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6984" w:rsidRPr="00711ABB" w:rsidRDefault="0068537B" w:rsidP="00DB53AE">
      <w:pPr>
        <w:tabs>
          <w:tab w:val="left" w:pos="2127"/>
        </w:tabs>
        <w:rPr>
          <w:color w:val="000000" w:themeColor="text1"/>
        </w:rPr>
      </w:pPr>
      <w:r>
        <w:rPr>
          <w:noProof/>
          <w:color w:val="000000" w:themeColor="text1"/>
          <w:lang w:bidi="hi-IN"/>
        </w:rPr>
        <w:pict>
          <v:shapetype id="_x0000_t202" coordsize="21600,21600" o:spt="202" path="m,l,21600r21600,l21600,xe">
            <v:stroke joinstyle="miter"/>
            <v:path gradientshapeok="t" o:connecttype="rect"/>
          </v:shapetype>
          <v:shape id="Text Box 10" o:spid="_x0000_s1026" type="#_x0000_t202" style="position:absolute;margin-left:-23.25pt;margin-top:33.7pt;width:478.5pt;height:125.25pt;z-index:25166336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" filled="f" stroked="f" strokeweight=".5pt">
            <v:path arrowok="t"/>
            <v:textbox style="mso-next-textbox:#Text Box 10">
              <w:txbxContent>
                <w:p w:rsidR="00DC4160" w:rsidRPr="00A832BD" w:rsidRDefault="00DC4160" w:rsidP="00BE093B">
                  <w:pPr>
                    <w:rPr>
                      <w:b/>
                      <w:color w:val="FFFFFF" w:themeColor="background1"/>
                      <w:sz w:val="200"/>
                      <w:szCs w:val="200"/>
                      <w:lang w:val="en-IN"/>
                    </w:rPr>
                  </w:pPr>
                  <w:r w:rsidRPr="00A832BD">
                    <w:rPr>
                      <w:b/>
                      <w:color w:val="FFFFFF" w:themeColor="background1"/>
                      <w:sz w:val="200"/>
                      <w:szCs w:val="200"/>
                      <w:lang w:val="en-IN"/>
                    </w:rPr>
                    <w:t xml:space="preserve">Spokeies </w:t>
                  </w:r>
                </w:p>
              </w:txbxContent>
            </v:textbox>
          </v:shape>
        </w:pict>
      </w:r>
      <w:r w:rsidR="00BE093B" w:rsidRPr="00711ABB">
        <w:rPr>
          <w:color w:val="000000" w:themeColor="text1"/>
        </w:rPr>
        <w:br w:type="page"/>
      </w:r>
    </w:p>
    <w:sdt>
      <w:sdtPr>
        <w:rPr>
          <w:rFonts w:ascii="Tahoma" w:eastAsiaTheme="minorHAnsi" w:hAnsi="Tahoma" w:cstheme="minorBidi"/>
          <w:b w:val="0"/>
          <w:bCs w:val="0"/>
          <w:smallCaps w:val="0"/>
          <w:color w:val="000000" w:themeColor="text1"/>
          <w:sz w:val="20"/>
          <w:szCs w:val="22"/>
          <w:lang w:eastAsia="en-US"/>
        </w:rPr>
        <w:id w:val="2050644449"/>
        <w:docPartObj>
          <w:docPartGallery w:val="Table of Contents"/>
          <w:docPartUnique/>
        </w:docPartObj>
      </w:sdtPr>
      <w:sdtEndPr>
        <w:rPr>
          <w:rFonts w:asciiTheme="minorHAnsi" w:hAnsiTheme="minorHAnsi"/>
          <w:noProof/>
          <w:sz w:val="22"/>
        </w:rPr>
      </w:sdtEndPr>
      <w:sdtContent>
        <w:p w:rsidR="00D96984" w:rsidRPr="00711ABB" w:rsidRDefault="00D96984" w:rsidP="00D96984">
          <w:pPr>
            <w:pStyle w:val="TOCHeading"/>
            <w:jc w:val="center"/>
            <w:rPr>
              <w:color w:val="000000" w:themeColor="text1"/>
              <w:sz w:val="36"/>
              <w:szCs w:val="36"/>
              <w:u w:val="single"/>
            </w:rPr>
          </w:pPr>
          <w:r w:rsidRPr="00711ABB">
            <w:rPr>
              <w:color w:val="000000" w:themeColor="text1"/>
              <w:sz w:val="36"/>
              <w:szCs w:val="36"/>
              <w:u w:val="single"/>
            </w:rPr>
            <w:t>Table of Contents</w:t>
          </w:r>
        </w:p>
        <w:p w:rsidR="001C0BBA" w:rsidRDefault="00675AAC">
          <w:pPr>
            <w:pStyle w:val="TOC1"/>
            <w:rPr>
              <w:rFonts w:eastAsiaTheme="minorEastAsia" w:cs="Mangal"/>
              <w:lang w:bidi="hi-IN"/>
            </w:rPr>
          </w:pPr>
          <w:r w:rsidRPr="00711ABB">
            <w:rPr>
              <w:color w:val="000000" w:themeColor="text1"/>
            </w:rPr>
            <w:fldChar w:fldCharType="begin"/>
          </w:r>
          <w:r w:rsidR="00D96984" w:rsidRPr="00711ABB">
            <w:rPr>
              <w:color w:val="000000" w:themeColor="text1"/>
            </w:rPr>
            <w:instrText xml:space="preserve"> TOC \o "1-3" \h \z \u </w:instrText>
          </w:r>
          <w:r w:rsidRPr="00711ABB">
            <w:rPr>
              <w:color w:val="000000" w:themeColor="text1"/>
            </w:rPr>
            <w:fldChar w:fldCharType="separate"/>
          </w:r>
          <w:hyperlink w:anchor="_Toc17112256" w:history="1">
            <w:r w:rsidR="001C0BBA" w:rsidRPr="005724C0">
              <w:rPr>
                <w:rStyle w:val="Hyperlink"/>
              </w:rPr>
              <w:t>1. Basic Grammar</w:t>
            </w:r>
            <w:r w:rsidR="001C0BBA">
              <w:rPr>
                <w:webHidden/>
              </w:rPr>
              <w:tab/>
            </w:r>
            <w:r>
              <w:rPr>
                <w:webHidden/>
              </w:rPr>
              <w:fldChar w:fldCharType="begin"/>
            </w:r>
            <w:r w:rsidR="001C0BBA">
              <w:rPr>
                <w:webHidden/>
              </w:rPr>
              <w:instrText xml:space="preserve"> PAGEREF _Toc17112256 \h </w:instrText>
            </w:r>
            <w:r>
              <w:rPr>
                <w:webHidden/>
              </w:rPr>
            </w:r>
            <w:r>
              <w:rPr>
                <w:webHidden/>
              </w:rPr>
              <w:fldChar w:fldCharType="separate"/>
            </w:r>
            <w:r w:rsidR="001C0BBA">
              <w:rPr>
                <w:webHidden/>
              </w:rPr>
              <w:t>4</w:t>
            </w:r>
            <w:r>
              <w:rPr>
                <w:webHidden/>
              </w:rPr>
              <w:fldChar w:fldCharType="end"/>
            </w:r>
          </w:hyperlink>
        </w:p>
        <w:p w:rsidR="001C0BBA" w:rsidRDefault="0068537B">
          <w:pPr>
            <w:pStyle w:val="TOC2"/>
            <w:rPr>
              <w:rFonts w:eastAsiaTheme="minorEastAsia" w:cs="Mangal"/>
              <w:sz w:val="22"/>
              <w:szCs w:val="20"/>
              <w:lang w:bidi="hi-IN"/>
            </w:rPr>
          </w:pPr>
          <w:hyperlink w:anchor="_Toc17112257" w:history="1">
            <w:r w:rsidR="001C0BBA" w:rsidRPr="005724C0">
              <w:rPr>
                <w:rStyle w:val="Hyperlink"/>
                <w:b/>
              </w:rPr>
              <w:t>1.1</w:t>
            </w:r>
            <w:r w:rsidR="001C0BBA">
              <w:rPr>
                <w:rFonts w:eastAsiaTheme="minorEastAsia" w:cs="Mangal"/>
                <w:sz w:val="22"/>
                <w:szCs w:val="20"/>
                <w:lang w:bidi="hi-IN"/>
              </w:rPr>
              <w:tab/>
            </w:r>
            <w:r w:rsidR="001C0BBA" w:rsidRPr="005724C0">
              <w:rPr>
                <w:rStyle w:val="Hyperlink"/>
              </w:rPr>
              <w:t>What is COMMUNICATION? How Do We Communicate?</w:t>
            </w:r>
            <w:r w:rsidR="001C0BBA">
              <w:rPr>
                <w:webHidden/>
              </w:rPr>
              <w:tab/>
            </w:r>
            <w:r w:rsidR="00675AAC">
              <w:rPr>
                <w:webHidden/>
              </w:rPr>
              <w:fldChar w:fldCharType="begin"/>
            </w:r>
            <w:r w:rsidR="001C0BBA">
              <w:rPr>
                <w:webHidden/>
              </w:rPr>
              <w:instrText xml:space="preserve"> PAGEREF _Toc17112257 \h </w:instrText>
            </w:r>
            <w:r w:rsidR="00675AAC">
              <w:rPr>
                <w:webHidden/>
              </w:rPr>
            </w:r>
            <w:r w:rsidR="00675AAC">
              <w:rPr>
                <w:webHidden/>
              </w:rPr>
              <w:fldChar w:fldCharType="separate"/>
            </w:r>
            <w:r w:rsidR="001C0BBA">
              <w:rPr>
                <w:webHidden/>
              </w:rPr>
              <w:t>4</w:t>
            </w:r>
            <w:r w:rsidR="00675AAC">
              <w:rPr>
                <w:webHidden/>
              </w:rPr>
              <w:fldChar w:fldCharType="end"/>
            </w:r>
          </w:hyperlink>
        </w:p>
        <w:p w:rsidR="001C0BBA" w:rsidRDefault="0068537B">
          <w:pPr>
            <w:pStyle w:val="TOC2"/>
            <w:rPr>
              <w:rFonts w:eastAsiaTheme="minorEastAsia" w:cs="Mangal"/>
              <w:sz w:val="22"/>
              <w:szCs w:val="20"/>
              <w:lang w:bidi="hi-IN"/>
            </w:rPr>
          </w:pPr>
          <w:hyperlink w:anchor="_Toc17112258" w:history="1">
            <w:r w:rsidR="001C0BBA" w:rsidRPr="005724C0">
              <w:rPr>
                <w:rStyle w:val="Hyperlink"/>
                <w:b/>
              </w:rPr>
              <w:t>1.2</w:t>
            </w:r>
            <w:r w:rsidR="001C0BBA">
              <w:rPr>
                <w:rFonts w:eastAsiaTheme="minorEastAsia" w:cs="Mangal"/>
                <w:sz w:val="22"/>
                <w:szCs w:val="20"/>
                <w:lang w:bidi="hi-IN"/>
              </w:rPr>
              <w:tab/>
            </w:r>
            <w:r w:rsidR="001C0BBA" w:rsidRPr="005724C0">
              <w:rPr>
                <w:rStyle w:val="Hyperlink"/>
              </w:rPr>
              <w:t>What is Language?</w:t>
            </w:r>
            <w:r w:rsidR="001C0BBA">
              <w:rPr>
                <w:webHidden/>
              </w:rPr>
              <w:tab/>
            </w:r>
            <w:r w:rsidR="00675AAC">
              <w:rPr>
                <w:webHidden/>
              </w:rPr>
              <w:fldChar w:fldCharType="begin"/>
            </w:r>
            <w:r w:rsidR="001C0BBA">
              <w:rPr>
                <w:webHidden/>
              </w:rPr>
              <w:instrText xml:space="preserve"> PAGEREF _Toc17112258 \h </w:instrText>
            </w:r>
            <w:r w:rsidR="00675AAC">
              <w:rPr>
                <w:webHidden/>
              </w:rPr>
            </w:r>
            <w:r w:rsidR="00675AAC">
              <w:rPr>
                <w:webHidden/>
              </w:rPr>
              <w:fldChar w:fldCharType="separate"/>
            </w:r>
            <w:r w:rsidR="001C0BBA">
              <w:rPr>
                <w:webHidden/>
              </w:rPr>
              <w:t>5</w:t>
            </w:r>
            <w:r w:rsidR="00675AAC">
              <w:rPr>
                <w:webHidden/>
              </w:rPr>
              <w:fldChar w:fldCharType="end"/>
            </w:r>
          </w:hyperlink>
        </w:p>
        <w:p w:rsidR="001C0BBA" w:rsidRDefault="0068537B">
          <w:pPr>
            <w:pStyle w:val="TOC2"/>
            <w:rPr>
              <w:rFonts w:eastAsiaTheme="minorEastAsia" w:cs="Mangal"/>
              <w:sz w:val="22"/>
              <w:szCs w:val="20"/>
              <w:lang w:bidi="hi-IN"/>
            </w:rPr>
          </w:pPr>
          <w:hyperlink w:anchor="_Toc17112259" w:history="1">
            <w:r w:rsidR="001C0BBA" w:rsidRPr="005724C0">
              <w:rPr>
                <w:rStyle w:val="Hyperlink"/>
                <w:b/>
              </w:rPr>
              <w:t>1.3</w:t>
            </w:r>
            <w:r w:rsidR="001C0BBA">
              <w:rPr>
                <w:rFonts w:eastAsiaTheme="minorEastAsia" w:cs="Mangal"/>
                <w:sz w:val="22"/>
                <w:szCs w:val="20"/>
                <w:lang w:bidi="hi-IN"/>
              </w:rPr>
              <w:tab/>
            </w:r>
            <w:r w:rsidR="001C0BBA" w:rsidRPr="005724C0">
              <w:rPr>
                <w:rStyle w:val="Hyperlink"/>
              </w:rPr>
              <w:t>About ENGLISH, History of English?</w:t>
            </w:r>
            <w:r w:rsidR="001C0BBA">
              <w:rPr>
                <w:webHidden/>
              </w:rPr>
              <w:tab/>
            </w:r>
            <w:r w:rsidR="00675AAC">
              <w:rPr>
                <w:webHidden/>
              </w:rPr>
              <w:fldChar w:fldCharType="begin"/>
            </w:r>
            <w:r w:rsidR="001C0BBA">
              <w:rPr>
                <w:webHidden/>
              </w:rPr>
              <w:instrText xml:space="preserve"> PAGEREF _Toc17112259 \h </w:instrText>
            </w:r>
            <w:r w:rsidR="00675AAC">
              <w:rPr>
                <w:webHidden/>
              </w:rPr>
            </w:r>
            <w:r w:rsidR="00675AAC">
              <w:rPr>
                <w:webHidden/>
              </w:rPr>
              <w:fldChar w:fldCharType="separate"/>
            </w:r>
            <w:r w:rsidR="001C0BBA">
              <w:rPr>
                <w:webHidden/>
              </w:rPr>
              <w:t>5</w:t>
            </w:r>
            <w:r w:rsidR="00675AAC">
              <w:rPr>
                <w:webHidden/>
              </w:rPr>
              <w:fldChar w:fldCharType="end"/>
            </w:r>
          </w:hyperlink>
        </w:p>
        <w:p w:rsidR="001C0BBA" w:rsidRDefault="0068537B">
          <w:pPr>
            <w:pStyle w:val="TOC2"/>
            <w:rPr>
              <w:rFonts w:eastAsiaTheme="minorEastAsia" w:cs="Mangal"/>
              <w:sz w:val="22"/>
              <w:szCs w:val="20"/>
              <w:lang w:bidi="hi-IN"/>
            </w:rPr>
          </w:pPr>
          <w:hyperlink w:anchor="_Toc17112260" w:history="1">
            <w:r w:rsidR="001C0BBA" w:rsidRPr="005724C0">
              <w:rPr>
                <w:rStyle w:val="Hyperlink"/>
                <w:b/>
              </w:rPr>
              <w:t>1.4</w:t>
            </w:r>
            <w:r w:rsidR="001C0BBA">
              <w:rPr>
                <w:rFonts w:eastAsiaTheme="minorEastAsia" w:cs="Mangal"/>
                <w:sz w:val="22"/>
                <w:szCs w:val="20"/>
                <w:lang w:bidi="hi-IN"/>
              </w:rPr>
              <w:tab/>
            </w:r>
            <w:r w:rsidR="001C0BBA" w:rsidRPr="005724C0">
              <w:rPr>
                <w:rStyle w:val="Hyperlink"/>
              </w:rPr>
              <w:t>Importance of the English Language in Today's World</w:t>
            </w:r>
            <w:r w:rsidR="001C0BBA">
              <w:rPr>
                <w:webHidden/>
              </w:rPr>
              <w:tab/>
            </w:r>
            <w:r w:rsidR="00675AAC">
              <w:rPr>
                <w:webHidden/>
              </w:rPr>
              <w:fldChar w:fldCharType="begin"/>
            </w:r>
            <w:r w:rsidR="001C0BBA">
              <w:rPr>
                <w:webHidden/>
              </w:rPr>
              <w:instrText xml:space="preserve"> PAGEREF _Toc17112260 \h </w:instrText>
            </w:r>
            <w:r w:rsidR="00675AAC">
              <w:rPr>
                <w:webHidden/>
              </w:rPr>
            </w:r>
            <w:r w:rsidR="00675AAC">
              <w:rPr>
                <w:webHidden/>
              </w:rPr>
              <w:fldChar w:fldCharType="separate"/>
            </w:r>
            <w:r w:rsidR="001C0BBA">
              <w:rPr>
                <w:webHidden/>
              </w:rPr>
              <w:t>5</w:t>
            </w:r>
            <w:r w:rsidR="00675AAC">
              <w:rPr>
                <w:webHidden/>
              </w:rPr>
              <w:fldChar w:fldCharType="end"/>
            </w:r>
          </w:hyperlink>
        </w:p>
        <w:p w:rsidR="001C0BBA" w:rsidRDefault="0068537B">
          <w:pPr>
            <w:pStyle w:val="TOC2"/>
            <w:rPr>
              <w:rFonts w:eastAsiaTheme="minorEastAsia" w:cs="Mangal"/>
              <w:sz w:val="22"/>
              <w:szCs w:val="20"/>
              <w:lang w:bidi="hi-IN"/>
            </w:rPr>
          </w:pPr>
          <w:hyperlink w:anchor="_Toc17112261" w:history="1">
            <w:r w:rsidR="001C0BBA" w:rsidRPr="005724C0">
              <w:rPr>
                <w:rStyle w:val="Hyperlink"/>
                <w:b/>
              </w:rPr>
              <w:t>1.5</w:t>
            </w:r>
            <w:r w:rsidR="001C0BBA">
              <w:rPr>
                <w:rFonts w:eastAsiaTheme="minorEastAsia" w:cs="Mangal"/>
                <w:sz w:val="22"/>
                <w:szCs w:val="20"/>
                <w:lang w:bidi="hi-IN"/>
              </w:rPr>
              <w:tab/>
            </w:r>
            <w:r w:rsidR="001C0BBA" w:rsidRPr="005724C0">
              <w:rPr>
                <w:rStyle w:val="Hyperlink"/>
              </w:rPr>
              <w:t>Alphabets, Words, Sentences</w:t>
            </w:r>
            <w:r w:rsidR="001C0BBA">
              <w:rPr>
                <w:webHidden/>
              </w:rPr>
              <w:tab/>
            </w:r>
            <w:r w:rsidR="00675AAC">
              <w:rPr>
                <w:webHidden/>
              </w:rPr>
              <w:fldChar w:fldCharType="begin"/>
            </w:r>
            <w:r w:rsidR="001C0BBA">
              <w:rPr>
                <w:webHidden/>
              </w:rPr>
              <w:instrText xml:space="preserve"> PAGEREF _Toc17112261 \h </w:instrText>
            </w:r>
            <w:r w:rsidR="00675AAC">
              <w:rPr>
                <w:webHidden/>
              </w:rPr>
            </w:r>
            <w:r w:rsidR="00675AAC">
              <w:rPr>
                <w:webHidden/>
              </w:rPr>
              <w:fldChar w:fldCharType="separate"/>
            </w:r>
            <w:r w:rsidR="001C0BBA">
              <w:rPr>
                <w:webHidden/>
              </w:rPr>
              <w:t>5</w:t>
            </w:r>
            <w:r w:rsidR="00675AAC">
              <w:rPr>
                <w:webHidden/>
              </w:rPr>
              <w:fldChar w:fldCharType="end"/>
            </w:r>
          </w:hyperlink>
        </w:p>
        <w:p w:rsidR="001C0BBA" w:rsidRDefault="0068537B">
          <w:pPr>
            <w:pStyle w:val="TOC2"/>
            <w:rPr>
              <w:rFonts w:eastAsiaTheme="minorEastAsia" w:cs="Mangal"/>
              <w:sz w:val="22"/>
              <w:szCs w:val="20"/>
              <w:lang w:bidi="hi-IN"/>
            </w:rPr>
          </w:pPr>
          <w:hyperlink w:anchor="_Toc17112262" w:history="1">
            <w:r w:rsidR="001C0BBA" w:rsidRPr="005724C0">
              <w:rPr>
                <w:rStyle w:val="Hyperlink"/>
                <w:b/>
              </w:rPr>
              <w:t>1.6</w:t>
            </w:r>
            <w:r w:rsidR="001C0BBA">
              <w:rPr>
                <w:rFonts w:eastAsiaTheme="minorEastAsia" w:cs="Mangal"/>
                <w:sz w:val="22"/>
                <w:szCs w:val="20"/>
                <w:lang w:bidi="hi-IN"/>
              </w:rPr>
              <w:tab/>
            </w:r>
            <w:r w:rsidR="001C0BBA" w:rsidRPr="005724C0">
              <w:rPr>
                <w:rStyle w:val="Hyperlink"/>
              </w:rPr>
              <w:t>Vowels and Consonants</w:t>
            </w:r>
            <w:r w:rsidR="001C0BBA">
              <w:rPr>
                <w:webHidden/>
              </w:rPr>
              <w:tab/>
            </w:r>
            <w:r w:rsidR="00675AAC">
              <w:rPr>
                <w:webHidden/>
              </w:rPr>
              <w:fldChar w:fldCharType="begin"/>
            </w:r>
            <w:r w:rsidR="001C0BBA">
              <w:rPr>
                <w:webHidden/>
              </w:rPr>
              <w:instrText xml:space="preserve"> PAGEREF _Toc17112262 \h </w:instrText>
            </w:r>
            <w:r w:rsidR="00675AAC">
              <w:rPr>
                <w:webHidden/>
              </w:rPr>
            </w:r>
            <w:r w:rsidR="00675AAC">
              <w:rPr>
                <w:webHidden/>
              </w:rPr>
              <w:fldChar w:fldCharType="separate"/>
            </w:r>
            <w:r w:rsidR="001C0BBA">
              <w:rPr>
                <w:webHidden/>
              </w:rPr>
              <w:t>6</w:t>
            </w:r>
            <w:r w:rsidR="00675AAC">
              <w:rPr>
                <w:webHidden/>
              </w:rPr>
              <w:fldChar w:fldCharType="end"/>
            </w:r>
          </w:hyperlink>
        </w:p>
        <w:p w:rsidR="001C0BBA" w:rsidRDefault="0068537B">
          <w:pPr>
            <w:pStyle w:val="TOC2"/>
            <w:rPr>
              <w:rFonts w:eastAsiaTheme="minorEastAsia" w:cs="Mangal"/>
              <w:sz w:val="22"/>
              <w:szCs w:val="20"/>
              <w:lang w:bidi="hi-IN"/>
            </w:rPr>
          </w:pPr>
          <w:hyperlink w:anchor="_Toc17112263" w:history="1">
            <w:r w:rsidR="001C0BBA" w:rsidRPr="005724C0">
              <w:rPr>
                <w:rStyle w:val="Hyperlink"/>
                <w:b/>
              </w:rPr>
              <w:t>1.7</w:t>
            </w:r>
            <w:r w:rsidR="001C0BBA">
              <w:rPr>
                <w:rFonts w:eastAsiaTheme="minorEastAsia" w:cs="Mangal"/>
                <w:sz w:val="22"/>
                <w:szCs w:val="20"/>
                <w:lang w:bidi="hi-IN"/>
              </w:rPr>
              <w:tab/>
            </w:r>
            <w:r w:rsidR="001C0BBA" w:rsidRPr="005724C0">
              <w:rPr>
                <w:rStyle w:val="Hyperlink"/>
              </w:rPr>
              <w:t>Spelling Making &amp; Pronunciation</w:t>
            </w:r>
            <w:r w:rsidR="001C0BBA">
              <w:rPr>
                <w:webHidden/>
              </w:rPr>
              <w:tab/>
            </w:r>
            <w:r w:rsidR="00675AAC">
              <w:rPr>
                <w:webHidden/>
              </w:rPr>
              <w:fldChar w:fldCharType="begin"/>
            </w:r>
            <w:r w:rsidR="001C0BBA">
              <w:rPr>
                <w:webHidden/>
              </w:rPr>
              <w:instrText xml:space="preserve"> PAGEREF _Toc17112263 \h </w:instrText>
            </w:r>
            <w:r w:rsidR="00675AAC">
              <w:rPr>
                <w:webHidden/>
              </w:rPr>
            </w:r>
            <w:r w:rsidR="00675AAC">
              <w:rPr>
                <w:webHidden/>
              </w:rPr>
              <w:fldChar w:fldCharType="separate"/>
            </w:r>
            <w:r w:rsidR="001C0BBA">
              <w:rPr>
                <w:webHidden/>
              </w:rPr>
              <w:t>6</w:t>
            </w:r>
            <w:r w:rsidR="00675AAC">
              <w:rPr>
                <w:webHidden/>
              </w:rPr>
              <w:fldChar w:fldCharType="end"/>
            </w:r>
          </w:hyperlink>
        </w:p>
        <w:p w:rsidR="001C0BBA" w:rsidRDefault="0068537B">
          <w:pPr>
            <w:pStyle w:val="TOC2"/>
            <w:rPr>
              <w:rFonts w:eastAsiaTheme="minorEastAsia" w:cs="Mangal"/>
              <w:sz w:val="22"/>
              <w:szCs w:val="20"/>
              <w:lang w:bidi="hi-IN"/>
            </w:rPr>
          </w:pPr>
          <w:hyperlink w:anchor="_Toc17112264" w:history="1">
            <w:r w:rsidR="001C0BBA" w:rsidRPr="005724C0">
              <w:rPr>
                <w:rStyle w:val="Hyperlink"/>
                <w:b/>
              </w:rPr>
              <w:t>1.8</w:t>
            </w:r>
            <w:r w:rsidR="001C0BBA">
              <w:rPr>
                <w:rFonts w:eastAsiaTheme="minorEastAsia" w:cs="Mangal"/>
                <w:sz w:val="22"/>
                <w:szCs w:val="20"/>
                <w:lang w:bidi="hi-IN"/>
              </w:rPr>
              <w:tab/>
            </w:r>
            <w:r w:rsidR="001C0BBA" w:rsidRPr="005724C0">
              <w:rPr>
                <w:rStyle w:val="Hyperlink"/>
              </w:rPr>
              <w:t>Punctuation</w:t>
            </w:r>
            <w:r w:rsidR="001C0BBA">
              <w:rPr>
                <w:webHidden/>
              </w:rPr>
              <w:tab/>
            </w:r>
            <w:r w:rsidR="00675AAC">
              <w:rPr>
                <w:webHidden/>
              </w:rPr>
              <w:fldChar w:fldCharType="begin"/>
            </w:r>
            <w:r w:rsidR="001C0BBA">
              <w:rPr>
                <w:webHidden/>
              </w:rPr>
              <w:instrText xml:space="preserve"> PAGEREF _Toc17112264 \h </w:instrText>
            </w:r>
            <w:r w:rsidR="00675AAC">
              <w:rPr>
                <w:webHidden/>
              </w:rPr>
            </w:r>
            <w:r w:rsidR="00675AAC">
              <w:rPr>
                <w:webHidden/>
              </w:rPr>
              <w:fldChar w:fldCharType="separate"/>
            </w:r>
            <w:r w:rsidR="001C0BBA">
              <w:rPr>
                <w:webHidden/>
              </w:rPr>
              <w:t>7</w:t>
            </w:r>
            <w:r w:rsidR="00675AAC">
              <w:rPr>
                <w:webHidden/>
              </w:rPr>
              <w:fldChar w:fldCharType="end"/>
            </w:r>
          </w:hyperlink>
        </w:p>
        <w:p w:rsidR="001C0BBA" w:rsidRDefault="0068537B">
          <w:pPr>
            <w:pStyle w:val="TOC2"/>
            <w:rPr>
              <w:rFonts w:eastAsiaTheme="minorEastAsia" w:cs="Mangal"/>
              <w:sz w:val="22"/>
              <w:szCs w:val="20"/>
              <w:lang w:bidi="hi-IN"/>
            </w:rPr>
          </w:pPr>
          <w:hyperlink w:anchor="_Toc17112265" w:history="1">
            <w:r w:rsidR="001C0BBA" w:rsidRPr="005724C0">
              <w:rPr>
                <w:rStyle w:val="Hyperlink"/>
                <w:b/>
              </w:rPr>
              <w:t>1.9</w:t>
            </w:r>
            <w:r w:rsidR="001C0BBA">
              <w:rPr>
                <w:rFonts w:eastAsiaTheme="minorEastAsia" w:cs="Mangal"/>
                <w:sz w:val="22"/>
                <w:szCs w:val="20"/>
                <w:lang w:bidi="hi-IN"/>
              </w:rPr>
              <w:tab/>
            </w:r>
            <w:r w:rsidR="001C0BBA" w:rsidRPr="005724C0">
              <w:rPr>
                <w:rStyle w:val="Hyperlink"/>
              </w:rPr>
              <w:t>Parts of speech</w:t>
            </w:r>
            <w:r w:rsidR="001C0BBA">
              <w:rPr>
                <w:webHidden/>
              </w:rPr>
              <w:tab/>
            </w:r>
            <w:r w:rsidR="00675AAC">
              <w:rPr>
                <w:webHidden/>
              </w:rPr>
              <w:fldChar w:fldCharType="begin"/>
            </w:r>
            <w:r w:rsidR="001C0BBA">
              <w:rPr>
                <w:webHidden/>
              </w:rPr>
              <w:instrText xml:space="preserve"> PAGEREF _Toc17112265 \h </w:instrText>
            </w:r>
            <w:r w:rsidR="00675AAC">
              <w:rPr>
                <w:webHidden/>
              </w:rPr>
            </w:r>
            <w:r w:rsidR="00675AAC">
              <w:rPr>
                <w:webHidden/>
              </w:rPr>
              <w:fldChar w:fldCharType="separate"/>
            </w:r>
            <w:r w:rsidR="001C0BBA">
              <w:rPr>
                <w:webHidden/>
              </w:rPr>
              <w:t>10</w:t>
            </w:r>
            <w:r w:rsidR="00675AAC">
              <w:rPr>
                <w:webHidden/>
              </w:rPr>
              <w:fldChar w:fldCharType="end"/>
            </w:r>
          </w:hyperlink>
        </w:p>
        <w:p w:rsidR="001C0BBA" w:rsidRDefault="0068537B">
          <w:pPr>
            <w:pStyle w:val="TOC3"/>
            <w:rPr>
              <w:rFonts w:eastAsiaTheme="minorEastAsia" w:cs="Mangal"/>
              <w:sz w:val="22"/>
              <w:szCs w:val="20"/>
              <w:lang w:bidi="hi-IN"/>
            </w:rPr>
          </w:pPr>
          <w:hyperlink w:anchor="_Toc17112266" w:history="1">
            <w:r w:rsidR="001C0BBA" w:rsidRPr="005724C0">
              <w:rPr>
                <w:rStyle w:val="Hyperlink"/>
                <w:rFonts w:cs="Tahoma"/>
                <w:snapToGrid w:val="0"/>
                <w:w w:val="0"/>
              </w:rPr>
              <w:t>1.9.1</w:t>
            </w:r>
            <w:r w:rsidR="001C0BBA" w:rsidRPr="005724C0">
              <w:rPr>
                <w:rStyle w:val="Hyperlink"/>
              </w:rPr>
              <w:t xml:space="preserve"> Noun</w:t>
            </w:r>
            <w:r w:rsidR="001C0BBA">
              <w:rPr>
                <w:webHidden/>
              </w:rPr>
              <w:tab/>
            </w:r>
            <w:r w:rsidR="00675AAC">
              <w:rPr>
                <w:webHidden/>
              </w:rPr>
              <w:fldChar w:fldCharType="begin"/>
            </w:r>
            <w:r w:rsidR="001C0BBA">
              <w:rPr>
                <w:webHidden/>
              </w:rPr>
              <w:instrText xml:space="preserve"> PAGEREF _Toc17112266 \h </w:instrText>
            </w:r>
            <w:r w:rsidR="00675AAC">
              <w:rPr>
                <w:webHidden/>
              </w:rPr>
            </w:r>
            <w:r w:rsidR="00675AAC">
              <w:rPr>
                <w:webHidden/>
              </w:rPr>
              <w:fldChar w:fldCharType="separate"/>
            </w:r>
            <w:r w:rsidR="001C0BBA">
              <w:rPr>
                <w:webHidden/>
              </w:rPr>
              <w:t>11</w:t>
            </w:r>
            <w:r w:rsidR="00675AAC">
              <w:rPr>
                <w:webHidden/>
              </w:rPr>
              <w:fldChar w:fldCharType="end"/>
            </w:r>
          </w:hyperlink>
        </w:p>
        <w:p w:rsidR="001C0BBA" w:rsidRDefault="0068537B">
          <w:pPr>
            <w:pStyle w:val="TOC3"/>
            <w:rPr>
              <w:rFonts w:eastAsiaTheme="minorEastAsia" w:cs="Mangal"/>
              <w:sz w:val="22"/>
              <w:szCs w:val="20"/>
              <w:lang w:bidi="hi-IN"/>
            </w:rPr>
          </w:pPr>
          <w:hyperlink w:anchor="_Toc17112267" w:history="1">
            <w:r w:rsidR="001C0BBA" w:rsidRPr="005724C0">
              <w:rPr>
                <w:rStyle w:val="Hyperlink"/>
                <w:rFonts w:cs="Tahoma"/>
                <w:snapToGrid w:val="0"/>
                <w:w w:val="0"/>
              </w:rPr>
              <w:t>1.9.2</w:t>
            </w:r>
            <w:r w:rsidR="001C0BBA" w:rsidRPr="005724C0">
              <w:rPr>
                <w:rStyle w:val="Hyperlink"/>
              </w:rPr>
              <w:t xml:space="preserve"> Pronoun</w:t>
            </w:r>
            <w:r w:rsidR="001C0BBA">
              <w:rPr>
                <w:webHidden/>
              </w:rPr>
              <w:tab/>
            </w:r>
            <w:r w:rsidR="00675AAC">
              <w:rPr>
                <w:webHidden/>
              </w:rPr>
              <w:fldChar w:fldCharType="begin"/>
            </w:r>
            <w:r w:rsidR="001C0BBA">
              <w:rPr>
                <w:webHidden/>
              </w:rPr>
              <w:instrText xml:space="preserve"> PAGEREF _Toc17112267 \h </w:instrText>
            </w:r>
            <w:r w:rsidR="00675AAC">
              <w:rPr>
                <w:webHidden/>
              </w:rPr>
            </w:r>
            <w:r w:rsidR="00675AAC">
              <w:rPr>
                <w:webHidden/>
              </w:rPr>
              <w:fldChar w:fldCharType="separate"/>
            </w:r>
            <w:r w:rsidR="001C0BBA">
              <w:rPr>
                <w:webHidden/>
              </w:rPr>
              <w:t>13</w:t>
            </w:r>
            <w:r w:rsidR="00675AAC">
              <w:rPr>
                <w:webHidden/>
              </w:rPr>
              <w:fldChar w:fldCharType="end"/>
            </w:r>
          </w:hyperlink>
        </w:p>
        <w:p w:rsidR="001C0BBA" w:rsidRDefault="0068537B">
          <w:pPr>
            <w:pStyle w:val="TOC3"/>
            <w:rPr>
              <w:rFonts w:eastAsiaTheme="minorEastAsia" w:cs="Mangal"/>
              <w:sz w:val="22"/>
              <w:szCs w:val="20"/>
              <w:lang w:bidi="hi-IN"/>
            </w:rPr>
          </w:pPr>
          <w:hyperlink w:anchor="_Toc17112268" w:history="1">
            <w:r w:rsidR="001C0BBA" w:rsidRPr="005724C0">
              <w:rPr>
                <w:rStyle w:val="Hyperlink"/>
                <w:rFonts w:cs="Tahoma"/>
                <w:snapToGrid w:val="0"/>
                <w:w w:val="0"/>
              </w:rPr>
              <w:t>1.9.3</w:t>
            </w:r>
            <w:r w:rsidR="001C0BBA" w:rsidRPr="005724C0">
              <w:rPr>
                <w:rStyle w:val="Hyperlink"/>
              </w:rPr>
              <w:t xml:space="preserve"> Verb</w:t>
            </w:r>
            <w:r w:rsidR="001C0BBA">
              <w:rPr>
                <w:webHidden/>
              </w:rPr>
              <w:tab/>
            </w:r>
            <w:r w:rsidR="00675AAC">
              <w:rPr>
                <w:webHidden/>
              </w:rPr>
              <w:fldChar w:fldCharType="begin"/>
            </w:r>
            <w:r w:rsidR="001C0BBA">
              <w:rPr>
                <w:webHidden/>
              </w:rPr>
              <w:instrText xml:space="preserve"> PAGEREF _Toc17112268 \h </w:instrText>
            </w:r>
            <w:r w:rsidR="00675AAC">
              <w:rPr>
                <w:webHidden/>
              </w:rPr>
            </w:r>
            <w:r w:rsidR="00675AAC">
              <w:rPr>
                <w:webHidden/>
              </w:rPr>
              <w:fldChar w:fldCharType="separate"/>
            </w:r>
            <w:r w:rsidR="001C0BBA">
              <w:rPr>
                <w:webHidden/>
              </w:rPr>
              <w:t>16</w:t>
            </w:r>
            <w:r w:rsidR="00675AAC">
              <w:rPr>
                <w:webHidden/>
              </w:rPr>
              <w:fldChar w:fldCharType="end"/>
            </w:r>
          </w:hyperlink>
        </w:p>
        <w:p w:rsidR="001C0BBA" w:rsidRDefault="0068537B">
          <w:pPr>
            <w:pStyle w:val="TOC3"/>
            <w:rPr>
              <w:rFonts w:eastAsiaTheme="minorEastAsia" w:cs="Mangal"/>
              <w:sz w:val="22"/>
              <w:szCs w:val="20"/>
              <w:lang w:bidi="hi-IN"/>
            </w:rPr>
          </w:pPr>
          <w:hyperlink w:anchor="_Toc17112269" w:history="1">
            <w:r w:rsidR="001C0BBA" w:rsidRPr="005724C0">
              <w:rPr>
                <w:rStyle w:val="Hyperlink"/>
                <w:rFonts w:cs="Tahoma"/>
                <w:snapToGrid w:val="0"/>
                <w:w w:val="0"/>
              </w:rPr>
              <w:t>1.9.4</w:t>
            </w:r>
            <w:r w:rsidR="001C0BBA" w:rsidRPr="005724C0">
              <w:rPr>
                <w:rStyle w:val="Hyperlink"/>
              </w:rPr>
              <w:t xml:space="preserve"> Adjectives</w:t>
            </w:r>
            <w:r w:rsidR="001C0BBA">
              <w:rPr>
                <w:webHidden/>
              </w:rPr>
              <w:tab/>
            </w:r>
            <w:r w:rsidR="00675AAC">
              <w:rPr>
                <w:webHidden/>
              </w:rPr>
              <w:fldChar w:fldCharType="begin"/>
            </w:r>
            <w:r w:rsidR="001C0BBA">
              <w:rPr>
                <w:webHidden/>
              </w:rPr>
              <w:instrText xml:space="preserve"> PAGEREF _Toc17112269 \h </w:instrText>
            </w:r>
            <w:r w:rsidR="00675AAC">
              <w:rPr>
                <w:webHidden/>
              </w:rPr>
            </w:r>
            <w:r w:rsidR="00675AAC">
              <w:rPr>
                <w:webHidden/>
              </w:rPr>
              <w:fldChar w:fldCharType="separate"/>
            </w:r>
            <w:r w:rsidR="001C0BBA">
              <w:rPr>
                <w:webHidden/>
              </w:rPr>
              <w:t>33</w:t>
            </w:r>
            <w:r w:rsidR="00675AAC">
              <w:rPr>
                <w:webHidden/>
              </w:rPr>
              <w:fldChar w:fldCharType="end"/>
            </w:r>
          </w:hyperlink>
        </w:p>
        <w:p w:rsidR="001C0BBA" w:rsidRDefault="0068537B">
          <w:pPr>
            <w:pStyle w:val="TOC3"/>
            <w:rPr>
              <w:rFonts w:eastAsiaTheme="minorEastAsia" w:cs="Mangal"/>
              <w:sz w:val="22"/>
              <w:szCs w:val="20"/>
              <w:lang w:bidi="hi-IN"/>
            </w:rPr>
          </w:pPr>
          <w:hyperlink w:anchor="_Toc17112270" w:history="1">
            <w:r w:rsidR="001C0BBA" w:rsidRPr="005724C0">
              <w:rPr>
                <w:rStyle w:val="Hyperlink"/>
                <w:rFonts w:cs="Tahoma"/>
                <w:snapToGrid w:val="0"/>
                <w:w w:val="0"/>
              </w:rPr>
              <w:t>1.9.5</w:t>
            </w:r>
            <w:r w:rsidR="001C0BBA" w:rsidRPr="005724C0">
              <w:rPr>
                <w:rStyle w:val="Hyperlink"/>
              </w:rPr>
              <w:t xml:space="preserve"> Adverb</w:t>
            </w:r>
            <w:r w:rsidR="001C0BBA">
              <w:rPr>
                <w:webHidden/>
              </w:rPr>
              <w:tab/>
            </w:r>
            <w:r w:rsidR="00675AAC">
              <w:rPr>
                <w:webHidden/>
              </w:rPr>
              <w:fldChar w:fldCharType="begin"/>
            </w:r>
            <w:r w:rsidR="001C0BBA">
              <w:rPr>
                <w:webHidden/>
              </w:rPr>
              <w:instrText xml:space="preserve"> PAGEREF _Toc17112270 \h </w:instrText>
            </w:r>
            <w:r w:rsidR="00675AAC">
              <w:rPr>
                <w:webHidden/>
              </w:rPr>
            </w:r>
            <w:r w:rsidR="00675AAC">
              <w:rPr>
                <w:webHidden/>
              </w:rPr>
              <w:fldChar w:fldCharType="separate"/>
            </w:r>
            <w:r w:rsidR="001C0BBA">
              <w:rPr>
                <w:webHidden/>
              </w:rPr>
              <w:t>40</w:t>
            </w:r>
            <w:r w:rsidR="00675AAC">
              <w:rPr>
                <w:webHidden/>
              </w:rPr>
              <w:fldChar w:fldCharType="end"/>
            </w:r>
          </w:hyperlink>
        </w:p>
        <w:p w:rsidR="001C0BBA" w:rsidRDefault="0068537B">
          <w:pPr>
            <w:pStyle w:val="TOC3"/>
            <w:rPr>
              <w:rFonts w:eastAsiaTheme="minorEastAsia" w:cs="Mangal"/>
              <w:sz w:val="22"/>
              <w:szCs w:val="20"/>
              <w:lang w:bidi="hi-IN"/>
            </w:rPr>
          </w:pPr>
          <w:hyperlink w:anchor="_Toc17112271" w:history="1">
            <w:r w:rsidR="001C0BBA" w:rsidRPr="005724C0">
              <w:rPr>
                <w:rStyle w:val="Hyperlink"/>
                <w:rFonts w:cs="Tahoma"/>
                <w:snapToGrid w:val="0"/>
                <w:w w:val="0"/>
              </w:rPr>
              <w:t>1.9.6</w:t>
            </w:r>
            <w:r w:rsidR="001C0BBA" w:rsidRPr="005724C0">
              <w:rPr>
                <w:rStyle w:val="Hyperlink"/>
              </w:rPr>
              <w:t xml:space="preserve"> Preposition</w:t>
            </w:r>
            <w:r w:rsidR="001C0BBA">
              <w:rPr>
                <w:webHidden/>
              </w:rPr>
              <w:tab/>
            </w:r>
            <w:r w:rsidR="00675AAC">
              <w:rPr>
                <w:webHidden/>
              </w:rPr>
              <w:fldChar w:fldCharType="begin"/>
            </w:r>
            <w:r w:rsidR="001C0BBA">
              <w:rPr>
                <w:webHidden/>
              </w:rPr>
              <w:instrText xml:space="preserve"> PAGEREF _Toc17112271 \h </w:instrText>
            </w:r>
            <w:r w:rsidR="00675AAC">
              <w:rPr>
                <w:webHidden/>
              </w:rPr>
            </w:r>
            <w:r w:rsidR="00675AAC">
              <w:rPr>
                <w:webHidden/>
              </w:rPr>
              <w:fldChar w:fldCharType="separate"/>
            </w:r>
            <w:r w:rsidR="001C0BBA">
              <w:rPr>
                <w:webHidden/>
              </w:rPr>
              <w:t>44</w:t>
            </w:r>
            <w:r w:rsidR="00675AAC">
              <w:rPr>
                <w:webHidden/>
              </w:rPr>
              <w:fldChar w:fldCharType="end"/>
            </w:r>
          </w:hyperlink>
        </w:p>
        <w:p w:rsidR="001C0BBA" w:rsidRDefault="0068537B">
          <w:pPr>
            <w:pStyle w:val="TOC3"/>
            <w:rPr>
              <w:rFonts w:eastAsiaTheme="minorEastAsia" w:cs="Mangal"/>
              <w:sz w:val="22"/>
              <w:szCs w:val="20"/>
              <w:lang w:bidi="hi-IN"/>
            </w:rPr>
          </w:pPr>
          <w:hyperlink w:anchor="_Toc17112272" w:history="1">
            <w:r w:rsidR="001C0BBA" w:rsidRPr="005724C0">
              <w:rPr>
                <w:rStyle w:val="Hyperlink"/>
                <w:rFonts w:cs="Tahoma"/>
                <w:snapToGrid w:val="0"/>
                <w:w w:val="0"/>
              </w:rPr>
              <w:t>1.9.7</w:t>
            </w:r>
            <w:r w:rsidR="001C0BBA" w:rsidRPr="005724C0">
              <w:rPr>
                <w:rStyle w:val="Hyperlink"/>
              </w:rPr>
              <w:t xml:space="preserve"> Conjunctions</w:t>
            </w:r>
            <w:r w:rsidR="001C0BBA">
              <w:rPr>
                <w:webHidden/>
              </w:rPr>
              <w:tab/>
            </w:r>
            <w:r w:rsidR="00675AAC">
              <w:rPr>
                <w:webHidden/>
              </w:rPr>
              <w:fldChar w:fldCharType="begin"/>
            </w:r>
            <w:r w:rsidR="001C0BBA">
              <w:rPr>
                <w:webHidden/>
              </w:rPr>
              <w:instrText xml:space="preserve"> PAGEREF _Toc17112272 \h </w:instrText>
            </w:r>
            <w:r w:rsidR="00675AAC">
              <w:rPr>
                <w:webHidden/>
              </w:rPr>
            </w:r>
            <w:r w:rsidR="00675AAC">
              <w:rPr>
                <w:webHidden/>
              </w:rPr>
              <w:fldChar w:fldCharType="separate"/>
            </w:r>
            <w:r w:rsidR="001C0BBA">
              <w:rPr>
                <w:webHidden/>
              </w:rPr>
              <w:t>51</w:t>
            </w:r>
            <w:r w:rsidR="00675AAC">
              <w:rPr>
                <w:webHidden/>
              </w:rPr>
              <w:fldChar w:fldCharType="end"/>
            </w:r>
          </w:hyperlink>
        </w:p>
        <w:p w:rsidR="001C0BBA" w:rsidRDefault="0068537B">
          <w:pPr>
            <w:pStyle w:val="TOC3"/>
            <w:rPr>
              <w:rFonts w:eastAsiaTheme="minorEastAsia" w:cs="Mangal"/>
              <w:sz w:val="22"/>
              <w:szCs w:val="20"/>
              <w:lang w:bidi="hi-IN"/>
            </w:rPr>
          </w:pPr>
          <w:hyperlink w:anchor="_Toc17112273" w:history="1">
            <w:r w:rsidR="001C0BBA" w:rsidRPr="005724C0">
              <w:rPr>
                <w:rStyle w:val="Hyperlink"/>
                <w:rFonts w:cs="Tahoma"/>
                <w:snapToGrid w:val="0"/>
                <w:w w:val="0"/>
              </w:rPr>
              <w:t>1.9.8</w:t>
            </w:r>
            <w:r w:rsidR="001C0BBA" w:rsidRPr="005724C0">
              <w:rPr>
                <w:rStyle w:val="Hyperlink"/>
              </w:rPr>
              <w:t xml:space="preserve"> Interjections</w:t>
            </w:r>
            <w:r w:rsidR="001C0BBA">
              <w:rPr>
                <w:webHidden/>
              </w:rPr>
              <w:tab/>
            </w:r>
            <w:r w:rsidR="00675AAC">
              <w:rPr>
                <w:webHidden/>
              </w:rPr>
              <w:fldChar w:fldCharType="begin"/>
            </w:r>
            <w:r w:rsidR="001C0BBA">
              <w:rPr>
                <w:webHidden/>
              </w:rPr>
              <w:instrText xml:space="preserve"> PAGEREF _Toc17112273 \h </w:instrText>
            </w:r>
            <w:r w:rsidR="00675AAC">
              <w:rPr>
                <w:webHidden/>
              </w:rPr>
            </w:r>
            <w:r w:rsidR="00675AAC">
              <w:rPr>
                <w:webHidden/>
              </w:rPr>
              <w:fldChar w:fldCharType="separate"/>
            </w:r>
            <w:r w:rsidR="001C0BBA">
              <w:rPr>
                <w:webHidden/>
              </w:rPr>
              <w:t>53</w:t>
            </w:r>
            <w:r w:rsidR="00675AAC">
              <w:rPr>
                <w:webHidden/>
              </w:rPr>
              <w:fldChar w:fldCharType="end"/>
            </w:r>
          </w:hyperlink>
        </w:p>
        <w:p w:rsidR="001C0BBA" w:rsidRDefault="0068537B">
          <w:pPr>
            <w:pStyle w:val="TOC2"/>
            <w:rPr>
              <w:rFonts w:eastAsiaTheme="minorEastAsia" w:cs="Mangal"/>
              <w:sz w:val="22"/>
              <w:szCs w:val="20"/>
              <w:lang w:bidi="hi-IN"/>
            </w:rPr>
          </w:pPr>
          <w:hyperlink w:anchor="_Toc17112274" w:history="1">
            <w:r w:rsidR="001C0BBA" w:rsidRPr="005724C0">
              <w:rPr>
                <w:rStyle w:val="Hyperlink"/>
                <w:b/>
              </w:rPr>
              <w:t>1.10</w:t>
            </w:r>
            <w:r w:rsidR="001C0BBA">
              <w:rPr>
                <w:rFonts w:eastAsiaTheme="minorEastAsia" w:cs="Mangal"/>
                <w:sz w:val="22"/>
                <w:szCs w:val="20"/>
                <w:lang w:bidi="hi-IN"/>
              </w:rPr>
              <w:tab/>
            </w:r>
            <w:r w:rsidR="001C0BBA" w:rsidRPr="005724C0">
              <w:rPr>
                <w:rStyle w:val="Hyperlink"/>
              </w:rPr>
              <w:t>Determiners  -&gt; Definite article (The)-&gt;</w:t>
            </w:r>
            <w:r w:rsidR="001C0BBA">
              <w:rPr>
                <w:webHidden/>
              </w:rPr>
              <w:tab/>
            </w:r>
            <w:r w:rsidR="00675AAC">
              <w:rPr>
                <w:webHidden/>
              </w:rPr>
              <w:fldChar w:fldCharType="begin"/>
            </w:r>
            <w:r w:rsidR="001C0BBA">
              <w:rPr>
                <w:webHidden/>
              </w:rPr>
              <w:instrText xml:space="preserve"> PAGEREF _Toc17112274 \h </w:instrText>
            </w:r>
            <w:r w:rsidR="00675AAC">
              <w:rPr>
                <w:webHidden/>
              </w:rPr>
            </w:r>
            <w:r w:rsidR="00675AAC">
              <w:rPr>
                <w:webHidden/>
              </w:rPr>
              <w:fldChar w:fldCharType="separate"/>
            </w:r>
            <w:r w:rsidR="001C0BBA">
              <w:rPr>
                <w:webHidden/>
              </w:rPr>
              <w:t>55</w:t>
            </w:r>
            <w:r w:rsidR="00675AAC">
              <w:rPr>
                <w:webHidden/>
              </w:rPr>
              <w:fldChar w:fldCharType="end"/>
            </w:r>
          </w:hyperlink>
        </w:p>
        <w:p w:rsidR="001C0BBA" w:rsidRDefault="0068537B">
          <w:pPr>
            <w:pStyle w:val="TOC2"/>
            <w:rPr>
              <w:rFonts w:eastAsiaTheme="minorEastAsia" w:cs="Mangal"/>
              <w:sz w:val="22"/>
              <w:szCs w:val="20"/>
              <w:lang w:bidi="hi-IN"/>
            </w:rPr>
          </w:pPr>
          <w:hyperlink w:anchor="_Toc17112275" w:history="1">
            <w:r w:rsidR="001C0BBA" w:rsidRPr="005724C0">
              <w:rPr>
                <w:rStyle w:val="Hyperlink"/>
              </w:rPr>
              <w:t>indefinite articles (a,      an)Singular And Plural</w:t>
            </w:r>
            <w:r w:rsidR="001C0BBA">
              <w:rPr>
                <w:webHidden/>
              </w:rPr>
              <w:tab/>
            </w:r>
            <w:r w:rsidR="00675AAC">
              <w:rPr>
                <w:webHidden/>
              </w:rPr>
              <w:fldChar w:fldCharType="begin"/>
            </w:r>
            <w:r w:rsidR="001C0BBA">
              <w:rPr>
                <w:webHidden/>
              </w:rPr>
              <w:instrText xml:space="preserve"> PAGEREF _Toc17112275 \h </w:instrText>
            </w:r>
            <w:r w:rsidR="00675AAC">
              <w:rPr>
                <w:webHidden/>
              </w:rPr>
            </w:r>
            <w:r w:rsidR="00675AAC">
              <w:rPr>
                <w:webHidden/>
              </w:rPr>
              <w:fldChar w:fldCharType="separate"/>
            </w:r>
            <w:r w:rsidR="001C0BBA">
              <w:rPr>
                <w:webHidden/>
              </w:rPr>
              <w:t>55</w:t>
            </w:r>
            <w:r w:rsidR="00675AAC">
              <w:rPr>
                <w:webHidden/>
              </w:rPr>
              <w:fldChar w:fldCharType="end"/>
            </w:r>
          </w:hyperlink>
        </w:p>
        <w:p w:rsidR="001C0BBA" w:rsidRDefault="0068537B">
          <w:pPr>
            <w:pStyle w:val="TOC2"/>
            <w:rPr>
              <w:rFonts w:eastAsiaTheme="minorEastAsia" w:cs="Mangal"/>
              <w:sz w:val="22"/>
              <w:szCs w:val="20"/>
              <w:lang w:bidi="hi-IN"/>
            </w:rPr>
          </w:pPr>
          <w:hyperlink w:anchor="_Toc17112276" w:history="1">
            <w:r w:rsidR="001C0BBA" w:rsidRPr="005724C0">
              <w:rPr>
                <w:rStyle w:val="Hyperlink"/>
                <w:b/>
              </w:rPr>
              <w:t>1.11</w:t>
            </w:r>
            <w:r w:rsidR="001C0BBA">
              <w:rPr>
                <w:rFonts w:eastAsiaTheme="minorEastAsia" w:cs="Mangal"/>
                <w:sz w:val="22"/>
                <w:szCs w:val="20"/>
                <w:lang w:bidi="hi-IN"/>
              </w:rPr>
              <w:tab/>
            </w:r>
            <w:r w:rsidR="001C0BBA" w:rsidRPr="005724C0">
              <w:rPr>
                <w:rStyle w:val="Hyperlink"/>
              </w:rPr>
              <w:t>Quantifiers</w:t>
            </w:r>
            <w:r w:rsidR="001C0BBA">
              <w:rPr>
                <w:webHidden/>
              </w:rPr>
              <w:tab/>
            </w:r>
            <w:r w:rsidR="00675AAC">
              <w:rPr>
                <w:webHidden/>
              </w:rPr>
              <w:fldChar w:fldCharType="begin"/>
            </w:r>
            <w:r w:rsidR="001C0BBA">
              <w:rPr>
                <w:webHidden/>
              </w:rPr>
              <w:instrText xml:space="preserve"> PAGEREF _Toc17112276 \h </w:instrText>
            </w:r>
            <w:r w:rsidR="00675AAC">
              <w:rPr>
                <w:webHidden/>
              </w:rPr>
            </w:r>
            <w:r w:rsidR="00675AAC">
              <w:rPr>
                <w:webHidden/>
              </w:rPr>
              <w:fldChar w:fldCharType="separate"/>
            </w:r>
            <w:r w:rsidR="001C0BBA">
              <w:rPr>
                <w:webHidden/>
              </w:rPr>
              <w:t>55</w:t>
            </w:r>
            <w:r w:rsidR="00675AAC">
              <w:rPr>
                <w:webHidden/>
              </w:rPr>
              <w:fldChar w:fldCharType="end"/>
            </w:r>
          </w:hyperlink>
        </w:p>
        <w:p w:rsidR="001C0BBA" w:rsidRDefault="0068537B">
          <w:pPr>
            <w:pStyle w:val="TOC2"/>
            <w:rPr>
              <w:rFonts w:eastAsiaTheme="minorEastAsia" w:cs="Mangal"/>
              <w:sz w:val="22"/>
              <w:szCs w:val="20"/>
              <w:lang w:bidi="hi-IN"/>
            </w:rPr>
          </w:pPr>
          <w:hyperlink w:anchor="_Toc17112277" w:history="1">
            <w:r w:rsidR="001C0BBA" w:rsidRPr="005724C0">
              <w:rPr>
                <w:rStyle w:val="Hyperlink"/>
                <w:b/>
              </w:rPr>
              <w:t>1.12</w:t>
            </w:r>
            <w:r w:rsidR="001C0BBA">
              <w:rPr>
                <w:rFonts w:eastAsiaTheme="minorEastAsia" w:cs="Mangal"/>
                <w:sz w:val="22"/>
                <w:szCs w:val="20"/>
                <w:lang w:bidi="hi-IN"/>
              </w:rPr>
              <w:tab/>
            </w:r>
            <w:r w:rsidR="001C0BBA" w:rsidRPr="005724C0">
              <w:rPr>
                <w:rStyle w:val="Hyperlink"/>
              </w:rPr>
              <w:t>Genders</w:t>
            </w:r>
            <w:r w:rsidR="001C0BBA">
              <w:rPr>
                <w:webHidden/>
              </w:rPr>
              <w:tab/>
            </w:r>
            <w:r w:rsidR="00675AAC">
              <w:rPr>
                <w:webHidden/>
              </w:rPr>
              <w:fldChar w:fldCharType="begin"/>
            </w:r>
            <w:r w:rsidR="001C0BBA">
              <w:rPr>
                <w:webHidden/>
              </w:rPr>
              <w:instrText xml:space="preserve"> PAGEREF _Toc17112277 \h </w:instrText>
            </w:r>
            <w:r w:rsidR="00675AAC">
              <w:rPr>
                <w:webHidden/>
              </w:rPr>
            </w:r>
            <w:r w:rsidR="00675AAC">
              <w:rPr>
                <w:webHidden/>
              </w:rPr>
              <w:fldChar w:fldCharType="separate"/>
            </w:r>
            <w:r w:rsidR="001C0BBA">
              <w:rPr>
                <w:webHidden/>
              </w:rPr>
              <w:t>55</w:t>
            </w:r>
            <w:r w:rsidR="00675AAC">
              <w:rPr>
                <w:webHidden/>
              </w:rPr>
              <w:fldChar w:fldCharType="end"/>
            </w:r>
          </w:hyperlink>
        </w:p>
        <w:p w:rsidR="001C0BBA" w:rsidRDefault="0068537B">
          <w:pPr>
            <w:pStyle w:val="TOC2"/>
            <w:rPr>
              <w:rFonts w:eastAsiaTheme="minorEastAsia" w:cs="Mangal"/>
              <w:sz w:val="22"/>
              <w:szCs w:val="20"/>
              <w:lang w:bidi="hi-IN"/>
            </w:rPr>
          </w:pPr>
          <w:hyperlink w:anchor="_Toc17112278" w:history="1">
            <w:r w:rsidR="001C0BBA" w:rsidRPr="005724C0">
              <w:rPr>
                <w:rStyle w:val="Hyperlink"/>
                <w:b/>
              </w:rPr>
              <w:t>1.13</w:t>
            </w:r>
            <w:r w:rsidR="001C0BBA">
              <w:rPr>
                <w:rFonts w:eastAsiaTheme="minorEastAsia" w:cs="Mangal"/>
                <w:sz w:val="22"/>
                <w:szCs w:val="20"/>
                <w:lang w:bidi="hi-IN"/>
              </w:rPr>
              <w:tab/>
            </w:r>
            <w:r w:rsidR="001C0BBA" w:rsidRPr="005724C0">
              <w:rPr>
                <w:rStyle w:val="Hyperlink"/>
              </w:rPr>
              <w:t>Number</w:t>
            </w:r>
            <w:r w:rsidR="001C0BBA">
              <w:rPr>
                <w:webHidden/>
              </w:rPr>
              <w:tab/>
            </w:r>
            <w:r w:rsidR="00675AAC">
              <w:rPr>
                <w:webHidden/>
              </w:rPr>
              <w:fldChar w:fldCharType="begin"/>
            </w:r>
            <w:r w:rsidR="001C0BBA">
              <w:rPr>
                <w:webHidden/>
              </w:rPr>
              <w:instrText xml:space="preserve"> PAGEREF _Toc17112278 \h </w:instrText>
            </w:r>
            <w:r w:rsidR="00675AAC">
              <w:rPr>
                <w:webHidden/>
              </w:rPr>
            </w:r>
            <w:r w:rsidR="00675AAC">
              <w:rPr>
                <w:webHidden/>
              </w:rPr>
              <w:fldChar w:fldCharType="separate"/>
            </w:r>
            <w:r w:rsidR="001C0BBA">
              <w:rPr>
                <w:webHidden/>
              </w:rPr>
              <w:t>55</w:t>
            </w:r>
            <w:r w:rsidR="00675AAC">
              <w:rPr>
                <w:webHidden/>
              </w:rPr>
              <w:fldChar w:fldCharType="end"/>
            </w:r>
          </w:hyperlink>
        </w:p>
        <w:p w:rsidR="001C0BBA" w:rsidRDefault="0068537B">
          <w:pPr>
            <w:pStyle w:val="TOC2"/>
            <w:rPr>
              <w:rFonts w:eastAsiaTheme="minorEastAsia" w:cs="Mangal"/>
              <w:sz w:val="22"/>
              <w:szCs w:val="20"/>
              <w:lang w:bidi="hi-IN"/>
            </w:rPr>
          </w:pPr>
          <w:hyperlink w:anchor="_Toc17112279" w:history="1">
            <w:r w:rsidR="001C0BBA" w:rsidRPr="005724C0">
              <w:rPr>
                <w:rStyle w:val="Hyperlink"/>
                <w:b/>
              </w:rPr>
              <w:t>1.14</w:t>
            </w:r>
            <w:r w:rsidR="001C0BBA">
              <w:rPr>
                <w:rFonts w:eastAsiaTheme="minorEastAsia" w:cs="Mangal"/>
                <w:sz w:val="22"/>
                <w:szCs w:val="20"/>
                <w:lang w:bidi="hi-IN"/>
              </w:rPr>
              <w:tab/>
            </w:r>
            <w:r w:rsidR="001C0BBA" w:rsidRPr="005724C0">
              <w:rPr>
                <w:rStyle w:val="Hyperlink"/>
              </w:rPr>
              <w:t>Rules Of Adding  ‘s/es’</w:t>
            </w:r>
            <w:r w:rsidR="001C0BBA">
              <w:rPr>
                <w:webHidden/>
              </w:rPr>
              <w:tab/>
            </w:r>
            <w:r w:rsidR="00675AAC">
              <w:rPr>
                <w:webHidden/>
              </w:rPr>
              <w:fldChar w:fldCharType="begin"/>
            </w:r>
            <w:r w:rsidR="001C0BBA">
              <w:rPr>
                <w:webHidden/>
              </w:rPr>
              <w:instrText xml:space="preserve"> PAGEREF _Toc17112279 \h </w:instrText>
            </w:r>
            <w:r w:rsidR="00675AAC">
              <w:rPr>
                <w:webHidden/>
              </w:rPr>
            </w:r>
            <w:r w:rsidR="00675AAC">
              <w:rPr>
                <w:webHidden/>
              </w:rPr>
              <w:fldChar w:fldCharType="separate"/>
            </w:r>
            <w:r w:rsidR="001C0BBA">
              <w:rPr>
                <w:webHidden/>
              </w:rPr>
              <w:t>56</w:t>
            </w:r>
            <w:r w:rsidR="00675AAC">
              <w:rPr>
                <w:webHidden/>
              </w:rPr>
              <w:fldChar w:fldCharType="end"/>
            </w:r>
          </w:hyperlink>
        </w:p>
        <w:p w:rsidR="001C0BBA" w:rsidRDefault="0068537B">
          <w:pPr>
            <w:pStyle w:val="TOC2"/>
            <w:rPr>
              <w:rFonts w:eastAsiaTheme="minorEastAsia" w:cs="Mangal"/>
              <w:sz w:val="22"/>
              <w:szCs w:val="20"/>
              <w:lang w:bidi="hi-IN"/>
            </w:rPr>
          </w:pPr>
          <w:hyperlink w:anchor="_Toc17112280" w:history="1">
            <w:r w:rsidR="001C0BBA" w:rsidRPr="005724C0">
              <w:rPr>
                <w:rStyle w:val="Hyperlink"/>
                <w:b/>
              </w:rPr>
              <w:t>1.15</w:t>
            </w:r>
            <w:r w:rsidR="001C0BBA">
              <w:rPr>
                <w:rFonts w:eastAsiaTheme="minorEastAsia" w:cs="Mangal"/>
                <w:sz w:val="22"/>
                <w:szCs w:val="20"/>
                <w:lang w:bidi="hi-IN"/>
              </w:rPr>
              <w:tab/>
            </w:r>
            <w:r w:rsidR="001C0BBA" w:rsidRPr="005724C0">
              <w:rPr>
                <w:rStyle w:val="Hyperlink"/>
              </w:rPr>
              <w:t>Rules Of Adding  ‘ing’</w:t>
            </w:r>
            <w:r w:rsidR="001C0BBA">
              <w:rPr>
                <w:webHidden/>
              </w:rPr>
              <w:tab/>
            </w:r>
            <w:r w:rsidR="00675AAC">
              <w:rPr>
                <w:webHidden/>
              </w:rPr>
              <w:fldChar w:fldCharType="begin"/>
            </w:r>
            <w:r w:rsidR="001C0BBA">
              <w:rPr>
                <w:webHidden/>
              </w:rPr>
              <w:instrText xml:space="preserve"> PAGEREF _Toc17112280 \h </w:instrText>
            </w:r>
            <w:r w:rsidR="00675AAC">
              <w:rPr>
                <w:webHidden/>
              </w:rPr>
            </w:r>
            <w:r w:rsidR="00675AAC">
              <w:rPr>
                <w:webHidden/>
              </w:rPr>
              <w:fldChar w:fldCharType="separate"/>
            </w:r>
            <w:r w:rsidR="001C0BBA">
              <w:rPr>
                <w:webHidden/>
              </w:rPr>
              <w:t>58</w:t>
            </w:r>
            <w:r w:rsidR="00675AAC">
              <w:rPr>
                <w:webHidden/>
              </w:rPr>
              <w:fldChar w:fldCharType="end"/>
            </w:r>
          </w:hyperlink>
        </w:p>
        <w:p w:rsidR="001C0BBA" w:rsidRDefault="0068537B">
          <w:pPr>
            <w:pStyle w:val="TOC2"/>
            <w:rPr>
              <w:rFonts w:eastAsiaTheme="minorEastAsia" w:cs="Mangal"/>
              <w:sz w:val="22"/>
              <w:szCs w:val="20"/>
              <w:lang w:bidi="hi-IN"/>
            </w:rPr>
          </w:pPr>
          <w:hyperlink w:anchor="_Toc17112281" w:history="1">
            <w:r w:rsidR="001C0BBA" w:rsidRPr="005724C0">
              <w:rPr>
                <w:rStyle w:val="Hyperlink"/>
                <w:b/>
              </w:rPr>
              <w:t>1.16</w:t>
            </w:r>
            <w:r w:rsidR="001C0BBA">
              <w:rPr>
                <w:rFonts w:eastAsiaTheme="minorEastAsia" w:cs="Mangal"/>
                <w:sz w:val="22"/>
                <w:szCs w:val="20"/>
                <w:lang w:bidi="hi-IN"/>
              </w:rPr>
              <w:tab/>
            </w:r>
            <w:r w:rsidR="001C0BBA" w:rsidRPr="005724C0">
              <w:rPr>
                <w:rStyle w:val="Hyperlink"/>
              </w:rPr>
              <w:t>Verb Forms (Present, Past, Past Perfect)</w:t>
            </w:r>
            <w:r w:rsidR="001C0BBA">
              <w:rPr>
                <w:webHidden/>
              </w:rPr>
              <w:tab/>
            </w:r>
            <w:r w:rsidR="00675AAC">
              <w:rPr>
                <w:webHidden/>
              </w:rPr>
              <w:fldChar w:fldCharType="begin"/>
            </w:r>
            <w:r w:rsidR="001C0BBA">
              <w:rPr>
                <w:webHidden/>
              </w:rPr>
              <w:instrText xml:space="preserve"> PAGEREF _Toc17112281 \h </w:instrText>
            </w:r>
            <w:r w:rsidR="00675AAC">
              <w:rPr>
                <w:webHidden/>
              </w:rPr>
            </w:r>
            <w:r w:rsidR="00675AAC">
              <w:rPr>
                <w:webHidden/>
              </w:rPr>
              <w:fldChar w:fldCharType="separate"/>
            </w:r>
            <w:r w:rsidR="001C0BBA">
              <w:rPr>
                <w:webHidden/>
              </w:rPr>
              <w:t>58</w:t>
            </w:r>
            <w:r w:rsidR="00675AAC">
              <w:rPr>
                <w:webHidden/>
              </w:rPr>
              <w:fldChar w:fldCharType="end"/>
            </w:r>
          </w:hyperlink>
        </w:p>
        <w:p w:rsidR="001C0BBA" w:rsidRDefault="0068537B">
          <w:pPr>
            <w:pStyle w:val="TOC2"/>
            <w:rPr>
              <w:rFonts w:eastAsiaTheme="minorEastAsia" w:cs="Mangal"/>
              <w:sz w:val="22"/>
              <w:szCs w:val="20"/>
              <w:lang w:bidi="hi-IN"/>
            </w:rPr>
          </w:pPr>
          <w:hyperlink w:anchor="_Toc17112282" w:history="1">
            <w:r w:rsidR="001C0BBA" w:rsidRPr="005724C0">
              <w:rPr>
                <w:rStyle w:val="Hyperlink"/>
                <w:b/>
              </w:rPr>
              <w:t>1.17</w:t>
            </w:r>
            <w:r w:rsidR="001C0BBA">
              <w:rPr>
                <w:rFonts w:eastAsiaTheme="minorEastAsia" w:cs="Mangal"/>
                <w:sz w:val="22"/>
                <w:szCs w:val="20"/>
                <w:lang w:bidi="hi-IN"/>
              </w:rPr>
              <w:tab/>
            </w:r>
            <w:r w:rsidR="001C0BBA" w:rsidRPr="005724C0">
              <w:rPr>
                <w:rStyle w:val="Hyperlink"/>
              </w:rPr>
              <w:t>Degree of comparison</w:t>
            </w:r>
            <w:r w:rsidR="001C0BBA">
              <w:rPr>
                <w:webHidden/>
              </w:rPr>
              <w:tab/>
            </w:r>
            <w:r w:rsidR="00675AAC">
              <w:rPr>
                <w:webHidden/>
              </w:rPr>
              <w:fldChar w:fldCharType="begin"/>
            </w:r>
            <w:r w:rsidR="001C0BBA">
              <w:rPr>
                <w:webHidden/>
              </w:rPr>
              <w:instrText xml:space="preserve"> PAGEREF _Toc17112282 \h </w:instrText>
            </w:r>
            <w:r w:rsidR="00675AAC">
              <w:rPr>
                <w:webHidden/>
              </w:rPr>
            </w:r>
            <w:r w:rsidR="00675AAC">
              <w:rPr>
                <w:webHidden/>
              </w:rPr>
              <w:fldChar w:fldCharType="separate"/>
            </w:r>
            <w:r w:rsidR="001C0BBA">
              <w:rPr>
                <w:webHidden/>
              </w:rPr>
              <w:t>58</w:t>
            </w:r>
            <w:r w:rsidR="00675AAC">
              <w:rPr>
                <w:webHidden/>
              </w:rPr>
              <w:fldChar w:fldCharType="end"/>
            </w:r>
          </w:hyperlink>
        </w:p>
        <w:p w:rsidR="001C0BBA" w:rsidRDefault="0068537B">
          <w:pPr>
            <w:pStyle w:val="TOC2"/>
            <w:rPr>
              <w:rFonts w:eastAsiaTheme="minorEastAsia" w:cs="Mangal"/>
              <w:sz w:val="22"/>
              <w:szCs w:val="20"/>
              <w:lang w:bidi="hi-IN"/>
            </w:rPr>
          </w:pPr>
          <w:hyperlink w:anchor="_Toc17112283" w:history="1">
            <w:r w:rsidR="001C0BBA" w:rsidRPr="005724C0">
              <w:rPr>
                <w:rStyle w:val="Hyperlink"/>
                <w:b/>
              </w:rPr>
              <w:t>1.18</w:t>
            </w:r>
            <w:r w:rsidR="001C0BBA">
              <w:rPr>
                <w:rFonts w:eastAsiaTheme="minorEastAsia" w:cs="Mangal"/>
                <w:sz w:val="22"/>
                <w:szCs w:val="20"/>
                <w:lang w:bidi="hi-IN"/>
              </w:rPr>
              <w:tab/>
            </w:r>
            <w:r w:rsidR="001C0BBA" w:rsidRPr="005724C0">
              <w:rPr>
                <w:rStyle w:val="Hyperlink"/>
              </w:rPr>
              <w:t>Prefix and Suffix</w:t>
            </w:r>
            <w:r w:rsidR="001C0BBA">
              <w:rPr>
                <w:webHidden/>
              </w:rPr>
              <w:tab/>
            </w:r>
            <w:r w:rsidR="00675AAC">
              <w:rPr>
                <w:webHidden/>
              </w:rPr>
              <w:fldChar w:fldCharType="begin"/>
            </w:r>
            <w:r w:rsidR="001C0BBA">
              <w:rPr>
                <w:webHidden/>
              </w:rPr>
              <w:instrText xml:space="preserve"> PAGEREF _Toc17112283 \h </w:instrText>
            </w:r>
            <w:r w:rsidR="00675AAC">
              <w:rPr>
                <w:webHidden/>
              </w:rPr>
            </w:r>
            <w:r w:rsidR="00675AAC">
              <w:rPr>
                <w:webHidden/>
              </w:rPr>
              <w:fldChar w:fldCharType="separate"/>
            </w:r>
            <w:r w:rsidR="001C0BBA">
              <w:rPr>
                <w:webHidden/>
              </w:rPr>
              <w:t>58</w:t>
            </w:r>
            <w:r w:rsidR="00675AAC">
              <w:rPr>
                <w:webHidden/>
              </w:rPr>
              <w:fldChar w:fldCharType="end"/>
            </w:r>
          </w:hyperlink>
        </w:p>
        <w:p w:rsidR="001C0BBA" w:rsidRDefault="0068537B">
          <w:pPr>
            <w:pStyle w:val="TOC2"/>
            <w:rPr>
              <w:rFonts w:eastAsiaTheme="minorEastAsia" w:cs="Mangal"/>
              <w:sz w:val="22"/>
              <w:szCs w:val="20"/>
              <w:lang w:bidi="hi-IN"/>
            </w:rPr>
          </w:pPr>
          <w:hyperlink w:anchor="_Toc17112284" w:history="1">
            <w:r w:rsidR="001C0BBA" w:rsidRPr="005724C0">
              <w:rPr>
                <w:rStyle w:val="Hyperlink"/>
                <w:b/>
              </w:rPr>
              <w:t>1.19</w:t>
            </w:r>
            <w:r w:rsidR="001C0BBA">
              <w:rPr>
                <w:rFonts w:eastAsiaTheme="minorEastAsia" w:cs="Mangal"/>
                <w:sz w:val="22"/>
                <w:szCs w:val="20"/>
                <w:lang w:bidi="hi-IN"/>
              </w:rPr>
              <w:tab/>
            </w:r>
            <w:r w:rsidR="001C0BBA" w:rsidRPr="005724C0">
              <w:rPr>
                <w:rStyle w:val="Hyperlink"/>
              </w:rPr>
              <w:t>Synonyms and Antonyms</w:t>
            </w:r>
            <w:r w:rsidR="001C0BBA">
              <w:rPr>
                <w:webHidden/>
              </w:rPr>
              <w:tab/>
            </w:r>
            <w:r w:rsidR="00675AAC">
              <w:rPr>
                <w:webHidden/>
              </w:rPr>
              <w:fldChar w:fldCharType="begin"/>
            </w:r>
            <w:r w:rsidR="001C0BBA">
              <w:rPr>
                <w:webHidden/>
              </w:rPr>
              <w:instrText xml:space="preserve"> PAGEREF _Toc17112284 \h </w:instrText>
            </w:r>
            <w:r w:rsidR="00675AAC">
              <w:rPr>
                <w:webHidden/>
              </w:rPr>
            </w:r>
            <w:r w:rsidR="00675AAC">
              <w:rPr>
                <w:webHidden/>
              </w:rPr>
              <w:fldChar w:fldCharType="separate"/>
            </w:r>
            <w:r w:rsidR="001C0BBA">
              <w:rPr>
                <w:webHidden/>
              </w:rPr>
              <w:t>58</w:t>
            </w:r>
            <w:r w:rsidR="00675AAC">
              <w:rPr>
                <w:webHidden/>
              </w:rPr>
              <w:fldChar w:fldCharType="end"/>
            </w:r>
          </w:hyperlink>
        </w:p>
        <w:p w:rsidR="001C0BBA" w:rsidRDefault="0068537B">
          <w:pPr>
            <w:pStyle w:val="TOC2"/>
            <w:rPr>
              <w:rFonts w:eastAsiaTheme="minorEastAsia" w:cs="Mangal"/>
              <w:sz w:val="22"/>
              <w:szCs w:val="20"/>
              <w:lang w:bidi="hi-IN"/>
            </w:rPr>
          </w:pPr>
          <w:hyperlink w:anchor="_Toc17112285" w:history="1">
            <w:r w:rsidR="001C0BBA" w:rsidRPr="005724C0">
              <w:rPr>
                <w:rStyle w:val="Hyperlink"/>
                <w:b/>
              </w:rPr>
              <w:t>1.20</w:t>
            </w:r>
            <w:r w:rsidR="001C0BBA">
              <w:rPr>
                <w:rFonts w:eastAsiaTheme="minorEastAsia" w:cs="Mangal"/>
                <w:sz w:val="22"/>
                <w:szCs w:val="20"/>
                <w:lang w:bidi="hi-IN"/>
              </w:rPr>
              <w:tab/>
            </w:r>
            <w:r w:rsidR="001C0BBA" w:rsidRPr="005724C0">
              <w:rPr>
                <w:rStyle w:val="Hyperlink"/>
              </w:rPr>
              <w:t>Sentence Making</w:t>
            </w:r>
            <w:r w:rsidR="001C0BBA">
              <w:rPr>
                <w:webHidden/>
              </w:rPr>
              <w:tab/>
            </w:r>
            <w:r w:rsidR="00675AAC">
              <w:rPr>
                <w:webHidden/>
              </w:rPr>
              <w:fldChar w:fldCharType="begin"/>
            </w:r>
            <w:r w:rsidR="001C0BBA">
              <w:rPr>
                <w:webHidden/>
              </w:rPr>
              <w:instrText xml:space="preserve"> PAGEREF _Toc17112285 \h </w:instrText>
            </w:r>
            <w:r w:rsidR="00675AAC">
              <w:rPr>
                <w:webHidden/>
              </w:rPr>
            </w:r>
            <w:r w:rsidR="00675AAC">
              <w:rPr>
                <w:webHidden/>
              </w:rPr>
              <w:fldChar w:fldCharType="separate"/>
            </w:r>
            <w:r w:rsidR="001C0BBA">
              <w:rPr>
                <w:webHidden/>
              </w:rPr>
              <w:t>59</w:t>
            </w:r>
            <w:r w:rsidR="00675AAC">
              <w:rPr>
                <w:webHidden/>
              </w:rPr>
              <w:fldChar w:fldCharType="end"/>
            </w:r>
          </w:hyperlink>
        </w:p>
        <w:p w:rsidR="001C0BBA" w:rsidRDefault="0068537B">
          <w:pPr>
            <w:pStyle w:val="TOC2"/>
            <w:rPr>
              <w:rFonts w:eastAsiaTheme="minorEastAsia" w:cs="Mangal"/>
              <w:sz w:val="22"/>
              <w:szCs w:val="20"/>
              <w:lang w:bidi="hi-IN"/>
            </w:rPr>
          </w:pPr>
          <w:hyperlink w:anchor="_Toc17112286" w:history="1">
            <w:r w:rsidR="001C0BBA" w:rsidRPr="005724C0">
              <w:rPr>
                <w:rStyle w:val="Hyperlink"/>
                <w:b/>
              </w:rPr>
              <w:t>1.21</w:t>
            </w:r>
            <w:r w:rsidR="001C0BBA">
              <w:rPr>
                <w:rFonts w:eastAsiaTheme="minorEastAsia" w:cs="Mangal"/>
                <w:sz w:val="22"/>
                <w:szCs w:val="20"/>
                <w:lang w:bidi="hi-IN"/>
              </w:rPr>
              <w:tab/>
            </w:r>
            <w:r w:rsidR="001C0BBA" w:rsidRPr="005724C0">
              <w:rPr>
                <w:rStyle w:val="Hyperlink"/>
              </w:rPr>
              <w:t>Vocabulary</w:t>
            </w:r>
            <w:r w:rsidR="001C0BBA">
              <w:rPr>
                <w:webHidden/>
              </w:rPr>
              <w:tab/>
            </w:r>
            <w:r w:rsidR="00675AAC">
              <w:rPr>
                <w:webHidden/>
              </w:rPr>
              <w:fldChar w:fldCharType="begin"/>
            </w:r>
            <w:r w:rsidR="001C0BBA">
              <w:rPr>
                <w:webHidden/>
              </w:rPr>
              <w:instrText xml:space="preserve"> PAGEREF _Toc17112286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68537B">
          <w:pPr>
            <w:pStyle w:val="TOC3"/>
            <w:rPr>
              <w:rFonts w:eastAsiaTheme="minorEastAsia" w:cs="Mangal"/>
              <w:sz w:val="22"/>
              <w:szCs w:val="20"/>
              <w:lang w:bidi="hi-IN"/>
            </w:rPr>
          </w:pPr>
          <w:hyperlink w:anchor="_Toc17112287" w:history="1">
            <w:r w:rsidR="001C0BBA" w:rsidRPr="005724C0">
              <w:rPr>
                <w:rStyle w:val="Hyperlink"/>
                <w:rFonts w:cs="Tahoma"/>
                <w:snapToGrid w:val="0"/>
                <w:w w:val="0"/>
              </w:rPr>
              <w:t>1.21.1</w:t>
            </w:r>
            <w:r w:rsidR="001C0BBA" w:rsidRPr="005724C0">
              <w:rPr>
                <w:rStyle w:val="Hyperlink"/>
              </w:rPr>
              <w:t xml:space="preserve"> Vegetable</w:t>
            </w:r>
            <w:r w:rsidR="001C0BBA">
              <w:rPr>
                <w:webHidden/>
              </w:rPr>
              <w:tab/>
            </w:r>
            <w:r w:rsidR="00675AAC">
              <w:rPr>
                <w:webHidden/>
              </w:rPr>
              <w:fldChar w:fldCharType="begin"/>
            </w:r>
            <w:r w:rsidR="001C0BBA">
              <w:rPr>
                <w:webHidden/>
              </w:rPr>
              <w:instrText xml:space="preserve"> PAGEREF _Toc17112287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68537B">
          <w:pPr>
            <w:pStyle w:val="TOC3"/>
            <w:rPr>
              <w:rFonts w:eastAsiaTheme="minorEastAsia" w:cs="Mangal"/>
              <w:sz w:val="22"/>
              <w:szCs w:val="20"/>
              <w:lang w:bidi="hi-IN"/>
            </w:rPr>
          </w:pPr>
          <w:hyperlink w:anchor="_Toc17112288" w:history="1">
            <w:r w:rsidR="001C0BBA" w:rsidRPr="005724C0">
              <w:rPr>
                <w:rStyle w:val="Hyperlink"/>
                <w:rFonts w:cs="Tahoma"/>
                <w:snapToGrid w:val="0"/>
                <w:w w:val="0"/>
              </w:rPr>
              <w:t>1.21.2</w:t>
            </w:r>
            <w:r w:rsidR="001C0BBA" w:rsidRPr="005724C0">
              <w:rPr>
                <w:rStyle w:val="Hyperlink"/>
              </w:rPr>
              <w:t xml:space="preserve"> Fruits</w:t>
            </w:r>
            <w:r w:rsidR="001C0BBA">
              <w:rPr>
                <w:webHidden/>
              </w:rPr>
              <w:tab/>
            </w:r>
            <w:r w:rsidR="00675AAC">
              <w:rPr>
                <w:webHidden/>
              </w:rPr>
              <w:fldChar w:fldCharType="begin"/>
            </w:r>
            <w:r w:rsidR="001C0BBA">
              <w:rPr>
                <w:webHidden/>
              </w:rPr>
              <w:instrText xml:space="preserve"> PAGEREF _Toc17112288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68537B">
          <w:pPr>
            <w:pStyle w:val="TOC3"/>
            <w:rPr>
              <w:rFonts w:eastAsiaTheme="minorEastAsia" w:cs="Mangal"/>
              <w:sz w:val="22"/>
              <w:szCs w:val="20"/>
              <w:lang w:bidi="hi-IN"/>
            </w:rPr>
          </w:pPr>
          <w:hyperlink w:anchor="_Toc17112289" w:history="1">
            <w:r w:rsidR="001C0BBA" w:rsidRPr="005724C0">
              <w:rPr>
                <w:rStyle w:val="Hyperlink"/>
                <w:rFonts w:cs="Tahoma"/>
                <w:snapToGrid w:val="0"/>
                <w:w w:val="0"/>
              </w:rPr>
              <w:t>1.21.3</w:t>
            </w:r>
            <w:r w:rsidR="001C0BBA" w:rsidRPr="005724C0">
              <w:rPr>
                <w:rStyle w:val="Hyperlink"/>
              </w:rPr>
              <w:t xml:space="preserve"> Daily Word</w:t>
            </w:r>
            <w:r w:rsidR="001C0BBA">
              <w:rPr>
                <w:webHidden/>
              </w:rPr>
              <w:tab/>
            </w:r>
            <w:r w:rsidR="00675AAC">
              <w:rPr>
                <w:webHidden/>
              </w:rPr>
              <w:fldChar w:fldCharType="begin"/>
            </w:r>
            <w:r w:rsidR="001C0BBA">
              <w:rPr>
                <w:webHidden/>
              </w:rPr>
              <w:instrText xml:space="preserve"> PAGEREF _Toc17112289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68537B">
          <w:pPr>
            <w:pStyle w:val="TOC3"/>
            <w:rPr>
              <w:rFonts w:eastAsiaTheme="minorEastAsia" w:cs="Mangal"/>
              <w:sz w:val="22"/>
              <w:szCs w:val="20"/>
              <w:lang w:bidi="hi-IN"/>
            </w:rPr>
          </w:pPr>
          <w:hyperlink w:anchor="_Toc17112290" w:history="1">
            <w:r w:rsidR="001C0BBA" w:rsidRPr="005724C0">
              <w:rPr>
                <w:rStyle w:val="Hyperlink"/>
                <w:rFonts w:cs="Tahoma"/>
                <w:snapToGrid w:val="0"/>
                <w:w w:val="0"/>
              </w:rPr>
              <w:t>1.21.4</w:t>
            </w:r>
            <w:r w:rsidR="001C0BBA" w:rsidRPr="005724C0">
              <w:rPr>
                <w:rStyle w:val="Hyperlink"/>
              </w:rPr>
              <w:t xml:space="preserve"> Horoscope</w:t>
            </w:r>
            <w:r w:rsidR="001C0BBA">
              <w:rPr>
                <w:webHidden/>
              </w:rPr>
              <w:tab/>
            </w:r>
            <w:r w:rsidR="00675AAC">
              <w:rPr>
                <w:webHidden/>
              </w:rPr>
              <w:fldChar w:fldCharType="begin"/>
            </w:r>
            <w:r w:rsidR="001C0BBA">
              <w:rPr>
                <w:webHidden/>
              </w:rPr>
              <w:instrText xml:space="preserve"> PAGEREF _Toc17112290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68537B">
          <w:pPr>
            <w:pStyle w:val="TOC3"/>
            <w:rPr>
              <w:rFonts w:eastAsiaTheme="minorEastAsia" w:cs="Mangal"/>
              <w:sz w:val="22"/>
              <w:szCs w:val="20"/>
              <w:lang w:bidi="hi-IN"/>
            </w:rPr>
          </w:pPr>
          <w:hyperlink w:anchor="_Toc17112291" w:history="1">
            <w:r w:rsidR="001C0BBA" w:rsidRPr="005724C0">
              <w:rPr>
                <w:rStyle w:val="Hyperlink"/>
                <w:rFonts w:cs="Tahoma"/>
                <w:snapToGrid w:val="0"/>
                <w:w w:val="0"/>
              </w:rPr>
              <w:t>1.21.5</w:t>
            </w:r>
            <w:r w:rsidR="001C0BBA" w:rsidRPr="005724C0">
              <w:rPr>
                <w:rStyle w:val="Hyperlink"/>
              </w:rPr>
              <w:t xml:space="preserve"> Antonyms</w:t>
            </w:r>
            <w:r w:rsidR="001C0BBA">
              <w:rPr>
                <w:webHidden/>
              </w:rPr>
              <w:tab/>
            </w:r>
            <w:r w:rsidR="00675AAC">
              <w:rPr>
                <w:webHidden/>
              </w:rPr>
              <w:fldChar w:fldCharType="begin"/>
            </w:r>
            <w:r w:rsidR="001C0BBA">
              <w:rPr>
                <w:webHidden/>
              </w:rPr>
              <w:instrText xml:space="preserve"> PAGEREF _Toc17112291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68537B">
          <w:pPr>
            <w:pStyle w:val="TOC3"/>
            <w:rPr>
              <w:rFonts w:eastAsiaTheme="minorEastAsia" w:cs="Mangal"/>
              <w:sz w:val="22"/>
              <w:szCs w:val="20"/>
              <w:lang w:bidi="hi-IN"/>
            </w:rPr>
          </w:pPr>
          <w:hyperlink w:anchor="_Toc17112292" w:history="1">
            <w:r w:rsidR="001C0BBA" w:rsidRPr="005724C0">
              <w:rPr>
                <w:rStyle w:val="Hyperlink"/>
                <w:rFonts w:cs="Tahoma"/>
                <w:snapToGrid w:val="0"/>
                <w:w w:val="0"/>
              </w:rPr>
              <w:t>1.21.6</w:t>
            </w:r>
            <w:r w:rsidR="001C0BBA" w:rsidRPr="005724C0">
              <w:rPr>
                <w:rStyle w:val="Hyperlink"/>
              </w:rPr>
              <w:t xml:space="preserve"> Synonyms</w:t>
            </w:r>
            <w:r w:rsidR="001C0BBA">
              <w:rPr>
                <w:webHidden/>
              </w:rPr>
              <w:tab/>
            </w:r>
            <w:r w:rsidR="00675AAC">
              <w:rPr>
                <w:webHidden/>
              </w:rPr>
              <w:fldChar w:fldCharType="begin"/>
            </w:r>
            <w:r w:rsidR="001C0BBA">
              <w:rPr>
                <w:webHidden/>
              </w:rPr>
              <w:instrText xml:space="preserve"> PAGEREF _Toc17112292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68537B">
          <w:pPr>
            <w:pStyle w:val="TOC3"/>
            <w:rPr>
              <w:rFonts w:eastAsiaTheme="minorEastAsia" w:cs="Mangal"/>
              <w:sz w:val="22"/>
              <w:szCs w:val="20"/>
              <w:lang w:bidi="hi-IN"/>
            </w:rPr>
          </w:pPr>
          <w:hyperlink w:anchor="_Toc17112293" w:history="1">
            <w:r w:rsidR="001C0BBA" w:rsidRPr="005724C0">
              <w:rPr>
                <w:rStyle w:val="Hyperlink"/>
                <w:rFonts w:cs="Tahoma"/>
                <w:snapToGrid w:val="0"/>
                <w:w w:val="0"/>
              </w:rPr>
              <w:t>1.21.7</w:t>
            </w:r>
            <w:r w:rsidR="001C0BBA" w:rsidRPr="005724C0">
              <w:rPr>
                <w:rStyle w:val="Hyperlink"/>
              </w:rPr>
              <w:t xml:space="preserve"> Homophones</w:t>
            </w:r>
            <w:r w:rsidR="001C0BBA">
              <w:rPr>
                <w:webHidden/>
              </w:rPr>
              <w:tab/>
            </w:r>
            <w:r w:rsidR="00675AAC">
              <w:rPr>
                <w:webHidden/>
              </w:rPr>
              <w:fldChar w:fldCharType="begin"/>
            </w:r>
            <w:r w:rsidR="001C0BBA">
              <w:rPr>
                <w:webHidden/>
              </w:rPr>
              <w:instrText xml:space="preserve"> PAGEREF _Toc17112293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68537B">
          <w:pPr>
            <w:pStyle w:val="TOC2"/>
            <w:rPr>
              <w:rFonts w:eastAsiaTheme="minorEastAsia" w:cs="Mangal"/>
              <w:sz w:val="22"/>
              <w:szCs w:val="20"/>
              <w:lang w:bidi="hi-IN"/>
            </w:rPr>
          </w:pPr>
          <w:hyperlink w:anchor="_Toc17112294" w:history="1">
            <w:r w:rsidR="001C0BBA" w:rsidRPr="005724C0">
              <w:rPr>
                <w:rStyle w:val="Hyperlink"/>
                <w:b/>
              </w:rPr>
              <w:t>1.22</w:t>
            </w:r>
            <w:r w:rsidR="001C0BBA">
              <w:rPr>
                <w:rFonts w:eastAsiaTheme="minorEastAsia" w:cs="Mangal"/>
                <w:sz w:val="22"/>
                <w:szCs w:val="20"/>
                <w:lang w:bidi="hi-IN"/>
              </w:rPr>
              <w:tab/>
            </w:r>
            <w:r w:rsidR="001C0BBA" w:rsidRPr="005724C0">
              <w:rPr>
                <w:rStyle w:val="Hyperlink"/>
              </w:rPr>
              <w:t>This That These Those</w:t>
            </w:r>
            <w:r w:rsidR="001C0BBA">
              <w:rPr>
                <w:webHidden/>
              </w:rPr>
              <w:tab/>
            </w:r>
            <w:r w:rsidR="00675AAC">
              <w:rPr>
                <w:webHidden/>
              </w:rPr>
              <w:fldChar w:fldCharType="begin"/>
            </w:r>
            <w:r w:rsidR="001C0BBA">
              <w:rPr>
                <w:webHidden/>
              </w:rPr>
              <w:instrText xml:space="preserve"> PAGEREF _Toc17112294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68537B">
          <w:pPr>
            <w:pStyle w:val="TOC2"/>
            <w:rPr>
              <w:rFonts w:eastAsiaTheme="minorEastAsia" w:cs="Mangal"/>
              <w:sz w:val="22"/>
              <w:szCs w:val="20"/>
              <w:lang w:bidi="hi-IN"/>
            </w:rPr>
          </w:pPr>
          <w:hyperlink w:anchor="_Toc17112295" w:history="1">
            <w:r w:rsidR="001C0BBA" w:rsidRPr="005724C0">
              <w:rPr>
                <w:rStyle w:val="Hyperlink"/>
                <w:b/>
              </w:rPr>
              <w:t>1.23</w:t>
            </w:r>
            <w:r w:rsidR="001C0BBA">
              <w:rPr>
                <w:rFonts w:eastAsiaTheme="minorEastAsia" w:cs="Mangal"/>
                <w:sz w:val="22"/>
                <w:szCs w:val="20"/>
                <w:lang w:bidi="hi-IN"/>
              </w:rPr>
              <w:tab/>
            </w:r>
            <w:r w:rsidR="001C0BBA" w:rsidRPr="005724C0">
              <w:rPr>
                <w:rStyle w:val="Hyperlink"/>
              </w:rPr>
              <w:t>What When where …</w:t>
            </w:r>
            <w:r w:rsidR="001C0BBA">
              <w:rPr>
                <w:webHidden/>
              </w:rPr>
              <w:tab/>
            </w:r>
            <w:r w:rsidR="00675AAC">
              <w:rPr>
                <w:webHidden/>
              </w:rPr>
              <w:fldChar w:fldCharType="begin"/>
            </w:r>
            <w:r w:rsidR="001C0BBA">
              <w:rPr>
                <w:webHidden/>
              </w:rPr>
              <w:instrText xml:space="preserve"> PAGEREF _Toc17112295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68537B">
          <w:pPr>
            <w:pStyle w:val="TOC2"/>
            <w:rPr>
              <w:rFonts w:eastAsiaTheme="minorEastAsia" w:cs="Mangal"/>
              <w:sz w:val="22"/>
              <w:szCs w:val="20"/>
              <w:lang w:bidi="hi-IN"/>
            </w:rPr>
          </w:pPr>
          <w:hyperlink w:anchor="_Toc17112296" w:history="1">
            <w:r w:rsidR="001C0BBA" w:rsidRPr="005724C0">
              <w:rPr>
                <w:rStyle w:val="Hyperlink"/>
                <w:b/>
              </w:rPr>
              <w:t>1.24</w:t>
            </w:r>
            <w:r w:rsidR="001C0BBA">
              <w:rPr>
                <w:rFonts w:eastAsiaTheme="minorEastAsia" w:cs="Mangal"/>
                <w:sz w:val="22"/>
                <w:szCs w:val="20"/>
                <w:lang w:bidi="hi-IN"/>
              </w:rPr>
              <w:tab/>
            </w:r>
            <w:r w:rsidR="001C0BBA" w:rsidRPr="005724C0">
              <w:rPr>
                <w:rStyle w:val="Hyperlink"/>
                <w:shd w:val="clear" w:color="auto" w:fill="FFFFFF"/>
              </w:rPr>
              <w:t>Verb to be</w:t>
            </w:r>
            <w:r w:rsidR="001C0BBA">
              <w:rPr>
                <w:webHidden/>
              </w:rPr>
              <w:tab/>
            </w:r>
            <w:r w:rsidR="00675AAC">
              <w:rPr>
                <w:webHidden/>
              </w:rPr>
              <w:fldChar w:fldCharType="begin"/>
            </w:r>
            <w:r w:rsidR="001C0BBA">
              <w:rPr>
                <w:webHidden/>
              </w:rPr>
              <w:instrText xml:space="preserve"> PAGEREF _Toc17112296 \h </w:instrText>
            </w:r>
            <w:r w:rsidR="00675AAC">
              <w:rPr>
                <w:webHidden/>
              </w:rPr>
            </w:r>
            <w:r w:rsidR="00675AAC">
              <w:rPr>
                <w:webHidden/>
              </w:rPr>
              <w:fldChar w:fldCharType="separate"/>
            </w:r>
            <w:r w:rsidR="001C0BBA">
              <w:rPr>
                <w:webHidden/>
              </w:rPr>
              <w:t>62</w:t>
            </w:r>
            <w:r w:rsidR="00675AAC">
              <w:rPr>
                <w:webHidden/>
              </w:rPr>
              <w:fldChar w:fldCharType="end"/>
            </w:r>
          </w:hyperlink>
        </w:p>
        <w:p w:rsidR="001C0BBA" w:rsidRDefault="0068537B">
          <w:pPr>
            <w:pStyle w:val="TOC3"/>
            <w:rPr>
              <w:rFonts w:eastAsiaTheme="minorEastAsia" w:cs="Mangal"/>
              <w:sz w:val="22"/>
              <w:szCs w:val="20"/>
              <w:lang w:bidi="hi-IN"/>
            </w:rPr>
          </w:pPr>
          <w:hyperlink w:anchor="_Toc17112297" w:history="1">
            <w:r w:rsidR="001C0BBA" w:rsidRPr="005724C0">
              <w:rPr>
                <w:rStyle w:val="Hyperlink"/>
                <w:rFonts w:cs="Tahoma"/>
                <w:snapToGrid w:val="0"/>
                <w:w w:val="0"/>
              </w:rPr>
              <w:t>1.24.1</w:t>
            </w:r>
            <w:r w:rsidR="001C0BBA" w:rsidRPr="005724C0">
              <w:rPr>
                <w:rStyle w:val="Hyperlink"/>
              </w:rPr>
              <w:t xml:space="preserve"> Uses Of Is</w:t>
            </w:r>
            <w:r w:rsidR="001C0BBA">
              <w:rPr>
                <w:webHidden/>
              </w:rPr>
              <w:tab/>
            </w:r>
            <w:r w:rsidR="00675AAC">
              <w:rPr>
                <w:webHidden/>
              </w:rPr>
              <w:fldChar w:fldCharType="begin"/>
            </w:r>
            <w:r w:rsidR="001C0BBA">
              <w:rPr>
                <w:webHidden/>
              </w:rPr>
              <w:instrText xml:space="preserve"> PAGEREF _Toc17112297 \h </w:instrText>
            </w:r>
            <w:r w:rsidR="00675AAC">
              <w:rPr>
                <w:webHidden/>
              </w:rPr>
            </w:r>
            <w:r w:rsidR="00675AAC">
              <w:rPr>
                <w:webHidden/>
              </w:rPr>
              <w:fldChar w:fldCharType="separate"/>
            </w:r>
            <w:r w:rsidR="001C0BBA">
              <w:rPr>
                <w:webHidden/>
              </w:rPr>
              <w:t>63</w:t>
            </w:r>
            <w:r w:rsidR="00675AAC">
              <w:rPr>
                <w:webHidden/>
              </w:rPr>
              <w:fldChar w:fldCharType="end"/>
            </w:r>
          </w:hyperlink>
        </w:p>
        <w:p w:rsidR="001C0BBA" w:rsidRDefault="0068537B">
          <w:pPr>
            <w:pStyle w:val="TOC3"/>
            <w:rPr>
              <w:rFonts w:eastAsiaTheme="minorEastAsia" w:cs="Mangal"/>
              <w:sz w:val="22"/>
              <w:szCs w:val="20"/>
              <w:lang w:bidi="hi-IN"/>
            </w:rPr>
          </w:pPr>
          <w:hyperlink w:anchor="_Toc17112298" w:history="1">
            <w:r w:rsidR="001C0BBA" w:rsidRPr="005724C0">
              <w:rPr>
                <w:rStyle w:val="Hyperlink"/>
                <w:rFonts w:cs="Tahoma"/>
                <w:snapToGrid w:val="0"/>
                <w:w w:val="0"/>
              </w:rPr>
              <w:t>1.24.2</w:t>
            </w:r>
            <w:r w:rsidR="001C0BBA" w:rsidRPr="005724C0">
              <w:rPr>
                <w:rStyle w:val="Hyperlink"/>
              </w:rPr>
              <w:t xml:space="preserve"> Uses Or Are</w:t>
            </w:r>
            <w:r w:rsidR="001C0BBA">
              <w:rPr>
                <w:webHidden/>
              </w:rPr>
              <w:tab/>
            </w:r>
            <w:r w:rsidR="00675AAC">
              <w:rPr>
                <w:webHidden/>
              </w:rPr>
              <w:fldChar w:fldCharType="begin"/>
            </w:r>
            <w:r w:rsidR="001C0BBA">
              <w:rPr>
                <w:webHidden/>
              </w:rPr>
              <w:instrText xml:space="preserve"> PAGEREF _Toc17112298 \h </w:instrText>
            </w:r>
            <w:r w:rsidR="00675AAC">
              <w:rPr>
                <w:webHidden/>
              </w:rPr>
            </w:r>
            <w:r w:rsidR="00675AAC">
              <w:rPr>
                <w:webHidden/>
              </w:rPr>
              <w:fldChar w:fldCharType="separate"/>
            </w:r>
            <w:r w:rsidR="001C0BBA">
              <w:rPr>
                <w:webHidden/>
              </w:rPr>
              <w:t>64</w:t>
            </w:r>
            <w:r w:rsidR="00675AAC">
              <w:rPr>
                <w:webHidden/>
              </w:rPr>
              <w:fldChar w:fldCharType="end"/>
            </w:r>
          </w:hyperlink>
        </w:p>
        <w:p w:rsidR="001C0BBA" w:rsidRDefault="0068537B">
          <w:pPr>
            <w:pStyle w:val="TOC3"/>
            <w:rPr>
              <w:rFonts w:eastAsiaTheme="minorEastAsia" w:cs="Mangal"/>
              <w:sz w:val="22"/>
              <w:szCs w:val="20"/>
              <w:lang w:bidi="hi-IN"/>
            </w:rPr>
          </w:pPr>
          <w:hyperlink w:anchor="_Toc17112299" w:history="1">
            <w:r w:rsidR="001C0BBA" w:rsidRPr="005724C0">
              <w:rPr>
                <w:rStyle w:val="Hyperlink"/>
                <w:rFonts w:cs="Tahoma"/>
                <w:snapToGrid w:val="0"/>
                <w:w w:val="0"/>
              </w:rPr>
              <w:t>1.24.3</w:t>
            </w:r>
            <w:r w:rsidR="001C0BBA" w:rsidRPr="005724C0">
              <w:rPr>
                <w:rStyle w:val="Hyperlink"/>
              </w:rPr>
              <w:t xml:space="preserve"> Uses Or Am</w:t>
            </w:r>
            <w:r w:rsidR="001C0BBA">
              <w:rPr>
                <w:webHidden/>
              </w:rPr>
              <w:tab/>
            </w:r>
            <w:r w:rsidR="00675AAC">
              <w:rPr>
                <w:webHidden/>
              </w:rPr>
              <w:fldChar w:fldCharType="begin"/>
            </w:r>
            <w:r w:rsidR="001C0BBA">
              <w:rPr>
                <w:webHidden/>
              </w:rPr>
              <w:instrText xml:space="preserve"> PAGEREF _Toc17112299 \h </w:instrText>
            </w:r>
            <w:r w:rsidR="00675AAC">
              <w:rPr>
                <w:webHidden/>
              </w:rPr>
            </w:r>
            <w:r w:rsidR="00675AAC">
              <w:rPr>
                <w:webHidden/>
              </w:rPr>
              <w:fldChar w:fldCharType="separate"/>
            </w:r>
            <w:r w:rsidR="001C0BBA">
              <w:rPr>
                <w:webHidden/>
              </w:rPr>
              <w:t>65</w:t>
            </w:r>
            <w:r w:rsidR="00675AAC">
              <w:rPr>
                <w:webHidden/>
              </w:rPr>
              <w:fldChar w:fldCharType="end"/>
            </w:r>
          </w:hyperlink>
        </w:p>
        <w:p w:rsidR="001C0BBA" w:rsidRDefault="0068537B">
          <w:pPr>
            <w:pStyle w:val="TOC3"/>
            <w:rPr>
              <w:rFonts w:eastAsiaTheme="minorEastAsia" w:cs="Mangal"/>
              <w:sz w:val="22"/>
              <w:szCs w:val="20"/>
              <w:lang w:bidi="hi-IN"/>
            </w:rPr>
          </w:pPr>
          <w:hyperlink w:anchor="_Toc17112300" w:history="1">
            <w:r w:rsidR="001C0BBA" w:rsidRPr="005724C0">
              <w:rPr>
                <w:rStyle w:val="Hyperlink"/>
                <w:rFonts w:cs="Tahoma"/>
                <w:snapToGrid w:val="0"/>
                <w:w w:val="0"/>
              </w:rPr>
              <w:t>1.24.4</w:t>
            </w:r>
            <w:r w:rsidR="001C0BBA" w:rsidRPr="005724C0">
              <w:rPr>
                <w:rStyle w:val="Hyperlink"/>
              </w:rPr>
              <w:t xml:space="preserve"> Use of was</w:t>
            </w:r>
            <w:r w:rsidR="001C0BBA">
              <w:rPr>
                <w:webHidden/>
              </w:rPr>
              <w:tab/>
            </w:r>
            <w:r w:rsidR="00675AAC">
              <w:rPr>
                <w:webHidden/>
              </w:rPr>
              <w:fldChar w:fldCharType="begin"/>
            </w:r>
            <w:r w:rsidR="001C0BBA">
              <w:rPr>
                <w:webHidden/>
              </w:rPr>
              <w:instrText xml:space="preserve"> PAGEREF _Toc17112300 \h </w:instrText>
            </w:r>
            <w:r w:rsidR="00675AAC">
              <w:rPr>
                <w:webHidden/>
              </w:rPr>
            </w:r>
            <w:r w:rsidR="00675AAC">
              <w:rPr>
                <w:webHidden/>
              </w:rPr>
              <w:fldChar w:fldCharType="separate"/>
            </w:r>
            <w:r w:rsidR="001C0BBA">
              <w:rPr>
                <w:webHidden/>
              </w:rPr>
              <w:t>65</w:t>
            </w:r>
            <w:r w:rsidR="00675AAC">
              <w:rPr>
                <w:webHidden/>
              </w:rPr>
              <w:fldChar w:fldCharType="end"/>
            </w:r>
          </w:hyperlink>
        </w:p>
        <w:p w:rsidR="001C0BBA" w:rsidRDefault="0068537B">
          <w:pPr>
            <w:pStyle w:val="TOC3"/>
            <w:rPr>
              <w:rFonts w:eastAsiaTheme="minorEastAsia" w:cs="Mangal"/>
              <w:sz w:val="22"/>
              <w:szCs w:val="20"/>
              <w:lang w:bidi="hi-IN"/>
            </w:rPr>
          </w:pPr>
          <w:hyperlink w:anchor="_Toc17112301" w:history="1">
            <w:r w:rsidR="001C0BBA" w:rsidRPr="005724C0">
              <w:rPr>
                <w:rStyle w:val="Hyperlink"/>
                <w:rFonts w:cs="Tahoma"/>
                <w:snapToGrid w:val="0"/>
                <w:w w:val="0"/>
              </w:rPr>
              <w:t>1.24.5</w:t>
            </w:r>
            <w:r w:rsidR="001C0BBA" w:rsidRPr="005724C0">
              <w:rPr>
                <w:rStyle w:val="Hyperlink"/>
              </w:rPr>
              <w:t xml:space="preserve"> Use of were</w:t>
            </w:r>
            <w:r w:rsidR="001C0BBA">
              <w:rPr>
                <w:webHidden/>
              </w:rPr>
              <w:tab/>
            </w:r>
            <w:r w:rsidR="00675AAC">
              <w:rPr>
                <w:webHidden/>
              </w:rPr>
              <w:fldChar w:fldCharType="begin"/>
            </w:r>
            <w:r w:rsidR="001C0BBA">
              <w:rPr>
                <w:webHidden/>
              </w:rPr>
              <w:instrText xml:space="preserve"> PAGEREF _Toc17112301 \h </w:instrText>
            </w:r>
            <w:r w:rsidR="00675AAC">
              <w:rPr>
                <w:webHidden/>
              </w:rPr>
            </w:r>
            <w:r w:rsidR="00675AAC">
              <w:rPr>
                <w:webHidden/>
              </w:rPr>
              <w:fldChar w:fldCharType="separate"/>
            </w:r>
            <w:r w:rsidR="001C0BBA">
              <w:rPr>
                <w:webHidden/>
              </w:rPr>
              <w:t>66</w:t>
            </w:r>
            <w:r w:rsidR="00675AAC">
              <w:rPr>
                <w:webHidden/>
              </w:rPr>
              <w:fldChar w:fldCharType="end"/>
            </w:r>
          </w:hyperlink>
        </w:p>
        <w:p w:rsidR="001C0BBA" w:rsidRDefault="0068537B">
          <w:pPr>
            <w:pStyle w:val="TOC3"/>
            <w:rPr>
              <w:rFonts w:eastAsiaTheme="minorEastAsia" w:cs="Mangal"/>
              <w:sz w:val="22"/>
              <w:szCs w:val="20"/>
              <w:lang w:bidi="hi-IN"/>
            </w:rPr>
          </w:pPr>
          <w:hyperlink w:anchor="_Toc17112302" w:history="1">
            <w:r w:rsidR="001C0BBA" w:rsidRPr="005724C0">
              <w:rPr>
                <w:rStyle w:val="Hyperlink"/>
                <w:rFonts w:cs="Tahoma"/>
                <w:snapToGrid w:val="0"/>
                <w:w w:val="0"/>
              </w:rPr>
              <w:t>1.24.6</w:t>
            </w:r>
            <w:r w:rsidR="001C0BBA" w:rsidRPr="005724C0">
              <w:rPr>
                <w:rStyle w:val="Hyperlink"/>
              </w:rPr>
              <w:t xml:space="preserve"> Uses Of Being</w:t>
            </w:r>
            <w:r w:rsidR="001C0BBA">
              <w:rPr>
                <w:webHidden/>
              </w:rPr>
              <w:tab/>
            </w:r>
            <w:r w:rsidR="00675AAC">
              <w:rPr>
                <w:webHidden/>
              </w:rPr>
              <w:fldChar w:fldCharType="begin"/>
            </w:r>
            <w:r w:rsidR="001C0BBA">
              <w:rPr>
                <w:webHidden/>
              </w:rPr>
              <w:instrText xml:space="preserve"> PAGEREF _Toc17112302 \h </w:instrText>
            </w:r>
            <w:r w:rsidR="00675AAC">
              <w:rPr>
                <w:webHidden/>
              </w:rPr>
            </w:r>
            <w:r w:rsidR="00675AAC">
              <w:rPr>
                <w:webHidden/>
              </w:rPr>
              <w:fldChar w:fldCharType="separate"/>
            </w:r>
            <w:r w:rsidR="001C0BBA">
              <w:rPr>
                <w:webHidden/>
              </w:rPr>
              <w:t>67</w:t>
            </w:r>
            <w:r w:rsidR="00675AAC">
              <w:rPr>
                <w:webHidden/>
              </w:rPr>
              <w:fldChar w:fldCharType="end"/>
            </w:r>
          </w:hyperlink>
        </w:p>
        <w:p w:rsidR="001C0BBA" w:rsidRDefault="0068537B">
          <w:pPr>
            <w:pStyle w:val="TOC3"/>
            <w:rPr>
              <w:rFonts w:eastAsiaTheme="minorEastAsia" w:cs="Mangal"/>
              <w:sz w:val="22"/>
              <w:szCs w:val="20"/>
              <w:lang w:bidi="hi-IN"/>
            </w:rPr>
          </w:pPr>
          <w:hyperlink w:anchor="_Toc17112303" w:history="1">
            <w:r w:rsidR="001C0BBA" w:rsidRPr="005724C0">
              <w:rPr>
                <w:rStyle w:val="Hyperlink"/>
                <w:rFonts w:cs="Tahoma"/>
                <w:snapToGrid w:val="0"/>
                <w:w w:val="0"/>
              </w:rPr>
              <w:t>1.24.7</w:t>
            </w:r>
            <w:r w:rsidR="001C0BBA" w:rsidRPr="005724C0">
              <w:rPr>
                <w:rStyle w:val="Hyperlink"/>
              </w:rPr>
              <w:t xml:space="preserve"> Uses Of Been</w:t>
            </w:r>
            <w:r w:rsidR="001C0BBA">
              <w:rPr>
                <w:webHidden/>
              </w:rPr>
              <w:tab/>
            </w:r>
            <w:r w:rsidR="00675AAC">
              <w:rPr>
                <w:webHidden/>
              </w:rPr>
              <w:fldChar w:fldCharType="begin"/>
            </w:r>
            <w:r w:rsidR="001C0BBA">
              <w:rPr>
                <w:webHidden/>
              </w:rPr>
              <w:instrText xml:space="preserve"> PAGEREF _Toc17112303 \h </w:instrText>
            </w:r>
            <w:r w:rsidR="00675AAC">
              <w:rPr>
                <w:webHidden/>
              </w:rPr>
            </w:r>
            <w:r w:rsidR="00675AAC">
              <w:rPr>
                <w:webHidden/>
              </w:rPr>
              <w:fldChar w:fldCharType="separate"/>
            </w:r>
            <w:r w:rsidR="001C0BBA">
              <w:rPr>
                <w:webHidden/>
              </w:rPr>
              <w:t>67</w:t>
            </w:r>
            <w:r w:rsidR="00675AAC">
              <w:rPr>
                <w:webHidden/>
              </w:rPr>
              <w:fldChar w:fldCharType="end"/>
            </w:r>
          </w:hyperlink>
        </w:p>
        <w:p w:rsidR="001C0BBA" w:rsidRDefault="0068537B">
          <w:pPr>
            <w:pStyle w:val="TOC3"/>
            <w:rPr>
              <w:rFonts w:eastAsiaTheme="minorEastAsia" w:cs="Mangal"/>
              <w:sz w:val="22"/>
              <w:szCs w:val="20"/>
              <w:lang w:bidi="hi-IN"/>
            </w:rPr>
          </w:pPr>
          <w:hyperlink w:anchor="_Toc17112304" w:history="1">
            <w:r w:rsidR="001C0BBA" w:rsidRPr="005724C0">
              <w:rPr>
                <w:rStyle w:val="Hyperlink"/>
                <w:rFonts w:cs="Tahoma"/>
                <w:snapToGrid w:val="0"/>
                <w:w w:val="0"/>
              </w:rPr>
              <w:t>1.24.8</w:t>
            </w:r>
            <w:r w:rsidR="001C0BBA" w:rsidRPr="005724C0">
              <w:rPr>
                <w:rStyle w:val="Hyperlink"/>
              </w:rPr>
              <w:t xml:space="preserve"> Be</w:t>
            </w:r>
            <w:r w:rsidR="001C0BBA">
              <w:rPr>
                <w:webHidden/>
              </w:rPr>
              <w:tab/>
            </w:r>
            <w:r w:rsidR="00675AAC">
              <w:rPr>
                <w:webHidden/>
              </w:rPr>
              <w:fldChar w:fldCharType="begin"/>
            </w:r>
            <w:r w:rsidR="001C0BBA">
              <w:rPr>
                <w:webHidden/>
              </w:rPr>
              <w:instrText xml:space="preserve"> PAGEREF _Toc17112304 \h </w:instrText>
            </w:r>
            <w:r w:rsidR="00675AAC">
              <w:rPr>
                <w:webHidden/>
              </w:rPr>
            </w:r>
            <w:r w:rsidR="00675AAC">
              <w:rPr>
                <w:webHidden/>
              </w:rPr>
              <w:fldChar w:fldCharType="separate"/>
            </w:r>
            <w:r w:rsidR="001C0BBA">
              <w:rPr>
                <w:webHidden/>
              </w:rPr>
              <w:t>68</w:t>
            </w:r>
            <w:r w:rsidR="00675AAC">
              <w:rPr>
                <w:webHidden/>
              </w:rPr>
              <w:fldChar w:fldCharType="end"/>
            </w:r>
          </w:hyperlink>
        </w:p>
        <w:p w:rsidR="001C0BBA" w:rsidRDefault="0068537B">
          <w:pPr>
            <w:pStyle w:val="TOC2"/>
            <w:rPr>
              <w:rFonts w:eastAsiaTheme="minorEastAsia" w:cs="Mangal"/>
              <w:sz w:val="22"/>
              <w:szCs w:val="20"/>
              <w:lang w:bidi="hi-IN"/>
            </w:rPr>
          </w:pPr>
          <w:hyperlink w:anchor="_Toc17112305" w:history="1">
            <w:r w:rsidR="001C0BBA" w:rsidRPr="005724C0">
              <w:rPr>
                <w:rStyle w:val="Hyperlink"/>
                <w:b/>
              </w:rPr>
              <w:t>1.25</w:t>
            </w:r>
            <w:r w:rsidR="001C0BBA">
              <w:rPr>
                <w:rFonts w:eastAsiaTheme="minorEastAsia" w:cs="Mangal"/>
                <w:sz w:val="22"/>
                <w:szCs w:val="20"/>
                <w:lang w:bidi="hi-IN"/>
              </w:rPr>
              <w:tab/>
            </w:r>
            <w:r w:rsidR="001C0BBA" w:rsidRPr="005724C0">
              <w:rPr>
                <w:rStyle w:val="Hyperlink"/>
              </w:rPr>
              <w:t>Basic English Speaking</w:t>
            </w:r>
            <w:r w:rsidR="001C0BBA">
              <w:rPr>
                <w:webHidden/>
              </w:rPr>
              <w:tab/>
            </w:r>
            <w:r w:rsidR="00675AAC">
              <w:rPr>
                <w:webHidden/>
              </w:rPr>
              <w:fldChar w:fldCharType="begin"/>
            </w:r>
            <w:r w:rsidR="001C0BBA">
              <w:rPr>
                <w:webHidden/>
              </w:rPr>
              <w:instrText xml:space="preserve"> PAGEREF _Toc17112305 \h </w:instrText>
            </w:r>
            <w:r w:rsidR="00675AAC">
              <w:rPr>
                <w:webHidden/>
              </w:rPr>
            </w:r>
            <w:r w:rsidR="00675AAC">
              <w:rPr>
                <w:webHidden/>
              </w:rPr>
              <w:fldChar w:fldCharType="separate"/>
            </w:r>
            <w:r w:rsidR="001C0BBA">
              <w:rPr>
                <w:webHidden/>
              </w:rPr>
              <w:t>70</w:t>
            </w:r>
            <w:r w:rsidR="00675AAC">
              <w:rPr>
                <w:webHidden/>
              </w:rPr>
              <w:fldChar w:fldCharType="end"/>
            </w:r>
          </w:hyperlink>
        </w:p>
        <w:p w:rsidR="001C0BBA" w:rsidRDefault="0068537B">
          <w:pPr>
            <w:pStyle w:val="TOC1"/>
            <w:rPr>
              <w:rFonts w:eastAsiaTheme="minorEastAsia" w:cs="Mangal"/>
              <w:lang w:bidi="hi-IN"/>
            </w:rPr>
          </w:pPr>
          <w:hyperlink w:anchor="_Toc17112306" w:history="1">
            <w:r w:rsidR="001C0BBA" w:rsidRPr="005724C0">
              <w:rPr>
                <w:rStyle w:val="Hyperlink"/>
              </w:rPr>
              <w:t>2. Advance Grammer</w:t>
            </w:r>
            <w:r w:rsidR="001C0BBA">
              <w:rPr>
                <w:webHidden/>
              </w:rPr>
              <w:tab/>
            </w:r>
            <w:r w:rsidR="00675AAC">
              <w:rPr>
                <w:webHidden/>
              </w:rPr>
              <w:fldChar w:fldCharType="begin"/>
            </w:r>
            <w:r w:rsidR="001C0BBA">
              <w:rPr>
                <w:webHidden/>
              </w:rPr>
              <w:instrText xml:space="preserve"> PAGEREF _Toc17112306 \h </w:instrText>
            </w:r>
            <w:r w:rsidR="00675AAC">
              <w:rPr>
                <w:webHidden/>
              </w:rPr>
            </w:r>
            <w:r w:rsidR="00675AAC">
              <w:rPr>
                <w:webHidden/>
              </w:rPr>
              <w:fldChar w:fldCharType="separate"/>
            </w:r>
            <w:r w:rsidR="001C0BBA">
              <w:rPr>
                <w:webHidden/>
              </w:rPr>
              <w:t>71</w:t>
            </w:r>
            <w:r w:rsidR="00675AAC">
              <w:rPr>
                <w:webHidden/>
              </w:rPr>
              <w:fldChar w:fldCharType="end"/>
            </w:r>
          </w:hyperlink>
        </w:p>
        <w:p w:rsidR="001C0BBA" w:rsidRDefault="0068537B">
          <w:pPr>
            <w:pStyle w:val="TOC2"/>
            <w:rPr>
              <w:rFonts w:eastAsiaTheme="minorEastAsia" w:cs="Mangal"/>
              <w:sz w:val="22"/>
              <w:szCs w:val="20"/>
              <w:lang w:bidi="hi-IN"/>
            </w:rPr>
          </w:pPr>
          <w:hyperlink w:anchor="_Toc17112307" w:history="1">
            <w:r w:rsidR="001C0BBA" w:rsidRPr="005724C0">
              <w:rPr>
                <w:rStyle w:val="Hyperlink"/>
                <w:b/>
              </w:rPr>
              <w:t>2.1</w:t>
            </w:r>
            <w:r w:rsidR="001C0BBA">
              <w:rPr>
                <w:rFonts w:eastAsiaTheme="minorEastAsia" w:cs="Mangal"/>
                <w:sz w:val="22"/>
                <w:szCs w:val="20"/>
                <w:lang w:bidi="hi-IN"/>
              </w:rPr>
              <w:tab/>
            </w:r>
            <w:r w:rsidR="001C0BBA" w:rsidRPr="005724C0">
              <w:rPr>
                <w:rStyle w:val="Hyperlink"/>
              </w:rPr>
              <w:t>Tenses</w:t>
            </w:r>
            <w:r w:rsidR="001C0BBA">
              <w:rPr>
                <w:webHidden/>
              </w:rPr>
              <w:tab/>
            </w:r>
            <w:r w:rsidR="00675AAC">
              <w:rPr>
                <w:webHidden/>
              </w:rPr>
              <w:fldChar w:fldCharType="begin"/>
            </w:r>
            <w:r w:rsidR="001C0BBA">
              <w:rPr>
                <w:webHidden/>
              </w:rPr>
              <w:instrText xml:space="preserve"> PAGEREF _Toc17112307 \h </w:instrText>
            </w:r>
            <w:r w:rsidR="00675AAC">
              <w:rPr>
                <w:webHidden/>
              </w:rPr>
            </w:r>
            <w:r w:rsidR="00675AAC">
              <w:rPr>
                <w:webHidden/>
              </w:rPr>
              <w:fldChar w:fldCharType="separate"/>
            </w:r>
            <w:r w:rsidR="001C0BBA">
              <w:rPr>
                <w:webHidden/>
              </w:rPr>
              <w:t>71</w:t>
            </w:r>
            <w:r w:rsidR="00675AAC">
              <w:rPr>
                <w:webHidden/>
              </w:rPr>
              <w:fldChar w:fldCharType="end"/>
            </w:r>
          </w:hyperlink>
        </w:p>
        <w:p w:rsidR="001C0BBA" w:rsidRDefault="0068537B">
          <w:pPr>
            <w:pStyle w:val="TOC3"/>
            <w:rPr>
              <w:rFonts w:eastAsiaTheme="minorEastAsia" w:cs="Mangal"/>
              <w:sz w:val="22"/>
              <w:szCs w:val="20"/>
              <w:lang w:bidi="hi-IN"/>
            </w:rPr>
          </w:pPr>
          <w:hyperlink w:anchor="_Toc17112308" w:history="1">
            <w:r w:rsidR="001C0BBA" w:rsidRPr="005724C0">
              <w:rPr>
                <w:rStyle w:val="Hyperlink"/>
                <w:rFonts w:cs="Tahoma"/>
                <w:snapToGrid w:val="0"/>
                <w:w w:val="0"/>
              </w:rPr>
              <w:t>2.1.1</w:t>
            </w:r>
            <w:r w:rsidR="001C0BBA" w:rsidRPr="005724C0">
              <w:rPr>
                <w:rStyle w:val="Hyperlink"/>
              </w:rPr>
              <w:t xml:space="preserve"> Simple  Present Tense.</w:t>
            </w:r>
            <w:r w:rsidR="001C0BBA">
              <w:rPr>
                <w:webHidden/>
              </w:rPr>
              <w:tab/>
            </w:r>
            <w:r w:rsidR="00675AAC">
              <w:rPr>
                <w:webHidden/>
              </w:rPr>
              <w:fldChar w:fldCharType="begin"/>
            </w:r>
            <w:r w:rsidR="001C0BBA">
              <w:rPr>
                <w:webHidden/>
              </w:rPr>
              <w:instrText xml:space="preserve"> PAGEREF _Toc17112308 \h </w:instrText>
            </w:r>
            <w:r w:rsidR="00675AAC">
              <w:rPr>
                <w:webHidden/>
              </w:rPr>
            </w:r>
            <w:r w:rsidR="00675AAC">
              <w:rPr>
                <w:webHidden/>
              </w:rPr>
              <w:fldChar w:fldCharType="separate"/>
            </w:r>
            <w:r w:rsidR="001C0BBA">
              <w:rPr>
                <w:webHidden/>
              </w:rPr>
              <w:t>71</w:t>
            </w:r>
            <w:r w:rsidR="00675AAC">
              <w:rPr>
                <w:webHidden/>
              </w:rPr>
              <w:fldChar w:fldCharType="end"/>
            </w:r>
          </w:hyperlink>
        </w:p>
        <w:p w:rsidR="001C0BBA" w:rsidRDefault="0068537B">
          <w:pPr>
            <w:pStyle w:val="TOC3"/>
            <w:rPr>
              <w:rFonts w:eastAsiaTheme="minorEastAsia" w:cs="Mangal"/>
              <w:sz w:val="22"/>
              <w:szCs w:val="20"/>
              <w:lang w:bidi="hi-IN"/>
            </w:rPr>
          </w:pPr>
          <w:hyperlink w:anchor="_Toc17112309" w:history="1">
            <w:r w:rsidR="001C0BBA" w:rsidRPr="005724C0">
              <w:rPr>
                <w:rStyle w:val="Hyperlink"/>
                <w:rFonts w:cs="Tahoma"/>
                <w:snapToGrid w:val="0"/>
                <w:w w:val="0"/>
              </w:rPr>
              <w:t>2.1.2</w:t>
            </w:r>
            <w:r w:rsidR="001C0BBA" w:rsidRPr="005724C0">
              <w:rPr>
                <w:rStyle w:val="Hyperlink"/>
              </w:rPr>
              <w:t xml:space="preserve"> Present Continuous Tense.</w:t>
            </w:r>
            <w:r w:rsidR="001C0BBA">
              <w:rPr>
                <w:webHidden/>
              </w:rPr>
              <w:tab/>
            </w:r>
            <w:r w:rsidR="00675AAC">
              <w:rPr>
                <w:webHidden/>
              </w:rPr>
              <w:fldChar w:fldCharType="begin"/>
            </w:r>
            <w:r w:rsidR="001C0BBA">
              <w:rPr>
                <w:webHidden/>
              </w:rPr>
              <w:instrText xml:space="preserve"> PAGEREF _Toc17112309 \h </w:instrText>
            </w:r>
            <w:r w:rsidR="00675AAC">
              <w:rPr>
                <w:webHidden/>
              </w:rPr>
            </w:r>
            <w:r w:rsidR="00675AAC">
              <w:rPr>
                <w:webHidden/>
              </w:rPr>
              <w:fldChar w:fldCharType="separate"/>
            </w:r>
            <w:r w:rsidR="001C0BBA">
              <w:rPr>
                <w:webHidden/>
              </w:rPr>
              <w:t>76</w:t>
            </w:r>
            <w:r w:rsidR="00675AAC">
              <w:rPr>
                <w:webHidden/>
              </w:rPr>
              <w:fldChar w:fldCharType="end"/>
            </w:r>
          </w:hyperlink>
        </w:p>
        <w:p w:rsidR="001C0BBA" w:rsidRDefault="0068537B">
          <w:pPr>
            <w:pStyle w:val="TOC3"/>
            <w:rPr>
              <w:rFonts w:eastAsiaTheme="minorEastAsia" w:cs="Mangal"/>
              <w:sz w:val="22"/>
              <w:szCs w:val="20"/>
              <w:lang w:bidi="hi-IN"/>
            </w:rPr>
          </w:pPr>
          <w:hyperlink w:anchor="_Toc17112310" w:history="1">
            <w:r w:rsidR="001C0BBA" w:rsidRPr="005724C0">
              <w:rPr>
                <w:rStyle w:val="Hyperlink"/>
                <w:rFonts w:cs="Tahoma"/>
                <w:snapToGrid w:val="0"/>
                <w:w w:val="0"/>
              </w:rPr>
              <w:t>2.1.3</w:t>
            </w:r>
            <w:r w:rsidR="001C0BBA" w:rsidRPr="005724C0">
              <w:rPr>
                <w:rStyle w:val="Hyperlink"/>
              </w:rPr>
              <w:t xml:space="preserve"> Present Perfect Tense.</w:t>
            </w:r>
            <w:r w:rsidR="001C0BBA">
              <w:rPr>
                <w:webHidden/>
              </w:rPr>
              <w:tab/>
            </w:r>
            <w:r w:rsidR="00675AAC">
              <w:rPr>
                <w:webHidden/>
              </w:rPr>
              <w:fldChar w:fldCharType="begin"/>
            </w:r>
            <w:r w:rsidR="001C0BBA">
              <w:rPr>
                <w:webHidden/>
              </w:rPr>
              <w:instrText xml:space="preserve"> PAGEREF _Toc17112310 \h </w:instrText>
            </w:r>
            <w:r w:rsidR="00675AAC">
              <w:rPr>
                <w:webHidden/>
              </w:rPr>
            </w:r>
            <w:r w:rsidR="00675AAC">
              <w:rPr>
                <w:webHidden/>
              </w:rPr>
              <w:fldChar w:fldCharType="separate"/>
            </w:r>
            <w:r w:rsidR="001C0BBA">
              <w:rPr>
                <w:webHidden/>
              </w:rPr>
              <w:t>80</w:t>
            </w:r>
            <w:r w:rsidR="00675AAC">
              <w:rPr>
                <w:webHidden/>
              </w:rPr>
              <w:fldChar w:fldCharType="end"/>
            </w:r>
          </w:hyperlink>
        </w:p>
        <w:p w:rsidR="001C0BBA" w:rsidRDefault="0068537B">
          <w:pPr>
            <w:pStyle w:val="TOC3"/>
            <w:rPr>
              <w:rFonts w:eastAsiaTheme="minorEastAsia" w:cs="Mangal"/>
              <w:sz w:val="22"/>
              <w:szCs w:val="20"/>
              <w:lang w:bidi="hi-IN"/>
            </w:rPr>
          </w:pPr>
          <w:hyperlink w:anchor="_Toc17112311" w:history="1">
            <w:r w:rsidR="001C0BBA" w:rsidRPr="005724C0">
              <w:rPr>
                <w:rStyle w:val="Hyperlink"/>
                <w:rFonts w:cs="Tahoma"/>
                <w:snapToGrid w:val="0"/>
                <w:w w:val="0"/>
              </w:rPr>
              <w:t>2.1.4</w:t>
            </w:r>
            <w:r w:rsidR="001C0BBA" w:rsidRPr="005724C0">
              <w:rPr>
                <w:rStyle w:val="Hyperlink"/>
              </w:rPr>
              <w:t xml:space="preserve"> Present Perfect Continuous Tense.</w:t>
            </w:r>
            <w:r w:rsidR="001C0BBA">
              <w:rPr>
                <w:webHidden/>
              </w:rPr>
              <w:tab/>
            </w:r>
            <w:r w:rsidR="00675AAC">
              <w:rPr>
                <w:webHidden/>
              </w:rPr>
              <w:fldChar w:fldCharType="begin"/>
            </w:r>
            <w:r w:rsidR="001C0BBA">
              <w:rPr>
                <w:webHidden/>
              </w:rPr>
              <w:instrText xml:space="preserve"> PAGEREF _Toc17112311 \h </w:instrText>
            </w:r>
            <w:r w:rsidR="00675AAC">
              <w:rPr>
                <w:webHidden/>
              </w:rPr>
            </w:r>
            <w:r w:rsidR="00675AAC">
              <w:rPr>
                <w:webHidden/>
              </w:rPr>
              <w:fldChar w:fldCharType="separate"/>
            </w:r>
            <w:r w:rsidR="001C0BBA">
              <w:rPr>
                <w:webHidden/>
              </w:rPr>
              <w:t>85</w:t>
            </w:r>
            <w:r w:rsidR="00675AAC">
              <w:rPr>
                <w:webHidden/>
              </w:rPr>
              <w:fldChar w:fldCharType="end"/>
            </w:r>
          </w:hyperlink>
        </w:p>
        <w:p w:rsidR="001C0BBA" w:rsidRDefault="0068537B">
          <w:pPr>
            <w:pStyle w:val="TOC3"/>
            <w:rPr>
              <w:rFonts w:eastAsiaTheme="minorEastAsia" w:cs="Mangal"/>
              <w:sz w:val="22"/>
              <w:szCs w:val="20"/>
              <w:lang w:bidi="hi-IN"/>
            </w:rPr>
          </w:pPr>
          <w:hyperlink w:anchor="_Toc17112312" w:history="1">
            <w:r w:rsidR="001C0BBA" w:rsidRPr="005724C0">
              <w:rPr>
                <w:rStyle w:val="Hyperlink"/>
                <w:rFonts w:cs="Tahoma"/>
                <w:snapToGrid w:val="0"/>
                <w:w w:val="0"/>
              </w:rPr>
              <w:t>2.1.5</w:t>
            </w:r>
            <w:r w:rsidR="001C0BBA" w:rsidRPr="005724C0">
              <w:rPr>
                <w:rStyle w:val="Hyperlink"/>
              </w:rPr>
              <w:t xml:space="preserve"> Simple Past Tense.</w:t>
            </w:r>
            <w:r w:rsidR="001C0BBA">
              <w:rPr>
                <w:webHidden/>
              </w:rPr>
              <w:tab/>
            </w:r>
            <w:r w:rsidR="00675AAC">
              <w:rPr>
                <w:webHidden/>
              </w:rPr>
              <w:fldChar w:fldCharType="begin"/>
            </w:r>
            <w:r w:rsidR="001C0BBA">
              <w:rPr>
                <w:webHidden/>
              </w:rPr>
              <w:instrText xml:space="preserve"> PAGEREF _Toc17112312 \h </w:instrText>
            </w:r>
            <w:r w:rsidR="00675AAC">
              <w:rPr>
                <w:webHidden/>
              </w:rPr>
            </w:r>
            <w:r w:rsidR="00675AAC">
              <w:rPr>
                <w:webHidden/>
              </w:rPr>
              <w:fldChar w:fldCharType="separate"/>
            </w:r>
            <w:r w:rsidR="001C0BBA">
              <w:rPr>
                <w:webHidden/>
              </w:rPr>
              <w:t>90</w:t>
            </w:r>
            <w:r w:rsidR="00675AAC">
              <w:rPr>
                <w:webHidden/>
              </w:rPr>
              <w:fldChar w:fldCharType="end"/>
            </w:r>
          </w:hyperlink>
        </w:p>
        <w:p w:rsidR="001C0BBA" w:rsidRDefault="0068537B">
          <w:pPr>
            <w:pStyle w:val="TOC3"/>
            <w:rPr>
              <w:rFonts w:eastAsiaTheme="minorEastAsia" w:cs="Mangal"/>
              <w:sz w:val="22"/>
              <w:szCs w:val="20"/>
              <w:lang w:bidi="hi-IN"/>
            </w:rPr>
          </w:pPr>
          <w:hyperlink w:anchor="_Toc17112313" w:history="1">
            <w:r w:rsidR="001C0BBA" w:rsidRPr="005724C0">
              <w:rPr>
                <w:rStyle w:val="Hyperlink"/>
                <w:rFonts w:cs="Tahoma"/>
                <w:snapToGrid w:val="0"/>
                <w:w w:val="0"/>
              </w:rPr>
              <w:t>2.1.6</w:t>
            </w:r>
            <w:r w:rsidR="001C0BBA" w:rsidRPr="005724C0">
              <w:rPr>
                <w:rStyle w:val="Hyperlink"/>
              </w:rPr>
              <w:t xml:space="preserve"> Past Continuous Tense.</w:t>
            </w:r>
            <w:r w:rsidR="001C0BBA">
              <w:rPr>
                <w:webHidden/>
              </w:rPr>
              <w:tab/>
            </w:r>
            <w:r w:rsidR="00675AAC">
              <w:rPr>
                <w:webHidden/>
              </w:rPr>
              <w:fldChar w:fldCharType="begin"/>
            </w:r>
            <w:r w:rsidR="001C0BBA">
              <w:rPr>
                <w:webHidden/>
              </w:rPr>
              <w:instrText xml:space="preserve"> PAGEREF _Toc17112313 \h </w:instrText>
            </w:r>
            <w:r w:rsidR="00675AAC">
              <w:rPr>
                <w:webHidden/>
              </w:rPr>
            </w:r>
            <w:r w:rsidR="00675AAC">
              <w:rPr>
                <w:webHidden/>
              </w:rPr>
              <w:fldChar w:fldCharType="separate"/>
            </w:r>
            <w:r w:rsidR="001C0BBA">
              <w:rPr>
                <w:webHidden/>
              </w:rPr>
              <w:t>94</w:t>
            </w:r>
            <w:r w:rsidR="00675AAC">
              <w:rPr>
                <w:webHidden/>
              </w:rPr>
              <w:fldChar w:fldCharType="end"/>
            </w:r>
          </w:hyperlink>
        </w:p>
        <w:p w:rsidR="001C0BBA" w:rsidRDefault="0068537B">
          <w:pPr>
            <w:pStyle w:val="TOC3"/>
            <w:rPr>
              <w:rFonts w:eastAsiaTheme="minorEastAsia" w:cs="Mangal"/>
              <w:sz w:val="22"/>
              <w:szCs w:val="20"/>
              <w:lang w:bidi="hi-IN"/>
            </w:rPr>
          </w:pPr>
          <w:hyperlink w:anchor="_Toc17112314" w:history="1">
            <w:r w:rsidR="001C0BBA" w:rsidRPr="005724C0">
              <w:rPr>
                <w:rStyle w:val="Hyperlink"/>
                <w:rFonts w:cs="Tahoma"/>
                <w:snapToGrid w:val="0"/>
                <w:w w:val="0"/>
              </w:rPr>
              <w:t>2.1.7</w:t>
            </w:r>
            <w:r w:rsidR="001C0BBA" w:rsidRPr="005724C0">
              <w:rPr>
                <w:rStyle w:val="Hyperlink"/>
              </w:rPr>
              <w:t xml:space="preserve"> Past Perfect  Tense.</w:t>
            </w:r>
            <w:r w:rsidR="001C0BBA">
              <w:rPr>
                <w:webHidden/>
              </w:rPr>
              <w:tab/>
            </w:r>
            <w:r w:rsidR="00675AAC">
              <w:rPr>
                <w:webHidden/>
              </w:rPr>
              <w:fldChar w:fldCharType="begin"/>
            </w:r>
            <w:r w:rsidR="001C0BBA">
              <w:rPr>
                <w:webHidden/>
              </w:rPr>
              <w:instrText xml:space="preserve"> PAGEREF _Toc17112314 \h </w:instrText>
            </w:r>
            <w:r w:rsidR="00675AAC">
              <w:rPr>
                <w:webHidden/>
              </w:rPr>
            </w:r>
            <w:r w:rsidR="00675AAC">
              <w:rPr>
                <w:webHidden/>
              </w:rPr>
              <w:fldChar w:fldCharType="separate"/>
            </w:r>
            <w:r w:rsidR="001C0BBA">
              <w:rPr>
                <w:webHidden/>
              </w:rPr>
              <w:t>99</w:t>
            </w:r>
            <w:r w:rsidR="00675AAC">
              <w:rPr>
                <w:webHidden/>
              </w:rPr>
              <w:fldChar w:fldCharType="end"/>
            </w:r>
          </w:hyperlink>
        </w:p>
        <w:p w:rsidR="001C0BBA" w:rsidRDefault="0068537B">
          <w:pPr>
            <w:pStyle w:val="TOC3"/>
            <w:rPr>
              <w:rFonts w:eastAsiaTheme="minorEastAsia" w:cs="Mangal"/>
              <w:sz w:val="22"/>
              <w:szCs w:val="20"/>
              <w:lang w:bidi="hi-IN"/>
            </w:rPr>
          </w:pPr>
          <w:hyperlink w:anchor="_Toc17112315" w:history="1">
            <w:r w:rsidR="001C0BBA" w:rsidRPr="005724C0">
              <w:rPr>
                <w:rStyle w:val="Hyperlink"/>
                <w:rFonts w:cs="Tahoma"/>
                <w:snapToGrid w:val="0"/>
                <w:w w:val="0"/>
              </w:rPr>
              <w:t>2.1.8</w:t>
            </w:r>
            <w:r w:rsidR="001C0BBA" w:rsidRPr="005724C0">
              <w:rPr>
                <w:rStyle w:val="Hyperlink"/>
              </w:rPr>
              <w:t xml:space="preserve"> Past Perfect Continuous Tense.</w:t>
            </w:r>
            <w:r w:rsidR="001C0BBA">
              <w:rPr>
                <w:webHidden/>
              </w:rPr>
              <w:tab/>
            </w:r>
            <w:r w:rsidR="00675AAC">
              <w:rPr>
                <w:webHidden/>
              </w:rPr>
              <w:fldChar w:fldCharType="begin"/>
            </w:r>
            <w:r w:rsidR="001C0BBA">
              <w:rPr>
                <w:webHidden/>
              </w:rPr>
              <w:instrText xml:space="preserve"> PAGEREF _Toc17112315 \h </w:instrText>
            </w:r>
            <w:r w:rsidR="00675AAC">
              <w:rPr>
                <w:webHidden/>
              </w:rPr>
            </w:r>
            <w:r w:rsidR="00675AAC">
              <w:rPr>
                <w:webHidden/>
              </w:rPr>
              <w:fldChar w:fldCharType="separate"/>
            </w:r>
            <w:r w:rsidR="001C0BBA">
              <w:rPr>
                <w:webHidden/>
              </w:rPr>
              <w:t>104</w:t>
            </w:r>
            <w:r w:rsidR="00675AAC">
              <w:rPr>
                <w:webHidden/>
              </w:rPr>
              <w:fldChar w:fldCharType="end"/>
            </w:r>
          </w:hyperlink>
        </w:p>
        <w:p w:rsidR="001C0BBA" w:rsidRDefault="0068537B">
          <w:pPr>
            <w:pStyle w:val="TOC3"/>
            <w:rPr>
              <w:rFonts w:eastAsiaTheme="minorEastAsia" w:cs="Mangal"/>
              <w:sz w:val="22"/>
              <w:szCs w:val="20"/>
              <w:lang w:bidi="hi-IN"/>
            </w:rPr>
          </w:pPr>
          <w:hyperlink w:anchor="_Toc17112316" w:history="1">
            <w:r w:rsidR="001C0BBA" w:rsidRPr="005724C0">
              <w:rPr>
                <w:rStyle w:val="Hyperlink"/>
                <w:rFonts w:cs="Tahoma"/>
                <w:snapToGrid w:val="0"/>
                <w:w w:val="0"/>
              </w:rPr>
              <w:t>2.1.9</w:t>
            </w:r>
            <w:r w:rsidR="001C0BBA" w:rsidRPr="005724C0">
              <w:rPr>
                <w:rStyle w:val="Hyperlink"/>
              </w:rPr>
              <w:t xml:space="preserve"> Simple Future Tense.</w:t>
            </w:r>
            <w:r w:rsidR="001C0BBA">
              <w:rPr>
                <w:webHidden/>
              </w:rPr>
              <w:tab/>
            </w:r>
            <w:r w:rsidR="00675AAC">
              <w:rPr>
                <w:webHidden/>
              </w:rPr>
              <w:fldChar w:fldCharType="begin"/>
            </w:r>
            <w:r w:rsidR="001C0BBA">
              <w:rPr>
                <w:webHidden/>
              </w:rPr>
              <w:instrText xml:space="preserve"> PAGEREF _Toc17112316 \h </w:instrText>
            </w:r>
            <w:r w:rsidR="00675AAC">
              <w:rPr>
                <w:webHidden/>
              </w:rPr>
            </w:r>
            <w:r w:rsidR="00675AAC">
              <w:rPr>
                <w:webHidden/>
              </w:rPr>
              <w:fldChar w:fldCharType="separate"/>
            </w:r>
            <w:r w:rsidR="001C0BBA">
              <w:rPr>
                <w:webHidden/>
              </w:rPr>
              <w:t>109</w:t>
            </w:r>
            <w:r w:rsidR="00675AAC">
              <w:rPr>
                <w:webHidden/>
              </w:rPr>
              <w:fldChar w:fldCharType="end"/>
            </w:r>
          </w:hyperlink>
        </w:p>
        <w:p w:rsidR="001C0BBA" w:rsidRDefault="0068537B">
          <w:pPr>
            <w:pStyle w:val="TOC3"/>
            <w:rPr>
              <w:rFonts w:eastAsiaTheme="minorEastAsia" w:cs="Mangal"/>
              <w:sz w:val="22"/>
              <w:szCs w:val="20"/>
              <w:lang w:bidi="hi-IN"/>
            </w:rPr>
          </w:pPr>
          <w:hyperlink w:anchor="_Toc17112317" w:history="1">
            <w:r w:rsidR="001C0BBA" w:rsidRPr="005724C0">
              <w:rPr>
                <w:rStyle w:val="Hyperlink"/>
                <w:rFonts w:cs="Tahoma"/>
                <w:snapToGrid w:val="0"/>
                <w:w w:val="0"/>
              </w:rPr>
              <w:t>2.1.10</w:t>
            </w:r>
            <w:r w:rsidR="001C0BBA" w:rsidRPr="005724C0">
              <w:rPr>
                <w:rStyle w:val="Hyperlink"/>
              </w:rPr>
              <w:t xml:space="preserve"> Future Continuous Tense</w:t>
            </w:r>
            <w:r w:rsidR="001C0BBA">
              <w:rPr>
                <w:webHidden/>
              </w:rPr>
              <w:tab/>
            </w:r>
            <w:r w:rsidR="00675AAC">
              <w:rPr>
                <w:webHidden/>
              </w:rPr>
              <w:fldChar w:fldCharType="begin"/>
            </w:r>
            <w:r w:rsidR="001C0BBA">
              <w:rPr>
                <w:webHidden/>
              </w:rPr>
              <w:instrText xml:space="preserve"> PAGEREF _Toc17112317 \h </w:instrText>
            </w:r>
            <w:r w:rsidR="00675AAC">
              <w:rPr>
                <w:webHidden/>
              </w:rPr>
            </w:r>
            <w:r w:rsidR="00675AAC">
              <w:rPr>
                <w:webHidden/>
              </w:rPr>
              <w:fldChar w:fldCharType="separate"/>
            </w:r>
            <w:r w:rsidR="001C0BBA">
              <w:rPr>
                <w:webHidden/>
              </w:rPr>
              <w:t>114</w:t>
            </w:r>
            <w:r w:rsidR="00675AAC">
              <w:rPr>
                <w:webHidden/>
              </w:rPr>
              <w:fldChar w:fldCharType="end"/>
            </w:r>
          </w:hyperlink>
        </w:p>
        <w:p w:rsidR="001C0BBA" w:rsidRDefault="0068537B">
          <w:pPr>
            <w:pStyle w:val="TOC3"/>
            <w:rPr>
              <w:rFonts w:eastAsiaTheme="minorEastAsia" w:cs="Mangal"/>
              <w:sz w:val="22"/>
              <w:szCs w:val="20"/>
              <w:lang w:bidi="hi-IN"/>
            </w:rPr>
          </w:pPr>
          <w:hyperlink w:anchor="_Toc17112318" w:history="1">
            <w:r w:rsidR="001C0BBA" w:rsidRPr="005724C0">
              <w:rPr>
                <w:rStyle w:val="Hyperlink"/>
                <w:rFonts w:cs="Tahoma"/>
                <w:snapToGrid w:val="0"/>
                <w:w w:val="0"/>
              </w:rPr>
              <w:t>2.1.11</w:t>
            </w:r>
            <w:r w:rsidR="001C0BBA" w:rsidRPr="005724C0">
              <w:rPr>
                <w:rStyle w:val="Hyperlink"/>
              </w:rPr>
              <w:t xml:space="preserve"> Future Perfect Tense</w:t>
            </w:r>
            <w:r w:rsidR="001C0BBA">
              <w:rPr>
                <w:webHidden/>
              </w:rPr>
              <w:tab/>
            </w:r>
            <w:r w:rsidR="00675AAC">
              <w:rPr>
                <w:webHidden/>
              </w:rPr>
              <w:fldChar w:fldCharType="begin"/>
            </w:r>
            <w:r w:rsidR="001C0BBA">
              <w:rPr>
                <w:webHidden/>
              </w:rPr>
              <w:instrText xml:space="preserve"> PAGEREF _Toc17112318 \h </w:instrText>
            </w:r>
            <w:r w:rsidR="00675AAC">
              <w:rPr>
                <w:webHidden/>
              </w:rPr>
            </w:r>
            <w:r w:rsidR="00675AAC">
              <w:rPr>
                <w:webHidden/>
              </w:rPr>
              <w:fldChar w:fldCharType="separate"/>
            </w:r>
            <w:r w:rsidR="001C0BBA">
              <w:rPr>
                <w:webHidden/>
              </w:rPr>
              <w:t>119</w:t>
            </w:r>
            <w:r w:rsidR="00675AAC">
              <w:rPr>
                <w:webHidden/>
              </w:rPr>
              <w:fldChar w:fldCharType="end"/>
            </w:r>
          </w:hyperlink>
        </w:p>
        <w:p w:rsidR="001C0BBA" w:rsidRDefault="0068537B">
          <w:pPr>
            <w:pStyle w:val="TOC3"/>
            <w:rPr>
              <w:rFonts w:eastAsiaTheme="minorEastAsia" w:cs="Mangal"/>
              <w:sz w:val="22"/>
              <w:szCs w:val="20"/>
              <w:lang w:bidi="hi-IN"/>
            </w:rPr>
          </w:pPr>
          <w:hyperlink w:anchor="_Toc17112319" w:history="1">
            <w:r w:rsidR="001C0BBA" w:rsidRPr="005724C0">
              <w:rPr>
                <w:rStyle w:val="Hyperlink"/>
                <w:rFonts w:cs="Tahoma"/>
                <w:snapToGrid w:val="0"/>
                <w:w w:val="0"/>
              </w:rPr>
              <w:t>2.1.12</w:t>
            </w:r>
            <w:r w:rsidR="001C0BBA" w:rsidRPr="005724C0">
              <w:rPr>
                <w:rStyle w:val="Hyperlink"/>
              </w:rPr>
              <w:t xml:space="preserve"> Future Perfect Progressive Tense/Time.</w:t>
            </w:r>
            <w:r w:rsidR="001C0BBA">
              <w:rPr>
                <w:webHidden/>
              </w:rPr>
              <w:tab/>
            </w:r>
            <w:r w:rsidR="00675AAC">
              <w:rPr>
                <w:webHidden/>
              </w:rPr>
              <w:fldChar w:fldCharType="begin"/>
            </w:r>
            <w:r w:rsidR="001C0BBA">
              <w:rPr>
                <w:webHidden/>
              </w:rPr>
              <w:instrText xml:space="preserve"> PAGEREF _Toc17112319 \h </w:instrText>
            </w:r>
            <w:r w:rsidR="00675AAC">
              <w:rPr>
                <w:webHidden/>
              </w:rPr>
            </w:r>
            <w:r w:rsidR="00675AAC">
              <w:rPr>
                <w:webHidden/>
              </w:rPr>
              <w:fldChar w:fldCharType="separate"/>
            </w:r>
            <w:r w:rsidR="001C0BBA">
              <w:rPr>
                <w:webHidden/>
              </w:rPr>
              <w:t>124</w:t>
            </w:r>
            <w:r w:rsidR="00675AAC">
              <w:rPr>
                <w:webHidden/>
              </w:rPr>
              <w:fldChar w:fldCharType="end"/>
            </w:r>
          </w:hyperlink>
        </w:p>
        <w:p w:rsidR="001C0BBA" w:rsidRDefault="0068537B">
          <w:pPr>
            <w:pStyle w:val="TOC2"/>
            <w:rPr>
              <w:rFonts w:eastAsiaTheme="minorEastAsia" w:cs="Mangal"/>
              <w:sz w:val="22"/>
              <w:szCs w:val="20"/>
              <w:lang w:bidi="hi-IN"/>
            </w:rPr>
          </w:pPr>
          <w:hyperlink w:anchor="_Toc17112320" w:history="1">
            <w:r w:rsidR="001C0BBA" w:rsidRPr="005724C0">
              <w:rPr>
                <w:rStyle w:val="Hyperlink"/>
                <w:b/>
              </w:rPr>
              <w:t>2.2</w:t>
            </w:r>
            <w:r w:rsidR="001C0BBA">
              <w:rPr>
                <w:rFonts w:eastAsiaTheme="minorEastAsia" w:cs="Mangal"/>
                <w:sz w:val="22"/>
                <w:szCs w:val="20"/>
                <w:lang w:bidi="hi-IN"/>
              </w:rPr>
              <w:tab/>
            </w:r>
            <w:r w:rsidR="001C0BBA" w:rsidRPr="005724C0">
              <w:rPr>
                <w:rStyle w:val="Hyperlink"/>
              </w:rPr>
              <w:t>Modal Verbs</w:t>
            </w:r>
            <w:r w:rsidR="001C0BBA">
              <w:rPr>
                <w:webHidden/>
              </w:rPr>
              <w:tab/>
            </w:r>
            <w:r w:rsidR="00675AAC">
              <w:rPr>
                <w:webHidden/>
              </w:rPr>
              <w:fldChar w:fldCharType="begin"/>
            </w:r>
            <w:r w:rsidR="001C0BBA">
              <w:rPr>
                <w:webHidden/>
              </w:rPr>
              <w:instrText xml:space="preserve"> PAGEREF _Toc17112320 \h </w:instrText>
            </w:r>
            <w:r w:rsidR="00675AAC">
              <w:rPr>
                <w:webHidden/>
              </w:rPr>
            </w:r>
            <w:r w:rsidR="00675AAC">
              <w:rPr>
                <w:webHidden/>
              </w:rPr>
              <w:fldChar w:fldCharType="separate"/>
            </w:r>
            <w:r w:rsidR="001C0BBA">
              <w:rPr>
                <w:webHidden/>
              </w:rPr>
              <w:t>129</w:t>
            </w:r>
            <w:r w:rsidR="00675AAC">
              <w:rPr>
                <w:webHidden/>
              </w:rPr>
              <w:fldChar w:fldCharType="end"/>
            </w:r>
          </w:hyperlink>
        </w:p>
        <w:p w:rsidR="001C0BBA" w:rsidRDefault="0068537B">
          <w:pPr>
            <w:pStyle w:val="TOC3"/>
            <w:rPr>
              <w:rFonts w:eastAsiaTheme="minorEastAsia" w:cs="Mangal"/>
              <w:sz w:val="22"/>
              <w:szCs w:val="20"/>
              <w:lang w:bidi="hi-IN"/>
            </w:rPr>
          </w:pPr>
          <w:hyperlink w:anchor="_Toc17112321" w:history="1">
            <w:r w:rsidR="001C0BBA" w:rsidRPr="005724C0">
              <w:rPr>
                <w:rStyle w:val="Hyperlink"/>
                <w:rFonts w:cs="Tahoma"/>
                <w:snapToGrid w:val="0"/>
                <w:w w:val="0"/>
              </w:rPr>
              <w:t>2.2.1</w:t>
            </w:r>
            <w:r w:rsidR="001C0BBA" w:rsidRPr="005724C0">
              <w:rPr>
                <w:rStyle w:val="Hyperlink"/>
              </w:rPr>
              <w:t xml:space="preserve"> Uses Of Can</w:t>
            </w:r>
            <w:r w:rsidR="001C0BBA">
              <w:rPr>
                <w:webHidden/>
              </w:rPr>
              <w:tab/>
            </w:r>
            <w:r w:rsidR="00675AAC">
              <w:rPr>
                <w:webHidden/>
              </w:rPr>
              <w:fldChar w:fldCharType="begin"/>
            </w:r>
            <w:r w:rsidR="001C0BBA">
              <w:rPr>
                <w:webHidden/>
              </w:rPr>
              <w:instrText xml:space="preserve"> PAGEREF _Toc17112321 \h </w:instrText>
            </w:r>
            <w:r w:rsidR="00675AAC">
              <w:rPr>
                <w:webHidden/>
              </w:rPr>
            </w:r>
            <w:r w:rsidR="00675AAC">
              <w:rPr>
                <w:webHidden/>
              </w:rPr>
              <w:fldChar w:fldCharType="separate"/>
            </w:r>
            <w:r w:rsidR="001C0BBA">
              <w:rPr>
                <w:webHidden/>
              </w:rPr>
              <w:t>131</w:t>
            </w:r>
            <w:r w:rsidR="00675AAC">
              <w:rPr>
                <w:webHidden/>
              </w:rPr>
              <w:fldChar w:fldCharType="end"/>
            </w:r>
          </w:hyperlink>
        </w:p>
        <w:p w:rsidR="001C0BBA" w:rsidRDefault="0068537B">
          <w:pPr>
            <w:pStyle w:val="TOC3"/>
            <w:rPr>
              <w:rFonts w:eastAsiaTheme="minorEastAsia" w:cs="Mangal"/>
              <w:sz w:val="22"/>
              <w:szCs w:val="20"/>
              <w:lang w:bidi="hi-IN"/>
            </w:rPr>
          </w:pPr>
          <w:hyperlink w:anchor="_Toc17112322" w:history="1">
            <w:r w:rsidR="001C0BBA" w:rsidRPr="005724C0">
              <w:rPr>
                <w:rStyle w:val="Hyperlink"/>
                <w:rFonts w:cs="Tahoma"/>
                <w:snapToGrid w:val="0"/>
                <w:w w:val="0"/>
              </w:rPr>
              <w:t>2.2.2</w:t>
            </w:r>
            <w:r w:rsidR="001C0BBA" w:rsidRPr="005724C0">
              <w:rPr>
                <w:rStyle w:val="Hyperlink"/>
              </w:rPr>
              <w:t xml:space="preserve"> Uses Of Could</w:t>
            </w:r>
            <w:r w:rsidR="001C0BBA">
              <w:rPr>
                <w:webHidden/>
              </w:rPr>
              <w:tab/>
            </w:r>
            <w:r w:rsidR="00675AAC">
              <w:rPr>
                <w:webHidden/>
              </w:rPr>
              <w:fldChar w:fldCharType="begin"/>
            </w:r>
            <w:r w:rsidR="001C0BBA">
              <w:rPr>
                <w:webHidden/>
              </w:rPr>
              <w:instrText xml:space="preserve"> PAGEREF _Toc17112322 \h </w:instrText>
            </w:r>
            <w:r w:rsidR="00675AAC">
              <w:rPr>
                <w:webHidden/>
              </w:rPr>
            </w:r>
            <w:r w:rsidR="00675AAC">
              <w:rPr>
                <w:webHidden/>
              </w:rPr>
              <w:fldChar w:fldCharType="separate"/>
            </w:r>
            <w:r w:rsidR="001C0BBA">
              <w:rPr>
                <w:webHidden/>
              </w:rPr>
              <w:t>132</w:t>
            </w:r>
            <w:r w:rsidR="00675AAC">
              <w:rPr>
                <w:webHidden/>
              </w:rPr>
              <w:fldChar w:fldCharType="end"/>
            </w:r>
          </w:hyperlink>
        </w:p>
        <w:p w:rsidR="001C0BBA" w:rsidRDefault="0068537B">
          <w:pPr>
            <w:pStyle w:val="TOC3"/>
            <w:rPr>
              <w:rFonts w:eastAsiaTheme="minorEastAsia" w:cs="Mangal"/>
              <w:sz w:val="22"/>
              <w:szCs w:val="20"/>
              <w:lang w:bidi="hi-IN"/>
            </w:rPr>
          </w:pPr>
          <w:hyperlink w:anchor="_Toc17112323" w:history="1">
            <w:r w:rsidR="001C0BBA" w:rsidRPr="005724C0">
              <w:rPr>
                <w:rStyle w:val="Hyperlink"/>
                <w:rFonts w:cs="Tahoma"/>
                <w:snapToGrid w:val="0"/>
                <w:w w:val="0"/>
              </w:rPr>
              <w:t>2.2.3</w:t>
            </w:r>
            <w:r w:rsidR="001C0BBA" w:rsidRPr="005724C0">
              <w:rPr>
                <w:rStyle w:val="Hyperlink"/>
              </w:rPr>
              <w:t xml:space="preserve"> Uses Of May</w:t>
            </w:r>
            <w:r w:rsidR="001C0BBA">
              <w:rPr>
                <w:webHidden/>
              </w:rPr>
              <w:tab/>
            </w:r>
            <w:r w:rsidR="00675AAC">
              <w:rPr>
                <w:webHidden/>
              </w:rPr>
              <w:fldChar w:fldCharType="begin"/>
            </w:r>
            <w:r w:rsidR="001C0BBA">
              <w:rPr>
                <w:webHidden/>
              </w:rPr>
              <w:instrText xml:space="preserve"> PAGEREF _Toc17112323 \h </w:instrText>
            </w:r>
            <w:r w:rsidR="00675AAC">
              <w:rPr>
                <w:webHidden/>
              </w:rPr>
            </w:r>
            <w:r w:rsidR="00675AAC">
              <w:rPr>
                <w:webHidden/>
              </w:rPr>
              <w:fldChar w:fldCharType="separate"/>
            </w:r>
            <w:r w:rsidR="001C0BBA">
              <w:rPr>
                <w:webHidden/>
              </w:rPr>
              <w:t>136</w:t>
            </w:r>
            <w:r w:rsidR="00675AAC">
              <w:rPr>
                <w:webHidden/>
              </w:rPr>
              <w:fldChar w:fldCharType="end"/>
            </w:r>
          </w:hyperlink>
        </w:p>
        <w:p w:rsidR="001C0BBA" w:rsidRDefault="0068537B">
          <w:pPr>
            <w:pStyle w:val="TOC3"/>
            <w:rPr>
              <w:rFonts w:eastAsiaTheme="minorEastAsia" w:cs="Mangal"/>
              <w:sz w:val="22"/>
              <w:szCs w:val="20"/>
              <w:lang w:bidi="hi-IN"/>
            </w:rPr>
          </w:pPr>
          <w:hyperlink w:anchor="_Toc17112324" w:history="1">
            <w:r w:rsidR="001C0BBA" w:rsidRPr="005724C0">
              <w:rPr>
                <w:rStyle w:val="Hyperlink"/>
                <w:rFonts w:cs="Tahoma"/>
                <w:snapToGrid w:val="0"/>
                <w:w w:val="0"/>
              </w:rPr>
              <w:t>2.2.4</w:t>
            </w:r>
            <w:r w:rsidR="001C0BBA" w:rsidRPr="005724C0">
              <w:rPr>
                <w:rStyle w:val="Hyperlink"/>
              </w:rPr>
              <w:t xml:space="preserve"> Uses Of Might</w:t>
            </w:r>
            <w:r w:rsidR="001C0BBA">
              <w:rPr>
                <w:webHidden/>
              </w:rPr>
              <w:tab/>
            </w:r>
            <w:r w:rsidR="00675AAC">
              <w:rPr>
                <w:webHidden/>
              </w:rPr>
              <w:fldChar w:fldCharType="begin"/>
            </w:r>
            <w:r w:rsidR="001C0BBA">
              <w:rPr>
                <w:webHidden/>
              </w:rPr>
              <w:instrText xml:space="preserve"> PAGEREF _Toc17112324 \h </w:instrText>
            </w:r>
            <w:r w:rsidR="00675AAC">
              <w:rPr>
                <w:webHidden/>
              </w:rPr>
            </w:r>
            <w:r w:rsidR="00675AAC">
              <w:rPr>
                <w:webHidden/>
              </w:rPr>
              <w:fldChar w:fldCharType="separate"/>
            </w:r>
            <w:r w:rsidR="001C0BBA">
              <w:rPr>
                <w:webHidden/>
              </w:rPr>
              <w:t>138</w:t>
            </w:r>
            <w:r w:rsidR="00675AAC">
              <w:rPr>
                <w:webHidden/>
              </w:rPr>
              <w:fldChar w:fldCharType="end"/>
            </w:r>
          </w:hyperlink>
        </w:p>
        <w:p w:rsidR="001C0BBA" w:rsidRDefault="0068537B">
          <w:pPr>
            <w:pStyle w:val="TOC3"/>
            <w:rPr>
              <w:rFonts w:eastAsiaTheme="minorEastAsia" w:cs="Mangal"/>
              <w:sz w:val="22"/>
              <w:szCs w:val="20"/>
              <w:lang w:bidi="hi-IN"/>
            </w:rPr>
          </w:pPr>
          <w:hyperlink w:anchor="_Toc17112325" w:history="1">
            <w:r w:rsidR="001C0BBA" w:rsidRPr="005724C0">
              <w:rPr>
                <w:rStyle w:val="Hyperlink"/>
                <w:rFonts w:cs="Tahoma"/>
                <w:snapToGrid w:val="0"/>
                <w:w w:val="0"/>
              </w:rPr>
              <w:t>2.2.5</w:t>
            </w:r>
            <w:r w:rsidR="001C0BBA" w:rsidRPr="005724C0">
              <w:rPr>
                <w:rStyle w:val="Hyperlink"/>
              </w:rPr>
              <w:t xml:space="preserve"> Uses Of Will</w:t>
            </w:r>
            <w:r w:rsidR="001C0BBA">
              <w:rPr>
                <w:webHidden/>
              </w:rPr>
              <w:tab/>
            </w:r>
            <w:r w:rsidR="00675AAC">
              <w:rPr>
                <w:webHidden/>
              </w:rPr>
              <w:fldChar w:fldCharType="begin"/>
            </w:r>
            <w:r w:rsidR="001C0BBA">
              <w:rPr>
                <w:webHidden/>
              </w:rPr>
              <w:instrText xml:space="preserve"> PAGEREF _Toc17112325 \h </w:instrText>
            </w:r>
            <w:r w:rsidR="00675AAC">
              <w:rPr>
                <w:webHidden/>
              </w:rPr>
            </w:r>
            <w:r w:rsidR="00675AAC">
              <w:rPr>
                <w:webHidden/>
              </w:rPr>
              <w:fldChar w:fldCharType="separate"/>
            </w:r>
            <w:r w:rsidR="001C0BBA">
              <w:rPr>
                <w:webHidden/>
              </w:rPr>
              <w:t>140</w:t>
            </w:r>
            <w:r w:rsidR="00675AAC">
              <w:rPr>
                <w:webHidden/>
              </w:rPr>
              <w:fldChar w:fldCharType="end"/>
            </w:r>
          </w:hyperlink>
        </w:p>
        <w:p w:rsidR="001C0BBA" w:rsidRDefault="0068537B">
          <w:pPr>
            <w:pStyle w:val="TOC3"/>
            <w:rPr>
              <w:rFonts w:eastAsiaTheme="minorEastAsia" w:cs="Mangal"/>
              <w:sz w:val="22"/>
              <w:szCs w:val="20"/>
              <w:lang w:bidi="hi-IN"/>
            </w:rPr>
          </w:pPr>
          <w:hyperlink w:anchor="_Toc17112326" w:history="1">
            <w:r w:rsidR="001C0BBA" w:rsidRPr="005724C0">
              <w:rPr>
                <w:rStyle w:val="Hyperlink"/>
                <w:rFonts w:cs="Tahoma"/>
                <w:snapToGrid w:val="0"/>
                <w:w w:val="0"/>
              </w:rPr>
              <w:t>2.2.6</w:t>
            </w:r>
            <w:r w:rsidR="001C0BBA" w:rsidRPr="005724C0">
              <w:rPr>
                <w:rStyle w:val="Hyperlink"/>
              </w:rPr>
              <w:t xml:space="preserve"> Uses Of Would</w:t>
            </w:r>
            <w:r w:rsidR="001C0BBA">
              <w:rPr>
                <w:webHidden/>
              </w:rPr>
              <w:tab/>
            </w:r>
            <w:r w:rsidR="00675AAC">
              <w:rPr>
                <w:webHidden/>
              </w:rPr>
              <w:fldChar w:fldCharType="begin"/>
            </w:r>
            <w:r w:rsidR="001C0BBA">
              <w:rPr>
                <w:webHidden/>
              </w:rPr>
              <w:instrText xml:space="preserve"> PAGEREF _Toc17112326 \h </w:instrText>
            </w:r>
            <w:r w:rsidR="00675AAC">
              <w:rPr>
                <w:webHidden/>
              </w:rPr>
            </w:r>
            <w:r w:rsidR="00675AAC">
              <w:rPr>
                <w:webHidden/>
              </w:rPr>
              <w:fldChar w:fldCharType="separate"/>
            </w:r>
            <w:r w:rsidR="001C0BBA">
              <w:rPr>
                <w:webHidden/>
              </w:rPr>
              <w:t>141</w:t>
            </w:r>
            <w:r w:rsidR="00675AAC">
              <w:rPr>
                <w:webHidden/>
              </w:rPr>
              <w:fldChar w:fldCharType="end"/>
            </w:r>
          </w:hyperlink>
        </w:p>
        <w:p w:rsidR="001C0BBA" w:rsidRDefault="0068537B">
          <w:pPr>
            <w:pStyle w:val="TOC3"/>
            <w:rPr>
              <w:rFonts w:eastAsiaTheme="minorEastAsia" w:cs="Mangal"/>
              <w:sz w:val="22"/>
              <w:szCs w:val="20"/>
              <w:lang w:bidi="hi-IN"/>
            </w:rPr>
          </w:pPr>
          <w:hyperlink w:anchor="_Toc17112327" w:history="1">
            <w:r w:rsidR="001C0BBA" w:rsidRPr="005724C0">
              <w:rPr>
                <w:rStyle w:val="Hyperlink"/>
              </w:rPr>
              <w:t>2.2.7 Uses Of Shall</w:t>
            </w:r>
            <w:r w:rsidR="001C0BBA">
              <w:rPr>
                <w:webHidden/>
              </w:rPr>
              <w:tab/>
            </w:r>
            <w:r w:rsidR="00675AAC">
              <w:rPr>
                <w:webHidden/>
              </w:rPr>
              <w:fldChar w:fldCharType="begin"/>
            </w:r>
            <w:r w:rsidR="001C0BBA">
              <w:rPr>
                <w:webHidden/>
              </w:rPr>
              <w:instrText xml:space="preserve"> PAGEREF _Toc17112327 \h </w:instrText>
            </w:r>
            <w:r w:rsidR="00675AAC">
              <w:rPr>
                <w:webHidden/>
              </w:rPr>
            </w:r>
            <w:r w:rsidR="00675AAC">
              <w:rPr>
                <w:webHidden/>
              </w:rPr>
              <w:fldChar w:fldCharType="separate"/>
            </w:r>
            <w:r w:rsidR="001C0BBA">
              <w:rPr>
                <w:webHidden/>
              </w:rPr>
              <w:t>146</w:t>
            </w:r>
            <w:r w:rsidR="00675AAC">
              <w:rPr>
                <w:webHidden/>
              </w:rPr>
              <w:fldChar w:fldCharType="end"/>
            </w:r>
          </w:hyperlink>
        </w:p>
        <w:p w:rsidR="001C0BBA" w:rsidRDefault="0068537B">
          <w:pPr>
            <w:pStyle w:val="TOC3"/>
            <w:rPr>
              <w:rFonts w:eastAsiaTheme="minorEastAsia" w:cs="Mangal"/>
              <w:sz w:val="22"/>
              <w:szCs w:val="20"/>
              <w:lang w:bidi="hi-IN"/>
            </w:rPr>
          </w:pPr>
          <w:hyperlink w:anchor="_Toc17112328" w:history="1">
            <w:r w:rsidR="001C0BBA" w:rsidRPr="005724C0">
              <w:rPr>
                <w:rStyle w:val="Hyperlink"/>
                <w:rFonts w:cs="Tahoma"/>
                <w:snapToGrid w:val="0"/>
                <w:w w:val="0"/>
              </w:rPr>
              <w:t>2.2.7</w:t>
            </w:r>
            <w:r w:rsidR="001C0BBA" w:rsidRPr="005724C0">
              <w:rPr>
                <w:rStyle w:val="Hyperlink"/>
              </w:rPr>
              <w:t xml:space="preserve"> Uses Of Should</w:t>
            </w:r>
            <w:r w:rsidR="001C0BBA">
              <w:rPr>
                <w:webHidden/>
              </w:rPr>
              <w:tab/>
            </w:r>
            <w:r w:rsidR="00675AAC">
              <w:rPr>
                <w:webHidden/>
              </w:rPr>
              <w:fldChar w:fldCharType="begin"/>
            </w:r>
            <w:r w:rsidR="001C0BBA">
              <w:rPr>
                <w:webHidden/>
              </w:rPr>
              <w:instrText xml:space="preserve"> PAGEREF _Toc17112328 \h </w:instrText>
            </w:r>
            <w:r w:rsidR="00675AAC">
              <w:rPr>
                <w:webHidden/>
              </w:rPr>
            </w:r>
            <w:r w:rsidR="00675AAC">
              <w:rPr>
                <w:webHidden/>
              </w:rPr>
              <w:fldChar w:fldCharType="separate"/>
            </w:r>
            <w:r w:rsidR="001C0BBA">
              <w:rPr>
                <w:webHidden/>
              </w:rPr>
              <w:t>147</w:t>
            </w:r>
            <w:r w:rsidR="00675AAC">
              <w:rPr>
                <w:webHidden/>
              </w:rPr>
              <w:fldChar w:fldCharType="end"/>
            </w:r>
          </w:hyperlink>
        </w:p>
        <w:p w:rsidR="001C0BBA" w:rsidRDefault="0068537B">
          <w:pPr>
            <w:pStyle w:val="TOC3"/>
            <w:rPr>
              <w:rFonts w:eastAsiaTheme="minorEastAsia" w:cs="Mangal"/>
              <w:sz w:val="22"/>
              <w:szCs w:val="20"/>
              <w:lang w:bidi="hi-IN"/>
            </w:rPr>
          </w:pPr>
          <w:hyperlink w:anchor="_Toc17112329" w:history="1">
            <w:r w:rsidR="001C0BBA" w:rsidRPr="005724C0">
              <w:rPr>
                <w:rStyle w:val="Hyperlink"/>
              </w:rPr>
              <w:t>2.2.9  Uses of Must</w:t>
            </w:r>
            <w:r w:rsidR="001C0BBA">
              <w:rPr>
                <w:webHidden/>
              </w:rPr>
              <w:tab/>
            </w:r>
            <w:r w:rsidR="00675AAC">
              <w:rPr>
                <w:webHidden/>
              </w:rPr>
              <w:fldChar w:fldCharType="begin"/>
            </w:r>
            <w:r w:rsidR="001C0BBA">
              <w:rPr>
                <w:webHidden/>
              </w:rPr>
              <w:instrText xml:space="preserve"> PAGEREF _Toc17112329 \h </w:instrText>
            </w:r>
            <w:r w:rsidR="00675AAC">
              <w:rPr>
                <w:webHidden/>
              </w:rPr>
            </w:r>
            <w:r w:rsidR="00675AAC">
              <w:rPr>
                <w:webHidden/>
              </w:rPr>
              <w:fldChar w:fldCharType="separate"/>
            </w:r>
            <w:r w:rsidR="001C0BBA">
              <w:rPr>
                <w:webHidden/>
              </w:rPr>
              <w:t>151</w:t>
            </w:r>
            <w:r w:rsidR="00675AAC">
              <w:rPr>
                <w:webHidden/>
              </w:rPr>
              <w:fldChar w:fldCharType="end"/>
            </w:r>
          </w:hyperlink>
        </w:p>
        <w:p w:rsidR="001C0BBA" w:rsidRDefault="0068537B">
          <w:pPr>
            <w:pStyle w:val="TOC3"/>
            <w:rPr>
              <w:rFonts w:eastAsiaTheme="minorEastAsia" w:cs="Mangal"/>
              <w:sz w:val="22"/>
              <w:szCs w:val="20"/>
              <w:lang w:bidi="hi-IN"/>
            </w:rPr>
          </w:pPr>
          <w:hyperlink w:anchor="_Toc17112330" w:history="1">
            <w:r w:rsidR="001C0BBA" w:rsidRPr="005724C0">
              <w:rPr>
                <w:rStyle w:val="Hyperlink"/>
              </w:rPr>
              <w:t>Uses of Ought To</w:t>
            </w:r>
            <w:r w:rsidR="001C0BBA">
              <w:rPr>
                <w:webHidden/>
              </w:rPr>
              <w:tab/>
            </w:r>
            <w:r w:rsidR="00675AAC">
              <w:rPr>
                <w:webHidden/>
              </w:rPr>
              <w:fldChar w:fldCharType="begin"/>
            </w:r>
            <w:r w:rsidR="001C0BBA">
              <w:rPr>
                <w:webHidden/>
              </w:rPr>
              <w:instrText xml:space="preserve"> PAGEREF _Toc17112330 \h </w:instrText>
            </w:r>
            <w:r w:rsidR="00675AAC">
              <w:rPr>
                <w:webHidden/>
              </w:rPr>
            </w:r>
            <w:r w:rsidR="00675AAC">
              <w:rPr>
                <w:webHidden/>
              </w:rPr>
              <w:fldChar w:fldCharType="separate"/>
            </w:r>
            <w:r w:rsidR="001C0BBA">
              <w:rPr>
                <w:webHidden/>
              </w:rPr>
              <w:t>152</w:t>
            </w:r>
            <w:r w:rsidR="00675AAC">
              <w:rPr>
                <w:webHidden/>
              </w:rPr>
              <w:fldChar w:fldCharType="end"/>
            </w:r>
          </w:hyperlink>
        </w:p>
        <w:p w:rsidR="001C0BBA" w:rsidRDefault="0068537B">
          <w:pPr>
            <w:pStyle w:val="TOC3"/>
            <w:rPr>
              <w:rFonts w:eastAsiaTheme="minorEastAsia" w:cs="Mangal"/>
              <w:sz w:val="22"/>
              <w:szCs w:val="20"/>
              <w:lang w:bidi="hi-IN"/>
            </w:rPr>
          </w:pPr>
          <w:hyperlink w:anchor="_Toc17112331" w:history="1">
            <w:r w:rsidR="001C0BBA" w:rsidRPr="005724C0">
              <w:rPr>
                <w:rStyle w:val="Hyperlink"/>
                <w:rFonts w:cs="Tahoma"/>
                <w:snapToGrid w:val="0"/>
                <w:w w:val="0"/>
              </w:rPr>
              <w:t>2.2.8</w:t>
            </w:r>
            <w:r w:rsidR="001C0BBA" w:rsidRPr="005724C0">
              <w:rPr>
                <w:rStyle w:val="Hyperlink"/>
              </w:rPr>
              <w:t xml:space="preserve"> Uses of Had Better</w:t>
            </w:r>
            <w:r w:rsidR="001C0BBA">
              <w:rPr>
                <w:webHidden/>
              </w:rPr>
              <w:tab/>
            </w:r>
            <w:r w:rsidR="00675AAC">
              <w:rPr>
                <w:webHidden/>
              </w:rPr>
              <w:fldChar w:fldCharType="begin"/>
            </w:r>
            <w:r w:rsidR="001C0BBA">
              <w:rPr>
                <w:webHidden/>
              </w:rPr>
              <w:instrText xml:space="preserve"> PAGEREF _Toc17112331 \h </w:instrText>
            </w:r>
            <w:r w:rsidR="00675AAC">
              <w:rPr>
                <w:webHidden/>
              </w:rPr>
            </w:r>
            <w:r w:rsidR="00675AAC">
              <w:rPr>
                <w:webHidden/>
              </w:rPr>
              <w:fldChar w:fldCharType="separate"/>
            </w:r>
            <w:r w:rsidR="001C0BBA">
              <w:rPr>
                <w:webHidden/>
              </w:rPr>
              <w:t>154</w:t>
            </w:r>
            <w:r w:rsidR="00675AAC">
              <w:rPr>
                <w:webHidden/>
              </w:rPr>
              <w:fldChar w:fldCharType="end"/>
            </w:r>
          </w:hyperlink>
        </w:p>
        <w:p w:rsidR="001C0BBA" w:rsidRDefault="0068537B">
          <w:pPr>
            <w:pStyle w:val="TOC3"/>
            <w:rPr>
              <w:rFonts w:eastAsiaTheme="minorEastAsia" w:cs="Mangal"/>
              <w:sz w:val="22"/>
              <w:szCs w:val="20"/>
              <w:lang w:bidi="hi-IN"/>
            </w:rPr>
          </w:pPr>
          <w:hyperlink w:anchor="_Toc17112332" w:history="1">
            <w:r w:rsidR="001C0BBA" w:rsidRPr="005724C0">
              <w:rPr>
                <w:rStyle w:val="Hyperlink"/>
                <w:rFonts w:cs="Tahoma"/>
                <w:snapToGrid w:val="0"/>
                <w:w w:val="0"/>
              </w:rPr>
              <w:t>2.2.9</w:t>
            </w:r>
            <w:r w:rsidR="001C0BBA" w:rsidRPr="005724C0">
              <w:rPr>
                <w:rStyle w:val="Hyperlink"/>
              </w:rPr>
              <w:t xml:space="preserve"> Uses of Need</w:t>
            </w:r>
            <w:r w:rsidR="001C0BBA">
              <w:rPr>
                <w:webHidden/>
              </w:rPr>
              <w:tab/>
            </w:r>
            <w:r w:rsidR="00675AAC">
              <w:rPr>
                <w:webHidden/>
              </w:rPr>
              <w:fldChar w:fldCharType="begin"/>
            </w:r>
            <w:r w:rsidR="001C0BBA">
              <w:rPr>
                <w:webHidden/>
              </w:rPr>
              <w:instrText xml:space="preserve"> PAGEREF _Toc17112332 \h </w:instrText>
            </w:r>
            <w:r w:rsidR="00675AAC">
              <w:rPr>
                <w:webHidden/>
              </w:rPr>
            </w:r>
            <w:r w:rsidR="00675AAC">
              <w:rPr>
                <w:webHidden/>
              </w:rPr>
              <w:fldChar w:fldCharType="separate"/>
            </w:r>
            <w:r w:rsidR="001C0BBA">
              <w:rPr>
                <w:webHidden/>
              </w:rPr>
              <w:t>154</w:t>
            </w:r>
            <w:r w:rsidR="00675AAC">
              <w:rPr>
                <w:webHidden/>
              </w:rPr>
              <w:fldChar w:fldCharType="end"/>
            </w:r>
          </w:hyperlink>
        </w:p>
        <w:p w:rsidR="001C0BBA" w:rsidRDefault="0068537B">
          <w:pPr>
            <w:pStyle w:val="TOC3"/>
            <w:rPr>
              <w:rFonts w:eastAsiaTheme="minorEastAsia" w:cs="Mangal"/>
              <w:sz w:val="22"/>
              <w:szCs w:val="20"/>
              <w:lang w:bidi="hi-IN"/>
            </w:rPr>
          </w:pPr>
          <w:hyperlink w:anchor="_Toc17112333" w:history="1">
            <w:r w:rsidR="001C0BBA" w:rsidRPr="005724C0">
              <w:rPr>
                <w:rStyle w:val="Hyperlink"/>
                <w:rFonts w:cs="Tahoma"/>
                <w:snapToGrid w:val="0"/>
                <w:w w:val="0"/>
              </w:rPr>
              <w:t>2.2.10</w:t>
            </w:r>
            <w:r w:rsidR="001C0BBA" w:rsidRPr="005724C0">
              <w:rPr>
                <w:rStyle w:val="Hyperlink"/>
              </w:rPr>
              <w:t xml:space="preserve"> Uses of Dare</w:t>
            </w:r>
            <w:r w:rsidR="001C0BBA">
              <w:rPr>
                <w:webHidden/>
              </w:rPr>
              <w:tab/>
            </w:r>
            <w:r w:rsidR="00675AAC">
              <w:rPr>
                <w:webHidden/>
              </w:rPr>
              <w:fldChar w:fldCharType="begin"/>
            </w:r>
            <w:r w:rsidR="001C0BBA">
              <w:rPr>
                <w:webHidden/>
              </w:rPr>
              <w:instrText xml:space="preserve"> PAGEREF _Toc17112333 \h </w:instrText>
            </w:r>
            <w:r w:rsidR="00675AAC">
              <w:rPr>
                <w:webHidden/>
              </w:rPr>
            </w:r>
            <w:r w:rsidR="00675AAC">
              <w:rPr>
                <w:webHidden/>
              </w:rPr>
              <w:fldChar w:fldCharType="separate"/>
            </w:r>
            <w:r w:rsidR="001C0BBA">
              <w:rPr>
                <w:webHidden/>
              </w:rPr>
              <w:t>155</w:t>
            </w:r>
            <w:r w:rsidR="00675AAC">
              <w:rPr>
                <w:webHidden/>
              </w:rPr>
              <w:fldChar w:fldCharType="end"/>
            </w:r>
          </w:hyperlink>
        </w:p>
        <w:p w:rsidR="001C0BBA" w:rsidRDefault="0068537B">
          <w:pPr>
            <w:pStyle w:val="TOC2"/>
            <w:rPr>
              <w:rFonts w:eastAsiaTheme="minorEastAsia" w:cs="Mangal"/>
              <w:sz w:val="22"/>
              <w:szCs w:val="20"/>
              <w:lang w:bidi="hi-IN"/>
            </w:rPr>
          </w:pPr>
          <w:hyperlink w:anchor="_Toc17112334" w:history="1">
            <w:r w:rsidR="001C0BBA" w:rsidRPr="005724C0">
              <w:rPr>
                <w:rStyle w:val="Hyperlink"/>
                <w:b/>
              </w:rPr>
              <w:t>2.3</w:t>
            </w:r>
            <w:r w:rsidR="001C0BBA">
              <w:rPr>
                <w:rFonts w:eastAsiaTheme="minorEastAsia" w:cs="Mangal"/>
                <w:sz w:val="22"/>
                <w:szCs w:val="20"/>
                <w:lang w:bidi="hi-IN"/>
              </w:rPr>
              <w:tab/>
            </w:r>
            <w:r w:rsidR="001C0BBA" w:rsidRPr="005724C0">
              <w:rPr>
                <w:rStyle w:val="Hyperlink"/>
              </w:rPr>
              <w:t>Passive voice</w:t>
            </w:r>
            <w:r w:rsidR="001C0BBA">
              <w:rPr>
                <w:webHidden/>
              </w:rPr>
              <w:tab/>
            </w:r>
            <w:r w:rsidR="00675AAC">
              <w:rPr>
                <w:webHidden/>
              </w:rPr>
              <w:fldChar w:fldCharType="begin"/>
            </w:r>
            <w:r w:rsidR="001C0BBA">
              <w:rPr>
                <w:webHidden/>
              </w:rPr>
              <w:instrText xml:space="preserve"> PAGEREF _Toc17112334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68537B">
          <w:pPr>
            <w:pStyle w:val="TOC2"/>
            <w:rPr>
              <w:rFonts w:eastAsiaTheme="minorEastAsia" w:cs="Mangal"/>
              <w:sz w:val="22"/>
              <w:szCs w:val="20"/>
              <w:lang w:bidi="hi-IN"/>
            </w:rPr>
          </w:pPr>
          <w:hyperlink w:anchor="_Toc17112335" w:history="1">
            <w:r w:rsidR="001C0BBA" w:rsidRPr="005724C0">
              <w:rPr>
                <w:rStyle w:val="Hyperlink"/>
                <w:b/>
              </w:rPr>
              <w:t>2.4</w:t>
            </w:r>
            <w:r w:rsidR="001C0BBA">
              <w:rPr>
                <w:rFonts w:eastAsiaTheme="minorEastAsia" w:cs="Mangal"/>
                <w:sz w:val="22"/>
                <w:szCs w:val="20"/>
                <w:lang w:bidi="hi-IN"/>
              </w:rPr>
              <w:tab/>
            </w:r>
            <w:r w:rsidR="001C0BBA" w:rsidRPr="005724C0">
              <w:rPr>
                <w:rStyle w:val="Hyperlink"/>
              </w:rPr>
              <w:t>Conditional Sentences .. pn 292</w:t>
            </w:r>
            <w:r w:rsidR="001C0BBA">
              <w:rPr>
                <w:webHidden/>
              </w:rPr>
              <w:tab/>
            </w:r>
            <w:r w:rsidR="00675AAC">
              <w:rPr>
                <w:webHidden/>
              </w:rPr>
              <w:fldChar w:fldCharType="begin"/>
            </w:r>
            <w:r w:rsidR="001C0BBA">
              <w:rPr>
                <w:webHidden/>
              </w:rPr>
              <w:instrText xml:space="preserve"> PAGEREF _Toc17112335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68537B">
          <w:pPr>
            <w:pStyle w:val="TOC2"/>
            <w:rPr>
              <w:rFonts w:eastAsiaTheme="minorEastAsia" w:cs="Mangal"/>
              <w:sz w:val="22"/>
              <w:szCs w:val="20"/>
              <w:lang w:bidi="hi-IN"/>
            </w:rPr>
          </w:pPr>
          <w:hyperlink w:anchor="_Toc17112336" w:history="1">
            <w:r w:rsidR="001C0BBA" w:rsidRPr="005724C0">
              <w:rPr>
                <w:rStyle w:val="Hyperlink"/>
                <w:b/>
              </w:rPr>
              <w:t>2.5</w:t>
            </w:r>
            <w:r w:rsidR="001C0BBA">
              <w:rPr>
                <w:rFonts w:eastAsiaTheme="minorEastAsia" w:cs="Mangal"/>
                <w:sz w:val="22"/>
                <w:szCs w:val="20"/>
                <w:lang w:bidi="hi-IN"/>
              </w:rPr>
              <w:tab/>
            </w:r>
            <w:r w:rsidR="001C0BBA" w:rsidRPr="005724C0">
              <w:rPr>
                <w:rStyle w:val="Hyperlink"/>
              </w:rPr>
              <w:t>Complex Sentences (Chapter 24- Page 295)</w:t>
            </w:r>
            <w:r w:rsidR="001C0BBA">
              <w:rPr>
                <w:webHidden/>
              </w:rPr>
              <w:tab/>
            </w:r>
            <w:r w:rsidR="00675AAC">
              <w:rPr>
                <w:webHidden/>
              </w:rPr>
              <w:fldChar w:fldCharType="begin"/>
            </w:r>
            <w:r w:rsidR="001C0BBA">
              <w:rPr>
                <w:webHidden/>
              </w:rPr>
              <w:instrText xml:space="preserve"> PAGEREF _Toc17112336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68537B">
          <w:pPr>
            <w:pStyle w:val="TOC3"/>
            <w:rPr>
              <w:rFonts w:eastAsiaTheme="minorEastAsia" w:cs="Mangal"/>
              <w:sz w:val="22"/>
              <w:szCs w:val="20"/>
              <w:lang w:bidi="hi-IN"/>
            </w:rPr>
          </w:pPr>
          <w:hyperlink w:anchor="_Toc17112337" w:history="1">
            <w:r w:rsidR="001C0BBA" w:rsidRPr="005724C0">
              <w:rPr>
                <w:rStyle w:val="Hyperlink"/>
                <w:rFonts w:cs="Tahoma"/>
                <w:snapToGrid w:val="0"/>
                <w:w w:val="0"/>
              </w:rPr>
              <w:t>2.5.1</w:t>
            </w:r>
            <w:r w:rsidR="001C0BBA" w:rsidRPr="005724C0">
              <w:rPr>
                <w:rStyle w:val="Hyperlink"/>
              </w:rPr>
              <w:t xml:space="preserve"> Noun Clause</w:t>
            </w:r>
            <w:r w:rsidR="001C0BBA">
              <w:rPr>
                <w:webHidden/>
              </w:rPr>
              <w:tab/>
            </w:r>
            <w:r w:rsidR="00675AAC">
              <w:rPr>
                <w:webHidden/>
              </w:rPr>
              <w:fldChar w:fldCharType="begin"/>
            </w:r>
            <w:r w:rsidR="001C0BBA">
              <w:rPr>
                <w:webHidden/>
              </w:rPr>
              <w:instrText xml:space="preserve"> PAGEREF _Toc17112337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68537B">
          <w:pPr>
            <w:pStyle w:val="TOC3"/>
            <w:rPr>
              <w:rFonts w:eastAsiaTheme="minorEastAsia" w:cs="Mangal"/>
              <w:sz w:val="22"/>
              <w:szCs w:val="20"/>
              <w:lang w:bidi="hi-IN"/>
            </w:rPr>
          </w:pPr>
          <w:hyperlink w:anchor="_Toc17112338" w:history="1">
            <w:r w:rsidR="001C0BBA" w:rsidRPr="005724C0">
              <w:rPr>
                <w:rStyle w:val="Hyperlink"/>
                <w:rFonts w:cs="Tahoma"/>
                <w:snapToGrid w:val="0"/>
                <w:w w:val="0"/>
              </w:rPr>
              <w:t>2.5.2</w:t>
            </w:r>
            <w:r w:rsidR="001C0BBA" w:rsidRPr="005724C0">
              <w:rPr>
                <w:rStyle w:val="Hyperlink"/>
              </w:rPr>
              <w:t xml:space="preserve"> Adjective Clause</w:t>
            </w:r>
            <w:r w:rsidR="001C0BBA">
              <w:rPr>
                <w:webHidden/>
              </w:rPr>
              <w:tab/>
            </w:r>
            <w:r w:rsidR="00675AAC">
              <w:rPr>
                <w:webHidden/>
              </w:rPr>
              <w:fldChar w:fldCharType="begin"/>
            </w:r>
            <w:r w:rsidR="001C0BBA">
              <w:rPr>
                <w:webHidden/>
              </w:rPr>
              <w:instrText xml:space="preserve"> PAGEREF _Toc17112338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68537B">
          <w:pPr>
            <w:pStyle w:val="TOC3"/>
            <w:rPr>
              <w:rFonts w:eastAsiaTheme="minorEastAsia" w:cs="Mangal"/>
              <w:sz w:val="22"/>
              <w:szCs w:val="20"/>
              <w:lang w:bidi="hi-IN"/>
            </w:rPr>
          </w:pPr>
          <w:hyperlink w:anchor="_Toc17112339" w:history="1">
            <w:r w:rsidR="001C0BBA" w:rsidRPr="005724C0">
              <w:rPr>
                <w:rStyle w:val="Hyperlink"/>
                <w:rFonts w:cs="Tahoma"/>
                <w:snapToGrid w:val="0"/>
                <w:w w:val="0"/>
              </w:rPr>
              <w:t>2.5.3</w:t>
            </w:r>
            <w:r w:rsidR="001C0BBA" w:rsidRPr="005724C0">
              <w:rPr>
                <w:rStyle w:val="Hyperlink"/>
              </w:rPr>
              <w:t xml:space="preserve"> Adverb Clause</w:t>
            </w:r>
            <w:r w:rsidR="001C0BBA">
              <w:rPr>
                <w:webHidden/>
              </w:rPr>
              <w:tab/>
            </w:r>
            <w:r w:rsidR="00675AAC">
              <w:rPr>
                <w:webHidden/>
              </w:rPr>
              <w:fldChar w:fldCharType="begin"/>
            </w:r>
            <w:r w:rsidR="001C0BBA">
              <w:rPr>
                <w:webHidden/>
              </w:rPr>
              <w:instrText xml:space="preserve"> PAGEREF _Toc17112339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68537B">
          <w:pPr>
            <w:pStyle w:val="TOC2"/>
            <w:rPr>
              <w:rFonts w:eastAsiaTheme="minorEastAsia" w:cs="Mangal"/>
              <w:sz w:val="22"/>
              <w:szCs w:val="20"/>
              <w:lang w:bidi="hi-IN"/>
            </w:rPr>
          </w:pPr>
          <w:hyperlink w:anchor="_Toc17112340" w:history="1">
            <w:r w:rsidR="001C0BBA" w:rsidRPr="005724C0">
              <w:rPr>
                <w:rStyle w:val="Hyperlink"/>
                <w:b/>
              </w:rPr>
              <w:t>2.6</w:t>
            </w:r>
            <w:r w:rsidR="001C0BBA">
              <w:rPr>
                <w:rFonts w:eastAsiaTheme="minorEastAsia" w:cs="Mangal"/>
                <w:sz w:val="22"/>
                <w:szCs w:val="20"/>
                <w:lang w:bidi="hi-IN"/>
              </w:rPr>
              <w:tab/>
            </w:r>
            <w:r w:rsidR="001C0BBA" w:rsidRPr="005724C0">
              <w:rPr>
                <w:rStyle w:val="Hyperlink"/>
              </w:rPr>
              <w:t>Compound Sentences (Either or/ Neither Nor/ Otherwise/Not only/but also/as well as)</w:t>
            </w:r>
            <w:r w:rsidR="001C0BBA">
              <w:rPr>
                <w:webHidden/>
              </w:rPr>
              <w:tab/>
            </w:r>
            <w:r w:rsidR="00675AAC">
              <w:rPr>
                <w:webHidden/>
              </w:rPr>
              <w:fldChar w:fldCharType="begin"/>
            </w:r>
            <w:r w:rsidR="001C0BBA">
              <w:rPr>
                <w:webHidden/>
              </w:rPr>
              <w:instrText xml:space="preserve"> PAGEREF _Toc17112340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68537B">
          <w:pPr>
            <w:pStyle w:val="TOC2"/>
            <w:rPr>
              <w:rFonts w:eastAsiaTheme="minorEastAsia" w:cs="Mangal"/>
              <w:sz w:val="22"/>
              <w:szCs w:val="20"/>
              <w:lang w:bidi="hi-IN"/>
            </w:rPr>
          </w:pPr>
          <w:hyperlink w:anchor="_Toc17112341" w:history="1">
            <w:r w:rsidR="001C0BBA" w:rsidRPr="005724C0">
              <w:rPr>
                <w:rStyle w:val="Hyperlink"/>
                <w:b/>
              </w:rPr>
              <w:t>2.7</w:t>
            </w:r>
            <w:r w:rsidR="001C0BBA">
              <w:rPr>
                <w:rFonts w:eastAsiaTheme="minorEastAsia" w:cs="Mangal"/>
                <w:sz w:val="22"/>
                <w:szCs w:val="20"/>
                <w:lang w:bidi="hi-IN"/>
              </w:rPr>
              <w:tab/>
            </w:r>
            <w:r w:rsidR="001C0BBA" w:rsidRPr="005724C0">
              <w:rPr>
                <w:rStyle w:val="Hyperlink"/>
              </w:rPr>
              <w:t>Direct and indirect speech</w:t>
            </w:r>
            <w:r w:rsidR="001C0BBA">
              <w:rPr>
                <w:webHidden/>
              </w:rPr>
              <w:tab/>
            </w:r>
            <w:r w:rsidR="00675AAC">
              <w:rPr>
                <w:webHidden/>
              </w:rPr>
              <w:fldChar w:fldCharType="begin"/>
            </w:r>
            <w:r w:rsidR="001C0BBA">
              <w:rPr>
                <w:webHidden/>
              </w:rPr>
              <w:instrText xml:space="preserve"> PAGEREF _Toc17112341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68537B">
          <w:pPr>
            <w:pStyle w:val="TOC2"/>
            <w:rPr>
              <w:rFonts w:eastAsiaTheme="minorEastAsia" w:cs="Mangal"/>
              <w:sz w:val="22"/>
              <w:szCs w:val="20"/>
              <w:lang w:bidi="hi-IN"/>
            </w:rPr>
          </w:pPr>
          <w:hyperlink w:anchor="_Toc17112342" w:history="1">
            <w:r w:rsidR="001C0BBA" w:rsidRPr="005724C0">
              <w:rPr>
                <w:rStyle w:val="Hyperlink"/>
                <w:b/>
              </w:rPr>
              <w:t>2.8</w:t>
            </w:r>
            <w:r w:rsidR="001C0BBA">
              <w:rPr>
                <w:rFonts w:eastAsiaTheme="minorEastAsia" w:cs="Mangal"/>
                <w:sz w:val="22"/>
                <w:szCs w:val="20"/>
                <w:lang w:bidi="hi-IN"/>
              </w:rPr>
              <w:tab/>
            </w:r>
            <w:r w:rsidR="001C0BBA" w:rsidRPr="005724C0">
              <w:rPr>
                <w:rStyle w:val="Hyperlink"/>
              </w:rPr>
              <w:t>There It</w:t>
            </w:r>
            <w:r w:rsidR="001C0BBA">
              <w:rPr>
                <w:webHidden/>
              </w:rPr>
              <w:tab/>
            </w:r>
            <w:r w:rsidR="00675AAC">
              <w:rPr>
                <w:webHidden/>
              </w:rPr>
              <w:fldChar w:fldCharType="begin"/>
            </w:r>
            <w:r w:rsidR="001C0BBA">
              <w:rPr>
                <w:webHidden/>
              </w:rPr>
              <w:instrText xml:space="preserve"> PAGEREF _Toc17112342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68537B">
          <w:pPr>
            <w:pStyle w:val="TOC2"/>
            <w:rPr>
              <w:rFonts w:eastAsiaTheme="minorEastAsia" w:cs="Mangal"/>
              <w:sz w:val="22"/>
              <w:szCs w:val="20"/>
              <w:lang w:bidi="hi-IN"/>
            </w:rPr>
          </w:pPr>
          <w:hyperlink w:anchor="_Toc17112343" w:history="1">
            <w:r w:rsidR="001C0BBA" w:rsidRPr="005724C0">
              <w:rPr>
                <w:rStyle w:val="Hyperlink"/>
                <w:b/>
              </w:rPr>
              <w:t>2.9</w:t>
            </w:r>
            <w:r w:rsidR="001C0BBA">
              <w:rPr>
                <w:rFonts w:eastAsiaTheme="minorEastAsia" w:cs="Mangal"/>
                <w:sz w:val="22"/>
                <w:szCs w:val="20"/>
                <w:lang w:bidi="hi-IN"/>
              </w:rPr>
              <w:tab/>
            </w:r>
            <w:r w:rsidR="001C0BBA" w:rsidRPr="005724C0">
              <w:rPr>
                <w:rStyle w:val="Hyperlink"/>
              </w:rPr>
              <w:t>Let/Let’s go / Do this</w:t>
            </w:r>
            <w:r w:rsidR="001C0BBA">
              <w:rPr>
                <w:webHidden/>
              </w:rPr>
              <w:tab/>
            </w:r>
            <w:r w:rsidR="00675AAC">
              <w:rPr>
                <w:webHidden/>
              </w:rPr>
              <w:fldChar w:fldCharType="begin"/>
            </w:r>
            <w:r w:rsidR="001C0BBA">
              <w:rPr>
                <w:webHidden/>
              </w:rPr>
              <w:instrText xml:space="preserve"> PAGEREF _Toc17112343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68537B">
          <w:pPr>
            <w:pStyle w:val="TOC2"/>
            <w:rPr>
              <w:rFonts w:eastAsiaTheme="minorEastAsia" w:cs="Mangal"/>
              <w:sz w:val="22"/>
              <w:szCs w:val="20"/>
              <w:lang w:bidi="hi-IN"/>
            </w:rPr>
          </w:pPr>
          <w:hyperlink w:anchor="_Toc17112344" w:history="1">
            <w:r w:rsidR="001C0BBA" w:rsidRPr="005724C0">
              <w:rPr>
                <w:rStyle w:val="Hyperlink"/>
                <w:b/>
              </w:rPr>
              <w:t>2.10</w:t>
            </w:r>
            <w:r w:rsidR="001C0BBA">
              <w:rPr>
                <w:rFonts w:eastAsiaTheme="minorEastAsia" w:cs="Mangal"/>
                <w:sz w:val="22"/>
                <w:szCs w:val="20"/>
                <w:lang w:bidi="hi-IN"/>
              </w:rPr>
              <w:tab/>
            </w:r>
            <w:r w:rsidR="001C0BBA" w:rsidRPr="005724C0">
              <w:rPr>
                <w:rStyle w:val="Hyperlink"/>
              </w:rPr>
              <w:t>Causative Verbs (Get &amp; Make)</w:t>
            </w:r>
            <w:r w:rsidR="001C0BBA">
              <w:rPr>
                <w:webHidden/>
              </w:rPr>
              <w:tab/>
            </w:r>
            <w:r w:rsidR="00675AAC">
              <w:rPr>
                <w:webHidden/>
              </w:rPr>
              <w:fldChar w:fldCharType="begin"/>
            </w:r>
            <w:r w:rsidR="001C0BBA">
              <w:rPr>
                <w:webHidden/>
              </w:rPr>
              <w:instrText xml:space="preserve"> PAGEREF _Toc17112344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68537B">
          <w:pPr>
            <w:pStyle w:val="TOC2"/>
            <w:rPr>
              <w:rFonts w:eastAsiaTheme="minorEastAsia" w:cs="Mangal"/>
              <w:sz w:val="22"/>
              <w:szCs w:val="20"/>
              <w:lang w:bidi="hi-IN"/>
            </w:rPr>
          </w:pPr>
          <w:hyperlink w:anchor="_Toc17112345" w:history="1">
            <w:r w:rsidR="001C0BBA" w:rsidRPr="005724C0">
              <w:rPr>
                <w:rStyle w:val="Hyperlink"/>
                <w:b/>
              </w:rPr>
              <w:t>2.11</w:t>
            </w:r>
            <w:r w:rsidR="001C0BBA">
              <w:rPr>
                <w:rFonts w:eastAsiaTheme="minorEastAsia" w:cs="Mangal"/>
                <w:sz w:val="22"/>
                <w:szCs w:val="20"/>
                <w:lang w:bidi="hi-IN"/>
              </w:rPr>
              <w:tab/>
            </w:r>
            <w:r w:rsidR="001C0BBA" w:rsidRPr="005724C0">
              <w:rPr>
                <w:rStyle w:val="Hyperlink"/>
              </w:rPr>
              <w:t>Use to / Used to</w:t>
            </w:r>
            <w:r w:rsidR="001C0BBA">
              <w:rPr>
                <w:webHidden/>
              </w:rPr>
              <w:tab/>
            </w:r>
            <w:r w:rsidR="00675AAC">
              <w:rPr>
                <w:webHidden/>
              </w:rPr>
              <w:fldChar w:fldCharType="begin"/>
            </w:r>
            <w:r w:rsidR="001C0BBA">
              <w:rPr>
                <w:webHidden/>
              </w:rPr>
              <w:instrText xml:space="preserve"> PAGEREF _Toc17112345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68537B">
          <w:pPr>
            <w:pStyle w:val="TOC2"/>
            <w:rPr>
              <w:rFonts w:eastAsiaTheme="minorEastAsia" w:cs="Mangal"/>
              <w:sz w:val="22"/>
              <w:szCs w:val="20"/>
              <w:lang w:bidi="hi-IN"/>
            </w:rPr>
          </w:pPr>
          <w:hyperlink w:anchor="_Toc17112346" w:history="1">
            <w:r w:rsidR="001C0BBA" w:rsidRPr="005724C0">
              <w:rPr>
                <w:rStyle w:val="Hyperlink"/>
                <w:b/>
              </w:rPr>
              <w:t>2.12</w:t>
            </w:r>
            <w:r w:rsidR="001C0BBA">
              <w:rPr>
                <w:rFonts w:eastAsiaTheme="minorEastAsia" w:cs="Mangal"/>
                <w:sz w:val="22"/>
                <w:szCs w:val="20"/>
                <w:lang w:bidi="hi-IN"/>
              </w:rPr>
              <w:tab/>
            </w:r>
            <w:r w:rsidR="001C0BBA" w:rsidRPr="005724C0">
              <w:rPr>
                <w:rStyle w:val="Hyperlink"/>
              </w:rPr>
              <w:t>Have to/Had to</w:t>
            </w:r>
            <w:r w:rsidR="001C0BBA">
              <w:rPr>
                <w:webHidden/>
              </w:rPr>
              <w:tab/>
            </w:r>
            <w:r w:rsidR="00675AAC">
              <w:rPr>
                <w:webHidden/>
              </w:rPr>
              <w:fldChar w:fldCharType="begin"/>
            </w:r>
            <w:r w:rsidR="001C0BBA">
              <w:rPr>
                <w:webHidden/>
              </w:rPr>
              <w:instrText xml:space="preserve"> PAGEREF _Toc17112346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68537B">
          <w:pPr>
            <w:pStyle w:val="TOC2"/>
            <w:rPr>
              <w:rFonts w:eastAsiaTheme="minorEastAsia" w:cs="Mangal"/>
              <w:sz w:val="22"/>
              <w:szCs w:val="20"/>
              <w:lang w:bidi="hi-IN"/>
            </w:rPr>
          </w:pPr>
          <w:hyperlink w:anchor="_Toc17112347" w:history="1">
            <w:r w:rsidR="001C0BBA" w:rsidRPr="005724C0">
              <w:rPr>
                <w:rStyle w:val="Hyperlink"/>
                <w:b/>
              </w:rPr>
              <w:t>2.13</w:t>
            </w:r>
            <w:r w:rsidR="001C0BBA">
              <w:rPr>
                <w:rFonts w:eastAsiaTheme="minorEastAsia" w:cs="Mangal"/>
                <w:sz w:val="22"/>
                <w:szCs w:val="20"/>
                <w:lang w:bidi="hi-IN"/>
              </w:rPr>
              <w:tab/>
            </w:r>
            <w:r w:rsidR="001C0BBA" w:rsidRPr="005724C0">
              <w:rPr>
                <w:rStyle w:val="Hyperlink"/>
              </w:rPr>
              <w:t>Use of about to</w:t>
            </w:r>
            <w:r w:rsidR="001C0BBA">
              <w:rPr>
                <w:webHidden/>
              </w:rPr>
              <w:tab/>
            </w:r>
            <w:r w:rsidR="00675AAC">
              <w:rPr>
                <w:webHidden/>
              </w:rPr>
              <w:fldChar w:fldCharType="begin"/>
            </w:r>
            <w:r w:rsidR="001C0BBA">
              <w:rPr>
                <w:webHidden/>
              </w:rPr>
              <w:instrText xml:space="preserve"> PAGEREF _Toc17112347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68537B">
          <w:pPr>
            <w:pStyle w:val="TOC2"/>
            <w:rPr>
              <w:rFonts w:eastAsiaTheme="minorEastAsia" w:cs="Mangal"/>
              <w:sz w:val="22"/>
              <w:szCs w:val="20"/>
              <w:lang w:bidi="hi-IN"/>
            </w:rPr>
          </w:pPr>
          <w:hyperlink w:anchor="_Toc17112348" w:history="1">
            <w:r w:rsidR="001C0BBA" w:rsidRPr="005724C0">
              <w:rPr>
                <w:rStyle w:val="Hyperlink"/>
                <w:b/>
              </w:rPr>
              <w:t>2.14</w:t>
            </w:r>
            <w:r w:rsidR="001C0BBA">
              <w:rPr>
                <w:rFonts w:eastAsiaTheme="minorEastAsia" w:cs="Mangal"/>
                <w:sz w:val="22"/>
                <w:szCs w:val="20"/>
                <w:lang w:bidi="hi-IN"/>
              </w:rPr>
              <w:tab/>
            </w:r>
            <w:r w:rsidR="001C0BBA" w:rsidRPr="005724C0">
              <w:rPr>
                <w:rStyle w:val="Hyperlink"/>
              </w:rPr>
              <w:t>Fond of /Like /Love to do /Suppose to</w:t>
            </w:r>
            <w:r w:rsidR="001C0BBA">
              <w:rPr>
                <w:webHidden/>
              </w:rPr>
              <w:tab/>
            </w:r>
            <w:r w:rsidR="00675AAC">
              <w:rPr>
                <w:webHidden/>
              </w:rPr>
              <w:fldChar w:fldCharType="begin"/>
            </w:r>
            <w:r w:rsidR="001C0BBA">
              <w:rPr>
                <w:webHidden/>
              </w:rPr>
              <w:instrText xml:space="preserve"> PAGEREF _Toc17112348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68537B">
          <w:pPr>
            <w:pStyle w:val="TOC2"/>
            <w:rPr>
              <w:rFonts w:eastAsiaTheme="minorEastAsia" w:cs="Mangal"/>
              <w:sz w:val="22"/>
              <w:szCs w:val="20"/>
              <w:lang w:bidi="hi-IN"/>
            </w:rPr>
          </w:pPr>
          <w:hyperlink w:anchor="_Toc17112349" w:history="1">
            <w:r w:rsidR="001C0BBA" w:rsidRPr="005724C0">
              <w:rPr>
                <w:rStyle w:val="Hyperlink"/>
                <w:b/>
              </w:rPr>
              <w:t>2.15</w:t>
            </w:r>
            <w:r w:rsidR="001C0BBA">
              <w:rPr>
                <w:rFonts w:eastAsiaTheme="minorEastAsia" w:cs="Mangal"/>
                <w:sz w:val="22"/>
                <w:szCs w:val="20"/>
                <w:lang w:bidi="hi-IN"/>
              </w:rPr>
              <w:tab/>
            </w:r>
            <w:r w:rsidR="001C0BBA" w:rsidRPr="005724C0">
              <w:rPr>
                <w:rStyle w:val="Hyperlink"/>
              </w:rPr>
              <w:t>Use of Ever / Never</w:t>
            </w:r>
            <w:r w:rsidR="001C0BBA">
              <w:rPr>
                <w:webHidden/>
              </w:rPr>
              <w:tab/>
            </w:r>
            <w:r w:rsidR="00675AAC">
              <w:rPr>
                <w:webHidden/>
              </w:rPr>
              <w:fldChar w:fldCharType="begin"/>
            </w:r>
            <w:r w:rsidR="001C0BBA">
              <w:rPr>
                <w:webHidden/>
              </w:rPr>
              <w:instrText xml:space="preserve"> PAGEREF _Toc17112349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68537B">
          <w:pPr>
            <w:pStyle w:val="TOC2"/>
            <w:rPr>
              <w:rFonts w:eastAsiaTheme="minorEastAsia" w:cs="Mangal"/>
              <w:sz w:val="22"/>
              <w:szCs w:val="20"/>
              <w:lang w:bidi="hi-IN"/>
            </w:rPr>
          </w:pPr>
          <w:hyperlink w:anchor="_Toc17112350" w:history="1">
            <w:r w:rsidR="001C0BBA" w:rsidRPr="005724C0">
              <w:rPr>
                <w:rStyle w:val="Hyperlink"/>
                <w:b/>
              </w:rPr>
              <w:t>2.16</w:t>
            </w:r>
            <w:r w:rsidR="001C0BBA">
              <w:rPr>
                <w:rFonts w:eastAsiaTheme="minorEastAsia" w:cs="Mangal"/>
                <w:sz w:val="22"/>
                <w:szCs w:val="20"/>
                <w:lang w:bidi="hi-IN"/>
              </w:rPr>
              <w:tab/>
            </w:r>
            <w:r w:rsidR="001C0BBA" w:rsidRPr="005724C0">
              <w:rPr>
                <w:rStyle w:val="Hyperlink"/>
              </w:rPr>
              <w:t>Use of Dare and need</w:t>
            </w:r>
            <w:r w:rsidR="001C0BBA">
              <w:rPr>
                <w:webHidden/>
              </w:rPr>
              <w:tab/>
            </w:r>
            <w:r w:rsidR="00675AAC">
              <w:rPr>
                <w:webHidden/>
              </w:rPr>
              <w:fldChar w:fldCharType="begin"/>
            </w:r>
            <w:r w:rsidR="001C0BBA">
              <w:rPr>
                <w:webHidden/>
              </w:rPr>
              <w:instrText xml:space="preserve"> PAGEREF _Toc17112350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68537B">
          <w:pPr>
            <w:pStyle w:val="TOC2"/>
            <w:rPr>
              <w:rFonts w:eastAsiaTheme="minorEastAsia" w:cs="Mangal"/>
              <w:sz w:val="22"/>
              <w:szCs w:val="20"/>
              <w:lang w:bidi="hi-IN"/>
            </w:rPr>
          </w:pPr>
          <w:hyperlink w:anchor="_Toc17112351" w:history="1">
            <w:r w:rsidR="001C0BBA" w:rsidRPr="005724C0">
              <w:rPr>
                <w:rStyle w:val="Hyperlink"/>
                <w:b/>
              </w:rPr>
              <w:t>2.17</w:t>
            </w:r>
            <w:r w:rsidR="001C0BBA">
              <w:rPr>
                <w:rFonts w:eastAsiaTheme="minorEastAsia" w:cs="Mangal"/>
                <w:sz w:val="22"/>
                <w:szCs w:val="20"/>
                <w:lang w:bidi="hi-IN"/>
              </w:rPr>
              <w:tab/>
            </w:r>
            <w:r w:rsidR="001C0BBA" w:rsidRPr="005724C0">
              <w:rPr>
                <w:rStyle w:val="Hyperlink"/>
              </w:rPr>
              <w:t>Use of Getting/Get it done</w:t>
            </w:r>
            <w:r w:rsidR="001C0BBA">
              <w:rPr>
                <w:webHidden/>
              </w:rPr>
              <w:tab/>
            </w:r>
            <w:r w:rsidR="00675AAC">
              <w:rPr>
                <w:webHidden/>
              </w:rPr>
              <w:fldChar w:fldCharType="begin"/>
            </w:r>
            <w:r w:rsidR="001C0BBA">
              <w:rPr>
                <w:webHidden/>
              </w:rPr>
              <w:instrText xml:space="preserve"> PAGEREF _Toc17112351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68537B">
          <w:pPr>
            <w:pStyle w:val="TOC2"/>
            <w:rPr>
              <w:rFonts w:eastAsiaTheme="minorEastAsia" w:cs="Mangal"/>
              <w:sz w:val="22"/>
              <w:szCs w:val="20"/>
              <w:lang w:bidi="hi-IN"/>
            </w:rPr>
          </w:pPr>
          <w:hyperlink w:anchor="_Toc17112352" w:history="1">
            <w:r w:rsidR="001C0BBA" w:rsidRPr="005724C0">
              <w:rPr>
                <w:rStyle w:val="Hyperlink"/>
                <w:b/>
              </w:rPr>
              <w:t>2.18</w:t>
            </w:r>
            <w:r w:rsidR="001C0BBA">
              <w:rPr>
                <w:rFonts w:eastAsiaTheme="minorEastAsia" w:cs="Mangal"/>
                <w:sz w:val="22"/>
                <w:szCs w:val="20"/>
                <w:lang w:bidi="hi-IN"/>
              </w:rPr>
              <w:tab/>
            </w:r>
            <w:r w:rsidR="001C0BBA" w:rsidRPr="005724C0">
              <w:rPr>
                <w:rStyle w:val="Hyperlink"/>
              </w:rPr>
              <w:t>Should have/ Could have/Would have/May have/Must have/might have</w:t>
            </w:r>
            <w:r w:rsidR="001C0BBA">
              <w:rPr>
                <w:webHidden/>
              </w:rPr>
              <w:tab/>
            </w:r>
            <w:r w:rsidR="00675AAC">
              <w:rPr>
                <w:webHidden/>
              </w:rPr>
              <w:fldChar w:fldCharType="begin"/>
            </w:r>
            <w:r w:rsidR="001C0BBA">
              <w:rPr>
                <w:webHidden/>
              </w:rPr>
              <w:instrText xml:space="preserve"> PAGEREF _Toc17112352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68537B">
          <w:pPr>
            <w:pStyle w:val="TOC2"/>
            <w:rPr>
              <w:rFonts w:eastAsiaTheme="minorEastAsia" w:cs="Mangal"/>
              <w:sz w:val="22"/>
              <w:szCs w:val="20"/>
              <w:lang w:bidi="hi-IN"/>
            </w:rPr>
          </w:pPr>
          <w:hyperlink w:anchor="_Toc17112353" w:history="1">
            <w:r w:rsidR="001C0BBA" w:rsidRPr="005724C0">
              <w:rPr>
                <w:rStyle w:val="Hyperlink"/>
                <w:b/>
              </w:rPr>
              <w:t>2.19</w:t>
            </w:r>
            <w:r w:rsidR="001C0BBA">
              <w:rPr>
                <w:rFonts w:eastAsiaTheme="minorEastAsia" w:cs="Mangal"/>
                <w:sz w:val="22"/>
                <w:szCs w:val="20"/>
                <w:lang w:bidi="hi-IN"/>
              </w:rPr>
              <w:tab/>
            </w:r>
            <w:r w:rsidR="001C0BBA" w:rsidRPr="005724C0">
              <w:rPr>
                <w:rStyle w:val="Hyperlink"/>
              </w:rPr>
              <w:t>Add from pn 186 onwards from Grammer Book no 1</w:t>
            </w:r>
            <w:r w:rsidR="001C0BBA">
              <w:rPr>
                <w:webHidden/>
              </w:rPr>
              <w:tab/>
            </w:r>
            <w:r w:rsidR="00675AAC">
              <w:rPr>
                <w:webHidden/>
              </w:rPr>
              <w:fldChar w:fldCharType="begin"/>
            </w:r>
            <w:r w:rsidR="001C0BBA">
              <w:rPr>
                <w:webHidden/>
              </w:rPr>
              <w:instrText xml:space="preserve"> PAGEREF _Toc17112353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68537B">
          <w:pPr>
            <w:pStyle w:val="TOC2"/>
            <w:rPr>
              <w:rFonts w:eastAsiaTheme="minorEastAsia" w:cs="Mangal"/>
              <w:sz w:val="22"/>
              <w:szCs w:val="20"/>
              <w:lang w:bidi="hi-IN"/>
            </w:rPr>
          </w:pPr>
          <w:hyperlink w:anchor="_Toc17112354" w:history="1">
            <w:r w:rsidR="001C0BBA" w:rsidRPr="005724C0">
              <w:rPr>
                <w:rStyle w:val="Hyperlink"/>
                <w:b/>
              </w:rPr>
              <w:t>2.20</w:t>
            </w:r>
            <w:r w:rsidR="001C0BBA">
              <w:rPr>
                <w:rFonts w:eastAsiaTheme="minorEastAsia" w:cs="Mangal"/>
                <w:sz w:val="22"/>
                <w:szCs w:val="20"/>
                <w:lang w:bidi="hi-IN"/>
              </w:rPr>
              <w:tab/>
            </w:r>
            <w:r w:rsidR="001C0BBA" w:rsidRPr="005724C0">
              <w:rPr>
                <w:rStyle w:val="Hyperlink"/>
              </w:rPr>
              <w:t>If conditional sentences- blog wala</w:t>
            </w:r>
            <w:r w:rsidR="001C0BBA">
              <w:rPr>
                <w:webHidden/>
              </w:rPr>
              <w:tab/>
            </w:r>
            <w:r w:rsidR="00675AAC">
              <w:rPr>
                <w:webHidden/>
              </w:rPr>
              <w:fldChar w:fldCharType="begin"/>
            </w:r>
            <w:r w:rsidR="001C0BBA">
              <w:rPr>
                <w:webHidden/>
              </w:rPr>
              <w:instrText xml:space="preserve"> PAGEREF _Toc17112354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68537B">
          <w:pPr>
            <w:pStyle w:val="TOC2"/>
            <w:rPr>
              <w:rFonts w:eastAsiaTheme="minorEastAsia" w:cs="Mangal"/>
              <w:sz w:val="22"/>
              <w:szCs w:val="20"/>
              <w:lang w:bidi="hi-IN"/>
            </w:rPr>
          </w:pPr>
          <w:hyperlink w:anchor="_Toc17112355" w:history="1">
            <w:r w:rsidR="001C0BBA" w:rsidRPr="005724C0">
              <w:rPr>
                <w:rStyle w:val="Hyperlink"/>
                <w:b/>
              </w:rPr>
              <w:t>2.21</w:t>
            </w:r>
            <w:r w:rsidR="001C0BBA">
              <w:rPr>
                <w:rFonts w:eastAsiaTheme="minorEastAsia" w:cs="Mangal"/>
                <w:sz w:val="22"/>
                <w:szCs w:val="20"/>
                <w:lang w:bidi="hi-IN"/>
              </w:rPr>
              <w:tab/>
            </w:r>
            <w:r w:rsidR="001C0BBA" w:rsidRPr="005724C0">
              <w:rPr>
                <w:rStyle w:val="Hyperlink"/>
              </w:rPr>
              <w:t>Special use of Interrogative Words</w:t>
            </w:r>
            <w:r w:rsidR="001C0BBA">
              <w:rPr>
                <w:webHidden/>
              </w:rPr>
              <w:tab/>
            </w:r>
            <w:r w:rsidR="00675AAC">
              <w:rPr>
                <w:webHidden/>
              </w:rPr>
              <w:fldChar w:fldCharType="begin"/>
            </w:r>
            <w:r w:rsidR="001C0BBA">
              <w:rPr>
                <w:webHidden/>
              </w:rPr>
              <w:instrText xml:space="preserve"> PAGEREF _Toc17112355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68537B">
          <w:pPr>
            <w:pStyle w:val="TOC2"/>
            <w:rPr>
              <w:rFonts w:eastAsiaTheme="minorEastAsia" w:cs="Mangal"/>
              <w:sz w:val="22"/>
              <w:szCs w:val="20"/>
              <w:lang w:bidi="hi-IN"/>
            </w:rPr>
          </w:pPr>
          <w:hyperlink w:anchor="_Toc17112356" w:history="1">
            <w:r w:rsidR="001C0BBA" w:rsidRPr="005724C0">
              <w:rPr>
                <w:rStyle w:val="Hyperlink"/>
                <w:b/>
              </w:rPr>
              <w:t>2.22</w:t>
            </w:r>
            <w:r w:rsidR="001C0BBA">
              <w:rPr>
                <w:rFonts w:eastAsiaTheme="minorEastAsia" w:cs="Mangal"/>
                <w:sz w:val="22"/>
                <w:szCs w:val="20"/>
                <w:lang w:bidi="hi-IN"/>
              </w:rPr>
              <w:tab/>
            </w:r>
            <w:r w:rsidR="001C0BBA" w:rsidRPr="005724C0">
              <w:rPr>
                <w:rStyle w:val="Hyperlink"/>
              </w:rPr>
              <w:t>Idioms and Phrases</w:t>
            </w:r>
            <w:r w:rsidR="001C0BBA">
              <w:rPr>
                <w:webHidden/>
              </w:rPr>
              <w:tab/>
            </w:r>
            <w:r w:rsidR="00675AAC">
              <w:rPr>
                <w:webHidden/>
              </w:rPr>
              <w:fldChar w:fldCharType="begin"/>
            </w:r>
            <w:r w:rsidR="001C0BBA">
              <w:rPr>
                <w:webHidden/>
              </w:rPr>
              <w:instrText xml:space="preserve"> PAGEREF _Toc17112356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68537B">
          <w:pPr>
            <w:pStyle w:val="TOC1"/>
            <w:rPr>
              <w:rFonts w:eastAsiaTheme="minorEastAsia" w:cs="Mangal"/>
              <w:lang w:bidi="hi-IN"/>
            </w:rPr>
          </w:pPr>
          <w:hyperlink w:anchor="_Toc17112357" w:history="1">
            <w:r w:rsidR="001C0BBA" w:rsidRPr="005724C0">
              <w:rPr>
                <w:rStyle w:val="Hyperlink"/>
                <w:rFonts w:asciiTheme="majorHAnsi" w:hAnsiTheme="majorHAnsi"/>
              </w:rPr>
              <w:t>3.</w:t>
            </w:r>
            <w:r w:rsidR="001C0BBA" w:rsidRPr="005724C0">
              <w:rPr>
                <w:rStyle w:val="Hyperlink"/>
              </w:rPr>
              <w:t xml:space="preserve"> Daily Conversation</w:t>
            </w:r>
            <w:r w:rsidR="001C0BBA">
              <w:rPr>
                <w:webHidden/>
              </w:rPr>
              <w:tab/>
            </w:r>
            <w:r w:rsidR="00675AAC">
              <w:rPr>
                <w:webHidden/>
              </w:rPr>
              <w:fldChar w:fldCharType="begin"/>
            </w:r>
            <w:r w:rsidR="001C0BBA">
              <w:rPr>
                <w:webHidden/>
              </w:rPr>
              <w:instrText xml:space="preserve"> PAGEREF _Toc17112357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68537B">
          <w:pPr>
            <w:pStyle w:val="TOC1"/>
            <w:rPr>
              <w:rFonts w:eastAsiaTheme="minorEastAsia" w:cs="Mangal"/>
              <w:lang w:bidi="hi-IN"/>
            </w:rPr>
          </w:pPr>
          <w:hyperlink w:anchor="_Toc17112358" w:history="1">
            <w:r w:rsidR="001C0BBA" w:rsidRPr="005724C0">
              <w:rPr>
                <w:rStyle w:val="Hyperlink"/>
                <w:rFonts w:asciiTheme="majorHAnsi" w:hAnsiTheme="majorHAnsi"/>
              </w:rPr>
              <w:t>4.</w:t>
            </w:r>
            <w:r w:rsidR="001C0BBA" w:rsidRPr="005724C0">
              <w:rPr>
                <w:rStyle w:val="Hyperlink"/>
              </w:rPr>
              <w:t xml:space="preserve"> Conversation &amp; Group Discussion/Debate</w:t>
            </w:r>
            <w:r w:rsidR="001C0BBA">
              <w:rPr>
                <w:webHidden/>
              </w:rPr>
              <w:tab/>
            </w:r>
            <w:r w:rsidR="00675AAC">
              <w:rPr>
                <w:webHidden/>
              </w:rPr>
              <w:fldChar w:fldCharType="begin"/>
            </w:r>
            <w:r w:rsidR="001C0BBA">
              <w:rPr>
                <w:webHidden/>
              </w:rPr>
              <w:instrText xml:space="preserve"> PAGEREF _Toc17112358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68537B">
          <w:pPr>
            <w:pStyle w:val="TOC1"/>
            <w:rPr>
              <w:rFonts w:eastAsiaTheme="minorEastAsia" w:cs="Mangal"/>
              <w:lang w:bidi="hi-IN"/>
            </w:rPr>
          </w:pPr>
          <w:hyperlink w:anchor="_Toc17112359" w:history="1">
            <w:r w:rsidR="001C0BBA" w:rsidRPr="005724C0">
              <w:rPr>
                <w:rStyle w:val="Hyperlink"/>
                <w:rFonts w:asciiTheme="majorHAnsi" w:hAnsiTheme="majorHAnsi"/>
              </w:rPr>
              <w:t>5.</w:t>
            </w:r>
            <w:r w:rsidR="001C0BBA" w:rsidRPr="005724C0">
              <w:rPr>
                <w:rStyle w:val="Hyperlink"/>
              </w:rPr>
              <w:t xml:space="preserve"> Presentation -&gt; Hesitation Removal</w:t>
            </w:r>
            <w:r w:rsidR="001C0BBA">
              <w:rPr>
                <w:webHidden/>
              </w:rPr>
              <w:tab/>
            </w:r>
            <w:r w:rsidR="00675AAC">
              <w:rPr>
                <w:webHidden/>
              </w:rPr>
              <w:fldChar w:fldCharType="begin"/>
            </w:r>
            <w:r w:rsidR="001C0BBA">
              <w:rPr>
                <w:webHidden/>
              </w:rPr>
              <w:instrText xml:space="preserve"> PAGEREF _Toc17112359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68537B">
          <w:pPr>
            <w:pStyle w:val="TOC1"/>
            <w:rPr>
              <w:rFonts w:eastAsiaTheme="minorEastAsia" w:cs="Mangal"/>
              <w:lang w:bidi="hi-IN"/>
            </w:rPr>
          </w:pPr>
          <w:hyperlink w:anchor="_Toc17112360" w:history="1">
            <w:r w:rsidR="001C0BBA" w:rsidRPr="005724C0">
              <w:rPr>
                <w:rStyle w:val="Hyperlink"/>
                <w:rFonts w:asciiTheme="majorHAnsi" w:hAnsiTheme="majorHAnsi"/>
              </w:rPr>
              <w:t>6.</w:t>
            </w:r>
            <w:r w:rsidR="001C0BBA" w:rsidRPr="005724C0">
              <w:rPr>
                <w:rStyle w:val="Hyperlink"/>
              </w:rPr>
              <w:t xml:space="preserve"> Audio Video Listing</w:t>
            </w:r>
            <w:r w:rsidR="001C0BBA">
              <w:rPr>
                <w:webHidden/>
              </w:rPr>
              <w:tab/>
            </w:r>
            <w:r w:rsidR="00675AAC">
              <w:rPr>
                <w:webHidden/>
              </w:rPr>
              <w:fldChar w:fldCharType="begin"/>
            </w:r>
            <w:r w:rsidR="001C0BBA">
              <w:rPr>
                <w:webHidden/>
              </w:rPr>
              <w:instrText xml:space="preserve"> PAGEREF _Toc17112360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68537B">
          <w:pPr>
            <w:pStyle w:val="TOC1"/>
            <w:rPr>
              <w:rFonts w:eastAsiaTheme="minorEastAsia" w:cs="Mangal"/>
              <w:lang w:bidi="hi-IN"/>
            </w:rPr>
          </w:pPr>
          <w:hyperlink w:anchor="_Toc17112361" w:history="1">
            <w:r w:rsidR="001C0BBA" w:rsidRPr="005724C0">
              <w:rPr>
                <w:rStyle w:val="Hyperlink"/>
                <w:rFonts w:asciiTheme="majorHAnsi" w:hAnsiTheme="majorHAnsi"/>
              </w:rPr>
              <w:t>7.</w:t>
            </w:r>
            <w:r w:rsidR="001C0BBA" w:rsidRPr="005724C0">
              <w:rPr>
                <w:rStyle w:val="Hyperlink"/>
              </w:rPr>
              <w:t xml:space="preserve"> News Paper and Magazines reading &amp; understanding</w:t>
            </w:r>
            <w:r w:rsidR="001C0BBA">
              <w:rPr>
                <w:webHidden/>
              </w:rPr>
              <w:tab/>
            </w:r>
            <w:r w:rsidR="00675AAC">
              <w:rPr>
                <w:webHidden/>
              </w:rPr>
              <w:fldChar w:fldCharType="begin"/>
            </w:r>
            <w:r w:rsidR="001C0BBA">
              <w:rPr>
                <w:webHidden/>
              </w:rPr>
              <w:instrText xml:space="preserve"> PAGEREF _Toc17112361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68537B">
          <w:pPr>
            <w:pStyle w:val="TOC1"/>
            <w:rPr>
              <w:rFonts w:eastAsiaTheme="minorEastAsia" w:cs="Mangal"/>
              <w:lang w:bidi="hi-IN"/>
            </w:rPr>
          </w:pPr>
          <w:hyperlink w:anchor="_Toc17112362" w:history="1">
            <w:r w:rsidR="001C0BBA" w:rsidRPr="005724C0">
              <w:rPr>
                <w:rStyle w:val="Hyperlink"/>
                <w:rFonts w:asciiTheme="majorHAnsi" w:hAnsiTheme="majorHAnsi"/>
              </w:rPr>
              <w:t>8.</w:t>
            </w:r>
            <w:r w:rsidR="001C0BBA" w:rsidRPr="005724C0">
              <w:rPr>
                <w:rStyle w:val="Hyperlink"/>
              </w:rPr>
              <w:t xml:space="preserve"> Email/Letter/Application &amp; Essay Writing</w:t>
            </w:r>
            <w:r w:rsidR="001C0BBA">
              <w:rPr>
                <w:webHidden/>
              </w:rPr>
              <w:tab/>
            </w:r>
            <w:r w:rsidR="00675AAC">
              <w:rPr>
                <w:webHidden/>
              </w:rPr>
              <w:fldChar w:fldCharType="begin"/>
            </w:r>
            <w:r w:rsidR="001C0BBA">
              <w:rPr>
                <w:webHidden/>
              </w:rPr>
              <w:instrText xml:space="preserve"> PAGEREF _Toc17112362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68537B">
          <w:pPr>
            <w:pStyle w:val="TOC1"/>
            <w:rPr>
              <w:rFonts w:eastAsiaTheme="minorEastAsia" w:cs="Mangal"/>
              <w:lang w:bidi="hi-IN"/>
            </w:rPr>
          </w:pPr>
          <w:hyperlink w:anchor="_Toc17112363" w:history="1">
            <w:r w:rsidR="001C0BBA" w:rsidRPr="005724C0">
              <w:rPr>
                <w:rStyle w:val="Hyperlink"/>
                <w:rFonts w:asciiTheme="majorHAnsi" w:hAnsiTheme="majorHAnsi"/>
              </w:rPr>
              <w:t>9.</w:t>
            </w:r>
            <w:r w:rsidR="001C0BBA" w:rsidRPr="005724C0">
              <w:rPr>
                <w:rStyle w:val="Hyperlink"/>
              </w:rPr>
              <w:t xml:space="preserve"> Accent neutralization &amp; making</w:t>
            </w:r>
            <w:r w:rsidR="001C0BBA">
              <w:rPr>
                <w:webHidden/>
              </w:rPr>
              <w:tab/>
            </w:r>
            <w:r w:rsidR="00675AAC">
              <w:rPr>
                <w:webHidden/>
              </w:rPr>
              <w:fldChar w:fldCharType="begin"/>
            </w:r>
            <w:r w:rsidR="001C0BBA">
              <w:rPr>
                <w:webHidden/>
              </w:rPr>
              <w:instrText xml:space="preserve"> PAGEREF _Toc17112363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68537B">
          <w:pPr>
            <w:pStyle w:val="TOC1"/>
            <w:rPr>
              <w:rFonts w:eastAsiaTheme="minorEastAsia" w:cs="Mangal"/>
              <w:lang w:bidi="hi-IN"/>
            </w:rPr>
          </w:pPr>
          <w:hyperlink w:anchor="_Toc17112364" w:history="1">
            <w:r w:rsidR="001C0BBA" w:rsidRPr="005724C0">
              <w:rPr>
                <w:rStyle w:val="Hyperlink"/>
                <w:rFonts w:asciiTheme="majorHAnsi" w:hAnsiTheme="majorHAnsi"/>
              </w:rPr>
              <w:t>10.</w:t>
            </w:r>
            <w:r w:rsidR="001C0BBA" w:rsidRPr="005724C0">
              <w:rPr>
                <w:rStyle w:val="Hyperlink"/>
              </w:rPr>
              <w:t xml:space="preserve"> Public Speaking Skills</w:t>
            </w:r>
            <w:r w:rsidR="001C0BBA">
              <w:rPr>
                <w:webHidden/>
              </w:rPr>
              <w:tab/>
            </w:r>
            <w:r w:rsidR="00675AAC">
              <w:rPr>
                <w:webHidden/>
              </w:rPr>
              <w:fldChar w:fldCharType="begin"/>
            </w:r>
            <w:r w:rsidR="001C0BBA">
              <w:rPr>
                <w:webHidden/>
              </w:rPr>
              <w:instrText xml:space="preserve"> PAGEREF _Toc17112364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68537B">
          <w:pPr>
            <w:pStyle w:val="TOC1"/>
            <w:rPr>
              <w:rFonts w:eastAsiaTheme="minorEastAsia" w:cs="Mangal"/>
              <w:lang w:bidi="hi-IN"/>
            </w:rPr>
          </w:pPr>
          <w:hyperlink w:anchor="_Toc17112365" w:history="1">
            <w:r w:rsidR="001C0BBA" w:rsidRPr="005724C0">
              <w:rPr>
                <w:rStyle w:val="Hyperlink"/>
                <w:rFonts w:asciiTheme="majorHAnsi" w:hAnsiTheme="majorHAnsi"/>
              </w:rPr>
              <w:t>11.</w:t>
            </w:r>
            <w:r w:rsidR="001C0BBA" w:rsidRPr="005724C0">
              <w:rPr>
                <w:rStyle w:val="Hyperlink"/>
              </w:rPr>
              <w:t xml:space="preserve"> Personality Development &amp; Confidence Building</w:t>
            </w:r>
            <w:r w:rsidR="001C0BBA">
              <w:rPr>
                <w:webHidden/>
              </w:rPr>
              <w:tab/>
            </w:r>
            <w:r w:rsidR="00675AAC">
              <w:rPr>
                <w:webHidden/>
              </w:rPr>
              <w:fldChar w:fldCharType="begin"/>
            </w:r>
            <w:r w:rsidR="001C0BBA">
              <w:rPr>
                <w:webHidden/>
              </w:rPr>
              <w:instrText xml:space="preserve"> PAGEREF _Toc17112365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68537B">
          <w:pPr>
            <w:pStyle w:val="TOC1"/>
            <w:rPr>
              <w:rFonts w:eastAsiaTheme="minorEastAsia" w:cs="Mangal"/>
              <w:lang w:bidi="hi-IN"/>
            </w:rPr>
          </w:pPr>
          <w:hyperlink w:anchor="_Toc17112366" w:history="1">
            <w:r w:rsidR="001C0BBA" w:rsidRPr="005724C0">
              <w:rPr>
                <w:rStyle w:val="Hyperlink"/>
                <w:rFonts w:asciiTheme="majorHAnsi" w:hAnsiTheme="majorHAnsi"/>
              </w:rPr>
              <w:t>12.</w:t>
            </w:r>
            <w:r w:rsidR="001C0BBA" w:rsidRPr="005724C0">
              <w:rPr>
                <w:rStyle w:val="Hyperlink"/>
              </w:rPr>
              <w:t xml:space="preserve"> Interview Skill &amp; Preparations  -&gt; Mock Interviews</w:t>
            </w:r>
            <w:r w:rsidR="001C0BBA">
              <w:rPr>
                <w:webHidden/>
              </w:rPr>
              <w:tab/>
            </w:r>
            <w:r w:rsidR="00675AAC">
              <w:rPr>
                <w:webHidden/>
              </w:rPr>
              <w:fldChar w:fldCharType="begin"/>
            </w:r>
            <w:r w:rsidR="001C0BBA">
              <w:rPr>
                <w:webHidden/>
              </w:rPr>
              <w:instrText xml:space="preserve"> PAGEREF _Toc17112366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68537B">
          <w:pPr>
            <w:pStyle w:val="TOC1"/>
            <w:rPr>
              <w:rFonts w:eastAsiaTheme="minorEastAsia" w:cs="Mangal"/>
              <w:lang w:bidi="hi-IN"/>
            </w:rPr>
          </w:pPr>
          <w:hyperlink w:anchor="_Toc17112367" w:history="1">
            <w:r w:rsidR="001C0BBA" w:rsidRPr="005724C0">
              <w:rPr>
                <w:rStyle w:val="Hyperlink"/>
                <w:rFonts w:asciiTheme="majorHAnsi" w:hAnsiTheme="majorHAnsi"/>
              </w:rPr>
              <w:t>13.</w:t>
            </w:r>
            <w:r w:rsidR="001C0BBA" w:rsidRPr="005724C0">
              <w:rPr>
                <w:rStyle w:val="Hyperlink"/>
              </w:rPr>
              <w:t xml:space="preserve"> Important Abbreviations</w:t>
            </w:r>
            <w:r w:rsidR="001C0BBA">
              <w:rPr>
                <w:webHidden/>
              </w:rPr>
              <w:tab/>
            </w:r>
            <w:r w:rsidR="00675AAC">
              <w:rPr>
                <w:webHidden/>
              </w:rPr>
              <w:fldChar w:fldCharType="begin"/>
            </w:r>
            <w:r w:rsidR="001C0BBA">
              <w:rPr>
                <w:webHidden/>
              </w:rPr>
              <w:instrText xml:space="preserve"> PAGEREF _Toc17112367 \h </w:instrText>
            </w:r>
            <w:r w:rsidR="00675AAC">
              <w:rPr>
                <w:webHidden/>
              </w:rPr>
            </w:r>
            <w:r w:rsidR="00675AAC">
              <w:rPr>
                <w:webHidden/>
              </w:rPr>
              <w:fldChar w:fldCharType="separate"/>
            </w:r>
            <w:r w:rsidR="001C0BBA">
              <w:rPr>
                <w:webHidden/>
              </w:rPr>
              <w:t>163</w:t>
            </w:r>
            <w:r w:rsidR="00675AAC">
              <w:rPr>
                <w:webHidden/>
              </w:rPr>
              <w:fldChar w:fldCharType="end"/>
            </w:r>
          </w:hyperlink>
        </w:p>
        <w:p w:rsidR="00D96984" w:rsidRPr="00711ABB" w:rsidRDefault="00675AAC">
          <w:pPr>
            <w:rPr>
              <w:color w:val="000000" w:themeColor="text1"/>
            </w:rPr>
          </w:pPr>
          <w:r w:rsidRPr="00711ABB">
            <w:rPr>
              <w:b/>
              <w:bCs/>
              <w:noProof/>
              <w:color w:val="000000" w:themeColor="text1"/>
            </w:rPr>
            <w:fldChar w:fldCharType="end"/>
          </w:r>
        </w:p>
      </w:sdtContent>
    </w:sdt>
    <w:p w:rsidR="007D4117" w:rsidRPr="00711ABB" w:rsidRDefault="00BE093B" w:rsidP="00DC2FA0">
      <w:pPr>
        <w:pStyle w:val="TOCHeading"/>
        <w:spacing w:before="40" w:line="240" w:lineRule="auto"/>
        <w:rPr>
          <w:rFonts w:asciiTheme="minorHAnsi" w:hAnsiTheme="minorHAnsi" w:cstheme="minorHAnsi"/>
          <w:color w:val="000000" w:themeColor="text1"/>
          <w:sz w:val="22"/>
        </w:rPr>
      </w:pPr>
      <w:r w:rsidRPr="00711ABB">
        <w:rPr>
          <w:color w:val="000000" w:themeColor="text1"/>
        </w:rPr>
        <w:br w:type="page"/>
      </w:r>
      <w:bookmarkStart w:id="0" w:name="_Toc351980366"/>
    </w:p>
    <w:p w:rsidR="007D4117" w:rsidRPr="00711ABB" w:rsidRDefault="00A01832" w:rsidP="005260A8">
      <w:pPr>
        <w:pStyle w:val="Title"/>
        <w:rPr>
          <w:color w:val="C0504D" w:themeColor="accent2"/>
          <w:sz w:val="48"/>
          <w:szCs w:val="48"/>
        </w:rPr>
      </w:pPr>
      <w:bookmarkStart w:id="1" w:name="_Toc17112256"/>
      <w:r w:rsidRPr="00711ABB">
        <w:rPr>
          <w:color w:val="C0504D" w:themeColor="accent2"/>
          <w:sz w:val="48"/>
          <w:szCs w:val="48"/>
        </w:rPr>
        <w:lastRenderedPageBreak/>
        <w:t xml:space="preserve">Basic </w:t>
      </w:r>
      <w:r w:rsidR="007D4117" w:rsidRPr="00711ABB">
        <w:rPr>
          <w:color w:val="C0504D" w:themeColor="accent2"/>
          <w:sz w:val="48"/>
          <w:szCs w:val="48"/>
        </w:rPr>
        <w:t>Grammar</w:t>
      </w:r>
      <w:bookmarkEnd w:id="1"/>
    </w:p>
    <w:p w:rsidR="007D4117" w:rsidRPr="00711ABB" w:rsidRDefault="007D4117" w:rsidP="008520F8">
      <w:pPr>
        <w:pStyle w:val="Heading2"/>
      </w:pPr>
      <w:bookmarkStart w:id="2" w:name="_Toc17112257"/>
      <w:r w:rsidRPr="00711ABB">
        <w:t>What is COMMUNICATION? How Do We Communicate?</w:t>
      </w:r>
      <w:bookmarkEnd w:id="2"/>
    </w:p>
    <w:p w:rsidR="007D4117" w:rsidRPr="00711ABB" w:rsidRDefault="007D4117" w:rsidP="0068782C">
      <w:pPr>
        <w:spacing w:line="240" w:lineRule="auto"/>
        <w:ind w:left="851" w:firstLine="142"/>
        <w:rPr>
          <w:rFonts w:cstheme="minorHAnsi"/>
          <w:color w:val="000000" w:themeColor="text1"/>
        </w:rPr>
      </w:pPr>
      <w:r w:rsidRPr="00711ABB">
        <w:rPr>
          <w:rFonts w:cstheme="minorHAnsi"/>
          <w:color w:val="000000" w:themeColor="text1"/>
        </w:rPr>
        <w:t xml:space="preserve">Communication is the way by which we share or exchange information, ideas or our feelings with other people or group of people. </w:t>
      </w:r>
      <w:r w:rsidRPr="007845C0">
        <w:rPr>
          <w:rFonts w:cstheme="minorHAnsi"/>
          <w:b/>
          <w:bCs/>
          <w:color w:val="000000" w:themeColor="text1"/>
        </w:rPr>
        <w:t xml:space="preserve">For </w:t>
      </w:r>
      <w:r w:rsidR="00EE134B" w:rsidRPr="007845C0">
        <w:rPr>
          <w:rFonts w:cstheme="minorHAnsi"/>
          <w:b/>
          <w:bCs/>
          <w:color w:val="000000" w:themeColor="text1"/>
        </w:rPr>
        <w:t>Example</w:t>
      </w:r>
      <w:r w:rsidRPr="00711ABB">
        <w:rPr>
          <w:rFonts w:cstheme="minorHAnsi"/>
          <w:color w:val="000000" w:themeColor="text1"/>
        </w:rPr>
        <w:t xml:space="preserve">: </w:t>
      </w:r>
    </w:p>
    <w:p w:rsidR="007D4117" w:rsidRPr="00711ABB" w:rsidRDefault="007D4117" w:rsidP="003F35EF">
      <w:pPr>
        <w:pStyle w:val="ListParagraph"/>
        <w:numPr>
          <w:ilvl w:val="0"/>
          <w:numId w:val="3"/>
        </w:numPr>
        <w:ind w:left="851" w:firstLine="142"/>
        <w:rPr>
          <w:rFonts w:cstheme="minorHAnsi"/>
          <w:b/>
          <w:bCs/>
          <w:color w:val="000000" w:themeColor="text1"/>
        </w:rPr>
      </w:pPr>
      <w:r w:rsidRPr="00711ABB">
        <w:rPr>
          <w:rFonts w:cstheme="minorHAnsi"/>
          <w:b/>
          <w:bCs/>
          <w:color w:val="000000" w:themeColor="text1"/>
        </w:rPr>
        <w:t>You are pretty.</w:t>
      </w:r>
    </w:p>
    <w:p w:rsidR="007D4117" w:rsidRPr="00711ABB" w:rsidRDefault="007D4117" w:rsidP="003F35EF">
      <w:pPr>
        <w:pStyle w:val="ListParagraph"/>
        <w:numPr>
          <w:ilvl w:val="0"/>
          <w:numId w:val="3"/>
        </w:numPr>
        <w:ind w:left="851" w:firstLine="142"/>
        <w:rPr>
          <w:rFonts w:cstheme="minorHAnsi"/>
          <w:b/>
          <w:bCs/>
          <w:color w:val="000000" w:themeColor="text1"/>
        </w:rPr>
      </w:pPr>
      <w:r w:rsidRPr="00711ABB">
        <w:rPr>
          <w:rFonts w:cstheme="minorHAnsi"/>
          <w:b/>
          <w:bCs/>
          <w:color w:val="000000" w:themeColor="text1"/>
        </w:rPr>
        <w:t>I am smart.</w:t>
      </w:r>
    </w:p>
    <w:p w:rsidR="007D4117" w:rsidRPr="00711ABB" w:rsidRDefault="007D4117" w:rsidP="003F35EF">
      <w:pPr>
        <w:pStyle w:val="ListParagraph"/>
        <w:numPr>
          <w:ilvl w:val="0"/>
          <w:numId w:val="3"/>
        </w:numPr>
        <w:ind w:left="851" w:firstLine="142"/>
        <w:rPr>
          <w:rFonts w:cstheme="minorHAnsi"/>
          <w:b/>
          <w:bCs/>
          <w:color w:val="000000" w:themeColor="text1"/>
        </w:rPr>
      </w:pPr>
      <w:r w:rsidRPr="00711ABB">
        <w:rPr>
          <w:rFonts w:cstheme="minorHAnsi"/>
          <w:b/>
          <w:bCs/>
          <w:color w:val="000000" w:themeColor="text1"/>
        </w:rPr>
        <w:t xml:space="preserve">Vishal is good </w:t>
      </w:r>
      <w:r w:rsidR="00C077AF" w:rsidRPr="00711ABB">
        <w:rPr>
          <w:rFonts w:cstheme="minorHAnsi"/>
          <w:b/>
          <w:bCs/>
          <w:color w:val="000000" w:themeColor="text1"/>
        </w:rPr>
        <w:t>at</w:t>
      </w:r>
      <w:r w:rsidRPr="00711ABB">
        <w:rPr>
          <w:rFonts w:cstheme="minorHAnsi"/>
          <w:b/>
          <w:bCs/>
          <w:color w:val="000000" w:themeColor="text1"/>
        </w:rPr>
        <w:t xml:space="preserve"> English.</w:t>
      </w:r>
    </w:p>
    <w:p w:rsidR="007D4117" w:rsidRPr="00711ABB" w:rsidRDefault="007D4117" w:rsidP="007D4117">
      <w:pPr>
        <w:pStyle w:val="ListParagraph"/>
        <w:ind w:left="1800"/>
        <w:rPr>
          <w:rFonts w:cstheme="minorHAnsi"/>
          <w:color w:val="000000" w:themeColor="text1"/>
        </w:rPr>
      </w:pPr>
    </w:p>
    <w:p w:rsidR="007D4117" w:rsidRPr="00711ABB" w:rsidRDefault="007D4117" w:rsidP="003F35EF">
      <w:pPr>
        <w:pStyle w:val="ListParagraph"/>
        <w:numPr>
          <w:ilvl w:val="0"/>
          <w:numId w:val="63"/>
        </w:numPr>
        <w:spacing w:before="0" w:after="200"/>
        <w:ind w:left="993"/>
        <w:rPr>
          <w:rFonts w:asciiTheme="majorHAnsi" w:hAnsiTheme="majorHAnsi" w:cstheme="minorHAnsi"/>
          <w:b/>
          <w:color w:val="000000" w:themeColor="text1"/>
          <w:sz w:val="28"/>
          <w:szCs w:val="28"/>
        </w:rPr>
      </w:pPr>
      <w:r w:rsidRPr="00711ABB">
        <w:rPr>
          <w:rFonts w:asciiTheme="majorHAnsi" w:hAnsiTheme="majorHAnsi" w:cstheme="minorHAnsi"/>
          <w:b/>
          <w:color w:val="000000" w:themeColor="text1"/>
          <w:sz w:val="28"/>
          <w:szCs w:val="28"/>
        </w:rPr>
        <w:t>Types of Communication</w:t>
      </w:r>
    </w:p>
    <w:p w:rsidR="007D4117" w:rsidRPr="00711ABB" w:rsidRDefault="007D4117" w:rsidP="007D4117">
      <w:pPr>
        <w:pStyle w:val="ListParagraph"/>
        <w:ind w:left="1080"/>
        <w:rPr>
          <w:rFonts w:cstheme="minorHAnsi"/>
          <w:color w:val="000000" w:themeColor="text1"/>
        </w:rPr>
      </w:pPr>
      <w:r w:rsidRPr="00711ABB">
        <w:rPr>
          <w:rFonts w:cstheme="minorHAnsi"/>
          <w:color w:val="000000" w:themeColor="text1"/>
        </w:rPr>
        <w:t xml:space="preserve">There are two types of Communication </w:t>
      </w:r>
    </w:p>
    <w:p w:rsidR="007D4117" w:rsidRPr="00711ABB" w:rsidRDefault="007D4117" w:rsidP="003F35EF">
      <w:pPr>
        <w:pStyle w:val="ListParagraph"/>
        <w:numPr>
          <w:ilvl w:val="0"/>
          <w:numId w:val="121"/>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Verbal Communication:</w:t>
      </w:r>
      <w:r w:rsidRPr="00711ABB">
        <w:rPr>
          <w:rFonts w:cstheme="minorHAnsi"/>
          <w:color w:val="000000" w:themeColor="text1"/>
        </w:rPr>
        <w:t xml:space="preserve"> The sharing of information between individuals. It can also be described as the use of sounds and words to express yourself, especially in contrast to using gestures or mannerisms. Verbal Communication is again classified into four categories which include.</w:t>
      </w:r>
    </w:p>
    <w:p w:rsidR="007D4117" w:rsidRPr="00711ABB" w:rsidRDefault="007D4117" w:rsidP="003F35EF">
      <w:pPr>
        <w:pStyle w:val="ListParagraph"/>
        <w:numPr>
          <w:ilvl w:val="0"/>
          <w:numId w:val="121"/>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Interpersonal Communication:</w:t>
      </w:r>
      <w:r w:rsidRPr="00711ABB">
        <w:rPr>
          <w:rFonts w:cstheme="minorHAnsi"/>
          <w:color w:val="000000" w:themeColor="text1"/>
        </w:rPr>
        <w:t xml:space="preserve"> This form of communication is extremely private and restricted to ourselves. </w:t>
      </w:r>
    </w:p>
    <w:p w:rsidR="007D4117" w:rsidRPr="00711ABB" w:rsidRDefault="007D4117" w:rsidP="003F35EF">
      <w:pPr>
        <w:pStyle w:val="ListParagraph"/>
        <w:numPr>
          <w:ilvl w:val="0"/>
          <w:numId w:val="121"/>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Intrapersonal Communication</w:t>
      </w:r>
      <w:r w:rsidRPr="00711ABB">
        <w:rPr>
          <w:rFonts w:cstheme="minorHAnsi"/>
          <w:b/>
          <w:color w:val="000000" w:themeColor="text1"/>
        </w:rPr>
        <w:t>:</w:t>
      </w:r>
      <w:r w:rsidRPr="00711ABB">
        <w:rPr>
          <w:rFonts w:cstheme="minorHAnsi"/>
          <w:color w:val="000000" w:themeColor="text1"/>
        </w:rPr>
        <w:t xml:space="preserve"> This form of communication takes place between two individuals and is thus a one-on-one conversation.</w:t>
      </w:r>
    </w:p>
    <w:p w:rsidR="007D4117" w:rsidRPr="00711ABB" w:rsidRDefault="007D4117" w:rsidP="003F35EF">
      <w:pPr>
        <w:pStyle w:val="ListParagraph"/>
        <w:numPr>
          <w:ilvl w:val="0"/>
          <w:numId w:val="121"/>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Small</w:t>
      </w:r>
      <w:r w:rsidR="00C077AF" w:rsidRPr="00D543D1">
        <w:rPr>
          <w:rFonts w:asciiTheme="majorHAnsi" w:hAnsiTheme="majorHAnsi" w:cstheme="minorHAnsi"/>
          <w:b/>
          <w:color w:val="000000" w:themeColor="text1"/>
          <w:sz w:val="24"/>
          <w:szCs w:val="24"/>
          <w:u w:val="single"/>
        </w:rPr>
        <w:t>-</w:t>
      </w:r>
      <w:r w:rsidRPr="00D543D1">
        <w:rPr>
          <w:rFonts w:asciiTheme="majorHAnsi" w:hAnsiTheme="majorHAnsi" w:cstheme="minorHAnsi"/>
          <w:b/>
          <w:color w:val="000000" w:themeColor="text1"/>
          <w:sz w:val="24"/>
          <w:szCs w:val="24"/>
          <w:u w:val="single"/>
        </w:rPr>
        <w:t>Group Communication</w:t>
      </w:r>
      <w:r w:rsidR="00C077AF" w:rsidRPr="00D543D1">
        <w:rPr>
          <w:rFonts w:asciiTheme="majorHAnsi" w:hAnsiTheme="majorHAnsi" w:cstheme="minorHAnsi"/>
          <w:b/>
          <w:color w:val="000000" w:themeColor="text1"/>
          <w:sz w:val="24"/>
          <w:szCs w:val="24"/>
          <w:u w:val="single"/>
        </w:rPr>
        <w:t>:</w:t>
      </w:r>
      <w:r w:rsidR="00C077AF" w:rsidRPr="00711ABB">
        <w:rPr>
          <w:rFonts w:cstheme="minorHAnsi"/>
          <w:color w:val="000000" w:themeColor="text1"/>
        </w:rPr>
        <w:t xml:space="preserve"> R</w:t>
      </w:r>
      <w:r w:rsidRPr="00711ABB">
        <w:rPr>
          <w:rFonts w:cstheme="minorHAnsi"/>
          <w:color w:val="000000" w:themeColor="text1"/>
        </w:rPr>
        <w:t>efers to interactions among three or more people who are connected through a common purpose, mutual influence, and a shared identity.</w:t>
      </w:r>
    </w:p>
    <w:p w:rsidR="007D4117" w:rsidRPr="00711ABB" w:rsidRDefault="007D4117" w:rsidP="003F35EF">
      <w:pPr>
        <w:pStyle w:val="ListParagraph"/>
        <w:numPr>
          <w:ilvl w:val="0"/>
          <w:numId w:val="121"/>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Public Communication:</w:t>
      </w:r>
      <w:r w:rsidRPr="00711ABB">
        <w:rPr>
          <w:rFonts w:cstheme="minorHAnsi"/>
          <w:color w:val="000000" w:themeColor="text1"/>
        </w:rPr>
        <w:t xml:space="preserve"> Public communication happens when individuals and groups engage in dialogue in the public sphere in order to deliver a message to a specific audience. Public speaking events, newspaper editorials and billboard advertisements are a few forms of public communication.</w:t>
      </w:r>
    </w:p>
    <w:p w:rsidR="007D4117" w:rsidRPr="00711ABB" w:rsidRDefault="007D4117" w:rsidP="003F35EF">
      <w:pPr>
        <w:pStyle w:val="ListParagraph"/>
        <w:numPr>
          <w:ilvl w:val="0"/>
          <w:numId w:val="121"/>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Non-Verbal Communication</w:t>
      </w:r>
      <w:r w:rsidRPr="00711ABB">
        <w:rPr>
          <w:rFonts w:cstheme="minorHAnsi"/>
          <w:b/>
          <w:color w:val="000000" w:themeColor="text1"/>
        </w:rPr>
        <w:t xml:space="preserve">: </w:t>
      </w:r>
      <w:r w:rsidRPr="00711ABB">
        <w:rPr>
          <w:rFonts w:cstheme="minorHAnsi"/>
          <w:color w:val="000000" w:themeColor="text1"/>
        </w:rPr>
        <w:t>Behavior and elements of speech aside from the words themselves that transmit meaning. Non-verbal communication includes pitch, speed, tone and volume of voice, gestures and facial expressions, body posture, stance, and proximity to the listener, eye movements and contact, and dress and appearance.</w:t>
      </w:r>
    </w:p>
    <w:p w:rsidR="007D4117" w:rsidRPr="00711ABB" w:rsidRDefault="00EE134B" w:rsidP="007D4117">
      <w:pPr>
        <w:spacing w:line="240" w:lineRule="auto"/>
        <w:ind w:left="1440"/>
        <w:rPr>
          <w:rFonts w:cstheme="minorHAnsi"/>
          <w:color w:val="000000" w:themeColor="text1"/>
        </w:rPr>
      </w:pPr>
      <w:r w:rsidRPr="00711ABB">
        <w:rPr>
          <w:rFonts w:cstheme="minorHAnsi"/>
          <w:b/>
          <w:color w:val="000000" w:themeColor="text1"/>
        </w:rPr>
        <w:t>Example</w:t>
      </w:r>
      <w:r w:rsidR="007D4117" w:rsidRPr="00711ABB">
        <w:rPr>
          <w:rFonts w:cstheme="minorHAnsi"/>
          <w:b/>
          <w:color w:val="000000" w:themeColor="text1"/>
        </w:rPr>
        <w:t xml:space="preserve"> of Non-Verbal communication </w:t>
      </w:r>
      <w:r w:rsidR="007D4117" w:rsidRPr="00711ABB">
        <w:rPr>
          <w:rFonts w:cstheme="minorHAnsi"/>
          <w:color w:val="000000" w:themeColor="text1"/>
        </w:rPr>
        <w:t>of this type includefacial expressions, gestures, and eye contact.</w:t>
      </w:r>
    </w:p>
    <w:p w:rsidR="00C24897" w:rsidRPr="00711ABB" w:rsidRDefault="00C24897" w:rsidP="007D4117">
      <w:pPr>
        <w:spacing w:line="240" w:lineRule="auto"/>
        <w:ind w:left="1440"/>
        <w:rPr>
          <w:rFonts w:cstheme="minorHAnsi"/>
          <w:color w:val="000000" w:themeColor="text1"/>
        </w:rPr>
      </w:pPr>
    </w:p>
    <w:p w:rsidR="0068782C" w:rsidRPr="00711ABB" w:rsidRDefault="007D4117" w:rsidP="003F35EF">
      <w:pPr>
        <w:pStyle w:val="ListParagraph"/>
        <w:numPr>
          <w:ilvl w:val="0"/>
          <w:numId w:val="63"/>
        </w:numPr>
        <w:spacing w:line="360" w:lineRule="auto"/>
        <w:ind w:left="993"/>
        <w:rPr>
          <w:rFonts w:asciiTheme="majorHAnsi" w:hAnsiTheme="majorHAnsi" w:cstheme="minorHAnsi"/>
          <w:b/>
          <w:color w:val="000000" w:themeColor="text1"/>
          <w:sz w:val="32"/>
          <w:szCs w:val="32"/>
        </w:rPr>
      </w:pPr>
      <w:r w:rsidRPr="00711ABB">
        <w:rPr>
          <w:rFonts w:asciiTheme="majorHAnsi" w:hAnsiTheme="majorHAnsi" w:cstheme="minorHAnsi"/>
          <w:b/>
          <w:color w:val="000000" w:themeColor="text1"/>
          <w:sz w:val="28"/>
          <w:szCs w:val="28"/>
        </w:rPr>
        <w:t>How do we exchange them</w:t>
      </w:r>
      <w:r w:rsidRPr="00711ABB">
        <w:rPr>
          <w:rFonts w:asciiTheme="majorHAnsi" w:hAnsiTheme="majorHAnsi" w:cstheme="minorHAnsi"/>
          <w:b/>
          <w:color w:val="000000" w:themeColor="text1"/>
          <w:sz w:val="32"/>
          <w:szCs w:val="32"/>
        </w:rPr>
        <w:t>?</w:t>
      </w:r>
    </w:p>
    <w:tbl>
      <w:tblPr>
        <w:tblStyle w:val="TableGrid"/>
        <w:tblW w:w="7392" w:type="dxa"/>
        <w:tblInd w:w="1080" w:type="dxa"/>
        <w:tblLook w:val="04A0" w:firstRow="1" w:lastRow="0" w:firstColumn="1" w:lastColumn="0" w:noHBand="0" w:noVBand="1"/>
      </w:tblPr>
      <w:tblGrid>
        <w:gridCol w:w="2147"/>
        <w:gridCol w:w="1843"/>
        <w:gridCol w:w="3402"/>
      </w:tblGrid>
      <w:tr w:rsidR="00A01832" w:rsidRPr="00711ABB" w:rsidTr="00FA2BF2">
        <w:trPr>
          <w:trHeight w:val="387"/>
        </w:trPr>
        <w:tc>
          <w:tcPr>
            <w:tcW w:w="3990" w:type="dxa"/>
            <w:gridSpan w:val="2"/>
          </w:tcPr>
          <w:p w:rsidR="007D4117" w:rsidRPr="00711ABB" w:rsidRDefault="007D4117" w:rsidP="00597EC5">
            <w:pPr>
              <w:jc w:val="center"/>
              <w:rPr>
                <w:rFonts w:asciiTheme="majorHAnsi" w:hAnsiTheme="majorHAnsi"/>
                <w:color w:val="000000" w:themeColor="text1"/>
                <w:sz w:val="24"/>
                <w:szCs w:val="24"/>
              </w:rPr>
            </w:pPr>
            <w:r w:rsidRPr="00711ABB">
              <w:rPr>
                <w:rFonts w:asciiTheme="majorHAnsi" w:hAnsiTheme="majorHAnsi" w:cs="Arial"/>
                <w:b/>
                <w:color w:val="000000" w:themeColor="text1"/>
                <w:sz w:val="24"/>
                <w:szCs w:val="24"/>
              </w:rPr>
              <w:t>Verbal Communication</w:t>
            </w:r>
          </w:p>
        </w:tc>
        <w:tc>
          <w:tcPr>
            <w:tcW w:w="3402" w:type="dxa"/>
          </w:tcPr>
          <w:p w:rsidR="007D4117" w:rsidRPr="00711ABB" w:rsidRDefault="007D4117" w:rsidP="00597EC5">
            <w:pPr>
              <w:jc w:val="center"/>
              <w:rPr>
                <w:rFonts w:asciiTheme="majorHAnsi" w:hAnsiTheme="majorHAnsi"/>
                <w:color w:val="000000" w:themeColor="text1"/>
                <w:sz w:val="24"/>
                <w:szCs w:val="24"/>
              </w:rPr>
            </w:pPr>
            <w:r w:rsidRPr="00711ABB">
              <w:rPr>
                <w:rFonts w:asciiTheme="majorHAnsi" w:hAnsiTheme="majorHAnsi" w:cs="Arial"/>
                <w:b/>
                <w:color w:val="000000" w:themeColor="text1"/>
                <w:sz w:val="24"/>
                <w:szCs w:val="24"/>
              </w:rPr>
              <w:t>Non Verbal Communication</w:t>
            </w:r>
          </w:p>
        </w:tc>
      </w:tr>
      <w:tr w:rsidR="00A01832" w:rsidRPr="00711ABB" w:rsidTr="00FA2BF2">
        <w:trPr>
          <w:trHeight w:val="356"/>
        </w:trPr>
        <w:tc>
          <w:tcPr>
            <w:tcW w:w="2147" w:type="dxa"/>
          </w:tcPr>
          <w:p w:rsidR="007D4117" w:rsidRPr="00711ABB" w:rsidRDefault="007D4117" w:rsidP="00597EC5">
            <w:pPr>
              <w:rPr>
                <w:rFonts w:cstheme="minorHAnsi"/>
                <w:b/>
                <w:bCs/>
                <w:color w:val="000000" w:themeColor="text1"/>
              </w:rPr>
            </w:pPr>
            <w:r w:rsidRPr="00711ABB">
              <w:rPr>
                <w:rFonts w:cstheme="minorHAnsi"/>
                <w:b/>
                <w:bCs/>
                <w:color w:val="000000" w:themeColor="text1"/>
                <w:u w:val="single"/>
              </w:rPr>
              <w:t>Spoken</w:t>
            </w:r>
          </w:p>
        </w:tc>
        <w:tc>
          <w:tcPr>
            <w:tcW w:w="1843" w:type="dxa"/>
          </w:tcPr>
          <w:p w:rsidR="007D4117" w:rsidRPr="00711ABB" w:rsidRDefault="007D4117" w:rsidP="00597EC5">
            <w:pPr>
              <w:rPr>
                <w:rFonts w:cstheme="minorHAnsi"/>
                <w:b/>
                <w:bCs/>
                <w:color w:val="000000" w:themeColor="text1"/>
              </w:rPr>
            </w:pPr>
            <w:r w:rsidRPr="00711ABB">
              <w:rPr>
                <w:rFonts w:cstheme="minorHAnsi"/>
                <w:b/>
                <w:bCs/>
                <w:color w:val="000000" w:themeColor="text1"/>
                <w:u w:val="single"/>
              </w:rPr>
              <w:t>Written</w:t>
            </w:r>
          </w:p>
        </w:tc>
        <w:tc>
          <w:tcPr>
            <w:tcW w:w="3402" w:type="dxa"/>
          </w:tcPr>
          <w:p w:rsidR="007D4117" w:rsidRPr="00711ABB" w:rsidRDefault="007D4117" w:rsidP="00597EC5">
            <w:pPr>
              <w:rPr>
                <w:rFonts w:cstheme="minorHAnsi"/>
                <w:b/>
                <w:bCs/>
                <w:color w:val="000000" w:themeColor="text1"/>
              </w:rPr>
            </w:pPr>
            <w:r w:rsidRPr="00711ABB">
              <w:rPr>
                <w:rFonts w:cstheme="minorHAnsi"/>
                <w:b/>
                <w:bCs/>
                <w:color w:val="000000" w:themeColor="text1"/>
                <w:u w:val="single"/>
              </w:rPr>
              <w:t>Facial Expression</w:t>
            </w:r>
          </w:p>
        </w:tc>
      </w:tr>
      <w:tr w:rsidR="00A01832" w:rsidRPr="00711ABB" w:rsidTr="00FA2BF2">
        <w:trPr>
          <w:trHeight w:val="428"/>
        </w:trPr>
        <w:tc>
          <w:tcPr>
            <w:tcW w:w="2147" w:type="dxa"/>
          </w:tcPr>
          <w:p w:rsidR="007D4117" w:rsidRPr="00711ABB" w:rsidRDefault="007D4117" w:rsidP="00597EC5">
            <w:pPr>
              <w:rPr>
                <w:rFonts w:cstheme="minorHAnsi"/>
                <w:color w:val="000000" w:themeColor="text1"/>
              </w:rPr>
            </w:pPr>
            <w:r w:rsidRPr="00711ABB">
              <w:rPr>
                <w:rFonts w:cstheme="minorHAnsi"/>
                <w:color w:val="000000" w:themeColor="text1"/>
              </w:rPr>
              <w:t>Pronunciation</w:t>
            </w:r>
          </w:p>
        </w:tc>
        <w:tc>
          <w:tcPr>
            <w:tcW w:w="1843" w:type="dxa"/>
          </w:tcPr>
          <w:p w:rsidR="007D4117" w:rsidRPr="00711ABB" w:rsidRDefault="007D4117" w:rsidP="00597EC5">
            <w:pPr>
              <w:rPr>
                <w:rFonts w:cstheme="minorHAnsi"/>
                <w:color w:val="000000" w:themeColor="text1"/>
              </w:rPr>
            </w:pPr>
            <w:r w:rsidRPr="00711ABB">
              <w:rPr>
                <w:rFonts w:cstheme="minorHAnsi"/>
                <w:color w:val="000000" w:themeColor="text1"/>
              </w:rPr>
              <w:t>Alphabet formation</w:t>
            </w:r>
          </w:p>
        </w:tc>
        <w:tc>
          <w:tcPr>
            <w:tcW w:w="3402" w:type="dxa"/>
          </w:tcPr>
          <w:p w:rsidR="007D4117" w:rsidRPr="00711ABB" w:rsidRDefault="007D4117" w:rsidP="00597EC5">
            <w:pPr>
              <w:rPr>
                <w:rFonts w:cstheme="minorHAnsi"/>
                <w:color w:val="000000" w:themeColor="text1"/>
              </w:rPr>
            </w:pPr>
            <w:r w:rsidRPr="00711ABB">
              <w:rPr>
                <w:rFonts w:cstheme="minorHAnsi"/>
                <w:color w:val="000000" w:themeColor="text1"/>
              </w:rPr>
              <w:t>Gestures</w:t>
            </w:r>
          </w:p>
        </w:tc>
      </w:tr>
      <w:tr w:rsidR="00A01832" w:rsidRPr="00711ABB" w:rsidTr="00FA2BF2">
        <w:trPr>
          <w:trHeight w:val="462"/>
        </w:trPr>
        <w:tc>
          <w:tcPr>
            <w:tcW w:w="2147" w:type="dxa"/>
          </w:tcPr>
          <w:p w:rsidR="007D4117" w:rsidRPr="00711ABB" w:rsidRDefault="007D4117" w:rsidP="00597EC5">
            <w:pPr>
              <w:rPr>
                <w:rFonts w:cstheme="minorHAnsi"/>
                <w:color w:val="000000" w:themeColor="text1"/>
              </w:rPr>
            </w:pPr>
            <w:r w:rsidRPr="00711ABB">
              <w:rPr>
                <w:rFonts w:cstheme="minorHAnsi"/>
                <w:color w:val="000000" w:themeColor="text1"/>
              </w:rPr>
              <w:t>Phonetic</w:t>
            </w:r>
          </w:p>
        </w:tc>
        <w:tc>
          <w:tcPr>
            <w:tcW w:w="1843" w:type="dxa"/>
          </w:tcPr>
          <w:p w:rsidR="007D4117" w:rsidRPr="00711ABB" w:rsidRDefault="007D4117" w:rsidP="00597EC5">
            <w:pPr>
              <w:rPr>
                <w:rFonts w:cstheme="minorHAnsi"/>
                <w:color w:val="000000" w:themeColor="text1"/>
              </w:rPr>
            </w:pPr>
            <w:r w:rsidRPr="00711ABB">
              <w:rPr>
                <w:rFonts w:cstheme="minorHAnsi"/>
                <w:color w:val="000000" w:themeColor="text1"/>
              </w:rPr>
              <w:t>Spelling</w:t>
            </w:r>
          </w:p>
        </w:tc>
        <w:tc>
          <w:tcPr>
            <w:tcW w:w="3402" w:type="dxa"/>
          </w:tcPr>
          <w:p w:rsidR="007D4117" w:rsidRPr="00711ABB" w:rsidRDefault="007D4117" w:rsidP="00597EC5">
            <w:pPr>
              <w:rPr>
                <w:rFonts w:cstheme="minorHAnsi"/>
                <w:color w:val="000000" w:themeColor="text1"/>
              </w:rPr>
            </w:pPr>
            <w:r w:rsidRPr="00711ABB">
              <w:rPr>
                <w:rFonts w:cstheme="minorHAnsi"/>
                <w:color w:val="000000" w:themeColor="text1"/>
              </w:rPr>
              <w:t>Drawing</w:t>
            </w:r>
          </w:p>
        </w:tc>
      </w:tr>
      <w:tr w:rsidR="00A01832" w:rsidRPr="00711ABB" w:rsidTr="00FA2BF2">
        <w:trPr>
          <w:trHeight w:val="507"/>
        </w:trPr>
        <w:tc>
          <w:tcPr>
            <w:tcW w:w="2147" w:type="dxa"/>
          </w:tcPr>
          <w:p w:rsidR="007D4117" w:rsidRPr="00711ABB" w:rsidRDefault="007D4117" w:rsidP="00597EC5">
            <w:pPr>
              <w:rPr>
                <w:rFonts w:cstheme="minorHAnsi"/>
                <w:color w:val="000000" w:themeColor="text1"/>
              </w:rPr>
            </w:pPr>
            <w:r w:rsidRPr="00711ABB">
              <w:rPr>
                <w:rFonts w:cstheme="minorHAnsi"/>
                <w:color w:val="000000" w:themeColor="text1"/>
              </w:rPr>
              <w:t>Intonation</w:t>
            </w:r>
          </w:p>
        </w:tc>
        <w:tc>
          <w:tcPr>
            <w:tcW w:w="1843" w:type="dxa"/>
          </w:tcPr>
          <w:p w:rsidR="007D4117" w:rsidRPr="00711ABB" w:rsidRDefault="007D4117" w:rsidP="00597EC5">
            <w:pPr>
              <w:rPr>
                <w:rFonts w:cstheme="minorHAnsi"/>
                <w:color w:val="000000" w:themeColor="text1"/>
              </w:rPr>
            </w:pPr>
            <w:r w:rsidRPr="00711ABB">
              <w:rPr>
                <w:rFonts w:cstheme="minorHAnsi"/>
                <w:color w:val="000000" w:themeColor="text1"/>
              </w:rPr>
              <w:t>Punctuation</w:t>
            </w:r>
          </w:p>
        </w:tc>
        <w:tc>
          <w:tcPr>
            <w:tcW w:w="3402" w:type="dxa"/>
          </w:tcPr>
          <w:p w:rsidR="007D4117" w:rsidRPr="00711ABB" w:rsidRDefault="007D4117" w:rsidP="00597EC5">
            <w:pPr>
              <w:rPr>
                <w:rFonts w:cstheme="minorHAnsi"/>
                <w:color w:val="000000" w:themeColor="text1"/>
              </w:rPr>
            </w:pPr>
            <w:r w:rsidRPr="00711ABB">
              <w:rPr>
                <w:rFonts w:cstheme="minorHAnsi"/>
                <w:color w:val="000000" w:themeColor="text1"/>
              </w:rPr>
              <w:t>Painting</w:t>
            </w:r>
          </w:p>
        </w:tc>
      </w:tr>
    </w:tbl>
    <w:p w:rsidR="00DC2FA0" w:rsidRPr="00711ABB" w:rsidRDefault="00DC2FA0" w:rsidP="00592DC2">
      <w:pPr>
        <w:spacing w:line="240" w:lineRule="auto"/>
        <w:rPr>
          <w:rFonts w:cstheme="minorHAnsi"/>
          <w:b/>
          <w:color w:val="000000" w:themeColor="text1"/>
        </w:rPr>
      </w:pPr>
    </w:p>
    <w:p w:rsidR="007D4117" w:rsidRPr="00711ABB" w:rsidRDefault="007D4117" w:rsidP="008520F8">
      <w:pPr>
        <w:pStyle w:val="Heading2"/>
      </w:pPr>
      <w:bookmarkStart w:id="3" w:name="_Toc17112258"/>
      <w:r w:rsidRPr="00711ABB">
        <w:lastRenderedPageBreak/>
        <w:t>What is Language?</w:t>
      </w:r>
      <w:bookmarkEnd w:id="3"/>
    </w:p>
    <w:p w:rsidR="007D4117" w:rsidRPr="00711ABB" w:rsidRDefault="007D4117" w:rsidP="00592DC2">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 xml:space="preserve">  Language allows people to communicate with each other i.e. it is a mean of communication.</w:t>
      </w:r>
    </w:p>
    <w:p w:rsidR="00444D69" w:rsidRPr="00711ABB" w:rsidRDefault="007D4117" w:rsidP="00444D6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We have around 6,500 spoken languages in the world today. Whereas in India itself we have around 122 major languages and 1599 other languages like Hindi, English, Urdu, Bengali, Marathi, Telugu, Tamil, Gujarati, Kannada</w:t>
      </w:r>
      <w:r w:rsidR="00C077AF" w:rsidRPr="00711ABB">
        <w:rPr>
          <w:rFonts w:cstheme="minorHAnsi"/>
          <w:color w:val="000000" w:themeColor="text1"/>
          <w:shd w:val="clear" w:color="auto" w:fill="FFFFFF"/>
        </w:rPr>
        <w:t>,</w:t>
      </w:r>
      <w:r w:rsidRPr="00711ABB">
        <w:rPr>
          <w:rFonts w:cstheme="minorHAnsi"/>
          <w:color w:val="000000" w:themeColor="text1"/>
          <w:shd w:val="clear" w:color="auto" w:fill="FFFFFF"/>
        </w:rPr>
        <w:t xml:space="preserve"> etc.</w:t>
      </w:r>
    </w:p>
    <w:p w:rsidR="00C24C9B" w:rsidRPr="00711ABB" w:rsidRDefault="007D4117" w:rsidP="00444D69">
      <w:pPr>
        <w:pStyle w:val="ListParagraph"/>
        <w:ind w:left="851"/>
        <w:rPr>
          <w:rFonts w:ascii="Book Antiqua" w:hAnsi="Book Antiqua" w:cs="Arial"/>
          <w:color w:val="000000" w:themeColor="text1"/>
          <w:sz w:val="24"/>
          <w:szCs w:val="24"/>
          <w:shd w:val="clear" w:color="auto" w:fill="FFFFFF"/>
        </w:rPr>
      </w:pPr>
      <w:r w:rsidRPr="00711ABB">
        <w:rPr>
          <w:rFonts w:cstheme="minorHAnsi"/>
          <w:color w:val="000000" w:themeColor="text1"/>
          <w:shd w:val="clear" w:color="auto" w:fill="FFFFFF"/>
        </w:rPr>
        <w:tab/>
      </w:r>
    </w:p>
    <w:p w:rsidR="007D4117" w:rsidRPr="00711ABB" w:rsidRDefault="007D4117" w:rsidP="008520F8">
      <w:pPr>
        <w:pStyle w:val="Heading2"/>
      </w:pPr>
      <w:bookmarkStart w:id="4" w:name="_Toc17112259"/>
      <w:r w:rsidRPr="00711ABB">
        <w:t>About ENGLISH, History of English?</w:t>
      </w:r>
      <w:bookmarkEnd w:id="4"/>
    </w:p>
    <w:p w:rsidR="007D4117" w:rsidRPr="00711ABB" w:rsidRDefault="007D4117" w:rsidP="00444D6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 xml:space="preserve">  English was originated in Britain somewhere in the mid 5th to 7th centuries. It is a West Germanic language that originated from Anglo-Frisian dialects brought to Britain by Anglo-Saxon settlers. The Anglo-Saxon who came from what is now northwest Germany, west Denmark</w:t>
      </w:r>
      <w:r w:rsidR="00C077AF" w:rsidRPr="00711ABB">
        <w:rPr>
          <w:rFonts w:cstheme="minorHAnsi"/>
          <w:color w:val="000000" w:themeColor="text1"/>
          <w:shd w:val="clear" w:color="auto" w:fill="FFFFFF"/>
        </w:rPr>
        <w:t>,</w:t>
      </w:r>
      <w:r w:rsidRPr="00711ABB">
        <w:rPr>
          <w:rFonts w:cstheme="minorHAnsi"/>
          <w:color w:val="000000" w:themeColor="text1"/>
          <w:shd w:val="clear" w:color="auto" w:fill="FFFFFF"/>
        </w:rPr>
        <w:t xml:space="preserve"> and the Netherlands their language was called "Englisc" from which the word "England"</w:t>
      </w:r>
      <w:r w:rsidR="00444D69" w:rsidRPr="00711ABB">
        <w:rPr>
          <w:rFonts w:cstheme="minorHAnsi"/>
          <w:color w:val="000000" w:themeColor="text1"/>
          <w:shd w:val="clear" w:color="auto" w:fill="FFFFFF"/>
        </w:rPr>
        <w:t xml:space="preserve"> and "English" were originated. </w:t>
      </w:r>
      <w:r w:rsidRPr="00711ABB">
        <w:rPr>
          <w:rFonts w:cstheme="minorHAnsi"/>
          <w:color w:val="000000" w:themeColor="text1"/>
          <w:shd w:val="clear" w:color="auto" w:fill="FFFFFF"/>
        </w:rPr>
        <w:t>There are around 171,476 words in the English language. A good speaker knows about 10,000 to 15,000 words.</w:t>
      </w:r>
    </w:p>
    <w:p w:rsidR="007D4117" w:rsidRPr="00711ABB" w:rsidRDefault="007D4117" w:rsidP="00592DC2">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To speak in everyday situations a person needs a vocabulary of 1500 – 2000 words.</w:t>
      </w:r>
    </w:p>
    <w:p w:rsidR="007D4117" w:rsidRPr="00711ABB" w:rsidRDefault="007D4117" w:rsidP="00592DC2">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It takes around 250-300 words to understand 50% of spoken English, 500 words to understand 65% and 1000-1500 words to understand 95%.[estimated figure only]</w:t>
      </w:r>
    </w:p>
    <w:p w:rsidR="007D4117" w:rsidRPr="00711ABB" w:rsidRDefault="007D4117" w:rsidP="00592DC2">
      <w:pPr>
        <w:pStyle w:val="ListParagraph"/>
        <w:ind w:left="851"/>
        <w:rPr>
          <w:rFonts w:cstheme="minorHAnsi"/>
          <w:color w:val="000000" w:themeColor="text1"/>
          <w:shd w:val="clear" w:color="auto" w:fill="FFFFFF"/>
        </w:rPr>
      </w:pPr>
    </w:p>
    <w:p w:rsidR="007D4117" w:rsidRPr="00711ABB" w:rsidRDefault="007D4117" w:rsidP="008520F8">
      <w:pPr>
        <w:pStyle w:val="Heading2"/>
      </w:pPr>
      <w:bookmarkStart w:id="5" w:name="_Toc17112260"/>
      <w:r w:rsidRPr="00711ABB">
        <w:t>Importance of the English Language in Today's World</w:t>
      </w:r>
      <w:bookmarkEnd w:id="5"/>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 xml:space="preserve">   English is the language of international business and banking. It is the most common</w:t>
      </w:r>
      <w:r w:rsidR="00C077AF" w:rsidRPr="00711ABB">
        <w:rPr>
          <w:rFonts w:cstheme="minorHAnsi"/>
          <w:color w:val="000000" w:themeColor="text1"/>
        </w:rPr>
        <w:t>ly</w:t>
      </w:r>
      <w:r w:rsidRPr="00711ABB">
        <w:rPr>
          <w:rFonts w:cstheme="minorHAnsi"/>
          <w:color w:val="000000" w:themeColor="text1"/>
        </w:rPr>
        <w:t xml:space="preserve"> spoken foreign language and will help you to communicate with people from countries all over the world.</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 xml:space="preserve">It is import to learn for: </w:t>
      </w:r>
    </w:p>
    <w:p w:rsidR="007D4117" w:rsidRPr="00711ABB" w:rsidRDefault="007D4117" w:rsidP="003F35EF">
      <w:pPr>
        <w:pStyle w:val="ListParagraph"/>
        <w:numPr>
          <w:ilvl w:val="0"/>
          <w:numId w:val="2"/>
        </w:numPr>
        <w:ind w:left="993" w:firstLine="0"/>
        <w:rPr>
          <w:rFonts w:cstheme="minorHAnsi"/>
          <w:b/>
          <w:bCs/>
          <w:color w:val="000000" w:themeColor="text1"/>
        </w:rPr>
      </w:pPr>
      <w:r w:rsidRPr="00711ABB">
        <w:rPr>
          <w:rFonts w:cstheme="minorHAnsi"/>
          <w:b/>
          <w:bCs/>
          <w:color w:val="000000" w:themeColor="text1"/>
        </w:rPr>
        <w:t>Education</w:t>
      </w:r>
    </w:p>
    <w:p w:rsidR="007D4117" w:rsidRPr="00711ABB" w:rsidRDefault="007D4117" w:rsidP="003F35EF">
      <w:pPr>
        <w:pStyle w:val="ListParagraph"/>
        <w:numPr>
          <w:ilvl w:val="0"/>
          <w:numId w:val="2"/>
        </w:numPr>
        <w:ind w:left="993" w:firstLine="0"/>
        <w:rPr>
          <w:rFonts w:cstheme="minorHAnsi"/>
          <w:b/>
          <w:bCs/>
          <w:color w:val="000000" w:themeColor="text1"/>
        </w:rPr>
      </w:pPr>
      <w:r w:rsidRPr="00711ABB">
        <w:rPr>
          <w:rFonts w:cstheme="minorHAnsi"/>
          <w:b/>
          <w:bCs/>
          <w:color w:val="000000" w:themeColor="text1"/>
        </w:rPr>
        <w:t>Science and Technology, Innovation and research</w:t>
      </w:r>
    </w:p>
    <w:p w:rsidR="007D4117" w:rsidRPr="00711ABB" w:rsidRDefault="007D4117" w:rsidP="003F35EF">
      <w:pPr>
        <w:pStyle w:val="ListParagraph"/>
        <w:numPr>
          <w:ilvl w:val="0"/>
          <w:numId w:val="2"/>
        </w:numPr>
        <w:ind w:left="993" w:firstLine="0"/>
        <w:rPr>
          <w:rFonts w:cstheme="minorHAnsi"/>
          <w:b/>
          <w:bCs/>
          <w:color w:val="000000" w:themeColor="text1"/>
        </w:rPr>
      </w:pPr>
      <w:r w:rsidRPr="00711ABB">
        <w:rPr>
          <w:rFonts w:cstheme="minorHAnsi"/>
          <w:b/>
          <w:bCs/>
          <w:color w:val="000000" w:themeColor="text1"/>
        </w:rPr>
        <w:t>Business</w:t>
      </w:r>
    </w:p>
    <w:p w:rsidR="007D4117" w:rsidRPr="00711ABB" w:rsidRDefault="007D4117" w:rsidP="003F35EF">
      <w:pPr>
        <w:pStyle w:val="ListParagraph"/>
        <w:numPr>
          <w:ilvl w:val="0"/>
          <w:numId w:val="2"/>
        </w:numPr>
        <w:ind w:left="993" w:firstLine="0"/>
        <w:rPr>
          <w:rFonts w:cstheme="minorHAnsi"/>
          <w:b/>
          <w:bCs/>
          <w:color w:val="000000" w:themeColor="text1"/>
        </w:rPr>
      </w:pPr>
      <w:r w:rsidRPr="00711ABB">
        <w:rPr>
          <w:rFonts w:cstheme="minorHAnsi"/>
          <w:b/>
          <w:bCs/>
          <w:color w:val="000000" w:themeColor="text1"/>
        </w:rPr>
        <w:t xml:space="preserve">Traveling </w:t>
      </w:r>
    </w:p>
    <w:p w:rsidR="007D4117" w:rsidRPr="00711ABB" w:rsidRDefault="007D4117" w:rsidP="003F35EF">
      <w:pPr>
        <w:pStyle w:val="ListParagraph"/>
        <w:numPr>
          <w:ilvl w:val="0"/>
          <w:numId w:val="2"/>
        </w:numPr>
        <w:ind w:left="993" w:firstLine="0"/>
        <w:rPr>
          <w:rFonts w:cstheme="minorHAnsi"/>
          <w:b/>
          <w:bCs/>
          <w:color w:val="000000" w:themeColor="text1"/>
        </w:rPr>
      </w:pPr>
      <w:r w:rsidRPr="00711ABB">
        <w:rPr>
          <w:rFonts w:cstheme="minorHAnsi"/>
          <w:b/>
          <w:bCs/>
          <w:color w:val="000000" w:themeColor="text1"/>
        </w:rPr>
        <w:t>Better job opportunity and many more</w:t>
      </w:r>
    </w:p>
    <w:p w:rsidR="007D4117" w:rsidRPr="00711ABB" w:rsidRDefault="007D4117" w:rsidP="00592DC2">
      <w:pPr>
        <w:spacing w:line="240" w:lineRule="auto"/>
        <w:ind w:left="851"/>
        <w:rPr>
          <w:rFonts w:cstheme="minorHAnsi"/>
          <w:color w:val="000000" w:themeColor="text1"/>
        </w:rPr>
      </w:pPr>
    </w:p>
    <w:p w:rsidR="007D4117" w:rsidRPr="00711ABB" w:rsidRDefault="007D4117" w:rsidP="008520F8">
      <w:pPr>
        <w:pStyle w:val="Heading2"/>
      </w:pPr>
      <w:bookmarkStart w:id="6" w:name="_Toc17112261"/>
      <w:r w:rsidRPr="00711ABB">
        <w:t>Alphabets, Words, Sentences</w:t>
      </w:r>
      <w:bookmarkEnd w:id="6"/>
    </w:p>
    <w:p w:rsidR="005337C0" w:rsidRPr="00711ABB" w:rsidRDefault="007D4117" w:rsidP="005337C0">
      <w:pPr>
        <w:spacing w:line="240" w:lineRule="auto"/>
        <w:ind w:left="284"/>
        <w:rPr>
          <w:rFonts w:cstheme="minorHAnsi"/>
          <w:b/>
          <w:color w:val="000000" w:themeColor="text1"/>
        </w:rPr>
      </w:pPr>
      <w:r w:rsidRPr="00711ABB">
        <w:rPr>
          <w:rFonts w:cstheme="minorHAnsi"/>
          <w:color w:val="000000" w:themeColor="text1"/>
        </w:rPr>
        <w:t xml:space="preserve">There are 26 </w:t>
      </w:r>
      <w:r w:rsidRPr="00711ABB">
        <w:rPr>
          <w:rFonts w:cstheme="minorHAnsi"/>
          <w:b/>
          <w:color w:val="000000" w:themeColor="text1"/>
        </w:rPr>
        <w:t>alphabets</w:t>
      </w:r>
      <w:r w:rsidRPr="00711ABB">
        <w:rPr>
          <w:rFonts w:cstheme="minorHAnsi"/>
          <w:color w:val="000000" w:themeColor="text1"/>
        </w:rPr>
        <w:t xml:space="preserve"> in </w:t>
      </w:r>
      <w:r w:rsidR="00C077AF" w:rsidRPr="00711ABB">
        <w:rPr>
          <w:rFonts w:cstheme="minorHAnsi"/>
          <w:color w:val="000000" w:themeColor="text1"/>
        </w:rPr>
        <w:t xml:space="preserve">the </w:t>
      </w:r>
      <w:r w:rsidRPr="00711ABB">
        <w:rPr>
          <w:rFonts w:cstheme="minorHAnsi"/>
          <w:color w:val="000000" w:themeColor="text1"/>
        </w:rPr>
        <w:t xml:space="preserve">English Language. They are </w:t>
      </w:r>
      <w:r w:rsidR="005337C0" w:rsidRPr="00711ABB">
        <w:rPr>
          <w:rFonts w:cstheme="minorHAnsi"/>
          <w:b/>
          <w:color w:val="000000" w:themeColor="text1"/>
        </w:rPr>
        <w:t>A B C D E F G H I J K L M N O P Q R S T U V W X Y Z.</w:t>
      </w:r>
    </w:p>
    <w:p w:rsidR="007D4117" w:rsidRPr="00711ABB" w:rsidRDefault="007D4117" w:rsidP="005337C0">
      <w:pPr>
        <w:pStyle w:val="boolformate"/>
        <w:ind w:left="851"/>
        <w:rPr>
          <w:color w:val="000000" w:themeColor="text1"/>
        </w:rPr>
      </w:pPr>
      <w:r w:rsidRPr="00711ABB">
        <w:rPr>
          <w:color w:val="000000" w:themeColor="text1"/>
        </w:rPr>
        <w:t xml:space="preserve">Alphabets are the building block of </w:t>
      </w:r>
      <w:r w:rsidRPr="00711ABB">
        <w:rPr>
          <w:b/>
          <w:color w:val="000000" w:themeColor="text1"/>
        </w:rPr>
        <w:t>words</w:t>
      </w:r>
      <w:r w:rsidRPr="00711ABB">
        <w:rPr>
          <w:color w:val="000000" w:themeColor="text1"/>
        </w:rPr>
        <w:t>. When we arrange Alphabets with a definite meaning it is a word.</w:t>
      </w:r>
      <w:r w:rsidRPr="007845C0">
        <w:rPr>
          <w:b/>
          <w:bCs/>
          <w:color w:val="000000" w:themeColor="text1"/>
        </w:rPr>
        <w:t xml:space="preserve">For </w:t>
      </w:r>
      <w:r w:rsidR="00EE134B" w:rsidRPr="007845C0">
        <w:rPr>
          <w:b/>
          <w:bCs/>
          <w:color w:val="000000" w:themeColor="text1"/>
        </w:rPr>
        <w:t>Example</w:t>
      </w:r>
    </w:p>
    <w:p w:rsidR="007D4117" w:rsidRPr="00711ABB" w:rsidRDefault="0068537B" w:rsidP="00592DC2">
      <w:pPr>
        <w:spacing w:line="240" w:lineRule="auto"/>
        <w:ind w:left="851" w:firstLine="720"/>
        <w:rPr>
          <w:rFonts w:cstheme="minorHAnsi"/>
          <w:b/>
          <w:bCs/>
          <w:color w:val="000000" w:themeColor="text1"/>
        </w:rPr>
      </w:pPr>
      <w:r>
        <w:rPr>
          <w:rFonts w:cstheme="minorHAnsi"/>
          <w:b/>
          <w:bCs/>
          <w:noProof/>
          <w:color w:val="000000" w:themeColor="text1"/>
          <w:lang w:bidi="hi-IN"/>
        </w:rPr>
        <w:pict>
          <v:roundrect id="Rounded Rectangle 9" o:spid="_x0000_s1027" style="position:absolute;left:0;text-align:left;margin-left:204.4pt;margin-top:12.1pt;width:164.25pt;height:33.75pt;z-index:25166540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" fillcolor="white [3201]" strokecolor="#f79646 [3209]" strokeweight="2pt">
            <v:textbox style="mso-next-textbox:#Rounded Rectangle 9">
              <w:txbxContent>
                <w:p w:rsidR="00DC4160" w:rsidRPr="008C78C8" w:rsidRDefault="00DC4160" w:rsidP="007D4117">
                  <w:pPr>
                    <w:spacing w:line="240" w:lineRule="auto"/>
                    <w:rPr>
                      <w:rFonts w:cstheme="minorHAnsi"/>
                      <w:b/>
                      <w:bCs/>
                    </w:rPr>
                  </w:pPr>
                  <w:r w:rsidRPr="008C78C8">
                    <w:rPr>
                      <w:rFonts w:cstheme="minorHAnsi"/>
                      <w:b/>
                      <w:bCs/>
                    </w:rPr>
                    <w:t>B + O + O + K = BOOK [Word]</w:t>
                  </w:r>
                </w:p>
                <w:p w:rsidR="00DC4160" w:rsidRDefault="00DC4160" w:rsidP="007D4117"/>
              </w:txbxContent>
            </v:textbox>
          </v:roundrect>
        </w:pict>
      </w:r>
      <w:r w:rsidR="007D4117" w:rsidRPr="00711ABB">
        <w:rPr>
          <w:rFonts w:cstheme="minorHAnsi"/>
          <w:b/>
          <w:bCs/>
          <w:color w:val="000000" w:themeColor="text1"/>
        </w:rPr>
        <w:t>B</w:t>
      </w:r>
      <w:r w:rsidR="007D4117" w:rsidRPr="00711ABB">
        <w:rPr>
          <w:rFonts w:cstheme="minorHAnsi"/>
          <w:b/>
          <w:bCs/>
          <w:color w:val="000000" w:themeColor="text1"/>
        </w:rPr>
        <w:tab/>
        <w:t xml:space="preserve">- </w:t>
      </w:r>
      <w:r w:rsidR="007D4117" w:rsidRPr="00711ABB">
        <w:rPr>
          <w:rFonts w:cstheme="minorHAnsi"/>
          <w:b/>
          <w:bCs/>
          <w:color w:val="000000" w:themeColor="text1"/>
        </w:rPr>
        <w:tab/>
        <w:t xml:space="preserve">Alphabet  </w:t>
      </w:r>
    </w:p>
    <w:p w:rsidR="007D4117" w:rsidRPr="00711ABB" w:rsidRDefault="007D4117" w:rsidP="00592DC2">
      <w:pPr>
        <w:spacing w:line="240" w:lineRule="auto"/>
        <w:ind w:left="851" w:firstLine="720"/>
        <w:rPr>
          <w:rFonts w:cstheme="minorHAnsi"/>
          <w:b/>
          <w:bCs/>
          <w:color w:val="000000" w:themeColor="text1"/>
        </w:rPr>
      </w:pPr>
      <w:r w:rsidRPr="00711ABB">
        <w:rPr>
          <w:rFonts w:cstheme="minorHAnsi"/>
          <w:b/>
          <w:bCs/>
          <w:color w:val="000000" w:themeColor="text1"/>
        </w:rPr>
        <w:t>O</w:t>
      </w:r>
      <w:r w:rsidRPr="00711ABB">
        <w:rPr>
          <w:rFonts w:cstheme="minorHAnsi"/>
          <w:b/>
          <w:bCs/>
          <w:color w:val="000000" w:themeColor="text1"/>
        </w:rPr>
        <w:tab/>
        <w:t xml:space="preserve">- </w:t>
      </w:r>
      <w:r w:rsidRPr="00711ABB">
        <w:rPr>
          <w:rFonts w:cstheme="minorHAnsi"/>
          <w:b/>
          <w:bCs/>
          <w:color w:val="000000" w:themeColor="text1"/>
        </w:rPr>
        <w:tab/>
        <w:t xml:space="preserve">Alphabet  </w:t>
      </w:r>
    </w:p>
    <w:p w:rsidR="007D4117" w:rsidRPr="00711ABB" w:rsidRDefault="007D4117" w:rsidP="00592DC2">
      <w:pPr>
        <w:spacing w:line="240" w:lineRule="auto"/>
        <w:ind w:left="851" w:firstLine="720"/>
        <w:rPr>
          <w:rFonts w:cstheme="minorHAnsi"/>
          <w:b/>
          <w:bCs/>
          <w:color w:val="000000" w:themeColor="text1"/>
        </w:rPr>
      </w:pPr>
      <w:r w:rsidRPr="00711ABB">
        <w:rPr>
          <w:rFonts w:cstheme="minorHAnsi"/>
          <w:b/>
          <w:bCs/>
          <w:color w:val="000000" w:themeColor="text1"/>
        </w:rPr>
        <w:t>O</w:t>
      </w:r>
      <w:r w:rsidRPr="00711ABB">
        <w:rPr>
          <w:rFonts w:cstheme="minorHAnsi"/>
          <w:b/>
          <w:bCs/>
          <w:color w:val="000000" w:themeColor="text1"/>
        </w:rPr>
        <w:tab/>
        <w:t xml:space="preserve">- </w:t>
      </w:r>
      <w:r w:rsidRPr="00711ABB">
        <w:rPr>
          <w:rFonts w:cstheme="minorHAnsi"/>
          <w:b/>
          <w:bCs/>
          <w:color w:val="000000" w:themeColor="text1"/>
        </w:rPr>
        <w:tab/>
        <w:t xml:space="preserve">Alphabet  </w:t>
      </w:r>
    </w:p>
    <w:p w:rsidR="007D4117" w:rsidRPr="00711ABB" w:rsidRDefault="007D4117" w:rsidP="00592DC2">
      <w:pPr>
        <w:spacing w:line="240" w:lineRule="auto"/>
        <w:ind w:left="851" w:firstLine="720"/>
        <w:rPr>
          <w:rFonts w:cstheme="minorHAnsi"/>
          <w:b/>
          <w:bCs/>
          <w:color w:val="000000" w:themeColor="text1"/>
        </w:rPr>
      </w:pPr>
      <w:r w:rsidRPr="00711ABB">
        <w:rPr>
          <w:rFonts w:cstheme="minorHAnsi"/>
          <w:b/>
          <w:bCs/>
          <w:color w:val="000000" w:themeColor="text1"/>
        </w:rPr>
        <w:t>K</w:t>
      </w:r>
      <w:r w:rsidRPr="00711ABB">
        <w:rPr>
          <w:rFonts w:cstheme="minorHAnsi"/>
          <w:b/>
          <w:bCs/>
          <w:color w:val="000000" w:themeColor="text1"/>
        </w:rPr>
        <w:tab/>
        <w:t xml:space="preserve">- </w:t>
      </w:r>
      <w:r w:rsidRPr="00711ABB">
        <w:rPr>
          <w:rFonts w:cstheme="minorHAnsi"/>
          <w:b/>
          <w:bCs/>
          <w:color w:val="000000" w:themeColor="text1"/>
        </w:rPr>
        <w:tab/>
        <w:t>Alphabet</w:t>
      </w:r>
    </w:p>
    <w:p w:rsidR="007D4117" w:rsidRPr="00711ABB" w:rsidRDefault="007D4117" w:rsidP="00DC2FA0">
      <w:pPr>
        <w:spacing w:line="240" w:lineRule="auto"/>
        <w:ind w:left="851" w:firstLine="720"/>
        <w:rPr>
          <w:rFonts w:cstheme="minorHAnsi"/>
          <w:color w:val="000000" w:themeColor="text1"/>
          <w:sz w:val="24"/>
          <w:szCs w:val="24"/>
        </w:rPr>
      </w:pPr>
      <w:r w:rsidRPr="00711ABB">
        <w:rPr>
          <w:rFonts w:cstheme="minorHAnsi"/>
          <w:color w:val="000000" w:themeColor="text1"/>
          <w:sz w:val="24"/>
          <w:szCs w:val="24"/>
        </w:rPr>
        <w:t xml:space="preserve">Just as the Alphabets are the building blocks of words, same way words are the building blocks of </w:t>
      </w:r>
      <w:r w:rsidRPr="00711ABB">
        <w:rPr>
          <w:rFonts w:cstheme="minorHAnsi"/>
          <w:b/>
          <w:color w:val="000000" w:themeColor="text1"/>
          <w:sz w:val="24"/>
          <w:szCs w:val="24"/>
        </w:rPr>
        <w:t>sentences</w:t>
      </w:r>
      <w:r w:rsidRPr="00711ABB">
        <w:rPr>
          <w:rFonts w:cstheme="minorHAnsi"/>
          <w:color w:val="000000" w:themeColor="text1"/>
          <w:sz w:val="24"/>
          <w:szCs w:val="24"/>
        </w:rPr>
        <w:t xml:space="preserve">. When we arrange words in a definite order to get a definite meaning, we call it a Sentence. </w:t>
      </w:r>
      <w:r w:rsidR="00DC2FA0" w:rsidRPr="007845C0">
        <w:rPr>
          <w:rFonts w:cstheme="minorHAnsi"/>
          <w:b/>
          <w:bCs/>
          <w:color w:val="000000" w:themeColor="text1"/>
          <w:sz w:val="24"/>
          <w:szCs w:val="24"/>
        </w:rPr>
        <w:t xml:space="preserve">For </w:t>
      </w:r>
      <w:r w:rsidR="00EE134B" w:rsidRPr="007845C0">
        <w:rPr>
          <w:rFonts w:cstheme="minorHAnsi"/>
          <w:b/>
          <w:bCs/>
          <w:color w:val="000000" w:themeColor="text1"/>
          <w:sz w:val="24"/>
          <w:szCs w:val="24"/>
        </w:rPr>
        <w:t>Example</w:t>
      </w:r>
      <w:r w:rsidR="00DC2FA0" w:rsidRPr="00711ABB">
        <w:rPr>
          <w:rFonts w:cstheme="minorHAnsi"/>
          <w:color w:val="000000" w:themeColor="text1"/>
          <w:sz w:val="24"/>
          <w:szCs w:val="24"/>
        </w:rPr>
        <w:t>:</w:t>
      </w:r>
    </w:p>
    <w:p w:rsidR="007D4117" w:rsidRPr="00711ABB" w:rsidRDefault="0068537B" w:rsidP="00592DC2">
      <w:pPr>
        <w:spacing w:line="240" w:lineRule="auto"/>
        <w:ind w:left="851" w:firstLine="720"/>
        <w:rPr>
          <w:rFonts w:cstheme="minorHAnsi"/>
          <w:b/>
          <w:bCs/>
          <w:color w:val="000000" w:themeColor="text1"/>
          <w:sz w:val="24"/>
          <w:szCs w:val="24"/>
        </w:rPr>
      </w:pPr>
      <w:r>
        <w:rPr>
          <w:rFonts w:cstheme="minorHAnsi"/>
          <w:b/>
          <w:bCs/>
          <w:noProof/>
          <w:color w:val="000000" w:themeColor="text1"/>
          <w:sz w:val="24"/>
          <w:szCs w:val="24"/>
          <w:lang w:bidi="hi-IN"/>
        </w:rPr>
        <w:pict>
          <v:roundrect id="Rounded Rectangle 16" o:spid="_x0000_s1028" style="position:absolute;left:0;text-align:left;margin-left:195.3pt;margin-top:5.3pt;width:234.35pt;height:36pt;z-index:25166643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" fillcolor="white [3201]" strokecolor="#f79646 [3209]" strokeweight="2pt">
            <v:textbox style="mso-next-textbox:#Rounded Rectangle 16">
              <w:txbxContent>
                <w:p w:rsidR="00DC4160" w:rsidRPr="00965F06" w:rsidRDefault="00DC4160" w:rsidP="007D4117">
                  <w:pPr>
                    <w:spacing w:line="360" w:lineRule="auto"/>
                    <w:rPr>
                      <w:rFonts w:ascii="Book Antiqua" w:hAnsi="Book Antiqua" w:cs="Arial"/>
                      <w:b/>
                      <w:bCs/>
                      <w:sz w:val="24"/>
                      <w:szCs w:val="24"/>
                    </w:rPr>
                  </w:pPr>
                  <w:r w:rsidRPr="00657EF3">
                    <w:rPr>
                      <w:rFonts w:ascii="Book Antiqua" w:hAnsi="Book Antiqua" w:cs="Arial"/>
                      <w:b/>
                      <w:bCs/>
                      <w:szCs w:val="20"/>
                    </w:rPr>
                    <w:t>It + is + a + book = It is a book.</w:t>
                  </w:r>
                  <w:r w:rsidRPr="00965F06">
                    <w:rPr>
                      <w:rFonts w:ascii="Book Antiqua" w:hAnsi="Book Antiqua" w:cs="Arial"/>
                      <w:b/>
                      <w:bCs/>
                      <w:sz w:val="24"/>
                      <w:szCs w:val="24"/>
                    </w:rPr>
                    <w:t xml:space="preserve"> [Sentence]</w:t>
                  </w:r>
                </w:p>
                <w:p w:rsidR="00DC4160" w:rsidRDefault="00DC4160" w:rsidP="007D4117"/>
              </w:txbxContent>
            </v:textbox>
          </v:roundrect>
        </w:pict>
      </w:r>
      <w:r w:rsidR="007D4117" w:rsidRPr="00711ABB">
        <w:rPr>
          <w:rFonts w:cstheme="minorHAnsi"/>
          <w:b/>
          <w:bCs/>
          <w:color w:val="000000" w:themeColor="text1"/>
          <w:sz w:val="24"/>
          <w:szCs w:val="24"/>
        </w:rPr>
        <w:t>It</w:t>
      </w:r>
      <w:r w:rsidR="007D4117" w:rsidRPr="00711ABB">
        <w:rPr>
          <w:rFonts w:cstheme="minorHAnsi"/>
          <w:b/>
          <w:bCs/>
          <w:color w:val="000000" w:themeColor="text1"/>
          <w:sz w:val="24"/>
          <w:szCs w:val="24"/>
        </w:rPr>
        <w:tab/>
        <w:t>-</w:t>
      </w:r>
      <w:r w:rsidR="007D4117" w:rsidRPr="00711ABB">
        <w:rPr>
          <w:rFonts w:cstheme="minorHAnsi"/>
          <w:b/>
          <w:bCs/>
          <w:color w:val="000000" w:themeColor="text1"/>
          <w:sz w:val="24"/>
          <w:szCs w:val="24"/>
        </w:rPr>
        <w:tab/>
        <w:t xml:space="preserve">Word </w:t>
      </w:r>
    </w:p>
    <w:p w:rsidR="007D4117" w:rsidRPr="00711ABB" w:rsidRDefault="007D4117" w:rsidP="00592DC2">
      <w:pPr>
        <w:spacing w:line="240" w:lineRule="auto"/>
        <w:ind w:left="851" w:firstLine="720"/>
        <w:rPr>
          <w:rFonts w:cstheme="minorHAnsi"/>
          <w:b/>
          <w:bCs/>
          <w:color w:val="000000" w:themeColor="text1"/>
          <w:sz w:val="24"/>
          <w:szCs w:val="24"/>
        </w:rPr>
      </w:pPr>
      <w:r w:rsidRPr="00711ABB">
        <w:rPr>
          <w:rFonts w:cstheme="minorHAnsi"/>
          <w:b/>
          <w:bCs/>
          <w:color w:val="000000" w:themeColor="text1"/>
          <w:sz w:val="24"/>
          <w:szCs w:val="24"/>
        </w:rPr>
        <w:t>Is</w:t>
      </w:r>
      <w:r w:rsidRPr="00711ABB">
        <w:rPr>
          <w:rFonts w:cstheme="minorHAnsi"/>
          <w:b/>
          <w:bCs/>
          <w:color w:val="000000" w:themeColor="text1"/>
          <w:sz w:val="24"/>
          <w:szCs w:val="24"/>
        </w:rPr>
        <w:tab/>
        <w:t>-</w:t>
      </w:r>
      <w:r w:rsidRPr="00711ABB">
        <w:rPr>
          <w:rFonts w:cstheme="minorHAnsi"/>
          <w:b/>
          <w:bCs/>
          <w:color w:val="000000" w:themeColor="text1"/>
          <w:sz w:val="24"/>
          <w:szCs w:val="24"/>
        </w:rPr>
        <w:tab/>
        <w:t>Word</w:t>
      </w:r>
    </w:p>
    <w:p w:rsidR="00444D69" w:rsidRPr="00711ABB" w:rsidRDefault="007D4117" w:rsidP="00444D69">
      <w:pPr>
        <w:spacing w:line="240" w:lineRule="auto"/>
        <w:ind w:left="851" w:firstLine="720"/>
        <w:rPr>
          <w:rFonts w:cstheme="minorHAnsi"/>
          <w:b/>
          <w:bCs/>
          <w:color w:val="000000" w:themeColor="text1"/>
          <w:sz w:val="24"/>
          <w:szCs w:val="24"/>
        </w:rPr>
      </w:pPr>
      <w:r w:rsidRPr="00711ABB">
        <w:rPr>
          <w:rFonts w:cstheme="minorHAnsi"/>
          <w:b/>
          <w:bCs/>
          <w:color w:val="000000" w:themeColor="text1"/>
          <w:sz w:val="24"/>
          <w:szCs w:val="24"/>
        </w:rPr>
        <w:t>A</w:t>
      </w:r>
      <w:r w:rsidRPr="00711ABB">
        <w:rPr>
          <w:rFonts w:cstheme="minorHAnsi"/>
          <w:b/>
          <w:bCs/>
          <w:color w:val="000000" w:themeColor="text1"/>
          <w:sz w:val="24"/>
          <w:szCs w:val="24"/>
        </w:rPr>
        <w:tab/>
        <w:t>-</w:t>
      </w:r>
      <w:r w:rsidRPr="00711ABB">
        <w:rPr>
          <w:rFonts w:cstheme="minorHAnsi"/>
          <w:b/>
          <w:bCs/>
          <w:color w:val="000000" w:themeColor="text1"/>
          <w:sz w:val="24"/>
          <w:szCs w:val="24"/>
        </w:rPr>
        <w:tab/>
        <w:t>Word</w:t>
      </w:r>
    </w:p>
    <w:p w:rsidR="007D4117" w:rsidRPr="00711ABB" w:rsidRDefault="007D4117" w:rsidP="00444D69">
      <w:pPr>
        <w:spacing w:line="240" w:lineRule="auto"/>
        <w:ind w:left="851" w:firstLine="720"/>
        <w:rPr>
          <w:rFonts w:cstheme="minorHAnsi"/>
          <w:b/>
          <w:bCs/>
          <w:color w:val="000000" w:themeColor="text1"/>
          <w:sz w:val="24"/>
          <w:szCs w:val="24"/>
        </w:rPr>
      </w:pPr>
      <w:r w:rsidRPr="00711ABB">
        <w:rPr>
          <w:rFonts w:cstheme="minorHAnsi"/>
          <w:b/>
          <w:bCs/>
          <w:color w:val="000000" w:themeColor="text1"/>
          <w:sz w:val="24"/>
          <w:szCs w:val="24"/>
        </w:rPr>
        <w:t>Book</w:t>
      </w:r>
      <w:r w:rsidRPr="00711ABB">
        <w:rPr>
          <w:rFonts w:cstheme="minorHAnsi"/>
          <w:b/>
          <w:bCs/>
          <w:color w:val="000000" w:themeColor="text1"/>
          <w:sz w:val="24"/>
          <w:szCs w:val="24"/>
        </w:rPr>
        <w:tab/>
        <w:t>-</w:t>
      </w:r>
      <w:r w:rsidRPr="00711ABB">
        <w:rPr>
          <w:rFonts w:cstheme="minorHAnsi"/>
          <w:b/>
          <w:bCs/>
          <w:color w:val="000000" w:themeColor="text1"/>
          <w:sz w:val="24"/>
          <w:szCs w:val="24"/>
        </w:rPr>
        <w:tab/>
        <w:t>Word</w:t>
      </w:r>
    </w:p>
    <w:p w:rsidR="007D4117" w:rsidRPr="00711ABB" w:rsidRDefault="007D4117" w:rsidP="008520F8">
      <w:pPr>
        <w:pStyle w:val="Heading2"/>
      </w:pPr>
      <w:bookmarkStart w:id="7" w:name="_Toc17112262"/>
      <w:r w:rsidRPr="00711ABB">
        <w:lastRenderedPageBreak/>
        <w:t>Vowels and Consonants</w:t>
      </w:r>
      <w:bookmarkEnd w:id="7"/>
    </w:p>
    <w:p w:rsidR="007D4117" w:rsidRPr="00711ABB" w:rsidRDefault="007D4117" w:rsidP="00592DC2">
      <w:pPr>
        <w:spacing w:line="240" w:lineRule="auto"/>
        <w:ind w:left="851"/>
        <w:rPr>
          <w:rFonts w:cstheme="minorHAnsi"/>
          <w:color w:val="000000" w:themeColor="text1"/>
          <w:shd w:val="clear" w:color="auto" w:fill="FFFFFF"/>
        </w:rPr>
      </w:pPr>
      <w:r w:rsidRPr="00711ABB">
        <w:rPr>
          <w:rFonts w:cstheme="minorHAnsi"/>
          <w:color w:val="000000" w:themeColor="text1"/>
          <w:shd w:val="clear" w:color="auto" w:fill="FFFFFF"/>
        </w:rPr>
        <w:t>Alphabets can be classified into Vowels and Consonants. Out of 26 Alphabets</w:t>
      </w:r>
      <w:r w:rsidR="00C077AF" w:rsidRPr="00711ABB">
        <w:rPr>
          <w:rFonts w:cstheme="minorHAnsi"/>
          <w:color w:val="000000" w:themeColor="text1"/>
          <w:shd w:val="clear" w:color="auto" w:fill="FFFFFF"/>
        </w:rPr>
        <w:t>,</w:t>
      </w:r>
      <w:r w:rsidRPr="00711ABB">
        <w:rPr>
          <w:rFonts w:cstheme="minorHAnsi"/>
          <w:color w:val="000000" w:themeColor="text1"/>
          <w:shd w:val="clear" w:color="auto" w:fill="FFFFFF"/>
        </w:rPr>
        <w:t xml:space="preserve"> there are five vowels and 21 consonants in English.</w:t>
      </w:r>
    </w:p>
    <w:p w:rsidR="007D4117" w:rsidRPr="00711ABB" w:rsidRDefault="007D4117" w:rsidP="00444D69">
      <w:pPr>
        <w:spacing w:line="240" w:lineRule="auto"/>
        <w:ind w:left="851"/>
        <w:rPr>
          <w:rFonts w:cstheme="minorHAnsi"/>
          <w:b/>
          <w:bCs/>
          <w:color w:val="000000" w:themeColor="text1"/>
          <w:shd w:val="clear" w:color="auto" w:fill="FFFFFF"/>
        </w:rPr>
      </w:pPr>
      <w:r w:rsidRPr="00711ABB">
        <w:rPr>
          <w:rFonts w:cstheme="minorHAnsi"/>
          <w:b/>
          <w:bCs/>
          <w:color w:val="000000" w:themeColor="text1"/>
          <w:shd w:val="clear" w:color="auto" w:fill="FFFFFF"/>
        </w:rPr>
        <w:t>Vowe</w:t>
      </w:r>
      <w:r w:rsidR="00444D69" w:rsidRPr="00711ABB">
        <w:rPr>
          <w:rFonts w:cstheme="minorHAnsi"/>
          <w:b/>
          <w:bCs/>
          <w:color w:val="000000" w:themeColor="text1"/>
          <w:shd w:val="clear" w:color="auto" w:fill="FFFFFF"/>
        </w:rPr>
        <w:t xml:space="preserve">ls are:          A, E, I, O, U </w:t>
      </w:r>
    </w:p>
    <w:p w:rsidR="007D4117" w:rsidRPr="00711ABB" w:rsidRDefault="007D4117" w:rsidP="00592DC2">
      <w:pPr>
        <w:spacing w:line="240" w:lineRule="auto"/>
        <w:ind w:left="851"/>
        <w:rPr>
          <w:rFonts w:cstheme="minorHAnsi"/>
          <w:b/>
          <w:bCs/>
          <w:color w:val="000000" w:themeColor="text1"/>
          <w:shd w:val="clear" w:color="auto" w:fill="FFFFFF"/>
        </w:rPr>
      </w:pPr>
      <w:r w:rsidRPr="00711ABB">
        <w:rPr>
          <w:rFonts w:cstheme="minorHAnsi"/>
          <w:b/>
          <w:bCs/>
          <w:color w:val="000000" w:themeColor="text1"/>
          <w:shd w:val="clear" w:color="auto" w:fill="FFFFFF"/>
        </w:rPr>
        <w:t>Consonants are</w:t>
      </w:r>
      <w:r w:rsidR="00C077AF" w:rsidRPr="00711ABB">
        <w:rPr>
          <w:rFonts w:cstheme="minorHAnsi"/>
          <w:b/>
          <w:bCs/>
          <w:color w:val="000000" w:themeColor="text1"/>
          <w:shd w:val="clear" w:color="auto" w:fill="FFFFFF"/>
        </w:rPr>
        <w:t xml:space="preserve">: </w:t>
      </w:r>
      <w:r w:rsidRPr="00711ABB">
        <w:rPr>
          <w:rFonts w:cstheme="minorHAnsi"/>
          <w:b/>
          <w:bCs/>
          <w:color w:val="000000" w:themeColor="text1"/>
          <w:shd w:val="clear" w:color="auto" w:fill="FFFFFF"/>
        </w:rPr>
        <w:t xml:space="preserve"> B, C, D, F, G, H, J, </w:t>
      </w:r>
    </w:p>
    <w:p w:rsidR="007D4117" w:rsidRPr="00711ABB" w:rsidRDefault="007D4117" w:rsidP="00592DC2">
      <w:pPr>
        <w:spacing w:line="240" w:lineRule="auto"/>
        <w:ind w:left="851"/>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                               K, L, M, N, P, Q, R, </w:t>
      </w:r>
    </w:p>
    <w:p w:rsidR="007D4117" w:rsidRPr="00711ABB" w:rsidRDefault="007D4117" w:rsidP="00592DC2">
      <w:pPr>
        <w:spacing w:line="240" w:lineRule="auto"/>
        <w:ind w:left="851"/>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                                S, T, V, W, X, Y, </w:t>
      </w:r>
    </w:p>
    <w:p w:rsidR="007D4117" w:rsidRPr="00711ABB" w:rsidRDefault="007D4117" w:rsidP="00592DC2">
      <w:pPr>
        <w:spacing w:line="240" w:lineRule="auto"/>
        <w:ind w:left="851"/>
        <w:rPr>
          <w:rFonts w:cstheme="minorHAnsi"/>
          <w:b/>
          <w:bCs/>
          <w:color w:val="000000" w:themeColor="text1"/>
          <w:shd w:val="clear" w:color="auto" w:fill="FFFFFF"/>
        </w:rPr>
      </w:pPr>
      <w:r w:rsidRPr="00711ABB">
        <w:rPr>
          <w:rFonts w:cstheme="minorHAnsi"/>
          <w:b/>
          <w:bCs/>
          <w:color w:val="000000" w:themeColor="text1"/>
          <w:sz w:val="28"/>
          <w:szCs w:val="28"/>
          <w:shd w:val="clear" w:color="auto" w:fill="FFFFFF"/>
        </w:rPr>
        <w:t>Vowels and consonants are sounds.</w:t>
      </w:r>
    </w:p>
    <w:p w:rsidR="007D4117" w:rsidRPr="00711ABB" w:rsidRDefault="007D4117" w:rsidP="00592DC2">
      <w:pPr>
        <w:spacing w:line="240" w:lineRule="auto"/>
        <w:ind w:left="851"/>
        <w:rPr>
          <w:rFonts w:cstheme="minorHAnsi"/>
          <w:color w:val="000000" w:themeColor="text1"/>
          <w:shd w:val="clear" w:color="auto" w:fill="FFFFFF"/>
        </w:rPr>
      </w:pPr>
      <w:r w:rsidRPr="00711ABB">
        <w:rPr>
          <w:rFonts w:cstheme="minorHAnsi"/>
          <w:color w:val="000000" w:themeColor="text1"/>
          <w:shd w:val="clear" w:color="auto" w:fill="FFFFFF"/>
        </w:rPr>
        <w:t xml:space="preserve">A vowel is a speech sound made by allowing </w:t>
      </w:r>
      <w:r w:rsidR="00C077AF" w:rsidRPr="00711ABB">
        <w:rPr>
          <w:rFonts w:cstheme="minorHAnsi"/>
          <w:color w:val="000000" w:themeColor="text1"/>
          <w:shd w:val="clear" w:color="auto" w:fill="FFFFFF"/>
        </w:rPr>
        <w:t xml:space="preserve">the </w:t>
      </w:r>
      <w:r w:rsidRPr="00711ABB">
        <w:rPr>
          <w:rFonts w:cstheme="minorHAnsi"/>
          <w:color w:val="000000" w:themeColor="text1"/>
          <w:shd w:val="clear" w:color="auto" w:fill="FFFFFF"/>
        </w:rPr>
        <w:t>breath to flow out of the mouth, without closing any part of the mouth or throat.</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A consonant is a speech sound made by partially or completely blocking the flow of air through the mouth (using the lips, teeth, tongue, and palate).</w:t>
      </w:r>
    </w:p>
    <w:p w:rsidR="007D4117" w:rsidRPr="00711ABB" w:rsidRDefault="007D4117" w:rsidP="007D4117">
      <w:pPr>
        <w:tabs>
          <w:tab w:val="left" w:pos="1875"/>
        </w:tabs>
        <w:spacing w:line="240" w:lineRule="auto"/>
        <w:ind w:left="576"/>
        <w:rPr>
          <w:color w:val="000000" w:themeColor="text1"/>
        </w:rPr>
      </w:pPr>
      <w:r w:rsidRPr="00711ABB">
        <w:rPr>
          <w:color w:val="000000" w:themeColor="text1"/>
        </w:rPr>
        <w:tab/>
      </w:r>
    </w:p>
    <w:p w:rsidR="007D4117" w:rsidRPr="00711ABB" w:rsidRDefault="007D4117" w:rsidP="008520F8">
      <w:pPr>
        <w:pStyle w:val="Heading2"/>
      </w:pPr>
      <w:bookmarkStart w:id="8" w:name="_Toc17112263"/>
      <w:r w:rsidRPr="00711ABB">
        <w:t>Spelling Making &amp; Pronunciation</w:t>
      </w:r>
      <w:bookmarkEnd w:id="8"/>
    </w:p>
    <w:p w:rsidR="00CE4B06" w:rsidRPr="00711ABB" w:rsidRDefault="00CE4B06" w:rsidP="00657EF3">
      <w:pPr>
        <w:spacing w:line="240" w:lineRule="auto"/>
        <w:rPr>
          <w:color w:val="000000" w:themeColor="text1"/>
        </w:rPr>
      </w:pPr>
    </w:p>
    <w:tbl>
      <w:tblPr>
        <w:tblStyle w:val="TableGrid"/>
        <w:tblW w:w="0" w:type="auto"/>
        <w:tblInd w:w="108" w:type="dxa"/>
        <w:tblLook w:val="04A0" w:firstRow="1" w:lastRow="0" w:firstColumn="1" w:lastColumn="0" w:noHBand="0" w:noVBand="1"/>
      </w:tblPr>
      <w:tblGrid>
        <w:gridCol w:w="8364"/>
      </w:tblGrid>
      <w:tr w:rsidR="00657EF3" w:rsidTr="00234C99">
        <w:trPr>
          <w:trHeight w:val="1507"/>
        </w:trPr>
        <w:tc>
          <w:tcPr>
            <w:tcW w:w="8364" w:type="dxa"/>
          </w:tcPr>
          <w:p w:rsidR="00CE4B06" w:rsidRDefault="00657EF3" w:rsidP="00657EF3">
            <w:pPr>
              <w:pStyle w:val="NormalWeb"/>
              <w:shd w:val="clear" w:color="auto" w:fill="FFFFFF"/>
              <w:spacing w:before="0" w:beforeAutospacing="0" w:after="0" w:afterAutospacing="0"/>
              <w:textAlignment w:val="baseline"/>
              <w:rPr>
                <w:rFonts w:asciiTheme="majorHAnsi" w:hAnsiTheme="majorHAnsi" w:cs="Segoe UI"/>
                <w:color w:val="C0504D" w:themeColor="accent2"/>
                <w:sz w:val="28"/>
                <w:szCs w:val="28"/>
                <w:bdr w:val="none" w:sz="0" w:space="0" w:color="auto" w:frame="1"/>
              </w:rPr>
            </w:pPr>
            <w:r w:rsidRPr="00272147">
              <w:rPr>
                <w:rFonts w:asciiTheme="majorHAnsi" w:hAnsiTheme="majorHAnsi" w:cs="Segoe UI"/>
                <w:color w:val="C0504D" w:themeColor="accent2"/>
                <w:sz w:val="28"/>
                <w:szCs w:val="28"/>
                <w:bdr w:val="none" w:sz="0" w:space="0" w:color="auto" w:frame="1"/>
              </w:rPr>
              <w:t xml:space="preserve">A    B    C      D     E    F      G    H      I       J    K    L      M     </w:t>
            </w:r>
            <w:r w:rsidR="00CE4B06">
              <w:rPr>
                <w:rFonts w:asciiTheme="majorHAnsi" w:hAnsiTheme="majorHAnsi" w:cs="Segoe UI"/>
                <w:color w:val="C0504D" w:themeColor="accent2"/>
                <w:sz w:val="28"/>
                <w:szCs w:val="28"/>
                <w:bdr w:val="none" w:sz="0" w:space="0" w:color="auto" w:frame="1"/>
              </w:rPr>
              <w:t>N</w:t>
            </w:r>
          </w:p>
          <w:p w:rsidR="00657EF3" w:rsidRPr="00CE4B06" w:rsidRDefault="00657EF3" w:rsidP="00657EF3">
            <w:pPr>
              <w:pStyle w:val="NormalWeb"/>
              <w:shd w:val="clear" w:color="auto" w:fill="FFFFFF"/>
              <w:spacing w:before="0" w:beforeAutospacing="0" w:after="0" w:afterAutospacing="0"/>
              <w:textAlignment w:val="baseline"/>
              <w:rPr>
                <w:rFonts w:asciiTheme="majorHAnsi" w:hAnsiTheme="majorHAnsi" w:cs="Segoe UI"/>
                <w:color w:val="C0504D" w:themeColor="accent2"/>
                <w:sz w:val="28"/>
                <w:szCs w:val="28"/>
              </w:rPr>
            </w:pPr>
            <w:r w:rsidRPr="00272147">
              <w:rPr>
                <w:rFonts w:asciiTheme="minorBidi" w:hAnsiTheme="minorBidi" w:cstheme="minorBidi"/>
                <w:color w:val="3A3A3A"/>
                <w:sz w:val="28"/>
                <w:szCs w:val="28"/>
                <w:bdr w:val="none" w:sz="0" w:space="0" w:color="auto" w:frame="1"/>
                <w:cs/>
                <w:lang w:bidi="hi-IN"/>
              </w:rPr>
              <w:t>ए</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बी</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सी</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डी</w:t>
            </w:r>
            <w:r w:rsidR="00272147">
              <w:rPr>
                <w:rFonts w:asciiTheme="minorBidi" w:hAnsiTheme="minorBidi" w:cstheme="minorBidi"/>
                <w:color w:val="3A3A3A"/>
                <w:sz w:val="28"/>
                <w:szCs w:val="28"/>
                <w:bdr w:val="none" w:sz="0" w:space="0" w:color="auto" w:frame="1"/>
              </w:rPr>
              <w:t>   </w:t>
            </w:r>
            <w:r w:rsidRPr="00272147">
              <w:rPr>
                <w:rFonts w:asciiTheme="minorBidi" w:hAnsiTheme="minorBidi" w:cstheme="minorBidi"/>
                <w:color w:val="3A3A3A"/>
                <w:sz w:val="28"/>
                <w:szCs w:val="28"/>
                <w:bdr w:val="none" w:sz="0" w:space="0" w:color="auto" w:frame="1"/>
                <w:cs/>
                <w:lang w:bidi="hi-IN"/>
              </w:rPr>
              <w:t>ई</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ऐफ</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जी</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एच</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आइ</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जे</w:t>
            </w:r>
            <w:r w:rsidRPr="00272147">
              <w:rPr>
                <w:rFonts w:asciiTheme="minorBidi" w:hAnsiTheme="minorBidi" w:cstheme="minorBidi"/>
                <w:color w:val="3A3A3A"/>
                <w:sz w:val="28"/>
                <w:szCs w:val="28"/>
                <w:bdr w:val="none" w:sz="0" w:space="0" w:color="auto" w:frame="1"/>
              </w:rPr>
              <w:t>   </w:t>
            </w:r>
            <w:r w:rsidRPr="00272147">
              <w:rPr>
                <w:rFonts w:asciiTheme="minorBidi" w:hAnsiTheme="minorBidi" w:cstheme="minorBidi"/>
                <w:color w:val="3A3A3A"/>
                <w:sz w:val="28"/>
                <w:szCs w:val="28"/>
                <w:bdr w:val="none" w:sz="0" w:space="0" w:color="auto" w:frame="1"/>
                <w:cs/>
                <w:lang w:bidi="hi-IN"/>
              </w:rPr>
              <w:t>के</w:t>
            </w:r>
            <w:r w:rsidR="00272147">
              <w:rPr>
                <w:rFonts w:asciiTheme="minorBidi" w:hAnsiTheme="minorBidi" w:cstheme="minorBidi"/>
                <w:color w:val="3A3A3A"/>
                <w:sz w:val="28"/>
                <w:szCs w:val="28"/>
                <w:bdr w:val="none" w:sz="0" w:space="0" w:color="auto" w:frame="1"/>
              </w:rPr>
              <w:t>   </w:t>
            </w:r>
            <w:r w:rsidRPr="00272147">
              <w:rPr>
                <w:rFonts w:asciiTheme="minorBidi" w:hAnsiTheme="minorBidi" w:cstheme="minorBidi"/>
                <w:color w:val="3A3A3A"/>
                <w:sz w:val="28"/>
                <w:szCs w:val="28"/>
                <w:bdr w:val="none" w:sz="0" w:space="0" w:color="auto" w:frame="1"/>
                <w:cs/>
                <w:lang w:bidi="hi-IN"/>
              </w:rPr>
              <w:t>ऐल</w:t>
            </w:r>
            <w:r w:rsid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ऐम</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ऐन</w:t>
            </w:r>
            <w:r w:rsidR="00272147">
              <w:rPr>
                <w:rFonts w:asciiTheme="minorBidi" w:hAnsiTheme="minorBidi" w:cstheme="minorBidi"/>
                <w:color w:val="3A3A3A"/>
                <w:sz w:val="28"/>
                <w:szCs w:val="28"/>
                <w:bdr w:val="none" w:sz="0" w:space="0" w:color="auto" w:frame="1"/>
              </w:rPr>
              <w:t>  </w:t>
            </w:r>
          </w:p>
          <w:p w:rsidR="00657EF3" w:rsidRPr="00272147" w:rsidRDefault="00272147" w:rsidP="00657EF3">
            <w:pPr>
              <w:pStyle w:val="NormalWeb"/>
              <w:shd w:val="clear" w:color="auto" w:fill="FFFFFF"/>
              <w:spacing w:before="0" w:beforeAutospacing="0" w:after="0" w:afterAutospacing="0"/>
              <w:textAlignment w:val="baseline"/>
              <w:rPr>
                <w:rFonts w:asciiTheme="majorHAnsi" w:hAnsiTheme="majorHAnsi" w:cs="Segoe UI"/>
                <w:color w:val="C0504D" w:themeColor="accent2"/>
                <w:sz w:val="28"/>
                <w:szCs w:val="28"/>
              </w:rPr>
            </w:pPr>
            <w:r w:rsidRPr="00272147">
              <w:rPr>
                <w:rFonts w:asciiTheme="majorHAnsi" w:hAnsiTheme="majorHAnsi" w:cs="Segoe UI"/>
                <w:color w:val="C0504D" w:themeColor="accent2"/>
                <w:sz w:val="28"/>
                <w:szCs w:val="28"/>
                <w:bdr w:val="none" w:sz="0" w:space="0" w:color="auto" w:frame="1"/>
              </w:rPr>
              <w:t>O</w:t>
            </w:r>
            <w:r w:rsidR="00657EF3" w:rsidRPr="00272147">
              <w:rPr>
                <w:rFonts w:asciiTheme="majorHAnsi" w:hAnsiTheme="majorHAnsi" w:cs="Segoe UI"/>
                <w:color w:val="C0504D" w:themeColor="accent2"/>
                <w:sz w:val="28"/>
                <w:szCs w:val="28"/>
                <w:bdr w:val="none" w:sz="0" w:space="0" w:color="auto" w:frame="1"/>
              </w:rPr>
              <w:t xml:space="preserve">P     Q    R      S    T     U     V    </w:t>
            </w:r>
            <w:r>
              <w:rPr>
                <w:rFonts w:asciiTheme="majorHAnsi" w:hAnsiTheme="majorHAnsi" w:cs="Segoe UI"/>
                <w:color w:val="C0504D" w:themeColor="accent2"/>
                <w:sz w:val="28"/>
                <w:szCs w:val="28"/>
                <w:bdr w:val="none" w:sz="0" w:space="0" w:color="auto" w:frame="1"/>
              </w:rPr>
              <w:t xml:space="preserve">  W          </w:t>
            </w:r>
            <w:r w:rsidR="00657EF3" w:rsidRPr="00272147">
              <w:rPr>
                <w:rFonts w:asciiTheme="majorHAnsi" w:hAnsiTheme="majorHAnsi" w:cs="Segoe UI"/>
                <w:color w:val="C0504D" w:themeColor="accent2"/>
                <w:sz w:val="28"/>
                <w:szCs w:val="28"/>
                <w:bdr w:val="none" w:sz="0" w:space="0" w:color="auto" w:frame="1"/>
              </w:rPr>
              <w:t>X       Y      Z</w:t>
            </w:r>
          </w:p>
          <w:p w:rsidR="00657EF3" w:rsidRPr="00272147" w:rsidRDefault="00272147" w:rsidP="00657EF3">
            <w:pPr>
              <w:pStyle w:val="NormalWeb"/>
              <w:shd w:val="clear" w:color="auto" w:fill="FFFFFF"/>
              <w:spacing w:before="0" w:beforeAutospacing="0" w:after="0" w:afterAutospacing="0"/>
              <w:textAlignment w:val="baseline"/>
              <w:rPr>
                <w:rFonts w:asciiTheme="minorBidi" w:hAnsiTheme="minorBidi" w:cstheme="minorBidi"/>
                <w:color w:val="3A3A3A"/>
                <w:sz w:val="28"/>
                <w:szCs w:val="28"/>
                <w:bdr w:val="none" w:sz="0" w:space="0" w:color="auto" w:frame="1"/>
                <w:lang w:val="en-US"/>
              </w:rPr>
            </w:pPr>
            <w:r w:rsidRPr="00272147">
              <w:rPr>
                <w:rFonts w:asciiTheme="minorBidi" w:hAnsiTheme="minorBidi" w:cstheme="minorBidi"/>
                <w:color w:val="3A3A3A"/>
                <w:sz w:val="28"/>
                <w:szCs w:val="28"/>
                <w:bdr w:val="none" w:sz="0" w:space="0" w:color="auto" w:frame="1"/>
                <w:cs/>
                <w:lang w:bidi="hi-IN"/>
              </w:rPr>
              <w:t>ओ</w:t>
            </w:r>
            <w:r w:rsidR="00657EF3" w:rsidRPr="00272147">
              <w:rPr>
                <w:rFonts w:asciiTheme="minorBidi" w:hAnsiTheme="minorBidi" w:cstheme="minorBidi"/>
                <w:color w:val="3A3A3A"/>
                <w:sz w:val="28"/>
                <w:szCs w:val="28"/>
                <w:bdr w:val="none" w:sz="0" w:space="0" w:color="auto" w:frame="1"/>
                <w:cs/>
                <w:lang w:bidi="hi-IN"/>
              </w:rPr>
              <w:t xml:space="preserve">पी </w:t>
            </w:r>
            <w:r>
              <w:rPr>
                <w:rFonts w:asciiTheme="minorBidi" w:hAnsiTheme="minorBidi" w:cstheme="minorBidi"/>
                <w:color w:val="3A3A3A"/>
                <w:sz w:val="28"/>
                <w:szCs w:val="28"/>
                <w:bdr w:val="none" w:sz="0" w:space="0" w:color="auto" w:frame="1"/>
              </w:rPr>
              <w:t>  </w:t>
            </w:r>
            <w:r w:rsidR="00657EF3" w:rsidRPr="00272147">
              <w:rPr>
                <w:rFonts w:asciiTheme="minorBidi" w:hAnsiTheme="minorBidi" w:cstheme="minorBidi"/>
                <w:color w:val="3A3A3A"/>
                <w:sz w:val="28"/>
                <w:szCs w:val="28"/>
                <w:bdr w:val="none" w:sz="0" w:space="0" w:color="auto" w:frame="1"/>
                <w:cs/>
                <w:lang w:bidi="hi-IN"/>
              </w:rPr>
              <w:t>क्यू</w:t>
            </w:r>
            <w:r w:rsidR="00657EF3" w:rsidRPr="00272147">
              <w:rPr>
                <w:rFonts w:asciiTheme="minorBidi" w:hAnsiTheme="minorBidi" w:cstheme="minorBidi"/>
                <w:color w:val="3A3A3A"/>
                <w:sz w:val="28"/>
                <w:szCs w:val="28"/>
                <w:bdr w:val="none" w:sz="0" w:space="0" w:color="auto" w:frame="1"/>
              </w:rPr>
              <w:t xml:space="preserve">   </w:t>
            </w:r>
            <w:r w:rsidR="00657EF3" w:rsidRPr="00272147">
              <w:rPr>
                <w:rFonts w:asciiTheme="minorBidi" w:hAnsiTheme="minorBidi" w:cstheme="minorBidi"/>
                <w:color w:val="3A3A3A"/>
                <w:sz w:val="28"/>
                <w:szCs w:val="28"/>
                <w:bdr w:val="none" w:sz="0" w:space="0" w:color="auto" w:frame="1"/>
                <w:cs/>
                <w:lang w:bidi="hi-IN"/>
              </w:rPr>
              <w:t>आर</w:t>
            </w:r>
            <w:r w:rsidR="00657EF3" w:rsidRPr="00272147">
              <w:rPr>
                <w:rFonts w:asciiTheme="minorBidi" w:hAnsiTheme="minorBidi" w:cstheme="minorBidi"/>
                <w:color w:val="3A3A3A"/>
                <w:sz w:val="28"/>
                <w:szCs w:val="28"/>
                <w:bdr w:val="none" w:sz="0" w:space="0" w:color="auto" w:frame="1"/>
              </w:rPr>
              <w:t>  </w:t>
            </w:r>
            <w:r w:rsidR="00657EF3" w:rsidRPr="00272147">
              <w:rPr>
                <w:rFonts w:asciiTheme="minorBidi" w:hAnsiTheme="minorBidi" w:cstheme="minorBidi"/>
                <w:color w:val="3A3A3A"/>
                <w:sz w:val="28"/>
                <w:szCs w:val="28"/>
                <w:bdr w:val="none" w:sz="0" w:space="0" w:color="auto" w:frame="1"/>
                <w:cs/>
                <w:lang w:bidi="hi-IN"/>
              </w:rPr>
              <w:t>एस</w:t>
            </w:r>
            <w:r w:rsidR="00657EF3" w:rsidRPr="00272147">
              <w:rPr>
                <w:rFonts w:asciiTheme="minorBidi" w:hAnsiTheme="minorBidi" w:cstheme="minorBidi"/>
                <w:color w:val="3A3A3A"/>
                <w:sz w:val="28"/>
                <w:szCs w:val="28"/>
                <w:bdr w:val="none" w:sz="0" w:space="0" w:color="auto" w:frame="1"/>
              </w:rPr>
              <w:t xml:space="preserve">  </w:t>
            </w:r>
            <w:r w:rsidR="00657EF3" w:rsidRPr="00272147">
              <w:rPr>
                <w:rFonts w:asciiTheme="minorBidi" w:hAnsiTheme="minorBidi" w:cstheme="minorBidi"/>
                <w:color w:val="3A3A3A"/>
                <w:sz w:val="28"/>
                <w:szCs w:val="28"/>
                <w:bdr w:val="none" w:sz="0" w:space="0" w:color="auto" w:frame="1"/>
                <w:cs/>
                <w:lang w:bidi="hi-IN"/>
              </w:rPr>
              <w:t>टी</w:t>
            </w:r>
            <w:r w:rsidR="00657EF3" w:rsidRPr="00272147">
              <w:rPr>
                <w:rFonts w:asciiTheme="minorBidi" w:hAnsiTheme="minorBidi" w:cstheme="minorBidi"/>
                <w:color w:val="3A3A3A"/>
                <w:sz w:val="28"/>
                <w:szCs w:val="28"/>
                <w:bdr w:val="none" w:sz="0" w:space="0" w:color="auto" w:frame="1"/>
              </w:rPr>
              <w:t>   </w:t>
            </w:r>
            <w:r w:rsidR="00657EF3" w:rsidRPr="00272147">
              <w:rPr>
                <w:rFonts w:asciiTheme="minorBidi" w:hAnsiTheme="minorBidi" w:cstheme="minorBidi"/>
                <w:color w:val="3A3A3A"/>
                <w:sz w:val="28"/>
                <w:szCs w:val="28"/>
                <w:bdr w:val="none" w:sz="0" w:space="0" w:color="auto" w:frame="1"/>
                <w:cs/>
                <w:lang w:bidi="hi-IN"/>
              </w:rPr>
              <w:t>यू</w:t>
            </w:r>
            <w:r w:rsidR="00657EF3" w:rsidRPr="00272147">
              <w:rPr>
                <w:rFonts w:asciiTheme="minorBidi" w:hAnsiTheme="minorBidi" w:cstheme="minorBidi"/>
                <w:color w:val="3A3A3A"/>
                <w:sz w:val="28"/>
                <w:szCs w:val="28"/>
                <w:bdr w:val="none" w:sz="0" w:space="0" w:color="auto" w:frame="1"/>
              </w:rPr>
              <w:t xml:space="preserve">    </w:t>
            </w:r>
            <w:r w:rsidR="00657EF3" w:rsidRPr="00272147">
              <w:rPr>
                <w:rFonts w:asciiTheme="minorBidi" w:hAnsiTheme="minorBidi" w:cstheme="minorBidi"/>
                <w:color w:val="3A3A3A"/>
                <w:sz w:val="28"/>
                <w:szCs w:val="28"/>
                <w:bdr w:val="none" w:sz="0" w:space="0" w:color="auto" w:frame="1"/>
                <w:cs/>
                <w:lang w:bidi="hi-IN"/>
              </w:rPr>
              <w:t>वी</w:t>
            </w:r>
            <w:r>
              <w:rPr>
                <w:rFonts w:asciiTheme="minorBidi" w:hAnsiTheme="minorBidi" w:cstheme="minorBidi"/>
                <w:color w:val="3A3A3A"/>
                <w:sz w:val="28"/>
                <w:szCs w:val="28"/>
                <w:bdr w:val="none" w:sz="0" w:space="0" w:color="auto" w:frame="1"/>
              </w:rPr>
              <w:t xml:space="preserve">     </w:t>
            </w:r>
            <w:r w:rsidR="00657EF3" w:rsidRPr="00272147">
              <w:rPr>
                <w:rFonts w:asciiTheme="minorBidi" w:hAnsiTheme="minorBidi" w:cstheme="minorBidi"/>
                <w:color w:val="3A3A3A"/>
                <w:sz w:val="28"/>
                <w:szCs w:val="28"/>
                <w:bdr w:val="none" w:sz="0" w:space="0" w:color="auto" w:frame="1"/>
                <w:cs/>
                <w:lang w:bidi="hi-IN"/>
              </w:rPr>
              <w:t>डब्ल्यू ऐक्स</w:t>
            </w:r>
            <w:r w:rsidR="00657EF3" w:rsidRPr="00272147">
              <w:rPr>
                <w:rFonts w:asciiTheme="minorBidi" w:hAnsiTheme="minorBidi" w:cstheme="minorBidi"/>
                <w:color w:val="3A3A3A"/>
                <w:sz w:val="28"/>
                <w:szCs w:val="28"/>
                <w:bdr w:val="none" w:sz="0" w:space="0" w:color="auto" w:frame="1"/>
              </w:rPr>
              <w:t xml:space="preserve">   </w:t>
            </w:r>
            <w:r w:rsidR="00657EF3" w:rsidRPr="00272147">
              <w:rPr>
                <w:rFonts w:asciiTheme="minorBidi" w:hAnsiTheme="minorBidi" w:cstheme="minorBidi"/>
                <w:color w:val="3A3A3A"/>
                <w:sz w:val="28"/>
                <w:szCs w:val="28"/>
                <w:bdr w:val="none" w:sz="0" w:space="0" w:color="auto" w:frame="1"/>
                <w:cs/>
                <w:lang w:bidi="hi-IN"/>
              </w:rPr>
              <w:t>वाय</w:t>
            </w:r>
            <w:r w:rsidR="00657EF3" w:rsidRPr="00272147">
              <w:rPr>
                <w:rFonts w:asciiTheme="minorBidi" w:hAnsiTheme="minorBidi" w:cstheme="minorBidi"/>
                <w:color w:val="3A3A3A"/>
                <w:sz w:val="28"/>
                <w:szCs w:val="28"/>
                <w:bdr w:val="none" w:sz="0" w:space="0" w:color="auto" w:frame="1"/>
              </w:rPr>
              <w:t xml:space="preserve">   </w:t>
            </w:r>
            <w:r w:rsidR="00657EF3" w:rsidRPr="00272147">
              <w:rPr>
                <w:rFonts w:asciiTheme="minorBidi" w:hAnsiTheme="minorBidi" w:cstheme="minorBidi"/>
                <w:color w:val="3A3A3A"/>
                <w:sz w:val="28"/>
                <w:szCs w:val="28"/>
                <w:bdr w:val="none" w:sz="0" w:space="0" w:color="auto" w:frame="1"/>
                <w:cs/>
                <w:lang w:bidi="hi-IN"/>
              </w:rPr>
              <w:t>ज़ैड</w:t>
            </w:r>
          </w:p>
        </w:tc>
      </w:tr>
    </w:tbl>
    <w:p w:rsidR="007D4117" w:rsidRPr="00711ABB" w:rsidRDefault="007D4117" w:rsidP="007D4117">
      <w:pPr>
        <w:spacing w:line="240" w:lineRule="auto"/>
        <w:rPr>
          <w:color w:val="000000" w:themeColor="text1"/>
        </w:rPr>
      </w:pPr>
    </w:p>
    <w:tbl>
      <w:tblPr>
        <w:tblStyle w:val="TableGrid"/>
        <w:tblW w:w="0" w:type="auto"/>
        <w:tblInd w:w="108" w:type="dxa"/>
        <w:tblLook w:val="04A0" w:firstRow="1" w:lastRow="0" w:firstColumn="1" w:lastColumn="0" w:noHBand="0" w:noVBand="1"/>
      </w:tblPr>
      <w:tblGrid>
        <w:gridCol w:w="8364"/>
      </w:tblGrid>
      <w:tr w:rsidR="00657EF3" w:rsidTr="00234C99">
        <w:trPr>
          <w:trHeight w:val="1089"/>
        </w:trPr>
        <w:tc>
          <w:tcPr>
            <w:tcW w:w="8364" w:type="dxa"/>
          </w:tcPr>
          <w:p w:rsidR="00657EF3" w:rsidRPr="008C78C8" w:rsidRDefault="00657EF3" w:rsidP="00657EF3">
            <w:pPr>
              <w:pStyle w:val="Heading4"/>
              <w:numPr>
                <w:ilvl w:val="0"/>
                <w:numId w:val="0"/>
              </w:numPr>
              <w:shd w:val="clear" w:color="auto" w:fill="FFFFFF"/>
              <w:spacing w:before="0"/>
              <w:ind w:left="864" w:hanging="864"/>
              <w:textAlignment w:val="baseline"/>
              <w:outlineLvl w:val="3"/>
              <w:rPr>
                <w:rFonts w:ascii="Segoe UI" w:hAnsi="Segoe UI" w:cs="Segoe UI"/>
                <w:color w:val="3A3A3A"/>
                <w:sz w:val="26"/>
                <w:szCs w:val="26"/>
              </w:rPr>
            </w:pPr>
            <w:r w:rsidRPr="008C78C8">
              <w:rPr>
                <w:rFonts w:ascii="Segoe UI" w:hAnsi="Segoe UI" w:cs="Arial Unicode MS"/>
                <w:color w:val="3A3A3A"/>
                <w:sz w:val="26"/>
                <w:szCs w:val="26"/>
                <w:bdr w:val="none" w:sz="0" w:space="0" w:color="auto" w:frame="1"/>
                <w:cs/>
                <w:lang w:bidi="hi-IN"/>
              </w:rPr>
              <w:t>स्वर</w:t>
            </w:r>
            <w:r w:rsidRPr="008C78C8">
              <w:rPr>
                <w:rStyle w:val="Strong"/>
                <w:rFonts w:ascii="Segoe UI" w:hAnsi="Segoe UI" w:cs="Segoe UI"/>
                <w:color w:val="3A3A3A"/>
                <w:sz w:val="26"/>
                <w:szCs w:val="26"/>
                <w:bdr w:val="none" w:sz="0" w:space="0" w:color="auto" w:frame="1"/>
              </w:rPr>
              <w:t> (Hindi Vowels)   </w:t>
            </w:r>
          </w:p>
          <w:p w:rsidR="00657EF3" w:rsidRPr="00272147" w:rsidRDefault="00657EF3" w:rsidP="00657EF3">
            <w:pPr>
              <w:pStyle w:val="NormalWeb"/>
              <w:shd w:val="clear" w:color="auto" w:fill="FFFFFF"/>
              <w:spacing w:before="0" w:beforeAutospacing="0" w:after="0" w:afterAutospacing="0"/>
              <w:textAlignment w:val="baseline"/>
              <w:rPr>
                <w:rFonts w:asciiTheme="minorBidi" w:hAnsiTheme="minorBidi" w:cstheme="minorBidi"/>
                <w:color w:val="C0504D" w:themeColor="accent2"/>
                <w:sz w:val="26"/>
                <w:szCs w:val="26"/>
              </w:rPr>
            </w:pPr>
            <w:r w:rsidRPr="00272147">
              <w:rPr>
                <w:rFonts w:asciiTheme="minorBidi" w:hAnsiTheme="minorBidi" w:cstheme="minorBidi"/>
                <w:color w:val="C0504D" w:themeColor="accent2"/>
                <w:sz w:val="26"/>
                <w:szCs w:val="26"/>
                <w:bdr w:val="none" w:sz="0" w:space="0" w:color="auto" w:frame="1"/>
                <w:cs/>
                <w:lang w:bidi="hi-IN"/>
              </w:rPr>
              <w:t>अ</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आ</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इ</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ई</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उ</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ऊ</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ए</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ऐ</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ओ</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औ</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अं</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अ</w:t>
            </w:r>
            <w:r w:rsidRPr="00272147">
              <w:rPr>
                <w:rFonts w:asciiTheme="minorBidi" w:hAnsiTheme="minorBidi" w:cstheme="minorBidi"/>
                <w:color w:val="C0504D" w:themeColor="accent2"/>
                <w:sz w:val="26"/>
                <w:szCs w:val="26"/>
                <w:bdr w:val="none" w:sz="0" w:space="0" w:color="auto" w:frame="1"/>
                <w:rtl/>
                <w:cs/>
              </w:rPr>
              <w:t>:</w:t>
            </w:r>
          </w:p>
          <w:p w:rsidR="00657EF3" w:rsidRPr="00272147" w:rsidRDefault="00657EF3" w:rsidP="00657EF3">
            <w:pPr>
              <w:pStyle w:val="NormalWeb"/>
              <w:shd w:val="clear" w:color="auto" w:fill="FFFFFF"/>
              <w:spacing w:before="0" w:beforeAutospacing="0" w:after="0" w:afterAutospacing="0"/>
              <w:textAlignment w:val="baseline"/>
              <w:rPr>
                <w:rFonts w:asciiTheme="minorHAnsi" w:hAnsiTheme="minorHAnsi" w:cstheme="minorHAnsi"/>
                <w:color w:val="3A3A3A"/>
                <w:sz w:val="26"/>
                <w:szCs w:val="26"/>
              </w:rPr>
            </w:pPr>
            <w:r w:rsidRPr="00272147">
              <w:rPr>
                <w:rFonts w:asciiTheme="minorHAnsi" w:hAnsiTheme="minorHAnsi" w:cstheme="minorHAnsi"/>
                <w:color w:val="3A3A3A"/>
                <w:sz w:val="26"/>
                <w:szCs w:val="26"/>
                <w:bdr w:val="none" w:sz="0" w:space="0" w:color="auto" w:frame="1"/>
              </w:rPr>
              <w:t>a     aa    e/i    ee    u/o   oo/u   e/ai   ai     o     au/ou   ang    ah</w:t>
            </w:r>
          </w:p>
        </w:tc>
      </w:tr>
    </w:tbl>
    <w:p w:rsidR="007D4117" w:rsidRDefault="007D4117" w:rsidP="007D4117">
      <w:pPr>
        <w:spacing w:line="240" w:lineRule="auto"/>
        <w:rPr>
          <w:color w:val="000000" w:themeColor="text1"/>
        </w:rPr>
      </w:pPr>
    </w:p>
    <w:tbl>
      <w:tblPr>
        <w:tblStyle w:val="TableGrid"/>
        <w:tblW w:w="0" w:type="auto"/>
        <w:tblInd w:w="108" w:type="dxa"/>
        <w:tblLook w:val="04A0" w:firstRow="1" w:lastRow="0" w:firstColumn="1" w:lastColumn="0" w:noHBand="0" w:noVBand="1"/>
      </w:tblPr>
      <w:tblGrid>
        <w:gridCol w:w="8364"/>
      </w:tblGrid>
      <w:tr w:rsidR="00657EF3" w:rsidTr="00234C99">
        <w:tc>
          <w:tcPr>
            <w:tcW w:w="8364" w:type="dxa"/>
          </w:tcPr>
          <w:p w:rsidR="00657EF3" w:rsidRPr="008C78C8" w:rsidRDefault="00657EF3" w:rsidP="00657EF3">
            <w:pPr>
              <w:pStyle w:val="Heading4"/>
              <w:numPr>
                <w:ilvl w:val="0"/>
                <w:numId w:val="0"/>
              </w:numPr>
              <w:shd w:val="clear" w:color="auto" w:fill="FFFFFF"/>
              <w:spacing w:before="0"/>
              <w:ind w:left="864" w:hanging="864"/>
              <w:textAlignment w:val="baseline"/>
              <w:outlineLvl w:val="3"/>
              <w:rPr>
                <w:rFonts w:ascii="Segoe UI" w:hAnsi="Segoe UI" w:cs="Segoe UI"/>
                <w:color w:val="3A3A3A"/>
                <w:sz w:val="26"/>
                <w:szCs w:val="26"/>
              </w:rPr>
            </w:pPr>
            <w:r w:rsidRPr="008C78C8">
              <w:rPr>
                <w:rFonts w:ascii="Segoe UI" w:hAnsi="Segoe UI" w:cs="Arial Unicode MS"/>
                <w:color w:val="3A3A3A"/>
                <w:sz w:val="26"/>
                <w:szCs w:val="26"/>
                <w:bdr w:val="none" w:sz="0" w:space="0" w:color="auto" w:frame="1"/>
                <w:cs/>
                <w:lang w:bidi="hi-IN"/>
              </w:rPr>
              <w:t>व्यंजन</w:t>
            </w:r>
            <w:r w:rsidRPr="008C78C8">
              <w:rPr>
                <w:rStyle w:val="Strong"/>
                <w:rFonts w:ascii="Segoe UI" w:hAnsi="Segoe UI" w:cs="Segoe UI"/>
                <w:color w:val="3A3A3A"/>
                <w:sz w:val="26"/>
                <w:szCs w:val="26"/>
                <w:bdr w:val="none" w:sz="0" w:space="0" w:color="auto" w:frame="1"/>
              </w:rPr>
              <w:t> (Hindi Consonants)</w:t>
            </w:r>
          </w:p>
          <w:p w:rsidR="00657EF3" w:rsidRPr="00272147" w:rsidRDefault="00657EF3" w:rsidP="00657EF3">
            <w:pPr>
              <w:pStyle w:val="NormalWeb"/>
              <w:shd w:val="clear" w:color="auto" w:fill="FFFFFF"/>
              <w:spacing w:before="0" w:beforeAutospacing="0" w:after="0" w:afterAutospacing="0"/>
              <w:textAlignment w:val="baseline"/>
              <w:rPr>
                <w:rFonts w:asciiTheme="minorBidi" w:hAnsiTheme="minorBidi" w:cstheme="minorBidi"/>
                <w:color w:val="C0504D" w:themeColor="accent2"/>
                <w:sz w:val="28"/>
                <w:szCs w:val="28"/>
              </w:rPr>
            </w:pPr>
            <w:r w:rsidRPr="00272147">
              <w:rPr>
                <w:rFonts w:asciiTheme="minorBidi" w:hAnsiTheme="minorBidi" w:cstheme="minorBidi"/>
                <w:color w:val="C0504D" w:themeColor="accent2"/>
                <w:sz w:val="28"/>
                <w:szCs w:val="28"/>
                <w:bdr w:val="none" w:sz="0" w:space="0" w:color="auto" w:frame="1"/>
                <w:cs/>
                <w:lang w:bidi="hi-IN"/>
              </w:rPr>
              <w:t>क</w:t>
            </w:r>
            <w:r w:rsidR="00272147">
              <w:rPr>
                <w:rFonts w:asciiTheme="minorBidi" w:hAnsiTheme="minorBidi" w:cstheme="minorBidi"/>
                <w:color w:val="C0504D" w:themeColor="accent2"/>
                <w:sz w:val="28"/>
                <w:szCs w:val="28"/>
                <w:bdr w:val="none" w:sz="0" w:space="0" w:color="auto" w:frame="1"/>
              </w:rPr>
              <w:t>   </w:t>
            </w:r>
            <w:r w:rsidRPr="00272147">
              <w:rPr>
                <w:rFonts w:asciiTheme="minorBidi" w:hAnsiTheme="minorBidi" w:cstheme="minorBidi"/>
                <w:color w:val="C0504D" w:themeColor="accent2"/>
                <w:sz w:val="28"/>
                <w:szCs w:val="28"/>
                <w:bdr w:val="none" w:sz="0" w:space="0" w:color="auto" w:frame="1"/>
                <w:cs/>
                <w:lang w:bidi="hi-IN"/>
              </w:rPr>
              <w:t>ख</w:t>
            </w:r>
            <w:r w:rsidR="00272147">
              <w:rPr>
                <w:rFonts w:asciiTheme="minorBidi" w:hAnsiTheme="minorBidi" w:cstheme="minorBidi"/>
                <w:color w:val="C0504D" w:themeColor="accent2"/>
                <w:sz w:val="28"/>
                <w:szCs w:val="28"/>
                <w:bdr w:val="none" w:sz="0" w:space="0" w:color="auto" w:frame="1"/>
              </w:rPr>
              <w:t>   </w:t>
            </w:r>
            <w:r w:rsidRPr="00272147">
              <w:rPr>
                <w:rFonts w:asciiTheme="minorBidi" w:hAnsiTheme="minorBidi" w:cstheme="minorBidi"/>
                <w:color w:val="C0504D" w:themeColor="accent2"/>
                <w:sz w:val="28"/>
                <w:szCs w:val="28"/>
                <w:bdr w:val="none" w:sz="0" w:space="0" w:color="auto" w:frame="1"/>
                <w:cs/>
                <w:lang w:bidi="hi-IN"/>
              </w:rPr>
              <w:t xml:space="preserve">ग </w:t>
            </w:r>
            <w:r w:rsid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घ</w:t>
            </w:r>
            <w:r w:rsid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ड़</w:t>
            </w:r>
            <w:r w:rsidR="00272147">
              <w:rPr>
                <w:rFonts w:asciiTheme="minorBidi" w:hAnsiTheme="minorBidi" w:cstheme="minorBidi"/>
                <w:color w:val="C0504D" w:themeColor="accent2"/>
                <w:sz w:val="28"/>
                <w:szCs w:val="28"/>
                <w:bdr w:val="none" w:sz="0" w:space="0" w:color="auto" w:frame="1"/>
              </w:rPr>
              <w:t>    </w:t>
            </w:r>
            <w:r w:rsidRPr="00272147">
              <w:rPr>
                <w:rFonts w:asciiTheme="minorBidi" w:hAnsiTheme="minorBidi" w:cstheme="minorBidi"/>
                <w:color w:val="C0504D" w:themeColor="accent2"/>
                <w:sz w:val="28"/>
                <w:szCs w:val="28"/>
                <w:bdr w:val="none" w:sz="0" w:space="0" w:color="auto" w:frame="1"/>
                <w:cs/>
                <w:lang w:bidi="hi-IN"/>
              </w:rPr>
              <w:t>च</w:t>
            </w:r>
            <w:r w:rsid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छ</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ज</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झ</w:t>
            </w:r>
            <w:r w:rsid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ण</w:t>
            </w:r>
            <w:r w:rsid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ट</w:t>
            </w:r>
            <w:r w:rsidR="00272147">
              <w:rPr>
                <w:rFonts w:asciiTheme="minorBidi" w:hAnsiTheme="minorBidi" w:cstheme="minorBidi"/>
                <w:color w:val="C0504D" w:themeColor="accent2"/>
                <w:sz w:val="28"/>
                <w:szCs w:val="28"/>
                <w:bdr w:val="none" w:sz="0" w:space="0" w:color="auto" w:frame="1"/>
              </w:rPr>
              <w:t>    </w:t>
            </w:r>
            <w:r w:rsidRPr="00272147">
              <w:rPr>
                <w:rFonts w:asciiTheme="minorBidi" w:hAnsiTheme="minorBidi" w:cstheme="minorBidi"/>
                <w:color w:val="C0504D" w:themeColor="accent2"/>
                <w:sz w:val="28"/>
                <w:szCs w:val="28"/>
                <w:bdr w:val="none" w:sz="0" w:space="0" w:color="auto" w:frame="1"/>
                <w:cs/>
                <w:lang w:bidi="hi-IN"/>
              </w:rPr>
              <w:t>ठ</w:t>
            </w:r>
            <w:r w:rsid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ड</w:t>
            </w:r>
            <w:r w:rsidRPr="00272147">
              <w:rPr>
                <w:rFonts w:asciiTheme="minorBidi" w:hAnsiTheme="minorBidi" w:cstheme="minorBidi"/>
                <w:color w:val="C0504D" w:themeColor="accent2"/>
                <w:sz w:val="28"/>
                <w:szCs w:val="28"/>
                <w:bdr w:val="none" w:sz="0" w:space="0" w:color="auto" w:frame="1"/>
              </w:rPr>
              <w:t> </w:t>
            </w:r>
            <w:r w:rsidR="00272147" w:rsidRPr="00272147">
              <w:rPr>
                <w:rFonts w:asciiTheme="minorBidi" w:hAnsiTheme="minorBidi" w:cstheme="minorBidi"/>
                <w:color w:val="C0504D" w:themeColor="accent2"/>
                <w:sz w:val="28"/>
                <w:szCs w:val="28"/>
                <w:bdr w:val="none" w:sz="0" w:space="0" w:color="auto" w:frame="1"/>
                <w:cs/>
                <w:lang w:bidi="hi-IN"/>
              </w:rPr>
              <w:t>ढ</w:t>
            </w:r>
            <w:r w:rsidR="00272147" w:rsidRPr="00272147">
              <w:rPr>
                <w:rFonts w:asciiTheme="minorBidi" w:hAnsiTheme="minorBidi" w:cstheme="minorBidi"/>
                <w:color w:val="C0504D" w:themeColor="accent2"/>
                <w:sz w:val="28"/>
                <w:szCs w:val="28"/>
                <w:bdr w:val="none" w:sz="0" w:space="0" w:color="auto" w:frame="1"/>
              </w:rPr>
              <w:t xml:space="preserve">        </w:t>
            </w:r>
            <w:r w:rsidR="00272147" w:rsidRPr="00272147">
              <w:rPr>
                <w:rFonts w:asciiTheme="minorBidi" w:hAnsiTheme="minorBidi" w:cstheme="minorBidi"/>
                <w:color w:val="C0504D" w:themeColor="accent2"/>
                <w:sz w:val="28"/>
                <w:szCs w:val="28"/>
                <w:bdr w:val="none" w:sz="0" w:space="0" w:color="auto" w:frame="1"/>
                <w:cs/>
                <w:lang w:bidi="hi-IN"/>
              </w:rPr>
              <w:t>ण</w:t>
            </w:r>
            <w:r w:rsidRPr="00272147">
              <w:rPr>
                <w:rFonts w:asciiTheme="minorBidi" w:hAnsiTheme="minorBidi" w:cstheme="minorBidi"/>
                <w:color w:val="C0504D" w:themeColor="accent2"/>
                <w:sz w:val="28"/>
                <w:szCs w:val="28"/>
                <w:bdr w:val="none" w:sz="0" w:space="0" w:color="auto" w:frame="1"/>
              </w:rPr>
              <w:t xml:space="preserve">      </w:t>
            </w:r>
          </w:p>
          <w:p w:rsidR="00657EF3" w:rsidRPr="00272147" w:rsidRDefault="00272147" w:rsidP="00657EF3">
            <w:pPr>
              <w:pStyle w:val="NormalWeb"/>
              <w:shd w:val="clear" w:color="auto" w:fill="FFFFFF"/>
              <w:spacing w:before="0" w:beforeAutospacing="0" w:after="0" w:afterAutospacing="0"/>
              <w:textAlignment w:val="baseline"/>
              <w:rPr>
                <w:rFonts w:asciiTheme="majorHAnsi" w:hAnsiTheme="majorHAnsi" w:cs="Segoe UI"/>
                <w:color w:val="3A3A3A"/>
                <w:sz w:val="26"/>
                <w:szCs w:val="26"/>
                <w:bdr w:val="none" w:sz="0" w:space="0" w:color="auto" w:frame="1"/>
              </w:rPr>
            </w:pPr>
            <w:r>
              <w:rPr>
                <w:rFonts w:asciiTheme="majorHAnsi" w:hAnsiTheme="majorHAnsi" w:cs="Segoe UI"/>
                <w:color w:val="3A3A3A"/>
                <w:sz w:val="26"/>
                <w:szCs w:val="26"/>
                <w:bdr w:val="none" w:sz="0" w:space="0" w:color="auto" w:frame="1"/>
              </w:rPr>
              <w:t xml:space="preserve">ka    kh   ga   </w:t>
            </w:r>
            <w:r w:rsidR="00657EF3" w:rsidRPr="00272147">
              <w:rPr>
                <w:rFonts w:asciiTheme="majorHAnsi" w:hAnsiTheme="majorHAnsi" w:cs="Segoe UI"/>
                <w:color w:val="3A3A3A"/>
                <w:sz w:val="26"/>
                <w:szCs w:val="26"/>
                <w:bdr w:val="none" w:sz="0" w:space="0" w:color="auto" w:frame="1"/>
              </w:rPr>
              <w:t>gha  nga   cha   chha    ja    jha   yan  ta    tha   da    dha      ana</w:t>
            </w:r>
          </w:p>
          <w:p w:rsidR="00657EF3" w:rsidRPr="008C78C8" w:rsidRDefault="00657EF3" w:rsidP="00657EF3">
            <w:pPr>
              <w:pStyle w:val="NormalWeb"/>
              <w:shd w:val="clear" w:color="auto" w:fill="FFFFFF"/>
              <w:spacing w:before="0" w:beforeAutospacing="0" w:after="0" w:afterAutospacing="0"/>
              <w:textAlignment w:val="baseline"/>
              <w:rPr>
                <w:rFonts w:ascii="Segoe UI" w:hAnsi="Segoe UI" w:cs="Segoe UI"/>
                <w:color w:val="3A3A3A"/>
                <w:sz w:val="26"/>
                <w:szCs w:val="26"/>
                <w:bdr w:val="none" w:sz="0" w:space="0" w:color="auto" w:frame="1"/>
              </w:rPr>
            </w:pPr>
          </w:p>
          <w:p w:rsidR="00657EF3" w:rsidRPr="00272147" w:rsidRDefault="00657EF3" w:rsidP="00657EF3">
            <w:pPr>
              <w:pStyle w:val="NormalWeb"/>
              <w:shd w:val="clear" w:color="auto" w:fill="FFFFFF"/>
              <w:spacing w:before="0" w:beforeAutospacing="0" w:after="0" w:afterAutospacing="0"/>
              <w:textAlignment w:val="baseline"/>
              <w:rPr>
                <w:rFonts w:asciiTheme="minorBidi" w:hAnsiTheme="minorBidi" w:cstheme="minorBidi"/>
                <w:color w:val="C0504D" w:themeColor="accent2"/>
                <w:sz w:val="28"/>
                <w:szCs w:val="28"/>
                <w:bdr w:val="none" w:sz="0" w:space="0" w:color="auto" w:frame="1"/>
              </w:rPr>
            </w:pPr>
            <w:r w:rsidRPr="00272147">
              <w:rPr>
                <w:rFonts w:asciiTheme="minorBidi" w:hAnsiTheme="minorBidi" w:cstheme="minorBidi"/>
                <w:color w:val="C0504D" w:themeColor="accent2"/>
                <w:sz w:val="28"/>
                <w:szCs w:val="28"/>
                <w:bdr w:val="none" w:sz="0" w:space="0" w:color="auto" w:frame="1"/>
                <w:cs/>
                <w:lang w:bidi="hi-IN"/>
              </w:rPr>
              <w:t>त</w:t>
            </w:r>
            <w:r w:rsidR="00CE4B06">
              <w:rPr>
                <w:rFonts w:asciiTheme="minorBidi" w:hAnsiTheme="minorBidi" w:cstheme="minorBidi"/>
                <w:color w:val="C0504D" w:themeColor="accent2"/>
                <w:sz w:val="28"/>
                <w:szCs w:val="28"/>
                <w:bdr w:val="none" w:sz="0" w:space="0" w:color="auto" w:frame="1"/>
              </w:rPr>
              <w:t>      </w:t>
            </w:r>
            <w:r w:rsidRPr="00272147">
              <w:rPr>
                <w:rFonts w:asciiTheme="minorBidi" w:hAnsiTheme="minorBidi" w:cstheme="minorBidi"/>
                <w:color w:val="C0504D" w:themeColor="accent2"/>
                <w:sz w:val="28"/>
                <w:szCs w:val="28"/>
                <w:bdr w:val="none" w:sz="0" w:space="0" w:color="auto" w:frame="1"/>
                <w:cs/>
                <w:lang w:bidi="hi-IN"/>
              </w:rPr>
              <w:t>थ</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द</w:t>
            </w:r>
            <w:r w:rsidR="00CE4B06">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ढ</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न</w:t>
            </w:r>
            <w:r w:rsidR="00CE4B06">
              <w:rPr>
                <w:rFonts w:asciiTheme="minorBidi" w:hAnsiTheme="minorBidi" w:cstheme="minorBidi"/>
                <w:color w:val="C0504D" w:themeColor="accent2"/>
                <w:sz w:val="28"/>
                <w:szCs w:val="28"/>
                <w:bdr w:val="none" w:sz="0" w:space="0" w:color="auto" w:frame="1"/>
              </w:rPr>
              <w:t>    </w:t>
            </w:r>
            <w:r w:rsidRPr="00272147">
              <w:rPr>
                <w:rFonts w:asciiTheme="minorBidi" w:hAnsiTheme="minorBidi" w:cstheme="minorBidi"/>
                <w:color w:val="C0504D" w:themeColor="accent2"/>
                <w:sz w:val="28"/>
                <w:szCs w:val="28"/>
                <w:bdr w:val="none" w:sz="0" w:space="0" w:color="auto" w:frame="1"/>
                <w:cs/>
                <w:lang w:bidi="hi-IN"/>
              </w:rPr>
              <w:t>प</w:t>
            </w:r>
            <w:r w:rsidR="00CE4B06">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फ</w:t>
            </w:r>
            <w:r w:rsidR="00CE4B06">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ब</w:t>
            </w:r>
            <w:r w:rsidR="00CE4B06">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भ</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म</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य</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र</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ल</w:t>
            </w:r>
            <w:r w:rsidRPr="00272147">
              <w:rPr>
                <w:rFonts w:asciiTheme="minorBidi" w:hAnsiTheme="minorBidi" w:cstheme="minorBidi"/>
                <w:color w:val="C0504D" w:themeColor="accent2"/>
                <w:sz w:val="28"/>
                <w:szCs w:val="28"/>
                <w:bdr w:val="none" w:sz="0" w:space="0" w:color="auto" w:frame="1"/>
              </w:rPr>
              <w:t>    </w:t>
            </w:r>
          </w:p>
          <w:p w:rsidR="00657EF3" w:rsidRPr="00272147" w:rsidRDefault="00657EF3" w:rsidP="00657EF3">
            <w:pPr>
              <w:pStyle w:val="NormalWeb"/>
              <w:shd w:val="clear" w:color="auto" w:fill="FFFFFF"/>
              <w:spacing w:before="0" w:beforeAutospacing="0" w:after="0" w:afterAutospacing="0"/>
              <w:textAlignment w:val="baseline"/>
              <w:rPr>
                <w:rFonts w:asciiTheme="majorHAnsi" w:hAnsiTheme="majorHAnsi" w:cs="Segoe UI"/>
                <w:color w:val="3A3A3A"/>
                <w:sz w:val="26"/>
                <w:szCs w:val="26"/>
                <w:bdr w:val="none" w:sz="0" w:space="0" w:color="auto" w:frame="1"/>
              </w:rPr>
            </w:pPr>
            <w:r w:rsidRPr="00272147">
              <w:rPr>
                <w:rFonts w:asciiTheme="majorHAnsi" w:hAnsiTheme="majorHAnsi" w:cs="Segoe UI"/>
                <w:color w:val="3A3A3A"/>
                <w:sz w:val="26"/>
                <w:szCs w:val="26"/>
                <w:bdr w:val="none" w:sz="0" w:space="0" w:color="auto" w:frame="1"/>
              </w:rPr>
              <w:t xml:space="preserve">th/t   th/tha  da/th    dha  na   </w:t>
            </w:r>
            <w:r w:rsidR="00CE4B06">
              <w:rPr>
                <w:rFonts w:asciiTheme="majorHAnsi" w:hAnsiTheme="majorHAnsi" w:cs="Segoe UI"/>
                <w:color w:val="3A3A3A"/>
                <w:sz w:val="26"/>
                <w:szCs w:val="26"/>
                <w:bdr w:val="none" w:sz="0" w:space="0" w:color="auto" w:frame="1"/>
              </w:rPr>
              <w:t xml:space="preserve"> pa    pha/fa   </w:t>
            </w:r>
            <w:r w:rsidRPr="00272147">
              <w:rPr>
                <w:rFonts w:asciiTheme="majorHAnsi" w:hAnsiTheme="majorHAnsi" w:cs="Segoe UI"/>
                <w:color w:val="3A3A3A"/>
                <w:sz w:val="26"/>
                <w:szCs w:val="26"/>
                <w:bdr w:val="none" w:sz="0" w:space="0" w:color="auto" w:frame="1"/>
              </w:rPr>
              <w:t>ba   bha  ma   ya   ra    la   </w:t>
            </w:r>
          </w:p>
          <w:p w:rsidR="00657EF3" w:rsidRPr="008C78C8" w:rsidRDefault="00657EF3" w:rsidP="00657EF3">
            <w:pPr>
              <w:pStyle w:val="NormalWeb"/>
              <w:shd w:val="clear" w:color="auto" w:fill="FFFFFF"/>
              <w:spacing w:before="0" w:beforeAutospacing="0" w:after="0" w:afterAutospacing="0"/>
              <w:textAlignment w:val="baseline"/>
              <w:rPr>
                <w:rFonts w:ascii="Segoe UI" w:hAnsi="Segoe UI" w:cs="Segoe UI"/>
                <w:color w:val="3A3A3A"/>
                <w:sz w:val="26"/>
                <w:szCs w:val="26"/>
              </w:rPr>
            </w:pPr>
          </w:p>
          <w:p w:rsidR="00657EF3" w:rsidRPr="00CE4B06" w:rsidRDefault="00CE4B06" w:rsidP="00CE4B06">
            <w:pPr>
              <w:rPr>
                <w:color w:val="000000" w:themeColor="text1"/>
              </w:rPr>
            </w:pPr>
            <w:r w:rsidRPr="00272147">
              <w:rPr>
                <w:rFonts w:asciiTheme="minorBidi" w:hAnsiTheme="minorBidi"/>
                <w:color w:val="C0504D" w:themeColor="accent2"/>
                <w:sz w:val="28"/>
                <w:szCs w:val="28"/>
                <w:bdr w:val="none" w:sz="0" w:space="0" w:color="auto" w:frame="1"/>
                <w:cs/>
                <w:lang w:bidi="hi-IN"/>
              </w:rPr>
              <w:t>व</w:t>
            </w:r>
            <w:r>
              <w:rPr>
                <w:rFonts w:asciiTheme="minorBidi" w:hAnsiTheme="minorBidi"/>
                <w:color w:val="C0504D" w:themeColor="accent2"/>
                <w:sz w:val="28"/>
                <w:szCs w:val="28"/>
                <w:bdr w:val="none" w:sz="0" w:space="0" w:color="auto" w:frame="1"/>
              </w:rPr>
              <w:t xml:space="preserve">          </w:t>
            </w:r>
            <w:r w:rsidRPr="00272147">
              <w:rPr>
                <w:rFonts w:asciiTheme="minorBidi" w:hAnsiTheme="minorBidi"/>
                <w:color w:val="C0504D" w:themeColor="accent2"/>
                <w:sz w:val="28"/>
                <w:szCs w:val="28"/>
                <w:bdr w:val="none" w:sz="0" w:space="0" w:color="auto" w:frame="1"/>
                <w:cs/>
                <w:lang w:bidi="hi-IN"/>
              </w:rPr>
              <w:t>ष</w:t>
            </w:r>
            <w:r w:rsidR="00657EF3" w:rsidRPr="00272147">
              <w:rPr>
                <w:rFonts w:asciiTheme="minorBidi" w:hAnsiTheme="minorBidi"/>
                <w:color w:val="C0504D" w:themeColor="accent2"/>
                <w:sz w:val="28"/>
                <w:szCs w:val="28"/>
                <w:bdr w:val="none" w:sz="0" w:space="0" w:color="auto" w:frame="1"/>
                <w:cs/>
                <w:lang w:bidi="hi-IN"/>
              </w:rPr>
              <w:t>श</w:t>
            </w:r>
            <w:r w:rsidR="00657EF3" w:rsidRPr="00272147">
              <w:rPr>
                <w:rFonts w:asciiTheme="minorBidi" w:hAnsiTheme="minorBidi"/>
                <w:color w:val="C0504D" w:themeColor="accent2"/>
                <w:sz w:val="28"/>
                <w:szCs w:val="28"/>
                <w:bdr w:val="none" w:sz="0" w:space="0" w:color="auto" w:frame="1"/>
              </w:rPr>
              <w:t xml:space="preserve">    </w:t>
            </w:r>
            <w:r w:rsidR="00657EF3" w:rsidRPr="00272147">
              <w:rPr>
                <w:rFonts w:asciiTheme="minorBidi" w:hAnsiTheme="minorBidi"/>
                <w:color w:val="C0504D" w:themeColor="accent2"/>
                <w:sz w:val="28"/>
                <w:szCs w:val="28"/>
                <w:bdr w:val="none" w:sz="0" w:space="0" w:color="auto" w:frame="1"/>
                <w:cs/>
                <w:lang w:bidi="hi-IN"/>
              </w:rPr>
              <w:t>स</w:t>
            </w:r>
            <w:r w:rsidR="00657EF3" w:rsidRPr="00272147">
              <w:rPr>
                <w:rFonts w:asciiTheme="minorBidi" w:hAnsiTheme="minorBidi"/>
                <w:color w:val="C0504D" w:themeColor="accent2"/>
                <w:sz w:val="28"/>
                <w:szCs w:val="28"/>
                <w:bdr w:val="none" w:sz="0" w:space="0" w:color="auto" w:frame="1"/>
              </w:rPr>
              <w:t xml:space="preserve">    </w:t>
            </w:r>
            <w:r w:rsidR="00657EF3" w:rsidRPr="00272147">
              <w:rPr>
                <w:rFonts w:asciiTheme="minorBidi" w:hAnsiTheme="minorBidi"/>
                <w:color w:val="C0504D" w:themeColor="accent2"/>
                <w:sz w:val="28"/>
                <w:szCs w:val="28"/>
                <w:bdr w:val="none" w:sz="0" w:space="0" w:color="auto" w:frame="1"/>
                <w:cs/>
                <w:lang w:bidi="hi-IN"/>
              </w:rPr>
              <w:t>ह</w:t>
            </w:r>
            <w:r w:rsidR="00657EF3" w:rsidRPr="00272147">
              <w:rPr>
                <w:rFonts w:asciiTheme="minorBidi" w:hAnsiTheme="minorBidi"/>
                <w:color w:val="C0504D" w:themeColor="accent2"/>
                <w:sz w:val="28"/>
                <w:szCs w:val="28"/>
                <w:bdr w:val="none" w:sz="0" w:space="0" w:color="auto" w:frame="1"/>
              </w:rPr>
              <w:t xml:space="preserve">     </w:t>
            </w:r>
            <w:r w:rsidR="00657EF3" w:rsidRPr="00272147">
              <w:rPr>
                <w:rFonts w:asciiTheme="minorBidi" w:hAnsiTheme="minorBidi"/>
                <w:color w:val="C0504D" w:themeColor="accent2"/>
                <w:sz w:val="28"/>
                <w:szCs w:val="28"/>
                <w:bdr w:val="none" w:sz="0" w:space="0" w:color="auto" w:frame="1"/>
                <w:cs/>
                <w:lang w:bidi="hi-IN"/>
              </w:rPr>
              <w:t>क्ष</w:t>
            </w:r>
            <w:r w:rsidR="00657EF3" w:rsidRPr="00272147">
              <w:rPr>
                <w:rFonts w:asciiTheme="minorBidi" w:hAnsiTheme="minorBidi"/>
                <w:color w:val="C0504D" w:themeColor="accent2"/>
                <w:sz w:val="28"/>
                <w:szCs w:val="28"/>
                <w:bdr w:val="none" w:sz="0" w:space="0" w:color="auto" w:frame="1"/>
              </w:rPr>
              <w:t xml:space="preserve">     </w:t>
            </w:r>
            <w:r w:rsidR="00657EF3" w:rsidRPr="00272147">
              <w:rPr>
                <w:rFonts w:asciiTheme="minorBidi" w:hAnsiTheme="minorBidi"/>
                <w:color w:val="C0504D" w:themeColor="accent2"/>
                <w:sz w:val="28"/>
                <w:szCs w:val="28"/>
                <w:bdr w:val="none" w:sz="0" w:space="0" w:color="auto" w:frame="1"/>
                <w:cs/>
                <w:lang w:bidi="hi-IN"/>
              </w:rPr>
              <w:t>त्र</w:t>
            </w:r>
            <w:r w:rsidR="00657EF3" w:rsidRPr="00272147">
              <w:rPr>
                <w:rFonts w:asciiTheme="minorBidi" w:hAnsiTheme="minorBidi"/>
                <w:color w:val="C0504D" w:themeColor="accent2"/>
                <w:sz w:val="28"/>
                <w:szCs w:val="28"/>
                <w:bdr w:val="none" w:sz="0" w:space="0" w:color="auto" w:frame="1"/>
              </w:rPr>
              <w:t xml:space="preserve">     </w:t>
            </w:r>
            <w:r w:rsidR="00657EF3" w:rsidRPr="00272147">
              <w:rPr>
                <w:rFonts w:asciiTheme="minorBidi" w:hAnsiTheme="minorBidi"/>
                <w:color w:val="C0504D" w:themeColor="accent2"/>
                <w:sz w:val="28"/>
                <w:szCs w:val="28"/>
                <w:bdr w:val="none" w:sz="0" w:space="0" w:color="auto" w:frame="1"/>
                <w:cs/>
                <w:lang w:bidi="hi-IN"/>
              </w:rPr>
              <w:t>ज्ञ</w:t>
            </w:r>
          </w:p>
          <w:p w:rsidR="00657EF3" w:rsidRPr="00272147" w:rsidRDefault="00CE4B06" w:rsidP="00657EF3">
            <w:pPr>
              <w:pStyle w:val="NormalWeb"/>
              <w:shd w:val="clear" w:color="auto" w:fill="FFFFFF"/>
              <w:spacing w:before="0" w:beforeAutospacing="0" w:after="0" w:afterAutospacing="0"/>
              <w:textAlignment w:val="baseline"/>
              <w:rPr>
                <w:rFonts w:asciiTheme="majorHAnsi" w:hAnsiTheme="majorHAnsi" w:cs="Segoe UI"/>
                <w:color w:val="3A3A3A"/>
                <w:sz w:val="26"/>
                <w:szCs w:val="26"/>
              </w:rPr>
            </w:pPr>
            <w:r w:rsidRPr="00272147">
              <w:rPr>
                <w:rFonts w:asciiTheme="majorHAnsi" w:hAnsiTheme="majorHAnsi" w:cs="Segoe UI"/>
                <w:color w:val="3A3A3A"/>
                <w:sz w:val="26"/>
                <w:szCs w:val="26"/>
                <w:bdr w:val="none" w:sz="0" w:space="0" w:color="auto" w:frame="1"/>
              </w:rPr>
              <w:t xml:space="preserve">va/wa    sh </w:t>
            </w:r>
            <w:r w:rsidR="00657EF3" w:rsidRPr="00272147">
              <w:rPr>
                <w:rFonts w:asciiTheme="majorHAnsi" w:hAnsiTheme="majorHAnsi" w:cs="Segoe UI"/>
                <w:color w:val="3A3A3A"/>
                <w:sz w:val="26"/>
                <w:szCs w:val="26"/>
                <w:bdr w:val="none" w:sz="0" w:space="0" w:color="auto" w:frame="1"/>
              </w:rPr>
              <w:t>sh   sa   ha   ksh  tra   gya</w:t>
            </w:r>
          </w:p>
          <w:p w:rsidR="00657EF3" w:rsidRDefault="00657EF3" w:rsidP="007D4117">
            <w:pPr>
              <w:rPr>
                <w:color w:val="000000" w:themeColor="text1"/>
              </w:rPr>
            </w:pPr>
          </w:p>
        </w:tc>
      </w:tr>
    </w:tbl>
    <w:p w:rsidR="00657EF3" w:rsidRPr="00711ABB" w:rsidRDefault="00657EF3" w:rsidP="007D4117">
      <w:pPr>
        <w:spacing w:line="240" w:lineRule="auto"/>
        <w:rPr>
          <w:color w:val="000000" w:themeColor="text1"/>
        </w:rPr>
      </w:pPr>
    </w:p>
    <w:p w:rsidR="007D4117" w:rsidRPr="00711ABB" w:rsidRDefault="007D4117" w:rsidP="007D4117">
      <w:pPr>
        <w:spacing w:line="240" w:lineRule="auto"/>
        <w:rPr>
          <w:color w:val="000000" w:themeColor="text1"/>
        </w:rPr>
      </w:pPr>
    </w:p>
    <w:p w:rsidR="007D4117" w:rsidRPr="00711ABB" w:rsidRDefault="007D4117" w:rsidP="007D4117">
      <w:pPr>
        <w:spacing w:line="240" w:lineRule="auto"/>
        <w:rPr>
          <w:color w:val="000000" w:themeColor="text1"/>
        </w:rPr>
      </w:pPr>
    </w:p>
    <w:p w:rsidR="00657EF3" w:rsidRDefault="00657EF3">
      <w:pPr>
        <w:spacing w:before="0" w:after="200"/>
        <w:rPr>
          <w:color w:val="000000" w:themeColor="text1"/>
        </w:rPr>
      </w:pPr>
      <w:r>
        <w:rPr>
          <w:color w:val="000000" w:themeColor="text1"/>
        </w:rPr>
        <w:br w:type="page"/>
      </w:r>
    </w:p>
    <w:p w:rsidR="007D4117" w:rsidRPr="00711ABB" w:rsidRDefault="007D4117" w:rsidP="007D4117">
      <w:pPr>
        <w:spacing w:line="240" w:lineRule="auto"/>
        <w:rPr>
          <w:color w:val="000000" w:themeColor="text1"/>
        </w:rPr>
      </w:pPr>
    </w:p>
    <w:p w:rsidR="007D4117" w:rsidRPr="008520F8" w:rsidRDefault="007D4117" w:rsidP="008520F8">
      <w:pPr>
        <w:pStyle w:val="Heading2"/>
      </w:pPr>
      <w:bookmarkStart w:id="9" w:name="_Toc17112264"/>
      <w:r w:rsidRPr="008520F8">
        <w:t>Punctuation</w:t>
      </w:r>
      <w:bookmarkEnd w:id="9"/>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Punctuation is used to create sense, clarity and stress in sentences. You use punctuation marks to structure and organize your writing.</w:t>
      </w:r>
    </w:p>
    <w:p w:rsidR="007D4117" w:rsidRPr="00711ABB" w:rsidRDefault="007D4117" w:rsidP="00592DC2">
      <w:pPr>
        <w:spacing w:line="240" w:lineRule="auto"/>
        <w:ind w:left="851"/>
        <w:rPr>
          <w:color w:val="000000" w:themeColor="text1"/>
        </w:rPr>
      </w:pPr>
    </w:p>
    <w:p w:rsidR="007D4117" w:rsidRPr="00711ABB" w:rsidRDefault="007D4117" w:rsidP="003F35EF">
      <w:pPr>
        <w:pStyle w:val="ListParagraph"/>
        <w:numPr>
          <w:ilvl w:val="0"/>
          <w:numId w:val="92"/>
        </w:numPr>
        <w:ind w:left="851"/>
        <w:rPr>
          <w:rFonts w:asciiTheme="majorHAnsi" w:hAnsiTheme="majorHAnsi"/>
          <w:b/>
          <w:color w:val="000000" w:themeColor="text1"/>
          <w:sz w:val="28"/>
          <w:szCs w:val="28"/>
        </w:rPr>
      </w:pPr>
      <w:r w:rsidRPr="00711ABB">
        <w:rPr>
          <w:rFonts w:asciiTheme="majorHAnsi" w:hAnsiTheme="majorHAnsi"/>
          <w:b/>
          <w:color w:val="000000" w:themeColor="text1"/>
          <w:sz w:val="28"/>
          <w:szCs w:val="28"/>
        </w:rPr>
        <w:t>Importance of Punctuation in English Writing</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 xml:space="preserve">The </w:t>
      </w:r>
      <w:r w:rsidR="00EE134B" w:rsidRPr="00711ABB">
        <w:rPr>
          <w:rFonts w:cstheme="minorHAnsi"/>
          <w:b/>
          <w:color w:val="000000" w:themeColor="text1"/>
        </w:rPr>
        <w:t>Example</w:t>
      </w:r>
      <w:r w:rsidRPr="00711ABB">
        <w:rPr>
          <w:rFonts w:cstheme="minorHAnsi"/>
          <w:color w:val="000000" w:themeColor="text1"/>
        </w:rPr>
        <w:t xml:space="preserve"> of 'how punctuation plays a major role in writing and reading English' is : </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Let’s have a sentence</w:t>
      </w:r>
    </w:p>
    <w:p w:rsidR="007D4117" w:rsidRPr="00711ABB" w:rsidRDefault="007D4117" w:rsidP="00592DC2">
      <w:pPr>
        <w:spacing w:line="240" w:lineRule="auto"/>
        <w:ind w:left="851" w:firstLine="720"/>
        <w:rPr>
          <w:rFonts w:cstheme="minorHAnsi"/>
          <w:b/>
          <w:bCs/>
          <w:color w:val="000000" w:themeColor="text1"/>
        </w:rPr>
      </w:pPr>
      <w:r w:rsidRPr="00711ABB">
        <w:rPr>
          <w:rFonts w:cstheme="minorHAnsi"/>
          <w:b/>
          <w:bCs/>
          <w:color w:val="000000" w:themeColor="text1"/>
        </w:rPr>
        <w:t xml:space="preserve">A woman without her man is nothing. </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Now see the difference after adding punctuation, it makes:</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A woman, without her man, is nothing.</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A woman: without her, man is nothing.</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See how punctuation has made the same sentence mean two exactly opposite meaning.</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 xml:space="preserve">Other beautiful </w:t>
      </w:r>
      <w:r w:rsidR="00EE134B" w:rsidRPr="00711ABB">
        <w:rPr>
          <w:rFonts w:cstheme="minorHAnsi"/>
          <w:b/>
          <w:bCs/>
          <w:color w:val="000000" w:themeColor="text1"/>
        </w:rPr>
        <w:t>Example</w:t>
      </w:r>
      <w:r w:rsidRPr="00711ABB">
        <w:rPr>
          <w:rFonts w:cstheme="minorHAnsi"/>
          <w:b/>
          <w:bCs/>
          <w:color w:val="000000" w:themeColor="text1"/>
        </w:rPr>
        <w:t>:</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I collect silver, paper, hats and chairs.</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I collect silver paper, hats and chairs.</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I collect silver, paper hats and chairs.</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The criminal, says the judge, should be hanged.</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The criminal says, the judge should be hanged.</w:t>
      </w:r>
    </w:p>
    <w:p w:rsidR="007D4117" w:rsidRPr="00711ABB" w:rsidRDefault="007D4117" w:rsidP="00592DC2">
      <w:pPr>
        <w:spacing w:line="240" w:lineRule="auto"/>
        <w:ind w:left="851"/>
        <w:rPr>
          <w:rFonts w:cstheme="minorHAnsi"/>
          <w:color w:val="000000" w:themeColor="text1"/>
        </w:rPr>
      </w:pPr>
    </w:p>
    <w:p w:rsidR="007D4117" w:rsidRPr="00711ABB" w:rsidRDefault="007D4117" w:rsidP="00592DC2">
      <w:pPr>
        <w:spacing w:line="240" w:lineRule="auto"/>
        <w:ind w:left="851"/>
        <w:rPr>
          <w:rFonts w:cstheme="minorHAnsi"/>
          <w:color w:val="000000" w:themeColor="text1"/>
        </w:rPr>
      </w:pPr>
      <w:r w:rsidRPr="00711ABB">
        <w:rPr>
          <w:rFonts w:cstheme="minorHAnsi"/>
          <w:b/>
          <w:color w:val="000000" w:themeColor="text1"/>
        </w:rPr>
        <w:t>Always remember:</w:t>
      </w:r>
      <w:r w:rsidRPr="00711ABB">
        <w:rPr>
          <w:rFonts w:cstheme="minorHAnsi"/>
          <w:color w:val="000000" w:themeColor="text1"/>
        </w:rPr>
        <w:t xml:space="preserve"> The first letter of the word of a sentence has to be a capital letter. </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A sentence always ends with a full stop (.), a question mark (?) or an exclamation (!)</w:t>
      </w:r>
    </w:p>
    <w:p w:rsidR="00CA6334" w:rsidRPr="00711ABB" w:rsidRDefault="00CA6334" w:rsidP="00592DC2">
      <w:pPr>
        <w:spacing w:line="240" w:lineRule="auto"/>
        <w:ind w:left="851"/>
        <w:rPr>
          <w:rFonts w:cstheme="minorHAnsi"/>
          <w:color w:val="000000" w:themeColor="text1"/>
        </w:rPr>
      </w:pPr>
    </w:p>
    <w:p w:rsidR="007D4117" w:rsidRPr="00711ABB" w:rsidRDefault="007D4117" w:rsidP="00592DC2">
      <w:pPr>
        <w:spacing w:line="240" w:lineRule="auto"/>
        <w:ind w:left="851"/>
        <w:rPr>
          <w:color w:val="000000" w:themeColor="text1"/>
        </w:rPr>
      </w:pPr>
    </w:p>
    <w:p w:rsidR="007D4117" w:rsidRPr="00711ABB" w:rsidRDefault="007D4117" w:rsidP="003F35EF">
      <w:pPr>
        <w:pStyle w:val="ListParagraph"/>
        <w:numPr>
          <w:ilvl w:val="0"/>
          <w:numId w:val="91"/>
        </w:numPr>
        <w:ind w:left="993" w:hanging="426"/>
        <w:rPr>
          <w:rFonts w:asciiTheme="majorHAnsi" w:hAnsiTheme="majorHAnsi"/>
          <w:b/>
          <w:color w:val="000000" w:themeColor="text1"/>
          <w:sz w:val="28"/>
          <w:szCs w:val="28"/>
        </w:rPr>
      </w:pPr>
      <w:r w:rsidRPr="00711ABB">
        <w:rPr>
          <w:rFonts w:asciiTheme="majorHAnsi" w:hAnsiTheme="majorHAnsi"/>
          <w:b/>
          <w:color w:val="000000" w:themeColor="text1"/>
          <w:sz w:val="28"/>
          <w:szCs w:val="28"/>
        </w:rPr>
        <w:t>Punctuation Mark List :</w:t>
      </w:r>
    </w:p>
    <w:p w:rsidR="007D4117" w:rsidRPr="00711ABB" w:rsidRDefault="007D4117" w:rsidP="00E63B5E">
      <w:pPr>
        <w:spacing w:line="240" w:lineRule="auto"/>
        <w:ind w:left="1276"/>
        <w:rPr>
          <w:color w:val="000000" w:themeColor="text1"/>
        </w:rPr>
      </w:pPr>
    </w:p>
    <w:tbl>
      <w:tblPr>
        <w:tblW w:w="6023" w:type="dxa"/>
        <w:tblInd w:w="1173"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613"/>
        <w:gridCol w:w="2410"/>
      </w:tblGrid>
      <w:tr w:rsidR="00A01832" w:rsidRPr="00711ABB" w:rsidTr="00FA2BF2">
        <w:trPr>
          <w:trHeight w:val="300"/>
        </w:trPr>
        <w:tc>
          <w:tcPr>
            <w:tcW w:w="3613" w:type="dxa"/>
            <w:tcBorders>
              <w:left w:val="single" w:sz="4" w:space="0" w:color="auto"/>
            </w:tcBorders>
            <w:shd w:val="clear" w:color="000000" w:fill="EAECF0"/>
          </w:tcPr>
          <w:p w:rsidR="00E63B5E" w:rsidRPr="00711ABB" w:rsidRDefault="00E63B5E" w:rsidP="00E63B5E">
            <w:pPr>
              <w:spacing w:line="240" w:lineRule="auto"/>
              <w:ind w:left="221"/>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E63B5E" w:rsidRPr="00711ABB" w:rsidRDefault="00E63B5E" w:rsidP="00E63B5E">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613" w:type="dxa"/>
            <w:tcBorders>
              <w:left w:val="single" w:sz="4" w:space="0" w:color="auto"/>
            </w:tcBorders>
            <w:shd w:val="clear" w:color="000000" w:fill="F8F9FA"/>
          </w:tcPr>
          <w:p w:rsidR="00E63B5E" w:rsidRPr="00711ABB" w:rsidRDefault="00E63B5E" w:rsidP="00E63B5E">
            <w:pPr>
              <w:spacing w:line="240" w:lineRule="auto"/>
              <w:ind w:left="221"/>
              <w:rPr>
                <w:rFonts w:cstheme="minorHAnsi"/>
                <w:color w:val="000000" w:themeColor="text1"/>
              </w:rPr>
            </w:pPr>
            <w:r w:rsidRPr="00711ABB">
              <w:rPr>
                <w:rFonts w:cstheme="minorHAnsi"/>
                <w:color w:val="000000" w:themeColor="text1"/>
              </w:rPr>
              <w:t>Full stop (period)</w:t>
            </w:r>
          </w:p>
        </w:tc>
        <w:tc>
          <w:tcPr>
            <w:tcW w:w="2410" w:type="dxa"/>
            <w:shd w:val="clear" w:color="000000" w:fill="F8F9FA"/>
            <w:hideMark/>
          </w:tcPr>
          <w:p w:rsidR="00E63B5E" w:rsidRPr="00711ABB" w:rsidRDefault="00E63B5E" w:rsidP="00E63B5E">
            <w:pPr>
              <w:spacing w:line="240" w:lineRule="auto"/>
              <w:ind w:left="1276"/>
              <w:rPr>
                <w:rFonts w:cstheme="minorHAnsi"/>
                <w:color w:val="000000" w:themeColor="text1"/>
              </w:rPr>
            </w:pPr>
            <w:r w:rsidRPr="00711ABB">
              <w:rPr>
                <w:rFonts w:cstheme="minorHAnsi"/>
                <w:color w:val="000000" w:themeColor="text1"/>
              </w:rPr>
              <w:t>.</w:t>
            </w:r>
          </w:p>
        </w:tc>
      </w:tr>
    </w:tbl>
    <w:p w:rsidR="007D4117" w:rsidRPr="00711ABB" w:rsidRDefault="007D4117" w:rsidP="00E63B5E">
      <w:pPr>
        <w:spacing w:line="240" w:lineRule="auto"/>
        <w:ind w:left="1276"/>
        <w:rPr>
          <w:rFonts w:asciiTheme="majorHAnsi" w:hAnsiTheme="majorHAnsi"/>
          <w:color w:val="000000" w:themeColor="text1"/>
        </w:rPr>
      </w:pPr>
      <w:r w:rsidRPr="00711ABB">
        <w:rPr>
          <w:rFonts w:asciiTheme="majorHAnsi" w:hAnsiTheme="majorHAnsi"/>
          <w:color w:val="000000" w:themeColor="text1"/>
        </w:rPr>
        <w:t xml:space="preserve">Indicate </w:t>
      </w:r>
      <w:r w:rsidR="00C077AF" w:rsidRPr="00711ABB">
        <w:rPr>
          <w:rFonts w:asciiTheme="majorHAnsi" w:hAnsiTheme="majorHAnsi"/>
          <w:color w:val="000000" w:themeColor="text1"/>
        </w:rPr>
        <w:t xml:space="preserve">the </w:t>
      </w:r>
      <w:r w:rsidRPr="00711ABB">
        <w:rPr>
          <w:rFonts w:asciiTheme="majorHAnsi" w:hAnsiTheme="majorHAnsi"/>
          <w:color w:val="000000" w:themeColor="text1"/>
        </w:rPr>
        <w:t xml:space="preserve">end of the Sentence. It is also used to show </w:t>
      </w:r>
      <w:r w:rsidR="00C077AF" w:rsidRPr="00711ABB">
        <w:rPr>
          <w:rFonts w:asciiTheme="majorHAnsi" w:hAnsiTheme="majorHAnsi"/>
          <w:color w:val="000000" w:themeColor="text1"/>
        </w:rPr>
        <w:t xml:space="preserve">a </w:t>
      </w:r>
      <w:r w:rsidRPr="00711ABB">
        <w:rPr>
          <w:rFonts w:asciiTheme="majorHAnsi" w:hAnsiTheme="majorHAnsi"/>
          <w:color w:val="000000" w:themeColor="text1"/>
        </w:rPr>
        <w:t>full pause in the sentence.</w:t>
      </w:r>
    </w:p>
    <w:p w:rsidR="007D4117" w:rsidRPr="00711ABB" w:rsidRDefault="007D4117" w:rsidP="00E63B5E">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     For </w:t>
      </w:r>
      <w:r w:rsidR="00EE134B" w:rsidRPr="00711ABB">
        <w:rPr>
          <w:rFonts w:asciiTheme="majorHAnsi" w:hAnsiTheme="majorHAnsi"/>
          <w:b/>
          <w:bCs/>
          <w:color w:val="000000" w:themeColor="text1"/>
        </w:rPr>
        <w:t>Example</w:t>
      </w:r>
      <w:r w:rsidRPr="00711ABB">
        <w:rPr>
          <w:rFonts w:asciiTheme="majorHAnsi" w:hAnsiTheme="majorHAnsi"/>
          <w:b/>
          <w:bCs/>
          <w:color w:val="000000" w:themeColor="text1"/>
        </w:rPr>
        <w:t>:My name is Jitendra Singh. This book is written by me.</w:t>
      </w:r>
    </w:p>
    <w:p w:rsidR="007D4117" w:rsidRPr="00711ABB" w:rsidRDefault="007D4117" w:rsidP="00E63B5E">
      <w:pPr>
        <w:spacing w:line="240" w:lineRule="auto"/>
        <w:ind w:left="1276"/>
        <w:rPr>
          <w:color w:val="000000" w:themeColor="text1"/>
        </w:rPr>
      </w:pPr>
    </w:p>
    <w:tbl>
      <w:tblPr>
        <w:tblW w:w="6030" w:type="dxa"/>
        <w:tblInd w:w="1206"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580"/>
        <w:gridCol w:w="2450"/>
      </w:tblGrid>
      <w:tr w:rsidR="00A01832" w:rsidRPr="00711ABB" w:rsidTr="00FA2BF2">
        <w:trPr>
          <w:trHeight w:val="300"/>
        </w:trPr>
        <w:tc>
          <w:tcPr>
            <w:tcW w:w="3580" w:type="dxa"/>
            <w:tcBorders>
              <w:left w:val="single" w:sz="4" w:space="0" w:color="auto"/>
            </w:tcBorders>
            <w:shd w:val="clear" w:color="000000" w:fill="EAECF0"/>
          </w:tcPr>
          <w:p w:rsidR="00E63B5E" w:rsidRPr="00711ABB" w:rsidRDefault="00E63B5E" w:rsidP="00E63B5E">
            <w:pPr>
              <w:spacing w:line="240" w:lineRule="auto"/>
              <w:ind w:left="188"/>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50" w:type="dxa"/>
            <w:shd w:val="clear" w:color="000000" w:fill="EAECF0"/>
            <w:hideMark/>
          </w:tcPr>
          <w:p w:rsidR="00E63B5E" w:rsidRPr="00711ABB" w:rsidRDefault="00E63B5E" w:rsidP="00E63B5E">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580" w:type="dxa"/>
            <w:tcBorders>
              <w:left w:val="single" w:sz="4" w:space="0" w:color="auto"/>
            </w:tcBorders>
            <w:shd w:val="clear" w:color="000000" w:fill="F8F9FA"/>
          </w:tcPr>
          <w:p w:rsidR="00E63B5E" w:rsidRPr="00711ABB" w:rsidRDefault="00E63B5E" w:rsidP="00E63B5E">
            <w:pPr>
              <w:spacing w:line="240" w:lineRule="auto"/>
              <w:ind w:left="188"/>
              <w:rPr>
                <w:rFonts w:cstheme="minorHAnsi"/>
                <w:color w:val="000000" w:themeColor="text1"/>
              </w:rPr>
            </w:pPr>
            <w:r w:rsidRPr="00711ABB">
              <w:rPr>
                <w:rFonts w:cstheme="minorHAnsi"/>
                <w:color w:val="000000" w:themeColor="text1"/>
              </w:rPr>
              <w:t>Comma</w:t>
            </w:r>
          </w:p>
        </w:tc>
        <w:tc>
          <w:tcPr>
            <w:tcW w:w="2450" w:type="dxa"/>
            <w:shd w:val="clear" w:color="000000" w:fill="F8F9FA"/>
            <w:hideMark/>
          </w:tcPr>
          <w:p w:rsidR="00E63B5E" w:rsidRPr="00711ABB" w:rsidRDefault="00E63B5E" w:rsidP="00E63B5E">
            <w:pPr>
              <w:spacing w:line="240" w:lineRule="auto"/>
              <w:ind w:left="1276"/>
              <w:rPr>
                <w:rFonts w:cstheme="minorHAnsi"/>
                <w:color w:val="000000" w:themeColor="text1"/>
              </w:rPr>
            </w:pPr>
            <w:r w:rsidRPr="00711ABB">
              <w:rPr>
                <w:rFonts w:cstheme="minorHAnsi"/>
                <w:color w:val="000000" w:themeColor="text1"/>
              </w:rPr>
              <w:t>,</w:t>
            </w:r>
          </w:p>
        </w:tc>
      </w:tr>
    </w:tbl>
    <w:p w:rsidR="00561013" w:rsidRPr="00711ABB" w:rsidRDefault="00561013" w:rsidP="00E63B5E">
      <w:pPr>
        <w:spacing w:line="240" w:lineRule="auto"/>
        <w:ind w:left="1276"/>
        <w:rPr>
          <w:rFonts w:asciiTheme="majorHAnsi" w:hAnsiTheme="majorHAnsi"/>
          <w:color w:val="000000" w:themeColor="text1"/>
        </w:rPr>
      </w:pPr>
      <w:r w:rsidRPr="00711ABB">
        <w:rPr>
          <w:rFonts w:asciiTheme="majorHAnsi" w:hAnsiTheme="majorHAnsi"/>
          <w:color w:val="000000" w:themeColor="text1"/>
        </w:rPr>
        <w:t>C</w:t>
      </w:r>
      <w:r w:rsidR="007D4117" w:rsidRPr="00711ABB">
        <w:rPr>
          <w:rFonts w:asciiTheme="majorHAnsi" w:hAnsiTheme="majorHAnsi"/>
          <w:color w:val="000000" w:themeColor="text1"/>
        </w:rPr>
        <w:t xml:space="preserve">ommas </w:t>
      </w:r>
      <w:r w:rsidR="00C077AF" w:rsidRPr="00711ABB">
        <w:rPr>
          <w:rFonts w:asciiTheme="majorHAnsi" w:hAnsiTheme="majorHAnsi"/>
          <w:color w:val="000000" w:themeColor="text1"/>
        </w:rPr>
        <w:t>are</w:t>
      </w:r>
      <w:r w:rsidR="007D4117" w:rsidRPr="00711ABB">
        <w:rPr>
          <w:rFonts w:asciiTheme="majorHAnsi" w:hAnsiTheme="majorHAnsi"/>
          <w:color w:val="000000" w:themeColor="text1"/>
        </w:rPr>
        <w:t xml:space="preserve"> used to separate a list of similar words. It is also used to show </w:t>
      </w:r>
      <w:r w:rsidR="00C077AF" w:rsidRPr="00711ABB">
        <w:rPr>
          <w:rFonts w:asciiTheme="majorHAnsi" w:hAnsiTheme="majorHAnsi"/>
          <w:color w:val="000000" w:themeColor="text1"/>
        </w:rPr>
        <w:t xml:space="preserve">a </w:t>
      </w:r>
      <w:r w:rsidR="007D4117" w:rsidRPr="00711ABB">
        <w:rPr>
          <w:rFonts w:asciiTheme="majorHAnsi" w:hAnsiTheme="majorHAnsi"/>
          <w:color w:val="000000" w:themeColor="text1"/>
        </w:rPr>
        <w:t xml:space="preserve">small </w:t>
      </w:r>
    </w:p>
    <w:p w:rsidR="007D4117" w:rsidRPr="00711ABB" w:rsidRDefault="007D4117" w:rsidP="00E63B5E">
      <w:pPr>
        <w:spacing w:line="240" w:lineRule="auto"/>
        <w:ind w:left="1276"/>
        <w:rPr>
          <w:rFonts w:asciiTheme="majorHAnsi" w:hAnsiTheme="majorHAnsi"/>
          <w:color w:val="000000" w:themeColor="text1"/>
        </w:rPr>
      </w:pPr>
      <w:r w:rsidRPr="00711ABB">
        <w:rPr>
          <w:rFonts w:asciiTheme="majorHAnsi" w:hAnsiTheme="majorHAnsi"/>
          <w:color w:val="000000" w:themeColor="text1"/>
        </w:rPr>
        <w:t>pause in the sentence.</w:t>
      </w:r>
    </w:p>
    <w:p w:rsidR="007D4117" w:rsidRPr="00711ABB" w:rsidRDefault="007D4117" w:rsidP="00E63B5E">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    For </w:t>
      </w:r>
      <w:r w:rsidR="00EE134B" w:rsidRPr="00711ABB">
        <w:rPr>
          <w:rFonts w:asciiTheme="majorHAnsi" w:hAnsiTheme="majorHAnsi"/>
          <w:b/>
          <w:bCs/>
          <w:color w:val="000000" w:themeColor="text1"/>
        </w:rPr>
        <w:t>Example</w:t>
      </w:r>
      <w:r w:rsidRPr="00711ABB">
        <w:rPr>
          <w:rFonts w:asciiTheme="majorHAnsi" w:hAnsiTheme="majorHAnsi"/>
          <w:b/>
          <w:bCs/>
          <w:color w:val="000000" w:themeColor="text1"/>
        </w:rPr>
        <w:t>:I had milk, bread, honey and butter in breakfast.</w:t>
      </w:r>
    </w:p>
    <w:p w:rsidR="007D4117" w:rsidRPr="00711ABB" w:rsidRDefault="007D4117" w:rsidP="00E63B5E">
      <w:pPr>
        <w:spacing w:line="240" w:lineRule="auto"/>
        <w:ind w:left="1276"/>
        <w:rPr>
          <w:color w:val="000000" w:themeColor="text1"/>
        </w:rPr>
      </w:pPr>
    </w:p>
    <w:tbl>
      <w:tblPr>
        <w:tblW w:w="5939" w:type="dxa"/>
        <w:tblInd w:w="1257"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529"/>
        <w:gridCol w:w="2410"/>
      </w:tblGrid>
      <w:tr w:rsidR="00A01832" w:rsidRPr="00711ABB" w:rsidTr="00FA2BF2">
        <w:trPr>
          <w:trHeight w:val="300"/>
        </w:trPr>
        <w:tc>
          <w:tcPr>
            <w:tcW w:w="3529" w:type="dxa"/>
            <w:tcBorders>
              <w:left w:val="single" w:sz="4" w:space="0" w:color="auto"/>
            </w:tcBorders>
            <w:shd w:val="clear" w:color="000000" w:fill="EAECF0"/>
          </w:tcPr>
          <w:p w:rsidR="00E63B5E" w:rsidRPr="00711ABB" w:rsidRDefault="00E63B5E" w:rsidP="00E63B5E">
            <w:pPr>
              <w:spacing w:line="240" w:lineRule="auto"/>
              <w:ind w:left="137"/>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E63B5E" w:rsidRPr="00711ABB" w:rsidRDefault="00E63B5E" w:rsidP="00E63B5E">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529" w:type="dxa"/>
            <w:tcBorders>
              <w:left w:val="single" w:sz="4" w:space="0" w:color="auto"/>
            </w:tcBorders>
            <w:shd w:val="clear" w:color="000000" w:fill="F8F9FA"/>
          </w:tcPr>
          <w:p w:rsidR="00E63B5E" w:rsidRPr="00711ABB" w:rsidRDefault="00E63B5E" w:rsidP="00E63B5E">
            <w:pPr>
              <w:spacing w:line="240" w:lineRule="auto"/>
              <w:ind w:left="137"/>
              <w:rPr>
                <w:rFonts w:cstheme="minorHAnsi"/>
                <w:color w:val="000000" w:themeColor="text1"/>
              </w:rPr>
            </w:pPr>
            <w:r w:rsidRPr="00711ABB">
              <w:rPr>
                <w:rFonts w:cstheme="minorHAnsi"/>
                <w:color w:val="000000" w:themeColor="text1"/>
              </w:rPr>
              <w:t>Question mark</w:t>
            </w:r>
          </w:p>
        </w:tc>
        <w:tc>
          <w:tcPr>
            <w:tcW w:w="2410" w:type="dxa"/>
            <w:shd w:val="clear" w:color="000000" w:fill="F8F9FA"/>
            <w:hideMark/>
          </w:tcPr>
          <w:p w:rsidR="00E63B5E" w:rsidRPr="00711ABB" w:rsidRDefault="00E63B5E" w:rsidP="00E63B5E">
            <w:pPr>
              <w:spacing w:line="240" w:lineRule="auto"/>
              <w:ind w:left="1276"/>
              <w:rPr>
                <w:rFonts w:cstheme="minorHAnsi"/>
                <w:color w:val="000000" w:themeColor="text1"/>
              </w:rPr>
            </w:pPr>
            <w:r w:rsidRPr="00711ABB">
              <w:rPr>
                <w:rFonts w:cstheme="minorHAnsi"/>
                <w:color w:val="000000" w:themeColor="text1"/>
              </w:rPr>
              <w:t>?</w:t>
            </w:r>
          </w:p>
        </w:tc>
      </w:tr>
    </w:tbl>
    <w:p w:rsidR="007D4117" w:rsidRPr="00711ABB" w:rsidRDefault="007D4117" w:rsidP="00E63B5E">
      <w:pPr>
        <w:spacing w:line="240" w:lineRule="auto"/>
        <w:ind w:left="1276"/>
        <w:rPr>
          <w:rFonts w:asciiTheme="majorHAnsi" w:hAnsiTheme="majorHAnsi"/>
          <w:color w:val="000000" w:themeColor="text1"/>
        </w:rPr>
      </w:pPr>
      <w:r w:rsidRPr="00711ABB">
        <w:rPr>
          <w:rFonts w:asciiTheme="majorHAnsi" w:hAnsiTheme="majorHAnsi"/>
          <w:color w:val="000000" w:themeColor="text1"/>
        </w:rPr>
        <w:lastRenderedPageBreak/>
        <w:t xml:space="preserve">Question marks are used to make clear that what is said or written is a question. </w:t>
      </w:r>
    </w:p>
    <w:p w:rsidR="007D4117" w:rsidRPr="00711ABB" w:rsidRDefault="007D4117" w:rsidP="00E63B5E">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For </w:t>
      </w:r>
      <w:r w:rsidR="00EE134B" w:rsidRPr="00711ABB">
        <w:rPr>
          <w:rFonts w:asciiTheme="majorHAnsi" w:hAnsiTheme="majorHAnsi"/>
          <w:b/>
          <w:bCs/>
          <w:color w:val="000000" w:themeColor="text1"/>
        </w:rPr>
        <w:t>Example</w:t>
      </w:r>
      <w:r w:rsidRPr="00711ABB">
        <w:rPr>
          <w:rFonts w:asciiTheme="majorHAnsi" w:hAnsiTheme="majorHAnsi"/>
          <w:b/>
          <w:bCs/>
          <w:color w:val="000000" w:themeColor="text1"/>
        </w:rPr>
        <w:t>:  What is your name? Who has written this book?</w:t>
      </w:r>
    </w:p>
    <w:p w:rsidR="008C78C8" w:rsidRPr="00711ABB" w:rsidRDefault="008C78C8" w:rsidP="00E63B5E">
      <w:pPr>
        <w:ind w:left="1276"/>
        <w:rPr>
          <w:color w:val="000000" w:themeColor="text1"/>
        </w:rPr>
      </w:pPr>
    </w:p>
    <w:tbl>
      <w:tblPr>
        <w:tblW w:w="5906" w:type="dxa"/>
        <w:tblInd w:w="1290"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496"/>
        <w:gridCol w:w="2410"/>
      </w:tblGrid>
      <w:tr w:rsidR="00A01832" w:rsidRPr="00711ABB" w:rsidTr="00FA2BF2">
        <w:trPr>
          <w:trHeight w:val="300"/>
        </w:trPr>
        <w:tc>
          <w:tcPr>
            <w:tcW w:w="3496" w:type="dxa"/>
            <w:tcBorders>
              <w:left w:val="single" w:sz="4" w:space="0" w:color="auto"/>
            </w:tcBorders>
            <w:shd w:val="clear" w:color="000000" w:fill="EAECF0"/>
          </w:tcPr>
          <w:p w:rsidR="00E63B5E" w:rsidRPr="00711ABB" w:rsidRDefault="00E63B5E" w:rsidP="00E63B5E">
            <w:pPr>
              <w:ind w:left="104"/>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E63B5E" w:rsidRPr="00711ABB" w:rsidRDefault="00E63B5E" w:rsidP="00E63B5E">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496" w:type="dxa"/>
            <w:tcBorders>
              <w:left w:val="single" w:sz="4" w:space="0" w:color="auto"/>
            </w:tcBorders>
            <w:shd w:val="clear" w:color="000000" w:fill="F8F9FA"/>
          </w:tcPr>
          <w:p w:rsidR="00E63B5E" w:rsidRPr="00711ABB" w:rsidRDefault="00E63B5E" w:rsidP="00E63B5E">
            <w:pPr>
              <w:ind w:left="104"/>
              <w:rPr>
                <w:rFonts w:cstheme="minorHAnsi"/>
                <w:color w:val="000000" w:themeColor="text1"/>
              </w:rPr>
            </w:pPr>
            <w:r w:rsidRPr="00711ABB">
              <w:rPr>
                <w:rFonts w:cstheme="minorHAnsi"/>
                <w:color w:val="000000" w:themeColor="text1"/>
              </w:rPr>
              <w:t>exclamation mark</w:t>
            </w:r>
          </w:p>
        </w:tc>
        <w:tc>
          <w:tcPr>
            <w:tcW w:w="2410" w:type="dxa"/>
            <w:shd w:val="clear" w:color="000000" w:fill="F8F9FA"/>
            <w:hideMark/>
          </w:tcPr>
          <w:p w:rsidR="00E63B5E" w:rsidRPr="00711ABB" w:rsidRDefault="00E63B5E" w:rsidP="00E63B5E">
            <w:pPr>
              <w:ind w:left="1276"/>
              <w:rPr>
                <w:rFonts w:cstheme="minorHAnsi"/>
                <w:color w:val="000000" w:themeColor="text1"/>
              </w:rPr>
            </w:pPr>
            <w:r w:rsidRPr="00711ABB">
              <w:rPr>
                <w:rFonts w:cstheme="minorHAnsi"/>
                <w:color w:val="000000" w:themeColor="text1"/>
              </w:rPr>
              <w:t>!</w:t>
            </w:r>
          </w:p>
        </w:tc>
      </w:tr>
    </w:tbl>
    <w:p w:rsidR="00815A78" w:rsidRPr="00711ABB" w:rsidRDefault="00815A78" w:rsidP="00E63B5E">
      <w:pPr>
        <w:ind w:left="1276"/>
        <w:rPr>
          <w:rFonts w:asciiTheme="majorHAnsi" w:hAnsiTheme="majorHAnsi"/>
          <w:color w:val="000000" w:themeColor="text1"/>
        </w:rPr>
      </w:pPr>
      <w:r w:rsidRPr="00711ABB">
        <w:rPr>
          <w:rFonts w:asciiTheme="majorHAnsi" w:hAnsiTheme="majorHAnsi"/>
          <w:color w:val="000000" w:themeColor="text1"/>
        </w:rPr>
        <w:t xml:space="preserve">It shows the sentence has drama, </w:t>
      </w:r>
      <w:r w:rsidRPr="007845C0">
        <w:rPr>
          <w:rFonts w:asciiTheme="majorHAnsi" w:hAnsiTheme="majorHAnsi"/>
          <w:b/>
          <w:bCs/>
          <w:color w:val="000000" w:themeColor="text1"/>
        </w:rPr>
        <w:t xml:space="preserve">for </w:t>
      </w:r>
      <w:r w:rsidR="00EE134B" w:rsidRPr="007845C0">
        <w:rPr>
          <w:rFonts w:asciiTheme="majorHAnsi" w:hAnsiTheme="majorHAnsi"/>
          <w:b/>
          <w:bCs/>
          <w:color w:val="000000" w:themeColor="text1"/>
        </w:rPr>
        <w:t>Example</w:t>
      </w:r>
      <w:r w:rsidRPr="00711ABB">
        <w:rPr>
          <w:rFonts w:asciiTheme="majorHAnsi" w:hAnsiTheme="majorHAnsi"/>
          <w:color w:val="000000" w:themeColor="text1"/>
        </w:rPr>
        <w:t xml:space="preserve">, surprise, anger, annoyance. </w:t>
      </w:r>
    </w:p>
    <w:p w:rsidR="00815A78" w:rsidRPr="00711ABB" w:rsidRDefault="008C78C8" w:rsidP="00E63B5E">
      <w:pPr>
        <w:ind w:left="1276"/>
        <w:rPr>
          <w:rFonts w:asciiTheme="majorHAnsi" w:hAnsiTheme="majorHAnsi"/>
          <w:b/>
          <w:bCs/>
          <w:color w:val="000000" w:themeColor="text1"/>
        </w:rPr>
      </w:pPr>
      <w:r w:rsidRPr="00711ABB">
        <w:rPr>
          <w:rFonts w:asciiTheme="majorHAnsi" w:hAnsiTheme="majorHAnsi"/>
          <w:b/>
          <w:bCs/>
          <w:color w:val="000000" w:themeColor="text1"/>
        </w:rPr>
        <w:t xml:space="preserve">For  </w:t>
      </w:r>
      <w:r w:rsidR="00EE134B" w:rsidRPr="00711ABB">
        <w:rPr>
          <w:rFonts w:asciiTheme="majorHAnsi" w:hAnsiTheme="majorHAnsi"/>
          <w:b/>
          <w:bCs/>
          <w:color w:val="000000" w:themeColor="text1"/>
        </w:rPr>
        <w:t>Example</w:t>
      </w:r>
      <w:r w:rsidRPr="00711ABB">
        <w:rPr>
          <w:rFonts w:asciiTheme="majorHAnsi" w:hAnsiTheme="majorHAnsi"/>
          <w:b/>
          <w:bCs/>
          <w:color w:val="000000" w:themeColor="text1"/>
        </w:rPr>
        <w:t xml:space="preserve">:    </w:t>
      </w:r>
      <w:r w:rsidR="00815A78" w:rsidRPr="00711ABB">
        <w:rPr>
          <w:rFonts w:asciiTheme="majorHAnsi" w:hAnsiTheme="majorHAnsi"/>
          <w:b/>
          <w:bCs/>
          <w:color w:val="000000" w:themeColor="text1"/>
        </w:rPr>
        <w:t>Wow! your dress is so nice.</w:t>
      </w:r>
    </w:p>
    <w:p w:rsidR="00F5322B" w:rsidRPr="00711ABB" w:rsidRDefault="00815A78" w:rsidP="00E63B5E">
      <w:pPr>
        <w:ind w:left="1276"/>
        <w:rPr>
          <w:rFonts w:asciiTheme="majorHAnsi" w:hAnsiTheme="majorHAnsi"/>
          <w:b/>
          <w:bCs/>
          <w:color w:val="000000" w:themeColor="text1"/>
        </w:rPr>
      </w:pPr>
      <w:r w:rsidRPr="00711ABB">
        <w:rPr>
          <w:rFonts w:asciiTheme="majorHAnsi" w:hAnsiTheme="majorHAnsi"/>
          <w:b/>
          <w:bCs/>
          <w:color w:val="000000" w:themeColor="text1"/>
        </w:rPr>
        <w:t>Congratulation! keep up your good work.</w:t>
      </w:r>
    </w:p>
    <w:p w:rsidR="00641181" w:rsidRPr="00711ABB" w:rsidRDefault="00641181" w:rsidP="00E63B5E">
      <w:pPr>
        <w:ind w:left="1276"/>
        <w:rPr>
          <w:rFonts w:asciiTheme="majorHAnsi" w:hAnsiTheme="majorHAnsi"/>
          <w:color w:val="000000" w:themeColor="text1"/>
        </w:rPr>
      </w:pPr>
      <w:r w:rsidRPr="00711ABB">
        <w:rPr>
          <w:rFonts w:asciiTheme="majorHAnsi" w:hAnsiTheme="majorHAnsi"/>
          <w:b/>
          <w:bCs/>
          <w:color w:val="000000" w:themeColor="text1"/>
        </w:rPr>
        <w:t>Wow! India won the T-20 series from West Indies</w:t>
      </w:r>
      <w:r w:rsidRPr="00711ABB">
        <w:rPr>
          <w:rFonts w:asciiTheme="majorHAnsi" w:hAnsiTheme="majorHAnsi"/>
          <w:color w:val="000000" w:themeColor="text1"/>
        </w:rPr>
        <w:t>.</w:t>
      </w:r>
    </w:p>
    <w:p w:rsidR="008C78C8" w:rsidRPr="00711ABB" w:rsidRDefault="008C78C8" w:rsidP="00E63B5E">
      <w:pPr>
        <w:ind w:left="1276"/>
        <w:rPr>
          <w:color w:val="000000" w:themeColor="text1"/>
        </w:rPr>
      </w:pPr>
    </w:p>
    <w:tbl>
      <w:tblPr>
        <w:tblW w:w="5872" w:type="dxa"/>
        <w:tblInd w:w="132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462"/>
        <w:gridCol w:w="2410"/>
      </w:tblGrid>
      <w:tr w:rsidR="00A01832" w:rsidRPr="00711ABB" w:rsidTr="00FA2BF2">
        <w:trPr>
          <w:trHeight w:val="300"/>
        </w:trPr>
        <w:tc>
          <w:tcPr>
            <w:tcW w:w="3462" w:type="dxa"/>
            <w:tcBorders>
              <w:left w:val="single" w:sz="4" w:space="0" w:color="auto"/>
            </w:tcBorders>
            <w:shd w:val="clear" w:color="000000" w:fill="EAECF0"/>
          </w:tcPr>
          <w:p w:rsidR="00E63B5E" w:rsidRPr="00711ABB" w:rsidRDefault="00E63B5E" w:rsidP="00E63B5E">
            <w:pPr>
              <w:ind w:left="70"/>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E63B5E" w:rsidRPr="00711ABB" w:rsidRDefault="00E63B5E" w:rsidP="00E63B5E">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462" w:type="dxa"/>
            <w:tcBorders>
              <w:left w:val="single" w:sz="4" w:space="0" w:color="auto"/>
            </w:tcBorders>
            <w:shd w:val="clear" w:color="000000" w:fill="F8F9FA"/>
          </w:tcPr>
          <w:p w:rsidR="00E63B5E" w:rsidRPr="00711ABB" w:rsidRDefault="00E63B5E" w:rsidP="00E63B5E">
            <w:pPr>
              <w:ind w:left="70"/>
              <w:rPr>
                <w:rFonts w:cstheme="minorHAnsi"/>
                <w:color w:val="000000" w:themeColor="text1"/>
              </w:rPr>
            </w:pPr>
            <w:r w:rsidRPr="00711ABB">
              <w:rPr>
                <w:rFonts w:cstheme="minorHAnsi"/>
                <w:color w:val="000000" w:themeColor="text1"/>
              </w:rPr>
              <w:t>Colon</w:t>
            </w:r>
          </w:p>
        </w:tc>
        <w:tc>
          <w:tcPr>
            <w:tcW w:w="2410" w:type="dxa"/>
            <w:shd w:val="clear" w:color="000000" w:fill="F8F9FA"/>
            <w:hideMark/>
          </w:tcPr>
          <w:p w:rsidR="00E63B5E" w:rsidRPr="00711ABB" w:rsidRDefault="00E63B5E" w:rsidP="00E63B5E">
            <w:pPr>
              <w:ind w:left="1276"/>
              <w:rPr>
                <w:rFonts w:cstheme="minorHAnsi"/>
                <w:color w:val="000000" w:themeColor="text1"/>
              </w:rPr>
            </w:pPr>
            <w:r w:rsidRPr="00711ABB">
              <w:rPr>
                <w:rFonts w:cstheme="minorHAnsi"/>
                <w:color w:val="000000" w:themeColor="text1"/>
              </w:rPr>
              <w:t>:</w:t>
            </w:r>
          </w:p>
        </w:tc>
      </w:tr>
    </w:tbl>
    <w:p w:rsidR="00F5322B" w:rsidRPr="00711ABB" w:rsidRDefault="00C077AF" w:rsidP="00E63B5E">
      <w:pPr>
        <w:ind w:left="1276"/>
        <w:rPr>
          <w:rFonts w:asciiTheme="majorHAnsi" w:hAnsiTheme="majorHAnsi"/>
          <w:color w:val="000000" w:themeColor="text1"/>
          <w:shd w:val="clear" w:color="auto" w:fill="FFFFFF"/>
        </w:rPr>
      </w:pPr>
      <w:r w:rsidRPr="00711ABB">
        <w:rPr>
          <w:rFonts w:asciiTheme="majorHAnsi" w:hAnsiTheme="majorHAnsi"/>
          <w:color w:val="000000" w:themeColor="text1"/>
          <w:shd w:val="clear" w:color="auto" w:fill="FFFFFF"/>
        </w:rPr>
        <w:t>A c</w:t>
      </w:r>
      <w:r w:rsidR="00B71458" w:rsidRPr="00711ABB">
        <w:rPr>
          <w:rFonts w:asciiTheme="majorHAnsi" w:hAnsiTheme="majorHAnsi"/>
          <w:color w:val="000000" w:themeColor="text1"/>
          <w:shd w:val="clear" w:color="auto" w:fill="FFFFFF"/>
        </w:rPr>
        <w:t xml:space="preserve">olon is used in sentences to show that something is following after colon like an </w:t>
      </w:r>
      <w:r w:rsidR="00EE134B" w:rsidRPr="00711ABB">
        <w:rPr>
          <w:rFonts w:asciiTheme="majorHAnsi" w:hAnsiTheme="majorHAnsi"/>
          <w:b/>
          <w:color w:val="000000" w:themeColor="text1"/>
          <w:shd w:val="clear" w:color="auto" w:fill="FFFFFF"/>
        </w:rPr>
        <w:t>Example</w:t>
      </w:r>
      <w:r w:rsidR="00B71458" w:rsidRPr="00711ABB">
        <w:rPr>
          <w:rFonts w:asciiTheme="majorHAnsi" w:hAnsiTheme="majorHAnsi"/>
          <w:color w:val="000000" w:themeColor="text1"/>
          <w:shd w:val="clear" w:color="auto" w:fill="FFFFFF"/>
        </w:rPr>
        <w:t xml:space="preserve">, list or some quotation. </w:t>
      </w:r>
    </w:p>
    <w:p w:rsidR="00B71458" w:rsidRPr="00711ABB" w:rsidRDefault="008C78C8" w:rsidP="00E63B5E">
      <w:pPr>
        <w:ind w:left="1276"/>
        <w:rPr>
          <w:rFonts w:asciiTheme="majorHAnsi" w:hAnsiTheme="majorHAnsi"/>
          <w:b/>
          <w:bCs/>
          <w:color w:val="000000" w:themeColor="text1"/>
          <w:shd w:val="clear" w:color="auto" w:fill="FFFFFF"/>
        </w:rPr>
      </w:pPr>
      <w:r w:rsidRPr="00711ABB">
        <w:rPr>
          <w:rFonts w:asciiTheme="majorHAnsi" w:hAnsiTheme="majorHAnsi"/>
          <w:b/>
          <w:bCs/>
          <w:color w:val="000000" w:themeColor="text1"/>
          <w:shd w:val="clear" w:color="auto" w:fill="FFFFFF"/>
        </w:rPr>
        <w:t xml:space="preserve">                                For </w:t>
      </w:r>
      <w:r w:rsidR="00EE134B" w:rsidRPr="00711ABB">
        <w:rPr>
          <w:rFonts w:asciiTheme="majorHAnsi" w:hAnsiTheme="majorHAnsi"/>
          <w:b/>
          <w:bCs/>
          <w:color w:val="000000" w:themeColor="text1"/>
          <w:shd w:val="clear" w:color="auto" w:fill="FFFFFF"/>
        </w:rPr>
        <w:t>Example</w:t>
      </w:r>
      <w:r w:rsidR="00C077AF" w:rsidRPr="00711ABB">
        <w:rPr>
          <w:rFonts w:asciiTheme="majorHAnsi" w:hAnsiTheme="majorHAnsi"/>
          <w:b/>
          <w:bCs/>
          <w:color w:val="000000" w:themeColor="text1"/>
          <w:shd w:val="clear" w:color="auto" w:fill="FFFFFF"/>
        </w:rPr>
        <w:t>:</w:t>
      </w:r>
      <w:r w:rsidR="00B71458" w:rsidRPr="00711ABB">
        <w:rPr>
          <w:rFonts w:asciiTheme="majorHAnsi" w:hAnsiTheme="majorHAnsi"/>
          <w:b/>
          <w:bCs/>
          <w:color w:val="000000" w:themeColor="text1"/>
          <w:shd w:val="clear" w:color="auto" w:fill="FFFFFF"/>
        </w:rPr>
        <w:t>My boss said: "Work hard. Play harder."</w:t>
      </w:r>
    </w:p>
    <w:p w:rsidR="00B71458" w:rsidRPr="00711ABB" w:rsidRDefault="00B71458" w:rsidP="00E63B5E">
      <w:pPr>
        <w:ind w:left="1276"/>
        <w:rPr>
          <w:rFonts w:asciiTheme="majorHAnsi" w:hAnsiTheme="majorHAnsi"/>
          <w:b/>
          <w:bCs/>
          <w:color w:val="000000" w:themeColor="text1"/>
          <w:shd w:val="clear" w:color="auto" w:fill="FFFFFF"/>
        </w:rPr>
      </w:pPr>
      <w:r w:rsidRPr="00711ABB">
        <w:rPr>
          <w:rFonts w:asciiTheme="majorHAnsi" w:hAnsiTheme="majorHAnsi"/>
          <w:b/>
          <w:bCs/>
          <w:color w:val="000000" w:themeColor="text1"/>
          <w:shd w:val="clear" w:color="auto" w:fill="FFFFFF"/>
        </w:rPr>
        <w:t>Our Prime minister Modi says: “Beti Bachao, Beti Padhio”</w:t>
      </w:r>
    </w:p>
    <w:tbl>
      <w:tblPr>
        <w:tblpPr w:leftFromText="180" w:rightFromText="180" w:vertAnchor="text" w:horzAnchor="page" w:tblpX="3154" w:tblpY="245"/>
        <w:tblW w:w="5811"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369"/>
        <w:gridCol w:w="2442"/>
      </w:tblGrid>
      <w:tr w:rsidR="00A01832" w:rsidRPr="00711ABB" w:rsidTr="00FA2BF2">
        <w:trPr>
          <w:trHeight w:val="242"/>
        </w:trPr>
        <w:tc>
          <w:tcPr>
            <w:tcW w:w="3369" w:type="dxa"/>
            <w:tcBorders>
              <w:left w:val="single" w:sz="4" w:space="0" w:color="auto"/>
            </w:tcBorders>
            <w:shd w:val="clear" w:color="000000" w:fill="EAECF0"/>
          </w:tcPr>
          <w:p w:rsidR="00E63B5E" w:rsidRPr="00711ABB" w:rsidRDefault="00E63B5E" w:rsidP="00FA2BF2">
            <w:pPr>
              <w:ind w:left="54"/>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42" w:type="dxa"/>
            <w:shd w:val="clear" w:color="000000" w:fill="EAECF0"/>
            <w:hideMark/>
          </w:tcPr>
          <w:p w:rsidR="00E63B5E" w:rsidRPr="00711ABB" w:rsidRDefault="00E63B5E" w:rsidP="00FA2BF2">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34"/>
        </w:trPr>
        <w:tc>
          <w:tcPr>
            <w:tcW w:w="3369" w:type="dxa"/>
            <w:tcBorders>
              <w:left w:val="single" w:sz="4" w:space="0" w:color="auto"/>
            </w:tcBorders>
            <w:shd w:val="clear" w:color="000000" w:fill="F8F9FA"/>
          </w:tcPr>
          <w:p w:rsidR="00E63B5E" w:rsidRPr="00711ABB" w:rsidRDefault="00E63B5E" w:rsidP="00FA2BF2">
            <w:pPr>
              <w:ind w:left="54"/>
              <w:rPr>
                <w:rFonts w:cstheme="minorHAnsi"/>
                <w:color w:val="000000" w:themeColor="text1"/>
              </w:rPr>
            </w:pPr>
            <w:r w:rsidRPr="00711ABB">
              <w:rPr>
                <w:rFonts w:cstheme="minorHAnsi"/>
                <w:color w:val="000000" w:themeColor="text1"/>
              </w:rPr>
              <w:t>Semi-colon</w:t>
            </w:r>
          </w:p>
        </w:tc>
        <w:tc>
          <w:tcPr>
            <w:tcW w:w="2442" w:type="dxa"/>
            <w:shd w:val="clear" w:color="000000" w:fill="F8F9FA"/>
            <w:hideMark/>
          </w:tcPr>
          <w:p w:rsidR="00E63B5E" w:rsidRPr="00711ABB" w:rsidRDefault="00E63B5E" w:rsidP="00FA2BF2">
            <w:pPr>
              <w:ind w:left="1276"/>
              <w:rPr>
                <w:rFonts w:cstheme="minorHAnsi"/>
                <w:color w:val="000000" w:themeColor="text1"/>
              </w:rPr>
            </w:pPr>
            <w:r w:rsidRPr="00711ABB">
              <w:rPr>
                <w:rFonts w:cstheme="minorHAnsi"/>
                <w:color w:val="000000" w:themeColor="text1"/>
              </w:rPr>
              <w:t>;</w:t>
            </w:r>
          </w:p>
        </w:tc>
      </w:tr>
    </w:tbl>
    <w:p w:rsidR="00B71458" w:rsidRPr="00711ABB" w:rsidRDefault="00B71458" w:rsidP="00E63B5E">
      <w:pPr>
        <w:ind w:left="1276"/>
        <w:rPr>
          <w:rFonts w:ascii="Helvetica" w:hAnsi="Helvetica"/>
          <w:color w:val="000000" w:themeColor="text1"/>
          <w:sz w:val="23"/>
          <w:szCs w:val="23"/>
          <w:shd w:val="clear" w:color="auto" w:fill="FFFFFF"/>
        </w:rPr>
      </w:pPr>
    </w:p>
    <w:p w:rsidR="00B71458" w:rsidRPr="00711ABB" w:rsidRDefault="00B71458" w:rsidP="00E63B5E">
      <w:pPr>
        <w:ind w:left="1276"/>
        <w:rPr>
          <w:color w:val="000000" w:themeColor="text1"/>
        </w:rPr>
      </w:pPr>
    </w:p>
    <w:p w:rsidR="00E63B5E" w:rsidRPr="00711ABB" w:rsidRDefault="00E63B5E" w:rsidP="00E63B5E">
      <w:pPr>
        <w:ind w:left="1276"/>
        <w:rPr>
          <w:color w:val="000000" w:themeColor="text1"/>
        </w:rPr>
      </w:pPr>
    </w:p>
    <w:p w:rsidR="00E63B5E" w:rsidRPr="00711ABB" w:rsidRDefault="00E63B5E" w:rsidP="00E63B5E">
      <w:pPr>
        <w:ind w:left="1276"/>
        <w:rPr>
          <w:color w:val="000000" w:themeColor="text1"/>
        </w:rPr>
      </w:pPr>
    </w:p>
    <w:p w:rsidR="00E63B5E" w:rsidRPr="00711ABB" w:rsidRDefault="00E63B5E" w:rsidP="00E63B5E">
      <w:pPr>
        <w:ind w:left="1276"/>
        <w:rPr>
          <w:color w:val="000000" w:themeColor="text1"/>
        </w:rPr>
      </w:pPr>
    </w:p>
    <w:p w:rsidR="00F5322B" w:rsidRPr="00711ABB" w:rsidRDefault="00C077AF" w:rsidP="00E63B5E">
      <w:pPr>
        <w:ind w:left="1276"/>
        <w:rPr>
          <w:rFonts w:asciiTheme="majorHAnsi" w:hAnsiTheme="majorHAnsi"/>
          <w:color w:val="000000" w:themeColor="text1"/>
        </w:rPr>
      </w:pPr>
      <w:r w:rsidRPr="00711ABB">
        <w:rPr>
          <w:rFonts w:asciiTheme="majorHAnsi" w:hAnsiTheme="majorHAnsi"/>
          <w:color w:val="000000" w:themeColor="text1"/>
        </w:rPr>
        <w:t xml:space="preserve">a </w:t>
      </w:r>
      <w:r w:rsidR="008B3B4B" w:rsidRPr="00711ABB">
        <w:rPr>
          <w:rFonts w:asciiTheme="majorHAnsi" w:hAnsiTheme="majorHAnsi"/>
          <w:color w:val="000000" w:themeColor="text1"/>
        </w:rPr>
        <w:t xml:space="preserve">semi-colon is used to join two independent clauses or two complete thoughts that could stand alone as complete sentences. </w:t>
      </w:r>
    </w:p>
    <w:p w:rsidR="008B3B4B" w:rsidRPr="00711ABB" w:rsidRDefault="008C78C8" w:rsidP="00E63B5E">
      <w:pPr>
        <w:ind w:left="1276"/>
        <w:rPr>
          <w:rFonts w:asciiTheme="majorHAnsi" w:hAnsiTheme="majorHAnsi"/>
          <w:b/>
          <w:bCs/>
          <w:color w:val="000000" w:themeColor="text1"/>
        </w:rPr>
      </w:pPr>
      <w:r w:rsidRPr="00711ABB">
        <w:rPr>
          <w:rFonts w:asciiTheme="majorHAnsi" w:hAnsiTheme="majorHAnsi"/>
          <w:b/>
          <w:bCs/>
          <w:color w:val="000000" w:themeColor="text1"/>
        </w:rPr>
        <w:t xml:space="preserve">For </w:t>
      </w:r>
      <w:r w:rsidR="00EE134B" w:rsidRPr="00711ABB">
        <w:rPr>
          <w:rFonts w:asciiTheme="majorHAnsi" w:hAnsiTheme="majorHAnsi"/>
          <w:b/>
          <w:bCs/>
          <w:color w:val="000000" w:themeColor="text1"/>
        </w:rPr>
        <w:t>Example</w:t>
      </w:r>
      <w:r w:rsidRPr="00711ABB">
        <w:rPr>
          <w:rFonts w:asciiTheme="majorHAnsi" w:hAnsiTheme="majorHAnsi"/>
          <w:b/>
          <w:bCs/>
          <w:color w:val="000000" w:themeColor="text1"/>
        </w:rPr>
        <w:t xml:space="preserve">: </w:t>
      </w:r>
      <w:r w:rsidR="00A25D1A" w:rsidRPr="00711ABB">
        <w:rPr>
          <w:rFonts w:asciiTheme="majorHAnsi" w:hAnsiTheme="majorHAnsi"/>
          <w:b/>
          <w:bCs/>
          <w:color w:val="000000" w:themeColor="text1"/>
        </w:rPr>
        <w:t>It was rain in the match; we lost the game.</w:t>
      </w:r>
    </w:p>
    <w:p w:rsidR="00A25D1A" w:rsidRPr="00711ABB" w:rsidRDefault="00A25D1A" w:rsidP="00E63B5E">
      <w:pPr>
        <w:ind w:left="1276"/>
        <w:rPr>
          <w:color w:val="000000" w:themeColor="text1"/>
        </w:rPr>
      </w:pPr>
    </w:p>
    <w:tbl>
      <w:tblPr>
        <w:tblW w:w="5778" w:type="dxa"/>
        <w:tblInd w:w="1418"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06"/>
        <w:gridCol w:w="2672"/>
      </w:tblGrid>
      <w:tr w:rsidR="00A01832" w:rsidRPr="00711ABB" w:rsidTr="00FA2BF2">
        <w:trPr>
          <w:trHeight w:val="295"/>
        </w:trPr>
        <w:tc>
          <w:tcPr>
            <w:tcW w:w="3106" w:type="dxa"/>
            <w:tcBorders>
              <w:left w:val="single" w:sz="4" w:space="0" w:color="auto"/>
            </w:tcBorders>
            <w:shd w:val="clear" w:color="000000" w:fill="EAECF0"/>
          </w:tcPr>
          <w:p w:rsidR="00E63B5E" w:rsidRPr="00711ABB" w:rsidRDefault="00E63B5E" w:rsidP="00E63B5E">
            <w:pPr>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72" w:type="dxa"/>
            <w:shd w:val="clear" w:color="000000" w:fill="EAECF0"/>
            <w:hideMark/>
          </w:tcPr>
          <w:p w:rsidR="00E63B5E" w:rsidRPr="00711ABB" w:rsidRDefault="00E63B5E" w:rsidP="00E63B5E">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86"/>
        </w:trPr>
        <w:tc>
          <w:tcPr>
            <w:tcW w:w="3106" w:type="dxa"/>
            <w:tcBorders>
              <w:left w:val="single" w:sz="4" w:space="0" w:color="auto"/>
            </w:tcBorders>
            <w:shd w:val="clear" w:color="000000" w:fill="F8F9FA"/>
          </w:tcPr>
          <w:p w:rsidR="00E63B5E" w:rsidRPr="00711ABB" w:rsidRDefault="00E63B5E" w:rsidP="00E63B5E">
            <w:pPr>
              <w:rPr>
                <w:rFonts w:cstheme="minorHAnsi"/>
                <w:color w:val="000000" w:themeColor="text1"/>
              </w:rPr>
            </w:pPr>
            <w:r w:rsidRPr="00711ABB">
              <w:rPr>
                <w:rFonts w:cstheme="minorHAnsi"/>
                <w:color w:val="000000" w:themeColor="text1"/>
              </w:rPr>
              <w:t>Double quotation marks</w:t>
            </w:r>
          </w:p>
        </w:tc>
        <w:tc>
          <w:tcPr>
            <w:tcW w:w="2672" w:type="dxa"/>
            <w:shd w:val="clear" w:color="000000" w:fill="F8F9FA"/>
            <w:hideMark/>
          </w:tcPr>
          <w:p w:rsidR="00E63B5E" w:rsidRPr="00711ABB" w:rsidRDefault="00E63B5E" w:rsidP="00E63B5E">
            <w:pPr>
              <w:ind w:left="1276"/>
              <w:rPr>
                <w:rFonts w:cstheme="minorHAnsi"/>
                <w:color w:val="000000" w:themeColor="text1"/>
              </w:rPr>
            </w:pPr>
            <w:r w:rsidRPr="00711ABB">
              <w:rPr>
                <w:rFonts w:cstheme="minorHAnsi"/>
                <w:color w:val="000000" w:themeColor="text1"/>
              </w:rPr>
              <w:t>“”</w:t>
            </w:r>
          </w:p>
        </w:tc>
      </w:tr>
    </w:tbl>
    <w:p w:rsidR="00F5322B" w:rsidRPr="00711ABB" w:rsidRDefault="00F5322B" w:rsidP="00E63B5E">
      <w:pPr>
        <w:ind w:left="1276"/>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43"/>
        <w:gridCol w:w="2669"/>
      </w:tblGrid>
      <w:tr w:rsidR="00A01832" w:rsidRPr="00711ABB" w:rsidTr="00FA2BF2">
        <w:trPr>
          <w:trHeight w:val="300"/>
        </w:trPr>
        <w:tc>
          <w:tcPr>
            <w:tcW w:w="3143" w:type="dxa"/>
            <w:tcBorders>
              <w:left w:val="single" w:sz="4" w:space="0" w:color="auto"/>
            </w:tcBorders>
            <w:shd w:val="clear" w:color="000000" w:fill="EAECF0"/>
          </w:tcPr>
          <w:p w:rsidR="00E63B5E" w:rsidRPr="00711ABB" w:rsidRDefault="00E63B5E" w:rsidP="00561013">
            <w:pPr>
              <w:ind w:left="34"/>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69" w:type="dxa"/>
            <w:shd w:val="clear" w:color="000000" w:fill="EAECF0"/>
            <w:hideMark/>
          </w:tcPr>
          <w:p w:rsidR="00E63B5E" w:rsidRPr="00711ABB" w:rsidRDefault="00E63B5E" w:rsidP="00E63B5E">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143" w:type="dxa"/>
            <w:tcBorders>
              <w:left w:val="single" w:sz="4" w:space="0" w:color="auto"/>
            </w:tcBorders>
            <w:shd w:val="clear" w:color="000000" w:fill="F8F9FA"/>
          </w:tcPr>
          <w:p w:rsidR="00E63B5E" w:rsidRPr="00711ABB" w:rsidRDefault="00E63B5E" w:rsidP="00561013">
            <w:pPr>
              <w:ind w:left="34"/>
              <w:rPr>
                <w:rFonts w:cstheme="minorHAnsi"/>
                <w:color w:val="000000" w:themeColor="text1"/>
              </w:rPr>
            </w:pPr>
            <w:r w:rsidRPr="00711ABB">
              <w:rPr>
                <w:rFonts w:cstheme="minorHAnsi"/>
                <w:color w:val="000000" w:themeColor="text1"/>
              </w:rPr>
              <w:t>Single quotation marks</w:t>
            </w:r>
          </w:p>
        </w:tc>
        <w:tc>
          <w:tcPr>
            <w:tcW w:w="2669" w:type="dxa"/>
            <w:shd w:val="clear" w:color="000000" w:fill="F8F9FA"/>
            <w:hideMark/>
          </w:tcPr>
          <w:p w:rsidR="00E63B5E" w:rsidRPr="00711ABB" w:rsidRDefault="00E63B5E" w:rsidP="00E63B5E">
            <w:pPr>
              <w:ind w:left="1276"/>
              <w:rPr>
                <w:rFonts w:cstheme="minorHAnsi"/>
                <w:color w:val="000000" w:themeColor="text1"/>
              </w:rPr>
            </w:pPr>
            <w:r w:rsidRPr="00711ABB">
              <w:rPr>
                <w:rFonts w:cstheme="minorHAnsi"/>
                <w:color w:val="000000" w:themeColor="text1"/>
              </w:rPr>
              <w:t>‘’</w:t>
            </w:r>
          </w:p>
        </w:tc>
      </w:tr>
    </w:tbl>
    <w:p w:rsidR="00F5322B" w:rsidRPr="00711ABB" w:rsidRDefault="00F5322B" w:rsidP="00E63B5E">
      <w:pPr>
        <w:ind w:left="1276"/>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19"/>
        <w:gridCol w:w="2693"/>
      </w:tblGrid>
      <w:tr w:rsidR="00A01832" w:rsidRPr="00711ABB" w:rsidTr="00FA2BF2">
        <w:trPr>
          <w:trHeight w:val="300"/>
        </w:trPr>
        <w:tc>
          <w:tcPr>
            <w:tcW w:w="3119" w:type="dxa"/>
            <w:tcBorders>
              <w:left w:val="single" w:sz="4" w:space="0" w:color="auto"/>
            </w:tcBorders>
            <w:shd w:val="clear" w:color="000000" w:fill="EAECF0"/>
          </w:tcPr>
          <w:p w:rsidR="00E63B5E" w:rsidRPr="00711ABB" w:rsidRDefault="00E63B5E" w:rsidP="00561013">
            <w:pPr>
              <w:ind w:left="3"/>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93" w:type="dxa"/>
            <w:shd w:val="clear" w:color="000000" w:fill="EAECF0"/>
            <w:hideMark/>
          </w:tcPr>
          <w:p w:rsidR="00E63B5E" w:rsidRPr="00711ABB" w:rsidRDefault="00E63B5E" w:rsidP="00E63B5E">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119" w:type="dxa"/>
            <w:tcBorders>
              <w:left w:val="single" w:sz="4" w:space="0" w:color="auto"/>
            </w:tcBorders>
            <w:shd w:val="clear" w:color="000000" w:fill="F8F9FA"/>
          </w:tcPr>
          <w:p w:rsidR="00E63B5E" w:rsidRPr="00711ABB" w:rsidRDefault="00E63B5E" w:rsidP="00E63B5E">
            <w:pPr>
              <w:ind w:left="3"/>
              <w:rPr>
                <w:rFonts w:cstheme="minorHAnsi"/>
                <w:color w:val="000000" w:themeColor="text1"/>
              </w:rPr>
            </w:pPr>
            <w:r w:rsidRPr="00711ABB">
              <w:rPr>
                <w:rFonts w:cstheme="minorHAnsi"/>
                <w:color w:val="000000" w:themeColor="text1"/>
              </w:rPr>
              <w:t>Hyphen/dash</w:t>
            </w:r>
          </w:p>
        </w:tc>
        <w:tc>
          <w:tcPr>
            <w:tcW w:w="2693" w:type="dxa"/>
            <w:shd w:val="clear" w:color="000000" w:fill="F8F9FA"/>
            <w:hideMark/>
          </w:tcPr>
          <w:p w:rsidR="00E63B5E" w:rsidRPr="00711ABB" w:rsidRDefault="00E63B5E" w:rsidP="00E63B5E">
            <w:pPr>
              <w:ind w:left="1276"/>
              <w:rPr>
                <w:rFonts w:cstheme="minorHAnsi"/>
                <w:color w:val="000000" w:themeColor="text1"/>
              </w:rPr>
            </w:pPr>
            <w:r w:rsidRPr="00711ABB">
              <w:rPr>
                <w:rFonts w:cstheme="minorHAnsi"/>
                <w:color w:val="000000" w:themeColor="text1"/>
              </w:rPr>
              <w:t>-</w:t>
            </w:r>
          </w:p>
        </w:tc>
      </w:tr>
    </w:tbl>
    <w:p w:rsidR="00F5322B" w:rsidRPr="00711ABB" w:rsidRDefault="00F5322B" w:rsidP="00E63B5E">
      <w:pPr>
        <w:ind w:left="1276"/>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left w:val="single" w:sz="4" w:space="0" w:color="auto"/>
            </w:tcBorders>
            <w:shd w:val="clear" w:color="000000" w:fill="EAECF0"/>
          </w:tcPr>
          <w:p w:rsidR="00561013" w:rsidRPr="00711ABB" w:rsidRDefault="00561013" w:rsidP="00E63B5E">
            <w:pPr>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93" w:type="dxa"/>
            <w:shd w:val="clear" w:color="000000" w:fill="EAECF0"/>
            <w:hideMark/>
          </w:tcPr>
          <w:p w:rsidR="00561013" w:rsidRPr="00711ABB" w:rsidRDefault="00561013" w:rsidP="00E63B5E">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119" w:type="dxa"/>
            <w:tcBorders>
              <w:left w:val="single" w:sz="4" w:space="0" w:color="auto"/>
            </w:tcBorders>
            <w:shd w:val="clear" w:color="000000" w:fill="F8F9FA"/>
          </w:tcPr>
          <w:p w:rsidR="00561013" w:rsidRPr="00711ABB" w:rsidRDefault="00561013" w:rsidP="00E63B5E">
            <w:pPr>
              <w:rPr>
                <w:rFonts w:cstheme="minorHAnsi"/>
                <w:color w:val="000000" w:themeColor="text1"/>
              </w:rPr>
            </w:pPr>
            <w:r w:rsidRPr="00711ABB">
              <w:rPr>
                <w:rFonts w:cstheme="minorHAnsi"/>
                <w:color w:val="000000" w:themeColor="text1"/>
              </w:rPr>
              <w:t>apostrophe</w:t>
            </w:r>
          </w:p>
        </w:tc>
        <w:tc>
          <w:tcPr>
            <w:tcW w:w="2693" w:type="dxa"/>
            <w:shd w:val="clear" w:color="000000" w:fill="F8F9FA"/>
            <w:hideMark/>
          </w:tcPr>
          <w:p w:rsidR="00561013" w:rsidRPr="00711ABB" w:rsidRDefault="00561013" w:rsidP="00E63B5E">
            <w:pPr>
              <w:ind w:left="1276"/>
              <w:rPr>
                <w:rFonts w:cstheme="minorHAnsi"/>
                <w:color w:val="000000" w:themeColor="text1"/>
              </w:rPr>
            </w:pPr>
            <w:r w:rsidRPr="00711ABB">
              <w:rPr>
                <w:rFonts w:cstheme="minorHAnsi"/>
                <w:color w:val="000000" w:themeColor="text1"/>
              </w:rPr>
              <w:t>’</w:t>
            </w:r>
          </w:p>
        </w:tc>
      </w:tr>
    </w:tbl>
    <w:p w:rsidR="00F5322B" w:rsidRPr="00711ABB" w:rsidRDefault="00F5322B" w:rsidP="00E63B5E">
      <w:pPr>
        <w:ind w:left="1276"/>
        <w:rPr>
          <w:color w:val="000000" w:themeColor="text1"/>
        </w:rPr>
      </w:pPr>
    </w:p>
    <w:p w:rsidR="00561013" w:rsidRDefault="00561013" w:rsidP="00561013">
      <w:pPr>
        <w:ind w:left="851"/>
        <w:rPr>
          <w:color w:val="000000" w:themeColor="text1"/>
        </w:rPr>
      </w:pPr>
    </w:p>
    <w:p w:rsidR="00FA2BF2" w:rsidRPr="00711ABB" w:rsidRDefault="00FA2BF2" w:rsidP="00561013">
      <w:pPr>
        <w:ind w:left="851"/>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t>asterisk</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w:t>
            </w:r>
          </w:p>
        </w:tc>
      </w:tr>
    </w:tbl>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t>parentheses (or round brackets)</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w:t>
            </w:r>
          </w:p>
        </w:tc>
      </w:tr>
    </w:tbl>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t>square brackets (or box brackets)</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 ]</w:t>
            </w:r>
          </w:p>
        </w:tc>
      </w:tr>
    </w:tbl>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t>curly brackets</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w:t>
            </w:r>
          </w:p>
        </w:tc>
      </w:tr>
    </w:tbl>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t>and (also called ‘ampersand’)</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amp;</w:t>
            </w:r>
          </w:p>
        </w:tc>
      </w:tr>
    </w:tbl>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color w:val="000000" w:themeColor="text1"/>
                <w:sz w:val="24"/>
                <w:szCs w:val="24"/>
              </w:rPr>
              <w:br w:type="page"/>
            </w: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copyright</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w:t>
            </w:r>
          </w:p>
        </w:tc>
      </w:tr>
    </w:tbl>
    <w:p w:rsidR="00561013" w:rsidRPr="00711ABB" w:rsidRDefault="00561013" w:rsidP="00004077">
      <w:pPr>
        <w:ind w:left="1134"/>
        <w:rPr>
          <w:color w:val="000000" w:themeColor="text1"/>
        </w:rPr>
      </w:pPr>
    </w:p>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color w:val="000000" w:themeColor="text1"/>
                <w:sz w:val="24"/>
                <w:szCs w:val="24"/>
              </w:rPr>
              <w:br w:type="page"/>
            </w:r>
            <w:r w:rsidRPr="00711ABB">
              <w:rPr>
                <w:rFonts w:asciiTheme="majorHAnsi" w:hAnsiTheme="majorHAnsi"/>
                <w:color w:val="000000" w:themeColor="text1"/>
                <w:sz w:val="24"/>
                <w:szCs w:val="24"/>
                <w:lang w:val="en-GB"/>
              </w:rPr>
              <w:t>P</w:t>
            </w:r>
            <w:r w:rsidRPr="00711ABB">
              <w:rPr>
                <w:rFonts w:asciiTheme="majorHAnsi" w:hAnsiTheme="majorHAnsi"/>
                <w:b/>
                <w:color w:val="000000" w:themeColor="text1"/>
                <w:sz w:val="24"/>
                <w:szCs w:val="24"/>
                <w:lang w:val="en-GB"/>
              </w:rPr>
              <w:t>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t>At the rate</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w:t>
            </w:r>
          </w:p>
        </w:tc>
      </w:tr>
    </w:tbl>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t>Forward slash or backward slash</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 or \</w:t>
            </w:r>
          </w:p>
        </w:tc>
      </w:tr>
    </w:tbl>
    <w:p w:rsidR="001B5B51" w:rsidRPr="00711ABB" w:rsidRDefault="001B5B51">
      <w:pPr>
        <w:spacing w:before="0" w:after="200"/>
        <w:rPr>
          <w:color w:val="000000" w:themeColor="text1"/>
        </w:rPr>
      </w:pPr>
    </w:p>
    <w:p w:rsidR="001B5B51" w:rsidRPr="00711ABB" w:rsidRDefault="001B5B51">
      <w:pPr>
        <w:spacing w:before="0" w:after="200"/>
        <w:rPr>
          <w:color w:val="000000" w:themeColor="text1"/>
        </w:rPr>
      </w:pPr>
    </w:p>
    <w:p w:rsidR="00941BBB" w:rsidRPr="00711ABB" w:rsidRDefault="00941BBB" w:rsidP="00137C2C">
      <w:pPr>
        <w:spacing w:before="0" w:after="200"/>
        <w:rPr>
          <w:color w:val="000000" w:themeColor="text1"/>
        </w:rPr>
      </w:pPr>
      <w:r w:rsidRPr="00711ABB">
        <w:rPr>
          <w:color w:val="000000" w:themeColor="text1"/>
        </w:rPr>
        <w:br w:type="page"/>
      </w:r>
    </w:p>
    <w:p w:rsidR="0074466B" w:rsidRPr="00711ABB" w:rsidRDefault="00815503" w:rsidP="008520F8">
      <w:pPr>
        <w:pStyle w:val="Heading2"/>
      </w:pPr>
      <w:bookmarkStart w:id="10" w:name="_Toc17112265"/>
      <w:r w:rsidRPr="00711ABB">
        <w:lastRenderedPageBreak/>
        <w:t>Parts of speech</w:t>
      </w:r>
      <w:bookmarkEnd w:id="10"/>
    </w:p>
    <w:p w:rsidR="001973EE" w:rsidRPr="00711ABB" w:rsidRDefault="008F60C9" w:rsidP="0011058B">
      <w:pPr>
        <w:spacing w:line="240" w:lineRule="auto"/>
        <w:ind w:left="851"/>
        <w:rPr>
          <w:rFonts w:cstheme="minorHAnsi"/>
          <w:color w:val="000000" w:themeColor="text1"/>
        </w:rPr>
      </w:pPr>
      <w:r w:rsidRPr="00711ABB">
        <w:rPr>
          <w:rFonts w:cstheme="minorHAnsi"/>
          <w:color w:val="000000" w:themeColor="text1"/>
        </w:rPr>
        <w:t>Words constitute</w:t>
      </w:r>
      <w:r w:rsidR="001973EE" w:rsidRPr="00711ABB">
        <w:rPr>
          <w:rFonts w:cstheme="minorHAnsi"/>
          <w:color w:val="000000" w:themeColor="text1"/>
        </w:rPr>
        <w:t xml:space="preserve"> sentences. Based on </w:t>
      </w:r>
      <w:r w:rsidR="00C077AF" w:rsidRPr="00711ABB">
        <w:rPr>
          <w:rFonts w:cstheme="minorHAnsi"/>
          <w:color w:val="000000" w:themeColor="text1"/>
        </w:rPr>
        <w:t>the usage of words we can divide</w:t>
      </w:r>
      <w:r w:rsidR="001973EE" w:rsidRPr="00711ABB">
        <w:rPr>
          <w:rFonts w:cstheme="minorHAnsi"/>
          <w:color w:val="000000" w:themeColor="text1"/>
        </w:rPr>
        <w:t xml:space="preserve"> them into 8 different parts. These 8 different parts of the sentences are called part of speech.</w:t>
      </w:r>
      <w:r w:rsidR="00F8722D" w:rsidRPr="00711ABB">
        <w:rPr>
          <w:rFonts w:cstheme="minorHAnsi"/>
          <w:color w:val="000000" w:themeColor="text1"/>
        </w:rPr>
        <w:t xml:space="preserve"> I.e. parts of speech explain how a word is used in a sentence.</w:t>
      </w:r>
    </w:p>
    <w:p w:rsidR="001973EE" w:rsidRPr="00711ABB" w:rsidRDefault="001973EE" w:rsidP="0011058B">
      <w:pPr>
        <w:spacing w:line="240" w:lineRule="auto"/>
        <w:ind w:left="851"/>
        <w:rPr>
          <w:color w:val="000000" w:themeColor="text1"/>
        </w:rPr>
      </w:pPr>
      <w:r w:rsidRPr="00711ABB">
        <w:rPr>
          <w:rFonts w:cstheme="minorHAnsi"/>
          <w:color w:val="000000" w:themeColor="text1"/>
        </w:rPr>
        <w:t>Though an individual word can function as more than one part of speech when used in different circumstances</w:t>
      </w:r>
      <w:r w:rsidRPr="00711ABB">
        <w:rPr>
          <w:color w:val="000000" w:themeColor="text1"/>
        </w:rPr>
        <w:t>.</w:t>
      </w:r>
    </w:p>
    <w:p w:rsidR="00C62903" w:rsidRPr="00711ABB" w:rsidRDefault="00C62903" w:rsidP="00C62903">
      <w:pPr>
        <w:spacing w:line="240" w:lineRule="auto"/>
        <w:ind w:left="720"/>
        <w:rPr>
          <w:color w:val="000000" w:themeColor="text1"/>
        </w:rPr>
      </w:pPr>
    </w:p>
    <w:tbl>
      <w:tblPr>
        <w:tblStyle w:val="TableGrid"/>
        <w:tblW w:w="7997" w:type="dxa"/>
        <w:tblInd w:w="250" w:type="dxa"/>
        <w:tblLook w:val="04A0" w:firstRow="1" w:lastRow="0" w:firstColumn="1" w:lastColumn="0" w:noHBand="0" w:noVBand="1"/>
      </w:tblPr>
      <w:tblGrid>
        <w:gridCol w:w="2415"/>
        <w:gridCol w:w="2687"/>
        <w:gridCol w:w="2895"/>
      </w:tblGrid>
      <w:tr w:rsidR="00A01832" w:rsidRPr="00711ABB" w:rsidTr="001B6964">
        <w:trPr>
          <w:trHeight w:val="463"/>
        </w:trPr>
        <w:tc>
          <w:tcPr>
            <w:tcW w:w="2415" w:type="dxa"/>
            <w:tcBorders>
              <w:bottom w:val="single" w:sz="4" w:space="0" w:color="auto"/>
            </w:tcBorders>
            <w:shd w:val="clear" w:color="auto" w:fill="FBD4B4" w:themeFill="accent6" w:themeFillTint="66"/>
          </w:tcPr>
          <w:p w:rsidR="00C62903" w:rsidRPr="00711ABB" w:rsidRDefault="00C62903" w:rsidP="00AA6D8C">
            <w:pPr>
              <w:jc w:val="center"/>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Noun</w:t>
            </w:r>
          </w:p>
        </w:tc>
        <w:tc>
          <w:tcPr>
            <w:tcW w:w="2687" w:type="dxa"/>
            <w:tcBorders>
              <w:bottom w:val="single" w:sz="4" w:space="0" w:color="auto"/>
            </w:tcBorders>
            <w:shd w:val="clear" w:color="auto" w:fill="FBD4B4" w:themeFill="accent6" w:themeFillTint="66"/>
          </w:tcPr>
          <w:p w:rsidR="00C62903" w:rsidRPr="00711ABB" w:rsidRDefault="00C62903" w:rsidP="00AA6D8C">
            <w:pPr>
              <w:jc w:val="center"/>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Adjective</w:t>
            </w:r>
          </w:p>
        </w:tc>
        <w:tc>
          <w:tcPr>
            <w:tcW w:w="2895" w:type="dxa"/>
            <w:tcBorders>
              <w:bottom w:val="single" w:sz="4" w:space="0" w:color="auto"/>
            </w:tcBorders>
            <w:shd w:val="clear" w:color="auto" w:fill="FBD4B4" w:themeFill="accent6" w:themeFillTint="66"/>
          </w:tcPr>
          <w:p w:rsidR="00C62903" w:rsidRPr="00711ABB" w:rsidRDefault="00C62903" w:rsidP="00AA6D8C">
            <w:pPr>
              <w:jc w:val="center"/>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Verb</w:t>
            </w:r>
          </w:p>
        </w:tc>
      </w:tr>
      <w:tr w:rsidR="00A01832" w:rsidRPr="00711ABB" w:rsidTr="001B6964">
        <w:trPr>
          <w:trHeight w:val="2535"/>
        </w:trPr>
        <w:tc>
          <w:tcPr>
            <w:tcW w:w="2415" w:type="dxa"/>
            <w:tcBorders>
              <w:bottom w:val="single" w:sz="4" w:space="0" w:color="auto"/>
            </w:tcBorders>
            <w:shd w:val="clear" w:color="auto" w:fill="DAEEF3" w:themeFill="accent5" w:themeFillTint="33"/>
          </w:tcPr>
          <w:p w:rsidR="001B6964" w:rsidRPr="001B6964" w:rsidRDefault="001B6964" w:rsidP="001B6964">
            <w:r w:rsidRPr="001B6964">
              <w:t xml:space="preserve">A </w:t>
            </w:r>
            <w:r w:rsidRPr="00797504">
              <w:rPr>
                <w:b/>
                <w:bCs/>
              </w:rPr>
              <w:t>noun</w:t>
            </w:r>
            <w:r w:rsidRPr="001B6964">
              <w:t xml:space="preserve"> is the name of a person, place or thing.</w:t>
            </w:r>
          </w:p>
          <w:p w:rsidR="001B6964" w:rsidRPr="001B6964" w:rsidRDefault="001B6964" w:rsidP="001B6964"/>
          <w:p w:rsidR="001B6964" w:rsidRPr="001B6964" w:rsidRDefault="001B6964" w:rsidP="001B6964">
            <w:r>
              <w:t xml:space="preserve">Person   Place     </w:t>
            </w:r>
            <w:r w:rsidRPr="001B6964">
              <w:t>Thing</w:t>
            </w:r>
          </w:p>
          <w:p w:rsidR="001B6964" w:rsidRPr="001B6964" w:rsidRDefault="001B6964" w:rsidP="001B6964">
            <w:r>
              <w:t xml:space="preserve">Girl        School  </w:t>
            </w:r>
            <w:r w:rsidRPr="001B6964">
              <w:t xml:space="preserve"> Pencil</w:t>
            </w:r>
          </w:p>
          <w:p w:rsidR="001B6964" w:rsidRPr="001B6964" w:rsidRDefault="001B6964" w:rsidP="001B6964">
            <w:r>
              <w:t xml:space="preserve">Boy        Home   </w:t>
            </w:r>
            <w:r w:rsidRPr="001B6964">
              <w:t xml:space="preserve"> Jacket</w:t>
            </w:r>
          </w:p>
          <w:p w:rsidR="001B6964" w:rsidRPr="001B6964" w:rsidRDefault="001B6964" w:rsidP="001B6964">
            <w:r>
              <w:t xml:space="preserve">Teacher  Store     </w:t>
            </w:r>
            <w:r w:rsidRPr="001B6964">
              <w:t>Dog</w:t>
            </w:r>
          </w:p>
          <w:p w:rsidR="00C62903" w:rsidRPr="001B6964" w:rsidRDefault="00C62903" w:rsidP="001B6964"/>
        </w:tc>
        <w:tc>
          <w:tcPr>
            <w:tcW w:w="2687" w:type="dxa"/>
            <w:tcBorders>
              <w:bottom w:val="single" w:sz="4" w:space="0" w:color="auto"/>
            </w:tcBorders>
            <w:shd w:val="clear" w:color="auto" w:fill="DAEEF3" w:themeFill="accent5" w:themeFillTint="33"/>
          </w:tcPr>
          <w:p w:rsidR="001B6964" w:rsidRPr="001B6964" w:rsidRDefault="001B6964" w:rsidP="001B6964">
            <w:r w:rsidRPr="001B6964">
              <w:t>An </w:t>
            </w:r>
            <w:r w:rsidRPr="00797504">
              <w:rPr>
                <w:b/>
                <w:bCs/>
              </w:rPr>
              <w:t>adjective </w:t>
            </w:r>
            <w:r w:rsidRPr="001B6964">
              <w:t>describes a noun or pronoun. An adjective tells what kind, How many or Which one.</w:t>
            </w:r>
          </w:p>
          <w:p w:rsidR="001B6964" w:rsidRPr="001B6964" w:rsidRDefault="001B6964" w:rsidP="001B6964"/>
          <w:p w:rsidR="001B6964" w:rsidRPr="001B6964" w:rsidRDefault="001B6964" w:rsidP="001B6964">
            <w:r>
              <w:t xml:space="preserve">What       How          </w:t>
            </w:r>
            <w:r w:rsidRPr="001B6964">
              <w:t>Which</w:t>
            </w:r>
          </w:p>
          <w:p w:rsidR="001B6964" w:rsidRPr="001B6964" w:rsidRDefault="001B6964" w:rsidP="001B6964">
            <w:r>
              <w:t xml:space="preserve">Kind        Many        </w:t>
            </w:r>
            <w:r w:rsidRPr="001B6964">
              <w:t xml:space="preserve">  One </w:t>
            </w:r>
          </w:p>
          <w:p w:rsidR="001B6964" w:rsidRPr="001B6964" w:rsidRDefault="001B6964" w:rsidP="001B6964">
            <w:r>
              <w:t xml:space="preserve">Happy     </w:t>
            </w:r>
            <w:r w:rsidRPr="001B6964">
              <w:t>More     This</w:t>
            </w:r>
          </w:p>
          <w:p w:rsidR="001B6964" w:rsidRPr="001B6964" w:rsidRDefault="001B6964" w:rsidP="001B6964">
            <w:r>
              <w:t xml:space="preserve">Brave      Two            </w:t>
            </w:r>
            <w:r w:rsidRPr="001B6964">
              <w:t xml:space="preserve"> That</w:t>
            </w:r>
          </w:p>
          <w:p w:rsidR="00C62903" w:rsidRPr="001B6964" w:rsidRDefault="00C62903" w:rsidP="001B6964"/>
        </w:tc>
        <w:tc>
          <w:tcPr>
            <w:tcW w:w="2895" w:type="dxa"/>
            <w:tcBorders>
              <w:bottom w:val="single" w:sz="4" w:space="0" w:color="auto"/>
            </w:tcBorders>
            <w:shd w:val="clear" w:color="auto" w:fill="DAEEF3" w:themeFill="accent5" w:themeFillTint="33"/>
          </w:tcPr>
          <w:p w:rsidR="001B6964" w:rsidRPr="001B6964" w:rsidRDefault="001B6964" w:rsidP="001B6964">
            <w:r w:rsidRPr="001B6964">
              <w:t>A </w:t>
            </w:r>
            <w:r w:rsidRPr="00797504">
              <w:rPr>
                <w:b/>
                <w:bCs/>
              </w:rPr>
              <w:t>verb</w:t>
            </w:r>
            <w:r w:rsidRPr="001B6964">
              <w:t> shows an action or state of being. A verb shows what someone or something is doing.</w:t>
            </w:r>
          </w:p>
          <w:p w:rsidR="001B6964" w:rsidRPr="001B6964" w:rsidRDefault="001B6964" w:rsidP="001B6964"/>
          <w:p w:rsidR="001B6964" w:rsidRPr="001B6964" w:rsidRDefault="001B6964" w:rsidP="001B6964">
            <w:r>
              <w:t xml:space="preserve">Action           </w:t>
            </w:r>
            <w:r w:rsidRPr="001B6964">
              <w:t xml:space="preserve">State of being </w:t>
            </w:r>
          </w:p>
          <w:p w:rsidR="001B6964" w:rsidRPr="001B6964" w:rsidRDefault="001B6964" w:rsidP="001B6964">
            <w:r>
              <w:t xml:space="preserve">Run,  Jump     </w:t>
            </w:r>
            <w:r w:rsidRPr="001B6964">
              <w:t xml:space="preserve">Am, Is </w:t>
            </w:r>
          </w:p>
          <w:p w:rsidR="001B6964" w:rsidRPr="001B6964" w:rsidRDefault="001B6964" w:rsidP="001B6964">
            <w:r>
              <w:t xml:space="preserve">Sit,  Ask          </w:t>
            </w:r>
            <w:r w:rsidRPr="001B6964">
              <w:t>Are, Was</w:t>
            </w:r>
          </w:p>
          <w:p w:rsidR="001B6964" w:rsidRPr="001B6964" w:rsidRDefault="001B6964" w:rsidP="001B6964">
            <w:r w:rsidRPr="001B6964">
              <w:t>Think, Talk Where</w:t>
            </w:r>
          </w:p>
          <w:p w:rsidR="00C62903" w:rsidRPr="001B6964" w:rsidRDefault="00C62903" w:rsidP="001B6964"/>
        </w:tc>
      </w:tr>
      <w:tr w:rsidR="00A01832" w:rsidRPr="00711ABB" w:rsidTr="00797504">
        <w:trPr>
          <w:trHeight w:val="368"/>
        </w:trPr>
        <w:tc>
          <w:tcPr>
            <w:tcW w:w="2415" w:type="dxa"/>
            <w:tcBorders>
              <w:bottom w:val="single" w:sz="4" w:space="0" w:color="auto"/>
            </w:tcBorders>
            <w:shd w:val="clear" w:color="auto" w:fill="FBD4B4" w:themeFill="accent6" w:themeFillTint="66"/>
          </w:tcPr>
          <w:p w:rsidR="00C62903" w:rsidRPr="001B6964" w:rsidRDefault="00C62903" w:rsidP="001B6964">
            <w:r w:rsidRPr="001B6964">
              <w:t>Pronoun</w:t>
            </w:r>
          </w:p>
        </w:tc>
        <w:tc>
          <w:tcPr>
            <w:tcW w:w="2687" w:type="dxa"/>
            <w:tcBorders>
              <w:bottom w:val="single" w:sz="4" w:space="0" w:color="auto"/>
            </w:tcBorders>
            <w:shd w:val="clear" w:color="auto" w:fill="FBD4B4" w:themeFill="accent6" w:themeFillTint="66"/>
          </w:tcPr>
          <w:p w:rsidR="00C62903" w:rsidRPr="001B6964" w:rsidRDefault="00C62903" w:rsidP="001B6964">
            <w:r w:rsidRPr="001B6964">
              <w:t>Article</w:t>
            </w:r>
          </w:p>
        </w:tc>
        <w:tc>
          <w:tcPr>
            <w:tcW w:w="2895" w:type="dxa"/>
            <w:tcBorders>
              <w:bottom w:val="single" w:sz="4" w:space="0" w:color="auto"/>
            </w:tcBorders>
            <w:shd w:val="clear" w:color="auto" w:fill="FBD4B4" w:themeFill="accent6" w:themeFillTint="66"/>
          </w:tcPr>
          <w:p w:rsidR="00C62903" w:rsidRPr="001B6964" w:rsidRDefault="00C62903" w:rsidP="001B6964">
            <w:r w:rsidRPr="001B6964">
              <w:t>Adverb</w:t>
            </w:r>
          </w:p>
        </w:tc>
      </w:tr>
      <w:tr w:rsidR="00A01832" w:rsidRPr="00711ABB" w:rsidTr="00797504">
        <w:trPr>
          <w:trHeight w:val="2679"/>
        </w:trPr>
        <w:tc>
          <w:tcPr>
            <w:tcW w:w="2415" w:type="dxa"/>
            <w:tcBorders>
              <w:bottom w:val="single" w:sz="4" w:space="0" w:color="auto"/>
            </w:tcBorders>
            <w:shd w:val="clear" w:color="auto" w:fill="F2F2F2" w:themeFill="background1" w:themeFillShade="F2"/>
          </w:tcPr>
          <w:p w:rsidR="00C62903" w:rsidRPr="001B6964" w:rsidRDefault="00C62903" w:rsidP="001B6964"/>
          <w:p w:rsidR="001B6964" w:rsidRPr="001B6964" w:rsidRDefault="001B6964" w:rsidP="001B6964">
            <w:r w:rsidRPr="001B6964">
              <w:t xml:space="preserve">A </w:t>
            </w:r>
            <w:r w:rsidRPr="00797504">
              <w:rPr>
                <w:b/>
                <w:bCs/>
              </w:rPr>
              <w:t>pronoun</w:t>
            </w:r>
            <w:r w:rsidRPr="001B6964">
              <w:t xml:space="preserve"> is used in place of a noun or noun phrase to avoid repetition</w:t>
            </w:r>
          </w:p>
          <w:p w:rsidR="001B6964" w:rsidRPr="001B6964" w:rsidRDefault="001B6964" w:rsidP="001B6964"/>
          <w:p w:rsidR="001B6964" w:rsidRPr="001B6964" w:rsidRDefault="001B6964" w:rsidP="001B6964">
            <w:r w:rsidRPr="001B6964">
              <w:t>I      She     It     They</w:t>
            </w:r>
          </w:p>
          <w:p w:rsidR="001B6964" w:rsidRPr="001B6964" w:rsidRDefault="001B6964" w:rsidP="001B6964">
            <w:r w:rsidRPr="001B6964">
              <w:t>You     He     We     Me</w:t>
            </w:r>
          </w:p>
          <w:p w:rsidR="00C62903" w:rsidRPr="001B6964" w:rsidRDefault="00C62903" w:rsidP="001B6964"/>
        </w:tc>
        <w:tc>
          <w:tcPr>
            <w:tcW w:w="2687" w:type="dxa"/>
            <w:tcBorders>
              <w:bottom w:val="single" w:sz="4" w:space="0" w:color="auto"/>
            </w:tcBorders>
            <w:shd w:val="clear" w:color="auto" w:fill="F2F2F2" w:themeFill="background1" w:themeFillShade="F2"/>
          </w:tcPr>
          <w:p w:rsidR="001B6964" w:rsidRPr="001B6964" w:rsidRDefault="001B6964" w:rsidP="001B6964">
            <w:r w:rsidRPr="001B6964">
              <w:t>An </w:t>
            </w:r>
            <w:r w:rsidRPr="00797504">
              <w:rPr>
                <w:b/>
                <w:bCs/>
              </w:rPr>
              <w:t>article</w:t>
            </w:r>
            <w:r w:rsidRPr="001B6964">
              <w:t> is used before a noun. These are divided into definite (the) and indefinite (a, an). Articles help define nouns</w:t>
            </w:r>
          </w:p>
          <w:p w:rsidR="001B6964" w:rsidRPr="001B6964" w:rsidRDefault="001B6964" w:rsidP="001B6964"/>
          <w:p w:rsidR="001B6964" w:rsidRPr="001B6964" w:rsidRDefault="001B6964" w:rsidP="001B6964">
            <w:r>
              <w:t xml:space="preserve">A           an           </w:t>
            </w:r>
            <w:r w:rsidRPr="001B6964">
              <w:t xml:space="preserve">the     </w:t>
            </w:r>
          </w:p>
          <w:p w:rsidR="001B6964" w:rsidRPr="001B6964" w:rsidRDefault="001B6964" w:rsidP="001B6964">
            <w:r>
              <w:t xml:space="preserve">A dog     An Ant     </w:t>
            </w:r>
            <w:r w:rsidRPr="001B6964">
              <w:t>The Boy</w:t>
            </w:r>
          </w:p>
          <w:p w:rsidR="001B6964" w:rsidRPr="001B6964" w:rsidRDefault="001B6964" w:rsidP="001B6964">
            <w:r w:rsidRPr="001B6964">
              <w:t xml:space="preserve">A Rabbit  An Apple The Bird       </w:t>
            </w:r>
          </w:p>
          <w:p w:rsidR="001B6964" w:rsidRPr="001B6964" w:rsidRDefault="001B6964" w:rsidP="001B6964"/>
          <w:p w:rsidR="00C62903" w:rsidRPr="001B6964" w:rsidRDefault="00C62903" w:rsidP="001B6964"/>
        </w:tc>
        <w:tc>
          <w:tcPr>
            <w:tcW w:w="2895" w:type="dxa"/>
            <w:tcBorders>
              <w:bottom w:val="single" w:sz="4" w:space="0" w:color="auto"/>
            </w:tcBorders>
            <w:shd w:val="clear" w:color="auto" w:fill="F2F2F2" w:themeFill="background1" w:themeFillShade="F2"/>
          </w:tcPr>
          <w:p w:rsidR="001B6964" w:rsidRPr="001B6964" w:rsidRDefault="001B6964" w:rsidP="001B6964">
            <w:r w:rsidRPr="001B6964">
              <w:t>An </w:t>
            </w:r>
            <w:r w:rsidRPr="00797504">
              <w:rPr>
                <w:b/>
                <w:bCs/>
              </w:rPr>
              <w:t>adverb </w:t>
            </w:r>
            <w:r w:rsidRPr="001B6964">
              <w:t>describes/modifies a verb, an adjective or another adverb. It tells how, where, when, how often or to what extent</w:t>
            </w:r>
          </w:p>
          <w:p w:rsidR="001B6964" w:rsidRPr="001B6964" w:rsidRDefault="001B6964" w:rsidP="001B6964">
            <w:r w:rsidRPr="00797504">
              <w:rPr>
                <w:rFonts w:cstheme="minorHAnsi"/>
                <w:b/>
                <w:bCs/>
              </w:rPr>
              <w:t>How When</w:t>
            </w:r>
          </w:p>
          <w:p w:rsidR="001B6964" w:rsidRPr="001B6964" w:rsidRDefault="001B6964" w:rsidP="001B6964">
            <w:r w:rsidRPr="001B6964">
              <w:t>Quick                  Today</w:t>
            </w:r>
          </w:p>
          <w:p w:rsidR="001B6964" w:rsidRPr="00797504" w:rsidRDefault="001B6964" w:rsidP="001B6964">
            <w:pPr>
              <w:rPr>
                <w:rFonts w:cstheme="minorHAnsi"/>
                <w:b/>
                <w:bCs/>
              </w:rPr>
            </w:pPr>
            <w:r w:rsidRPr="00797504">
              <w:rPr>
                <w:rFonts w:cstheme="minorHAnsi"/>
                <w:b/>
                <w:bCs/>
              </w:rPr>
              <w:t>Where          To What Degree</w:t>
            </w:r>
          </w:p>
          <w:p w:rsidR="001B6964" w:rsidRPr="001B6964" w:rsidRDefault="001B6964" w:rsidP="001B6964">
            <w:r w:rsidRPr="001B6964">
              <w:t>Outside                Barely</w:t>
            </w:r>
          </w:p>
          <w:p w:rsidR="00C62903" w:rsidRPr="001B6964" w:rsidRDefault="00C62903" w:rsidP="001B6964"/>
        </w:tc>
      </w:tr>
      <w:tr w:rsidR="00A01832" w:rsidRPr="00711ABB" w:rsidTr="001B6964">
        <w:trPr>
          <w:trHeight w:val="456"/>
        </w:trPr>
        <w:tc>
          <w:tcPr>
            <w:tcW w:w="2415" w:type="dxa"/>
            <w:tcBorders>
              <w:bottom w:val="single" w:sz="4" w:space="0" w:color="auto"/>
            </w:tcBorders>
            <w:shd w:val="clear" w:color="auto" w:fill="FBD4B4" w:themeFill="accent6" w:themeFillTint="66"/>
          </w:tcPr>
          <w:p w:rsidR="00C62903" w:rsidRPr="001B6964" w:rsidRDefault="00C62903" w:rsidP="001B6964">
            <w:r w:rsidRPr="001B6964">
              <w:t>Preposition</w:t>
            </w:r>
          </w:p>
        </w:tc>
        <w:tc>
          <w:tcPr>
            <w:tcW w:w="2687" w:type="dxa"/>
            <w:tcBorders>
              <w:bottom w:val="single" w:sz="4" w:space="0" w:color="auto"/>
            </w:tcBorders>
            <w:shd w:val="clear" w:color="auto" w:fill="FBD4B4" w:themeFill="accent6" w:themeFillTint="66"/>
          </w:tcPr>
          <w:p w:rsidR="00C62903" w:rsidRPr="001B6964" w:rsidRDefault="00C62903" w:rsidP="001B6964">
            <w:r w:rsidRPr="001B6964">
              <w:t>Conjunction</w:t>
            </w:r>
          </w:p>
        </w:tc>
        <w:tc>
          <w:tcPr>
            <w:tcW w:w="2895" w:type="dxa"/>
            <w:tcBorders>
              <w:bottom w:val="single" w:sz="4" w:space="0" w:color="auto"/>
            </w:tcBorders>
            <w:shd w:val="clear" w:color="auto" w:fill="FBD4B4" w:themeFill="accent6" w:themeFillTint="66"/>
          </w:tcPr>
          <w:p w:rsidR="00C62903" w:rsidRPr="001B6964" w:rsidRDefault="00C62903" w:rsidP="001B6964">
            <w:r w:rsidRPr="001B6964">
              <w:t>Interjection</w:t>
            </w:r>
          </w:p>
        </w:tc>
      </w:tr>
      <w:tr w:rsidR="00A01832" w:rsidRPr="00711ABB" w:rsidTr="001B6964">
        <w:trPr>
          <w:trHeight w:val="1736"/>
        </w:trPr>
        <w:tc>
          <w:tcPr>
            <w:tcW w:w="2415" w:type="dxa"/>
            <w:shd w:val="clear" w:color="auto" w:fill="DAEEF3" w:themeFill="accent5" w:themeFillTint="33"/>
          </w:tcPr>
          <w:p w:rsidR="001B6964" w:rsidRPr="001B6964" w:rsidRDefault="001B6964" w:rsidP="001B6964">
            <w:r w:rsidRPr="001B6964">
              <w:t>A </w:t>
            </w:r>
            <w:r w:rsidRPr="00797504">
              <w:rPr>
                <w:b/>
                <w:bCs/>
              </w:rPr>
              <w:t>preposition</w:t>
            </w:r>
            <w:r w:rsidRPr="001B6964">
              <w:t> shows the relationship of a noun or pronoun to another word. They can indicate time, place, or relationship.</w:t>
            </w:r>
          </w:p>
          <w:p w:rsidR="001B6964" w:rsidRPr="001B6964" w:rsidRDefault="001B6964" w:rsidP="001B6964">
            <w:r w:rsidRPr="001B6964">
              <w:t>From     To            Until</w:t>
            </w:r>
          </w:p>
          <w:p w:rsidR="001B6964" w:rsidRPr="001B6964" w:rsidRDefault="001B6964" w:rsidP="001B6964">
            <w:r w:rsidRPr="001B6964">
              <w:t>Over      With        After</w:t>
            </w:r>
          </w:p>
          <w:p w:rsidR="00C62903" w:rsidRPr="001B6964" w:rsidRDefault="00C62903" w:rsidP="001B6964"/>
        </w:tc>
        <w:tc>
          <w:tcPr>
            <w:tcW w:w="2687" w:type="dxa"/>
            <w:shd w:val="clear" w:color="auto" w:fill="DAEEF3" w:themeFill="accent5" w:themeFillTint="33"/>
          </w:tcPr>
          <w:p w:rsidR="001B6964" w:rsidRPr="001B6964" w:rsidRDefault="001B6964" w:rsidP="001B6964">
            <w:r w:rsidRPr="001B6964">
              <w:t>A </w:t>
            </w:r>
            <w:r w:rsidRPr="00797504">
              <w:rPr>
                <w:b/>
                <w:bCs/>
              </w:rPr>
              <w:t>conjunction</w:t>
            </w:r>
            <w:r w:rsidRPr="001B6964">
              <w:t> joins two words, ideas, phrases or clauses together in a sentence and shows how they are connected.</w:t>
            </w:r>
          </w:p>
          <w:p w:rsidR="001B6964" w:rsidRPr="001B6964" w:rsidRDefault="001B6964" w:rsidP="001B6964"/>
          <w:p w:rsidR="001B6964" w:rsidRPr="001B6964" w:rsidRDefault="001B6964" w:rsidP="001B6964">
            <w:r w:rsidRPr="001B6964">
              <w:t>And         But     Or         Nor</w:t>
            </w:r>
          </w:p>
          <w:p w:rsidR="00C62903" w:rsidRPr="001B6964" w:rsidRDefault="00C62903" w:rsidP="001B6964"/>
        </w:tc>
        <w:tc>
          <w:tcPr>
            <w:tcW w:w="2895" w:type="dxa"/>
            <w:shd w:val="clear" w:color="auto" w:fill="DAEEF3" w:themeFill="accent5" w:themeFillTint="33"/>
          </w:tcPr>
          <w:p w:rsidR="001B6964" w:rsidRPr="001B6964" w:rsidRDefault="001B6964" w:rsidP="001B6964">
            <w:r w:rsidRPr="001B6964">
              <w:t>An </w:t>
            </w:r>
            <w:r w:rsidRPr="00797504">
              <w:rPr>
                <w:b/>
                <w:bCs/>
              </w:rPr>
              <w:t>interjection</w:t>
            </w:r>
            <w:r w:rsidRPr="001B6964">
              <w:t> is a word or phrase that expresses a strong feeling or emotion. It is a short exclamation.</w:t>
            </w:r>
          </w:p>
          <w:p w:rsidR="001B6964" w:rsidRPr="001B6964" w:rsidRDefault="001B6964" w:rsidP="001B6964"/>
          <w:p w:rsidR="001B6964" w:rsidRPr="001B6964" w:rsidRDefault="001B6964" w:rsidP="001B6964">
            <w:r w:rsidRPr="001B6964">
              <w:t>Help</w:t>
            </w:r>
            <w:r>
              <w:t xml:space="preserve">!       </w:t>
            </w:r>
            <w:r w:rsidRPr="001B6964">
              <w:t>Oh</w:t>
            </w:r>
            <w:r w:rsidR="00797504">
              <w:t xml:space="preserve">!          </w:t>
            </w:r>
            <w:r w:rsidRPr="001B6964">
              <w:t>Ouch!</w:t>
            </w:r>
          </w:p>
          <w:p w:rsidR="001B6964" w:rsidRPr="001B6964" w:rsidRDefault="001B6964" w:rsidP="001B6964">
            <w:r w:rsidRPr="001B6964">
              <w:t>Ugh!       Whew</w:t>
            </w:r>
            <w:r w:rsidR="00797504">
              <w:t>!</w:t>
            </w:r>
            <w:r w:rsidRPr="001B6964">
              <w:t>Oh!</w:t>
            </w:r>
          </w:p>
          <w:p w:rsidR="00C62903" w:rsidRPr="001B6964" w:rsidRDefault="001B6964" w:rsidP="001B6964">
            <w:r w:rsidRPr="001B6964">
              <w:t xml:space="preserve">Wow!      Look </w:t>
            </w:r>
            <w:r w:rsidR="00797504">
              <w:t>Out!</w:t>
            </w:r>
            <w:r w:rsidRPr="001B6964">
              <w:t xml:space="preserve">  Oh Dear!</w:t>
            </w:r>
          </w:p>
        </w:tc>
      </w:tr>
    </w:tbl>
    <w:p w:rsidR="001973EE" w:rsidRPr="00711ABB" w:rsidRDefault="001973EE" w:rsidP="00C62903">
      <w:pPr>
        <w:ind w:left="720"/>
        <w:rPr>
          <w:noProof/>
          <w:color w:val="000000" w:themeColor="text1"/>
          <w:lang w:bidi="hi-IN"/>
        </w:rPr>
      </w:pPr>
    </w:p>
    <w:p w:rsidR="00C62903" w:rsidRDefault="00C62903" w:rsidP="001973EE">
      <w:pPr>
        <w:rPr>
          <w:color w:val="000000" w:themeColor="text1"/>
        </w:rPr>
      </w:pPr>
    </w:p>
    <w:p w:rsidR="00797504" w:rsidRDefault="00797504" w:rsidP="001973EE">
      <w:pPr>
        <w:rPr>
          <w:color w:val="000000" w:themeColor="text1"/>
        </w:rPr>
      </w:pPr>
    </w:p>
    <w:p w:rsidR="00797504" w:rsidRDefault="00797504" w:rsidP="001973EE">
      <w:pPr>
        <w:rPr>
          <w:color w:val="000000" w:themeColor="text1"/>
        </w:rPr>
      </w:pPr>
    </w:p>
    <w:p w:rsidR="00797504" w:rsidRDefault="00797504" w:rsidP="001973EE">
      <w:pPr>
        <w:rPr>
          <w:color w:val="000000" w:themeColor="text1"/>
        </w:rPr>
      </w:pPr>
    </w:p>
    <w:p w:rsidR="00797504" w:rsidRDefault="00797504" w:rsidP="001973EE">
      <w:pPr>
        <w:rPr>
          <w:color w:val="000000" w:themeColor="text1"/>
        </w:rPr>
      </w:pPr>
    </w:p>
    <w:p w:rsidR="00797504" w:rsidRDefault="00797504" w:rsidP="001973EE">
      <w:pPr>
        <w:rPr>
          <w:color w:val="000000" w:themeColor="text1"/>
        </w:rPr>
      </w:pPr>
    </w:p>
    <w:p w:rsidR="00797504" w:rsidRPr="00711ABB" w:rsidRDefault="00797504" w:rsidP="001973EE">
      <w:pPr>
        <w:rPr>
          <w:color w:val="000000" w:themeColor="text1"/>
        </w:rPr>
      </w:pPr>
    </w:p>
    <w:p w:rsidR="0074466B" w:rsidRPr="00711ABB" w:rsidRDefault="0074466B" w:rsidP="00B63F29">
      <w:pPr>
        <w:pStyle w:val="Heading3"/>
      </w:pPr>
      <w:bookmarkStart w:id="11" w:name="_Toc17112266"/>
      <w:r w:rsidRPr="00711ABB">
        <w:t>Noun</w:t>
      </w:r>
      <w:bookmarkEnd w:id="11"/>
    </w:p>
    <w:p w:rsidR="00894FB7" w:rsidRPr="00711ABB" w:rsidRDefault="00C077AF" w:rsidP="00534F8F">
      <w:pPr>
        <w:spacing w:line="240" w:lineRule="auto"/>
        <w:ind w:left="1134"/>
        <w:rPr>
          <w:rFonts w:cstheme="minorHAnsi"/>
          <w:color w:val="000000" w:themeColor="text1"/>
        </w:rPr>
      </w:pPr>
      <w:r w:rsidRPr="00711ABB">
        <w:rPr>
          <w:rFonts w:cstheme="minorHAnsi"/>
          <w:color w:val="000000" w:themeColor="text1"/>
        </w:rPr>
        <w:t>A n</w:t>
      </w:r>
      <w:r w:rsidR="00F24708" w:rsidRPr="00711ABB">
        <w:rPr>
          <w:rFonts w:cstheme="minorHAnsi"/>
          <w:color w:val="000000" w:themeColor="text1"/>
        </w:rPr>
        <w:t>oun is the name of a person, p</w:t>
      </w:r>
      <w:r w:rsidR="00894FB7" w:rsidRPr="00711ABB">
        <w:rPr>
          <w:rFonts w:cstheme="minorHAnsi"/>
          <w:color w:val="000000" w:themeColor="text1"/>
        </w:rPr>
        <w:t xml:space="preserve">lace, </w:t>
      </w:r>
      <w:r w:rsidR="00F24708" w:rsidRPr="00711ABB">
        <w:rPr>
          <w:rFonts w:cstheme="minorHAnsi"/>
          <w:color w:val="000000" w:themeColor="text1"/>
        </w:rPr>
        <w:t>t</w:t>
      </w:r>
      <w:r w:rsidR="009F77FF" w:rsidRPr="00711ABB">
        <w:rPr>
          <w:rFonts w:cstheme="minorHAnsi"/>
          <w:color w:val="000000" w:themeColor="text1"/>
        </w:rPr>
        <w:t>hing,</w:t>
      </w:r>
      <w:r w:rsidR="00F24708" w:rsidRPr="00711ABB">
        <w:rPr>
          <w:rFonts w:cstheme="minorHAnsi"/>
          <w:color w:val="000000" w:themeColor="text1"/>
        </w:rPr>
        <w:t>animal,i</w:t>
      </w:r>
      <w:r w:rsidR="00894FB7" w:rsidRPr="00711ABB">
        <w:rPr>
          <w:rFonts w:cstheme="minorHAnsi"/>
          <w:color w:val="000000" w:themeColor="text1"/>
        </w:rPr>
        <w:t>dea and feelings.</w:t>
      </w:r>
    </w:p>
    <w:p w:rsidR="00894FB7" w:rsidRPr="00711ABB" w:rsidRDefault="0048692C" w:rsidP="00534F8F">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CD170F" w:rsidRPr="00711ABB">
        <w:rPr>
          <w:rFonts w:cstheme="minorHAnsi"/>
          <w:b/>
          <w:bCs/>
          <w:color w:val="000000" w:themeColor="text1"/>
        </w:rPr>
        <w:t xml:space="preserve">: </w:t>
      </w:r>
      <w:r w:rsidR="007A4AE6" w:rsidRPr="00711ABB">
        <w:rPr>
          <w:rFonts w:cstheme="minorHAnsi"/>
          <w:b/>
          <w:bCs/>
          <w:color w:val="000000" w:themeColor="text1"/>
        </w:rPr>
        <w:t>Vishal</w:t>
      </w:r>
      <w:r w:rsidR="00CD170F" w:rsidRPr="00711ABB">
        <w:rPr>
          <w:rFonts w:cstheme="minorHAnsi"/>
          <w:b/>
          <w:bCs/>
          <w:color w:val="000000" w:themeColor="text1"/>
        </w:rPr>
        <w:t xml:space="preserve">, </w:t>
      </w:r>
      <w:r w:rsidR="007A4AE6" w:rsidRPr="00711ABB">
        <w:rPr>
          <w:rFonts w:cstheme="minorHAnsi"/>
          <w:b/>
          <w:bCs/>
          <w:color w:val="000000" w:themeColor="text1"/>
        </w:rPr>
        <w:t>Nikunj</w:t>
      </w:r>
      <w:r w:rsidR="00CD170F" w:rsidRPr="00711ABB">
        <w:rPr>
          <w:rFonts w:cstheme="minorHAnsi"/>
          <w:b/>
          <w:bCs/>
          <w:color w:val="000000" w:themeColor="text1"/>
        </w:rPr>
        <w:t xml:space="preserve">, </w:t>
      </w:r>
      <w:r w:rsidR="007A4AE6" w:rsidRPr="00711ABB">
        <w:rPr>
          <w:rFonts w:cstheme="minorHAnsi"/>
          <w:b/>
          <w:bCs/>
          <w:color w:val="000000" w:themeColor="text1"/>
        </w:rPr>
        <w:t>Anand</w:t>
      </w:r>
      <w:r w:rsidR="00CD170F" w:rsidRPr="00711ABB">
        <w:rPr>
          <w:rFonts w:cstheme="minorHAnsi"/>
          <w:b/>
          <w:bCs/>
          <w:color w:val="000000" w:themeColor="text1"/>
        </w:rPr>
        <w:t xml:space="preserve">, </w:t>
      </w:r>
      <w:r w:rsidR="007A4AE6" w:rsidRPr="00711ABB">
        <w:rPr>
          <w:rFonts w:cstheme="minorHAnsi"/>
          <w:b/>
          <w:bCs/>
          <w:color w:val="000000" w:themeColor="text1"/>
        </w:rPr>
        <w:t>Pooja</w:t>
      </w:r>
      <w:r w:rsidR="00CD170F" w:rsidRPr="00711ABB">
        <w:rPr>
          <w:rFonts w:cstheme="minorHAnsi"/>
          <w:b/>
          <w:bCs/>
          <w:color w:val="000000" w:themeColor="text1"/>
        </w:rPr>
        <w:t xml:space="preserve">, </w:t>
      </w:r>
      <w:r w:rsidR="00894FB7" w:rsidRPr="00711ABB">
        <w:rPr>
          <w:rFonts w:cstheme="minorHAnsi"/>
          <w:b/>
          <w:bCs/>
          <w:color w:val="000000" w:themeColor="text1"/>
        </w:rPr>
        <w:t>Gaurav</w:t>
      </w:r>
      <w:r w:rsidR="00CD170F" w:rsidRPr="00711ABB">
        <w:rPr>
          <w:rFonts w:cstheme="minorHAnsi"/>
          <w:b/>
          <w:bCs/>
          <w:color w:val="000000" w:themeColor="text1"/>
        </w:rPr>
        <w:t xml:space="preserve">, </w:t>
      </w:r>
      <w:r w:rsidR="00894FB7" w:rsidRPr="00711ABB">
        <w:rPr>
          <w:rFonts w:cstheme="minorHAnsi"/>
          <w:b/>
          <w:bCs/>
          <w:color w:val="000000" w:themeColor="text1"/>
        </w:rPr>
        <w:t>Kanishk</w:t>
      </w:r>
      <w:r w:rsidR="00CD170F" w:rsidRPr="00711ABB">
        <w:rPr>
          <w:rFonts w:cstheme="minorHAnsi"/>
          <w:b/>
          <w:bCs/>
          <w:color w:val="000000" w:themeColor="text1"/>
        </w:rPr>
        <w:t xml:space="preserve">, </w:t>
      </w:r>
      <w:r w:rsidR="00894FB7" w:rsidRPr="00711ABB">
        <w:rPr>
          <w:rFonts w:cstheme="minorHAnsi"/>
          <w:b/>
          <w:bCs/>
          <w:color w:val="000000" w:themeColor="text1"/>
        </w:rPr>
        <w:t>Agra</w:t>
      </w:r>
      <w:r w:rsidR="00CD170F" w:rsidRPr="00711ABB">
        <w:rPr>
          <w:rFonts w:cstheme="minorHAnsi"/>
          <w:b/>
          <w:bCs/>
          <w:color w:val="000000" w:themeColor="text1"/>
        </w:rPr>
        <w:t xml:space="preserve">, </w:t>
      </w:r>
      <w:r w:rsidR="007B32E0" w:rsidRPr="00711ABB">
        <w:rPr>
          <w:rFonts w:cstheme="minorHAnsi"/>
          <w:b/>
          <w:bCs/>
          <w:color w:val="000000" w:themeColor="text1"/>
        </w:rPr>
        <w:t>Delhi</w:t>
      </w:r>
      <w:r w:rsidR="00CD170F" w:rsidRPr="00711ABB">
        <w:rPr>
          <w:rFonts w:cstheme="minorHAnsi"/>
          <w:b/>
          <w:bCs/>
          <w:color w:val="000000" w:themeColor="text1"/>
        </w:rPr>
        <w:t xml:space="preserve">, </w:t>
      </w:r>
      <w:r w:rsidR="00894FB7" w:rsidRPr="00711ABB">
        <w:rPr>
          <w:rFonts w:cstheme="minorHAnsi"/>
          <w:b/>
          <w:bCs/>
          <w:color w:val="000000" w:themeColor="text1"/>
        </w:rPr>
        <w:t>Book</w:t>
      </w:r>
      <w:r w:rsidR="00CD170F" w:rsidRPr="00711ABB">
        <w:rPr>
          <w:rFonts w:cstheme="minorHAnsi"/>
          <w:b/>
          <w:bCs/>
          <w:color w:val="000000" w:themeColor="text1"/>
        </w:rPr>
        <w:t xml:space="preserve">, </w:t>
      </w:r>
      <w:r w:rsidR="00894FB7" w:rsidRPr="00711ABB">
        <w:rPr>
          <w:rFonts w:cstheme="minorHAnsi"/>
          <w:b/>
          <w:bCs/>
          <w:color w:val="000000" w:themeColor="text1"/>
        </w:rPr>
        <w:t>Table</w:t>
      </w:r>
      <w:r w:rsidR="00CD170F" w:rsidRPr="00711ABB">
        <w:rPr>
          <w:rFonts w:cstheme="minorHAnsi"/>
          <w:b/>
          <w:bCs/>
          <w:color w:val="000000" w:themeColor="text1"/>
        </w:rPr>
        <w:t xml:space="preserve">, </w:t>
      </w:r>
      <w:r w:rsidR="00894FB7" w:rsidRPr="00711ABB">
        <w:rPr>
          <w:rFonts w:cstheme="minorHAnsi"/>
          <w:b/>
          <w:bCs/>
          <w:color w:val="000000" w:themeColor="text1"/>
        </w:rPr>
        <w:t>Cat</w:t>
      </w:r>
      <w:r w:rsidR="00CD170F" w:rsidRPr="00711ABB">
        <w:rPr>
          <w:rFonts w:cstheme="minorHAnsi"/>
          <w:b/>
          <w:bCs/>
          <w:color w:val="000000" w:themeColor="text1"/>
        </w:rPr>
        <w:t xml:space="preserve">, </w:t>
      </w:r>
      <w:r w:rsidR="00894FB7" w:rsidRPr="00711ABB">
        <w:rPr>
          <w:rFonts w:cstheme="minorHAnsi"/>
          <w:b/>
          <w:bCs/>
          <w:color w:val="000000" w:themeColor="text1"/>
        </w:rPr>
        <w:t>Dog</w:t>
      </w:r>
      <w:r w:rsidR="00CD170F" w:rsidRPr="00711ABB">
        <w:rPr>
          <w:rFonts w:cstheme="minorHAnsi"/>
          <w:b/>
          <w:bCs/>
          <w:color w:val="000000" w:themeColor="text1"/>
        </w:rPr>
        <w:t xml:space="preserve">, </w:t>
      </w:r>
      <w:r w:rsidR="009E5952" w:rsidRPr="00711ABB">
        <w:rPr>
          <w:rFonts w:cstheme="minorHAnsi"/>
          <w:b/>
          <w:bCs/>
          <w:color w:val="000000" w:themeColor="text1"/>
        </w:rPr>
        <w:t>Devotion</w:t>
      </w:r>
      <w:r w:rsidR="00CD170F" w:rsidRPr="00711ABB">
        <w:rPr>
          <w:rFonts w:cstheme="minorHAnsi"/>
          <w:b/>
          <w:bCs/>
          <w:color w:val="000000" w:themeColor="text1"/>
        </w:rPr>
        <w:t xml:space="preserve">, </w:t>
      </w:r>
      <w:r w:rsidR="009E5952" w:rsidRPr="00711ABB">
        <w:rPr>
          <w:rFonts w:cstheme="minorHAnsi"/>
          <w:b/>
          <w:bCs/>
          <w:color w:val="000000" w:themeColor="text1"/>
        </w:rPr>
        <w:t>Happiness</w:t>
      </w:r>
      <w:r w:rsidR="00CD170F" w:rsidRPr="00711ABB">
        <w:rPr>
          <w:rFonts w:cstheme="minorHAnsi"/>
          <w:b/>
          <w:bCs/>
          <w:color w:val="000000" w:themeColor="text1"/>
        </w:rPr>
        <w:t xml:space="preserve">, </w:t>
      </w:r>
      <w:r w:rsidR="009E5952" w:rsidRPr="00711ABB">
        <w:rPr>
          <w:rFonts w:cstheme="minorHAnsi"/>
          <w:b/>
          <w:bCs/>
          <w:color w:val="000000" w:themeColor="text1"/>
        </w:rPr>
        <w:t>Sadness</w:t>
      </w:r>
      <w:r w:rsidR="00CD170F" w:rsidRPr="00711ABB">
        <w:rPr>
          <w:rFonts w:cstheme="minorHAnsi"/>
          <w:b/>
          <w:bCs/>
          <w:color w:val="000000" w:themeColor="text1"/>
        </w:rPr>
        <w:t xml:space="preserve">, </w:t>
      </w:r>
      <w:r w:rsidR="00097D22" w:rsidRPr="00711ABB">
        <w:rPr>
          <w:rFonts w:cstheme="minorHAnsi"/>
          <w:b/>
          <w:bCs/>
          <w:color w:val="000000" w:themeColor="text1"/>
        </w:rPr>
        <w:t>Wisdom</w:t>
      </w:r>
      <w:r w:rsidR="00CD170F" w:rsidRPr="00711ABB">
        <w:rPr>
          <w:rFonts w:cstheme="minorHAnsi"/>
          <w:b/>
          <w:bCs/>
          <w:color w:val="000000" w:themeColor="text1"/>
        </w:rPr>
        <w:t xml:space="preserve">, </w:t>
      </w:r>
      <w:r w:rsidR="00000C97" w:rsidRPr="00711ABB">
        <w:rPr>
          <w:rFonts w:cstheme="minorHAnsi"/>
          <w:b/>
          <w:bCs/>
          <w:color w:val="000000" w:themeColor="text1"/>
        </w:rPr>
        <w:t>H</w:t>
      </w:r>
      <w:r w:rsidR="00EC54B8" w:rsidRPr="00711ABB">
        <w:rPr>
          <w:rFonts w:cstheme="minorHAnsi"/>
          <w:b/>
          <w:bCs/>
          <w:color w:val="000000" w:themeColor="text1"/>
        </w:rPr>
        <w:t>onesty</w:t>
      </w:r>
      <w:r w:rsidR="00CD170F" w:rsidRPr="00711ABB">
        <w:rPr>
          <w:rFonts w:cstheme="minorHAnsi"/>
          <w:b/>
          <w:bCs/>
          <w:color w:val="000000" w:themeColor="text1"/>
        </w:rPr>
        <w:t xml:space="preserve">Etc. </w:t>
      </w:r>
    </w:p>
    <w:p w:rsidR="008876CD" w:rsidRPr="00711ABB" w:rsidRDefault="0048692C" w:rsidP="00534F8F">
      <w:pPr>
        <w:spacing w:line="240" w:lineRule="auto"/>
        <w:ind w:left="1134"/>
        <w:rPr>
          <w:rFonts w:cstheme="minorHAnsi"/>
          <w:color w:val="000000" w:themeColor="text1"/>
        </w:rPr>
      </w:pPr>
      <w:r w:rsidRPr="00711ABB">
        <w:rPr>
          <w:rFonts w:cstheme="minorHAnsi"/>
          <w:color w:val="000000" w:themeColor="text1"/>
        </w:rPr>
        <w:t>Use of n</w:t>
      </w:r>
      <w:r w:rsidR="008876CD" w:rsidRPr="00711ABB">
        <w:rPr>
          <w:rFonts w:cstheme="minorHAnsi"/>
          <w:color w:val="000000" w:themeColor="text1"/>
        </w:rPr>
        <w:t xml:space="preserve">oun in sentences: </w:t>
      </w:r>
    </w:p>
    <w:p w:rsidR="00482B6A" w:rsidRPr="00711ABB" w:rsidRDefault="00E80356"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Myname</w:t>
      </w:r>
      <w:r w:rsidR="00152B61" w:rsidRPr="00711ABB">
        <w:rPr>
          <w:rFonts w:cstheme="minorHAnsi"/>
          <w:b/>
          <w:bCs/>
          <w:color w:val="000000" w:themeColor="text1"/>
        </w:rPr>
        <w:t xml:space="preserve"> is Gaurav</w:t>
      </w:r>
      <w:r w:rsidRPr="00711ABB">
        <w:rPr>
          <w:rFonts w:cstheme="minorHAnsi"/>
          <w:b/>
          <w:bCs/>
          <w:color w:val="000000" w:themeColor="text1"/>
        </w:rPr>
        <w:t>.</w:t>
      </w:r>
    </w:p>
    <w:p w:rsidR="00152B61" w:rsidRPr="00711ABB" w:rsidRDefault="00152B61"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 xml:space="preserve">My </w:t>
      </w:r>
      <w:r w:rsidR="004215C8" w:rsidRPr="00711ABB">
        <w:rPr>
          <w:rFonts w:cstheme="minorHAnsi"/>
          <w:b/>
          <w:bCs/>
          <w:color w:val="000000" w:themeColor="text1"/>
        </w:rPr>
        <w:t xml:space="preserve">cousin’s </w:t>
      </w:r>
      <w:r w:rsidR="007F5007" w:rsidRPr="00711ABB">
        <w:rPr>
          <w:rFonts w:cstheme="minorHAnsi"/>
          <w:b/>
          <w:bCs/>
          <w:color w:val="000000" w:themeColor="text1"/>
        </w:rPr>
        <w:t xml:space="preserve">name is </w:t>
      </w:r>
      <w:r w:rsidR="007D5796" w:rsidRPr="00711ABB">
        <w:rPr>
          <w:rFonts w:cstheme="minorHAnsi"/>
          <w:b/>
          <w:bCs/>
          <w:color w:val="000000" w:themeColor="text1"/>
        </w:rPr>
        <w:t>Rakesh.</w:t>
      </w:r>
    </w:p>
    <w:p w:rsidR="007F5007" w:rsidRPr="00711ABB" w:rsidRDefault="007F5007"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I have seen Agra</w:t>
      </w:r>
      <w:r w:rsidR="00FA5D7D" w:rsidRPr="00711ABB">
        <w:rPr>
          <w:rFonts w:cstheme="minorHAnsi"/>
          <w:b/>
          <w:bCs/>
          <w:color w:val="000000" w:themeColor="text1"/>
        </w:rPr>
        <w:t>.</w:t>
      </w:r>
    </w:p>
    <w:p w:rsidR="007F5007" w:rsidRPr="00711ABB" w:rsidRDefault="007F5007"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Delhi is a</w:t>
      </w:r>
      <w:r w:rsidR="00081DE8" w:rsidRPr="00711ABB">
        <w:rPr>
          <w:rFonts w:cstheme="minorHAnsi"/>
          <w:b/>
          <w:bCs/>
          <w:color w:val="000000" w:themeColor="text1"/>
        </w:rPr>
        <w:t>n</w:t>
      </w:r>
      <w:r w:rsidRPr="00711ABB">
        <w:rPr>
          <w:rFonts w:cstheme="minorHAnsi"/>
          <w:b/>
          <w:bCs/>
          <w:color w:val="000000" w:themeColor="text1"/>
        </w:rPr>
        <w:t xml:space="preserve"> old city</w:t>
      </w:r>
      <w:r w:rsidR="00801DB2" w:rsidRPr="00711ABB">
        <w:rPr>
          <w:rFonts w:cstheme="minorHAnsi"/>
          <w:b/>
          <w:bCs/>
          <w:color w:val="000000" w:themeColor="text1"/>
        </w:rPr>
        <w:t>.</w:t>
      </w:r>
    </w:p>
    <w:p w:rsidR="00FE7AEE" w:rsidRPr="00711ABB" w:rsidRDefault="00FE7AEE"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This is a book</w:t>
      </w:r>
      <w:r w:rsidR="00FA5D7D" w:rsidRPr="00711ABB">
        <w:rPr>
          <w:rFonts w:cstheme="minorHAnsi"/>
          <w:b/>
          <w:bCs/>
          <w:color w:val="000000" w:themeColor="text1"/>
        </w:rPr>
        <w:t>.</w:t>
      </w:r>
    </w:p>
    <w:p w:rsidR="00FE7AEE" w:rsidRPr="00711ABB" w:rsidRDefault="00FE7AEE"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 xml:space="preserve">It is my </w:t>
      </w:r>
      <w:r w:rsidR="00E43031" w:rsidRPr="00711ABB">
        <w:rPr>
          <w:rFonts w:cstheme="minorHAnsi"/>
          <w:b/>
          <w:bCs/>
          <w:color w:val="000000" w:themeColor="text1"/>
        </w:rPr>
        <w:t>v</w:t>
      </w:r>
      <w:r w:rsidR="007546F2" w:rsidRPr="00711ABB">
        <w:rPr>
          <w:rFonts w:cstheme="minorHAnsi"/>
          <w:b/>
          <w:bCs/>
          <w:color w:val="000000" w:themeColor="text1"/>
        </w:rPr>
        <w:t>illage</w:t>
      </w:r>
      <w:r w:rsidR="00FA5D7D" w:rsidRPr="00711ABB">
        <w:rPr>
          <w:rFonts w:cstheme="minorHAnsi"/>
          <w:b/>
          <w:bCs/>
          <w:color w:val="000000" w:themeColor="text1"/>
        </w:rPr>
        <w:t>.</w:t>
      </w:r>
    </w:p>
    <w:p w:rsidR="0091617E" w:rsidRPr="00711ABB" w:rsidRDefault="0091617E"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 xml:space="preserve">He is known for his </w:t>
      </w:r>
      <w:r w:rsidR="004F1FB1" w:rsidRPr="00711ABB">
        <w:rPr>
          <w:rFonts w:cstheme="minorHAnsi"/>
          <w:b/>
          <w:bCs/>
          <w:color w:val="000000" w:themeColor="text1"/>
        </w:rPr>
        <w:t>wisdom.</w:t>
      </w:r>
    </w:p>
    <w:p w:rsidR="0091617E" w:rsidRPr="00711ABB" w:rsidRDefault="0091617E" w:rsidP="003F35EF">
      <w:pPr>
        <w:pStyle w:val="ListParagraph"/>
        <w:numPr>
          <w:ilvl w:val="0"/>
          <w:numId w:val="5"/>
        </w:numPr>
        <w:ind w:left="1701" w:firstLine="0"/>
        <w:rPr>
          <w:rFonts w:cstheme="minorHAnsi"/>
          <w:color w:val="000000" w:themeColor="text1"/>
        </w:rPr>
      </w:pPr>
      <w:r w:rsidRPr="00711ABB">
        <w:rPr>
          <w:rFonts w:cstheme="minorHAnsi"/>
          <w:b/>
          <w:bCs/>
          <w:color w:val="000000" w:themeColor="text1"/>
        </w:rPr>
        <w:t>I love honesty</w:t>
      </w:r>
      <w:r w:rsidR="00FA5D7D" w:rsidRPr="00711ABB">
        <w:rPr>
          <w:rFonts w:cstheme="minorHAnsi"/>
          <w:color w:val="000000" w:themeColor="text1"/>
        </w:rPr>
        <w:t>.</w:t>
      </w:r>
    </w:p>
    <w:p w:rsidR="0091617E" w:rsidRPr="00711ABB" w:rsidRDefault="00C62903" w:rsidP="00534F8F">
      <w:pPr>
        <w:tabs>
          <w:tab w:val="left" w:pos="2535"/>
        </w:tabs>
        <w:spacing w:line="240" w:lineRule="auto"/>
        <w:ind w:left="1134"/>
        <w:rPr>
          <w:rFonts w:cstheme="minorHAnsi"/>
          <w:color w:val="000000" w:themeColor="text1"/>
        </w:rPr>
      </w:pPr>
      <w:r w:rsidRPr="00711ABB">
        <w:rPr>
          <w:rFonts w:cstheme="minorHAnsi"/>
          <w:color w:val="000000" w:themeColor="text1"/>
        </w:rPr>
        <w:tab/>
      </w:r>
    </w:p>
    <w:p w:rsidR="005A1852" w:rsidRPr="00B95737" w:rsidRDefault="005A1852" w:rsidP="003F35EF">
      <w:pPr>
        <w:pStyle w:val="ListParagraph"/>
        <w:numPr>
          <w:ilvl w:val="0"/>
          <w:numId w:val="102"/>
        </w:numPr>
        <w:rPr>
          <w:rFonts w:asciiTheme="majorHAnsi" w:hAnsiTheme="majorHAnsi" w:cstheme="minorHAnsi"/>
          <w:b/>
          <w:bCs/>
          <w:color w:val="000000" w:themeColor="text1"/>
          <w:sz w:val="28"/>
          <w:szCs w:val="28"/>
        </w:rPr>
      </w:pPr>
      <w:r w:rsidRPr="00B95737">
        <w:rPr>
          <w:rFonts w:asciiTheme="majorHAnsi" w:hAnsiTheme="majorHAnsi" w:cstheme="minorHAnsi"/>
          <w:b/>
          <w:bCs/>
          <w:color w:val="000000" w:themeColor="text1"/>
          <w:sz w:val="28"/>
          <w:szCs w:val="28"/>
        </w:rPr>
        <w:t xml:space="preserve">Easy way to find </w:t>
      </w:r>
      <w:r w:rsidR="00785A90" w:rsidRPr="00B95737">
        <w:rPr>
          <w:rFonts w:asciiTheme="majorHAnsi" w:hAnsiTheme="majorHAnsi" w:cstheme="minorHAnsi"/>
          <w:b/>
          <w:bCs/>
          <w:color w:val="000000" w:themeColor="text1"/>
          <w:sz w:val="28"/>
          <w:szCs w:val="28"/>
        </w:rPr>
        <w:t>Noun from</w:t>
      </w:r>
      <w:r w:rsidRPr="00B95737">
        <w:rPr>
          <w:rFonts w:asciiTheme="majorHAnsi" w:hAnsiTheme="majorHAnsi" w:cstheme="minorHAnsi"/>
          <w:b/>
          <w:bCs/>
          <w:color w:val="000000" w:themeColor="text1"/>
          <w:sz w:val="28"/>
          <w:szCs w:val="28"/>
        </w:rPr>
        <w:t xml:space="preserve"> Sentences:</w:t>
      </w:r>
    </w:p>
    <w:p w:rsidR="005A1852" w:rsidRPr="00711ABB" w:rsidRDefault="005A1852" w:rsidP="00534F8F">
      <w:pPr>
        <w:spacing w:line="240" w:lineRule="auto"/>
        <w:ind w:left="1134"/>
        <w:rPr>
          <w:rFonts w:cstheme="minorHAnsi"/>
          <w:color w:val="000000" w:themeColor="text1"/>
        </w:rPr>
      </w:pPr>
      <w:r w:rsidRPr="00711ABB">
        <w:rPr>
          <w:rFonts w:cstheme="minorHAnsi"/>
          <w:color w:val="000000" w:themeColor="text1"/>
        </w:rPr>
        <w:t>First</w:t>
      </w:r>
      <w:r w:rsidR="00C077AF" w:rsidRPr="00711ABB">
        <w:rPr>
          <w:rFonts w:cstheme="minorHAnsi"/>
          <w:color w:val="000000" w:themeColor="text1"/>
        </w:rPr>
        <w:t>,</w:t>
      </w:r>
      <w:r w:rsidRPr="00711ABB">
        <w:rPr>
          <w:rFonts w:cstheme="minorHAnsi"/>
          <w:color w:val="000000" w:themeColor="text1"/>
        </w:rPr>
        <w:t xml:space="preserve"> identify the verb from </w:t>
      </w:r>
      <w:r w:rsidR="00C077AF" w:rsidRPr="00711ABB">
        <w:rPr>
          <w:rFonts w:cstheme="minorHAnsi"/>
          <w:color w:val="000000" w:themeColor="text1"/>
        </w:rPr>
        <w:t xml:space="preserve">a </w:t>
      </w:r>
      <w:r w:rsidRPr="00711ABB">
        <w:rPr>
          <w:rFonts w:cstheme="minorHAnsi"/>
          <w:color w:val="000000" w:themeColor="text1"/>
        </w:rPr>
        <w:t xml:space="preserve">sentence and the add </w:t>
      </w:r>
      <w:r w:rsidR="00193989" w:rsidRPr="00711ABB">
        <w:rPr>
          <w:rFonts w:cstheme="minorHAnsi"/>
          <w:color w:val="000000" w:themeColor="text1"/>
        </w:rPr>
        <w:t>questions (</w:t>
      </w:r>
      <w:r w:rsidRPr="00711ABB">
        <w:rPr>
          <w:rFonts w:cstheme="minorHAnsi"/>
          <w:color w:val="000000" w:themeColor="text1"/>
        </w:rPr>
        <w:t>What,WhenWho,Where</w:t>
      </w:r>
      <w:r w:rsidR="00C077AF" w:rsidRPr="00711ABB">
        <w:rPr>
          <w:rFonts w:cstheme="minorHAnsi"/>
          <w:color w:val="000000" w:themeColor="text1"/>
        </w:rPr>
        <w:t>,</w:t>
      </w:r>
      <w:r w:rsidRPr="00711ABB">
        <w:rPr>
          <w:rFonts w:cstheme="minorHAnsi"/>
          <w:color w:val="000000" w:themeColor="text1"/>
        </w:rPr>
        <w:t xml:space="preserve"> etc.)to verb to find out </w:t>
      </w:r>
      <w:r w:rsidR="00C077AF" w:rsidRPr="00711ABB">
        <w:rPr>
          <w:rFonts w:cstheme="minorHAnsi"/>
          <w:color w:val="000000" w:themeColor="text1"/>
        </w:rPr>
        <w:t xml:space="preserve">a </w:t>
      </w:r>
      <w:r w:rsidRPr="00711ABB">
        <w:rPr>
          <w:rFonts w:cstheme="minorHAnsi"/>
          <w:color w:val="000000" w:themeColor="text1"/>
        </w:rPr>
        <w:t>subject from the sentence.</w:t>
      </w:r>
    </w:p>
    <w:p w:rsidR="005A1852" w:rsidRPr="00711ABB" w:rsidRDefault="005A1852" w:rsidP="00534F8F">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03098B" w:rsidRPr="00711ABB">
        <w:rPr>
          <w:rFonts w:cstheme="minorHAnsi"/>
          <w:b/>
          <w:bCs/>
          <w:color w:val="000000" w:themeColor="text1"/>
        </w:rPr>
        <w:t xml:space="preserve">: </w:t>
      </w:r>
      <w:r w:rsidRPr="00711ABB">
        <w:rPr>
          <w:rFonts w:cstheme="minorHAnsi"/>
          <w:b/>
          <w:bCs/>
          <w:color w:val="000000" w:themeColor="text1"/>
        </w:rPr>
        <w:t>Kanishk eats mango</w:t>
      </w:r>
      <w:r w:rsidR="0038288A" w:rsidRPr="00711ABB">
        <w:rPr>
          <w:rFonts w:cstheme="minorHAnsi"/>
          <w:b/>
          <w:bCs/>
          <w:color w:val="000000" w:themeColor="text1"/>
        </w:rPr>
        <w:t>.</w:t>
      </w:r>
    </w:p>
    <w:p w:rsidR="00C62903" w:rsidRPr="00711ABB" w:rsidRDefault="005A1852" w:rsidP="00534F8F">
      <w:pPr>
        <w:spacing w:line="240" w:lineRule="auto"/>
        <w:ind w:left="1134"/>
        <w:rPr>
          <w:rFonts w:cstheme="minorHAnsi"/>
          <w:color w:val="000000" w:themeColor="text1"/>
        </w:rPr>
      </w:pPr>
      <w:r w:rsidRPr="00711ABB">
        <w:rPr>
          <w:rFonts w:cstheme="minorHAnsi"/>
          <w:color w:val="000000" w:themeColor="text1"/>
        </w:rPr>
        <w:t>Here 'eats' is a verb in the sentence.Now to identify nouns from the sentence add questions to verb(eats).</w:t>
      </w:r>
    </w:p>
    <w:p w:rsidR="005A1852" w:rsidRPr="00711ABB" w:rsidRDefault="005A1852" w:rsidP="00534F8F">
      <w:pPr>
        <w:spacing w:line="240" w:lineRule="auto"/>
        <w:ind w:left="1134"/>
        <w:rPr>
          <w:rFonts w:cstheme="minorHAnsi"/>
          <w:color w:val="000000" w:themeColor="text1"/>
        </w:rPr>
      </w:pPr>
      <w:r w:rsidRPr="00711ABB">
        <w:rPr>
          <w:rFonts w:cstheme="minorHAnsi"/>
          <w:color w:val="000000" w:themeColor="text1"/>
        </w:rPr>
        <w:t>Like</w:t>
      </w:r>
      <w:r w:rsidR="0011058B" w:rsidRPr="00711ABB">
        <w:rPr>
          <w:rFonts w:cstheme="minorHAnsi"/>
          <w:b/>
          <w:bCs/>
          <w:color w:val="000000" w:themeColor="text1"/>
        </w:rPr>
        <w:t>W</w:t>
      </w:r>
      <w:r w:rsidRPr="00711ABB">
        <w:rPr>
          <w:rFonts w:cstheme="minorHAnsi"/>
          <w:b/>
          <w:bCs/>
          <w:color w:val="000000" w:themeColor="text1"/>
        </w:rPr>
        <w:t>ho eats ?? answer is Kanishk so Kanishk is a noun.</w:t>
      </w:r>
    </w:p>
    <w:p w:rsidR="005A1852" w:rsidRPr="00711ABB" w:rsidRDefault="0011058B" w:rsidP="00534F8F">
      <w:pPr>
        <w:spacing w:line="240" w:lineRule="auto"/>
        <w:ind w:left="1134"/>
        <w:rPr>
          <w:rFonts w:cstheme="minorHAnsi"/>
          <w:b/>
          <w:bCs/>
          <w:color w:val="000000" w:themeColor="text1"/>
        </w:rPr>
      </w:pPr>
      <w:r w:rsidRPr="00711ABB">
        <w:rPr>
          <w:rFonts w:cstheme="minorHAnsi"/>
          <w:b/>
          <w:bCs/>
          <w:color w:val="000000" w:themeColor="text1"/>
        </w:rPr>
        <w:t>W</w:t>
      </w:r>
      <w:r w:rsidR="005A1852" w:rsidRPr="00711ABB">
        <w:rPr>
          <w:rFonts w:cstheme="minorHAnsi"/>
          <w:b/>
          <w:bCs/>
          <w:color w:val="000000" w:themeColor="text1"/>
        </w:rPr>
        <w:t>hat eats ?? answer is mango so mango is also a noun.</w:t>
      </w:r>
    </w:p>
    <w:p w:rsidR="005A1852" w:rsidRPr="00711ABB" w:rsidRDefault="005A1852" w:rsidP="00534F8F">
      <w:pPr>
        <w:spacing w:line="240" w:lineRule="auto"/>
        <w:ind w:left="1134"/>
        <w:rPr>
          <w:rFonts w:cstheme="minorHAnsi"/>
          <w:color w:val="000000" w:themeColor="text1"/>
        </w:rPr>
      </w:pPr>
    </w:p>
    <w:p w:rsidR="005A1852" w:rsidRPr="00711ABB" w:rsidRDefault="005A1852" w:rsidP="00534F8F">
      <w:pPr>
        <w:spacing w:line="240" w:lineRule="auto"/>
        <w:ind w:left="1134"/>
        <w:rPr>
          <w:rFonts w:cstheme="minorHAnsi"/>
          <w:color w:val="000000" w:themeColor="text1"/>
        </w:rPr>
      </w:pPr>
      <w:r w:rsidRPr="00711ABB">
        <w:rPr>
          <w:rFonts w:cstheme="minorHAnsi"/>
          <w:b/>
          <w:bCs/>
          <w:color w:val="000000" w:themeColor="text1"/>
        </w:rPr>
        <w:t>Gaurav is learning English from Spokeies</w:t>
      </w:r>
      <w:r w:rsidRPr="00711ABB">
        <w:rPr>
          <w:rFonts w:cstheme="minorHAnsi"/>
          <w:color w:val="000000" w:themeColor="text1"/>
        </w:rPr>
        <w:t>.</w:t>
      </w:r>
    </w:p>
    <w:p w:rsidR="0011058B" w:rsidRPr="00711ABB" w:rsidRDefault="005A1852" w:rsidP="00534F8F">
      <w:pPr>
        <w:spacing w:line="240" w:lineRule="auto"/>
        <w:ind w:left="1134"/>
        <w:rPr>
          <w:rFonts w:cstheme="minorHAnsi"/>
          <w:color w:val="000000" w:themeColor="text1"/>
        </w:rPr>
      </w:pPr>
      <w:r w:rsidRPr="00711ABB">
        <w:rPr>
          <w:rFonts w:cstheme="minorHAnsi"/>
          <w:color w:val="000000" w:themeColor="text1"/>
        </w:rPr>
        <w:t>In this sentence 'learning' is a verb.Now to identify nouns from the sentence a</w:t>
      </w:r>
      <w:r w:rsidR="0011058B" w:rsidRPr="00711ABB">
        <w:rPr>
          <w:rFonts w:cstheme="minorHAnsi"/>
          <w:color w:val="000000" w:themeColor="text1"/>
        </w:rPr>
        <w:t>dd questions to verb(learning).</w:t>
      </w:r>
    </w:p>
    <w:p w:rsidR="005A1852" w:rsidRPr="00711ABB" w:rsidRDefault="00B95737" w:rsidP="00B95737">
      <w:pPr>
        <w:spacing w:line="240" w:lineRule="auto"/>
        <w:rPr>
          <w:rFonts w:cstheme="minorHAnsi"/>
          <w:color w:val="000000" w:themeColor="text1"/>
        </w:rPr>
      </w:pPr>
      <w:r>
        <w:rPr>
          <w:rFonts w:cstheme="minorHAnsi"/>
          <w:color w:val="000000" w:themeColor="text1"/>
        </w:rPr>
        <w:t xml:space="preserve">                        Like  </w:t>
      </w:r>
      <w:r w:rsidR="0011058B" w:rsidRPr="00711ABB">
        <w:rPr>
          <w:rFonts w:cstheme="minorHAnsi"/>
          <w:b/>
          <w:bCs/>
          <w:color w:val="000000" w:themeColor="text1"/>
        </w:rPr>
        <w:t>W</w:t>
      </w:r>
      <w:r w:rsidR="005A1852" w:rsidRPr="00711ABB">
        <w:rPr>
          <w:rFonts w:cstheme="minorHAnsi"/>
          <w:b/>
          <w:bCs/>
          <w:color w:val="000000" w:themeColor="text1"/>
        </w:rPr>
        <w:t>ho is 'learning' ?? answer is Gaurav so Gaurav is a noun.</w:t>
      </w:r>
    </w:p>
    <w:p w:rsidR="005A1852" w:rsidRPr="00711ABB" w:rsidRDefault="002A14BE" w:rsidP="002A14BE">
      <w:pPr>
        <w:tabs>
          <w:tab w:val="left" w:pos="1560"/>
        </w:tabs>
        <w:spacing w:line="240" w:lineRule="auto"/>
        <w:ind w:left="1560"/>
        <w:rPr>
          <w:rFonts w:cstheme="minorHAnsi"/>
          <w:b/>
          <w:bCs/>
          <w:color w:val="000000" w:themeColor="text1"/>
        </w:rPr>
      </w:pPr>
      <w:r>
        <w:rPr>
          <w:rFonts w:cstheme="minorHAnsi"/>
          <w:b/>
          <w:bCs/>
          <w:color w:val="000000" w:themeColor="text1"/>
        </w:rPr>
        <w:t xml:space="preserve"> </w:t>
      </w:r>
      <w:r w:rsidR="0011058B" w:rsidRPr="00711ABB">
        <w:rPr>
          <w:rFonts w:cstheme="minorHAnsi"/>
          <w:b/>
          <w:bCs/>
          <w:color w:val="000000" w:themeColor="text1"/>
        </w:rPr>
        <w:t>W</w:t>
      </w:r>
      <w:r w:rsidR="00785A90" w:rsidRPr="00711ABB">
        <w:rPr>
          <w:rFonts w:cstheme="minorHAnsi"/>
          <w:b/>
          <w:bCs/>
          <w:color w:val="000000" w:themeColor="text1"/>
        </w:rPr>
        <w:t xml:space="preserve">hat is 'learning' </w:t>
      </w:r>
      <w:r w:rsidR="005A1852" w:rsidRPr="00711ABB">
        <w:rPr>
          <w:rFonts w:cstheme="minorHAnsi"/>
          <w:b/>
          <w:bCs/>
          <w:color w:val="000000" w:themeColor="text1"/>
        </w:rPr>
        <w:t>?? answer</w:t>
      </w:r>
      <w:r w:rsidR="00B95737">
        <w:rPr>
          <w:rFonts w:cstheme="minorHAnsi"/>
          <w:b/>
          <w:bCs/>
          <w:color w:val="000000" w:themeColor="text1"/>
        </w:rPr>
        <w:t xml:space="preserve"> is English so English is also a </w:t>
      </w:r>
      <w:r w:rsidR="00B95737" w:rsidRPr="00711ABB">
        <w:rPr>
          <w:rFonts w:cstheme="minorHAnsi"/>
          <w:b/>
          <w:bCs/>
          <w:color w:val="000000" w:themeColor="text1"/>
        </w:rPr>
        <w:t>noun.</w:t>
      </w:r>
    </w:p>
    <w:p w:rsidR="005A1852" w:rsidRPr="00711ABB" w:rsidRDefault="005A1852" w:rsidP="00B95737">
      <w:pPr>
        <w:tabs>
          <w:tab w:val="left" w:pos="1560"/>
        </w:tabs>
        <w:spacing w:line="240" w:lineRule="auto"/>
        <w:rPr>
          <w:rFonts w:cstheme="minorHAnsi"/>
          <w:b/>
          <w:bCs/>
          <w:color w:val="000000" w:themeColor="text1"/>
        </w:rPr>
      </w:pPr>
      <w:r w:rsidRPr="00711ABB">
        <w:rPr>
          <w:rFonts w:cstheme="minorHAnsi"/>
          <w:b/>
          <w:bCs/>
          <w:color w:val="000000" w:themeColor="text1"/>
        </w:rPr>
        <w:tab/>
      </w:r>
      <w:r w:rsidR="002A14BE">
        <w:rPr>
          <w:rFonts w:cstheme="minorHAnsi"/>
          <w:b/>
          <w:bCs/>
          <w:color w:val="000000" w:themeColor="text1"/>
        </w:rPr>
        <w:t xml:space="preserve"> </w:t>
      </w:r>
      <w:r w:rsidRPr="00711ABB">
        <w:rPr>
          <w:rFonts w:cstheme="minorHAnsi"/>
          <w:b/>
          <w:bCs/>
          <w:color w:val="000000" w:themeColor="text1"/>
        </w:rPr>
        <w:t xml:space="preserve">Where is </w:t>
      </w:r>
      <w:r w:rsidR="00785A90" w:rsidRPr="00711ABB">
        <w:rPr>
          <w:rFonts w:cstheme="minorHAnsi"/>
          <w:b/>
          <w:bCs/>
          <w:color w:val="000000" w:themeColor="text1"/>
        </w:rPr>
        <w:t xml:space="preserve">‘learning’?? </w:t>
      </w:r>
      <w:r w:rsidRPr="00711ABB">
        <w:rPr>
          <w:rFonts w:cstheme="minorHAnsi"/>
          <w:b/>
          <w:bCs/>
          <w:color w:val="000000" w:themeColor="text1"/>
        </w:rPr>
        <w:t xml:space="preserve">answer </w:t>
      </w:r>
      <w:r w:rsidR="00B95737">
        <w:rPr>
          <w:rFonts w:cstheme="minorHAnsi"/>
          <w:b/>
          <w:bCs/>
          <w:color w:val="000000" w:themeColor="text1"/>
        </w:rPr>
        <w:t xml:space="preserve">is Spokeies so Spokeies is also </w:t>
      </w:r>
      <w:r w:rsidRPr="00711ABB">
        <w:rPr>
          <w:rFonts w:cstheme="minorHAnsi"/>
          <w:b/>
          <w:bCs/>
          <w:color w:val="000000" w:themeColor="text1"/>
        </w:rPr>
        <w:t>a noun.</w:t>
      </w:r>
    </w:p>
    <w:p w:rsidR="005A1852" w:rsidRPr="00711ABB" w:rsidRDefault="005A1852" w:rsidP="00B95737">
      <w:pPr>
        <w:spacing w:line="240" w:lineRule="auto"/>
        <w:rPr>
          <w:rFonts w:cstheme="minorHAnsi"/>
          <w:color w:val="000000" w:themeColor="text1"/>
        </w:rPr>
      </w:pPr>
      <w:r w:rsidRPr="00711ABB">
        <w:rPr>
          <w:rFonts w:cstheme="minorHAnsi"/>
          <w:color w:val="000000" w:themeColor="text1"/>
        </w:rPr>
        <w:tab/>
      </w:r>
    </w:p>
    <w:p w:rsidR="005A1852" w:rsidRPr="00711ABB" w:rsidRDefault="005A1852" w:rsidP="00534F8F">
      <w:pPr>
        <w:spacing w:line="240" w:lineRule="auto"/>
        <w:ind w:left="1134"/>
        <w:rPr>
          <w:rFonts w:cstheme="minorHAnsi"/>
          <w:b/>
          <w:bCs/>
          <w:color w:val="000000" w:themeColor="text1"/>
        </w:rPr>
      </w:pPr>
      <w:r w:rsidRPr="00711ABB">
        <w:rPr>
          <w:rFonts w:cstheme="minorHAnsi"/>
          <w:b/>
          <w:bCs/>
          <w:color w:val="000000" w:themeColor="text1"/>
        </w:rPr>
        <w:t>Rakesh will burn crackers on Diwali.</w:t>
      </w:r>
    </w:p>
    <w:p w:rsidR="0011058B" w:rsidRPr="00711ABB" w:rsidRDefault="005A1852" w:rsidP="00534F8F">
      <w:pPr>
        <w:spacing w:line="240" w:lineRule="auto"/>
        <w:ind w:left="1134"/>
        <w:rPr>
          <w:rFonts w:cstheme="minorHAnsi"/>
          <w:color w:val="000000" w:themeColor="text1"/>
        </w:rPr>
      </w:pPr>
      <w:r w:rsidRPr="00711ABB">
        <w:rPr>
          <w:rFonts w:cstheme="minorHAnsi"/>
          <w:color w:val="000000" w:themeColor="text1"/>
        </w:rPr>
        <w:t>In this sentence 'burn' is a verb.Now to identify nouns from the senten</w:t>
      </w:r>
      <w:r w:rsidR="0011058B" w:rsidRPr="00711ABB">
        <w:rPr>
          <w:rFonts w:cstheme="minorHAnsi"/>
          <w:color w:val="000000" w:themeColor="text1"/>
        </w:rPr>
        <w:t>ce add questions to verb(burn).</w:t>
      </w:r>
    </w:p>
    <w:p w:rsidR="005A1852" w:rsidRPr="00711ABB" w:rsidRDefault="005A1852" w:rsidP="002A14BE">
      <w:pPr>
        <w:spacing w:line="240" w:lineRule="auto"/>
        <w:ind w:left="1134"/>
        <w:rPr>
          <w:rFonts w:cstheme="minorHAnsi"/>
          <w:color w:val="000000" w:themeColor="text1"/>
        </w:rPr>
      </w:pPr>
      <w:r w:rsidRPr="00711ABB">
        <w:rPr>
          <w:rFonts w:cstheme="minorHAnsi"/>
          <w:color w:val="000000" w:themeColor="text1"/>
        </w:rPr>
        <w:t>Like</w:t>
      </w:r>
      <w:r w:rsidR="002A14BE">
        <w:rPr>
          <w:rFonts w:cstheme="minorHAnsi"/>
          <w:color w:val="000000" w:themeColor="text1"/>
        </w:rPr>
        <w:t xml:space="preserve">  </w:t>
      </w:r>
      <w:r w:rsidR="0011058B" w:rsidRPr="00711ABB">
        <w:rPr>
          <w:rFonts w:cstheme="minorHAnsi"/>
          <w:b/>
          <w:bCs/>
          <w:color w:val="000000" w:themeColor="text1"/>
        </w:rPr>
        <w:t>W</w:t>
      </w:r>
      <w:r w:rsidRPr="00711ABB">
        <w:rPr>
          <w:rFonts w:cstheme="minorHAnsi"/>
          <w:b/>
          <w:bCs/>
          <w:color w:val="000000" w:themeColor="text1"/>
        </w:rPr>
        <w:t>ho will 'burn' ?? answer is Rakesh so Rakesh is a noun.</w:t>
      </w:r>
    </w:p>
    <w:p w:rsidR="005A1852" w:rsidRPr="00711ABB" w:rsidRDefault="00234C99" w:rsidP="002A14BE">
      <w:pPr>
        <w:spacing w:line="240" w:lineRule="auto"/>
        <w:ind w:left="720"/>
        <w:rPr>
          <w:rFonts w:cstheme="minorHAnsi"/>
          <w:b/>
          <w:bCs/>
          <w:color w:val="000000" w:themeColor="text1"/>
        </w:rPr>
      </w:pPr>
      <w:r>
        <w:rPr>
          <w:rFonts w:cstheme="minorHAnsi"/>
          <w:b/>
          <w:bCs/>
          <w:color w:val="000000" w:themeColor="text1"/>
        </w:rPr>
        <w:tab/>
      </w:r>
      <w:r w:rsidR="0011058B" w:rsidRPr="00711ABB">
        <w:rPr>
          <w:rFonts w:cstheme="minorHAnsi"/>
          <w:b/>
          <w:bCs/>
          <w:color w:val="000000" w:themeColor="text1"/>
        </w:rPr>
        <w:t xml:space="preserve"> </w:t>
      </w:r>
      <w:r w:rsidR="002A14BE">
        <w:rPr>
          <w:rFonts w:cstheme="minorHAnsi"/>
          <w:b/>
          <w:bCs/>
          <w:color w:val="000000" w:themeColor="text1"/>
        </w:rPr>
        <w:t xml:space="preserve">  </w:t>
      </w:r>
      <w:r w:rsidR="0011058B" w:rsidRPr="00711ABB">
        <w:rPr>
          <w:rFonts w:cstheme="minorHAnsi"/>
          <w:b/>
          <w:bCs/>
          <w:color w:val="000000" w:themeColor="text1"/>
        </w:rPr>
        <w:t>W</w:t>
      </w:r>
      <w:r w:rsidR="005A1852" w:rsidRPr="00711ABB">
        <w:rPr>
          <w:rFonts w:cstheme="minorHAnsi"/>
          <w:b/>
          <w:bCs/>
          <w:color w:val="000000" w:themeColor="text1"/>
        </w:rPr>
        <w:t>hat will 'burn' ?? answer is crackers so crackers is also a noun.</w:t>
      </w:r>
    </w:p>
    <w:p w:rsidR="007F5007" w:rsidRPr="00711ABB" w:rsidRDefault="005A1852" w:rsidP="002A14BE">
      <w:pPr>
        <w:spacing w:line="240" w:lineRule="auto"/>
        <w:ind w:left="720"/>
        <w:rPr>
          <w:rFonts w:cstheme="minorHAnsi"/>
          <w:b/>
          <w:bCs/>
          <w:color w:val="000000" w:themeColor="text1"/>
        </w:rPr>
      </w:pPr>
      <w:r w:rsidRPr="00711ABB">
        <w:rPr>
          <w:rFonts w:cstheme="minorHAnsi"/>
          <w:b/>
          <w:bCs/>
          <w:color w:val="000000" w:themeColor="text1"/>
        </w:rPr>
        <w:tab/>
      </w:r>
      <w:r w:rsidR="002A14BE">
        <w:rPr>
          <w:rFonts w:cstheme="minorHAnsi"/>
          <w:b/>
          <w:bCs/>
          <w:color w:val="000000" w:themeColor="text1"/>
        </w:rPr>
        <w:t xml:space="preserve">   </w:t>
      </w:r>
      <w:r w:rsidRPr="00711ABB">
        <w:rPr>
          <w:rFonts w:cstheme="minorHAnsi"/>
          <w:b/>
          <w:bCs/>
          <w:color w:val="000000" w:themeColor="text1"/>
        </w:rPr>
        <w:t>When will 'burn' ?? answer is Diwali so Diwali is also a noun.</w:t>
      </w:r>
    </w:p>
    <w:p w:rsidR="007A0AF5" w:rsidRPr="00711ABB" w:rsidRDefault="007A0AF5" w:rsidP="00C62903">
      <w:pPr>
        <w:spacing w:line="240" w:lineRule="auto"/>
        <w:ind w:left="2160"/>
        <w:rPr>
          <w:rFonts w:cstheme="minorHAnsi"/>
          <w:b/>
          <w:bCs/>
          <w:color w:val="000000" w:themeColor="text1"/>
        </w:rPr>
      </w:pPr>
    </w:p>
    <w:p w:rsidR="007A0AF5" w:rsidRPr="00711ABB" w:rsidRDefault="007A0AF5" w:rsidP="00C62903">
      <w:pPr>
        <w:spacing w:line="240" w:lineRule="auto"/>
        <w:ind w:left="2160"/>
        <w:rPr>
          <w:rFonts w:cstheme="minorHAnsi"/>
          <w:b/>
          <w:bCs/>
          <w:color w:val="000000" w:themeColor="text1"/>
        </w:rPr>
      </w:pPr>
    </w:p>
    <w:p w:rsidR="007A0AF5" w:rsidRPr="00711ABB" w:rsidRDefault="007A0AF5" w:rsidP="00C62903">
      <w:pPr>
        <w:spacing w:line="240" w:lineRule="auto"/>
        <w:ind w:left="2160"/>
        <w:rPr>
          <w:rFonts w:cstheme="minorHAnsi"/>
          <w:b/>
          <w:bCs/>
          <w:color w:val="000000" w:themeColor="text1"/>
        </w:rPr>
      </w:pPr>
    </w:p>
    <w:p w:rsidR="007A0AF5" w:rsidRPr="00711ABB" w:rsidRDefault="007A0AF5" w:rsidP="00C62903">
      <w:pPr>
        <w:spacing w:line="240" w:lineRule="auto"/>
        <w:ind w:left="2160"/>
        <w:rPr>
          <w:rFonts w:cstheme="minorHAnsi"/>
          <w:b/>
          <w:bCs/>
          <w:color w:val="000000" w:themeColor="text1"/>
        </w:rPr>
      </w:pPr>
    </w:p>
    <w:p w:rsidR="007A0AF5" w:rsidRPr="00711ABB" w:rsidRDefault="007A0AF5" w:rsidP="00C62903">
      <w:pPr>
        <w:spacing w:line="240" w:lineRule="auto"/>
        <w:ind w:left="2160"/>
        <w:rPr>
          <w:rFonts w:cstheme="minorHAnsi"/>
          <w:b/>
          <w:bCs/>
          <w:color w:val="000000" w:themeColor="text1"/>
        </w:rPr>
      </w:pPr>
    </w:p>
    <w:p w:rsidR="007A0AF5" w:rsidRDefault="007A0AF5" w:rsidP="00EE5473">
      <w:pPr>
        <w:spacing w:before="0" w:after="200"/>
        <w:rPr>
          <w:rFonts w:cstheme="minorHAnsi"/>
          <w:b/>
          <w:bCs/>
          <w:color w:val="000000" w:themeColor="text1"/>
        </w:rPr>
      </w:pPr>
    </w:p>
    <w:p w:rsidR="00FA2BF2" w:rsidRDefault="00FA2BF2" w:rsidP="00EE5473">
      <w:pPr>
        <w:spacing w:before="0" w:after="200"/>
        <w:rPr>
          <w:rFonts w:cstheme="minorHAnsi"/>
          <w:b/>
          <w:bCs/>
          <w:color w:val="000000" w:themeColor="text1"/>
        </w:rPr>
      </w:pPr>
    </w:p>
    <w:p w:rsidR="00FA2BF2" w:rsidRDefault="00FA2BF2" w:rsidP="00EE5473">
      <w:pPr>
        <w:spacing w:before="0" w:after="200"/>
        <w:rPr>
          <w:rFonts w:cstheme="minorHAnsi"/>
          <w:b/>
          <w:bCs/>
          <w:color w:val="000000" w:themeColor="text1"/>
        </w:rPr>
      </w:pPr>
    </w:p>
    <w:p w:rsidR="00797504" w:rsidRDefault="00797504">
      <w:pPr>
        <w:spacing w:before="0" w:after="200"/>
        <w:rPr>
          <w:rFonts w:cstheme="minorHAnsi"/>
          <w:b/>
          <w:bCs/>
          <w:color w:val="000000" w:themeColor="text1"/>
        </w:rPr>
      </w:pPr>
      <w:r>
        <w:rPr>
          <w:rFonts w:cstheme="minorHAnsi"/>
          <w:b/>
          <w:bCs/>
          <w:color w:val="000000" w:themeColor="text1"/>
        </w:rPr>
        <w:br w:type="page"/>
      </w:r>
    </w:p>
    <w:p w:rsidR="003E20BC" w:rsidRPr="00711ABB" w:rsidRDefault="003E20BC" w:rsidP="00EE5473">
      <w:pPr>
        <w:spacing w:before="0" w:after="200"/>
        <w:rPr>
          <w:rFonts w:cstheme="minorHAnsi"/>
          <w:b/>
          <w:bCs/>
          <w:color w:val="000000" w:themeColor="text1"/>
        </w:rPr>
      </w:pPr>
    </w:p>
    <w:tbl>
      <w:tblPr>
        <w:tblpPr w:leftFromText="180" w:rightFromText="180" w:vertAnchor="text" w:horzAnchor="margin" w:tblpX="108" w:tblpY="173"/>
        <w:tblW w:w="8330" w:type="dxa"/>
        <w:tblLook w:val="04A0" w:firstRow="1" w:lastRow="0" w:firstColumn="1" w:lastColumn="0" w:noHBand="0" w:noVBand="1"/>
      </w:tblPr>
      <w:tblGrid>
        <w:gridCol w:w="1518"/>
        <w:gridCol w:w="3527"/>
        <w:gridCol w:w="3285"/>
      </w:tblGrid>
      <w:tr w:rsidR="00A01832" w:rsidRPr="00711ABB" w:rsidTr="00797504">
        <w:trPr>
          <w:trHeight w:val="295"/>
        </w:trPr>
        <w:tc>
          <w:tcPr>
            <w:tcW w:w="1518" w:type="dxa"/>
            <w:tcBorders>
              <w:top w:val="single" w:sz="8" w:space="0" w:color="auto"/>
              <w:left w:val="single" w:sz="8" w:space="0" w:color="auto"/>
              <w:bottom w:val="single" w:sz="8" w:space="0" w:color="auto"/>
              <w:right w:val="single" w:sz="8" w:space="0" w:color="auto"/>
            </w:tcBorders>
            <w:shd w:val="clear" w:color="000000" w:fill="FBD4B4" w:themeFill="accent6" w:themeFillTint="66"/>
            <w:hideMark/>
          </w:tcPr>
          <w:p w:rsidR="001E08B1" w:rsidRPr="00711ABB" w:rsidRDefault="001E08B1" w:rsidP="00FA2BF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Noun Type</w:t>
            </w:r>
          </w:p>
        </w:tc>
        <w:tc>
          <w:tcPr>
            <w:tcW w:w="3527" w:type="dxa"/>
            <w:tcBorders>
              <w:top w:val="single" w:sz="8" w:space="0" w:color="auto"/>
              <w:left w:val="nil"/>
              <w:bottom w:val="single" w:sz="8" w:space="0" w:color="auto"/>
              <w:right w:val="single" w:sz="8" w:space="0" w:color="auto"/>
            </w:tcBorders>
            <w:shd w:val="clear" w:color="000000" w:fill="FBD4B4" w:themeFill="accent6" w:themeFillTint="66"/>
            <w:hideMark/>
          </w:tcPr>
          <w:p w:rsidR="001E08B1" w:rsidRPr="00711ABB" w:rsidRDefault="001E08B1" w:rsidP="00FA2BF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Definition</w:t>
            </w:r>
          </w:p>
        </w:tc>
        <w:tc>
          <w:tcPr>
            <w:tcW w:w="3285" w:type="dxa"/>
            <w:tcBorders>
              <w:top w:val="single" w:sz="8" w:space="0" w:color="auto"/>
              <w:left w:val="nil"/>
              <w:bottom w:val="single" w:sz="8" w:space="0" w:color="auto"/>
              <w:right w:val="single" w:sz="8" w:space="0" w:color="auto"/>
            </w:tcBorders>
            <w:shd w:val="clear" w:color="000000" w:fill="FBD4B4" w:themeFill="accent6" w:themeFillTint="66"/>
            <w:hideMark/>
          </w:tcPr>
          <w:p w:rsidR="001E08B1" w:rsidRPr="00711ABB" w:rsidRDefault="00EE134B" w:rsidP="00FA2BF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Example</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mmon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ommon noun is a noun that refers to people or things in common or general.</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Man, Mountain, State, Ocean, Country, Building, Airline</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Proper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A Proper noun is a name that identifies </w:t>
            </w:r>
            <w:r w:rsidR="00C077AF" w:rsidRPr="00711ABB">
              <w:rPr>
                <w:rFonts w:eastAsia="Times New Roman" w:cstheme="minorHAnsi"/>
                <w:color w:val="000000" w:themeColor="text1"/>
                <w:lang w:val="en-IN" w:eastAsia="en-IN"/>
              </w:rPr>
              <w:t xml:space="preserve">a </w:t>
            </w:r>
            <w:r w:rsidRPr="00711ABB">
              <w:rPr>
                <w:rFonts w:eastAsia="Times New Roman" w:cstheme="minorHAnsi"/>
                <w:color w:val="000000" w:themeColor="text1"/>
                <w:lang w:val="en-IN" w:eastAsia="en-IN"/>
              </w:rPr>
              <w:t>particular person, place or thing.</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Kanishk, Himalaya, Uttar Pradesh, Delhi, Atlantic Ocean, Pacific Ocean, Australia, India</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Abstract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w:t>
            </w:r>
            <w:r w:rsidR="00C077AF" w:rsidRPr="00711ABB">
              <w:rPr>
                <w:rFonts w:eastAsia="Times New Roman" w:cstheme="minorHAnsi"/>
                <w:color w:val="000000" w:themeColor="text1"/>
                <w:lang w:val="en-IN" w:eastAsia="en-IN"/>
              </w:rPr>
              <w:t>n a</w:t>
            </w:r>
            <w:r w:rsidRPr="00711ABB">
              <w:rPr>
                <w:rFonts w:eastAsia="Times New Roman" w:cstheme="minorHAnsi"/>
                <w:color w:val="000000" w:themeColor="text1"/>
                <w:lang w:val="en-IN" w:eastAsia="en-IN"/>
              </w:rPr>
              <w:t xml:space="preserve">bstract noun </w:t>
            </w:r>
            <w:r w:rsidR="00C077AF" w:rsidRPr="00711ABB">
              <w:rPr>
                <w:rFonts w:eastAsia="Times New Roman" w:cstheme="minorHAnsi"/>
                <w:color w:val="000000" w:themeColor="text1"/>
                <w:lang w:val="en-IN" w:eastAsia="en-IN"/>
              </w:rPr>
              <w:t>is</w:t>
            </w:r>
            <w:r w:rsidRPr="00711ABB">
              <w:rPr>
                <w:rFonts w:eastAsia="Times New Roman" w:cstheme="minorHAnsi"/>
                <w:color w:val="000000" w:themeColor="text1"/>
                <w:lang w:val="en-IN" w:eastAsia="en-IN"/>
              </w:rPr>
              <w:t xml:space="preserve"> the nouns which don’t exist physically and that can’t be seen and touched.</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Love, Wealth, Happiness, Pride, Fear, Belief, Friendship</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ncrete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C077AF"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w:t>
            </w:r>
            <w:r w:rsidR="001E08B1" w:rsidRPr="00711ABB">
              <w:rPr>
                <w:rFonts w:eastAsia="Times New Roman" w:cstheme="minorHAnsi"/>
                <w:color w:val="000000" w:themeColor="text1"/>
                <w:lang w:val="en-IN" w:eastAsia="en-IN"/>
              </w:rPr>
              <w:t xml:space="preserve">oncrete noun </w:t>
            </w:r>
            <w:r w:rsidRPr="00711ABB">
              <w:rPr>
                <w:rFonts w:eastAsia="Times New Roman" w:cstheme="minorHAnsi"/>
                <w:color w:val="000000" w:themeColor="text1"/>
                <w:lang w:val="en-IN" w:eastAsia="en-IN"/>
              </w:rPr>
              <w:t>is</w:t>
            </w:r>
            <w:r w:rsidR="001E08B1" w:rsidRPr="00711ABB">
              <w:rPr>
                <w:rFonts w:eastAsia="Times New Roman" w:cstheme="minorHAnsi"/>
                <w:color w:val="000000" w:themeColor="text1"/>
                <w:lang w:val="en-IN" w:eastAsia="en-IN"/>
              </w:rPr>
              <w:t xml:space="preserve"> the nouns which we can see and touch physically.</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House, Book, Bird, Banana, Clock, Cooker, Chair, Apple</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untable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C077AF"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w:t>
            </w:r>
            <w:r w:rsidR="001E08B1" w:rsidRPr="00711ABB">
              <w:rPr>
                <w:rFonts w:eastAsia="Times New Roman" w:cstheme="minorHAnsi"/>
                <w:color w:val="000000" w:themeColor="text1"/>
                <w:lang w:val="en-IN" w:eastAsia="en-IN"/>
              </w:rPr>
              <w:t xml:space="preserve">ountable noun </w:t>
            </w:r>
            <w:r w:rsidRPr="00711ABB">
              <w:rPr>
                <w:rFonts w:eastAsia="Times New Roman" w:cstheme="minorHAnsi"/>
                <w:color w:val="000000" w:themeColor="text1"/>
                <w:lang w:val="en-IN" w:eastAsia="en-IN"/>
              </w:rPr>
              <w:t>is</w:t>
            </w:r>
            <w:r w:rsidR="001E08B1" w:rsidRPr="00711ABB">
              <w:rPr>
                <w:rFonts w:eastAsia="Times New Roman" w:cstheme="minorHAnsi"/>
                <w:color w:val="000000" w:themeColor="text1"/>
                <w:lang w:val="en-IN" w:eastAsia="en-IN"/>
              </w:rPr>
              <w:t xml:space="preserve"> the nouns which can be counted and can be available in singular or plural form.</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Bag, Ball, Cat, Egg, Train, Country, Book, Phone</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Uncountable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C077AF"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e u</w:t>
            </w:r>
            <w:r w:rsidR="001E08B1" w:rsidRPr="00711ABB">
              <w:rPr>
                <w:rFonts w:eastAsia="Times New Roman" w:cstheme="minorHAnsi"/>
                <w:color w:val="000000" w:themeColor="text1"/>
                <w:lang w:val="en-IN" w:eastAsia="en-IN"/>
              </w:rPr>
              <w:t>ncountable noun refers to things that normally can't be counted.</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Milk, Snow, Rain, Water, Music, Aggression, Advice, Fuel</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mpound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en two or more nouns together form a single noun called Compound noun.</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ablecloth, Eyeglasses, Sunlight, Snowflake, Sister-in-law, Mother-in-law</w:t>
            </w:r>
          </w:p>
        </w:tc>
      </w:tr>
      <w:tr w:rsidR="00A01832" w:rsidRPr="00711ABB" w:rsidTr="00797504">
        <w:trPr>
          <w:trHeight w:val="1350"/>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llective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C077AF"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w:t>
            </w:r>
            <w:r w:rsidR="001E08B1" w:rsidRPr="00711ABB">
              <w:rPr>
                <w:rFonts w:eastAsia="Times New Roman" w:cstheme="minorHAnsi"/>
                <w:color w:val="000000" w:themeColor="text1"/>
                <w:lang w:val="en-IN" w:eastAsia="en-IN"/>
              </w:rPr>
              <w:t>ollective noun refers to groups o</w:t>
            </w:r>
            <w:r w:rsidRPr="00711ABB">
              <w:rPr>
                <w:rFonts w:eastAsia="Times New Roman" w:cstheme="minorHAnsi"/>
                <w:color w:val="000000" w:themeColor="text1"/>
                <w:lang w:val="en-IN" w:eastAsia="en-IN"/>
              </w:rPr>
              <w:t>f</w:t>
            </w:r>
            <w:r w:rsidR="001E08B1" w:rsidRPr="00711ABB">
              <w:rPr>
                <w:rFonts w:eastAsia="Times New Roman" w:cstheme="minorHAnsi"/>
                <w:color w:val="000000" w:themeColor="text1"/>
                <w:lang w:val="en-IN" w:eastAsia="en-IN"/>
              </w:rPr>
              <w:t xml:space="preserve"> people or thing.</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Bunch, Audience, Flock, Team, Group, Village, Herd (of cattle, of buffalo, of antelope,of moose),School (of fish),Gaggle (of geese),Colony (of bats, of ants),Litter (of kittens, of puppies), Swarm (of bees), Pack (of wolves, of coyotes), Bed (of oysters), Army (of ants), Flock (of birds, of sheep)</w:t>
            </w:r>
          </w:p>
        </w:tc>
      </w:tr>
    </w:tbl>
    <w:p w:rsidR="00482B6A" w:rsidRPr="00711ABB" w:rsidRDefault="00482B6A" w:rsidP="00894FB7">
      <w:pPr>
        <w:rPr>
          <w:color w:val="000000" w:themeColor="text1"/>
        </w:rPr>
      </w:pPr>
    </w:p>
    <w:p w:rsidR="00FA2BF2" w:rsidRPr="00711ABB" w:rsidRDefault="00FA2BF2" w:rsidP="00894FB7">
      <w:pPr>
        <w:rPr>
          <w:color w:val="000000" w:themeColor="text1"/>
        </w:rPr>
      </w:pPr>
    </w:p>
    <w:p w:rsidR="00FA2BF2" w:rsidRPr="00711ABB" w:rsidRDefault="007A0AF5" w:rsidP="00894FB7">
      <w:pPr>
        <w:rPr>
          <w:noProof/>
          <w:color w:val="000000" w:themeColor="text1"/>
          <w:lang w:bidi="hi-IN"/>
        </w:rPr>
      </w:pPr>
      <w:r w:rsidRPr="00711ABB">
        <w:rPr>
          <w:noProof/>
          <w:color w:val="000000" w:themeColor="text1"/>
        </w:rPr>
        <w:drawing>
          <wp:inline distT="0" distB="0" distL="0" distR="0" wp14:anchorId="7D16A37F" wp14:editId="688B4D6C">
            <wp:extent cx="5061098" cy="2860158"/>
            <wp:effectExtent l="0" t="0" r="63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CF01C4" w:rsidRPr="00711ABB" w:rsidRDefault="0074466B" w:rsidP="00B63F29">
      <w:pPr>
        <w:pStyle w:val="Heading3"/>
      </w:pPr>
      <w:bookmarkStart w:id="12" w:name="_Toc17112267"/>
      <w:r w:rsidRPr="00711ABB">
        <w:lastRenderedPageBreak/>
        <w:t>Pronoun</w:t>
      </w:r>
      <w:bookmarkEnd w:id="12"/>
    </w:p>
    <w:p w:rsidR="007845C0" w:rsidRDefault="00C077AF" w:rsidP="00534F8F">
      <w:pPr>
        <w:spacing w:line="240" w:lineRule="auto"/>
        <w:ind w:left="1134"/>
        <w:rPr>
          <w:rFonts w:cstheme="minorHAnsi"/>
          <w:b/>
          <w:bCs/>
          <w:color w:val="000000" w:themeColor="text1"/>
        </w:rPr>
      </w:pPr>
      <w:r w:rsidRPr="00711ABB">
        <w:rPr>
          <w:rFonts w:cstheme="minorHAnsi"/>
          <w:color w:val="000000" w:themeColor="text1"/>
        </w:rPr>
        <w:t>A p</w:t>
      </w:r>
      <w:r w:rsidR="000B3C0B" w:rsidRPr="00711ABB">
        <w:rPr>
          <w:rFonts w:cstheme="minorHAnsi"/>
          <w:color w:val="000000" w:themeColor="text1"/>
        </w:rPr>
        <w:t xml:space="preserve">ronoun is </w:t>
      </w:r>
      <w:r w:rsidRPr="00711ABB">
        <w:rPr>
          <w:rFonts w:cstheme="minorHAnsi"/>
          <w:color w:val="000000" w:themeColor="text1"/>
        </w:rPr>
        <w:t>a</w:t>
      </w:r>
      <w:r w:rsidR="000B3C0B" w:rsidRPr="00711ABB">
        <w:rPr>
          <w:rFonts w:cstheme="minorHAnsi"/>
          <w:color w:val="000000" w:themeColor="text1"/>
        </w:rPr>
        <w:t xml:space="preserve"> word which is used in place of </w:t>
      </w:r>
      <w:r w:rsidRPr="00711ABB">
        <w:rPr>
          <w:rFonts w:cstheme="minorHAnsi"/>
          <w:color w:val="000000" w:themeColor="text1"/>
        </w:rPr>
        <w:t xml:space="preserve">a </w:t>
      </w:r>
      <w:r w:rsidR="000B3C0B" w:rsidRPr="00711ABB">
        <w:rPr>
          <w:rFonts w:cstheme="minorHAnsi"/>
          <w:color w:val="000000" w:themeColor="text1"/>
        </w:rPr>
        <w:t>noun in the sentence</w:t>
      </w:r>
      <w:r w:rsidR="00640B6B" w:rsidRPr="00711ABB">
        <w:rPr>
          <w:rFonts w:cstheme="minorHAnsi"/>
          <w:color w:val="000000" w:themeColor="text1"/>
        </w:rPr>
        <w:t>s</w:t>
      </w:r>
      <w:r w:rsidR="000B3C0B" w:rsidRPr="00711ABB">
        <w:rPr>
          <w:rFonts w:cstheme="minorHAnsi"/>
          <w:b/>
          <w:bCs/>
          <w:color w:val="000000" w:themeColor="text1"/>
        </w:rPr>
        <w:t xml:space="preserve">. </w:t>
      </w:r>
    </w:p>
    <w:p w:rsidR="00BA2F38" w:rsidRPr="00711ABB" w:rsidRDefault="000B3C0B" w:rsidP="00534F8F">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6C64CB" w:rsidRPr="00711ABB">
        <w:rPr>
          <w:rFonts w:cstheme="minorHAnsi"/>
          <w:b/>
          <w:bCs/>
          <w:color w:val="000000" w:themeColor="text1"/>
        </w:rPr>
        <w:t>:</w:t>
      </w:r>
      <w:r w:rsidR="00C077AF" w:rsidRPr="00711ABB">
        <w:rPr>
          <w:rFonts w:cstheme="minorHAnsi"/>
          <w:b/>
          <w:bCs/>
          <w:color w:val="000000" w:themeColor="text1"/>
        </w:rPr>
        <w:t xml:space="preserve"> He</w:t>
      </w:r>
      <w:r w:rsidRPr="00711ABB">
        <w:rPr>
          <w:rFonts w:cstheme="minorHAnsi"/>
          <w:b/>
          <w:bCs/>
          <w:color w:val="000000" w:themeColor="text1"/>
        </w:rPr>
        <w:t xml:space="preserve">, She, It, They, I, Me, </w:t>
      </w:r>
      <w:r w:rsidR="007005E5" w:rsidRPr="00711ABB">
        <w:rPr>
          <w:rFonts w:cstheme="minorHAnsi"/>
          <w:b/>
          <w:bCs/>
          <w:color w:val="000000" w:themeColor="text1"/>
        </w:rPr>
        <w:t>We, U</w:t>
      </w:r>
      <w:r w:rsidRPr="00711ABB">
        <w:rPr>
          <w:rFonts w:cstheme="minorHAnsi"/>
          <w:b/>
          <w:bCs/>
          <w:color w:val="000000" w:themeColor="text1"/>
        </w:rPr>
        <w:t>s</w:t>
      </w:r>
      <w:r w:rsidR="007005E5" w:rsidRPr="00711ABB">
        <w:rPr>
          <w:rFonts w:cstheme="minorHAnsi"/>
          <w:b/>
          <w:bCs/>
          <w:color w:val="000000" w:themeColor="text1"/>
        </w:rPr>
        <w:t>, Him,Her.</w:t>
      </w:r>
    </w:p>
    <w:p w:rsidR="007005E5" w:rsidRPr="00711ABB" w:rsidRDefault="007005E5" w:rsidP="00534F8F">
      <w:pPr>
        <w:spacing w:line="240" w:lineRule="auto"/>
        <w:ind w:left="1440"/>
        <w:rPr>
          <w:rFonts w:cstheme="minorHAnsi"/>
          <w:color w:val="000000" w:themeColor="text1"/>
        </w:rPr>
      </w:pPr>
      <w:r w:rsidRPr="00711ABB">
        <w:rPr>
          <w:rFonts w:cstheme="minorHAnsi"/>
          <w:color w:val="000000" w:themeColor="text1"/>
        </w:rPr>
        <w:t xml:space="preserve">Use of Pronoun in the </w:t>
      </w:r>
      <w:r w:rsidR="0075267B" w:rsidRPr="00711ABB">
        <w:rPr>
          <w:rFonts w:cstheme="minorHAnsi"/>
          <w:color w:val="000000" w:themeColor="text1"/>
        </w:rPr>
        <w:t>sentences:</w:t>
      </w:r>
    </w:p>
    <w:p w:rsidR="00F922D9" w:rsidRPr="00711ABB" w:rsidRDefault="00F922D9" w:rsidP="00534F8F">
      <w:pPr>
        <w:spacing w:line="240" w:lineRule="auto"/>
        <w:ind w:left="2160"/>
        <w:rPr>
          <w:rFonts w:cstheme="minorHAnsi"/>
          <w:b/>
          <w:bCs/>
          <w:color w:val="000000" w:themeColor="text1"/>
        </w:rPr>
      </w:pPr>
      <w:r w:rsidRPr="00711ABB">
        <w:rPr>
          <w:rFonts w:cstheme="minorHAnsi"/>
          <w:b/>
          <w:bCs/>
          <w:color w:val="000000" w:themeColor="text1"/>
        </w:rPr>
        <w:t>My Father is talking. “He is talking.”</w:t>
      </w:r>
    </w:p>
    <w:p w:rsidR="0064613C" w:rsidRPr="00711ABB" w:rsidRDefault="00F922D9" w:rsidP="00534F8F">
      <w:pPr>
        <w:spacing w:line="240" w:lineRule="auto"/>
        <w:ind w:left="2160"/>
        <w:rPr>
          <w:rFonts w:cstheme="minorHAnsi"/>
          <w:b/>
          <w:bCs/>
          <w:color w:val="000000" w:themeColor="text1"/>
        </w:rPr>
      </w:pPr>
      <w:r w:rsidRPr="00711ABB">
        <w:rPr>
          <w:rFonts w:cstheme="minorHAnsi"/>
          <w:b/>
          <w:bCs/>
          <w:color w:val="000000" w:themeColor="text1"/>
        </w:rPr>
        <w:t xml:space="preserve">My </w:t>
      </w:r>
      <w:r w:rsidR="00C077AF" w:rsidRPr="00711ABB">
        <w:rPr>
          <w:rFonts w:cstheme="minorHAnsi"/>
          <w:b/>
          <w:bCs/>
          <w:color w:val="000000" w:themeColor="text1"/>
        </w:rPr>
        <w:t>m</w:t>
      </w:r>
      <w:r w:rsidRPr="00711ABB">
        <w:rPr>
          <w:rFonts w:cstheme="minorHAnsi"/>
          <w:b/>
          <w:bCs/>
          <w:color w:val="000000" w:themeColor="text1"/>
        </w:rPr>
        <w:t>other is calling. “She is calling”</w:t>
      </w:r>
    </w:p>
    <w:p w:rsidR="005C213A" w:rsidRPr="00711ABB" w:rsidRDefault="005C213A" w:rsidP="00AA6D8C">
      <w:pPr>
        <w:spacing w:line="240" w:lineRule="auto"/>
        <w:ind w:left="720"/>
        <w:rPr>
          <w:rFonts w:cstheme="minorHAnsi"/>
          <w:color w:val="000000" w:themeColor="text1"/>
        </w:rPr>
      </w:pPr>
    </w:p>
    <w:p w:rsidR="007005E5" w:rsidRPr="00711ABB" w:rsidRDefault="00922ED6" w:rsidP="003F35EF">
      <w:pPr>
        <w:pStyle w:val="ListParagraph"/>
        <w:numPr>
          <w:ilvl w:val="0"/>
          <w:numId w:val="64"/>
        </w:numPr>
        <w:ind w:hanging="447"/>
        <w:rPr>
          <w:rFonts w:asciiTheme="majorHAnsi" w:hAnsiTheme="majorHAnsi" w:cstheme="minorHAnsi"/>
          <w:b/>
          <w:bCs/>
          <w:color w:val="000000" w:themeColor="text1"/>
          <w:sz w:val="28"/>
          <w:szCs w:val="28"/>
        </w:rPr>
      </w:pPr>
      <w:r w:rsidRPr="00711ABB">
        <w:rPr>
          <w:rFonts w:asciiTheme="majorHAnsi" w:hAnsiTheme="majorHAnsi" w:cstheme="minorHAnsi"/>
          <w:b/>
          <w:bCs/>
          <w:color w:val="000000" w:themeColor="text1"/>
          <w:sz w:val="28"/>
          <w:szCs w:val="28"/>
        </w:rPr>
        <w:t xml:space="preserve">Types of </w:t>
      </w:r>
      <w:r w:rsidR="00640B6B" w:rsidRPr="00711ABB">
        <w:rPr>
          <w:rFonts w:asciiTheme="majorHAnsi" w:hAnsiTheme="majorHAnsi" w:cstheme="minorHAnsi"/>
          <w:b/>
          <w:bCs/>
          <w:color w:val="000000" w:themeColor="text1"/>
          <w:sz w:val="28"/>
          <w:szCs w:val="28"/>
        </w:rPr>
        <w:t>Pronoun:</w:t>
      </w:r>
    </w:p>
    <w:p w:rsidR="00534F8F" w:rsidRPr="00711ABB" w:rsidRDefault="00534F8F" w:rsidP="00534F8F">
      <w:pPr>
        <w:pStyle w:val="ListParagraph"/>
        <w:ind w:left="1440"/>
        <w:rPr>
          <w:rFonts w:asciiTheme="majorHAnsi" w:hAnsiTheme="majorHAnsi" w:cstheme="minorHAnsi"/>
          <w:b/>
          <w:bCs/>
          <w:color w:val="000000" w:themeColor="text1"/>
          <w:sz w:val="28"/>
          <w:szCs w:val="28"/>
        </w:rPr>
      </w:pPr>
    </w:p>
    <w:p w:rsidR="005D6679" w:rsidRPr="00234C99" w:rsidRDefault="005D6679" w:rsidP="003F35EF">
      <w:pPr>
        <w:pStyle w:val="ListParagraph"/>
        <w:numPr>
          <w:ilvl w:val="0"/>
          <w:numId w:val="36"/>
        </w:numPr>
        <w:ind w:left="1418" w:hanging="284"/>
        <w:rPr>
          <w:rFonts w:asciiTheme="majorHAnsi" w:hAnsiTheme="majorHAnsi" w:cstheme="minorHAnsi"/>
          <w:b/>
          <w:bCs/>
          <w:color w:val="000000" w:themeColor="text1"/>
          <w:sz w:val="24"/>
          <w:szCs w:val="24"/>
          <w:u w:val="single"/>
          <w:shd w:val="clear" w:color="auto" w:fill="FFFFFF"/>
        </w:rPr>
      </w:pPr>
      <w:r w:rsidRPr="00234C99">
        <w:rPr>
          <w:rFonts w:asciiTheme="majorHAnsi" w:hAnsiTheme="majorHAnsi" w:cstheme="minorHAnsi"/>
          <w:b/>
          <w:bCs/>
          <w:color w:val="000000" w:themeColor="text1"/>
          <w:sz w:val="24"/>
          <w:szCs w:val="24"/>
          <w:u w:val="single"/>
          <w:shd w:val="clear" w:color="auto" w:fill="FFFFFF"/>
        </w:rPr>
        <w:t>Personal pronouns</w:t>
      </w:r>
    </w:p>
    <w:p w:rsidR="00922ED6" w:rsidRPr="00711ABB" w:rsidRDefault="00311B39" w:rsidP="00534F8F">
      <w:pPr>
        <w:spacing w:line="240" w:lineRule="auto"/>
        <w:ind w:left="1418" w:hanging="284"/>
        <w:rPr>
          <w:rFonts w:cstheme="minorHAnsi"/>
          <w:color w:val="000000" w:themeColor="text1"/>
          <w:shd w:val="clear" w:color="auto" w:fill="FFFFFF"/>
        </w:rPr>
      </w:pPr>
      <w:r w:rsidRPr="00711ABB">
        <w:rPr>
          <w:rFonts w:cstheme="minorHAnsi"/>
          <w:color w:val="000000" w:themeColor="text1"/>
          <w:shd w:val="clear" w:color="auto" w:fill="FFFFFF"/>
        </w:rPr>
        <w:t xml:space="preserve">Personal pronouns replace nouns representing people. </w:t>
      </w:r>
      <w:r w:rsidR="00640B6B" w:rsidRPr="00711ABB">
        <w:rPr>
          <w:rFonts w:cstheme="minorHAnsi"/>
          <w:color w:val="000000" w:themeColor="text1"/>
          <w:shd w:val="clear" w:color="auto" w:fill="FFFFFF"/>
        </w:rPr>
        <w:t>e.g</w:t>
      </w:r>
      <w:r w:rsidR="00640B6B" w:rsidRPr="00711ABB">
        <w:rPr>
          <w:rFonts w:cstheme="minorHAnsi"/>
          <w:b/>
          <w:bCs/>
          <w:color w:val="000000" w:themeColor="text1"/>
          <w:shd w:val="clear" w:color="auto" w:fill="FFFFFF"/>
        </w:rPr>
        <w:t xml:space="preserve">. </w:t>
      </w:r>
      <w:r w:rsidRPr="00711ABB">
        <w:rPr>
          <w:rFonts w:cstheme="minorHAnsi"/>
          <w:b/>
          <w:bCs/>
          <w:color w:val="000000" w:themeColor="text1"/>
          <w:shd w:val="clear" w:color="auto" w:fill="FFFFFF"/>
        </w:rPr>
        <w:t>He,She</w:t>
      </w:r>
      <w:r w:rsidR="00447DA9" w:rsidRPr="00711ABB">
        <w:rPr>
          <w:rFonts w:cstheme="minorHAnsi"/>
          <w:b/>
          <w:bCs/>
          <w:color w:val="000000" w:themeColor="text1"/>
          <w:shd w:val="clear" w:color="auto" w:fill="FFFFFF"/>
        </w:rPr>
        <w:t>,They</w:t>
      </w:r>
      <w:r w:rsidR="00F66C8B" w:rsidRPr="00711ABB">
        <w:rPr>
          <w:rFonts w:cstheme="minorHAnsi"/>
          <w:b/>
          <w:bCs/>
          <w:color w:val="000000" w:themeColor="text1"/>
          <w:shd w:val="clear" w:color="auto" w:fill="FFFFFF"/>
        </w:rPr>
        <w:t>,I,We,It,You,They</w:t>
      </w:r>
      <w:r w:rsidRPr="00711ABB">
        <w:rPr>
          <w:rFonts w:cstheme="minorHAnsi"/>
          <w:color w:val="000000" w:themeColor="text1"/>
          <w:shd w:val="clear" w:color="auto" w:fill="FFFFFF"/>
        </w:rPr>
        <w:t>.</w:t>
      </w:r>
    </w:p>
    <w:p w:rsidR="001B1C4B" w:rsidRPr="00711ABB" w:rsidRDefault="00447DA9" w:rsidP="00534F8F">
      <w:pPr>
        <w:spacing w:line="240" w:lineRule="auto"/>
        <w:ind w:left="1418" w:hanging="284"/>
        <w:rPr>
          <w:rFonts w:cstheme="minorHAnsi"/>
          <w:color w:val="000000" w:themeColor="text1"/>
          <w:shd w:val="clear" w:color="auto" w:fill="FFFFFF"/>
        </w:rPr>
      </w:pPr>
      <w:r w:rsidRPr="00711ABB">
        <w:rPr>
          <w:rFonts w:cstheme="minorHAnsi"/>
          <w:color w:val="000000" w:themeColor="text1"/>
          <w:shd w:val="clear" w:color="auto" w:fill="FFFFFF"/>
        </w:rPr>
        <w:t xml:space="preserve">It is primarily associated with a </w:t>
      </w:r>
      <w:r w:rsidR="00030EDF" w:rsidRPr="00711ABB">
        <w:rPr>
          <w:rFonts w:cstheme="minorHAnsi"/>
          <w:color w:val="000000" w:themeColor="text1"/>
          <w:shd w:val="clear" w:color="auto" w:fill="FFFFFF"/>
        </w:rPr>
        <w:t>person</w:t>
      </w:r>
      <w:r w:rsidRPr="00711ABB">
        <w:rPr>
          <w:rFonts w:cstheme="minorHAnsi"/>
          <w:color w:val="000000" w:themeColor="text1"/>
          <w:shd w:val="clear" w:color="auto" w:fill="FFFFFF"/>
        </w:rPr>
        <w:t xml:space="preserve"> i.e. first person, second person, or third person in grammar.</w:t>
      </w:r>
    </w:p>
    <w:p w:rsidR="006907D5" w:rsidRPr="00711ABB" w:rsidRDefault="000116E8" w:rsidP="003F35EF">
      <w:pPr>
        <w:pStyle w:val="ListParagraph"/>
        <w:numPr>
          <w:ilvl w:val="0"/>
          <w:numId w:val="65"/>
        </w:numPr>
        <w:rPr>
          <w:rFonts w:cstheme="minorHAnsi"/>
          <w:b/>
          <w:bCs/>
          <w:color w:val="000000" w:themeColor="text1"/>
          <w:shd w:val="clear" w:color="auto" w:fill="FFFFFF"/>
        </w:rPr>
      </w:pPr>
      <w:r w:rsidRPr="00711ABB">
        <w:rPr>
          <w:rFonts w:cstheme="minorHAnsi"/>
          <w:b/>
          <w:bCs/>
          <w:color w:val="000000" w:themeColor="text1"/>
          <w:shd w:val="clear" w:color="auto" w:fill="FFFFFF"/>
        </w:rPr>
        <w:t>He lives in Delhi.</w:t>
      </w:r>
    </w:p>
    <w:p w:rsidR="000116E8" w:rsidRPr="00711ABB" w:rsidRDefault="000116E8" w:rsidP="003F35EF">
      <w:pPr>
        <w:pStyle w:val="ListParagraph"/>
        <w:numPr>
          <w:ilvl w:val="0"/>
          <w:numId w:val="65"/>
        </w:numPr>
        <w:rPr>
          <w:rFonts w:cstheme="minorHAnsi"/>
          <w:b/>
          <w:bCs/>
          <w:color w:val="000000" w:themeColor="text1"/>
          <w:shd w:val="clear" w:color="auto" w:fill="FFFFFF"/>
        </w:rPr>
      </w:pPr>
      <w:r w:rsidRPr="00711ABB">
        <w:rPr>
          <w:rFonts w:cstheme="minorHAnsi"/>
          <w:b/>
          <w:bCs/>
          <w:color w:val="000000" w:themeColor="text1"/>
          <w:shd w:val="clear" w:color="auto" w:fill="FFFFFF"/>
        </w:rPr>
        <w:t>She lives in London.</w:t>
      </w:r>
    </w:p>
    <w:p w:rsidR="000116E8" w:rsidRPr="00711ABB" w:rsidRDefault="000116E8" w:rsidP="003F35EF">
      <w:pPr>
        <w:pStyle w:val="ListParagraph"/>
        <w:numPr>
          <w:ilvl w:val="0"/>
          <w:numId w:val="65"/>
        </w:numPr>
        <w:rPr>
          <w:rFonts w:cstheme="minorHAnsi"/>
          <w:b/>
          <w:bCs/>
          <w:color w:val="000000" w:themeColor="text1"/>
          <w:shd w:val="clear" w:color="auto" w:fill="FFFFFF"/>
        </w:rPr>
      </w:pPr>
      <w:r w:rsidRPr="00711ABB">
        <w:rPr>
          <w:rFonts w:cstheme="minorHAnsi"/>
          <w:b/>
          <w:bCs/>
          <w:color w:val="000000" w:themeColor="text1"/>
          <w:shd w:val="clear" w:color="auto" w:fill="FFFFFF"/>
        </w:rPr>
        <w:t>They are going to Agra this weekend.</w:t>
      </w:r>
    </w:p>
    <w:p w:rsidR="000116E8" w:rsidRPr="00711ABB" w:rsidRDefault="000116E8" w:rsidP="003F35EF">
      <w:pPr>
        <w:pStyle w:val="ListParagraph"/>
        <w:numPr>
          <w:ilvl w:val="0"/>
          <w:numId w:val="65"/>
        </w:numPr>
        <w:rPr>
          <w:rFonts w:cstheme="minorHAnsi"/>
          <w:b/>
          <w:bCs/>
          <w:color w:val="000000" w:themeColor="text1"/>
          <w:shd w:val="clear" w:color="auto" w:fill="FFFFFF"/>
        </w:rPr>
      </w:pPr>
      <w:r w:rsidRPr="00711ABB">
        <w:rPr>
          <w:rFonts w:cstheme="minorHAnsi"/>
          <w:b/>
          <w:bCs/>
          <w:color w:val="000000" w:themeColor="text1"/>
          <w:shd w:val="clear" w:color="auto" w:fill="FFFFFF"/>
        </w:rPr>
        <w:t>I live in Mumbai.</w:t>
      </w:r>
    </w:p>
    <w:p w:rsidR="000116E8" w:rsidRPr="00711ABB" w:rsidRDefault="000116E8" w:rsidP="003F35EF">
      <w:pPr>
        <w:pStyle w:val="ListParagraph"/>
        <w:numPr>
          <w:ilvl w:val="0"/>
          <w:numId w:val="65"/>
        </w:numPr>
        <w:rPr>
          <w:rFonts w:cstheme="minorHAnsi"/>
          <w:b/>
          <w:bCs/>
          <w:color w:val="000000" w:themeColor="text1"/>
          <w:shd w:val="clear" w:color="auto" w:fill="FFFFFF"/>
        </w:rPr>
      </w:pPr>
      <w:r w:rsidRPr="00711ABB">
        <w:rPr>
          <w:rFonts w:cstheme="minorHAnsi"/>
          <w:b/>
          <w:bCs/>
          <w:color w:val="000000" w:themeColor="text1"/>
          <w:shd w:val="clear" w:color="auto" w:fill="FFFFFF"/>
        </w:rPr>
        <w:t>We are planning to visit Manali in this summer.</w:t>
      </w:r>
    </w:p>
    <w:p w:rsidR="00AA6D8C" w:rsidRPr="00711ABB" w:rsidRDefault="00574A0D" w:rsidP="003F35EF">
      <w:pPr>
        <w:pStyle w:val="ListParagraph"/>
        <w:numPr>
          <w:ilvl w:val="0"/>
          <w:numId w:val="65"/>
        </w:numPr>
        <w:rPr>
          <w:rFonts w:cstheme="minorHAnsi"/>
          <w:b/>
          <w:bCs/>
          <w:color w:val="000000" w:themeColor="text1"/>
        </w:rPr>
      </w:pPr>
      <w:r w:rsidRPr="00711ABB">
        <w:rPr>
          <w:rFonts w:cstheme="minorHAnsi"/>
          <w:b/>
          <w:bCs/>
          <w:color w:val="000000" w:themeColor="text1"/>
        </w:rPr>
        <w:t>You like to play Cricket.</w:t>
      </w:r>
    </w:p>
    <w:p w:rsidR="00534F8F" w:rsidRPr="00711ABB" w:rsidRDefault="00534F8F" w:rsidP="00534F8F">
      <w:pPr>
        <w:spacing w:line="240" w:lineRule="auto"/>
        <w:ind w:left="1418" w:hanging="284"/>
        <w:rPr>
          <w:rFonts w:cstheme="minorHAnsi"/>
          <w:b/>
          <w:bCs/>
          <w:color w:val="000000" w:themeColor="text1"/>
        </w:rPr>
      </w:pPr>
    </w:p>
    <w:p w:rsidR="009A362B" w:rsidRPr="00234C99" w:rsidRDefault="009A362B" w:rsidP="003F35EF">
      <w:pPr>
        <w:pStyle w:val="ListParagraph"/>
        <w:numPr>
          <w:ilvl w:val="0"/>
          <w:numId w:val="36"/>
        </w:numPr>
        <w:ind w:left="1418" w:hanging="284"/>
        <w:rPr>
          <w:rFonts w:asciiTheme="majorHAnsi" w:hAnsiTheme="majorHAnsi" w:cstheme="minorHAnsi"/>
          <w:b/>
          <w:bCs/>
          <w:color w:val="000000" w:themeColor="text1"/>
          <w:sz w:val="24"/>
          <w:szCs w:val="24"/>
          <w:u w:val="single"/>
          <w:shd w:val="clear" w:color="auto" w:fill="FFFFFF"/>
        </w:rPr>
      </w:pPr>
      <w:r w:rsidRPr="00234C99">
        <w:rPr>
          <w:rFonts w:asciiTheme="majorHAnsi" w:hAnsiTheme="majorHAnsi" w:cstheme="minorHAnsi"/>
          <w:b/>
          <w:bCs/>
          <w:color w:val="000000" w:themeColor="text1"/>
          <w:sz w:val="24"/>
          <w:szCs w:val="24"/>
          <w:u w:val="single"/>
          <w:shd w:val="clear" w:color="auto" w:fill="FFFFFF"/>
        </w:rPr>
        <w:t>Demonstrative pronoun</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Demonstrative pronoun represents a thing or things which are near in distance or time (this and these) or far in distance or time (that and those).</w:t>
      </w:r>
    </w:p>
    <w:p w:rsidR="00AA6D8C" w:rsidRPr="00711ABB" w:rsidRDefault="00F81933" w:rsidP="003F35EF">
      <w:pPr>
        <w:pStyle w:val="ListParagraph"/>
        <w:numPr>
          <w:ilvl w:val="0"/>
          <w:numId w:val="66"/>
        </w:numPr>
        <w:rPr>
          <w:rFonts w:cstheme="minorHAnsi"/>
          <w:b/>
          <w:bCs/>
          <w:color w:val="000000" w:themeColor="text1"/>
        </w:rPr>
      </w:pPr>
      <w:r w:rsidRPr="00711ABB">
        <w:rPr>
          <w:rFonts w:cstheme="minorHAnsi"/>
          <w:b/>
          <w:bCs/>
          <w:color w:val="000000" w:themeColor="text1"/>
        </w:rPr>
        <w:t>Near Distance:</w:t>
      </w:r>
      <w:r w:rsidR="00AA6D8C" w:rsidRPr="00711ABB">
        <w:rPr>
          <w:rFonts w:cstheme="minorHAnsi"/>
          <w:b/>
          <w:bCs/>
          <w:color w:val="000000" w:themeColor="text1"/>
        </w:rPr>
        <w:t xml:space="preserve">   This is a book. (singular)</w:t>
      </w:r>
    </w:p>
    <w:p w:rsidR="00AA6D8C" w:rsidRPr="00711ABB" w:rsidRDefault="00AA6D8C" w:rsidP="003F35EF">
      <w:pPr>
        <w:pStyle w:val="ListParagraph"/>
        <w:numPr>
          <w:ilvl w:val="0"/>
          <w:numId w:val="66"/>
        </w:numPr>
        <w:rPr>
          <w:rFonts w:cstheme="minorHAnsi"/>
          <w:b/>
          <w:bCs/>
          <w:color w:val="000000" w:themeColor="text1"/>
        </w:rPr>
      </w:pPr>
      <w:r w:rsidRPr="00711ABB">
        <w:rPr>
          <w:rFonts w:cstheme="minorHAnsi"/>
          <w:b/>
          <w:bCs/>
          <w:color w:val="000000" w:themeColor="text1"/>
        </w:rPr>
        <w:t>This is a cat. (singular)</w:t>
      </w:r>
    </w:p>
    <w:p w:rsidR="00AA6D8C" w:rsidRPr="00711ABB" w:rsidRDefault="00AA6D8C" w:rsidP="003F35EF">
      <w:pPr>
        <w:pStyle w:val="ListParagraph"/>
        <w:numPr>
          <w:ilvl w:val="0"/>
          <w:numId w:val="66"/>
        </w:numPr>
        <w:rPr>
          <w:rFonts w:cstheme="minorHAnsi"/>
          <w:b/>
          <w:bCs/>
          <w:color w:val="000000" w:themeColor="text1"/>
        </w:rPr>
      </w:pPr>
      <w:r w:rsidRPr="00711ABB">
        <w:rPr>
          <w:rFonts w:cstheme="minorHAnsi"/>
          <w:b/>
          <w:bCs/>
          <w:color w:val="000000" w:themeColor="text1"/>
        </w:rPr>
        <w:t>This is the bat which I had used to make my maiden fifty. (singular)</w:t>
      </w:r>
    </w:p>
    <w:p w:rsidR="00F81933" w:rsidRPr="00711ABB" w:rsidRDefault="00AA6D8C" w:rsidP="003F35EF">
      <w:pPr>
        <w:pStyle w:val="ListParagraph"/>
        <w:numPr>
          <w:ilvl w:val="0"/>
          <w:numId w:val="66"/>
        </w:numPr>
        <w:rPr>
          <w:rFonts w:cstheme="minorHAnsi"/>
          <w:b/>
          <w:bCs/>
          <w:color w:val="000000" w:themeColor="text1"/>
        </w:rPr>
      </w:pPr>
      <w:r w:rsidRPr="00711ABB">
        <w:rPr>
          <w:rFonts w:cstheme="minorHAnsi"/>
          <w:b/>
          <w:bCs/>
          <w:color w:val="000000" w:themeColor="text1"/>
        </w:rPr>
        <w:t>Th</w:t>
      </w:r>
      <w:r w:rsidR="00F0076B" w:rsidRPr="00711ABB">
        <w:rPr>
          <w:rFonts w:cstheme="minorHAnsi"/>
          <w:b/>
          <w:bCs/>
          <w:color w:val="000000" w:themeColor="text1"/>
        </w:rPr>
        <w:t>ese are nice cars. (plural)</w:t>
      </w:r>
    </w:p>
    <w:p w:rsidR="00AA6D8C" w:rsidRPr="00711ABB" w:rsidRDefault="00F81933" w:rsidP="003F35EF">
      <w:pPr>
        <w:pStyle w:val="ListParagraph"/>
        <w:numPr>
          <w:ilvl w:val="0"/>
          <w:numId w:val="66"/>
        </w:numPr>
        <w:rPr>
          <w:rFonts w:cstheme="minorHAnsi"/>
          <w:b/>
          <w:bCs/>
          <w:color w:val="000000" w:themeColor="text1"/>
        </w:rPr>
      </w:pPr>
      <w:r w:rsidRPr="00711ABB">
        <w:rPr>
          <w:rFonts w:cstheme="minorHAnsi"/>
          <w:b/>
          <w:bCs/>
          <w:color w:val="000000" w:themeColor="text1"/>
        </w:rPr>
        <w:t>Far distance:</w:t>
      </w:r>
      <w:r w:rsidR="00AA6D8C" w:rsidRPr="00711ABB">
        <w:rPr>
          <w:rFonts w:cstheme="minorHAnsi"/>
          <w:b/>
          <w:bCs/>
          <w:color w:val="000000" w:themeColor="text1"/>
        </w:rPr>
        <w:t xml:space="preserve">     That is my pen don’t use it. (singular)</w:t>
      </w:r>
    </w:p>
    <w:p w:rsidR="00AA6D8C" w:rsidRPr="00711ABB" w:rsidRDefault="00AA6D8C" w:rsidP="003F35EF">
      <w:pPr>
        <w:pStyle w:val="ListParagraph"/>
        <w:numPr>
          <w:ilvl w:val="0"/>
          <w:numId w:val="66"/>
        </w:numPr>
        <w:rPr>
          <w:rFonts w:cstheme="minorHAnsi"/>
          <w:b/>
          <w:bCs/>
          <w:color w:val="000000" w:themeColor="text1"/>
        </w:rPr>
      </w:pPr>
      <w:r w:rsidRPr="00711ABB">
        <w:rPr>
          <w:rFonts w:cstheme="minorHAnsi"/>
          <w:b/>
          <w:bCs/>
          <w:color w:val="000000" w:themeColor="text1"/>
        </w:rPr>
        <w:t>That is a dog. (singular)</w:t>
      </w:r>
    </w:p>
    <w:p w:rsidR="00AA6D8C" w:rsidRPr="00711ABB" w:rsidRDefault="00AA6D8C" w:rsidP="003F35EF">
      <w:pPr>
        <w:pStyle w:val="ListParagraph"/>
        <w:numPr>
          <w:ilvl w:val="0"/>
          <w:numId w:val="66"/>
        </w:numPr>
        <w:rPr>
          <w:rFonts w:cstheme="minorHAnsi"/>
          <w:b/>
          <w:bCs/>
          <w:color w:val="000000" w:themeColor="text1"/>
        </w:rPr>
      </w:pPr>
      <w:r w:rsidRPr="00711ABB">
        <w:rPr>
          <w:rFonts w:cstheme="minorHAnsi"/>
          <w:b/>
          <w:bCs/>
          <w:color w:val="000000" w:themeColor="text1"/>
        </w:rPr>
        <w:t>That is our house. (singular)</w:t>
      </w:r>
    </w:p>
    <w:p w:rsidR="00574A0D" w:rsidRPr="00711ABB" w:rsidRDefault="00AA6D8C" w:rsidP="003F35EF">
      <w:pPr>
        <w:pStyle w:val="ListParagraph"/>
        <w:numPr>
          <w:ilvl w:val="0"/>
          <w:numId w:val="66"/>
        </w:numPr>
        <w:rPr>
          <w:rFonts w:cstheme="minorHAnsi"/>
          <w:b/>
          <w:bCs/>
          <w:color w:val="000000" w:themeColor="text1"/>
        </w:rPr>
      </w:pPr>
      <w:r w:rsidRPr="00711ABB">
        <w:rPr>
          <w:rFonts w:cstheme="minorHAnsi"/>
          <w:b/>
          <w:bCs/>
          <w:color w:val="000000" w:themeColor="text1"/>
        </w:rPr>
        <w:t>Those</w:t>
      </w:r>
      <w:r w:rsidR="00F0076B" w:rsidRPr="00711ABB">
        <w:rPr>
          <w:rFonts w:cstheme="minorHAnsi"/>
          <w:b/>
          <w:bCs/>
          <w:color w:val="000000" w:themeColor="text1"/>
        </w:rPr>
        <w:t xml:space="preserve"> are my shoes. (plural) </w:t>
      </w:r>
    </w:p>
    <w:p w:rsidR="00534F8F" w:rsidRPr="00711ABB" w:rsidRDefault="00534F8F" w:rsidP="00534F8F">
      <w:pPr>
        <w:spacing w:line="240" w:lineRule="auto"/>
        <w:ind w:left="1418" w:hanging="284"/>
        <w:rPr>
          <w:rFonts w:cstheme="minorHAnsi"/>
          <w:b/>
          <w:bCs/>
          <w:color w:val="000000" w:themeColor="text1"/>
        </w:rPr>
      </w:pPr>
    </w:p>
    <w:p w:rsidR="009A362B" w:rsidRPr="00234C99" w:rsidRDefault="009A362B" w:rsidP="003F35EF">
      <w:pPr>
        <w:pStyle w:val="ListParagraph"/>
        <w:numPr>
          <w:ilvl w:val="0"/>
          <w:numId w:val="36"/>
        </w:numPr>
        <w:ind w:left="1418" w:hanging="284"/>
        <w:rPr>
          <w:rFonts w:asciiTheme="majorHAnsi" w:hAnsiTheme="majorHAnsi" w:cstheme="minorHAnsi"/>
          <w:b/>
          <w:bCs/>
          <w:color w:val="000000" w:themeColor="text1"/>
          <w:sz w:val="24"/>
          <w:szCs w:val="24"/>
          <w:u w:val="single"/>
          <w:shd w:val="clear" w:color="auto" w:fill="FFFFFF"/>
        </w:rPr>
      </w:pPr>
      <w:r w:rsidRPr="00234C99">
        <w:rPr>
          <w:rFonts w:asciiTheme="majorHAnsi" w:hAnsiTheme="majorHAnsi" w:cstheme="minorHAnsi"/>
          <w:b/>
          <w:bCs/>
          <w:color w:val="000000" w:themeColor="text1"/>
          <w:sz w:val="24"/>
          <w:szCs w:val="24"/>
          <w:u w:val="single"/>
          <w:shd w:val="clear" w:color="auto" w:fill="FFFFFF"/>
        </w:rPr>
        <w:t>Interrogative pronouns</w:t>
      </w:r>
    </w:p>
    <w:p w:rsidR="000C4C44" w:rsidRPr="00711ABB" w:rsidRDefault="009A362B" w:rsidP="00534F8F">
      <w:pPr>
        <w:spacing w:line="240" w:lineRule="auto"/>
        <w:ind w:left="1418" w:hanging="284"/>
        <w:rPr>
          <w:rFonts w:cstheme="minorHAnsi"/>
          <w:b/>
          <w:bCs/>
          <w:color w:val="000000" w:themeColor="text1"/>
        </w:rPr>
      </w:pPr>
      <w:r w:rsidRPr="00711ABB">
        <w:rPr>
          <w:rFonts w:cstheme="minorHAnsi"/>
          <w:color w:val="000000" w:themeColor="text1"/>
        </w:rPr>
        <w:t xml:space="preserve">Interrogative pronouns </w:t>
      </w:r>
      <w:r w:rsidR="00C077AF" w:rsidRPr="00711ABB">
        <w:rPr>
          <w:rFonts w:cstheme="minorHAnsi"/>
          <w:color w:val="000000" w:themeColor="text1"/>
        </w:rPr>
        <w:t>are</w:t>
      </w:r>
      <w:r w:rsidRPr="00711ABB">
        <w:rPr>
          <w:rFonts w:cstheme="minorHAnsi"/>
          <w:color w:val="000000" w:themeColor="text1"/>
        </w:rPr>
        <w:t xml:space="preserve"> used when</w:t>
      </w:r>
      <w:r w:rsidR="00F0076B" w:rsidRPr="00711ABB">
        <w:rPr>
          <w:rFonts w:cstheme="minorHAnsi"/>
          <w:color w:val="000000" w:themeColor="text1"/>
        </w:rPr>
        <w:t xml:space="preserve"> we need to ask </w:t>
      </w:r>
      <w:r w:rsidR="00C077AF" w:rsidRPr="00711ABB">
        <w:rPr>
          <w:rFonts w:cstheme="minorHAnsi"/>
          <w:color w:val="000000" w:themeColor="text1"/>
        </w:rPr>
        <w:t>q</w:t>
      </w:r>
      <w:r w:rsidR="00F0076B" w:rsidRPr="00711ABB">
        <w:rPr>
          <w:rFonts w:cstheme="minorHAnsi"/>
          <w:color w:val="000000" w:themeColor="text1"/>
        </w:rPr>
        <w:t>uestions</w:t>
      </w:r>
      <w:r w:rsidR="00F0076B" w:rsidRPr="00711ABB">
        <w:rPr>
          <w:rFonts w:cstheme="minorHAnsi"/>
          <w:b/>
          <w:bCs/>
          <w:color w:val="000000" w:themeColor="text1"/>
        </w:rPr>
        <w:t>. e.g.</w:t>
      </w:r>
    </w:p>
    <w:p w:rsidR="00541E1E" w:rsidRPr="00711ABB" w:rsidRDefault="00D40189" w:rsidP="003F35EF">
      <w:pPr>
        <w:pStyle w:val="ListParagraph"/>
        <w:numPr>
          <w:ilvl w:val="0"/>
          <w:numId w:val="67"/>
        </w:numPr>
        <w:rPr>
          <w:rFonts w:cstheme="minorHAnsi"/>
          <w:b/>
          <w:bCs/>
          <w:color w:val="000000" w:themeColor="text1"/>
        </w:rPr>
      </w:pPr>
      <w:r w:rsidRPr="00711ABB">
        <w:rPr>
          <w:rFonts w:cstheme="minorHAnsi"/>
          <w:b/>
          <w:bCs/>
          <w:color w:val="000000" w:themeColor="text1"/>
        </w:rPr>
        <w:t xml:space="preserve">What: What is your name? What is your age? </w:t>
      </w:r>
    </w:p>
    <w:p w:rsidR="00D40189" w:rsidRPr="00711ABB" w:rsidRDefault="00D40189" w:rsidP="003F35EF">
      <w:pPr>
        <w:pStyle w:val="ListParagraph"/>
        <w:numPr>
          <w:ilvl w:val="0"/>
          <w:numId w:val="67"/>
        </w:numPr>
        <w:rPr>
          <w:rFonts w:cstheme="minorHAnsi"/>
          <w:b/>
          <w:bCs/>
          <w:color w:val="000000" w:themeColor="text1"/>
        </w:rPr>
      </w:pPr>
      <w:r w:rsidRPr="00711ABB">
        <w:rPr>
          <w:rFonts w:cstheme="minorHAnsi"/>
          <w:b/>
          <w:bCs/>
          <w:color w:val="000000" w:themeColor="text1"/>
        </w:rPr>
        <w:t xml:space="preserve">Which: Which is your favorite cricket player? </w:t>
      </w:r>
      <w:r w:rsidR="000728D9" w:rsidRPr="00711ABB">
        <w:rPr>
          <w:rFonts w:cstheme="minorHAnsi"/>
          <w:b/>
          <w:bCs/>
          <w:color w:val="000000" w:themeColor="text1"/>
        </w:rPr>
        <w:t>Which is the biggest country in the World</w:t>
      </w:r>
      <w:r w:rsidR="00C077AF" w:rsidRPr="00711ABB">
        <w:rPr>
          <w:rFonts w:cstheme="minorHAnsi"/>
          <w:b/>
          <w:bCs/>
          <w:color w:val="000000" w:themeColor="text1"/>
        </w:rPr>
        <w:t>?</w:t>
      </w:r>
    </w:p>
    <w:p w:rsidR="003718D8" w:rsidRPr="00711ABB" w:rsidRDefault="000C4C44" w:rsidP="003F35EF">
      <w:pPr>
        <w:pStyle w:val="ListParagraph"/>
        <w:numPr>
          <w:ilvl w:val="0"/>
          <w:numId w:val="67"/>
        </w:numPr>
        <w:rPr>
          <w:rFonts w:cstheme="minorHAnsi"/>
          <w:b/>
          <w:bCs/>
          <w:color w:val="000000" w:themeColor="text1"/>
        </w:rPr>
      </w:pPr>
      <w:r w:rsidRPr="00711ABB">
        <w:rPr>
          <w:rFonts w:cstheme="minorHAnsi"/>
          <w:b/>
          <w:bCs/>
          <w:color w:val="000000" w:themeColor="text1"/>
        </w:rPr>
        <w:t xml:space="preserve">Who: </w:t>
      </w:r>
      <w:r w:rsidR="00B14D15" w:rsidRPr="00711ABB">
        <w:rPr>
          <w:rFonts w:cstheme="minorHAnsi"/>
          <w:b/>
          <w:bCs/>
          <w:color w:val="000000" w:themeColor="text1"/>
        </w:rPr>
        <w:t xml:space="preserve">Who is the director of Super30? </w:t>
      </w:r>
      <w:r w:rsidR="00E715DC" w:rsidRPr="00711ABB">
        <w:rPr>
          <w:rFonts w:cstheme="minorHAnsi"/>
          <w:b/>
          <w:bCs/>
          <w:color w:val="000000" w:themeColor="text1"/>
        </w:rPr>
        <w:t>Who is going to take this challenge?</w:t>
      </w:r>
      <w:r w:rsidR="000F287E" w:rsidRPr="00711ABB">
        <w:rPr>
          <w:rFonts w:cstheme="minorHAnsi"/>
          <w:b/>
          <w:bCs/>
          <w:color w:val="000000" w:themeColor="text1"/>
        </w:rPr>
        <w:t xml:space="preserve"> Who introduced you to Spokeies? </w:t>
      </w:r>
    </w:p>
    <w:p w:rsidR="00B14D15" w:rsidRPr="00711ABB" w:rsidRDefault="00B14D15" w:rsidP="003F35EF">
      <w:pPr>
        <w:pStyle w:val="ListParagraph"/>
        <w:numPr>
          <w:ilvl w:val="0"/>
          <w:numId w:val="67"/>
        </w:numPr>
        <w:rPr>
          <w:rFonts w:cstheme="minorHAnsi"/>
          <w:b/>
          <w:bCs/>
          <w:color w:val="000000" w:themeColor="text1"/>
        </w:rPr>
      </w:pPr>
      <w:r w:rsidRPr="00711ABB">
        <w:rPr>
          <w:rFonts w:cstheme="minorHAnsi"/>
          <w:b/>
          <w:bCs/>
          <w:color w:val="000000" w:themeColor="text1"/>
        </w:rPr>
        <w:t>Whose: Whose is the owner of this car?</w:t>
      </w:r>
      <w:r w:rsidR="00E715DC" w:rsidRPr="00711ABB">
        <w:rPr>
          <w:rFonts w:cstheme="minorHAnsi"/>
          <w:b/>
          <w:bCs/>
          <w:color w:val="000000" w:themeColor="text1"/>
        </w:rPr>
        <w:t>(Shows possessive or Ownership)</w:t>
      </w:r>
    </w:p>
    <w:p w:rsidR="00B14D15" w:rsidRPr="00711ABB" w:rsidRDefault="00B14D15" w:rsidP="003F35EF">
      <w:pPr>
        <w:pStyle w:val="ListParagraph"/>
        <w:numPr>
          <w:ilvl w:val="0"/>
          <w:numId w:val="67"/>
        </w:numPr>
        <w:rPr>
          <w:rFonts w:cstheme="minorHAnsi"/>
          <w:b/>
          <w:bCs/>
          <w:color w:val="000000" w:themeColor="text1"/>
        </w:rPr>
      </w:pPr>
      <w:r w:rsidRPr="00711ABB">
        <w:rPr>
          <w:rFonts w:cstheme="minorHAnsi"/>
          <w:b/>
          <w:bCs/>
          <w:color w:val="000000" w:themeColor="text1"/>
        </w:rPr>
        <w:t>Whom: Whom should we connect to pay the fee?</w:t>
      </w:r>
      <w:r w:rsidR="000728D9" w:rsidRPr="00711ABB">
        <w:rPr>
          <w:rFonts w:cstheme="minorHAnsi"/>
          <w:b/>
          <w:bCs/>
          <w:color w:val="000000" w:themeColor="text1"/>
        </w:rPr>
        <w:t xml:space="preserve"> To whom I should give this book?</w:t>
      </w:r>
    </w:p>
    <w:p w:rsidR="00137C2C" w:rsidRPr="00711ABB" w:rsidRDefault="00137C2C" w:rsidP="00137C2C">
      <w:pPr>
        <w:spacing w:line="240" w:lineRule="auto"/>
        <w:rPr>
          <w:rFonts w:cstheme="minorHAnsi"/>
          <w:b/>
          <w:bCs/>
          <w:color w:val="000000" w:themeColor="text1"/>
        </w:rPr>
      </w:pPr>
    </w:p>
    <w:p w:rsidR="00137C2C" w:rsidRPr="00711ABB" w:rsidRDefault="00137C2C" w:rsidP="00137C2C">
      <w:pPr>
        <w:spacing w:line="240" w:lineRule="auto"/>
        <w:rPr>
          <w:rFonts w:cstheme="minorHAnsi"/>
          <w:b/>
          <w:bCs/>
          <w:color w:val="000000" w:themeColor="text1"/>
        </w:rPr>
      </w:pPr>
    </w:p>
    <w:p w:rsidR="00137C2C" w:rsidRDefault="00137C2C" w:rsidP="00137C2C">
      <w:pPr>
        <w:spacing w:line="240" w:lineRule="auto"/>
        <w:rPr>
          <w:rFonts w:cstheme="minorHAnsi"/>
          <w:b/>
          <w:bCs/>
          <w:color w:val="000000" w:themeColor="text1"/>
        </w:rPr>
      </w:pPr>
    </w:p>
    <w:p w:rsidR="00234C99" w:rsidRDefault="00234C99" w:rsidP="00137C2C">
      <w:pPr>
        <w:spacing w:line="240" w:lineRule="auto"/>
        <w:rPr>
          <w:rFonts w:cstheme="minorHAnsi"/>
          <w:b/>
          <w:bCs/>
          <w:color w:val="000000" w:themeColor="text1"/>
        </w:rPr>
      </w:pPr>
    </w:p>
    <w:p w:rsidR="00234C99" w:rsidRDefault="00234C99" w:rsidP="00137C2C">
      <w:pPr>
        <w:spacing w:line="240" w:lineRule="auto"/>
        <w:rPr>
          <w:rFonts w:cstheme="minorHAnsi"/>
          <w:b/>
          <w:bCs/>
          <w:color w:val="000000" w:themeColor="text1"/>
        </w:rPr>
      </w:pPr>
    </w:p>
    <w:p w:rsidR="00234C99" w:rsidRDefault="00234C99" w:rsidP="00137C2C">
      <w:pPr>
        <w:spacing w:line="240" w:lineRule="auto"/>
        <w:rPr>
          <w:rFonts w:cstheme="minorHAnsi"/>
          <w:b/>
          <w:bCs/>
          <w:color w:val="000000" w:themeColor="text1"/>
        </w:rPr>
      </w:pPr>
    </w:p>
    <w:p w:rsidR="00FA2BF2" w:rsidRPr="00711ABB" w:rsidRDefault="00FA2BF2" w:rsidP="00137C2C">
      <w:pPr>
        <w:spacing w:line="240" w:lineRule="auto"/>
        <w:rPr>
          <w:rFonts w:cstheme="minorHAnsi"/>
          <w:b/>
          <w:bCs/>
          <w:color w:val="000000" w:themeColor="text1"/>
        </w:rPr>
      </w:pPr>
    </w:p>
    <w:tbl>
      <w:tblPr>
        <w:tblpPr w:leftFromText="180" w:rightFromText="180" w:vertAnchor="text" w:horzAnchor="margin" w:tblpXSpec="center" w:tblpY="3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DBE5F1" w:themeColor="accent1" w:themeTint="33" w:fill="FFFFFF" w:themeFill="background1"/>
        <w:tblLayout w:type="fixed"/>
        <w:tblLook w:val="0000" w:firstRow="0" w:lastRow="0" w:firstColumn="0" w:lastColumn="0" w:noHBand="0" w:noVBand="0"/>
      </w:tblPr>
      <w:tblGrid>
        <w:gridCol w:w="1668"/>
        <w:gridCol w:w="1134"/>
        <w:gridCol w:w="1134"/>
      </w:tblGrid>
      <w:tr w:rsidR="00A01832" w:rsidRPr="00711ABB" w:rsidTr="00FA2BF2">
        <w:trPr>
          <w:trHeight w:val="400"/>
        </w:trPr>
        <w:tc>
          <w:tcPr>
            <w:tcW w:w="1668" w:type="dxa"/>
            <w:shd w:val="clear" w:color="DBE5F1" w:themeColor="accent1" w:themeTint="33" w:fill="FFFFFF" w:themeFill="background1"/>
          </w:tcPr>
          <w:p w:rsidR="00F0076B" w:rsidRPr="00711ABB" w:rsidRDefault="00F0076B" w:rsidP="00FA2BF2">
            <w:pPr>
              <w:spacing w:line="240" w:lineRule="auto"/>
              <w:ind w:left="1418" w:hanging="284"/>
              <w:jc w:val="both"/>
              <w:rPr>
                <w:rFonts w:cstheme="minorHAnsi"/>
                <w:b/>
                <w:bCs/>
                <w:color w:val="000000" w:themeColor="text1"/>
              </w:rPr>
            </w:pPr>
          </w:p>
        </w:tc>
        <w:tc>
          <w:tcPr>
            <w:tcW w:w="1134" w:type="dxa"/>
            <w:shd w:val="clear" w:color="DBE5F1" w:themeColor="accent1" w:themeTint="33" w:fill="FFFFFF" w:themeFill="background1"/>
          </w:tcPr>
          <w:p w:rsidR="00F0076B" w:rsidRPr="00711ABB" w:rsidRDefault="00F0076B" w:rsidP="00FA2BF2">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Subject</w:t>
            </w:r>
          </w:p>
        </w:tc>
        <w:tc>
          <w:tcPr>
            <w:tcW w:w="1134" w:type="dxa"/>
            <w:shd w:val="clear" w:color="DBE5F1" w:themeColor="accent1" w:themeTint="33" w:fill="FFFFFF" w:themeFill="background1"/>
          </w:tcPr>
          <w:p w:rsidR="00F0076B" w:rsidRPr="00711ABB" w:rsidRDefault="00F0076B" w:rsidP="00FA2BF2">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Object</w:t>
            </w:r>
          </w:p>
        </w:tc>
      </w:tr>
      <w:tr w:rsidR="00A01832" w:rsidRPr="00711ABB" w:rsidTr="00FA2BF2">
        <w:trPr>
          <w:trHeight w:val="277"/>
        </w:trPr>
        <w:tc>
          <w:tcPr>
            <w:tcW w:w="1668" w:type="dxa"/>
            <w:shd w:val="clear" w:color="DBE5F1" w:themeColor="accent1" w:themeTint="33" w:fill="FFFFFF" w:themeFill="background1"/>
          </w:tcPr>
          <w:p w:rsidR="00F0076B" w:rsidRPr="00711ABB" w:rsidRDefault="00F0076B" w:rsidP="00FA2BF2">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Person</w:t>
            </w:r>
          </w:p>
        </w:tc>
        <w:tc>
          <w:tcPr>
            <w:tcW w:w="1134" w:type="dxa"/>
            <w:shd w:val="clear" w:color="DBE5F1" w:themeColor="accent1" w:themeTint="33" w:fill="FFFFFF" w:themeFill="background1"/>
          </w:tcPr>
          <w:p w:rsidR="00F0076B" w:rsidRPr="00711ABB" w:rsidRDefault="00F0076B" w:rsidP="00FA2BF2">
            <w:pPr>
              <w:spacing w:line="240" w:lineRule="auto"/>
              <w:jc w:val="both"/>
              <w:rPr>
                <w:rFonts w:cstheme="minorHAnsi"/>
                <w:color w:val="000000" w:themeColor="text1"/>
              </w:rPr>
            </w:pPr>
            <w:r w:rsidRPr="00711ABB">
              <w:rPr>
                <w:rFonts w:cstheme="minorHAnsi"/>
                <w:color w:val="000000" w:themeColor="text1"/>
              </w:rPr>
              <w:t>Who</w:t>
            </w:r>
          </w:p>
        </w:tc>
        <w:tc>
          <w:tcPr>
            <w:tcW w:w="1134" w:type="dxa"/>
            <w:shd w:val="clear" w:color="DBE5F1" w:themeColor="accent1" w:themeTint="33" w:fill="FFFFFF" w:themeFill="background1"/>
          </w:tcPr>
          <w:p w:rsidR="00F0076B" w:rsidRPr="00711ABB" w:rsidRDefault="00F0076B" w:rsidP="00FA2BF2">
            <w:pPr>
              <w:spacing w:line="240" w:lineRule="auto"/>
              <w:jc w:val="both"/>
              <w:rPr>
                <w:rFonts w:cstheme="minorHAnsi"/>
                <w:color w:val="000000" w:themeColor="text1"/>
              </w:rPr>
            </w:pPr>
            <w:r w:rsidRPr="00711ABB">
              <w:rPr>
                <w:rFonts w:cstheme="minorHAnsi"/>
                <w:color w:val="000000" w:themeColor="text1"/>
              </w:rPr>
              <w:t>Whom</w:t>
            </w:r>
          </w:p>
        </w:tc>
      </w:tr>
      <w:tr w:rsidR="00A01832" w:rsidRPr="00711ABB" w:rsidTr="00FA2BF2">
        <w:trPr>
          <w:trHeight w:val="323"/>
        </w:trPr>
        <w:tc>
          <w:tcPr>
            <w:tcW w:w="1668" w:type="dxa"/>
            <w:shd w:val="clear" w:color="DBE5F1" w:themeColor="accent1" w:themeTint="33" w:fill="FFFFFF" w:themeFill="background1"/>
          </w:tcPr>
          <w:p w:rsidR="00F0076B" w:rsidRPr="00711ABB" w:rsidRDefault="00F0076B" w:rsidP="00FA2BF2">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Thing</w:t>
            </w:r>
          </w:p>
        </w:tc>
        <w:tc>
          <w:tcPr>
            <w:tcW w:w="2268" w:type="dxa"/>
            <w:gridSpan w:val="2"/>
            <w:shd w:val="clear" w:color="DBE5F1" w:themeColor="accent1" w:themeTint="33" w:fill="FFFFFF" w:themeFill="background1"/>
          </w:tcPr>
          <w:p w:rsidR="00F0076B" w:rsidRPr="00711ABB" w:rsidRDefault="00F0076B" w:rsidP="00FA2BF2">
            <w:pPr>
              <w:spacing w:line="240" w:lineRule="auto"/>
              <w:jc w:val="both"/>
              <w:rPr>
                <w:rFonts w:cstheme="minorHAnsi"/>
                <w:color w:val="000000" w:themeColor="text1"/>
              </w:rPr>
            </w:pPr>
            <w:r w:rsidRPr="00711ABB">
              <w:rPr>
                <w:rFonts w:cstheme="minorHAnsi"/>
                <w:color w:val="000000" w:themeColor="text1"/>
              </w:rPr>
              <w:t>What</w:t>
            </w:r>
          </w:p>
        </w:tc>
      </w:tr>
      <w:tr w:rsidR="00A01832" w:rsidRPr="00711ABB" w:rsidTr="00FA2BF2">
        <w:trPr>
          <w:trHeight w:val="277"/>
        </w:trPr>
        <w:tc>
          <w:tcPr>
            <w:tcW w:w="1668" w:type="dxa"/>
            <w:shd w:val="clear" w:color="DBE5F1" w:themeColor="accent1" w:themeTint="33" w:fill="FFFFFF" w:themeFill="background1"/>
          </w:tcPr>
          <w:p w:rsidR="00F0076B" w:rsidRPr="00711ABB" w:rsidRDefault="00EE134B" w:rsidP="00FA2BF2">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Person </w:t>
            </w:r>
            <w:r w:rsidR="00F0076B" w:rsidRPr="00711ABB">
              <w:rPr>
                <w:rFonts w:asciiTheme="majorHAnsi" w:hAnsiTheme="majorHAnsi" w:cstheme="minorHAnsi"/>
                <w:b/>
                <w:bCs/>
                <w:color w:val="000000" w:themeColor="text1"/>
                <w:sz w:val="24"/>
                <w:szCs w:val="24"/>
              </w:rPr>
              <w:t xml:space="preserve">thing </w:t>
            </w:r>
          </w:p>
        </w:tc>
        <w:tc>
          <w:tcPr>
            <w:tcW w:w="2268" w:type="dxa"/>
            <w:gridSpan w:val="2"/>
            <w:shd w:val="clear" w:color="DBE5F1" w:themeColor="accent1" w:themeTint="33" w:fill="FFFFFF" w:themeFill="background1"/>
          </w:tcPr>
          <w:p w:rsidR="00F0076B" w:rsidRPr="00711ABB" w:rsidRDefault="00F0076B" w:rsidP="00FA2BF2">
            <w:pPr>
              <w:spacing w:line="240" w:lineRule="auto"/>
              <w:jc w:val="both"/>
              <w:rPr>
                <w:rFonts w:cstheme="minorHAnsi"/>
                <w:color w:val="000000" w:themeColor="text1"/>
              </w:rPr>
            </w:pPr>
            <w:r w:rsidRPr="00711ABB">
              <w:rPr>
                <w:rFonts w:cstheme="minorHAnsi"/>
                <w:color w:val="000000" w:themeColor="text1"/>
              </w:rPr>
              <w:t>Which</w:t>
            </w:r>
          </w:p>
        </w:tc>
      </w:tr>
      <w:tr w:rsidR="00A01832" w:rsidRPr="00711ABB" w:rsidTr="00FA2BF2">
        <w:trPr>
          <w:trHeight w:val="246"/>
        </w:trPr>
        <w:tc>
          <w:tcPr>
            <w:tcW w:w="1668" w:type="dxa"/>
            <w:shd w:val="clear" w:color="DBE5F1" w:themeColor="accent1" w:themeTint="33" w:fill="FFFFFF" w:themeFill="background1"/>
          </w:tcPr>
          <w:p w:rsidR="00F0076B" w:rsidRPr="00711ABB" w:rsidRDefault="00F0076B" w:rsidP="00FA2BF2">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Person </w:t>
            </w:r>
          </w:p>
        </w:tc>
        <w:tc>
          <w:tcPr>
            <w:tcW w:w="2268" w:type="dxa"/>
            <w:gridSpan w:val="2"/>
            <w:shd w:val="clear" w:color="DBE5F1" w:themeColor="accent1" w:themeTint="33" w:fill="FFFFFF" w:themeFill="background1"/>
          </w:tcPr>
          <w:p w:rsidR="00F0076B" w:rsidRPr="00711ABB" w:rsidRDefault="00F0076B" w:rsidP="00FA2BF2">
            <w:pPr>
              <w:spacing w:line="240" w:lineRule="auto"/>
              <w:jc w:val="both"/>
              <w:rPr>
                <w:rFonts w:cstheme="minorHAnsi"/>
                <w:color w:val="000000" w:themeColor="text1"/>
              </w:rPr>
            </w:pPr>
            <w:r w:rsidRPr="00711ABB">
              <w:rPr>
                <w:rFonts w:cstheme="minorHAnsi"/>
                <w:color w:val="000000" w:themeColor="text1"/>
              </w:rPr>
              <w:t>whose</w:t>
            </w:r>
          </w:p>
        </w:tc>
      </w:tr>
    </w:tbl>
    <w:p w:rsidR="00D40189" w:rsidRPr="00711ABB" w:rsidRDefault="00D40189" w:rsidP="00534F8F">
      <w:pPr>
        <w:ind w:left="1418" w:hanging="284"/>
        <w:rPr>
          <w:color w:val="000000" w:themeColor="text1"/>
        </w:rPr>
      </w:pPr>
    </w:p>
    <w:p w:rsidR="00A018F6" w:rsidRPr="00711ABB" w:rsidRDefault="00A018F6" w:rsidP="00534F8F">
      <w:pPr>
        <w:ind w:left="1418" w:hanging="284"/>
        <w:rPr>
          <w:color w:val="000000" w:themeColor="text1"/>
        </w:rPr>
      </w:pPr>
    </w:p>
    <w:p w:rsidR="00F0076B" w:rsidRPr="00711ABB" w:rsidRDefault="00F0076B" w:rsidP="00534F8F">
      <w:pPr>
        <w:ind w:left="1418" w:hanging="284"/>
        <w:rPr>
          <w:color w:val="000000" w:themeColor="text1"/>
        </w:rPr>
      </w:pPr>
    </w:p>
    <w:p w:rsidR="00F0076B" w:rsidRPr="00711ABB" w:rsidRDefault="00F0076B" w:rsidP="00534F8F">
      <w:pPr>
        <w:ind w:left="1418" w:hanging="284"/>
        <w:rPr>
          <w:color w:val="000000" w:themeColor="text1"/>
        </w:rPr>
      </w:pPr>
    </w:p>
    <w:p w:rsidR="00F0076B" w:rsidRPr="00711ABB" w:rsidRDefault="00F0076B" w:rsidP="00534F8F">
      <w:pPr>
        <w:ind w:left="1418" w:hanging="284"/>
        <w:rPr>
          <w:color w:val="000000" w:themeColor="text1"/>
        </w:rPr>
      </w:pPr>
    </w:p>
    <w:p w:rsidR="00137C2C" w:rsidRPr="00711ABB" w:rsidRDefault="00137C2C" w:rsidP="00534F8F">
      <w:pPr>
        <w:ind w:left="1418" w:hanging="284"/>
        <w:rPr>
          <w:color w:val="000000" w:themeColor="text1"/>
        </w:rPr>
      </w:pPr>
    </w:p>
    <w:p w:rsidR="00C34444" w:rsidRPr="00711ABB" w:rsidRDefault="00C34444" w:rsidP="00636E84">
      <w:pPr>
        <w:rPr>
          <w:color w:val="000000" w:themeColor="text1"/>
        </w:rPr>
      </w:pPr>
    </w:p>
    <w:p w:rsidR="007366C2" w:rsidRPr="00234C99" w:rsidRDefault="009A362B" w:rsidP="003F35EF">
      <w:pPr>
        <w:pStyle w:val="ListParagraph"/>
        <w:numPr>
          <w:ilvl w:val="0"/>
          <w:numId w:val="36"/>
        </w:numPr>
        <w:ind w:left="1418" w:hanging="284"/>
        <w:rPr>
          <w:rFonts w:asciiTheme="majorHAnsi" w:hAnsiTheme="majorHAnsi"/>
          <w:b/>
          <w:bCs/>
          <w:color w:val="000000" w:themeColor="text1"/>
          <w:sz w:val="24"/>
          <w:szCs w:val="24"/>
          <w:u w:val="single"/>
        </w:rPr>
      </w:pPr>
      <w:r w:rsidRPr="00234C99">
        <w:rPr>
          <w:rFonts w:asciiTheme="majorHAnsi" w:hAnsiTheme="majorHAnsi" w:cs="Arial"/>
          <w:b/>
          <w:bCs/>
          <w:color w:val="000000" w:themeColor="text1"/>
          <w:sz w:val="24"/>
          <w:szCs w:val="24"/>
          <w:u w:val="single"/>
          <w:shd w:val="clear" w:color="auto" w:fill="FFFFFF"/>
        </w:rPr>
        <w:t>Indefinite pronouns</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Indefinite pronouns are those words which don't refer to a specific person, place, or thing.</w:t>
      </w:r>
    </w:p>
    <w:p w:rsidR="00403C61" w:rsidRPr="00711ABB" w:rsidRDefault="00403C61" w:rsidP="00534F8F">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 xml:space="preserve"> : </w:t>
      </w:r>
    </w:p>
    <w:p w:rsidR="00241C75" w:rsidRPr="00711ABB" w:rsidRDefault="00CD170F" w:rsidP="003F35EF">
      <w:pPr>
        <w:pStyle w:val="ListParagraph"/>
        <w:numPr>
          <w:ilvl w:val="0"/>
          <w:numId w:val="68"/>
        </w:numPr>
        <w:rPr>
          <w:rFonts w:cstheme="minorHAnsi"/>
          <w:b/>
          <w:bCs/>
          <w:color w:val="000000" w:themeColor="text1"/>
        </w:rPr>
      </w:pPr>
      <w:r w:rsidRPr="00711ABB">
        <w:rPr>
          <w:rFonts w:cstheme="minorHAnsi"/>
          <w:b/>
          <w:bCs/>
          <w:color w:val="000000" w:themeColor="text1"/>
        </w:rPr>
        <w:t>Any,Anybody,Anyone,Anything, Everybody,Everyone,Everything,Nobody,No One,Nothing,Some,Somebody,Someone,Something,Either, Neither, Both(Two People Or Things, Seen Together), Several, Each,</w:t>
      </w:r>
      <w:r w:rsidR="00C077AF" w:rsidRPr="00711ABB">
        <w:rPr>
          <w:rFonts w:cstheme="minorHAnsi"/>
          <w:b/>
          <w:bCs/>
          <w:color w:val="000000" w:themeColor="text1"/>
        </w:rPr>
        <w:t xml:space="preserve"> All, </w:t>
      </w:r>
      <w:r w:rsidRPr="00711ABB">
        <w:rPr>
          <w:rFonts w:cstheme="minorHAnsi"/>
          <w:b/>
          <w:bCs/>
          <w:color w:val="000000" w:themeColor="text1"/>
        </w:rPr>
        <w:t>Everyenough,Many, And Much</w:t>
      </w:r>
      <w:r w:rsidR="00241C75" w:rsidRPr="00711ABB">
        <w:rPr>
          <w:rFonts w:cstheme="minorHAnsi"/>
          <w:b/>
          <w:bCs/>
          <w:color w:val="000000" w:themeColor="text1"/>
        </w:rPr>
        <w:t>.</w:t>
      </w:r>
    </w:p>
    <w:p w:rsidR="00241C75" w:rsidRPr="00711ABB" w:rsidRDefault="00241C75" w:rsidP="00534F8F">
      <w:pPr>
        <w:spacing w:line="240" w:lineRule="auto"/>
        <w:ind w:left="1418" w:hanging="284"/>
        <w:rPr>
          <w:rFonts w:cstheme="minorHAnsi"/>
          <w:color w:val="000000" w:themeColor="text1"/>
        </w:rPr>
      </w:pPr>
    </w:p>
    <w:p w:rsidR="007366C2" w:rsidRPr="00711ABB" w:rsidRDefault="00E91609" w:rsidP="003F35EF">
      <w:pPr>
        <w:pStyle w:val="ListParagraph"/>
        <w:numPr>
          <w:ilvl w:val="0"/>
          <w:numId w:val="37"/>
        </w:numPr>
        <w:ind w:left="1701" w:hanging="283"/>
        <w:rPr>
          <w:rFonts w:cstheme="minorHAnsi"/>
          <w:b/>
          <w:bCs/>
          <w:color w:val="000000" w:themeColor="text1"/>
        </w:rPr>
      </w:pPr>
      <w:r w:rsidRPr="00711ABB">
        <w:rPr>
          <w:rFonts w:cstheme="minorHAnsi"/>
          <w:b/>
          <w:bCs/>
          <w:color w:val="000000" w:themeColor="text1"/>
        </w:rPr>
        <w:t xml:space="preserve">Someone took </w:t>
      </w:r>
      <w:r w:rsidR="00C077AF" w:rsidRPr="00711ABB">
        <w:rPr>
          <w:rFonts w:cstheme="minorHAnsi"/>
          <w:b/>
          <w:bCs/>
          <w:color w:val="000000" w:themeColor="text1"/>
        </w:rPr>
        <w:t>m</w:t>
      </w:r>
      <w:r w:rsidRPr="00711ABB">
        <w:rPr>
          <w:rFonts w:cstheme="minorHAnsi"/>
          <w:b/>
          <w:bCs/>
          <w:color w:val="000000" w:themeColor="text1"/>
        </w:rPr>
        <w:t>y notebook.</w:t>
      </w:r>
    </w:p>
    <w:p w:rsidR="00E91609" w:rsidRPr="00711ABB" w:rsidRDefault="00E91609" w:rsidP="003F35EF">
      <w:pPr>
        <w:pStyle w:val="ListParagraph"/>
        <w:numPr>
          <w:ilvl w:val="0"/>
          <w:numId w:val="37"/>
        </w:numPr>
        <w:ind w:left="1701" w:hanging="283"/>
        <w:rPr>
          <w:rFonts w:cstheme="minorHAnsi"/>
          <w:b/>
          <w:bCs/>
          <w:color w:val="000000" w:themeColor="text1"/>
        </w:rPr>
      </w:pPr>
      <w:r w:rsidRPr="00711ABB">
        <w:rPr>
          <w:rFonts w:cstheme="minorHAnsi"/>
          <w:b/>
          <w:bCs/>
          <w:color w:val="000000" w:themeColor="text1"/>
        </w:rPr>
        <w:t>I have enough money to pay my fee.</w:t>
      </w:r>
    </w:p>
    <w:p w:rsidR="00E91609" w:rsidRPr="00711ABB" w:rsidRDefault="00E91609" w:rsidP="003F35EF">
      <w:pPr>
        <w:pStyle w:val="ListParagraph"/>
        <w:numPr>
          <w:ilvl w:val="0"/>
          <w:numId w:val="37"/>
        </w:numPr>
        <w:ind w:left="1701" w:hanging="283"/>
        <w:rPr>
          <w:rFonts w:cstheme="minorHAnsi"/>
          <w:b/>
          <w:bCs/>
          <w:color w:val="000000" w:themeColor="text1"/>
        </w:rPr>
      </w:pPr>
      <w:r w:rsidRPr="00711ABB">
        <w:rPr>
          <w:rFonts w:cstheme="minorHAnsi"/>
          <w:b/>
          <w:bCs/>
          <w:color w:val="000000" w:themeColor="text1"/>
        </w:rPr>
        <w:t>All are welcome in the world of Spokies.</w:t>
      </w:r>
    </w:p>
    <w:p w:rsidR="00E91609" w:rsidRPr="00711ABB" w:rsidRDefault="00E91609" w:rsidP="003F35EF">
      <w:pPr>
        <w:pStyle w:val="ListParagraph"/>
        <w:numPr>
          <w:ilvl w:val="0"/>
          <w:numId w:val="37"/>
        </w:numPr>
        <w:ind w:left="1701" w:hanging="283"/>
        <w:rPr>
          <w:rFonts w:cstheme="minorHAnsi"/>
          <w:b/>
          <w:bCs/>
          <w:color w:val="000000" w:themeColor="text1"/>
        </w:rPr>
      </w:pPr>
      <w:r w:rsidRPr="00711ABB">
        <w:rPr>
          <w:rFonts w:cstheme="minorHAnsi"/>
          <w:b/>
          <w:bCs/>
          <w:color w:val="000000" w:themeColor="text1"/>
        </w:rPr>
        <w:t xml:space="preserve">Many are called but only </w:t>
      </w:r>
      <w:r w:rsidR="00C077AF" w:rsidRPr="00711ABB">
        <w:rPr>
          <w:rFonts w:cstheme="minorHAnsi"/>
          <w:b/>
          <w:bCs/>
          <w:color w:val="000000" w:themeColor="text1"/>
        </w:rPr>
        <w:t xml:space="preserve">a </w:t>
      </w:r>
      <w:r w:rsidRPr="00711ABB">
        <w:rPr>
          <w:rFonts w:cstheme="minorHAnsi"/>
          <w:b/>
          <w:bCs/>
          <w:color w:val="000000" w:themeColor="text1"/>
        </w:rPr>
        <w:t>few are selected.</w:t>
      </w:r>
    </w:p>
    <w:p w:rsidR="00E91609" w:rsidRPr="00711ABB" w:rsidRDefault="00E91609" w:rsidP="003F35EF">
      <w:pPr>
        <w:pStyle w:val="ListParagraph"/>
        <w:numPr>
          <w:ilvl w:val="0"/>
          <w:numId w:val="37"/>
        </w:numPr>
        <w:ind w:left="1701" w:hanging="283"/>
        <w:rPr>
          <w:rFonts w:cstheme="minorHAnsi"/>
          <w:b/>
          <w:bCs/>
          <w:color w:val="000000" w:themeColor="text1"/>
        </w:rPr>
      </w:pPr>
      <w:r w:rsidRPr="00711ABB">
        <w:rPr>
          <w:rFonts w:cstheme="minorHAnsi"/>
          <w:b/>
          <w:bCs/>
          <w:color w:val="000000" w:themeColor="text1"/>
        </w:rPr>
        <w:t xml:space="preserve">Everybody attended his </w:t>
      </w:r>
      <w:r w:rsidR="002F53AB" w:rsidRPr="00711ABB">
        <w:rPr>
          <w:rFonts w:cstheme="minorHAnsi"/>
          <w:b/>
          <w:bCs/>
          <w:color w:val="000000" w:themeColor="text1"/>
        </w:rPr>
        <w:t>graduationceremony</w:t>
      </w:r>
      <w:r w:rsidRPr="00711ABB">
        <w:rPr>
          <w:rFonts w:cstheme="minorHAnsi"/>
          <w:b/>
          <w:bCs/>
          <w:color w:val="000000" w:themeColor="text1"/>
        </w:rPr>
        <w:t>.</w:t>
      </w:r>
    </w:p>
    <w:p w:rsidR="00E91609" w:rsidRPr="00711ABB" w:rsidRDefault="00E91609" w:rsidP="003F35EF">
      <w:pPr>
        <w:pStyle w:val="ListParagraph"/>
        <w:numPr>
          <w:ilvl w:val="0"/>
          <w:numId w:val="37"/>
        </w:numPr>
        <w:ind w:left="1701" w:hanging="283"/>
        <w:rPr>
          <w:rFonts w:cstheme="minorHAnsi"/>
          <w:b/>
          <w:bCs/>
          <w:color w:val="000000" w:themeColor="text1"/>
        </w:rPr>
      </w:pPr>
      <w:r w:rsidRPr="00711ABB">
        <w:rPr>
          <w:rFonts w:cstheme="minorHAnsi"/>
          <w:b/>
          <w:bCs/>
          <w:color w:val="000000" w:themeColor="text1"/>
        </w:rPr>
        <w:t>Anyone from the last row who can</w:t>
      </w:r>
      <w:r w:rsidR="007F30C3" w:rsidRPr="00711ABB">
        <w:rPr>
          <w:rFonts w:cstheme="minorHAnsi"/>
          <w:b/>
          <w:bCs/>
          <w:color w:val="000000" w:themeColor="text1"/>
        </w:rPr>
        <w:t xml:space="preserve"> explain Indefinite Pronoun.</w:t>
      </w:r>
    </w:p>
    <w:p w:rsidR="00C90B05" w:rsidRPr="00711ABB" w:rsidRDefault="00C15DE0" w:rsidP="003F35EF">
      <w:pPr>
        <w:pStyle w:val="ListParagraph"/>
        <w:numPr>
          <w:ilvl w:val="0"/>
          <w:numId w:val="37"/>
        </w:numPr>
        <w:ind w:left="1701" w:hanging="283"/>
        <w:rPr>
          <w:rFonts w:cstheme="minorHAnsi"/>
          <w:b/>
          <w:bCs/>
          <w:color w:val="000000" w:themeColor="text1"/>
        </w:rPr>
      </w:pPr>
      <w:r w:rsidRPr="00711ABB">
        <w:rPr>
          <w:rFonts w:cstheme="minorHAnsi"/>
          <w:b/>
          <w:bCs/>
          <w:color w:val="000000" w:themeColor="text1"/>
        </w:rPr>
        <w:t xml:space="preserve">It is nice to see you both again. Both Rakesh and Mahindra have </w:t>
      </w:r>
      <w:r w:rsidR="00C077AF" w:rsidRPr="00711ABB">
        <w:rPr>
          <w:rFonts w:cstheme="minorHAnsi"/>
          <w:b/>
          <w:bCs/>
          <w:color w:val="000000" w:themeColor="text1"/>
        </w:rPr>
        <w:t xml:space="preserve">a </w:t>
      </w:r>
      <w:r w:rsidRPr="00711ABB">
        <w:rPr>
          <w:rFonts w:cstheme="minorHAnsi"/>
          <w:b/>
          <w:bCs/>
          <w:color w:val="000000" w:themeColor="text1"/>
        </w:rPr>
        <w:t>better chan</w:t>
      </w:r>
      <w:r w:rsidR="00C077AF" w:rsidRPr="00711ABB">
        <w:rPr>
          <w:rFonts w:cstheme="minorHAnsi"/>
          <w:b/>
          <w:bCs/>
          <w:color w:val="000000" w:themeColor="text1"/>
        </w:rPr>
        <w:t>c</w:t>
      </w:r>
      <w:r w:rsidRPr="00711ABB">
        <w:rPr>
          <w:rFonts w:cstheme="minorHAnsi"/>
          <w:b/>
          <w:bCs/>
          <w:color w:val="000000" w:themeColor="text1"/>
        </w:rPr>
        <w:t>e to get success in the exam.</w:t>
      </w:r>
    </w:p>
    <w:p w:rsidR="00CF01C4" w:rsidRPr="00711ABB" w:rsidRDefault="00CF01C4" w:rsidP="00534F8F">
      <w:pPr>
        <w:pStyle w:val="ListParagraph"/>
        <w:ind w:left="1418" w:hanging="284"/>
        <w:rPr>
          <w:rFonts w:cstheme="minorHAnsi"/>
          <w:color w:val="000000" w:themeColor="text1"/>
        </w:rPr>
      </w:pPr>
    </w:p>
    <w:p w:rsidR="009A362B" w:rsidRPr="00234C99" w:rsidRDefault="009A362B" w:rsidP="003F35EF">
      <w:pPr>
        <w:pStyle w:val="ListParagraph"/>
        <w:numPr>
          <w:ilvl w:val="0"/>
          <w:numId w:val="36"/>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Possessive pronouns </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 xml:space="preserve">Possessive pronouns are words which are used to indicate </w:t>
      </w:r>
      <w:r w:rsidR="00B26DE2" w:rsidRPr="00711ABB">
        <w:rPr>
          <w:rFonts w:cstheme="minorHAnsi"/>
          <w:color w:val="000000" w:themeColor="text1"/>
        </w:rPr>
        <w:t>something</w:t>
      </w:r>
      <w:r w:rsidRPr="00711ABB">
        <w:rPr>
          <w:rFonts w:cstheme="minorHAnsi"/>
          <w:color w:val="000000" w:themeColor="text1"/>
        </w:rPr>
        <w:t xml:space="preserve"> or someone has a direct relationship with something or someone else.Possessive pronouns are mostly used to show ownership between a person(s) and with the noun that follows it.</w:t>
      </w:r>
    </w:p>
    <w:p w:rsidR="009A362B" w:rsidRPr="00711ABB" w:rsidRDefault="009A362B" w:rsidP="003F35EF">
      <w:pPr>
        <w:pStyle w:val="ListParagraph"/>
        <w:numPr>
          <w:ilvl w:val="0"/>
          <w:numId w:val="69"/>
        </w:numPr>
        <w:rPr>
          <w:rFonts w:cstheme="minorHAnsi"/>
          <w:b/>
          <w:bCs/>
          <w:color w:val="000000" w:themeColor="text1"/>
        </w:rPr>
      </w:pPr>
      <w:r w:rsidRPr="007845C0">
        <w:rPr>
          <w:rFonts w:cstheme="minorHAnsi"/>
          <w:b/>
          <w:bCs/>
          <w:color w:val="000000" w:themeColor="text1"/>
        </w:rPr>
        <w:t xml:space="preserve">For </w:t>
      </w:r>
      <w:r w:rsidR="00EE134B" w:rsidRPr="007845C0">
        <w:rPr>
          <w:rFonts w:cstheme="minorHAnsi"/>
          <w:b/>
          <w:bCs/>
          <w:color w:val="000000" w:themeColor="text1"/>
        </w:rPr>
        <w:t>Example</w:t>
      </w:r>
      <w:r w:rsidR="00B26DE2" w:rsidRPr="00711ABB">
        <w:rPr>
          <w:rFonts w:cstheme="minorHAnsi"/>
          <w:b/>
          <w:bCs/>
          <w:color w:val="000000" w:themeColor="text1"/>
        </w:rPr>
        <w:t>:</w:t>
      </w:r>
      <w:r w:rsidRPr="00711ABB">
        <w:rPr>
          <w:rFonts w:cstheme="minorHAnsi"/>
          <w:b/>
          <w:bCs/>
          <w:color w:val="000000" w:themeColor="text1"/>
        </w:rPr>
        <w:t>Possessive pronouns which can be used alone: his,hers,mine, yours,ours,theirs</w:t>
      </w:r>
    </w:p>
    <w:p w:rsidR="009A362B" w:rsidRPr="00711ABB" w:rsidRDefault="009A362B" w:rsidP="003F35EF">
      <w:pPr>
        <w:pStyle w:val="ListParagraph"/>
        <w:numPr>
          <w:ilvl w:val="0"/>
          <w:numId w:val="69"/>
        </w:numPr>
        <w:rPr>
          <w:rFonts w:cstheme="minorHAnsi"/>
          <w:b/>
          <w:bCs/>
          <w:color w:val="000000" w:themeColor="text1"/>
        </w:rPr>
      </w:pPr>
      <w:r w:rsidRPr="00711ABB">
        <w:rPr>
          <w:rFonts w:cstheme="minorHAnsi"/>
          <w:b/>
          <w:bCs/>
          <w:color w:val="000000" w:themeColor="text1"/>
        </w:rPr>
        <w:t xml:space="preserve">Possessive pronouns which are used before </w:t>
      </w:r>
      <w:r w:rsidR="00B26DE2" w:rsidRPr="00711ABB">
        <w:rPr>
          <w:rFonts w:cstheme="minorHAnsi"/>
          <w:b/>
          <w:bCs/>
          <w:color w:val="000000" w:themeColor="text1"/>
        </w:rPr>
        <w:t>nouns:</w:t>
      </w:r>
      <w:r w:rsidRPr="00711ABB">
        <w:rPr>
          <w:rFonts w:cstheme="minorHAnsi"/>
          <w:b/>
          <w:bCs/>
          <w:color w:val="000000" w:themeColor="text1"/>
        </w:rPr>
        <w:t xml:space="preserve"> my,your,his,her,it's, our,your,their</w:t>
      </w:r>
    </w:p>
    <w:p w:rsidR="009A362B" w:rsidRPr="00711ABB" w:rsidRDefault="009A362B" w:rsidP="00534F8F">
      <w:pPr>
        <w:ind w:left="1418" w:hanging="284"/>
        <w:rPr>
          <w:color w:val="000000" w:themeColor="text1"/>
        </w:rPr>
      </w:pPr>
    </w:p>
    <w:p w:rsidR="00D54D20" w:rsidRPr="00234C99" w:rsidRDefault="009A362B" w:rsidP="003F35EF">
      <w:pPr>
        <w:pStyle w:val="ListParagraph"/>
        <w:numPr>
          <w:ilvl w:val="0"/>
          <w:numId w:val="36"/>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Reciprocal pronouns </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 xml:space="preserve">Reciprocal pronoun expresses a mutual action or relationship between the individuals. </w:t>
      </w:r>
    </w:p>
    <w:p w:rsidR="009A362B" w:rsidRPr="00711ABB" w:rsidRDefault="009A362B" w:rsidP="00534F8F">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 xml:space="preserve"> :</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 xml:space="preserve">Sumit and Vinita support each other </w:t>
      </w:r>
      <w:r w:rsidR="00A16F53" w:rsidRPr="00711ABB">
        <w:rPr>
          <w:rFonts w:cstheme="minorHAnsi"/>
          <w:b/>
          <w:bCs/>
          <w:color w:val="000000" w:themeColor="text1"/>
        </w:rPr>
        <w:t>in</w:t>
      </w:r>
      <w:r w:rsidR="009F103F" w:rsidRPr="00711ABB">
        <w:rPr>
          <w:rFonts w:cstheme="minorHAnsi"/>
          <w:b/>
          <w:bCs/>
          <w:color w:val="000000" w:themeColor="text1"/>
        </w:rPr>
        <w:t>their</w:t>
      </w:r>
      <w:r w:rsidRPr="00711ABB">
        <w:rPr>
          <w:rFonts w:cstheme="minorHAnsi"/>
          <w:b/>
          <w:bCs/>
          <w:color w:val="000000" w:themeColor="text1"/>
        </w:rPr>
        <w:t xml:space="preserve"> studies.</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 xml:space="preserve">We </w:t>
      </w:r>
      <w:r w:rsidR="008A6D25" w:rsidRPr="00711ABB">
        <w:rPr>
          <w:rFonts w:cstheme="minorHAnsi"/>
          <w:b/>
          <w:bCs/>
          <w:color w:val="000000" w:themeColor="text1"/>
        </w:rPr>
        <w:t>distribute</w:t>
      </w:r>
      <w:r w:rsidRPr="00711ABB">
        <w:rPr>
          <w:rFonts w:cstheme="minorHAnsi"/>
          <w:b/>
          <w:bCs/>
          <w:color w:val="000000" w:themeColor="text1"/>
        </w:rPr>
        <w:t xml:space="preserve"> sweets to each other on Diwali.</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 xml:space="preserve">Both of my friends </w:t>
      </w:r>
      <w:r w:rsidR="002E295B" w:rsidRPr="00711ABB">
        <w:rPr>
          <w:rFonts w:cstheme="minorHAnsi"/>
          <w:b/>
          <w:bCs/>
          <w:color w:val="000000" w:themeColor="text1"/>
        </w:rPr>
        <w:t>love</w:t>
      </w:r>
      <w:r w:rsidRPr="00711ABB">
        <w:rPr>
          <w:rFonts w:cstheme="minorHAnsi"/>
          <w:b/>
          <w:bCs/>
          <w:color w:val="000000" w:themeColor="text1"/>
        </w:rPr>
        <w:t xml:space="preserve"> each other very much.</w:t>
      </w:r>
    </w:p>
    <w:p w:rsidR="009A362B" w:rsidRPr="00711ABB" w:rsidRDefault="00AD3B65" w:rsidP="003F35EF">
      <w:pPr>
        <w:pStyle w:val="ListParagraph"/>
        <w:numPr>
          <w:ilvl w:val="0"/>
          <w:numId w:val="70"/>
        </w:numPr>
        <w:rPr>
          <w:rFonts w:cstheme="minorHAnsi"/>
          <w:color w:val="000000" w:themeColor="text1"/>
        </w:rPr>
      </w:pPr>
      <w:r w:rsidRPr="00711ABB">
        <w:rPr>
          <w:rFonts w:cstheme="minorHAnsi"/>
          <w:b/>
          <w:bCs/>
          <w:color w:val="000000" w:themeColor="text1"/>
        </w:rPr>
        <w:t>North</w:t>
      </w:r>
      <w:r w:rsidR="009A362B" w:rsidRPr="00711ABB">
        <w:rPr>
          <w:rFonts w:cstheme="minorHAnsi"/>
          <w:b/>
          <w:bCs/>
          <w:color w:val="000000" w:themeColor="text1"/>
        </w:rPr>
        <w:t xml:space="preserve"> Korea and South Korea are blaming one another for their </w:t>
      </w:r>
      <w:r w:rsidRPr="00711ABB">
        <w:rPr>
          <w:rFonts w:cstheme="minorHAnsi"/>
          <w:b/>
          <w:bCs/>
          <w:color w:val="000000" w:themeColor="text1"/>
        </w:rPr>
        <w:t>failures</w:t>
      </w:r>
      <w:r w:rsidR="009A362B" w:rsidRPr="00711ABB">
        <w:rPr>
          <w:rFonts w:cstheme="minorHAnsi"/>
          <w:color w:val="000000" w:themeColor="text1"/>
        </w:rPr>
        <w:t>.</w:t>
      </w:r>
    </w:p>
    <w:p w:rsidR="009A362B" w:rsidRPr="00711ABB" w:rsidRDefault="009A362B" w:rsidP="00534F8F">
      <w:pPr>
        <w:ind w:left="1418" w:hanging="284"/>
        <w:rPr>
          <w:color w:val="000000" w:themeColor="text1"/>
        </w:rPr>
      </w:pPr>
    </w:p>
    <w:p w:rsidR="00137C2C" w:rsidRDefault="00137C2C" w:rsidP="00534F8F">
      <w:pPr>
        <w:ind w:left="1418" w:hanging="284"/>
        <w:rPr>
          <w:color w:val="000000" w:themeColor="text1"/>
        </w:rPr>
      </w:pPr>
    </w:p>
    <w:p w:rsidR="00C34444" w:rsidRPr="00711ABB" w:rsidRDefault="00C34444" w:rsidP="00534F8F">
      <w:pPr>
        <w:ind w:left="1418" w:hanging="284"/>
        <w:rPr>
          <w:color w:val="000000" w:themeColor="text1"/>
        </w:rPr>
      </w:pPr>
    </w:p>
    <w:p w:rsidR="00D54D20" w:rsidRPr="00234C99" w:rsidRDefault="009A362B" w:rsidP="003F35EF">
      <w:pPr>
        <w:pStyle w:val="ListParagraph"/>
        <w:numPr>
          <w:ilvl w:val="0"/>
          <w:numId w:val="36"/>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Relative pronouns </w:t>
      </w:r>
    </w:p>
    <w:p w:rsidR="00CF01C4" w:rsidRPr="00711ABB" w:rsidRDefault="00C077AF" w:rsidP="00534F8F">
      <w:pPr>
        <w:spacing w:line="240" w:lineRule="auto"/>
        <w:ind w:left="1418" w:hanging="284"/>
        <w:rPr>
          <w:rFonts w:cstheme="minorHAnsi"/>
          <w:color w:val="000000" w:themeColor="text1"/>
        </w:rPr>
      </w:pPr>
      <w:r w:rsidRPr="00711ABB">
        <w:rPr>
          <w:rFonts w:cstheme="minorHAnsi"/>
          <w:color w:val="000000" w:themeColor="text1"/>
        </w:rPr>
        <w:t>A r</w:t>
      </w:r>
      <w:r w:rsidR="00C45B75" w:rsidRPr="00711ABB">
        <w:rPr>
          <w:rFonts w:cstheme="minorHAnsi"/>
          <w:color w:val="000000" w:themeColor="text1"/>
        </w:rPr>
        <w:t>elative</w:t>
      </w:r>
      <w:r w:rsidR="009A362B" w:rsidRPr="00711ABB">
        <w:rPr>
          <w:rFonts w:cstheme="minorHAnsi"/>
          <w:color w:val="000000" w:themeColor="text1"/>
        </w:rPr>
        <w:t xml:space="preserve"> pronoun </w:t>
      </w:r>
      <w:r w:rsidRPr="00711ABB">
        <w:rPr>
          <w:rFonts w:cstheme="minorHAnsi"/>
          <w:color w:val="000000" w:themeColor="text1"/>
        </w:rPr>
        <w:t>is</w:t>
      </w:r>
      <w:r w:rsidR="009A362B" w:rsidRPr="00711ABB">
        <w:rPr>
          <w:rFonts w:cstheme="minorHAnsi"/>
          <w:color w:val="000000" w:themeColor="text1"/>
        </w:rPr>
        <w:t xml:space="preserve"> the pronouns that often introduce dependent clauses in the sentences.</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Who: Refers to a</w:t>
      </w:r>
      <w:r w:rsidR="00F0076B" w:rsidRPr="00711ABB">
        <w:rPr>
          <w:rFonts w:cstheme="minorHAnsi"/>
          <w:b/>
          <w:bCs/>
          <w:color w:val="000000" w:themeColor="text1"/>
        </w:rPr>
        <w:t xml:space="preserve"> person (as the verb’s subject)</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 xml:space="preserve">Whom: Refers to </w:t>
      </w:r>
      <w:r w:rsidR="00F0076B" w:rsidRPr="00711ABB">
        <w:rPr>
          <w:rFonts w:cstheme="minorHAnsi"/>
          <w:b/>
          <w:bCs/>
          <w:color w:val="000000" w:themeColor="text1"/>
        </w:rPr>
        <w:t>a person (as the verb’s object)</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Whic</w:t>
      </w:r>
      <w:r w:rsidR="00F0076B" w:rsidRPr="00711ABB">
        <w:rPr>
          <w:rFonts w:cstheme="minorHAnsi"/>
          <w:b/>
          <w:bCs/>
          <w:color w:val="000000" w:themeColor="text1"/>
        </w:rPr>
        <w:t>h: Refers to an animal or thing</w:t>
      </w:r>
    </w:p>
    <w:p w:rsidR="00F0076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What: Refers to a nonliv</w:t>
      </w:r>
      <w:r w:rsidR="00CF01C4" w:rsidRPr="00711ABB">
        <w:rPr>
          <w:rFonts w:cstheme="minorHAnsi"/>
          <w:b/>
          <w:bCs/>
          <w:color w:val="000000" w:themeColor="text1"/>
        </w:rPr>
        <w:t>ing thing</w:t>
      </w:r>
    </w:p>
    <w:p w:rsidR="00CF01C4" w:rsidRPr="00711ABB" w:rsidRDefault="00CF01C4" w:rsidP="00782B35">
      <w:pPr>
        <w:spacing w:line="240" w:lineRule="auto"/>
        <w:rPr>
          <w:rFonts w:cstheme="minorHAnsi"/>
          <w:b/>
          <w:bCs/>
          <w:color w:val="000000" w:themeColor="text1"/>
        </w:rPr>
      </w:pPr>
    </w:p>
    <w:p w:rsidR="00096A86" w:rsidRPr="00234C99" w:rsidRDefault="009A362B" w:rsidP="003F35EF">
      <w:pPr>
        <w:pStyle w:val="ListParagraph"/>
        <w:numPr>
          <w:ilvl w:val="0"/>
          <w:numId w:val="36"/>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Reflexive pronouns </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 xml:space="preserve"> A reflexive pronoun ends with self or </w:t>
      </w:r>
      <w:r w:rsidR="00827125" w:rsidRPr="00711ABB">
        <w:rPr>
          <w:rFonts w:cstheme="minorHAnsi"/>
          <w:color w:val="000000" w:themeColor="text1"/>
        </w:rPr>
        <w:t>selves. It</w:t>
      </w:r>
      <w:r w:rsidRPr="00711ABB">
        <w:rPr>
          <w:rFonts w:cstheme="minorHAnsi"/>
          <w:color w:val="000000" w:themeColor="text1"/>
        </w:rPr>
        <w:t xml:space="preserve"> is used when </w:t>
      </w:r>
      <w:r w:rsidR="00C077AF" w:rsidRPr="00711ABB">
        <w:rPr>
          <w:rFonts w:cstheme="minorHAnsi"/>
          <w:color w:val="000000" w:themeColor="text1"/>
        </w:rPr>
        <w:t xml:space="preserve">the </w:t>
      </w:r>
      <w:r w:rsidRPr="00711ABB">
        <w:rPr>
          <w:rFonts w:cstheme="minorHAnsi"/>
          <w:color w:val="000000" w:themeColor="text1"/>
        </w:rPr>
        <w:t xml:space="preserve">Subject and Object are </w:t>
      </w:r>
      <w:r w:rsidR="00C077AF" w:rsidRPr="00711ABB">
        <w:rPr>
          <w:rFonts w:cstheme="minorHAnsi"/>
          <w:color w:val="000000" w:themeColor="text1"/>
        </w:rPr>
        <w:t xml:space="preserve">the </w:t>
      </w:r>
      <w:r w:rsidRPr="00711ABB">
        <w:rPr>
          <w:rFonts w:cstheme="minorHAnsi"/>
          <w:color w:val="000000" w:themeColor="text1"/>
        </w:rPr>
        <w:t>same in the sentence.</w:t>
      </w:r>
    </w:p>
    <w:p w:rsidR="009A362B" w:rsidRPr="00711ABB" w:rsidRDefault="009A362B" w:rsidP="00534F8F">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 xml:space="preserve"> : </w:t>
      </w:r>
    </w:p>
    <w:p w:rsidR="009A362B" w:rsidRPr="00711ABB" w:rsidRDefault="009A362B" w:rsidP="003F35EF">
      <w:pPr>
        <w:pStyle w:val="ListParagraph"/>
        <w:numPr>
          <w:ilvl w:val="0"/>
          <w:numId w:val="70"/>
        </w:numPr>
        <w:ind w:left="1701"/>
        <w:rPr>
          <w:rFonts w:cstheme="minorHAnsi"/>
          <w:b/>
          <w:bCs/>
          <w:color w:val="000000" w:themeColor="text1"/>
        </w:rPr>
      </w:pPr>
      <w:r w:rsidRPr="00711ABB">
        <w:rPr>
          <w:rFonts w:cstheme="minorHAnsi"/>
          <w:b/>
          <w:bCs/>
          <w:color w:val="000000" w:themeColor="text1"/>
        </w:rPr>
        <w:t>He praises himself. (Here He represents Subject and H</w:t>
      </w:r>
      <w:r w:rsidR="00C077AF" w:rsidRPr="00711ABB">
        <w:rPr>
          <w:rFonts w:cstheme="minorHAnsi"/>
          <w:b/>
          <w:bCs/>
          <w:color w:val="000000" w:themeColor="text1"/>
        </w:rPr>
        <w:t>e</w:t>
      </w:r>
      <w:r w:rsidRPr="00711ABB">
        <w:rPr>
          <w:rFonts w:cstheme="minorHAnsi"/>
          <w:b/>
          <w:bCs/>
          <w:color w:val="000000" w:themeColor="text1"/>
        </w:rPr>
        <w:t xml:space="preserve"> represents Object. And both are same )</w:t>
      </w:r>
    </w:p>
    <w:p w:rsidR="009A362B" w:rsidRPr="00711ABB" w:rsidRDefault="009A362B" w:rsidP="003F35EF">
      <w:pPr>
        <w:pStyle w:val="ListParagraph"/>
        <w:numPr>
          <w:ilvl w:val="0"/>
          <w:numId w:val="70"/>
        </w:numPr>
        <w:ind w:left="1701"/>
        <w:rPr>
          <w:rFonts w:cstheme="minorHAnsi"/>
          <w:b/>
          <w:bCs/>
          <w:color w:val="000000" w:themeColor="text1"/>
        </w:rPr>
      </w:pPr>
      <w:r w:rsidRPr="00711ABB">
        <w:rPr>
          <w:rFonts w:cstheme="minorHAnsi"/>
          <w:b/>
          <w:bCs/>
          <w:color w:val="000000" w:themeColor="text1"/>
        </w:rPr>
        <w:t>My driver was on leave today so I drive my car myself.</w:t>
      </w:r>
    </w:p>
    <w:p w:rsidR="009A362B" w:rsidRPr="00711ABB" w:rsidRDefault="009A362B" w:rsidP="003F35EF">
      <w:pPr>
        <w:pStyle w:val="ListParagraph"/>
        <w:numPr>
          <w:ilvl w:val="0"/>
          <w:numId w:val="70"/>
        </w:numPr>
        <w:ind w:left="1701"/>
        <w:rPr>
          <w:rFonts w:cstheme="minorHAnsi"/>
          <w:b/>
          <w:bCs/>
          <w:color w:val="000000" w:themeColor="text1"/>
        </w:rPr>
      </w:pPr>
      <w:r w:rsidRPr="00711ABB">
        <w:rPr>
          <w:rFonts w:cstheme="minorHAnsi"/>
          <w:b/>
          <w:bCs/>
          <w:color w:val="000000" w:themeColor="text1"/>
        </w:rPr>
        <w:t>Please take good care of yourself.</w:t>
      </w:r>
    </w:p>
    <w:p w:rsidR="009A362B" w:rsidRPr="00711ABB" w:rsidRDefault="009A362B" w:rsidP="003F35EF">
      <w:pPr>
        <w:pStyle w:val="ListParagraph"/>
        <w:numPr>
          <w:ilvl w:val="0"/>
          <w:numId w:val="70"/>
        </w:numPr>
        <w:ind w:left="1701"/>
        <w:rPr>
          <w:rFonts w:cstheme="minorHAnsi"/>
          <w:b/>
          <w:bCs/>
          <w:color w:val="000000" w:themeColor="text1"/>
        </w:rPr>
      </w:pPr>
      <w:r w:rsidRPr="00711ABB">
        <w:rPr>
          <w:rFonts w:cstheme="minorHAnsi"/>
          <w:b/>
          <w:bCs/>
          <w:color w:val="000000" w:themeColor="text1"/>
        </w:rPr>
        <w:t xml:space="preserve">We should clean our clothes </w:t>
      </w:r>
      <w:r w:rsidR="000662C2" w:rsidRPr="00711ABB">
        <w:rPr>
          <w:rFonts w:cstheme="minorHAnsi"/>
          <w:b/>
          <w:bCs/>
          <w:color w:val="000000" w:themeColor="text1"/>
        </w:rPr>
        <w:t>ourself</w:t>
      </w:r>
      <w:r w:rsidRPr="00711ABB">
        <w:rPr>
          <w:rFonts w:cstheme="minorHAnsi"/>
          <w:b/>
          <w:bCs/>
          <w:color w:val="000000" w:themeColor="text1"/>
        </w:rPr>
        <w:t>.</w:t>
      </w:r>
    </w:p>
    <w:p w:rsidR="009A362B" w:rsidRPr="00711ABB" w:rsidRDefault="009A362B" w:rsidP="00534F8F">
      <w:pPr>
        <w:spacing w:line="240" w:lineRule="auto"/>
        <w:ind w:left="1418" w:hanging="284"/>
        <w:rPr>
          <w:rFonts w:cstheme="minorHAnsi"/>
          <w:color w:val="000000" w:themeColor="text1"/>
        </w:rPr>
      </w:pP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 xml:space="preserve">Below is the Personal pronoun and it's </w:t>
      </w:r>
      <w:r w:rsidR="000662C2" w:rsidRPr="00711ABB">
        <w:rPr>
          <w:rFonts w:cstheme="minorHAnsi"/>
          <w:color w:val="000000" w:themeColor="text1"/>
        </w:rPr>
        <w:t>reflexive</w:t>
      </w:r>
      <w:r w:rsidRPr="00711ABB">
        <w:rPr>
          <w:rFonts w:cstheme="minorHAnsi"/>
          <w:color w:val="000000" w:themeColor="text1"/>
        </w:rPr>
        <w:t xml:space="preserve"> forms:</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I — myself</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you — yourself/yourselves</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he — himself</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she — herself</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one — oneself</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it — itself</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we — ourselves</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they — themselves</w:t>
      </w:r>
    </w:p>
    <w:p w:rsidR="004A4F7A" w:rsidRPr="00711ABB" w:rsidRDefault="004A4F7A" w:rsidP="00534F8F">
      <w:pPr>
        <w:spacing w:line="240" w:lineRule="auto"/>
        <w:ind w:left="1418" w:hanging="284"/>
        <w:rPr>
          <w:rFonts w:cstheme="minorHAnsi"/>
          <w:b/>
          <w:bCs/>
          <w:color w:val="000000" w:themeColor="text1"/>
        </w:rPr>
      </w:pPr>
    </w:p>
    <w:p w:rsidR="009A362B" w:rsidRPr="00234C99" w:rsidRDefault="009A362B" w:rsidP="003F35EF">
      <w:pPr>
        <w:pStyle w:val="ListParagraph"/>
        <w:numPr>
          <w:ilvl w:val="0"/>
          <w:numId w:val="36"/>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Intensive pronouns </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 xml:space="preserve">Intensive pronouns are used to add emphasis to the subject in a sentence. </w:t>
      </w:r>
    </w:p>
    <w:p w:rsidR="009A362B" w:rsidRPr="00711ABB" w:rsidRDefault="009A362B" w:rsidP="00534F8F">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 xml:space="preserve"> : </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I wash my clothes myself.</w:t>
      </w:r>
    </w:p>
    <w:p w:rsidR="009A362B" w:rsidRPr="00711ABB" w:rsidRDefault="009A362B" w:rsidP="003F35EF">
      <w:pPr>
        <w:pStyle w:val="ListParagraph"/>
        <w:numPr>
          <w:ilvl w:val="0"/>
          <w:numId w:val="70"/>
        </w:numPr>
        <w:rPr>
          <w:rFonts w:cstheme="minorHAnsi"/>
          <w:b/>
          <w:bCs/>
          <w:color w:val="000000" w:themeColor="text1"/>
        </w:rPr>
      </w:pPr>
      <w:r w:rsidRPr="00711ABB">
        <w:rPr>
          <w:rFonts w:cstheme="minorHAnsi"/>
          <w:b/>
          <w:bCs/>
          <w:color w:val="000000" w:themeColor="text1"/>
        </w:rPr>
        <w:t>Rakesh built his home himself.</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You can test a word to see whether it’s an intensive pronoun by removing it from the sentence and checking to see if the sentence has the same impact or still make sense.</w:t>
      </w:r>
    </w:p>
    <w:p w:rsidR="00F55B9B" w:rsidRPr="00711ABB" w:rsidRDefault="00F55B9B" w:rsidP="00F0076B">
      <w:pPr>
        <w:spacing w:line="240" w:lineRule="auto"/>
        <w:ind w:left="360"/>
        <w:rPr>
          <w:rFonts w:cstheme="minorHAnsi"/>
          <w:color w:val="000000" w:themeColor="text1"/>
        </w:rPr>
      </w:pPr>
    </w:p>
    <w:p w:rsidR="00137C2C" w:rsidRPr="00711ABB" w:rsidRDefault="00137C2C" w:rsidP="00F0076B">
      <w:pPr>
        <w:spacing w:line="240" w:lineRule="auto"/>
        <w:ind w:left="360"/>
        <w:rPr>
          <w:rFonts w:cstheme="minorHAnsi"/>
          <w:color w:val="000000" w:themeColor="text1"/>
        </w:rPr>
      </w:pPr>
    </w:p>
    <w:p w:rsidR="00137C2C" w:rsidRPr="00711ABB" w:rsidRDefault="00137C2C" w:rsidP="00F0076B">
      <w:pPr>
        <w:spacing w:line="240" w:lineRule="auto"/>
        <w:ind w:left="360"/>
        <w:rPr>
          <w:rFonts w:cstheme="minorHAnsi"/>
          <w:color w:val="000000" w:themeColor="text1"/>
        </w:rPr>
      </w:pPr>
    </w:p>
    <w:p w:rsidR="00137C2C" w:rsidRPr="00711ABB" w:rsidRDefault="00137C2C" w:rsidP="00F0076B">
      <w:pPr>
        <w:spacing w:line="240" w:lineRule="auto"/>
        <w:ind w:left="360"/>
        <w:rPr>
          <w:rFonts w:cstheme="minorHAnsi"/>
          <w:color w:val="000000" w:themeColor="text1"/>
        </w:rPr>
      </w:pPr>
    </w:p>
    <w:p w:rsidR="00137C2C" w:rsidRPr="00711ABB" w:rsidRDefault="00137C2C" w:rsidP="00F0076B">
      <w:pPr>
        <w:spacing w:line="240" w:lineRule="auto"/>
        <w:ind w:left="360"/>
        <w:rPr>
          <w:rFonts w:cstheme="minorHAnsi"/>
          <w:color w:val="000000" w:themeColor="text1"/>
        </w:rPr>
      </w:pPr>
    </w:p>
    <w:p w:rsidR="00137C2C" w:rsidRPr="00711ABB" w:rsidRDefault="00137C2C" w:rsidP="00F0076B">
      <w:pPr>
        <w:spacing w:line="240" w:lineRule="auto"/>
        <w:ind w:left="360"/>
        <w:rPr>
          <w:rFonts w:cstheme="minorHAnsi"/>
          <w:color w:val="000000" w:themeColor="text1"/>
        </w:rPr>
      </w:pPr>
    </w:p>
    <w:p w:rsidR="00137C2C" w:rsidRPr="00711ABB" w:rsidRDefault="00137C2C" w:rsidP="00F0076B">
      <w:pPr>
        <w:spacing w:line="240" w:lineRule="auto"/>
        <w:ind w:left="360"/>
        <w:rPr>
          <w:rFonts w:cstheme="minorHAnsi"/>
          <w:color w:val="000000" w:themeColor="text1"/>
        </w:rPr>
      </w:pPr>
    </w:p>
    <w:p w:rsidR="00137C2C" w:rsidRPr="00711ABB" w:rsidRDefault="00137C2C" w:rsidP="00F0076B">
      <w:pPr>
        <w:spacing w:line="240" w:lineRule="auto"/>
        <w:ind w:left="360"/>
        <w:rPr>
          <w:rFonts w:cstheme="minorHAnsi"/>
          <w:color w:val="000000" w:themeColor="text1"/>
        </w:rPr>
      </w:pPr>
    </w:p>
    <w:p w:rsidR="00137C2C" w:rsidRDefault="00137C2C" w:rsidP="00F0076B">
      <w:pPr>
        <w:spacing w:line="240" w:lineRule="auto"/>
        <w:ind w:left="360"/>
        <w:rPr>
          <w:rFonts w:cstheme="minorHAnsi"/>
          <w:color w:val="000000" w:themeColor="text1"/>
        </w:rPr>
      </w:pPr>
    </w:p>
    <w:p w:rsidR="00FA2BF2" w:rsidRDefault="00FA2BF2" w:rsidP="00F0076B">
      <w:pPr>
        <w:spacing w:line="240" w:lineRule="auto"/>
        <w:ind w:left="360"/>
        <w:rPr>
          <w:rFonts w:cstheme="minorHAnsi"/>
          <w:color w:val="000000" w:themeColor="text1"/>
        </w:rPr>
      </w:pPr>
    </w:p>
    <w:p w:rsidR="00FA2BF2" w:rsidRDefault="00FA2BF2" w:rsidP="00F0076B">
      <w:pPr>
        <w:spacing w:line="240" w:lineRule="auto"/>
        <w:ind w:left="360"/>
        <w:rPr>
          <w:rFonts w:cstheme="minorHAnsi"/>
          <w:color w:val="000000" w:themeColor="text1"/>
        </w:rPr>
      </w:pPr>
    </w:p>
    <w:p w:rsidR="00FA2BF2" w:rsidRDefault="00FA2BF2" w:rsidP="00F0076B">
      <w:pPr>
        <w:spacing w:line="240" w:lineRule="auto"/>
        <w:ind w:left="360"/>
        <w:rPr>
          <w:rFonts w:cstheme="minorHAnsi"/>
          <w:color w:val="000000" w:themeColor="text1"/>
        </w:rPr>
      </w:pPr>
    </w:p>
    <w:p w:rsidR="00FA2BF2" w:rsidRPr="00711ABB" w:rsidRDefault="00FA2BF2" w:rsidP="00F0076B">
      <w:pPr>
        <w:spacing w:line="240" w:lineRule="auto"/>
        <w:ind w:left="360"/>
        <w:rPr>
          <w:rFonts w:cstheme="minorHAnsi"/>
          <w:color w:val="000000" w:themeColor="text1"/>
        </w:rPr>
      </w:pPr>
    </w:p>
    <w:p w:rsidR="0066284D" w:rsidRPr="00711ABB" w:rsidRDefault="0066284D" w:rsidP="003F35EF">
      <w:pPr>
        <w:pStyle w:val="ListParagraph"/>
        <w:numPr>
          <w:ilvl w:val="0"/>
          <w:numId w:val="71"/>
        </w:numPr>
        <w:ind w:left="1418" w:hanging="425"/>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Pronoun Chart:</w:t>
      </w:r>
    </w:p>
    <w:tbl>
      <w:tblPr>
        <w:tblpPr w:leftFromText="180" w:rightFromText="180" w:vertAnchor="text" w:horzAnchor="margin" w:tblpXSpec="center" w:tblpY="177"/>
        <w:tblW w:w="8540" w:type="dxa"/>
        <w:tblLayout w:type="fixed"/>
        <w:tblLook w:val="04A0" w:firstRow="1" w:lastRow="0" w:firstColumn="1" w:lastColumn="0" w:noHBand="0" w:noVBand="1"/>
      </w:tblPr>
      <w:tblGrid>
        <w:gridCol w:w="1101"/>
        <w:gridCol w:w="1275"/>
        <w:gridCol w:w="1134"/>
        <w:gridCol w:w="993"/>
        <w:gridCol w:w="1671"/>
        <w:gridCol w:w="1035"/>
        <w:gridCol w:w="1331"/>
      </w:tblGrid>
      <w:tr w:rsidR="0031103B" w:rsidRPr="00711ABB" w:rsidTr="0031103B">
        <w:trPr>
          <w:trHeight w:val="891"/>
        </w:trPr>
        <w:tc>
          <w:tcPr>
            <w:tcW w:w="1101" w:type="dxa"/>
            <w:tcBorders>
              <w:top w:val="single" w:sz="8" w:space="0" w:color="auto"/>
              <w:left w:val="single" w:sz="8" w:space="0" w:color="auto"/>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Person</w:t>
            </w:r>
          </w:p>
        </w:tc>
        <w:tc>
          <w:tcPr>
            <w:tcW w:w="1275" w:type="dxa"/>
            <w:tcBorders>
              <w:top w:val="single" w:sz="8" w:space="0" w:color="auto"/>
              <w:left w:val="nil"/>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Number/Gender</w:t>
            </w:r>
          </w:p>
        </w:tc>
        <w:tc>
          <w:tcPr>
            <w:tcW w:w="1134" w:type="dxa"/>
            <w:tcBorders>
              <w:top w:val="single" w:sz="8" w:space="0" w:color="auto"/>
              <w:left w:val="nil"/>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Subject</w:t>
            </w:r>
          </w:p>
        </w:tc>
        <w:tc>
          <w:tcPr>
            <w:tcW w:w="993" w:type="dxa"/>
            <w:tcBorders>
              <w:top w:val="single" w:sz="8" w:space="0" w:color="auto"/>
              <w:left w:val="nil"/>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Object</w:t>
            </w:r>
          </w:p>
        </w:tc>
        <w:tc>
          <w:tcPr>
            <w:tcW w:w="1671" w:type="dxa"/>
            <w:tcBorders>
              <w:top w:val="single" w:sz="8" w:space="0" w:color="auto"/>
              <w:left w:val="nil"/>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Dependent possessive (determiner)</w:t>
            </w:r>
          </w:p>
        </w:tc>
        <w:tc>
          <w:tcPr>
            <w:tcW w:w="1035" w:type="dxa"/>
            <w:tcBorders>
              <w:top w:val="single" w:sz="8" w:space="0" w:color="auto"/>
              <w:left w:val="nil"/>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Independent possessive</w:t>
            </w:r>
          </w:p>
        </w:tc>
        <w:tc>
          <w:tcPr>
            <w:tcW w:w="1331" w:type="dxa"/>
            <w:tcBorders>
              <w:top w:val="single" w:sz="8" w:space="0" w:color="auto"/>
              <w:left w:val="nil"/>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Reflexive</w:t>
            </w:r>
          </w:p>
        </w:tc>
      </w:tr>
      <w:tr w:rsidR="0031103B" w:rsidRPr="00711ABB" w:rsidTr="0031103B">
        <w:trPr>
          <w:trHeight w:val="284"/>
        </w:trPr>
        <w:tc>
          <w:tcPr>
            <w:tcW w:w="1101" w:type="dxa"/>
            <w:tcBorders>
              <w:top w:val="single" w:sz="8" w:space="0" w:color="auto"/>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First</w:t>
            </w:r>
          </w:p>
        </w:tc>
        <w:tc>
          <w:tcPr>
            <w:tcW w:w="1275" w:type="dxa"/>
            <w:tcBorders>
              <w:top w:val="single" w:sz="8" w:space="0" w:color="auto"/>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Singular</w:t>
            </w:r>
          </w:p>
        </w:tc>
        <w:tc>
          <w:tcPr>
            <w:tcW w:w="1134" w:type="dxa"/>
            <w:tcBorders>
              <w:top w:val="single" w:sz="8" w:space="0" w:color="auto"/>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w:t>
            </w:r>
          </w:p>
        </w:tc>
        <w:tc>
          <w:tcPr>
            <w:tcW w:w="993" w:type="dxa"/>
            <w:tcBorders>
              <w:top w:val="single" w:sz="8" w:space="0" w:color="auto"/>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e</w:t>
            </w:r>
          </w:p>
        </w:tc>
        <w:tc>
          <w:tcPr>
            <w:tcW w:w="1671" w:type="dxa"/>
            <w:tcBorders>
              <w:top w:val="single" w:sz="8" w:space="0" w:color="auto"/>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y</w:t>
            </w:r>
          </w:p>
        </w:tc>
        <w:tc>
          <w:tcPr>
            <w:tcW w:w="1035" w:type="dxa"/>
            <w:tcBorders>
              <w:top w:val="single" w:sz="8" w:space="0" w:color="auto"/>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ine</w:t>
            </w:r>
          </w:p>
        </w:tc>
        <w:tc>
          <w:tcPr>
            <w:tcW w:w="1331" w:type="dxa"/>
            <w:tcBorders>
              <w:top w:val="single" w:sz="8" w:space="0" w:color="auto"/>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yself</w:t>
            </w:r>
          </w:p>
        </w:tc>
      </w:tr>
      <w:tr w:rsidR="0031103B" w:rsidRPr="00711ABB" w:rsidTr="0031103B">
        <w:trPr>
          <w:trHeight w:val="284"/>
        </w:trPr>
        <w:tc>
          <w:tcPr>
            <w:tcW w:w="1101"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127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Plural</w:t>
            </w:r>
          </w:p>
        </w:tc>
        <w:tc>
          <w:tcPr>
            <w:tcW w:w="1134"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We</w:t>
            </w:r>
          </w:p>
        </w:tc>
        <w:tc>
          <w:tcPr>
            <w:tcW w:w="993"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Us</w:t>
            </w:r>
          </w:p>
        </w:tc>
        <w:tc>
          <w:tcPr>
            <w:tcW w:w="1671"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Our</w:t>
            </w:r>
          </w:p>
        </w:tc>
        <w:tc>
          <w:tcPr>
            <w:tcW w:w="103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ours</w:t>
            </w:r>
          </w:p>
        </w:tc>
        <w:tc>
          <w:tcPr>
            <w:tcW w:w="1331"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ourselves</w:t>
            </w:r>
          </w:p>
        </w:tc>
      </w:tr>
      <w:tr w:rsidR="0031103B" w:rsidRPr="00711ABB" w:rsidTr="0031103B">
        <w:trPr>
          <w:trHeight w:val="284"/>
        </w:trPr>
        <w:tc>
          <w:tcPr>
            <w:tcW w:w="1101"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Second</w:t>
            </w:r>
          </w:p>
        </w:tc>
        <w:tc>
          <w:tcPr>
            <w:tcW w:w="1275"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Singular</w:t>
            </w:r>
          </w:p>
        </w:tc>
        <w:tc>
          <w:tcPr>
            <w:tcW w:w="1134"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w:t>
            </w:r>
          </w:p>
        </w:tc>
        <w:tc>
          <w:tcPr>
            <w:tcW w:w="993"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671"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w:t>
            </w:r>
          </w:p>
        </w:tc>
        <w:tc>
          <w:tcPr>
            <w:tcW w:w="1035"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s</w:t>
            </w:r>
          </w:p>
        </w:tc>
        <w:tc>
          <w:tcPr>
            <w:tcW w:w="1331"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self</w:t>
            </w:r>
          </w:p>
        </w:tc>
      </w:tr>
      <w:tr w:rsidR="0031103B" w:rsidRPr="00711ABB" w:rsidTr="0031103B">
        <w:trPr>
          <w:trHeight w:val="284"/>
        </w:trPr>
        <w:tc>
          <w:tcPr>
            <w:tcW w:w="1101"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1275"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Plural</w:t>
            </w:r>
          </w:p>
        </w:tc>
        <w:tc>
          <w:tcPr>
            <w:tcW w:w="1134"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993"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671"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035"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331"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selves</w:t>
            </w:r>
          </w:p>
        </w:tc>
      </w:tr>
      <w:tr w:rsidR="0031103B" w:rsidRPr="00711ABB" w:rsidTr="0031103B">
        <w:trPr>
          <w:trHeight w:val="284"/>
        </w:trPr>
        <w:tc>
          <w:tcPr>
            <w:tcW w:w="1101"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Third</w:t>
            </w:r>
          </w:p>
        </w:tc>
        <w:tc>
          <w:tcPr>
            <w:tcW w:w="127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asculine</w:t>
            </w:r>
          </w:p>
        </w:tc>
        <w:tc>
          <w:tcPr>
            <w:tcW w:w="1134"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w:t>
            </w:r>
          </w:p>
        </w:tc>
        <w:tc>
          <w:tcPr>
            <w:tcW w:w="993"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im</w:t>
            </w:r>
          </w:p>
        </w:tc>
        <w:tc>
          <w:tcPr>
            <w:tcW w:w="1671"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is</w:t>
            </w:r>
          </w:p>
        </w:tc>
        <w:tc>
          <w:tcPr>
            <w:tcW w:w="103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331"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imself</w:t>
            </w:r>
          </w:p>
        </w:tc>
      </w:tr>
      <w:tr w:rsidR="0031103B" w:rsidRPr="00711ABB" w:rsidTr="0031103B">
        <w:trPr>
          <w:trHeight w:val="284"/>
        </w:trPr>
        <w:tc>
          <w:tcPr>
            <w:tcW w:w="1101"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127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Feminine</w:t>
            </w:r>
          </w:p>
        </w:tc>
        <w:tc>
          <w:tcPr>
            <w:tcW w:w="1134"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She</w:t>
            </w:r>
          </w:p>
        </w:tc>
        <w:tc>
          <w:tcPr>
            <w:tcW w:w="993"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r</w:t>
            </w:r>
          </w:p>
        </w:tc>
        <w:tc>
          <w:tcPr>
            <w:tcW w:w="1671"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03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rs</w:t>
            </w:r>
          </w:p>
        </w:tc>
        <w:tc>
          <w:tcPr>
            <w:tcW w:w="1331"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rself</w:t>
            </w:r>
          </w:p>
        </w:tc>
      </w:tr>
      <w:tr w:rsidR="0031103B" w:rsidRPr="00711ABB" w:rsidTr="0031103B">
        <w:trPr>
          <w:trHeight w:val="284"/>
        </w:trPr>
        <w:tc>
          <w:tcPr>
            <w:tcW w:w="1101"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127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Neuter</w:t>
            </w:r>
          </w:p>
        </w:tc>
        <w:tc>
          <w:tcPr>
            <w:tcW w:w="1134"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t</w:t>
            </w:r>
          </w:p>
        </w:tc>
        <w:tc>
          <w:tcPr>
            <w:tcW w:w="993"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671"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ts</w:t>
            </w:r>
          </w:p>
        </w:tc>
        <w:tc>
          <w:tcPr>
            <w:tcW w:w="103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331"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tself</w:t>
            </w:r>
          </w:p>
        </w:tc>
      </w:tr>
      <w:tr w:rsidR="0031103B" w:rsidRPr="00711ABB" w:rsidTr="0031103B">
        <w:trPr>
          <w:trHeight w:val="560"/>
        </w:trPr>
        <w:tc>
          <w:tcPr>
            <w:tcW w:w="1101"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27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Plural</w:t>
            </w:r>
          </w:p>
        </w:tc>
        <w:tc>
          <w:tcPr>
            <w:tcW w:w="1134"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y</w:t>
            </w:r>
          </w:p>
        </w:tc>
        <w:tc>
          <w:tcPr>
            <w:tcW w:w="993"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m</w:t>
            </w:r>
          </w:p>
        </w:tc>
        <w:tc>
          <w:tcPr>
            <w:tcW w:w="1671"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ir</w:t>
            </w:r>
          </w:p>
        </w:tc>
        <w:tc>
          <w:tcPr>
            <w:tcW w:w="103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irs</w:t>
            </w:r>
          </w:p>
        </w:tc>
        <w:tc>
          <w:tcPr>
            <w:tcW w:w="1331"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mselves / themselves</w:t>
            </w:r>
          </w:p>
        </w:tc>
      </w:tr>
    </w:tbl>
    <w:p w:rsidR="00EE134B" w:rsidRPr="00711ABB" w:rsidRDefault="00EE134B" w:rsidP="00BA2F38">
      <w:pPr>
        <w:rPr>
          <w:color w:val="000000" w:themeColor="text1"/>
        </w:rPr>
      </w:pPr>
    </w:p>
    <w:p w:rsidR="001C51DD" w:rsidRPr="00711ABB" w:rsidRDefault="0074466B" w:rsidP="00B63F29">
      <w:pPr>
        <w:pStyle w:val="Heading3"/>
      </w:pPr>
      <w:bookmarkStart w:id="13" w:name="_Toc17112268"/>
      <w:r w:rsidRPr="00711ABB">
        <w:t>Verb</w:t>
      </w:r>
      <w:bookmarkEnd w:id="13"/>
    </w:p>
    <w:p w:rsidR="00DE678E" w:rsidRPr="00711ABB" w:rsidRDefault="005D54F8" w:rsidP="00782B35">
      <w:pPr>
        <w:ind w:left="1134"/>
        <w:rPr>
          <w:rFonts w:cstheme="minorHAnsi"/>
          <w:color w:val="000000" w:themeColor="text1"/>
        </w:rPr>
      </w:pPr>
      <w:r w:rsidRPr="00711ABB">
        <w:rPr>
          <w:rFonts w:cstheme="minorHAnsi"/>
          <w:color w:val="000000" w:themeColor="text1"/>
        </w:rPr>
        <w:t xml:space="preserve">A verb is a word </w:t>
      </w:r>
      <w:r w:rsidR="00DE678E" w:rsidRPr="00711ABB">
        <w:rPr>
          <w:rFonts w:cstheme="minorHAnsi"/>
          <w:color w:val="000000" w:themeColor="text1"/>
        </w:rPr>
        <w:t xml:space="preserve">that shows an </w:t>
      </w:r>
      <w:r w:rsidR="00DE678E" w:rsidRPr="00711ABB">
        <w:rPr>
          <w:rFonts w:cstheme="minorHAnsi"/>
          <w:b/>
          <w:color w:val="000000" w:themeColor="text1"/>
        </w:rPr>
        <w:t>action</w:t>
      </w:r>
      <w:r w:rsidR="00DE678E" w:rsidRPr="00711ABB">
        <w:rPr>
          <w:rFonts w:cstheme="minorHAnsi"/>
          <w:color w:val="000000" w:themeColor="text1"/>
        </w:rPr>
        <w:t xml:space="preserve">, </w:t>
      </w:r>
      <w:bookmarkStart w:id="14" w:name="_Hlk15230220"/>
      <w:r w:rsidR="00DE678E" w:rsidRPr="00711ABB">
        <w:rPr>
          <w:rFonts w:cstheme="minorHAnsi"/>
          <w:b/>
          <w:color w:val="000000" w:themeColor="text1"/>
        </w:rPr>
        <w:t>state</w:t>
      </w:r>
      <w:bookmarkEnd w:id="14"/>
      <w:r w:rsidR="00DE678E" w:rsidRPr="00711ABB">
        <w:rPr>
          <w:rFonts w:cstheme="minorHAnsi"/>
          <w:color w:val="000000" w:themeColor="text1"/>
        </w:rPr>
        <w:t xml:space="preserve">or </w:t>
      </w:r>
      <w:r w:rsidR="00DE678E" w:rsidRPr="00711ABB">
        <w:rPr>
          <w:rFonts w:cstheme="minorHAnsi"/>
          <w:b/>
          <w:color w:val="000000" w:themeColor="text1"/>
        </w:rPr>
        <w:t>event</w:t>
      </w:r>
      <w:r w:rsidR="00DE678E" w:rsidRPr="00711ABB">
        <w:rPr>
          <w:rFonts w:cstheme="minorHAnsi"/>
          <w:color w:val="000000" w:themeColor="text1"/>
        </w:rPr>
        <w:t xml:space="preserve">. A sentence </w:t>
      </w:r>
      <w:r w:rsidR="00A14FD3" w:rsidRPr="00711ABB">
        <w:rPr>
          <w:rFonts w:cstheme="minorHAnsi"/>
          <w:color w:val="000000" w:themeColor="text1"/>
        </w:rPr>
        <w:t>doesn’t</w:t>
      </w:r>
      <w:r w:rsidR="00DE678E" w:rsidRPr="00711ABB">
        <w:rPr>
          <w:rFonts w:cstheme="minorHAnsi"/>
          <w:color w:val="000000" w:themeColor="text1"/>
        </w:rPr>
        <w:t xml:space="preserve"> make any sense without a verb being used in it. A verb is used to indicate the action performed by a Subject.</w:t>
      </w:r>
    </w:p>
    <w:p w:rsidR="00DE678E" w:rsidRPr="00711ABB" w:rsidRDefault="00DE678E" w:rsidP="00782B35">
      <w:pPr>
        <w:ind w:left="1134"/>
        <w:rPr>
          <w:rFonts w:cstheme="minorHAnsi"/>
          <w:color w:val="000000" w:themeColor="text1"/>
        </w:rPr>
      </w:pPr>
      <w:r w:rsidRPr="007845C0">
        <w:rPr>
          <w:rFonts w:cstheme="minorHAnsi"/>
          <w:b/>
          <w:bCs/>
          <w:color w:val="000000" w:themeColor="text1"/>
        </w:rPr>
        <w:t>For</w:t>
      </w:r>
      <w:r w:rsidR="00EE134B" w:rsidRPr="00711ABB">
        <w:rPr>
          <w:rFonts w:cstheme="minorHAnsi"/>
          <w:b/>
          <w:bCs/>
          <w:color w:val="000000" w:themeColor="text1"/>
        </w:rPr>
        <w:t>Example</w:t>
      </w:r>
      <w:r w:rsidRPr="00711ABB">
        <w:rPr>
          <w:rFonts w:cstheme="minorHAnsi"/>
          <w:color w:val="000000" w:themeColor="text1"/>
        </w:rPr>
        <w:t xml:space="preserve"> : </w:t>
      </w:r>
    </w:p>
    <w:p w:rsidR="00DE678E" w:rsidRPr="00711ABB" w:rsidRDefault="00F30F5D" w:rsidP="003F35EF">
      <w:pPr>
        <w:pStyle w:val="ListParagraph"/>
        <w:numPr>
          <w:ilvl w:val="0"/>
          <w:numId w:val="11"/>
        </w:numPr>
        <w:ind w:left="1440" w:firstLine="0"/>
        <w:rPr>
          <w:rFonts w:cstheme="minorHAnsi"/>
          <w:b/>
          <w:bCs/>
          <w:color w:val="000000" w:themeColor="text1"/>
        </w:rPr>
      </w:pPr>
      <w:r w:rsidRPr="00711ABB">
        <w:rPr>
          <w:rFonts w:cstheme="minorHAnsi"/>
          <w:b/>
          <w:bCs/>
          <w:color w:val="000000" w:themeColor="text1"/>
        </w:rPr>
        <w:t>My mother cooked me a ni</w:t>
      </w:r>
      <w:r w:rsidR="00D9000B" w:rsidRPr="00711ABB">
        <w:rPr>
          <w:rFonts w:cstheme="minorHAnsi"/>
          <w:b/>
          <w:bCs/>
          <w:color w:val="000000" w:themeColor="text1"/>
        </w:rPr>
        <w:t>c</w:t>
      </w:r>
      <w:r w:rsidRPr="00711ABB">
        <w:rPr>
          <w:rFonts w:cstheme="minorHAnsi"/>
          <w:b/>
          <w:bCs/>
          <w:color w:val="000000" w:themeColor="text1"/>
        </w:rPr>
        <w:t>e breakfast.</w:t>
      </w:r>
      <w:r w:rsidR="00BA18F6" w:rsidRPr="00711ABB">
        <w:rPr>
          <w:rFonts w:cstheme="minorHAnsi"/>
          <w:b/>
          <w:bCs/>
          <w:color w:val="000000" w:themeColor="text1"/>
        </w:rPr>
        <w:t>(action)</w:t>
      </w:r>
    </w:p>
    <w:p w:rsidR="00ED0D52" w:rsidRPr="00711ABB" w:rsidRDefault="00ED0D52" w:rsidP="003F35EF">
      <w:pPr>
        <w:pStyle w:val="ListParagraph"/>
        <w:numPr>
          <w:ilvl w:val="0"/>
          <w:numId w:val="11"/>
        </w:numPr>
        <w:ind w:left="1440" w:firstLine="0"/>
        <w:rPr>
          <w:rFonts w:cstheme="minorHAnsi"/>
          <w:b/>
          <w:bCs/>
          <w:color w:val="000000" w:themeColor="text1"/>
        </w:rPr>
      </w:pPr>
      <w:r w:rsidRPr="00711ABB">
        <w:rPr>
          <w:rFonts w:cstheme="minorHAnsi"/>
          <w:b/>
          <w:bCs/>
          <w:color w:val="000000" w:themeColor="text1"/>
        </w:rPr>
        <w:t xml:space="preserve">I </w:t>
      </w:r>
      <w:r w:rsidR="00606CBF" w:rsidRPr="00711ABB">
        <w:rPr>
          <w:rFonts w:cstheme="minorHAnsi"/>
          <w:b/>
          <w:bCs/>
          <w:color w:val="000000" w:themeColor="text1"/>
        </w:rPr>
        <w:t>am going to DLF mall with my old school friend.(action)</w:t>
      </w:r>
    </w:p>
    <w:p w:rsidR="00D9000B" w:rsidRPr="00711ABB" w:rsidRDefault="00D9000B" w:rsidP="003F35EF">
      <w:pPr>
        <w:pStyle w:val="ListParagraph"/>
        <w:numPr>
          <w:ilvl w:val="0"/>
          <w:numId w:val="11"/>
        </w:numPr>
        <w:ind w:left="1440" w:firstLine="0"/>
        <w:rPr>
          <w:rFonts w:cstheme="minorHAnsi"/>
          <w:b/>
          <w:bCs/>
          <w:color w:val="000000" w:themeColor="text1"/>
        </w:rPr>
      </w:pPr>
      <w:r w:rsidRPr="00711ABB">
        <w:rPr>
          <w:rFonts w:cstheme="minorHAnsi"/>
          <w:b/>
          <w:bCs/>
          <w:color w:val="000000" w:themeColor="text1"/>
        </w:rPr>
        <w:t>She is very friendly. (state)</w:t>
      </w:r>
    </w:p>
    <w:p w:rsidR="00D9000B" w:rsidRPr="00711ABB" w:rsidRDefault="00D9000B" w:rsidP="003F35EF">
      <w:pPr>
        <w:pStyle w:val="ListParagraph"/>
        <w:numPr>
          <w:ilvl w:val="0"/>
          <w:numId w:val="11"/>
        </w:numPr>
        <w:ind w:left="1440" w:firstLine="0"/>
        <w:rPr>
          <w:rFonts w:cstheme="minorHAnsi"/>
          <w:b/>
          <w:bCs/>
          <w:color w:val="000000" w:themeColor="text1"/>
        </w:rPr>
      </w:pPr>
      <w:r w:rsidRPr="00711ABB">
        <w:rPr>
          <w:rFonts w:cstheme="minorHAnsi"/>
          <w:b/>
          <w:bCs/>
          <w:color w:val="000000" w:themeColor="text1"/>
        </w:rPr>
        <w:t>He is ve</w:t>
      </w:r>
      <w:r w:rsidR="00C077AF" w:rsidRPr="00711ABB">
        <w:rPr>
          <w:rFonts w:cstheme="minorHAnsi"/>
          <w:b/>
          <w:bCs/>
          <w:color w:val="000000" w:themeColor="text1"/>
        </w:rPr>
        <w:t>r</w:t>
      </w:r>
      <w:r w:rsidRPr="00711ABB">
        <w:rPr>
          <w:rFonts w:cstheme="minorHAnsi"/>
          <w:b/>
          <w:bCs/>
          <w:color w:val="000000" w:themeColor="text1"/>
        </w:rPr>
        <w:t>y close to my heart. (state)</w:t>
      </w:r>
    </w:p>
    <w:p w:rsidR="00D9000B" w:rsidRPr="00711ABB" w:rsidRDefault="00D9000B" w:rsidP="003F35EF">
      <w:pPr>
        <w:pStyle w:val="ListParagraph"/>
        <w:numPr>
          <w:ilvl w:val="0"/>
          <w:numId w:val="11"/>
        </w:numPr>
        <w:ind w:left="1440" w:firstLine="0"/>
        <w:rPr>
          <w:rFonts w:cstheme="minorHAnsi"/>
          <w:b/>
          <w:bCs/>
          <w:color w:val="000000" w:themeColor="text1"/>
        </w:rPr>
      </w:pPr>
      <w:r w:rsidRPr="00711ABB">
        <w:rPr>
          <w:rFonts w:cstheme="minorHAnsi"/>
          <w:b/>
          <w:bCs/>
          <w:color w:val="000000" w:themeColor="text1"/>
        </w:rPr>
        <w:t>Ramesh is very handso</w:t>
      </w:r>
      <w:r w:rsidR="006C7C26" w:rsidRPr="00711ABB">
        <w:rPr>
          <w:rFonts w:cstheme="minorHAnsi"/>
          <w:b/>
          <w:bCs/>
          <w:color w:val="000000" w:themeColor="text1"/>
        </w:rPr>
        <w:t>m</w:t>
      </w:r>
      <w:r w:rsidRPr="00711ABB">
        <w:rPr>
          <w:rFonts w:cstheme="minorHAnsi"/>
          <w:b/>
          <w:bCs/>
          <w:color w:val="000000" w:themeColor="text1"/>
        </w:rPr>
        <w:t>e. (state)</w:t>
      </w:r>
    </w:p>
    <w:p w:rsidR="00D9000B" w:rsidRPr="00711ABB" w:rsidRDefault="00D9000B" w:rsidP="003F35EF">
      <w:pPr>
        <w:pStyle w:val="ListParagraph"/>
        <w:numPr>
          <w:ilvl w:val="0"/>
          <w:numId w:val="11"/>
        </w:numPr>
        <w:ind w:left="1440" w:firstLine="0"/>
        <w:rPr>
          <w:rFonts w:cstheme="minorHAnsi"/>
          <w:b/>
          <w:bCs/>
          <w:color w:val="000000" w:themeColor="text1"/>
        </w:rPr>
      </w:pPr>
      <w:r w:rsidRPr="00711ABB">
        <w:rPr>
          <w:rFonts w:cstheme="minorHAnsi"/>
          <w:b/>
          <w:bCs/>
          <w:color w:val="000000" w:themeColor="text1"/>
        </w:rPr>
        <w:t>R</w:t>
      </w:r>
      <w:r w:rsidR="00A45B1B" w:rsidRPr="00711ABB">
        <w:rPr>
          <w:rFonts w:cstheme="minorHAnsi"/>
          <w:b/>
          <w:bCs/>
          <w:color w:val="000000" w:themeColor="text1"/>
        </w:rPr>
        <w:t>a</w:t>
      </w:r>
      <w:r w:rsidRPr="00711ABB">
        <w:rPr>
          <w:rFonts w:cstheme="minorHAnsi"/>
          <w:b/>
          <w:bCs/>
          <w:color w:val="000000" w:themeColor="text1"/>
        </w:rPr>
        <w:t xml:space="preserve">jesh is </w:t>
      </w:r>
      <w:r w:rsidR="00C077AF" w:rsidRPr="00711ABB">
        <w:rPr>
          <w:rFonts w:cstheme="minorHAnsi"/>
          <w:b/>
          <w:bCs/>
          <w:color w:val="000000" w:themeColor="text1"/>
        </w:rPr>
        <w:t xml:space="preserve">a </w:t>
      </w:r>
      <w:r w:rsidRPr="00711ABB">
        <w:rPr>
          <w:rFonts w:cstheme="minorHAnsi"/>
          <w:b/>
          <w:bCs/>
          <w:color w:val="000000" w:themeColor="text1"/>
        </w:rPr>
        <w:t>very cool guy. (state)</w:t>
      </w:r>
    </w:p>
    <w:p w:rsidR="00F30F5D" w:rsidRPr="00711ABB" w:rsidRDefault="00F30F5D" w:rsidP="003F35EF">
      <w:pPr>
        <w:pStyle w:val="ListParagraph"/>
        <w:numPr>
          <w:ilvl w:val="0"/>
          <w:numId w:val="11"/>
        </w:numPr>
        <w:ind w:left="1440" w:firstLine="0"/>
        <w:rPr>
          <w:rFonts w:cstheme="minorHAnsi"/>
          <w:b/>
          <w:bCs/>
          <w:color w:val="000000" w:themeColor="text1"/>
        </w:rPr>
      </w:pPr>
      <w:r w:rsidRPr="00711ABB">
        <w:rPr>
          <w:rFonts w:cstheme="minorHAnsi"/>
          <w:b/>
          <w:bCs/>
          <w:color w:val="000000" w:themeColor="text1"/>
        </w:rPr>
        <w:t xml:space="preserve">It is raining </w:t>
      </w:r>
      <w:r w:rsidR="00D9000B" w:rsidRPr="00711ABB">
        <w:rPr>
          <w:rFonts w:cstheme="minorHAnsi"/>
          <w:b/>
          <w:bCs/>
          <w:color w:val="000000" w:themeColor="text1"/>
        </w:rPr>
        <w:t>heavily</w:t>
      </w:r>
      <w:r w:rsidRPr="00711ABB">
        <w:rPr>
          <w:rFonts w:cstheme="minorHAnsi"/>
          <w:b/>
          <w:bCs/>
          <w:color w:val="000000" w:themeColor="text1"/>
        </w:rPr>
        <w:t>.</w:t>
      </w:r>
      <w:r w:rsidR="00BA18F6" w:rsidRPr="00711ABB">
        <w:rPr>
          <w:rFonts w:cstheme="minorHAnsi"/>
          <w:b/>
          <w:bCs/>
          <w:color w:val="000000" w:themeColor="text1"/>
        </w:rPr>
        <w:t xml:space="preserve"> (event)</w:t>
      </w:r>
    </w:p>
    <w:p w:rsidR="00137C2C" w:rsidRPr="00711ABB" w:rsidRDefault="00F30F5D" w:rsidP="003F35EF">
      <w:pPr>
        <w:pStyle w:val="ListParagraph"/>
        <w:numPr>
          <w:ilvl w:val="0"/>
          <w:numId w:val="11"/>
        </w:numPr>
        <w:ind w:left="1440" w:firstLine="0"/>
        <w:rPr>
          <w:rFonts w:cstheme="minorHAnsi"/>
          <w:b/>
          <w:bCs/>
          <w:color w:val="000000" w:themeColor="text1"/>
        </w:rPr>
      </w:pPr>
      <w:r w:rsidRPr="00711ABB">
        <w:rPr>
          <w:rFonts w:cstheme="minorHAnsi"/>
          <w:b/>
          <w:bCs/>
          <w:color w:val="000000" w:themeColor="text1"/>
        </w:rPr>
        <w:t>It is</w:t>
      </w:r>
      <w:r w:rsidR="00D9000B" w:rsidRPr="00711ABB">
        <w:rPr>
          <w:rFonts w:cstheme="minorHAnsi"/>
          <w:b/>
          <w:bCs/>
          <w:color w:val="000000" w:themeColor="text1"/>
        </w:rPr>
        <w:t xml:space="preserve"> too hot outside.</w:t>
      </w:r>
      <w:r w:rsidR="00BA18F6" w:rsidRPr="00711ABB">
        <w:rPr>
          <w:rFonts w:cstheme="minorHAnsi"/>
          <w:b/>
          <w:bCs/>
          <w:color w:val="000000" w:themeColor="text1"/>
        </w:rPr>
        <w:t xml:space="preserve"> (event)</w:t>
      </w:r>
    </w:p>
    <w:p w:rsidR="00EE134B" w:rsidRPr="00711ABB" w:rsidRDefault="00EE134B" w:rsidP="00EE134B">
      <w:pPr>
        <w:pStyle w:val="ListParagraph"/>
        <w:ind w:left="1440"/>
        <w:rPr>
          <w:rFonts w:cstheme="minorHAnsi"/>
          <w:b/>
          <w:bCs/>
          <w:color w:val="000000" w:themeColor="text1"/>
        </w:rPr>
      </w:pPr>
    </w:p>
    <w:p w:rsidR="00116E4D" w:rsidRPr="00234C99" w:rsidRDefault="00116E4D" w:rsidP="003F35EF">
      <w:pPr>
        <w:pStyle w:val="ListParagraph"/>
        <w:numPr>
          <w:ilvl w:val="0"/>
          <w:numId w:val="72"/>
        </w:numPr>
        <w:ind w:left="1276" w:hanging="567"/>
        <w:rPr>
          <w:rFonts w:asciiTheme="majorHAnsi" w:hAnsiTheme="majorHAnsi"/>
          <w:b/>
          <w:color w:val="000000" w:themeColor="text1"/>
          <w:sz w:val="28"/>
          <w:szCs w:val="28"/>
        </w:rPr>
      </w:pPr>
      <w:r w:rsidRPr="00234C99">
        <w:rPr>
          <w:rFonts w:asciiTheme="majorHAnsi" w:hAnsiTheme="majorHAnsi"/>
          <w:b/>
          <w:color w:val="000000" w:themeColor="text1"/>
          <w:sz w:val="28"/>
          <w:szCs w:val="28"/>
        </w:rPr>
        <w:t xml:space="preserve">Types of verbs </w:t>
      </w:r>
    </w:p>
    <w:p w:rsidR="006D1A1A" w:rsidRPr="00234C99" w:rsidRDefault="006D1A1A" w:rsidP="003F35EF">
      <w:pPr>
        <w:pStyle w:val="ListParagraph"/>
        <w:numPr>
          <w:ilvl w:val="0"/>
          <w:numId w:val="73"/>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Intransitive Ve</w:t>
      </w:r>
      <w:r w:rsidR="005153E6" w:rsidRPr="00234C99">
        <w:rPr>
          <w:rFonts w:asciiTheme="majorHAnsi" w:hAnsiTheme="majorHAnsi" w:cs="Arial"/>
          <w:b/>
          <w:bCs/>
          <w:color w:val="000000" w:themeColor="text1"/>
          <w:sz w:val="24"/>
          <w:szCs w:val="24"/>
          <w:u w:val="single"/>
          <w:shd w:val="clear" w:color="auto" w:fill="FFFFFF"/>
        </w:rPr>
        <w:t>rb</w:t>
      </w:r>
    </w:p>
    <w:p w:rsidR="005153E6" w:rsidRPr="00711ABB" w:rsidRDefault="005153E6" w:rsidP="00782B35">
      <w:pPr>
        <w:spacing w:line="240" w:lineRule="auto"/>
        <w:ind w:left="1134"/>
        <w:rPr>
          <w:rFonts w:cstheme="minorHAnsi"/>
          <w:color w:val="000000" w:themeColor="text1"/>
        </w:rPr>
      </w:pPr>
      <w:r w:rsidRPr="00711ABB">
        <w:rPr>
          <w:rFonts w:cstheme="minorHAnsi"/>
          <w:color w:val="000000" w:themeColor="text1"/>
        </w:rPr>
        <w:t xml:space="preserve">An intransitive verb is a verb which does not take or use a direct object and can be used in </w:t>
      </w:r>
      <w:r w:rsidR="00C077AF" w:rsidRPr="00711ABB">
        <w:rPr>
          <w:rFonts w:cstheme="minorHAnsi"/>
          <w:color w:val="000000" w:themeColor="text1"/>
        </w:rPr>
        <w:t xml:space="preserve">a </w:t>
      </w:r>
      <w:r w:rsidRPr="00711ABB">
        <w:rPr>
          <w:rFonts w:cstheme="minorHAnsi"/>
          <w:color w:val="000000" w:themeColor="text1"/>
        </w:rPr>
        <w:t>sentence with having any object into it.</w:t>
      </w:r>
    </w:p>
    <w:p w:rsidR="005153E6" w:rsidRPr="00711ABB" w:rsidRDefault="005153E6" w:rsidP="00782B35">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 xml:space="preserve"> : </w:t>
      </w:r>
    </w:p>
    <w:p w:rsidR="005153E6" w:rsidRPr="00711ABB" w:rsidRDefault="005153E6" w:rsidP="003F35EF">
      <w:pPr>
        <w:pStyle w:val="ListParagraph"/>
        <w:numPr>
          <w:ilvl w:val="0"/>
          <w:numId w:val="12"/>
        </w:numPr>
        <w:ind w:left="1440" w:firstLine="0"/>
        <w:rPr>
          <w:rFonts w:cstheme="minorHAnsi"/>
          <w:b/>
          <w:bCs/>
          <w:color w:val="000000" w:themeColor="text1"/>
        </w:rPr>
      </w:pPr>
      <w:r w:rsidRPr="00711ABB">
        <w:rPr>
          <w:rFonts w:cstheme="minorHAnsi"/>
          <w:b/>
          <w:bCs/>
          <w:color w:val="000000" w:themeColor="text1"/>
        </w:rPr>
        <w:t>The baby was crying.</w:t>
      </w:r>
    </w:p>
    <w:p w:rsidR="005153E6" w:rsidRPr="00711ABB" w:rsidRDefault="005153E6" w:rsidP="003F35EF">
      <w:pPr>
        <w:pStyle w:val="ListParagraph"/>
        <w:numPr>
          <w:ilvl w:val="0"/>
          <w:numId w:val="12"/>
        </w:numPr>
        <w:ind w:left="1440" w:firstLine="0"/>
        <w:rPr>
          <w:rFonts w:cstheme="minorHAnsi"/>
          <w:b/>
          <w:bCs/>
          <w:color w:val="000000" w:themeColor="text1"/>
        </w:rPr>
      </w:pPr>
      <w:r w:rsidRPr="00711ABB">
        <w:rPr>
          <w:rFonts w:cstheme="minorHAnsi"/>
          <w:b/>
          <w:bCs/>
          <w:color w:val="000000" w:themeColor="text1"/>
        </w:rPr>
        <w:t>They laughed uncontrollably.</w:t>
      </w:r>
    </w:p>
    <w:p w:rsidR="005153E6" w:rsidRPr="00711ABB" w:rsidRDefault="005153E6" w:rsidP="003F35EF">
      <w:pPr>
        <w:pStyle w:val="ListParagraph"/>
        <w:numPr>
          <w:ilvl w:val="0"/>
          <w:numId w:val="12"/>
        </w:numPr>
        <w:ind w:left="1440" w:firstLine="0"/>
        <w:rPr>
          <w:rFonts w:cstheme="minorHAnsi"/>
          <w:b/>
          <w:bCs/>
          <w:color w:val="000000" w:themeColor="text1"/>
        </w:rPr>
      </w:pPr>
      <w:r w:rsidRPr="00711ABB">
        <w:rPr>
          <w:rFonts w:cstheme="minorHAnsi"/>
          <w:b/>
          <w:bCs/>
          <w:color w:val="000000" w:themeColor="text1"/>
        </w:rPr>
        <w:t>We talked.</w:t>
      </w:r>
    </w:p>
    <w:p w:rsidR="005153E6" w:rsidRPr="00711ABB" w:rsidRDefault="005153E6" w:rsidP="003F35EF">
      <w:pPr>
        <w:pStyle w:val="ListParagraph"/>
        <w:numPr>
          <w:ilvl w:val="0"/>
          <w:numId w:val="12"/>
        </w:numPr>
        <w:ind w:left="1440" w:firstLine="0"/>
        <w:rPr>
          <w:rFonts w:cstheme="minorHAnsi"/>
          <w:b/>
          <w:bCs/>
          <w:color w:val="000000" w:themeColor="text1"/>
        </w:rPr>
      </w:pPr>
      <w:r w:rsidRPr="00711ABB">
        <w:rPr>
          <w:rFonts w:cstheme="minorHAnsi"/>
          <w:b/>
          <w:bCs/>
          <w:color w:val="000000" w:themeColor="text1"/>
        </w:rPr>
        <w:t>River flows.</w:t>
      </w:r>
    </w:p>
    <w:p w:rsidR="005153E6" w:rsidRPr="00711ABB" w:rsidRDefault="005153E6" w:rsidP="003F35EF">
      <w:pPr>
        <w:pStyle w:val="ListParagraph"/>
        <w:numPr>
          <w:ilvl w:val="0"/>
          <w:numId w:val="12"/>
        </w:numPr>
        <w:ind w:left="1440" w:firstLine="0"/>
        <w:rPr>
          <w:rFonts w:cstheme="minorHAnsi"/>
          <w:b/>
          <w:bCs/>
          <w:color w:val="000000" w:themeColor="text1"/>
        </w:rPr>
      </w:pPr>
      <w:r w:rsidRPr="00711ABB">
        <w:rPr>
          <w:rFonts w:cstheme="minorHAnsi"/>
          <w:b/>
          <w:bCs/>
          <w:color w:val="000000" w:themeColor="text1"/>
        </w:rPr>
        <w:t>I sneezed.</w:t>
      </w:r>
    </w:p>
    <w:p w:rsidR="005153E6" w:rsidRPr="00711ABB" w:rsidRDefault="005153E6" w:rsidP="003F35EF">
      <w:pPr>
        <w:pStyle w:val="ListParagraph"/>
        <w:numPr>
          <w:ilvl w:val="0"/>
          <w:numId w:val="12"/>
        </w:numPr>
        <w:ind w:left="1440" w:firstLine="0"/>
        <w:rPr>
          <w:rFonts w:cstheme="minorHAnsi"/>
          <w:b/>
          <w:bCs/>
          <w:color w:val="000000" w:themeColor="text1"/>
        </w:rPr>
      </w:pPr>
      <w:r w:rsidRPr="00711ABB">
        <w:rPr>
          <w:rFonts w:cstheme="minorHAnsi"/>
          <w:b/>
          <w:bCs/>
          <w:color w:val="000000" w:themeColor="text1"/>
        </w:rPr>
        <w:t>He bathed</w:t>
      </w:r>
    </w:p>
    <w:p w:rsidR="005153E6" w:rsidRPr="00711ABB" w:rsidRDefault="005153E6" w:rsidP="003F35EF">
      <w:pPr>
        <w:pStyle w:val="ListParagraph"/>
        <w:numPr>
          <w:ilvl w:val="0"/>
          <w:numId w:val="12"/>
        </w:numPr>
        <w:ind w:left="1440" w:firstLine="0"/>
        <w:rPr>
          <w:rFonts w:cstheme="minorHAnsi"/>
          <w:b/>
          <w:bCs/>
          <w:color w:val="000000" w:themeColor="text1"/>
        </w:rPr>
      </w:pPr>
      <w:r w:rsidRPr="00711ABB">
        <w:rPr>
          <w:rFonts w:cstheme="minorHAnsi"/>
          <w:b/>
          <w:bCs/>
          <w:color w:val="000000" w:themeColor="text1"/>
        </w:rPr>
        <w:t>It is raining.</w:t>
      </w:r>
    </w:p>
    <w:p w:rsidR="005153E6" w:rsidRPr="00711ABB" w:rsidRDefault="005153E6" w:rsidP="003F35EF">
      <w:pPr>
        <w:pStyle w:val="ListParagraph"/>
        <w:numPr>
          <w:ilvl w:val="0"/>
          <w:numId w:val="12"/>
        </w:numPr>
        <w:ind w:left="1440" w:firstLine="0"/>
        <w:rPr>
          <w:rFonts w:cstheme="minorHAnsi"/>
          <w:b/>
          <w:bCs/>
          <w:color w:val="000000" w:themeColor="text1"/>
        </w:rPr>
      </w:pPr>
      <w:r w:rsidRPr="00711ABB">
        <w:rPr>
          <w:rFonts w:cstheme="minorHAnsi"/>
          <w:b/>
          <w:bCs/>
          <w:color w:val="000000" w:themeColor="text1"/>
        </w:rPr>
        <w:t>You have grown now.</w:t>
      </w:r>
    </w:p>
    <w:p w:rsidR="005153E6" w:rsidRPr="00711ABB" w:rsidRDefault="005153E6" w:rsidP="003F35EF">
      <w:pPr>
        <w:pStyle w:val="ListParagraph"/>
        <w:numPr>
          <w:ilvl w:val="0"/>
          <w:numId w:val="12"/>
        </w:numPr>
        <w:ind w:left="1440" w:firstLine="0"/>
        <w:rPr>
          <w:rFonts w:cstheme="minorHAnsi"/>
          <w:b/>
          <w:bCs/>
          <w:color w:val="000000" w:themeColor="text1"/>
        </w:rPr>
      </w:pPr>
      <w:r w:rsidRPr="00711ABB">
        <w:rPr>
          <w:rFonts w:cstheme="minorHAnsi"/>
          <w:b/>
          <w:bCs/>
          <w:color w:val="000000" w:themeColor="text1"/>
        </w:rPr>
        <w:t>My heart broke.</w:t>
      </w:r>
    </w:p>
    <w:p w:rsidR="005153E6" w:rsidRPr="00711ABB" w:rsidRDefault="005153E6" w:rsidP="003F35EF">
      <w:pPr>
        <w:pStyle w:val="ListParagraph"/>
        <w:numPr>
          <w:ilvl w:val="0"/>
          <w:numId w:val="12"/>
        </w:numPr>
        <w:ind w:left="1440" w:firstLine="0"/>
        <w:rPr>
          <w:rFonts w:cstheme="minorHAnsi"/>
          <w:b/>
          <w:bCs/>
          <w:color w:val="000000" w:themeColor="text1"/>
        </w:rPr>
      </w:pPr>
      <w:r w:rsidRPr="00711ABB">
        <w:rPr>
          <w:rFonts w:cstheme="minorHAnsi"/>
          <w:b/>
          <w:bCs/>
          <w:color w:val="000000" w:themeColor="text1"/>
        </w:rPr>
        <w:t>He arrived.</w:t>
      </w:r>
    </w:p>
    <w:p w:rsidR="005153E6" w:rsidRPr="00711ABB" w:rsidRDefault="005153E6" w:rsidP="003F35EF">
      <w:pPr>
        <w:pStyle w:val="ListParagraph"/>
        <w:numPr>
          <w:ilvl w:val="0"/>
          <w:numId w:val="12"/>
        </w:numPr>
        <w:ind w:left="1440" w:firstLine="0"/>
        <w:rPr>
          <w:rFonts w:cstheme="minorHAnsi"/>
          <w:b/>
          <w:bCs/>
          <w:color w:val="000000" w:themeColor="text1"/>
        </w:rPr>
      </w:pPr>
      <w:r w:rsidRPr="00711ABB">
        <w:rPr>
          <w:rFonts w:cstheme="minorHAnsi"/>
          <w:b/>
          <w:bCs/>
          <w:color w:val="000000" w:themeColor="text1"/>
        </w:rPr>
        <w:t>Rakesh resigned.</w:t>
      </w:r>
    </w:p>
    <w:p w:rsidR="005153E6" w:rsidRDefault="005153E6" w:rsidP="00782B35">
      <w:pPr>
        <w:ind w:left="1134"/>
        <w:rPr>
          <w:color w:val="000000" w:themeColor="text1"/>
        </w:rPr>
      </w:pPr>
    </w:p>
    <w:p w:rsidR="00C34444" w:rsidRPr="00711ABB" w:rsidRDefault="00C34444" w:rsidP="00782B35">
      <w:pPr>
        <w:ind w:left="1134"/>
        <w:rPr>
          <w:color w:val="000000" w:themeColor="text1"/>
        </w:rPr>
      </w:pPr>
    </w:p>
    <w:p w:rsidR="00A14FD3" w:rsidRPr="00234C99" w:rsidRDefault="00D753AE" w:rsidP="003F35EF">
      <w:pPr>
        <w:pStyle w:val="ListParagraph"/>
        <w:numPr>
          <w:ilvl w:val="0"/>
          <w:numId w:val="73"/>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Transitive</w:t>
      </w:r>
      <w:r w:rsidR="009649AF" w:rsidRPr="00234C99">
        <w:rPr>
          <w:rFonts w:asciiTheme="majorHAnsi" w:hAnsiTheme="majorHAnsi" w:cs="Arial"/>
          <w:b/>
          <w:bCs/>
          <w:color w:val="000000" w:themeColor="text1"/>
          <w:sz w:val="24"/>
          <w:szCs w:val="24"/>
          <w:u w:val="single"/>
          <w:shd w:val="clear" w:color="auto" w:fill="FFFFFF"/>
        </w:rPr>
        <w:t xml:space="preserve"> Verb</w:t>
      </w:r>
    </w:p>
    <w:p w:rsidR="00A3501F" w:rsidRPr="00711ABB" w:rsidRDefault="00A3501F" w:rsidP="00782B35">
      <w:pPr>
        <w:ind w:left="1134"/>
        <w:rPr>
          <w:rFonts w:cstheme="minorHAnsi"/>
          <w:color w:val="000000" w:themeColor="text1"/>
        </w:rPr>
      </w:pPr>
      <w:r w:rsidRPr="00711ABB">
        <w:rPr>
          <w:rFonts w:cstheme="minorHAnsi"/>
          <w:color w:val="000000" w:themeColor="text1"/>
        </w:rPr>
        <w:t xml:space="preserve">A transitive verb is a verb which is used with one or more objects. Though </w:t>
      </w:r>
      <w:r w:rsidR="00C077AF" w:rsidRPr="00711ABB">
        <w:rPr>
          <w:rFonts w:cstheme="minorHAnsi"/>
          <w:color w:val="000000" w:themeColor="text1"/>
        </w:rPr>
        <w:t>the</w:t>
      </w:r>
      <w:r w:rsidRPr="00711ABB">
        <w:rPr>
          <w:rFonts w:cstheme="minorHAnsi"/>
          <w:color w:val="000000" w:themeColor="text1"/>
        </w:rPr>
        <w:t xml:space="preserve"> same verb can take a form of both transitive and Intransitive verb. E.g.</w:t>
      </w:r>
    </w:p>
    <w:p w:rsidR="00A3501F" w:rsidRPr="00711ABB" w:rsidRDefault="00A3501F" w:rsidP="00782B35">
      <w:pPr>
        <w:ind w:left="1134"/>
        <w:rPr>
          <w:rFonts w:cstheme="minorHAnsi"/>
          <w:color w:val="000000" w:themeColor="text1"/>
        </w:rPr>
      </w:pPr>
      <w:r w:rsidRPr="00711ABB">
        <w:rPr>
          <w:rFonts w:cstheme="minorHAnsi"/>
          <w:color w:val="000000" w:themeColor="text1"/>
        </w:rPr>
        <w:t xml:space="preserve">He reads.( Intransitive form) </w:t>
      </w:r>
    </w:p>
    <w:p w:rsidR="00A3501F" w:rsidRDefault="00A3501F" w:rsidP="00782B35">
      <w:pPr>
        <w:ind w:left="1134"/>
        <w:rPr>
          <w:rFonts w:cstheme="minorHAnsi"/>
          <w:color w:val="000000" w:themeColor="text1"/>
        </w:rPr>
      </w:pPr>
      <w:r w:rsidRPr="00711ABB">
        <w:rPr>
          <w:rFonts w:cstheme="minorHAnsi"/>
          <w:color w:val="000000" w:themeColor="text1"/>
        </w:rPr>
        <w:t>He reads a Spokeies book.( Transitive form)</w:t>
      </w:r>
    </w:p>
    <w:p w:rsidR="00782375" w:rsidRPr="00711ABB" w:rsidRDefault="00782375" w:rsidP="00782B35">
      <w:pPr>
        <w:ind w:left="1134"/>
        <w:rPr>
          <w:rFonts w:cstheme="minorHAnsi"/>
          <w:color w:val="000000" w:themeColor="text1"/>
        </w:rPr>
      </w:pPr>
    </w:p>
    <w:p w:rsidR="00A3501F" w:rsidRPr="00711ABB" w:rsidRDefault="00A3501F" w:rsidP="00782B35">
      <w:pPr>
        <w:ind w:left="1134"/>
        <w:rPr>
          <w:rFonts w:cstheme="minorHAnsi"/>
          <w:color w:val="000000" w:themeColor="text1"/>
        </w:rPr>
      </w:pPr>
      <w:r w:rsidRPr="00782375">
        <w:rPr>
          <w:rFonts w:cstheme="minorHAnsi"/>
          <w:b/>
          <w:color w:val="000000" w:themeColor="text1"/>
        </w:rPr>
        <w:t>More</w:t>
      </w:r>
      <w:r w:rsidRPr="00711ABB">
        <w:rPr>
          <w:rFonts w:cstheme="minorHAnsi"/>
          <w:color w:val="000000" w:themeColor="text1"/>
        </w:rPr>
        <w:t xml:space="preserve"> </w:t>
      </w:r>
      <w:r w:rsidR="00EE134B" w:rsidRPr="00711ABB">
        <w:rPr>
          <w:rFonts w:cstheme="minorHAnsi"/>
          <w:b/>
          <w:color w:val="000000" w:themeColor="text1"/>
        </w:rPr>
        <w:t>Example</w:t>
      </w:r>
      <w:r w:rsidRPr="00711ABB">
        <w:rPr>
          <w:rFonts w:cstheme="minorHAnsi"/>
          <w:color w:val="000000" w:themeColor="text1"/>
        </w:rPr>
        <w:t xml:space="preserve"> of Transitive Verbs :</w:t>
      </w:r>
    </w:p>
    <w:p w:rsidR="00A3501F" w:rsidRPr="00711ABB" w:rsidRDefault="004101F8"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The driver stopped the train</w:t>
      </w:r>
    </w:p>
    <w:p w:rsidR="004101F8" w:rsidRPr="00711ABB" w:rsidRDefault="004101F8"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Manish plays cricket.</w:t>
      </w:r>
    </w:p>
    <w:p w:rsidR="004101F8" w:rsidRPr="00711ABB" w:rsidRDefault="004101F8"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Ramesh loves his mother.</w:t>
      </w:r>
    </w:p>
    <w:p w:rsidR="004101F8" w:rsidRPr="00711ABB" w:rsidRDefault="004101F8"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She wrote a letter.</w:t>
      </w:r>
    </w:p>
    <w:p w:rsidR="004101F8" w:rsidRPr="00711ABB" w:rsidRDefault="00C077AF"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The c</w:t>
      </w:r>
      <w:r w:rsidR="004101F8" w:rsidRPr="00711ABB">
        <w:rPr>
          <w:rFonts w:cstheme="minorHAnsi"/>
          <w:b/>
          <w:bCs/>
          <w:color w:val="000000" w:themeColor="text1"/>
        </w:rPr>
        <w:t>hild broke the glass.</w:t>
      </w:r>
    </w:p>
    <w:p w:rsidR="004101F8" w:rsidRPr="00711ABB" w:rsidRDefault="004101F8"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 xml:space="preserve">He gave me </w:t>
      </w:r>
      <w:r w:rsidR="00C077AF" w:rsidRPr="00711ABB">
        <w:rPr>
          <w:rFonts w:cstheme="minorHAnsi"/>
          <w:b/>
          <w:bCs/>
          <w:color w:val="000000" w:themeColor="text1"/>
        </w:rPr>
        <w:t xml:space="preserve">a </w:t>
      </w:r>
      <w:r w:rsidRPr="00711ABB">
        <w:rPr>
          <w:rFonts w:cstheme="minorHAnsi"/>
          <w:b/>
          <w:bCs/>
          <w:color w:val="000000" w:themeColor="text1"/>
        </w:rPr>
        <w:t>thousand rupee.</w:t>
      </w:r>
    </w:p>
    <w:p w:rsidR="004101F8" w:rsidRPr="00711ABB" w:rsidRDefault="004101F8"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Mr. Singh teaches us English.</w:t>
      </w:r>
    </w:p>
    <w:p w:rsidR="004101F8" w:rsidRPr="00711ABB" w:rsidRDefault="004101F8"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I asked some questions to you all.</w:t>
      </w:r>
    </w:p>
    <w:p w:rsidR="004101F8" w:rsidRPr="00711ABB" w:rsidRDefault="004101F8"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We will go shopping.</w:t>
      </w:r>
    </w:p>
    <w:p w:rsidR="004101F8" w:rsidRPr="00711ABB" w:rsidRDefault="00014D51"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He called me in the night at 11 o’clock.</w:t>
      </w:r>
    </w:p>
    <w:p w:rsidR="00014D51" w:rsidRPr="00711ABB" w:rsidRDefault="009803FD"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I clean my room daily.</w:t>
      </w:r>
    </w:p>
    <w:p w:rsidR="009803FD" w:rsidRPr="00711ABB" w:rsidRDefault="009803FD"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He learned fluent English speaking from Spokeies.</w:t>
      </w:r>
    </w:p>
    <w:p w:rsidR="006D1A1A" w:rsidRPr="00711ABB" w:rsidRDefault="00164968"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She loves to watch Hollywood movies.</w:t>
      </w:r>
    </w:p>
    <w:p w:rsidR="00444DB7" w:rsidRPr="00711ABB" w:rsidRDefault="00444DB7"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I admire your courage.</w:t>
      </w:r>
    </w:p>
    <w:p w:rsidR="00444DB7" w:rsidRPr="00711ABB" w:rsidRDefault="00444DB7" w:rsidP="003F35EF">
      <w:pPr>
        <w:pStyle w:val="ListParagraph"/>
        <w:numPr>
          <w:ilvl w:val="0"/>
          <w:numId w:val="13"/>
        </w:numPr>
        <w:ind w:left="1440" w:firstLine="0"/>
        <w:rPr>
          <w:rFonts w:cstheme="minorHAnsi"/>
          <w:b/>
          <w:bCs/>
          <w:color w:val="000000" w:themeColor="text1"/>
        </w:rPr>
      </w:pPr>
      <w:r w:rsidRPr="00711ABB">
        <w:rPr>
          <w:rFonts w:cstheme="minorHAnsi"/>
          <w:b/>
          <w:bCs/>
          <w:color w:val="000000" w:themeColor="text1"/>
        </w:rPr>
        <w:t>We need to maintain product quality.</w:t>
      </w:r>
    </w:p>
    <w:p w:rsidR="00444DB7" w:rsidRPr="00711ABB" w:rsidRDefault="00444DB7" w:rsidP="00782B35">
      <w:pPr>
        <w:pStyle w:val="ListParagraph"/>
        <w:ind w:left="1134"/>
        <w:rPr>
          <w:color w:val="000000" w:themeColor="text1"/>
        </w:rPr>
      </w:pPr>
    </w:p>
    <w:p w:rsidR="00137C2C" w:rsidRPr="00711ABB" w:rsidRDefault="00137C2C" w:rsidP="00782B35">
      <w:pPr>
        <w:pStyle w:val="ListParagraph"/>
        <w:ind w:left="1134"/>
        <w:rPr>
          <w:color w:val="000000" w:themeColor="text1"/>
        </w:rPr>
      </w:pPr>
    </w:p>
    <w:p w:rsidR="00A14FD3" w:rsidRPr="00234C99" w:rsidRDefault="00A14FD3" w:rsidP="003F35EF">
      <w:pPr>
        <w:pStyle w:val="ListParagraph"/>
        <w:numPr>
          <w:ilvl w:val="0"/>
          <w:numId w:val="73"/>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Linking</w:t>
      </w:r>
      <w:r w:rsidR="00241A83" w:rsidRPr="00234C99">
        <w:rPr>
          <w:rFonts w:asciiTheme="majorHAnsi" w:hAnsiTheme="majorHAnsi" w:cs="Arial"/>
          <w:b/>
          <w:bCs/>
          <w:color w:val="000000" w:themeColor="text1"/>
          <w:sz w:val="24"/>
          <w:szCs w:val="24"/>
          <w:u w:val="single"/>
          <w:shd w:val="clear" w:color="auto" w:fill="FFFFFF"/>
        </w:rPr>
        <w:t xml:space="preserve"> Verb</w:t>
      </w:r>
    </w:p>
    <w:p w:rsidR="004F4D9E" w:rsidRPr="00711ABB" w:rsidRDefault="00AD1145" w:rsidP="00782B35">
      <w:pPr>
        <w:ind w:left="1134"/>
        <w:rPr>
          <w:rFonts w:cstheme="minorHAnsi"/>
          <w:color w:val="000000" w:themeColor="text1"/>
          <w:shd w:val="clear" w:color="auto" w:fill="FFFFFF"/>
        </w:rPr>
      </w:pPr>
      <w:r w:rsidRPr="00711ABB">
        <w:rPr>
          <w:rFonts w:cstheme="minorHAnsi"/>
          <w:color w:val="000000" w:themeColor="text1"/>
          <w:shd w:val="clear" w:color="auto" w:fill="FFFFFF"/>
        </w:rPr>
        <w:t>A Lining Verb is a verb that connect</w:t>
      </w:r>
      <w:r w:rsidR="00C077AF" w:rsidRPr="00711ABB">
        <w:rPr>
          <w:rFonts w:cstheme="minorHAnsi"/>
          <w:color w:val="000000" w:themeColor="text1"/>
          <w:shd w:val="clear" w:color="auto" w:fill="FFFFFF"/>
        </w:rPr>
        <w:t>s</w:t>
      </w:r>
      <w:r w:rsidR="00CD481D" w:rsidRPr="00711ABB">
        <w:rPr>
          <w:rFonts w:cstheme="minorHAnsi"/>
          <w:color w:val="000000" w:themeColor="text1"/>
          <w:shd w:val="clear" w:color="auto" w:fill="FFFFFF"/>
        </w:rPr>
        <w:t>a</w:t>
      </w:r>
      <w:r w:rsidR="00D97877" w:rsidRPr="00711ABB">
        <w:rPr>
          <w:rFonts w:cstheme="minorHAnsi"/>
          <w:color w:val="000000" w:themeColor="text1"/>
          <w:shd w:val="clear" w:color="auto" w:fill="FFFFFF"/>
        </w:rPr>
        <w:t>Subject</w:t>
      </w:r>
      <w:r w:rsidR="00CD481D" w:rsidRPr="00711ABB">
        <w:rPr>
          <w:rFonts w:cstheme="minorHAnsi"/>
          <w:color w:val="000000" w:themeColor="text1"/>
          <w:shd w:val="clear" w:color="auto" w:fill="FFFFFF"/>
        </w:rPr>
        <w:t>to its object or with a word that gives information about its subject</w:t>
      </w:r>
      <w:r w:rsidR="00CD3ABC" w:rsidRPr="00711ABB">
        <w:rPr>
          <w:rFonts w:cstheme="minorHAnsi"/>
          <w:color w:val="000000" w:themeColor="text1"/>
          <w:shd w:val="clear" w:color="auto" w:fill="FFFFFF"/>
        </w:rPr>
        <w:t>. The most common linking verbs are forms of the verb to be</w:t>
      </w:r>
      <w:r w:rsidR="00D97877" w:rsidRPr="00711ABB">
        <w:rPr>
          <w:rFonts w:cstheme="minorHAnsi"/>
          <w:color w:val="000000" w:themeColor="text1"/>
          <w:shd w:val="clear" w:color="auto" w:fill="FFFFFF"/>
        </w:rPr>
        <w:t>(is,</w:t>
      </w:r>
      <w:r w:rsidR="00CD3ABC" w:rsidRPr="00711ABB">
        <w:rPr>
          <w:rFonts w:cstheme="minorHAnsi"/>
          <w:color w:val="000000" w:themeColor="text1"/>
          <w:shd w:val="clear" w:color="auto" w:fill="FFFFFF"/>
        </w:rPr>
        <w:t xml:space="preserve"> am, are, was, were</w:t>
      </w:r>
      <w:r w:rsidR="00C077AF" w:rsidRPr="00711ABB">
        <w:rPr>
          <w:rFonts w:cstheme="minorHAnsi"/>
          <w:color w:val="000000" w:themeColor="text1"/>
          <w:shd w:val="clear" w:color="auto" w:fill="FFFFFF"/>
        </w:rPr>
        <w:t>,</w:t>
      </w:r>
      <w:r w:rsidR="00CD3ABC" w:rsidRPr="00711ABB">
        <w:rPr>
          <w:rFonts w:cstheme="minorHAnsi"/>
          <w:color w:val="000000" w:themeColor="text1"/>
          <w:shd w:val="clear" w:color="auto" w:fill="FFFFFF"/>
        </w:rPr>
        <w:t xml:space="preserve"> etc.</w:t>
      </w:r>
      <w:r w:rsidR="00D97877" w:rsidRPr="00711ABB">
        <w:rPr>
          <w:rFonts w:cstheme="minorHAnsi"/>
          <w:color w:val="000000" w:themeColor="text1"/>
          <w:shd w:val="clear" w:color="auto" w:fill="FFFFFF"/>
        </w:rPr>
        <w:t>),to become and to seem.</w:t>
      </w:r>
    </w:p>
    <w:p w:rsidR="00CD3ABC" w:rsidRPr="00711ABB" w:rsidRDefault="00CD3ABC" w:rsidP="00782B35">
      <w:pPr>
        <w:ind w:left="1134"/>
        <w:rPr>
          <w:rFonts w:cstheme="minorHAnsi"/>
          <w:color w:val="000000" w:themeColor="text1"/>
          <w:shd w:val="clear" w:color="auto" w:fill="FFFFFF"/>
        </w:rPr>
      </w:pPr>
      <w:r w:rsidRPr="007845C0">
        <w:rPr>
          <w:rFonts w:cstheme="minorHAnsi"/>
          <w:b/>
          <w:bCs/>
          <w:color w:val="000000" w:themeColor="text1"/>
          <w:shd w:val="clear" w:color="auto" w:fill="FFFFFF"/>
        </w:rPr>
        <w:t xml:space="preserve">For </w:t>
      </w:r>
      <w:r w:rsidR="00EE134B" w:rsidRPr="007845C0">
        <w:rPr>
          <w:rFonts w:cstheme="minorHAnsi"/>
          <w:b/>
          <w:bCs/>
          <w:color w:val="000000" w:themeColor="text1"/>
          <w:shd w:val="clear" w:color="auto" w:fill="FFFFFF"/>
        </w:rPr>
        <w:t>Example</w:t>
      </w:r>
      <w:r w:rsidRPr="00711ABB">
        <w:rPr>
          <w:rFonts w:cstheme="minorHAnsi"/>
          <w:color w:val="000000" w:themeColor="text1"/>
          <w:shd w:val="clear" w:color="auto" w:fill="FFFFFF"/>
        </w:rPr>
        <w:t>:</w:t>
      </w:r>
    </w:p>
    <w:p w:rsidR="00D97877" w:rsidRPr="00711ABB" w:rsidRDefault="00D97877" w:rsidP="00C34444">
      <w:pPr>
        <w:pStyle w:val="ListParagraph"/>
        <w:numPr>
          <w:ilvl w:val="0"/>
          <w:numId w:val="14"/>
        </w:numPr>
        <w:ind w:left="1800" w:hanging="180"/>
        <w:rPr>
          <w:rFonts w:cstheme="minorHAnsi"/>
          <w:b/>
          <w:bCs/>
          <w:color w:val="000000" w:themeColor="text1"/>
          <w:shd w:val="clear" w:color="auto" w:fill="FFFFFF"/>
        </w:rPr>
      </w:pPr>
      <w:r w:rsidRPr="00711ABB">
        <w:rPr>
          <w:rFonts w:cstheme="minorHAnsi"/>
          <w:b/>
          <w:bCs/>
          <w:color w:val="000000" w:themeColor="text1"/>
          <w:shd w:val="clear" w:color="auto" w:fill="FFFFFF"/>
        </w:rPr>
        <w:t>I am excited about my new book launch.</w:t>
      </w:r>
    </w:p>
    <w:p w:rsidR="00D97877" w:rsidRPr="00711ABB" w:rsidRDefault="00D97877" w:rsidP="00C34444">
      <w:pPr>
        <w:pStyle w:val="ListParagraph"/>
        <w:numPr>
          <w:ilvl w:val="0"/>
          <w:numId w:val="14"/>
        </w:numPr>
        <w:ind w:left="1800" w:hanging="180"/>
        <w:rPr>
          <w:rFonts w:cstheme="minorHAnsi"/>
          <w:b/>
          <w:bCs/>
          <w:color w:val="000000" w:themeColor="text1"/>
          <w:shd w:val="clear" w:color="auto" w:fill="FFFFFF"/>
        </w:rPr>
      </w:pPr>
      <w:r w:rsidRPr="00711ABB">
        <w:rPr>
          <w:rFonts w:cstheme="minorHAnsi"/>
          <w:b/>
          <w:bCs/>
          <w:color w:val="000000" w:themeColor="text1"/>
          <w:shd w:val="clear" w:color="auto" w:fill="FFFFFF"/>
        </w:rPr>
        <w:t>You feel exhausted after studying all night.</w:t>
      </w:r>
    </w:p>
    <w:p w:rsidR="00D97877" w:rsidRPr="00711ABB" w:rsidRDefault="00D97877" w:rsidP="00C34444">
      <w:pPr>
        <w:pStyle w:val="ListParagraph"/>
        <w:numPr>
          <w:ilvl w:val="0"/>
          <w:numId w:val="14"/>
        </w:numPr>
        <w:ind w:left="1800" w:hanging="180"/>
        <w:rPr>
          <w:rFonts w:cstheme="minorHAnsi"/>
          <w:b/>
          <w:bCs/>
          <w:color w:val="000000" w:themeColor="text1"/>
          <w:shd w:val="clear" w:color="auto" w:fill="FFFFFF"/>
        </w:rPr>
      </w:pPr>
      <w:r w:rsidRPr="00711ABB">
        <w:rPr>
          <w:rFonts w:cstheme="minorHAnsi"/>
          <w:b/>
          <w:bCs/>
          <w:color w:val="000000" w:themeColor="text1"/>
          <w:shd w:val="clear" w:color="auto" w:fill="FFFFFF"/>
        </w:rPr>
        <w:t>She appears upset about the announcement.</w:t>
      </w:r>
    </w:p>
    <w:p w:rsidR="00D97877" w:rsidRPr="00C34444" w:rsidRDefault="00D97877" w:rsidP="00C34444">
      <w:pPr>
        <w:pStyle w:val="ListParagraph"/>
        <w:numPr>
          <w:ilvl w:val="0"/>
          <w:numId w:val="14"/>
        </w:numPr>
        <w:ind w:left="1800" w:hanging="180"/>
        <w:rPr>
          <w:rFonts w:cstheme="minorHAnsi"/>
          <w:b/>
          <w:bCs/>
          <w:color w:val="000000" w:themeColor="text1"/>
          <w:shd w:val="clear" w:color="auto" w:fill="FFFFFF"/>
        </w:rPr>
      </w:pPr>
      <w:r w:rsidRPr="00C34444">
        <w:rPr>
          <w:rFonts w:cstheme="minorHAnsi"/>
          <w:b/>
          <w:bCs/>
          <w:color w:val="000000" w:themeColor="text1"/>
          <w:shd w:val="clear" w:color="auto" w:fill="FFFFFF"/>
        </w:rPr>
        <w:t>Dreams come true when we believe in them and act to fulfi</w:t>
      </w:r>
      <w:r w:rsidR="00C077AF" w:rsidRPr="00C34444">
        <w:rPr>
          <w:rFonts w:cstheme="minorHAnsi"/>
          <w:b/>
          <w:bCs/>
          <w:color w:val="000000" w:themeColor="text1"/>
          <w:shd w:val="clear" w:color="auto" w:fill="FFFFFF"/>
        </w:rPr>
        <w:t>l</w:t>
      </w:r>
      <w:r w:rsidRPr="00C34444">
        <w:rPr>
          <w:rFonts w:cstheme="minorHAnsi"/>
          <w:b/>
          <w:bCs/>
          <w:color w:val="000000" w:themeColor="text1"/>
          <w:shd w:val="clear" w:color="auto" w:fill="FFFFFF"/>
        </w:rPr>
        <w:t>l them.</w:t>
      </w:r>
    </w:p>
    <w:p w:rsidR="00D97877" w:rsidRPr="00711ABB" w:rsidRDefault="00D97877" w:rsidP="00C34444">
      <w:pPr>
        <w:pStyle w:val="ListParagraph"/>
        <w:numPr>
          <w:ilvl w:val="0"/>
          <w:numId w:val="14"/>
        </w:numPr>
        <w:ind w:left="1800" w:hanging="180"/>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All the audience(spectator) seem satisfied with </w:t>
      </w:r>
      <w:r w:rsidR="00C077AF" w:rsidRPr="00711ABB">
        <w:rPr>
          <w:rFonts w:cstheme="minorHAnsi"/>
          <w:b/>
          <w:bCs/>
          <w:color w:val="000000" w:themeColor="text1"/>
          <w:shd w:val="clear" w:color="auto" w:fill="FFFFFF"/>
        </w:rPr>
        <w:t xml:space="preserve">the </w:t>
      </w:r>
      <w:r w:rsidRPr="00711ABB">
        <w:rPr>
          <w:rFonts w:cstheme="minorHAnsi"/>
          <w:b/>
          <w:bCs/>
          <w:color w:val="000000" w:themeColor="text1"/>
          <w:shd w:val="clear" w:color="auto" w:fill="FFFFFF"/>
        </w:rPr>
        <w:t>new play.</w:t>
      </w:r>
    </w:p>
    <w:p w:rsidR="00D97877" w:rsidRPr="00711ABB" w:rsidRDefault="00D97877" w:rsidP="00C34444">
      <w:pPr>
        <w:pStyle w:val="ListParagraph"/>
        <w:numPr>
          <w:ilvl w:val="0"/>
          <w:numId w:val="14"/>
        </w:numPr>
        <w:ind w:left="1800" w:hanging="180"/>
        <w:rPr>
          <w:rFonts w:cstheme="minorHAnsi"/>
          <w:b/>
          <w:bCs/>
          <w:color w:val="000000" w:themeColor="text1"/>
          <w:shd w:val="clear" w:color="auto" w:fill="FFFFFF"/>
        </w:rPr>
      </w:pPr>
      <w:r w:rsidRPr="00711ABB">
        <w:rPr>
          <w:rFonts w:cstheme="minorHAnsi"/>
          <w:b/>
          <w:bCs/>
          <w:color w:val="000000" w:themeColor="text1"/>
          <w:shd w:val="clear" w:color="auto" w:fill="FFFFFF"/>
        </w:rPr>
        <w:t>Building a sweet home is a big task.</w:t>
      </w:r>
    </w:p>
    <w:p w:rsidR="00D97877" w:rsidRPr="00711ABB" w:rsidRDefault="00D97877" w:rsidP="00C34444">
      <w:pPr>
        <w:pStyle w:val="ListParagraph"/>
        <w:numPr>
          <w:ilvl w:val="0"/>
          <w:numId w:val="14"/>
        </w:numPr>
        <w:ind w:left="1800" w:hanging="180"/>
        <w:rPr>
          <w:rFonts w:cstheme="minorHAnsi"/>
          <w:b/>
          <w:bCs/>
          <w:color w:val="000000" w:themeColor="text1"/>
          <w:shd w:val="clear" w:color="auto" w:fill="FFFFFF"/>
        </w:rPr>
      </w:pPr>
      <w:r w:rsidRPr="00711ABB">
        <w:rPr>
          <w:rFonts w:cstheme="minorHAnsi"/>
          <w:b/>
          <w:bCs/>
          <w:color w:val="000000" w:themeColor="text1"/>
          <w:shd w:val="clear" w:color="auto" w:fill="FFFFFF"/>
        </w:rPr>
        <w:t>Dhoni stays calm in the ground always.</w:t>
      </w:r>
    </w:p>
    <w:p w:rsidR="0031103B" w:rsidRDefault="00D97877" w:rsidP="00C34444">
      <w:pPr>
        <w:pStyle w:val="ListParagraph"/>
        <w:numPr>
          <w:ilvl w:val="0"/>
          <w:numId w:val="14"/>
        </w:numPr>
        <w:ind w:left="1800" w:hanging="180"/>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She remains faithful, even though it has been two years since he </w:t>
      </w:r>
    </w:p>
    <w:p w:rsidR="00D97877" w:rsidRPr="00711ABB" w:rsidRDefault="00C34444" w:rsidP="00C34444">
      <w:pPr>
        <w:pStyle w:val="ListParagraph"/>
        <w:ind w:left="1800" w:hanging="180"/>
        <w:rPr>
          <w:rFonts w:cstheme="minorHAnsi"/>
          <w:b/>
          <w:bCs/>
          <w:color w:val="000000" w:themeColor="text1"/>
          <w:shd w:val="clear" w:color="auto" w:fill="FFFFFF"/>
        </w:rPr>
      </w:pPr>
      <w:r>
        <w:rPr>
          <w:rFonts w:cstheme="minorHAnsi"/>
          <w:b/>
          <w:bCs/>
          <w:color w:val="000000" w:themeColor="text1"/>
          <w:shd w:val="clear" w:color="auto" w:fill="FFFFFF"/>
        </w:rPr>
        <w:t xml:space="preserve">    </w:t>
      </w:r>
      <w:r w:rsidR="00D97877" w:rsidRPr="00711ABB">
        <w:rPr>
          <w:rFonts w:cstheme="minorHAnsi"/>
          <w:b/>
          <w:bCs/>
          <w:color w:val="000000" w:themeColor="text1"/>
          <w:shd w:val="clear" w:color="auto" w:fill="FFFFFF"/>
        </w:rPr>
        <w:t>left her.</w:t>
      </w:r>
    </w:p>
    <w:p w:rsidR="00D97877" w:rsidRPr="00711ABB" w:rsidRDefault="00D97877" w:rsidP="00C34444">
      <w:pPr>
        <w:pStyle w:val="ListParagraph"/>
        <w:numPr>
          <w:ilvl w:val="0"/>
          <w:numId w:val="14"/>
        </w:numPr>
        <w:ind w:left="1800" w:hanging="180"/>
        <w:rPr>
          <w:rFonts w:cstheme="minorHAnsi"/>
          <w:b/>
          <w:bCs/>
          <w:color w:val="000000" w:themeColor="text1"/>
          <w:shd w:val="clear" w:color="auto" w:fill="FFFFFF"/>
        </w:rPr>
      </w:pPr>
      <w:r w:rsidRPr="00711ABB">
        <w:rPr>
          <w:rFonts w:cstheme="minorHAnsi"/>
          <w:b/>
          <w:bCs/>
          <w:color w:val="000000" w:themeColor="text1"/>
          <w:shd w:val="clear" w:color="auto" w:fill="FFFFFF"/>
        </w:rPr>
        <w:t>Thank god it's Friday. (TGIF)</w:t>
      </w:r>
    </w:p>
    <w:p w:rsidR="00D97877" w:rsidRPr="00711ABB" w:rsidRDefault="00D97877" w:rsidP="00C34444">
      <w:pPr>
        <w:pStyle w:val="ListParagraph"/>
        <w:numPr>
          <w:ilvl w:val="0"/>
          <w:numId w:val="14"/>
        </w:numPr>
        <w:ind w:left="1800" w:hanging="180"/>
        <w:rPr>
          <w:rFonts w:cstheme="minorHAnsi"/>
          <w:b/>
          <w:bCs/>
          <w:color w:val="000000" w:themeColor="text1"/>
          <w:shd w:val="clear" w:color="auto" w:fill="FFFFFF"/>
        </w:rPr>
      </w:pPr>
      <w:r w:rsidRPr="00711ABB">
        <w:rPr>
          <w:rFonts w:cstheme="minorHAnsi"/>
          <w:b/>
          <w:bCs/>
          <w:color w:val="000000" w:themeColor="text1"/>
          <w:shd w:val="clear" w:color="auto" w:fill="FFFFFF"/>
        </w:rPr>
        <w:t>Nar</w:t>
      </w:r>
      <w:r w:rsidR="00C077AF" w:rsidRPr="00711ABB">
        <w:rPr>
          <w:rFonts w:cstheme="minorHAnsi"/>
          <w:b/>
          <w:bCs/>
          <w:color w:val="000000" w:themeColor="text1"/>
          <w:shd w:val="clear" w:color="auto" w:fill="FFFFFF"/>
        </w:rPr>
        <w:t>e</w:t>
      </w:r>
      <w:r w:rsidRPr="00711ABB">
        <w:rPr>
          <w:rFonts w:cstheme="minorHAnsi"/>
          <w:b/>
          <w:bCs/>
          <w:color w:val="000000" w:themeColor="text1"/>
          <w:shd w:val="clear" w:color="auto" w:fill="FFFFFF"/>
        </w:rPr>
        <w:t xml:space="preserve">ndra Modi </w:t>
      </w:r>
      <w:r w:rsidR="00C077AF" w:rsidRPr="00711ABB">
        <w:rPr>
          <w:rFonts w:cstheme="minorHAnsi"/>
          <w:b/>
          <w:bCs/>
          <w:color w:val="000000" w:themeColor="text1"/>
          <w:shd w:val="clear" w:color="auto" w:fill="FFFFFF"/>
        </w:rPr>
        <w:t>J</w:t>
      </w:r>
      <w:r w:rsidRPr="00711ABB">
        <w:rPr>
          <w:rFonts w:cstheme="minorHAnsi"/>
          <w:b/>
          <w:bCs/>
          <w:color w:val="000000" w:themeColor="text1"/>
          <w:shd w:val="clear" w:color="auto" w:fill="FFFFFF"/>
        </w:rPr>
        <w:t>i seems to be a great leader.</w:t>
      </w:r>
    </w:p>
    <w:p w:rsidR="00C34444" w:rsidRDefault="00D97877" w:rsidP="00C34444">
      <w:pPr>
        <w:pStyle w:val="ListParagraph"/>
        <w:numPr>
          <w:ilvl w:val="0"/>
          <w:numId w:val="14"/>
        </w:numPr>
        <w:ind w:left="1800" w:hanging="180"/>
        <w:rPr>
          <w:rFonts w:cstheme="minorHAnsi"/>
          <w:b/>
          <w:bCs/>
          <w:color w:val="000000" w:themeColor="text1"/>
          <w:shd w:val="clear" w:color="auto" w:fill="FFFFFF"/>
        </w:rPr>
      </w:pPr>
      <w:r w:rsidRPr="00711ABB">
        <w:rPr>
          <w:rFonts w:cstheme="minorHAnsi"/>
          <w:b/>
          <w:bCs/>
          <w:color w:val="000000" w:themeColor="text1"/>
          <w:shd w:val="clear" w:color="auto" w:fill="FFFFFF"/>
        </w:rPr>
        <w:t>She is doing well. She seems a great lad</w:t>
      </w:r>
      <w:r w:rsidR="002543DD" w:rsidRPr="00711ABB">
        <w:rPr>
          <w:rFonts w:cstheme="minorHAnsi"/>
          <w:b/>
          <w:bCs/>
          <w:color w:val="000000" w:themeColor="text1"/>
          <w:shd w:val="clear" w:color="auto" w:fill="FFFFFF"/>
        </w:rPr>
        <w:t>y</w:t>
      </w:r>
    </w:p>
    <w:p w:rsidR="00C34444" w:rsidRDefault="00C34444" w:rsidP="00C34444">
      <w:pPr>
        <w:pStyle w:val="ListParagraph"/>
        <w:ind w:left="1440"/>
        <w:rPr>
          <w:rFonts w:cstheme="minorHAnsi"/>
          <w:b/>
          <w:bCs/>
          <w:color w:val="000000" w:themeColor="text1"/>
          <w:shd w:val="clear" w:color="auto" w:fill="FFFFFF"/>
        </w:rPr>
      </w:pPr>
    </w:p>
    <w:p w:rsidR="00C34444" w:rsidRPr="00C34444" w:rsidRDefault="00C34444" w:rsidP="00C34444">
      <w:pPr>
        <w:pStyle w:val="ListParagraph"/>
        <w:ind w:left="1440"/>
        <w:rPr>
          <w:rFonts w:cstheme="minorHAnsi"/>
          <w:b/>
          <w:bCs/>
          <w:color w:val="000000" w:themeColor="text1"/>
          <w:shd w:val="clear" w:color="auto" w:fill="FFFFFF"/>
        </w:rPr>
      </w:pPr>
    </w:p>
    <w:p w:rsidR="00A14FD3" w:rsidRPr="00234C99" w:rsidRDefault="00241A83" w:rsidP="003F35EF">
      <w:pPr>
        <w:pStyle w:val="ListParagraph"/>
        <w:numPr>
          <w:ilvl w:val="0"/>
          <w:numId w:val="73"/>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Auxiliary Verb</w:t>
      </w:r>
    </w:p>
    <w:p w:rsidR="00B53BDC" w:rsidRPr="00711ABB" w:rsidRDefault="00B53BDC" w:rsidP="00782B35">
      <w:pPr>
        <w:ind w:left="1134"/>
        <w:rPr>
          <w:rFonts w:cstheme="minorHAnsi"/>
          <w:color w:val="000000" w:themeColor="text1"/>
          <w:shd w:val="clear" w:color="auto" w:fill="FFFFFF"/>
        </w:rPr>
      </w:pPr>
      <w:r w:rsidRPr="00711ABB">
        <w:rPr>
          <w:rFonts w:cstheme="minorHAnsi"/>
          <w:color w:val="000000" w:themeColor="text1"/>
          <w:shd w:val="clear" w:color="auto" w:fill="FFFFFF"/>
        </w:rPr>
        <w:t>Auxiliary verbs are also known as helping ver</w:t>
      </w:r>
      <w:r w:rsidR="00FC219B" w:rsidRPr="00711ABB">
        <w:rPr>
          <w:rFonts w:cstheme="minorHAnsi"/>
          <w:color w:val="000000" w:themeColor="text1"/>
          <w:shd w:val="clear" w:color="auto" w:fill="FFFFFF"/>
        </w:rPr>
        <w:t>b</w:t>
      </w:r>
      <w:r w:rsidR="00CE6C74" w:rsidRPr="00711ABB">
        <w:rPr>
          <w:rFonts w:cstheme="minorHAnsi"/>
          <w:color w:val="000000" w:themeColor="text1"/>
          <w:shd w:val="clear" w:color="auto" w:fill="FFFFFF"/>
        </w:rPr>
        <w:t>. A</w:t>
      </w:r>
      <w:r w:rsidRPr="00711ABB">
        <w:rPr>
          <w:rFonts w:cstheme="minorHAnsi"/>
          <w:color w:val="000000" w:themeColor="text1"/>
          <w:shd w:val="clear" w:color="auto" w:fill="FFFFFF"/>
        </w:rPr>
        <w:t>nd are used together with a main verb to show the verb’s tense or to form a question or negative.</w:t>
      </w:r>
    </w:p>
    <w:p w:rsidR="00B53BDC" w:rsidRDefault="000B17FD" w:rsidP="00782B35">
      <w:pPr>
        <w:ind w:left="1134"/>
        <w:rPr>
          <w:rFonts w:cstheme="minorHAnsi"/>
          <w:color w:val="000000" w:themeColor="text1"/>
        </w:rPr>
      </w:pPr>
      <w:r w:rsidRPr="00711ABB">
        <w:rPr>
          <w:rFonts w:cstheme="minorHAnsi"/>
          <w:color w:val="000000" w:themeColor="text1"/>
        </w:rPr>
        <w:t xml:space="preserve">Auxiliary verbs can further </w:t>
      </w:r>
      <w:r w:rsidR="00C077AF" w:rsidRPr="00711ABB">
        <w:rPr>
          <w:rFonts w:cstheme="minorHAnsi"/>
          <w:color w:val="000000" w:themeColor="text1"/>
        </w:rPr>
        <w:t xml:space="preserve">be </w:t>
      </w:r>
      <w:r w:rsidRPr="00711ABB">
        <w:rPr>
          <w:rFonts w:cstheme="minorHAnsi"/>
          <w:color w:val="000000" w:themeColor="text1"/>
        </w:rPr>
        <w:t>divided into 1. Primary Auxiliary and 2. Modal Auxiliary</w:t>
      </w:r>
    </w:p>
    <w:p w:rsidR="00782375" w:rsidRPr="00711ABB" w:rsidRDefault="00782375" w:rsidP="00782B35">
      <w:pPr>
        <w:ind w:left="1134"/>
        <w:rPr>
          <w:rFonts w:cstheme="minorHAnsi"/>
          <w:color w:val="000000" w:themeColor="text1"/>
        </w:rPr>
      </w:pPr>
    </w:p>
    <w:p w:rsidR="00F30F5D" w:rsidRPr="00711ABB" w:rsidRDefault="002A3A4A" w:rsidP="003F35EF">
      <w:pPr>
        <w:pStyle w:val="ListParagraph"/>
        <w:numPr>
          <w:ilvl w:val="0"/>
          <w:numId w:val="76"/>
        </w:numPr>
        <w:rPr>
          <w:rFonts w:cstheme="minorHAnsi"/>
          <w:b/>
          <w:bCs/>
          <w:color w:val="000000" w:themeColor="text1"/>
          <w:sz w:val="24"/>
          <w:szCs w:val="24"/>
        </w:rPr>
      </w:pPr>
      <w:r w:rsidRPr="00711ABB">
        <w:rPr>
          <w:rFonts w:cstheme="minorHAnsi"/>
          <w:b/>
          <w:bCs/>
          <w:color w:val="000000" w:themeColor="text1"/>
          <w:sz w:val="24"/>
          <w:szCs w:val="24"/>
        </w:rPr>
        <w:t xml:space="preserve">Primary Auxiliary Verb list : </w:t>
      </w:r>
    </w:p>
    <w:tbl>
      <w:tblPr>
        <w:tblStyle w:val="TableGrid"/>
        <w:tblW w:w="0" w:type="auto"/>
        <w:tblInd w:w="1556" w:type="dxa"/>
        <w:tblLook w:val="04A0" w:firstRow="1" w:lastRow="0" w:firstColumn="1" w:lastColumn="0" w:noHBand="0" w:noVBand="1"/>
      </w:tblPr>
      <w:tblGrid>
        <w:gridCol w:w="1006"/>
        <w:gridCol w:w="997"/>
        <w:gridCol w:w="957"/>
        <w:gridCol w:w="995"/>
        <w:gridCol w:w="1008"/>
        <w:gridCol w:w="972"/>
        <w:gridCol w:w="989"/>
      </w:tblGrid>
      <w:tr w:rsidR="00A01832" w:rsidRPr="00711ABB" w:rsidTr="00332AA2">
        <w:trPr>
          <w:trHeight w:val="409"/>
        </w:trPr>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Is</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Has</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Am</w:t>
            </w:r>
          </w:p>
        </w:tc>
        <w:tc>
          <w:tcPr>
            <w:tcW w:w="1113" w:type="dxa"/>
            <w:vAlign w:val="bottom"/>
          </w:tcPr>
          <w:p w:rsidR="00332AA2" w:rsidRPr="00234C99" w:rsidRDefault="00332AA2" w:rsidP="00234C99">
            <w:pPr>
              <w:spacing w:before="0" w:after="0" w:line="276" w:lineRule="auto"/>
              <w:jc w:val="center"/>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Are</w:t>
            </w:r>
          </w:p>
        </w:tc>
        <w:tc>
          <w:tcPr>
            <w:tcW w:w="1113" w:type="dxa"/>
            <w:vAlign w:val="bottom"/>
          </w:tcPr>
          <w:p w:rsidR="00332AA2" w:rsidRPr="00234C99" w:rsidRDefault="00332AA2" w:rsidP="00234C99">
            <w:pPr>
              <w:spacing w:before="0" w:after="0" w:line="276" w:lineRule="auto"/>
              <w:jc w:val="center"/>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Have</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Had</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Was</w:t>
            </w:r>
          </w:p>
        </w:tc>
      </w:tr>
      <w:tr w:rsidR="00A01832" w:rsidRPr="00711ABB" w:rsidTr="00332AA2">
        <w:trPr>
          <w:trHeight w:val="427"/>
        </w:trPr>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Were</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Been</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Do</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Does</w:t>
            </w:r>
          </w:p>
        </w:tc>
        <w:tc>
          <w:tcPr>
            <w:tcW w:w="1113" w:type="dxa"/>
            <w:vAlign w:val="bottom"/>
          </w:tcPr>
          <w:p w:rsidR="00332AA2" w:rsidRPr="00234C99" w:rsidRDefault="00332AA2" w:rsidP="00234C99">
            <w:pPr>
              <w:spacing w:before="0" w:after="0" w:line="276" w:lineRule="auto"/>
              <w:jc w:val="center"/>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Being</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Will</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Shall</w:t>
            </w:r>
          </w:p>
        </w:tc>
      </w:tr>
    </w:tbl>
    <w:p w:rsidR="00782B35" w:rsidRPr="00711ABB" w:rsidRDefault="00782B35" w:rsidP="004D6482">
      <w:pPr>
        <w:rPr>
          <w:rFonts w:cstheme="minorHAnsi"/>
          <w:b/>
          <w:bCs/>
          <w:color w:val="000000" w:themeColor="text1"/>
          <w:sz w:val="24"/>
          <w:szCs w:val="24"/>
        </w:rPr>
      </w:pPr>
    </w:p>
    <w:p w:rsidR="002A3A4A" w:rsidRPr="00711ABB" w:rsidRDefault="002A3A4A" w:rsidP="003F35EF">
      <w:pPr>
        <w:pStyle w:val="ListParagraph"/>
        <w:numPr>
          <w:ilvl w:val="0"/>
          <w:numId w:val="76"/>
        </w:numPr>
        <w:rPr>
          <w:rFonts w:cstheme="minorHAnsi"/>
          <w:b/>
          <w:bCs/>
          <w:color w:val="000000" w:themeColor="text1"/>
          <w:sz w:val="24"/>
          <w:szCs w:val="24"/>
        </w:rPr>
      </w:pPr>
      <w:r w:rsidRPr="00711ABB">
        <w:rPr>
          <w:rFonts w:cstheme="minorHAnsi"/>
          <w:b/>
          <w:bCs/>
          <w:color w:val="000000" w:themeColor="text1"/>
          <w:sz w:val="24"/>
          <w:szCs w:val="24"/>
        </w:rPr>
        <w:t xml:space="preserve">Modal </w:t>
      </w:r>
      <w:r w:rsidR="00456F12" w:rsidRPr="00711ABB">
        <w:rPr>
          <w:rFonts w:cstheme="minorHAnsi"/>
          <w:b/>
          <w:bCs/>
          <w:color w:val="000000" w:themeColor="text1"/>
          <w:sz w:val="24"/>
          <w:szCs w:val="24"/>
        </w:rPr>
        <w:t>Auxiliary Verb list:</w:t>
      </w:r>
    </w:p>
    <w:tbl>
      <w:tblPr>
        <w:tblStyle w:val="TableGrid"/>
        <w:tblW w:w="6927" w:type="dxa"/>
        <w:tblInd w:w="1545" w:type="dxa"/>
        <w:tblLook w:val="04A0" w:firstRow="1" w:lastRow="0" w:firstColumn="1" w:lastColumn="0" w:noHBand="0" w:noVBand="1"/>
      </w:tblPr>
      <w:tblGrid>
        <w:gridCol w:w="1115"/>
        <w:gridCol w:w="707"/>
        <w:gridCol w:w="910"/>
        <w:gridCol w:w="1218"/>
        <w:gridCol w:w="992"/>
        <w:gridCol w:w="992"/>
        <w:gridCol w:w="993"/>
      </w:tblGrid>
      <w:tr w:rsidR="0031103B" w:rsidRPr="00711ABB" w:rsidTr="00234C99">
        <w:trPr>
          <w:trHeight w:val="359"/>
        </w:trPr>
        <w:tc>
          <w:tcPr>
            <w:tcW w:w="1115" w:type="dxa"/>
          </w:tcPr>
          <w:p w:rsidR="00332AA2" w:rsidRPr="00234C99" w:rsidRDefault="00332AA2" w:rsidP="000B2793">
            <w:pPr>
              <w:jc w:val="center"/>
              <w:rPr>
                <w:color w:val="000000" w:themeColor="text1"/>
              </w:rPr>
            </w:pPr>
            <w:r w:rsidRPr="00234C99">
              <w:rPr>
                <w:rFonts w:eastAsia="Times New Roman" w:cstheme="minorHAnsi"/>
                <w:color w:val="000000" w:themeColor="text1"/>
                <w:lang w:val="en-IN" w:eastAsia="en-IN"/>
              </w:rPr>
              <w:t>Can</w:t>
            </w:r>
          </w:p>
        </w:tc>
        <w:tc>
          <w:tcPr>
            <w:tcW w:w="707" w:type="dxa"/>
          </w:tcPr>
          <w:p w:rsidR="00332AA2" w:rsidRPr="00234C99" w:rsidRDefault="00332AA2" w:rsidP="000B2793">
            <w:pPr>
              <w:rPr>
                <w:color w:val="000000" w:themeColor="text1"/>
              </w:rPr>
            </w:pPr>
            <w:r w:rsidRPr="00234C99">
              <w:rPr>
                <w:rFonts w:eastAsia="Times New Roman" w:cstheme="minorHAnsi"/>
                <w:color w:val="000000" w:themeColor="text1"/>
                <w:lang w:val="en-IN" w:eastAsia="en-IN"/>
              </w:rPr>
              <w:t>Must</w:t>
            </w:r>
          </w:p>
        </w:tc>
        <w:tc>
          <w:tcPr>
            <w:tcW w:w="910" w:type="dxa"/>
          </w:tcPr>
          <w:p w:rsidR="00332AA2" w:rsidRPr="00234C99" w:rsidRDefault="00332AA2" w:rsidP="000B2793">
            <w:pPr>
              <w:rPr>
                <w:color w:val="000000" w:themeColor="text1"/>
              </w:rPr>
            </w:pPr>
            <w:r w:rsidRPr="00234C99">
              <w:rPr>
                <w:rFonts w:eastAsia="Times New Roman" w:cstheme="minorHAnsi"/>
                <w:color w:val="000000" w:themeColor="text1"/>
                <w:lang w:val="en-IN" w:eastAsia="en-IN"/>
              </w:rPr>
              <w:t>Must</w:t>
            </w:r>
          </w:p>
        </w:tc>
        <w:tc>
          <w:tcPr>
            <w:tcW w:w="1218" w:type="dxa"/>
            <w:vAlign w:val="bottom"/>
          </w:tcPr>
          <w:p w:rsidR="00332AA2" w:rsidRPr="00234C99" w:rsidRDefault="00332AA2" w:rsidP="000B2793">
            <w:pPr>
              <w:spacing w:before="0" w:after="0"/>
              <w:jc w:val="center"/>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Should</w:t>
            </w:r>
          </w:p>
        </w:tc>
        <w:tc>
          <w:tcPr>
            <w:tcW w:w="992" w:type="dxa"/>
            <w:vAlign w:val="bottom"/>
          </w:tcPr>
          <w:p w:rsidR="00332AA2" w:rsidRPr="00234C99" w:rsidRDefault="00332AA2" w:rsidP="000B2793">
            <w:pPr>
              <w:spacing w:before="0" w:after="0"/>
              <w:jc w:val="center"/>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Would</w:t>
            </w:r>
          </w:p>
        </w:tc>
        <w:tc>
          <w:tcPr>
            <w:tcW w:w="992" w:type="dxa"/>
          </w:tcPr>
          <w:p w:rsidR="00332AA2" w:rsidRPr="00234C99" w:rsidRDefault="00332AA2" w:rsidP="000B2793">
            <w:pPr>
              <w:jc w:val="center"/>
              <w:rPr>
                <w:color w:val="000000" w:themeColor="text1"/>
              </w:rPr>
            </w:pPr>
            <w:r w:rsidRPr="00234C99">
              <w:rPr>
                <w:rFonts w:eastAsia="Times New Roman" w:cstheme="minorHAnsi"/>
                <w:color w:val="000000" w:themeColor="text1"/>
                <w:lang w:val="en-IN" w:eastAsia="en-IN"/>
              </w:rPr>
              <w:t>Could</w:t>
            </w:r>
          </w:p>
        </w:tc>
        <w:tc>
          <w:tcPr>
            <w:tcW w:w="993" w:type="dxa"/>
          </w:tcPr>
          <w:p w:rsidR="00332AA2" w:rsidRPr="00234C99" w:rsidRDefault="00332AA2" w:rsidP="000B2793">
            <w:pPr>
              <w:jc w:val="center"/>
              <w:rPr>
                <w:color w:val="000000" w:themeColor="text1"/>
              </w:rPr>
            </w:pPr>
            <w:r w:rsidRPr="00234C99">
              <w:rPr>
                <w:rFonts w:eastAsia="Times New Roman" w:cstheme="minorHAnsi"/>
                <w:color w:val="000000" w:themeColor="text1"/>
                <w:lang w:val="en-IN" w:eastAsia="en-IN"/>
              </w:rPr>
              <w:t>Might</w:t>
            </w:r>
          </w:p>
        </w:tc>
      </w:tr>
      <w:tr w:rsidR="00A01832" w:rsidRPr="00234C99" w:rsidTr="00234C99">
        <w:trPr>
          <w:gridAfter w:val="1"/>
          <w:wAfter w:w="993" w:type="dxa"/>
          <w:trHeight w:val="576"/>
        </w:trPr>
        <w:tc>
          <w:tcPr>
            <w:tcW w:w="1115" w:type="dxa"/>
          </w:tcPr>
          <w:p w:rsidR="00332AA2" w:rsidRPr="00234C99" w:rsidRDefault="00234C99" w:rsidP="00234C99">
            <w:pPr>
              <w:rPr>
                <w:color w:val="000000" w:themeColor="text1"/>
              </w:rPr>
            </w:pPr>
            <w:r w:rsidRPr="00234C99">
              <w:rPr>
                <w:rFonts w:eastAsia="Times New Roman" w:cstheme="minorHAnsi"/>
                <w:color w:val="000000" w:themeColor="text1"/>
                <w:lang w:val="en-IN" w:eastAsia="en-IN"/>
              </w:rPr>
              <w:t xml:space="preserve">Ought </w:t>
            </w:r>
            <w:r w:rsidR="00332AA2" w:rsidRPr="00234C99">
              <w:rPr>
                <w:rFonts w:eastAsia="Times New Roman" w:cstheme="minorHAnsi"/>
                <w:color w:val="000000" w:themeColor="text1"/>
                <w:lang w:val="en-IN" w:eastAsia="en-IN"/>
              </w:rPr>
              <w:t>to</w:t>
            </w:r>
          </w:p>
        </w:tc>
        <w:tc>
          <w:tcPr>
            <w:tcW w:w="707" w:type="dxa"/>
          </w:tcPr>
          <w:p w:rsidR="00332AA2" w:rsidRPr="00234C99" w:rsidRDefault="00332AA2" w:rsidP="000B2793">
            <w:pPr>
              <w:jc w:val="center"/>
              <w:rPr>
                <w:color w:val="000000" w:themeColor="text1"/>
              </w:rPr>
            </w:pPr>
            <w:r w:rsidRPr="00234C99">
              <w:rPr>
                <w:rFonts w:eastAsia="Times New Roman" w:cstheme="minorHAnsi"/>
                <w:color w:val="000000" w:themeColor="text1"/>
                <w:lang w:val="en-IN" w:eastAsia="en-IN"/>
              </w:rPr>
              <w:t>need</w:t>
            </w:r>
          </w:p>
        </w:tc>
        <w:tc>
          <w:tcPr>
            <w:tcW w:w="910" w:type="dxa"/>
          </w:tcPr>
          <w:p w:rsidR="00332AA2" w:rsidRPr="00234C99" w:rsidRDefault="00332AA2" w:rsidP="000B2793">
            <w:pPr>
              <w:jc w:val="center"/>
              <w:rPr>
                <w:color w:val="000000" w:themeColor="text1"/>
              </w:rPr>
            </w:pPr>
            <w:r w:rsidRPr="00234C99">
              <w:rPr>
                <w:rFonts w:eastAsia="Times New Roman" w:cstheme="minorHAnsi"/>
                <w:color w:val="000000" w:themeColor="text1"/>
                <w:lang w:val="en-IN" w:eastAsia="en-IN"/>
              </w:rPr>
              <w:t>be to</w:t>
            </w:r>
          </w:p>
        </w:tc>
        <w:tc>
          <w:tcPr>
            <w:tcW w:w="1218" w:type="dxa"/>
          </w:tcPr>
          <w:p w:rsidR="00332AA2" w:rsidRPr="00234C99" w:rsidRDefault="00332AA2" w:rsidP="00234C99">
            <w:pPr>
              <w:spacing w:line="480" w:lineRule="auto"/>
              <w:jc w:val="center"/>
              <w:rPr>
                <w:color w:val="000000" w:themeColor="text1"/>
              </w:rPr>
            </w:pPr>
            <w:r w:rsidRPr="00234C99">
              <w:rPr>
                <w:rFonts w:eastAsia="Times New Roman" w:cstheme="minorHAnsi"/>
                <w:color w:val="000000" w:themeColor="text1"/>
                <w:lang w:val="en-IN" w:eastAsia="en-IN"/>
              </w:rPr>
              <w:t>have to</w:t>
            </w:r>
          </w:p>
        </w:tc>
        <w:tc>
          <w:tcPr>
            <w:tcW w:w="992" w:type="dxa"/>
            <w:vAlign w:val="bottom"/>
          </w:tcPr>
          <w:p w:rsidR="00332AA2" w:rsidRPr="00234C99" w:rsidRDefault="00332AA2" w:rsidP="00234C99">
            <w:pPr>
              <w:spacing w:before="0" w:after="0" w:line="48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used to</w:t>
            </w:r>
          </w:p>
        </w:tc>
        <w:tc>
          <w:tcPr>
            <w:tcW w:w="992" w:type="dxa"/>
          </w:tcPr>
          <w:p w:rsidR="00332AA2" w:rsidRPr="00234C99" w:rsidRDefault="00332AA2" w:rsidP="000B2793">
            <w:pPr>
              <w:jc w:val="center"/>
              <w:rPr>
                <w:color w:val="000000" w:themeColor="text1"/>
              </w:rPr>
            </w:pPr>
            <w:r w:rsidRPr="00234C99">
              <w:rPr>
                <w:rFonts w:eastAsia="Times New Roman" w:cstheme="minorHAnsi"/>
                <w:color w:val="000000" w:themeColor="text1"/>
                <w:lang w:val="en-IN" w:eastAsia="en-IN"/>
              </w:rPr>
              <w:t>Dare</w:t>
            </w:r>
          </w:p>
        </w:tc>
      </w:tr>
    </w:tbl>
    <w:p w:rsidR="00332AA2" w:rsidRPr="00711ABB" w:rsidRDefault="00332AA2" w:rsidP="00782375">
      <w:pPr>
        <w:rPr>
          <w:rFonts w:cstheme="minorHAnsi"/>
          <w:b/>
          <w:bCs/>
          <w:color w:val="000000" w:themeColor="text1"/>
        </w:rPr>
      </w:pPr>
    </w:p>
    <w:p w:rsidR="005D54F8" w:rsidRPr="00711ABB" w:rsidRDefault="00EE134B" w:rsidP="00782B35">
      <w:pPr>
        <w:ind w:left="1440"/>
        <w:rPr>
          <w:rFonts w:cstheme="minorHAnsi"/>
          <w:b/>
          <w:bCs/>
          <w:color w:val="000000" w:themeColor="text1"/>
        </w:rPr>
      </w:pPr>
      <w:r w:rsidRPr="00711ABB">
        <w:rPr>
          <w:rFonts w:cstheme="minorHAnsi"/>
          <w:b/>
          <w:bCs/>
          <w:color w:val="000000" w:themeColor="text1"/>
        </w:rPr>
        <w:t>Example</w:t>
      </w:r>
      <w:r w:rsidR="005D54F8" w:rsidRPr="00711ABB">
        <w:rPr>
          <w:rFonts w:cstheme="minorHAnsi"/>
          <w:b/>
          <w:bCs/>
          <w:color w:val="000000" w:themeColor="text1"/>
        </w:rPr>
        <w:t xml:space="preserve">: </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Did you write all your reports?</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The secretaries haven’t written all the letters yet.</w:t>
      </w:r>
    </w:p>
    <w:p w:rsidR="00C70FF7" w:rsidRPr="00711ABB" w:rsidRDefault="002B6373"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Nikunj is</w:t>
      </w:r>
      <w:r w:rsidR="00C70FF7" w:rsidRPr="00711ABB">
        <w:rPr>
          <w:rFonts w:cstheme="minorHAnsi"/>
          <w:b/>
          <w:bCs/>
          <w:color w:val="000000" w:themeColor="text1"/>
        </w:rPr>
        <w:t xml:space="preserve"> writing an e-mail to a client at </w:t>
      </w:r>
      <w:r w:rsidR="002F32B5" w:rsidRPr="00711ABB">
        <w:rPr>
          <w:rFonts w:cstheme="minorHAnsi"/>
          <w:b/>
          <w:bCs/>
          <w:color w:val="000000" w:themeColor="text1"/>
        </w:rPr>
        <w:t>this moment</w:t>
      </w:r>
      <w:r w:rsidR="00C70FF7" w:rsidRPr="00711ABB">
        <w:rPr>
          <w:rFonts w:cstheme="minorHAnsi"/>
          <w:b/>
          <w:bCs/>
          <w:color w:val="000000" w:themeColor="text1"/>
        </w:rPr>
        <w:t>.</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 xml:space="preserve">I am feeling </w:t>
      </w:r>
      <w:r w:rsidR="002F32B5" w:rsidRPr="00711ABB">
        <w:rPr>
          <w:rFonts w:cstheme="minorHAnsi"/>
          <w:b/>
          <w:bCs/>
          <w:color w:val="000000" w:themeColor="text1"/>
        </w:rPr>
        <w:t>happy.</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 xml:space="preserve">You are not so </w:t>
      </w:r>
      <w:r w:rsidR="002F32B5" w:rsidRPr="00711ABB">
        <w:rPr>
          <w:rFonts w:cstheme="minorHAnsi"/>
          <w:b/>
          <w:bCs/>
          <w:color w:val="000000" w:themeColor="text1"/>
        </w:rPr>
        <w:t>generous</w:t>
      </w:r>
      <w:r w:rsidRPr="00711ABB">
        <w:rPr>
          <w:rFonts w:cstheme="minorHAnsi"/>
          <w:b/>
          <w:bCs/>
          <w:color w:val="000000" w:themeColor="text1"/>
        </w:rPr>
        <w:t>.</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 xml:space="preserve">Narendra Modi </w:t>
      </w:r>
      <w:r w:rsidR="00C077AF" w:rsidRPr="00711ABB">
        <w:rPr>
          <w:rFonts w:cstheme="minorHAnsi"/>
          <w:b/>
          <w:bCs/>
          <w:color w:val="000000" w:themeColor="text1"/>
        </w:rPr>
        <w:t>J</w:t>
      </w:r>
      <w:r w:rsidRPr="00711ABB">
        <w:rPr>
          <w:rFonts w:cstheme="minorHAnsi"/>
          <w:b/>
          <w:bCs/>
          <w:color w:val="000000" w:themeColor="text1"/>
        </w:rPr>
        <w:t xml:space="preserve">i was elected </w:t>
      </w:r>
      <w:r w:rsidR="002F32B5" w:rsidRPr="00711ABB">
        <w:rPr>
          <w:rFonts w:cstheme="minorHAnsi"/>
          <w:b/>
          <w:bCs/>
          <w:color w:val="000000" w:themeColor="text1"/>
        </w:rPr>
        <w:t>Prime Minister</w:t>
      </w:r>
      <w:r w:rsidRPr="00711ABB">
        <w:rPr>
          <w:rFonts w:cstheme="minorHAnsi"/>
          <w:b/>
          <w:bCs/>
          <w:color w:val="000000" w:themeColor="text1"/>
        </w:rPr>
        <w:t xml:space="preserve"> of </w:t>
      </w:r>
      <w:r w:rsidR="002F32B5" w:rsidRPr="00711ABB">
        <w:rPr>
          <w:rFonts w:cstheme="minorHAnsi"/>
          <w:b/>
          <w:bCs/>
          <w:color w:val="000000" w:themeColor="text1"/>
        </w:rPr>
        <w:t>India</w:t>
      </w:r>
      <w:r w:rsidRPr="00711ABB">
        <w:rPr>
          <w:rFonts w:cstheme="minorHAnsi"/>
          <w:b/>
          <w:bCs/>
          <w:color w:val="000000" w:themeColor="text1"/>
        </w:rPr>
        <w:t xml:space="preserve"> twice.</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Ravindra Jadeja is a</w:t>
      </w:r>
      <w:r w:rsidR="002F32B5" w:rsidRPr="00711ABB">
        <w:rPr>
          <w:rFonts w:cstheme="minorHAnsi"/>
          <w:b/>
          <w:bCs/>
          <w:color w:val="000000" w:themeColor="text1"/>
        </w:rPr>
        <w:t>nall-rounder</w:t>
      </w:r>
      <w:r w:rsidRPr="00711ABB">
        <w:rPr>
          <w:rFonts w:cstheme="minorHAnsi"/>
          <w:b/>
          <w:bCs/>
          <w:color w:val="000000" w:themeColor="text1"/>
        </w:rPr>
        <w:t xml:space="preserve"> player.</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He can bat and bowl well.</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 xml:space="preserve">Do you know how to play </w:t>
      </w:r>
      <w:r w:rsidR="002F32B5" w:rsidRPr="00711ABB">
        <w:rPr>
          <w:rFonts w:cstheme="minorHAnsi"/>
          <w:b/>
          <w:bCs/>
          <w:color w:val="000000" w:themeColor="text1"/>
        </w:rPr>
        <w:t>cricket</w:t>
      </w:r>
      <w:r w:rsidRPr="00711ABB">
        <w:rPr>
          <w:rFonts w:cstheme="minorHAnsi"/>
          <w:b/>
          <w:bCs/>
          <w:color w:val="000000" w:themeColor="text1"/>
        </w:rPr>
        <w:t>.?</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Does Rakesh know how to speak in English?</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 xml:space="preserve">I shall join </w:t>
      </w:r>
      <w:r w:rsidR="002B6373" w:rsidRPr="00711ABB">
        <w:rPr>
          <w:rFonts w:cstheme="minorHAnsi"/>
          <w:b/>
          <w:bCs/>
          <w:color w:val="000000" w:themeColor="text1"/>
        </w:rPr>
        <w:t>Spokeies to</w:t>
      </w:r>
      <w:r w:rsidRPr="00711ABB">
        <w:rPr>
          <w:rFonts w:cstheme="minorHAnsi"/>
          <w:b/>
          <w:bCs/>
          <w:color w:val="000000" w:themeColor="text1"/>
        </w:rPr>
        <w:t xml:space="preserve"> learn </w:t>
      </w:r>
      <w:r w:rsidR="002F32B5" w:rsidRPr="00711ABB">
        <w:rPr>
          <w:rFonts w:cstheme="minorHAnsi"/>
          <w:b/>
          <w:bCs/>
          <w:color w:val="000000" w:themeColor="text1"/>
        </w:rPr>
        <w:t>EnglishSpeaking</w:t>
      </w:r>
      <w:r w:rsidRPr="00711ABB">
        <w:rPr>
          <w:rFonts w:cstheme="minorHAnsi"/>
          <w:b/>
          <w:bCs/>
          <w:color w:val="000000" w:themeColor="text1"/>
        </w:rPr>
        <w:t>.</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Have you ever been to Chandigarh?</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 xml:space="preserve">Mahindra has </w:t>
      </w:r>
      <w:r w:rsidR="00C077AF" w:rsidRPr="00711ABB">
        <w:rPr>
          <w:rFonts w:cstheme="minorHAnsi"/>
          <w:b/>
          <w:bCs/>
          <w:color w:val="000000" w:themeColor="text1"/>
        </w:rPr>
        <w:t xml:space="preserve">a </w:t>
      </w:r>
      <w:r w:rsidRPr="00711ABB">
        <w:rPr>
          <w:rFonts w:cstheme="minorHAnsi"/>
          <w:b/>
          <w:bCs/>
          <w:color w:val="000000" w:themeColor="text1"/>
        </w:rPr>
        <w:t xml:space="preserve">lot of </w:t>
      </w:r>
      <w:r w:rsidR="002F32B5" w:rsidRPr="00711ABB">
        <w:rPr>
          <w:rFonts w:cstheme="minorHAnsi"/>
          <w:b/>
          <w:bCs/>
          <w:color w:val="000000" w:themeColor="text1"/>
        </w:rPr>
        <w:t>money</w:t>
      </w:r>
      <w:r w:rsidRPr="00711ABB">
        <w:rPr>
          <w:rFonts w:cstheme="minorHAnsi"/>
          <w:b/>
          <w:bCs/>
          <w:color w:val="000000" w:themeColor="text1"/>
        </w:rPr>
        <w:t>.</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 xml:space="preserve">He had </w:t>
      </w:r>
      <w:r w:rsidR="002F32B5" w:rsidRPr="00711ABB">
        <w:rPr>
          <w:rFonts w:cstheme="minorHAnsi"/>
          <w:b/>
          <w:bCs/>
          <w:color w:val="000000" w:themeColor="text1"/>
        </w:rPr>
        <w:t>planned his</w:t>
      </w:r>
      <w:r w:rsidRPr="00711ABB">
        <w:rPr>
          <w:rFonts w:cstheme="minorHAnsi"/>
          <w:b/>
          <w:bCs/>
          <w:color w:val="000000" w:themeColor="text1"/>
        </w:rPr>
        <w:t xml:space="preserve"> holiday in London.</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 xml:space="preserve">You must </w:t>
      </w:r>
      <w:r w:rsidR="002F32B5" w:rsidRPr="00711ABB">
        <w:rPr>
          <w:rFonts w:cstheme="minorHAnsi"/>
          <w:b/>
          <w:bCs/>
          <w:color w:val="000000" w:themeColor="text1"/>
        </w:rPr>
        <w:t>attend</w:t>
      </w:r>
      <w:r w:rsidRPr="00711ABB">
        <w:rPr>
          <w:rFonts w:cstheme="minorHAnsi"/>
          <w:b/>
          <w:bCs/>
          <w:color w:val="000000" w:themeColor="text1"/>
        </w:rPr>
        <w:t xml:space="preserve"> your classes every day.</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 xml:space="preserve">It would be good if you read </w:t>
      </w:r>
      <w:r w:rsidR="002F32B5" w:rsidRPr="00711ABB">
        <w:rPr>
          <w:rFonts w:cstheme="minorHAnsi"/>
          <w:b/>
          <w:bCs/>
          <w:color w:val="000000" w:themeColor="text1"/>
        </w:rPr>
        <w:t>English</w:t>
      </w:r>
      <w:r w:rsidRPr="00711ABB">
        <w:rPr>
          <w:rFonts w:cstheme="minorHAnsi"/>
          <w:b/>
          <w:bCs/>
          <w:color w:val="000000" w:themeColor="text1"/>
        </w:rPr>
        <w:t xml:space="preserve"> da</w:t>
      </w:r>
      <w:r w:rsidR="002F32B5" w:rsidRPr="00711ABB">
        <w:rPr>
          <w:rFonts w:cstheme="minorHAnsi"/>
          <w:b/>
          <w:bCs/>
          <w:color w:val="000000" w:themeColor="text1"/>
        </w:rPr>
        <w:t>i</w:t>
      </w:r>
      <w:r w:rsidRPr="00711ABB">
        <w:rPr>
          <w:rFonts w:cstheme="minorHAnsi"/>
          <w:b/>
          <w:bCs/>
          <w:color w:val="000000" w:themeColor="text1"/>
        </w:rPr>
        <w:t>ly.</w:t>
      </w:r>
    </w:p>
    <w:p w:rsidR="0031103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 xml:space="preserve">We </w:t>
      </w:r>
      <w:r w:rsidR="0068140B" w:rsidRPr="00711ABB">
        <w:rPr>
          <w:rFonts w:cstheme="minorHAnsi"/>
          <w:b/>
          <w:bCs/>
          <w:color w:val="000000" w:themeColor="text1"/>
        </w:rPr>
        <w:t>should</w:t>
      </w:r>
      <w:r w:rsidRPr="00711ABB">
        <w:rPr>
          <w:rFonts w:cstheme="minorHAnsi"/>
          <w:b/>
          <w:bCs/>
          <w:color w:val="000000" w:themeColor="text1"/>
        </w:rPr>
        <w:t xml:space="preserve"> find some other alternat</w:t>
      </w:r>
      <w:r w:rsidR="00C077AF" w:rsidRPr="00711ABB">
        <w:rPr>
          <w:rFonts w:cstheme="minorHAnsi"/>
          <w:b/>
          <w:bCs/>
          <w:color w:val="000000" w:themeColor="text1"/>
        </w:rPr>
        <w:t>iv</w:t>
      </w:r>
      <w:r w:rsidRPr="00711ABB">
        <w:rPr>
          <w:rFonts w:cstheme="minorHAnsi"/>
          <w:b/>
          <w:bCs/>
          <w:color w:val="000000" w:themeColor="text1"/>
        </w:rPr>
        <w:t xml:space="preserve">e solution </w:t>
      </w:r>
      <w:r w:rsidR="00C077AF" w:rsidRPr="00711ABB">
        <w:rPr>
          <w:rFonts w:cstheme="minorHAnsi"/>
          <w:b/>
          <w:bCs/>
          <w:color w:val="000000" w:themeColor="text1"/>
        </w:rPr>
        <w:t>to</w:t>
      </w:r>
      <w:r w:rsidRPr="00711ABB">
        <w:rPr>
          <w:rFonts w:cstheme="minorHAnsi"/>
          <w:b/>
          <w:bCs/>
          <w:color w:val="000000" w:themeColor="text1"/>
        </w:rPr>
        <w:t xml:space="preserve"> this problem. </w:t>
      </w:r>
    </w:p>
    <w:p w:rsidR="00C70FF7" w:rsidRPr="00782375" w:rsidRDefault="00C70FF7" w:rsidP="00782375">
      <w:pPr>
        <w:pStyle w:val="ListParagraph"/>
        <w:tabs>
          <w:tab w:val="left" w:pos="1890"/>
          <w:tab w:val="left" w:pos="1980"/>
        </w:tabs>
        <w:ind w:left="1890"/>
        <w:rPr>
          <w:rFonts w:cstheme="minorHAnsi"/>
          <w:b/>
          <w:bCs/>
          <w:color w:val="000000" w:themeColor="text1"/>
        </w:rPr>
      </w:pPr>
      <w:r w:rsidRPr="00711ABB">
        <w:rPr>
          <w:rFonts w:cstheme="minorHAnsi"/>
          <w:b/>
          <w:bCs/>
          <w:color w:val="000000" w:themeColor="text1"/>
        </w:rPr>
        <w:t xml:space="preserve">Since it is not solved for </w:t>
      </w:r>
      <w:r w:rsidRPr="00782375">
        <w:rPr>
          <w:rFonts w:cstheme="minorHAnsi"/>
          <w:b/>
          <w:bCs/>
          <w:color w:val="000000" w:themeColor="text1"/>
        </w:rPr>
        <w:t>long now.</w:t>
      </w:r>
    </w:p>
    <w:p w:rsidR="00C70FF7" w:rsidRPr="00711AB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 xml:space="preserve">This was a very interesting experience to work </w:t>
      </w:r>
      <w:r w:rsidR="0068140B" w:rsidRPr="00711ABB">
        <w:rPr>
          <w:rFonts w:cstheme="minorHAnsi"/>
          <w:b/>
          <w:bCs/>
          <w:color w:val="000000" w:themeColor="text1"/>
        </w:rPr>
        <w:t>with</w:t>
      </w:r>
      <w:r w:rsidRPr="00711ABB">
        <w:rPr>
          <w:rFonts w:cstheme="minorHAnsi"/>
          <w:b/>
          <w:bCs/>
          <w:color w:val="000000" w:themeColor="text1"/>
        </w:rPr>
        <w:t xml:space="preserve"> Mr. Rakesh</w:t>
      </w:r>
    </w:p>
    <w:p w:rsidR="0031103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 xml:space="preserve">It was a very good </w:t>
      </w:r>
      <w:r w:rsidR="0068140B" w:rsidRPr="00711ABB">
        <w:rPr>
          <w:rFonts w:cstheme="minorHAnsi"/>
          <w:b/>
          <w:bCs/>
          <w:color w:val="000000" w:themeColor="text1"/>
        </w:rPr>
        <w:t>experience</w:t>
      </w:r>
      <w:r w:rsidRPr="00711ABB">
        <w:rPr>
          <w:rFonts w:cstheme="minorHAnsi"/>
          <w:b/>
          <w:bCs/>
          <w:color w:val="000000" w:themeColor="text1"/>
        </w:rPr>
        <w:t xml:space="preserve"> to learn </w:t>
      </w:r>
      <w:r w:rsidR="0068140B" w:rsidRPr="00711ABB">
        <w:rPr>
          <w:rFonts w:cstheme="minorHAnsi"/>
          <w:b/>
          <w:bCs/>
          <w:color w:val="000000" w:themeColor="text1"/>
        </w:rPr>
        <w:t>English</w:t>
      </w:r>
      <w:r w:rsidRPr="00711ABB">
        <w:rPr>
          <w:rFonts w:cstheme="minorHAnsi"/>
          <w:b/>
          <w:bCs/>
          <w:color w:val="000000" w:themeColor="text1"/>
        </w:rPr>
        <w:t xml:space="preserve"> speaking with Mr. </w:t>
      </w:r>
    </w:p>
    <w:p w:rsidR="00C70FF7" w:rsidRPr="00711ABB" w:rsidRDefault="00C70FF7" w:rsidP="00782375">
      <w:pPr>
        <w:pStyle w:val="ListParagraph"/>
        <w:tabs>
          <w:tab w:val="left" w:pos="1890"/>
          <w:tab w:val="left" w:pos="1980"/>
        </w:tabs>
        <w:ind w:left="1890"/>
        <w:rPr>
          <w:rFonts w:cstheme="minorHAnsi"/>
          <w:b/>
          <w:bCs/>
          <w:color w:val="000000" w:themeColor="text1"/>
        </w:rPr>
      </w:pPr>
      <w:r w:rsidRPr="00711ABB">
        <w:rPr>
          <w:rFonts w:cstheme="minorHAnsi"/>
          <w:b/>
          <w:bCs/>
          <w:color w:val="000000" w:themeColor="text1"/>
        </w:rPr>
        <w:t>Singh.</w:t>
      </w:r>
    </w:p>
    <w:p w:rsidR="0031103B" w:rsidRDefault="00C70FF7" w:rsidP="00782375">
      <w:pPr>
        <w:pStyle w:val="ListParagraph"/>
        <w:numPr>
          <w:ilvl w:val="0"/>
          <w:numId w:val="15"/>
        </w:numPr>
        <w:tabs>
          <w:tab w:val="left" w:pos="1530"/>
          <w:tab w:val="left" w:pos="1890"/>
          <w:tab w:val="left" w:pos="1980"/>
        </w:tabs>
        <w:ind w:left="1530" w:firstLine="0"/>
        <w:rPr>
          <w:rFonts w:cstheme="minorHAnsi"/>
          <w:b/>
          <w:bCs/>
          <w:color w:val="000000" w:themeColor="text1"/>
        </w:rPr>
      </w:pPr>
      <w:r w:rsidRPr="00711ABB">
        <w:rPr>
          <w:rFonts w:cstheme="minorHAnsi"/>
          <w:b/>
          <w:bCs/>
          <w:color w:val="000000" w:themeColor="text1"/>
        </w:rPr>
        <w:t xml:space="preserve">I shall write a </w:t>
      </w:r>
      <w:r w:rsidR="00C077AF" w:rsidRPr="00711ABB">
        <w:rPr>
          <w:rFonts w:cstheme="minorHAnsi"/>
          <w:b/>
          <w:bCs/>
          <w:color w:val="000000" w:themeColor="text1"/>
        </w:rPr>
        <w:t>l</w:t>
      </w:r>
      <w:r w:rsidR="0068140B" w:rsidRPr="00711ABB">
        <w:rPr>
          <w:rFonts w:cstheme="minorHAnsi"/>
          <w:b/>
          <w:bCs/>
          <w:color w:val="000000" w:themeColor="text1"/>
        </w:rPr>
        <w:t>etter</w:t>
      </w:r>
      <w:r w:rsidRPr="00711ABB">
        <w:rPr>
          <w:rFonts w:cstheme="minorHAnsi"/>
          <w:b/>
          <w:bCs/>
          <w:color w:val="000000" w:themeColor="text1"/>
        </w:rPr>
        <w:t xml:space="preserve"> to </w:t>
      </w:r>
      <w:r w:rsidR="00C077AF" w:rsidRPr="00711ABB">
        <w:rPr>
          <w:rFonts w:cstheme="minorHAnsi"/>
          <w:b/>
          <w:bCs/>
          <w:color w:val="000000" w:themeColor="text1"/>
        </w:rPr>
        <w:t xml:space="preserve">the </w:t>
      </w:r>
      <w:r w:rsidR="0068140B" w:rsidRPr="00711ABB">
        <w:rPr>
          <w:rFonts w:cstheme="minorHAnsi"/>
          <w:b/>
          <w:bCs/>
          <w:color w:val="000000" w:themeColor="text1"/>
        </w:rPr>
        <w:t>Municipal</w:t>
      </w:r>
      <w:r w:rsidRPr="00711ABB">
        <w:rPr>
          <w:rFonts w:cstheme="minorHAnsi"/>
          <w:b/>
          <w:bCs/>
          <w:color w:val="000000" w:themeColor="text1"/>
        </w:rPr>
        <w:t xml:space="preserve"> Corporation about </w:t>
      </w:r>
      <w:r w:rsidR="00C077AF" w:rsidRPr="00711ABB">
        <w:rPr>
          <w:rFonts w:cstheme="minorHAnsi"/>
          <w:b/>
          <w:bCs/>
          <w:color w:val="000000" w:themeColor="text1"/>
        </w:rPr>
        <w:t xml:space="preserve">the </w:t>
      </w:r>
      <w:r w:rsidRPr="00711ABB">
        <w:rPr>
          <w:rFonts w:cstheme="minorHAnsi"/>
          <w:b/>
          <w:bCs/>
          <w:color w:val="000000" w:themeColor="text1"/>
        </w:rPr>
        <w:t xml:space="preserve">water </w:t>
      </w:r>
    </w:p>
    <w:p w:rsidR="005308E4" w:rsidRPr="00711ABB" w:rsidRDefault="00C70FF7" w:rsidP="00782375">
      <w:pPr>
        <w:pStyle w:val="ListParagraph"/>
        <w:tabs>
          <w:tab w:val="left" w:pos="1890"/>
          <w:tab w:val="left" w:pos="1980"/>
        </w:tabs>
        <w:ind w:left="1890"/>
        <w:rPr>
          <w:rFonts w:cstheme="minorHAnsi"/>
          <w:b/>
          <w:bCs/>
          <w:color w:val="000000" w:themeColor="text1"/>
        </w:rPr>
      </w:pPr>
      <w:r w:rsidRPr="00711ABB">
        <w:rPr>
          <w:rFonts w:cstheme="minorHAnsi"/>
          <w:b/>
          <w:bCs/>
          <w:color w:val="000000" w:themeColor="text1"/>
        </w:rPr>
        <w:t>problem.</w:t>
      </w:r>
    </w:p>
    <w:p w:rsidR="0031103B" w:rsidRPr="00234C99" w:rsidRDefault="0031103B" w:rsidP="00782375">
      <w:pPr>
        <w:rPr>
          <w:color w:val="000000" w:themeColor="text1"/>
          <w:sz w:val="24"/>
          <w:szCs w:val="24"/>
          <w:u w:val="single"/>
        </w:rPr>
      </w:pPr>
    </w:p>
    <w:p w:rsidR="00DA73AB" w:rsidRPr="00234C99" w:rsidRDefault="005D54F8" w:rsidP="003F35EF">
      <w:pPr>
        <w:pStyle w:val="ListParagraph"/>
        <w:numPr>
          <w:ilvl w:val="0"/>
          <w:numId w:val="73"/>
        </w:numPr>
        <w:ind w:left="1418" w:hanging="425"/>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Phrasal verbs: </w:t>
      </w:r>
    </w:p>
    <w:p w:rsidR="005D54F8" w:rsidRPr="00711ABB" w:rsidRDefault="005D54F8" w:rsidP="00782B35">
      <w:pPr>
        <w:ind w:left="1134"/>
        <w:rPr>
          <w:rFonts w:cstheme="minorHAnsi"/>
          <w:color w:val="000000" w:themeColor="text1"/>
        </w:rPr>
      </w:pPr>
      <w:r w:rsidRPr="00711ABB">
        <w:rPr>
          <w:rFonts w:cstheme="minorHAnsi"/>
          <w:color w:val="000000" w:themeColor="text1"/>
        </w:rPr>
        <w:t>Phrasal verbs are</w:t>
      </w:r>
      <w:r w:rsidR="004551BC" w:rsidRPr="00711ABB">
        <w:rPr>
          <w:rFonts w:cstheme="minorHAnsi"/>
          <w:color w:val="000000" w:themeColor="text1"/>
        </w:rPr>
        <w:t xml:space="preserve"> not </w:t>
      </w:r>
      <w:r w:rsidR="00C077AF" w:rsidRPr="00711ABB">
        <w:rPr>
          <w:rFonts w:cstheme="minorHAnsi"/>
          <w:color w:val="000000" w:themeColor="text1"/>
        </w:rPr>
        <w:t xml:space="preserve">a </w:t>
      </w:r>
      <w:r w:rsidRPr="00711ABB">
        <w:rPr>
          <w:rFonts w:cstheme="minorHAnsi"/>
          <w:color w:val="000000" w:themeColor="text1"/>
        </w:rPr>
        <w:t xml:space="preserve">single </w:t>
      </w:r>
      <w:r w:rsidR="0035688E" w:rsidRPr="00711ABB">
        <w:rPr>
          <w:rFonts w:cstheme="minorHAnsi"/>
          <w:color w:val="000000" w:themeColor="text1"/>
        </w:rPr>
        <w:t>words.</w:t>
      </w:r>
      <w:r w:rsidR="00D82B31" w:rsidRPr="00711ABB">
        <w:rPr>
          <w:rFonts w:cstheme="minorHAnsi"/>
          <w:color w:val="000000" w:themeColor="text1"/>
        </w:rPr>
        <w:t>But they</w:t>
      </w:r>
      <w:r w:rsidRPr="00711ABB">
        <w:rPr>
          <w:rFonts w:cstheme="minorHAnsi"/>
          <w:color w:val="000000" w:themeColor="text1"/>
        </w:rPr>
        <w:t xml:space="preserve"> are combinations of words that are used together </w:t>
      </w:r>
      <w:r w:rsidR="004551BC" w:rsidRPr="00711ABB">
        <w:rPr>
          <w:rFonts w:cstheme="minorHAnsi"/>
          <w:color w:val="000000" w:themeColor="text1"/>
        </w:rPr>
        <w:t>to give</w:t>
      </w:r>
      <w:r w:rsidR="00C077AF" w:rsidRPr="00711ABB">
        <w:rPr>
          <w:rFonts w:cstheme="minorHAnsi"/>
          <w:color w:val="000000" w:themeColor="text1"/>
        </w:rPr>
        <w:t xml:space="preserve">a </w:t>
      </w:r>
      <w:r w:rsidRPr="00711ABB">
        <w:rPr>
          <w:rFonts w:cstheme="minorHAnsi"/>
          <w:color w:val="000000" w:themeColor="text1"/>
        </w:rPr>
        <w:t xml:space="preserve">different meaning </w:t>
      </w:r>
      <w:r w:rsidR="004551BC" w:rsidRPr="00711ABB">
        <w:rPr>
          <w:rFonts w:cstheme="minorHAnsi"/>
          <w:color w:val="000000" w:themeColor="text1"/>
        </w:rPr>
        <w:t xml:space="preserve">to </w:t>
      </w:r>
      <w:r w:rsidRPr="00711ABB">
        <w:rPr>
          <w:rFonts w:cstheme="minorHAnsi"/>
          <w:color w:val="000000" w:themeColor="text1"/>
        </w:rPr>
        <w:t>the original verb.</w:t>
      </w:r>
    </w:p>
    <w:p w:rsidR="005D54F8" w:rsidRPr="00711ABB" w:rsidRDefault="007414CE" w:rsidP="00116E4D">
      <w:pPr>
        <w:ind w:left="1440"/>
        <w:rPr>
          <w:rFonts w:cstheme="minorHAnsi"/>
          <w:b/>
          <w:bCs/>
          <w:color w:val="000000" w:themeColor="text1"/>
        </w:rPr>
      </w:pPr>
      <w:r w:rsidRPr="007845C0">
        <w:rPr>
          <w:rFonts w:cstheme="minorHAnsi"/>
          <w:b/>
          <w:bCs/>
          <w:color w:val="000000" w:themeColor="text1"/>
        </w:rPr>
        <w:t xml:space="preserve">For </w:t>
      </w:r>
      <w:r w:rsidR="00EE134B" w:rsidRPr="007845C0">
        <w:rPr>
          <w:rFonts w:cstheme="minorHAnsi"/>
          <w:b/>
          <w:bCs/>
          <w:color w:val="000000" w:themeColor="text1"/>
        </w:rPr>
        <w:t>Example</w:t>
      </w:r>
      <w:r w:rsidR="005D54F8" w:rsidRPr="00711ABB">
        <w:rPr>
          <w:rFonts w:cstheme="minorHAnsi"/>
          <w:b/>
          <w:bCs/>
          <w:color w:val="000000" w:themeColor="text1"/>
        </w:rPr>
        <w:t>:</w:t>
      </w:r>
    </w:p>
    <w:tbl>
      <w:tblPr>
        <w:tblW w:w="5100" w:type="dxa"/>
        <w:tblInd w:w="1548" w:type="dxa"/>
        <w:tblLook w:val="04A0" w:firstRow="1" w:lastRow="0" w:firstColumn="1" w:lastColumn="0" w:noHBand="0" w:noVBand="1"/>
      </w:tblPr>
      <w:tblGrid>
        <w:gridCol w:w="330"/>
        <w:gridCol w:w="2265"/>
        <w:gridCol w:w="385"/>
        <w:gridCol w:w="2120"/>
      </w:tblGrid>
      <w:tr w:rsidR="00A01832" w:rsidRPr="00711ABB" w:rsidTr="00116E4D">
        <w:trPr>
          <w:gridBefore w:val="1"/>
          <w:wBefore w:w="330" w:type="dxa"/>
          <w:trHeight w:val="290"/>
        </w:trPr>
        <w:tc>
          <w:tcPr>
            <w:tcW w:w="2265" w:type="dxa"/>
            <w:tcBorders>
              <w:top w:val="single" w:sz="4" w:space="0" w:color="auto"/>
              <w:left w:val="single" w:sz="4" w:space="0" w:color="auto"/>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Break down</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Carry on </w:t>
            </w:r>
          </w:p>
        </w:tc>
      </w:tr>
      <w:tr w:rsidR="00A01832" w:rsidRPr="00711ABB" w:rsidTr="00116E4D">
        <w:trPr>
          <w:trHeight w:val="290"/>
        </w:trPr>
        <w:tc>
          <w:tcPr>
            <w:tcW w:w="330" w:type="dxa"/>
            <w:tcBorders>
              <w:top w:val="nil"/>
              <w:left w:val="nil"/>
              <w:bottom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Log in</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C077AF">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arryout</w:t>
            </w:r>
          </w:p>
        </w:tc>
      </w:tr>
      <w:tr w:rsidR="00A01832" w:rsidRPr="00711ABB" w:rsidTr="00116E4D">
        <w:trPr>
          <w:trHeight w:val="290"/>
        </w:trPr>
        <w:tc>
          <w:tcPr>
            <w:tcW w:w="330" w:type="dxa"/>
            <w:tcBorders>
              <w:top w:val="nil"/>
              <w:left w:val="nil"/>
              <w:bottom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Tear up</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Put on </w:t>
            </w:r>
          </w:p>
        </w:tc>
      </w:tr>
      <w:tr w:rsidR="00A01832" w:rsidRPr="00711ABB" w:rsidTr="00116E4D">
        <w:trPr>
          <w:trHeight w:val="290"/>
        </w:trPr>
        <w:tc>
          <w:tcPr>
            <w:tcW w:w="330" w:type="dxa"/>
            <w:tcBorders>
              <w:top w:val="nil"/>
              <w:left w:val="nil"/>
              <w:bottom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Deal with</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Put Off</w:t>
            </w:r>
          </w:p>
        </w:tc>
      </w:tr>
      <w:tr w:rsidR="00A01832" w:rsidRPr="00711ABB" w:rsidTr="00116E4D">
        <w:trPr>
          <w:trHeight w:val="290"/>
        </w:trPr>
        <w:tc>
          <w:tcPr>
            <w:tcW w:w="330" w:type="dxa"/>
            <w:tcBorders>
              <w:top w:val="nil"/>
              <w:left w:val="nil"/>
              <w:bottom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Stand up</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C077AF">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heck</w:t>
            </w:r>
            <w:r w:rsidR="00C077AF" w:rsidRPr="00234C99">
              <w:rPr>
                <w:rFonts w:eastAsia="Times New Roman" w:cstheme="minorHAnsi"/>
                <w:color w:val="000000" w:themeColor="text1"/>
                <w:lang w:val="en-IN" w:eastAsia="en-IN"/>
              </w:rPr>
              <w:t>-</w:t>
            </w:r>
            <w:r w:rsidRPr="00234C99">
              <w:rPr>
                <w:rFonts w:eastAsia="Times New Roman" w:cstheme="minorHAnsi"/>
                <w:color w:val="000000" w:themeColor="text1"/>
                <w:lang w:val="en-IN" w:eastAsia="en-IN"/>
              </w:rPr>
              <w:t>in</w:t>
            </w:r>
          </w:p>
        </w:tc>
      </w:tr>
      <w:tr w:rsidR="00A01832" w:rsidRPr="00711ABB" w:rsidTr="00116E4D">
        <w:trPr>
          <w:trHeight w:val="290"/>
        </w:trPr>
        <w:tc>
          <w:tcPr>
            <w:tcW w:w="330" w:type="dxa"/>
            <w:tcBorders>
              <w:top w:val="nil"/>
              <w:left w:val="nil"/>
              <w:bottom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Wake Up</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Check out </w:t>
            </w:r>
          </w:p>
        </w:tc>
      </w:tr>
      <w:tr w:rsidR="00A01832" w:rsidRPr="00711ABB" w:rsidTr="00116E4D">
        <w:trPr>
          <w:trHeight w:val="290"/>
        </w:trPr>
        <w:tc>
          <w:tcPr>
            <w:tcW w:w="330" w:type="dxa"/>
            <w:tcBorders>
              <w:top w:val="nil"/>
              <w:left w:val="nil"/>
              <w:bottom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Bank on </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ount on</w:t>
            </w:r>
          </w:p>
        </w:tc>
      </w:tr>
      <w:tr w:rsidR="00A01832" w:rsidRPr="00711ABB" w:rsidTr="00116E4D">
        <w:trPr>
          <w:trHeight w:val="285"/>
        </w:trPr>
        <w:tc>
          <w:tcPr>
            <w:tcW w:w="330" w:type="dxa"/>
            <w:tcBorders>
              <w:top w:val="nil"/>
              <w:left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back up</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end up</w:t>
            </w:r>
          </w:p>
        </w:tc>
      </w:tr>
      <w:tr w:rsidR="00A01832" w:rsidRPr="00711ABB" w:rsidTr="00561575">
        <w:trPr>
          <w:gridBefore w:val="1"/>
          <w:wBefore w:w="330" w:type="dxa"/>
          <w:trHeight w:val="290"/>
        </w:trPr>
        <w:tc>
          <w:tcPr>
            <w:tcW w:w="2265" w:type="dxa"/>
            <w:tcBorders>
              <w:top w:val="nil"/>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val="en-IN" w:eastAsia="en-IN"/>
              </w:rPr>
              <w:lastRenderedPageBreak/>
              <w:t>call back</w:t>
            </w:r>
          </w:p>
        </w:tc>
        <w:tc>
          <w:tcPr>
            <w:tcW w:w="385" w:type="dxa"/>
            <w:tcBorders>
              <w:top w:val="nil"/>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nil"/>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get in </w:t>
            </w:r>
          </w:p>
        </w:tc>
      </w:tr>
    </w:tbl>
    <w:p w:rsidR="005F44DA" w:rsidRPr="007845C0" w:rsidRDefault="00193C7E" w:rsidP="003F35EF">
      <w:pPr>
        <w:pStyle w:val="ListParagraph"/>
        <w:numPr>
          <w:ilvl w:val="0"/>
          <w:numId w:val="74"/>
        </w:numPr>
        <w:rPr>
          <w:rFonts w:asciiTheme="majorHAnsi" w:hAnsiTheme="majorHAnsi"/>
          <w:b/>
          <w:color w:val="000000" w:themeColor="text1"/>
          <w:sz w:val="28"/>
          <w:szCs w:val="28"/>
        </w:rPr>
      </w:pPr>
      <w:r w:rsidRPr="007845C0">
        <w:rPr>
          <w:rFonts w:asciiTheme="majorHAnsi" w:hAnsiTheme="majorHAnsi"/>
          <w:b/>
          <w:color w:val="000000" w:themeColor="text1"/>
          <w:sz w:val="28"/>
          <w:szCs w:val="28"/>
        </w:rPr>
        <w:t>Forms of Verbs:</w:t>
      </w:r>
      <w:r w:rsidR="00213E3F" w:rsidRPr="007845C0">
        <w:rPr>
          <w:rFonts w:asciiTheme="majorHAnsi" w:hAnsiTheme="majorHAnsi"/>
          <w:b/>
          <w:color w:val="000000" w:themeColor="text1"/>
          <w:sz w:val="28"/>
          <w:szCs w:val="28"/>
        </w:rPr>
        <w:t xml:space="preserve"> 500 Important English Verbs Forms list</w:t>
      </w:r>
    </w:p>
    <w:p w:rsidR="007713AB" w:rsidRPr="007845C0" w:rsidRDefault="00FC0425" w:rsidP="003F35EF">
      <w:pPr>
        <w:pStyle w:val="ListParagraph"/>
        <w:numPr>
          <w:ilvl w:val="0"/>
          <w:numId w:val="75"/>
        </w:numPr>
        <w:rPr>
          <w:rFonts w:asciiTheme="majorHAnsi" w:hAnsiTheme="majorHAnsi"/>
          <w:b/>
          <w:color w:val="000000" w:themeColor="text1"/>
          <w:sz w:val="24"/>
          <w:szCs w:val="24"/>
          <w:u w:val="single"/>
        </w:rPr>
      </w:pPr>
      <w:r w:rsidRPr="007845C0">
        <w:rPr>
          <w:rFonts w:asciiTheme="majorHAnsi" w:hAnsiTheme="majorHAnsi"/>
          <w:b/>
          <w:color w:val="000000" w:themeColor="text1"/>
          <w:sz w:val="24"/>
          <w:szCs w:val="24"/>
          <w:u w:val="single"/>
        </w:rPr>
        <w:t>Type -1</w:t>
      </w:r>
      <w:r w:rsidR="00696619" w:rsidRPr="007845C0">
        <w:rPr>
          <w:rFonts w:asciiTheme="majorHAnsi" w:hAnsiTheme="majorHAnsi"/>
          <w:b/>
          <w:color w:val="000000" w:themeColor="text1"/>
          <w:sz w:val="24"/>
          <w:szCs w:val="24"/>
          <w:u w:val="single"/>
        </w:rPr>
        <w:t>: Transitive Verbs list</w:t>
      </w:r>
    </w:p>
    <w:p w:rsidR="00FD1FB3" w:rsidRPr="00711ABB" w:rsidRDefault="00FD1FB3" w:rsidP="005D54F8">
      <w:pPr>
        <w:rPr>
          <w:rFonts w:asciiTheme="majorHAnsi" w:hAnsiTheme="majorHAnsi"/>
          <w:b/>
          <w:color w:val="000000" w:themeColor="text1"/>
          <w:sz w:val="28"/>
          <w:szCs w:val="28"/>
          <w:u w:val="single"/>
        </w:rPr>
      </w:pP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2066"/>
        <w:gridCol w:w="1731"/>
        <w:gridCol w:w="1854"/>
        <w:gridCol w:w="1370"/>
      </w:tblGrid>
      <w:tr w:rsidR="00A01832" w:rsidRPr="003E20BC" w:rsidTr="003E20BC">
        <w:trPr>
          <w:trHeight w:val="312"/>
        </w:trPr>
        <w:tc>
          <w:tcPr>
            <w:tcW w:w="1201" w:type="dxa"/>
            <w:shd w:val="clear" w:color="auto" w:fill="auto"/>
            <w:noWrap/>
            <w:vAlign w:val="bottom"/>
            <w:hideMark/>
          </w:tcPr>
          <w:p w:rsidR="00193C7E" w:rsidRPr="003E20BC" w:rsidRDefault="00995672" w:rsidP="003E20BC">
            <w:pPr>
              <w:spacing w:before="0" w:after="0" w:line="36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resent </w:t>
            </w:r>
            <w:r w:rsidR="00324265" w:rsidRPr="003E20BC">
              <w:rPr>
                <w:rFonts w:asciiTheme="majorHAnsi" w:eastAsia="Times New Roman" w:hAnsiTheme="majorHAnsi" w:cstheme="minorHAnsi"/>
                <w:b/>
                <w:bCs/>
                <w:color w:val="000000" w:themeColor="text1"/>
                <w:sz w:val="24"/>
                <w:szCs w:val="24"/>
                <w:lang w:val="en-IN" w:eastAsia="en-IN"/>
              </w:rPr>
              <w:t>Form</w:t>
            </w:r>
          </w:p>
        </w:tc>
        <w:tc>
          <w:tcPr>
            <w:tcW w:w="2066" w:type="dxa"/>
            <w:shd w:val="clear" w:color="auto" w:fill="auto"/>
            <w:noWrap/>
            <w:hideMark/>
          </w:tcPr>
          <w:p w:rsidR="00193C7E" w:rsidRPr="003E20BC" w:rsidRDefault="00193C7E" w:rsidP="003E20BC">
            <w:pPr>
              <w:spacing w:before="0" w:after="0" w:line="360" w:lineRule="auto"/>
              <w:jc w:val="center"/>
              <w:rPr>
                <w:rFonts w:asciiTheme="majorHAnsi" w:eastAsia="Times New Roman" w:hAnsiTheme="majorHAnsi"/>
                <w:b/>
                <w:bCs/>
                <w:color w:val="000000" w:themeColor="text1"/>
                <w:sz w:val="24"/>
                <w:szCs w:val="24"/>
                <w:lang w:val="en-IN" w:eastAsia="en-IN"/>
              </w:rPr>
            </w:pPr>
            <w:r w:rsidRPr="003E20BC">
              <w:rPr>
                <w:rFonts w:asciiTheme="majorHAnsi" w:eastAsia="Times New Roman" w:hAnsiTheme="majorHAnsi"/>
                <w:b/>
                <w:bCs/>
                <w:color w:val="000000" w:themeColor="text1"/>
                <w:sz w:val="24"/>
                <w:szCs w:val="24"/>
                <w:lang w:val="en-IN" w:eastAsia="en-IN"/>
              </w:rPr>
              <w:t>Hindi Meaning</w:t>
            </w:r>
          </w:p>
        </w:tc>
        <w:tc>
          <w:tcPr>
            <w:tcW w:w="1731" w:type="dxa"/>
            <w:shd w:val="clear" w:color="auto" w:fill="auto"/>
            <w:noWrap/>
            <w:vAlign w:val="bottom"/>
            <w:hideMark/>
          </w:tcPr>
          <w:p w:rsidR="00193C7E" w:rsidRPr="003E20BC" w:rsidRDefault="00193C7E" w:rsidP="003E20BC">
            <w:pPr>
              <w:spacing w:before="0" w:after="0"/>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ast </w:t>
            </w:r>
            <w:r w:rsidR="00324265" w:rsidRPr="003E20BC">
              <w:rPr>
                <w:rFonts w:asciiTheme="majorHAnsi" w:eastAsia="Times New Roman" w:hAnsiTheme="majorHAnsi" w:cstheme="minorHAnsi"/>
                <w:b/>
                <w:bCs/>
                <w:color w:val="000000" w:themeColor="text1"/>
                <w:sz w:val="24"/>
                <w:szCs w:val="24"/>
                <w:lang w:val="en-IN" w:eastAsia="en-IN"/>
              </w:rPr>
              <w:t>Or 2nd Form</w:t>
            </w:r>
          </w:p>
        </w:tc>
        <w:tc>
          <w:tcPr>
            <w:tcW w:w="1854" w:type="dxa"/>
            <w:shd w:val="clear" w:color="auto" w:fill="auto"/>
            <w:noWrap/>
            <w:hideMark/>
          </w:tcPr>
          <w:p w:rsidR="00193C7E" w:rsidRPr="003E20BC" w:rsidRDefault="00193C7E" w:rsidP="003E20BC">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ast Participate </w:t>
            </w:r>
            <w:r w:rsidR="00324265" w:rsidRPr="003E20BC">
              <w:rPr>
                <w:rFonts w:asciiTheme="majorHAnsi" w:eastAsia="Times New Roman" w:hAnsiTheme="majorHAnsi" w:cstheme="minorHAnsi"/>
                <w:b/>
                <w:bCs/>
                <w:color w:val="000000" w:themeColor="text1"/>
                <w:sz w:val="24"/>
                <w:szCs w:val="24"/>
                <w:lang w:val="en-IN" w:eastAsia="en-IN"/>
              </w:rPr>
              <w:t>Or 3rd Form</w:t>
            </w:r>
          </w:p>
        </w:tc>
        <w:tc>
          <w:tcPr>
            <w:tcW w:w="1370" w:type="dxa"/>
            <w:shd w:val="clear" w:color="auto" w:fill="auto"/>
            <w:noWrap/>
            <w:vAlign w:val="bottom"/>
            <w:hideMark/>
          </w:tcPr>
          <w:p w:rsidR="00193C7E" w:rsidRPr="003E20BC" w:rsidRDefault="00324265" w:rsidP="003E20BC">
            <w:pPr>
              <w:spacing w:before="0" w:after="0" w:line="36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id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रह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t>
            </w:r>
            <w:r w:rsidR="00193C7E" w:rsidRPr="003E20BC">
              <w:rPr>
                <w:rFonts w:eastAsia="Times New Roman" w:cstheme="minorHAnsi"/>
                <w:color w:val="000000" w:themeColor="text1"/>
                <w:lang w:val="en-IN" w:eastAsia="en-IN"/>
              </w:rPr>
              <w:t>bod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ode</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i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is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ठ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t>
            </w:r>
            <w:r w:rsidR="00193C7E" w:rsidRPr="003E20BC">
              <w:rPr>
                <w:rFonts w:eastAsia="Times New Roman" w:cstheme="minorHAnsi"/>
                <w:color w:val="000000" w:themeColor="text1"/>
                <w:lang w:val="en-IN" w:eastAsia="en-IN"/>
              </w:rPr>
              <w:t>ros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is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is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ak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ग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t>
            </w:r>
            <w:r w:rsidR="00193C7E" w:rsidRPr="003E20BC">
              <w:rPr>
                <w:rFonts w:eastAsia="Times New Roman" w:cstheme="minorHAnsi"/>
                <w:color w:val="000000" w:themeColor="text1"/>
                <w:lang w:val="en-IN" w:eastAsia="en-IN"/>
              </w:rPr>
              <w:t>wok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ok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ak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ना</w:t>
            </w:r>
          </w:p>
        </w:tc>
        <w:tc>
          <w:tcPr>
            <w:tcW w:w="1731"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 Wer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न्मदे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or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जा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सहनकर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or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ne</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ट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eat</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ecam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in</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अरम्भंकर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egan</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u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inn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देख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eheld</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ट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it</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t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ow</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वापल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lew</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ow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ow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ध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ound</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आज्ञादे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ad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लामीकीबोली</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id</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ak</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तोड़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rok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k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ak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os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न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w:t>
            </w:r>
            <w:r w:rsidR="00193C7E" w:rsidRPr="003E20BC">
              <w:rPr>
                <w:rFonts w:eastAsia="Times New Roman" w:cstheme="minorHAnsi"/>
                <w:color w:val="000000" w:themeColor="text1"/>
                <w:lang w:val="en-IN" w:eastAsia="en-IN"/>
              </w:rPr>
              <w:t>hos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s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os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आ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w:t>
            </w:r>
            <w:r w:rsidR="00193C7E" w:rsidRPr="003E20BC">
              <w:rPr>
                <w:rFonts w:eastAsia="Times New Roman" w:cstheme="minorHAnsi"/>
                <w:color w:val="000000" w:themeColor="text1"/>
                <w:lang w:val="en-IN" w:eastAsia="en-IN"/>
              </w:rPr>
              <w:t>am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खोद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t>
            </w:r>
            <w:r w:rsidR="00193C7E" w:rsidRPr="003E20BC">
              <w:rPr>
                <w:rFonts w:eastAsia="Times New Roman" w:cstheme="minorHAnsi"/>
                <w:color w:val="000000" w:themeColor="text1"/>
                <w:lang w:val="en-IN" w:eastAsia="en-IN"/>
              </w:rPr>
              <w:t>ug</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g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o</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र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t>
            </w:r>
            <w:r w:rsidR="00193C7E" w:rsidRPr="003E20BC">
              <w:rPr>
                <w:rFonts w:eastAsia="Times New Roman" w:cstheme="minorHAnsi"/>
                <w:color w:val="000000" w:themeColor="text1"/>
                <w:lang w:val="en-IN" w:eastAsia="en-IN"/>
              </w:rPr>
              <w:t>id</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one</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o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w</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खींच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t>
            </w:r>
            <w:r w:rsidR="00193C7E" w:rsidRPr="003E20BC">
              <w:rPr>
                <w:rFonts w:eastAsia="Times New Roman" w:cstheme="minorHAnsi"/>
                <w:color w:val="000000" w:themeColor="text1"/>
                <w:lang w:val="en-IN" w:eastAsia="en-IN"/>
              </w:rPr>
              <w:t>rew</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w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w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nk</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t>
            </w:r>
            <w:r w:rsidR="00193C7E" w:rsidRPr="003E20BC">
              <w:rPr>
                <w:rFonts w:eastAsia="Times New Roman" w:cstheme="minorHAnsi"/>
                <w:color w:val="000000" w:themeColor="text1"/>
                <w:lang w:val="en-IN" w:eastAsia="en-IN"/>
              </w:rPr>
              <w:t>rank</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unk</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nk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v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ला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t>
            </w:r>
            <w:r w:rsidR="00193C7E" w:rsidRPr="003E20BC">
              <w:rPr>
                <w:rFonts w:eastAsia="Times New Roman" w:cstheme="minorHAnsi"/>
                <w:color w:val="000000" w:themeColor="text1"/>
                <w:lang w:val="en-IN" w:eastAsia="en-IN"/>
              </w:rPr>
              <w:t>rov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v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v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t</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खा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t>
            </w:r>
            <w:r w:rsidR="00193C7E" w:rsidRPr="003E20BC">
              <w:rPr>
                <w:rFonts w:eastAsia="Times New Roman" w:cstheme="minorHAnsi"/>
                <w:color w:val="000000" w:themeColor="text1"/>
                <w:lang w:val="en-IN" w:eastAsia="en-IN"/>
              </w:rPr>
              <w:t>t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t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t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ll</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गिर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ell</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ll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ll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ड़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ought</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भोजनकर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ed</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ound</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y</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ड़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उड़ा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lew</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w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y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i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नाकर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orbad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idd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id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get</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भूल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orgot</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gott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gett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ak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छोड़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orsook</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ak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a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eez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मा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जम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CA7AB9" w:rsidRPr="003E20BC">
              <w:rPr>
                <w:rFonts w:eastAsia="Times New Roman" w:cstheme="minorHAnsi"/>
                <w:color w:val="000000" w:themeColor="text1"/>
                <w:lang w:val="en-IN" w:eastAsia="en-IN"/>
              </w:rPr>
              <w:t>roz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oz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eez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ला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w:t>
            </w:r>
            <w:r w:rsidR="00CA7AB9" w:rsidRPr="003E20BC">
              <w:rPr>
                <w:rFonts w:eastAsia="Times New Roman" w:cstheme="minorHAnsi"/>
                <w:color w:val="000000" w:themeColor="text1"/>
                <w:lang w:val="en-IN" w:eastAsia="en-IN"/>
              </w:rPr>
              <w:t>ot</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t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iv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दे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w:t>
            </w:r>
            <w:r w:rsidR="00CA7AB9" w:rsidRPr="003E20BC">
              <w:rPr>
                <w:rFonts w:eastAsia="Times New Roman" w:cstheme="minorHAnsi"/>
                <w:color w:val="000000" w:themeColor="text1"/>
                <w:lang w:val="en-IN" w:eastAsia="en-IN"/>
              </w:rPr>
              <w:t>av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iv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iv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w:t>
            </w:r>
            <w:r w:rsidR="00CA7AB9" w:rsidRPr="003E20BC">
              <w:rPr>
                <w:rFonts w:eastAsia="Times New Roman" w:cstheme="minorHAnsi"/>
                <w:color w:val="000000" w:themeColor="text1"/>
                <w:lang w:val="en-IN" w:eastAsia="en-IN"/>
              </w:rPr>
              <w:t>ent</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ne</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Grind</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स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w:t>
            </w:r>
            <w:r w:rsidR="00CA7AB9" w:rsidRPr="003E20BC">
              <w:rPr>
                <w:rFonts w:eastAsia="Times New Roman" w:cstheme="minorHAnsi"/>
                <w:color w:val="000000" w:themeColor="text1"/>
                <w:lang w:val="en-IN" w:eastAsia="en-IN"/>
              </w:rPr>
              <w:t>round</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und</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in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w</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ग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उगा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w:t>
            </w:r>
            <w:r w:rsidR="00CA7AB9" w:rsidRPr="003E20BC">
              <w:rPr>
                <w:rFonts w:eastAsia="Times New Roman" w:cstheme="minorHAnsi"/>
                <w:color w:val="000000" w:themeColor="text1"/>
                <w:lang w:val="en-IN" w:eastAsia="en-IN"/>
              </w:rPr>
              <w:t>rew</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w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w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टका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लटक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w:t>
            </w:r>
            <w:r w:rsidR="00CA7AB9" w:rsidRPr="003E20BC">
              <w:rPr>
                <w:rFonts w:eastAsia="Times New Roman" w:cstheme="minorHAnsi"/>
                <w:color w:val="000000" w:themeColor="text1"/>
                <w:lang w:val="en-IN" w:eastAsia="en-IN"/>
              </w:rPr>
              <w:t>ung</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फॉसी पर</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लटका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w:t>
            </w:r>
            <w:r w:rsidR="00CA7AB9" w:rsidRPr="003E20BC">
              <w:rPr>
                <w:rFonts w:eastAsia="Times New Roman" w:cstheme="minorHAnsi"/>
                <w:color w:val="000000" w:themeColor="text1"/>
                <w:lang w:val="en-IN" w:eastAsia="en-IN"/>
              </w:rPr>
              <w:t>anged</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ed</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गुप्त रख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छिपा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w:t>
            </w:r>
            <w:r w:rsidR="00CA7AB9" w:rsidRPr="003E20BC">
              <w:rPr>
                <w:rFonts w:eastAsia="Times New Roman" w:cstheme="minorHAnsi"/>
                <w:color w:val="000000" w:themeColor="text1"/>
                <w:lang w:val="en-IN" w:eastAsia="en-IN"/>
              </w:rPr>
              <w:t>id</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den,Hid</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कड़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w:t>
            </w:r>
            <w:r w:rsidR="00CA7AB9" w:rsidRPr="003E20BC">
              <w:rPr>
                <w:rFonts w:eastAsia="Times New Roman" w:cstheme="minorHAnsi"/>
                <w:color w:val="000000" w:themeColor="text1"/>
                <w:lang w:val="en-IN" w:eastAsia="en-IN"/>
              </w:rPr>
              <w:t>eld</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ow</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न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w:t>
            </w:r>
            <w:r w:rsidR="00CA7AB9" w:rsidRPr="003E20BC">
              <w:rPr>
                <w:rFonts w:eastAsia="Times New Roman" w:cstheme="minorHAnsi"/>
                <w:color w:val="000000" w:themeColor="text1"/>
                <w:lang w:val="en-IN" w:eastAsia="en-IN"/>
              </w:rPr>
              <w:t>new</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ow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ow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ड़े रह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लेट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w:t>
            </w:r>
            <w:r w:rsidR="00CA7AB9" w:rsidRPr="003E20BC">
              <w:rPr>
                <w:rFonts w:eastAsia="Times New Roman" w:cstheme="minorHAnsi"/>
                <w:color w:val="000000" w:themeColor="text1"/>
                <w:lang w:val="en-IN" w:eastAsia="en-IN"/>
              </w:rPr>
              <w:t>ay</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y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ढ़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w:t>
            </w:r>
            <w:r w:rsidR="00CA7AB9" w:rsidRPr="003E20BC">
              <w:rPr>
                <w:rFonts w:eastAsia="Times New Roman" w:cstheme="minorHAnsi"/>
                <w:color w:val="000000" w:themeColor="text1"/>
                <w:lang w:val="en-IN" w:eastAsia="en-IN"/>
              </w:rPr>
              <w:t>od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d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ज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 xml:space="preserve">बजाना </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w:t>
            </w:r>
            <w:r w:rsidR="00CA7AB9" w:rsidRPr="003E20BC">
              <w:rPr>
                <w:rFonts w:eastAsia="Times New Roman" w:cstheme="minorHAnsi"/>
                <w:color w:val="000000" w:themeColor="text1"/>
                <w:lang w:val="en-IN" w:eastAsia="en-IN"/>
              </w:rPr>
              <w:t>ang</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g</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s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ठ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w:t>
            </w:r>
            <w:r w:rsidR="00CA7AB9" w:rsidRPr="003E20BC">
              <w:rPr>
                <w:rFonts w:eastAsia="Times New Roman" w:cstheme="minorHAnsi"/>
                <w:color w:val="000000" w:themeColor="text1"/>
                <w:lang w:val="en-IN" w:eastAsia="en-IN"/>
              </w:rPr>
              <w:t>os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s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s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दौड़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w:t>
            </w:r>
            <w:r w:rsidR="00CA7AB9" w:rsidRPr="003E20BC">
              <w:rPr>
                <w:rFonts w:eastAsia="Times New Roman" w:cstheme="minorHAnsi"/>
                <w:color w:val="000000" w:themeColor="text1"/>
                <w:lang w:val="en-IN" w:eastAsia="en-IN"/>
              </w:rPr>
              <w:t>an</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n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देख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aw</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k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ला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हिल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hook</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k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मका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चमक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hon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गोली मार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hot</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ink</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कुड़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hrank</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unk</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in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 xml:space="preserve">गाना </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ang</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ng</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k</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डूब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ank</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nk</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king</w:t>
            </w:r>
          </w:p>
        </w:tc>
      </w:tr>
      <w:tr w:rsidR="00A01832" w:rsidRPr="003E20BC" w:rsidTr="003E20BC">
        <w:trPr>
          <w:trHeight w:val="312"/>
        </w:trPr>
        <w:tc>
          <w:tcPr>
            <w:tcW w:w="1201" w:type="dxa"/>
            <w:shd w:val="clear" w:color="auto" w:fill="auto"/>
            <w:noWrap/>
            <w:vAlign w:val="center"/>
            <w:hideMark/>
          </w:tcPr>
          <w:p w:rsidR="00CA7AB9" w:rsidRPr="003E20BC" w:rsidRDefault="00B22CED"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it</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ठ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at</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ting</w:t>
            </w:r>
          </w:p>
        </w:tc>
      </w:tr>
      <w:tr w:rsidR="00A01832" w:rsidRPr="003E20BC" w:rsidTr="003E20BC">
        <w:trPr>
          <w:trHeight w:val="312"/>
        </w:trPr>
        <w:tc>
          <w:tcPr>
            <w:tcW w:w="1201" w:type="dxa"/>
            <w:shd w:val="clear" w:color="auto" w:fill="auto"/>
            <w:noWrap/>
            <w:vAlign w:val="center"/>
            <w:hideMark/>
          </w:tcPr>
          <w:p w:rsidR="00CA7AB9" w:rsidRPr="003E20BC" w:rsidRDefault="00B22CED"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lay</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र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 xml:space="preserve">कत्ल करना </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lew</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ai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ay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फिसल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lid</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ak</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ल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pok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ok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a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ज्जे कर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pelt</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ing</w:t>
            </w:r>
          </w:p>
        </w:tc>
      </w:tr>
      <w:tr w:rsidR="00A01832" w:rsidRPr="003E20BC" w:rsidTr="003E20BC">
        <w:trPr>
          <w:trHeight w:val="312"/>
        </w:trPr>
        <w:tc>
          <w:tcPr>
            <w:tcW w:w="1201" w:type="dxa"/>
            <w:shd w:val="clear" w:color="auto" w:fill="auto"/>
            <w:noWrap/>
            <w:vAlign w:val="center"/>
            <w:hideMark/>
          </w:tcPr>
          <w:p w:rsidR="00CA7AB9" w:rsidRPr="003E20BC" w:rsidRDefault="00B22CED"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pit</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थूक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pat</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at</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tt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i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दना</w:t>
            </w:r>
            <w:r w:rsidR="00324265" w:rsidRPr="003E20BC">
              <w:rPr>
                <w:rFonts w:asciiTheme="minorBidi" w:eastAsia="Times New Roman" w:hAnsiTheme="minorBidi"/>
                <w:color w:val="000000" w:themeColor="text1"/>
                <w:szCs w:val="20"/>
                <w:lang w:val="en-IN" w:eastAsia="en-IN"/>
              </w:rPr>
              <w:t>,</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prang</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ung</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i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खड़े हो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tood</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eal</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रा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tol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l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eal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पका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tuck</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डंक मार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tung</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k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र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धवके दे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truck</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ck</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d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म्बे पग रख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trod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dd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r</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 xml:space="preserve">शपथ लेना </w:t>
            </w:r>
          </w:p>
        </w:tc>
        <w:tc>
          <w:tcPr>
            <w:tcW w:w="173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ore</w:t>
            </w:r>
          </w:p>
        </w:tc>
        <w:tc>
          <w:tcPr>
            <w:tcW w:w="1854"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or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r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m</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तैरना</w:t>
            </w:r>
          </w:p>
        </w:tc>
        <w:tc>
          <w:tcPr>
            <w:tcW w:w="173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m</w:t>
            </w:r>
          </w:p>
        </w:tc>
        <w:tc>
          <w:tcPr>
            <w:tcW w:w="1854"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m</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mm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 xml:space="preserve">झुलना </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wung</w:t>
            </w:r>
          </w:p>
        </w:tc>
        <w:tc>
          <w:tcPr>
            <w:tcW w:w="1854"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k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w:t>
            </w:r>
            <w:r w:rsidR="00CA7AB9" w:rsidRPr="003E20BC">
              <w:rPr>
                <w:rFonts w:eastAsia="Times New Roman" w:cstheme="minorHAnsi"/>
                <w:color w:val="000000" w:themeColor="text1"/>
                <w:lang w:val="en-IN" w:eastAsia="en-IN"/>
              </w:rPr>
              <w:t>ook</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k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 xml:space="preserve">फाड़ना </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w:t>
            </w:r>
            <w:r w:rsidR="00CA7AB9" w:rsidRPr="003E20BC">
              <w:rPr>
                <w:rFonts w:eastAsia="Times New Roman" w:cstheme="minorHAnsi"/>
                <w:color w:val="000000" w:themeColor="text1"/>
                <w:lang w:val="en-IN" w:eastAsia="en-IN"/>
              </w:rPr>
              <w:t>or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ing</w:t>
            </w:r>
          </w:p>
        </w:tc>
      </w:tr>
      <w:tr w:rsidR="00A01832" w:rsidRPr="003E20BC" w:rsidTr="003E20BC">
        <w:trPr>
          <w:trHeight w:val="312"/>
        </w:trPr>
        <w:tc>
          <w:tcPr>
            <w:tcW w:w="120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ow</w:t>
            </w:r>
          </w:p>
        </w:tc>
        <w:tc>
          <w:tcPr>
            <w:tcW w:w="2066" w:type="dxa"/>
            <w:shd w:val="clear" w:color="auto" w:fill="auto"/>
            <w:noWrap/>
            <w:vAlign w:val="bottom"/>
            <w:hideMark/>
          </w:tcPr>
          <w:p w:rsidR="00B84F66" w:rsidRPr="003E20BC" w:rsidRDefault="00B84F66" w:rsidP="00B84F66">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फेंकना</w:t>
            </w:r>
          </w:p>
        </w:tc>
        <w:tc>
          <w:tcPr>
            <w:tcW w:w="1731" w:type="dxa"/>
            <w:shd w:val="clear" w:color="auto" w:fill="auto"/>
            <w:noWrap/>
            <w:vAlign w:val="center"/>
            <w:hideMark/>
          </w:tcPr>
          <w:p w:rsidR="00B84F66" w:rsidRPr="003E20BC" w:rsidRDefault="009D74B2"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w:t>
            </w:r>
            <w:r w:rsidR="00B84F66" w:rsidRPr="003E20BC">
              <w:rPr>
                <w:rFonts w:eastAsia="Times New Roman" w:cstheme="minorHAnsi"/>
                <w:color w:val="000000" w:themeColor="text1"/>
                <w:lang w:val="en-IN" w:eastAsia="en-IN"/>
              </w:rPr>
              <w:t>hrew</w:t>
            </w:r>
          </w:p>
        </w:tc>
        <w:tc>
          <w:tcPr>
            <w:tcW w:w="1854"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own</w:t>
            </w:r>
          </w:p>
        </w:tc>
        <w:tc>
          <w:tcPr>
            <w:tcW w:w="1370"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owing</w:t>
            </w:r>
          </w:p>
        </w:tc>
      </w:tr>
      <w:tr w:rsidR="00A01832" w:rsidRPr="003E20BC" w:rsidTr="003E20BC">
        <w:trPr>
          <w:trHeight w:val="312"/>
        </w:trPr>
        <w:tc>
          <w:tcPr>
            <w:tcW w:w="120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r</w:t>
            </w:r>
          </w:p>
        </w:tc>
        <w:tc>
          <w:tcPr>
            <w:tcW w:w="2066" w:type="dxa"/>
            <w:shd w:val="clear" w:color="auto" w:fill="auto"/>
            <w:noWrap/>
            <w:vAlign w:val="bottom"/>
            <w:hideMark/>
          </w:tcPr>
          <w:p w:rsidR="00B84F66" w:rsidRPr="003E20BC" w:rsidRDefault="00B84F66" w:rsidP="00B84F66">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हिनना</w:t>
            </w:r>
          </w:p>
        </w:tc>
        <w:tc>
          <w:tcPr>
            <w:tcW w:w="1731" w:type="dxa"/>
            <w:shd w:val="clear" w:color="auto" w:fill="auto"/>
            <w:noWrap/>
            <w:vAlign w:val="center"/>
            <w:hideMark/>
          </w:tcPr>
          <w:p w:rsidR="00B84F66" w:rsidRPr="003E20BC" w:rsidRDefault="009D74B2"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w:t>
            </w:r>
            <w:r w:rsidR="00B84F66" w:rsidRPr="003E20BC">
              <w:rPr>
                <w:rFonts w:eastAsia="Times New Roman" w:cstheme="minorHAnsi"/>
                <w:color w:val="000000" w:themeColor="text1"/>
                <w:lang w:val="en-IN" w:eastAsia="en-IN"/>
              </w:rPr>
              <w:t>ore</w:t>
            </w:r>
          </w:p>
        </w:tc>
        <w:tc>
          <w:tcPr>
            <w:tcW w:w="1854"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n</w:t>
            </w:r>
          </w:p>
        </w:tc>
        <w:tc>
          <w:tcPr>
            <w:tcW w:w="1370"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ring</w:t>
            </w:r>
          </w:p>
        </w:tc>
      </w:tr>
      <w:tr w:rsidR="00A01832" w:rsidRPr="003E20BC" w:rsidTr="003E20BC">
        <w:trPr>
          <w:trHeight w:val="312"/>
        </w:trPr>
        <w:tc>
          <w:tcPr>
            <w:tcW w:w="120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ve</w:t>
            </w:r>
          </w:p>
        </w:tc>
        <w:tc>
          <w:tcPr>
            <w:tcW w:w="2066" w:type="dxa"/>
            <w:shd w:val="clear" w:color="auto" w:fill="auto"/>
            <w:noWrap/>
            <w:vAlign w:val="bottom"/>
            <w:hideMark/>
          </w:tcPr>
          <w:p w:rsidR="00B84F66" w:rsidRPr="003E20BC" w:rsidRDefault="00B84F66" w:rsidP="00B84F66">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नना</w:t>
            </w:r>
          </w:p>
        </w:tc>
        <w:tc>
          <w:tcPr>
            <w:tcW w:w="173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ve</w:t>
            </w:r>
          </w:p>
        </w:tc>
        <w:tc>
          <w:tcPr>
            <w:tcW w:w="1854"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ven</w:t>
            </w:r>
          </w:p>
        </w:tc>
        <w:tc>
          <w:tcPr>
            <w:tcW w:w="1370"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ving</w:t>
            </w:r>
          </w:p>
        </w:tc>
      </w:tr>
      <w:tr w:rsidR="00A01832" w:rsidRPr="003E20BC" w:rsidTr="003E20BC">
        <w:trPr>
          <w:trHeight w:val="312"/>
        </w:trPr>
        <w:tc>
          <w:tcPr>
            <w:tcW w:w="120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w:t>
            </w:r>
          </w:p>
        </w:tc>
        <w:tc>
          <w:tcPr>
            <w:tcW w:w="2066" w:type="dxa"/>
            <w:shd w:val="clear" w:color="auto" w:fill="auto"/>
            <w:noWrap/>
            <w:vAlign w:val="bottom"/>
            <w:hideMark/>
          </w:tcPr>
          <w:p w:rsidR="00B84F66" w:rsidRPr="003E20BC" w:rsidRDefault="00B84F66" w:rsidP="00B84F66">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तना</w:t>
            </w:r>
          </w:p>
        </w:tc>
        <w:tc>
          <w:tcPr>
            <w:tcW w:w="1731" w:type="dxa"/>
            <w:shd w:val="clear" w:color="auto" w:fill="auto"/>
            <w:noWrap/>
            <w:vAlign w:val="center"/>
            <w:hideMark/>
          </w:tcPr>
          <w:p w:rsidR="00B84F66" w:rsidRPr="003E20BC" w:rsidRDefault="009D74B2"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w:t>
            </w:r>
            <w:r w:rsidR="00B84F66" w:rsidRPr="003E20BC">
              <w:rPr>
                <w:rFonts w:eastAsia="Times New Roman" w:cstheme="minorHAnsi"/>
                <w:color w:val="000000" w:themeColor="text1"/>
                <w:lang w:val="en-IN" w:eastAsia="en-IN"/>
              </w:rPr>
              <w:t>on</w:t>
            </w:r>
          </w:p>
        </w:tc>
        <w:tc>
          <w:tcPr>
            <w:tcW w:w="1854"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1370"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ning</w:t>
            </w:r>
          </w:p>
        </w:tc>
      </w:tr>
      <w:tr w:rsidR="00A01832" w:rsidRPr="003E20BC" w:rsidTr="003E20BC">
        <w:trPr>
          <w:trHeight w:val="312"/>
        </w:trPr>
        <w:tc>
          <w:tcPr>
            <w:tcW w:w="120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w:t>
            </w:r>
          </w:p>
        </w:tc>
        <w:tc>
          <w:tcPr>
            <w:tcW w:w="2066" w:type="dxa"/>
            <w:shd w:val="clear" w:color="auto" w:fill="auto"/>
            <w:noWrap/>
            <w:vAlign w:val="bottom"/>
            <w:hideMark/>
          </w:tcPr>
          <w:p w:rsidR="00B84F66" w:rsidRPr="003E20BC" w:rsidRDefault="00B84F66" w:rsidP="00B84F66">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ऐंठ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लपेटना</w:t>
            </w:r>
          </w:p>
        </w:tc>
        <w:tc>
          <w:tcPr>
            <w:tcW w:w="1731" w:type="dxa"/>
            <w:shd w:val="clear" w:color="auto" w:fill="auto"/>
            <w:noWrap/>
            <w:vAlign w:val="center"/>
            <w:hideMark/>
          </w:tcPr>
          <w:p w:rsidR="00B84F66" w:rsidRPr="003E20BC" w:rsidRDefault="009D74B2"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w:t>
            </w:r>
            <w:r w:rsidR="00B84F66" w:rsidRPr="003E20BC">
              <w:rPr>
                <w:rFonts w:eastAsia="Times New Roman" w:cstheme="minorHAnsi"/>
                <w:color w:val="000000" w:themeColor="text1"/>
                <w:lang w:val="en-IN" w:eastAsia="en-IN"/>
              </w:rPr>
              <w:t>ound</w:t>
            </w:r>
          </w:p>
        </w:tc>
        <w:tc>
          <w:tcPr>
            <w:tcW w:w="1854"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1370"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ing</w:t>
            </w:r>
          </w:p>
        </w:tc>
      </w:tr>
      <w:tr w:rsidR="00A01832" w:rsidRPr="003E20BC" w:rsidTr="003E20BC">
        <w:trPr>
          <w:trHeight w:val="312"/>
        </w:trPr>
        <w:tc>
          <w:tcPr>
            <w:tcW w:w="120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te</w:t>
            </w:r>
          </w:p>
        </w:tc>
        <w:tc>
          <w:tcPr>
            <w:tcW w:w="2066" w:type="dxa"/>
            <w:shd w:val="clear" w:color="auto" w:fill="auto"/>
            <w:noWrap/>
            <w:vAlign w:val="bottom"/>
            <w:hideMark/>
          </w:tcPr>
          <w:p w:rsidR="00B84F66" w:rsidRPr="003E20BC" w:rsidRDefault="00B84F66" w:rsidP="00B84F66">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खना</w:t>
            </w:r>
          </w:p>
        </w:tc>
        <w:tc>
          <w:tcPr>
            <w:tcW w:w="1731" w:type="dxa"/>
            <w:shd w:val="clear" w:color="auto" w:fill="auto"/>
            <w:noWrap/>
            <w:vAlign w:val="center"/>
            <w:hideMark/>
          </w:tcPr>
          <w:p w:rsidR="00B84F66" w:rsidRPr="003E20BC" w:rsidRDefault="009D74B2"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w:t>
            </w:r>
            <w:r w:rsidR="00B84F66" w:rsidRPr="003E20BC">
              <w:rPr>
                <w:rFonts w:eastAsia="Times New Roman" w:cstheme="minorHAnsi"/>
                <w:color w:val="000000" w:themeColor="text1"/>
                <w:lang w:val="en-IN" w:eastAsia="en-IN"/>
              </w:rPr>
              <w:t>rote</w:t>
            </w:r>
          </w:p>
        </w:tc>
        <w:tc>
          <w:tcPr>
            <w:tcW w:w="1854"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tten</w:t>
            </w:r>
          </w:p>
        </w:tc>
        <w:tc>
          <w:tcPr>
            <w:tcW w:w="1370"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ting</w:t>
            </w:r>
          </w:p>
        </w:tc>
      </w:tr>
    </w:tbl>
    <w:p w:rsidR="00FC0425" w:rsidRDefault="00FC0425" w:rsidP="005D54F8">
      <w:pPr>
        <w:rPr>
          <w:color w:val="000000" w:themeColor="text1"/>
        </w:rPr>
      </w:pPr>
    </w:p>
    <w:p w:rsidR="007845C0" w:rsidRDefault="007845C0" w:rsidP="005D54F8">
      <w:pPr>
        <w:rPr>
          <w:color w:val="000000" w:themeColor="text1"/>
        </w:rPr>
      </w:pPr>
    </w:p>
    <w:p w:rsidR="007845C0" w:rsidRDefault="007845C0" w:rsidP="005D54F8">
      <w:pPr>
        <w:rPr>
          <w:color w:val="000000" w:themeColor="text1"/>
        </w:rPr>
      </w:pPr>
    </w:p>
    <w:p w:rsidR="007845C0" w:rsidRDefault="007845C0" w:rsidP="005D54F8">
      <w:pPr>
        <w:rPr>
          <w:color w:val="000000" w:themeColor="text1"/>
        </w:rPr>
      </w:pPr>
    </w:p>
    <w:p w:rsidR="007845C0" w:rsidRPr="00711ABB" w:rsidRDefault="007845C0" w:rsidP="005D54F8">
      <w:pPr>
        <w:rPr>
          <w:color w:val="000000" w:themeColor="text1"/>
        </w:rPr>
      </w:pPr>
    </w:p>
    <w:p w:rsidR="00193C7E" w:rsidRPr="007845C0" w:rsidRDefault="00FC0425" w:rsidP="003F35EF">
      <w:pPr>
        <w:pStyle w:val="ListParagraph"/>
        <w:numPr>
          <w:ilvl w:val="0"/>
          <w:numId w:val="75"/>
        </w:numPr>
        <w:rPr>
          <w:rFonts w:asciiTheme="majorHAnsi" w:hAnsiTheme="majorHAnsi"/>
          <w:b/>
          <w:color w:val="000000" w:themeColor="text1"/>
          <w:sz w:val="24"/>
          <w:szCs w:val="24"/>
          <w:u w:val="single"/>
        </w:rPr>
      </w:pPr>
      <w:r w:rsidRPr="007845C0">
        <w:rPr>
          <w:rFonts w:asciiTheme="majorHAnsi" w:hAnsiTheme="majorHAnsi"/>
          <w:b/>
          <w:color w:val="000000" w:themeColor="text1"/>
          <w:sz w:val="24"/>
          <w:szCs w:val="24"/>
          <w:u w:val="single"/>
        </w:rPr>
        <w:t>Type 2 – ed is added in the last of the verb’s Present form to make Past and Past Participate form</w:t>
      </w:r>
    </w:p>
    <w:p w:rsidR="00782B35" w:rsidRPr="00711ABB" w:rsidRDefault="00782B35" w:rsidP="00782B35">
      <w:pPr>
        <w:pStyle w:val="ListParagraph"/>
        <w:rPr>
          <w:rFonts w:asciiTheme="majorHAnsi" w:hAnsiTheme="majorHAnsi"/>
          <w:b/>
          <w:color w:val="000000" w:themeColor="text1"/>
          <w:sz w:val="28"/>
          <w:szCs w:val="28"/>
          <w:u w:val="single"/>
        </w:rPr>
      </w:pPr>
    </w:p>
    <w:tbl>
      <w:tblPr>
        <w:tblW w:w="83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0"/>
        <w:gridCol w:w="2044"/>
        <w:gridCol w:w="1378"/>
        <w:gridCol w:w="2140"/>
        <w:gridCol w:w="1569"/>
      </w:tblGrid>
      <w:tr w:rsidR="00A01832" w:rsidRPr="003E20BC" w:rsidTr="0031103B">
        <w:trPr>
          <w:trHeight w:val="355"/>
        </w:trPr>
        <w:tc>
          <w:tcPr>
            <w:tcW w:w="1210" w:type="dxa"/>
            <w:shd w:val="clear" w:color="auto" w:fill="auto"/>
            <w:noWrap/>
            <w:vAlign w:val="center"/>
            <w:hideMark/>
          </w:tcPr>
          <w:p w:rsidR="00FD1FB3" w:rsidRPr="003E20BC" w:rsidRDefault="00FD1FB3" w:rsidP="00FD1FB3">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resent </w:t>
            </w:r>
            <w:r w:rsidR="00324265" w:rsidRPr="003E20BC">
              <w:rPr>
                <w:rFonts w:asciiTheme="majorHAnsi" w:eastAsia="Times New Roman" w:hAnsiTheme="majorHAnsi" w:cstheme="minorHAnsi"/>
                <w:b/>
                <w:bCs/>
                <w:color w:val="000000" w:themeColor="text1"/>
                <w:sz w:val="24"/>
                <w:szCs w:val="24"/>
                <w:lang w:val="en-IN" w:eastAsia="en-IN"/>
              </w:rPr>
              <w:t>Form</w:t>
            </w:r>
          </w:p>
        </w:tc>
        <w:tc>
          <w:tcPr>
            <w:tcW w:w="2044" w:type="dxa"/>
            <w:shd w:val="clear" w:color="auto" w:fill="auto"/>
            <w:noWrap/>
            <w:vAlign w:val="center"/>
            <w:hideMark/>
          </w:tcPr>
          <w:p w:rsidR="00FD1FB3" w:rsidRPr="003E20BC" w:rsidRDefault="00FD1FB3" w:rsidP="00FD1FB3">
            <w:pPr>
              <w:spacing w:before="0" w:after="0" w:line="240" w:lineRule="auto"/>
              <w:rPr>
                <w:rFonts w:asciiTheme="majorHAnsi" w:eastAsia="Times New Roman" w:hAnsiTheme="majorHAnsi" w:cs="Nirmala UI"/>
                <w:b/>
                <w:bCs/>
                <w:color w:val="000000" w:themeColor="text1"/>
                <w:sz w:val="24"/>
                <w:szCs w:val="24"/>
                <w:lang w:val="en-IN" w:eastAsia="en-IN"/>
              </w:rPr>
            </w:pPr>
            <w:r w:rsidRPr="003E20BC">
              <w:rPr>
                <w:rFonts w:asciiTheme="majorHAnsi" w:eastAsia="Times New Roman" w:hAnsiTheme="majorHAnsi" w:cs="Nirmala UI"/>
                <w:b/>
                <w:bCs/>
                <w:color w:val="000000" w:themeColor="text1"/>
                <w:sz w:val="24"/>
                <w:szCs w:val="24"/>
                <w:lang w:val="en-IN" w:eastAsia="en-IN"/>
              </w:rPr>
              <w:t>Hindi Meaning</w:t>
            </w:r>
          </w:p>
        </w:tc>
        <w:tc>
          <w:tcPr>
            <w:tcW w:w="1378" w:type="dxa"/>
            <w:shd w:val="clear" w:color="auto" w:fill="auto"/>
            <w:noWrap/>
            <w:vAlign w:val="center"/>
            <w:hideMark/>
          </w:tcPr>
          <w:p w:rsidR="00FD1FB3" w:rsidRPr="003E20BC" w:rsidRDefault="00FD1FB3" w:rsidP="00FD1FB3">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ast </w:t>
            </w:r>
            <w:r w:rsidR="00324265" w:rsidRPr="003E20BC">
              <w:rPr>
                <w:rFonts w:asciiTheme="majorHAnsi" w:eastAsia="Times New Roman" w:hAnsiTheme="majorHAnsi" w:cstheme="minorHAnsi"/>
                <w:b/>
                <w:bCs/>
                <w:color w:val="000000" w:themeColor="text1"/>
                <w:sz w:val="24"/>
                <w:szCs w:val="24"/>
                <w:lang w:val="en-IN" w:eastAsia="en-IN"/>
              </w:rPr>
              <w:t>Or 2nd Form</w:t>
            </w:r>
          </w:p>
        </w:tc>
        <w:tc>
          <w:tcPr>
            <w:tcW w:w="2140" w:type="dxa"/>
            <w:shd w:val="clear" w:color="auto" w:fill="auto"/>
            <w:noWrap/>
            <w:vAlign w:val="bottom"/>
            <w:hideMark/>
          </w:tcPr>
          <w:p w:rsidR="00FD1FB3" w:rsidRPr="003E20BC" w:rsidRDefault="00FD1FB3" w:rsidP="00FD1FB3">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ast Participate </w:t>
            </w:r>
            <w:r w:rsidR="00324265" w:rsidRPr="003E20BC">
              <w:rPr>
                <w:rFonts w:asciiTheme="majorHAnsi" w:eastAsia="Times New Roman" w:hAnsiTheme="majorHAnsi" w:cstheme="minorHAnsi"/>
                <w:b/>
                <w:bCs/>
                <w:color w:val="000000" w:themeColor="text1"/>
                <w:sz w:val="24"/>
                <w:szCs w:val="24"/>
                <w:lang w:val="en-IN" w:eastAsia="en-IN"/>
              </w:rPr>
              <w:t>Or 3rd Form</w:t>
            </w:r>
          </w:p>
        </w:tc>
        <w:tc>
          <w:tcPr>
            <w:tcW w:w="1569" w:type="dxa"/>
            <w:shd w:val="clear" w:color="auto" w:fill="auto"/>
            <w:noWrap/>
            <w:vAlign w:val="bottom"/>
          </w:tcPr>
          <w:p w:rsidR="00FD1FB3" w:rsidRPr="003E20BC" w:rsidRDefault="00324265" w:rsidP="00FD1FB3">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लीदे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पराधीठह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लाहदे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ज्ञादे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त्तरदे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कटहो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युक्त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पहुँच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रफ्तार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छ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कह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क्रमण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हा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श्वास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ग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g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g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g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भदे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शेखीबघा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धारले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w:t>
            </w:r>
          </w:p>
        </w:tc>
        <w:tc>
          <w:tcPr>
            <w:tcW w:w="2044" w:type="dxa"/>
            <w:shd w:val="clear" w:color="auto" w:fill="auto"/>
            <w:noWrap/>
            <w:vAlign w:val="center"/>
            <w:hideMark/>
          </w:tcPr>
          <w:p w:rsidR="00FD1FB3" w:rsidRPr="003E20BC" w:rsidRDefault="00324265"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lang w:val="en-IN" w:eastAsia="en-IN"/>
              </w:rPr>
              <w:t xml:space="preserve">. </w:t>
            </w:r>
            <w:r w:rsidR="00FD1FB3" w:rsidRPr="003E20BC">
              <w:rPr>
                <w:rFonts w:ascii="Nirmala UI" w:eastAsia="Times New Roman" w:hAnsi="Nirmala UI" w:cs="Nirmala UI"/>
                <w:color w:val="000000" w:themeColor="text1"/>
                <w:szCs w:val="20"/>
                <w:cs/>
                <w:lang w:val="en-IN" w:eastAsia="en-IN" w:bidi="hi-IN"/>
              </w:rPr>
              <w:t>झुक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बाल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फ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बनवा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जला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जल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रीद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कड़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एकत्रित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घी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द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कल कर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Сагr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 जा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r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r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r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देखभाल क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पकड़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फ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ढ़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कपड़े पहिन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द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भोजन पका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छिपा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घब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लाह 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पष्ट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रेंग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तुलना कर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न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ल्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क्षा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जा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साहस क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म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ट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यवहा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डूब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वप्न दे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ध्यान केन्द्रि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ग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मा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वेश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सफल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ड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माप्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तै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जुर्माना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 xml:space="preserve">Feel </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नुभव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काबिला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थापना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Fle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शीघ्र भाग जा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वीका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प्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घृणा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न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सहायता क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राये पर 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शिका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मन्त्ति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कूद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शामिल हो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जोड़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ठोकर मा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ख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फै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स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र्ग दि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ख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याद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छोड़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धार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सन्द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ठा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न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देख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म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घ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क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र्थ निका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म र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वश्यकता</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आज्ञा मान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प्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Orde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ज्ञा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रेध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ऋणी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मका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जर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पास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ing</w:t>
            </w:r>
          </w:p>
        </w:tc>
      </w:tr>
      <w:tr w:rsidR="00A01832" w:rsidRPr="003E20BC" w:rsidTr="0031103B">
        <w:trPr>
          <w:trHeight w:val="355"/>
        </w:trPr>
        <w:tc>
          <w:tcPr>
            <w:tcW w:w="121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चुका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ध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ज्ञा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ल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र्थना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धर्मोपदेश क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धिक पसन्द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सिद्ध क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यदा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च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छा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ड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तैया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oug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हल </w:t>
            </w:r>
            <w:r w:rsidR="00324265"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च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oug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oug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oug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शंसा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सन्न कर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धक्का म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ट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षमा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तोड़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न्नति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काशि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क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पस्थित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ड़ लगा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र्षा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हुँच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प्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ठ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उठा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स्वीका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त्याग</w:t>
            </w:r>
            <w:r w:rsidR="00324265"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पत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राम करना</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त्तर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रम्म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Retur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पिस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ढ़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de</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den</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ट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b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b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bing</w:t>
            </w:r>
          </w:p>
        </w:tc>
      </w:tr>
      <w:tr w:rsidR="00A01832" w:rsidRPr="003E20BC" w:rsidTr="0031103B">
        <w:trPr>
          <w:trHeight w:val="355"/>
        </w:trPr>
        <w:tc>
          <w:tcPr>
            <w:tcW w:w="121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चा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w:t>
            </w:r>
          </w:p>
        </w:tc>
        <w:tc>
          <w:tcPr>
            <w:tcW w:w="1378"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णाम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ढूँढ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खाई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भेज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च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वा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न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ढी बना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ing</w:t>
            </w:r>
          </w:p>
        </w:tc>
      </w:tr>
      <w:tr w:rsidR="00A01832" w:rsidRPr="003E20BC" w:rsidTr="0031103B">
        <w:trPr>
          <w:trHeight w:val="355"/>
        </w:trPr>
        <w:tc>
          <w:tcPr>
            <w:tcW w:w="121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फिस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p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p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स्कराता</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ल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र्च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ड़ा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रम्भ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फल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खा म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ध्ययन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ष्ट स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क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p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p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क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ठह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ढ़ा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 </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ता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चिढ़ा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धन्यवाद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च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ध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थक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थका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छू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w:t>
            </w:r>
            <w:r w:rsidR="00324265"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ख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या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यवहा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श्वास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Tr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यत्न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टह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धो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तीक्षा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ल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हि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टी बजा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म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इच्छा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घायल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त्पन्न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ing</w:t>
            </w:r>
          </w:p>
        </w:tc>
      </w:tr>
    </w:tbl>
    <w:p w:rsidR="00D75092" w:rsidRPr="00711ABB" w:rsidRDefault="00D75092" w:rsidP="000A163D">
      <w:pPr>
        <w:rPr>
          <w:b/>
          <w:color w:val="000000" w:themeColor="text1"/>
          <w:u w:val="single"/>
        </w:rPr>
      </w:pPr>
    </w:p>
    <w:p w:rsidR="00D75092" w:rsidRPr="00711ABB" w:rsidRDefault="00D75092" w:rsidP="000A163D">
      <w:pPr>
        <w:rPr>
          <w:b/>
          <w:color w:val="000000" w:themeColor="text1"/>
          <w:u w:val="single"/>
        </w:rPr>
      </w:pPr>
    </w:p>
    <w:p w:rsidR="000A163D" w:rsidRPr="007845C0" w:rsidRDefault="000A163D" w:rsidP="003F35EF">
      <w:pPr>
        <w:pStyle w:val="ListParagraph"/>
        <w:numPr>
          <w:ilvl w:val="0"/>
          <w:numId w:val="75"/>
        </w:numPr>
        <w:rPr>
          <w:rFonts w:asciiTheme="majorHAnsi" w:hAnsiTheme="majorHAnsi"/>
          <w:b/>
          <w:color w:val="000000" w:themeColor="text1"/>
          <w:sz w:val="24"/>
          <w:szCs w:val="24"/>
          <w:u w:val="single"/>
        </w:rPr>
      </w:pPr>
      <w:r w:rsidRPr="007845C0">
        <w:rPr>
          <w:rFonts w:asciiTheme="majorHAnsi" w:hAnsiTheme="majorHAnsi"/>
          <w:b/>
          <w:color w:val="000000" w:themeColor="text1"/>
          <w:sz w:val="24"/>
          <w:szCs w:val="24"/>
          <w:u w:val="single"/>
        </w:rPr>
        <w:t xml:space="preserve">Type 3 –verb’s </w:t>
      </w:r>
      <w:r w:rsidR="00994431" w:rsidRPr="007845C0">
        <w:rPr>
          <w:rFonts w:asciiTheme="majorHAnsi" w:hAnsiTheme="majorHAnsi"/>
          <w:b/>
          <w:color w:val="000000" w:themeColor="text1"/>
          <w:sz w:val="24"/>
          <w:szCs w:val="24"/>
          <w:u w:val="single"/>
        </w:rPr>
        <w:t>having same</w:t>
      </w:r>
      <w:r w:rsidRPr="007845C0">
        <w:rPr>
          <w:rFonts w:asciiTheme="majorHAnsi" w:hAnsiTheme="majorHAnsi"/>
          <w:b/>
          <w:color w:val="000000" w:themeColor="text1"/>
          <w:sz w:val="24"/>
          <w:szCs w:val="24"/>
          <w:u w:val="single"/>
        </w:rPr>
        <w:t xml:space="preserve"> Past and Past Participate form</w:t>
      </w:r>
    </w:p>
    <w:tbl>
      <w:tblPr>
        <w:tblpPr w:leftFromText="180" w:rightFromText="180" w:vertAnchor="text" w:horzAnchor="margin" w:tblpXSpec="center" w:tblpY="327"/>
        <w:tblW w:w="8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3"/>
        <w:gridCol w:w="1841"/>
        <w:gridCol w:w="1809"/>
        <w:gridCol w:w="1809"/>
        <w:gridCol w:w="1628"/>
      </w:tblGrid>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resent Form</w:t>
            </w:r>
          </w:p>
        </w:tc>
        <w:tc>
          <w:tcPr>
            <w:tcW w:w="1302" w:type="dxa"/>
            <w:shd w:val="clear" w:color="auto" w:fill="auto"/>
            <w:noWrap/>
            <w:hideMark/>
          </w:tcPr>
          <w:p w:rsidR="0031103B" w:rsidRPr="003E20BC" w:rsidRDefault="0031103B" w:rsidP="0031103B">
            <w:pPr>
              <w:spacing w:before="0" w:after="0" w:line="240" w:lineRule="auto"/>
              <w:jc w:val="center"/>
              <w:rPr>
                <w:rFonts w:asciiTheme="majorHAnsi" w:eastAsia="Times New Roman" w:hAnsiTheme="majorHAnsi" w:cs="Nirmala UI"/>
                <w:b/>
                <w:bCs/>
                <w:color w:val="000000" w:themeColor="text1"/>
                <w:sz w:val="24"/>
                <w:szCs w:val="24"/>
                <w:lang w:val="en-IN" w:eastAsia="en-IN"/>
              </w:rPr>
            </w:pPr>
            <w:r w:rsidRPr="003E20BC">
              <w:rPr>
                <w:rFonts w:asciiTheme="majorHAnsi" w:eastAsia="Times New Roman" w:hAnsiTheme="majorHAnsi" w:cs="Nirmala UI"/>
                <w:b/>
                <w:bCs/>
                <w:color w:val="000000" w:themeColor="text1"/>
                <w:sz w:val="24"/>
                <w:szCs w:val="24"/>
                <w:lang w:val="en-IN" w:eastAsia="en-IN"/>
              </w:rPr>
              <w:t>Hindi Meaning</w:t>
            </w:r>
          </w:p>
        </w:tc>
        <w:tc>
          <w:tcPr>
            <w:tcW w:w="1993" w:type="dxa"/>
            <w:shd w:val="clear" w:color="auto" w:fill="auto"/>
            <w:noWrap/>
            <w:hideMark/>
          </w:tcPr>
          <w:p w:rsidR="0031103B" w:rsidRPr="003E20BC" w:rsidRDefault="0031103B" w:rsidP="0031103B">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Or 2nd Form</w:t>
            </w:r>
          </w:p>
        </w:tc>
        <w:tc>
          <w:tcPr>
            <w:tcW w:w="1993" w:type="dxa"/>
            <w:shd w:val="clear" w:color="auto" w:fill="auto"/>
            <w:noWrap/>
            <w:hideMark/>
          </w:tcPr>
          <w:p w:rsidR="0031103B" w:rsidRPr="003E20BC" w:rsidRDefault="0031103B" w:rsidP="0031103B">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Participate Or 3rd Form</w:t>
            </w:r>
          </w:p>
        </w:tc>
        <w:tc>
          <w:tcPr>
            <w:tcW w:w="1746" w:type="dxa"/>
            <w:shd w:val="clear" w:color="auto" w:fill="auto"/>
            <w:noWrap/>
            <w:hideMark/>
          </w:tcPr>
          <w:p w:rsidR="0031103B" w:rsidRPr="003E20BC" w:rsidRDefault="0031103B" w:rsidP="0031103B">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झुक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ame</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हा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e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नबहा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e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रीद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ध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सारण</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ज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Burn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Burn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र्माण</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e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भिजनन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e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कड़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गत</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तालीबजा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ped/Clap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ped/Clap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पड़ेपहना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d/Cloth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d/Cloth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me</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ग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म्मत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दा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ड्ढा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वप्नदेख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Dream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Dream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ध्यानकेन्द्रित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नाखि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हसूस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ड़ाई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ज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e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हलेसेकहदे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ol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ol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e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भाग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Fli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थबढ़ा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ung</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ung</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i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वानुमा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Forecast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Forecast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प्त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Gotten</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टक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Hang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Hang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न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कड़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y</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ञ्जीकारी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i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i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y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ख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e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घुटनाटेक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lt/Knee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lt/Knee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e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Knitt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Knitt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डादे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तृत्व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घ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t/Leap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t/Leap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ख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t/Learn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t/Learn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छोड़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धारदे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झूठबो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y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gh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शनी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gh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तलब</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घ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lten/Melt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a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लतसमझ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oo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oo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a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a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मराह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a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नपा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त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बित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n/Prov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छुटकारा</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Ridd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Ridd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ड़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n</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n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ह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k</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ग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k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च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भेज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मक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लीमा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ठ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द</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nk</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ज्जितहोकरजा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unk</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unk</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nk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ध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t/Smel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t/Smel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e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तिबढ़ा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d/Speed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d/Speed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e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शब्द</w:t>
            </w:r>
            <w:r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विन्यासकरना</w:t>
            </w:r>
            <w:r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हिज्जे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Spel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Spel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यतीत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छलका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t/Spil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t/Spil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धागेमेंगूँथ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ng</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ng</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पक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डंकमा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k</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र्गंधनिक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k</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k</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k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सीनाआ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Sweat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Sweat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Swee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झाड़ूलगा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pt/Sweep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pt/Sweep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e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झूला</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खाना</w:t>
            </w:r>
            <w:r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पढ़ा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त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च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फटना</w:t>
            </w:r>
            <w:r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फटजा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e</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n</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a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मझ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oo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oo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a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शादी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Wedd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Wedd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ला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Wett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Wett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जीत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n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वाच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रोड़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ung</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ung</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ol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क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el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el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olding</w:t>
            </w:r>
          </w:p>
        </w:tc>
      </w:tr>
    </w:tbl>
    <w:p w:rsidR="00994431" w:rsidRDefault="00994431" w:rsidP="005D54F8">
      <w:pPr>
        <w:rPr>
          <w:rFonts w:asciiTheme="majorHAnsi" w:hAnsiTheme="majorHAnsi"/>
          <w:b/>
          <w:color w:val="000000" w:themeColor="text1"/>
          <w:sz w:val="28"/>
          <w:szCs w:val="28"/>
          <w:u w:val="single"/>
        </w:rPr>
      </w:pPr>
    </w:p>
    <w:p w:rsidR="007845C0" w:rsidRPr="00711ABB" w:rsidRDefault="007845C0" w:rsidP="005D54F8">
      <w:pPr>
        <w:rPr>
          <w:color w:val="000000" w:themeColor="text1"/>
        </w:rPr>
      </w:pPr>
    </w:p>
    <w:p w:rsidR="000A163D" w:rsidRPr="007845C0" w:rsidRDefault="000A163D" w:rsidP="003F35EF">
      <w:pPr>
        <w:pStyle w:val="ListParagraph"/>
        <w:numPr>
          <w:ilvl w:val="0"/>
          <w:numId w:val="75"/>
        </w:numPr>
        <w:rPr>
          <w:rFonts w:asciiTheme="majorHAnsi" w:hAnsiTheme="majorHAnsi"/>
          <w:b/>
          <w:color w:val="000000" w:themeColor="text1"/>
          <w:sz w:val="24"/>
          <w:szCs w:val="24"/>
          <w:u w:val="single"/>
        </w:rPr>
      </w:pPr>
      <w:r w:rsidRPr="007845C0">
        <w:rPr>
          <w:rFonts w:asciiTheme="majorHAnsi" w:hAnsiTheme="majorHAnsi"/>
          <w:b/>
          <w:color w:val="000000" w:themeColor="text1"/>
          <w:sz w:val="24"/>
          <w:szCs w:val="24"/>
          <w:u w:val="single"/>
        </w:rPr>
        <w:t xml:space="preserve">Type </w:t>
      </w:r>
      <w:r w:rsidR="000D25A1" w:rsidRPr="007845C0">
        <w:rPr>
          <w:rFonts w:asciiTheme="majorHAnsi" w:hAnsiTheme="majorHAnsi"/>
          <w:b/>
          <w:color w:val="000000" w:themeColor="text1"/>
          <w:sz w:val="24"/>
          <w:szCs w:val="24"/>
          <w:u w:val="single"/>
        </w:rPr>
        <w:t>4</w:t>
      </w:r>
      <w:r w:rsidRPr="007845C0">
        <w:rPr>
          <w:rFonts w:asciiTheme="majorHAnsi" w:hAnsiTheme="majorHAnsi"/>
          <w:b/>
          <w:color w:val="000000" w:themeColor="text1"/>
          <w:sz w:val="24"/>
          <w:szCs w:val="24"/>
          <w:u w:val="single"/>
        </w:rPr>
        <w:t xml:space="preserve"> – </w:t>
      </w:r>
      <w:r w:rsidR="00740520" w:rsidRPr="007845C0">
        <w:rPr>
          <w:rFonts w:asciiTheme="majorHAnsi" w:hAnsiTheme="majorHAnsi"/>
          <w:b/>
          <w:color w:val="000000" w:themeColor="text1"/>
          <w:sz w:val="24"/>
          <w:szCs w:val="24"/>
          <w:u w:val="single"/>
        </w:rPr>
        <w:t xml:space="preserve">verb’s having </w:t>
      </w:r>
      <w:r w:rsidR="00C077AF" w:rsidRPr="007845C0">
        <w:rPr>
          <w:rFonts w:asciiTheme="majorHAnsi" w:hAnsiTheme="majorHAnsi"/>
          <w:b/>
          <w:color w:val="000000" w:themeColor="text1"/>
          <w:sz w:val="24"/>
          <w:szCs w:val="24"/>
          <w:u w:val="single"/>
        </w:rPr>
        <w:t xml:space="preserve">the </w:t>
      </w:r>
      <w:r w:rsidR="00740520" w:rsidRPr="007845C0">
        <w:rPr>
          <w:rFonts w:asciiTheme="majorHAnsi" w:hAnsiTheme="majorHAnsi"/>
          <w:b/>
          <w:color w:val="000000" w:themeColor="text1"/>
          <w:sz w:val="24"/>
          <w:szCs w:val="24"/>
          <w:u w:val="single"/>
        </w:rPr>
        <w:t>same</w:t>
      </w:r>
      <w:r w:rsidR="00F612EE" w:rsidRPr="007845C0">
        <w:rPr>
          <w:rFonts w:asciiTheme="majorHAnsi" w:hAnsiTheme="majorHAnsi"/>
          <w:b/>
          <w:color w:val="000000" w:themeColor="text1"/>
          <w:sz w:val="24"/>
          <w:szCs w:val="24"/>
          <w:u w:val="single"/>
        </w:rPr>
        <w:t xml:space="preserve"> Present,</w:t>
      </w:r>
      <w:r w:rsidR="00740520" w:rsidRPr="007845C0">
        <w:rPr>
          <w:rFonts w:asciiTheme="majorHAnsi" w:hAnsiTheme="majorHAnsi"/>
          <w:b/>
          <w:color w:val="000000" w:themeColor="text1"/>
          <w:sz w:val="24"/>
          <w:szCs w:val="24"/>
          <w:u w:val="single"/>
        </w:rPr>
        <w:t xml:space="preserve"> Past and Past Participate form</w:t>
      </w:r>
    </w:p>
    <w:p w:rsidR="00782B35" w:rsidRPr="00711ABB" w:rsidRDefault="00782B35" w:rsidP="00782B35">
      <w:pPr>
        <w:pStyle w:val="ListParagraph"/>
        <w:rPr>
          <w:rFonts w:asciiTheme="majorHAnsi" w:hAnsiTheme="majorHAnsi"/>
          <w:b/>
          <w:color w:val="000000" w:themeColor="text1"/>
          <w:sz w:val="28"/>
          <w:szCs w:val="28"/>
          <w:u w:val="single"/>
        </w:rPr>
      </w:pPr>
    </w:p>
    <w:tbl>
      <w:tblPr>
        <w:tblW w:w="83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1"/>
        <w:gridCol w:w="2808"/>
        <w:gridCol w:w="1514"/>
        <w:gridCol w:w="1515"/>
        <w:gridCol w:w="1494"/>
      </w:tblGrid>
      <w:tr w:rsidR="00A01832" w:rsidRPr="003E20BC" w:rsidTr="00C13397">
        <w:trPr>
          <w:trHeight w:val="319"/>
        </w:trPr>
        <w:tc>
          <w:tcPr>
            <w:tcW w:w="1072" w:type="dxa"/>
            <w:shd w:val="clear" w:color="auto" w:fill="auto"/>
            <w:noWrap/>
            <w:hideMark/>
          </w:tcPr>
          <w:p w:rsidR="00AB2AF9" w:rsidRPr="003E20BC" w:rsidRDefault="00AB2AF9" w:rsidP="00FD1FB3">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resent </w:t>
            </w:r>
            <w:r w:rsidR="00D50A5D" w:rsidRPr="003E20BC">
              <w:rPr>
                <w:rFonts w:asciiTheme="majorHAnsi" w:eastAsia="Times New Roman" w:hAnsiTheme="majorHAnsi" w:cstheme="minorHAnsi"/>
                <w:b/>
                <w:bCs/>
                <w:color w:val="000000" w:themeColor="text1"/>
                <w:sz w:val="24"/>
                <w:szCs w:val="24"/>
                <w:lang w:val="en-IN" w:eastAsia="en-IN"/>
              </w:rPr>
              <w:t>Form</w:t>
            </w:r>
          </w:p>
        </w:tc>
        <w:tc>
          <w:tcPr>
            <w:tcW w:w="2620" w:type="dxa"/>
            <w:shd w:val="clear" w:color="auto" w:fill="auto"/>
            <w:noWrap/>
            <w:hideMark/>
          </w:tcPr>
          <w:p w:rsidR="00AB2AF9" w:rsidRPr="003E20BC" w:rsidRDefault="00AB2AF9" w:rsidP="00FD1FB3">
            <w:pPr>
              <w:spacing w:before="0" w:after="0" w:line="240" w:lineRule="auto"/>
              <w:jc w:val="center"/>
              <w:rPr>
                <w:rFonts w:asciiTheme="majorHAnsi" w:eastAsia="Times New Roman" w:hAnsiTheme="majorHAnsi"/>
                <w:b/>
                <w:bCs/>
                <w:color w:val="000000" w:themeColor="text1"/>
                <w:sz w:val="24"/>
                <w:szCs w:val="24"/>
                <w:lang w:val="en-IN" w:eastAsia="en-IN"/>
              </w:rPr>
            </w:pPr>
            <w:r w:rsidRPr="003E20BC">
              <w:rPr>
                <w:rFonts w:asciiTheme="majorHAnsi" w:eastAsia="Times New Roman" w:hAnsiTheme="majorHAnsi"/>
                <w:b/>
                <w:bCs/>
                <w:color w:val="000000" w:themeColor="text1"/>
                <w:sz w:val="24"/>
                <w:szCs w:val="24"/>
                <w:lang w:val="en-IN" w:eastAsia="en-IN"/>
              </w:rPr>
              <w:t>Hindi Meaning</w:t>
            </w:r>
          </w:p>
        </w:tc>
        <w:tc>
          <w:tcPr>
            <w:tcW w:w="1564" w:type="dxa"/>
            <w:shd w:val="clear" w:color="auto" w:fill="auto"/>
            <w:noWrap/>
            <w:hideMark/>
          </w:tcPr>
          <w:p w:rsidR="00AB2AF9" w:rsidRPr="003E20BC" w:rsidRDefault="00AB2AF9" w:rsidP="00FD1FB3">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ast </w:t>
            </w:r>
            <w:r w:rsidR="00D50A5D" w:rsidRPr="003E20BC">
              <w:rPr>
                <w:rFonts w:asciiTheme="majorHAnsi" w:eastAsia="Times New Roman" w:hAnsiTheme="majorHAnsi" w:cstheme="minorHAnsi"/>
                <w:b/>
                <w:bCs/>
                <w:color w:val="000000" w:themeColor="text1"/>
                <w:sz w:val="24"/>
                <w:szCs w:val="24"/>
                <w:lang w:val="en-IN" w:eastAsia="en-IN"/>
              </w:rPr>
              <w:t>Or 2nd Form</w:t>
            </w:r>
          </w:p>
        </w:tc>
        <w:tc>
          <w:tcPr>
            <w:tcW w:w="1565" w:type="dxa"/>
            <w:shd w:val="clear" w:color="auto" w:fill="auto"/>
            <w:noWrap/>
            <w:hideMark/>
          </w:tcPr>
          <w:p w:rsidR="00AB2AF9" w:rsidRPr="003E20BC" w:rsidRDefault="00AB2AF9" w:rsidP="00FD1FB3">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ast Participate </w:t>
            </w:r>
            <w:r w:rsidR="00D50A5D" w:rsidRPr="003E20BC">
              <w:rPr>
                <w:rFonts w:asciiTheme="majorHAnsi" w:eastAsia="Times New Roman" w:hAnsiTheme="majorHAnsi" w:cstheme="minorHAnsi"/>
                <w:b/>
                <w:bCs/>
                <w:color w:val="000000" w:themeColor="text1"/>
                <w:sz w:val="24"/>
                <w:szCs w:val="24"/>
                <w:lang w:val="en-IN" w:eastAsia="en-IN"/>
              </w:rPr>
              <w:t>Or 3rd Form</w:t>
            </w:r>
          </w:p>
        </w:tc>
        <w:tc>
          <w:tcPr>
            <w:tcW w:w="1543" w:type="dxa"/>
            <w:shd w:val="clear" w:color="auto" w:fill="auto"/>
            <w:noWrap/>
            <w:hideMark/>
          </w:tcPr>
          <w:p w:rsidR="00AB2AF9" w:rsidRPr="003E20BC" w:rsidRDefault="00D50A5D" w:rsidP="00FD1FB3">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t</w:t>
            </w:r>
          </w:p>
        </w:tc>
        <w:tc>
          <w:tcPr>
            <w:tcW w:w="2620" w:type="dxa"/>
            <w:shd w:val="clear" w:color="auto" w:fill="auto"/>
            <w:noWrap/>
            <w:hideMark/>
          </w:tcPr>
          <w:p w:rsidR="00DC1558" w:rsidRPr="003E20BC" w:rsidRDefault="00DC1558" w:rsidP="003E20BC">
            <w:pPr>
              <w:tabs>
                <w:tab w:val="left" w:pos="1302"/>
              </w:tabs>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शर्तलगाना</w:t>
            </w:r>
            <w:r w:rsidR="003E20BC" w:rsidRPr="003E20BC">
              <w:rPr>
                <w:rFonts w:asciiTheme="minorBidi" w:eastAsia="Times New Roman" w:hAnsiTheme="minorBidi"/>
                <w:color w:val="000000" w:themeColor="text1"/>
                <w:szCs w:val="20"/>
                <w:cs/>
                <w:lang w:val="en-IN" w:eastAsia="en-IN" w:bidi="hi-IN"/>
              </w:rPr>
              <w:tab/>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bidi="hi-IN"/>
              </w:rPr>
              <w:t>Be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फट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लीलगा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चाबना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ट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र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टपहुंचा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लो</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डाल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छोड़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ढ़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न्यस्तकर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ढलकाना</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छप्परबना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d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र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दकर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रायेपरलियेहुएकोकिरायेपरउठा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धमाकेकेसाथगिर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रेशानपरेशा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ting</w:t>
            </w:r>
          </w:p>
        </w:tc>
      </w:tr>
    </w:tbl>
    <w:p w:rsidR="003E20BC" w:rsidRDefault="003E20BC" w:rsidP="00E03FBE">
      <w:pPr>
        <w:rPr>
          <w:b/>
          <w:color w:val="000000" w:themeColor="text1"/>
          <w:u w:val="single"/>
        </w:rPr>
      </w:pPr>
    </w:p>
    <w:p w:rsidR="007845C0" w:rsidRPr="00711ABB" w:rsidRDefault="007845C0" w:rsidP="00E03FBE">
      <w:pPr>
        <w:rPr>
          <w:b/>
          <w:color w:val="000000" w:themeColor="text1"/>
          <w:u w:val="single"/>
        </w:rPr>
      </w:pPr>
    </w:p>
    <w:p w:rsidR="00E03FBE" w:rsidRPr="007845C0" w:rsidRDefault="00E03FBE" w:rsidP="003F35EF">
      <w:pPr>
        <w:pStyle w:val="ListParagraph"/>
        <w:numPr>
          <w:ilvl w:val="0"/>
          <w:numId w:val="75"/>
        </w:numPr>
        <w:rPr>
          <w:rFonts w:asciiTheme="majorHAnsi" w:hAnsiTheme="majorHAnsi"/>
          <w:b/>
          <w:color w:val="000000" w:themeColor="text1"/>
          <w:sz w:val="24"/>
          <w:szCs w:val="24"/>
          <w:u w:val="single"/>
        </w:rPr>
      </w:pPr>
      <w:r w:rsidRPr="007845C0">
        <w:rPr>
          <w:rFonts w:asciiTheme="majorHAnsi" w:hAnsiTheme="majorHAnsi"/>
          <w:b/>
          <w:color w:val="000000" w:themeColor="text1"/>
          <w:sz w:val="24"/>
          <w:szCs w:val="24"/>
          <w:u w:val="single"/>
        </w:rPr>
        <w:t>Type 5 – More useful/good to learn verbs list</w:t>
      </w:r>
    </w:p>
    <w:p w:rsidR="003E20BC" w:rsidRPr="00711ABB" w:rsidRDefault="003E20BC" w:rsidP="00E03FBE">
      <w:pPr>
        <w:rPr>
          <w:b/>
          <w:color w:val="000000" w:themeColor="text1"/>
          <w:u w:val="single"/>
        </w:rPr>
      </w:pPr>
    </w:p>
    <w:tbl>
      <w:tblPr>
        <w:tblW w:w="84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2"/>
        <w:gridCol w:w="2918"/>
        <w:gridCol w:w="2023"/>
        <w:gridCol w:w="2023"/>
      </w:tblGrid>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Congratul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धाई दे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gratul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gratul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ne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ड़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ne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ne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que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त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que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que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cr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ञान दे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cr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cr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n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हमति</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n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n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r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रक्षण</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r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r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de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चार करें</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de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de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s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लकर बनता है</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s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s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or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तची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or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or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pir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ल जा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pi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pi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itu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गठि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itu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itu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ai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वश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ai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ai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u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र्मा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u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u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as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रोध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as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as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bu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योगदान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bu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bu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ईजाद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ol</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यंत्र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oll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oll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n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g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g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g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s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लटा</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द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प्रेषित</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y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y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द्धदोष अपराधी</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nc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श्वास दि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nc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nc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reas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मी</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rea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rea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dic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र्पि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dic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dic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a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लंब</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ay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ay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e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टा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e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e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n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n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n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end</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र्भर</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end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end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ri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चित</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ri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ri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ri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काले जाते हैं</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ri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ri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crib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र्ण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crib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crib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ir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इच्छा</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i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i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tro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ष्ट</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troy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troy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ach</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अलग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ach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ach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ता लगा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rmin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र्धारित</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rmi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rmi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velop</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कसि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velop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velop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duc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शिक्षि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duc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duc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owe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शक्त</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owe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owe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t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खाली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t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t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ourag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रोत्साहि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ourag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ourag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Encroach</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अतिक्रम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roach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roach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ange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खिम में डा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ange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ange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ors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र्थ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or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or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ur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ह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u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u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gra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त्कीर्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gra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gra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jo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 आनंद लें</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joy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joy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arg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स्तार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arg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arg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ighte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चि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ighte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ighte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ras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टा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ra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ra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scap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लाय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scap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scap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vapor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प्त हो जा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vapor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vapor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hang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अदला बदली</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hang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hang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aim</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ल्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aim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aim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ud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का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ud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ud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is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जूद</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अस्तित्व रख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is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is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and</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स्तार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and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and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e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म्मीद</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e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e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ai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झा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ai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ai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or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अन्वेषण करना</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ढूँढ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o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o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ress</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यक्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res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res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tend</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स्तार</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tend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tend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gniz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हचान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gniz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gniz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lle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र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lle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lle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duc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म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duc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duc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e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ल्लेख</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er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er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le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रतिबिंबित</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le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le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ard</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मा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ard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ard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re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खेद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ret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ret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बद्ध हो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x</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 xml:space="preserve">आराम </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विश्राम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x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x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भरोसा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i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च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i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i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k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नर्निर्माण</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de</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de</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o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टा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o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o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d</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खड़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t</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t</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ew</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वीकर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ew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ew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rai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यंत्रि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rai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rai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ai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नाए रखने के</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ai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ai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crific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लिदान करना</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त्याग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crific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crific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isf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दला दे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isf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isf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l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तराज़ू में तो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l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l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m</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घोटाला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mm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mm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च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n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n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Sca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ट का निसान</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घाव का चिह्न पड़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ड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if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धमकी दे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if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if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gges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झा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gges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gges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mmo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लवाना</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गवाही के लिये सम्मन दे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mmo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mmo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l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आपूर्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l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l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r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र्थन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r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r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s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न लीजिए</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g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हर उठना</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उमड़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g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g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pass</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र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pas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pas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round</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रों ओर से घे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round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round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e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र्वेक्ष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ey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ey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i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ना रह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i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i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llow</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ग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llow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llow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e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थानांतरण</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er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er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orm</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रिवर्तन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orm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orm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l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अनुवाद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l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l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draw</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का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drew</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drawn</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r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r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r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ship</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जा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shipp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shipped</w:t>
            </w:r>
          </w:p>
        </w:tc>
      </w:tr>
    </w:tbl>
    <w:p w:rsidR="00947349" w:rsidRPr="00711ABB" w:rsidRDefault="00947349" w:rsidP="005D54F8">
      <w:pPr>
        <w:rPr>
          <w:color w:val="000000" w:themeColor="text1"/>
        </w:rPr>
      </w:pPr>
    </w:p>
    <w:p w:rsidR="000E5F85" w:rsidRPr="00711ABB" w:rsidRDefault="00947349" w:rsidP="0000159C">
      <w:pPr>
        <w:spacing w:before="0" w:after="200"/>
        <w:rPr>
          <w:color w:val="000000" w:themeColor="text1"/>
        </w:rPr>
      </w:pPr>
      <w:r w:rsidRPr="00711ABB">
        <w:rPr>
          <w:color w:val="000000" w:themeColor="text1"/>
        </w:rPr>
        <w:br w:type="page"/>
      </w:r>
    </w:p>
    <w:p w:rsidR="00636C70" w:rsidRPr="00711ABB" w:rsidRDefault="00C47410" w:rsidP="00B63F29">
      <w:pPr>
        <w:pStyle w:val="Heading3"/>
      </w:pPr>
      <w:bookmarkStart w:id="15" w:name="_Toc17112269"/>
      <w:r w:rsidRPr="00711ABB">
        <w:lastRenderedPageBreak/>
        <w:t>Adjectives</w:t>
      </w:r>
      <w:bookmarkEnd w:id="15"/>
    </w:p>
    <w:p w:rsidR="00636C70" w:rsidRPr="00711ABB" w:rsidRDefault="00636C70" w:rsidP="0000159C">
      <w:pPr>
        <w:spacing w:line="240" w:lineRule="auto"/>
        <w:ind w:left="1134"/>
        <w:rPr>
          <w:rFonts w:cstheme="minorHAnsi"/>
          <w:color w:val="000000" w:themeColor="text1"/>
        </w:rPr>
      </w:pPr>
      <w:r w:rsidRPr="00711ABB">
        <w:rPr>
          <w:rFonts w:cstheme="minorHAnsi"/>
          <w:color w:val="000000" w:themeColor="text1"/>
        </w:rPr>
        <w:t>An adjective is a word that describes or modifies a noun or pronoun.</w:t>
      </w:r>
    </w:p>
    <w:p w:rsidR="00096E24" w:rsidRPr="00711ABB" w:rsidRDefault="00636C70" w:rsidP="0000159C">
      <w:pPr>
        <w:spacing w:line="240" w:lineRule="auto"/>
        <w:ind w:left="1134"/>
        <w:rPr>
          <w:rFonts w:cstheme="minorHAnsi"/>
          <w:color w:val="000000" w:themeColor="text1"/>
        </w:rPr>
      </w:pPr>
      <w:r w:rsidRPr="00711ABB">
        <w:rPr>
          <w:rFonts w:cstheme="minorHAnsi"/>
          <w:color w:val="000000" w:themeColor="text1"/>
        </w:rPr>
        <w:t>Adjectives generally answer the following questions: What kind? What color? What size? Which one? How many or how much?</w:t>
      </w:r>
    </w:p>
    <w:p w:rsidR="00636C70" w:rsidRPr="00711ABB" w:rsidRDefault="00096E24" w:rsidP="0000159C">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636C70" w:rsidRPr="00711ABB">
        <w:rPr>
          <w:rFonts w:cstheme="minorHAnsi"/>
          <w:b/>
          <w:bCs/>
          <w:color w:val="000000" w:themeColor="text1"/>
        </w:rPr>
        <w:t>:</w:t>
      </w:r>
    </w:p>
    <w:p w:rsidR="00636C70" w:rsidRPr="00711ABB" w:rsidRDefault="00636C70" w:rsidP="003F35EF">
      <w:pPr>
        <w:pStyle w:val="ListParagraph"/>
        <w:numPr>
          <w:ilvl w:val="0"/>
          <w:numId w:val="24"/>
        </w:numPr>
        <w:ind w:left="1701" w:firstLine="0"/>
        <w:rPr>
          <w:rFonts w:cstheme="minorHAnsi"/>
          <w:b/>
          <w:bCs/>
          <w:color w:val="000000" w:themeColor="text1"/>
        </w:rPr>
      </w:pPr>
      <w:r w:rsidRPr="00711ABB">
        <w:rPr>
          <w:rFonts w:cstheme="minorHAnsi"/>
          <w:b/>
          <w:bCs/>
          <w:color w:val="000000" w:themeColor="text1"/>
        </w:rPr>
        <w:t>The tall professor</w:t>
      </w:r>
      <w:r w:rsidR="008546C6" w:rsidRPr="00711ABB">
        <w:rPr>
          <w:rFonts w:cstheme="minorHAnsi"/>
          <w:b/>
          <w:bCs/>
          <w:color w:val="000000" w:themeColor="text1"/>
        </w:rPr>
        <w:t>.</w:t>
      </w:r>
    </w:p>
    <w:p w:rsidR="00636C70" w:rsidRPr="00711ABB" w:rsidRDefault="00636C70" w:rsidP="003F35EF">
      <w:pPr>
        <w:pStyle w:val="ListParagraph"/>
        <w:numPr>
          <w:ilvl w:val="0"/>
          <w:numId w:val="24"/>
        </w:numPr>
        <w:ind w:left="1701" w:firstLine="0"/>
        <w:rPr>
          <w:rFonts w:cstheme="minorHAnsi"/>
          <w:b/>
          <w:bCs/>
          <w:color w:val="000000" w:themeColor="text1"/>
        </w:rPr>
      </w:pPr>
      <w:r w:rsidRPr="00711ABB">
        <w:rPr>
          <w:rFonts w:cstheme="minorHAnsi"/>
          <w:b/>
          <w:bCs/>
          <w:color w:val="000000" w:themeColor="text1"/>
        </w:rPr>
        <w:t>The lazy lieutenant</w:t>
      </w:r>
      <w:r w:rsidR="008546C6" w:rsidRPr="00711ABB">
        <w:rPr>
          <w:rFonts w:cstheme="minorHAnsi"/>
          <w:b/>
          <w:bCs/>
          <w:color w:val="000000" w:themeColor="text1"/>
        </w:rPr>
        <w:t>.</w:t>
      </w:r>
    </w:p>
    <w:p w:rsidR="00636C70" w:rsidRPr="00711ABB" w:rsidRDefault="00636C70" w:rsidP="003F35EF">
      <w:pPr>
        <w:pStyle w:val="ListParagraph"/>
        <w:numPr>
          <w:ilvl w:val="0"/>
          <w:numId w:val="24"/>
        </w:numPr>
        <w:ind w:left="1701" w:firstLine="0"/>
        <w:rPr>
          <w:rFonts w:cstheme="minorHAnsi"/>
          <w:b/>
          <w:bCs/>
          <w:color w:val="000000" w:themeColor="text1"/>
        </w:rPr>
      </w:pPr>
      <w:r w:rsidRPr="00711ABB">
        <w:rPr>
          <w:rFonts w:cstheme="minorHAnsi"/>
          <w:b/>
          <w:bCs/>
          <w:color w:val="000000" w:themeColor="text1"/>
        </w:rPr>
        <w:t>A firm decision</w:t>
      </w:r>
      <w:r w:rsidR="008546C6" w:rsidRPr="00711ABB">
        <w:rPr>
          <w:rFonts w:cstheme="minorHAnsi"/>
          <w:b/>
          <w:bCs/>
          <w:color w:val="000000" w:themeColor="text1"/>
        </w:rPr>
        <w:t>.</w:t>
      </w:r>
    </w:p>
    <w:p w:rsidR="00636C70" w:rsidRPr="00711ABB" w:rsidRDefault="00636C70" w:rsidP="003F35EF">
      <w:pPr>
        <w:pStyle w:val="ListParagraph"/>
        <w:numPr>
          <w:ilvl w:val="0"/>
          <w:numId w:val="24"/>
        </w:numPr>
        <w:ind w:left="1701" w:firstLine="0"/>
        <w:rPr>
          <w:rFonts w:cstheme="minorHAnsi"/>
          <w:b/>
          <w:bCs/>
          <w:color w:val="000000" w:themeColor="text1"/>
        </w:rPr>
      </w:pPr>
      <w:r w:rsidRPr="00711ABB">
        <w:rPr>
          <w:rFonts w:cstheme="minorHAnsi"/>
          <w:b/>
          <w:bCs/>
          <w:color w:val="000000" w:themeColor="text1"/>
        </w:rPr>
        <w:t>Two month’s pay</w:t>
      </w:r>
      <w:r w:rsidR="008546C6" w:rsidRPr="00711ABB">
        <w:rPr>
          <w:rFonts w:cstheme="minorHAnsi"/>
          <w:b/>
          <w:bCs/>
          <w:color w:val="000000" w:themeColor="text1"/>
        </w:rPr>
        <w:t>.</w:t>
      </w:r>
    </w:p>
    <w:p w:rsidR="00636C70" w:rsidRPr="00711ABB" w:rsidRDefault="00096E24" w:rsidP="003F35EF">
      <w:pPr>
        <w:pStyle w:val="ListParagraph"/>
        <w:numPr>
          <w:ilvl w:val="0"/>
          <w:numId w:val="24"/>
        </w:numPr>
        <w:ind w:left="1701" w:firstLine="0"/>
        <w:rPr>
          <w:rFonts w:cstheme="minorHAnsi"/>
          <w:b/>
          <w:bCs/>
          <w:color w:val="000000" w:themeColor="text1"/>
        </w:rPr>
      </w:pPr>
      <w:r w:rsidRPr="00711ABB">
        <w:rPr>
          <w:rFonts w:cstheme="minorHAnsi"/>
          <w:b/>
          <w:bCs/>
          <w:color w:val="000000" w:themeColor="text1"/>
        </w:rPr>
        <w:t>Six-year-old</w:t>
      </w:r>
      <w:r w:rsidR="00636C70" w:rsidRPr="00711ABB">
        <w:rPr>
          <w:rFonts w:cstheme="minorHAnsi"/>
          <w:b/>
          <w:bCs/>
          <w:color w:val="000000" w:themeColor="text1"/>
        </w:rPr>
        <w:t xml:space="preserve"> child</w:t>
      </w:r>
    </w:p>
    <w:p w:rsidR="008546C6" w:rsidRPr="00711ABB" w:rsidRDefault="00636C70" w:rsidP="003F35EF">
      <w:pPr>
        <w:pStyle w:val="ListParagraph"/>
        <w:numPr>
          <w:ilvl w:val="0"/>
          <w:numId w:val="24"/>
        </w:numPr>
        <w:ind w:left="1701" w:firstLine="0"/>
        <w:rPr>
          <w:rFonts w:cstheme="minorHAnsi"/>
          <w:b/>
          <w:bCs/>
          <w:color w:val="000000" w:themeColor="text1"/>
        </w:rPr>
      </w:pPr>
      <w:r w:rsidRPr="00711ABB">
        <w:rPr>
          <w:rFonts w:cstheme="minorHAnsi"/>
          <w:b/>
          <w:bCs/>
          <w:color w:val="000000" w:themeColor="text1"/>
        </w:rPr>
        <w:t xml:space="preserve">He was </w:t>
      </w:r>
      <w:r w:rsidR="008546C6" w:rsidRPr="00711ABB">
        <w:rPr>
          <w:rFonts w:cstheme="minorHAnsi"/>
          <w:b/>
          <w:bCs/>
          <w:color w:val="000000" w:themeColor="text1"/>
        </w:rPr>
        <w:t xml:space="preserve">the </w:t>
      </w:r>
      <w:r w:rsidRPr="00711ABB">
        <w:rPr>
          <w:rFonts w:cstheme="minorHAnsi"/>
          <w:b/>
          <w:bCs/>
          <w:color w:val="000000" w:themeColor="text1"/>
        </w:rPr>
        <w:t>unhappiest</w:t>
      </w:r>
      <w:r w:rsidR="008546C6" w:rsidRPr="00711ABB">
        <w:rPr>
          <w:rFonts w:cstheme="minorHAnsi"/>
          <w:b/>
          <w:bCs/>
          <w:color w:val="000000" w:themeColor="text1"/>
        </w:rPr>
        <w:t>.</w:t>
      </w:r>
    </w:p>
    <w:p w:rsidR="00636C70" w:rsidRPr="00711ABB" w:rsidRDefault="008546C6" w:rsidP="003F35EF">
      <w:pPr>
        <w:pStyle w:val="ListParagraph"/>
        <w:numPr>
          <w:ilvl w:val="0"/>
          <w:numId w:val="24"/>
        </w:numPr>
        <w:ind w:left="1701" w:firstLine="0"/>
        <w:rPr>
          <w:rFonts w:cstheme="minorHAnsi"/>
          <w:b/>
          <w:bCs/>
          <w:color w:val="000000" w:themeColor="text1"/>
        </w:rPr>
      </w:pPr>
      <w:r w:rsidRPr="00711ABB">
        <w:rPr>
          <w:rFonts w:cstheme="minorHAnsi"/>
          <w:b/>
          <w:bCs/>
          <w:color w:val="000000" w:themeColor="text1"/>
        </w:rPr>
        <w:t xml:space="preserve">He </w:t>
      </w:r>
      <w:r w:rsidR="003F0FAB" w:rsidRPr="00711ABB">
        <w:rPr>
          <w:rFonts w:cstheme="minorHAnsi"/>
          <w:b/>
          <w:bCs/>
          <w:color w:val="000000" w:themeColor="text1"/>
        </w:rPr>
        <w:t>is the</w:t>
      </w:r>
      <w:r w:rsidR="00636C70" w:rsidRPr="00711ABB">
        <w:rPr>
          <w:rFonts w:cstheme="minorHAnsi"/>
          <w:b/>
          <w:bCs/>
          <w:color w:val="000000" w:themeColor="text1"/>
        </w:rPr>
        <w:t>richest man.</w:t>
      </w:r>
    </w:p>
    <w:p w:rsidR="00636C70" w:rsidRPr="00711ABB" w:rsidRDefault="00636C70" w:rsidP="0000159C">
      <w:pPr>
        <w:spacing w:line="240" w:lineRule="auto"/>
        <w:ind w:left="1134"/>
        <w:rPr>
          <w:rFonts w:cstheme="minorHAnsi"/>
          <w:color w:val="000000" w:themeColor="text1"/>
        </w:rPr>
      </w:pPr>
    </w:p>
    <w:p w:rsidR="00636C70" w:rsidRPr="00711ABB" w:rsidRDefault="00636C70" w:rsidP="0000159C">
      <w:pPr>
        <w:spacing w:line="240" w:lineRule="auto"/>
        <w:ind w:left="1134"/>
        <w:rPr>
          <w:rFonts w:cstheme="minorHAnsi"/>
          <w:color w:val="000000" w:themeColor="text1"/>
        </w:rPr>
      </w:pPr>
      <w:r w:rsidRPr="00711ABB">
        <w:rPr>
          <w:rFonts w:cstheme="minorHAnsi"/>
          <w:color w:val="000000" w:themeColor="text1"/>
        </w:rPr>
        <w:t>A</w:t>
      </w:r>
      <w:r w:rsidR="00C077AF" w:rsidRPr="00711ABB">
        <w:rPr>
          <w:rFonts w:cstheme="minorHAnsi"/>
          <w:color w:val="000000" w:themeColor="text1"/>
        </w:rPr>
        <w:t>n a</w:t>
      </w:r>
      <w:r w:rsidRPr="00711ABB">
        <w:rPr>
          <w:rFonts w:cstheme="minorHAnsi"/>
          <w:color w:val="000000" w:themeColor="text1"/>
        </w:rPr>
        <w:t>djective may be found in two places in a sentence.</w:t>
      </w:r>
    </w:p>
    <w:p w:rsidR="007845C0" w:rsidRDefault="00636C70" w:rsidP="007845C0">
      <w:pPr>
        <w:spacing w:line="240" w:lineRule="auto"/>
        <w:ind w:left="1134"/>
        <w:rPr>
          <w:rFonts w:cstheme="minorHAnsi"/>
          <w:b/>
          <w:bCs/>
          <w:color w:val="000000" w:themeColor="text1"/>
        </w:rPr>
      </w:pPr>
      <w:r w:rsidRPr="00711ABB">
        <w:rPr>
          <w:rFonts w:cstheme="minorHAnsi"/>
          <w:b/>
          <w:color w:val="000000" w:themeColor="text1"/>
        </w:rPr>
        <w:t>Preceding a noun:</w:t>
      </w:r>
      <w:r w:rsidRPr="00711ABB">
        <w:rPr>
          <w:rFonts w:cstheme="minorHAnsi"/>
          <w:color w:val="000000" w:themeColor="text1"/>
        </w:rPr>
        <w:t xml:space="preserve">  Most adjectives are found immediately before the noun that they modify. A noun can have more than one adjective describing it</w:t>
      </w:r>
      <w:r w:rsidRPr="00711ABB">
        <w:rPr>
          <w:rFonts w:cstheme="minorHAnsi"/>
          <w:b/>
          <w:bCs/>
          <w:color w:val="000000" w:themeColor="text1"/>
        </w:rPr>
        <w:t>.</w:t>
      </w:r>
    </w:p>
    <w:p w:rsidR="00262627" w:rsidRPr="00711ABB" w:rsidRDefault="00262627" w:rsidP="007845C0">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636C70" w:rsidRPr="00711ABB">
        <w:rPr>
          <w:rFonts w:cstheme="minorHAnsi"/>
          <w:b/>
          <w:bCs/>
          <w:color w:val="000000" w:themeColor="text1"/>
        </w:rPr>
        <w:t xml:space="preserve">: </w:t>
      </w:r>
    </w:p>
    <w:p w:rsidR="00636C70" w:rsidRPr="00711ABB" w:rsidRDefault="00636C70" w:rsidP="003F35EF">
      <w:pPr>
        <w:pStyle w:val="ListParagraph"/>
        <w:numPr>
          <w:ilvl w:val="0"/>
          <w:numId w:val="25"/>
        </w:numPr>
        <w:ind w:left="1701" w:firstLine="0"/>
        <w:rPr>
          <w:rFonts w:cstheme="minorHAnsi"/>
          <w:b/>
          <w:bCs/>
          <w:color w:val="000000" w:themeColor="text1"/>
        </w:rPr>
      </w:pPr>
      <w:r w:rsidRPr="00711ABB">
        <w:rPr>
          <w:rFonts w:cstheme="minorHAnsi"/>
          <w:b/>
          <w:bCs/>
          <w:color w:val="000000" w:themeColor="text1"/>
        </w:rPr>
        <w:t>She is a pretty girl. (‘Pretty’ modifies ‘girl’)</w:t>
      </w:r>
    </w:p>
    <w:p w:rsidR="00636C70" w:rsidRPr="00711ABB" w:rsidRDefault="00636C70" w:rsidP="0000159C">
      <w:pPr>
        <w:spacing w:line="240" w:lineRule="auto"/>
        <w:ind w:left="1134"/>
        <w:rPr>
          <w:rFonts w:cstheme="minorHAnsi"/>
          <w:color w:val="000000" w:themeColor="text1"/>
        </w:rPr>
      </w:pPr>
      <w:r w:rsidRPr="00711ABB">
        <w:rPr>
          <w:rFonts w:cstheme="minorHAnsi"/>
          <w:b/>
          <w:color w:val="000000" w:themeColor="text1"/>
        </w:rPr>
        <w:t>Following a linking verb:</w:t>
      </w:r>
      <w:r w:rsidRPr="00711ABB">
        <w:rPr>
          <w:rFonts w:cstheme="minorHAnsi"/>
          <w:color w:val="000000" w:themeColor="text1"/>
        </w:rPr>
        <w:t xml:space="preserve">  These are adjectives that follow the linking verb which modify the subject of the verb.</w:t>
      </w:r>
    </w:p>
    <w:p w:rsidR="00262627" w:rsidRPr="00711ABB" w:rsidRDefault="00262627" w:rsidP="0000159C">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636C70" w:rsidRPr="00711ABB">
        <w:rPr>
          <w:rFonts w:cstheme="minorHAnsi"/>
          <w:b/>
          <w:bCs/>
          <w:color w:val="000000" w:themeColor="text1"/>
        </w:rPr>
        <w:t xml:space="preserve">: </w:t>
      </w:r>
    </w:p>
    <w:p w:rsidR="00636C70" w:rsidRPr="00711ABB" w:rsidRDefault="00636C70" w:rsidP="003F35EF">
      <w:pPr>
        <w:pStyle w:val="ListParagraph"/>
        <w:numPr>
          <w:ilvl w:val="0"/>
          <w:numId w:val="25"/>
        </w:numPr>
        <w:ind w:left="1701" w:firstLine="0"/>
        <w:rPr>
          <w:rFonts w:cstheme="minorHAnsi"/>
          <w:b/>
          <w:bCs/>
          <w:color w:val="000000" w:themeColor="text1"/>
        </w:rPr>
      </w:pPr>
      <w:r w:rsidRPr="00711ABB">
        <w:rPr>
          <w:rFonts w:cstheme="minorHAnsi"/>
          <w:b/>
          <w:bCs/>
          <w:color w:val="000000" w:themeColor="text1"/>
        </w:rPr>
        <w:t>She looks glum and gloomy. (‘Glum’ and ‘gloomy’ modifies ’she’)</w:t>
      </w:r>
    </w:p>
    <w:p w:rsidR="00262627" w:rsidRPr="00711ABB" w:rsidRDefault="00262627" w:rsidP="0000159C">
      <w:pPr>
        <w:ind w:left="1134"/>
        <w:rPr>
          <w:color w:val="000000" w:themeColor="text1"/>
        </w:rPr>
      </w:pPr>
    </w:p>
    <w:p w:rsidR="00636C70" w:rsidRPr="00711ABB" w:rsidRDefault="00636C70" w:rsidP="003F35EF">
      <w:pPr>
        <w:pStyle w:val="ListParagraph"/>
        <w:numPr>
          <w:ilvl w:val="0"/>
          <w:numId w:val="77"/>
        </w:numPr>
        <w:ind w:left="1134" w:hanging="425"/>
        <w:rPr>
          <w:rFonts w:asciiTheme="majorHAnsi" w:hAnsiTheme="majorHAnsi"/>
          <w:b/>
          <w:color w:val="000000" w:themeColor="text1"/>
          <w:sz w:val="28"/>
          <w:szCs w:val="28"/>
        </w:rPr>
      </w:pPr>
      <w:r w:rsidRPr="00711ABB">
        <w:rPr>
          <w:rFonts w:asciiTheme="majorHAnsi" w:hAnsiTheme="majorHAnsi"/>
          <w:b/>
          <w:color w:val="000000" w:themeColor="text1"/>
          <w:sz w:val="28"/>
          <w:szCs w:val="28"/>
        </w:rPr>
        <w:t>Types of Adjectives</w:t>
      </w:r>
      <w:r w:rsidR="00053759" w:rsidRPr="00711ABB">
        <w:rPr>
          <w:rFonts w:asciiTheme="majorHAnsi" w:hAnsiTheme="majorHAnsi"/>
          <w:b/>
          <w:color w:val="000000" w:themeColor="text1"/>
          <w:sz w:val="28"/>
          <w:szCs w:val="28"/>
        </w:rPr>
        <w:t>:</w:t>
      </w:r>
    </w:p>
    <w:p w:rsidR="00636C70" w:rsidRPr="00711ABB" w:rsidRDefault="00636C70" w:rsidP="003F35EF">
      <w:pPr>
        <w:pStyle w:val="ListParagraph"/>
        <w:numPr>
          <w:ilvl w:val="1"/>
          <w:numId w:val="1"/>
        </w:numPr>
        <w:ind w:left="1276" w:hanging="283"/>
        <w:rPr>
          <w:b/>
          <w:bCs/>
          <w:color w:val="000000" w:themeColor="text1"/>
        </w:rPr>
      </w:pPr>
      <w:r w:rsidRPr="007845C0">
        <w:rPr>
          <w:rFonts w:asciiTheme="majorHAnsi" w:hAnsiTheme="majorHAnsi"/>
          <w:b/>
          <w:color w:val="000000" w:themeColor="text1"/>
          <w:sz w:val="24"/>
          <w:szCs w:val="24"/>
          <w:u w:val="single"/>
        </w:rPr>
        <w:t>Possessive Adjectives</w:t>
      </w:r>
      <w:r w:rsidRPr="00711ABB">
        <w:rPr>
          <w:rFonts w:asciiTheme="majorHAnsi" w:hAnsiTheme="majorHAnsi"/>
          <w:b/>
          <w:color w:val="000000" w:themeColor="text1"/>
          <w:sz w:val="24"/>
          <w:szCs w:val="24"/>
        </w:rPr>
        <w:t>:</w:t>
      </w:r>
      <w:r w:rsidRPr="00711ABB">
        <w:rPr>
          <w:color w:val="000000" w:themeColor="text1"/>
        </w:rPr>
        <w:t xml:space="preserve"> As the name indicates, possessive adjectives are used to indicate possession. They </w:t>
      </w:r>
      <w:r w:rsidRPr="00711ABB">
        <w:rPr>
          <w:b/>
          <w:bCs/>
          <w:color w:val="000000" w:themeColor="text1"/>
        </w:rPr>
        <w:t>are:</w:t>
      </w:r>
    </w:p>
    <w:p w:rsidR="00CD170F" w:rsidRPr="00711ABB" w:rsidRDefault="00CD170F" w:rsidP="0000159C">
      <w:pPr>
        <w:pStyle w:val="ListParagraph"/>
        <w:ind w:left="1134"/>
        <w:rPr>
          <w:b/>
          <w:bCs/>
          <w:color w:val="000000" w:themeColor="text1"/>
        </w:rPr>
      </w:pPr>
    </w:p>
    <w:tbl>
      <w:tblPr>
        <w:tblStyle w:val="TableGrid"/>
        <w:tblW w:w="0" w:type="auto"/>
        <w:tblInd w:w="1625" w:type="dxa"/>
        <w:tblLook w:val="04A0" w:firstRow="1" w:lastRow="0" w:firstColumn="1" w:lastColumn="0" w:noHBand="0" w:noVBand="1"/>
      </w:tblPr>
      <w:tblGrid>
        <w:gridCol w:w="973"/>
        <w:gridCol w:w="977"/>
        <w:gridCol w:w="980"/>
        <w:gridCol w:w="995"/>
        <w:gridCol w:w="969"/>
        <w:gridCol w:w="959"/>
        <w:gridCol w:w="1002"/>
      </w:tblGrid>
      <w:tr w:rsidR="00A01832" w:rsidRPr="00711ABB" w:rsidTr="00C217BC">
        <w:trPr>
          <w:trHeight w:val="418"/>
        </w:trPr>
        <w:tc>
          <w:tcPr>
            <w:tcW w:w="1067" w:type="dxa"/>
          </w:tcPr>
          <w:p w:rsidR="00C217BC" w:rsidRPr="00711ABB" w:rsidRDefault="00C217BC" w:rsidP="00C217BC">
            <w:pPr>
              <w:jc w:val="center"/>
              <w:rPr>
                <w:color w:val="000000" w:themeColor="text1"/>
              </w:rPr>
            </w:pPr>
            <w:r w:rsidRPr="00711ABB">
              <w:rPr>
                <w:rFonts w:eastAsia="Times New Roman" w:cs="Tahoma"/>
                <w:b/>
                <w:bCs/>
                <w:color w:val="000000" w:themeColor="text1"/>
                <w:szCs w:val="20"/>
                <w:lang w:eastAsia="en-IN"/>
              </w:rPr>
              <w:t>My</w:t>
            </w:r>
          </w:p>
        </w:tc>
        <w:tc>
          <w:tcPr>
            <w:tcW w:w="1067" w:type="dxa"/>
          </w:tcPr>
          <w:p w:rsidR="00C217BC" w:rsidRPr="00711ABB" w:rsidRDefault="00C217BC" w:rsidP="00C217BC">
            <w:pPr>
              <w:jc w:val="center"/>
              <w:rPr>
                <w:color w:val="000000" w:themeColor="text1"/>
              </w:rPr>
            </w:pPr>
            <w:r w:rsidRPr="00711ABB">
              <w:rPr>
                <w:rFonts w:eastAsia="Times New Roman" w:cs="Tahoma"/>
                <w:b/>
                <w:bCs/>
                <w:color w:val="000000" w:themeColor="text1"/>
                <w:szCs w:val="20"/>
                <w:lang w:eastAsia="en-IN"/>
              </w:rPr>
              <w:t>Her</w:t>
            </w:r>
          </w:p>
        </w:tc>
        <w:tc>
          <w:tcPr>
            <w:tcW w:w="1067" w:type="dxa"/>
          </w:tcPr>
          <w:p w:rsidR="00C217BC" w:rsidRPr="00711ABB" w:rsidRDefault="00C217BC" w:rsidP="00C217BC">
            <w:pPr>
              <w:jc w:val="center"/>
              <w:rPr>
                <w:color w:val="000000" w:themeColor="text1"/>
              </w:rPr>
            </w:pPr>
            <w:r w:rsidRPr="00711ABB">
              <w:rPr>
                <w:rFonts w:eastAsia="Times New Roman" w:cs="Tahoma"/>
                <w:b/>
                <w:bCs/>
                <w:color w:val="000000" w:themeColor="text1"/>
                <w:szCs w:val="20"/>
                <w:lang w:eastAsia="en-IN"/>
              </w:rPr>
              <w:t>Our</w:t>
            </w:r>
          </w:p>
        </w:tc>
        <w:tc>
          <w:tcPr>
            <w:tcW w:w="1067" w:type="dxa"/>
            <w:vAlign w:val="bottom"/>
          </w:tcPr>
          <w:p w:rsidR="00C217BC" w:rsidRPr="00711ABB" w:rsidRDefault="00C217BC" w:rsidP="00C217BC">
            <w:pPr>
              <w:spacing w:before="0" w:after="0"/>
              <w:jc w:val="center"/>
              <w:rPr>
                <w:rFonts w:eastAsia="Times New Roman" w:cstheme="minorHAnsi"/>
                <w:b/>
                <w:bCs/>
                <w:color w:val="000000" w:themeColor="text1"/>
                <w:lang w:val="en-IN" w:eastAsia="en-IN"/>
              </w:rPr>
            </w:pPr>
            <w:r w:rsidRPr="00711ABB">
              <w:rPr>
                <w:rFonts w:eastAsia="Times New Roman" w:cs="Tahoma"/>
                <w:b/>
                <w:bCs/>
                <w:color w:val="000000" w:themeColor="text1"/>
                <w:szCs w:val="20"/>
                <w:lang w:eastAsia="en-IN"/>
              </w:rPr>
              <w:t>Your</w:t>
            </w:r>
          </w:p>
        </w:tc>
        <w:tc>
          <w:tcPr>
            <w:tcW w:w="1067" w:type="dxa"/>
            <w:vAlign w:val="bottom"/>
          </w:tcPr>
          <w:p w:rsidR="00C217BC" w:rsidRPr="00711ABB" w:rsidRDefault="00C217BC" w:rsidP="00C217BC">
            <w:pPr>
              <w:spacing w:before="0" w:after="0"/>
              <w:rPr>
                <w:rFonts w:eastAsia="Times New Roman" w:cstheme="minorHAnsi"/>
                <w:b/>
                <w:bCs/>
                <w:color w:val="000000" w:themeColor="text1"/>
                <w:lang w:val="en-IN" w:eastAsia="en-IN"/>
              </w:rPr>
            </w:pPr>
            <w:r w:rsidRPr="00711ABB">
              <w:rPr>
                <w:rFonts w:eastAsia="Times New Roman" w:cs="Tahoma"/>
                <w:b/>
                <w:bCs/>
                <w:color w:val="000000" w:themeColor="text1"/>
                <w:szCs w:val="20"/>
                <w:lang w:eastAsia="en-IN"/>
              </w:rPr>
              <w:t>His</w:t>
            </w:r>
          </w:p>
        </w:tc>
        <w:tc>
          <w:tcPr>
            <w:tcW w:w="1067" w:type="dxa"/>
          </w:tcPr>
          <w:p w:rsidR="00C217BC" w:rsidRPr="00711ABB" w:rsidRDefault="00C217BC" w:rsidP="00C217BC">
            <w:pPr>
              <w:jc w:val="center"/>
              <w:rPr>
                <w:color w:val="000000" w:themeColor="text1"/>
              </w:rPr>
            </w:pPr>
            <w:r w:rsidRPr="00711ABB">
              <w:rPr>
                <w:rFonts w:eastAsia="Times New Roman" w:cs="Tahoma"/>
                <w:b/>
                <w:bCs/>
                <w:color w:val="000000" w:themeColor="text1"/>
                <w:szCs w:val="20"/>
                <w:lang w:eastAsia="en-IN"/>
              </w:rPr>
              <w:t>Its</w:t>
            </w:r>
          </w:p>
        </w:tc>
        <w:tc>
          <w:tcPr>
            <w:tcW w:w="1067" w:type="dxa"/>
          </w:tcPr>
          <w:p w:rsidR="00C217BC" w:rsidRPr="00711ABB" w:rsidRDefault="00C217BC" w:rsidP="00C217BC">
            <w:pPr>
              <w:jc w:val="center"/>
              <w:rPr>
                <w:color w:val="000000" w:themeColor="text1"/>
              </w:rPr>
            </w:pPr>
            <w:r w:rsidRPr="00711ABB">
              <w:rPr>
                <w:rFonts w:eastAsia="Times New Roman" w:cs="Tahoma"/>
                <w:b/>
                <w:bCs/>
                <w:color w:val="000000" w:themeColor="text1"/>
                <w:szCs w:val="20"/>
                <w:lang w:eastAsia="en-IN"/>
              </w:rPr>
              <w:t>Their</w:t>
            </w:r>
          </w:p>
        </w:tc>
      </w:tr>
    </w:tbl>
    <w:p w:rsidR="00CD170F" w:rsidRPr="00711ABB" w:rsidRDefault="00CD170F" w:rsidP="00C217BC">
      <w:pPr>
        <w:rPr>
          <w:b/>
          <w:bCs/>
          <w:color w:val="000000" w:themeColor="text1"/>
        </w:rPr>
      </w:pPr>
    </w:p>
    <w:p w:rsidR="00CD170F" w:rsidRPr="00711ABB" w:rsidRDefault="00636C70" w:rsidP="00C217BC">
      <w:pPr>
        <w:ind w:left="1134"/>
        <w:rPr>
          <w:b/>
          <w:bCs/>
          <w:color w:val="000000" w:themeColor="text1"/>
        </w:rPr>
      </w:pPr>
      <w:r w:rsidRPr="00711ABB">
        <w:rPr>
          <w:b/>
          <w:bCs/>
          <w:color w:val="000000" w:themeColor="text1"/>
        </w:rPr>
        <w:t>Possessive adjectives also f</w:t>
      </w:r>
      <w:r w:rsidR="005028B2" w:rsidRPr="00711ABB">
        <w:rPr>
          <w:b/>
          <w:bCs/>
          <w:color w:val="000000" w:themeColor="text1"/>
        </w:rPr>
        <w:t>unction as possessive pronouns.</w:t>
      </w:r>
    </w:p>
    <w:p w:rsidR="00636C70" w:rsidRPr="00711ABB" w:rsidRDefault="00636C70" w:rsidP="00C217BC">
      <w:pPr>
        <w:spacing w:line="240" w:lineRule="auto"/>
        <w:ind w:left="993"/>
        <w:rPr>
          <w:color w:val="000000" w:themeColor="text1"/>
        </w:rPr>
      </w:pPr>
      <w:r w:rsidRPr="00711ABB">
        <w:rPr>
          <w:rFonts w:asciiTheme="majorHAnsi" w:hAnsiTheme="majorHAnsi"/>
          <w:b/>
          <w:color w:val="000000" w:themeColor="text1"/>
          <w:sz w:val="24"/>
          <w:szCs w:val="24"/>
        </w:rPr>
        <w:t>2.</w:t>
      </w:r>
      <w:r w:rsidRPr="007845C0">
        <w:rPr>
          <w:rFonts w:asciiTheme="majorHAnsi" w:hAnsiTheme="majorHAnsi"/>
          <w:b/>
          <w:color w:val="000000" w:themeColor="text1"/>
          <w:sz w:val="24"/>
          <w:szCs w:val="24"/>
          <w:u w:val="single"/>
        </w:rPr>
        <w:t>Demonstrative Adjectives:</w:t>
      </w:r>
      <w:r w:rsidRPr="00711ABB">
        <w:rPr>
          <w:rFonts w:asciiTheme="majorHAnsi" w:hAnsiTheme="majorHAnsi"/>
          <w:color w:val="000000" w:themeColor="text1"/>
        </w:rPr>
        <w:t xml:space="preserve"> Like the article, demonstrative adjectives are used to indicate or demonstrate specific people, animals, or things. These, those, this and that are demonstrative adjectives</w:t>
      </w:r>
      <w:r w:rsidRPr="00711ABB">
        <w:rPr>
          <w:color w:val="000000" w:themeColor="text1"/>
        </w:rPr>
        <w:t>.</w:t>
      </w:r>
    </w:p>
    <w:p w:rsidR="00636C70" w:rsidRPr="00711ABB" w:rsidRDefault="00636C70" w:rsidP="003F35EF">
      <w:pPr>
        <w:pStyle w:val="ListParagraph"/>
        <w:numPr>
          <w:ilvl w:val="0"/>
          <w:numId w:val="25"/>
        </w:numPr>
        <w:ind w:left="1701" w:firstLine="0"/>
        <w:rPr>
          <w:b/>
          <w:bCs/>
          <w:color w:val="000000" w:themeColor="text1"/>
        </w:rPr>
      </w:pPr>
      <w:r w:rsidRPr="00711ABB">
        <w:rPr>
          <w:b/>
          <w:bCs/>
          <w:color w:val="000000" w:themeColor="text1"/>
        </w:rPr>
        <w:t>These books belong on that</w:t>
      </w:r>
    </w:p>
    <w:p w:rsidR="00636C70" w:rsidRPr="00711ABB" w:rsidRDefault="00636C70" w:rsidP="003F35EF">
      <w:pPr>
        <w:pStyle w:val="ListParagraph"/>
        <w:numPr>
          <w:ilvl w:val="0"/>
          <w:numId w:val="25"/>
        </w:numPr>
        <w:ind w:left="1701" w:firstLine="0"/>
        <w:rPr>
          <w:b/>
          <w:bCs/>
          <w:color w:val="000000" w:themeColor="text1"/>
        </w:rPr>
      </w:pPr>
      <w:r w:rsidRPr="00711ABB">
        <w:rPr>
          <w:b/>
          <w:bCs/>
          <w:color w:val="000000" w:themeColor="text1"/>
        </w:rPr>
        <w:t>This movie is my favorite.</w:t>
      </w:r>
    </w:p>
    <w:p w:rsidR="00636C70" w:rsidRPr="00711ABB" w:rsidRDefault="00636C70" w:rsidP="003F35EF">
      <w:pPr>
        <w:pStyle w:val="ListParagraph"/>
        <w:numPr>
          <w:ilvl w:val="0"/>
          <w:numId w:val="25"/>
        </w:numPr>
        <w:ind w:left="1701" w:firstLine="0"/>
        <w:rPr>
          <w:b/>
          <w:bCs/>
          <w:color w:val="000000" w:themeColor="text1"/>
        </w:rPr>
      </w:pPr>
      <w:r w:rsidRPr="00711ABB">
        <w:rPr>
          <w:b/>
          <w:bCs/>
          <w:color w:val="000000" w:themeColor="text1"/>
        </w:rPr>
        <w:t>Please put those cookies on the blue plate.</w:t>
      </w:r>
    </w:p>
    <w:p w:rsidR="00636C70" w:rsidRPr="00711ABB" w:rsidRDefault="00636C70" w:rsidP="00C217BC">
      <w:pPr>
        <w:ind w:left="993"/>
        <w:rPr>
          <w:color w:val="000000" w:themeColor="text1"/>
        </w:rPr>
      </w:pPr>
    </w:p>
    <w:p w:rsidR="00636C70" w:rsidRPr="00711ABB" w:rsidRDefault="00636C70" w:rsidP="00C217BC">
      <w:pPr>
        <w:spacing w:line="240" w:lineRule="auto"/>
        <w:ind w:left="993"/>
        <w:rPr>
          <w:rFonts w:cstheme="minorHAnsi"/>
          <w:color w:val="000000" w:themeColor="text1"/>
        </w:rPr>
      </w:pPr>
      <w:r w:rsidRPr="007845C0">
        <w:rPr>
          <w:rFonts w:asciiTheme="majorHAnsi" w:hAnsiTheme="majorHAnsi"/>
          <w:b/>
          <w:color w:val="000000" w:themeColor="text1"/>
          <w:sz w:val="24"/>
          <w:szCs w:val="24"/>
          <w:u w:val="single"/>
        </w:rPr>
        <w:t>3.Coordinate Adjectives:</w:t>
      </w:r>
      <w:r w:rsidRPr="00711ABB">
        <w:rPr>
          <w:rFonts w:cstheme="minorHAnsi"/>
          <w:color w:val="000000" w:themeColor="text1"/>
        </w:rPr>
        <w:t xml:space="preserve">Coordinate adjectives are separated with commas or the word and, and appear one after another to modify the same noun. The adjectives in the phrase bright, sunny day and long and dark night are coordinate adjectives. In phrases with more than two coordinate adjectives, the word and always appears before the last one; </w:t>
      </w:r>
      <w:r w:rsidRPr="007845C0">
        <w:rPr>
          <w:rFonts w:cstheme="minorHAnsi"/>
          <w:b/>
          <w:bCs/>
          <w:color w:val="000000" w:themeColor="text1"/>
        </w:rPr>
        <w:t xml:space="preserve">for </w:t>
      </w:r>
      <w:r w:rsidR="00EE134B" w:rsidRPr="007845C0">
        <w:rPr>
          <w:rFonts w:cstheme="minorHAnsi"/>
          <w:b/>
          <w:bCs/>
          <w:color w:val="000000" w:themeColor="text1"/>
        </w:rPr>
        <w:t>Example</w:t>
      </w:r>
      <w:r w:rsidRPr="00711ABB">
        <w:rPr>
          <w:rFonts w:cstheme="minorHAnsi"/>
          <w:color w:val="000000" w:themeColor="text1"/>
        </w:rPr>
        <w:t xml:space="preserve">: </w:t>
      </w:r>
      <w:r w:rsidRPr="00711ABB">
        <w:rPr>
          <w:rFonts w:cstheme="minorHAnsi"/>
          <w:b/>
          <w:bCs/>
          <w:color w:val="000000" w:themeColor="text1"/>
        </w:rPr>
        <w:t>The sign had big, bold, and bright letters.</w:t>
      </w:r>
    </w:p>
    <w:p w:rsidR="005028B2" w:rsidRPr="00711ABB" w:rsidRDefault="00636C70" w:rsidP="00137C2C">
      <w:pPr>
        <w:spacing w:line="240" w:lineRule="auto"/>
        <w:ind w:left="993"/>
        <w:rPr>
          <w:rFonts w:cstheme="minorHAnsi"/>
          <w:color w:val="000000" w:themeColor="text1"/>
        </w:rPr>
      </w:pPr>
      <w:r w:rsidRPr="00711ABB">
        <w:rPr>
          <w:rFonts w:cstheme="minorHAnsi"/>
          <w:color w:val="000000" w:themeColor="text1"/>
        </w:rPr>
        <w:t xml:space="preserve">Be careful, because some adjectives that appear in a series are not coordinate. In the phrase green delivery truck, the words green and delivery are not separated by a comma because green modifies the phrase delivery truck. To eliminate confusion when determining whether a pair or group of adjectives </w:t>
      </w:r>
      <w:r w:rsidR="00561575" w:rsidRPr="00711ABB">
        <w:rPr>
          <w:rFonts w:cstheme="minorHAnsi"/>
          <w:color w:val="000000" w:themeColor="text1"/>
        </w:rPr>
        <w:t>are</w:t>
      </w:r>
      <w:r w:rsidRPr="00711ABB">
        <w:rPr>
          <w:rFonts w:cstheme="minorHAnsi"/>
          <w:color w:val="000000" w:themeColor="text1"/>
        </w:rPr>
        <w:t xml:space="preserve"> coordinate, just insert the word and between them. If and works, then the adjectives are coordinate and nee</w:t>
      </w:r>
      <w:r w:rsidR="00137C2C" w:rsidRPr="00711ABB">
        <w:rPr>
          <w:rFonts w:cstheme="minorHAnsi"/>
          <w:color w:val="000000" w:themeColor="text1"/>
        </w:rPr>
        <w:t>d to be separated with a comma.</w:t>
      </w:r>
    </w:p>
    <w:p w:rsidR="00137C2C" w:rsidRPr="00711ABB" w:rsidRDefault="00137C2C" w:rsidP="00137C2C">
      <w:pPr>
        <w:spacing w:line="240" w:lineRule="auto"/>
        <w:ind w:left="993"/>
        <w:rPr>
          <w:rFonts w:cstheme="minorHAnsi"/>
          <w:color w:val="000000" w:themeColor="text1"/>
        </w:rPr>
      </w:pPr>
    </w:p>
    <w:p w:rsidR="00636C70" w:rsidRPr="00711ABB" w:rsidRDefault="00636C70" w:rsidP="00C217BC">
      <w:pPr>
        <w:spacing w:line="240" w:lineRule="auto"/>
        <w:ind w:left="993"/>
        <w:rPr>
          <w:rFonts w:cstheme="minorHAnsi"/>
          <w:color w:val="000000" w:themeColor="text1"/>
        </w:rPr>
      </w:pPr>
      <w:r w:rsidRPr="00711ABB">
        <w:rPr>
          <w:rFonts w:asciiTheme="majorHAnsi" w:hAnsiTheme="majorHAnsi"/>
          <w:b/>
          <w:color w:val="000000" w:themeColor="text1"/>
          <w:sz w:val="24"/>
          <w:szCs w:val="24"/>
        </w:rPr>
        <w:t>4</w:t>
      </w:r>
      <w:r w:rsidRPr="007845C0">
        <w:rPr>
          <w:rFonts w:asciiTheme="majorHAnsi" w:hAnsiTheme="majorHAnsi"/>
          <w:b/>
          <w:color w:val="000000" w:themeColor="text1"/>
          <w:sz w:val="24"/>
          <w:szCs w:val="24"/>
          <w:u w:val="single"/>
        </w:rPr>
        <w:t>.Numbers Adjectives:</w:t>
      </w:r>
      <w:r w:rsidRPr="00711ABB">
        <w:rPr>
          <w:rFonts w:cstheme="minorHAnsi"/>
          <w:color w:val="000000" w:themeColor="text1"/>
        </w:rPr>
        <w:t>When they’re used in sentences, numbers are almost always adjectives. You can tell that a number is an adjective when it answers the question “How many?”</w:t>
      </w:r>
    </w:p>
    <w:p w:rsidR="00636C70" w:rsidRPr="00711ABB" w:rsidRDefault="00636C70" w:rsidP="003F35EF">
      <w:pPr>
        <w:pStyle w:val="ListParagraph"/>
        <w:numPr>
          <w:ilvl w:val="0"/>
          <w:numId w:val="29"/>
        </w:numPr>
        <w:ind w:left="1701" w:firstLine="0"/>
        <w:rPr>
          <w:rFonts w:cstheme="minorHAnsi"/>
          <w:b/>
          <w:bCs/>
          <w:color w:val="000000" w:themeColor="text1"/>
        </w:rPr>
      </w:pPr>
      <w:r w:rsidRPr="00711ABB">
        <w:rPr>
          <w:rFonts w:cstheme="minorHAnsi"/>
          <w:b/>
          <w:bCs/>
          <w:color w:val="000000" w:themeColor="text1"/>
        </w:rPr>
        <w:t>The stagecoach was pulled by a team of six</w:t>
      </w:r>
    </w:p>
    <w:p w:rsidR="00636C70" w:rsidRPr="00711ABB" w:rsidRDefault="00636C70" w:rsidP="003F35EF">
      <w:pPr>
        <w:pStyle w:val="ListParagraph"/>
        <w:numPr>
          <w:ilvl w:val="0"/>
          <w:numId w:val="29"/>
        </w:numPr>
        <w:ind w:left="1701" w:firstLine="0"/>
        <w:rPr>
          <w:rFonts w:cstheme="minorHAnsi"/>
          <w:b/>
          <w:bCs/>
          <w:color w:val="000000" w:themeColor="text1"/>
        </w:rPr>
      </w:pPr>
      <w:r w:rsidRPr="00711ABB">
        <w:rPr>
          <w:rFonts w:cstheme="minorHAnsi"/>
          <w:b/>
          <w:bCs/>
          <w:color w:val="000000" w:themeColor="text1"/>
        </w:rPr>
        <w:t>He ate 23 hotdogs during the contest and was sick afterward.</w:t>
      </w:r>
    </w:p>
    <w:p w:rsidR="00636C70" w:rsidRPr="00711ABB" w:rsidRDefault="00636C70" w:rsidP="00C217BC">
      <w:pPr>
        <w:ind w:left="993"/>
        <w:rPr>
          <w:color w:val="000000" w:themeColor="text1"/>
        </w:rPr>
      </w:pPr>
    </w:p>
    <w:p w:rsidR="00636C70" w:rsidRPr="00711ABB" w:rsidRDefault="00636C70" w:rsidP="00C217BC">
      <w:pPr>
        <w:spacing w:line="240" w:lineRule="auto"/>
        <w:ind w:left="993"/>
        <w:rPr>
          <w:rFonts w:cstheme="minorHAnsi"/>
          <w:color w:val="000000" w:themeColor="text1"/>
        </w:rPr>
      </w:pPr>
      <w:r w:rsidRPr="00711ABB">
        <w:rPr>
          <w:rFonts w:asciiTheme="majorHAnsi" w:hAnsiTheme="majorHAnsi"/>
          <w:b/>
          <w:color w:val="000000" w:themeColor="text1"/>
          <w:sz w:val="24"/>
          <w:szCs w:val="24"/>
        </w:rPr>
        <w:t>5</w:t>
      </w:r>
      <w:r w:rsidRPr="007845C0">
        <w:rPr>
          <w:rFonts w:asciiTheme="majorHAnsi" w:hAnsiTheme="majorHAnsi"/>
          <w:b/>
          <w:color w:val="000000" w:themeColor="text1"/>
          <w:sz w:val="24"/>
          <w:szCs w:val="24"/>
          <w:u w:val="single"/>
        </w:rPr>
        <w:t>.</w:t>
      </w:r>
      <w:r w:rsidR="004221E8" w:rsidRPr="007845C0">
        <w:rPr>
          <w:rFonts w:asciiTheme="majorHAnsi" w:hAnsiTheme="majorHAnsi"/>
          <w:b/>
          <w:color w:val="000000" w:themeColor="text1"/>
          <w:sz w:val="24"/>
          <w:szCs w:val="24"/>
          <w:u w:val="single"/>
        </w:rPr>
        <w:t xml:space="preserve">  I</w:t>
      </w:r>
      <w:r w:rsidRPr="007845C0">
        <w:rPr>
          <w:rFonts w:asciiTheme="majorHAnsi" w:hAnsiTheme="majorHAnsi"/>
          <w:b/>
          <w:color w:val="000000" w:themeColor="text1"/>
          <w:sz w:val="24"/>
          <w:szCs w:val="24"/>
          <w:u w:val="single"/>
        </w:rPr>
        <w:t>nterrogative Adjectives</w:t>
      </w:r>
      <w:r w:rsidRPr="007845C0">
        <w:rPr>
          <w:rFonts w:asciiTheme="majorHAnsi" w:hAnsiTheme="majorHAnsi" w:cstheme="minorHAnsi"/>
          <w:b/>
          <w:color w:val="000000" w:themeColor="text1"/>
          <w:sz w:val="24"/>
          <w:szCs w:val="24"/>
          <w:u w:val="single"/>
        </w:rPr>
        <w:t>:</w:t>
      </w:r>
      <w:r w:rsidRPr="00711ABB">
        <w:rPr>
          <w:rFonts w:cstheme="minorHAnsi"/>
          <w:color w:val="000000" w:themeColor="text1"/>
        </w:rPr>
        <w:t xml:space="preserve"> There are three interrogative adjectives: which, what, and whose. Like all other types of adjectives, interrogative adjectives modify nouns. As you probably know, all three of these words are used to ask questions.</w:t>
      </w:r>
    </w:p>
    <w:p w:rsidR="00636C70" w:rsidRPr="00711ABB" w:rsidRDefault="00636C70" w:rsidP="003F35EF">
      <w:pPr>
        <w:pStyle w:val="ListParagraph"/>
        <w:numPr>
          <w:ilvl w:val="0"/>
          <w:numId w:val="30"/>
        </w:numPr>
        <w:ind w:left="1701" w:firstLine="0"/>
        <w:rPr>
          <w:rFonts w:cstheme="minorHAnsi"/>
          <w:b/>
          <w:bCs/>
          <w:color w:val="000000" w:themeColor="text1"/>
        </w:rPr>
      </w:pPr>
      <w:r w:rsidRPr="00711ABB">
        <w:rPr>
          <w:rFonts w:cstheme="minorHAnsi"/>
          <w:b/>
          <w:bCs/>
          <w:color w:val="000000" w:themeColor="text1"/>
        </w:rPr>
        <w:t>Which option sounds best to you?</w:t>
      </w:r>
    </w:p>
    <w:p w:rsidR="00636C70" w:rsidRPr="00711ABB" w:rsidRDefault="00636C70" w:rsidP="003F35EF">
      <w:pPr>
        <w:pStyle w:val="ListParagraph"/>
        <w:numPr>
          <w:ilvl w:val="0"/>
          <w:numId w:val="30"/>
        </w:numPr>
        <w:ind w:left="1701" w:firstLine="0"/>
        <w:rPr>
          <w:rFonts w:cstheme="minorHAnsi"/>
          <w:b/>
          <w:bCs/>
          <w:color w:val="000000" w:themeColor="text1"/>
        </w:rPr>
      </w:pPr>
      <w:r w:rsidRPr="00711ABB">
        <w:rPr>
          <w:rFonts w:cstheme="minorHAnsi"/>
          <w:b/>
          <w:bCs/>
          <w:color w:val="000000" w:themeColor="text1"/>
        </w:rPr>
        <w:t>What time should we go?</w:t>
      </w:r>
    </w:p>
    <w:p w:rsidR="00636C70" w:rsidRPr="00711ABB" w:rsidRDefault="00636C70" w:rsidP="003F35EF">
      <w:pPr>
        <w:pStyle w:val="ListParagraph"/>
        <w:numPr>
          <w:ilvl w:val="0"/>
          <w:numId w:val="30"/>
        </w:numPr>
        <w:ind w:left="1701" w:firstLine="0"/>
        <w:rPr>
          <w:rFonts w:cstheme="minorHAnsi"/>
          <w:b/>
          <w:bCs/>
          <w:color w:val="000000" w:themeColor="text1"/>
        </w:rPr>
      </w:pPr>
      <w:r w:rsidRPr="00711ABB">
        <w:rPr>
          <w:rFonts w:cstheme="minorHAnsi"/>
          <w:b/>
          <w:bCs/>
          <w:color w:val="000000" w:themeColor="text1"/>
        </w:rPr>
        <w:t>Whose socks are those?</w:t>
      </w:r>
    </w:p>
    <w:p w:rsidR="00636C70" w:rsidRPr="00711ABB" w:rsidRDefault="00636C70" w:rsidP="00C217BC">
      <w:pPr>
        <w:ind w:left="993"/>
        <w:rPr>
          <w:color w:val="000000" w:themeColor="text1"/>
        </w:rPr>
      </w:pPr>
    </w:p>
    <w:p w:rsidR="00636C70" w:rsidRPr="00711ABB" w:rsidRDefault="00636C70" w:rsidP="00C217BC">
      <w:pPr>
        <w:spacing w:line="240" w:lineRule="auto"/>
        <w:ind w:left="993"/>
        <w:rPr>
          <w:rFonts w:cstheme="minorHAnsi"/>
          <w:color w:val="000000" w:themeColor="text1"/>
        </w:rPr>
      </w:pPr>
      <w:r w:rsidRPr="00711ABB">
        <w:rPr>
          <w:rFonts w:asciiTheme="majorHAnsi" w:hAnsiTheme="majorHAnsi"/>
          <w:b/>
          <w:color w:val="000000" w:themeColor="text1"/>
          <w:sz w:val="24"/>
          <w:szCs w:val="24"/>
        </w:rPr>
        <w:t>6.</w:t>
      </w:r>
      <w:r w:rsidRPr="007845C0">
        <w:rPr>
          <w:rFonts w:asciiTheme="majorHAnsi" w:hAnsiTheme="majorHAnsi"/>
          <w:b/>
          <w:color w:val="000000" w:themeColor="text1"/>
          <w:sz w:val="24"/>
          <w:szCs w:val="24"/>
          <w:u w:val="single"/>
        </w:rPr>
        <w:t>Indefinite Adjectives:</w:t>
      </w:r>
      <w:r w:rsidRPr="00711ABB">
        <w:rPr>
          <w:rFonts w:cstheme="minorHAnsi"/>
          <w:color w:val="000000" w:themeColor="text1"/>
        </w:rPr>
        <w:t>Like the articles a and an, indefinite adjectives are used to discuss non-specific things. You might recognize them since they’re formed from indefinite pronouns. The most common indefinite adjectives are any, many, no, several, and few.</w:t>
      </w:r>
    </w:p>
    <w:p w:rsidR="00636C70" w:rsidRPr="00711ABB" w:rsidRDefault="00636C70" w:rsidP="003F35EF">
      <w:pPr>
        <w:pStyle w:val="ListParagraph"/>
        <w:numPr>
          <w:ilvl w:val="0"/>
          <w:numId w:val="31"/>
        </w:numPr>
        <w:ind w:left="1701" w:firstLine="0"/>
        <w:rPr>
          <w:rFonts w:cstheme="minorHAnsi"/>
          <w:b/>
          <w:bCs/>
          <w:color w:val="000000" w:themeColor="text1"/>
        </w:rPr>
      </w:pPr>
      <w:r w:rsidRPr="00711ABB">
        <w:rPr>
          <w:rFonts w:cstheme="minorHAnsi"/>
          <w:b/>
          <w:bCs/>
          <w:color w:val="000000" w:themeColor="text1"/>
        </w:rPr>
        <w:t>Do we have any peanut butter?</w:t>
      </w:r>
    </w:p>
    <w:p w:rsidR="00636C70" w:rsidRPr="00711ABB" w:rsidRDefault="00636C70" w:rsidP="003F35EF">
      <w:pPr>
        <w:pStyle w:val="ListParagraph"/>
        <w:numPr>
          <w:ilvl w:val="0"/>
          <w:numId w:val="31"/>
        </w:numPr>
        <w:ind w:left="1701" w:firstLine="0"/>
        <w:rPr>
          <w:rFonts w:cstheme="minorHAnsi"/>
          <w:b/>
          <w:bCs/>
          <w:color w:val="000000" w:themeColor="text1"/>
        </w:rPr>
      </w:pPr>
      <w:r w:rsidRPr="00711ABB">
        <w:rPr>
          <w:rFonts w:cstheme="minorHAnsi"/>
          <w:b/>
          <w:bCs/>
          <w:color w:val="000000" w:themeColor="text1"/>
        </w:rPr>
        <w:t>Grandfather has been retired for many</w:t>
      </w:r>
    </w:p>
    <w:p w:rsidR="00636C70" w:rsidRPr="00711ABB" w:rsidRDefault="00636C70" w:rsidP="003F35EF">
      <w:pPr>
        <w:pStyle w:val="ListParagraph"/>
        <w:numPr>
          <w:ilvl w:val="0"/>
          <w:numId w:val="31"/>
        </w:numPr>
        <w:ind w:left="1701" w:firstLine="0"/>
        <w:rPr>
          <w:rFonts w:cstheme="minorHAnsi"/>
          <w:b/>
          <w:bCs/>
          <w:color w:val="000000" w:themeColor="text1"/>
        </w:rPr>
      </w:pPr>
      <w:r w:rsidRPr="00711ABB">
        <w:rPr>
          <w:rFonts w:cstheme="minorHAnsi"/>
          <w:b/>
          <w:bCs/>
          <w:color w:val="000000" w:themeColor="text1"/>
        </w:rPr>
        <w:t>There are no bananas in the fruit bowl.</w:t>
      </w:r>
    </w:p>
    <w:p w:rsidR="00636C70" w:rsidRPr="00711ABB" w:rsidRDefault="00636C70" w:rsidP="003F35EF">
      <w:pPr>
        <w:pStyle w:val="ListParagraph"/>
        <w:numPr>
          <w:ilvl w:val="0"/>
          <w:numId w:val="31"/>
        </w:numPr>
        <w:ind w:left="1701" w:firstLine="0"/>
        <w:rPr>
          <w:rFonts w:cstheme="minorHAnsi"/>
          <w:b/>
          <w:bCs/>
          <w:color w:val="000000" w:themeColor="text1"/>
        </w:rPr>
      </w:pPr>
      <w:r w:rsidRPr="00711ABB">
        <w:rPr>
          <w:rFonts w:cstheme="minorHAnsi"/>
          <w:b/>
          <w:bCs/>
          <w:color w:val="000000" w:themeColor="text1"/>
        </w:rPr>
        <w:t>I usually read the first few pages of a book before I buy it.</w:t>
      </w:r>
    </w:p>
    <w:p w:rsidR="00636C70" w:rsidRPr="00711ABB" w:rsidRDefault="00636C70" w:rsidP="003F35EF">
      <w:pPr>
        <w:pStyle w:val="ListParagraph"/>
        <w:numPr>
          <w:ilvl w:val="0"/>
          <w:numId w:val="31"/>
        </w:numPr>
        <w:ind w:left="1701" w:firstLine="0"/>
        <w:rPr>
          <w:b/>
          <w:bCs/>
          <w:color w:val="000000" w:themeColor="text1"/>
        </w:rPr>
      </w:pPr>
      <w:r w:rsidRPr="00711ABB">
        <w:rPr>
          <w:rFonts w:cstheme="minorHAnsi"/>
          <w:b/>
          <w:bCs/>
          <w:color w:val="000000" w:themeColor="text1"/>
        </w:rPr>
        <w:t>We looked at several cars before deciding on the best one for our family</w:t>
      </w:r>
      <w:r w:rsidRPr="00711ABB">
        <w:rPr>
          <w:b/>
          <w:bCs/>
          <w:color w:val="000000" w:themeColor="text1"/>
        </w:rPr>
        <w:t>.</w:t>
      </w:r>
    </w:p>
    <w:p w:rsidR="00636C70" w:rsidRPr="00711ABB" w:rsidRDefault="00636C70" w:rsidP="00C217BC">
      <w:pPr>
        <w:ind w:left="993"/>
        <w:rPr>
          <w:color w:val="000000" w:themeColor="text1"/>
        </w:rPr>
      </w:pPr>
    </w:p>
    <w:p w:rsidR="00636C70" w:rsidRPr="00711ABB" w:rsidRDefault="00636C70" w:rsidP="00C217BC">
      <w:pPr>
        <w:spacing w:line="240" w:lineRule="auto"/>
        <w:ind w:left="993"/>
        <w:rPr>
          <w:rFonts w:cstheme="minorHAnsi"/>
          <w:color w:val="000000" w:themeColor="text1"/>
        </w:rPr>
      </w:pPr>
      <w:r w:rsidRPr="00711ABB">
        <w:rPr>
          <w:rFonts w:asciiTheme="majorHAnsi" w:hAnsiTheme="majorHAnsi"/>
          <w:b/>
          <w:color w:val="000000" w:themeColor="text1"/>
          <w:sz w:val="24"/>
          <w:szCs w:val="24"/>
        </w:rPr>
        <w:t>7.</w:t>
      </w:r>
      <w:r w:rsidRPr="007845C0">
        <w:rPr>
          <w:rFonts w:asciiTheme="majorHAnsi" w:hAnsiTheme="majorHAnsi"/>
          <w:b/>
          <w:color w:val="000000" w:themeColor="text1"/>
          <w:sz w:val="24"/>
          <w:szCs w:val="24"/>
          <w:u w:val="single"/>
        </w:rPr>
        <w:t>Attributive Adjectives</w:t>
      </w:r>
      <w:r w:rsidRPr="00711ABB">
        <w:rPr>
          <w:rFonts w:asciiTheme="majorHAnsi" w:hAnsiTheme="majorHAnsi"/>
          <w:b/>
          <w:color w:val="000000" w:themeColor="text1"/>
          <w:sz w:val="24"/>
          <w:szCs w:val="24"/>
        </w:rPr>
        <w:t>:</w:t>
      </w:r>
      <w:r w:rsidRPr="00711ABB">
        <w:rPr>
          <w:rFonts w:cstheme="minorHAnsi"/>
          <w:color w:val="000000" w:themeColor="text1"/>
        </w:rPr>
        <w:t>Attributive adjectives talk about specific traits, qualities, or features – in other words, they are used to discuss attributes. There are different kinds of attributive adjectives:</w:t>
      </w:r>
    </w:p>
    <w:p w:rsidR="00636C70" w:rsidRPr="00711ABB" w:rsidRDefault="00636C70" w:rsidP="00C217BC">
      <w:pPr>
        <w:spacing w:line="240" w:lineRule="auto"/>
        <w:ind w:left="993"/>
        <w:rPr>
          <w:rFonts w:cstheme="minorHAnsi"/>
          <w:color w:val="000000" w:themeColor="text1"/>
        </w:rPr>
      </w:pPr>
    </w:p>
    <w:p w:rsidR="007845C0" w:rsidRDefault="00636C70" w:rsidP="003F35EF">
      <w:pPr>
        <w:pStyle w:val="ListParagraph"/>
        <w:numPr>
          <w:ilvl w:val="0"/>
          <w:numId w:val="32"/>
        </w:numPr>
        <w:ind w:left="993" w:firstLine="0"/>
        <w:rPr>
          <w:rFonts w:cstheme="minorHAnsi"/>
          <w:color w:val="000000" w:themeColor="text1"/>
        </w:rPr>
      </w:pPr>
      <w:r w:rsidRPr="00711ABB">
        <w:rPr>
          <w:rFonts w:cstheme="minorHAnsi"/>
          <w:color w:val="000000" w:themeColor="text1"/>
        </w:rPr>
        <w:t xml:space="preserve">Observation adjectives such as real, perfect, best, interesting, beautiful or </w:t>
      </w:r>
    </w:p>
    <w:p w:rsidR="00C217BC" w:rsidRPr="00711ABB" w:rsidRDefault="00636C70" w:rsidP="007845C0">
      <w:pPr>
        <w:pStyle w:val="ListParagraph"/>
        <w:ind w:left="993"/>
        <w:rPr>
          <w:rFonts w:cstheme="minorHAnsi"/>
          <w:color w:val="000000" w:themeColor="text1"/>
        </w:rPr>
      </w:pPr>
      <w:r w:rsidRPr="00711ABB">
        <w:rPr>
          <w:rFonts w:cstheme="minorHAnsi"/>
          <w:color w:val="000000" w:themeColor="text1"/>
        </w:rPr>
        <w:t xml:space="preserve">cheapest can indicate </w:t>
      </w:r>
    </w:p>
    <w:p w:rsidR="00636C70" w:rsidRPr="00711ABB" w:rsidRDefault="00636C70" w:rsidP="00C217BC">
      <w:pPr>
        <w:pStyle w:val="ListParagraph"/>
        <w:ind w:left="993"/>
        <w:rPr>
          <w:rFonts w:cstheme="minorHAnsi"/>
          <w:color w:val="000000" w:themeColor="text1"/>
        </w:rPr>
      </w:pPr>
      <w:r w:rsidRPr="00711ABB">
        <w:rPr>
          <w:rFonts w:cstheme="minorHAnsi"/>
          <w:color w:val="000000" w:themeColor="text1"/>
        </w:rPr>
        <w:t>value or talk about subjective measures.</w:t>
      </w:r>
    </w:p>
    <w:p w:rsidR="007845C0" w:rsidRDefault="00636C70" w:rsidP="003F35EF">
      <w:pPr>
        <w:pStyle w:val="ListParagraph"/>
        <w:numPr>
          <w:ilvl w:val="0"/>
          <w:numId w:val="32"/>
        </w:numPr>
        <w:ind w:left="993" w:firstLine="0"/>
        <w:rPr>
          <w:rFonts w:cstheme="minorHAnsi"/>
          <w:color w:val="000000" w:themeColor="text1"/>
        </w:rPr>
      </w:pPr>
      <w:r w:rsidRPr="00711ABB">
        <w:rPr>
          <w:rFonts w:cstheme="minorHAnsi"/>
          <w:color w:val="000000" w:themeColor="text1"/>
        </w:rPr>
        <w:t xml:space="preserve">Size and shape adjectives talk about measurable, objective qualities </w:t>
      </w:r>
    </w:p>
    <w:p w:rsidR="00C217BC" w:rsidRPr="00711ABB" w:rsidRDefault="00636C70" w:rsidP="007845C0">
      <w:pPr>
        <w:pStyle w:val="ListParagraph"/>
        <w:ind w:left="993"/>
        <w:rPr>
          <w:rFonts w:cstheme="minorHAnsi"/>
          <w:color w:val="000000" w:themeColor="text1"/>
        </w:rPr>
      </w:pPr>
      <w:r w:rsidRPr="00711ABB">
        <w:rPr>
          <w:rFonts w:cstheme="minorHAnsi"/>
          <w:color w:val="000000" w:themeColor="text1"/>
        </w:rPr>
        <w:t xml:space="preserve">including specific physical </w:t>
      </w:r>
    </w:p>
    <w:p w:rsidR="007845C0" w:rsidRDefault="00636C70" w:rsidP="00C217BC">
      <w:pPr>
        <w:pStyle w:val="ListParagraph"/>
        <w:ind w:left="993"/>
        <w:rPr>
          <w:rFonts w:cstheme="minorHAnsi"/>
          <w:color w:val="000000" w:themeColor="text1"/>
        </w:rPr>
      </w:pPr>
      <w:r w:rsidRPr="00711ABB">
        <w:rPr>
          <w:rFonts w:cstheme="minorHAnsi"/>
          <w:color w:val="000000" w:themeColor="text1"/>
        </w:rPr>
        <w:t xml:space="preserve">properties. Some </w:t>
      </w:r>
      <w:r w:rsidR="00EE134B" w:rsidRPr="00711ABB">
        <w:rPr>
          <w:rFonts w:cstheme="minorHAnsi"/>
          <w:b/>
          <w:color w:val="000000" w:themeColor="text1"/>
        </w:rPr>
        <w:t>Example</w:t>
      </w:r>
      <w:r w:rsidRPr="00711ABB">
        <w:rPr>
          <w:rFonts w:cstheme="minorHAnsi"/>
          <w:color w:val="000000" w:themeColor="text1"/>
        </w:rPr>
        <w:t xml:space="preserve"> include small, large, square, round, poor, </w:t>
      </w:r>
    </w:p>
    <w:p w:rsidR="00636C70" w:rsidRPr="00711ABB" w:rsidRDefault="00636C70" w:rsidP="00C217BC">
      <w:pPr>
        <w:pStyle w:val="ListParagraph"/>
        <w:ind w:left="993"/>
        <w:rPr>
          <w:rFonts w:cstheme="minorHAnsi"/>
          <w:color w:val="000000" w:themeColor="text1"/>
        </w:rPr>
      </w:pPr>
      <w:r w:rsidRPr="00711ABB">
        <w:rPr>
          <w:rFonts w:cstheme="minorHAnsi"/>
          <w:color w:val="000000" w:themeColor="text1"/>
        </w:rPr>
        <w:t>wealthy, slow and</w:t>
      </w:r>
    </w:p>
    <w:p w:rsidR="007845C0" w:rsidRDefault="00636C70" w:rsidP="003F35EF">
      <w:pPr>
        <w:pStyle w:val="ListParagraph"/>
        <w:numPr>
          <w:ilvl w:val="0"/>
          <w:numId w:val="32"/>
        </w:numPr>
        <w:ind w:left="993" w:firstLine="0"/>
        <w:rPr>
          <w:rFonts w:cstheme="minorHAnsi"/>
          <w:color w:val="000000" w:themeColor="text1"/>
        </w:rPr>
      </w:pPr>
      <w:r w:rsidRPr="00711ABB">
        <w:rPr>
          <w:rFonts w:cstheme="minorHAnsi"/>
          <w:color w:val="000000" w:themeColor="text1"/>
        </w:rPr>
        <w:t>Age adjectives denote specific ages in numbers, as well as general</w:t>
      </w:r>
      <w:r w:rsidR="00C217BC" w:rsidRPr="00711ABB">
        <w:rPr>
          <w:rFonts w:cstheme="minorHAnsi"/>
          <w:color w:val="000000" w:themeColor="text1"/>
        </w:rPr>
        <w:t xml:space="preserve"> ages. </w:t>
      </w:r>
    </w:p>
    <w:p w:rsidR="00C217BC" w:rsidRPr="00711ABB" w:rsidRDefault="00EE134B" w:rsidP="007845C0">
      <w:pPr>
        <w:pStyle w:val="ListParagraph"/>
        <w:ind w:left="993"/>
        <w:rPr>
          <w:rFonts w:cstheme="minorHAnsi"/>
          <w:color w:val="000000" w:themeColor="text1"/>
        </w:rPr>
      </w:pPr>
      <w:r w:rsidRPr="00711ABB">
        <w:rPr>
          <w:rFonts w:cstheme="minorHAnsi"/>
          <w:b/>
          <w:color w:val="000000" w:themeColor="text1"/>
        </w:rPr>
        <w:t>Example</w:t>
      </w:r>
      <w:r w:rsidR="00C217BC" w:rsidRPr="00711ABB">
        <w:rPr>
          <w:rFonts w:cstheme="minorHAnsi"/>
          <w:color w:val="000000" w:themeColor="text1"/>
        </w:rPr>
        <w:t xml:space="preserve"> are old, young,            </w:t>
      </w:r>
    </w:p>
    <w:p w:rsidR="00636C70" w:rsidRPr="00711ABB" w:rsidRDefault="00636C70" w:rsidP="00C217BC">
      <w:pPr>
        <w:pStyle w:val="ListParagraph"/>
        <w:ind w:left="993"/>
        <w:rPr>
          <w:rFonts w:cstheme="minorHAnsi"/>
          <w:color w:val="000000" w:themeColor="text1"/>
        </w:rPr>
      </w:pPr>
      <w:r w:rsidRPr="00711ABB">
        <w:rPr>
          <w:rFonts w:cstheme="minorHAnsi"/>
          <w:color w:val="000000" w:themeColor="text1"/>
        </w:rPr>
        <w:t>new, five-year-old, and</w:t>
      </w:r>
    </w:p>
    <w:p w:rsidR="007845C0" w:rsidRDefault="00636C70" w:rsidP="003F35EF">
      <w:pPr>
        <w:pStyle w:val="ListParagraph"/>
        <w:numPr>
          <w:ilvl w:val="0"/>
          <w:numId w:val="32"/>
        </w:numPr>
        <w:ind w:left="993" w:firstLine="0"/>
        <w:rPr>
          <w:rFonts w:cstheme="minorHAnsi"/>
          <w:color w:val="000000" w:themeColor="text1"/>
        </w:rPr>
      </w:pPr>
      <w:r w:rsidRPr="00711ABB">
        <w:rPr>
          <w:rFonts w:cstheme="minorHAnsi"/>
          <w:color w:val="000000" w:themeColor="text1"/>
        </w:rPr>
        <w:t xml:space="preserve">Color adjectives are exactly what they sound like – they’re adjectives that </w:t>
      </w:r>
    </w:p>
    <w:p w:rsidR="00C217BC" w:rsidRPr="00711ABB" w:rsidRDefault="00636C70" w:rsidP="007845C0">
      <w:pPr>
        <w:pStyle w:val="ListParagraph"/>
        <w:ind w:left="993"/>
        <w:rPr>
          <w:rFonts w:cstheme="minorHAnsi"/>
          <w:color w:val="000000" w:themeColor="text1"/>
        </w:rPr>
      </w:pPr>
      <w:r w:rsidRPr="00711ABB">
        <w:rPr>
          <w:rFonts w:cstheme="minorHAnsi"/>
          <w:color w:val="000000" w:themeColor="text1"/>
        </w:rPr>
        <w:t xml:space="preserve">indicate color. </w:t>
      </w:r>
      <w:r w:rsidR="00EE134B" w:rsidRPr="00711ABB">
        <w:rPr>
          <w:rFonts w:cstheme="minorHAnsi"/>
          <w:b/>
          <w:color w:val="000000" w:themeColor="text1"/>
        </w:rPr>
        <w:t>Example</w:t>
      </w:r>
    </w:p>
    <w:p w:rsidR="00636C70" w:rsidRPr="00711ABB" w:rsidRDefault="00636C70" w:rsidP="00C217BC">
      <w:pPr>
        <w:pStyle w:val="ListParagraph"/>
        <w:ind w:left="993"/>
        <w:rPr>
          <w:rFonts w:cstheme="minorHAnsi"/>
          <w:color w:val="000000" w:themeColor="text1"/>
        </w:rPr>
      </w:pPr>
      <w:r w:rsidRPr="00711ABB">
        <w:rPr>
          <w:rFonts w:cstheme="minorHAnsi"/>
          <w:color w:val="000000" w:themeColor="text1"/>
        </w:rPr>
        <w:t>include pink, yellow, blue, and</w:t>
      </w:r>
    </w:p>
    <w:p w:rsidR="007845C0" w:rsidRDefault="00636C70" w:rsidP="003F35EF">
      <w:pPr>
        <w:pStyle w:val="ListParagraph"/>
        <w:numPr>
          <w:ilvl w:val="0"/>
          <w:numId w:val="32"/>
        </w:numPr>
        <w:ind w:left="993" w:firstLine="0"/>
        <w:rPr>
          <w:rFonts w:cstheme="minorHAnsi"/>
          <w:color w:val="000000" w:themeColor="text1"/>
        </w:rPr>
      </w:pPr>
      <w:r w:rsidRPr="00711ABB">
        <w:rPr>
          <w:rFonts w:cstheme="minorHAnsi"/>
          <w:color w:val="000000" w:themeColor="text1"/>
        </w:rPr>
        <w:t xml:space="preserve">Origin adjectives indicate the source of the noun, whether it’s a </w:t>
      </w:r>
      <w:r w:rsidR="00C217BC" w:rsidRPr="00711ABB">
        <w:rPr>
          <w:rFonts w:cstheme="minorHAnsi"/>
          <w:color w:val="000000" w:themeColor="text1"/>
        </w:rPr>
        <w:t xml:space="preserve">person, </w:t>
      </w:r>
    </w:p>
    <w:p w:rsidR="00C217BC" w:rsidRPr="00711ABB" w:rsidRDefault="00C217BC" w:rsidP="007845C0">
      <w:pPr>
        <w:pStyle w:val="ListParagraph"/>
        <w:ind w:left="993"/>
        <w:rPr>
          <w:rFonts w:cstheme="minorHAnsi"/>
          <w:color w:val="000000" w:themeColor="text1"/>
        </w:rPr>
      </w:pPr>
      <w:r w:rsidRPr="00711ABB">
        <w:rPr>
          <w:rFonts w:cstheme="minorHAnsi"/>
          <w:color w:val="000000" w:themeColor="text1"/>
        </w:rPr>
        <w:t xml:space="preserve">place, animal or thing. </w:t>
      </w:r>
    </w:p>
    <w:p w:rsidR="00636C70" w:rsidRPr="00711ABB" w:rsidRDefault="00EE134B" w:rsidP="00C217BC">
      <w:pPr>
        <w:pStyle w:val="ListParagraph"/>
        <w:ind w:left="993"/>
        <w:rPr>
          <w:rFonts w:cstheme="minorHAnsi"/>
          <w:color w:val="000000" w:themeColor="text1"/>
        </w:rPr>
      </w:pPr>
      <w:r w:rsidRPr="00711ABB">
        <w:rPr>
          <w:rFonts w:cstheme="minorHAnsi"/>
          <w:b/>
          <w:color w:val="000000" w:themeColor="text1"/>
        </w:rPr>
        <w:t>Example</w:t>
      </w:r>
      <w:r w:rsidR="00636C70" w:rsidRPr="00711ABB">
        <w:rPr>
          <w:rFonts w:cstheme="minorHAnsi"/>
          <w:color w:val="000000" w:themeColor="text1"/>
        </w:rPr>
        <w:t xml:space="preserve"> include American, Canadian, Mexican, French.</w:t>
      </w:r>
    </w:p>
    <w:p w:rsidR="007845C0" w:rsidRDefault="00636C70" w:rsidP="003F35EF">
      <w:pPr>
        <w:pStyle w:val="ListParagraph"/>
        <w:numPr>
          <w:ilvl w:val="0"/>
          <w:numId w:val="32"/>
        </w:numPr>
        <w:ind w:left="993" w:firstLine="0"/>
        <w:rPr>
          <w:rFonts w:cstheme="minorHAnsi"/>
          <w:color w:val="000000" w:themeColor="text1"/>
        </w:rPr>
      </w:pPr>
      <w:r w:rsidRPr="00711ABB">
        <w:rPr>
          <w:rFonts w:cstheme="minorHAnsi"/>
          <w:color w:val="000000" w:themeColor="text1"/>
        </w:rPr>
        <w:t xml:space="preserve">Material adjectives </w:t>
      </w:r>
      <w:r w:rsidR="00561575" w:rsidRPr="00711ABB">
        <w:rPr>
          <w:rFonts w:cstheme="minorHAnsi"/>
          <w:color w:val="000000" w:themeColor="text1"/>
        </w:rPr>
        <w:t>indicate</w:t>
      </w:r>
      <w:r w:rsidRPr="00711ABB">
        <w:rPr>
          <w:rFonts w:cstheme="minorHAnsi"/>
          <w:color w:val="000000" w:themeColor="text1"/>
        </w:rPr>
        <w:t xml:space="preserve"> what something is made of. Some </w:t>
      </w:r>
      <w:r w:rsidR="00EE134B" w:rsidRPr="00711ABB">
        <w:rPr>
          <w:rFonts w:cstheme="minorHAnsi"/>
          <w:b/>
          <w:color w:val="000000" w:themeColor="text1"/>
        </w:rPr>
        <w:t>Example</w:t>
      </w:r>
    </w:p>
    <w:p w:rsidR="00636C70" w:rsidRPr="007845C0" w:rsidRDefault="00636C70" w:rsidP="007845C0">
      <w:pPr>
        <w:pStyle w:val="ListParagraph"/>
        <w:ind w:left="993"/>
        <w:rPr>
          <w:rFonts w:cstheme="minorHAnsi"/>
          <w:color w:val="000000" w:themeColor="text1"/>
        </w:rPr>
      </w:pPr>
      <w:r w:rsidRPr="00711ABB">
        <w:rPr>
          <w:rFonts w:cstheme="minorHAnsi"/>
          <w:color w:val="000000" w:themeColor="text1"/>
        </w:rPr>
        <w:t xml:space="preserve">include cotton, gold, wool, </w:t>
      </w:r>
      <w:r w:rsidRPr="007845C0">
        <w:rPr>
          <w:rFonts w:cstheme="minorHAnsi"/>
          <w:color w:val="000000" w:themeColor="text1"/>
        </w:rPr>
        <w:t>and</w:t>
      </w:r>
    </w:p>
    <w:p w:rsidR="007845C0" w:rsidRDefault="00636C70" w:rsidP="003F35EF">
      <w:pPr>
        <w:pStyle w:val="ListParagraph"/>
        <w:numPr>
          <w:ilvl w:val="0"/>
          <w:numId w:val="32"/>
        </w:numPr>
        <w:ind w:left="993" w:firstLine="0"/>
        <w:rPr>
          <w:rFonts w:cstheme="minorHAnsi"/>
          <w:color w:val="000000" w:themeColor="text1"/>
        </w:rPr>
      </w:pPr>
      <w:r w:rsidRPr="00711ABB">
        <w:rPr>
          <w:rFonts w:cstheme="minorHAnsi"/>
          <w:color w:val="000000" w:themeColor="text1"/>
        </w:rPr>
        <w:t xml:space="preserve">Qualifier adjectives are often regarded as part of a noun. They make nouns </w:t>
      </w:r>
    </w:p>
    <w:p w:rsidR="00C217BC" w:rsidRPr="00711ABB" w:rsidRDefault="00636C70" w:rsidP="007845C0">
      <w:pPr>
        <w:pStyle w:val="ListParagraph"/>
        <w:ind w:left="993"/>
        <w:rPr>
          <w:rFonts w:cstheme="minorHAnsi"/>
          <w:color w:val="000000" w:themeColor="text1"/>
        </w:rPr>
      </w:pPr>
      <w:r w:rsidRPr="00711ABB">
        <w:rPr>
          <w:rFonts w:cstheme="minorHAnsi"/>
          <w:color w:val="000000" w:themeColor="text1"/>
        </w:rPr>
        <w:t xml:space="preserve">more specific; </w:t>
      </w:r>
      <w:r w:rsidR="00EE134B" w:rsidRPr="00711ABB">
        <w:rPr>
          <w:rFonts w:cstheme="minorHAnsi"/>
          <w:b/>
          <w:color w:val="000000" w:themeColor="text1"/>
        </w:rPr>
        <w:t>Example</w:t>
      </w:r>
    </w:p>
    <w:p w:rsidR="005028B2" w:rsidRDefault="00636C70" w:rsidP="007845C0">
      <w:pPr>
        <w:pStyle w:val="ListParagraph"/>
        <w:ind w:left="993"/>
        <w:rPr>
          <w:rFonts w:cstheme="minorHAnsi"/>
          <w:color w:val="000000" w:themeColor="text1"/>
        </w:rPr>
      </w:pPr>
      <w:r w:rsidRPr="00711ABB">
        <w:rPr>
          <w:rFonts w:cstheme="minorHAnsi"/>
          <w:color w:val="000000" w:themeColor="text1"/>
        </w:rPr>
        <w:t>includelog cabin, luxury car, and pillow cover.</w:t>
      </w:r>
    </w:p>
    <w:p w:rsidR="007845C0" w:rsidRPr="007845C0" w:rsidRDefault="007845C0" w:rsidP="007845C0">
      <w:pPr>
        <w:pStyle w:val="ListParagraph"/>
        <w:ind w:left="993"/>
        <w:rPr>
          <w:rFonts w:cstheme="minorHAnsi"/>
          <w:color w:val="000000" w:themeColor="text1"/>
        </w:rPr>
      </w:pPr>
    </w:p>
    <w:p w:rsidR="00C42E43" w:rsidRPr="00711ABB" w:rsidRDefault="00C42E43" w:rsidP="003F35EF">
      <w:pPr>
        <w:pStyle w:val="ListParagraph"/>
        <w:numPr>
          <w:ilvl w:val="0"/>
          <w:numId w:val="77"/>
        </w:numPr>
        <w:ind w:left="1276" w:hanging="425"/>
        <w:rPr>
          <w:rFonts w:asciiTheme="majorHAnsi" w:hAnsiTheme="majorHAnsi" w:cs="Arial"/>
          <w:b/>
          <w:color w:val="000000" w:themeColor="text1"/>
          <w:sz w:val="28"/>
          <w:szCs w:val="28"/>
          <w:u w:val="single"/>
        </w:rPr>
      </w:pPr>
      <w:r w:rsidRPr="00711ABB">
        <w:rPr>
          <w:rFonts w:asciiTheme="majorHAnsi" w:hAnsiTheme="majorHAnsi" w:cs="Arial"/>
          <w:b/>
          <w:color w:val="000000" w:themeColor="text1"/>
          <w:sz w:val="28"/>
          <w:szCs w:val="28"/>
        </w:rPr>
        <w:lastRenderedPageBreak/>
        <w:t xml:space="preserve">Comparative and Superlative degree of </w:t>
      </w:r>
      <w:r w:rsidR="00B46465" w:rsidRPr="00711ABB">
        <w:rPr>
          <w:rFonts w:asciiTheme="majorHAnsi" w:hAnsiTheme="majorHAnsi" w:cs="Arial"/>
          <w:b/>
          <w:color w:val="000000" w:themeColor="text1"/>
          <w:sz w:val="28"/>
          <w:szCs w:val="28"/>
        </w:rPr>
        <w:t>Adjective</w:t>
      </w:r>
      <w:r w:rsidR="00B46465" w:rsidRPr="00711ABB">
        <w:rPr>
          <w:rFonts w:asciiTheme="majorHAnsi" w:hAnsiTheme="majorHAnsi" w:cs="Arial"/>
          <w:b/>
          <w:color w:val="000000" w:themeColor="text1"/>
          <w:sz w:val="28"/>
          <w:szCs w:val="28"/>
          <w:u w:val="single"/>
        </w:rPr>
        <w:t>:</w:t>
      </w:r>
    </w:p>
    <w:p w:rsidR="00C42E43" w:rsidRPr="00711ABB" w:rsidRDefault="00C42E43" w:rsidP="003F35EF">
      <w:pPr>
        <w:pStyle w:val="ListParagraph"/>
        <w:numPr>
          <w:ilvl w:val="0"/>
          <w:numId w:val="93"/>
        </w:numPr>
        <w:ind w:left="1418" w:hanging="284"/>
        <w:rPr>
          <w:rFonts w:cstheme="minorHAnsi"/>
          <w:color w:val="000000" w:themeColor="text1"/>
          <w:sz w:val="24"/>
          <w:szCs w:val="24"/>
        </w:rPr>
      </w:pPr>
      <w:r w:rsidRPr="007845C0">
        <w:rPr>
          <w:rFonts w:asciiTheme="majorHAnsi" w:hAnsiTheme="majorHAnsi" w:cstheme="minorHAnsi"/>
          <w:b/>
          <w:color w:val="000000" w:themeColor="text1"/>
          <w:sz w:val="24"/>
          <w:szCs w:val="24"/>
          <w:u w:val="single"/>
        </w:rPr>
        <w:t>Comparative adjectives</w:t>
      </w:r>
      <w:r w:rsidRPr="00711ABB">
        <w:rPr>
          <w:rFonts w:cstheme="minorHAnsi"/>
          <w:color w:val="000000" w:themeColor="text1"/>
          <w:sz w:val="24"/>
          <w:szCs w:val="24"/>
        </w:rPr>
        <w:t xml:space="preserve">are used to compare one noun to another noun. In these instances, only two items are being compared. </w:t>
      </w:r>
      <w:r w:rsidRPr="007845C0">
        <w:rPr>
          <w:rFonts w:cstheme="minorHAnsi"/>
          <w:b/>
          <w:bCs/>
          <w:color w:val="000000" w:themeColor="text1"/>
          <w:sz w:val="24"/>
          <w:szCs w:val="24"/>
        </w:rPr>
        <w:t xml:space="preserve">For </w:t>
      </w:r>
      <w:r w:rsidR="00EE134B" w:rsidRPr="007845C0">
        <w:rPr>
          <w:rFonts w:cstheme="minorHAnsi"/>
          <w:b/>
          <w:bCs/>
          <w:color w:val="000000" w:themeColor="text1"/>
          <w:sz w:val="24"/>
          <w:szCs w:val="24"/>
        </w:rPr>
        <w:t>Example</w:t>
      </w:r>
      <w:r w:rsidRPr="00711ABB">
        <w:rPr>
          <w:rFonts w:cstheme="minorHAnsi"/>
          <w:color w:val="000000" w:themeColor="text1"/>
          <w:sz w:val="24"/>
          <w:szCs w:val="24"/>
        </w:rPr>
        <w:t xml:space="preserve">, </w:t>
      </w:r>
    </w:p>
    <w:p w:rsidR="00C42E43" w:rsidRPr="00711ABB" w:rsidRDefault="00C42E43" w:rsidP="003F35EF">
      <w:pPr>
        <w:pStyle w:val="ListParagraph"/>
        <w:numPr>
          <w:ilvl w:val="0"/>
          <w:numId w:val="28"/>
        </w:numPr>
        <w:spacing w:before="0" w:after="160"/>
        <w:ind w:left="2007" w:firstLine="0"/>
        <w:rPr>
          <w:rFonts w:eastAsia="Times New Roman" w:cstheme="minorHAnsi"/>
          <w:b/>
          <w:bCs/>
          <w:color w:val="000000" w:themeColor="text1"/>
          <w:sz w:val="24"/>
          <w:szCs w:val="24"/>
          <w:lang w:eastAsia="en-IN"/>
        </w:rPr>
      </w:pPr>
      <w:r w:rsidRPr="00711ABB">
        <w:rPr>
          <w:rFonts w:cstheme="minorHAnsi"/>
          <w:b/>
          <w:bCs/>
          <w:color w:val="000000" w:themeColor="text1"/>
          <w:sz w:val="24"/>
          <w:szCs w:val="24"/>
        </w:rPr>
        <w:t>You are more attractive than Subhash.</w:t>
      </w:r>
    </w:p>
    <w:p w:rsidR="00C42E43" w:rsidRPr="00711ABB" w:rsidRDefault="00C42E43" w:rsidP="003F35EF">
      <w:pPr>
        <w:pStyle w:val="ListParagraph"/>
        <w:numPr>
          <w:ilvl w:val="0"/>
          <w:numId w:val="28"/>
        </w:numPr>
        <w:spacing w:before="0" w:after="160"/>
        <w:ind w:left="2007" w:firstLine="0"/>
        <w:rPr>
          <w:rFonts w:eastAsia="Times New Roman" w:cstheme="minorHAnsi"/>
          <w:b/>
          <w:bCs/>
          <w:color w:val="000000" w:themeColor="text1"/>
          <w:sz w:val="24"/>
          <w:szCs w:val="24"/>
          <w:lang w:eastAsia="en-IN"/>
        </w:rPr>
      </w:pPr>
      <w:r w:rsidRPr="00711ABB">
        <w:rPr>
          <w:rFonts w:eastAsia="Times New Roman" w:cstheme="minorHAnsi"/>
          <w:b/>
          <w:bCs/>
          <w:color w:val="000000" w:themeColor="text1"/>
          <w:sz w:val="24"/>
          <w:szCs w:val="24"/>
          <w:lang w:eastAsia="en-IN"/>
        </w:rPr>
        <w:t>Rohit is better opener batsman than Rahul.</w:t>
      </w:r>
    </w:p>
    <w:p w:rsidR="00C42E43" w:rsidRPr="00711ABB" w:rsidRDefault="00C42E43" w:rsidP="00EE134B">
      <w:pPr>
        <w:spacing w:line="240" w:lineRule="auto"/>
        <w:ind w:left="1440"/>
        <w:rPr>
          <w:rFonts w:cstheme="minorHAnsi"/>
          <w:color w:val="000000" w:themeColor="text1"/>
          <w:sz w:val="24"/>
          <w:szCs w:val="24"/>
        </w:rPr>
      </w:pPr>
    </w:p>
    <w:p w:rsidR="00C42E43" w:rsidRPr="00711ABB" w:rsidRDefault="00C42E43" w:rsidP="003F35EF">
      <w:pPr>
        <w:pStyle w:val="ListParagraph"/>
        <w:numPr>
          <w:ilvl w:val="0"/>
          <w:numId w:val="93"/>
        </w:numPr>
        <w:ind w:left="1418" w:hanging="284"/>
        <w:rPr>
          <w:rFonts w:cstheme="minorHAnsi"/>
          <w:color w:val="000000" w:themeColor="text1"/>
          <w:sz w:val="24"/>
          <w:szCs w:val="24"/>
        </w:rPr>
      </w:pPr>
      <w:r w:rsidRPr="007845C0">
        <w:rPr>
          <w:rFonts w:asciiTheme="majorHAnsi" w:hAnsiTheme="majorHAnsi" w:cstheme="minorHAnsi"/>
          <w:b/>
          <w:color w:val="000000" w:themeColor="text1"/>
          <w:sz w:val="24"/>
          <w:szCs w:val="24"/>
          <w:u w:val="single"/>
        </w:rPr>
        <w:t>Superlative adjectives</w:t>
      </w:r>
      <w:r w:rsidRPr="00711ABB">
        <w:rPr>
          <w:rFonts w:cstheme="minorHAnsi"/>
          <w:color w:val="000000" w:themeColor="text1"/>
          <w:sz w:val="24"/>
          <w:szCs w:val="24"/>
        </w:rPr>
        <w:t xml:space="preserve">are used to compare three or more nouns. They're also used to compare one thing against the rest of a group. </w:t>
      </w:r>
      <w:r w:rsidRPr="007845C0">
        <w:rPr>
          <w:rFonts w:cstheme="minorHAnsi"/>
          <w:b/>
          <w:bCs/>
          <w:color w:val="000000" w:themeColor="text1"/>
          <w:sz w:val="24"/>
          <w:szCs w:val="24"/>
        </w:rPr>
        <w:t xml:space="preserve">For </w:t>
      </w:r>
      <w:r w:rsidR="00EE134B" w:rsidRPr="007845C0">
        <w:rPr>
          <w:rFonts w:cstheme="minorHAnsi"/>
          <w:b/>
          <w:bCs/>
          <w:color w:val="000000" w:themeColor="text1"/>
          <w:sz w:val="24"/>
          <w:szCs w:val="24"/>
        </w:rPr>
        <w:t>Example</w:t>
      </w:r>
      <w:r w:rsidRPr="00711ABB">
        <w:rPr>
          <w:rFonts w:cstheme="minorHAnsi"/>
          <w:color w:val="000000" w:themeColor="text1"/>
          <w:sz w:val="24"/>
          <w:szCs w:val="24"/>
        </w:rPr>
        <w:t xml:space="preserve">, </w:t>
      </w:r>
    </w:p>
    <w:p w:rsidR="00C42E43" w:rsidRPr="00711ABB" w:rsidRDefault="00C42E43" w:rsidP="003F35EF">
      <w:pPr>
        <w:pStyle w:val="ListParagraph"/>
        <w:numPr>
          <w:ilvl w:val="0"/>
          <w:numId w:val="27"/>
        </w:numPr>
        <w:spacing w:before="0" w:after="160"/>
        <w:ind w:left="2007" w:firstLine="0"/>
        <w:rPr>
          <w:rFonts w:eastAsia="Times New Roman" w:cstheme="minorHAnsi"/>
          <w:b/>
          <w:bCs/>
          <w:color w:val="000000" w:themeColor="text1"/>
          <w:sz w:val="24"/>
          <w:szCs w:val="24"/>
          <w:lang w:eastAsia="en-IN"/>
        </w:rPr>
      </w:pPr>
      <w:r w:rsidRPr="00711ABB">
        <w:rPr>
          <w:rFonts w:cstheme="minorHAnsi"/>
          <w:b/>
          <w:bCs/>
          <w:color w:val="000000" w:themeColor="text1"/>
          <w:sz w:val="24"/>
          <w:szCs w:val="24"/>
        </w:rPr>
        <w:t>Rakesh is the smartest among us.</w:t>
      </w:r>
    </w:p>
    <w:p w:rsidR="00C42E43" w:rsidRPr="00711ABB" w:rsidRDefault="00C42E43" w:rsidP="003F35EF">
      <w:pPr>
        <w:pStyle w:val="ListParagraph"/>
        <w:numPr>
          <w:ilvl w:val="0"/>
          <w:numId w:val="27"/>
        </w:numPr>
        <w:spacing w:before="0" w:after="160"/>
        <w:ind w:left="2007" w:firstLine="0"/>
        <w:rPr>
          <w:rFonts w:eastAsia="Times New Roman" w:cstheme="minorHAnsi"/>
          <w:b/>
          <w:bCs/>
          <w:color w:val="000000" w:themeColor="text1"/>
          <w:sz w:val="24"/>
          <w:szCs w:val="24"/>
          <w:lang w:eastAsia="en-IN"/>
        </w:rPr>
      </w:pPr>
      <w:r w:rsidRPr="00711ABB">
        <w:rPr>
          <w:rFonts w:eastAsia="Times New Roman" w:cstheme="minorHAnsi"/>
          <w:b/>
          <w:bCs/>
          <w:color w:val="000000" w:themeColor="text1"/>
          <w:sz w:val="24"/>
          <w:szCs w:val="24"/>
          <w:lang w:eastAsia="en-IN"/>
        </w:rPr>
        <w:t xml:space="preserve">Bhuvneshwar Kumar is the best bowler in </w:t>
      </w:r>
      <w:r w:rsidR="00561575" w:rsidRPr="00711ABB">
        <w:rPr>
          <w:rFonts w:eastAsia="Times New Roman" w:cstheme="minorHAnsi"/>
          <w:b/>
          <w:bCs/>
          <w:color w:val="000000" w:themeColor="text1"/>
          <w:sz w:val="24"/>
          <w:szCs w:val="24"/>
          <w:lang w:eastAsia="en-IN"/>
        </w:rPr>
        <w:t xml:space="preserve">the </w:t>
      </w:r>
      <w:r w:rsidRPr="00711ABB">
        <w:rPr>
          <w:rFonts w:eastAsia="Times New Roman" w:cstheme="minorHAnsi"/>
          <w:b/>
          <w:bCs/>
          <w:color w:val="000000" w:themeColor="text1"/>
          <w:sz w:val="24"/>
          <w:szCs w:val="24"/>
          <w:lang w:eastAsia="en-IN"/>
        </w:rPr>
        <w:t>INDIAN team.</w:t>
      </w:r>
    </w:p>
    <w:p w:rsidR="00C42E43" w:rsidRPr="00711ABB" w:rsidRDefault="00C42E43" w:rsidP="003F35EF">
      <w:pPr>
        <w:pStyle w:val="ListParagraph"/>
        <w:numPr>
          <w:ilvl w:val="0"/>
          <w:numId w:val="27"/>
        </w:numPr>
        <w:spacing w:before="0" w:after="160"/>
        <w:ind w:left="2007" w:firstLine="0"/>
        <w:rPr>
          <w:rFonts w:eastAsia="Times New Roman" w:cstheme="minorHAnsi"/>
          <w:b/>
          <w:bCs/>
          <w:color w:val="000000" w:themeColor="text1"/>
          <w:sz w:val="24"/>
          <w:szCs w:val="24"/>
          <w:lang w:eastAsia="en-IN"/>
        </w:rPr>
      </w:pPr>
      <w:r w:rsidRPr="00711ABB">
        <w:rPr>
          <w:rFonts w:eastAsia="Times New Roman" w:cstheme="minorHAnsi"/>
          <w:b/>
          <w:bCs/>
          <w:color w:val="000000" w:themeColor="text1"/>
          <w:sz w:val="24"/>
          <w:szCs w:val="24"/>
          <w:lang w:eastAsia="en-IN"/>
        </w:rPr>
        <w:t>Spokei</w:t>
      </w:r>
      <w:r w:rsidR="009D74B2" w:rsidRPr="00711ABB">
        <w:rPr>
          <w:rFonts w:eastAsia="Times New Roman" w:cstheme="minorHAnsi"/>
          <w:b/>
          <w:bCs/>
          <w:color w:val="000000" w:themeColor="text1"/>
          <w:sz w:val="24"/>
          <w:szCs w:val="24"/>
          <w:lang w:eastAsia="en-IN"/>
        </w:rPr>
        <w:t>e</w:t>
      </w:r>
      <w:r w:rsidRPr="00711ABB">
        <w:rPr>
          <w:rFonts w:eastAsia="Times New Roman" w:cstheme="minorHAnsi"/>
          <w:b/>
          <w:bCs/>
          <w:color w:val="000000" w:themeColor="text1"/>
          <w:sz w:val="24"/>
          <w:szCs w:val="24"/>
          <w:lang w:eastAsia="en-IN"/>
        </w:rPr>
        <w:t>s is the best place to learn English Speaking.</w:t>
      </w:r>
    </w:p>
    <w:p w:rsidR="00C42E43" w:rsidRPr="00711ABB" w:rsidRDefault="00C42E43" w:rsidP="00EE134B">
      <w:pPr>
        <w:spacing w:line="240" w:lineRule="auto"/>
        <w:ind w:left="1440"/>
        <w:rPr>
          <w:rFonts w:asciiTheme="majorHAnsi" w:hAnsiTheme="majorHAnsi"/>
          <w:color w:val="000000" w:themeColor="text1"/>
          <w:sz w:val="24"/>
          <w:szCs w:val="24"/>
        </w:rPr>
      </w:pPr>
      <w:r w:rsidRPr="00711ABB">
        <w:rPr>
          <w:rFonts w:asciiTheme="majorHAnsi" w:hAnsiTheme="majorHAnsi"/>
          <w:color w:val="000000" w:themeColor="text1"/>
          <w:sz w:val="24"/>
          <w:szCs w:val="24"/>
        </w:rPr>
        <w:t>In most of the cases:</w:t>
      </w:r>
    </w:p>
    <w:p w:rsidR="007845C0" w:rsidRDefault="00CD170F" w:rsidP="003F35EF">
      <w:pPr>
        <w:pStyle w:val="ListParagraph"/>
        <w:numPr>
          <w:ilvl w:val="0"/>
          <w:numId w:val="26"/>
        </w:numPr>
        <w:spacing w:before="0" w:after="160"/>
        <w:ind w:left="2007" w:firstLine="0"/>
        <w:rPr>
          <w:rFonts w:cstheme="minorHAnsi"/>
          <w:b/>
          <w:bCs/>
          <w:color w:val="000000" w:themeColor="text1"/>
        </w:rPr>
      </w:pPr>
      <w:r w:rsidRPr="00711ABB">
        <w:rPr>
          <w:rFonts w:cstheme="minorHAnsi"/>
          <w:b/>
          <w:bCs/>
          <w:color w:val="000000" w:themeColor="text1"/>
        </w:rPr>
        <w:t>If we add ‘er’ it becomes comparative. Always remember ‘th</w:t>
      </w:r>
      <w:r w:rsidR="00561575" w:rsidRPr="00711ABB">
        <w:rPr>
          <w:rFonts w:cstheme="minorHAnsi"/>
          <w:b/>
          <w:bCs/>
          <w:color w:val="000000" w:themeColor="text1"/>
        </w:rPr>
        <w:t>a</w:t>
      </w:r>
      <w:r w:rsidRPr="00711ABB">
        <w:rPr>
          <w:rFonts w:cstheme="minorHAnsi"/>
          <w:b/>
          <w:bCs/>
          <w:color w:val="000000" w:themeColor="text1"/>
        </w:rPr>
        <w:t xml:space="preserve">n’ is </w:t>
      </w:r>
    </w:p>
    <w:p w:rsidR="00C42E43" w:rsidRPr="00711ABB" w:rsidRDefault="00CD170F" w:rsidP="007845C0">
      <w:pPr>
        <w:pStyle w:val="ListParagraph"/>
        <w:spacing w:before="0" w:after="160"/>
        <w:ind w:left="2007"/>
        <w:rPr>
          <w:rFonts w:cstheme="minorHAnsi"/>
          <w:b/>
          <w:bCs/>
          <w:color w:val="000000" w:themeColor="text1"/>
        </w:rPr>
      </w:pPr>
      <w:r w:rsidRPr="00711ABB">
        <w:rPr>
          <w:rFonts w:cstheme="minorHAnsi"/>
          <w:b/>
          <w:bCs/>
          <w:color w:val="000000" w:themeColor="text1"/>
        </w:rPr>
        <w:t xml:space="preserve">used after </w:t>
      </w:r>
      <w:r w:rsidR="00561575" w:rsidRPr="00711ABB">
        <w:rPr>
          <w:rFonts w:cstheme="minorHAnsi"/>
          <w:b/>
          <w:bCs/>
          <w:color w:val="000000" w:themeColor="text1"/>
        </w:rPr>
        <w:t xml:space="preserve">a </w:t>
      </w:r>
      <w:r w:rsidRPr="00711ABB">
        <w:rPr>
          <w:rFonts w:cstheme="minorHAnsi"/>
          <w:b/>
          <w:bCs/>
          <w:color w:val="000000" w:themeColor="text1"/>
        </w:rPr>
        <w:t>comparative degr</w:t>
      </w:r>
      <w:r w:rsidR="00C42E43" w:rsidRPr="00711ABB">
        <w:rPr>
          <w:rFonts w:cstheme="minorHAnsi"/>
          <w:b/>
          <w:bCs/>
          <w:color w:val="000000" w:themeColor="text1"/>
        </w:rPr>
        <w:t>ee.</w:t>
      </w:r>
    </w:p>
    <w:p w:rsidR="007845C0" w:rsidRDefault="00CD170F" w:rsidP="003F35EF">
      <w:pPr>
        <w:pStyle w:val="ListParagraph"/>
        <w:numPr>
          <w:ilvl w:val="1"/>
          <w:numId w:val="26"/>
        </w:numPr>
        <w:spacing w:before="0" w:after="160"/>
        <w:ind w:left="2007" w:firstLine="0"/>
        <w:rPr>
          <w:rFonts w:cstheme="minorHAnsi"/>
          <w:b/>
          <w:bCs/>
          <w:color w:val="000000" w:themeColor="text1"/>
        </w:rPr>
      </w:pPr>
      <w:r w:rsidRPr="00711ABB">
        <w:rPr>
          <w:rFonts w:cstheme="minorHAnsi"/>
          <w:b/>
          <w:bCs/>
          <w:color w:val="000000" w:themeColor="text1"/>
        </w:rPr>
        <w:t xml:space="preserve">And if </w:t>
      </w:r>
      <w:r w:rsidR="00C42E43" w:rsidRPr="00711ABB">
        <w:rPr>
          <w:rFonts w:cstheme="minorHAnsi"/>
          <w:b/>
          <w:bCs/>
          <w:color w:val="000000" w:themeColor="text1"/>
        </w:rPr>
        <w:t xml:space="preserve">we add ‘est’ it becomes Superlative. Always remember ‘the’ </w:t>
      </w:r>
    </w:p>
    <w:p w:rsidR="00C42E43" w:rsidRPr="00711ABB" w:rsidRDefault="00C42E43" w:rsidP="007845C0">
      <w:pPr>
        <w:pStyle w:val="ListParagraph"/>
        <w:spacing w:before="0" w:after="160"/>
        <w:ind w:left="2007"/>
        <w:rPr>
          <w:rFonts w:cstheme="minorHAnsi"/>
          <w:b/>
          <w:bCs/>
          <w:color w:val="000000" w:themeColor="text1"/>
        </w:rPr>
      </w:pPr>
      <w:r w:rsidRPr="00711ABB">
        <w:rPr>
          <w:rFonts w:cstheme="minorHAnsi"/>
          <w:b/>
          <w:bCs/>
          <w:color w:val="000000" w:themeColor="text1"/>
        </w:rPr>
        <w:t>is used before superlative degree.</w:t>
      </w:r>
    </w:p>
    <w:p w:rsidR="005028B2" w:rsidRPr="00711ABB" w:rsidRDefault="005028B2" w:rsidP="00CD170F">
      <w:pPr>
        <w:ind w:left="720"/>
        <w:rPr>
          <w:rFonts w:asciiTheme="majorHAnsi" w:hAnsiTheme="majorHAnsi" w:cstheme="minorHAnsi"/>
          <w:b/>
          <w:color w:val="000000" w:themeColor="text1"/>
          <w:sz w:val="28"/>
          <w:szCs w:val="28"/>
          <w:u w:val="single"/>
        </w:rPr>
      </w:pPr>
    </w:p>
    <w:p w:rsidR="00C42E43" w:rsidRPr="007845C0" w:rsidRDefault="00C42E43" w:rsidP="003F35EF">
      <w:pPr>
        <w:pStyle w:val="ListParagraph"/>
        <w:numPr>
          <w:ilvl w:val="0"/>
          <w:numId w:val="78"/>
        </w:numPr>
        <w:ind w:left="1276"/>
        <w:rPr>
          <w:rFonts w:asciiTheme="majorHAnsi" w:hAnsiTheme="majorHAnsi" w:cstheme="minorHAnsi"/>
          <w:b/>
          <w:color w:val="000000" w:themeColor="text1"/>
          <w:sz w:val="28"/>
          <w:szCs w:val="28"/>
        </w:rPr>
      </w:pPr>
      <w:r w:rsidRPr="007845C0">
        <w:rPr>
          <w:rFonts w:asciiTheme="majorHAnsi" w:hAnsiTheme="majorHAnsi" w:cstheme="minorHAnsi"/>
          <w:b/>
          <w:color w:val="000000" w:themeColor="text1"/>
          <w:sz w:val="28"/>
          <w:szCs w:val="28"/>
        </w:rPr>
        <w:t>List of 200 Adjective words with comparative and superlative degree</w:t>
      </w:r>
    </w:p>
    <w:p w:rsidR="00421AEB" w:rsidRPr="00711ABB" w:rsidRDefault="00421AEB" w:rsidP="00CD170F">
      <w:pPr>
        <w:ind w:left="720"/>
        <w:rPr>
          <w:rFonts w:asciiTheme="majorHAnsi" w:hAnsiTheme="majorHAnsi" w:cstheme="minorHAnsi"/>
          <w:b/>
          <w:color w:val="000000" w:themeColor="text1"/>
          <w:sz w:val="28"/>
          <w:szCs w:val="28"/>
          <w:u w:val="single"/>
        </w:rPr>
      </w:pPr>
    </w:p>
    <w:tbl>
      <w:tblPr>
        <w:tblW w:w="7593"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523"/>
        <w:gridCol w:w="2425"/>
        <w:gridCol w:w="2309"/>
      </w:tblGrid>
      <w:tr w:rsidR="00A01832" w:rsidRPr="00711ABB" w:rsidTr="00C13397">
        <w:trPr>
          <w:trHeight w:val="88"/>
        </w:trPr>
        <w:tc>
          <w:tcPr>
            <w:tcW w:w="1336" w:type="dxa"/>
            <w:shd w:val="clear" w:color="auto" w:fill="auto"/>
            <w:noWrap/>
            <w:vAlign w:val="bottom"/>
            <w:hideMark/>
          </w:tcPr>
          <w:p w:rsidR="00C42E43" w:rsidRPr="00C13397" w:rsidRDefault="00C42E43" w:rsidP="00C13397">
            <w:pPr>
              <w:spacing w:after="0" w:line="360" w:lineRule="auto"/>
              <w:jc w:val="center"/>
              <w:rPr>
                <w:rFonts w:asciiTheme="majorHAnsi" w:eastAsia="Times New Roman" w:hAnsiTheme="majorHAnsi" w:cstheme="minorHAnsi"/>
                <w:b/>
                <w:bCs/>
                <w:color w:val="000000" w:themeColor="text1"/>
                <w:sz w:val="24"/>
                <w:szCs w:val="24"/>
                <w:lang w:eastAsia="en-IN"/>
              </w:rPr>
            </w:pPr>
            <w:r w:rsidRPr="00C13397">
              <w:rPr>
                <w:rFonts w:asciiTheme="majorHAnsi" w:eastAsia="Times New Roman" w:hAnsiTheme="majorHAnsi" w:cstheme="minorHAnsi"/>
                <w:b/>
                <w:bCs/>
                <w:color w:val="000000" w:themeColor="text1"/>
                <w:sz w:val="24"/>
                <w:szCs w:val="24"/>
                <w:lang w:eastAsia="en-IN"/>
              </w:rPr>
              <w:t>Adjective</w:t>
            </w:r>
          </w:p>
        </w:tc>
        <w:tc>
          <w:tcPr>
            <w:tcW w:w="1523" w:type="dxa"/>
            <w:shd w:val="clear" w:color="auto" w:fill="auto"/>
            <w:noWrap/>
            <w:vAlign w:val="bottom"/>
            <w:hideMark/>
          </w:tcPr>
          <w:p w:rsidR="00C42E43" w:rsidRPr="00C13397" w:rsidRDefault="00C42E43" w:rsidP="00C13397">
            <w:pPr>
              <w:spacing w:after="0" w:line="360" w:lineRule="auto"/>
              <w:rPr>
                <w:rFonts w:asciiTheme="majorHAnsi" w:eastAsia="Times New Roman" w:hAnsiTheme="majorHAnsi"/>
                <w:b/>
                <w:bCs/>
                <w:color w:val="000000" w:themeColor="text1"/>
                <w:sz w:val="24"/>
                <w:szCs w:val="24"/>
                <w:lang w:eastAsia="en-IN"/>
              </w:rPr>
            </w:pPr>
            <w:r w:rsidRPr="00C13397">
              <w:rPr>
                <w:rFonts w:asciiTheme="majorHAnsi" w:eastAsia="Times New Roman" w:hAnsiTheme="majorHAnsi"/>
                <w:b/>
                <w:bCs/>
                <w:color w:val="000000" w:themeColor="text1"/>
                <w:sz w:val="24"/>
                <w:szCs w:val="24"/>
                <w:lang w:eastAsia="en-IN"/>
              </w:rPr>
              <w:t>Meaning</w:t>
            </w:r>
          </w:p>
        </w:tc>
        <w:tc>
          <w:tcPr>
            <w:tcW w:w="2425" w:type="dxa"/>
            <w:shd w:val="clear" w:color="auto" w:fill="auto"/>
            <w:noWrap/>
            <w:vAlign w:val="bottom"/>
            <w:hideMark/>
          </w:tcPr>
          <w:p w:rsidR="00C42E43" w:rsidRPr="00C13397" w:rsidRDefault="00C42E43" w:rsidP="00C13397">
            <w:pPr>
              <w:spacing w:after="0" w:line="240" w:lineRule="auto"/>
              <w:jc w:val="center"/>
              <w:rPr>
                <w:rFonts w:asciiTheme="majorHAnsi" w:eastAsia="Times New Roman" w:hAnsiTheme="majorHAnsi" w:cstheme="minorHAnsi"/>
                <w:b/>
                <w:bCs/>
                <w:color w:val="000000" w:themeColor="text1"/>
                <w:sz w:val="24"/>
                <w:szCs w:val="24"/>
                <w:lang w:eastAsia="en-IN"/>
              </w:rPr>
            </w:pPr>
            <w:r w:rsidRPr="00C13397">
              <w:rPr>
                <w:rFonts w:asciiTheme="majorHAnsi" w:eastAsia="Times New Roman" w:hAnsiTheme="majorHAnsi" w:cstheme="minorHAnsi"/>
                <w:b/>
                <w:bCs/>
                <w:color w:val="000000" w:themeColor="text1"/>
                <w:sz w:val="24"/>
                <w:szCs w:val="24"/>
                <w:lang w:eastAsia="en-IN"/>
              </w:rPr>
              <w:t>Comparative degree</w:t>
            </w:r>
          </w:p>
        </w:tc>
        <w:tc>
          <w:tcPr>
            <w:tcW w:w="2309" w:type="dxa"/>
            <w:shd w:val="clear" w:color="auto" w:fill="auto"/>
            <w:noWrap/>
            <w:vAlign w:val="bottom"/>
            <w:hideMark/>
          </w:tcPr>
          <w:p w:rsidR="00C42E43" w:rsidRPr="00C13397" w:rsidRDefault="00C42E43" w:rsidP="00C13397">
            <w:pPr>
              <w:spacing w:after="0" w:line="240" w:lineRule="auto"/>
              <w:jc w:val="center"/>
              <w:rPr>
                <w:rFonts w:asciiTheme="majorHAnsi" w:eastAsia="Times New Roman" w:hAnsiTheme="majorHAnsi" w:cstheme="minorHAnsi"/>
                <w:b/>
                <w:bCs/>
                <w:color w:val="000000" w:themeColor="text1"/>
                <w:sz w:val="24"/>
                <w:szCs w:val="24"/>
                <w:lang w:eastAsia="en-IN"/>
              </w:rPr>
            </w:pPr>
            <w:r w:rsidRPr="00C13397">
              <w:rPr>
                <w:rFonts w:asciiTheme="majorHAnsi" w:eastAsia="Times New Roman" w:hAnsiTheme="majorHAnsi" w:cstheme="minorHAnsi"/>
                <w:b/>
                <w:bCs/>
                <w:color w:val="000000" w:themeColor="text1"/>
                <w:sz w:val="24"/>
                <w:szCs w:val="24"/>
                <w:lang w:eastAsia="en-IN"/>
              </w:rPr>
              <w:t>Superlative Degree</w:t>
            </w:r>
          </w:p>
        </w:tc>
      </w:tr>
      <w:tr w:rsidR="00A01832" w:rsidRPr="00711ABB" w:rsidTr="00C13397">
        <w:trPr>
          <w:trHeight w:val="88"/>
        </w:trPr>
        <w:tc>
          <w:tcPr>
            <w:tcW w:w="1336" w:type="dxa"/>
            <w:shd w:val="clear" w:color="auto" w:fill="auto"/>
            <w:noWrap/>
            <w:vAlign w:val="bottom"/>
            <w:hideMark/>
          </w:tcPr>
          <w:p w:rsidR="00C42E43" w:rsidRPr="00C13397" w:rsidRDefault="00C42E43"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gry</w:t>
            </w:r>
          </w:p>
        </w:tc>
        <w:tc>
          <w:tcPr>
            <w:tcW w:w="1523" w:type="dxa"/>
            <w:shd w:val="clear" w:color="auto" w:fill="auto"/>
            <w:noWrap/>
            <w:vAlign w:val="bottom"/>
            <w:hideMark/>
          </w:tcPr>
          <w:p w:rsidR="00C42E43" w:rsidRPr="00C13397" w:rsidRDefault="00C42E43"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cs/>
                <w:lang w:val="en-IN" w:eastAsia="en-IN" w:bidi="hi-IN"/>
              </w:rPr>
              <w:t>गुस्सा</w:t>
            </w:r>
          </w:p>
        </w:tc>
        <w:tc>
          <w:tcPr>
            <w:tcW w:w="2425" w:type="dxa"/>
            <w:shd w:val="clear" w:color="auto" w:fill="auto"/>
            <w:noWrap/>
            <w:vAlign w:val="bottom"/>
            <w:hideMark/>
          </w:tcPr>
          <w:p w:rsidR="00C42E43" w:rsidRPr="00C13397" w:rsidRDefault="00C42E43"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grier</w:t>
            </w:r>
          </w:p>
        </w:tc>
        <w:tc>
          <w:tcPr>
            <w:tcW w:w="2309" w:type="dxa"/>
            <w:shd w:val="clear" w:color="auto" w:fill="auto"/>
            <w:noWrap/>
            <w:vAlign w:val="bottom"/>
            <w:hideMark/>
          </w:tcPr>
          <w:p w:rsidR="00C42E43" w:rsidRPr="00C13397" w:rsidRDefault="00C42E43"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griest</w:t>
            </w:r>
          </w:p>
        </w:tc>
      </w:tr>
      <w:tr w:rsidR="00A01832" w:rsidRPr="00711ABB" w:rsidTr="00C13397">
        <w:trPr>
          <w:trHeight w:val="88"/>
        </w:trPr>
        <w:tc>
          <w:tcPr>
            <w:tcW w:w="1336" w:type="dxa"/>
            <w:shd w:val="clear" w:color="auto" w:fill="auto"/>
            <w:noWrap/>
            <w:vAlign w:val="bottom"/>
            <w:hideMark/>
          </w:tcPr>
          <w:p w:rsidR="00C42E43" w:rsidRPr="00C13397" w:rsidRDefault="00C42E43"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cient</w:t>
            </w:r>
          </w:p>
        </w:tc>
        <w:tc>
          <w:tcPr>
            <w:tcW w:w="1523" w:type="dxa"/>
            <w:shd w:val="clear" w:color="auto" w:fill="auto"/>
            <w:noWrap/>
            <w:vAlign w:val="bottom"/>
            <w:hideMark/>
          </w:tcPr>
          <w:p w:rsidR="00C42E43" w:rsidRPr="00C13397" w:rsidRDefault="00C42E43"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cs/>
                <w:lang w:val="en-IN" w:eastAsia="en-IN" w:bidi="hi-IN"/>
              </w:rPr>
              <w:t>प्राची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re Ancient</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st Ancient</w:t>
            </w:r>
          </w:p>
        </w:tc>
      </w:tr>
      <w:tr w:rsidR="00A01832" w:rsidRPr="00711ABB" w:rsidTr="00C13397">
        <w:trPr>
          <w:trHeight w:val="88"/>
        </w:trPr>
        <w:tc>
          <w:tcPr>
            <w:tcW w:w="1336" w:type="dxa"/>
            <w:shd w:val="clear" w:color="auto" w:fill="auto"/>
            <w:noWrap/>
            <w:vAlign w:val="bottom"/>
            <w:hideMark/>
          </w:tcPr>
          <w:p w:rsidR="00C42E43" w:rsidRPr="00C13397" w:rsidRDefault="00C42E43"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ttractive</w:t>
            </w:r>
          </w:p>
        </w:tc>
        <w:tc>
          <w:tcPr>
            <w:tcW w:w="1523" w:type="dxa"/>
            <w:shd w:val="clear" w:color="auto" w:fill="auto"/>
            <w:noWrap/>
            <w:vAlign w:val="bottom"/>
            <w:hideMark/>
          </w:tcPr>
          <w:p w:rsidR="00C42E43" w:rsidRPr="00C13397" w:rsidRDefault="00C42E43"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cs/>
                <w:lang w:val="en-IN" w:eastAsia="en-IN" w:bidi="hi-IN"/>
              </w:rPr>
              <w:t>मोह लेने वा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re Attractive</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st Attractive</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g</w:t>
            </w:r>
          </w:p>
        </w:tc>
        <w:tc>
          <w:tcPr>
            <w:tcW w:w="1523" w:type="dxa"/>
            <w:shd w:val="clear" w:color="auto" w:fill="auto"/>
            <w:noWrap/>
            <w:vAlign w:val="bottom"/>
            <w:hideMark/>
          </w:tcPr>
          <w:p w:rsidR="00C42E43" w:rsidRPr="00C13397" w:rsidRDefault="00C42E43"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cs/>
                <w:lang w:val="en-IN" w:eastAsia="en-IN" w:bidi="hi-IN"/>
              </w:rPr>
              <w:t>ब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gg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gg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tte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ड़वा</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tterer </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tterest </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ack</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ack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ack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ood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रक्तरंजि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ood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ood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u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u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u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ol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हसि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ol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ol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av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हा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av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av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ef</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क्षिप्त क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ef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ef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gh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ज्ज्व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gh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gh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oa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व्याप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oa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oa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u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व्यस्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u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u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alm</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alm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alm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ap</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स्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a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a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w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Chewy</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w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w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ubb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लफुल्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ubb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ubb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as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त्तम दर्जे 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as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as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Clea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वच्छ</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पष्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ve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चतु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verer </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verest </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s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द क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s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s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ud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धुंध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ud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ud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um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ना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um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um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l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र्दी</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l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l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ol</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ठं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o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o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az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ग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az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az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am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लाई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am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am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ep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डराव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ep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ep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isp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खस्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isp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isp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el</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र्द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e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e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nc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रकु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nch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nch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घुंघरा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v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डौ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v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v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t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या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mp</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m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m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rk</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धे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rk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rk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ad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घात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ad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ad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ep</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ह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e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e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ns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घ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ns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ns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fficul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ठि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Difficult</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Difficul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r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दा</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r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r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r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खा</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r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r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ll</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ठि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l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l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mb</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गा</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mb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mb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s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टमै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s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s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r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जल्दी</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r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r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आसा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xpensiv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हंगा</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Expensive</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Expensive</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n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होश</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n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n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ष्पक्ष</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nc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ल्प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nc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nciest</w:t>
            </w:r>
          </w:p>
        </w:tc>
      </w:tr>
      <w:tr w:rsidR="00A01832" w:rsidRPr="00711ABB" w:rsidTr="00C13397">
        <w:trPr>
          <w:trHeight w:val="88"/>
        </w:trPr>
        <w:tc>
          <w:tcPr>
            <w:tcW w:w="1336" w:type="dxa"/>
            <w:shd w:val="clear" w:color="auto" w:fill="auto"/>
            <w:noWrap/>
            <w:vAlign w:val="bottom"/>
            <w:hideMark/>
          </w:tcPr>
          <w:p w:rsidR="00C42E43" w:rsidRPr="00C13397" w:rsidRDefault="00C42E43"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Far</w:t>
            </w:r>
          </w:p>
        </w:tc>
        <w:tc>
          <w:tcPr>
            <w:tcW w:w="1523" w:type="dxa"/>
            <w:shd w:val="clear" w:color="auto" w:fill="auto"/>
            <w:noWrap/>
            <w:vAlign w:val="bottom"/>
            <w:hideMark/>
          </w:tcPr>
          <w:p w:rsidR="00C42E43" w:rsidRPr="00C13397" w:rsidRDefault="00C42E43"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cs/>
                <w:lang w:val="en-IN" w:eastAsia="en-IN" w:bidi="hi-IN"/>
              </w:rPr>
              <w:t>दूर</w:t>
            </w:r>
          </w:p>
        </w:tc>
        <w:tc>
          <w:tcPr>
            <w:tcW w:w="2425" w:type="dxa"/>
            <w:shd w:val="clear" w:color="auto" w:fill="auto"/>
            <w:noWrap/>
            <w:vAlign w:val="bottom"/>
            <w:hideMark/>
          </w:tcPr>
          <w:p w:rsidR="00C42E43" w:rsidRPr="00C13397" w:rsidRDefault="009D74B2"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F</w:t>
            </w:r>
            <w:r w:rsidR="00C42E43" w:rsidRPr="00C13397">
              <w:rPr>
                <w:rFonts w:eastAsia="Times New Roman" w:cstheme="minorHAnsi"/>
                <w:color w:val="000000" w:themeColor="text1"/>
                <w:lang w:eastAsia="en-IN"/>
              </w:rPr>
              <w:t>art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Fart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s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पवास</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s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s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t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t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e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छ</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e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e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erc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भयंक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erc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erc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lt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दा</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lth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lth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n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ठी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rm</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दृढ़</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rm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rm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फि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t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t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Flak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रत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k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k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मत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t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t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es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ताज़ा</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es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es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iend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नुकू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iend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iend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ll</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र्ण</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l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l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nn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जे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nn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nn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entl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ज्ज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ent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ent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loom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दास</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loom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loom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oo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च्छा</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et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n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n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n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v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भी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v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v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चिक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हा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ed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लालची</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ed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ed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uil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दोषी</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uil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uil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ir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ल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ir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ir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nd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विधाजन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nd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nd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pp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खुश</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pp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pp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ठि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s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ठो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s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s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lt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वस्थ</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lth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lth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v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भा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v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v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g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च्च</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g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g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p</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म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p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p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o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र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ot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ot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mbl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विनी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mb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mb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ngr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भूखे पे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ngr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ngr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nteresting</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दिलचस्प</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Interesting</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Interesting</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tc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खुज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tch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tch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Juic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रसी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Juic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Juic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Kin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हरबा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Kin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Kin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rg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विशा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rg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rg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t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देर से</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z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आलसी</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z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z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gh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रोश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gh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gh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ke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पयुक्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ke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ke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ttl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थो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tt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tt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ve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जीवं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ve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ve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e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के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e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e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g</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लं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g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g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u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जो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u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u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ve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ve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ve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Ma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ग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ad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ad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a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तल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a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a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s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दा</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s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s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il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म्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il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il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der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आधुनि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Modern</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Modern</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is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is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is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rro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कीर्ण</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rro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rro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s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s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s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ugh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टख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ugh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ugh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स 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वच्छ</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ed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दरि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ed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ed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ic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च्छा</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ic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ic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oi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oi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oi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d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जी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d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d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i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तेल 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i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i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l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रा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lder </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Ol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lai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दा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lai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lai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lit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भ्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liter </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litest </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o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री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o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o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pula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लोकप्रि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Popula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Popular</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et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et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et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ou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र्व</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ou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ou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ur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द्ध</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u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u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ck</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घ्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ck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ck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e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e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e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r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दुर्लभ</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च्चा</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c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ध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c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c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p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रिपक्व</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sk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जोखिम भ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sk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sk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om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विशा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om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om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ug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सभ्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ug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ug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d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शिष्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s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ज़ंग खाया हुआ</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s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s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दास</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d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d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f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रक्षि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f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f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l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मकी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l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l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n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मझ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car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डराव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car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car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llo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थ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llo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llo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rp</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तेज़</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r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r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Shin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चमक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in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in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or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or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or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र्मी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y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y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l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र्खतापूर्ण</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l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l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mpl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र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mp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mp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ncer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ईमान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nce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nce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kinn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त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kinn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kinn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eep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द्रा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eep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eep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त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m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m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घिनौ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o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धी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o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o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ll</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छो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l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l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r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होशिया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r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r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el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दबू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el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el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k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धुएँ के रंग 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k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k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ot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चिक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ot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ot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f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लाय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f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f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o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घ्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o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o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ड़ादाय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r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फ़ कीजि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r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r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u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खट्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u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u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pic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साले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pic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pic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eep</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ख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ee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ee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ang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जी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ang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ang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ic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ठो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ic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ic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ong</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लवा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ong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ong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unn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धूप</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unn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unn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a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सीने से त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a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a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e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ठाई</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e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e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ll</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लं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l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l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त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n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n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s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वादिष्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s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s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ck</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ck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ck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त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n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n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rs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यासा</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rs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rs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n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छो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n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n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re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थका हुआ</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Tired</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Tired</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oug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ठो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oug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oug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ru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च</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ru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ru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Ug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रूप</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Ug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Ug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arm</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र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arm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arm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k</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मज़ो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k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k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lt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ध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lth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lth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Weir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जी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ir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ir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भीगा हुआ</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t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t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d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चौ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l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जंग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l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l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nd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तूफा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nd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nd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s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द्धिमा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s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s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ld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सारि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ld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ld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t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योग्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th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th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Young</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युवा</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Young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Youngest</w:t>
            </w:r>
          </w:p>
        </w:tc>
      </w:tr>
    </w:tbl>
    <w:p w:rsidR="00C42E43" w:rsidRPr="00711ABB" w:rsidRDefault="00C42E43" w:rsidP="00CD170F">
      <w:pPr>
        <w:ind w:left="720"/>
        <w:rPr>
          <w:color w:val="000000" w:themeColor="text1"/>
        </w:rPr>
      </w:pPr>
    </w:p>
    <w:p w:rsidR="00C42E43" w:rsidRPr="00711ABB" w:rsidRDefault="00C217BC" w:rsidP="00C217BC">
      <w:pPr>
        <w:spacing w:before="0" w:after="200"/>
        <w:rPr>
          <w:color w:val="000000" w:themeColor="text1"/>
        </w:rPr>
      </w:pPr>
      <w:r w:rsidRPr="00711ABB">
        <w:rPr>
          <w:color w:val="000000" w:themeColor="text1"/>
        </w:rPr>
        <w:br w:type="page"/>
      </w:r>
    </w:p>
    <w:p w:rsidR="00962C7E" w:rsidRPr="00711ABB" w:rsidRDefault="000E3FD3" w:rsidP="00B63F29">
      <w:pPr>
        <w:pStyle w:val="Heading3"/>
      </w:pPr>
      <w:bookmarkStart w:id="16" w:name="_Toc17112270"/>
      <w:r w:rsidRPr="00711ABB">
        <w:lastRenderedPageBreak/>
        <w:t>Adverb</w:t>
      </w:r>
      <w:bookmarkEnd w:id="16"/>
    </w:p>
    <w:p w:rsidR="00962C7E" w:rsidRPr="00711ABB" w:rsidRDefault="00962C7E" w:rsidP="00C217BC">
      <w:pPr>
        <w:spacing w:line="240" w:lineRule="auto"/>
        <w:ind w:left="1134"/>
        <w:rPr>
          <w:rFonts w:cstheme="minorHAnsi"/>
          <w:color w:val="000000" w:themeColor="text1"/>
        </w:rPr>
      </w:pPr>
      <w:r w:rsidRPr="00711ABB">
        <w:rPr>
          <w:rFonts w:cstheme="minorHAnsi"/>
          <w:color w:val="000000" w:themeColor="text1"/>
        </w:rPr>
        <w:t xml:space="preserve">Adverbs are describing </w:t>
      </w:r>
      <w:r w:rsidR="00134545" w:rsidRPr="00711ABB">
        <w:rPr>
          <w:rFonts w:cstheme="minorHAnsi"/>
          <w:color w:val="000000" w:themeColor="text1"/>
        </w:rPr>
        <w:t>words w</w:t>
      </w:r>
      <w:r w:rsidRPr="00711ABB">
        <w:rPr>
          <w:rFonts w:cstheme="minorHAnsi"/>
          <w:color w:val="000000" w:themeColor="text1"/>
        </w:rPr>
        <w:t>hich</w:t>
      </w:r>
      <w:r w:rsidR="005C3433" w:rsidRPr="00711ABB">
        <w:rPr>
          <w:rFonts w:cstheme="minorHAnsi"/>
          <w:color w:val="000000" w:themeColor="text1"/>
        </w:rPr>
        <w:t>are used</w:t>
      </w:r>
      <w:r w:rsidRPr="00711ABB">
        <w:rPr>
          <w:rFonts w:cstheme="minorHAnsi"/>
          <w:color w:val="000000" w:themeColor="text1"/>
        </w:rPr>
        <w:t xml:space="preserve"> to describe</w:t>
      </w:r>
      <w:r w:rsidR="005F7FE5" w:rsidRPr="00711ABB">
        <w:rPr>
          <w:rFonts w:cstheme="minorHAnsi"/>
          <w:color w:val="000000" w:themeColor="text1"/>
        </w:rPr>
        <w:t xml:space="preserve"> or to add more information about </w:t>
      </w:r>
      <w:r w:rsidRPr="00711ABB">
        <w:rPr>
          <w:rFonts w:cstheme="minorHAnsi"/>
          <w:color w:val="000000" w:themeColor="text1"/>
        </w:rPr>
        <w:t>V</w:t>
      </w:r>
      <w:r w:rsidR="00134545" w:rsidRPr="00711ABB">
        <w:rPr>
          <w:rFonts w:cstheme="minorHAnsi"/>
          <w:color w:val="000000" w:themeColor="text1"/>
        </w:rPr>
        <w:t>erbs</w:t>
      </w:r>
      <w:r w:rsidRPr="00711ABB">
        <w:rPr>
          <w:rFonts w:cstheme="minorHAnsi"/>
          <w:color w:val="000000" w:themeColor="text1"/>
        </w:rPr>
        <w:t>,Adjectives and other Adver</w:t>
      </w:r>
      <w:r w:rsidR="00CB426C" w:rsidRPr="00711ABB">
        <w:rPr>
          <w:rFonts w:cstheme="minorHAnsi"/>
          <w:color w:val="000000" w:themeColor="text1"/>
        </w:rPr>
        <w:t>b</w:t>
      </w:r>
      <w:r w:rsidRPr="00711ABB">
        <w:rPr>
          <w:rFonts w:cstheme="minorHAnsi"/>
          <w:color w:val="000000" w:themeColor="text1"/>
        </w:rPr>
        <w:t>s</w:t>
      </w:r>
      <w:r w:rsidR="005E0CB9" w:rsidRPr="00711ABB">
        <w:rPr>
          <w:rFonts w:cstheme="minorHAnsi"/>
          <w:color w:val="000000" w:themeColor="text1"/>
        </w:rPr>
        <w:t>. Adverbs usually end with ‘ly’ e.g. quickly, slowly, carefully, loudly, extremely, finally.</w:t>
      </w:r>
    </w:p>
    <w:p w:rsidR="005F7FE5" w:rsidRPr="00711ABB" w:rsidRDefault="005F7FE5" w:rsidP="00C217BC">
      <w:pPr>
        <w:spacing w:line="240" w:lineRule="auto"/>
        <w:ind w:left="1134"/>
        <w:rPr>
          <w:rFonts w:asciiTheme="majorHAnsi" w:hAnsiTheme="majorHAnsi"/>
          <w:color w:val="000000" w:themeColor="text1"/>
        </w:rPr>
      </w:pPr>
      <w:r w:rsidRPr="00711ABB">
        <w:rPr>
          <w:rFonts w:cstheme="minorHAnsi"/>
          <w:color w:val="000000" w:themeColor="text1"/>
        </w:rPr>
        <w:t>Adverbs are important to indicate the time, manner, place, degree and frequency of something</w:t>
      </w:r>
      <w:r w:rsidRPr="00711ABB">
        <w:rPr>
          <w:rFonts w:asciiTheme="majorHAnsi" w:hAnsiTheme="majorHAnsi"/>
          <w:color w:val="000000" w:themeColor="text1"/>
        </w:rPr>
        <w:t>.</w:t>
      </w:r>
    </w:p>
    <w:p w:rsidR="00655E6C" w:rsidRPr="00711ABB" w:rsidRDefault="00655E6C" w:rsidP="00C217BC">
      <w:pPr>
        <w:spacing w:line="240" w:lineRule="auto"/>
        <w:ind w:left="1134"/>
        <w:rPr>
          <w:rFonts w:asciiTheme="majorHAnsi" w:hAnsiTheme="majorHAnsi"/>
          <w:color w:val="000000" w:themeColor="text1"/>
        </w:rPr>
      </w:pPr>
    </w:p>
    <w:p w:rsidR="000A3722" w:rsidRPr="00711ABB" w:rsidRDefault="00655E6C" w:rsidP="00634ED9">
      <w:pPr>
        <w:spacing w:line="240" w:lineRule="auto"/>
        <w:ind w:left="1440"/>
        <w:rPr>
          <w:rFonts w:asciiTheme="majorHAnsi" w:hAnsiTheme="majorHAnsi"/>
          <w:color w:val="000000" w:themeColor="text1"/>
        </w:rPr>
      </w:pPr>
      <w:r w:rsidRPr="00711ABB">
        <w:rPr>
          <w:rFonts w:asciiTheme="majorHAnsi" w:hAnsiTheme="majorHAnsi"/>
          <w:b/>
          <w:color w:val="000000" w:themeColor="text1"/>
          <w:u w:val="single"/>
        </w:rPr>
        <w:t xml:space="preserve"> Sentence using Adver</w:t>
      </w:r>
      <w:r w:rsidR="00FE3FA3" w:rsidRPr="00711ABB">
        <w:rPr>
          <w:rFonts w:asciiTheme="majorHAnsi" w:hAnsiTheme="majorHAnsi"/>
          <w:b/>
          <w:color w:val="000000" w:themeColor="text1"/>
          <w:u w:val="single"/>
        </w:rPr>
        <w:t>b</w:t>
      </w:r>
      <w:r w:rsidRPr="00711ABB">
        <w:rPr>
          <w:rFonts w:asciiTheme="majorHAnsi" w:hAnsiTheme="majorHAnsi"/>
          <w:b/>
          <w:color w:val="000000" w:themeColor="text1"/>
          <w:u w:val="single"/>
        </w:rPr>
        <w:t>s</w:t>
      </w:r>
      <w:r w:rsidR="000A3722" w:rsidRPr="00711ABB">
        <w:rPr>
          <w:rFonts w:asciiTheme="majorHAnsi" w:hAnsiTheme="majorHAnsi"/>
          <w:color w:val="000000" w:themeColor="text1"/>
        </w:rPr>
        <w:t xml:space="preserve">: </w:t>
      </w:r>
    </w:p>
    <w:p w:rsidR="00962C7E" w:rsidRPr="00711ABB" w:rsidRDefault="005E0CB9" w:rsidP="003F35EF">
      <w:pPr>
        <w:pStyle w:val="ListParagraph"/>
        <w:numPr>
          <w:ilvl w:val="0"/>
          <w:numId w:val="16"/>
        </w:numPr>
        <w:ind w:left="1701" w:firstLine="0"/>
        <w:rPr>
          <w:rFonts w:cstheme="minorHAnsi"/>
          <w:b/>
          <w:bCs/>
          <w:color w:val="000000" w:themeColor="text1"/>
        </w:rPr>
      </w:pPr>
      <w:r w:rsidRPr="00711ABB">
        <w:rPr>
          <w:rFonts w:cstheme="minorHAnsi"/>
          <w:b/>
          <w:bCs/>
          <w:color w:val="000000" w:themeColor="text1"/>
        </w:rPr>
        <w:t>He eats slowly.</w:t>
      </w:r>
    </w:p>
    <w:p w:rsidR="005E0CB9" w:rsidRPr="00711ABB" w:rsidRDefault="005E0CB9" w:rsidP="003F35EF">
      <w:pPr>
        <w:pStyle w:val="ListParagraph"/>
        <w:numPr>
          <w:ilvl w:val="0"/>
          <w:numId w:val="16"/>
        </w:numPr>
        <w:ind w:left="1701" w:firstLine="0"/>
        <w:rPr>
          <w:rFonts w:cstheme="minorHAnsi"/>
          <w:b/>
          <w:bCs/>
          <w:color w:val="000000" w:themeColor="text1"/>
        </w:rPr>
      </w:pPr>
      <w:r w:rsidRPr="00711ABB">
        <w:rPr>
          <w:rFonts w:cstheme="minorHAnsi"/>
          <w:b/>
          <w:bCs/>
          <w:color w:val="000000" w:themeColor="text1"/>
        </w:rPr>
        <w:t xml:space="preserve">The baby </w:t>
      </w:r>
      <w:r w:rsidR="00FE3FA3" w:rsidRPr="00711ABB">
        <w:rPr>
          <w:rFonts w:cstheme="minorHAnsi"/>
          <w:b/>
          <w:bCs/>
          <w:color w:val="000000" w:themeColor="text1"/>
        </w:rPr>
        <w:t xml:space="preserve">crawled </w:t>
      </w:r>
      <w:r w:rsidR="00CB2DBA" w:rsidRPr="00711ABB">
        <w:rPr>
          <w:rFonts w:cstheme="minorHAnsi"/>
          <w:b/>
          <w:bCs/>
          <w:color w:val="000000" w:themeColor="text1"/>
        </w:rPr>
        <w:t>very</w:t>
      </w:r>
      <w:r w:rsidRPr="00711ABB">
        <w:rPr>
          <w:rFonts w:cstheme="minorHAnsi"/>
          <w:b/>
          <w:bCs/>
          <w:color w:val="000000" w:themeColor="text1"/>
        </w:rPr>
        <w:t xml:space="preserve"> slowly</w:t>
      </w:r>
    </w:p>
    <w:p w:rsidR="00BE40EB" w:rsidRPr="00711ABB" w:rsidRDefault="00BE40EB" w:rsidP="003F35EF">
      <w:pPr>
        <w:pStyle w:val="ListParagraph"/>
        <w:numPr>
          <w:ilvl w:val="0"/>
          <w:numId w:val="16"/>
        </w:numPr>
        <w:ind w:left="1701" w:firstLine="0"/>
        <w:rPr>
          <w:rFonts w:cstheme="minorHAnsi"/>
          <w:b/>
          <w:bCs/>
          <w:color w:val="000000" w:themeColor="text1"/>
        </w:rPr>
      </w:pPr>
      <w:r w:rsidRPr="00711ABB">
        <w:rPr>
          <w:rFonts w:cstheme="minorHAnsi"/>
          <w:b/>
          <w:bCs/>
          <w:color w:val="000000" w:themeColor="text1"/>
        </w:rPr>
        <w:t>He runs quickly.</w:t>
      </w:r>
    </w:p>
    <w:p w:rsidR="00BE40EB" w:rsidRPr="00711ABB" w:rsidRDefault="00BE40EB" w:rsidP="003F35EF">
      <w:pPr>
        <w:pStyle w:val="ListParagraph"/>
        <w:numPr>
          <w:ilvl w:val="0"/>
          <w:numId w:val="16"/>
        </w:numPr>
        <w:ind w:left="1701" w:firstLine="0"/>
        <w:rPr>
          <w:rFonts w:cstheme="minorHAnsi"/>
          <w:b/>
          <w:bCs/>
          <w:color w:val="000000" w:themeColor="text1"/>
        </w:rPr>
      </w:pPr>
      <w:r w:rsidRPr="00711ABB">
        <w:rPr>
          <w:rFonts w:cstheme="minorHAnsi"/>
          <w:b/>
          <w:bCs/>
          <w:color w:val="000000" w:themeColor="text1"/>
        </w:rPr>
        <w:t>She walks slowly.</w:t>
      </w:r>
    </w:p>
    <w:p w:rsidR="00BE40EB" w:rsidRPr="00711ABB" w:rsidRDefault="00BE40EB" w:rsidP="003F35EF">
      <w:pPr>
        <w:pStyle w:val="ListParagraph"/>
        <w:numPr>
          <w:ilvl w:val="0"/>
          <w:numId w:val="16"/>
        </w:numPr>
        <w:ind w:left="1701" w:firstLine="0"/>
        <w:rPr>
          <w:rFonts w:cstheme="minorHAnsi"/>
          <w:b/>
          <w:bCs/>
          <w:color w:val="000000" w:themeColor="text1"/>
        </w:rPr>
      </w:pPr>
      <w:r w:rsidRPr="00711ABB">
        <w:rPr>
          <w:rFonts w:cstheme="minorHAnsi"/>
          <w:b/>
          <w:bCs/>
          <w:color w:val="000000" w:themeColor="text1"/>
        </w:rPr>
        <w:t>You can answer my question quickly</w:t>
      </w:r>
    </w:p>
    <w:p w:rsidR="00BE40EB" w:rsidRPr="00711ABB" w:rsidRDefault="005F7FE5" w:rsidP="003F35EF">
      <w:pPr>
        <w:pStyle w:val="ListParagraph"/>
        <w:numPr>
          <w:ilvl w:val="0"/>
          <w:numId w:val="16"/>
        </w:numPr>
        <w:ind w:left="1701" w:firstLine="0"/>
        <w:rPr>
          <w:rFonts w:cstheme="minorHAnsi"/>
          <w:b/>
          <w:bCs/>
          <w:color w:val="000000" w:themeColor="text1"/>
        </w:rPr>
      </w:pPr>
      <w:r w:rsidRPr="00711ABB">
        <w:rPr>
          <w:rFonts w:cstheme="minorHAnsi"/>
          <w:b/>
          <w:bCs/>
          <w:color w:val="000000" w:themeColor="text1"/>
        </w:rPr>
        <w:t>She sings loudly </w:t>
      </w:r>
    </w:p>
    <w:p w:rsidR="005F7FE5" w:rsidRPr="00711ABB" w:rsidRDefault="005F7FE5" w:rsidP="003F35EF">
      <w:pPr>
        <w:pStyle w:val="ListParagraph"/>
        <w:numPr>
          <w:ilvl w:val="0"/>
          <w:numId w:val="16"/>
        </w:numPr>
        <w:ind w:left="1701" w:firstLine="0"/>
        <w:rPr>
          <w:rFonts w:cstheme="minorHAnsi"/>
          <w:b/>
          <w:bCs/>
          <w:color w:val="000000" w:themeColor="text1"/>
        </w:rPr>
      </w:pPr>
      <w:r w:rsidRPr="00711ABB">
        <w:rPr>
          <w:rFonts w:cstheme="minorHAnsi"/>
          <w:b/>
          <w:bCs/>
          <w:color w:val="000000" w:themeColor="text1"/>
        </w:rPr>
        <w:t>I will seriously consider your suggestion</w:t>
      </w:r>
    </w:p>
    <w:p w:rsidR="005F7FE5" w:rsidRPr="00711ABB" w:rsidRDefault="005F7FE5" w:rsidP="003F35EF">
      <w:pPr>
        <w:pStyle w:val="ListParagraph"/>
        <w:numPr>
          <w:ilvl w:val="0"/>
          <w:numId w:val="16"/>
        </w:numPr>
        <w:ind w:left="1701" w:firstLine="0"/>
        <w:rPr>
          <w:rFonts w:cstheme="minorHAnsi"/>
          <w:b/>
          <w:bCs/>
          <w:color w:val="000000" w:themeColor="text1"/>
        </w:rPr>
      </w:pPr>
      <w:r w:rsidRPr="00711ABB">
        <w:rPr>
          <w:rFonts w:cstheme="minorHAnsi"/>
          <w:b/>
          <w:bCs/>
          <w:color w:val="000000" w:themeColor="text1"/>
        </w:rPr>
        <w:t>Plea</w:t>
      </w:r>
      <w:r w:rsidR="0099660A" w:rsidRPr="00711ABB">
        <w:rPr>
          <w:rFonts w:cstheme="minorHAnsi"/>
          <w:b/>
          <w:bCs/>
          <w:color w:val="000000" w:themeColor="text1"/>
        </w:rPr>
        <w:t>s</w:t>
      </w:r>
      <w:r w:rsidRPr="00711ABB">
        <w:rPr>
          <w:rFonts w:cstheme="minorHAnsi"/>
          <w:b/>
          <w:bCs/>
          <w:color w:val="000000" w:themeColor="text1"/>
        </w:rPr>
        <w:t xml:space="preserve">e hold </w:t>
      </w:r>
      <w:r w:rsidR="00CB2DBA" w:rsidRPr="00711ABB">
        <w:rPr>
          <w:rFonts w:cstheme="minorHAnsi"/>
          <w:b/>
          <w:bCs/>
          <w:color w:val="000000" w:themeColor="text1"/>
        </w:rPr>
        <w:t>it carefully</w:t>
      </w:r>
      <w:r w:rsidRPr="00711ABB">
        <w:rPr>
          <w:rFonts w:cstheme="minorHAnsi"/>
          <w:b/>
          <w:bCs/>
          <w:color w:val="000000" w:themeColor="text1"/>
        </w:rPr>
        <w:t xml:space="preserve">. </w:t>
      </w:r>
    </w:p>
    <w:p w:rsidR="005F7FE5" w:rsidRPr="00711ABB" w:rsidRDefault="005F7FE5" w:rsidP="003F35EF">
      <w:pPr>
        <w:pStyle w:val="ListParagraph"/>
        <w:numPr>
          <w:ilvl w:val="0"/>
          <w:numId w:val="16"/>
        </w:numPr>
        <w:ind w:left="1701" w:firstLine="0"/>
        <w:rPr>
          <w:rFonts w:asciiTheme="majorHAnsi" w:hAnsiTheme="majorHAnsi"/>
          <w:color w:val="000000" w:themeColor="text1"/>
        </w:rPr>
      </w:pPr>
      <w:r w:rsidRPr="00711ABB">
        <w:rPr>
          <w:rFonts w:cstheme="minorHAnsi"/>
          <w:b/>
          <w:bCs/>
          <w:color w:val="000000" w:themeColor="text1"/>
        </w:rPr>
        <w:t>Walks quickly else we will miss the train</w:t>
      </w:r>
      <w:r w:rsidRPr="00711ABB">
        <w:rPr>
          <w:rFonts w:asciiTheme="majorHAnsi" w:hAnsiTheme="majorHAnsi"/>
          <w:color w:val="000000" w:themeColor="text1"/>
        </w:rPr>
        <w:t>.</w:t>
      </w:r>
    </w:p>
    <w:p w:rsidR="00876405" w:rsidRPr="00711ABB" w:rsidRDefault="00876405" w:rsidP="00C217BC">
      <w:pPr>
        <w:spacing w:line="240" w:lineRule="auto"/>
        <w:ind w:left="1134"/>
        <w:rPr>
          <w:rFonts w:asciiTheme="majorHAnsi" w:hAnsiTheme="majorHAnsi"/>
          <w:color w:val="000000" w:themeColor="text1"/>
        </w:rPr>
      </w:pPr>
    </w:p>
    <w:p w:rsidR="00876405" w:rsidRPr="00711ABB" w:rsidRDefault="00876405" w:rsidP="00634ED9">
      <w:pPr>
        <w:spacing w:line="240" w:lineRule="auto"/>
        <w:ind w:left="1440"/>
        <w:rPr>
          <w:rFonts w:asciiTheme="majorHAnsi" w:hAnsiTheme="majorHAnsi"/>
          <w:b/>
          <w:color w:val="000000" w:themeColor="text1"/>
          <w:u w:val="single"/>
        </w:rPr>
      </w:pPr>
      <w:r w:rsidRPr="00711ABB">
        <w:rPr>
          <w:rFonts w:asciiTheme="majorHAnsi" w:hAnsiTheme="majorHAnsi"/>
          <w:b/>
          <w:color w:val="000000" w:themeColor="text1"/>
          <w:u w:val="single"/>
        </w:rPr>
        <w:t>Adverbs modifying</w:t>
      </w:r>
      <w:r w:rsidR="005F7FE5" w:rsidRPr="00711ABB">
        <w:rPr>
          <w:rFonts w:asciiTheme="majorHAnsi" w:hAnsiTheme="majorHAnsi"/>
          <w:b/>
          <w:color w:val="000000" w:themeColor="text1"/>
          <w:u w:val="single"/>
        </w:rPr>
        <w:t>/define</w:t>
      </w:r>
      <w:r w:rsidRPr="00711ABB">
        <w:rPr>
          <w:rFonts w:asciiTheme="majorHAnsi" w:hAnsiTheme="majorHAnsi"/>
          <w:b/>
          <w:color w:val="000000" w:themeColor="text1"/>
          <w:u w:val="single"/>
        </w:rPr>
        <w:t xml:space="preserve"> verbs:</w:t>
      </w:r>
    </w:p>
    <w:p w:rsidR="00876405" w:rsidRPr="00711ABB" w:rsidRDefault="00876405" w:rsidP="003F35EF">
      <w:pPr>
        <w:pStyle w:val="ListParagraph"/>
        <w:numPr>
          <w:ilvl w:val="0"/>
          <w:numId w:val="33"/>
        </w:numPr>
        <w:ind w:left="1701" w:firstLine="0"/>
        <w:rPr>
          <w:rFonts w:cstheme="minorHAnsi"/>
          <w:b/>
          <w:bCs/>
          <w:color w:val="000000" w:themeColor="text1"/>
        </w:rPr>
      </w:pPr>
      <w:r w:rsidRPr="00711ABB">
        <w:rPr>
          <w:rFonts w:cstheme="minorHAnsi"/>
          <w:b/>
          <w:bCs/>
          <w:color w:val="000000" w:themeColor="text1"/>
        </w:rPr>
        <w:t>The horse ran slowly.</w:t>
      </w:r>
    </w:p>
    <w:p w:rsidR="00876405" w:rsidRPr="00711ABB" w:rsidRDefault="00876405" w:rsidP="003F35EF">
      <w:pPr>
        <w:pStyle w:val="ListParagraph"/>
        <w:numPr>
          <w:ilvl w:val="0"/>
          <w:numId w:val="33"/>
        </w:numPr>
        <w:ind w:left="1701" w:firstLine="0"/>
        <w:rPr>
          <w:rFonts w:cstheme="minorHAnsi"/>
          <w:b/>
          <w:bCs/>
          <w:color w:val="000000" w:themeColor="text1"/>
        </w:rPr>
      </w:pPr>
      <w:r w:rsidRPr="00711ABB">
        <w:rPr>
          <w:rFonts w:cstheme="minorHAnsi"/>
          <w:b/>
          <w:bCs/>
          <w:color w:val="000000" w:themeColor="text1"/>
        </w:rPr>
        <w:t>The professor spoke quietly.</w:t>
      </w:r>
    </w:p>
    <w:p w:rsidR="00876405" w:rsidRPr="00711ABB" w:rsidRDefault="00876405" w:rsidP="003F35EF">
      <w:pPr>
        <w:pStyle w:val="ListParagraph"/>
        <w:numPr>
          <w:ilvl w:val="0"/>
          <w:numId w:val="33"/>
        </w:numPr>
        <w:ind w:left="1701" w:firstLine="0"/>
        <w:rPr>
          <w:rFonts w:cstheme="minorHAnsi"/>
          <w:b/>
          <w:bCs/>
          <w:color w:val="000000" w:themeColor="text1"/>
        </w:rPr>
      </w:pPr>
      <w:r w:rsidRPr="00711ABB">
        <w:rPr>
          <w:rFonts w:cstheme="minorHAnsi"/>
          <w:b/>
          <w:bCs/>
          <w:color w:val="000000" w:themeColor="text1"/>
        </w:rPr>
        <w:t>He swims gracefully.</w:t>
      </w:r>
    </w:p>
    <w:p w:rsidR="00651435" w:rsidRPr="00711ABB" w:rsidRDefault="00651435" w:rsidP="00634ED9">
      <w:pPr>
        <w:spacing w:line="240" w:lineRule="auto"/>
        <w:ind w:left="1440"/>
        <w:rPr>
          <w:rFonts w:asciiTheme="majorHAnsi" w:hAnsiTheme="majorHAnsi"/>
          <w:b/>
          <w:color w:val="000000" w:themeColor="text1"/>
          <w:u w:val="single"/>
        </w:rPr>
      </w:pPr>
      <w:r w:rsidRPr="00711ABB">
        <w:rPr>
          <w:rFonts w:asciiTheme="majorHAnsi" w:hAnsiTheme="majorHAnsi"/>
          <w:b/>
          <w:color w:val="000000" w:themeColor="text1"/>
          <w:u w:val="single"/>
        </w:rPr>
        <w:t>Adverbs modifying</w:t>
      </w:r>
      <w:r w:rsidR="00F36A1D" w:rsidRPr="00711ABB">
        <w:rPr>
          <w:rFonts w:asciiTheme="majorHAnsi" w:hAnsiTheme="majorHAnsi"/>
          <w:b/>
          <w:color w:val="000000" w:themeColor="text1"/>
          <w:u w:val="single"/>
        </w:rPr>
        <w:t>/define</w:t>
      </w:r>
      <w:r w:rsidRPr="00711ABB">
        <w:rPr>
          <w:rFonts w:asciiTheme="majorHAnsi" w:hAnsiTheme="majorHAnsi"/>
          <w:b/>
          <w:color w:val="000000" w:themeColor="text1"/>
          <w:u w:val="single"/>
        </w:rPr>
        <w:t xml:space="preserve"> adjectives:</w:t>
      </w:r>
    </w:p>
    <w:p w:rsidR="00651435" w:rsidRPr="00711ABB" w:rsidRDefault="00651435" w:rsidP="003F35EF">
      <w:pPr>
        <w:pStyle w:val="ListParagraph"/>
        <w:numPr>
          <w:ilvl w:val="0"/>
          <w:numId w:val="34"/>
        </w:numPr>
        <w:ind w:left="1701" w:firstLine="0"/>
        <w:rPr>
          <w:rFonts w:cstheme="minorHAnsi"/>
          <w:b/>
          <w:bCs/>
          <w:color w:val="000000" w:themeColor="text1"/>
        </w:rPr>
      </w:pPr>
      <w:r w:rsidRPr="00711ABB">
        <w:rPr>
          <w:rFonts w:cstheme="minorHAnsi"/>
          <w:b/>
          <w:bCs/>
          <w:color w:val="000000" w:themeColor="text1"/>
        </w:rPr>
        <w:t>She is very beautiful.</w:t>
      </w:r>
    </w:p>
    <w:p w:rsidR="00651435" w:rsidRPr="00711ABB" w:rsidRDefault="00651435" w:rsidP="003F35EF">
      <w:pPr>
        <w:pStyle w:val="ListParagraph"/>
        <w:numPr>
          <w:ilvl w:val="0"/>
          <w:numId w:val="34"/>
        </w:numPr>
        <w:ind w:left="1701" w:firstLine="0"/>
        <w:rPr>
          <w:rFonts w:cstheme="minorHAnsi"/>
          <w:b/>
          <w:bCs/>
          <w:color w:val="000000" w:themeColor="text1"/>
        </w:rPr>
      </w:pPr>
      <w:r w:rsidRPr="00711ABB">
        <w:rPr>
          <w:rFonts w:cstheme="minorHAnsi"/>
          <w:b/>
          <w:bCs/>
          <w:color w:val="000000" w:themeColor="text1"/>
        </w:rPr>
        <w:t>He is an extremely talented actor.</w:t>
      </w:r>
    </w:p>
    <w:p w:rsidR="00651435" w:rsidRPr="00711ABB" w:rsidRDefault="00651435" w:rsidP="003F35EF">
      <w:pPr>
        <w:pStyle w:val="ListParagraph"/>
        <w:numPr>
          <w:ilvl w:val="0"/>
          <w:numId w:val="34"/>
        </w:numPr>
        <w:ind w:left="1701" w:firstLine="0"/>
        <w:rPr>
          <w:rFonts w:cstheme="minorHAnsi"/>
          <w:b/>
          <w:bCs/>
          <w:color w:val="000000" w:themeColor="text1"/>
        </w:rPr>
      </w:pPr>
      <w:r w:rsidRPr="00711ABB">
        <w:rPr>
          <w:rFonts w:cstheme="minorHAnsi"/>
          <w:b/>
          <w:bCs/>
          <w:color w:val="000000" w:themeColor="text1"/>
        </w:rPr>
        <w:t>The patient is quite ill.</w:t>
      </w:r>
    </w:p>
    <w:p w:rsidR="00876405" w:rsidRPr="00711ABB" w:rsidRDefault="00876405" w:rsidP="00C217BC">
      <w:pPr>
        <w:spacing w:line="240" w:lineRule="auto"/>
        <w:ind w:left="1134"/>
        <w:rPr>
          <w:rFonts w:asciiTheme="majorHAnsi" w:hAnsiTheme="majorHAnsi"/>
          <w:color w:val="000000" w:themeColor="text1"/>
        </w:rPr>
      </w:pPr>
    </w:p>
    <w:p w:rsidR="00876405" w:rsidRPr="00711ABB" w:rsidRDefault="00876405" w:rsidP="00634ED9">
      <w:pPr>
        <w:spacing w:line="240" w:lineRule="auto"/>
        <w:ind w:left="1440"/>
        <w:rPr>
          <w:rFonts w:asciiTheme="majorHAnsi" w:hAnsiTheme="majorHAnsi"/>
          <w:b/>
          <w:color w:val="000000" w:themeColor="text1"/>
        </w:rPr>
      </w:pPr>
      <w:r w:rsidRPr="00711ABB">
        <w:rPr>
          <w:rFonts w:asciiTheme="majorHAnsi" w:hAnsiTheme="majorHAnsi"/>
          <w:b/>
          <w:color w:val="000000" w:themeColor="text1"/>
          <w:u w:val="single"/>
        </w:rPr>
        <w:t>Adverbs modifying</w:t>
      </w:r>
      <w:r w:rsidR="00F36A1D" w:rsidRPr="00711ABB">
        <w:rPr>
          <w:rFonts w:asciiTheme="majorHAnsi" w:hAnsiTheme="majorHAnsi"/>
          <w:b/>
          <w:color w:val="000000" w:themeColor="text1"/>
          <w:u w:val="single"/>
        </w:rPr>
        <w:t>/define other</w:t>
      </w:r>
      <w:r w:rsidRPr="00711ABB">
        <w:rPr>
          <w:rFonts w:asciiTheme="majorHAnsi" w:hAnsiTheme="majorHAnsi"/>
          <w:b/>
          <w:color w:val="000000" w:themeColor="text1"/>
          <w:u w:val="single"/>
        </w:rPr>
        <w:t xml:space="preserve"> adverbs</w:t>
      </w:r>
      <w:r w:rsidRPr="00711ABB">
        <w:rPr>
          <w:rFonts w:asciiTheme="majorHAnsi" w:hAnsiTheme="majorHAnsi"/>
          <w:b/>
          <w:color w:val="000000" w:themeColor="text1"/>
        </w:rPr>
        <w:t>:</w:t>
      </w:r>
    </w:p>
    <w:p w:rsidR="00876405" w:rsidRPr="00711ABB" w:rsidRDefault="00876405" w:rsidP="003F35EF">
      <w:pPr>
        <w:pStyle w:val="ListParagraph"/>
        <w:numPr>
          <w:ilvl w:val="0"/>
          <w:numId w:val="35"/>
        </w:numPr>
        <w:ind w:left="1701" w:firstLine="0"/>
        <w:rPr>
          <w:rFonts w:cstheme="minorHAnsi"/>
          <w:b/>
          <w:bCs/>
          <w:color w:val="000000" w:themeColor="text1"/>
        </w:rPr>
      </w:pPr>
      <w:r w:rsidRPr="00711ABB">
        <w:rPr>
          <w:rFonts w:cstheme="minorHAnsi"/>
          <w:b/>
          <w:bCs/>
          <w:color w:val="000000" w:themeColor="text1"/>
        </w:rPr>
        <w:t>He runs quite slowly</w:t>
      </w:r>
    </w:p>
    <w:p w:rsidR="00876405" w:rsidRPr="00711ABB" w:rsidRDefault="00876405" w:rsidP="003F35EF">
      <w:pPr>
        <w:pStyle w:val="ListParagraph"/>
        <w:numPr>
          <w:ilvl w:val="0"/>
          <w:numId w:val="35"/>
        </w:numPr>
        <w:ind w:left="1701" w:firstLine="0"/>
        <w:rPr>
          <w:rFonts w:cstheme="minorHAnsi"/>
          <w:b/>
          <w:bCs/>
          <w:color w:val="000000" w:themeColor="text1"/>
        </w:rPr>
      </w:pPr>
      <w:r w:rsidRPr="00711ABB">
        <w:rPr>
          <w:rFonts w:cstheme="minorHAnsi"/>
          <w:b/>
          <w:bCs/>
          <w:color w:val="000000" w:themeColor="text1"/>
        </w:rPr>
        <w:t>The professor spoke very quietly.</w:t>
      </w:r>
    </w:p>
    <w:p w:rsidR="00876405" w:rsidRPr="00711ABB" w:rsidRDefault="00876405" w:rsidP="003F35EF">
      <w:pPr>
        <w:pStyle w:val="ListParagraph"/>
        <w:numPr>
          <w:ilvl w:val="0"/>
          <w:numId w:val="35"/>
        </w:numPr>
        <w:ind w:left="1701" w:firstLine="0"/>
        <w:rPr>
          <w:rFonts w:asciiTheme="majorHAnsi" w:hAnsiTheme="majorHAnsi"/>
          <w:color w:val="000000" w:themeColor="text1"/>
        </w:rPr>
      </w:pPr>
      <w:r w:rsidRPr="00711ABB">
        <w:rPr>
          <w:rFonts w:cstheme="minorHAnsi"/>
          <w:b/>
          <w:bCs/>
          <w:color w:val="000000" w:themeColor="text1"/>
        </w:rPr>
        <w:t>He walks extremely slowly</w:t>
      </w:r>
      <w:r w:rsidRPr="00711ABB">
        <w:rPr>
          <w:rFonts w:asciiTheme="majorHAnsi" w:hAnsiTheme="majorHAnsi"/>
          <w:color w:val="000000" w:themeColor="text1"/>
        </w:rPr>
        <w:t>.</w:t>
      </w:r>
    </w:p>
    <w:p w:rsidR="0020734B" w:rsidRPr="00711ABB" w:rsidRDefault="0020734B" w:rsidP="00D50A5D">
      <w:pPr>
        <w:ind w:left="720"/>
        <w:rPr>
          <w:color w:val="000000" w:themeColor="text1"/>
        </w:rPr>
      </w:pPr>
    </w:p>
    <w:p w:rsidR="00634ED9" w:rsidRPr="00711ABB" w:rsidRDefault="0000217C" w:rsidP="003F35EF">
      <w:pPr>
        <w:pStyle w:val="ListParagraph"/>
        <w:numPr>
          <w:ilvl w:val="2"/>
          <w:numId w:val="79"/>
        </w:numPr>
        <w:ind w:left="1276" w:hanging="425"/>
        <w:rPr>
          <w:rFonts w:asciiTheme="majorHAnsi" w:hAnsiTheme="majorHAnsi"/>
          <w:b/>
          <w:color w:val="000000" w:themeColor="text1"/>
          <w:sz w:val="28"/>
          <w:szCs w:val="28"/>
        </w:rPr>
      </w:pPr>
      <w:r w:rsidRPr="00711ABB">
        <w:rPr>
          <w:rFonts w:asciiTheme="majorHAnsi" w:hAnsiTheme="majorHAnsi"/>
          <w:b/>
          <w:color w:val="000000" w:themeColor="text1"/>
          <w:sz w:val="28"/>
          <w:szCs w:val="28"/>
        </w:rPr>
        <w:t xml:space="preserve">Types of Adverbs: </w:t>
      </w:r>
    </w:p>
    <w:p w:rsidR="00CD170F" w:rsidRPr="00711ABB" w:rsidRDefault="0000217C" w:rsidP="00634ED9">
      <w:pPr>
        <w:pStyle w:val="ListParagraph"/>
        <w:ind w:left="1276"/>
        <w:rPr>
          <w:rFonts w:asciiTheme="majorHAnsi" w:hAnsiTheme="majorHAnsi"/>
          <w:b/>
          <w:color w:val="000000" w:themeColor="text1"/>
          <w:sz w:val="28"/>
          <w:szCs w:val="28"/>
        </w:rPr>
      </w:pPr>
      <w:r w:rsidRPr="00711ABB">
        <w:rPr>
          <w:rFonts w:eastAsia="Times New Roman" w:cstheme="minorHAnsi"/>
          <w:color w:val="000000" w:themeColor="text1"/>
          <w:lang w:eastAsia="en-IN"/>
        </w:rPr>
        <w:t>Five different types of adverbs are</w:t>
      </w:r>
    </w:p>
    <w:p w:rsidR="0020734B" w:rsidRPr="00711ABB" w:rsidRDefault="0000217C" w:rsidP="00634ED9">
      <w:pPr>
        <w:shd w:val="clear" w:color="auto" w:fill="FFFFFF"/>
        <w:spacing w:beforeAutospacing="1" w:after="0" w:afterAutospacing="1" w:line="240" w:lineRule="auto"/>
        <w:ind w:left="1134"/>
        <w:textAlignment w:val="baseline"/>
        <w:rPr>
          <w:rFonts w:eastAsia="Times New Roman" w:cstheme="minorHAnsi"/>
          <w:color w:val="000000" w:themeColor="text1"/>
          <w:lang w:eastAsia="en-IN"/>
        </w:rPr>
      </w:pPr>
      <w:r w:rsidRPr="00711ABB">
        <w:rPr>
          <w:rFonts w:eastAsia="Times New Roman" w:cstheme="minorHAnsi"/>
          <w:b/>
          <w:bCs/>
          <w:color w:val="000000" w:themeColor="text1"/>
          <w:lang w:eastAsia="en-IN"/>
        </w:rPr>
        <w:t xml:space="preserve"> 1. </w:t>
      </w:r>
      <w:r w:rsidR="008F64BD" w:rsidRPr="00711ABB">
        <w:rPr>
          <w:rFonts w:eastAsia="Times New Roman" w:cstheme="minorHAnsi"/>
          <w:b/>
          <w:bCs/>
          <w:color w:val="000000" w:themeColor="text1"/>
          <w:lang w:eastAsia="en-IN"/>
        </w:rPr>
        <w:t>A</w:t>
      </w:r>
      <w:r w:rsidRPr="00711ABB">
        <w:rPr>
          <w:rFonts w:eastAsia="Times New Roman" w:cstheme="minorHAnsi"/>
          <w:b/>
          <w:bCs/>
          <w:color w:val="000000" w:themeColor="text1"/>
          <w:lang w:eastAsia="en-IN"/>
        </w:rPr>
        <w:t xml:space="preserve">dverbs of degree 2. Frequency 3. Manner 4. </w:t>
      </w:r>
      <w:r w:rsidR="008F64BD" w:rsidRPr="00711ABB">
        <w:rPr>
          <w:rFonts w:eastAsia="Times New Roman" w:cstheme="minorHAnsi"/>
          <w:b/>
          <w:bCs/>
          <w:color w:val="000000" w:themeColor="text1"/>
          <w:lang w:eastAsia="en-IN"/>
        </w:rPr>
        <w:t xml:space="preserve">Place  </w:t>
      </w:r>
      <w:r w:rsidRPr="00711ABB">
        <w:rPr>
          <w:rFonts w:eastAsia="Times New Roman" w:cstheme="minorHAnsi"/>
          <w:b/>
          <w:bCs/>
          <w:color w:val="000000" w:themeColor="text1"/>
          <w:lang w:eastAsia="en-IN"/>
        </w:rPr>
        <w:t xml:space="preserve"> 5. Time</w:t>
      </w:r>
    </w:p>
    <w:p w:rsidR="0020734B" w:rsidRPr="00711ABB" w:rsidRDefault="0000217C" w:rsidP="00634ED9">
      <w:pPr>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t xml:space="preserve">1.  </w:t>
      </w:r>
      <w:r w:rsidRPr="007845C0">
        <w:rPr>
          <w:rFonts w:asciiTheme="majorHAnsi" w:hAnsiTheme="majorHAnsi"/>
          <w:b/>
          <w:bCs/>
          <w:color w:val="000000" w:themeColor="text1"/>
          <w:sz w:val="24"/>
          <w:szCs w:val="24"/>
          <w:u w:val="single"/>
          <w:lang w:eastAsia="en-IN"/>
        </w:rPr>
        <w:t>Degree Adverbs</w:t>
      </w:r>
    </w:p>
    <w:p w:rsidR="0000217C" w:rsidRPr="00711ABB" w:rsidRDefault="0000217C" w:rsidP="00634ED9">
      <w:pPr>
        <w:spacing w:line="240" w:lineRule="auto"/>
        <w:ind w:left="1134"/>
        <w:rPr>
          <w:rFonts w:eastAsia="Times New Roman" w:cstheme="minorHAnsi"/>
          <w:color w:val="000000" w:themeColor="text1"/>
          <w:lang w:eastAsia="en-IN"/>
        </w:rPr>
      </w:pPr>
      <w:r w:rsidRPr="00711ABB">
        <w:rPr>
          <w:rFonts w:cstheme="minorHAnsi"/>
          <w:color w:val="000000" w:themeColor="text1"/>
          <w:shd w:val="clear" w:color="auto" w:fill="FFFFFF"/>
        </w:rPr>
        <w:t>Degree Adverbs define the intensity of something i.e. ‘how much’ or upto ‘what extent’. It</w:t>
      </w:r>
      <w:r w:rsidRPr="00711ABB">
        <w:rPr>
          <w:rFonts w:eastAsia="Times New Roman" w:cstheme="minorHAnsi"/>
          <w:color w:val="000000" w:themeColor="text1"/>
          <w:lang w:eastAsia="en-IN"/>
        </w:rPr>
        <w:t xml:space="preserve"> usually modifies other verbs, adjectives or adverbs making them stronger or weaker.</w:t>
      </w:r>
      <w:r w:rsidRPr="00711ABB">
        <w:rPr>
          <w:rFonts w:cstheme="minorHAnsi"/>
          <w:color w:val="000000" w:themeColor="text1"/>
          <w:shd w:val="clear" w:color="auto" w:fill="FFFFFF"/>
        </w:rPr>
        <w:t> </w:t>
      </w:r>
      <w:r w:rsidRPr="00711ABB">
        <w:rPr>
          <w:rFonts w:cstheme="minorHAnsi"/>
          <w:b/>
          <w:bCs/>
          <w:color w:val="000000" w:themeColor="text1"/>
          <w:shd w:val="clear" w:color="auto" w:fill="FFFFFF"/>
        </w:rPr>
        <w:t>Adverbs</w:t>
      </w:r>
      <w:r w:rsidRPr="00711ABB">
        <w:rPr>
          <w:rFonts w:cstheme="minorHAnsi"/>
          <w:color w:val="000000" w:themeColor="text1"/>
          <w:shd w:val="clear" w:color="auto" w:fill="FFFFFF"/>
        </w:rPr>
        <w:t> of </w:t>
      </w:r>
      <w:r w:rsidRPr="00711ABB">
        <w:rPr>
          <w:rFonts w:cstheme="minorHAnsi"/>
          <w:b/>
          <w:bCs/>
          <w:color w:val="000000" w:themeColor="text1"/>
          <w:shd w:val="clear" w:color="auto" w:fill="FFFFFF"/>
        </w:rPr>
        <w:t>degree</w:t>
      </w:r>
      <w:r w:rsidRPr="00711ABB">
        <w:rPr>
          <w:rFonts w:cstheme="minorHAnsi"/>
          <w:color w:val="000000" w:themeColor="text1"/>
          <w:shd w:val="clear" w:color="auto" w:fill="FFFFFF"/>
        </w:rPr>
        <w:t> are usually placed before the adjective, </w:t>
      </w:r>
      <w:r w:rsidRPr="00711ABB">
        <w:rPr>
          <w:rFonts w:cstheme="minorHAnsi"/>
          <w:b/>
          <w:bCs/>
          <w:color w:val="000000" w:themeColor="text1"/>
          <w:shd w:val="clear" w:color="auto" w:fill="FFFFFF"/>
        </w:rPr>
        <w:t>adverb</w:t>
      </w:r>
      <w:r w:rsidRPr="00711ABB">
        <w:rPr>
          <w:rFonts w:cstheme="minorHAnsi"/>
          <w:color w:val="000000" w:themeColor="text1"/>
          <w:shd w:val="clear" w:color="auto" w:fill="FFFFFF"/>
        </w:rPr>
        <w:t>, or verb that Adverbs modify.</w:t>
      </w:r>
    </w:p>
    <w:p w:rsidR="0000217C" w:rsidRPr="00711ABB" w:rsidRDefault="0000217C" w:rsidP="00634ED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 xml:space="preserve">For </w:t>
      </w:r>
      <w:r w:rsidR="00EE134B" w:rsidRPr="00711ABB">
        <w:rPr>
          <w:rFonts w:cstheme="minorHAnsi"/>
          <w:b/>
          <w:bCs/>
          <w:color w:val="000000" w:themeColor="text1"/>
          <w:lang w:eastAsia="en-IN"/>
        </w:rPr>
        <w:t>Example</w:t>
      </w:r>
      <w:r w:rsidRPr="00711ABB">
        <w:rPr>
          <w:rFonts w:cstheme="minorHAnsi"/>
          <w:b/>
          <w:bCs/>
          <w:color w:val="000000" w:themeColor="text1"/>
          <w:lang w:eastAsia="en-IN"/>
        </w:rPr>
        <w:t>:</w:t>
      </w:r>
    </w:p>
    <w:p w:rsidR="0000217C" w:rsidRPr="00711ABB" w:rsidRDefault="0000217C" w:rsidP="003F35EF">
      <w:pPr>
        <w:pStyle w:val="ListParagraph"/>
        <w:numPr>
          <w:ilvl w:val="0"/>
          <w:numId w:val="17"/>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He’s very good at playing the piano.</w:t>
      </w:r>
    </w:p>
    <w:p w:rsidR="0000217C" w:rsidRPr="00711ABB" w:rsidRDefault="0000217C" w:rsidP="003F35EF">
      <w:pPr>
        <w:pStyle w:val="ListParagraph"/>
        <w:numPr>
          <w:ilvl w:val="0"/>
          <w:numId w:val="17"/>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The English test was extremely difficult.</w:t>
      </w:r>
    </w:p>
    <w:p w:rsidR="008855AF" w:rsidRPr="00711ABB" w:rsidRDefault="008855AF" w:rsidP="003F35EF">
      <w:pPr>
        <w:pStyle w:val="ListParagraph"/>
        <w:numPr>
          <w:ilvl w:val="0"/>
          <w:numId w:val="17"/>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Water was extremely hot.</w:t>
      </w:r>
    </w:p>
    <w:p w:rsidR="008855AF" w:rsidRPr="00711ABB" w:rsidRDefault="008855AF" w:rsidP="003F35EF">
      <w:pPr>
        <w:pStyle w:val="ListParagraph"/>
        <w:numPr>
          <w:ilvl w:val="0"/>
          <w:numId w:val="17"/>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The movie is quite interesting.</w:t>
      </w:r>
    </w:p>
    <w:p w:rsidR="00324265"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lastRenderedPageBreak/>
        <w:t xml:space="preserve">We also use too (Very much/excessively) and enough to show </w:t>
      </w:r>
      <w:r w:rsidR="00BE2352" w:rsidRPr="00711ABB">
        <w:rPr>
          <w:rFonts w:cstheme="minorHAnsi"/>
          <w:color w:val="000000" w:themeColor="text1"/>
          <w:lang w:eastAsia="en-IN"/>
        </w:rPr>
        <w:t xml:space="preserve">a </w:t>
      </w:r>
      <w:r w:rsidRPr="00711ABB">
        <w:rPr>
          <w:rFonts w:cstheme="minorHAnsi"/>
          <w:color w:val="000000" w:themeColor="text1"/>
          <w:lang w:eastAsia="en-IN"/>
        </w:rPr>
        <w:t>degree of Adverbs.</w:t>
      </w:r>
    </w:p>
    <w:p w:rsidR="0000217C" w:rsidRPr="00711ABB" w:rsidRDefault="00324265" w:rsidP="00634ED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For</w:t>
      </w:r>
      <w:r w:rsidR="00EE134B" w:rsidRPr="00711ABB">
        <w:rPr>
          <w:rFonts w:cstheme="minorHAnsi"/>
          <w:b/>
          <w:bCs/>
          <w:color w:val="000000" w:themeColor="text1"/>
          <w:lang w:eastAsia="en-IN"/>
        </w:rPr>
        <w:t>Example</w:t>
      </w:r>
      <w:r w:rsidR="00634ED9" w:rsidRPr="00711ABB">
        <w:rPr>
          <w:rFonts w:cstheme="minorHAnsi"/>
          <w:b/>
          <w:bCs/>
          <w:color w:val="000000" w:themeColor="text1"/>
          <w:lang w:eastAsia="en-IN"/>
        </w:rPr>
        <w:t>:</w:t>
      </w:r>
    </w:p>
    <w:p w:rsidR="0000217C" w:rsidRPr="00711ABB" w:rsidRDefault="0000217C" w:rsidP="003F35EF">
      <w:pPr>
        <w:pStyle w:val="ListParagraph"/>
        <w:numPr>
          <w:ilvl w:val="0"/>
          <w:numId w:val="22"/>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Water is too hot.</w:t>
      </w:r>
    </w:p>
    <w:p w:rsidR="0000217C" w:rsidRPr="00711ABB" w:rsidRDefault="0000217C" w:rsidP="003F35EF">
      <w:pPr>
        <w:pStyle w:val="ListParagraph"/>
        <w:numPr>
          <w:ilvl w:val="0"/>
          <w:numId w:val="22"/>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Weather is too hot outside.</w:t>
      </w:r>
    </w:p>
    <w:p w:rsidR="0000217C" w:rsidRPr="00711ABB" w:rsidRDefault="0000217C" w:rsidP="003F35EF">
      <w:pPr>
        <w:pStyle w:val="ListParagraph"/>
        <w:numPr>
          <w:ilvl w:val="0"/>
          <w:numId w:val="22"/>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The music is too loud.</w:t>
      </w:r>
    </w:p>
    <w:p w:rsidR="0000217C" w:rsidRPr="00711ABB" w:rsidRDefault="0000217C" w:rsidP="003F35EF">
      <w:pPr>
        <w:pStyle w:val="ListParagraph"/>
        <w:numPr>
          <w:ilvl w:val="0"/>
          <w:numId w:val="22"/>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He walks too fast.</w:t>
      </w:r>
    </w:p>
    <w:p w:rsidR="0000217C" w:rsidRPr="00711ABB" w:rsidRDefault="0000217C" w:rsidP="003F35EF">
      <w:pPr>
        <w:pStyle w:val="ListParagraph"/>
        <w:numPr>
          <w:ilvl w:val="0"/>
          <w:numId w:val="22"/>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We have enough food to survive.</w:t>
      </w:r>
    </w:p>
    <w:p w:rsidR="0000217C" w:rsidRPr="00711ABB" w:rsidRDefault="0000217C" w:rsidP="003F35EF">
      <w:pPr>
        <w:pStyle w:val="ListParagraph"/>
        <w:numPr>
          <w:ilvl w:val="0"/>
          <w:numId w:val="22"/>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Twenty years of Government service is enough to get Pension.</w:t>
      </w:r>
    </w:p>
    <w:p w:rsidR="0000217C" w:rsidRPr="00711ABB" w:rsidRDefault="0000217C" w:rsidP="003F35EF">
      <w:pPr>
        <w:pStyle w:val="ListParagraph"/>
        <w:numPr>
          <w:ilvl w:val="0"/>
          <w:numId w:val="22"/>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 xml:space="preserve">We don’t have enough water for </w:t>
      </w:r>
      <w:r w:rsidR="00BE2352" w:rsidRPr="00711ABB">
        <w:rPr>
          <w:rFonts w:eastAsia="Times New Roman" w:cstheme="minorHAnsi"/>
          <w:b/>
          <w:bCs/>
          <w:color w:val="000000" w:themeColor="text1"/>
          <w:lang w:eastAsia="en-IN"/>
        </w:rPr>
        <w:t xml:space="preserve">the </w:t>
      </w:r>
      <w:r w:rsidRPr="00711ABB">
        <w:rPr>
          <w:rFonts w:eastAsia="Times New Roman" w:cstheme="minorHAnsi"/>
          <w:b/>
          <w:bCs/>
          <w:color w:val="000000" w:themeColor="text1"/>
          <w:lang w:eastAsia="en-IN"/>
        </w:rPr>
        <w:t>next 20 years.</w:t>
      </w:r>
    </w:p>
    <w:p w:rsidR="0000217C" w:rsidRPr="00711ABB" w:rsidRDefault="0000217C" w:rsidP="00634ED9">
      <w:pPr>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t xml:space="preserve">2. </w:t>
      </w:r>
      <w:r w:rsidRPr="007845C0">
        <w:rPr>
          <w:rFonts w:asciiTheme="majorHAnsi" w:hAnsiTheme="majorHAnsi"/>
          <w:b/>
          <w:bCs/>
          <w:color w:val="000000" w:themeColor="text1"/>
          <w:sz w:val="24"/>
          <w:szCs w:val="24"/>
          <w:u w:val="single"/>
          <w:lang w:eastAsia="en-IN"/>
        </w:rPr>
        <w:t>Frequency Adverb</w:t>
      </w:r>
    </w:p>
    <w:p w:rsidR="0000217C"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Adverbs of frequency describe ‘how often’ something may take place or happen. i.e. it explains the intensity of occurrence that an event happens. </w:t>
      </w:r>
    </w:p>
    <w:tbl>
      <w:tblPr>
        <w:tblpPr w:leftFromText="180" w:rightFromText="180" w:vertAnchor="text" w:horzAnchor="page" w:tblpX="2844" w:tblpY="216"/>
        <w:tblW w:w="727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68"/>
        <w:gridCol w:w="4202"/>
      </w:tblGrid>
      <w:tr w:rsidR="00C13397" w:rsidRPr="00711ABB" w:rsidTr="00C13397">
        <w:trPr>
          <w:trHeight w:val="298"/>
          <w:tblCellSpacing w:w="15" w:type="dxa"/>
        </w:trPr>
        <w:tc>
          <w:tcPr>
            <w:tcW w:w="0" w:type="auto"/>
            <w:vAlign w:val="bottom"/>
            <w:hideMark/>
          </w:tcPr>
          <w:p w:rsidR="00C13397" w:rsidRPr="00711ABB" w:rsidRDefault="00C13397" w:rsidP="00C13397">
            <w:pPr>
              <w:spacing w:after="0" w:line="240" w:lineRule="auto"/>
              <w:ind w:left="1134"/>
              <w:rPr>
                <w:rFonts w:asciiTheme="majorHAnsi" w:eastAsia="Times New Roman" w:hAnsiTheme="majorHAnsi" w:cstheme="minorHAnsi"/>
                <w:color w:val="000000" w:themeColor="text1"/>
                <w:sz w:val="24"/>
                <w:szCs w:val="24"/>
                <w:lang w:eastAsia="en-IN"/>
              </w:rPr>
            </w:pPr>
            <w:r w:rsidRPr="00711ABB">
              <w:rPr>
                <w:rFonts w:asciiTheme="majorHAnsi" w:eastAsia="Times New Roman" w:hAnsiTheme="majorHAnsi" w:cstheme="minorHAnsi"/>
                <w:b/>
                <w:bCs/>
                <w:color w:val="000000" w:themeColor="text1"/>
                <w:sz w:val="24"/>
                <w:szCs w:val="24"/>
                <w:bdr w:val="none" w:sz="0" w:space="0" w:color="auto" w:frame="1"/>
                <w:lang w:eastAsia="en-IN"/>
              </w:rPr>
              <w:t>Frequency Adverb</w:t>
            </w:r>
          </w:p>
        </w:tc>
        <w:tc>
          <w:tcPr>
            <w:tcW w:w="4157" w:type="dxa"/>
            <w:vAlign w:val="bottom"/>
            <w:hideMark/>
          </w:tcPr>
          <w:p w:rsidR="00C13397" w:rsidRPr="00711ABB" w:rsidRDefault="00C13397" w:rsidP="00C13397">
            <w:pPr>
              <w:spacing w:after="0" w:line="240" w:lineRule="auto"/>
              <w:ind w:left="1134"/>
              <w:rPr>
                <w:rFonts w:asciiTheme="majorHAnsi" w:eastAsia="Times New Roman" w:hAnsiTheme="majorHAnsi" w:cstheme="minorHAnsi"/>
                <w:color w:val="000000" w:themeColor="text1"/>
                <w:sz w:val="24"/>
                <w:szCs w:val="24"/>
                <w:lang w:eastAsia="en-IN"/>
              </w:rPr>
            </w:pPr>
            <w:r w:rsidRPr="00711ABB">
              <w:rPr>
                <w:rFonts w:asciiTheme="majorHAnsi" w:eastAsia="Times New Roman" w:hAnsiTheme="majorHAnsi" w:cstheme="minorHAnsi"/>
                <w:b/>
                <w:bCs/>
                <w:color w:val="000000" w:themeColor="text1"/>
                <w:sz w:val="24"/>
                <w:szCs w:val="24"/>
                <w:bdr w:val="none" w:sz="0" w:space="0" w:color="auto" w:frame="1"/>
                <w:lang w:eastAsia="en-IN"/>
              </w:rPr>
              <w:t>How Often(Frequency Percentage)</w:t>
            </w:r>
          </w:p>
        </w:tc>
      </w:tr>
      <w:tr w:rsidR="00C13397" w:rsidRPr="00711ABB" w:rsidTr="00C13397">
        <w:trPr>
          <w:trHeight w:val="312"/>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Never</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0%</w:t>
            </w:r>
          </w:p>
        </w:tc>
      </w:tr>
      <w:tr w:rsidR="00C13397" w:rsidRPr="00711ABB" w:rsidTr="00C13397">
        <w:trPr>
          <w:trHeight w:val="298"/>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Hardly Ever</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10%</w:t>
            </w:r>
          </w:p>
        </w:tc>
      </w:tr>
      <w:tr w:rsidR="00C13397" w:rsidRPr="00711ABB" w:rsidTr="00C13397">
        <w:trPr>
          <w:trHeight w:val="312"/>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Rarely</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20%</w:t>
            </w:r>
          </w:p>
        </w:tc>
      </w:tr>
      <w:tr w:rsidR="00C13397" w:rsidRPr="00711ABB" w:rsidTr="00C13397">
        <w:trPr>
          <w:trHeight w:val="298"/>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Seldom</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30%</w:t>
            </w:r>
          </w:p>
        </w:tc>
      </w:tr>
      <w:tr w:rsidR="00C13397" w:rsidRPr="00711ABB" w:rsidTr="00C13397">
        <w:trPr>
          <w:trHeight w:val="312"/>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Occasionally</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40%</w:t>
            </w:r>
          </w:p>
        </w:tc>
      </w:tr>
      <w:tr w:rsidR="00C13397" w:rsidRPr="00711ABB" w:rsidTr="00C13397">
        <w:trPr>
          <w:trHeight w:val="312"/>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Sometimes</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50%</w:t>
            </w:r>
          </w:p>
        </w:tc>
      </w:tr>
      <w:tr w:rsidR="00C13397" w:rsidRPr="00711ABB" w:rsidTr="00C13397">
        <w:trPr>
          <w:trHeight w:val="298"/>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Often</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60%</w:t>
            </w:r>
          </w:p>
        </w:tc>
      </w:tr>
      <w:tr w:rsidR="00C13397" w:rsidRPr="00711ABB" w:rsidTr="00C13397">
        <w:trPr>
          <w:trHeight w:val="312"/>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Frequently</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70%</w:t>
            </w:r>
          </w:p>
        </w:tc>
      </w:tr>
      <w:tr w:rsidR="00C13397" w:rsidRPr="00711ABB" w:rsidTr="00C13397">
        <w:trPr>
          <w:trHeight w:val="298"/>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Usually</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90%</w:t>
            </w:r>
          </w:p>
        </w:tc>
      </w:tr>
      <w:tr w:rsidR="00C13397" w:rsidRPr="00711ABB" w:rsidTr="00C13397">
        <w:trPr>
          <w:trHeight w:val="312"/>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Always</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100%</w:t>
            </w:r>
          </w:p>
        </w:tc>
      </w:tr>
    </w:tbl>
    <w:p w:rsidR="00324265" w:rsidRPr="00711ABB" w:rsidRDefault="00324265" w:rsidP="00634ED9">
      <w:pPr>
        <w:spacing w:line="240" w:lineRule="auto"/>
        <w:ind w:left="1134"/>
        <w:rPr>
          <w:rFonts w:cstheme="minorHAnsi"/>
          <w:color w:val="000000" w:themeColor="text1"/>
          <w:lang w:eastAsia="en-IN"/>
        </w:rPr>
      </w:pPr>
    </w:p>
    <w:p w:rsidR="00324265" w:rsidRPr="00711ABB" w:rsidRDefault="00324265" w:rsidP="00634ED9">
      <w:pPr>
        <w:spacing w:line="240" w:lineRule="auto"/>
        <w:ind w:left="1134"/>
        <w:rPr>
          <w:rFonts w:cstheme="minorHAnsi"/>
          <w:color w:val="000000" w:themeColor="text1"/>
          <w:lang w:eastAsia="en-IN"/>
        </w:rPr>
      </w:pPr>
    </w:p>
    <w:p w:rsidR="008F64BD"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In addition, adverbs like “daily”, “weekly”, “monthly” and “yearly” describe frequency. But these adverbs of frequency answer “how</w:t>
      </w:r>
      <w:r w:rsidR="00D50A5D" w:rsidRPr="00711ABB">
        <w:rPr>
          <w:rFonts w:cstheme="minorHAnsi"/>
          <w:color w:val="000000" w:themeColor="text1"/>
          <w:lang w:eastAsia="en-IN"/>
        </w:rPr>
        <w:t xml:space="preserve"> often” in a more specific way.</w:t>
      </w:r>
    </w:p>
    <w:p w:rsidR="0000217C" w:rsidRPr="00711ABB" w:rsidRDefault="0000217C" w:rsidP="00634ED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 xml:space="preserve">For </w:t>
      </w:r>
      <w:r w:rsidR="00EE134B" w:rsidRPr="00711ABB">
        <w:rPr>
          <w:rFonts w:cstheme="minorHAnsi"/>
          <w:b/>
          <w:bCs/>
          <w:color w:val="000000" w:themeColor="text1"/>
          <w:lang w:eastAsia="en-IN"/>
        </w:rPr>
        <w:t>Example</w:t>
      </w:r>
    </w:p>
    <w:p w:rsidR="0000217C" w:rsidRPr="00711ABB" w:rsidRDefault="0000217C" w:rsidP="003F35EF">
      <w:pPr>
        <w:pStyle w:val="ListParagraph"/>
        <w:numPr>
          <w:ilvl w:val="0"/>
          <w:numId w:val="18"/>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I usually go to the gym on weekends.</w:t>
      </w:r>
    </w:p>
    <w:p w:rsidR="0000217C" w:rsidRPr="00711ABB" w:rsidRDefault="0000217C" w:rsidP="003F35EF">
      <w:pPr>
        <w:pStyle w:val="ListParagraph"/>
        <w:numPr>
          <w:ilvl w:val="0"/>
          <w:numId w:val="18"/>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She always wake up at 7:00 am.</w:t>
      </w:r>
    </w:p>
    <w:p w:rsidR="0000217C" w:rsidRPr="00711ABB" w:rsidRDefault="0000217C" w:rsidP="003F35EF">
      <w:pPr>
        <w:pStyle w:val="ListParagraph"/>
        <w:numPr>
          <w:ilvl w:val="0"/>
          <w:numId w:val="18"/>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The family rarely eat brown rice for dinner.</w:t>
      </w:r>
    </w:p>
    <w:p w:rsidR="0000217C" w:rsidRPr="00711ABB" w:rsidRDefault="0000217C" w:rsidP="003F35EF">
      <w:pPr>
        <w:pStyle w:val="ListParagraph"/>
        <w:numPr>
          <w:ilvl w:val="0"/>
          <w:numId w:val="18"/>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I never take sick days.</w:t>
      </w:r>
    </w:p>
    <w:p w:rsidR="0000217C" w:rsidRPr="00711ABB" w:rsidRDefault="0000217C" w:rsidP="003F35EF">
      <w:pPr>
        <w:pStyle w:val="ListParagraph"/>
        <w:numPr>
          <w:ilvl w:val="0"/>
          <w:numId w:val="18"/>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I often read in bed.</w:t>
      </w:r>
    </w:p>
    <w:p w:rsidR="0000217C" w:rsidRPr="00711ABB" w:rsidRDefault="0000217C" w:rsidP="003F35EF">
      <w:pPr>
        <w:pStyle w:val="ListParagraph"/>
        <w:numPr>
          <w:ilvl w:val="0"/>
          <w:numId w:val="18"/>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I always finish my work on time.</w:t>
      </w:r>
    </w:p>
    <w:p w:rsidR="0000217C" w:rsidRPr="00711ABB" w:rsidRDefault="0000217C" w:rsidP="003F35EF">
      <w:pPr>
        <w:pStyle w:val="ListParagraph"/>
        <w:numPr>
          <w:ilvl w:val="0"/>
          <w:numId w:val="18"/>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Kanishk always performs well in the exams.</w:t>
      </w:r>
    </w:p>
    <w:p w:rsidR="0000217C" w:rsidRPr="00711ABB" w:rsidRDefault="0000217C" w:rsidP="003F35EF">
      <w:pPr>
        <w:pStyle w:val="ListParagraph"/>
        <w:numPr>
          <w:ilvl w:val="0"/>
          <w:numId w:val="18"/>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My boss usually comes at office around 9.30 am.</w:t>
      </w:r>
    </w:p>
    <w:p w:rsidR="0000217C" w:rsidRPr="00711ABB" w:rsidRDefault="0000217C" w:rsidP="003F35EF">
      <w:pPr>
        <w:pStyle w:val="ListParagraph"/>
        <w:numPr>
          <w:ilvl w:val="0"/>
          <w:numId w:val="18"/>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Sometimes it is better to tell a lie.</w:t>
      </w:r>
    </w:p>
    <w:p w:rsidR="00634ED9" w:rsidRDefault="0000217C" w:rsidP="003F35EF">
      <w:pPr>
        <w:pStyle w:val="ListParagraph"/>
        <w:numPr>
          <w:ilvl w:val="0"/>
          <w:numId w:val="18"/>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I hardly miss my Spokeies classes.</w:t>
      </w:r>
    </w:p>
    <w:p w:rsidR="001372FF" w:rsidRDefault="001372FF" w:rsidP="001372FF">
      <w:pPr>
        <w:shd w:val="clear" w:color="auto" w:fill="FFFFFF"/>
        <w:spacing w:before="100" w:beforeAutospacing="1" w:after="100" w:afterAutospacing="1" w:line="240" w:lineRule="auto"/>
        <w:textAlignment w:val="baseline"/>
        <w:rPr>
          <w:rFonts w:eastAsia="Times New Roman" w:cstheme="minorHAnsi"/>
          <w:b/>
          <w:bCs/>
          <w:color w:val="000000" w:themeColor="text1"/>
          <w:lang w:eastAsia="en-IN"/>
        </w:rPr>
      </w:pPr>
    </w:p>
    <w:p w:rsidR="001372FF" w:rsidRDefault="001372FF" w:rsidP="001372FF">
      <w:pPr>
        <w:shd w:val="clear" w:color="auto" w:fill="FFFFFF"/>
        <w:spacing w:before="100" w:beforeAutospacing="1" w:after="100" w:afterAutospacing="1" w:line="240" w:lineRule="auto"/>
        <w:textAlignment w:val="baseline"/>
        <w:rPr>
          <w:rFonts w:eastAsia="Times New Roman" w:cstheme="minorHAnsi"/>
          <w:b/>
          <w:bCs/>
          <w:color w:val="000000" w:themeColor="text1"/>
          <w:lang w:eastAsia="en-IN"/>
        </w:rPr>
      </w:pPr>
    </w:p>
    <w:p w:rsidR="001372FF" w:rsidRPr="001372FF" w:rsidRDefault="001372FF" w:rsidP="001372FF">
      <w:pPr>
        <w:shd w:val="clear" w:color="auto" w:fill="FFFFFF"/>
        <w:spacing w:before="100" w:beforeAutospacing="1" w:after="100" w:afterAutospacing="1" w:line="240" w:lineRule="auto"/>
        <w:textAlignment w:val="baseline"/>
        <w:rPr>
          <w:rFonts w:eastAsia="Times New Roman" w:cstheme="minorHAnsi"/>
          <w:b/>
          <w:bCs/>
          <w:color w:val="000000" w:themeColor="text1"/>
          <w:lang w:eastAsia="en-IN"/>
        </w:rPr>
      </w:pPr>
    </w:p>
    <w:p w:rsidR="0000217C" w:rsidRPr="00711ABB" w:rsidRDefault="0000217C" w:rsidP="00634ED9">
      <w:pPr>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lastRenderedPageBreak/>
        <w:t xml:space="preserve">3. </w:t>
      </w:r>
      <w:r w:rsidRPr="007845C0">
        <w:rPr>
          <w:rFonts w:asciiTheme="majorHAnsi" w:hAnsiTheme="majorHAnsi"/>
          <w:b/>
          <w:bCs/>
          <w:color w:val="000000" w:themeColor="text1"/>
          <w:sz w:val="24"/>
          <w:szCs w:val="24"/>
          <w:u w:val="single"/>
          <w:lang w:eastAsia="en-IN"/>
        </w:rPr>
        <w:t>Manner Adverb</w:t>
      </w:r>
    </w:p>
    <w:p w:rsidR="0000217C"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Manner Adverb expres</w:t>
      </w:r>
      <w:r w:rsidR="00BE2352" w:rsidRPr="00711ABB">
        <w:rPr>
          <w:rFonts w:cstheme="minorHAnsi"/>
          <w:color w:val="000000" w:themeColor="text1"/>
          <w:lang w:eastAsia="en-IN"/>
        </w:rPr>
        <w:t>se</w:t>
      </w:r>
      <w:r w:rsidRPr="00711ABB">
        <w:rPr>
          <w:rFonts w:cstheme="minorHAnsi"/>
          <w:color w:val="000000" w:themeColor="text1"/>
          <w:lang w:eastAsia="en-IN"/>
        </w:rPr>
        <w:t>s how or in what way something happens or occurs. It usually end</w:t>
      </w:r>
      <w:r w:rsidR="00BE2352" w:rsidRPr="00711ABB">
        <w:rPr>
          <w:rFonts w:cstheme="minorHAnsi"/>
          <w:color w:val="000000" w:themeColor="text1"/>
          <w:lang w:eastAsia="en-IN"/>
        </w:rPr>
        <w:t>s</w:t>
      </w:r>
      <w:r w:rsidRPr="00711ABB">
        <w:rPr>
          <w:rFonts w:cstheme="minorHAnsi"/>
          <w:color w:val="000000" w:themeColor="text1"/>
          <w:lang w:eastAsia="en-IN"/>
        </w:rPr>
        <w:t xml:space="preserve"> with ‘ly’. e.g. Slowly, Quickly, Forcefully, Softly</w:t>
      </w:r>
      <w:r w:rsidR="00BE2352" w:rsidRPr="00711ABB">
        <w:rPr>
          <w:rFonts w:cstheme="minorHAnsi"/>
          <w:color w:val="000000" w:themeColor="text1"/>
          <w:lang w:eastAsia="en-IN"/>
        </w:rPr>
        <w:t>,</w:t>
      </w:r>
      <w:r w:rsidRPr="00711ABB">
        <w:rPr>
          <w:rFonts w:cstheme="minorHAnsi"/>
          <w:color w:val="000000" w:themeColor="text1"/>
          <w:lang w:eastAsia="en-IN"/>
        </w:rPr>
        <w:t xml:space="preserve"> etc.</w:t>
      </w:r>
    </w:p>
    <w:p w:rsidR="0000217C" w:rsidRPr="00711ABB" w:rsidRDefault="0000217C" w:rsidP="00634ED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 xml:space="preserve">For </w:t>
      </w:r>
      <w:r w:rsidR="00EE134B" w:rsidRPr="00711ABB">
        <w:rPr>
          <w:rFonts w:cstheme="minorHAnsi"/>
          <w:b/>
          <w:bCs/>
          <w:color w:val="000000" w:themeColor="text1"/>
          <w:lang w:eastAsia="en-IN"/>
        </w:rPr>
        <w:t>Example</w:t>
      </w:r>
      <w:r w:rsidRPr="00711ABB">
        <w:rPr>
          <w:rFonts w:cstheme="minorHAnsi"/>
          <w:b/>
          <w:bCs/>
          <w:color w:val="000000" w:themeColor="text1"/>
          <w:lang w:eastAsia="en-IN"/>
        </w:rPr>
        <w:t>:</w:t>
      </w:r>
    </w:p>
    <w:p w:rsidR="0000217C" w:rsidRPr="00711ABB" w:rsidRDefault="0000217C" w:rsidP="003F35EF">
      <w:pPr>
        <w:pStyle w:val="ListParagraph"/>
        <w:numPr>
          <w:ilvl w:val="0"/>
          <w:numId w:val="19"/>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The dog runs quickly.</w:t>
      </w:r>
    </w:p>
    <w:p w:rsidR="0000217C" w:rsidRPr="00711ABB" w:rsidRDefault="0000217C" w:rsidP="003F35EF">
      <w:pPr>
        <w:pStyle w:val="ListParagraph"/>
        <w:numPr>
          <w:ilvl w:val="0"/>
          <w:numId w:val="19"/>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She plays the music terribly.</w:t>
      </w:r>
    </w:p>
    <w:p w:rsidR="0000217C" w:rsidRPr="00711ABB" w:rsidRDefault="0000217C" w:rsidP="003F35EF">
      <w:pPr>
        <w:pStyle w:val="ListParagraph"/>
        <w:numPr>
          <w:ilvl w:val="0"/>
          <w:numId w:val="19"/>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She spoke softly.</w:t>
      </w:r>
    </w:p>
    <w:p w:rsidR="0000217C" w:rsidRPr="00711ABB" w:rsidRDefault="0000217C" w:rsidP="003F35EF">
      <w:pPr>
        <w:pStyle w:val="ListParagraph"/>
        <w:numPr>
          <w:ilvl w:val="0"/>
          <w:numId w:val="19"/>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He plays the violin beautifully.</w:t>
      </w:r>
    </w:p>
    <w:p w:rsidR="0000217C" w:rsidRPr="00711ABB" w:rsidRDefault="0000217C" w:rsidP="003F35EF">
      <w:pPr>
        <w:pStyle w:val="ListParagraph"/>
        <w:numPr>
          <w:ilvl w:val="0"/>
          <w:numId w:val="19"/>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 xml:space="preserve"> She went there forcefully.</w:t>
      </w:r>
    </w:p>
    <w:p w:rsidR="0000217C" w:rsidRPr="00711ABB" w:rsidRDefault="0000217C" w:rsidP="003F35EF">
      <w:pPr>
        <w:pStyle w:val="ListParagraph"/>
        <w:numPr>
          <w:ilvl w:val="0"/>
          <w:numId w:val="19"/>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 xml:space="preserve"> You will learn English gradually</w:t>
      </w:r>
    </w:p>
    <w:p w:rsidR="0000217C" w:rsidRPr="00711ABB" w:rsidRDefault="0000217C" w:rsidP="003F35EF">
      <w:pPr>
        <w:pStyle w:val="ListParagraph"/>
        <w:numPr>
          <w:ilvl w:val="0"/>
          <w:numId w:val="19"/>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 xml:space="preserve"> Monkeys were eating bananas happily.</w:t>
      </w:r>
    </w:p>
    <w:p w:rsidR="0000217C" w:rsidRPr="00711ABB" w:rsidRDefault="0000217C" w:rsidP="003F35EF">
      <w:pPr>
        <w:pStyle w:val="ListParagraph"/>
        <w:numPr>
          <w:ilvl w:val="0"/>
          <w:numId w:val="19"/>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 xml:space="preserve"> Dove wash</w:t>
      </w:r>
      <w:r w:rsidR="00BE2352" w:rsidRPr="00711ABB">
        <w:rPr>
          <w:rFonts w:eastAsia="Times New Roman" w:cstheme="minorHAnsi"/>
          <w:b/>
          <w:bCs/>
          <w:color w:val="000000" w:themeColor="text1"/>
          <w:lang w:eastAsia="en-IN"/>
        </w:rPr>
        <w:t>es</w:t>
      </w:r>
      <w:r w:rsidRPr="00711ABB">
        <w:rPr>
          <w:rFonts w:eastAsia="Times New Roman" w:cstheme="minorHAnsi"/>
          <w:b/>
          <w:bCs/>
          <w:color w:val="000000" w:themeColor="text1"/>
          <w:lang w:eastAsia="en-IN"/>
        </w:rPr>
        <w:t xml:space="preserve"> your face gently.</w:t>
      </w:r>
    </w:p>
    <w:p w:rsidR="0000217C" w:rsidRPr="00711ABB" w:rsidRDefault="0000217C" w:rsidP="003F35EF">
      <w:pPr>
        <w:pStyle w:val="ListParagraph"/>
        <w:numPr>
          <w:ilvl w:val="0"/>
          <w:numId w:val="19"/>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You should brush your teeth regularly.</w:t>
      </w:r>
    </w:p>
    <w:p w:rsidR="0000217C" w:rsidRPr="00711ABB" w:rsidRDefault="0000217C" w:rsidP="003F35EF">
      <w:pPr>
        <w:pStyle w:val="ListParagraph"/>
        <w:numPr>
          <w:ilvl w:val="0"/>
          <w:numId w:val="19"/>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 xml:space="preserve">Move this chair slightly to </w:t>
      </w:r>
      <w:r w:rsidR="00BE2352" w:rsidRPr="00711ABB">
        <w:rPr>
          <w:rFonts w:eastAsia="Times New Roman" w:cstheme="minorHAnsi"/>
          <w:b/>
          <w:bCs/>
          <w:color w:val="000000" w:themeColor="text1"/>
          <w:lang w:eastAsia="en-IN"/>
        </w:rPr>
        <w:t xml:space="preserve">the </w:t>
      </w:r>
      <w:r w:rsidRPr="00711ABB">
        <w:rPr>
          <w:rFonts w:eastAsia="Times New Roman" w:cstheme="minorHAnsi"/>
          <w:b/>
          <w:bCs/>
          <w:color w:val="000000" w:themeColor="text1"/>
          <w:lang w:eastAsia="en-IN"/>
        </w:rPr>
        <w:t>right side.</w:t>
      </w:r>
    </w:p>
    <w:p w:rsidR="0000217C"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Adverbs of manner tell us the way or how to do something. However, not all adverbs end with -ly. </w:t>
      </w:r>
      <w:r w:rsidRPr="007845C0">
        <w:rPr>
          <w:rFonts w:cstheme="minorHAnsi"/>
          <w:b/>
          <w:bCs/>
          <w:color w:val="000000" w:themeColor="text1"/>
          <w:lang w:eastAsia="en-IN"/>
        </w:rPr>
        <w:t xml:space="preserve">For </w:t>
      </w:r>
      <w:r w:rsidR="00EE134B" w:rsidRPr="007845C0">
        <w:rPr>
          <w:rFonts w:cstheme="minorHAnsi"/>
          <w:b/>
          <w:bCs/>
          <w:color w:val="000000" w:themeColor="text1"/>
          <w:lang w:eastAsia="en-IN"/>
        </w:rPr>
        <w:t>Example</w:t>
      </w:r>
      <w:r w:rsidRPr="00711ABB">
        <w:rPr>
          <w:rFonts w:cstheme="minorHAnsi"/>
          <w:color w:val="000000" w:themeColor="text1"/>
          <w:lang w:eastAsia="en-IN"/>
        </w:rPr>
        <w:t>, the words ‘fast’ and ‘well’ describe verbs but do not end in -ly.</w:t>
      </w:r>
    </w:p>
    <w:p w:rsidR="0000217C" w:rsidRPr="00711ABB" w:rsidRDefault="0000217C" w:rsidP="003F35EF">
      <w:pPr>
        <w:pStyle w:val="ListParagraph"/>
        <w:numPr>
          <w:ilvl w:val="0"/>
          <w:numId w:val="19"/>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The horse moved fast.</w:t>
      </w:r>
    </w:p>
    <w:p w:rsidR="0000217C" w:rsidRPr="00711ABB" w:rsidRDefault="0000217C" w:rsidP="003F35EF">
      <w:pPr>
        <w:pStyle w:val="ListParagraph"/>
        <w:numPr>
          <w:ilvl w:val="0"/>
          <w:numId w:val="19"/>
        </w:numPr>
        <w:shd w:val="clear" w:color="auto" w:fill="FFFFFF"/>
        <w:spacing w:before="100" w:beforeAutospacing="1" w:after="100" w:afterAutospacing="1"/>
        <w:ind w:left="1701" w:firstLine="0"/>
        <w:textAlignment w:val="baseline"/>
        <w:rPr>
          <w:rFonts w:eastAsia="Times New Roman" w:cstheme="minorHAnsi"/>
          <w:color w:val="000000" w:themeColor="text1"/>
          <w:lang w:eastAsia="en-IN"/>
        </w:rPr>
      </w:pPr>
      <w:r w:rsidRPr="00711ABB">
        <w:rPr>
          <w:rFonts w:eastAsia="Times New Roman" w:cstheme="minorHAnsi"/>
          <w:b/>
          <w:bCs/>
          <w:color w:val="000000" w:themeColor="text1"/>
          <w:lang w:eastAsia="en-IN"/>
        </w:rPr>
        <w:t>Ramesh plays the piano well</w:t>
      </w:r>
      <w:r w:rsidRPr="00711ABB">
        <w:rPr>
          <w:rFonts w:eastAsia="Times New Roman" w:cstheme="minorHAnsi"/>
          <w:color w:val="000000" w:themeColor="text1"/>
          <w:lang w:eastAsia="en-IN"/>
        </w:rPr>
        <w:t>.</w:t>
      </w:r>
    </w:p>
    <w:p w:rsidR="0000217C" w:rsidRPr="00711ABB" w:rsidRDefault="0000217C" w:rsidP="00634ED9">
      <w:pPr>
        <w:spacing w:line="240" w:lineRule="auto"/>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t>4</w:t>
      </w:r>
      <w:r w:rsidRPr="007845C0">
        <w:rPr>
          <w:rFonts w:asciiTheme="majorHAnsi" w:hAnsiTheme="majorHAnsi"/>
          <w:b/>
          <w:bCs/>
          <w:color w:val="000000" w:themeColor="text1"/>
          <w:sz w:val="24"/>
          <w:szCs w:val="24"/>
          <w:u w:val="single"/>
          <w:lang w:eastAsia="en-IN"/>
        </w:rPr>
        <w:t>. Place Adverb</w:t>
      </w:r>
    </w:p>
    <w:p w:rsidR="0000217C"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Adverbs of Place describes ‘where’ an action took place. We usually find adverbs of place after the main verb. </w:t>
      </w:r>
      <w:r w:rsidRPr="00711ABB">
        <w:rPr>
          <w:rFonts w:cstheme="minorHAnsi"/>
          <w:b/>
          <w:bCs/>
          <w:color w:val="000000" w:themeColor="text1"/>
          <w:lang w:eastAsia="en-IN"/>
        </w:rPr>
        <w:t>E.g. outside, inside.</w:t>
      </w:r>
    </w:p>
    <w:p w:rsidR="0000217C"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Place Adverbs </w:t>
      </w:r>
      <w:r w:rsidR="00005A4B" w:rsidRPr="00711ABB">
        <w:rPr>
          <w:rFonts w:cstheme="minorHAnsi"/>
          <w:color w:val="000000" w:themeColor="text1"/>
          <w:lang w:eastAsia="en-IN"/>
        </w:rPr>
        <w:t xml:space="preserve"> can</w:t>
      </w:r>
      <w:r w:rsidRPr="00711ABB">
        <w:rPr>
          <w:rFonts w:cstheme="minorHAnsi"/>
          <w:color w:val="000000" w:themeColor="text1"/>
          <w:lang w:eastAsia="en-IN"/>
        </w:rPr>
        <w:t>:</w:t>
      </w:r>
    </w:p>
    <w:p w:rsidR="0000217C" w:rsidRPr="00711ABB" w:rsidRDefault="00324265" w:rsidP="003F35EF">
      <w:pPr>
        <w:pStyle w:val="ListParagraph"/>
        <w:numPr>
          <w:ilvl w:val="0"/>
          <w:numId w:val="23"/>
        </w:numPr>
        <w:shd w:val="clear" w:color="auto" w:fill="FFFFFF"/>
        <w:spacing w:before="100" w:beforeAutospacing="1" w:after="100" w:afterAutospacing="1"/>
        <w:ind w:left="1701" w:firstLine="0"/>
        <w:textAlignment w:val="baseline"/>
        <w:rPr>
          <w:rFonts w:cstheme="minorHAnsi"/>
          <w:b/>
          <w:bCs/>
          <w:color w:val="000000" w:themeColor="text1"/>
          <w:shd w:val="clear" w:color="auto" w:fill="FFFFFF"/>
        </w:rPr>
      </w:pPr>
      <w:r w:rsidRPr="00711ABB">
        <w:rPr>
          <w:rFonts w:cstheme="minorHAnsi"/>
          <w:b/>
          <w:bCs/>
          <w:color w:val="000000" w:themeColor="text1"/>
          <w:shd w:val="clear" w:color="auto" w:fill="FFFFFF"/>
        </w:rPr>
        <w:t>Refer to distances e.g. Nearby, far away, miles apart.</w:t>
      </w:r>
    </w:p>
    <w:p w:rsidR="00491BF8" w:rsidRDefault="00324265" w:rsidP="003F35EF">
      <w:pPr>
        <w:pStyle w:val="ListParagraph"/>
        <w:numPr>
          <w:ilvl w:val="0"/>
          <w:numId w:val="23"/>
        </w:numPr>
        <w:shd w:val="clear" w:color="auto" w:fill="FFFFFF"/>
        <w:spacing w:before="100" w:beforeAutospacing="1" w:after="100" w:afterAutospacing="1"/>
        <w:ind w:left="1701" w:firstLine="0"/>
        <w:textAlignment w:val="baseline"/>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Refer to the direction e.g. North, south, east, west, right, left, up, </w:t>
      </w:r>
    </w:p>
    <w:p w:rsidR="0000217C" w:rsidRPr="00711ABB" w:rsidRDefault="00324265" w:rsidP="00491BF8">
      <w:pPr>
        <w:pStyle w:val="ListParagraph"/>
        <w:shd w:val="clear" w:color="auto" w:fill="FFFFFF"/>
        <w:spacing w:before="100" w:beforeAutospacing="1" w:after="100" w:afterAutospacing="1"/>
        <w:ind w:left="1701"/>
        <w:textAlignment w:val="baseline"/>
        <w:rPr>
          <w:rFonts w:cstheme="minorHAnsi"/>
          <w:b/>
          <w:bCs/>
          <w:color w:val="000000" w:themeColor="text1"/>
          <w:shd w:val="clear" w:color="auto" w:fill="FFFFFF"/>
        </w:rPr>
      </w:pPr>
      <w:r w:rsidRPr="00711ABB">
        <w:rPr>
          <w:rFonts w:cstheme="minorHAnsi"/>
          <w:b/>
          <w:bCs/>
          <w:color w:val="000000" w:themeColor="text1"/>
          <w:shd w:val="clear" w:color="auto" w:fill="FFFFFF"/>
        </w:rPr>
        <w:t>down</w:t>
      </w:r>
      <w:r w:rsidR="00BE2352" w:rsidRPr="00711ABB">
        <w:rPr>
          <w:rFonts w:cstheme="minorHAnsi"/>
          <w:b/>
          <w:bCs/>
          <w:color w:val="000000" w:themeColor="text1"/>
          <w:shd w:val="clear" w:color="auto" w:fill="FFFFFF"/>
        </w:rPr>
        <w:t>,</w:t>
      </w:r>
      <w:r w:rsidRPr="00711ABB">
        <w:rPr>
          <w:rFonts w:cstheme="minorHAnsi"/>
          <w:b/>
          <w:bCs/>
          <w:color w:val="000000" w:themeColor="text1"/>
          <w:shd w:val="clear" w:color="auto" w:fill="FFFFFF"/>
        </w:rPr>
        <w:t xml:space="preserve"> etc.</w:t>
      </w:r>
    </w:p>
    <w:p w:rsidR="00491BF8" w:rsidRPr="00491BF8" w:rsidRDefault="00324265" w:rsidP="003F35EF">
      <w:pPr>
        <w:pStyle w:val="ListParagraph"/>
        <w:numPr>
          <w:ilvl w:val="0"/>
          <w:numId w:val="23"/>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cstheme="minorHAnsi"/>
          <w:b/>
          <w:bCs/>
          <w:color w:val="000000" w:themeColor="text1"/>
          <w:shd w:val="clear" w:color="auto" w:fill="FFFFFF"/>
        </w:rPr>
        <w:t>Indicate an object's position in r</w:t>
      </w:r>
      <w:r w:rsidR="00491BF8">
        <w:rPr>
          <w:rFonts w:cstheme="minorHAnsi"/>
          <w:b/>
          <w:bCs/>
          <w:color w:val="000000" w:themeColor="text1"/>
          <w:shd w:val="clear" w:color="auto" w:fill="FFFFFF"/>
        </w:rPr>
        <w:t xml:space="preserve">elation to another object.  </w:t>
      </w:r>
    </w:p>
    <w:p w:rsidR="00491BF8" w:rsidRDefault="00491BF8" w:rsidP="00491BF8">
      <w:pPr>
        <w:pStyle w:val="ListParagraph"/>
        <w:shd w:val="clear" w:color="auto" w:fill="FFFFFF"/>
        <w:spacing w:before="100" w:beforeAutospacing="1" w:after="100" w:afterAutospacing="1"/>
        <w:ind w:left="1701"/>
        <w:textAlignment w:val="baseline"/>
        <w:rPr>
          <w:rFonts w:cstheme="minorHAnsi"/>
          <w:b/>
          <w:bCs/>
          <w:color w:val="000000" w:themeColor="text1"/>
          <w:shd w:val="clear" w:color="auto" w:fill="FFFFFF"/>
        </w:rPr>
      </w:pPr>
      <w:r>
        <w:rPr>
          <w:rFonts w:cstheme="minorHAnsi"/>
          <w:b/>
          <w:bCs/>
          <w:color w:val="000000" w:themeColor="text1"/>
          <w:shd w:val="clear" w:color="auto" w:fill="FFFFFF"/>
        </w:rPr>
        <w:t xml:space="preserve">          E.g.</w:t>
      </w:r>
      <w:r w:rsidR="00324265" w:rsidRPr="00711ABB">
        <w:rPr>
          <w:rFonts w:cstheme="minorHAnsi"/>
          <w:b/>
          <w:bCs/>
          <w:color w:val="000000" w:themeColor="text1"/>
          <w:shd w:val="clear" w:color="auto" w:fill="FFFFFF"/>
        </w:rPr>
        <w:t>Below, between, above, behind, through, around and so forth</w:t>
      </w:r>
      <w:r w:rsidR="00BE2352" w:rsidRPr="00711ABB">
        <w:rPr>
          <w:rFonts w:cstheme="minorHAnsi"/>
          <w:b/>
          <w:bCs/>
          <w:color w:val="000000" w:themeColor="text1"/>
          <w:shd w:val="clear" w:color="auto" w:fill="FFFFFF"/>
        </w:rPr>
        <w:t>,</w:t>
      </w:r>
    </w:p>
    <w:p w:rsidR="0000217C" w:rsidRPr="00711ABB" w:rsidRDefault="00324265" w:rsidP="00491BF8">
      <w:pPr>
        <w:pStyle w:val="ListParagraph"/>
        <w:shd w:val="clear" w:color="auto" w:fill="FFFFFF"/>
        <w:spacing w:before="100" w:beforeAutospacing="1" w:after="100" w:afterAutospacing="1"/>
        <w:ind w:left="1701"/>
        <w:textAlignment w:val="baseline"/>
        <w:rPr>
          <w:rFonts w:eastAsia="Times New Roman" w:cstheme="minorHAnsi"/>
          <w:b/>
          <w:bCs/>
          <w:color w:val="000000" w:themeColor="text1"/>
          <w:lang w:eastAsia="en-IN"/>
        </w:rPr>
      </w:pPr>
      <w:r w:rsidRPr="00711ABB">
        <w:rPr>
          <w:rFonts w:cstheme="minorHAnsi"/>
          <w:b/>
          <w:bCs/>
          <w:color w:val="000000" w:themeColor="text1"/>
          <w:shd w:val="clear" w:color="auto" w:fill="FFFFFF"/>
        </w:rPr>
        <w:t>etc.</w:t>
      </w:r>
    </w:p>
    <w:p w:rsidR="0000217C" w:rsidRPr="00711ABB" w:rsidRDefault="0000217C" w:rsidP="00634ED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 xml:space="preserve">For </w:t>
      </w:r>
      <w:r w:rsidR="00EE134B" w:rsidRPr="00711ABB">
        <w:rPr>
          <w:rFonts w:cstheme="minorHAnsi"/>
          <w:b/>
          <w:bCs/>
          <w:color w:val="000000" w:themeColor="text1"/>
          <w:lang w:eastAsia="en-IN"/>
        </w:rPr>
        <w:t>Example</w:t>
      </w:r>
      <w:r w:rsidRPr="00711ABB">
        <w:rPr>
          <w:rFonts w:cstheme="minorHAnsi"/>
          <w:b/>
          <w:bCs/>
          <w:color w:val="000000" w:themeColor="text1"/>
          <w:lang w:eastAsia="en-IN"/>
        </w:rPr>
        <w:t>:</w:t>
      </w:r>
    </w:p>
    <w:p w:rsidR="0000217C" w:rsidRPr="00711ABB" w:rsidRDefault="0000217C" w:rsidP="003F35EF">
      <w:pPr>
        <w:pStyle w:val="ListParagraph"/>
        <w:numPr>
          <w:ilvl w:val="0"/>
          <w:numId w:val="20"/>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If you want to see the hot air balloon, you will have to go outside.</w:t>
      </w:r>
    </w:p>
    <w:p w:rsidR="0000217C" w:rsidRPr="00711ABB" w:rsidRDefault="0000217C" w:rsidP="003F35EF">
      <w:pPr>
        <w:pStyle w:val="ListParagraph"/>
        <w:numPr>
          <w:ilvl w:val="0"/>
          <w:numId w:val="20"/>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When she entered the classroom, she sat down.</w:t>
      </w:r>
    </w:p>
    <w:p w:rsidR="0000217C" w:rsidRPr="00711ABB" w:rsidRDefault="0000217C" w:rsidP="003F35EF">
      <w:pPr>
        <w:pStyle w:val="ListParagraph"/>
        <w:numPr>
          <w:ilvl w:val="0"/>
          <w:numId w:val="20"/>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I searched everywhere but I couldn’t find him.</w:t>
      </w:r>
    </w:p>
    <w:p w:rsidR="0000217C" w:rsidRPr="00711ABB" w:rsidRDefault="0000217C" w:rsidP="003F35EF">
      <w:pPr>
        <w:pStyle w:val="ListParagraph"/>
        <w:numPr>
          <w:ilvl w:val="0"/>
          <w:numId w:val="20"/>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eastAsia="Times New Roman" w:cstheme="minorHAnsi"/>
          <w:b/>
          <w:bCs/>
          <w:color w:val="000000" w:themeColor="text1"/>
          <w:lang w:eastAsia="en-IN"/>
        </w:rPr>
        <w:t>He walks downstairs to meet his father.</w:t>
      </w:r>
    </w:p>
    <w:p w:rsidR="0000217C" w:rsidRPr="00711ABB" w:rsidRDefault="0000217C" w:rsidP="003F35EF">
      <w:pPr>
        <w:pStyle w:val="ListParagraph"/>
        <w:numPr>
          <w:ilvl w:val="0"/>
          <w:numId w:val="20"/>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cstheme="minorHAnsi"/>
          <w:b/>
          <w:bCs/>
          <w:color w:val="000000" w:themeColor="text1"/>
          <w:shd w:val="clear" w:color="auto" w:fill="FFFFFF"/>
        </w:rPr>
        <w:t>My native is 50 Km far from Delhi.</w:t>
      </w:r>
    </w:p>
    <w:p w:rsidR="0000217C" w:rsidRPr="00711ABB" w:rsidRDefault="0000217C" w:rsidP="003F35EF">
      <w:pPr>
        <w:pStyle w:val="ListParagraph"/>
        <w:numPr>
          <w:ilvl w:val="0"/>
          <w:numId w:val="20"/>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cstheme="minorHAnsi"/>
          <w:b/>
          <w:bCs/>
          <w:color w:val="000000" w:themeColor="text1"/>
          <w:shd w:val="clear" w:color="auto" w:fill="FFFFFF"/>
        </w:rPr>
        <w:t>Hospital is nearby from here.</w:t>
      </w:r>
    </w:p>
    <w:p w:rsidR="0000217C" w:rsidRPr="00711ABB" w:rsidRDefault="0000217C" w:rsidP="003F35EF">
      <w:pPr>
        <w:pStyle w:val="ListParagraph"/>
        <w:numPr>
          <w:ilvl w:val="0"/>
          <w:numId w:val="20"/>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cstheme="minorHAnsi"/>
          <w:b/>
          <w:bCs/>
          <w:color w:val="000000" w:themeColor="text1"/>
          <w:shd w:val="clear" w:color="auto" w:fill="FFFFFF"/>
        </w:rPr>
        <w:t>Come forward.</w:t>
      </w:r>
    </w:p>
    <w:p w:rsidR="0000217C" w:rsidRPr="00711ABB" w:rsidRDefault="0000217C" w:rsidP="003F35EF">
      <w:pPr>
        <w:pStyle w:val="ListParagraph"/>
        <w:numPr>
          <w:ilvl w:val="0"/>
          <w:numId w:val="20"/>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cstheme="minorHAnsi"/>
          <w:b/>
          <w:bCs/>
          <w:color w:val="000000" w:themeColor="text1"/>
          <w:shd w:val="clear" w:color="auto" w:fill="FFFFFF"/>
        </w:rPr>
        <w:t>I looked around but could not find you.</w:t>
      </w:r>
    </w:p>
    <w:p w:rsidR="00324265" w:rsidRPr="001372FF" w:rsidRDefault="0000217C" w:rsidP="003F35EF">
      <w:pPr>
        <w:pStyle w:val="ListParagraph"/>
        <w:numPr>
          <w:ilvl w:val="0"/>
          <w:numId w:val="20"/>
        </w:numPr>
        <w:shd w:val="clear" w:color="auto" w:fill="FFFFFF"/>
        <w:spacing w:before="100" w:beforeAutospacing="1" w:after="100" w:afterAutospacing="1"/>
        <w:ind w:left="1701" w:firstLine="0"/>
        <w:textAlignment w:val="baseline"/>
        <w:rPr>
          <w:rFonts w:eastAsia="Times New Roman" w:cstheme="minorHAnsi"/>
          <w:b/>
          <w:bCs/>
          <w:color w:val="000000" w:themeColor="text1"/>
          <w:lang w:eastAsia="en-IN"/>
        </w:rPr>
      </w:pPr>
      <w:r w:rsidRPr="00711ABB">
        <w:rPr>
          <w:rFonts w:cstheme="minorHAnsi"/>
          <w:b/>
          <w:bCs/>
          <w:color w:val="000000" w:themeColor="text1"/>
          <w:shd w:val="clear" w:color="auto" w:fill="FFFFFF"/>
        </w:rPr>
        <w:t>Don’t walk outside.</w:t>
      </w:r>
    </w:p>
    <w:p w:rsidR="001372FF" w:rsidRPr="001372FF" w:rsidRDefault="001372FF" w:rsidP="001372FF">
      <w:pPr>
        <w:spacing w:before="0" w:after="200"/>
        <w:rPr>
          <w:rFonts w:cstheme="minorHAnsi"/>
          <w:b/>
          <w:bCs/>
          <w:color w:val="000000" w:themeColor="text1"/>
          <w:shd w:val="clear" w:color="auto" w:fill="FFFFFF"/>
        </w:rPr>
      </w:pPr>
      <w:r>
        <w:rPr>
          <w:rFonts w:cstheme="minorHAnsi"/>
          <w:b/>
          <w:bCs/>
          <w:color w:val="000000" w:themeColor="text1"/>
          <w:shd w:val="clear" w:color="auto" w:fill="FFFFFF"/>
        </w:rPr>
        <w:br w:type="page"/>
      </w:r>
    </w:p>
    <w:p w:rsidR="0000217C" w:rsidRPr="00711ABB" w:rsidRDefault="0000217C" w:rsidP="00634ED9">
      <w:pPr>
        <w:spacing w:line="240" w:lineRule="auto"/>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lastRenderedPageBreak/>
        <w:t>5</w:t>
      </w:r>
      <w:r w:rsidRPr="007845C0">
        <w:rPr>
          <w:rFonts w:asciiTheme="majorHAnsi" w:hAnsiTheme="majorHAnsi"/>
          <w:b/>
          <w:bCs/>
          <w:color w:val="000000" w:themeColor="text1"/>
          <w:sz w:val="24"/>
          <w:szCs w:val="24"/>
          <w:u w:val="single"/>
          <w:lang w:eastAsia="en-IN"/>
        </w:rPr>
        <w:t>. Time Adverbs</w:t>
      </w:r>
    </w:p>
    <w:p w:rsidR="0000217C"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Time Adverbs describes the duration of an event occurs. Also, it can show when an action is complete. E.g. today, tomorrow, yesterday, everyday, afterward, recently, never, annually, daily</w:t>
      </w:r>
      <w:r w:rsidR="00BE2352" w:rsidRPr="00711ABB">
        <w:rPr>
          <w:rFonts w:cstheme="minorHAnsi"/>
          <w:color w:val="000000" w:themeColor="text1"/>
          <w:lang w:eastAsia="en-IN"/>
        </w:rPr>
        <w:t xml:space="preserve">, </w:t>
      </w:r>
      <w:r w:rsidRPr="00711ABB">
        <w:rPr>
          <w:rFonts w:cstheme="minorHAnsi"/>
          <w:color w:val="000000" w:themeColor="text1"/>
          <w:lang w:eastAsia="en-IN"/>
        </w:rPr>
        <w:t>weekly</w:t>
      </w:r>
      <w:r w:rsidR="00BE2352" w:rsidRPr="00711ABB">
        <w:rPr>
          <w:rFonts w:cstheme="minorHAnsi"/>
          <w:color w:val="000000" w:themeColor="text1"/>
          <w:lang w:eastAsia="en-IN"/>
        </w:rPr>
        <w:t>,</w:t>
      </w:r>
      <w:r w:rsidRPr="00711ABB">
        <w:rPr>
          <w:rFonts w:cstheme="minorHAnsi"/>
          <w:color w:val="000000" w:themeColor="text1"/>
          <w:lang w:eastAsia="en-IN"/>
        </w:rPr>
        <w:t xml:space="preserve"> etc.</w:t>
      </w:r>
    </w:p>
    <w:p w:rsidR="0000217C" w:rsidRPr="00711ABB" w:rsidRDefault="0000217C" w:rsidP="00634ED9">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p>
    <w:p w:rsidR="0000217C" w:rsidRPr="00711ABB" w:rsidRDefault="0000217C" w:rsidP="003F35EF">
      <w:pPr>
        <w:pStyle w:val="ListParagraph"/>
        <w:numPr>
          <w:ilvl w:val="0"/>
          <w:numId w:val="21"/>
        </w:numPr>
        <w:spacing w:before="0" w:after="160"/>
        <w:ind w:left="1701" w:firstLine="0"/>
        <w:rPr>
          <w:rFonts w:cstheme="minorHAnsi"/>
          <w:b/>
          <w:bCs/>
          <w:color w:val="000000" w:themeColor="text1"/>
        </w:rPr>
      </w:pPr>
      <w:r w:rsidRPr="00711ABB">
        <w:rPr>
          <w:rFonts w:cstheme="minorHAnsi"/>
          <w:b/>
          <w:bCs/>
          <w:color w:val="000000" w:themeColor="text1"/>
        </w:rPr>
        <w:t>We will go to college tomorrow.</w:t>
      </w:r>
    </w:p>
    <w:p w:rsidR="0000217C" w:rsidRPr="00711ABB" w:rsidRDefault="0000217C" w:rsidP="003F35EF">
      <w:pPr>
        <w:pStyle w:val="ListParagraph"/>
        <w:numPr>
          <w:ilvl w:val="0"/>
          <w:numId w:val="21"/>
        </w:numPr>
        <w:spacing w:before="0" w:after="160"/>
        <w:ind w:left="1701" w:firstLine="0"/>
        <w:rPr>
          <w:rFonts w:cstheme="minorHAnsi"/>
          <w:b/>
          <w:bCs/>
          <w:color w:val="000000" w:themeColor="text1"/>
        </w:rPr>
      </w:pPr>
      <w:r w:rsidRPr="00711ABB">
        <w:rPr>
          <w:rFonts w:cstheme="minorHAnsi"/>
          <w:b/>
          <w:bCs/>
          <w:color w:val="000000" w:themeColor="text1"/>
        </w:rPr>
        <w:t>Yesterday, we played in the basketball tournament.</w:t>
      </w:r>
    </w:p>
    <w:p w:rsidR="0000217C" w:rsidRPr="00711ABB" w:rsidRDefault="0000217C" w:rsidP="003F35EF">
      <w:pPr>
        <w:pStyle w:val="ListParagraph"/>
        <w:numPr>
          <w:ilvl w:val="0"/>
          <w:numId w:val="21"/>
        </w:numPr>
        <w:spacing w:before="0" w:after="160"/>
        <w:ind w:left="1701" w:firstLine="0"/>
        <w:rPr>
          <w:rFonts w:cstheme="minorHAnsi"/>
          <w:b/>
          <w:bCs/>
          <w:color w:val="000000" w:themeColor="text1"/>
        </w:rPr>
      </w:pPr>
      <w:r w:rsidRPr="00711ABB">
        <w:rPr>
          <w:rFonts w:cstheme="minorHAnsi"/>
          <w:b/>
          <w:bCs/>
          <w:color w:val="000000" w:themeColor="text1"/>
        </w:rPr>
        <w:t>They watched movies all day.</w:t>
      </w:r>
    </w:p>
    <w:p w:rsidR="0000217C" w:rsidRPr="00711ABB" w:rsidRDefault="0000217C" w:rsidP="003F35EF">
      <w:pPr>
        <w:pStyle w:val="ListParagraph"/>
        <w:numPr>
          <w:ilvl w:val="0"/>
          <w:numId w:val="21"/>
        </w:numPr>
        <w:spacing w:before="0" w:after="160"/>
        <w:ind w:left="1701" w:firstLine="0"/>
        <w:rPr>
          <w:rFonts w:cstheme="minorHAnsi"/>
          <w:b/>
          <w:bCs/>
          <w:color w:val="000000" w:themeColor="text1"/>
        </w:rPr>
      </w:pPr>
      <w:r w:rsidRPr="00711ABB">
        <w:rPr>
          <w:rFonts w:cstheme="minorHAnsi"/>
          <w:b/>
          <w:bCs/>
          <w:color w:val="000000" w:themeColor="text1"/>
        </w:rPr>
        <w:t>We have moved to Delhi recently.</w:t>
      </w:r>
    </w:p>
    <w:p w:rsidR="0000217C" w:rsidRPr="00711ABB" w:rsidRDefault="0000217C" w:rsidP="003F35EF">
      <w:pPr>
        <w:pStyle w:val="ListParagraph"/>
        <w:numPr>
          <w:ilvl w:val="0"/>
          <w:numId w:val="21"/>
        </w:numPr>
        <w:spacing w:before="0" w:after="160"/>
        <w:ind w:left="1701" w:firstLine="0"/>
        <w:rPr>
          <w:rFonts w:cstheme="minorHAnsi"/>
          <w:b/>
          <w:bCs/>
          <w:color w:val="000000" w:themeColor="text1"/>
        </w:rPr>
      </w:pPr>
      <w:r w:rsidRPr="00711ABB">
        <w:rPr>
          <w:rFonts w:cstheme="minorHAnsi"/>
          <w:b/>
          <w:bCs/>
          <w:color w:val="000000" w:themeColor="text1"/>
        </w:rPr>
        <w:t>Tomorrow Spokeies will be open.</w:t>
      </w:r>
    </w:p>
    <w:p w:rsidR="0000217C" w:rsidRPr="00711ABB" w:rsidRDefault="0000217C" w:rsidP="003F35EF">
      <w:pPr>
        <w:pStyle w:val="ListParagraph"/>
        <w:numPr>
          <w:ilvl w:val="0"/>
          <w:numId w:val="21"/>
        </w:numPr>
        <w:spacing w:before="0" w:after="160"/>
        <w:ind w:left="1701" w:firstLine="0"/>
        <w:rPr>
          <w:rFonts w:cstheme="minorHAnsi"/>
          <w:b/>
          <w:bCs/>
          <w:color w:val="000000" w:themeColor="text1"/>
        </w:rPr>
      </w:pPr>
      <w:r w:rsidRPr="00711ABB">
        <w:rPr>
          <w:rFonts w:cstheme="minorHAnsi"/>
          <w:b/>
          <w:bCs/>
          <w:color w:val="000000" w:themeColor="text1"/>
        </w:rPr>
        <w:t>Everyday you should learn atleast 20 new words.</w:t>
      </w:r>
    </w:p>
    <w:p w:rsidR="0000217C" w:rsidRPr="00711ABB" w:rsidRDefault="0000217C" w:rsidP="003F35EF">
      <w:pPr>
        <w:pStyle w:val="ListParagraph"/>
        <w:numPr>
          <w:ilvl w:val="0"/>
          <w:numId w:val="21"/>
        </w:numPr>
        <w:spacing w:before="0" w:after="160"/>
        <w:ind w:left="1701" w:firstLine="0"/>
        <w:rPr>
          <w:rFonts w:cstheme="minorHAnsi"/>
          <w:b/>
          <w:bCs/>
          <w:color w:val="000000" w:themeColor="text1"/>
        </w:rPr>
      </w:pPr>
      <w:r w:rsidRPr="00711ABB">
        <w:rPr>
          <w:rFonts w:cstheme="minorHAnsi"/>
          <w:b/>
          <w:bCs/>
          <w:color w:val="000000" w:themeColor="text1"/>
        </w:rPr>
        <w:t>The newspaper arrives daily.</w:t>
      </w:r>
    </w:p>
    <w:p w:rsidR="0000217C" w:rsidRPr="00711ABB" w:rsidRDefault="0000217C" w:rsidP="003F35EF">
      <w:pPr>
        <w:pStyle w:val="ListParagraph"/>
        <w:numPr>
          <w:ilvl w:val="0"/>
          <w:numId w:val="21"/>
        </w:numPr>
        <w:spacing w:before="0" w:after="160"/>
        <w:ind w:left="1701" w:firstLine="0"/>
        <w:rPr>
          <w:rFonts w:cstheme="minorHAnsi"/>
          <w:b/>
          <w:bCs/>
          <w:color w:val="000000" w:themeColor="text1"/>
        </w:rPr>
      </w:pPr>
      <w:r w:rsidRPr="00711ABB">
        <w:rPr>
          <w:rFonts w:cstheme="minorHAnsi"/>
          <w:b/>
          <w:bCs/>
          <w:color w:val="000000" w:themeColor="text1"/>
        </w:rPr>
        <w:t>They go out to dinner weekly.</w:t>
      </w:r>
    </w:p>
    <w:p w:rsidR="0000217C" w:rsidRPr="00711ABB" w:rsidRDefault="0000217C" w:rsidP="003F35EF">
      <w:pPr>
        <w:pStyle w:val="ListParagraph"/>
        <w:numPr>
          <w:ilvl w:val="0"/>
          <w:numId w:val="21"/>
        </w:numPr>
        <w:spacing w:before="0" w:after="160"/>
        <w:ind w:left="1701" w:firstLine="0"/>
        <w:rPr>
          <w:rFonts w:cstheme="minorHAnsi"/>
          <w:b/>
          <w:bCs/>
          <w:color w:val="000000" w:themeColor="text1"/>
        </w:rPr>
      </w:pPr>
      <w:r w:rsidRPr="00711ABB">
        <w:rPr>
          <w:rFonts w:cstheme="minorHAnsi"/>
          <w:b/>
          <w:bCs/>
          <w:color w:val="000000" w:themeColor="text1"/>
        </w:rPr>
        <w:t>We should drink milk daily.</w:t>
      </w:r>
    </w:p>
    <w:p w:rsidR="0000217C" w:rsidRPr="00711ABB" w:rsidRDefault="0000217C" w:rsidP="003F35EF">
      <w:pPr>
        <w:pStyle w:val="ListParagraph"/>
        <w:numPr>
          <w:ilvl w:val="0"/>
          <w:numId w:val="21"/>
        </w:numPr>
        <w:spacing w:before="0" w:after="160"/>
        <w:ind w:left="1701" w:firstLine="0"/>
        <w:rPr>
          <w:rFonts w:cstheme="minorHAnsi"/>
          <w:b/>
          <w:bCs/>
          <w:color w:val="000000" w:themeColor="text1"/>
        </w:rPr>
      </w:pPr>
      <w:r w:rsidRPr="00711ABB">
        <w:rPr>
          <w:rFonts w:cstheme="minorHAnsi"/>
          <w:b/>
          <w:bCs/>
          <w:color w:val="000000" w:themeColor="text1"/>
        </w:rPr>
        <w:t>Sunday is the weekly holiday for us.</w:t>
      </w:r>
    </w:p>
    <w:p w:rsidR="008F64BD" w:rsidRPr="00711ABB" w:rsidRDefault="008F64BD" w:rsidP="00D50A5D">
      <w:pPr>
        <w:pStyle w:val="ListParagraph"/>
        <w:spacing w:before="0" w:after="160"/>
        <w:ind w:left="3240"/>
        <w:rPr>
          <w:rFonts w:cstheme="minorHAnsi"/>
          <w:b/>
          <w:bCs/>
          <w:color w:val="000000" w:themeColor="text1"/>
        </w:rPr>
      </w:pPr>
    </w:p>
    <w:p w:rsidR="00D9535F" w:rsidRPr="00711ABB" w:rsidRDefault="00D9535F" w:rsidP="00D50A5D">
      <w:pPr>
        <w:spacing w:line="240" w:lineRule="auto"/>
        <w:ind w:left="720"/>
        <w:rPr>
          <w:color w:val="000000" w:themeColor="text1"/>
          <w:u w:val="single"/>
        </w:rPr>
      </w:pPr>
    </w:p>
    <w:p w:rsidR="00D76910" w:rsidRPr="007845C0" w:rsidRDefault="0031214B" w:rsidP="003F35EF">
      <w:pPr>
        <w:pStyle w:val="ListParagraph"/>
        <w:numPr>
          <w:ilvl w:val="1"/>
          <w:numId w:val="80"/>
        </w:numPr>
        <w:ind w:left="1418" w:hanging="567"/>
        <w:rPr>
          <w:rFonts w:asciiTheme="majorHAnsi" w:hAnsiTheme="majorHAnsi" w:cs="Arial"/>
          <w:b/>
          <w:color w:val="000000" w:themeColor="text1"/>
          <w:sz w:val="28"/>
          <w:szCs w:val="28"/>
        </w:rPr>
      </w:pPr>
      <w:r w:rsidRPr="007845C0">
        <w:rPr>
          <w:rFonts w:asciiTheme="majorHAnsi" w:hAnsiTheme="majorHAnsi" w:cs="Arial"/>
          <w:b/>
          <w:color w:val="000000" w:themeColor="text1"/>
          <w:sz w:val="28"/>
          <w:szCs w:val="28"/>
        </w:rPr>
        <w:t xml:space="preserve">Difference between </w:t>
      </w:r>
      <w:r w:rsidR="001375F1" w:rsidRPr="007845C0">
        <w:rPr>
          <w:rFonts w:asciiTheme="majorHAnsi" w:hAnsiTheme="majorHAnsi" w:cs="Arial"/>
          <w:b/>
          <w:color w:val="000000" w:themeColor="text1"/>
          <w:sz w:val="28"/>
          <w:szCs w:val="28"/>
        </w:rPr>
        <w:t>Adjective</w:t>
      </w:r>
      <w:r w:rsidRPr="007845C0">
        <w:rPr>
          <w:rFonts w:asciiTheme="majorHAnsi" w:hAnsiTheme="majorHAnsi" w:cs="Arial"/>
          <w:b/>
          <w:color w:val="000000" w:themeColor="text1"/>
          <w:sz w:val="28"/>
          <w:szCs w:val="28"/>
        </w:rPr>
        <w:t xml:space="preserve"> and Adverbs </w:t>
      </w:r>
    </w:p>
    <w:p w:rsidR="001372FF" w:rsidRDefault="008F64BD" w:rsidP="00D50A5D">
      <w:pPr>
        <w:ind w:left="720"/>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                   Adverbs and adjectives both are part of eight types of Parts </w:t>
      </w:r>
    </w:p>
    <w:p w:rsidR="008F64BD" w:rsidRDefault="008F64BD" w:rsidP="001372FF">
      <w:pPr>
        <w:rPr>
          <w:rFonts w:asciiTheme="majorHAnsi" w:hAnsiTheme="majorHAnsi"/>
          <w:color w:val="000000" w:themeColor="text1"/>
          <w:sz w:val="24"/>
          <w:szCs w:val="24"/>
        </w:rPr>
      </w:pPr>
      <w:r w:rsidRPr="00711ABB">
        <w:rPr>
          <w:rFonts w:asciiTheme="majorHAnsi" w:hAnsiTheme="majorHAnsi" w:cstheme="minorHAnsi"/>
          <w:b/>
          <w:bCs/>
          <w:color w:val="000000" w:themeColor="text1"/>
          <w:sz w:val="24"/>
          <w:szCs w:val="24"/>
        </w:rPr>
        <w:t>of Speech</w:t>
      </w:r>
      <w:r w:rsidRPr="00711ABB">
        <w:rPr>
          <w:rFonts w:asciiTheme="majorHAnsi" w:hAnsiTheme="majorHAnsi"/>
          <w:color w:val="000000" w:themeColor="text1"/>
          <w:sz w:val="24"/>
          <w:szCs w:val="24"/>
        </w:rPr>
        <w:t xml:space="preserve">. </w:t>
      </w:r>
    </w:p>
    <w:tbl>
      <w:tblPr>
        <w:tblStyle w:val="TableGrid"/>
        <w:tblW w:w="6699" w:type="dxa"/>
        <w:tblInd w:w="1219" w:type="dxa"/>
        <w:tblLook w:val="04A0" w:firstRow="1" w:lastRow="0" w:firstColumn="1" w:lastColumn="0" w:noHBand="0" w:noVBand="1"/>
      </w:tblPr>
      <w:tblGrid>
        <w:gridCol w:w="3494"/>
        <w:gridCol w:w="3205"/>
      </w:tblGrid>
      <w:tr w:rsidR="001372FF" w:rsidTr="001372FF">
        <w:trPr>
          <w:trHeight w:val="655"/>
        </w:trPr>
        <w:tc>
          <w:tcPr>
            <w:tcW w:w="3494" w:type="dxa"/>
            <w:tcBorders>
              <w:top w:val="single" w:sz="4" w:space="0" w:color="auto"/>
              <w:left w:val="single" w:sz="4" w:space="0" w:color="auto"/>
              <w:bottom w:val="single" w:sz="4" w:space="0" w:color="auto"/>
              <w:right w:val="single" w:sz="4" w:space="0" w:color="auto"/>
            </w:tcBorders>
            <w:hideMark/>
          </w:tcPr>
          <w:p w:rsidR="001372FF" w:rsidRPr="001372FF" w:rsidRDefault="001372FF" w:rsidP="001372FF">
            <w:pPr>
              <w:spacing w:after="0" w:line="480" w:lineRule="auto"/>
              <w:jc w:val="center"/>
              <w:rPr>
                <w:rFonts w:asciiTheme="majorHAnsi" w:eastAsia="Times New Roman" w:hAnsiTheme="majorHAnsi" w:cs="Calibri"/>
                <w:b/>
                <w:bCs/>
                <w:color w:val="000000" w:themeColor="text1"/>
                <w:lang w:val="en-IN" w:eastAsia="en-IN"/>
              </w:rPr>
            </w:pPr>
            <w:r w:rsidRPr="001372FF">
              <w:rPr>
                <w:rFonts w:asciiTheme="majorHAnsi" w:eastAsia="Times New Roman" w:hAnsiTheme="majorHAnsi" w:cs="Calibri"/>
                <w:b/>
                <w:bCs/>
                <w:color w:val="000000" w:themeColor="text1"/>
                <w:lang w:eastAsia="en-IN"/>
              </w:rPr>
              <w:t>Adjectives</w:t>
            </w:r>
          </w:p>
        </w:tc>
        <w:tc>
          <w:tcPr>
            <w:tcW w:w="3205" w:type="dxa"/>
            <w:tcBorders>
              <w:top w:val="single" w:sz="4" w:space="0" w:color="auto"/>
              <w:left w:val="single" w:sz="4" w:space="0" w:color="auto"/>
              <w:bottom w:val="single" w:sz="4" w:space="0" w:color="auto"/>
              <w:right w:val="single" w:sz="4" w:space="0" w:color="auto"/>
            </w:tcBorders>
            <w:hideMark/>
          </w:tcPr>
          <w:p w:rsidR="001372FF" w:rsidRPr="001372FF" w:rsidRDefault="001372FF" w:rsidP="001372FF">
            <w:pPr>
              <w:spacing w:after="0" w:line="480" w:lineRule="auto"/>
              <w:jc w:val="center"/>
              <w:rPr>
                <w:rFonts w:asciiTheme="majorHAnsi" w:eastAsia="Times New Roman" w:hAnsiTheme="majorHAnsi" w:cs="Calibri"/>
                <w:b/>
                <w:bCs/>
                <w:color w:val="000000" w:themeColor="text1"/>
                <w:lang w:val="en-IN" w:eastAsia="en-IN"/>
              </w:rPr>
            </w:pPr>
            <w:r w:rsidRPr="001372FF">
              <w:rPr>
                <w:rFonts w:asciiTheme="majorHAnsi" w:eastAsia="Times New Roman" w:hAnsiTheme="majorHAnsi" w:cs="Calibri"/>
                <w:b/>
                <w:bCs/>
                <w:color w:val="000000" w:themeColor="text1"/>
                <w:lang w:eastAsia="en-IN"/>
              </w:rPr>
              <w:t>Adverbs</w:t>
            </w:r>
          </w:p>
        </w:tc>
      </w:tr>
      <w:tr w:rsidR="001372FF" w:rsidTr="001372FF">
        <w:trPr>
          <w:trHeight w:val="761"/>
        </w:trPr>
        <w:tc>
          <w:tcPr>
            <w:tcW w:w="3494" w:type="dxa"/>
            <w:tcBorders>
              <w:top w:val="single" w:sz="4" w:space="0" w:color="auto"/>
              <w:left w:val="single" w:sz="4" w:space="0" w:color="auto"/>
              <w:bottom w:val="single" w:sz="4" w:space="0" w:color="auto"/>
              <w:right w:val="single" w:sz="4" w:space="0" w:color="auto"/>
            </w:tcBorders>
            <w:hideMark/>
          </w:tcPr>
          <w:p w:rsidR="001372FF" w:rsidRPr="001372FF" w:rsidRDefault="001372FF" w:rsidP="001372FF">
            <w:pPr>
              <w:spacing w:after="0"/>
              <w:rPr>
                <w:rFonts w:cstheme="minorHAnsi"/>
                <w:bCs/>
                <w:lang w:val="en-IN"/>
              </w:rPr>
            </w:pPr>
            <w:r w:rsidRPr="001372FF">
              <w:rPr>
                <w:rFonts w:cstheme="minorHAnsi"/>
                <w:bCs/>
              </w:rPr>
              <w:t>Adjectives modifies or explains about noun and pronoun</w:t>
            </w:r>
          </w:p>
        </w:tc>
        <w:tc>
          <w:tcPr>
            <w:tcW w:w="3205" w:type="dxa"/>
            <w:tcBorders>
              <w:top w:val="single" w:sz="4" w:space="0" w:color="auto"/>
              <w:left w:val="single" w:sz="4" w:space="0" w:color="auto"/>
              <w:bottom w:val="single" w:sz="4" w:space="0" w:color="auto"/>
              <w:right w:val="single" w:sz="4" w:space="0" w:color="auto"/>
            </w:tcBorders>
            <w:hideMark/>
          </w:tcPr>
          <w:p w:rsidR="001372FF" w:rsidRPr="001372FF" w:rsidRDefault="001372FF" w:rsidP="001372FF">
            <w:pPr>
              <w:spacing w:after="0"/>
              <w:rPr>
                <w:rFonts w:cstheme="minorHAnsi"/>
                <w:bCs/>
                <w:lang w:val="en-IN"/>
              </w:rPr>
            </w:pPr>
            <w:r w:rsidRPr="001372FF">
              <w:rPr>
                <w:rFonts w:cstheme="minorHAnsi"/>
                <w:bCs/>
              </w:rPr>
              <w:t>Adverbs modifies or explains about verbs, adjectives and other adverbs</w:t>
            </w:r>
          </w:p>
        </w:tc>
      </w:tr>
      <w:tr w:rsidR="001372FF" w:rsidTr="001372FF">
        <w:trPr>
          <w:trHeight w:val="627"/>
        </w:trPr>
        <w:tc>
          <w:tcPr>
            <w:tcW w:w="3494" w:type="dxa"/>
            <w:tcBorders>
              <w:top w:val="single" w:sz="4" w:space="0" w:color="auto"/>
              <w:left w:val="single" w:sz="4" w:space="0" w:color="auto"/>
              <w:bottom w:val="single" w:sz="4" w:space="0" w:color="auto"/>
              <w:right w:val="single" w:sz="4" w:space="0" w:color="auto"/>
            </w:tcBorders>
            <w:hideMark/>
          </w:tcPr>
          <w:p w:rsidR="001372FF" w:rsidRPr="001372FF" w:rsidRDefault="001372FF" w:rsidP="001372FF">
            <w:pPr>
              <w:spacing w:after="0"/>
              <w:rPr>
                <w:rFonts w:cstheme="minorHAnsi"/>
                <w:bCs/>
                <w:lang w:val="en-IN"/>
              </w:rPr>
            </w:pPr>
            <w:r w:rsidRPr="001372FF">
              <w:rPr>
                <w:rFonts w:cstheme="minorHAnsi"/>
                <w:bCs/>
              </w:rPr>
              <w:t>Adjectives comes before noun</w:t>
            </w:r>
          </w:p>
        </w:tc>
        <w:tc>
          <w:tcPr>
            <w:tcW w:w="3205" w:type="dxa"/>
            <w:tcBorders>
              <w:top w:val="single" w:sz="4" w:space="0" w:color="auto"/>
              <w:left w:val="single" w:sz="4" w:space="0" w:color="auto"/>
              <w:bottom w:val="single" w:sz="4" w:space="0" w:color="auto"/>
              <w:right w:val="single" w:sz="4" w:space="0" w:color="auto"/>
            </w:tcBorders>
            <w:hideMark/>
          </w:tcPr>
          <w:p w:rsidR="001372FF" w:rsidRPr="001372FF" w:rsidRDefault="001372FF" w:rsidP="001372FF">
            <w:pPr>
              <w:spacing w:after="0"/>
              <w:rPr>
                <w:rFonts w:cstheme="minorHAnsi"/>
                <w:bCs/>
                <w:lang w:val="en-IN"/>
              </w:rPr>
            </w:pPr>
            <w:r w:rsidRPr="001372FF">
              <w:rPr>
                <w:rFonts w:cstheme="minorHAnsi"/>
                <w:bCs/>
              </w:rPr>
              <w:t>Adverbs usually comes after noun</w:t>
            </w:r>
          </w:p>
        </w:tc>
      </w:tr>
    </w:tbl>
    <w:p w:rsidR="001372FF" w:rsidRPr="00711ABB" w:rsidRDefault="001372FF" w:rsidP="00D50A5D">
      <w:pPr>
        <w:ind w:left="720"/>
        <w:rPr>
          <w:rFonts w:asciiTheme="majorHAnsi" w:hAnsiTheme="majorHAnsi"/>
          <w:color w:val="000000" w:themeColor="text1"/>
          <w:sz w:val="24"/>
          <w:szCs w:val="24"/>
        </w:rPr>
      </w:pPr>
    </w:p>
    <w:p w:rsidR="00CD170F" w:rsidRPr="00711ABB" w:rsidRDefault="00CD170F" w:rsidP="00EE5473">
      <w:pPr>
        <w:rPr>
          <w:b/>
          <w:bCs/>
          <w:color w:val="000000" w:themeColor="text1"/>
        </w:rPr>
      </w:pPr>
    </w:p>
    <w:p w:rsidR="008F64BD" w:rsidRPr="00711ABB" w:rsidRDefault="00EE134B" w:rsidP="003F35EF">
      <w:pPr>
        <w:pStyle w:val="ListParagraph"/>
        <w:numPr>
          <w:ilvl w:val="0"/>
          <w:numId w:val="81"/>
        </w:numPr>
        <w:ind w:left="1276" w:hanging="425"/>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Example</w:t>
      </w:r>
      <w:r w:rsidR="008F64BD" w:rsidRPr="00711ABB">
        <w:rPr>
          <w:rFonts w:asciiTheme="majorHAnsi" w:hAnsiTheme="majorHAnsi"/>
          <w:b/>
          <w:bCs/>
          <w:color w:val="000000" w:themeColor="text1"/>
          <w:sz w:val="28"/>
          <w:szCs w:val="28"/>
        </w:rPr>
        <w:t>: Read th</w:t>
      </w:r>
      <w:r w:rsidR="001372FF">
        <w:rPr>
          <w:rFonts w:asciiTheme="majorHAnsi" w:hAnsiTheme="majorHAnsi"/>
          <w:b/>
          <w:bCs/>
          <w:color w:val="000000" w:themeColor="text1"/>
          <w:sz w:val="28"/>
          <w:szCs w:val="28"/>
        </w:rPr>
        <w:t xml:space="preserve">e below sentences  carefully to </w:t>
      </w:r>
      <w:r w:rsidR="008F64BD" w:rsidRPr="00711ABB">
        <w:rPr>
          <w:rFonts w:asciiTheme="majorHAnsi" w:hAnsiTheme="majorHAnsi"/>
          <w:b/>
          <w:bCs/>
          <w:color w:val="000000" w:themeColor="text1"/>
          <w:sz w:val="28"/>
          <w:szCs w:val="28"/>
        </w:rPr>
        <w:t xml:space="preserve">understand </w:t>
      </w:r>
      <w:r w:rsidR="00561575" w:rsidRPr="00711ABB">
        <w:rPr>
          <w:rFonts w:asciiTheme="majorHAnsi" w:hAnsiTheme="majorHAnsi"/>
          <w:b/>
          <w:bCs/>
          <w:color w:val="000000" w:themeColor="text1"/>
          <w:sz w:val="28"/>
          <w:szCs w:val="28"/>
        </w:rPr>
        <w:t xml:space="preserve">the </w:t>
      </w:r>
      <w:r w:rsidR="008F64BD" w:rsidRPr="00711ABB">
        <w:rPr>
          <w:rFonts w:asciiTheme="majorHAnsi" w:hAnsiTheme="majorHAnsi"/>
          <w:b/>
          <w:bCs/>
          <w:color w:val="000000" w:themeColor="text1"/>
          <w:sz w:val="28"/>
          <w:szCs w:val="28"/>
        </w:rPr>
        <w:t>difference between Adjectives and Adverbs</w:t>
      </w:r>
    </w:p>
    <w:p w:rsidR="008F64BD" w:rsidRPr="00711ABB" w:rsidRDefault="008F64BD" w:rsidP="00D50A5D">
      <w:pPr>
        <w:ind w:left="720"/>
        <w:rPr>
          <w:color w:val="000000" w:themeColor="text1"/>
        </w:rPr>
      </w:pPr>
    </w:p>
    <w:p w:rsidR="0037426E" w:rsidRPr="007845C0" w:rsidRDefault="00671ED3" w:rsidP="009A7C95">
      <w:pPr>
        <w:ind w:left="1276" w:hanging="141"/>
        <w:rPr>
          <w:rFonts w:asciiTheme="majorHAnsi" w:hAnsiTheme="majorHAnsi" w:cstheme="minorHAnsi"/>
          <w:b/>
          <w:bCs/>
          <w:color w:val="000000" w:themeColor="text1"/>
          <w:sz w:val="24"/>
          <w:szCs w:val="24"/>
          <w:u w:val="single"/>
        </w:rPr>
      </w:pPr>
      <w:r w:rsidRPr="00711ABB">
        <w:rPr>
          <w:rFonts w:cstheme="minorHAnsi"/>
          <w:b/>
          <w:color w:val="000000" w:themeColor="text1"/>
          <w:sz w:val="24"/>
          <w:szCs w:val="24"/>
        </w:rPr>
        <w:t>1.</w:t>
      </w:r>
      <w:r w:rsidR="0037426E" w:rsidRPr="007845C0">
        <w:rPr>
          <w:rFonts w:asciiTheme="majorHAnsi" w:hAnsiTheme="majorHAnsi" w:cstheme="minorHAnsi"/>
          <w:b/>
          <w:bCs/>
          <w:color w:val="000000" w:themeColor="text1"/>
          <w:sz w:val="24"/>
          <w:szCs w:val="24"/>
          <w:u w:val="single"/>
        </w:rPr>
        <w:t xml:space="preserve">She is a </w:t>
      </w:r>
      <w:r w:rsidRPr="007845C0">
        <w:rPr>
          <w:rFonts w:asciiTheme="majorHAnsi" w:hAnsiTheme="majorHAnsi" w:cstheme="minorHAnsi"/>
          <w:b/>
          <w:bCs/>
          <w:color w:val="000000" w:themeColor="text1"/>
          <w:sz w:val="24"/>
          <w:szCs w:val="24"/>
          <w:u w:val="single"/>
        </w:rPr>
        <w:t>pretty</w:t>
      </w:r>
      <w:r w:rsidR="0037426E" w:rsidRPr="007845C0">
        <w:rPr>
          <w:rFonts w:asciiTheme="majorHAnsi" w:hAnsiTheme="majorHAnsi" w:cstheme="minorHAnsi"/>
          <w:b/>
          <w:bCs/>
          <w:color w:val="000000" w:themeColor="text1"/>
          <w:sz w:val="24"/>
          <w:szCs w:val="24"/>
          <w:u w:val="single"/>
        </w:rPr>
        <w:t xml:space="preserve"> girl. She talks politely to me.</w:t>
      </w:r>
    </w:p>
    <w:p w:rsidR="0037426E" w:rsidRPr="00711ABB" w:rsidRDefault="0037426E" w:rsidP="009A7C95">
      <w:pPr>
        <w:spacing w:line="240" w:lineRule="auto"/>
        <w:ind w:left="1134"/>
        <w:rPr>
          <w:rFonts w:cstheme="minorHAnsi"/>
          <w:color w:val="000000" w:themeColor="text1"/>
        </w:rPr>
      </w:pPr>
      <w:r w:rsidRPr="00711ABB">
        <w:rPr>
          <w:rFonts w:cstheme="minorHAnsi"/>
          <w:color w:val="000000" w:themeColor="text1"/>
        </w:rPr>
        <w:t xml:space="preserve">In this sentence </w:t>
      </w:r>
      <w:r w:rsidR="00671ED3" w:rsidRPr="00711ABB">
        <w:rPr>
          <w:rFonts w:cstheme="minorHAnsi"/>
          <w:color w:val="000000" w:themeColor="text1"/>
        </w:rPr>
        <w:t xml:space="preserve">: </w:t>
      </w:r>
    </w:p>
    <w:p w:rsidR="0037426E" w:rsidRPr="00711ABB" w:rsidRDefault="0037426E" w:rsidP="003F35EF">
      <w:pPr>
        <w:pStyle w:val="ListParagraph"/>
        <w:numPr>
          <w:ilvl w:val="0"/>
          <w:numId w:val="82"/>
        </w:numPr>
        <w:ind w:left="1701" w:firstLine="0"/>
        <w:rPr>
          <w:rFonts w:cstheme="minorHAnsi"/>
          <w:color w:val="000000" w:themeColor="text1"/>
        </w:rPr>
      </w:pPr>
      <w:r w:rsidRPr="00711ABB">
        <w:rPr>
          <w:rFonts w:cstheme="minorHAnsi"/>
          <w:color w:val="000000" w:themeColor="text1"/>
        </w:rPr>
        <w:t>'</w:t>
      </w:r>
      <w:r w:rsidR="00671ED3" w:rsidRPr="00711ABB">
        <w:rPr>
          <w:rFonts w:cstheme="minorHAnsi"/>
          <w:color w:val="000000" w:themeColor="text1"/>
        </w:rPr>
        <w:t>pretty</w:t>
      </w:r>
      <w:r w:rsidR="00217377" w:rsidRPr="00711ABB">
        <w:rPr>
          <w:rFonts w:cstheme="minorHAnsi"/>
          <w:color w:val="000000" w:themeColor="text1"/>
        </w:rPr>
        <w:t>’</w:t>
      </w:r>
      <w:r w:rsidRPr="00711ABB">
        <w:rPr>
          <w:rFonts w:cstheme="minorHAnsi"/>
          <w:color w:val="000000" w:themeColor="text1"/>
        </w:rPr>
        <w:t xml:space="preserve"> is </w:t>
      </w:r>
      <w:r w:rsidR="00671ED3" w:rsidRPr="00711ABB">
        <w:rPr>
          <w:rFonts w:cstheme="minorHAnsi"/>
          <w:color w:val="000000" w:themeColor="text1"/>
        </w:rPr>
        <w:t>an</w:t>
      </w:r>
      <w:r w:rsidRPr="00711ABB">
        <w:rPr>
          <w:rFonts w:cstheme="minorHAnsi"/>
          <w:color w:val="000000" w:themeColor="text1"/>
        </w:rPr>
        <w:t xml:space="preserve"> 'Adjective' as it describes about 'Noun' i.e. 'girl'. While</w:t>
      </w:r>
    </w:p>
    <w:p w:rsidR="0037426E" w:rsidRPr="00711ABB" w:rsidRDefault="0037426E" w:rsidP="003F35EF">
      <w:pPr>
        <w:pStyle w:val="ListParagraph"/>
        <w:numPr>
          <w:ilvl w:val="0"/>
          <w:numId w:val="82"/>
        </w:numPr>
        <w:ind w:left="1701" w:firstLine="0"/>
        <w:rPr>
          <w:rFonts w:cstheme="minorHAnsi"/>
          <w:color w:val="000000" w:themeColor="text1"/>
        </w:rPr>
      </w:pPr>
      <w:r w:rsidRPr="00711ABB">
        <w:rPr>
          <w:rFonts w:cstheme="minorHAnsi"/>
          <w:color w:val="000000" w:themeColor="text1"/>
        </w:rPr>
        <w:t xml:space="preserve">'politely' is </w:t>
      </w:r>
      <w:r w:rsidR="00671ED3" w:rsidRPr="00711ABB">
        <w:rPr>
          <w:rFonts w:cstheme="minorHAnsi"/>
          <w:color w:val="000000" w:themeColor="text1"/>
        </w:rPr>
        <w:t>an</w:t>
      </w:r>
      <w:r w:rsidRPr="00711ABB">
        <w:rPr>
          <w:rFonts w:cstheme="minorHAnsi"/>
          <w:color w:val="000000" w:themeColor="text1"/>
        </w:rPr>
        <w:t xml:space="preserve"> 'Adverb' as it </w:t>
      </w:r>
      <w:r w:rsidR="00671ED3" w:rsidRPr="00711ABB">
        <w:rPr>
          <w:rFonts w:cstheme="minorHAnsi"/>
          <w:color w:val="000000" w:themeColor="text1"/>
        </w:rPr>
        <w:t xml:space="preserve">describes </w:t>
      </w:r>
      <w:r w:rsidRPr="00711ABB">
        <w:rPr>
          <w:rFonts w:cstheme="minorHAnsi"/>
          <w:color w:val="000000" w:themeColor="text1"/>
        </w:rPr>
        <w:t>about 'Verb' i</w:t>
      </w:r>
      <w:r w:rsidR="00217377" w:rsidRPr="00711ABB">
        <w:rPr>
          <w:rFonts w:cstheme="minorHAnsi"/>
          <w:color w:val="000000" w:themeColor="text1"/>
        </w:rPr>
        <w:t>.</w:t>
      </w:r>
      <w:r w:rsidRPr="00711ABB">
        <w:rPr>
          <w:rFonts w:cstheme="minorHAnsi"/>
          <w:color w:val="000000" w:themeColor="text1"/>
        </w:rPr>
        <w:t>e. 'talk'.</w:t>
      </w:r>
    </w:p>
    <w:p w:rsidR="0037426E" w:rsidRPr="00711ABB" w:rsidRDefault="0037426E" w:rsidP="009A7C95">
      <w:pPr>
        <w:spacing w:line="240" w:lineRule="auto"/>
        <w:ind w:left="1134"/>
        <w:rPr>
          <w:rFonts w:cstheme="minorHAnsi"/>
          <w:color w:val="000000" w:themeColor="text1"/>
        </w:rPr>
      </w:pPr>
    </w:p>
    <w:p w:rsidR="0037426E" w:rsidRPr="007845C0" w:rsidRDefault="00217377" w:rsidP="009A7C95">
      <w:pPr>
        <w:spacing w:line="240" w:lineRule="auto"/>
        <w:ind w:left="1276" w:hanging="141"/>
        <w:rPr>
          <w:rFonts w:asciiTheme="majorHAnsi" w:hAnsiTheme="majorHAnsi" w:cstheme="minorHAnsi"/>
          <w:color w:val="000000" w:themeColor="text1"/>
          <w:sz w:val="24"/>
          <w:szCs w:val="24"/>
          <w:u w:val="single"/>
        </w:rPr>
      </w:pPr>
      <w:r w:rsidRPr="007845C0">
        <w:rPr>
          <w:rFonts w:asciiTheme="majorHAnsi" w:hAnsiTheme="majorHAnsi" w:cstheme="minorHAnsi"/>
          <w:b/>
          <w:color w:val="000000" w:themeColor="text1"/>
          <w:sz w:val="24"/>
          <w:szCs w:val="24"/>
          <w:u w:val="single"/>
        </w:rPr>
        <w:t>2.</w:t>
      </w:r>
      <w:r w:rsidR="0037426E" w:rsidRPr="007845C0">
        <w:rPr>
          <w:rFonts w:asciiTheme="majorHAnsi" w:hAnsiTheme="majorHAnsi" w:cstheme="minorHAnsi"/>
          <w:b/>
          <w:bCs/>
          <w:color w:val="000000" w:themeColor="text1"/>
          <w:sz w:val="24"/>
          <w:szCs w:val="24"/>
          <w:u w:val="single"/>
        </w:rPr>
        <w:t>Lata ji is a nice singer. She sings sweetly.</w:t>
      </w:r>
    </w:p>
    <w:p w:rsidR="00217377" w:rsidRPr="00711ABB" w:rsidRDefault="00217377" w:rsidP="009A7C95">
      <w:pPr>
        <w:spacing w:line="240" w:lineRule="auto"/>
        <w:ind w:left="1134"/>
        <w:rPr>
          <w:rFonts w:cstheme="minorHAnsi"/>
          <w:color w:val="000000" w:themeColor="text1"/>
        </w:rPr>
      </w:pPr>
      <w:r w:rsidRPr="00711ABB">
        <w:rPr>
          <w:rFonts w:cstheme="minorHAnsi"/>
          <w:color w:val="000000" w:themeColor="text1"/>
        </w:rPr>
        <w:t xml:space="preserve">In this sentence : </w:t>
      </w:r>
    </w:p>
    <w:p w:rsidR="00217377" w:rsidRPr="00711ABB" w:rsidRDefault="00217377" w:rsidP="003F35EF">
      <w:pPr>
        <w:pStyle w:val="ListParagraph"/>
        <w:numPr>
          <w:ilvl w:val="0"/>
          <w:numId w:val="82"/>
        </w:numPr>
        <w:ind w:left="1701" w:firstLine="0"/>
        <w:rPr>
          <w:rFonts w:cstheme="minorHAnsi"/>
          <w:color w:val="000000" w:themeColor="text1"/>
        </w:rPr>
      </w:pPr>
      <w:r w:rsidRPr="00711ABB">
        <w:rPr>
          <w:rFonts w:cstheme="minorHAnsi"/>
          <w:color w:val="000000" w:themeColor="text1"/>
        </w:rPr>
        <w:t xml:space="preserve">'nice’ is an 'Adjective' as it describes about 'Noun' i.e. 'Lata </w:t>
      </w:r>
      <w:r w:rsidR="00561575" w:rsidRPr="00711ABB">
        <w:rPr>
          <w:rFonts w:cstheme="minorHAnsi"/>
          <w:color w:val="000000" w:themeColor="text1"/>
        </w:rPr>
        <w:t>J</w:t>
      </w:r>
      <w:r w:rsidRPr="00711ABB">
        <w:rPr>
          <w:rFonts w:cstheme="minorHAnsi"/>
          <w:color w:val="000000" w:themeColor="text1"/>
        </w:rPr>
        <w:t>i'. While</w:t>
      </w:r>
    </w:p>
    <w:p w:rsidR="0037426E" w:rsidRPr="00711ABB" w:rsidRDefault="00217377" w:rsidP="003F35EF">
      <w:pPr>
        <w:pStyle w:val="ListParagraph"/>
        <w:numPr>
          <w:ilvl w:val="0"/>
          <w:numId w:val="82"/>
        </w:numPr>
        <w:ind w:left="1701" w:firstLine="0"/>
        <w:rPr>
          <w:rFonts w:cstheme="minorHAnsi"/>
          <w:color w:val="000000" w:themeColor="text1"/>
        </w:rPr>
      </w:pPr>
      <w:r w:rsidRPr="00711ABB">
        <w:rPr>
          <w:rFonts w:cstheme="minorHAnsi"/>
          <w:color w:val="000000" w:themeColor="text1"/>
        </w:rPr>
        <w:t>'sweetly' is an 'Adverb' as it describes about 'Verb' i.e. 'sings'.</w:t>
      </w:r>
    </w:p>
    <w:p w:rsidR="009A7C95" w:rsidRPr="00711ABB" w:rsidRDefault="009A7C95" w:rsidP="009A7C95">
      <w:pPr>
        <w:pStyle w:val="ListParagraph"/>
        <w:ind w:left="1701"/>
        <w:rPr>
          <w:rFonts w:cstheme="minorHAnsi"/>
          <w:color w:val="000000" w:themeColor="text1"/>
        </w:rPr>
      </w:pPr>
    </w:p>
    <w:p w:rsidR="0037426E" w:rsidRPr="007845C0" w:rsidRDefault="00055863" w:rsidP="009A7C95">
      <w:pPr>
        <w:spacing w:line="240" w:lineRule="auto"/>
        <w:ind w:left="1276" w:hanging="141"/>
        <w:rPr>
          <w:rFonts w:asciiTheme="majorHAnsi" w:hAnsiTheme="majorHAnsi" w:cstheme="minorHAnsi"/>
          <w:color w:val="000000" w:themeColor="text1"/>
          <w:sz w:val="24"/>
          <w:szCs w:val="24"/>
          <w:u w:val="single"/>
        </w:rPr>
      </w:pPr>
      <w:r w:rsidRPr="007845C0">
        <w:rPr>
          <w:rFonts w:asciiTheme="majorHAnsi" w:hAnsiTheme="majorHAnsi" w:cstheme="minorHAnsi"/>
          <w:b/>
          <w:color w:val="000000" w:themeColor="text1"/>
          <w:sz w:val="24"/>
          <w:szCs w:val="24"/>
          <w:u w:val="single"/>
        </w:rPr>
        <w:t>3.</w:t>
      </w:r>
      <w:r w:rsidR="0037426E" w:rsidRPr="007845C0">
        <w:rPr>
          <w:rFonts w:asciiTheme="majorHAnsi" w:hAnsiTheme="majorHAnsi" w:cstheme="minorHAnsi"/>
          <w:b/>
          <w:bCs/>
          <w:color w:val="000000" w:themeColor="text1"/>
          <w:sz w:val="24"/>
          <w:szCs w:val="24"/>
          <w:u w:val="single"/>
        </w:rPr>
        <w:t>R</w:t>
      </w:r>
      <w:r w:rsidRPr="007845C0">
        <w:rPr>
          <w:rFonts w:asciiTheme="majorHAnsi" w:hAnsiTheme="majorHAnsi" w:cstheme="minorHAnsi"/>
          <w:b/>
          <w:bCs/>
          <w:color w:val="000000" w:themeColor="text1"/>
          <w:sz w:val="24"/>
          <w:szCs w:val="24"/>
          <w:u w:val="single"/>
        </w:rPr>
        <w:t>i</w:t>
      </w:r>
      <w:r w:rsidR="0037426E" w:rsidRPr="007845C0">
        <w:rPr>
          <w:rFonts w:asciiTheme="majorHAnsi" w:hAnsiTheme="majorHAnsi" w:cstheme="minorHAnsi"/>
          <w:b/>
          <w:bCs/>
          <w:color w:val="000000" w:themeColor="text1"/>
          <w:sz w:val="24"/>
          <w:szCs w:val="24"/>
          <w:u w:val="single"/>
        </w:rPr>
        <w:t>cha is a great dancer. She dances beautifully.</w:t>
      </w:r>
    </w:p>
    <w:p w:rsidR="00B81D84" w:rsidRPr="00711ABB" w:rsidRDefault="00B81D84" w:rsidP="009A7C95">
      <w:pPr>
        <w:spacing w:line="240" w:lineRule="auto"/>
        <w:ind w:left="1134"/>
        <w:rPr>
          <w:rFonts w:cstheme="minorHAnsi"/>
          <w:color w:val="000000" w:themeColor="text1"/>
        </w:rPr>
      </w:pPr>
      <w:r w:rsidRPr="00711ABB">
        <w:rPr>
          <w:rFonts w:cstheme="minorHAnsi"/>
          <w:color w:val="000000" w:themeColor="text1"/>
        </w:rPr>
        <w:t xml:space="preserve">In this sentence : </w:t>
      </w:r>
    </w:p>
    <w:p w:rsidR="00B81D84" w:rsidRPr="00711ABB" w:rsidRDefault="00B81D84" w:rsidP="003F35EF">
      <w:pPr>
        <w:pStyle w:val="ListParagraph"/>
        <w:numPr>
          <w:ilvl w:val="0"/>
          <w:numId w:val="82"/>
        </w:numPr>
        <w:ind w:left="1701" w:firstLine="0"/>
        <w:rPr>
          <w:rFonts w:cstheme="minorHAnsi"/>
          <w:color w:val="000000" w:themeColor="text1"/>
        </w:rPr>
      </w:pPr>
      <w:r w:rsidRPr="00711ABB">
        <w:rPr>
          <w:rFonts w:cstheme="minorHAnsi"/>
          <w:color w:val="000000" w:themeColor="text1"/>
        </w:rPr>
        <w:t>'great’ is an 'Adjective' as it describes about 'Noun' i.e. 'Richa'. While</w:t>
      </w:r>
    </w:p>
    <w:p w:rsidR="0037426E" w:rsidRPr="00711ABB" w:rsidRDefault="00B81D84" w:rsidP="003F35EF">
      <w:pPr>
        <w:pStyle w:val="ListParagraph"/>
        <w:numPr>
          <w:ilvl w:val="0"/>
          <w:numId w:val="82"/>
        </w:numPr>
        <w:ind w:left="1701" w:firstLine="0"/>
        <w:rPr>
          <w:rFonts w:cstheme="minorHAnsi"/>
          <w:color w:val="000000" w:themeColor="text1"/>
        </w:rPr>
      </w:pPr>
      <w:r w:rsidRPr="00711ABB">
        <w:rPr>
          <w:rFonts w:cstheme="minorHAnsi"/>
          <w:color w:val="000000" w:themeColor="text1"/>
        </w:rPr>
        <w:lastRenderedPageBreak/>
        <w:t>'beautifully' is an 'Adverb' as it describes about 'Verb' i.e. 'dances'.</w:t>
      </w:r>
    </w:p>
    <w:p w:rsidR="009A7C95" w:rsidRPr="00711ABB" w:rsidRDefault="009A7C95" w:rsidP="009A7C95">
      <w:pPr>
        <w:pStyle w:val="ListParagraph"/>
        <w:ind w:left="1701"/>
        <w:rPr>
          <w:rFonts w:cstheme="minorHAnsi"/>
          <w:color w:val="000000" w:themeColor="text1"/>
        </w:rPr>
      </w:pPr>
    </w:p>
    <w:p w:rsidR="0037426E" w:rsidRPr="00711ABB" w:rsidRDefault="00E17C83" w:rsidP="009A7C95">
      <w:pPr>
        <w:spacing w:line="240" w:lineRule="auto"/>
        <w:ind w:left="1276" w:hanging="141"/>
        <w:rPr>
          <w:rFonts w:cstheme="minorHAnsi"/>
          <w:b/>
          <w:bCs/>
          <w:color w:val="000000" w:themeColor="text1"/>
          <w:sz w:val="24"/>
          <w:szCs w:val="24"/>
        </w:rPr>
      </w:pPr>
      <w:r w:rsidRPr="00711ABB">
        <w:rPr>
          <w:rFonts w:cstheme="minorHAnsi"/>
          <w:b/>
          <w:color w:val="000000" w:themeColor="text1"/>
          <w:sz w:val="24"/>
          <w:szCs w:val="24"/>
        </w:rPr>
        <w:t>4.</w:t>
      </w:r>
      <w:r w:rsidR="0037426E" w:rsidRPr="007845C0">
        <w:rPr>
          <w:rFonts w:asciiTheme="majorHAnsi" w:hAnsiTheme="majorHAnsi" w:cstheme="minorHAnsi"/>
          <w:b/>
          <w:bCs/>
          <w:color w:val="000000" w:themeColor="text1"/>
          <w:sz w:val="24"/>
          <w:szCs w:val="24"/>
          <w:u w:val="single"/>
        </w:rPr>
        <w:t>Vishal is a good driver. He drives carefully.</w:t>
      </w:r>
    </w:p>
    <w:p w:rsidR="00E17C83" w:rsidRPr="00711ABB" w:rsidRDefault="00E17C83" w:rsidP="009A7C95">
      <w:pPr>
        <w:spacing w:line="240" w:lineRule="auto"/>
        <w:ind w:left="1134"/>
        <w:rPr>
          <w:rFonts w:cstheme="minorHAnsi"/>
          <w:color w:val="000000" w:themeColor="text1"/>
        </w:rPr>
      </w:pPr>
      <w:r w:rsidRPr="00711ABB">
        <w:rPr>
          <w:rFonts w:cstheme="minorHAnsi"/>
          <w:color w:val="000000" w:themeColor="text1"/>
        </w:rPr>
        <w:t xml:space="preserve">In this sentence : </w:t>
      </w:r>
    </w:p>
    <w:p w:rsidR="00E17C83" w:rsidRPr="00711ABB" w:rsidRDefault="00E17C83" w:rsidP="003F35EF">
      <w:pPr>
        <w:pStyle w:val="ListParagraph"/>
        <w:numPr>
          <w:ilvl w:val="0"/>
          <w:numId w:val="82"/>
        </w:numPr>
        <w:ind w:left="1701" w:firstLine="0"/>
        <w:rPr>
          <w:rFonts w:cstheme="minorHAnsi"/>
          <w:color w:val="000000" w:themeColor="text1"/>
        </w:rPr>
      </w:pPr>
      <w:r w:rsidRPr="00711ABB">
        <w:rPr>
          <w:rFonts w:cstheme="minorHAnsi"/>
          <w:color w:val="000000" w:themeColor="text1"/>
        </w:rPr>
        <w:t>'good’ is an 'Adjective' as it describes about 'Noun' i.e. 'Vishal'. While</w:t>
      </w:r>
    </w:p>
    <w:p w:rsidR="0037426E" w:rsidRPr="00711ABB" w:rsidRDefault="00E17C83" w:rsidP="009A7C95">
      <w:pPr>
        <w:spacing w:line="240" w:lineRule="auto"/>
        <w:ind w:left="1134"/>
        <w:rPr>
          <w:rFonts w:cstheme="minorHAnsi"/>
          <w:color w:val="000000" w:themeColor="text1"/>
        </w:rPr>
      </w:pPr>
      <w:r w:rsidRPr="00711ABB">
        <w:rPr>
          <w:rFonts w:cstheme="minorHAnsi"/>
          <w:color w:val="000000" w:themeColor="text1"/>
        </w:rPr>
        <w:t>'carefully' is an 'Adverb' as it describes about 'Verb' i.e. 'drives'.</w:t>
      </w:r>
    </w:p>
    <w:p w:rsidR="0037426E" w:rsidRPr="00711ABB" w:rsidRDefault="0037426E" w:rsidP="009A7C95">
      <w:pPr>
        <w:spacing w:line="240" w:lineRule="auto"/>
        <w:ind w:left="1134"/>
        <w:rPr>
          <w:rFonts w:cstheme="minorHAnsi"/>
          <w:color w:val="000000" w:themeColor="text1"/>
        </w:rPr>
      </w:pPr>
    </w:p>
    <w:p w:rsidR="0037426E" w:rsidRPr="00711ABB" w:rsidRDefault="002A6AF3" w:rsidP="009A7C95">
      <w:pPr>
        <w:spacing w:line="240" w:lineRule="auto"/>
        <w:ind w:left="1276" w:hanging="141"/>
        <w:rPr>
          <w:rFonts w:cstheme="minorHAnsi"/>
          <w:b/>
          <w:bCs/>
          <w:color w:val="000000" w:themeColor="text1"/>
          <w:sz w:val="24"/>
          <w:szCs w:val="24"/>
        </w:rPr>
      </w:pPr>
      <w:r w:rsidRPr="00711ABB">
        <w:rPr>
          <w:rFonts w:cstheme="minorHAnsi"/>
          <w:b/>
          <w:color w:val="000000" w:themeColor="text1"/>
          <w:sz w:val="24"/>
          <w:szCs w:val="24"/>
        </w:rPr>
        <w:t>5.</w:t>
      </w:r>
      <w:r w:rsidR="0037426E" w:rsidRPr="007845C0">
        <w:rPr>
          <w:rFonts w:asciiTheme="majorHAnsi" w:hAnsiTheme="majorHAnsi" w:cstheme="minorHAnsi"/>
          <w:b/>
          <w:bCs/>
          <w:color w:val="000000" w:themeColor="text1"/>
          <w:sz w:val="24"/>
          <w:szCs w:val="24"/>
          <w:u w:val="single"/>
        </w:rPr>
        <w:t>Usa</w:t>
      </w:r>
      <w:r w:rsidR="004C236E" w:rsidRPr="007845C0">
        <w:rPr>
          <w:rFonts w:asciiTheme="majorHAnsi" w:hAnsiTheme="majorHAnsi" w:cstheme="minorHAnsi"/>
          <w:b/>
          <w:bCs/>
          <w:color w:val="000000" w:themeColor="text1"/>
          <w:sz w:val="24"/>
          <w:szCs w:val="24"/>
          <w:u w:val="single"/>
        </w:rPr>
        <w:t>i</w:t>
      </w:r>
      <w:r w:rsidR="0037426E" w:rsidRPr="007845C0">
        <w:rPr>
          <w:rFonts w:asciiTheme="majorHAnsi" w:hAnsiTheme="majorHAnsi" w:cstheme="minorHAnsi"/>
          <w:b/>
          <w:bCs/>
          <w:color w:val="000000" w:themeColor="text1"/>
          <w:sz w:val="24"/>
          <w:szCs w:val="24"/>
          <w:u w:val="single"/>
        </w:rPr>
        <w:t xml:space="preserve">n Bolt is the fastest runner in the world. He </w:t>
      </w:r>
      <w:r w:rsidR="009F4BAF" w:rsidRPr="007845C0">
        <w:rPr>
          <w:rFonts w:asciiTheme="majorHAnsi" w:hAnsiTheme="majorHAnsi" w:cstheme="minorHAnsi"/>
          <w:b/>
          <w:bCs/>
          <w:color w:val="000000" w:themeColor="text1"/>
          <w:sz w:val="24"/>
          <w:szCs w:val="24"/>
          <w:u w:val="single"/>
        </w:rPr>
        <w:t>runs very</w:t>
      </w:r>
      <w:r w:rsidR="0037426E" w:rsidRPr="007845C0">
        <w:rPr>
          <w:rFonts w:asciiTheme="majorHAnsi" w:hAnsiTheme="majorHAnsi" w:cstheme="minorHAnsi"/>
          <w:b/>
          <w:bCs/>
          <w:color w:val="000000" w:themeColor="text1"/>
          <w:sz w:val="24"/>
          <w:szCs w:val="24"/>
          <w:u w:val="single"/>
        </w:rPr>
        <w:t xml:space="preserve"> fast.</w:t>
      </w:r>
    </w:p>
    <w:p w:rsidR="002A6AF3" w:rsidRPr="00711ABB" w:rsidRDefault="002A6AF3" w:rsidP="009A7C95">
      <w:pPr>
        <w:spacing w:line="240" w:lineRule="auto"/>
        <w:ind w:left="1134"/>
        <w:rPr>
          <w:rFonts w:cstheme="minorHAnsi"/>
          <w:color w:val="000000" w:themeColor="text1"/>
        </w:rPr>
      </w:pPr>
      <w:r w:rsidRPr="00711ABB">
        <w:rPr>
          <w:rFonts w:cstheme="minorHAnsi"/>
          <w:color w:val="000000" w:themeColor="text1"/>
        </w:rPr>
        <w:t xml:space="preserve">In this sentence : </w:t>
      </w:r>
    </w:p>
    <w:p w:rsidR="00824EC7" w:rsidRDefault="002A6AF3" w:rsidP="003F35EF">
      <w:pPr>
        <w:pStyle w:val="ListParagraph"/>
        <w:numPr>
          <w:ilvl w:val="0"/>
          <w:numId w:val="82"/>
        </w:numPr>
        <w:ind w:left="1701" w:firstLine="0"/>
        <w:rPr>
          <w:rFonts w:cstheme="minorHAnsi"/>
          <w:color w:val="000000" w:themeColor="text1"/>
        </w:rPr>
      </w:pPr>
      <w:r w:rsidRPr="00711ABB">
        <w:rPr>
          <w:rFonts w:cstheme="minorHAnsi"/>
          <w:color w:val="000000" w:themeColor="text1"/>
        </w:rPr>
        <w:t>'fastest’ is an 'Adjective' as it describes about 'Noun' i.e. 'Usain Bolt'. While</w:t>
      </w:r>
    </w:p>
    <w:p w:rsidR="00824EC7" w:rsidRDefault="00824EC7">
      <w:pPr>
        <w:spacing w:before="0" w:after="200"/>
        <w:rPr>
          <w:rFonts w:cstheme="minorHAnsi"/>
          <w:color w:val="000000" w:themeColor="text1"/>
        </w:rPr>
      </w:pPr>
    </w:p>
    <w:p w:rsidR="00824EC7" w:rsidRPr="00383F48" w:rsidRDefault="00824EC7" w:rsidP="00B63F29">
      <w:pPr>
        <w:pStyle w:val="Heading3"/>
      </w:pPr>
      <w:bookmarkStart w:id="17" w:name="_Toc17112271"/>
      <w:r w:rsidRPr="00711ABB">
        <w:t>Preposition</w:t>
      </w:r>
      <w:bookmarkEnd w:id="17"/>
    </w:p>
    <w:p w:rsidR="00824EC7" w:rsidRPr="00383F48" w:rsidRDefault="00824EC7" w:rsidP="00824EC7">
      <w:pPr>
        <w:spacing w:line="240" w:lineRule="auto"/>
        <w:ind w:left="1134"/>
        <w:rPr>
          <w:rFonts w:cstheme="minorHAnsi"/>
          <w:color w:val="000000" w:themeColor="text1"/>
        </w:rPr>
      </w:pPr>
      <w:r w:rsidRPr="00383F48">
        <w:rPr>
          <w:rFonts w:cstheme="minorHAnsi"/>
          <w:color w:val="000000" w:themeColor="text1"/>
        </w:rPr>
        <w:t xml:space="preserve">A preposition is a ‘word’ or a ‘group of words’ which used to show a connection between other words in a sentence. </w:t>
      </w:r>
    </w:p>
    <w:p w:rsidR="00824EC7" w:rsidRPr="00383F48" w:rsidRDefault="00824EC7" w:rsidP="00824EC7">
      <w:pPr>
        <w:spacing w:line="240" w:lineRule="auto"/>
        <w:ind w:left="1134"/>
        <w:rPr>
          <w:rFonts w:cstheme="minorHAnsi"/>
          <w:color w:val="000000" w:themeColor="text1"/>
        </w:rPr>
      </w:pPr>
      <w:r w:rsidRPr="00383F48">
        <w:rPr>
          <w:rFonts w:cstheme="minorHAnsi"/>
          <w:color w:val="000000" w:themeColor="text1"/>
        </w:rPr>
        <w:t>Prepositions are used to link nouns, pronouns, or phrases to other words within a sentence.</w:t>
      </w:r>
    </w:p>
    <w:p w:rsidR="00824EC7" w:rsidRPr="00383F48" w:rsidRDefault="00824EC7" w:rsidP="00824EC7">
      <w:pPr>
        <w:spacing w:line="240" w:lineRule="auto"/>
        <w:ind w:left="1134"/>
        <w:rPr>
          <w:rFonts w:cstheme="minorHAnsi"/>
          <w:color w:val="000000" w:themeColor="text1"/>
        </w:rPr>
      </w:pPr>
      <w:r w:rsidRPr="00383F48">
        <w:rPr>
          <w:rFonts w:cstheme="minorHAnsi"/>
          <w:color w:val="000000" w:themeColor="text1"/>
        </w:rPr>
        <w:t>Always remember:</w:t>
      </w:r>
    </w:p>
    <w:p w:rsidR="00824EC7" w:rsidRDefault="00824EC7" w:rsidP="00824EC7">
      <w:pPr>
        <w:spacing w:line="240" w:lineRule="auto"/>
        <w:ind w:left="1134"/>
        <w:rPr>
          <w:rFonts w:cstheme="minorHAnsi"/>
          <w:color w:val="000000" w:themeColor="text1"/>
        </w:rPr>
      </w:pPr>
      <w:r w:rsidRPr="00383F48">
        <w:rPr>
          <w:rFonts w:cstheme="minorHAnsi"/>
          <w:color w:val="000000" w:themeColor="text1"/>
        </w:rPr>
        <w:t>A preposition is followed by a ‘Noun’. It is never followed by a ‘Verb’.</w:t>
      </w:r>
    </w:p>
    <w:p w:rsidR="00824EC7" w:rsidRDefault="00824EC7" w:rsidP="00824EC7">
      <w:pPr>
        <w:spacing w:line="240" w:lineRule="auto"/>
        <w:ind w:left="1134"/>
        <w:rPr>
          <w:rFonts w:cstheme="minorHAnsi"/>
          <w:color w:val="000000" w:themeColor="text1"/>
        </w:rPr>
      </w:pPr>
    </w:p>
    <w:p w:rsidR="00824EC7" w:rsidRPr="007C7AB2" w:rsidRDefault="00824EC7" w:rsidP="003F35EF">
      <w:pPr>
        <w:pStyle w:val="ListParagraph"/>
        <w:numPr>
          <w:ilvl w:val="0"/>
          <w:numId w:val="101"/>
        </w:numPr>
        <w:ind w:left="993"/>
        <w:rPr>
          <w:rFonts w:asciiTheme="majorHAnsi" w:hAnsiTheme="majorHAnsi"/>
          <w:b/>
          <w:sz w:val="28"/>
          <w:szCs w:val="28"/>
        </w:rPr>
      </w:pPr>
      <w:r w:rsidRPr="007C7AB2">
        <w:rPr>
          <w:rFonts w:asciiTheme="majorHAnsi" w:hAnsiTheme="majorHAnsi"/>
          <w:b/>
          <w:sz w:val="28"/>
          <w:szCs w:val="28"/>
        </w:rPr>
        <w:t xml:space="preserve">Correct use of Preposition </w:t>
      </w:r>
    </w:p>
    <w:p w:rsidR="00824EC7" w:rsidRDefault="00824EC7" w:rsidP="00824EC7">
      <w:pPr>
        <w:spacing w:line="240" w:lineRule="auto"/>
        <w:ind w:left="1134"/>
        <w:rPr>
          <w:rFonts w:ascii="Nirmala UI" w:hAnsi="Nirmala UI" w:cs="Nirmala UI"/>
          <w:color w:val="222222"/>
          <w:shd w:val="clear" w:color="auto" w:fill="FFFFFF"/>
        </w:rPr>
      </w:pPr>
      <w:r w:rsidRPr="008B0132">
        <w:rPr>
          <w:rFonts w:ascii="Nirmala UI" w:hAnsi="Nirmala UI" w:cs="Nirmala UI"/>
          <w:color w:val="222222"/>
          <w:shd w:val="clear" w:color="auto" w:fill="FFFFFF"/>
          <w:cs/>
          <w:lang w:bidi="hi-IN"/>
        </w:rPr>
        <w:t>कुछ</w:t>
      </w:r>
      <w:r w:rsidRPr="000C3969">
        <w:rPr>
          <w:rFonts w:cstheme="minorHAnsi"/>
          <w:color w:val="222222"/>
          <w:sz w:val="28"/>
          <w:szCs w:val="28"/>
          <w:shd w:val="clear" w:color="auto" w:fill="FFFFFF"/>
        </w:rPr>
        <w:t xml:space="preserve"> Prepositions </w:t>
      </w:r>
      <w:r w:rsidRPr="008B0132">
        <w:rPr>
          <w:rFonts w:ascii="Nirmala UI" w:hAnsi="Nirmala UI" w:cs="Nirmala UI"/>
          <w:color w:val="222222"/>
          <w:shd w:val="clear" w:color="auto" w:fill="FFFFFF"/>
          <w:cs/>
          <w:lang w:bidi="hi-IN"/>
        </w:rPr>
        <w:t>ऐसे हैं जिनका अर्थ प्राय</w:t>
      </w:r>
      <w:r w:rsidRPr="008B0132">
        <w:rPr>
          <w:rFonts w:ascii="Nirmala UI" w:hAnsi="Nirmala UI" w:cs="Nirmala UI"/>
          <w:color w:val="222222"/>
          <w:shd w:val="clear" w:color="auto" w:fill="FFFFFF"/>
        </w:rPr>
        <w:t xml:space="preserve">: </w:t>
      </w:r>
      <w:r w:rsidRPr="008B0132">
        <w:rPr>
          <w:rFonts w:ascii="Nirmala UI" w:hAnsi="Nirmala UI" w:cs="Nirmala UI"/>
          <w:color w:val="222222"/>
          <w:shd w:val="clear" w:color="auto" w:fill="FFFFFF"/>
          <w:cs/>
          <w:lang w:bidi="hi-IN"/>
        </w:rPr>
        <w:t>एक सा होता है</w:t>
      </w:r>
      <w:r w:rsidRPr="008B0132">
        <w:rPr>
          <w:rFonts w:ascii="Nirmala UI" w:hAnsi="Nirmala UI" w:cs="Nirmala UI"/>
          <w:color w:val="222222"/>
          <w:shd w:val="clear" w:color="auto" w:fill="FFFFFF"/>
        </w:rPr>
        <w:t xml:space="preserve">, </w:t>
      </w:r>
      <w:r w:rsidRPr="008B0132">
        <w:rPr>
          <w:rFonts w:ascii="Nirmala UI" w:hAnsi="Nirmala UI" w:cs="Nirmala UI"/>
          <w:color w:val="222222"/>
          <w:shd w:val="clear" w:color="auto" w:fill="FFFFFF"/>
          <w:cs/>
          <w:lang w:bidi="hi-IN"/>
        </w:rPr>
        <w:t>किन्तु प्रयोग में अन्तर होता है।</w:t>
      </w:r>
    </w:p>
    <w:p w:rsidR="00824EC7" w:rsidRPr="00315C4F" w:rsidRDefault="00824EC7" w:rsidP="00315C4F">
      <w:pPr>
        <w:ind w:left="851"/>
        <w:rPr>
          <w:rFonts w:asciiTheme="minorBidi" w:hAnsiTheme="minorBidi"/>
          <w:sz w:val="24"/>
          <w:szCs w:val="24"/>
        </w:rPr>
      </w:pPr>
      <w:r w:rsidRPr="008B0132">
        <w:rPr>
          <w:rFonts w:ascii="Nirmala UI" w:hAnsi="Nirmala UI" w:cs="Nirmala UI"/>
        </w:rPr>
        <w:br/>
      </w:r>
      <w:r w:rsidRPr="00315C4F">
        <w:rPr>
          <w:rFonts w:asciiTheme="minorBidi" w:hAnsiTheme="minorBidi"/>
          <w:sz w:val="24"/>
          <w:szCs w:val="24"/>
          <w:cs/>
          <w:lang w:bidi="hi-IN"/>
        </w:rPr>
        <w:t xml:space="preserve">कृपया नीचे दिए गए </w:t>
      </w:r>
      <w:r w:rsidRPr="00315C4F">
        <w:rPr>
          <w:rFonts w:asciiTheme="minorBidi" w:hAnsiTheme="minorBidi"/>
          <w:sz w:val="24"/>
          <w:szCs w:val="24"/>
        </w:rPr>
        <w:t xml:space="preserve">Prepositions </w:t>
      </w:r>
      <w:r w:rsidRPr="00315C4F">
        <w:rPr>
          <w:rFonts w:asciiTheme="minorBidi" w:hAnsiTheme="minorBidi"/>
          <w:sz w:val="24"/>
          <w:szCs w:val="24"/>
          <w:cs/>
          <w:lang w:bidi="hi-IN"/>
        </w:rPr>
        <w:t>को ध्यान से समझो</w:t>
      </w:r>
      <w:r w:rsidRPr="00315C4F">
        <w:rPr>
          <w:rFonts w:asciiTheme="minorBidi" w:hAnsiTheme="minorBidi"/>
          <w:sz w:val="24"/>
          <w:szCs w:val="24"/>
        </w:rPr>
        <w:t> :</w:t>
      </w:r>
    </w:p>
    <w:p w:rsidR="00824EC7" w:rsidRPr="007C7AB2" w:rsidRDefault="00824EC7" w:rsidP="00824EC7">
      <w:pPr>
        <w:spacing w:line="240" w:lineRule="auto"/>
        <w:ind w:left="1134"/>
        <w:rPr>
          <w:rFonts w:ascii="Arial" w:hAnsi="Arial" w:cs="Arial"/>
          <w:color w:val="222222"/>
          <w:szCs w:val="20"/>
          <w:shd w:val="clear" w:color="auto" w:fill="FFFFFF"/>
        </w:rPr>
      </w:pPr>
    </w:p>
    <w:p w:rsidR="00824EC7" w:rsidRPr="00A05B4E" w:rsidRDefault="00824EC7" w:rsidP="00824EC7">
      <w:pPr>
        <w:spacing w:line="240" w:lineRule="auto"/>
        <w:ind w:left="709"/>
        <w:rPr>
          <w:rFonts w:asciiTheme="minorBidi" w:eastAsia="Times New Roman" w:hAnsiTheme="minorBidi"/>
          <w:szCs w:val="20"/>
          <w:lang w:eastAsia="en-IN" w:bidi="hi-IN"/>
        </w:rPr>
      </w:pPr>
      <w:r w:rsidRPr="00156B12">
        <w:rPr>
          <w:rFonts w:asciiTheme="majorHAnsi" w:eastAsia="Times New Roman" w:hAnsiTheme="majorHAnsi" w:cs="Times New Roman"/>
          <w:b/>
          <w:sz w:val="24"/>
          <w:szCs w:val="24"/>
          <w:u w:val="single"/>
          <w:lang w:eastAsia="en-IN"/>
        </w:rPr>
        <w:t xml:space="preserve">1. At </w:t>
      </w:r>
      <w:r w:rsidRPr="00156B12">
        <w:rPr>
          <w:rFonts w:asciiTheme="majorHAnsi" w:eastAsia="Times New Roman" w:hAnsiTheme="majorHAnsi" w:cs="Mangal"/>
          <w:b/>
          <w:sz w:val="24"/>
          <w:szCs w:val="24"/>
          <w:u w:val="single"/>
          <w:lang w:eastAsia="en-IN"/>
        </w:rPr>
        <w:t>and</w:t>
      </w:r>
      <w:r w:rsidRPr="00156B12">
        <w:rPr>
          <w:rFonts w:asciiTheme="majorHAnsi" w:eastAsia="Times New Roman" w:hAnsiTheme="majorHAnsi" w:cs="Times New Roman"/>
          <w:b/>
          <w:sz w:val="24"/>
          <w:szCs w:val="24"/>
          <w:u w:val="single"/>
          <w:lang w:eastAsia="en-IN"/>
        </w:rPr>
        <w:t xml:space="preserve"> In</w:t>
      </w:r>
      <w:r w:rsidRPr="00322B1D">
        <w:rPr>
          <w:rFonts w:asciiTheme="majorHAnsi" w:eastAsia="Times New Roman" w:hAnsiTheme="majorHAnsi" w:cs="Times New Roman"/>
          <w:b/>
          <w:sz w:val="24"/>
          <w:szCs w:val="24"/>
          <w:lang w:eastAsia="en-IN"/>
        </w:rPr>
        <w:t xml:space="preserve"> :</w:t>
      </w:r>
      <w:r w:rsidRPr="008B0132">
        <w:rPr>
          <w:rFonts w:ascii="Nirmala UI" w:eastAsia="Times New Roman" w:hAnsi="Nirmala UI" w:cs="Nirmala UI"/>
          <w:lang w:eastAsia="en-IN"/>
        </w:rPr>
        <w:t xml:space="preserve">At </w:t>
      </w:r>
      <w:r w:rsidRPr="008B0132">
        <w:rPr>
          <w:rFonts w:ascii="Nirmala UI" w:eastAsia="Times New Roman" w:hAnsi="Nirmala UI" w:cs="Nirmala UI"/>
          <w:cs/>
          <w:lang w:eastAsia="en-IN" w:bidi="hi-IN"/>
        </w:rPr>
        <w:t xml:space="preserve">छोटे स्थानों या बड़े स्थानों के एक भाग के लिए प्रयुक्त </w:t>
      </w:r>
      <w:r w:rsidRPr="008B0132">
        <w:rPr>
          <w:rFonts w:ascii="Nirmala UI" w:hAnsi="Nirmala UI" w:cs="Nirmala UI"/>
          <w:color w:val="222222"/>
          <w:shd w:val="clear" w:color="auto" w:fill="FFFFFF"/>
          <w:cs/>
          <w:lang w:bidi="hi-IN"/>
        </w:rPr>
        <w:t>होता है।</w:t>
      </w:r>
      <w:r w:rsidRPr="008B0132">
        <w:rPr>
          <w:rFonts w:ascii="Nirmala UI" w:hAnsi="Nirmala UI" w:cs="Nirmala UI"/>
          <w:color w:val="222222"/>
          <w:shd w:val="clear" w:color="auto" w:fill="FFFFFF"/>
        </w:rPr>
        <w:t xml:space="preserve"> I</w:t>
      </w:r>
      <w:r w:rsidRPr="008B0132">
        <w:rPr>
          <w:rFonts w:ascii="Nirmala UI" w:eastAsia="Times New Roman" w:hAnsi="Nirmala UI" w:cs="Nirmala UI"/>
          <w:lang w:eastAsia="en-IN"/>
        </w:rPr>
        <w:t xml:space="preserve">n </w:t>
      </w:r>
      <w:r w:rsidRPr="008B0132">
        <w:rPr>
          <w:rFonts w:ascii="Nirmala UI" w:eastAsia="Times New Roman" w:hAnsi="Nirmala UI" w:cs="Nirmala UI"/>
          <w:cs/>
          <w:lang w:eastAsia="en-IN" w:bidi="hi-IN"/>
        </w:rPr>
        <w:t>बड़े</w:t>
      </w:r>
      <w:r w:rsidRPr="008B0132">
        <w:rPr>
          <w:rFonts w:ascii="Nirmala UI" w:eastAsia="Times New Roman" w:hAnsi="Nirmala UI" w:cs="Nirmala UI"/>
          <w:lang w:eastAsia="en-IN"/>
        </w:rPr>
        <w:br/>
      </w:r>
      <w:r w:rsidRPr="008B0132">
        <w:rPr>
          <w:rFonts w:ascii="Nirmala UI" w:eastAsia="Times New Roman" w:hAnsi="Nirmala UI" w:cs="Nirmala UI"/>
          <w:cs/>
          <w:lang w:eastAsia="en-IN" w:bidi="hi-IN"/>
        </w:rPr>
        <w:t>स्थानों और देशों के लिए प्रयुक्त होता है।</w:t>
      </w:r>
    </w:p>
    <w:p w:rsidR="00824EC7" w:rsidRDefault="00824EC7" w:rsidP="00824EC7">
      <w:pPr>
        <w:tabs>
          <w:tab w:val="left" w:pos="1843"/>
        </w:tabs>
        <w:spacing w:line="240" w:lineRule="auto"/>
        <w:ind w:left="2160"/>
        <w:rPr>
          <w:rFonts w:ascii="Times New Roman" w:eastAsia="Times New Roman" w:hAnsi="Times New Roman" w:cs="Times New Roman"/>
          <w:sz w:val="24"/>
          <w:szCs w:val="24"/>
          <w:lang w:eastAsia="en-IN"/>
        </w:rPr>
      </w:pPr>
      <w:r w:rsidRPr="008B0132">
        <w:rPr>
          <w:rFonts w:asciiTheme="majorHAnsi" w:eastAsia="Times New Roman" w:hAnsiTheme="majorHAnsi" w:cs="Nirmala UI"/>
          <w:b/>
          <w:bCs/>
          <w:sz w:val="24"/>
          <w:szCs w:val="24"/>
          <w:lang w:eastAsia="en-IN"/>
        </w:rPr>
        <w:t>For Example</w:t>
      </w:r>
      <w:r w:rsidRPr="008B0132">
        <w:rPr>
          <w:rFonts w:asciiTheme="majorHAnsi" w:eastAsia="Times New Roman" w:hAnsiTheme="majorHAnsi" w:cs="Times New Roman"/>
          <w:b/>
          <w:bCs/>
          <w:sz w:val="24"/>
          <w:szCs w:val="24"/>
          <w:lang w:eastAsia="en-IN"/>
        </w:rPr>
        <w:t>,</w:t>
      </w:r>
      <w:r>
        <w:rPr>
          <w:rFonts w:ascii="Times New Roman" w:eastAsia="Times New Roman" w:hAnsi="Times New Roman" w:cs="Times New Roman"/>
          <w:sz w:val="24"/>
          <w:szCs w:val="24"/>
          <w:lang w:eastAsia="en-IN"/>
        </w:rPr>
        <w:br/>
      </w:r>
      <w:r w:rsidRPr="008B0132">
        <w:rPr>
          <w:rFonts w:eastAsia="Times New Roman" w:cstheme="minorHAnsi"/>
          <w:b/>
          <w:bCs/>
          <w:lang w:eastAsia="en-IN"/>
        </w:rPr>
        <w:t>I stayed at Subhanpura.</w:t>
      </w:r>
      <w:r w:rsidRPr="008B0132">
        <w:rPr>
          <w:rFonts w:eastAsia="Times New Roman" w:cstheme="minorHAnsi"/>
          <w:b/>
          <w:bCs/>
          <w:lang w:eastAsia="en-IN"/>
        </w:rPr>
        <w:br/>
        <w:t xml:space="preserve">       Nikunj lives in Vadodara</w:t>
      </w:r>
      <w:r w:rsidRPr="00322B1D">
        <w:rPr>
          <w:rFonts w:ascii="Times New Roman" w:eastAsia="Times New Roman" w:hAnsi="Times New Roman" w:cs="Times New Roman"/>
          <w:sz w:val="24"/>
          <w:szCs w:val="24"/>
          <w:lang w:eastAsia="en-IN"/>
        </w:rPr>
        <w:t>.</w:t>
      </w:r>
    </w:p>
    <w:p w:rsidR="00824EC7" w:rsidRDefault="00824EC7" w:rsidP="00824EC7">
      <w:pPr>
        <w:spacing w:line="240" w:lineRule="auto"/>
        <w:ind w:left="709"/>
        <w:rPr>
          <w:rFonts w:ascii="Nirmala UI" w:eastAsia="Times New Roman" w:hAnsi="Nirmala UI" w:cs="Nirmala UI"/>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2. In </w:t>
      </w:r>
      <w:r w:rsidRPr="00156B12">
        <w:rPr>
          <w:rFonts w:asciiTheme="majorHAnsi" w:eastAsia="Times New Roman" w:hAnsiTheme="majorHAnsi" w:cs="Nirmala UI"/>
          <w:b/>
          <w:sz w:val="24"/>
          <w:szCs w:val="24"/>
          <w:u w:val="single"/>
          <w:lang w:eastAsia="en-IN"/>
        </w:rPr>
        <w:t>and</w:t>
      </w:r>
      <w:r w:rsidRPr="00156B12">
        <w:rPr>
          <w:rFonts w:asciiTheme="majorHAnsi" w:eastAsia="Times New Roman" w:hAnsiTheme="majorHAnsi" w:cs="Times New Roman"/>
          <w:b/>
          <w:sz w:val="24"/>
          <w:szCs w:val="24"/>
          <w:u w:val="single"/>
          <w:lang w:eastAsia="en-IN"/>
        </w:rPr>
        <w:t xml:space="preserve"> After</w:t>
      </w:r>
      <w:r w:rsidRPr="008B0132">
        <w:rPr>
          <w:rFonts w:ascii="Nirmala UI" w:eastAsia="Times New Roman" w:hAnsi="Nirmala UI" w:cs="Nirmala UI"/>
          <w:b/>
          <w:lang w:eastAsia="en-IN"/>
        </w:rPr>
        <w:t>:</w:t>
      </w:r>
      <w:r w:rsidRPr="008B0132">
        <w:rPr>
          <w:rFonts w:ascii="Nirmala UI" w:eastAsia="Times New Roman" w:hAnsi="Nirmala UI" w:cs="Nirmala UI"/>
          <w:lang w:eastAsia="en-IN"/>
        </w:rPr>
        <w:t xml:space="preserve"> In </w:t>
      </w:r>
      <w:r w:rsidRPr="008B0132">
        <w:rPr>
          <w:rFonts w:ascii="Nirmala UI" w:eastAsia="Times New Roman" w:hAnsi="Nirmala UI" w:cs="Nirmala UI"/>
          <w:cs/>
          <w:lang w:eastAsia="en-IN" w:bidi="hi-IN"/>
        </w:rPr>
        <w:t>भविष्य काल की अवधि बताता है अर्थात इससे पता लगता है कि कार्य</w:t>
      </w:r>
      <w:r w:rsidRPr="008B0132">
        <w:rPr>
          <w:rFonts w:ascii="Nirmala UI" w:eastAsia="Times New Roman" w:hAnsi="Nirmala UI" w:cs="Nirmala UI"/>
          <w:lang w:eastAsia="en-IN"/>
        </w:rPr>
        <w:br/>
      </w:r>
      <w:r w:rsidRPr="008B0132">
        <w:rPr>
          <w:rFonts w:ascii="Nirmala UI" w:eastAsia="Times New Roman" w:hAnsi="Nirmala UI" w:cs="Nirmala UI"/>
          <w:cs/>
          <w:lang w:eastAsia="en-IN" w:bidi="hi-IN"/>
        </w:rPr>
        <w:t xml:space="preserve">कुछ समय में होगा </w:t>
      </w:r>
      <w:r w:rsidRPr="008B0132">
        <w:rPr>
          <w:rFonts w:ascii="Nirmala UI" w:eastAsia="Times New Roman" w:hAnsi="Nirmala UI" w:cs="Nirmala UI"/>
          <w:lang w:eastAsia="en-IN"/>
        </w:rPr>
        <w:t xml:space="preserve">After </w:t>
      </w:r>
      <w:r w:rsidRPr="008B0132">
        <w:rPr>
          <w:rFonts w:ascii="Nirmala UI" w:eastAsia="Times New Roman" w:hAnsi="Nirmala UI" w:cs="Nirmala UI"/>
          <w:cs/>
          <w:lang w:eastAsia="en-IN" w:bidi="hi-IN"/>
        </w:rPr>
        <w:t xml:space="preserve">द्वारा </w:t>
      </w:r>
      <w:r>
        <w:rPr>
          <w:rFonts w:ascii="Nirmala UI" w:eastAsia="Times New Roman" w:hAnsi="Nirmala UI" w:cs="Nirmala UI"/>
          <w:cs/>
          <w:lang w:eastAsia="en-IN" w:bidi="hi-IN"/>
        </w:rPr>
        <w:t>यह मालूम होता है कि कार्य कितने</w:t>
      </w:r>
    </w:p>
    <w:p w:rsidR="00824EC7" w:rsidRPr="008B0132" w:rsidRDefault="00824EC7" w:rsidP="00824EC7">
      <w:pPr>
        <w:spacing w:line="240" w:lineRule="auto"/>
        <w:ind w:left="709"/>
        <w:rPr>
          <w:rFonts w:ascii="Nirmala UI" w:eastAsia="Times New Roman" w:hAnsi="Nirmala UI" w:cs="Nirmala UI"/>
          <w:lang w:eastAsia="en-IN" w:bidi="hi-IN"/>
        </w:rPr>
      </w:pPr>
      <w:r w:rsidRPr="008B0132">
        <w:rPr>
          <w:rFonts w:ascii="Nirmala UI" w:eastAsia="Times New Roman" w:hAnsi="Nirmala UI" w:cs="Nirmala UI"/>
          <w:cs/>
          <w:lang w:eastAsia="en-IN" w:bidi="hi-IN"/>
        </w:rPr>
        <w:t xml:space="preserve">समय बाद होगा। </w:t>
      </w:r>
    </w:p>
    <w:p w:rsidR="00824EC7" w:rsidRDefault="00824EC7" w:rsidP="00824EC7">
      <w:pPr>
        <w:spacing w:line="240" w:lineRule="auto"/>
        <w:ind w:left="2268"/>
        <w:rPr>
          <w:rFonts w:ascii="Times New Roman" w:eastAsia="Times New Roman" w:hAnsi="Times New Roman" w:cs="Times New Roman"/>
          <w:sz w:val="24"/>
          <w:szCs w:val="24"/>
          <w:lang w:eastAsia="en-IN"/>
        </w:rPr>
      </w:pPr>
      <w:r w:rsidRPr="008B0132">
        <w:rPr>
          <w:rFonts w:asciiTheme="majorHAnsi" w:eastAsia="Times New Roman" w:hAnsiTheme="majorHAnsi" w:cs="Nirmala UI"/>
          <w:b/>
          <w:bCs/>
          <w:sz w:val="24"/>
          <w:szCs w:val="24"/>
          <w:lang w:eastAsia="en-IN"/>
        </w:rPr>
        <w:t>For Example</w:t>
      </w:r>
      <w:r w:rsidRPr="008B0132">
        <w:rPr>
          <w:rFonts w:asciiTheme="majorHAnsi" w:eastAsia="Times New Roman" w:hAnsiTheme="majorHAnsi" w:cs="Times New Roman"/>
          <w:b/>
          <w:bCs/>
          <w:sz w:val="24"/>
          <w:szCs w:val="24"/>
          <w:lang w:eastAsia="en-IN"/>
        </w:rPr>
        <w:t>,</w:t>
      </w:r>
      <w:r w:rsidRPr="00322B1D">
        <w:rPr>
          <w:rFonts w:ascii="Times New Roman" w:eastAsia="Times New Roman" w:hAnsi="Times New Roman" w:cs="Times New Roman"/>
          <w:sz w:val="24"/>
          <w:szCs w:val="24"/>
          <w:lang w:eastAsia="en-IN"/>
        </w:rPr>
        <w:br/>
      </w:r>
      <w:r w:rsidRPr="008B0132">
        <w:rPr>
          <w:rFonts w:eastAsia="Times New Roman" w:cstheme="minorHAnsi"/>
          <w:b/>
          <w:bCs/>
          <w:lang w:eastAsia="en-IN"/>
        </w:rPr>
        <w:t>You will become well in two days.</w:t>
      </w:r>
      <w:r w:rsidRPr="008B0132">
        <w:rPr>
          <w:rFonts w:eastAsia="Times New Roman" w:cstheme="minorHAnsi"/>
          <w:b/>
          <w:bCs/>
          <w:lang w:eastAsia="en-IN"/>
        </w:rPr>
        <w:br/>
        <w:t xml:space="preserve">                    I shall come after two hours.</w:t>
      </w:r>
    </w:p>
    <w:p w:rsidR="00824EC7" w:rsidRPr="008B0132" w:rsidRDefault="00824EC7" w:rsidP="00824EC7">
      <w:pPr>
        <w:spacing w:line="240" w:lineRule="auto"/>
        <w:ind w:left="720"/>
        <w:rPr>
          <w:rFonts w:ascii="Nirmala UI" w:eastAsia="Times New Roman" w:hAnsi="Nirmala UI" w:cs="Nirmala UI"/>
          <w:lang w:eastAsia="en-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3. Behind and After</w:t>
      </w:r>
      <w:r w:rsidRPr="008B0132">
        <w:rPr>
          <w:rFonts w:ascii="Nirmala UI" w:eastAsia="Times New Roman" w:hAnsi="Nirmala UI" w:cs="Nirmala UI"/>
          <w:lang w:eastAsia="en-IN"/>
        </w:rPr>
        <w:t>Behind '</w:t>
      </w:r>
      <w:r w:rsidRPr="008B0132">
        <w:rPr>
          <w:rFonts w:ascii="Nirmala UI" w:eastAsia="Times New Roman" w:hAnsi="Nirmala UI" w:cs="Nirmala UI"/>
          <w:cs/>
          <w:lang w:eastAsia="en-IN" w:bidi="hi-IN"/>
        </w:rPr>
        <w:t>स्थान</w:t>
      </w:r>
      <w:r w:rsidRPr="008B0132">
        <w:rPr>
          <w:rFonts w:ascii="Nirmala UI" w:eastAsia="Times New Roman" w:hAnsi="Nirmala UI" w:cs="Nirmala UI"/>
          <w:lang w:eastAsia="en-IN"/>
        </w:rPr>
        <w:t xml:space="preserve"> ( place)'  </w:t>
      </w:r>
      <w:r w:rsidRPr="008B0132">
        <w:rPr>
          <w:rFonts w:ascii="Nirmala UI" w:eastAsia="Times New Roman" w:hAnsi="Nirmala UI" w:cs="Nirmala UI"/>
          <w:cs/>
          <w:lang w:eastAsia="en-IN" w:bidi="hi-IN"/>
        </w:rPr>
        <w:t xml:space="preserve">के लिएऔर </w:t>
      </w:r>
      <w:r w:rsidRPr="008B0132">
        <w:rPr>
          <w:rFonts w:ascii="Nirmala UI" w:eastAsia="Times New Roman" w:hAnsi="Nirmala UI" w:cs="Nirmala UI"/>
          <w:lang w:eastAsia="en-IN"/>
        </w:rPr>
        <w:t xml:space="preserve">After </w:t>
      </w:r>
      <w:r w:rsidRPr="008B0132">
        <w:rPr>
          <w:rFonts w:ascii="Nirmala UI" w:eastAsia="Times New Roman" w:hAnsi="Nirmala UI" w:cs="Nirmala UI"/>
          <w:cs/>
          <w:lang w:eastAsia="en-IN" w:bidi="hi-IN"/>
        </w:rPr>
        <w:t>समय</w:t>
      </w:r>
    </w:p>
    <w:p w:rsidR="00824EC7" w:rsidRPr="00824EC7" w:rsidRDefault="00824EC7" w:rsidP="00824EC7">
      <w:pPr>
        <w:spacing w:line="240" w:lineRule="auto"/>
        <w:ind w:left="709"/>
        <w:rPr>
          <w:rFonts w:ascii="Nirmala UI" w:eastAsia="Times New Roman" w:hAnsi="Nirmala UI" w:cs="Nirmala UI"/>
          <w:lang w:eastAsia="en-IN"/>
        </w:rPr>
      </w:pPr>
      <w:r w:rsidRPr="008B0132">
        <w:rPr>
          <w:rFonts w:ascii="Nirmala UI" w:eastAsia="Times New Roman" w:hAnsi="Nirmala UI" w:cs="Nirmala UI"/>
          <w:lang w:eastAsia="en-IN"/>
        </w:rPr>
        <w:t xml:space="preserve">(time)'  </w:t>
      </w:r>
      <w:r w:rsidRPr="008B0132">
        <w:rPr>
          <w:rFonts w:ascii="Nirmala UI" w:eastAsia="Times New Roman" w:hAnsi="Nirmala UI" w:cs="Nirmala UI"/>
          <w:cs/>
          <w:lang w:eastAsia="en-IN" w:bidi="hi-IN"/>
        </w:rPr>
        <w:t>के लिएप्रयोगहोता है ।</w:t>
      </w:r>
    </w:p>
    <w:p w:rsidR="00824EC7" w:rsidRDefault="00824EC7" w:rsidP="00E422D6">
      <w:pPr>
        <w:spacing w:line="240" w:lineRule="auto"/>
        <w:ind w:left="2268"/>
        <w:rPr>
          <w:rFonts w:ascii="Times New Roman" w:eastAsia="Times New Roman" w:hAnsi="Times New Roman" w:cs="Times New Roman"/>
          <w:sz w:val="24"/>
          <w:szCs w:val="24"/>
          <w:lang w:eastAsia="en-IN"/>
        </w:rPr>
      </w:pPr>
      <w:r w:rsidRPr="008B0132">
        <w:rPr>
          <w:rFonts w:asciiTheme="majorHAnsi" w:eastAsia="Times New Roman" w:hAnsiTheme="majorHAnsi" w:cs="Nirmala UI"/>
          <w:b/>
          <w:bCs/>
          <w:sz w:val="24"/>
          <w:szCs w:val="24"/>
          <w:lang w:eastAsia="en-IN"/>
        </w:rPr>
        <w:t>For Example:</w:t>
      </w:r>
      <w:r w:rsidRPr="00322B1D">
        <w:rPr>
          <w:rFonts w:ascii="Times New Roman" w:eastAsia="Times New Roman" w:hAnsi="Times New Roman" w:cs="Times New Roman"/>
          <w:sz w:val="24"/>
          <w:szCs w:val="24"/>
          <w:lang w:eastAsia="en-IN"/>
        </w:rPr>
        <w:br/>
      </w:r>
      <w:r w:rsidRPr="008B0132">
        <w:rPr>
          <w:rFonts w:eastAsia="Times New Roman" w:cstheme="minorHAnsi"/>
          <w:b/>
          <w:bCs/>
          <w:lang w:eastAsia="en-IN"/>
        </w:rPr>
        <w:t xml:space="preserve">      The playground is behind the building.</w:t>
      </w:r>
      <w:r w:rsidRPr="008B0132">
        <w:rPr>
          <w:rFonts w:eastAsia="Times New Roman" w:cstheme="minorHAnsi"/>
          <w:b/>
          <w:bCs/>
          <w:lang w:eastAsia="en-IN"/>
        </w:rPr>
        <w:br/>
        <w:t xml:space="preserve">       I shall go home after two hours.</w:t>
      </w:r>
    </w:p>
    <w:p w:rsidR="00824EC7" w:rsidRDefault="00824EC7" w:rsidP="00824EC7">
      <w:pPr>
        <w:spacing w:line="240" w:lineRule="auto"/>
        <w:ind w:left="709"/>
        <w:rPr>
          <w:rFonts w:ascii="Nirmala UI" w:eastAsia="Times New Roman" w:hAnsi="Nirmala UI" w:cs="Nirmala UI"/>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4. By </w:t>
      </w:r>
      <w:r w:rsidRPr="00156B12">
        <w:rPr>
          <w:rFonts w:asciiTheme="majorHAnsi" w:eastAsia="Times New Roman" w:hAnsiTheme="majorHAnsi" w:cs="Nirmala UI"/>
          <w:b/>
          <w:sz w:val="24"/>
          <w:szCs w:val="24"/>
          <w:u w:val="single"/>
          <w:lang w:eastAsia="en-IN"/>
        </w:rPr>
        <w:t>and</w:t>
      </w:r>
      <w:r w:rsidRPr="00156B12">
        <w:rPr>
          <w:rFonts w:asciiTheme="majorHAnsi" w:eastAsia="Times New Roman" w:hAnsiTheme="majorHAnsi" w:cs="Times New Roman"/>
          <w:b/>
          <w:sz w:val="24"/>
          <w:szCs w:val="24"/>
          <w:u w:val="single"/>
          <w:lang w:eastAsia="en-IN"/>
        </w:rPr>
        <w:t xml:space="preserve"> With</w:t>
      </w:r>
      <w:r w:rsidRPr="00322B1D">
        <w:rPr>
          <w:rFonts w:asciiTheme="majorHAnsi" w:eastAsia="Times New Roman" w:hAnsiTheme="majorHAnsi" w:cs="Times New Roman"/>
          <w:b/>
          <w:sz w:val="24"/>
          <w:szCs w:val="24"/>
          <w:lang w:eastAsia="en-IN"/>
        </w:rPr>
        <w:t xml:space="preserve"> :</w:t>
      </w:r>
      <w:r w:rsidRPr="008B0132">
        <w:rPr>
          <w:rFonts w:ascii="Nirmala UI" w:eastAsia="Times New Roman" w:hAnsi="Nirmala UI" w:cs="Nirmala UI"/>
          <w:lang w:eastAsia="en-IN"/>
        </w:rPr>
        <w:t xml:space="preserve">By </w:t>
      </w:r>
      <w:r w:rsidRPr="008B0132">
        <w:rPr>
          <w:rFonts w:ascii="Nirmala UI" w:eastAsia="Times New Roman" w:hAnsi="Nirmala UI" w:cs="Nirmala UI"/>
          <w:cs/>
          <w:lang w:eastAsia="en-IN" w:bidi="hi-IN"/>
        </w:rPr>
        <w:t>कार्य करने वाले अर्थात कर्ता से पूर्व प्रयुक्त होता है और</w:t>
      </w:r>
      <w:r w:rsidRPr="008B0132">
        <w:rPr>
          <w:rFonts w:ascii="Nirmala UI" w:eastAsia="Times New Roman" w:hAnsi="Nirmala UI" w:cs="Nirmala UI"/>
          <w:lang w:eastAsia="en-IN"/>
        </w:rPr>
        <w:t xml:space="preserve"> with </w:t>
      </w:r>
      <w:r w:rsidRPr="008B0132">
        <w:rPr>
          <w:rFonts w:ascii="Nirmala UI" w:eastAsia="Times New Roman" w:hAnsi="Nirmala UI" w:cs="Nirmala UI"/>
          <w:cs/>
          <w:lang w:eastAsia="en-IN" w:bidi="hi-IN"/>
        </w:rPr>
        <w:t>का</w:t>
      </w:r>
    </w:p>
    <w:p w:rsidR="00824EC7" w:rsidRPr="008B0132" w:rsidRDefault="00824EC7" w:rsidP="00824EC7">
      <w:pPr>
        <w:spacing w:line="240" w:lineRule="auto"/>
        <w:ind w:left="709"/>
        <w:rPr>
          <w:rFonts w:ascii="Nirmala UI" w:eastAsia="Times New Roman" w:hAnsi="Nirmala UI" w:cs="Nirmala UI"/>
          <w:lang w:eastAsia="en-IN" w:bidi="hi-IN"/>
        </w:rPr>
      </w:pPr>
      <w:r w:rsidRPr="008B0132">
        <w:rPr>
          <w:rFonts w:ascii="Nirmala UI" w:eastAsia="Times New Roman" w:hAnsi="Nirmala UI" w:cs="Nirmala UI"/>
          <w:cs/>
          <w:lang w:eastAsia="en-IN" w:bidi="hi-IN"/>
        </w:rPr>
        <w:lastRenderedPageBreak/>
        <w:t>प्रयोगकिसी यंत्र के लिए होता है ।</w:t>
      </w:r>
    </w:p>
    <w:p w:rsidR="00824EC7" w:rsidRDefault="00824EC7" w:rsidP="00824EC7">
      <w:pPr>
        <w:spacing w:line="240" w:lineRule="auto"/>
        <w:ind w:left="2268"/>
        <w:rPr>
          <w:rFonts w:ascii="Times New Roman" w:eastAsia="Times New Roman" w:hAnsi="Times New Roman" w:cs="Times New Roman"/>
          <w:sz w:val="24"/>
          <w:szCs w:val="24"/>
          <w:lang w:eastAsia="en-IN"/>
        </w:rPr>
      </w:pPr>
      <w:r w:rsidRPr="008B0132">
        <w:rPr>
          <w:rFonts w:asciiTheme="majorHAnsi" w:eastAsia="Times New Roman" w:hAnsiTheme="majorHAnsi" w:cs="Nirmala UI"/>
          <w:b/>
          <w:bCs/>
          <w:sz w:val="24"/>
          <w:szCs w:val="24"/>
          <w:lang w:eastAsia="en-IN"/>
        </w:rPr>
        <w:t xml:space="preserve"> For Example</w:t>
      </w:r>
      <w:r w:rsidRPr="00322B1D">
        <w:rPr>
          <w:rFonts w:ascii="Times New Roman" w:eastAsia="Times New Roman" w:hAnsi="Times New Roman" w:cs="Times New Roman"/>
          <w:sz w:val="24"/>
          <w:szCs w:val="24"/>
          <w:lang w:eastAsia="en-IN"/>
        </w:rPr>
        <w:br/>
      </w:r>
      <w:r w:rsidRPr="008B0132">
        <w:rPr>
          <w:rFonts w:eastAsia="Times New Roman" w:cstheme="minorHAnsi"/>
          <w:b/>
          <w:bCs/>
          <w:lang w:eastAsia="en-IN"/>
        </w:rPr>
        <w:t>A good song was sung by Lata.</w:t>
      </w:r>
      <w:r w:rsidRPr="008B0132">
        <w:rPr>
          <w:rFonts w:eastAsia="Times New Roman" w:cstheme="minorHAnsi"/>
          <w:b/>
          <w:bCs/>
          <w:lang w:eastAsia="en-IN"/>
        </w:rPr>
        <w:br/>
        <w:t xml:space="preserve">        Shyam killed a tiger with a sword.</w:t>
      </w:r>
    </w:p>
    <w:p w:rsidR="00824EC7" w:rsidRDefault="00824EC7" w:rsidP="00824EC7">
      <w:pPr>
        <w:spacing w:line="240" w:lineRule="auto"/>
        <w:ind w:left="851" w:hanging="851"/>
        <w:rPr>
          <w:rFonts w:ascii="Nirmala UI" w:eastAsia="Times New Roman" w:hAnsi="Nirmala UI" w:cs="Nirmala UI"/>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5. Beside and  Besides :</w:t>
      </w:r>
      <w:r w:rsidRPr="008B0132">
        <w:rPr>
          <w:rFonts w:ascii="Nirmala UI" w:eastAsia="Times New Roman" w:hAnsi="Nirmala UI" w:cs="Nirmala UI"/>
          <w:lang w:eastAsia="en-IN"/>
        </w:rPr>
        <w:t>Beside '</w:t>
      </w:r>
      <w:r w:rsidRPr="008B0132">
        <w:rPr>
          <w:rFonts w:ascii="Nirmala UI" w:eastAsia="Times New Roman" w:hAnsi="Nirmala UI" w:cs="Nirmala UI"/>
          <w:cs/>
          <w:lang w:eastAsia="en-IN" w:bidi="hi-IN"/>
        </w:rPr>
        <w:t>निकट</w:t>
      </w:r>
      <w:r w:rsidRPr="008B0132">
        <w:rPr>
          <w:rFonts w:ascii="Nirmala UI" w:eastAsia="Times New Roman" w:hAnsi="Nirmala UI" w:cs="Nirmala UI"/>
          <w:lang w:eastAsia="en-IN"/>
        </w:rPr>
        <w:t xml:space="preserve">' </w:t>
      </w:r>
      <w:r w:rsidRPr="008B0132">
        <w:rPr>
          <w:rFonts w:ascii="Nirmala UI" w:eastAsia="Times New Roman" w:hAnsi="Nirmala UI" w:cs="Nirmala UI"/>
          <w:cs/>
          <w:lang w:eastAsia="en-IN" w:bidi="hi-IN"/>
        </w:rPr>
        <w:t>के लिए आता है ।</w:t>
      </w:r>
      <w:r w:rsidRPr="008B0132">
        <w:rPr>
          <w:rFonts w:ascii="Nirmala UI" w:eastAsia="Times New Roman" w:hAnsi="Nirmala UI" w:cs="Nirmala UI"/>
          <w:lang w:eastAsia="en-IN"/>
        </w:rPr>
        <w:t xml:space="preserve">  Besides '</w:t>
      </w:r>
      <w:r w:rsidRPr="008B0132">
        <w:rPr>
          <w:rFonts w:ascii="Nirmala UI" w:eastAsia="Times New Roman" w:hAnsi="Nirmala UI" w:cs="Nirmala UI"/>
          <w:cs/>
          <w:lang w:eastAsia="en-IN" w:bidi="hi-IN"/>
        </w:rPr>
        <w:t>अतिरिक्त</w:t>
      </w:r>
      <w:r w:rsidRPr="008B0132">
        <w:rPr>
          <w:rFonts w:ascii="Nirmala UI" w:eastAsia="Times New Roman" w:hAnsi="Nirmala UI" w:cs="Nirmala UI"/>
          <w:lang w:eastAsia="en-IN"/>
        </w:rPr>
        <w:t xml:space="preserve">' </w:t>
      </w:r>
      <w:r w:rsidRPr="008B0132">
        <w:rPr>
          <w:rFonts w:ascii="Nirmala UI" w:eastAsia="Times New Roman" w:hAnsi="Nirmala UI" w:cs="Nirmala UI"/>
          <w:cs/>
          <w:lang w:eastAsia="en-IN" w:bidi="hi-IN"/>
        </w:rPr>
        <w:t xml:space="preserve">के </w:t>
      </w:r>
    </w:p>
    <w:p w:rsidR="00824EC7" w:rsidRPr="008B0132" w:rsidRDefault="00824EC7" w:rsidP="00824EC7">
      <w:pPr>
        <w:spacing w:line="240" w:lineRule="auto"/>
        <w:ind w:left="851" w:hanging="851"/>
        <w:rPr>
          <w:rFonts w:ascii="Nirmala UI" w:eastAsia="Times New Roman" w:hAnsi="Nirmala UI" w:cs="Nirmala UI"/>
          <w:lang w:eastAsia="en-IN" w:bidi="hi-IN"/>
        </w:rPr>
      </w:pPr>
      <w:r w:rsidRPr="008B0132">
        <w:rPr>
          <w:rFonts w:ascii="Nirmala UI" w:eastAsia="Times New Roman" w:hAnsi="Nirmala UI" w:cs="Nirmala UI"/>
          <w:cs/>
          <w:lang w:eastAsia="en-IN" w:bidi="hi-IN"/>
        </w:rPr>
        <w:t>लिएप्रयुक्त होता है ।</w:t>
      </w:r>
    </w:p>
    <w:p w:rsidR="00824EC7" w:rsidRPr="008B0132" w:rsidRDefault="00824EC7" w:rsidP="00824EC7">
      <w:pPr>
        <w:spacing w:line="240" w:lineRule="auto"/>
        <w:ind w:left="2127" w:firstLine="33"/>
        <w:rPr>
          <w:rFonts w:asciiTheme="majorHAnsi" w:eastAsia="Times New Roman" w:hAnsiTheme="majorHAnsi" w:cs="Nirmala UI"/>
          <w:b/>
          <w:bCs/>
          <w:sz w:val="24"/>
          <w:szCs w:val="24"/>
          <w:lang w:eastAsia="en-IN"/>
        </w:rPr>
      </w:pPr>
      <w:r w:rsidRPr="008B0132">
        <w:rPr>
          <w:rFonts w:asciiTheme="majorHAnsi" w:eastAsia="Times New Roman" w:hAnsiTheme="majorHAnsi" w:cs="Nirmala UI"/>
          <w:b/>
          <w:bCs/>
          <w:sz w:val="24"/>
          <w:szCs w:val="24"/>
          <w:lang w:eastAsia="en-IN"/>
        </w:rPr>
        <w:t xml:space="preserve">For Example: </w:t>
      </w:r>
      <w:r w:rsidRPr="00322B1D">
        <w:rPr>
          <w:rFonts w:ascii="Times New Roman" w:eastAsia="Times New Roman" w:hAnsi="Times New Roman" w:cs="Times New Roman"/>
          <w:sz w:val="24"/>
          <w:szCs w:val="24"/>
          <w:lang w:eastAsia="en-IN"/>
        </w:rPr>
        <w:br/>
      </w:r>
      <w:r w:rsidRPr="008B0132">
        <w:rPr>
          <w:rFonts w:eastAsia="Times New Roman" w:cstheme="minorHAnsi"/>
          <w:b/>
          <w:bCs/>
          <w:lang w:eastAsia="en-IN"/>
        </w:rPr>
        <w:t>My room is beside the kitchen.</w:t>
      </w:r>
      <w:r w:rsidRPr="008B0132">
        <w:rPr>
          <w:rFonts w:eastAsia="Times New Roman" w:cstheme="minorHAnsi"/>
          <w:b/>
          <w:bCs/>
          <w:lang w:eastAsia="en-IN"/>
        </w:rPr>
        <w:br/>
        <w:t xml:space="preserve">        Besides a book, he wants a pen.</w:t>
      </w:r>
    </w:p>
    <w:p w:rsidR="00824EC7" w:rsidRDefault="00824EC7" w:rsidP="00824EC7">
      <w:pPr>
        <w:spacing w:line="240" w:lineRule="auto"/>
        <w:ind w:left="709"/>
        <w:rPr>
          <w:rFonts w:ascii="Nirmala UI" w:eastAsia="Times New Roman" w:hAnsi="Nirmala UI" w:cs="Nirmala UI"/>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6. Between and  Among</w:t>
      </w:r>
      <w:r w:rsidRPr="008B0132">
        <w:rPr>
          <w:rFonts w:ascii="Nirmala UI" w:eastAsia="Times New Roman" w:hAnsi="Nirmala UI" w:cs="Nirmala UI"/>
          <w:b/>
          <w:lang w:eastAsia="en-IN"/>
        </w:rPr>
        <w:t xml:space="preserve">: </w:t>
      </w:r>
      <w:r w:rsidRPr="008B0132">
        <w:rPr>
          <w:rFonts w:ascii="Nirmala UI" w:eastAsia="Times New Roman" w:hAnsi="Nirmala UI" w:cs="Nirmala UI"/>
          <w:lang w:eastAsia="en-IN"/>
        </w:rPr>
        <w:t xml:space="preserve">Between </w:t>
      </w:r>
      <w:r w:rsidRPr="008B0132">
        <w:rPr>
          <w:rFonts w:ascii="Nirmala UI" w:eastAsia="Times New Roman" w:hAnsi="Nirmala UI" w:cs="Nirmala UI"/>
          <w:cs/>
          <w:lang w:eastAsia="en-IN" w:bidi="hi-IN"/>
        </w:rPr>
        <w:t>दो के लिए आता है ।</w:t>
      </w:r>
      <w:r w:rsidRPr="008B0132">
        <w:rPr>
          <w:rFonts w:ascii="Nirmala UI" w:eastAsia="Times New Roman" w:hAnsi="Nirmala UI" w:cs="Nirmala UI"/>
          <w:lang w:eastAsia="en-IN"/>
        </w:rPr>
        <w:t xml:space="preserve">  Among </w:t>
      </w:r>
      <w:r w:rsidRPr="008B0132">
        <w:rPr>
          <w:rFonts w:ascii="Nirmala UI" w:eastAsia="Times New Roman" w:hAnsi="Nirmala UI" w:cs="Nirmala UI"/>
          <w:cs/>
          <w:lang w:eastAsia="en-IN" w:bidi="hi-IN"/>
        </w:rPr>
        <w:t xml:space="preserve">दो से अधिक के </w:t>
      </w:r>
    </w:p>
    <w:p w:rsidR="00824EC7" w:rsidRPr="008B0132" w:rsidRDefault="00824EC7" w:rsidP="00824EC7">
      <w:pPr>
        <w:spacing w:line="240" w:lineRule="auto"/>
        <w:ind w:left="709"/>
        <w:rPr>
          <w:rFonts w:ascii="Nirmala UI" w:eastAsia="Times New Roman" w:hAnsi="Nirmala UI" w:cs="Nirmala UI"/>
          <w:lang w:eastAsia="en-IN"/>
        </w:rPr>
      </w:pPr>
      <w:r w:rsidRPr="008B0132">
        <w:rPr>
          <w:rFonts w:ascii="Nirmala UI" w:eastAsia="Times New Roman" w:hAnsi="Nirmala UI" w:cs="Nirmala UI"/>
          <w:cs/>
          <w:lang w:eastAsia="en-IN" w:bidi="hi-IN"/>
        </w:rPr>
        <w:t>लिए आताहै।</w:t>
      </w:r>
    </w:p>
    <w:p w:rsidR="00824EC7" w:rsidRPr="008B0132" w:rsidRDefault="00824EC7" w:rsidP="00824EC7">
      <w:pPr>
        <w:spacing w:line="240" w:lineRule="auto"/>
        <w:ind w:left="1985"/>
        <w:rPr>
          <w:rFonts w:asciiTheme="majorHAnsi" w:eastAsia="Times New Roman" w:hAnsiTheme="majorHAnsi" w:cs="Nirmala UI"/>
          <w:b/>
          <w:bCs/>
          <w:sz w:val="24"/>
          <w:szCs w:val="24"/>
          <w:lang w:eastAsia="en-IN"/>
        </w:rPr>
      </w:pPr>
      <w:r w:rsidRPr="008B0132">
        <w:rPr>
          <w:rFonts w:asciiTheme="majorHAnsi" w:eastAsia="Times New Roman" w:hAnsiTheme="majorHAnsi" w:cs="Nirmala UI"/>
          <w:b/>
          <w:bCs/>
          <w:sz w:val="24"/>
          <w:szCs w:val="24"/>
          <w:lang w:eastAsia="en-IN"/>
        </w:rPr>
        <w:t xml:space="preserve">For Example : </w:t>
      </w:r>
      <w:r w:rsidRPr="008B0132">
        <w:rPr>
          <w:rFonts w:eastAsia="Times New Roman" w:cstheme="minorHAnsi"/>
          <w:b/>
          <w:bCs/>
          <w:lang w:eastAsia="en-IN"/>
        </w:rPr>
        <w:br/>
        <w:t xml:space="preserve">       The mango was divided between the two brothers.</w:t>
      </w:r>
      <w:r w:rsidRPr="008B0132">
        <w:rPr>
          <w:rFonts w:eastAsia="Times New Roman" w:cstheme="minorHAnsi"/>
          <w:b/>
          <w:bCs/>
          <w:lang w:eastAsia="en-IN"/>
        </w:rPr>
        <w:br/>
        <w:t xml:space="preserve">       The milk was distributed among the five boys,</w:t>
      </w:r>
    </w:p>
    <w:p w:rsidR="00824EC7" w:rsidRDefault="00824EC7" w:rsidP="00824EC7">
      <w:pPr>
        <w:spacing w:line="240" w:lineRule="auto"/>
        <w:ind w:left="709"/>
        <w:rPr>
          <w:rFonts w:ascii="Nirmala UI" w:eastAsia="Times New Roman" w:hAnsi="Nirmala UI" w:cs="Nirmala UI"/>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7. Below and  Under :</w:t>
      </w:r>
      <w:r w:rsidRPr="008B0132">
        <w:rPr>
          <w:rFonts w:ascii="Nirmala UI" w:eastAsia="Times New Roman" w:hAnsi="Nirmala UI" w:cs="Nirmala UI"/>
          <w:lang w:eastAsia="en-IN"/>
        </w:rPr>
        <w:t xml:space="preserve">Below </w:t>
      </w:r>
      <w:r w:rsidRPr="008B0132">
        <w:rPr>
          <w:rFonts w:ascii="Nirmala UI" w:eastAsia="Times New Roman" w:hAnsi="Nirmala UI" w:cs="Nirmala UI"/>
          <w:cs/>
          <w:lang w:eastAsia="en-IN" w:bidi="hi-IN"/>
        </w:rPr>
        <w:t>किसी</w:t>
      </w:r>
      <w:r w:rsidRPr="008B0132">
        <w:rPr>
          <w:rFonts w:ascii="Nirmala UI" w:eastAsia="Times New Roman" w:hAnsi="Nirmala UI" w:cs="Nirmala UI"/>
          <w:lang w:eastAsia="en-IN"/>
        </w:rPr>
        <w:t xml:space="preserve">  '</w:t>
      </w:r>
      <w:r w:rsidRPr="008B0132">
        <w:rPr>
          <w:rFonts w:ascii="Nirmala UI" w:eastAsia="Times New Roman" w:hAnsi="Nirmala UI" w:cs="Nirmala UI"/>
          <w:cs/>
          <w:lang w:eastAsia="en-IN" w:bidi="hi-IN"/>
        </w:rPr>
        <w:t>स्थिति का ज्ञान</w:t>
      </w:r>
      <w:r w:rsidRPr="008B0132">
        <w:rPr>
          <w:rFonts w:ascii="Nirmala UI" w:eastAsia="Times New Roman" w:hAnsi="Nirmala UI" w:cs="Nirmala UI"/>
          <w:lang w:eastAsia="en-IN"/>
        </w:rPr>
        <w:t xml:space="preserve"> ' </w:t>
      </w:r>
      <w:r w:rsidRPr="008B0132">
        <w:rPr>
          <w:rFonts w:ascii="Nirmala UI" w:eastAsia="Times New Roman" w:hAnsi="Nirmala UI" w:cs="Nirmala UI"/>
          <w:cs/>
          <w:lang w:eastAsia="en-IN" w:bidi="hi-IN"/>
        </w:rPr>
        <w:t>कराता है ।</w:t>
      </w:r>
      <w:r w:rsidRPr="008B0132">
        <w:rPr>
          <w:rFonts w:ascii="Nirmala UI" w:eastAsia="Times New Roman" w:hAnsi="Nirmala UI" w:cs="Nirmala UI"/>
          <w:lang w:eastAsia="en-IN"/>
        </w:rPr>
        <w:t xml:space="preserve"> Under </w:t>
      </w:r>
      <w:r w:rsidRPr="008B0132">
        <w:rPr>
          <w:rFonts w:ascii="Nirmala UI" w:eastAsia="Times New Roman" w:hAnsi="Nirmala UI" w:cs="Nirmala UI"/>
          <w:cs/>
          <w:lang w:eastAsia="en-IN" w:bidi="hi-IN"/>
        </w:rPr>
        <w:t xml:space="preserve">किसी नीचे </w:t>
      </w:r>
    </w:p>
    <w:p w:rsidR="00824EC7" w:rsidRPr="008B0132" w:rsidRDefault="00824EC7" w:rsidP="00824EC7">
      <w:pPr>
        <w:spacing w:line="240" w:lineRule="auto"/>
        <w:ind w:left="709"/>
        <w:rPr>
          <w:rFonts w:ascii="Nirmala UI" w:eastAsia="Times New Roman" w:hAnsi="Nirmala UI" w:cs="Nirmala UI"/>
          <w:lang w:eastAsia="en-IN"/>
        </w:rPr>
      </w:pPr>
      <w:r w:rsidRPr="008B0132">
        <w:rPr>
          <w:rFonts w:ascii="Nirmala UI" w:eastAsia="Times New Roman" w:hAnsi="Nirmala UI" w:cs="Nirmala UI"/>
          <w:cs/>
          <w:lang w:eastAsia="en-IN" w:bidi="hi-IN"/>
        </w:rPr>
        <w:t>कीवस्तु</w:t>
      </w:r>
      <w:r w:rsidRPr="008B0132">
        <w:rPr>
          <w:rFonts w:ascii="Nirmala UI" w:eastAsia="Times New Roman" w:hAnsi="Nirmala UI" w:cs="Nirmala UI"/>
          <w:lang w:eastAsia="en-IN"/>
        </w:rPr>
        <w:t xml:space="preserve"> (</w:t>
      </w:r>
      <w:r w:rsidRPr="008B0132">
        <w:rPr>
          <w:rFonts w:ascii="Nirmala UI" w:eastAsia="Times New Roman" w:hAnsi="Nirmala UI" w:cs="Nirmala UI"/>
          <w:cs/>
          <w:lang w:eastAsia="en-IN" w:bidi="hi-IN"/>
        </w:rPr>
        <w:t>स्थान</w:t>
      </w:r>
      <w:r w:rsidRPr="008B0132">
        <w:rPr>
          <w:rFonts w:ascii="Nirmala UI" w:eastAsia="Times New Roman" w:hAnsi="Nirmala UI" w:cs="Nirmala UI"/>
          <w:lang w:eastAsia="en-IN"/>
        </w:rPr>
        <w:t xml:space="preserve">) </w:t>
      </w:r>
      <w:r w:rsidRPr="008B0132">
        <w:rPr>
          <w:rFonts w:ascii="Nirmala UI" w:eastAsia="Times New Roman" w:hAnsi="Nirmala UI" w:cs="Nirmala UI"/>
          <w:cs/>
          <w:lang w:eastAsia="en-IN" w:bidi="hi-IN"/>
        </w:rPr>
        <w:t>के लिएप्रयोगहोता है ।</w:t>
      </w:r>
    </w:p>
    <w:p w:rsidR="00824EC7" w:rsidRDefault="00824EC7" w:rsidP="00824EC7">
      <w:pPr>
        <w:spacing w:line="240" w:lineRule="auto"/>
        <w:ind w:left="1985"/>
        <w:rPr>
          <w:rFonts w:asciiTheme="majorHAnsi" w:eastAsia="Times New Roman" w:hAnsiTheme="majorHAnsi" w:cs="Times New Roman"/>
          <w:b/>
          <w:bCs/>
          <w:sz w:val="24"/>
          <w:szCs w:val="24"/>
          <w:lang w:eastAsia="en-IN"/>
        </w:rPr>
      </w:pPr>
      <w:r w:rsidRPr="008B0132">
        <w:rPr>
          <w:rFonts w:asciiTheme="majorHAnsi" w:eastAsia="Times New Roman" w:hAnsiTheme="majorHAnsi" w:cs="Times New Roman"/>
          <w:b/>
          <w:bCs/>
          <w:sz w:val="24"/>
          <w:szCs w:val="24"/>
          <w:lang w:eastAsia="en-IN"/>
        </w:rPr>
        <w:t>For Example</w:t>
      </w:r>
      <w:r w:rsidRPr="00322B1D">
        <w:rPr>
          <w:rFonts w:ascii="Times New Roman" w:eastAsia="Times New Roman" w:hAnsi="Times New Roman" w:cs="Times New Roman"/>
          <w:sz w:val="24"/>
          <w:szCs w:val="24"/>
          <w:lang w:eastAsia="en-IN"/>
        </w:rPr>
        <w:t xml:space="preserve"> :</w:t>
      </w:r>
      <w:r w:rsidRPr="00322B1D">
        <w:rPr>
          <w:rFonts w:ascii="Times New Roman" w:eastAsia="Times New Roman" w:hAnsi="Times New Roman" w:cs="Times New Roman"/>
          <w:sz w:val="24"/>
          <w:szCs w:val="24"/>
          <w:lang w:eastAsia="en-IN"/>
        </w:rPr>
        <w:br/>
      </w:r>
      <w:r w:rsidRPr="008B0132">
        <w:rPr>
          <w:rFonts w:asciiTheme="majorHAnsi" w:eastAsia="Times New Roman" w:hAnsiTheme="majorHAnsi" w:cs="Times New Roman"/>
          <w:b/>
          <w:bCs/>
          <w:sz w:val="24"/>
          <w:szCs w:val="24"/>
          <w:lang w:eastAsia="en-IN"/>
        </w:rPr>
        <w:t>He was hit below the knees.</w:t>
      </w:r>
      <w:r w:rsidRPr="008B0132">
        <w:rPr>
          <w:rFonts w:asciiTheme="majorHAnsi" w:eastAsia="Times New Roman" w:hAnsiTheme="majorHAnsi" w:cs="Times New Roman"/>
          <w:b/>
          <w:bCs/>
          <w:sz w:val="24"/>
          <w:szCs w:val="24"/>
          <w:lang w:eastAsia="en-IN"/>
        </w:rPr>
        <w:br/>
        <w:t xml:space="preserve">    Don't put your coat under the table.</w:t>
      </w:r>
    </w:p>
    <w:p w:rsidR="00824EC7" w:rsidRPr="008B0132" w:rsidRDefault="00824EC7" w:rsidP="00824EC7">
      <w:pPr>
        <w:spacing w:line="240" w:lineRule="auto"/>
        <w:ind w:left="709"/>
        <w:rPr>
          <w:rFonts w:ascii="Nirmala UI" w:eastAsia="Times New Roman" w:hAnsi="Nirmala UI" w:cs="Nirmala UI"/>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8</w:t>
      </w:r>
      <w:r>
        <w:rPr>
          <w:rFonts w:asciiTheme="majorHAnsi" w:eastAsia="Times New Roman" w:hAnsiTheme="majorHAnsi" w:cs="Times New Roman"/>
          <w:b/>
          <w:sz w:val="24"/>
          <w:szCs w:val="24"/>
          <w:u w:val="single"/>
          <w:lang w:eastAsia="en-IN"/>
        </w:rPr>
        <w:t>.</w:t>
      </w:r>
      <w:r w:rsidRPr="00156B12">
        <w:rPr>
          <w:rFonts w:asciiTheme="majorHAnsi" w:eastAsia="Times New Roman" w:hAnsiTheme="majorHAnsi" w:cs="Times New Roman"/>
          <w:b/>
          <w:sz w:val="24"/>
          <w:szCs w:val="24"/>
          <w:u w:val="single"/>
          <w:lang w:eastAsia="en-IN"/>
        </w:rPr>
        <w:t xml:space="preserve"> By </w:t>
      </w:r>
      <w:r w:rsidRPr="00156B12">
        <w:rPr>
          <w:rFonts w:asciiTheme="majorHAnsi" w:eastAsia="Times New Roman" w:hAnsiTheme="majorHAnsi" w:cs="Nirmala UI"/>
          <w:b/>
          <w:sz w:val="24"/>
          <w:szCs w:val="24"/>
          <w:u w:val="single"/>
          <w:cs/>
          <w:lang w:eastAsia="en-IN" w:bidi="hi-IN"/>
        </w:rPr>
        <w:t>तथा</w:t>
      </w:r>
      <w:r w:rsidRPr="00156B12">
        <w:rPr>
          <w:rFonts w:asciiTheme="majorHAnsi" w:eastAsia="Times New Roman" w:hAnsiTheme="majorHAnsi" w:cs="Times New Roman"/>
          <w:b/>
          <w:sz w:val="24"/>
          <w:szCs w:val="24"/>
          <w:u w:val="single"/>
          <w:lang w:eastAsia="en-IN"/>
        </w:rPr>
        <w:t xml:space="preserve"> Till :</w:t>
      </w:r>
      <w:r w:rsidRPr="00322B1D">
        <w:rPr>
          <w:rFonts w:ascii="Times New Roman" w:eastAsia="Times New Roman" w:hAnsi="Times New Roman" w:cs="Times New Roman"/>
          <w:sz w:val="24"/>
          <w:szCs w:val="24"/>
          <w:lang w:eastAsia="en-IN"/>
        </w:rPr>
        <w:t xml:space="preserve"> By </w:t>
      </w:r>
      <w:r w:rsidRPr="008B0132">
        <w:rPr>
          <w:rFonts w:ascii="Nirmala UI" w:eastAsia="Times New Roman" w:hAnsi="Nirmala UI" w:cs="Nirmala UI"/>
          <w:cs/>
          <w:lang w:eastAsia="en-IN" w:bidi="hi-IN"/>
        </w:rPr>
        <w:t>किसी</w:t>
      </w:r>
      <w:r w:rsidRPr="008B0132">
        <w:rPr>
          <w:rFonts w:ascii="Nirmala UI" w:eastAsia="Times New Roman" w:hAnsi="Nirmala UI" w:cs="Nirmala UI"/>
          <w:lang w:eastAsia="en-IN"/>
        </w:rPr>
        <w:t xml:space="preserve"> '</w:t>
      </w:r>
      <w:r w:rsidRPr="008B0132">
        <w:rPr>
          <w:rFonts w:ascii="Nirmala UI" w:eastAsia="Times New Roman" w:hAnsi="Nirmala UI" w:cs="Nirmala UI"/>
          <w:cs/>
          <w:lang w:eastAsia="en-IN" w:bidi="hi-IN"/>
        </w:rPr>
        <w:t>निश्चत समय</w:t>
      </w:r>
      <w:r w:rsidRPr="008B0132">
        <w:rPr>
          <w:rFonts w:ascii="Nirmala UI" w:eastAsia="Times New Roman" w:hAnsi="Nirmala UI" w:cs="Nirmala UI"/>
          <w:lang w:eastAsia="en-IN"/>
        </w:rPr>
        <w:t xml:space="preserve">' </w:t>
      </w:r>
      <w:r w:rsidRPr="008B0132">
        <w:rPr>
          <w:rFonts w:ascii="Nirmala UI" w:eastAsia="Times New Roman" w:hAnsi="Nirmala UI" w:cs="Nirmala UI"/>
          <w:cs/>
          <w:lang w:eastAsia="en-IN" w:bidi="hi-IN"/>
        </w:rPr>
        <w:t xml:space="preserve">के लिए लिए आता है। </w:t>
      </w:r>
      <w:r w:rsidRPr="008B0132">
        <w:rPr>
          <w:rFonts w:ascii="Nirmala UI" w:eastAsia="Times New Roman" w:hAnsi="Nirmala UI" w:cs="Nirmala UI"/>
          <w:lang w:eastAsia="en-IN"/>
        </w:rPr>
        <w:t>Till '</w:t>
      </w:r>
      <w:r w:rsidRPr="008B0132">
        <w:rPr>
          <w:rFonts w:ascii="Nirmala UI" w:eastAsia="Times New Roman" w:hAnsi="Nirmala UI" w:cs="Nirmala UI"/>
          <w:cs/>
          <w:lang w:eastAsia="en-IN" w:bidi="hi-IN"/>
        </w:rPr>
        <w:t>तक अर्थात्</w:t>
      </w:r>
      <w:r w:rsidRPr="008B0132">
        <w:rPr>
          <w:rFonts w:ascii="Nirmala UI" w:eastAsia="Times New Roman" w:hAnsi="Nirmala UI" w:cs="Nirmala UI"/>
          <w:lang w:eastAsia="en-IN"/>
        </w:rPr>
        <w:t xml:space="preserve"> '</w:t>
      </w:r>
      <w:r w:rsidRPr="008B0132">
        <w:rPr>
          <w:rFonts w:ascii="Nirmala UI" w:eastAsia="Times New Roman" w:hAnsi="Nirmala UI" w:cs="Nirmala UI"/>
          <w:cs/>
          <w:lang w:eastAsia="en-IN" w:bidi="hi-IN"/>
        </w:rPr>
        <w:t>अनिश्चित समय</w:t>
      </w:r>
      <w:r w:rsidRPr="008B0132">
        <w:rPr>
          <w:rFonts w:ascii="Nirmala UI" w:eastAsia="Times New Roman" w:hAnsi="Nirmala UI" w:cs="Nirmala UI"/>
          <w:lang w:eastAsia="en-IN"/>
        </w:rPr>
        <w:br/>
      </w:r>
      <w:r w:rsidRPr="008B0132">
        <w:rPr>
          <w:rFonts w:ascii="Nirmala UI" w:eastAsia="Times New Roman" w:hAnsi="Nirmala UI" w:cs="Nirmala UI"/>
          <w:cs/>
          <w:lang w:eastAsia="en-IN" w:bidi="hi-IN"/>
        </w:rPr>
        <w:t xml:space="preserve">के लिए आता है। </w:t>
      </w:r>
    </w:p>
    <w:p w:rsidR="00824EC7" w:rsidRPr="008B0132" w:rsidRDefault="00824EC7" w:rsidP="00824EC7">
      <w:pPr>
        <w:spacing w:line="240" w:lineRule="auto"/>
        <w:ind w:left="1985"/>
        <w:rPr>
          <w:rFonts w:asciiTheme="majorHAnsi" w:eastAsia="Times New Roman" w:hAnsiTheme="majorHAnsi" w:cs="Nirmala UI"/>
          <w:b/>
          <w:bCs/>
          <w:sz w:val="24"/>
          <w:szCs w:val="24"/>
          <w:lang w:eastAsia="en-IN"/>
        </w:rPr>
      </w:pPr>
      <w:r>
        <w:rPr>
          <w:rFonts w:asciiTheme="majorHAnsi" w:eastAsia="Times New Roman" w:hAnsiTheme="majorHAnsi" w:cs="Nirmala UI"/>
          <w:b/>
          <w:bCs/>
          <w:sz w:val="24"/>
          <w:szCs w:val="24"/>
          <w:lang w:eastAsia="en-IN"/>
        </w:rPr>
        <w:t>For Example</w:t>
      </w:r>
      <w:r w:rsidRPr="00322B1D">
        <w:rPr>
          <w:rFonts w:ascii="Times New Roman" w:eastAsia="Times New Roman" w:hAnsi="Times New Roman" w:cs="Times New Roman"/>
          <w:sz w:val="24"/>
          <w:szCs w:val="24"/>
          <w:lang w:eastAsia="en-IN"/>
        </w:rPr>
        <w:br/>
      </w:r>
      <w:r w:rsidRPr="008B0132">
        <w:rPr>
          <w:rFonts w:eastAsia="Times New Roman" w:cstheme="minorHAnsi"/>
          <w:b/>
          <w:bCs/>
          <w:lang w:eastAsia="en-IN"/>
        </w:rPr>
        <w:t xml:space="preserve">       I shall reach there by 2 o'clock.</w:t>
      </w:r>
      <w:r w:rsidRPr="008B0132">
        <w:rPr>
          <w:rFonts w:eastAsia="Times New Roman" w:cstheme="minorHAnsi"/>
          <w:b/>
          <w:bCs/>
          <w:lang w:eastAsia="en-IN"/>
        </w:rPr>
        <w:br/>
        <w:t xml:space="preserve">        I shall wait till you return.</w:t>
      </w:r>
    </w:p>
    <w:p w:rsidR="00824EC7" w:rsidRDefault="00824EC7" w:rsidP="00824EC7">
      <w:pPr>
        <w:spacing w:line="240" w:lineRule="auto"/>
        <w:ind w:left="709"/>
        <w:rPr>
          <w:rFonts w:ascii="Times New Roman" w:eastAsia="Times New Roman" w:hAnsi="Times New Roman" w:cs="Times New Roman"/>
          <w:sz w:val="24"/>
          <w:szCs w:val="24"/>
          <w:lang w:eastAsia="en-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9. In and Into:</w:t>
      </w:r>
      <w:r w:rsidRPr="008B0132">
        <w:rPr>
          <w:rFonts w:ascii="Nirmala UI" w:eastAsia="Times New Roman" w:hAnsi="Nirmala UI" w:cs="Nirmala UI"/>
          <w:lang w:eastAsia="en-IN"/>
        </w:rPr>
        <w:t>In '</w:t>
      </w:r>
      <w:r w:rsidRPr="008B0132">
        <w:rPr>
          <w:rFonts w:ascii="Nirmala UI" w:eastAsia="Times New Roman" w:hAnsi="Nirmala UI" w:cs="Nirmala UI"/>
          <w:cs/>
          <w:lang w:eastAsia="en-IN" w:bidi="hi-IN"/>
        </w:rPr>
        <w:t>विश्राम</w:t>
      </w:r>
      <w:r w:rsidRPr="008B0132">
        <w:rPr>
          <w:rFonts w:ascii="Nirmala UI" w:eastAsia="Times New Roman" w:hAnsi="Nirmala UI" w:cs="Nirmala UI"/>
          <w:lang w:eastAsia="en-IN"/>
        </w:rPr>
        <w:t xml:space="preserve">(rest)' </w:t>
      </w:r>
      <w:r w:rsidRPr="008B0132">
        <w:rPr>
          <w:rFonts w:ascii="Nirmala UI" w:eastAsia="Times New Roman" w:hAnsi="Nirmala UI" w:cs="Nirmala UI"/>
          <w:cs/>
          <w:lang w:eastAsia="en-IN" w:bidi="hi-IN"/>
        </w:rPr>
        <w:t xml:space="preserve">प्रकट करता है </w:t>
      </w:r>
      <w:r w:rsidRPr="008B0132">
        <w:rPr>
          <w:rFonts w:ascii="Nirmala UI" w:eastAsia="Times New Roman" w:hAnsi="Nirmala UI" w:cs="Nirmala UI"/>
          <w:lang w:eastAsia="en-IN"/>
        </w:rPr>
        <w:t>I Into '</w:t>
      </w:r>
      <w:r w:rsidRPr="008B0132">
        <w:rPr>
          <w:rFonts w:ascii="Nirmala UI" w:eastAsia="Times New Roman" w:hAnsi="Nirmala UI" w:cs="Nirmala UI"/>
          <w:cs/>
          <w:lang w:eastAsia="en-IN" w:bidi="hi-IN"/>
        </w:rPr>
        <w:t>गति</w:t>
      </w:r>
      <w:r w:rsidRPr="008B0132">
        <w:rPr>
          <w:rFonts w:ascii="Nirmala UI" w:eastAsia="Times New Roman" w:hAnsi="Nirmala UI" w:cs="Nirmala UI"/>
          <w:lang w:eastAsia="en-IN"/>
        </w:rPr>
        <w:t xml:space="preserve"> (motion)' </w:t>
      </w:r>
      <w:r w:rsidRPr="008B0132">
        <w:rPr>
          <w:rFonts w:ascii="Nirmala UI" w:eastAsia="Times New Roman" w:hAnsi="Nirmala UI" w:cs="Nirmala UI"/>
          <w:cs/>
          <w:lang w:eastAsia="en-IN" w:bidi="hi-IN"/>
        </w:rPr>
        <w:t>बताता है।</w:t>
      </w:r>
    </w:p>
    <w:p w:rsidR="00824EC7" w:rsidRPr="008B0132" w:rsidRDefault="00824EC7" w:rsidP="00824EC7">
      <w:pPr>
        <w:spacing w:line="240" w:lineRule="auto"/>
        <w:ind w:left="1985"/>
        <w:rPr>
          <w:rFonts w:ascii="Times New Roman" w:eastAsia="Times New Roman" w:hAnsi="Times New Roman" w:cs="Times New Roman"/>
          <w:sz w:val="24"/>
          <w:szCs w:val="24"/>
          <w:lang w:eastAsia="en-IN"/>
        </w:rPr>
      </w:pPr>
      <w:r w:rsidRPr="007845C0">
        <w:rPr>
          <w:rFonts w:ascii="Times New Roman" w:eastAsia="Times New Roman" w:hAnsi="Times New Roman" w:cs="Times New Roman"/>
          <w:b/>
          <w:bCs/>
          <w:sz w:val="24"/>
          <w:szCs w:val="24"/>
          <w:lang w:eastAsia="en-IN"/>
        </w:rPr>
        <w:t xml:space="preserve">For </w:t>
      </w:r>
      <w:r w:rsidRPr="008B0132">
        <w:rPr>
          <w:rFonts w:asciiTheme="majorHAnsi" w:eastAsia="Times New Roman" w:hAnsiTheme="majorHAnsi" w:cs="Times New Roman"/>
          <w:b/>
          <w:bCs/>
          <w:sz w:val="24"/>
          <w:szCs w:val="24"/>
          <w:lang w:eastAsia="en-IN"/>
        </w:rPr>
        <w:t>Example:</w:t>
      </w:r>
      <w:r w:rsidRPr="008B0132">
        <w:rPr>
          <w:rFonts w:ascii="Times New Roman" w:eastAsia="Times New Roman" w:hAnsi="Times New Roman" w:cs="Times New Roman"/>
          <w:sz w:val="24"/>
          <w:szCs w:val="24"/>
          <w:lang w:eastAsia="en-IN"/>
        </w:rPr>
        <w:br/>
      </w:r>
      <w:r w:rsidRPr="008B0132">
        <w:rPr>
          <w:rFonts w:eastAsia="Times New Roman" w:cstheme="minorHAnsi"/>
          <w:b/>
          <w:bCs/>
          <w:lang w:eastAsia="en-IN"/>
        </w:rPr>
        <w:t>She jumped into the well.</w:t>
      </w:r>
      <w:r w:rsidRPr="008B0132">
        <w:rPr>
          <w:rFonts w:eastAsia="Times New Roman" w:cstheme="minorHAnsi"/>
          <w:b/>
          <w:bCs/>
          <w:lang w:eastAsia="en-IN"/>
        </w:rPr>
        <w:br/>
        <w:t xml:space="preserve">     We were in the classroom.</w:t>
      </w:r>
    </w:p>
    <w:p w:rsidR="00824EC7" w:rsidRDefault="00824EC7" w:rsidP="00824EC7">
      <w:pPr>
        <w:spacing w:line="240" w:lineRule="auto"/>
        <w:ind w:left="709"/>
        <w:rPr>
          <w:rFonts w:ascii="Nirmala UI" w:eastAsia="Times New Roman" w:hAnsi="Nirmala UI" w:cs="Nirmala UI"/>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10. In, Before </w:t>
      </w:r>
      <w:r w:rsidRPr="00156B12">
        <w:rPr>
          <w:rFonts w:asciiTheme="majorHAnsi" w:eastAsia="Times New Roman" w:hAnsiTheme="majorHAnsi" w:cs="Mangal"/>
          <w:b/>
          <w:sz w:val="24"/>
          <w:szCs w:val="24"/>
          <w:u w:val="single"/>
          <w:lang w:eastAsia="en-IN"/>
        </w:rPr>
        <w:t>and</w:t>
      </w:r>
      <w:r w:rsidRPr="00156B12">
        <w:rPr>
          <w:rFonts w:asciiTheme="majorHAnsi" w:eastAsia="Times New Roman" w:hAnsiTheme="majorHAnsi" w:cs="Times New Roman"/>
          <w:b/>
          <w:sz w:val="24"/>
          <w:szCs w:val="24"/>
          <w:u w:val="single"/>
          <w:lang w:eastAsia="en-IN"/>
        </w:rPr>
        <w:t xml:space="preserve"> Within</w:t>
      </w:r>
      <w:r w:rsidRPr="008B0132">
        <w:rPr>
          <w:rFonts w:ascii="Nirmala UI" w:eastAsia="Times New Roman" w:hAnsi="Nirmala UI" w:cs="Nirmala UI"/>
          <w:b/>
          <w:u w:val="single"/>
          <w:lang w:eastAsia="en-IN"/>
        </w:rPr>
        <w:t>:</w:t>
      </w:r>
      <w:r w:rsidRPr="008B0132">
        <w:rPr>
          <w:rFonts w:ascii="Nirmala UI" w:eastAsia="Times New Roman" w:hAnsi="Nirmala UI" w:cs="Nirmala UI"/>
          <w:lang w:eastAsia="en-IN"/>
        </w:rPr>
        <w:t xml:space="preserve"> In </w:t>
      </w:r>
      <w:r w:rsidRPr="008B0132">
        <w:rPr>
          <w:rFonts w:ascii="Nirmala UI" w:eastAsia="Times New Roman" w:hAnsi="Nirmala UI" w:cs="Nirmala UI"/>
          <w:cs/>
          <w:lang w:eastAsia="en-IN" w:bidi="hi-IN"/>
        </w:rPr>
        <w:t>समय की अवधि के अन्त</w:t>
      </w:r>
      <w:r w:rsidRPr="008B0132">
        <w:rPr>
          <w:rFonts w:ascii="Nirmala UI" w:eastAsia="Times New Roman" w:hAnsi="Nirmala UI" w:cs="Nirmala UI"/>
          <w:lang w:eastAsia="en-IN"/>
        </w:rPr>
        <w:t xml:space="preserve">' </w:t>
      </w:r>
      <w:r w:rsidRPr="008B0132">
        <w:rPr>
          <w:rFonts w:ascii="Nirmala UI" w:eastAsia="Times New Roman" w:hAnsi="Nirmala UI" w:cs="Nirmala UI"/>
          <w:cs/>
          <w:lang w:eastAsia="en-IN" w:bidi="hi-IN"/>
        </w:rPr>
        <w:t>के लिए और</w:t>
      </w:r>
      <w:r w:rsidRPr="008B0132">
        <w:rPr>
          <w:rFonts w:ascii="Nirmala UI" w:eastAsia="Times New Roman" w:hAnsi="Nirmala UI" w:cs="Nirmala UI"/>
          <w:lang w:eastAsia="en-IN"/>
        </w:rPr>
        <w:t xml:space="preserve"> within '</w:t>
      </w:r>
      <w:r w:rsidRPr="008B0132">
        <w:rPr>
          <w:rFonts w:ascii="Nirmala UI" w:eastAsia="Times New Roman" w:hAnsi="Nirmala UI" w:cs="Nirmala UI"/>
          <w:cs/>
          <w:lang w:eastAsia="en-IN" w:bidi="hi-IN"/>
        </w:rPr>
        <w:t xml:space="preserve">अवधि </w:t>
      </w:r>
    </w:p>
    <w:p w:rsidR="00824EC7" w:rsidRDefault="00824EC7" w:rsidP="00824EC7">
      <w:pPr>
        <w:spacing w:line="240" w:lineRule="auto"/>
        <w:ind w:left="709"/>
        <w:rPr>
          <w:rFonts w:ascii="Nirmala UI" w:eastAsia="Times New Roman" w:hAnsi="Nirmala UI" w:cs="Nirmala UI"/>
          <w:lang w:eastAsia="en-IN" w:bidi="hi-IN"/>
        </w:rPr>
      </w:pPr>
      <w:r w:rsidRPr="008B0132">
        <w:rPr>
          <w:rFonts w:ascii="Nirmala UI" w:eastAsia="Times New Roman" w:hAnsi="Nirmala UI" w:cs="Nirmala UI"/>
          <w:cs/>
          <w:lang w:eastAsia="en-IN" w:bidi="hi-IN"/>
        </w:rPr>
        <w:t>केभीतर</w:t>
      </w:r>
      <w:r w:rsidRPr="008B0132">
        <w:rPr>
          <w:rFonts w:ascii="Nirmala UI" w:eastAsia="Times New Roman" w:hAnsi="Nirmala UI" w:cs="Nirmala UI"/>
          <w:lang w:eastAsia="en-IN"/>
        </w:rPr>
        <w:t xml:space="preserve">' </w:t>
      </w:r>
      <w:r w:rsidRPr="008B0132">
        <w:rPr>
          <w:rFonts w:ascii="Nirmala UI" w:eastAsia="Times New Roman" w:hAnsi="Nirmala UI" w:cs="Nirmala UI"/>
          <w:cs/>
          <w:lang w:eastAsia="en-IN" w:bidi="hi-IN"/>
        </w:rPr>
        <w:t>के लिए प्रयोग होता है।</w:t>
      </w:r>
      <w:r w:rsidRPr="008B0132">
        <w:rPr>
          <w:rFonts w:ascii="Nirmala UI" w:eastAsia="Times New Roman" w:hAnsi="Nirmala UI" w:cs="Nirmala UI"/>
          <w:lang w:eastAsia="en-IN"/>
        </w:rPr>
        <w:t xml:space="preserve"> Before </w:t>
      </w:r>
      <w:r w:rsidRPr="008B0132">
        <w:rPr>
          <w:rFonts w:ascii="Nirmala UI" w:eastAsia="Times New Roman" w:hAnsi="Nirmala UI" w:cs="Nirmala UI"/>
          <w:cs/>
          <w:lang w:eastAsia="en-IN" w:bidi="hi-IN"/>
        </w:rPr>
        <w:t xml:space="preserve">का प्रयोग समय </w:t>
      </w:r>
    </w:p>
    <w:p w:rsidR="00824EC7" w:rsidRPr="008B0132" w:rsidRDefault="00824EC7" w:rsidP="00824EC7">
      <w:pPr>
        <w:spacing w:line="240" w:lineRule="auto"/>
        <w:rPr>
          <w:rFonts w:ascii="Nirmala UI" w:eastAsia="Times New Roman" w:hAnsi="Nirmala UI" w:cs="Nirmala UI"/>
          <w:lang w:eastAsia="en-IN" w:bidi="hi-IN"/>
        </w:rPr>
      </w:pPr>
      <w:r w:rsidRPr="008B0132">
        <w:rPr>
          <w:rFonts w:ascii="Nirmala UI" w:eastAsia="Times New Roman" w:hAnsi="Nirmala UI" w:cs="Nirmala UI"/>
          <w:cs/>
          <w:lang w:eastAsia="en-IN" w:bidi="hi-IN"/>
        </w:rPr>
        <w:t>के पूर्व की ओर संकेत करने</w:t>
      </w:r>
      <w:r w:rsidRPr="008B0132">
        <w:rPr>
          <w:rFonts w:ascii="Nirmala UI" w:eastAsia="Times New Roman" w:hAnsi="Nirmala UI" w:cs="Nirmala UI"/>
          <w:lang w:eastAsia="en-IN"/>
        </w:rPr>
        <w:t xml:space="preserve">' </w:t>
      </w:r>
      <w:r w:rsidRPr="008B0132">
        <w:rPr>
          <w:rFonts w:ascii="Nirmala UI" w:eastAsia="Times New Roman" w:hAnsi="Nirmala UI" w:cs="Nirmala UI"/>
          <w:cs/>
          <w:lang w:eastAsia="en-IN" w:bidi="hi-IN"/>
        </w:rPr>
        <w:t>के लिए होताहै।</w:t>
      </w:r>
    </w:p>
    <w:p w:rsidR="00824EC7" w:rsidRDefault="00824EC7" w:rsidP="00824EC7">
      <w:pPr>
        <w:spacing w:line="240" w:lineRule="auto"/>
        <w:ind w:left="1985"/>
        <w:rPr>
          <w:rFonts w:ascii="Times New Roman" w:eastAsia="Times New Roman" w:hAnsi="Times New Roman" w:cs="Times New Roman"/>
          <w:sz w:val="24"/>
          <w:szCs w:val="24"/>
          <w:lang w:eastAsia="en-IN"/>
        </w:rPr>
      </w:pPr>
      <w:r w:rsidRPr="008B0132">
        <w:rPr>
          <w:rFonts w:asciiTheme="majorHAnsi" w:eastAsia="Times New Roman" w:hAnsiTheme="majorHAnsi" w:cs="Nirmala UI"/>
          <w:b/>
          <w:bCs/>
          <w:sz w:val="24"/>
          <w:szCs w:val="24"/>
          <w:lang w:eastAsia="en-IN"/>
        </w:rPr>
        <w:t>For Example:</w:t>
      </w:r>
      <w:r w:rsidRPr="00322B1D">
        <w:rPr>
          <w:rFonts w:ascii="Times New Roman" w:eastAsia="Times New Roman" w:hAnsi="Times New Roman" w:cs="Times New Roman"/>
          <w:sz w:val="24"/>
          <w:szCs w:val="24"/>
          <w:lang w:eastAsia="en-IN"/>
        </w:rPr>
        <w:br/>
      </w:r>
      <w:r w:rsidRPr="008B0132">
        <w:rPr>
          <w:rFonts w:eastAsia="Times New Roman" w:cstheme="minorHAnsi"/>
          <w:b/>
          <w:bCs/>
          <w:lang w:eastAsia="en-IN"/>
        </w:rPr>
        <w:t xml:space="preserve">      I shall go there in a week</w:t>
      </w:r>
      <w:r w:rsidRPr="00322B1D">
        <w:rPr>
          <w:rFonts w:ascii="Times New Roman" w:eastAsia="Times New Roman" w:hAnsi="Times New Roman" w:cs="Times New Roman"/>
          <w:sz w:val="24"/>
          <w:szCs w:val="24"/>
          <w:lang w:eastAsia="en-IN"/>
        </w:rPr>
        <w:br/>
      </w:r>
      <w:r w:rsidRPr="008B0132">
        <w:rPr>
          <w:rFonts w:eastAsia="Times New Roman" w:cstheme="minorHAnsi"/>
          <w:b/>
          <w:bCs/>
          <w:lang w:eastAsia="en-IN"/>
        </w:rPr>
        <w:t>He will go there within a week</w:t>
      </w:r>
      <w:r w:rsidRPr="008B0132">
        <w:rPr>
          <w:rFonts w:eastAsia="Times New Roman" w:cstheme="minorHAnsi"/>
          <w:b/>
          <w:bCs/>
          <w:lang w:eastAsia="en-IN"/>
        </w:rPr>
        <w:br/>
        <w:t xml:space="preserve">      She will go there before June 30</w:t>
      </w:r>
      <w:r w:rsidRPr="00322B1D">
        <w:rPr>
          <w:rFonts w:ascii="Times New Roman" w:eastAsia="Times New Roman" w:hAnsi="Times New Roman" w:cs="Times New Roman"/>
          <w:sz w:val="24"/>
          <w:szCs w:val="24"/>
          <w:lang w:eastAsia="en-IN"/>
        </w:rPr>
        <w:t>.</w:t>
      </w:r>
    </w:p>
    <w:p w:rsidR="00824EC7" w:rsidRDefault="00824EC7" w:rsidP="00824EC7">
      <w:pPr>
        <w:spacing w:line="240" w:lineRule="auto"/>
        <w:ind w:left="709"/>
        <w:rPr>
          <w:rFonts w:ascii="Times New Roman" w:eastAsia="Times New Roman" w:hAnsi="Times New Roman" w:cs="Times New Roman"/>
          <w:sz w:val="24"/>
          <w:szCs w:val="24"/>
          <w:lang w:eastAsia="en-IN"/>
        </w:rPr>
      </w:pPr>
    </w:p>
    <w:p w:rsidR="00824EC7" w:rsidRDefault="00824EC7" w:rsidP="00824EC7">
      <w:pPr>
        <w:spacing w:line="240" w:lineRule="auto"/>
        <w:ind w:left="709"/>
        <w:rPr>
          <w:rFonts w:ascii="Times New Roman" w:eastAsia="Times New Roman" w:hAnsi="Times New Roman" w:cs="Times New Roman"/>
          <w:sz w:val="24"/>
          <w:szCs w:val="24"/>
          <w:lang w:eastAsia="en-IN"/>
        </w:rPr>
      </w:pPr>
    </w:p>
    <w:p w:rsidR="00824EC7" w:rsidRDefault="00824EC7" w:rsidP="00824EC7">
      <w:pPr>
        <w:spacing w:line="240" w:lineRule="auto"/>
        <w:ind w:left="709"/>
        <w:rPr>
          <w:rFonts w:ascii="Times New Roman" w:eastAsia="Times New Roman" w:hAnsi="Times New Roman" w:cs="Times New Roman"/>
          <w:sz w:val="24"/>
          <w:szCs w:val="24"/>
          <w:lang w:eastAsia="en-IN"/>
        </w:rPr>
      </w:pPr>
    </w:p>
    <w:p w:rsidR="00824EC7" w:rsidRDefault="00824EC7" w:rsidP="00824EC7">
      <w:pPr>
        <w:spacing w:line="240" w:lineRule="auto"/>
        <w:ind w:left="709"/>
        <w:rPr>
          <w:rFonts w:ascii="Nirmala UI" w:eastAsia="Times New Roman" w:hAnsi="Nirmala UI" w:cs="Nirmala UI"/>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11. Since</w:t>
      </w:r>
      <w:r>
        <w:rPr>
          <w:rFonts w:asciiTheme="majorHAnsi" w:eastAsia="Times New Roman" w:hAnsiTheme="majorHAnsi" w:cs="Times New Roman"/>
          <w:b/>
          <w:sz w:val="24"/>
          <w:szCs w:val="24"/>
          <w:u w:val="single"/>
          <w:lang w:eastAsia="en-IN"/>
        </w:rPr>
        <w:t>,</w:t>
      </w:r>
      <w:r w:rsidRPr="00156B12">
        <w:rPr>
          <w:rFonts w:asciiTheme="majorHAnsi" w:eastAsia="Times New Roman" w:hAnsiTheme="majorHAnsi" w:cs="Times New Roman"/>
          <w:b/>
          <w:sz w:val="24"/>
          <w:szCs w:val="24"/>
          <w:u w:val="single"/>
          <w:lang w:eastAsia="en-IN"/>
        </w:rPr>
        <w:t xml:space="preserve"> For and From </w:t>
      </w:r>
      <w:r w:rsidRPr="008B0132">
        <w:rPr>
          <w:rFonts w:ascii="Nirmala UI" w:eastAsia="Times New Roman" w:hAnsi="Nirmala UI" w:cs="Nirmala UI"/>
          <w:b/>
          <w:u w:val="single"/>
          <w:lang w:eastAsia="en-IN"/>
        </w:rPr>
        <w:t>:</w:t>
      </w:r>
      <w:r w:rsidRPr="008B0132">
        <w:rPr>
          <w:rFonts w:ascii="Nirmala UI" w:eastAsia="Times New Roman" w:hAnsi="Nirmala UI" w:cs="Nirmala UI"/>
          <w:lang w:eastAsia="en-IN"/>
        </w:rPr>
        <w:t xml:space="preserve"> Since and from for GH </w:t>
      </w:r>
      <w:r>
        <w:rPr>
          <w:rFonts w:ascii="Nirmala UI" w:eastAsia="Times New Roman" w:hAnsi="Nirmala UI" w:cs="Nirmala UI"/>
          <w:lang w:eastAsia="en-IN"/>
        </w:rPr>
        <w:t>f Perfect 3R Perfect Continuousn</w:t>
      </w:r>
      <w:r w:rsidRPr="008B0132">
        <w:rPr>
          <w:rFonts w:ascii="Nirmala UI" w:eastAsia="Times New Roman" w:hAnsi="Nirmala UI" w:cs="Nirmala UI"/>
          <w:lang w:eastAsia="en-IN"/>
        </w:rPr>
        <w:t xml:space="preserve">Tenses </w:t>
      </w:r>
      <w:r w:rsidRPr="008B0132">
        <w:rPr>
          <w:rFonts w:ascii="Nirmala UI" w:eastAsia="Times New Roman" w:hAnsi="Nirmala UI" w:cs="Nirmala UI"/>
          <w:cs/>
          <w:lang w:eastAsia="en-IN" w:bidi="hi-IN"/>
        </w:rPr>
        <w:t>में प्रयोग होते हैं।</w:t>
      </w:r>
      <w:r w:rsidRPr="008B0132">
        <w:rPr>
          <w:rFonts w:ascii="Nirmala UI" w:eastAsia="Times New Roman" w:hAnsi="Nirmala UI" w:cs="Nirmala UI"/>
          <w:lang w:eastAsia="en-IN"/>
        </w:rPr>
        <w:t xml:space="preserve"> Since </w:t>
      </w:r>
      <w:r w:rsidRPr="008B0132">
        <w:rPr>
          <w:rFonts w:ascii="Nirmala UI" w:eastAsia="Times New Roman" w:hAnsi="Nirmala UI" w:cs="Nirmala UI"/>
          <w:cs/>
          <w:lang w:eastAsia="en-IN" w:bidi="hi-IN"/>
        </w:rPr>
        <w:t>निश्चित समय के लिए तथा</w:t>
      </w:r>
      <w:r w:rsidRPr="008B0132">
        <w:rPr>
          <w:rFonts w:ascii="Nirmala UI" w:eastAsia="Times New Roman" w:hAnsi="Nirmala UI" w:cs="Nirmala UI"/>
          <w:lang w:eastAsia="en-IN"/>
        </w:rPr>
        <w:t xml:space="preserve"> for </w:t>
      </w:r>
      <w:r w:rsidRPr="008B0132">
        <w:rPr>
          <w:rFonts w:ascii="Nirmala UI" w:eastAsia="Times New Roman" w:hAnsi="Nirmala UI" w:cs="Nirmala UI"/>
          <w:cs/>
          <w:lang w:eastAsia="en-IN" w:bidi="hi-IN"/>
        </w:rPr>
        <w:t>अनिश्चित</w:t>
      </w:r>
    </w:p>
    <w:p w:rsidR="00824EC7" w:rsidRDefault="00824EC7" w:rsidP="00824EC7">
      <w:pPr>
        <w:spacing w:line="240" w:lineRule="auto"/>
        <w:ind w:left="709"/>
        <w:rPr>
          <w:rFonts w:ascii="Nirmala UI" w:eastAsia="Times New Roman" w:hAnsi="Nirmala UI" w:cs="Nirmala UI"/>
          <w:lang w:eastAsia="en-IN"/>
        </w:rPr>
      </w:pPr>
      <w:r w:rsidRPr="008B0132">
        <w:rPr>
          <w:rFonts w:ascii="Nirmala UI" w:eastAsia="Times New Roman" w:hAnsi="Nirmala UI" w:cs="Nirmala UI"/>
          <w:cs/>
          <w:lang w:eastAsia="en-IN" w:bidi="hi-IN"/>
        </w:rPr>
        <w:lastRenderedPageBreak/>
        <w:t>समय के लिए आता है।</w:t>
      </w:r>
      <w:r w:rsidRPr="008B0132">
        <w:rPr>
          <w:rFonts w:ascii="Nirmala UI" w:eastAsia="Times New Roman" w:hAnsi="Nirmala UI" w:cs="Nirmala UI"/>
          <w:lang w:eastAsia="en-IN"/>
        </w:rPr>
        <w:t xml:space="preserve">From </w:t>
      </w:r>
      <w:r w:rsidRPr="008B0132">
        <w:rPr>
          <w:rFonts w:ascii="Nirmala UI" w:eastAsia="Times New Roman" w:hAnsi="Nirmala UI" w:cs="Nirmala UI"/>
          <w:cs/>
          <w:lang w:eastAsia="en-IN" w:bidi="hi-IN"/>
        </w:rPr>
        <w:t>किसी समय के बिन्दु</w:t>
      </w:r>
      <w:r>
        <w:rPr>
          <w:rFonts w:ascii="Nirmala UI" w:eastAsia="Times New Roman" w:hAnsi="Nirmala UI" w:cs="Nirmala UI"/>
          <w:lang w:eastAsia="en-IN"/>
        </w:rPr>
        <w:t xml:space="preserve"> (Point of time)</w:t>
      </w:r>
      <w:r w:rsidRPr="008B0132">
        <w:rPr>
          <w:rFonts w:ascii="Nirmala UI" w:eastAsia="Times New Roman" w:hAnsi="Nirmala UI" w:cs="Nirmala UI"/>
          <w:cs/>
          <w:lang w:eastAsia="en-IN" w:bidi="hi-IN"/>
        </w:rPr>
        <w:t>को बताता है तथा किसी भी</w:t>
      </w:r>
      <w:r w:rsidRPr="008B0132">
        <w:rPr>
          <w:rFonts w:ascii="Nirmala UI" w:eastAsia="Times New Roman" w:hAnsi="Nirmala UI" w:cs="Nirmala UI"/>
          <w:lang w:eastAsia="en-IN"/>
        </w:rPr>
        <w:t xml:space="preserve"> tense </w:t>
      </w:r>
      <w:r w:rsidRPr="008B0132">
        <w:rPr>
          <w:rFonts w:ascii="Nirmala UI" w:eastAsia="Times New Roman" w:hAnsi="Nirmala UI" w:cs="Nirmala UI"/>
          <w:cs/>
          <w:lang w:eastAsia="en-IN" w:bidi="hi-IN"/>
        </w:rPr>
        <w:t>में प्रयोग हो सकताहै। जैसे</w:t>
      </w:r>
      <w:r w:rsidRPr="008B0132">
        <w:rPr>
          <w:rFonts w:ascii="Nirmala UI" w:eastAsia="Times New Roman" w:hAnsi="Nirmala UI" w:cs="Nirmala UI"/>
          <w:lang w:eastAsia="en-IN"/>
        </w:rPr>
        <w:t>,</w:t>
      </w:r>
    </w:p>
    <w:p w:rsidR="00824EC7" w:rsidRPr="008B0132" w:rsidRDefault="00824EC7" w:rsidP="00824EC7">
      <w:pPr>
        <w:spacing w:line="240" w:lineRule="auto"/>
        <w:ind w:left="2127"/>
        <w:rPr>
          <w:rFonts w:ascii="Nirmala UI" w:eastAsia="Times New Roman" w:hAnsi="Nirmala UI" w:cs="Nirmala UI"/>
          <w:lang w:eastAsia="en-IN" w:bidi="hi-IN"/>
        </w:rPr>
      </w:pPr>
      <w:r w:rsidRPr="008B0132">
        <w:rPr>
          <w:rFonts w:asciiTheme="majorHAnsi" w:eastAsia="Times New Roman" w:hAnsiTheme="majorHAnsi" w:cs="Nirmala UI"/>
          <w:b/>
          <w:bCs/>
          <w:sz w:val="24"/>
          <w:szCs w:val="24"/>
          <w:lang w:eastAsia="en-IN"/>
        </w:rPr>
        <w:t>For Example:</w:t>
      </w:r>
    </w:p>
    <w:p w:rsidR="00824EC7" w:rsidRPr="008B0132" w:rsidRDefault="00824EC7" w:rsidP="00824EC7">
      <w:pPr>
        <w:pStyle w:val="ListParagraph"/>
        <w:ind w:left="2127"/>
        <w:rPr>
          <w:rFonts w:eastAsia="Times New Roman" w:cstheme="minorHAnsi"/>
          <w:b/>
          <w:bCs/>
          <w:lang w:eastAsia="en-IN"/>
        </w:rPr>
      </w:pPr>
      <w:r w:rsidRPr="008B0132">
        <w:rPr>
          <w:rFonts w:eastAsia="Times New Roman" w:cstheme="minorHAnsi"/>
          <w:b/>
          <w:bCs/>
          <w:lang w:eastAsia="en-IN"/>
        </w:rPr>
        <w:t xml:space="preserve">    I have been reading this book since morning.    </w:t>
      </w:r>
      <w:r w:rsidRPr="008B0132">
        <w:rPr>
          <w:rFonts w:eastAsia="Times New Roman" w:cstheme="minorHAnsi"/>
          <w:b/>
          <w:bCs/>
          <w:lang w:eastAsia="en-IN"/>
        </w:rPr>
        <w:br/>
        <w:t xml:space="preserve">    I have been reading this book for four hours</w:t>
      </w:r>
      <w:r w:rsidRPr="008B0132">
        <w:rPr>
          <w:rFonts w:eastAsia="Times New Roman" w:cstheme="minorHAnsi"/>
          <w:b/>
          <w:bCs/>
          <w:lang w:eastAsia="en-IN"/>
        </w:rPr>
        <w:br/>
        <w:t xml:space="preserve">    I shall begin my work from March 24</w:t>
      </w:r>
      <w:r w:rsidRPr="008B0132">
        <w:rPr>
          <w:rFonts w:eastAsia="Times New Roman" w:cstheme="minorHAnsi"/>
          <w:b/>
          <w:bCs/>
          <w:lang w:eastAsia="en-IN"/>
        </w:rPr>
        <w:br/>
        <w:t xml:space="preserve">    I stayed there from June to October.</w:t>
      </w:r>
    </w:p>
    <w:p w:rsidR="00824EC7" w:rsidRDefault="00824EC7" w:rsidP="00824EC7">
      <w:pPr>
        <w:spacing w:line="240" w:lineRule="auto"/>
        <w:ind w:left="709"/>
        <w:rPr>
          <w:rFonts w:ascii="Times New Roman" w:eastAsia="Times New Roman" w:hAnsi="Times New Roman" w:cs="Times New Roman"/>
          <w:sz w:val="24"/>
          <w:szCs w:val="24"/>
          <w:lang w:eastAsia="en-IN"/>
        </w:rPr>
      </w:pPr>
    </w:p>
    <w:p w:rsidR="00824EC7" w:rsidRPr="00322B1D" w:rsidRDefault="00824EC7" w:rsidP="00824EC7">
      <w:pPr>
        <w:spacing w:line="240" w:lineRule="auto"/>
        <w:ind w:left="709"/>
        <w:rPr>
          <w:rFonts w:ascii="Times New Roman" w:eastAsia="Times New Roman" w:hAnsi="Times New Roman" w:cs="Times New Roman"/>
          <w:sz w:val="24"/>
          <w:szCs w:val="24"/>
          <w:lang w:eastAsia="en-IN"/>
        </w:rPr>
      </w:pPr>
    </w:p>
    <w:p w:rsidR="00824EC7" w:rsidRDefault="00824EC7" w:rsidP="003F35EF">
      <w:pPr>
        <w:pStyle w:val="ListParagraph"/>
        <w:numPr>
          <w:ilvl w:val="0"/>
          <w:numId w:val="101"/>
        </w:numPr>
        <w:ind w:left="709" w:hanging="284"/>
        <w:rPr>
          <w:rFonts w:asciiTheme="majorHAnsi" w:hAnsiTheme="majorHAnsi"/>
          <w:b/>
          <w:sz w:val="28"/>
          <w:szCs w:val="28"/>
        </w:rPr>
      </w:pPr>
      <w:r w:rsidRPr="007C7AB2">
        <w:rPr>
          <w:rFonts w:asciiTheme="majorHAnsi" w:hAnsiTheme="majorHAnsi"/>
          <w:b/>
          <w:sz w:val="28"/>
          <w:szCs w:val="28"/>
        </w:rPr>
        <w:t>Relationships expressed by Prepositions</w:t>
      </w:r>
    </w:p>
    <w:p w:rsidR="00824EC7" w:rsidRDefault="00824EC7" w:rsidP="00824EC7">
      <w:pPr>
        <w:pStyle w:val="ListParagraph"/>
        <w:ind w:left="709"/>
        <w:rPr>
          <w:rFonts w:asciiTheme="majorHAnsi" w:hAnsiTheme="majorHAnsi"/>
          <w:b/>
          <w:bCs/>
          <w:sz w:val="24"/>
          <w:szCs w:val="24"/>
          <w:u w:val="single"/>
        </w:rPr>
      </w:pPr>
    </w:p>
    <w:p w:rsidR="00824EC7" w:rsidRPr="000C3969" w:rsidRDefault="00824EC7" w:rsidP="00824EC7">
      <w:pPr>
        <w:pStyle w:val="ListParagraph"/>
        <w:ind w:left="426"/>
        <w:rPr>
          <w:rFonts w:asciiTheme="majorHAnsi" w:hAnsiTheme="majorHAnsi"/>
          <w:b/>
          <w:bCs/>
          <w:sz w:val="24"/>
          <w:szCs w:val="24"/>
          <w:u w:val="single"/>
        </w:rPr>
      </w:pPr>
      <w:r>
        <w:rPr>
          <w:rFonts w:asciiTheme="majorHAnsi" w:hAnsiTheme="majorHAnsi"/>
          <w:b/>
          <w:bCs/>
          <w:sz w:val="24"/>
          <w:szCs w:val="24"/>
          <w:u w:val="single"/>
        </w:rPr>
        <w:t>1.</w:t>
      </w:r>
      <w:r w:rsidRPr="000C3969">
        <w:rPr>
          <w:rFonts w:asciiTheme="majorHAnsi" w:hAnsiTheme="majorHAnsi"/>
          <w:b/>
          <w:bCs/>
          <w:sz w:val="24"/>
          <w:szCs w:val="24"/>
          <w:u w:val="single"/>
        </w:rPr>
        <w:t>Relationship</w:t>
      </w:r>
      <w:r w:rsidRPr="000C3969">
        <w:rPr>
          <w:rFonts w:asciiTheme="majorHAnsi" w:eastAsia="Times New Roman" w:hAnsiTheme="majorHAnsi"/>
          <w:b/>
          <w:bCs/>
          <w:sz w:val="24"/>
          <w:szCs w:val="24"/>
          <w:u w:val="single"/>
          <w:lang w:eastAsia="en-IN"/>
        </w:rPr>
        <w:t xml:space="preserve"> in space : </w:t>
      </w:r>
    </w:p>
    <w:p w:rsidR="00824EC7" w:rsidRPr="001E2A43" w:rsidRDefault="00824EC7" w:rsidP="00824EC7">
      <w:pPr>
        <w:spacing w:after="0" w:line="240" w:lineRule="auto"/>
        <w:ind w:left="1134" w:hanging="646"/>
        <w:rPr>
          <w:rFonts w:ascii="Times New Roman" w:eastAsia="Times New Roman" w:hAnsi="Times New Roman" w:cs="Times New Roman"/>
          <w:b/>
          <w:bCs/>
          <w:lang w:eastAsia="en-IN"/>
        </w:rPr>
      </w:pPr>
      <w:r w:rsidRPr="001E2A43">
        <w:rPr>
          <w:rFonts w:eastAsia="Times New Roman" w:cstheme="minorHAnsi"/>
          <w:b/>
          <w:bCs/>
          <w:sz w:val="24"/>
          <w:szCs w:val="24"/>
          <w:lang w:eastAsia="en-IN"/>
        </w:rPr>
        <w:t>For Example</w:t>
      </w:r>
      <w:r w:rsidRPr="001E2A43">
        <w:rPr>
          <w:rFonts w:ascii="Times New Roman" w:eastAsia="Times New Roman" w:hAnsi="Times New Roman" w:cs="Times New Roman"/>
          <w:sz w:val="24"/>
          <w:szCs w:val="24"/>
          <w:lang w:eastAsia="en-IN"/>
        </w:rPr>
        <w:br/>
      </w:r>
      <w:r w:rsidRPr="001E2A43">
        <w:rPr>
          <w:rFonts w:eastAsia="Times New Roman" w:cstheme="minorHAnsi"/>
          <w:b/>
          <w:bCs/>
          <w:szCs w:val="20"/>
          <w:lang w:eastAsia="en-IN"/>
        </w:rPr>
        <w:t>The child ran across the road.</w:t>
      </w:r>
      <w:r w:rsidRPr="001E2A43">
        <w:rPr>
          <w:rFonts w:eastAsia="Times New Roman" w:cstheme="minorHAnsi"/>
          <w:b/>
          <w:bCs/>
          <w:szCs w:val="20"/>
          <w:lang w:eastAsia="en-IN"/>
        </w:rPr>
        <w:br/>
        <w:t>The postman stood before the door.</w:t>
      </w:r>
      <w:r w:rsidRPr="001E2A43">
        <w:rPr>
          <w:rFonts w:eastAsia="Times New Roman" w:cstheme="minorHAnsi"/>
          <w:b/>
          <w:bCs/>
          <w:szCs w:val="20"/>
          <w:lang w:eastAsia="en-IN"/>
        </w:rPr>
        <w:br/>
        <w:t xml:space="preserve">    The lady stood behind the curtain.</w:t>
      </w:r>
      <w:r w:rsidRPr="001E2A43">
        <w:rPr>
          <w:rFonts w:eastAsia="Times New Roman" w:cstheme="minorHAnsi"/>
          <w:b/>
          <w:bCs/>
          <w:szCs w:val="20"/>
          <w:lang w:eastAsia="en-IN"/>
        </w:rPr>
        <w:br/>
        <w:t xml:space="preserve">    Yesterday your brother sat beside me in the party.</w:t>
      </w:r>
      <w:r w:rsidRPr="001E2A43">
        <w:rPr>
          <w:rFonts w:eastAsia="Times New Roman" w:cstheme="minorHAnsi"/>
          <w:b/>
          <w:bCs/>
          <w:szCs w:val="20"/>
          <w:lang w:eastAsia="en-IN"/>
        </w:rPr>
        <w:br/>
        <w:t xml:space="preserve">    The sun is shining in the sky.</w:t>
      </w:r>
      <w:r w:rsidRPr="001E2A43">
        <w:rPr>
          <w:rFonts w:eastAsia="Times New Roman" w:cstheme="minorHAnsi"/>
          <w:b/>
          <w:bCs/>
          <w:szCs w:val="20"/>
          <w:lang w:eastAsia="en-IN"/>
        </w:rPr>
        <w:br/>
        <w:t xml:space="preserve">    She came from her village.</w:t>
      </w:r>
      <w:r w:rsidRPr="001E2A43">
        <w:rPr>
          <w:rFonts w:eastAsia="Times New Roman" w:cstheme="minorHAnsi"/>
          <w:b/>
          <w:bCs/>
          <w:szCs w:val="20"/>
          <w:lang w:eastAsia="en-IN"/>
        </w:rPr>
        <w:br/>
        <w:t xml:space="preserve">    He went towards the river.</w:t>
      </w:r>
      <w:r w:rsidRPr="001E2A43">
        <w:rPr>
          <w:rFonts w:eastAsia="Times New Roman" w:cstheme="minorHAnsi"/>
          <w:b/>
          <w:bCs/>
          <w:szCs w:val="20"/>
          <w:lang w:eastAsia="en-IN"/>
        </w:rPr>
        <w:br/>
        <w:t>The cat lay under the table.</w:t>
      </w:r>
      <w:r w:rsidRPr="001E2A43">
        <w:rPr>
          <w:rFonts w:eastAsia="Times New Roman" w:cstheme="minorHAnsi"/>
          <w:b/>
          <w:bCs/>
          <w:szCs w:val="20"/>
          <w:lang w:eastAsia="en-IN"/>
        </w:rPr>
        <w:br/>
        <w:t xml:space="preserve">    He climbed up the ladder.</w:t>
      </w:r>
      <w:r w:rsidRPr="001E2A43">
        <w:rPr>
          <w:rFonts w:eastAsia="Times New Roman" w:cstheme="minorHAnsi"/>
          <w:b/>
          <w:bCs/>
          <w:szCs w:val="20"/>
          <w:lang w:eastAsia="en-IN"/>
        </w:rPr>
        <w:br/>
        <w:t>The servant is within the house.</w:t>
      </w:r>
      <w:r w:rsidRPr="001E2A43">
        <w:rPr>
          <w:rFonts w:eastAsia="Times New Roman" w:cstheme="minorHAnsi"/>
          <w:b/>
          <w:bCs/>
          <w:szCs w:val="20"/>
          <w:lang w:eastAsia="en-IN"/>
        </w:rPr>
        <w:br/>
        <w:t xml:space="preserve">    Please put this book on the table.</w:t>
      </w:r>
      <w:r w:rsidRPr="001E2A43">
        <w:rPr>
          <w:rFonts w:eastAsia="Times New Roman" w:cstheme="minorHAnsi"/>
          <w:b/>
          <w:bCs/>
          <w:szCs w:val="20"/>
          <w:lang w:eastAsia="en-IN"/>
        </w:rPr>
        <w:br/>
        <w:t xml:space="preserve">    The l</w:t>
      </w:r>
      <w:r>
        <w:rPr>
          <w:rFonts w:eastAsia="Times New Roman" w:cstheme="minorHAnsi"/>
          <w:b/>
          <w:bCs/>
          <w:szCs w:val="20"/>
          <w:lang w:eastAsia="en-IN"/>
        </w:rPr>
        <w:t>ion jumped into the river.</w:t>
      </w:r>
      <w:r>
        <w:rPr>
          <w:rFonts w:eastAsia="Times New Roman" w:cstheme="minorHAnsi"/>
          <w:b/>
          <w:bCs/>
          <w:szCs w:val="20"/>
          <w:lang w:eastAsia="en-IN"/>
        </w:rPr>
        <w:br/>
      </w:r>
      <w:r w:rsidRPr="001E2A43">
        <w:rPr>
          <w:rFonts w:eastAsia="Times New Roman" w:cstheme="minorHAnsi"/>
          <w:b/>
          <w:bCs/>
          <w:szCs w:val="20"/>
          <w:lang w:eastAsia="en-IN"/>
        </w:rPr>
        <w:t>The peo</w:t>
      </w:r>
      <w:r>
        <w:rPr>
          <w:rFonts w:eastAsia="Times New Roman" w:cstheme="minorHAnsi"/>
          <w:b/>
          <w:bCs/>
          <w:szCs w:val="20"/>
          <w:lang w:eastAsia="en-IN"/>
        </w:rPr>
        <w:t>n is standing at the gate.</w:t>
      </w:r>
      <w:r>
        <w:rPr>
          <w:rFonts w:eastAsia="Times New Roman" w:cstheme="minorHAnsi"/>
          <w:b/>
          <w:bCs/>
          <w:szCs w:val="20"/>
          <w:lang w:eastAsia="en-IN"/>
        </w:rPr>
        <w:br/>
        <w:t xml:space="preserve">     I am going to my house.</w:t>
      </w:r>
      <w:r>
        <w:rPr>
          <w:rFonts w:eastAsia="Times New Roman" w:cstheme="minorHAnsi"/>
          <w:b/>
          <w:bCs/>
          <w:szCs w:val="20"/>
          <w:lang w:eastAsia="en-IN"/>
        </w:rPr>
        <w:br/>
      </w:r>
      <w:r w:rsidRPr="001E2A43">
        <w:rPr>
          <w:rFonts w:eastAsia="Times New Roman" w:cstheme="minorHAnsi"/>
          <w:b/>
          <w:bCs/>
          <w:szCs w:val="20"/>
          <w:lang w:eastAsia="en-IN"/>
        </w:rPr>
        <w:t>She is coming from her school.</w:t>
      </w:r>
    </w:p>
    <w:p w:rsidR="00824EC7" w:rsidRPr="001E2A43" w:rsidRDefault="00824EC7" w:rsidP="00824EC7">
      <w:pPr>
        <w:spacing w:after="0" w:line="240" w:lineRule="auto"/>
        <w:rPr>
          <w:rFonts w:ascii="Times New Roman" w:eastAsia="Times New Roman" w:hAnsi="Times New Roman" w:cs="Times New Roman"/>
          <w:b/>
          <w:bCs/>
          <w:sz w:val="24"/>
          <w:szCs w:val="24"/>
          <w:u w:val="single"/>
          <w:lang w:eastAsia="en-IN"/>
        </w:rPr>
      </w:pPr>
    </w:p>
    <w:p w:rsidR="00824EC7" w:rsidRPr="001E2A43" w:rsidRDefault="00824EC7" w:rsidP="00824EC7">
      <w:pPr>
        <w:spacing w:after="0" w:line="240" w:lineRule="auto"/>
        <w:ind w:left="426"/>
        <w:rPr>
          <w:rFonts w:asciiTheme="majorHAnsi" w:eastAsia="Times New Roman" w:hAnsiTheme="majorHAnsi" w:cs="Times New Roman"/>
          <w:b/>
          <w:sz w:val="24"/>
          <w:szCs w:val="24"/>
          <w:u w:val="single"/>
          <w:lang w:eastAsia="en-IN"/>
        </w:rPr>
      </w:pPr>
      <w:r w:rsidRPr="001E2A43">
        <w:rPr>
          <w:rFonts w:ascii="Times New Roman" w:eastAsia="Times New Roman" w:hAnsi="Times New Roman" w:cs="Times New Roman"/>
          <w:b/>
          <w:sz w:val="24"/>
          <w:szCs w:val="24"/>
          <w:u w:val="single"/>
          <w:lang w:eastAsia="en-IN"/>
        </w:rPr>
        <w:t xml:space="preserve">2. </w:t>
      </w:r>
      <w:r w:rsidRPr="001E2A43">
        <w:rPr>
          <w:rFonts w:asciiTheme="majorHAnsi" w:eastAsia="Times New Roman" w:hAnsiTheme="majorHAnsi" w:cs="Times New Roman"/>
          <w:b/>
          <w:sz w:val="24"/>
          <w:szCs w:val="24"/>
          <w:u w:val="single"/>
          <w:lang w:eastAsia="en-IN"/>
        </w:rPr>
        <w:t>Relationship in time :</w:t>
      </w:r>
    </w:p>
    <w:p w:rsidR="00824EC7" w:rsidRDefault="00824EC7" w:rsidP="00824EC7">
      <w:pPr>
        <w:pStyle w:val="ListParagraph"/>
        <w:spacing w:after="0"/>
        <w:ind w:left="709" w:hanging="142"/>
        <w:rPr>
          <w:rFonts w:eastAsia="Times New Roman" w:cstheme="minorHAnsi"/>
          <w:lang w:eastAsia="en-IN"/>
        </w:rPr>
      </w:pPr>
      <w:r w:rsidRPr="00F21632">
        <w:rPr>
          <w:rFonts w:eastAsia="Times New Roman" w:cstheme="minorHAnsi"/>
          <w:b/>
          <w:bCs/>
          <w:sz w:val="24"/>
          <w:szCs w:val="24"/>
          <w:lang w:eastAsia="en-IN"/>
        </w:rPr>
        <w:t>For Example</w:t>
      </w:r>
      <w:r w:rsidRPr="00156B12">
        <w:rPr>
          <w:rFonts w:ascii="Times New Roman" w:eastAsia="Times New Roman" w:hAnsi="Times New Roman" w:cs="Times New Roman"/>
          <w:sz w:val="24"/>
          <w:szCs w:val="24"/>
          <w:lang w:eastAsia="en-IN"/>
        </w:rPr>
        <w:br/>
      </w:r>
      <w:r w:rsidRPr="001E2A43">
        <w:rPr>
          <w:rFonts w:eastAsia="Times New Roman" w:cstheme="minorHAnsi"/>
          <w:b/>
          <w:bCs/>
          <w:lang w:eastAsia="en-IN"/>
        </w:rPr>
        <w:t xml:space="preserve">        He came here at 10 o’clock .</w:t>
      </w:r>
      <w:r w:rsidRPr="001E2A43">
        <w:rPr>
          <w:rFonts w:eastAsia="Times New Roman" w:cstheme="minorHAnsi"/>
          <w:b/>
          <w:bCs/>
          <w:highlight w:val="yellow"/>
          <w:lang w:eastAsia="en-IN"/>
        </w:rPr>
        <w:br/>
      </w:r>
      <w:r w:rsidRPr="001E2A43">
        <w:rPr>
          <w:rFonts w:eastAsia="Times New Roman" w:cstheme="minorHAnsi"/>
          <w:b/>
          <w:bCs/>
          <w:lang w:eastAsia="en-IN"/>
        </w:rPr>
        <w:t xml:space="preserve">        There are seven days in a week.</w:t>
      </w:r>
      <w:r w:rsidRPr="001E2A43">
        <w:rPr>
          <w:rFonts w:eastAsia="Times New Roman" w:cstheme="minorHAnsi"/>
          <w:b/>
          <w:bCs/>
          <w:lang w:eastAsia="en-IN"/>
        </w:rPr>
        <w:br/>
        <w:t xml:space="preserve">         He reads English for two hours daily</w:t>
      </w:r>
      <w:r w:rsidRPr="001E2A43">
        <w:rPr>
          <w:rFonts w:eastAsia="Times New Roman" w:cstheme="minorHAnsi"/>
          <w:b/>
          <w:bCs/>
          <w:lang w:eastAsia="en-IN"/>
        </w:rPr>
        <w:br/>
        <w:t xml:space="preserve">         He will finish this work before  Sunday</w:t>
      </w:r>
      <w:r w:rsidRPr="001E2A43">
        <w:rPr>
          <w:rFonts w:eastAsia="Times New Roman" w:cstheme="minorHAnsi"/>
          <w:b/>
          <w:bCs/>
          <w:lang w:eastAsia="en-IN"/>
        </w:rPr>
        <w:br/>
        <w:t xml:space="preserve">         He plays here from five to seven in the evening.</w:t>
      </w:r>
      <w:r w:rsidRPr="001E2A43">
        <w:rPr>
          <w:rFonts w:eastAsia="Times New Roman" w:cstheme="minorHAnsi"/>
          <w:b/>
          <w:bCs/>
          <w:lang w:eastAsia="en-IN"/>
        </w:rPr>
        <w:br/>
        <w:t xml:space="preserve">         He arrived before you yesterday.</w:t>
      </w:r>
      <w:r w:rsidRPr="001E2A43">
        <w:rPr>
          <w:rFonts w:eastAsia="Times New Roman" w:cstheme="minorHAnsi"/>
          <w:b/>
          <w:bCs/>
          <w:lang w:eastAsia="en-IN"/>
        </w:rPr>
        <w:br/>
        <w:t xml:space="preserve">         The train is running behind time.</w:t>
      </w:r>
      <w:r w:rsidRPr="001E2A43">
        <w:rPr>
          <w:rFonts w:eastAsia="Times New Roman" w:cstheme="minorHAnsi"/>
          <w:b/>
          <w:bCs/>
          <w:lang w:eastAsia="en-IN"/>
        </w:rPr>
        <w:br/>
        <w:t xml:space="preserve">         He did nothing during the whole day.</w:t>
      </w:r>
      <w:r w:rsidRPr="001E2A43">
        <w:rPr>
          <w:rFonts w:eastAsia="Times New Roman" w:cstheme="minorHAnsi"/>
          <w:b/>
          <w:bCs/>
          <w:lang w:eastAsia="en-IN"/>
        </w:rPr>
        <w:br/>
        <w:t xml:space="preserve">         Please send the book at an early date.</w:t>
      </w:r>
      <w:r w:rsidRPr="001E2A43">
        <w:rPr>
          <w:rFonts w:eastAsia="Times New Roman" w:cstheme="minorHAnsi"/>
          <w:b/>
          <w:bCs/>
          <w:lang w:eastAsia="en-IN"/>
        </w:rPr>
        <w:br/>
        <w:t xml:space="preserve">         He will be here on Monday morning.</w:t>
      </w:r>
      <w:r w:rsidRPr="001E2A43">
        <w:rPr>
          <w:rFonts w:eastAsia="Times New Roman" w:cstheme="minorHAnsi"/>
          <w:b/>
          <w:bCs/>
          <w:lang w:eastAsia="en-IN"/>
        </w:rPr>
        <w:br/>
        <w:t xml:space="preserve">         I have been suffering from fever since yesterday</w:t>
      </w:r>
      <w:r w:rsidRPr="001E2A43">
        <w:rPr>
          <w:rFonts w:eastAsia="Times New Roman" w:cstheme="minorHAnsi"/>
          <w:b/>
          <w:bCs/>
          <w:lang w:eastAsia="en-IN"/>
        </w:rPr>
        <w:br/>
        <w:t xml:space="preserve">         It is five minutes to seven.</w:t>
      </w:r>
      <w:r w:rsidRPr="00F21632">
        <w:rPr>
          <w:rFonts w:eastAsia="Times New Roman" w:cstheme="minorHAnsi"/>
          <w:lang w:eastAsia="en-IN"/>
        </w:rPr>
        <w:br/>
      </w:r>
      <w:r w:rsidRPr="001E2A43">
        <w:rPr>
          <w:rFonts w:eastAsia="Times New Roman" w:cstheme="minorHAnsi"/>
          <w:b/>
          <w:bCs/>
          <w:lang w:eastAsia="en-IN"/>
        </w:rPr>
        <w:t>I shall send your books within a month.</w:t>
      </w:r>
      <w:r w:rsidRPr="001E2A43">
        <w:rPr>
          <w:rFonts w:eastAsia="Times New Roman" w:cstheme="minorHAnsi"/>
          <w:b/>
          <w:bCs/>
          <w:lang w:eastAsia="en-IN"/>
        </w:rPr>
        <w:br/>
        <w:t xml:space="preserve">         He will begin the work from 1</w:t>
      </w:r>
      <w:r w:rsidRPr="001E2A43">
        <w:rPr>
          <w:rFonts w:eastAsia="Times New Roman" w:cstheme="minorHAnsi"/>
          <w:b/>
          <w:bCs/>
          <w:vertAlign w:val="superscript"/>
          <w:lang w:eastAsia="en-IN"/>
        </w:rPr>
        <w:t>st</w:t>
      </w:r>
      <w:r w:rsidRPr="001E2A43">
        <w:rPr>
          <w:rFonts w:eastAsia="Times New Roman" w:cstheme="minorHAnsi"/>
          <w:b/>
          <w:bCs/>
          <w:lang w:eastAsia="en-IN"/>
        </w:rPr>
        <w:t xml:space="preserve"> December.</w:t>
      </w:r>
      <w:r w:rsidRPr="001E2A43">
        <w:rPr>
          <w:rFonts w:eastAsia="Times New Roman" w:cstheme="minorHAnsi"/>
          <w:b/>
          <w:bCs/>
          <w:lang w:eastAsia="en-IN"/>
        </w:rPr>
        <w:br/>
        <w:t xml:space="preserve">          He was careless throughout the year.</w:t>
      </w:r>
    </w:p>
    <w:p w:rsidR="00E422D6" w:rsidRDefault="00E422D6" w:rsidP="00E422D6">
      <w:pPr>
        <w:spacing w:after="0"/>
        <w:rPr>
          <w:rFonts w:ascii="Times New Roman" w:eastAsia="Times New Roman" w:hAnsi="Times New Roman" w:cs="Times New Roman"/>
          <w:sz w:val="24"/>
          <w:szCs w:val="24"/>
          <w:lang w:eastAsia="en-IN"/>
        </w:rPr>
      </w:pPr>
    </w:p>
    <w:p w:rsidR="00824EC7" w:rsidRPr="00E422D6" w:rsidRDefault="00824EC7" w:rsidP="00E422D6">
      <w:pPr>
        <w:spacing w:after="0"/>
        <w:ind w:left="567"/>
        <w:rPr>
          <w:rFonts w:ascii="Times New Roman" w:eastAsia="Times New Roman" w:hAnsi="Times New Roman" w:cs="Times New Roman"/>
          <w:sz w:val="24"/>
          <w:szCs w:val="24"/>
          <w:lang w:eastAsia="en-IN"/>
        </w:rPr>
      </w:pPr>
      <w:r w:rsidRPr="00E422D6">
        <w:rPr>
          <w:rFonts w:ascii="Times New Roman" w:eastAsia="Times New Roman" w:hAnsi="Times New Roman" w:cs="Times New Roman"/>
          <w:sz w:val="24"/>
          <w:szCs w:val="24"/>
          <w:lang w:eastAsia="en-IN"/>
        </w:rPr>
        <w:br/>
      </w:r>
      <w:r w:rsidRPr="00E422D6">
        <w:rPr>
          <w:rFonts w:ascii="Times New Roman" w:eastAsia="Times New Roman" w:hAnsi="Times New Roman" w:cs="Times New Roman"/>
          <w:b/>
          <w:sz w:val="24"/>
          <w:szCs w:val="24"/>
          <w:u w:val="single"/>
          <w:lang w:eastAsia="en-IN"/>
        </w:rPr>
        <w:t xml:space="preserve">3. </w:t>
      </w:r>
      <w:r w:rsidRPr="00E422D6">
        <w:rPr>
          <w:rFonts w:asciiTheme="majorHAnsi" w:eastAsia="Times New Roman" w:hAnsiTheme="majorHAnsi" w:cs="Times New Roman"/>
          <w:b/>
          <w:sz w:val="24"/>
          <w:szCs w:val="24"/>
          <w:u w:val="single"/>
          <w:lang w:eastAsia="en-IN"/>
        </w:rPr>
        <w:t>Relationship showing Agency or Instrumentality :</w:t>
      </w:r>
    </w:p>
    <w:p w:rsidR="00824EC7" w:rsidRPr="00824EC7" w:rsidRDefault="00824EC7" w:rsidP="00824EC7">
      <w:pPr>
        <w:pStyle w:val="ListParagraph"/>
        <w:tabs>
          <w:tab w:val="left" w:pos="426"/>
        </w:tabs>
        <w:spacing w:after="0"/>
        <w:ind w:left="851" w:hanging="284"/>
        <w:rPr>
          <w:rFonts w:ascii="Times New Roman" w:eastAsia="Times New Roman" w:hAnsi="Times New Roman" w:cs="Times New Roman"/>
          <w:sz w:val="24"/>
          <w:szCs w:val="24"/>
          <w:lang w:eastAsia="en-IN"/>
        </w:rPr>
      </w:pPr>
      <w:r w:rsidRPr="00F21632">
        <w:rPr>
          <w:rFonts w:eastAsia="Times New Roman" w:cstheme="minorHAnsi"/>
          <w:b/>
          <w:bCs/>
          <w:sz w:val="24"/>
          <w:szCs w:val="24"/>
          <w:lang w:eastAsia="en-IN"/>
        </w:rPr>
        <w:t>For Example</w:t>
      </w:r>
      <w:r w:rsidRPr="00156B12">
        <w:rPr>
          <w:rFonts w:ascii="Times New Roman" w:eastAsia="Times New Roman" w:hAnsi="Times New Roman" w:cs="Times New Roman"/>
          <w:sz w:val="24"/>
          <w:szCs w:val="24"/>
          <w:lang w:eastAsia="en-IN"/>
        </w:rPr>
        <w:br/>
      </w:r>
      <w:r w:rsidRPr="001E2A43">
        <w:rPr>
          <w:rFonts w:eastAsia="Times New Roman" w:cstheme="minorHAnsi"/>
          <w:b/>
          <w:bCs/>
          <w:lang w:eastAsia="en-IN"/>
        </w:rPr>
        <w:t xml:space="preserve">        He went to Mumbai by car.</w:t>
      </w:r>
      <w:r w:rsidRPr="001E2A43">
        <w:rPr>
          <w:rFonts w:eastAsia="Times New Roman" w:cstheme="minorHAnsi"/>
          <w:b/>
          <w:bCs/>
          <w:lang w:eastAsia="en-IN"/>
        </w:rPr>
        <w:br/>
        <w:t xml:space="preserve">          The servant cut his finger with a knife.</w:t>
      </w:r>
      <w:r w:rsidRPr="001E2A43">
        <w:rPr>
          <w:rFonts w:eastAsia="Times New Roman" w:cstheme="minorHAnsi"/>
          <w:b/>
          <w:bCs/>
          <w:lang w:eastAsia="en-IN"/>
        </w:rPr>
        <w:br/>
      </w:r>
      <w:r w:rsidRPr="001E2A43">
        <w:rPr>
          <w:rFonts w:eastAsia="Times New Roman" w:cstheme="minorHAnsi"/>
          <w:b/>
          <w:bCs/>
          <w:lang w:eastAsia="en-IN"/>
        </w:rPr>
        <w:lastRenderedPageBreak/>
        <w:t xml:space="preserve">          The house was destroyed by fire.</w:t>
      </w:r>
      <w:r w:rsidRPr="001E2A43">
        <w:rPr>
          <w:rFonts w:eastAsia="Times New Roman" w:cstheme="minorHAnsi"/>
          <w:b/>
          <w:bCs/>
          <w:lang w:eastAsia="en-IN"/>
        </w:rPr>
        <w:br/>
        <w:t xml:space="preserve">           I heard this through a friend of mine.</w:t>
      </w:r>
      <w:r w:rsidRPr="001E2A43">
        <w:rPr>
          <w:rFonts w:eastAsia="Times New Roman" w:cstheme="minorHAnsi"/>
          <w:b/>
          <w:bCs/>
          <w:lang w:eastAsia="en-IN"/>
        </w:rPr>
        <w:br/>
        <w:t xml:space="preserve">           He sold his house at auction.</w:t>
      </w:r>
    </w:p>
    <w:p w:rsidR="00824EC7" w:rsidRDefault="00824EC7" w:rsidP="00824EC7">
      <w:pPr>
        <w:pStyle w:val="ListParagraph"/>
        <w:tabs>
          <w:tab w:val="left" w:pos="993"/>
        </w:tabs>
        <w:spacing w:after="0"/>
        <w:ind w:hanging="851"/>
        <w:rPr>
          <w:rFonts w:ascii="Times New Roman" w:eastAsia="Times New Roman" w:hAnsi="Times New Roman" w:cs="Times New Roman"/>
          <w:sz w:val="24"/>
          <w:szCs w:val="24"/>
          <w:u w:val="single"/>
          <w:lang w:eastAsia="en-IN"/>
        </w:rPr>
      </w:pPr>
      <w:r w:rsidRPr="00156B12">
        <w:rPr>
          <w:rFonts w:ascii="Times New Roman" w:eastAsia="Times New Roman" w:hAnsi="Times New Roman" w:cs="Times New Roman"/>
          <w:sz w:val="24"/>
          <w:szCs w:val="24"/>
          <w:lang w:eastAsia="en-IN"/>
        </w:rPr>
        <w:br/>
      </w:r>
      <w:r w:rsidRPr="00156B12">
        <w:rPr>
          <w:rFonts w:ascii="Times New Roman" w:eastAsia="Times New Roman" w:hAnsi="Times New Roman" w:cs="Times New Roman"/>
          <w:b/>
          <w:sz w:val="24"/>
          <w:szCs w:val="24"/>
          <w:u w:val="single"/>
          <w:lang w:eastAsia="en-IN"/>
        </w:rPr>
        <w:t xml:space="preserve">4. </w:t>
      </w:r>
      <w:r w:rsidRPr="00156B12">
        <w:rPr>
          <w:rFonts w:asciiTheme="majorHAnsi" w:eastAsia="Times New Roman" w:hAnsiTheme="majorHAnsi" w:cs="Times New Roman"/>
          <w:b/>
          <w:sz w:val="24"/>
          <w:szCs w:val="24"/>
          <w:u w:val="single"/>
          <w:lang w:eastAsia="en-IN"/>
        </w:rPr>
        <w:t>Relationship showing Manners :</w:t>
      </w:r>
    </w:p>
    <w:p w:rsidR="00824EC7" w:rsidRDefault="00824EC7" w:rsidP="00824EC7">
      <w:pPr>
        <w:pStyle w:val="ListParagraph"/>
        <w:spacing w:after="0"/>
        <w:rPr>
          <w:rFonts w:eastAsia="Times New Roman" w:cstheme="minorHAnsi"/>
          <w:b/>
          <w:bCs/>
          <w:lang w:eastAsia="en-IN"/>
        </w:rPr>
      </w:pPr>
      <w:r w:rsidRPr="00F21632">
        <w:rPr>
          <w:rFonts w:asciiTheme="majorHAnsi" w:eastAsia="Times New Roman" w:hAnsiTheme="majorHAnsi" w:cs="Times New Roman"/>
          <w:b/>
          <w:bCs/>
          <w:sz w:val="24"/>
          <w:szCs w:val="24"/>
          <w:lang w:eastAsia="en-IN"/>
        </w:rPr>
        <w:t>For Example</w:t>
      </w:r>
      <w:r w:rsidRPr="00156B12">
        <w:rPr>
          <w:rFonts w:ascii="Times New Roman" w:eastAsia="Times New Roman" w:hAnsi="Times New Roman" w:cs="Times New Roman"/>
          <w:sz w:val="24"/>
          <w:szCs w:val="24"/>
          <w:u w:val="single"/>
          <w:lang w:eastAsia="en-IN"/>
        </w:rPr>
        <w:br/>
      </w:r>
      <w:r w:rsidRPr="001E2A43">
        <w:rPr>
          <w:rFonts w:eastAsia="Times New Roman" w:cstheme="minorHAnsi"/>
          <w:b/>
          <w:bCs/>
          <w:lang w:eastAsia="en-IN"/>
        </w:rPr>
        <w:t>I have learnt this lesson by heart.</w:t>
      </w:r>
      <w:r w:rsidRPr="001E2A43">
        <w:rPr>
          <w:rFonts w:eastAsia="Times New Roman" w:cstheme="minorHAnsi"/>
          <w:b/>
          <w:bCs/>
          <w:lang w:eastAsia="en-IN"/>
        </w:rPr>
        <w:br/>
        <w:t xml:space="preserve">         The soldier fought with courage.</w:t>
      </w:r>
      <w:r w:rsidRPr="001E2A43">
        <w:rPr>
          <w:rFonts w:eastAsia="Times New Roman" w:cstheme="minorHAnsi"/>
          <w:b/>
          <w:bCs/>
          <w:lang w:eastAsia="en-IN"/>
        </w:rPr>
        <w:br/>
        <w:t xml:space="preserve">         The team has won with ease.</w:t>
      </w:r>
      <w:r w:rsidRPr="001E2A43">
        <w:rPr>
          <w:rFonts w:eastAsia="Times New Roman" w:cstheme="minorHAnsi"/>
          <w:b/>
          <w:bCs/>
          <w:lang w:eastAsia="en-IN"/>
        </w:rPr>
        <w:br/>
        <w:t xml:space="preserve">         He solved the problem without any difficulty.</w:t>
      </w:r>
    </w:p>
    <w:p w:rsidR="00824EC7" w:rsidRDefault="00824EC7" w:rsidP="00824EC7">
      <w:pPr>
        <w:pStyle w:val="ListParagraph"/>
        <w:spacing w:after="0"/>
        <w:rPr>
          <w:rFonts w:ascii="Times New Roman" w:eastAsia="Times New Roman" w:hAnsi="Times New Roman" w:cs="Times New Roman"/>
          <w:sz w:val="24"/>
          <w:szCs w:val="24"/>
          <w:lang w:eastAsia="en-IN"/>
        </w:rPr>
      </w:pPr>
    </w:p>
    <w:p w:rsidR="00824EC7" w:rsidRPr="00156B12" w:rsidRDefault="00824EC7" w:rsidP="00824EC7">
      <w:pPr>
        <w:pStyle w:val="ListParagraph"/>
        <w:spacing w:after="0"/>
        <w:rPr>
          <w:rFonts w:ascii="Times New Roman" w:eastAsia="Times New Roman" w:hAnsi="Times New Roman" w:cs="Times New Roman"/>
          <w:b/>
          <w:sz w:val="24"/>
          <w:szCs w:val="24"/>
          <w:u w:val="single"/>
          <w:lang w:eastAsia="en-IN"/>
        </w:rPr>
      </w:pPr>
      <w:r w:rsidRPr="00156B12">
        <w:rPr>
          <w:rFonts w:ascii="Times New Roman" w:eastAsia="Times New Roman" w:hAnsi="Times New Roman" w:cs="Times New Roman"/>
          <w:b/>
          <w:bCs/>
          <w:sz w:val="24"/>
          <w:szCs w:val="24"/>
          <w:u w:val="single"/>
          <w:lang w:eastAsia="en-IN"/>
        </w:rPr>
        <w:t xml:space="preserve">5. </w:t>
      </w:r>
      <w:r w:rsidRPr="00156B12">
        <w:rPr>
          <w:rFonts w:asciiTheme="majorHAnsi" w:eastAsia="Times New Roman" w:hAnsiTheme="majorHAnsi" w:cs="Times New Roman"/>
          <w:b/>
          <w:sz w:val="24"/>
          <w:szCs w:val="24"/>
          <w:u w:val="single"/>
          <w:lang w:eastAsia="en-IN"/>
        </w:rPr>
        <w:t>Relation</w:t>
      </w:r>
      <w:r>
        <w:rPr>
          <w:rFonts w:asciiTheme="majorHAnsi" w:eastAsia="Times New Roman" w:hAnsiTheme="majorHAnsi" w:cs="Times New Roman"/>
          <w:b/>
          <w:sz w:val="24"/>
          <w:szCs w:val="24"/>
          <w:u w:val="single"/>
          <w:lang w:eastAsia="en-IN"/>
        </w:rPr>
        <w:t xml:space="preserve">ship showing Reason or Purpose </w:t>
      </w:r>
      <w:r w:rsidRPr="00156B12">
        <w:rPr>
          <w:rFonts w:asciiTheme="majorHAnsi" w:eastAsia="Times New Roman" w:hAnsiTheme="majorHAnsi" w:cs="Times New Roman"/>
          <w:b/>
          <w:sz w:val="24"/>
          <w:szCs w:val="24"/>
          <w:u w:val="single"/>
          <w:lang w:eastAsia="en-IN"/>
        </w:rPr>
        <w:t>:</w:t>
      </w:r>
    </w:p>
    <w:p w:rsidR="00824EC7" w:rsidRDefault="00824EC7" w:rsidP="00824EC7">
      <w:pPr>
        <w:pStyle w:val="ListParagraph"/>
        <w:spacing w:after="0"/>
        <w:rPr>
          <w:rFonts w:ascii="Times New Roman" w:eastAsia="Times New Roman" w:hAnsi="Times New Roman" w:cs="Times New Roman"/>
          <w:b/>
          <w:bCs/>
          <w:sz w:val="24"/>
          <w:szCs w:val="24"/>
          <w:lang w:eastAsia="en-IN"/>
        </w:rPr>
      </w:pPr>
      <w:r w:rsidRPr="00F21632">
        <w:rPr>
          <w:rFonts w:eastAsia="Times New Roman" w:cstheme="minorHAnsi"/>
          <w:b/>
          <w:sz w:val="24"/>
          <w:szCs w:val="24"/>
          <w:lang w:eastAsia="en-IN"/>
        </w:rPr>
        <w:t>For Example</w:t>
      </w:r>
      <w:r w:rsidRPr="00156B12">
        <w:rPr>
          <w:rFonts w:ascii="Times New Roman" w:eastAsia="Times New Roman" w:hAnsi="Times New Roman" w:cs="Times New Roman"/>
          <w:sz w:val="24"/>
          <w:szCs w:val="24"/>
          <w:lang w:eastAsia="en-IN"/>
        </w:rPr>
        <w:br/>
      </w:r>
      <w:r w:rsidRPr="001E2A43">
        <w:rPr>
          <w:rFonts w:eastAsia="Times New Roman" w:cstheme="minorHAnsi"/>
          <w:b/>
          <w:bCs/>
          <w:lang w:eastAsia="en-IN"/>
        </w:rPr>
        <w:t xml:space="preserve">          He died of cholera yesterday.</w:t>
      </w:r>
      <w:r w:rsidRPr="001E2A43">
        <w:rPr>
          <w:rFonts w:eastAsia="Times New Roman" w:cstheme="minorHAnsi"/>
          <w:b/>
          <w:bCs/>
          <w:lang w:eastAsia="en-IN"/>
        </w:rPr>
        <w:br/>
        <w:t xml:space="preserve">          I did it for your good.</w:t>
      </w:r>
      <w:r w:rsidRPr="001E2A43">
        <w:rPr>
          <w:rFonts w:eastAsia="Times New Roman" w:cstheme="minorHAnsi"/>
          <w:b/>
          <w:bCs/>
          <w:lang w:eastAsia="en-IN"/>
        </w:rPr>
        <w:br/>
        <w:t xml:space="preserve">          My wife is suffering from fever.</w:t>
      </w:r>
      <w:r w:rsidRPr="001E2A43">
        <w:rPr>
          <w:rFonts w:eastAsia="Times New Roman" w:cstheme="minorHAnsi"/>
          <w:b/>
          <w:bCs/>
          <w:lang w:eastAsia="en-IN"/>
        </w:rPr>
        <w:br/>
        <w:t xml:space="preserve">          The patient is shivering with fever.</w:t>
      </w:r>
      <w:r w:rsidRPr="001E2A43">
        <w:rPr>
          <w:rFonts w:eastAsia="Times New Roman" w:cstheme="minorHAnsi"/>
          <w:b/>
          <w:bCs/>
          <w:lang w:eastAsia="en-IN"/>
        </w:rPr>
        <w:br/>
        <w:t xml:space="preserve">          This is a fit place for resting. </w:t>
      </w:r>
      <w:r w:rsidRPr="001E2A43">
        <w:rPr>
          <w:rFonts w:eastAsia="Times New Roman" w:cstheme="minorHAnsi"/>
          <w:b/>
          <w:bCs/>
          <w:lang w:eastAsia="en-IN"/>
        </w:rPr>
        <w:br/>
        <w:t xml:space="preserve">          She lost her bag through her carelessness</w:t>
      </w:r>
      <w:r w:rsidRPr="001E2A43">
        <w:rPr>
          <w:rFonts w:ascii="Times New Roman" w:eastAsia="Times New Roman" w:hAnsi="Times New Roman" w:cs="Times New Roman"/>
          <w:b/>
          <w:bCs/>
          <w:sz w:val="24"/>
          <w:szCs w:val="24"/>
          <w:lang w:eastAsia="en-IN"/>
        </w:rPr>
        <w:t>.</w:t>
      </w:r>
    </w:p>
    <w:p w:rsidR="00824EC7" w:rsidRDefault="00824EC7" w:rsidP="00824EC7">
      <w:pPr>
        <w:pStyle w:val="ListParagraph"/>
        <w:spacing w:after="0"/>
        <w:rPr>
          <w:rFonts w:ascii="Times New Roman" w:eastAsia="Times New Roman" w:hAnsi="Times New Roman" w:cs="Times New Roman"/>
          <w:b/>
          <w:bCs/>
          <w:sz w:val="24"/>
          <w:szCs w:val="24"/>
          <w:lang w:eastAsia="en-IN"/>
        </w:rPr>
      </w:pPr>
    </w:p>
    <w:p w:rsidR="00824EC7" w:rsidRPr="000C3969" w:rsidRDefault="00824EC7" w:rsidP="00824EC7">
      <w:pPr>
        <w:pStyle w:val="ListParagraph"/>
        <w:spacing w:after="0"/>
        <w:rPr>
          <w:rFonts w:asciiTheme="majorHAnsi" w:eastAsia="Times New Roman" w:hAnsiTheme="majorHAnsi" w:cs="Times New Roman"/>
          <w:b/>
          <w:bCs/>
          <w:sz w:val="24"/>
          <w:szCs w:val="24"/>
          <w:u w:val="single"/>
          <w:lang w:eastAsia="en-IN"/>
        </w:rPr>
      </w:pPr>
      <w:r>
        <w:rPr>
          <w:rFonts w:asciiTheme="majorHAnsi" w:hAnsiTheme="majorHAnsi"/>
          <w:b/>
          <w:bCs/>
          <w:sz w:val="24"/>
          <w:szCs w:val="24"/>
          <w:u w:val="single"/>
        </w:rPr>
        <w:t>6.</w:t>
      </w:r>
      <w:r w:rsidRPr="000C3969">
        <w:rPr>
          <w:rFonts w:asciiTheme="majorHAnsi" w:hAnsiTheme="majorHAnsi"/>
          <w:b/>
          <w:bCs/>
          <w:sz w:val="24"/>
          <w:szCs w:val="24"/>
          <w:u w:val="single"/>
        </w:rPr>
        <w:t xml:space="preserve">Relationship showing Measure, Standard, Rate or Value  : </w:t>
      </w:r>
    </w:p>
    <w:p w:rsidR="00824EC7" w:rsidRDefault="00824EC7" w:rsidP="00824EC7">
      <w:pPr>
        <w:pStyle w:val="ListParagraph"/>
        <w:spacing w:after="0"/>
        <w:ind w:left="851" w:hanging="273"/>
        <w:rPr>
          <w:rFonts w:eastAsia="Times New Roman" w:cstheme="minorHAnsi"/>
          <w:b/>
          <w:bCs/>
          <w:lang w:eastAsia="en-IN"/>
        </w:rPr>
      </w:pPr>
      <w:r w:rsidRPr="00F21632">
        <w:rPr>
          <w:rFonts w:eastAsia="Times New Roman" w:cstheme="minorHAnsi"/>
          <w:b/>
          <w:bCs/>
          <w:sz w:val="24"/>
          <w:szCs w:val="24"/>
          <w:lang w:eastAsia="en-IN"/>
        </w:rPr>
        <w:t>For Example</w:t>
      </w:r>
      <w:r w:rsidRPr="001E2A43">
        <w:rPr>
          <w:rFonts w:ascii="Times New Roman" w:eastAsia="Times New Roman" w:hAnsi="Times New Roman" w:cs="Times New Roman"/>
          <w:sz w:val="24"/>
          <w:szCs w:val="24"/>
          <w:lang w:eastAsia="en-IN"/>
        </w:rPr>
        <w:br/>
      </w:r>
      <w:r w:rsidRPr="001E2A43">
        <w:rPr>
          <w:rFonts w:eastAsia="Times New Roman" w:cstheme="minorHAnsi"/>
          <w:b/>
          <w:bCs/>
          <w:lang w:eastAsia="en-IN"/>
        </w:rPr>
        <w:t>He sold apples at six rupees a kilo.</w:t>
      </w:r>
      <w:r w:rsidRPr="001E2A43">
        <w:rPr>
          <w:rFonts w:eastAsia="Times New Roman" w:cstheme="minorHAnsi"/>
          <w:b/>
          <w:bCs/>
          <w:lang w:eastAsia="en-IN"/>
        </w:rPr>
        <w:br/>
        <w:t xml:space="preserve">          The company charged interest at 8 percent.</w:t>
      </w:r>
      <w:r w:rsidRPr="001E2A43">
        <w:rPr>
          <w:rFonts w:eastAsia="Times New Roman" w:cstheme="minorHAnsi"/>
          <w:b/>
          <w:bCs/>
          <w:lang w:eastAsia="en-IN"/>
        </w:rPr>
        <w:br/>
        <w:t xml:space="preserve">          Cloth is sold by the metre.</w:t>
      </w:r>
      <w:r w:rsidRPr="001E2A43">
        <w:rPr>
          <w:rFonts w:eastAsia="Times New Roman" w:cstheme="minorHAnsi"/>
          <w:b/>
          <w:bCs/>
          <w:lang w:eastAsia="en-IN"/>
        </w:rPr>
        <w:br/>
        <w:t xml:space="preserve">          He is taller than I by four inches.</w:t>
      </w:r>
      <w:r w:rsidRPr="001E2A43">
        <w:rPr>
          <w:rFonts w:eastAsia="Times New Roman" w:cstheme="minorHAnsi"/>
          <w:b/>
          <w:bCs/>
          <w:lang w:eastAsia="en-IN"/>
        </w:rPr>
        <w:br/>
        <w:t>It is nine by my watch.</w:t>
      </w:r>
    </w:p>
    <w:p w:rsidR="00824EC7" w:rsidRPr="001E2A43" w:rsidRDefault="00824EC7" w:rsidP="00824EC7">
      <w:pPr>
        <w:pStyle w:val="ListParagraph"/>
        <w:spacing w:after="0"/>
        <w:ind w:left="851" w:hanging="273"/>
        <w:rPr>
          <w:rFonts w:eastAsia="Times New Roman" w:cstheme="minorHAnsi"/>
          <w:b/>
          <w:bCs/>
          <w:sz w:val="24"/>
          <w:szCs w:val="24"/>
          <w:lang w:eastAsia="en-IN"/>
        </w:rPr>
      </w:pPr>
      <w:r w:rsidRPr="001E2A43">
        <w:rPr>
          <w:rFonts w:ascii="Times New Roman" w:eastAsia="Times New Roman" w:hAnsi="Times New Roman" w:cs="Times New Roman"/>
          <w:b/>
          <w:bCs/>
          <w:sz w:val="24"/>
          <w:szCs w:val="24"/>
          <w:lang w:eastAsia="en-IN"/>
        </w:rPr>
        <w:br/>
      </w:r>
      <w:r w:rsidRPr="001E2A43">
        <w:rPr>
          <w:rFonts w:ascii="Times New Roman" w:eastAsia="Times New Roman" w:hAnsi="Times New Roman" w:cs="Times New Roman"/>
          <w:b/>
          <w:bCs/>
          <w:sz w:val="24"/>
          <w:szCs w:val="24"/>
          <w:u w:val="single"/>
          <w:lang w:eastAsia="en-IN"/>
        </w:rPr>
        <w:t>7.</w:t>
      </w:r>
      <w:r w:rsidRPr="001E2A43">
        <w:rPr>
          <w:rFonts w:asciiTheme="majorHAnsi" w:eastAsia="Times New Roman" w:hAnsiTheme="majorHAnsi" w:cs="Times New Roman"/>
          <w:b/>
          <w:bCs/>
          <w:sz w:val="24"/>
          <w:szCs w:val="24"/>
          <w:u w:val="single"/>
          <w:lang w:eastAsia="en-IN"/>
        </w:rPr>
        <w:t>Relationship showing</w:t>
      </w:r>
      <w:r w:rsidRPr="001E2A43">
        <w:rPr>
          <w:rFonts w:asciiTheme="majorHAnsi" w:eastAsia="Times New Roman" w:hAnsiTheme="majorHAnsi" w:cs="Times New Roman"/>
          <w:b/>
          <w:sz w:val="24"/>
          <w:szCs w:val="24"/>
          <w:u w:val="single"/>
          <w:lang w:eastAsia="en-IN"/>
        </w:rPr>
        <w:t xml:space="preserve"> Source, Origin or Inference :</w:t>
      </w:r>
    </w:p>
    <w:p w:rsidR="00824EC7" w:rsidRPr="001E2A43" w:rsidRDefault="00824EC7" w:rsidP="00824EC7">
      <w:pPr>
        <w:spacing w:after="0" w:line="240" w:lineRule="auto"/>
        <w:rPr>
          <w:rFonts w:ascii="Times New Roman" w:eastAsia="Times New Roman" w:hAnsi="Times New Roman" w:cs="Times New Roman"/>
          <w:b/>
          <w:bCs/>
          <w:sz w:val="24"/>
          <w:szCs w:val="24"/>
          <w:lang w:eastAsia="en-IN"/>
        </w:rPr>
      </w:pPr>
      <w:r w:rsidRPr="001E2A43">
        <w:rPr>
          <w:rFonts w:eastAsia="Times New Roman" w:cstheme="minorHAnsi"/>
          <w:b/>
          <w:bCs/>
          <w:sz w:val="24"/>
          <w:szCs w:val="24"/>
          <w:lang w:eastAsia="en-IN"/>
        </w:rPr>
        <w:t>For Example</w:t>
      </w:r>
      <w:r w:rsidRPr="001E2A43">
        <w:rPr>
          <w:rFonts w:ascii="Times New Roman" w:eastAsia="Times New Roman" w:hAnsi="Times New Roman" w:cs="Times New Roman"/>
          <w:b/>
          <w:bCs/>
          <w:sz w:val="24"/>
          <w:szCs w:val="24"/>
          <w:lang w:eastAsia="en-IN"/>
        </w:rPr>
        <w:br/>
      </w:r>
      <w:r w:rsidRPr="001E2A43">
        <w:rPr>
          <w:rFonts w:eastAsia="Times New Roman" w:cstheme="minorHAnsi"/>
          <w:b/>
          <w:bCs/>
          <w:lang w:eastAsia="en-IN"/>
        </w:rPr>
        <w:t xml:space="preserve">                              Light comes from the sun.</w:t>
      </w:r>
      <w:r w:rsidRPr="001E2A43">
        <w:rPr>
          <w:rFonts w:eastAsia="Times New Roman" w:cstheme="minorHAnsi"/>
          <w:b/>
          <w:bCs/>
          <w:lang w:eastAsia="en-IN"/>
        </w:rPr>
        <w:br/>
        <w:t xml:space="preserve">                              This is a quotation from Amazon.</w:t>
      </w:r>
      <w:r w:rsidRPr="001E2A43">
        <w:rPr>
          <w:rFonts w:eastAsia="Times New Roman" w:cstheme="minorHAnsi"/>
          <w:b/>
          <w:bCs/>
          <w:lang w:eastAsia="en-IN"/>
        </w:rPr>
        <w:br/>
        <w:t xml:space="preserve">                              These lines are taken from the book “The Secret Recipe”.</w:t>
      </w:r>
      <w:r w:rsidRPr="001E2A43">
        <w:rPr>
          <w:rFonts w:ascii="Times New Roman" w:eastAsia="Times New Roman" w:hAnsi="Times New Roman" w:cs="Times New Roman"/>
          <w:b/>
          <w:bCs/>
          <w:sz w:val="24"/>
          <w:szCs w:val="24"/>
          <w:lang w:eastAsia="en-IN"/>
        </w:rPr>
        <w:br/>
      </w:r>
    </w:p>
    <w:p w:rsidR="00824EC7" w:rsidRDefault="00824EC7" w:rsidP="00824EC7">
      <w:pPr>
        <w:spacing w:line="240" w:lineRule="auto"/>
      </w:pPr>
    </w:p>
    <w:p w:rsidR="00824EC7" w:rsidRPr="001E2A43" w:rsidRDefault="00824EC7" w:rsidP="00824EC7">
      <w:pPr>
        <w:spacing w:line="240" w:lineRule="auto"/>
        <w:ind w:left="1418"/>
        <w:rPr>
          <w:rFonts w:asciiTheme="majorHAnsi" w:hAnsiTheme="majorHAnsi"/>
          <w:b/>
          <w:sz w:val="24"/>
          <w:szCs w:val="24"/>
          <w:u w:val="single"/>
        </w:rPr>
      </w:pPr>
      <w:r w:rsidRPr="001E2A43">
        <w:rPr>
          <w:rFonts w:asciiTheme="majorHAnsi" w:hAnsiTheme="majorHAnsi"/>
          <w:b/>
          <w:sz w:val="24"/>
          <w:szCs w:val="24"/>
          <w:u w:val="single"/>
        </w:rPr>
        <w:t>At</w:t>
      </w:r>
    </w:p>
    <w:p w:rsidR="00824EC7" w:rsidRPr="00E46212" w:rsidRDefault="00824EC7" w:rsidP="003F35EF">
      <w:pPr>
        <w:pStyle w:val="ListParagraph"/>
        <w:numPr>
          <w:ilvl w:val="0"/>
          <w:numId w:val="123"/>
        </w:numPr>
        <w:rPr>
          <w:rFonts w:asciiTheme="majorHAnsi" w:hAnsiTheme="majorHAnsi"/>
        </w:rPr>
      </w:pPr>
      <w:r w:rsidRPr="00E46212">
        <w:rPr>
          <w:rFonts w:asciiTheme="majorHAnsi" w:hAnsiTheme="majorHAnsi"/>
        </w:rPr>
        <w:t>They laughed at him.</w:t>
      </w:r>
    </w:p>
    <w:p w:rsidR="00824EC7" w:rsidRPr="00E46212" w:rsidRDefault="00824EC7" w:rsidP="003F35EF">
      <w:pPr>
        <w:pStyle w:val="ListParagraph"/>
        <w:numPr>
          <w:ilvl w:val="0"/>
          <w:numId w:val="123"/>
        </w:numPr>
        <w:rPr>
          <w:rFonts w:asciiTheme="majorHAnsi" w:hAnsiTheme="majorHAnsi"/>
        </w:rPr>
      </w:pPr>
      <w:r w:rsidRPr="00E46212">
        <w:rPr>
          <w:rFonts w:asciiTheme="majorHAnsi" w:hAnsiTheme="majorHAnsi"/>
        </w:rPr>
        <w:t>I was surprised at his conduct.</w:t>
      </w:r>
    </w:p>
    <w:p w:rsidR="00824EC7" w:rsidRDefault="00824EC7" w:rsidP="003F35EF">
      <w:pPr>
        <w:pStyle w:val="ListParagraph"/>
        <w:numPr>
          <w:ilvl w:val="0"/>
          <w:numId w:val="123"/>
        </w:numPr>
        <w:rPr>
          <w:rFonts w:asciiTheme="majorHAnsi" w:hAnsiTheme="majorHAnsi"/>
        </w:rPr>
      </w:pPr>
      <w:r w:rsidRPr="00E46212">
        <w:rPr>
          <w:rFonts w:asciiTheme="majorHAnsi" w:hAnsiTheme="majorHAnsi"/>
        </w:rPr>
        <w:t xml:space="preserve">The master is annoyed at his servant's </w:t>
      </w:r>
      <w:r>
        <w:rPr>
          <w:rFonts w:asciiTheme="majorHAnsi" w:hAnsiTheme="majorHAnsi"/>
        </w:rPr>
        <w:t>behavior</w:t>
      </w:r>
    </w:p>
    <w:p w:rsidR="00824EC7" w:rsidRPr="00E46212" w:rsidRDefault="00824EC7" w:rsidP="00824EC7">
      <w:pPr>
        <w:pStyle w:val="ListParagraph"/>
        <w:ind w:left="1920"/>
        <w:rPr>
          <w:rFonts w:asciiTheme="majorHAnsi" w:hAnsiTheme="majorHAnsi"/>
        </w:rPr>
      </w:pPr>
    </w:p>
    <w:p w:rsidR="00824EC7" w:rsidRPr="001E2A43" w:rsidRDefault="00824EC7" w:rsidP="00824EC7">
      <w:pPr>
        <w:spacing w:line="240" w:lineRule="auto"/>
        <w:ind w:left="1418"/>
        <w:rPr>
          <w:rFonts w:asciiTheme="majorHAnsi" w:hAnsiTheme="majorHAnsi"/>
          <w:b/>
          <w:sz w:val="24"/>
          <w:szCs w:val="24"/>
          <w:u w:val="single"/>
        </w:rPr>
      </w:pPr>
      <w:r w:rsidRPr="001E2A43">
        <w:rPr>
          <w:rFonts w:asciiTheme="majorHAnsi" w:hAnsiTheme="majorHAnsi"/>
          <w:b/>
          <w:sz w:val="24"/>
          <w:szCs w:val="24"/>
          <w:u w:val="single"/>
        </w:rPr>
        <w:t>On</w:t>
      </w:r>
    </w:p>
    <w:p w:rsidR="00824EC7" w:rsidRDefault="00824EC7" w:rsidP="003F35EF">
      <w:pPr>
        <w:pStyle w:val="ListParagraph"/>
        <w:numPr>
          <w:ilvl w:val="0"/>
          <w:numId w:val="123"/>
        </w:numPr>
      </w:pPr>
      <w:r>
        <w:t xml:space="preserve">I will depend on you. </w:t>
      </w:r>
    </w:p>
    <w:p w:rsidR="00824EC7" w:rsidRDefault="00824EC7" w:rsidP="003F35EF">
      <w:pPr>
        <w:pStyle w:val="ListParagraph"/>
        <w:numPr>
          <w:ilvl w:val="0"/>
          <w:numId w:val="123"/>
        </w:numPr>
      </w:pPr>
      <w:r>
        <w:t>His policy is based on truth.</w:t>
      </w:r>
    </w:p>
    <w:p w:rsidR="00824EC7" w:rsidRDefault="00824EC7" w:rsidP="003F35EF">
      <w:pPr>
        <w:pStyle w:val="ListParagraph"/>
        <w:numPr>
          <w:ilvl w:val="0"/>
          <w:numId w:val="123"/>
        </w:numPr>
      </w:pPr>
      <w:r>
        <w:t>He called on me yesterday.</w:t>
      </w:r>
    </w:p>
    <w:p w:rsidR="00824EC7" w:rsidRDefault="00824EC7" w:rsidP="003F35EF">
      <w:pPr>
        <w:pStyle w:val="ListParagraph"/>
        <w:numPr>
          <w:ilvl w:val="0"/>
          <w:numId w:val="123"/>
        </w:numPr>
      </w:pPr>
      <w:r>
        <w:t>The book is on the table</w:t>
      </w:r>
    </w:p>
    <w:p w:rsidR="00824EC7" w:rsidRDefault="00824EC7" w:rsidP="003F35EF">
      <w:pPr>
        <w:pStyle w:val="ListParagraph"/>
        <w:numPr>
          <w:ilvl w:val="0"/>
          <w:numId w:val="123"/>
        </w:numPr>
      </w:pPr>
      <w:r>
        <w:t>Please put it on the chair</w:t>
      </w:r>
    </w:p>
    <w:p w:rsidR="00824EC7" w:rsidRDefault="00824EC7" w:rsidP="00E422D6">
      <w:pPr>
        <w:pStyle w:val="ListParagraph"/>
        <w:numPr>
          <w:ilvl w:val="0"/>
          <w:numId w:val="123"/>
        </w:numPr>
      </w:pPr>
      <w:r>
        <w:t>He congratulated me on my success.</w:t>
      </w:r>
    </w:p>
    <w:p w:rsidR="00824EC7" w:rsidRPr="001E2A43" w:rsidRDefault="00824EC7" w:rsidP="00824EC7">
      <w:pPr>
        <w:spacing w:line="240" w:lineRule="auto"/>
        <w:ind w:left="1418"/>
        <w:rPr>
          <w:rFonts w:asciiTheme="majorHAnsi" w:hAnsiTheme="majorHAnsi"/>
          <w:b/>
          <w:sz w:val="24"/>
          <w:szCs w:val="24"/>
          <w:u w:val="single"/>
        </w:rPr>
      </w:pPr>
      <w:r w:rsidRPr="001E2A43">
        <w:rPr>
          <w:rFonts w:asciiTheme="majorHAnsi" w:hAnsiTheme="majorHAnsi"/>
          <w:b/>
          <w:sz w:val="24"/>
          <w:szCs w:val="24"/>
          <w:u w:val="single"/>
        </w:rPr>
        <w:t>Against</w:t>
      </w:r>
    </w:p>
    <w:p w:rsidR="00824EC7" w:rsidRDefault="00824EC7" w:rsidP="003F35EF">
      <w:pPr>
        <w:pStyle w:val="ListParagraph"/>
        <w:numPr>
          <w:ilvl w:val="0"/>
          <w:numId w:val="123"/>
        </w:numPr>
      </w:pPr>
      <w:r>
        <w:t>His friends conspired against him.</w:t>
      </w:r>
    </w:p>
    <w:p w:rsidR="00824EC7" w:rsidRDefault="00824EC7" w:rsidP="003F35EF">
      <w:pPr>
        <w:pStyle w:val="ListParagraph"/>
        <w:numPr>
          <w:ilvl w:val="0"/>
          <w:numId w:val="123"/>
        </w:numPr>
      </w:pPr>
      <w:r>
        <w:t>The king fought against his enemies.</w:t>
      </w:r>
    </w:p>
    <w:p w:rsidR="00824EC7" w:rsidRDefault="00824EC7" w:rsidP="00824EC7">
      <w:pPr>
        <w:pStyle w:val="ListParagraph"/>
        <w:ind w:left="1920"/>
      </w:pPr>
    </w:p>
    <w:p w:rsidR="00824EC7" w:rsidRPr="001E2A43" w:rsidRDefault="00824EC7" w:rsidP="00824EC7">
      <w:pPr>
        <w:spacing w:line="240" w:lineRule="auto"/>
        <w:ind w:left="1418"/>
        <w:rPr>
          <w:rFonts w:asciiTheme="majorHAnsi" w:hAnsiTheme="majorHAnsi"/>
          <w:b/>
          <w:sz w:val="24"/>
          <w:szCs w:val="24"/>
          <w:u w:val="single"/>
        </w:rPr>
      </w:pPr>
      <w:r w:rsidRPr="001E2A43">
        <w:rPr>
          <w:rFonts w:asciiTheme="majorHAnsi" w:hAnsiTheme="majorHAnsi"/>
          <w:b/>
          <w:sz w:val="24"/>
          <w:szCs w:val="24"/>
          <w:u w:val="single"/>
        </w:rPr>
        <w:t>In</w:t>
      </w:r>
    </w:p>
    <w:p w:rsidR="00824EC7" w:rsidRDefault="00824EC7" w:rsidP="003F35EF">
      <w:pPr>
        <w:pStyle w:val="ListParagraph"/>
        <w:numPr>
          <w:ilvl w:val="0"/>
          <w:numId w:val="123"/>
        </w:numPr>
      </w:pPr>
      <w:r>
        <w:lastRenderedPageBreak/>
        <w:t>He takes pride in his work.</w:t>
      </w:r>
    </w:p>
    <w:p w:rsidR="00824EC7" w:rsidRDefault="00824EC7" w:rsidP="003F35EF">
      <w:pPr>
        <w:pStyle w:val="ListParagraph"/>
        <w:numPr>
          <w:ilvl w:val="0"/>
          <w:numId w:val="123"/>
        </w:numPr>
      </w:pPr>
      <w:r>
        <w:t>He will fail in English.</w:t>
      </w:r>
    </w:p>
    <w:p w:rsidR="00824EC7" w:rsidRDefault="00824EC7" w:rsidP="003F35EF">
      <w:pPr>
        <w:pStyle w:val="ListParagraph"/>
        <w:numPr>
          <w:ilvl w:val="0"/>
          <w:numId w:val="123"/>
        </w:numPr>
      </w:pPr>
      <w:r>
        <w:t>Have confidence in me.</w:t>
      </w:r>
    </w:p>
    <w:p w:rsidR="00824EC7" w:rsidRDefault="00824EC7" w:rsidP="00824EC7">
      <w:pPr>
        <w:pStyle w:val="ListParagraph"/>
        <w:ind w:left="1920"/>
      </w:pPr>
    </w:p>
    <w:p w:rsidR="00824EC7" w:rsidRPr="001E2A43" w:rsidRDefault="00824EC7" w:rsidP="00824EC7">
      <w:pPr>
        <w:spacing w:line="240" w:lineRule="auto"/>
        <w:ind w:left="1418"/>
        <w:rPr>
          <w:rFonts w:asciiTheme="majorHAnsi" w:hAnsiTheme="majorHAnsi"/>
          <w:b/>
          <w:sz w:val="24"/>
          <w:szCs w:val="24"/>
          <w:u w:val="single"/>
        </w:rPr>
      </w:pPr>
      <w:r w:rsidRPr="001E2A43">
        <w:rPr>
          <w:rFonts w:asciiTheme="majorHAnsi" w:hAnsiTheme="majorHAnsi"/>
          <w:b/>
          <w:sz w:val="24"/>
          <w:szCs w:val="24"/>
          <w:u w:val="single"/>
        </w:rPr>
        <w:t>Between</w:t>
      </w:r>
    </w:p>
    <w:p w:rsidR="00824EC7" w:rsidRDefault="00824EC7" w:rsidP="003F35EF">
      <w:pPr>
        <w:pStyle w:val="ListParagraph"/>
        <w:numPr>
          <w:ilvl w:val="0"/>
          <w:numId w:val="123"/>
        </w:numPr>
        <w:spacing w:before="0" w:after="160"/>
      </w:pPr>
      <w:r>
        <w:t>There is no difference between you and your brother.</w:t>
      </w:r>
    </w:p>
    <w:p w:rsidR="00824EC7" w:rsidRDefault="00824EC7" w:rsidP="003F35EF">
      <w:pPr>
        <w:pStyle w:val="ListParagraph"/>
        <w:numPr>
          <w:ilvl w:val="0"/>
          <w:numId w:val="123"/>
        </w:numPr>
        <w:spacing w:before="0" w:after="160"/>
      </w:pPr>
      <w:r>
        <w:t>2. Divide this mango between Ram and Shyam.</w:t>
      </w:r>
    </w:p>
    <w:p w:rsidR="00824EC7" w:rsidRPr="001E2A43" w:rsidRDefault="00824EC7" w:rsidP="00824EC7">
      <w:pPr>
        <w:spacing w:line="240" w:lineRule="auto"/>
        <w:ind w:left="1418"/>
        <w:rPr>
          <w:rFonts w:asciiTheme="majorHAnsi" w:hAnsiTheme="majorHAnsi"/>
          <w:b/>
          <w:sz w:val="24"/>
          <w:szCs w:val="24"/>
          <w:u w:val="single"/>
        </w:rPr>
      </w:pPr>
      <w:r w:rsidRPr="001E2A43">
        <w:rPr>
          <w:rFonts w:asciiTheme="majorHAnsi" w:hAnsiTheme="majorHAnsi"/>
          <w:b/>
          <w:sz w:val="24"/>
          <w:szCs w:val="24"/>
          <w:u w:val="single"/>
        </w:rPr>
        <w:t>Of</w:t>
      </w:r>
    </w:p>
    <w:p w:rsidR="00824EC7" w:rsidRDefault="00824EC7" w:rsidP="003F35EF">
      <w:pPr>
        <w:pStyle w:val="ListParagraph"/>
        <w:numPr>
          <w:ilvl w:val="0"/>
          <w:numId w:val="123"/>
        </w:numPr>
      </w:pPr>
      <w:r>
        <w:t xml:space="preserve">She died of cholera. </w:t>
      </w:r>
    </w:p>
    <w:p w:rsidR="00824EC7" w:rsidRDefault="00824EC7" w:rsidP="003F35EF">
      <w:pPr>
        <w:pStyle w:val="ListParagraph"/>
        <w:numPr>
          <w:ilvl w:val="0"/>
          <w:numId w:val="123"/>
        </w:numPr>
      </w:pPr>
      <w:r>
        <w:t>He was found guilty of theft.</w:t>
      </w:r>
    </w:p>
    <w:p w:rsidR="00824EC7" w:rsidRDefault="00824EC7" w:rsidP="003F35EF">
      <w:pPr>
        <w:pStyle w:val="ListParagraph"/>
        <w:numPr>
          <w:ilvl w:val="0"/>
          <w:numId w:val="123"/>
        </w:numPr>
      </w:pPr>
      <w:r>
        <w:t>Are you certain of your success?</w:t>
      </w:r>
    </w:p>
    <w:p w:rsidR="00824EC7" w:rsidRDefault="00824EC7" w:rsidP="003F35EF">
      <w:pPr>
        <w:pStyle w:val="ListParagraph"/>
        <w:numPr>
          <w:ilvl w:val="0"/>
          <w:numId w:val="123"/>
        </w:numPr>
      </w:pPr>
      <w:r>
        <w:t>He is not afraid of mad dogs.</w:t>
      </w:r>
    </w:p>
    <w:p w:rsidR="00824EC7" w:rsidRDefault="00824EC7" w:rsidP="00824EC7">
      <w:pPr>
        <w:pStyle w:val="ListParagraph"/>
        <w:ind w:left="1920"/>
      </w:pPr>
    </w:p>
    <w:p w:rsidR="00824EC7" w:rsidRPr="001E2A43" w:rsidRDefault="00824EC7" w:rsidP="00824EC7">
      <w:pPr>
        <w:spacing w:line="240" w:lineRule="auto"/>
        <w:ind w:left="1418"/>
        <w:rPr>
          <w:rFonts w:asciiTheme="majorHAnsi" w:hAnsiTheme="majorHAnsi"/>
          <w:b/>
          <w:sz w:val="24"/>
          <w:szCs w:val="24"/>
          <w:u w:val="single"/>
        </w:rPr>
      </w:pPr>
      <w:r w:rsidRPr="001E2A43">
        <w:rPr>
          <w:rFonts w:asciiTheme="majorHAnsi" w:hAnsiTheme="majorHAnsi"/>
          <w:b/>
          <w:sz w:val="24"/>
          <w:szCs w:val="24"/>
          <w:u w:val="single"/>
        </w:rPr>
        <w:t>For</w:t>
      </w:r>
    </w:p>
    <w:p w:rsidR="00824EC7" w:rsidRDefault="00824EC7" w:rsidP="003F35EF">
      <w:pPr>
        <w:pStyle w:val="ListParagraph"/>
        <w:numPr>
          <w:ilvl w:val="0"/>
          <w:numId w:val="123"/>
        </w:numPr>
      </w:pPr>
      <w:r>
        <w:t>The accused pleaded for mercy.</w:t>
      </w:r>
    </w:p>
    <w:p w:rsidR="00824EC7" w:rsidRDefault="00824EC7" w:rsidP="003F35EF">
      <w:pPr>
        <w:pStyle w:val="ListParagraph"/>
        <w:numPr>
          <w:ilvl w:val="0"/>
          <w:numId w:val="123"/>
        </w:numPr>
      </w:pPr>
      <w:r>
        <w:t>Gandhiji was famous for simplicity.</w:t>
      </w:r>
    </w:p>
    <w:p w:rsidR="00824EC7" w:rsidRDefault="00824EC7" w:rsidP="003F35EF">
      <w:pPr>
        <w:pStyle w:val="ListParagraph"/>
        <w:numPr>
          <w:ilvl w:val="0"/>
          <w:numId w:val="123"/>
        </w:numPr>
      </w:pPr>
      <w:r>
        <w:t>You are fit for nothing.</w:t>
      </w:r>
    </w:p>
    <w:p w:rsidR="00824EC7" w:rsidRDefault="00824EC7" w:rsidP="003F35EF">
      <w:pPr>
        <w:pStyle w:val="ListParagraph"/>
        <w:numPr>
          <w:ilvl w:val="0"/>
          <w:numId w:val="123"/>
        </w:numPr>
      </w:pPr>
      <w:r>
        <w:t>He was ready for the journey.</w:t>
      </w:r>
    </w:p>
    <w:p w:rsidR="00824EC7" w:rsidRDefault="00824EC7" w:rsidP="003F35EF">
      <w:pPr>
        <w:pStyle w:val="ListParagraph"/>
        <w:numPr>
          <w:ilvl w:val="0"/>
          <w:numId w:val="123"/>
        </w:numPr>
      </w:pPr>
      <w:r>
        <w:t>He was waiting for you.</w:t>
      </w:r>
    </w:p>
    <w:p w:rsidR="00824EC7" w:rsidRDefault="00824EC7" w:rsidP="00824EC7">
      <w:pPr>
        <w:pStyle w:val="ListParagraph"/>
        <w:ind w:left="1920"/>
      </w:pPr>
    </w:p>
    <w:p w:rsidR="00824EC7" w:rsidRPr="001E2A43" w:rsidRDefault="00824EC7" w:rsidP="00824EC7">
      <w:pPr>
        <w:spacing w:line="240" w:lineRule="auto"/>
        <w:ind w:left="1418"/>
        <w:rPr>
          <w:rFonts w:asciiTheme="majorHAnsi" w:hAnsiTheme="majorHAnsi"/>
          <w:b/>
          <w:sz w:val="24"/>
          <w:szCs w:val="24"/>
          <w:u w:val="single"/>
        </w:rPr>
      </w:pPr>
      <w:r w:rsidRPr="001E2A43">
        <w:rPr>
          <w:rFonts w:asciiTheme="majorHAnsi" w:hAnsiTheme="majorHAnsi"/>
          <w:b/>
          <w:sz w:val="24"/>
          <w:szCs w:val="24"/>
          <w:u w:val="single"/>
        </w:rPr>
        <w:t>Over</w:t>
      </w:r>
    </w:p>
    <w:p w:rsidR="00824EC7" w:rsidRDefault="00824EC7" w:rsidP="003F35EF">
      <w:pPr>
        <w:pStyle w:val="ListParagraph"/>
        <w:numPr>
          <w:ilvl w:val="0"/>
          <w:numId w:val="123"/>
        </w:numPr>
      </w:pPr>
      <w:r>
        <w:t>The plane flew just over the building.</w:t>
      </w:r>
    </w:p>
    <w:p w:rsidR="00824EC7" w:rsidRDefault="00824EC7" w:rsidP="003F35EF">
      <w:pPr>
        <w:pStyle w:val="ListParagraph"/>
        <w:numPr>
          <w:ilvl w:val="0"/>
          <w:numId w:val="123"/>
        </w:numPr>
      </w:pPr>
      <w:r>
        <w:t>I have no influence over him.</w:t>
      </w:r>
    </w:p>
    <w:p w:rsidR="00824EC7" w:rsidRDefault="00824EC7" w:rsidP="003F35EF">
      <w:pPr>
        <w:pStyle w:val="ListParagraph"/>
        <w:numPr>
          <w:ilvl w:val="0"/>
          <w:numId w:val="123"/>
        </w:numPr>
      </w:pPr>
      <w:r>
        <w:t xml:space="preserve">He quarreled with me over a small piece. </w:t>
      </w:r>
    </w:p>
    <w:p w:rsidR="00824EC7" w:rsidRDefault="00824EC7" w:rsidP="00824EC7">
      <w:pPr>
        <w:pStyle w:val="ListParagraph"/>
        <w:ind w:left="1920"/>
      </w:pPr>
    </w:p>
    <w:p w:rsidR="00824EC7" w:rsidRPr="001E2A43" w:rsidRDefault="00824EC7" w:rsidP="00824EC7">
      <w:pPr>
        <w:spacing w:line="240" w:lineRule="auto"/>
        <w:ind w:left="1418"/>
        <w:rPr>
          <w:rFonts w:asciiTheme="majorHAnsi" w:hAnsiTheme="majorHAnsi"/>
          <w:b/>
          <w:sz w:val="24"/>
          <w:szCs w:val="24"/>
          <w:u w:val="single"/>
        </w:rPr>
      </w:pPr>
      <w:r w:rsidRPr="001E2A43">
        <w:rPr>
          <w:rFonts w:asciiTheme="majorHAnsi" w:hAnsiTheme="majorHAnsi"/>
          <w:b/>
          <w:sz w:val="24"/>
          <w:szCs w:val="24"/>
          <w:u w:val="single"/>
        </w:rPr>
        <w:t>To</w:t>
      </w:r>
    </w:p>
    <w:p w:rsidR="00824EC7" w:rsidRDefault="00824EC7" w:rsidP="003F35EF">
      <w:pPr>
        <w:pStyle w:val="ListParagraph"/>
        <w:numPr>
          <w:ilvl w:val="0"/>
          <w:numId w:val="123"/>
        </w:numPr>
      </w:pPr>
      <w:r>
        <w:t>He goes to school daily.</w:t>
      </w:r>
    </w:p>
    <w:p w:rsidR="00824EC7" w:rsidRDefault="00824EC7" w:rsidP="003F35EF">
      <w:pPr>
        <w:pStyle w:val="ListParagraph"/>
        <w:numPr>
          <w:ilvl w:val="0"/>
          <w:numId w:val="123"/>
        </w:numPr>
      </w:pPr>
      <w:r>
        <w:t>He works in his office from 10 to 4</w:t>
      </w:r>
    </w:p>
    <w:p w:rsidR="00824EC7" w:rsidRDefault="00824EC7" w:rsidP="003F35EF">
      <w:pPr>
        <w:pStyle w:val="ListParagraph"/>
        <w:numPr>
          <w:ilvl w:val="0"/>
          <w:numId w:val="123"/>
        </w:numPr>
      </w:pPr>
      <w:r>
        <w:t>He did not agree to my.</w:t>
      </w:r>
    </w:p>
    <w:p w:rsidR="00824EC7" w:rsidRDefault="00824EC7" w:rsidP="003F35EF">
      <w:pPr>
        <w:pStyle w:val="ListParagraph"/>
        <w:numPr>
          <w:ilvl w:val="0"/>
          <w:numId w:val="123"/>
        </w:numPr>
      </w:pPr>
      <w:r>
        <w:t>He should accede to your request.</w:t>
      </w:r>
    </w:p>
    <w:p w:rsidR="00824EC7" w:rsidRDefault="00824EC7" w:rsidP="003F35EF">
      <w:pPr>
        <w:pStyle w:val="ListParagraph"/>
        <w:numPr>
          <w:ilvl w:val="0"/>
          <w:numId w:val="123"/>
        </w:numPr>
      </w:pPr>
      <w:r>
        <w:t>I am related to him.</w:t>
      </w:r>
    </w:p>
    <w:p w:rsidR="00824EC7" w:rsidRDefault="00824EC7" w:rsidP="003F35EF">
      <w:pPr>
        <w:pStyle w:val="ListParagraph"/>
        <w:numPr>
          <w:ilvl w:val="0"/>
          <w:numId w:val="123"/>
        </w:numPr>
      </w:pPr>
      <w:r>
        <w:t>Please listen to me.</w:t>
      </w:r>
    </w:p>
    <w:p w:rsidR="00824EC7" w:rsidRDefault="00824EC7" w:rsidP="00824EC7">
      <w:pPr>
        <w:pStyle w:val="ListParagraph"/>
        <w:ind w:left="1920"/>
      </w:pPr>
    </w:p>
    <w:p w:rsidR="00824EC7" w:rsidRPr="001E2A43" w:rsidRDefault="00824EC7" w:rsidP="00824EC7">
      <w:pPr>
        <w:spacing w:line="240" w:lineRule="auto"/>
        <w:ind w:left="1418"/>
        <w:rPr>
          <w:rFonts w:asciiTheme="majorHAnsi" w:hAnsiTheme="majorHAnsi"/>
          <w:b/>
          <w:sz w:val="24"/>
          <w:szCs w:val="24"/>
          <w:u w:val="single"/>
        </w:rPr>
      </w:pPr>
      <w:r w:rsidRPr="001E2A43">
        <w:rPr>
          <w:rFonts w:asciiTheme="majorHAnsi" w:hAnsiTheme="majorHAnsi"/>
          <w:b/>
          <w:sz w:val="24"/>
          <w:szCs w:val="24"/>
          <w:u w:val="single"/>
        </w:rPr>
        <w:t>From</w:t>
      </w:r>
    </w:p>
    <w:p w:rsidR="00824EC7" w:rsidRDefault="00824EC7" w:rsidP="003F35EF">
      <w:pPr>
        <w:pStyle w:val="ListParagraph"/>
        <w:numPr>
          <w:ilvl w:val="0"/>
          <w:numId w:val="123"/>
        </w:numPr>
      </w:pPr>
      <w:r>
        <w:t>The thief escaped from the prison.</w:t>
      </w:r>
    </w:p>
    <w:p w:rsidR="00824EC7" w:rsidRDefault="00824EC7" w:rsidP="003F35EF">
      <w:pPr>
        <w:pStyle w:val="ListParagraph"/>
        <w:numPr>
          <w:ilvl w:val="0"/>
          <w:numId w:val="123"/>
        </w:numPr>
      </w:pPr>
      <w:r>
        <w:t>He is now free from work</w:t>
      </w:r>
    </w:p>
    <w:p w:rsidR="00824EC7" w:rsidRDefault="00824EC7" w:rsidP="003F35EF">
      <w:pPr>
        <w:pStyle w:val="ListParagraph"/>
        <w:numPr>
          <w:ilvl w:val="0"/>
          <w:numId w:val="123"/>
        </w:numPr>
      </w:pPr>
      <w:r>
        <w:t>Our teacher has retired from service.</w:t>
      </w:r>
    </w:p>
    <w:p w:rsidR="00824EC7" w:rsidRDefault="00824EC7" w:rsidP="003F35EF">
      <w:pPr>
        <w:pStyle w:val="ListParagraph"/>
        <w:numPr>
          <w:ilvl w:val="0"/>
          <w:numId w:val="123"/>
        </w:numPr>
      </w:pPr>
      <w:r>
        <w:t>He is suffering from a fever.</w:t>
      </w:r>
    </w:p>
    <w:p w:rsidR="00824EC7" w:rsidRDefault="00824EC7" w:rsidP="003F35EF">
      <w:pPr>
        <w:pStyle w:val="ListParagraph"/>
        <w:numPr>
          <w:ilvl w:val="0"/>
          <w:numId w:val="123"/>
        </w:numPr>
      </w:pPr>
      <w:r>
        <w:t>You may select any pen from this box.</w:t>
      </w:r>
    </w:p>
    <w:p w:rsidR="00824EC7" w:rsidRDefault="00824EC7" w:rsidP="003F35EF">
      <w:pPr>
        <w:pStyle w:val="ListParagraph"/>
        <w:numPr>
          <w:ilvl w:val="0"/>
          <w:numId w:val="123"/>
        </w:numPr>
      </w:pPr>
      <w:r>
        <w:t>We prefer milk to tea.</w:t>
      </w:r>
    </w:p>
    <w:p w:rsidR="00824EC7" w:rsidRDefault="00824EC7" w:rsidP="003F35EF">
      <w:pPr>
        <w:pStyle w:val="ListParagraph"/>
        <w:numPr>
          <w:ilvl w:val="0"/>
          <w:numId w:val="123"/>
        </w:numPr>
      </w:pPr>
      <w:r>
        <w:t>I shall refer the case to the principal.</w:t>
      </w:r>
    </w:p>
    <w:p w:rsidR="00824EC7" w:rsidRDefault="00824EC7" w:rsidP="003F35EF">
      <w:pPr>
        <w:pStyle w:val="ListParagraph"/>
        <w:numPr>
          <w:ilvl w:val="0"/>
          <w:numId w:val="123"/>
        </w:numPr>
      </w:pPr>
      <w:r>
        <w:t>He never spoke to anyone.</w:t>
      </w:r>
    </w:p>
    <w:p w:rsidR="00824EC7" w:rsidRDefault="00824EC7" w:rsidP="003F35EF">
      <w:pPr>
        <w:pStyle w:val="ListParagraph"/>
        <w:numPr>
          <w:ilvl w:val="0"/>
          <w:numId w:val="123"/>
        </w:numPr>
      </w:pPr>
      <w:r>
        <w:t>I pray to God in the morning.</w:t>
      </w:r>
    </w:p>
    <w:p w:rsidR="00824EC7" w:rsidRDefault="00824EC7" w:rsidP="003F35EF">
      <w:pPr>
        <w:pStyle w:val="ListParagraph"/>
        <w:numPr>
          <w:ilvl w:val="0"/>
          <w:numId w:val="123"/>
        </w:numPr>
      </w:pPr>
      <w:r>
        <w:t>The accused was condemned to death.</w:t>
      </w:r>
    </w:p>
    <w:p w:rsidR="00824EC7" w:rsidRDefault="00824EC7" w:rsidP="003F35EF">
      <w:pPr>
        <w:pStyle w:val="ListParagraph"/>
        <w:numPr>
          <w:ilvl w:val="0"/>
          <w:numId w:val="123"/>
        </w:numPr>
      </w:pPr>
      <w:r>
        <w:t>I live close to my uncle's house.</w:t>
      </w:r>
    </w:p>
    <w:p w:rsidR="00824EC7" w:rsidRDefault="00824EC7" w:rsidP="003F35EF">
      <w:pPr>
        <w:pStyle w:val="ListParagraph"/>
        <w:numPr>
          <w:ilvl w:val="0"/>
          <w:numId w:val="123"/>
        </w:numPr>
      </w:pPr>
      <w:r>
        <w:t>She complained to my mother.</w:t>
      </w:r>
    </w:p>
    <w:p w:rsidR="00824EC7" w:rsidRDefault="00824EC7" w:rsidP="003F35EF">
      <w:pPr>
        <w:pStyle w:val="ListParagraph"/>
        <w:numPr>
          <w:ilvl w:val="0"/>
          <w:numId w:val="123"/>
        </w:numPr>
      </w:pPr>
      <w:r>
        <w:t>The book belongs to my mother.</w:t>
      </w:r>
    </w:p>
    <w:p w:rsidR="00824EC7" w:rsidRDefault="00824EC7" w:rsidP="00E422D6">
      <w:pPr>
        <w:pStyle w:val="ListParagraph"/>
        <w:numPr>
          <w:ilvl w:val="0"/>
          <w:numId w:val="123"/>
        </w:numPr>
      </w:pPr>
      <w:r>
        <w:t>I invite you to dinner.</w:t>
      </w:r>
    </w:p>
    <w:p w:rsidR="00824EC7" w:rsidRDefault="00824EC7" w:rsidP="00824EC7">
      <w:pPr>
        <w:pStyle w:val="ListParagraph"/>
        <w:ind w:left="1920"/>
      </w:pPr>
    </w:p>
    <w:p w:rsidR="00824EC7" w:rsidRPr="001E2A43" w:rsidRDefault="00824EC7" w:rsidP="00824EC7">
      <w:pPr>
        <w:spacing w:line="240" w:lineRule="auto"/>
        <w:ind w:left="1418"/>
        <w:rPr>
          <w:rFonts w:asciiTheme="majorHAnsi" w:hAnsiTheme="majorHAnsi"/>
          <w:b/>
          <w:sz w:val="24"/>
          <w:szCs w:val="24"/>
          <w:u w:val="single"/>
        </w:rPr>
      </w:pPr>
      <w:r w:rsidRPr="001E2A43">
        <w:rPr>
          <w:rFonts w:asciiTheme="majorHAnsi" w:hAnsiTheme="majorHAnsi"/>
          <w:b/>
          <w:sz w:val="24"/>
          <w:szCs w:val="24"/>
          <w:u w:val="single"/>
        </w:rPr>
        <w:t>With</w:t>
      </w:r>
    </w:p>
    <w:p w:rsidR="00824EC7" w:rsidRPr="00E46212" w:rsidRDefault="00824EC7" w:rsidP="003F35EF">
      <w:pPr>
        <w:pStyle w:val="ListParagraph"/>
        <w:numPr>
          <w:ilvl w:val="0"/>
          <w:numId w:val="122"/>
        </w:numPr>
        <w:ind w:left="1985" w:hanging="425"/>
        <w:rPr>
          <w:rFonts w:cstheme="minorHAnsi"/>
        </w:rPr>
      </w:pPr>
      <w:r w:rsidRPr="00E46212">
        <w:rPr>
          <w:rFonts w:cstheme="minorHAnsi"/>
        </w:rPr>
        <w:lastRenderedPageBreak/>
        <w:t>Mr. Gupta is popular with his friends.</w:t>
      </w:r>
    </w:p>
    <w:p w:rsidR="00824EC7" w:rsidRPr="00E46212" w:rsidRDefault="00824EC7" w:rsidP="003F35EF">
      <w:pPr>
        <w:pStyle w:val="ListParagraph"/>
        <w:numPr>
          <w:ilvl w:val="0"/>
          <w:numId w:val="122"/>
        </w:numPr>
        <w:ind w:left="1985" w:hanging="425"/>
        <w:rPr>
          <w:rFonts w:cstheme="minorHAnsi"/>
        </w:rPr>
      </w:pPr>
      <w:r w:rsidRPr="00E46212">
        <w:rPr>
          <w:rFonts w:cstheme="minorHAnsi"/>
        </w:rPr>
        <w:t>The robber was charged with murder.</w:t>
      </w:r>
    </w:p>
    <w:p w:rsidR="00824EC7" w:rsidRDefault="00824EC7" w:rsidP="003F35EF">
      <w:pPr>
        <w:pStyle w:val="ListParagraph"/>
        <w:numPr>
          <w:ilvl w:val="0"/>
          <w:numId w:val="122"/>
        </w:numPr>
        <w:ind w:left="1985" w:hanging="425"/>
        <w:rPr>
          <w:rFonts w:cstheme="minorHAnsi"/>
        </w:rPr>
      </w:pPr>
      <w:r w:rsidRPr="00E46212">
        <w:rPr>
          <w:rFonts w:cstheme="minorHAnsi"/>
        </w:rPr>
        <w:t>The teacher is angry with the students.</w:t>
      </w:r>
    </w:p>
    <w:p w:rsidR="00824EC7" w:rsidRPr="00E46212" w:rsidRDefault="00824EC7" w:rsidP="00824EC7">
      <w:pPr>
        <w:pStyle w:val="ListParagraph"/>
        <w:ind w:left="1985"/>
        <w:rPr>
          <w:rFonts w:cstheme="minorHAnsi"/>
        </w:rPr>
      </w:pPr>
    </w:p>
    <w:p w:rsidR="00824EC7" w:rsidRPr="00E422D6" w:rsidRDefault="00824EC7" w:rsidP="00E422D6">
      <w:pPr>
        <w:pStyle w:val="ListParagraph"/>
        <w:numPr>
          <w:ilvl w:val="0"/>
          <w:numId w:val="101"/>
        </w:numPr>
        <w:rPr>
          <w:rFonts w:asciiTheme="majorHAnsi" w:hAnsiTheme="majorHAnsi"/>
          <w:b/>
          <w:sz w:val="28"/>
          <w:szCs w:val="28"/>
        </w:rPr>
      </w:pPr>
      <w:r w:rsidRPr="007C7AB2">
        <w:rPr>
          <w:rFonts w:asciiTheme="majorHAnsi" w:hAnsiTheme="majorHAnsi"/>
          <w:b/>
          <w:sz w:val="28"/>
          <w:szCs w:val="28"/>
        </w:rPr>
        <w:t xml:space="preserve">Some more useful example of </w:t>
      </w:r>
      <w:r>
        <w:rPr>
          <w:rFonts w:asciiTheme="majorHAnsi" w:hAnsiTheme="majorHAnsi"/>
          <w:b/>
          <w:sz w:val="28"/>
          <w:szCs w:val="28"/>
        </w:rPr>
        <w:t xml:space="preserve">the </w:t>
      </w:r>
      <w:r w:rsidRPr="007C7AB2">
        <w:rPr>
          <w:rFonts w:asciiTheme="majorHAnsi" w:hAnsiTheme="majorHAnsi"/>
          <w:b/>
          <w:sz w:val="28"/>
          <w:szCs w:val="28"/>
        </w:rPr>
        <w:t xml:space="preserve">use of Prepositions </w:t>
      </w:r>
    </w:p>
    <w:p w:rsidR="00824EC7" w:rsidRDefault="00824EC7" w:rsidP="00824EC7">
      <w:pPr>
        <w:spacing w:after="0" w:line="240" w:lineRule="auto"/>
        <w:ind w:left="1560"/>
        <w:rPr>
          <w:rFonts w:eastAsia="Times New Roman" w:cstheme="minorHAnsi"/>
          <w:lang w:eastAsia="en-IN"/>
        </w:rPr>
      </w:pPr>
      <w:r w:rsidRPr="00E46212">
        <w:rPr>
          <w:rFonts w:eastAsia="Times New Roman" w:cstheme="minorHAnsi"/>
          <w:lang w:eastAsia="en-IN"/>
        </w:rPr>
        <w:t>1.People will laugh at him.</w:t>
      </w:r>
      <w:r w:rsidRPr="00E46212">
        <w:rPr>
          <w:rFonts w:eastAsia="Times New Roman" w:cstheme="minorHAnsi"/>
          <w:lang w:eastAsia="en-IN"/>
        </w:rPr>
        <w:br/>
      </w:r>
      <w:r w:rsidRPr="00E46212">
        <w:rPr>
          <w:rStyle w:val="oooChar"/>
          <w:rFonts w:eastAsiaTheme="minorHAnsi"/>
          <w:cs/>
        </w:rPr>
        <w:t>लोग उस पर हँसेंगे।</w:t>
      </w:r>
      <w:r w:rsidRPr="00E46212">
        <w:rPr>
          <w:rFonts w:eastAsia="Times New Roman" w:cstheme="minorHAnsi"/>
          <w:lang w:eastAsia="en-IN"/>
        </w:rPr>
        <w:br/>
        <w:t>2. The robber escaped from the jail.</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डाकूजेलसेभागगया।</w:t>
      </w:r>
      <w:r w:rsidRPr="00E46212">
        <w:rPr>
          <w:rFonts w:eastAsia="Times New Roman" w:cstheme="minorHAnsi"/>
          <w:lang w:eastAsia="en-IN"/>
        </w:rPr>
        <w:br/>
        <w:t xml:space="preserve">3. It is a pleasure to deal with him. </w:t>
      </w:r>
      <w:r w:rsidRPr="00E46212">
        <w:rPr>
          <w:rFonts w:eastAsia="Times New Roman" w:cstheme="minorHAnsi"/>
          <w:lang w:eastAsia="en-IN"/>
        </w:rPr>
        <w:br/>
      </w:r>
      <w:r w:rsidRPr="00E46212">
        <w:rPr>
          <w:rStyle w:val="oooChar"/>
          <w:rFonts w:eastAsiaTheme="minorHAnsi"/>
          <w:cs/>
        </w:rPr>
        <w:t>उसके साथ व्यवहार करना आनन्ददायक है।</w:t>
      </w:r>
      <w:r w:rsidRPr="00E46212">
        <w:rPr>
          <w:rFonts w:eastAsia="Times New Roman" w:cstheme="minorHAnsi"/>
          <w:lang w:eastAsia="en-IN"/>
        </w:rPr>
        <w:br/>
        <w:t>4. The thief pleaded for mercy</w:t>
      </w:r>
      <w:r w:rsidRPr="00E46212">
        <w:rPr>
          <w:rFonts w:eastAsia="Times New Roman" w:cstheme="minorHAnsi"/>
          <w:lang w:eastAsia="en-IN"/>
        </w:rPr>
        <w:br/>
      </w:r>
      <w:r w:rsidRPr="00E46212">
        <w:rPr>
          <w:rStyle w:val="oooChar"/>
          <w:rFonts w:eastAsiaTheme="minorHAnsi"/>
          <w:cs/>
        </w:rPr>
        <w:t>चोर ने दया की प्रार्थना की।</w:t>
      </w:r>
      <w:r w:rsidRPr="00E46212">
        <w:rPr>
          <w:rFonts w:eastAsia="Times New Roman" w:cstheme="minorHAnsi"/>
          <w:lang w:eastAsia="en-IN"/>
        </w:rPr>
        <w:br/>
        <w:t>5. He arrived at the station just in time.</w:t>
      </w:r>
      <w:r w:rsidRPr="00E46212">
        <w:rPr>
          <w:rFonts w:eastAsia="Times New Roman" w:cstheme="minorHAnsi"/>
          <w:lang w:eastAsia="en-IN"/>
        </w:rPr>
        <w:br/>
      </w:r>
      <w:r w:rsidRPr="00E46212">
        <w:rPr>
          <w:rStyle w:val="oooChar"/>
          <w:rFonts w:eastAsiaTheme="minorHAnsi"/>
          <w:cs/>
        </w:rPr>
        <w:t>वह स्टेशन पर ठीक संमय पर पहुँचा।</w:t>
      </w:r>
      <w:r w:rsidRPr="00E46212">
        <w:rPr>
          <w:rFonts w:eastAsia="Times New Roman" w:cstheme="minorHAnsi"/>
          <w:lang w:eastAsia="en-IN"/>
        </w:rPr>
        <w:br/>
        <w:t xml:space="preserve">6. We arrived in Delhi early in the morning. </w:t>
      </w:r>
      <w:r w:rsidRPr="00E46212">
        <w:rPr>
          <w:rFonts w:eastAsia="Times New Roman" w:cstheme="minorHAnsi"/>
          <w:lang w:eastAsia="en-IN"/>
        </w:rPr>
        <w:br/>
      </w:r>
      <w:r w:rsidRPr="00E46212">
        <w:rPr>
          <w:rStyle w:val="oooChar"/>
          <w:rFonts w:eastAsiaTheme="minorHAnsi"/>
          <w:cs/>
        </w:rPr>
        <w:t>हम बहुत सुबह देहली पहुँचे।</w:t>
      </w:r>
    </w:p>
    <w:p w:rsidR="00824EC7" w:rsidRDefault="00824EC7" w:rsidP="00824EC7">
      <w:pPr>
        <w:spacing w:after="0" w:line="240" w:lineRule="auto"/>
        <w:ind w:left="1560"/>
        <w:rPr>
          <w:rFonts w:ascii="Nirmala UI" w:eastAsia="Times New Roman" w:hAnsi="Nirmala UI" w:cs="Nirmala UI"/>
          <w:szCs w:val="20"/>
          <w:lang w:eastAsia="en-IN" w:bidi="hi-IN"/>
        </w:rPr>
      </w:pPr>
      <w:r w:rsidRPr="00E46212">
        <w:rPr>
          <w:rFonts w:eastAsia="Times New Roman" w:cstheme="minorHAnsi"/>
          <w:lang w:eastAsia="en-IN"/>
        </w:rPr>
        <w:t>7. He quarreled with me for nothing.</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उसनेव्यर्थहीमुझसेझगड़ाकिया।</w:t>
      </w:r>
      <w:r w:rsidRPr="00E46212">
        <w:rPr>
          <w:rFonts w:eastAsia="Times New Roman" w:cstheme="minorHAnsi"/>
          <w:lang w:eastAsia="en-IN"/>
        </w:rPr>
        <w:br/>
        <w:t>8. They complied with my request.</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उन्होंनेमेरीप्रार्थनाकेअनुसारकामकिया।</w:t>
      </w:r>
    </w:p>
    <w:p w:rsidR="00824EC7" w:rsidRDefault="00824EC7" w:rsidP="00824EC7">
      <w:pPr>
        <w:spacing w:after="0" w:line="240" w:lineRule="auto"/>
        <w:ind w:left="1560"/>
        <w:rPr>
          <w:rFonts w:ascii="Nirmala UI" w:eastAsia="Times New Roman" w:hAnsi="Nirmala UI" w:cs="Nirmala UI"/>
          <w:szCs w:val="20"/>
          <w:lang w:eastAsia="en-IN" w:bidi="hi-IN"/>
        </w:rPr>
      </w:pPr>
      <w:r w:rsidRPr="00E46212">
        <w:rPr>
          <w:rFonts w:eastAsia="Times New Roman" w:cstheme="minorHAnsi"/>
          <w:lang w:eastAsia="en-IN"/>
        </w:rPr>
        <w:t>9. She died of cholera.</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बहहैजेसेमरगयी।</w:t>
      </w:r>
      <w:r w:rsidRPr="00E46212">
        <w:rPr>
          <w:rFonts w:eastAsia="Times New Roman" w:cstheme="minorHAnsi"/>
          <w:lang w:eastAsia="en-IN"/>
        </w:rPr>
        <w:br/>
        <w:t>10. They agreed to my proposal.</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वेमेरेप्रस्तावसेसहमतहोगये।</w:t>
      </w:r>
      <w:r w:rsidRPr="00E46212">
        <w:rPr>
          <w:rFonts w:eastAsia="Times New Roman" w:cstheme="minorHAnsi"/>
          <w:lang w:eastAsia="en-IN"/>
        </w:rPr>
        <w:br/>
        <w:t>11. Hari never depends on his own efforts.</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हरीकभीअपनेप्रयत्नोंपरनिर्भरनहीं</w:t>
      </w:r>
    </w:p>
    <w:p w:rsidR="00824EC7" w:rsidRPr="00E46212" w:rsidRDefault="00824EC7" w:rsidP="00824EC7">
      <w:pPr>
        <w:spacing w:after="0" w:line="240" w:lineRule="auto"/>
        <w:ind w:left="1560"/>
        <w:rPr>
          <w:rFonts w:eastAsia="Times New Roman" w:cstheme="minorHAnsi"/>
          <w:lang w:eastAsia="en-IN"/>
        </w:rPr>
      </w:pPr>
      <w:r w:rsidRPr="00E46212">
        <w:rPr>
          <w:rFonts w:eastAsia="Times New Roman" w:cstheme="minorHAnsi"/>
          <w:lang w:eastAsia="en-IN"/>
        </w:rPr>
        <w:t>12. She has failed in English.</w:t>
      </w:r>
      <w:r w:rsidRPr="00E46212">
        <w:rPr>
          <w:rFonts w:eastAsia="Times New Roman" w:cstheme="minorHAnsi"/>
          <w:lang w:eastAsia="en-IN"/>
        </w:rPr>
        <w:br/>
      </w:r>
      <w:r w:rsidRPr="00E46212">
        <w:rPr>
          <w:rStyle w:val="oooChar"/>
          <w:rFonts w:eastAsiaTheme="minorHAnsi"/>
          <w:cs/>
        </w:rPr>
        <w:t>वह अँग्रेजी में फेल हो गयी है।</w:t>
      </w:r>
      <w:r w:rsidRPr="00E46212">
        <w:rPr>
          <w:rFonts w:eastAsia="Times New Roman" w:cstheme="minorHAnsi"/>
          <w:lang w:eastAsia="en-IN"/>
        </w:rPr>
        <w:br/>
        <w:t>13. Will you apply for this post?</w:t>
      </w:r>
      <w:r w:rsidRPr="00E46212">
        <w:rPr>
          <w:rFonts w:eastAsia="Times New Roman" w:cstheme="minorHAnsi"/>
          <w:lang w:eastAsia="en-IN"/>
        </w:rPr>
        <w:br/>
      </w:r>
      <w:r w:rsidRPr="00E46212">
        <w:rPr>
          <w:rStyle w:val="oooChar"/>
          <w:rFonts w:eastAsiaTheme="minorHAnsi"/>
          <w:cs/>
        </w:rPr>
        <w:t>क्या आप इस पद के लिए आवेदन करेंगे</w:t>
      </w:r>
      <w:r w:rsidRPr="00E46212">
        <w:rPr>
          <w:rStyle w:val="oooChar"/>
          <w:rFonts w:eastAsiaTheme="minorHAnsi"/>
        </w:rPr>
        <w:t>?</w:t>
      </w:r>
      <w:r w:rsidRPr="00E46212">
        <w:rPr>
          <w:rFonts w:eastAsia="Times New Roman" w:cstheme="minorHAnsi"/>
          <w:lang w:eastAsia="en-IN"/>
        </w:rPr>
        <w:br/>
        <w:t>14. Rani is competing for the prize.</w:t>
      </w:r>
      <w:r w:rsidRPr="00E46212">
        <w:rPr>
          <w:rFonts w:eastAsia="Times New Roman" w:cstheme="minorHAnsi"/>
          <w:lang w:eastAsia="en-IN"/>
        </w:rPr>
        <w:br/>
      </w:r>
      <w:r w:rsidRPr="00E46212">
        <w:rPr>
          <w:rStyle w:val="oooChar"/>
          <w:rFonts w:eastAsiaTheme="minorHAnsi"/>
          <w:cs/>
        </w:rPr>
        <w:t>रानी पुरस्कार के लिए प्रतियोगिता में भाग ले रही है।</w:t>
      </w:r>
      <w:r w:rsidRPr="00E46212">
        <w:rPr>
          <w:rFonts w:eastAsia="Times New Roman" w:cstheme="minorHAnsi"/>
          <w:lang w:eastAsia="en-IN"/>
        </w:rPr>
        <w:br/>
        <w:t>15. He was talking with his friend.</w:t>
      </w:r>
      <w:r w:rsidRPr="00E46212">
        <w:rPr>
          <w:rFonts w:eastAsia="Times New Roman" w:cstheme="minorHAnsi"/>
          <w:lang w:eastAsia="en-IN"/>
        </w:rPr>
        <w:br/>
      </w:r>
      <w:r w:rsidRPr="00E46212">
        <w:rPr>
          <w:rStyle w:val="oooChar"/>
          <w:rFonts w:eastAsiaTheme="minorHAnsi"/>
          <w:cs/>
        </w:rPr>
        <w:t>वह अपने मिल्र से बात कर रहा था।</w:t>
      </w:r>
      <w:r w:rsidRPr="00E46212">
        <w:rPr>
          <w:rFonts w:eastAsia="Times New Roman" w:cstheme="minorHAnsi"/>
          <w:lang w:eastAsia="en-IN"/>
        </w:rPr>
        <w:br/>
        <w:t>16. A good boy is kind to the poor.</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एकअच्छालड़कागरीबोंपरदयालु</w:t>
      </w:r>
      <w:r w:rsidRPr="00E46212">
        <w:rPr>
          <w:rFonts w:eastAsia="Times New Roman" w:cstheme="minorHAnsi"/>
          <w:lang w:eastAsia="en-IN"/>
        </w:rPr>
        <w:br/>
        <w:t>17. I am fond of reading novels.</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मुझेउपन्यासपढ़नाप्रियहै।</w:t>
      </w:r>
      <w:r w:rsidRPr="00E46212">
        <w:rPr>
          <w:rFonts w:eastAsia="Times New Roman" w:cstheme="minorHAnsi"/>
          <w:lang w:eastAsia="en-IN"/>
        </w:rPr>
        <w:br/>
        <w:t>18. Mr. Gupta is tired of his life.</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मिस्टरगुप्ताअपनेजीवनसेदुःखीहैं।</w:t>
      </w:r>
      <w:r w:rsidRPr="00E46212">
        <w:rPr>
          <w:rFonts w:eastAsia="Times New Roman" w:cstheme="minorHAnsi"/>
          <w:lang w:eastAsia="en-IN"/>
        </w:rPr>
        <w:br/>
        <w:t>19. A faithful servant is true to his master</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एकवफादारनौकरअपनेमालिककेप्रतिसच्चाहोताहै।</w:t>
      </w:r>
      <w:r w:rsidRPr="00E46212">
        <w:rPr>
          <w:rFonts w:eastAsia="Times New Roman" w:cstheme="minorHAnsi"/>
          <w:lang w:eastAsia="en-IN"/>
        </w:rPr>
        <w:br/>
        <w:t>20. The boy was accused of theft.</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लड़केपरचोरीकादोषलगायागया</w:t>
      </w:r>
      <w:r w:rsidRPr="00E46212">
        <w:rPr>
          <w:rFonts w:eastAsia="Times New Roman" w:cstheme="minorHAnsi"/>
          <w:lang w:eastAsia="en-IN"/>
        </w:rPr>
        <w:br/>
        <w:t>21. Mr. Lall is not related to me.</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मिस्टरलालमेरेरिश्तेदारनहींहैं।</w:t>
      </w:r>
      <w:r w:rsidRPr="00E46212">
        <w:rPr>
          <w:rFonts w:eastAsia="Times New Roman" w:cstheme="minorHAnsi"/>
          <w:lang w:eastAsia="en-IN"/>
        </w:rPr>
        <w:br/>
        <w:t>22. The servant was punished for his carelessness.</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नौकरकोउसकीलापरवाहीकेलिएसजादीगयी।</w:t>
      </w:r>
      <w:r w:rsidRPr="00E46212">
        <w:rPr>
          <w:rFonts w:eastAsia="Times New Roman" w:cstheme="minorHAnsi"/>
          <w:lang w:eastAsia="en-IN"/>
        </w:rPr>
        <w:br/>
        <w:t>23. The robber was charged with murder.</w:t>
      </w:r>
      <w:r w:rsidRPr="00E46212">
        <w:rPr>
          <w:rFonts w:eastAsia="Times New Roman" w:cstheme="minorHAnsi"/>
          <w:lang w:eastAsia="en-IN"/>
        </w:rPr>
        <w:br/>
      </w:r>
      <w:r w:rsidRPr="00E46212">
        <w:rPr>
          <w:rStyle w:val="oooChar"/>
          <w:rFonts w:eastAsiaTheme="minorHAnsi"/>
          <w:cs/>
        </w:rPr>
        <w:t>डाकू पर हत्या का आरोप लगाया गया।</w:t>
      </w:r>
      <w:r w:rsidRPr="00E46212">
        <w:rPr>
          <w:rStyle w:val="oooChar"/>
          <w:rFonts w:eastAsiaTheme="minorHAnsi"/>
        </w:rPr>
        <w:br/>
      </w:r>
      <w:r w:rsidRPr="00E46212">
        <w:rPr>
          <w:rFonts w:eastAsia="Times New Roman" w:cstheme="minorHAnsi"/>
          <w:lang w:eastAsia="en-IN"/>
        </w:rPr>
        <w:t xml:space="preserve">24. </w:t>
      </w:r>
      <w:r>
        <w:rPr>
          <w:rFonts w:eastAsia="Times New Roman" w:cstheme="minorHAnsi"/>
          <w:lang w:eastAsia="en-IN"/>
        </w:rPr>
        <w:t xml:space="preserve">The traveler was warned of the </w:t>
      </w:r>
      <w:r w:rsidRPr="00E46212">
        <w:rPr>
          <w:rFonts w:eastAsia="Times New Roman" w:cstheme="minorHAnsi"/>
          <w:lang w:eastAsia="en-IN"/>
        </w:rPr>
        <w:t>dangers.</w:t>
      </w:r>
      <w:r w:rsidRPr="00E46212">
        <w:rPr>
          <w:rFonts w:eastAsia="Times New Roman" w:cstheme="minorHAnsi"/>
          <w:lang w:eastAsia="en-IN"/>
        </w:rPr>
        <w:br/>
      </w:r>
      <w:r w:rsidRPr="00E46212">
        <w:rPr>
          <w:rStyle w:val="oooChar"/>
          <w:rFonts w:eastAsiaTheme="minorHAnsi"/>
          <w:cs/>
        </w:rPr>
        <w:t>यात्री को खतरों से सावधान कर दिया गया रहता है।</w:t>
      </w:r>
      <w:r w:rsidRPr="00E46212">
        <w:rPr>
          <w:rFonts w:eastAsia="Times New Roman" w:cstheme="minorHAnsi"/>
          <w:lang w:eastAsia="en-IN"/>
        </w:rPr>
        <w:br/>
        <w:t>25. The brave soldier was not afraid of death.</w:t>
      </w:r>
      <w:r w:rsidRPr="00E46212">
        <w:rPr>
          <w:rFonts w:eastAsia="Times New Roman" w:cstheme="minorHAnsi"/>
          <w:lang w:eastAsia="en-IN"/>
        </w:rPr>
        <w:br/>
      </w:r>
      <w:r w:rsidRPr="00E46212">
        <w:rPr>
          <w:rStyle w:val="oooChar"/>
          <w:rFonts w:eastAsiaTheme="minorHAnsi"/>
          <w:cs/>
        </w:rPr>
        <w:lastRenderedPageBreak/>
        <w:t>वीर सिपाही मृत्यु से भयभीत नहीं था ।</w:t>
      </w:r>
      <w:r w:rsidRPr="00E46212">
        <w:rPr>
          <w:rFonts w:eastAsia="Times New Roman" w:cstheme="minorHAnsi"/>
          <w:lang w:eastAsia="en-IN"/>
        </w:rPr>
        <w:br/>
        <w:t>26. We prefer milk to tea.</w:t>
      </w:r>
      <w:r w:rsidRPr="00E46212">
        <w:rPr>
          <w:rFonts w:eastAsia="Times New Roman" w:cstheme="minorHAnsi"/>
          <w:lang w:eastAsia="en-IN"/>
        </w:rPr>
        <w:br/>
      </w:r>
      <w:r w:rsidRPr="00E46212">
        <w:rPr>
          <w:rStyle w:val="oooChar"/>
          <w:rFonts w:eastAsiaTheme="minorHAnsi"/>
          <w:cs/>
        </w:rPr>
        <w:t>हमें चाय की अपेक्षा दूध अधिक प्रिय है।</w:t>
      </w:r>
      <w:r w:rsidRPr="00E46212">
        <w:rPr>
          <w:rStyle w:val="oooChar"/>
          <w:rFonts w:eastAsiaTheme="minorHAnsi"/>
        </w:rPr>
        <w:br/>
      </w:r>
      <w:r w:rsidRPr="00E46212">
        <w:rPr>
          <w:rFonts w:eastAsia="Times New Roman" w:cstheme="minorHAnsi"/>
          <w:lang w:eastAsia="en-IN"/>
        </w:rPr>
        <w:t>27. I beg of you to forgive me.</w:t>
      </w:r>
      <w:r w:rsidRPr="00E46212">
        <w:rPr>
          <w:rFonts w:eastAsia="Times New Roman" w:cstheme="minorHAnsi"/>
          <w:lang w:eastAsia="en-IN"/>
        </w:rPr>
        <w:br/>
      </w:r>
      <w:r w:rsidRPr="00E46212">
        <w:rPr>
          <w:rStyle w:val="oooChar"/>
          <w:rFonts w:eastAsiaTheme="minorHAnsi"/>
          <w:cs/>
        </w:rPr>
        <w:t>मैं आपसे प्रार्थना करता हूँ कि मुझे क्षमा</w:t>
      </w:r>
      <w:r w:rsidRPr="00E46212">
        <w:rPr>
          <w:rFonts w:eastAsia="Times New Roman" w:cstheme="minorHAnsi"/>
          <w:lang w:eastAsia="en-IN"/>
        </w:rPr>
        <w:br/>
        <w:t>28. He does not care for what you say.</w:t>
      </w:r>
      <w:r w:rsidRPr="00E46212">
        <w:rPr>
          <w:rFonts w:eastAsia="Times New Roman" w:cstheme="minorHAnsi"/>
          <w:lang w:eastAsia="en-IN"/>
        </w:rPr>
        <w:br/>
      </w:r>
      <w:r w:rsidRPr="00E46212">
        <w:rPr>
          <w:rStyle w:val="oooChar"/>
          <w:rFonts w:eastAsiaTheme="minorHAnsi"/>
          <w:cs/>
        </w:rPr>
        <w:t>उसे तुम्हारी बातों की निन्ता नहीं है।</w:t>
      </w:r>
    </w:p>
    <w:p w:rsidR="00824EC7" w:rsidRDefault="00824EC7" w:rsidP="00824EC7">
      <w:pPr>
        <w:shd w:val="clear" w:color="auto" w:fill="FFFFFF"/>
        <w:spacing w:line="240" w:lineRule="auto"/>
        <w:ind w:left="1560"/>
        <w:rPr>
          <w:rFonts w:eastAsia="Times New Roman" w:cstheme="minorHAnsi"/>
          <w:color w:val="222222"/>
          <w:lang w:eastAsia="en-IN"/>
        </w:rPr>
      </w:pPr>
      <w:r w:rsidRPr="00E46212">
        <w:rPr>
          <w:rFonts w:eastAsia="Times New Roman" w:cstheme="minorHAnsi"/>
          <w:lang w:eastAsia="en-IN"/>
        </w:rPr>
        <w:t>29. My father takes care of me.</w:t>
      </w:r>
      <w:r w:rsidRPr="00E46212">
        <w:rPr>
          <w:rFonts w:eastAsia="Times New Roman" w:cstheme="minorHAnsi"/>
          <w:lang w:eastAsia="en-IN"/>
        </w:rPr>
        <w:br/>
      </w:r>
      <w:r w:rsidRPr="00E46212">
        <w:rPr>
          <w:rStyle w:val="oooChar"/>
          <w:rFonts w:eastAsiaTheme="minorHAnsi"/>
          <w:cs/>
        </w:rPr>
        <w:t>मेरे पिता मेरी देखभाल करते हैं।</w:t>
      </w:r>
      <w:r w:rsidRPr="00E46212">
        <w:rPr>
          <w:rFonts w:eastAsia="Times New Roman" w:cstheme="minorHAnsi"/>
          <w:lang w:eastAsia="en-IN"/>
        </w:rPr>
        <w:br/>
        <w:t>30. I agree with you.</w:t>
      </w:r>
      <w:r w:rsidRPr="00E46212">
        <w:rPr>
          <w:rFonts w:eastAsia="Times New Roman" w:cstheme="minorHAnsi"/>
          <w:lang w:eastAsia="en-IN"/>
        </w:rPr>
        <w:br/>
      </w:r>
      <w:r w:rsidRPr="00E46212">
        <w:rPr>
          <w:rStyle w:val="oooChar"/>
          <w:rFonts w:eastAsiaTheme="minorHAnsi"/>
          <w:cs/>
        </w:rPr>
        <w:t>में आपसे सहमत हूं।</w:t>
      </w:r>
      <w:r w:rsidRPr="00E46212">
        <w:rPr>
          <w:rStyle w:val="oooChar"/>
          <w:rFonts w:eastAsiaTheme="minorHAnsi"/>
        </w:rPr>
        <w:br/>
      </w:r>
      <w:r w:rsidRPr="00E46212">
        <w:rPr>
          <w:rFonts w:eastAsia="Times New Roman" w:cstheme="minorHAnsi"/>
          <w:lang w:eastAsia="en-IN"/>
        </w:rPr>
        <w:t>31. He does not agree to your proposal.</w:t>
      </w:r>
      <w:r w:rsidRPr="00E46212">
        <w:rPr>
          <w:rFonts w:eastAsia="Times New Roman" w:cstheme="minorHAnsi"/>
          <w:lang w:eastAsia="en-IN"/>
        </w:rPr>
        <w:br/>
      </w:r>
      <w:r w:rsidRPr="00E46212">
        <w:rPr>
          <w:rStyle w:val="oooChar"/>
          <w:rFonts w:eastAsiaTheme="minorHAnsi"/>
          <w:cs/>
        </w:rPr>
        <w:t>वह आपके प्रस्ताव से सहमत नहीं है।</w:t>
      </w:r>
      <w:r w:rsidRPr="00E46212">
        <w:rPr>
          <w:rFonts w:eastAsia="Times New Roman" w:cstheme="minorHAnsi"/>
          <w:lang w:eastAsia="en-IN"/>
        </w:rPr>
        <w:br/>
        <w:t>32. He is obliged to you for your kindness.</w:t>
      </w:r>
      <w:r w:rsidRPr="00E46212">
        <w:rPr>
          <w:rFonts w:eastAsia="Times New Roman" w:cstheme="minorHAnsi"/>
          <w:lang w:eastAsia="en-IN"/>
        </w:rPr>
        <w:br/>
      </w:r>
      <w:r w:rsidRPr="00E46212">
        <w:rPr>
          <w:rStyle w:val="oooChar"/>
          <w:rFonts w:eastAsiaTheme="minorHAnsi"/>
          <w:cs/>
        </w:rPr>
        <w:t>वह तुम्हारी कृपा के लिए अहसानमन्द है।</w:t>
      </w:r>
      <w:r w:rsidRPr="00E46212">
        <w:rPr>
          <w:rFonts w:eastAsia="Times New Roman" w:cstheme="minorHAnsi"/>
          <w:lang w:eastAsia="en-IN"/>
        </w:rPr>
        <w:br/>
        <w:t>33. I am sorry for it.</w:t>
      </w:r>
      <w:r w:rsidRPr="00E46212">
        <w:rPr>
          <w:rFonts w:eastAsia="Times New Roman" w:cstheme="minorHAnsi"/>
          <w:lang w:eastAsia="en-IN"/>
        </w:rPr>
        <w:br/>
      </w:r>
      <w:r w:rsidRPr="00E46212">
        <w:rPr>
          <w:rStyle w:val="oooChar"/>
          <w:rFonts w:eastAsiaTheme="minorHAnsi"/>
          <w:cs/>
        </w:rPr>
        <w:t>मुझे इसका दुख है।</w:t>
      </w:r>
      <w:r w:rsidRPr="00E46212">
        <w:rPr>
          <w:rFonts w:eastAsia="Times New Roman" w:cstheme="minorHAnsi"/>
          <w:lang w:eastAsia="en-IN"/>
        </w:rPr>
        <w:br/>
        <w:t>34. Will you look into the matter</w:t>
      </w:r>
      <w:r w:rsidRPr="00E46212">
        <w:rPr>
          <w:rFonts w:eastAsia="Times New Roman" w:cstheme="minorHAnsi"/>
          <w:lang w:eastAsia="en-IN"/>
        </w:rPr>
        <w:br/>
      </w:r>
      <w:r w:rsidRPr="00E46212">
        <w:rPr>
          <w:rStyle w:val="oooChar"/>
          <w:rFonts w:eastAsiaTheme="minorHAnsi"/>
          <w:cs/>
        </w:rPr>
        <w:t>क्या आप मामले की देखभाल करेंगे</w:t>
      </w:r>
      <w:r w:rsidRPr="00E46212">
        <w:rPr>
          <w:rStyle w:val="oooChar"/>
          <w:rFonts w:eastAsiaTheme="minorHAnsi"/>
        </w:rPr>
        <w:t xml:space="preserve"> ?</w:t>
      </w:r>
      <w:r w:rsidRPr="00E46212">
        <w:rPr>
          <w:rFonts w:eastAsia="Times New Roman" w:cstheme="minorHAnsi"/>
          <w:lang w:eastAsia="en-IN"/>
        </w:rPr>
        <w:br/>
        <w:t>35. He was prevented from going there.</w:t>
      </w:r>
      <w:r w:rsidRPr="00E46212">
        <w:rPr>
          <w:rFonts w:eastAsia="Times New Roman" w:cstheme="minorHAnsi"/>
          <w:lang w:eastAsia="en-IN"/>
        </w:rPr>
        <w:br/>
      </w:r>
      <w:r w:rsidRPr="00E46212">
        <w:rPr>
          <w:rStyle w:val="oooChar"/>
          <w:rFonts w:eastAsiaTheme="minorHAnsi"/>
          <w:cs/>
        </w:rPr>
        <w:t>उसे वहाँ जाने से रोक दिया गया।</w:t>
      </w:r>
      <w:r w:rsidRPr="00E46212">
        <w:rPr>
          <w:rFonts w:eastAsia="Times New Roman" w:cstheme="minorHAnsi"/>
          <w:lang w:eastAsia="en-IN"/>
        </w:rPr>
        <w:br/>
        <w:t>36. A son was born to her.</w:t>
      </w:r>
      <w:r w:rsidRPr="00E46212">
        <w:rPr>
          <w:rFonts w:eastAsia="Times New Roman" w:cstheme="minorHAnsi"/>
          <w:lang w:eastAsia="en-IN"/>
        </w:rPr>
        <w:br/>
      </w:r>
      <w:r w:rsidRPr="00E46212">
        <w:rPr>
          <w:rStyle w:val="oooChar"/>
          <w:rFonts w:eastAsiaTheme="minorHAnsi"/>
          <w:cs/>
        </w:rPr>
        <w:t>उसको एक पुत्र उत्पन्न हुआ।</w:t>
      </w:r>
      <w:r w:rsidRPr="00E46212">
        <w:rPr>
          <w:rFonts w:eastAsia="Times New Roman" w:cstheme="minorHAnsi"/>
          <w:lang w:eastAsia="en-IN"/>
        </w:rPr>
        <w:br/>
        <w:t>37. You did not wait for the reply.</w:t>
      </w:r>
      <w:r w:rsidRPr="00E46212">
        <w:rPr>
          <w:rFonts w:eastAsia="Times New Roman" w:cstheme="minorHAnsi"/>
          <w:lang w:eastAsia="en-IN"/>
        </w:rPr>
        <w:br/>
      </w:r>
      <w:r w:rsidRPr="00E46212">
        <w:rPr>
          <w:rStyle w:val="oooChar"/>
          <w:rFonts w:eastAsiaTheme="minorHAnsi"/>
          <w:cs/>
        </w:rPr>
        <w:t>तुमने उत्तर के लिए प्रतीक्षा नहीं की।</w:t>
      </w:r>
      <w:r w:rsidRPr="00E46212">
        <w:rPr>
          <w:rFonts w:eastAsia="Times New Roman" w:cstheme="minorHAnsi"/>
          <w:lang w:eastAsia="en-IN"/>
        </w:rPr>
        <w:br/>
        <w:t>38. I am not satisfied with your work.</w:t>
      </w:r>
      <w:r w:rsidRPr="00E46212">
        <w:rPr>
          <w:rFonts w:eastAsia="Times New Roman" w:cstheme="minorHAnsi"/>
          <w:lang w:eastAsia="en-IN"/>
        </w:rPr>
        <w:br/>
      </w:r>
      <w:r w:rsidRPr="00E46212">
        <w:rPr>
          <w:rStyle w:val="oooChar"/>
          <w:rFonts w:eastAsiaTheme="minorHAnsi"/>
          <w:cs/>
        </w:rPr>
        <w:t>मैं आपके काम से सन्तुष्ट नहीं हूँ।</w:t>
      </w:r>
      <w:r w:rsidRPr="00E46212">
        <w:rPr>
          <w:rFonts w:eastAsia="Times New Roman" w:cstheme="minorHAnsi"/>
          <w:lang w:eastAsia="en-IN"/>
        </w:rPr>
        <w:br/>
        <w:t>39. Are you not afraid of work?</w:t>
      </w:r>
      <w:r w:rsidRPr="00E46212">
        <w:rPr>
          <w:rFonts w:eastAsia="Times New Roman" w:cstheme="minorHAnsi"/>
          <w:lang w:eastAsia="en-IN"/>
        </w:rPr>
        <w:br/>
      </w:r>
      <w:r w:rsidRPr="00E46212">
        <w:rPr>
          <w:rStyle w:val="oooChar"/>
          <w:rFonts w:eastAsiaTheme="minorHAnsi"/>
          <w:cs/>
        </w:rPr>
        <w:t>क्या तुम्हें काम से डर नहीं लगता है</w:t>
      </w:r>
      <w:r w:rsidRPr="00E46212">
        <w:rPr>
          <w:rStyle w:val="oooChar"/>
          <w:rFonts w:eastAsiaTheme="minorHAnsi"/>
        </w:rPr>
        <w:t>?</w:t>
      </w:r>
      <w:r w:rsidRPr="00E46212">
        <w:rPr>
          <w:rFonts w:eastAsia="Times New Roman" w:cstheme="minorHAnsi"/>
          <w:lang w:eastAsia="en-IN"/>
        </w:rPr>
        <w:br/>
        <w:t>40. This servant is faithful to his master.</w:t>
      </w:r>
      <w:r w:rsidRPr="00E46212">
        <w:rPr>
          <w:rFonts w:eastAsia="Times New Roman" w:cstheme="minorHAnsi"/>
          <w:lang w:eastAsia="en-IN"/>
        </w:rPr>
        <w:br/>
      </w:r>
      <w:r w:rsidRPr="00E46212">
        <w:rPr>
          <w:rStyle w:val="oooChar"/>
          <w:rFonts w:eastAsiaTheme="minorHAnsi"/>
          <w:cs/>
        </w:rPr>
        <w:t>यह नौकर अपने मालिक का स्वामिभक्त है।</w:t>
      </w:r>
      <w:r w:rsidRPr="00E46212">
        <w:rPr>
          <w:rFonts w:eastAsia="Times New Roman" w:cstheme="minorHAnsi"/>
          <w:lang w:eastAsia="en-IN"/>
        </w:rPr>
        <w:br/>
        <w:t>41. You are liable to fine.</w:t>
      </w:r>
      <w:r w:rsidRPr="00E46212">
        <w:rPr>
          <w:rFonts w:eastAsia="Times New Roman" w:cstheme="minorHAnsi"/>
          <w:lang w:eastAsia="en-IN"/>
        </w:rPr>
        <w:br/>
      </w:r>
      <w:r w:rsidRPr="00E46212">
        <w:rPr>
          <w:rStyle w:val="oooChar"/>
          <w:rFonts w:eastAsiaTheme="minorHAnsi"/>
          <w:cs/>
        </w:rPr>
        <w:t>तुम पर जुर्माना किया जा सकता है।</w:t>
      </w:r>
      <w:r w:rsidRPr="00E46212">
        <w:rPr>
          <w:rFonts w:eastAsia="Times New Roman" w:cstheme="minorHAnsi"/>
          <w:lang w:eastAsia="en-IN"/>
        </w:rPr>
        <w:br/>
        <w:t xml:space="preserve">42. Are you not ready for </w:t>
      </w:r>
      <w:r>
        <w:rPr>
          <w:rFonts w:eastAsia="Times New Roman" w:cstheme="minorHAnsi"/>
          <w:lang w:eastAsia="en-IN"/>
        </w:rPr>
        <w:t xml:space="preserve">the </w:t>
      </w:r>
      <w:r w:rsidRPr="00E46212">
        <w:rPr>
          <w:rFonts w:eastAsia="Times New Roman" w:cstheme="minorHAnsi"/>
          <w:lang w:eastAsia="en-IN"/>
        </w:rPr>
        <w:t>journey?</w:t>
      </w:r>
      <w:r w:rsidRPr="00E46212">
        <w:rPr>
          <w:rFonts w:eastAsia="Times New Roman" w:cstheme="minorHAnsi"/>
          <w:lang w:eastAsia="en-IN"/>
        </w:rPr>
        <w:br/>
      </w:r>
      <w:r w:rsidRPr="00E46212">
        <w:rPr>
          <w:rStyle w:val="oooChar"/>
          <w:rFonts w:eastAsiaTheme="minorHAnsi"/>
          <w:cs/>
        </w:rPr>
        <w:t>क्या तुम यात्रा के लिए तैयार नहीं हो</w:t>
      </w:r>
      <w:r w:rsidRPr="00E46212">
        <w:rPr>
          <w:rStyle w:val="oooChar"/>
          <w:rFonts w:eastAsiaTheme="minorHAnsi"/>
        </w:rPr>
        <w:t>?</w:t>
      </w:r>
      <w:r w:rsidRPr="00E46212">
        <w:rPr>
          <w:rFonts w:eastAsia="Times New Roman" w:cstheme="minorHAnsi"/>
          <w:lang w:eastAsia="en-IN"/>
        </w:rPr>
        <w:br/>
        <w:t>43. Are you not ashamed of it?</w:t>
      </w:r>
      <w:r w:rsidRPr="00E46212">
        <w:rPr>
          <w:rFonts w:eastAsia="Times New Roman" w:cstheme="minorHAnsi"/>
          <w:lang w:eastAsia="en-IN"/>
        </w:rPr>
        <w:br/>
      </w:r>
      <w:r w:rsidRPr="00E46212">
        <w:rPr>
          <w:rStyle w:val="oooChar"/>
          <w:rFonts w:eastAsiaTheme="minorHAnsi"/>
          <w:cs/>
        </w:rPr>
        <w:t>इस काम पर लज्जा नहीं आती</w:t>
      </w:r>
      <w:r w:rsidRPr="00E46212">
        <w:rPr>
          <w:rFonts w:eastAsia="Times New Roman" w:cstheme="minorHAnsi"/>
          <w:lang w:eastAsia="en-IN"/>
        </w:rPr>
        <w:br/>
        <w:t>44. The teacher is angry with the students.</w:t>
      </w:r>
      <w:r w:rsidRPr="00E46212">
        <w:rPr>
          <w:rFonts w:eastAsia="Times New Roman" w:cstheme="minorHAnsi"/>
          <w:lang w:eastAsia="en-IN"/>
        </w:rPr>
        <w:br/>
      </w:r>
      <w:r w:rsidRPr="00E46212">
        <w:rPr>
          <w:rStyle w:val="oooChar"/>
          <w:rFonts w:eastAsiaTheme="minorHAnsi"/>
          <w:cs/>
        </w:rPr>
        <w:t>अध्यापक विद्यार्थियों से अप्रसन्न है।</w:t>
      </w:r>
      <w:r w:rsidRPr="00E46212">
        <w:rPr>
          <w:rFonts w:eastAsia="Times New Roman" w:cstheme="minorHAnsi"/>
          <w:lang w:eastAsia="en-IN"/>
        </w:rPr>
        <w:br/>
        <w:t>45. Wine is injurious to health.</w:t>
      </w:r>
      <w:r w:rsidRPr="00E46212">
        <w:rPr>
          <w:rFonts w:eastAsia="Times New Roman" w:cstheme="minorHAnsi"/>
          <w:lang w:eastAsia="en-IN"/>
        </w:rPr>
        <w:br/>
      </w:r>
      <w:r w:rsidRPr="00E46212">
        <w:rPr>
          <w:rStyle w:val="oooChar"/>
          <w:rFonts w:eastAsiaTheme="minorHAnsi"/>
          <w:cs/>
        </w:rPr>
        <w:t>शराब स्वास्थ्य के लिए हानिकारक है।</w:t>
      </w:r>
      <w:r w:rsidRPr="00E46212">
        <w:rPr>
          <w:rFonts w:eastAsia="Times New Roman" w:cstheme="minorHAnsi"/>
          <w:lang w:eastAsia="en-IN"/>
        </w:rPr>
        <w:br/>
      </w:r>
      <w:r w:rsidRPr="00E46212">
        <w:rPr>
          <w:rFonts w:eastAsia="Times New Roman" w:cstheme="minorHAnsi"/>
          <w:color w:val="222222"/>
          <w:lang w:eastAsia="en-IN"/>
        </w:rPr>
        <w:t>46. He was robbed of his valuables.</w:t>
      </w:r>
      <w:r w:rsidRPr="00E46212">
        <w:rPr>
          <w:rFonts w:eastAsia="Times New Roman" w:cstheme="minorHAnsi"/>
          <w:color w:val="222222"/>
          <w:lang w:eastAsia="en-IN"/>
        </w:rPr>
        <w:br/>
      </w:r>
      <w:r w:rsidRPr="00E46212">
        <w:rPr>
          <w:rStyle w:val="oooChar"/>
          <w:rFonts w:eastAsiaTheme="minorHAnsi"/>
          <w:cs/>
        </w:rPr>
        <w:t>उसकाकीमतीसामानलूटलियागया।</w:t>
      </w:r>
      <w:r w:rsidRPr="00E46212">
        <w:rPr>
          <w:rFonts w:eastAsia="Times New Roman" w:cstheme="minorHAnsi"/>
          <w:color w:val="222222"/>
          <w:lang w:eastAsia="en-IN"/>
        </w:rPr>
        <w:br/>
        <w:t>47. Will tomorrow be convenient to you?</w:t>
      </w:r>
      <w:r w:rsidRPr="00E46212">
        <w:rPr>
          <w:rFonts w:eastAsia="Times New Roman" w:cstheme="minorHAnsi"/>
          <w:color w:val="222222"/>
          <w:lang w:eastAsia="en-IN"/>
        </w:rPr>
        <w:br/>
      </w:r>
      <w:r w:rsidRPr="00E46212">
        <w:rPr>
          <w:rStyle w:val="oooChar"/>
          <w:rFonts w:eastAsiaTheme="minorHAnsi"/>
          <w:cs/>
        </w:rPr>
        <w:t>क्याकलआपकेलिएसुविधाजनकहोगा</w:t>
      </w:r>
      <w:r w:rsidRPr="00E46212">
        <w:rPr>
          <w:rStyle w:val="oooChar"/>
          <w:rFonts w:eastAsiaTheme="minorHAnsi" w:hint="cs"/>
        </w:rPr>
        <w:t>?</w:t>
      </w:r>
      <w:r w:rsidRPr="00E46212">
        <w:rPr>
          <w:rFonts w:eastAsia="Times New Roman" w:cstheme="minorHAnsi"/>
          <w:color w:val="222222"/>
          <w:lang w:eastAsia="en-IN"/>
        </w:rPr>
        <w:br/>
        <w:t>48. You should pray to God daily.</w:t>
      </w:r>
      <w:r w:rsidRPr="00E46212">
        <w:rPr>
          <w:rFonts w:eastAsia="Times New Roman" w:cstheme="minorHAnsi"/>
          <w:color w:val="222222"/>
          <w:lang w:eastAsia="en-IN"/>
        </w:rPr>
        <w:br/>
      </w:r>
      <w:r w:rsidRPr="00E46212">
        <w:rPr>
          <w:rStyle w:val="oooChar"/>
          <w:rFonts w:eastAsiaTheme="minorHAnsi"/>
          <w:cs/>
        </w:rPr>
        <w:t>तुम्हें प्रतिदिन ईश्वर की प्रार्थना करनीचाहिए।</w:t>
      </w:r>
      <w:r w:rsidRPr="00E46212">
        <w:rPr>
          <w:rFonts w:eastAsia="Times New Roman" w:cstheme="minorHAnsi"/>
          <w:color w:val="222222"/>
          <w:lang w:eastAsia="en-IN"/>
        </w:rPr>
        <w:br/>
        <w:t>49. Will you not trust in God?</w:t>
      </w:r>
      <w:r w:rsidRPr="00E46212">
        <w:rPr>
          <w:rFonts w:eastAsia="Times New Roman" w:cstheme="minorHAnsi"/>
          <w:color w:val="222222"/>
          <w:lang w:eastAsia="en-IN"/>
        </w:rPr>
        <w:br/>
      </w:r>
      <w:r w:rsidRPr="00E46212">
        <w:rPr>
          <w:rStyle w:val="oooChar"/>
          <w:rFonts w:eastAsiaTheme="minorHAnsi"/>
          <w:cs/>
        </w:rPr>
        <w:t>क्या तुम ईश्वर में विश्वास नहीं रखोगे</w:t>
      </w:r>
      <w:r w:rsidRPr="00E46212">
        <w:rPr>
          <w:rStyle w:val="oooChar"/>
          <w:rFonts w:eastAsiaTheme="minorHAnsi"/>
        </w:rPr>
        <w:t xml:space="preserve"> ?</w:t>
      </w:r>
      <w:r w:rsidRPr="00E46212">
        <w:rPr>
          <w:rFonts w:eastAsia="Times New Roman" w:cstheme="minorHAnsi"/>
          <w:color w:val="222222"/>
          <w:lang w:eastAsia="en-IN"/>
        </w:rPr>
        <w:br/>
        <w:t>50. Pay attention to your teacher's words.</w:t>
      </w:r>
      <w:r w:rsidRPr="00E46212">
        <w:rPr>
          <w:rFonts w:eastAsia="Times New Roman" w:cstheme="minorHAnsi"/>
          <w:color w:val="222222"/>
          <w:lang w:eastAsia="en-IN"/>
        </w:rPr>
        <w:br/>
      </w:r>
      <w:r w:rsidRPr="00E46212">
        <w:rPr>
          <w:rStyle w:val="oooChar"/>
          <w:rFonts w:eastAsiaTheme="minorHAnsi"/>
          <w:cs/>
        </w:rPr>
        <w:t>अपने मास्टर साहिब के शब्दों पर ध्यान दो।</w:t>
      </w:r>
    </w:p>
    <w:p w:rsidR="005337C0" w:rsidRDefault="00824EC7" w:rsidP="00824EC7">
      <w:pPr>
        <w:shd w:val="clear" w:color="auto" w:fill="FFFFFF"/>
        <w:spacing w:line="240" w:lineRule="auto"/>
        <w:ind w:left="1560"/>
        <w:rPr>
          <w:rFonts w:eastAsia="Times New Roman" w:cstheme="minorHAnsi"/>
          <w:color w:val="222222"/>
          <w:lang w:eastAsia="en-IN"/>
        </w:rPr>
      </w:pPr>
      <w:r w:rsidRPr="00E46212">
        <w:rPr>
          <w:rFonts w:eastAsia="Times New Roman" w:cstheme="minorHAnsi"/>
          <w:color w:val="222222"/>
          <w:lang w:eastAsia="en-IN"/>
        </w:rPr>
        <w:t>51. Beware of, thieves.</w:t>
      </w:r>
      <w:r w:rsidRPr="00E46212">
        <w:rPr>
          <w:rFonts w:eastAsia="Times New Roman" w:cstheme="minorHAnsi"/>
          <w:color w:val="222222"/>
          <w:lang w:eastAsia="en-IN"/>
        </w:rPr>
        <w:br/>
      </w:r>
      <w:r w:rsidRPr="00E46212">
        <w:rPr>
          <w:rStyle w:val="oooChar"/>
          <w:rFonts w:eastAsiaTheme="minorHAnsi"/>
          <w:cs/>
        </w:rPr>
        <w:t>चोरों से सावधान रहो।</w:t>
      </w:r>
      <w:r w:rsidRPr="00E46212">
        <w:rPr>
          <w:rFonts w:eastAsia="Times New Roman" w:cstheme="minorHAnsi"/>
          <w:color w:val="222222"/>
          <w:lang w:eastAsia="en-IN"/>
        </w:rPr>
        <w:br/>
        <w:t>52. The Taj is superior to every other building.</w:t>
      </w:r>
      <w:r w:rsidRPr="00E46212">
        <w:rPr>
          <w:rFonts w:eastAsia="Times New Roman" w:cstheme="minorHAnsi"/>
          <w:color w:val="222222"/>
          <w:lang w:eastAsia="en-IN"/>
        </w:rPr>
        <w:br/>
      </w:r>
      <w:r w:rsidRPr="00E46212">
        <w:rPr>
          <w:rStyle w:val="oooChar"/>
          <w:rFonts w:eastAsiaTheme="minorHAnsi"/>
          <w:cs/>
        </w:rPr>
        <w:t>ताजहरदूसरीइमारतसेबेहतरहै।</w:t>
      </w:r>
      <w:r w:rsidRPr="00E46212">
        <w:rPr>
          <w:rFonts w:eastAsia="Times New Roman" w:cstheme="minorHAnsi"/>
          <w:color w:val="222222"/>
          <w:lang w:eastAsia="en-IN"/>
        </w:rPr>
        <w:br/>
      </w:r>
      <w:r w:rsidRPr="00E46212">
        <w:rPr>
          <w:rFonts w:eastAsia="Times New Roman" w:cstheme="minorHAnsi"/>
          <w:color w:val="222222"/>
          <w:lang w:eastAsia="en-IN"/>
        </w:rPr>
        <w:lastRenderedPageBreak/>
        <w:t>53.Socrates was condemned to death.</w:t>
      </w:r>
      <w:r w:rsidRPr="00E46212">
        <w:rPr>
          <w:rFonts w:eastAsia="Times New Roman" w:cstheme="minorHAnsi"/>
          <w:color w:val="222222"/>
          <w:lang w:eastAsia="en-IN"/>
        </w:rPr>
        <w:br/>
      </w:r>
      <w:r w:rsidRPr="00E46212">
        <w:rPr>
          <w:rStyle w:val="oooChar"/>
          <w:rFonts w:eastAsiaTheme="minorHAnsi"/>
          <w:cs/>
        </w:rPr>
        <w:t>सुकरात को मौत की सजा दी गयी।</w:t>
      </w:r>
      <w:r w:rsidRPr="00E46212">
        <w:rPr>
          <w:rFonts w:eastAsia="Times New Roman" w:cstheme="minorHAnsi"/>
          <w:color w:val="222222"/>
          <w:lang w:eastAsia="en-IN"/>
        </w:rPr>
        <w:br/>
        <w:t>54. He proved false to his friend.</w:t>
      </w:r>
      <w:r w:rsidRPr="00E46212">
        <w:rPr>
          <w:rFonts w:eastAsia="Times New Roman" w:cstheme="minorHAnsi"/>
          <w:color w:val="222222"/>
          <w:lang w:eastAsia="en-IN"/>
        </w:rPr>
        <w:br/>
      </w:r>
      <w:r w:rsidRPr="00E46212">
        <w:rPr>
          <w:rStyle w:val="oooChar"/>
          <w:rFonts w:eastAsiaTheme="minorHAnsi"/>
          <w:cs/>
        </w:rPr>
        <w:t>उसने अपने मित्र को धोखा दिया।</w:t>
      </w:r>
      <w:r w:rsidRPr="00E46212">
        <w:rPr>
          <w:rFonts w:eastAsia="Times New Roman" w:cstheme="minorHAnsi"/>
          <w:color w:val="222222"/>
          <w:lang w:eastAsia="en-IN"/>
        </w:rPr>
        <w:br/>
        <w:t>55. He is in need of a watch.</w:t>
      </w:r>
      <w:r w:rsidRPr="00E46212">
        <w:rPr>
          <w:rFonts w:eastAsia="Times New Roman" w:cstheme="minorHAnsi"/>
          <w:color w:val="222222"/>
          <w:lang w:eastAsia="en-IN"/>
        </w:rPr>
        <w:br/>
      </w:r>
      <w:r w:rsidRPr="00E46212">
        <w:rPr>
          <w:rStyle w:val="oooChar"/>
          <w:rFonts w:eastAsiaTheme="minorHAnsi"/>
          <w:cs/>
        </w:rPr>
        <w:t>उसे एक घड़ी की आवश्यकता है।</w:t>
      </w:r>
      <w:r w:rsidRPr="00E46212">
        <w:rPr>
          <w:rFonts w:eastAsia="Times New Roman" w:cstheme="minorHAnsi"/>
          <w:color w:val="222222"/>
          <w:lang w:eastAsia="en-IN"/>
        </w:rPr>
        <w:br/>
        <w:t xml:space="preserve">56. He beat his son with a stick. </w:t>
      </w:r>
      <w:r w:rsidRPr="00E46212">
        <w:rPr>
          <w:rFonts w:eastAsia="Times New Roman" w:cstheme="minorHAnsi"/>
          <w:color w:val="222222"/>
          <w:lang w:eastAsia="en-IN"/>
        </w:rPr>
        <w:br/>
      </w:r>
      <w:r w:rsidRPr="00E46212">
        <w:rPr>
          <w:rStyle w:val="oooChar"/>
          <w:rFonts w:eastAsiaTheme="minorHAnsi"/>
          <w:cs/>
        </w:rPr>
        <w:t>उसने अपने पुत्न को छड़ी से पीटा।</w:t>
      </w:r>
      <w:r w:rsidRPr="00E46212">
        <w:rPr>
          <w:rFonts w:eastAsia="Times New Roman" w:cstheme="minorHAnsi"/>
          <w:color w:val="222222"/>
          <w:lang w:eastAsia="en-IN"/>
        </w:rPr>
        <w:br/>
        <w:t xml:space="preserve">57. He has been ill since Monday. </w:t>
      </w:r>
      <w:r w:rsidRPr="00E46212">
        <w:rPr>
          <w:rFonts w:eastAsia="Times New Roman" w:cstheme="minorHAnsi"/>
          <w:color w:val="222222"/>
          <w:lang w:eastAsia="en-IN"/>
        </w:rPr>
        <w:br/>
      </w:r>
      <w:r w:rsidRPr="00E46212">
        <w:rPr>
          <w:rStyle w:val="oooChar"/>
          <w:rFonts w:eastAsiaTheme="minorHAnsi"/>
          <w:cs/>
        </w:rPr>
        <w:t>वह सोमवार से बीमार है।</w:t>
      </w:r>
      <w:r w:rsidRPr="00E46212">
        <w:rPr>
          <w:rFonts w:eastAsia="Times New Roman" w:cstheme="minorHAnsi"/>
          <w:color w:val="222222"/>
          <w:lang w:eastAsia="en-IN"/>
        </w:rPr>
        <w:br/>
        <w:t>58. Are you not certain of your success?</w:t>
      </w:r>
      <w:r w:rsidRPr="00E46212">
        <w:rPr>
          <w:rFonts w:eastAsia="Times New Roman" w:cstheme="minorHAnsi"/>
          <w:color w:val="222222"/>
          <w:lang w:eastAsia="en-IN"/>
        </w:rPr>
        <w:br/>
      </w:r>
      <w:r w:rsidRPr="00E46212">
        <w:rPr>
          <w:rStyle w:val="oooChar"/>
          <w:rFonts w:eastAsiaTheme="minorHAnsi"/>
          <w:cs/>
        </w:rPr>
        <w:t>क्या तुम्हें अपनी सफलता पर विश्वास नहीं</w:t>
      </w:r>
      <w:r w:rsidRPr="00E46212">
        <w:rPr>
          <w:rFonts w:eastAsia="Times New Roman" w:cstheme="minorHAnsi"/>
          <w:color w:val="222222"/>
          <w:lang w:eastAsia="en-IN"/>
        </w:rPr>
        <w:br/>
        <w:t>59. He takes delight in hunting.</w:t>
      </w:r>
      <w:r w:rsidRPr="00E46212">
        <w:rPr>
          <w:rFonts w:eastAsia="Times New Roman" w:cstheme="minorHAnsi"/>
          <w:color w:val="222222"/>
          <w:lang w:eastAsia="en-IN"/>
        </w:rPr>
        <w:br/>
      </w:r>
      <w:r w:rsidRPr="00E46212">
        <w:rPr>
          <w:rStyle w:val="oooChar"/>
          <w:rFonts w:eastAsiaTheme="minorHAnsi"/>
          <w:cs/>
        </w:rPr>
        <w:t>उसे शिकार करने में आनन्द आता है।</w:t>
      </w:r>
      <w:r w:rsidRPr="00E46212">
        <w:rPr>
          <w:rFonts w:eastAsia="Times New Roman" w:cstheme="minorHAnsi"/>
          <w:color w:val="222222"/>
          <w:lang w:eastAsia="en-IN"/>
        </w:rPr>
        <w:br/>
        <w:t xml:space="preserve">60. He went there by train and came on foot. </w:t>
      </w:r>
      <w:r w:rsidRPr="00E46212">
        <w:rPr>
          <w:rFonts w:eastAsia="Times New Roman" w:cstheme="minorHAnsi"/>
          <w:color w:val="222222"/>
          <w:lang w:eastAsia="en-IN"/>
        </w:rPr>
        <w:br/>
      </w:r>
      <w:r w:rsidRPr="00E46212">
        <w:rPr>
          <w:rStyle w:val="oooChar"/>
          <w:rFonts w:eastAsiaTheme="minorHAnsi"/>
          <w:cs/>
        </w:rPr>
        <w:t>वहट्रेनसेवहाँगयाऔरपैदलआया।</w:t>
      </w:r>
    </w:p>
    <w:p w:rsidR="00824EC7" w:rsidRPr="00824EC7" w:rsidRDefault="00824EC7" w:rsidP="00824EC7">
      <w:pPr>
        <w:shd w:val="clear" w:color="auto" w:fill="FFFFFF"/>
        <w:spacing w:line="240" w:lineRule="auto"/>
        <w:ind w:left="1560"/>
        <w:rPr>
          <w:rFonts w:eastAsia="Times New Roman" w:cstheme="minorHAnsi"/>
          <w:color w:val="222222"/>
          <w:lang w:eastAsia="en-IN"/>
        </w:rPr>
      </w:pPr>
    </w:p>
    <w:p w:rsidR="0074466B" w:rsidRPr="00711ABB" w:rsidRDefault="000E3FD3" w:rsidP="00B63F29">
      <w:pPr>
        <w:pStyle w:val="Heading3"/>
      </w:pPr>
      <w:bookmarkStart w:id="18" w:name="_Toc17112272"/>
      <w:r w:rsidRPr="00711ABB">
        <w:t>Conjunctions</w:t>
      </w:r>
      <w:bookmarkEnd w:id="18"/>
    </w:p>
    <w:p w:rsidR="00345DA7" w:rsidRPr="00711ABB" w:rsidRDefault="00345DA7" w:rsidP="007F5510">
      <w:pPr>
        <w:spacing w:line="240" w:lineRule="auto"/>
        <w:ind w:left="1134"/>
        <w:rPr>
          <w:rFonts w:cstheme="minorHAnsi"/>
          <w:color w:val="000000" w:themeColor="text1"/>
        </w:rPr>
      </w:pPr>
      <w:r w:rsidRPr="00711ABB">
        <w:rPr>
          <w:rFonts w:cstheme="minorHAnsi"/>
          <w:color w:val="000000" w:themeColor="text1"/>
        </w:rPr>
        <w:t xml:space="preserve">A conjunction is a </w:t>
      </w:r>
      <w:r w:rsidR="00900F66" w:rsidRPr="00711ABB">
        <w:rPr>
          <w:rFonts w:cstheme="minorHAnsi"/>
          <w:color w:val="000000" w:themeColor="text1"/>
        </w:rPr>
        <w:t xml:space="preserve">part of speech which is used </w:t>
      </w:r>
      <w:r w:rsidR="006B22CC" w:rsidRPr="00711ABB">
        <w:rPr>
          <w:rFonts w:cstheme="minorHAnsi"/>
          <w:color w:val="000000" w:themeColor="text1"/>
        </w:rPr>
        <w:t>to join</w:t>
      </w:r>
      <w:r w:rsidR="00236046" w:rsidRPr="00711ABB">
        <w:rPr>
          <w:rFonts w:cstheme="minorHAnsi"/>
          <w:color w:val="000000" w:themeColor="text1"/>
        </w:rPr>
        <w:t>/connect</w:t>
      </w:r>
      <w:r w:rsidRPr="00711ABB">
        <w:rPr>
          <w:rFonts w:cstheme="minorHAnsi"/>
          <w:color w:val="000000" w:themeColor="text1"/>
        </w:rPr>
        <w:t>words, phrases, clauses, or sentences</w:t>
      </w:r>
      <w:r w:rsidR="00394DE0" w:rsidRPr="00711ABB">
        <w:rPr>
          <w:rFonts w:cstheme="minorHAnsi"/>
          <w:color w:val="000000" w:themeColor="text1"/>
        </w:rPr>
        <w:t>.</w:t>
      </w:r>
    </w:p>
    <w:p w:rsidR="000203AF" w:rsidRPr="00711ABB" w:rsidRDefault="006278C6" w:rsidP="007F5510">
      <w:pPr>
        <w:spacing w:line="240" w:lineRule="auto"/>
        <w:ind w:left="1134"/>
        <w:rPr>
          <w:rFonts w:cstheme="minorHAnsi"/>
          <w:b/>
          <w:bCs/>
          <w:color w:val="000000" w:themeColor="text1"/>
        </w:rPr>
      </w:pPr>
      <w:r w:rsidRPr="00711ABB">
        <w:rPr>
          <w:rFonts w:cstheme="minorHAnsi"/>
          <w:color w:val="000000" w:themeColor="text1"/>
        </w:rPr>
        <w:t xml:space="preserve">Conjunctions </w:t>
      </w:r>
      <w:r w:rsidRPr="00711ABB">
        <w:rPr>
          <w:rFonts w:cstheme="minorHAnsi"/>
          <w:b/>
          <w:bCs/>
          <w:color w:val="000000" w:themeColor="text1"/>
        </w:rPr>
        <w:t>i.e.</w:t>
      </w:r>
      <w:r w:rsidR="004239F0" w:rsidRPr="00711ABB">
        <w:rPr>
          <w:rFonts w:cstheme="minorHAnsi"/>
          <w:b/>
          <w:bCs/>
          <w:color w:val="000000" w:themeColor="text1"/>
        </w:rPr>
        <w:t>“</w:t>
      </w:r>
      <w:r w:rsidR="000203AF" w:rsidRPr="00711ABB">
        <w:rPr>
          <w:rFonts w:cstheme="minorHAnsi"/>
          <w:b/>
          <w:bCs/>
          <w:color w:val="000000" w:themeColor="text1"/>
        </w:rPr>
        <w:t>to conjoin</w:t>
      </w:r>
      <w:r w:rsidR="004239F0" w:rsidRPr="00711ABB">
        <w:rPr>
          <w:rFonts w:cstheme="minorHAnsi"/>
          <w:b/>
          <w:bCs/>
          <w:color w:val="000000" w:themeColor="text1"/>
        </w:rPr>
        <w:t>”</w:t>
      </w:r>
      <w:r w:rsidR="000203AF" w:rsidRPr="00711ABB">
        <w:rPr>
          <w:rFonts w:cstheme="minorHAnsi"/>
          <w:b/>
          <w:bCs/>
          <w:color w:val="000000" w:themeColor="text1"/>
        </w:rPr>
        <w:t xml:space="preserve"> = </w:t>
      </w:r>
      <w:r w:rsidR="004239F0" w:rsidRPr="00711ABB">
        <w:rPr>
          <w:rFonts w:cstheme="minorHAnsi"/>
          <w:b/>
          <w:bCs/>
          <w:color w:val="000000" w:themeColor="text1"/>
        </w:rPr>
        <w:t>“</w:t>
      </w:r>
      <w:r w:rsidR="000203AF" w:rsidRPr="00711ABB">
        <w:rPr>
          <w:rFonts w:cstheme="minorHAnsi"/>
          <w:b/>
          <w:bCs/>
          <w:color w:val="000000" w:themeColor="text1"/>
        </w:rPr>
        <w:t>join</w:t>
      </w:r>
      <w:r w:rsidR="004239F0" w:rsidRPr="00711ABB">
        <w:rPr>
          <w:rFonts w:cstheme="minorHAnsi"/>
          <w:b/>
          <w:bCs/>
          <w:color w:val="000000" w:themeColor="text1"/>
        </w:rPr>
        <w:t>”.</w:t>
      </w:r>
    </w:p>
    <w:p w:rsidR="00345DA7" w:rsidRPr="00711ABB" w:rsidRDefault="00345DA7" w:rsidP="007F5510">
      <w:pPr>
        <w:spacing w:line="240" w:lineRule="auto"/>
        <w:ind w:left="1134"/>
        <w:rPr>
          <w:rFonts w:cstheme="minorHAnsi"/>
          <w:color w:val="000000" w:themeColor="text1"/>
        </w:rPr>
      </w:pPr>
      <w:r w:rsidRPr="00711ABB">
        <w:rPr>
          <w:rFonts w:cstheme="minorHAnsi"/>
          <w:color w:val="000000" w:themeColor="text1"/>
        </w:rPr>
        <w:t xml:space="preserve">Conjunctions are often used in </w:t>
      </w:r>
      <w:r w:rsidR="00561575" w:rsidRPr="00711ABB">
        <w:rPr>
          <w:rFonts w:cstheme="minorHAnsi"/>
          <w:color w:val="000000" w:themeColor="text1"/>
        </w:rPr>
        <w:t xml:space="preserve">the </w:t>
      </w:r>
      <w:r w:rsidRPr="00711ABB">
        <w:rPr>
          <w:rFonts w:cstheme="minorHAnsi"/>
          <w:color w:val="000000" w:themeColor="text1"/>
        </w:rPr>
        <w:t>compound and complex sentences.</w:t>
      </w:r>
    </w:p>
    <w:p w:rsidR="00C34339" w:rsidRPr="00711ABB" w:rsidRDefault="00C34339" w:rsidP="007F5510">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w:t>
      </w:r>
    </w:p>
    <w:tbl>
      <w:tblPr>
        <w:tblW w:w="4793" w:type="dxa"/>
        <w:tblInd w:w="2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8"/>
        <w:gridCol w:w="2575"/>
      </w:tblGrid>
      <w:tr w:rsidR="00A01832" w:rsidRPr="00711ABB" w:rsidTr="00D50A5D">
        <w:trPr>
          <w:trHeight w:val="240"/>
        </w:trPr>
        <w:tc>
          <w:tcPr>
            <w:tcW w:w="2218"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And</w:t>
            </w:r>
          </w:p>
        </w:tc>
        <w:tc>
          <w:tcPr>
            <w:tcW w:w="2575"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Neither</w:t>
            </w:r>
          </w:p>
        </w:tc>
      </w:tr>
      <w:tr w:rsidR="00A01832" w:rsidRPr="00711ABB" w:rsidTr="00D50A5D">
        <w:trPr>
          <w:trHeight w:val="240"/>
        </w:trPr>
        <w:tc>
          <w:tcPr>
            <w:tcW w:w="2218"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As</w:t>
            </w:r>
          </w:p>
        </w:tc>
        <w:tc>
          <w:tcPr>
            <w:tcW w:w="2575"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Nor</w:t>
            </w:r>
          </w:p>
        </w:tc>
      </w:tr>
      <w:tr w:rsidR="00A01832" w:rsidRPr="00711ABB" w:rsidTr="00D50A5D">
        <w:trPr>
          <w:trHeight w:val="240"/>
        </w:trPr>
        <w:tc>
          <w:tcPr>
            <w:tcW w:w="2218"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Because</w:t>
            </w:r>
          </w:p>
        </w:tc>
        <w:tc>
          <w:tcPr>
            <w:tcW w:w="2575"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Not only</w:t>
            </w:r>
          </w:p>
        </w:tc>
      </w:tr>
      <w:tr w:rsidR="00A01832" w:rsidRPr="00711ABB" w:rsidTr="00D50A5D">
        <w:trPr>
          <w:trHeight w:val="240"/>
        </w:trPr>
        <w:tc>
          <w:tcPr>
            <w:tcW w:w="2218"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But</w:t>
            </w:r>
          </w:p>
        </w:tc>
        <w:tc>
          <w:tcPr>
            <w:tcW w:w="2575"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So</w:t>
            </w:r>
          </w:p>
        </w:tc>
      </w:tr>
      <w:tr w:rsidR="00A01832" w:rsidRPr="00711ABB" w:rsidTr="00D50A5D">
        <w:trPr>
          <w:trHeight w:val="240"/>
        </w:trPr>
        <w:tc>
          <w:tcPr>
            <w:tcW w:w="2218"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For</w:t>
            </w:r>
          </w:p>
        </w:tc>
        <w:tc>
          <w:tcPr>
            <w:tcW w:w="2575"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Whether</w:t>
            </w:r>
          </w:p>
        </w:tc>
      </w:tr>
      <w:tr w:rsidR="00A01832" w:rsidRPr="00711ABB" w:rsidTr="00D50A5D">
        <w:trPr>
          <w:trHeight w:val="240"/>
        </w:trPr>
        <w:tc>
          <w:tcPr>
            <w:tcW w:w="2218"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Just as</w:t>
            </w:r>
          </w:p>
        </w:tc>
        <w:tc>
          <w:tcPr>
            <w:tcW w:w="2575"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Yet</w:t>
            </w:r>
          </w:p>
        </w:tc>
      </w:tr>
      <w:tr w:rsidR="00A01832" w:rsidRPr="00711ABB" w:rsidTr="00832E84">
        <w:trPr>
          <w:trHeight w:val="70"/>
        </w:trPr>
        <w:tc>
          <w:tcPr>
            <w:tcW w:w="2218" w:type="dxa"/>
            <w:shd w:val="clear" w:color="auto" w:fill="auto"/>
            <w:noWrap/>
            <w:vAlign w:val="center"/>
            <w:hideMark/>
          </w:tcPr>
          <w:p w:rsidR="00313A3A" w:rsidRPr="00711ABB" w:rsidRDefault="00D50A5D"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Either</w:t>
            </w:r>
          </w:p>
        </w:tc>
        <w:tc>
          <w:tcPr>
            <w:tcW w:w="2575" w:type="dxa"/>
            <w:shd w:val="clear" w:color="auto" w:fill="auto"/>
            <w:noWrap/>
            <w:vAlign w:val="bottom"/>
            <w:hideMark/>
          </w:tcPr>
          <w:p w:rsidR="00313A3A" w:rsidRPr="00711ABB" w:rsidRDefault="00D50A5D"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Or</w:t>
            </w:r>
          </w:p>
        </w:tc>
      </w:tr>
    </w:tbl>
    <w:p w:rsidR="00313A3A" w:rsidRPr="00711ABB" w:rsidRDefault="00313A3A" w:rsidP="00E422D6">
      <w:pPr>
        <w:spacing w:line="240" w:lineRule="auto"/>
        <w:rPr>
          <w:rFonts w:cstheme="minorHAnsi"/>
          <w:color w:val="000000" w:themeColor="text1"/>
        </w:rPr>
      </w:pPr>
    </w:p>
    <w:p w:rsidR="00313A3A" w:rsidRPr="00711ABB" w:rsidRDefault="00313A3A" w:rsidP="003F35EF">
      <w:pPr>
        <w:pStyle w:val="ListParagraph"/>
        <w:numPr>
          <w:ilvl w:val="0"/>
          <w:numId w:val="7"/>
        </w:numPr>
        <w:ind w:left="1701" w:firstLine="0"/>
        <w:rPr>
          <w:rFonts w:cstheme="minorHAnsi"/>
          <w:b/>
          <w:bCs/>
          <w:color w:val="000000" w:themeColor="text1"/>
        </w:rPr>
      </w:pPr>
      <w:r w:rsidRPr="00711ABB">
        <w:rPr>
          <w:rFonts w:cstheme="minorHAnsi"/>
          <w:b/>
          <w:bCs/>
          <w:color w:val="000000" w:themeColor="text1"/>
        </w:rPr>
        <w:t xml:space="preserve">I will study both English </w:t>
      </w:r>
      <w:r w:rsidR="006278C6" w:rsidRPr="00711ABB">
        <w:rPr>
          <w:rFonts w:cstheme="minorHAnsi"/>
          <w:b/>
          <w:bCs/>
          <w:color w:val="000000" w:themeColor="text1"/>
        </w:rPr>
        <w:t>writing and</w:t>
      </w:r>
      <w:r w:rsidRPr="00711ABB">
        <w:rPr>
          <w:rFonts w:cstheme="minorHAnsi"/>
          <w:b/>
          <w:bCs/>
          <w:color w:val="000000" w:themeColor="text1"/>
        </w:rPr>
        <w:t> </w:t>
      </w:r>
      <w:r w:rsidR="002874DA" w:rsidRPr="00711ABB">
        <w:rPr>
          <w:rFonts w:cstheme="minorHAnsi"/>
          <w:b/>
          <w:bCs/>
          <w:color w:val="000000" w:themeColor="text1"/>
        </w:rPr>
        <w:t>speaking.</w:t>
      </w:r>
    </w:p>
    <w:p w:rsidR="00600E38" w:rsidRPr="00711ABB" w:rsidRDefault="004A47A9" w:rsidP="003F35EF">
      <w:pPr>
        <w:pStyle w:val="ListParagraph"/>
        <w:numPr>
          <w:ilvl w:val="0"/>
          <w:numId w:val="7"/>
        </w:numPr>
        <w:ind w:left="1701" w:firstLine="0"/>
        <w:rPr>
          <w:rFonts w:cstheme="minorHAnsi"/>
          <w:b/>
          <w:bCs/>
          <w:color w:val="000000" w:themeColor="text1"/>
        </w:rPr>
      </w:pPr>
      <w:r w:rsidRPr="00711ABB">
        <w:rPr>
          <w:rFonts w:cstheme="minorHAnsi"/>
          <w:b/>
          <w:bCs/>
          <w:color w:val="000000" w:themeColor="text1"/>
        </w:rPr>
        <w:t>Neither</w:t>
      </w:r>
      <w:r w:rsidR="0074253B" w:rsidRPr="00711ABB">
        <w:rPr>
          <w:rFonts w:cstheme="minorHAnsi"/>
          <w:b/>
          <w:bCs/>
          <w:color w:val="000000" w:themeColor="text1"/>
        </w:rPr>
        <w:t xml:space="preserve"> Vira</w:t>
      </w:r>
      <w:r w:rsidRPr="00711ABB">
        <w:rPr>
          <w:rFonts w:cstheme="minorHAnsi"/>
          <w:b/>
          <w:bCs/>
          <w:color w:val="000000" w:themeColor="text1"/>
        </w:rPr>
        <w:t xml:space="preserve">t </w:t>
      </w:r>
      <w:r w:rsidR="0074253B" w:rsidRPr="00711ABB">
        <w:rPr>
          <w:rFonts w:cstheme="minorHAnsi"/>
          <w:b/>
          <w:bCs/>
          <w:color w:val="000000" w:themeColor="text1"/>
        </w:rPr>
        <w:t>nor Rohit are making runs</w:t>
      </w:r>
      <w:r w:rsidR="00B3366A" w:rsidRPr="00711ABB">
        <w:rPr>
          <w:rFonts w:cstheme="minorHAnsi"/>
          <w:b/>
          <w:bCs/>
          <w:color w:val="000000" w:themeColor="text1"/>
        </w:rPr>
        <w:t xml:space="preserve"> in this series</w:t>
      </w:r>
      <w:r w:rsidR="0074253B" w:rsidRPr="00711ABB">
        <w:rPr>
          <w:rFonts w:cstheme="minorHAnsi"/>
          <w:b/>
          <w:bCs/>
          <w:color w:val="000000" w:themeColor="text1"/>
        </w:rPr>
        <w:t>.</w:t>
      </w:r>
    </w:p>
    <w:p w:rsidR="0074253B" w:rsidRPr="00711ABB" w:rsidRDefault="004A47A9" w:rsidP="003F35EF">
      <w:pPr>
        <w:pStyle w:val="ListParagraph"/>
        <w:numPr>
          <w:ilvl w:val="0"/>
          <w:numId w:val="7"/>
        </w:numPr>
        <w:ind w:left="1701" w:firstLine="0"/>
        <w:rPr>
          <w:rFonts w:cstheme="minorHAnsi"/>
          <w:b/>
          <w:bCs/>
          <w:color w:val="000000" w:themeColor="text1"/>
        </w:rPr>
      </w:pPr>
      <w:r w:rsidRPr="00711ABB">
        <w:rPr>
          <w:rFonts w:cstheme="minorHAnsi"/>
          <w:b/>
          <w:bCs/>
          <w:color w:val="000000" w:themeColor="text1"/>
        </w:rPr>
        <w:t>Neither</w:t>
      </w:r>
      <w:r w:rsidR="0074253B" w:rsidRPr="00711ABB">
        <w:rPr>
          <w:rFonts w:cstheme="minorHAnsi"/>
          <w:b/>
          <w:bCs/>
          <w:color w:val="000000" w:themeColor="text1"/>
        </w:rPr>
        <w:t xml:space="preserve"> I </w:t>
      </w:r>
      <w:r w:rsidR="00666446" w:rsidRPr="00711ABB">
        <w:rPr>
          <w:rFonts w:cstheme="minorHAnsi"/>
          <w:b/>
          <w:bCs/>
          <w:color w:val="000000" w:themeColor="text1"/>
        </w:rPr>
        <w:t>smo</w:t>
      </w:r>
      <w:r w:rsidR="00E50B54" w:rsidRPr="00711ABB">
        <w:rPr>
          <w:rFonts w:cstheme="minorHAnsi"/>
          <w:b/>
          <w:bCs/>
          <w:color w:val="000000" w:themeColor="text1"/>
        </w:rPr>
        <w:t>k</w:t>
      </w:r>
      <w:r w:rsidR="00666446" w:rsidRPr="00711ABB">
        <w:rPr>
          <w:rFonts w:cstheme="minorHAnsi"/>
          <w:b/>
          <w:bCs/>
          <w:color w:val="000000" w:themeColor="text1"/>
        </w:rPr>
        <w:t xml:space="preserve">e nor use </w:t>
      </w:r>
      <w:r w:rsidR="00E50B54" w:rsidRPr="00711ABB">
        <w:rPr>
          <w:rFonts w:cstheme="minorHAnsi"/>
          <w:b/>
          <w:bCs/>
          <w:color w:val="000000" w:themeColor="text1"/>
        </w:rPr>
        <w:t>tobacco</w:t>
      </w:r>
      <w:r w:rsidR="00666446" w:rsidRPr="00711ABB">
        <w:rPr>
          <w:rFonts w:cstheme="minorHAnsi"/>
          <w:b/>
          <w:bCs/>
          <w:color w:val="000000" w:themeColor="text1"/>
        </w:rPr>
        <w:t>.</w:t>
      </w:r>
    </w:p>
    <w:p w:rsidR="00666446" w:rsidRPr="00711ABB" w:rsidRDefault="00666446" w:rsidP="003F35EF">
      <w:pPr>
        <w:pStyle w:val="ListParagraph"/>
        <w:numPr>
          <w:ilvl w:val="0"/>
          <w:numId w:val="7"/>
        </w:numPr>
        <w:ind w:left="1701" w:firstLine="0"/>
        <w:rPr>
          <w:rFonts w:cstheme="minorHAnsi"/>
          <w:b/>
          <w:bCs/>
          <w:color w:val="000000" w:themeColor="text1"/>
        </w:rPr>
      </w:pPr>
      <w:r w:rsidRPr="00711ABB">
        <w:rPr>
          <w:rFonts w:cstheme="minorHAnsi"/>
          <w:b/>
          <w:bCs/>
          <w:color w:val="000000" w:themeColor="text1"/>
        </w:rPr>
        <w:t xml:space="preserve">Either you pay </w:t>
      </w:r>
      <w:r w:rsidR="004A47A9" w:rsidRPr="00711ABB">
        <w:rPr>
          <w:rFonts w:cstheme="minorHAnsi"/>
          <w:b/>
          <w:bCs/>
          <w:color w:val="000000" w:themeColor="text1"/>
        </w:rPr>
        <w:t>attention</w:t>
      </w:r>
      <w:r w:rsidRPr="00711ABB">
        <w:rPr>
          <w:rFonts w:cstheme="minorHAnsi"/>
          <w:b/>
          <w:bCs/>
          <w:color w:val="000000" w:themeColor="text1"/>
        </w:rPr>
        <w:t xml:space="preserve"> in the </w:t>
      </w:r>
      <w:r w:rsidR="004A47A9" w:rsidRPr="00711ABB">
        <w:rPr>
          <w:rFonts w:cstheme="minorHAnsi"/>
          <w:b/>
          <w:bCs/>
          <w:color w:val="000000" w:themeColor="text1"/>
        </w:rPr>
        <w:t>class</w:t>
      </w:r>
      <w:r w:rsidRPr="00711ABB">
        <w:rPr>
          <w:rFonts w:cstheme="minorHAnsi"/>
          <w:b/>
          <w:bCs/>
          <w:color w:val="000000" w:themeColor="text1"/>
        </w:rPr>
        <w:t xml:space="preserve"> or go out.</w:t>
      </w:r>
    </w:p>
    <w:p w:rsidR="00491BF8" w:rsidRDefault="004A47A9" w:rsidP="003F35EF">
      <w:pPr>
        <w:pStyle w:val="ListParagraph"/>
        <w:numPr>
          <w:ilvl w:val="0"/>
          <w:numId w:val="7"/>
        </w:numPr>
        <w:tabs>
          <w:tab w:val="left" w:pos="2127"/>
        </w:tabs>
        <w:ind w:left="1701" w:firstLine="0"/>
        <w:rPr>
          <w:rFonts w:cstheme="minorHAnsi"/>
          <w:b/>
          <w:bCs/>
          <w:color w:val="000000" w:themeColor="text1"/>
        </w:rPr>
      </w:pPr>
      <w:r w:rsidRPr="00711ABB">
        <w:rPr>
          <w:rFonts w:cstheme="minorHAnsi"/>
          <w:b/>
          <w:bCs/>
          <w:color w:val="000000" w:themeColor="text1"/>
        </w:rPr>
        <w:t>India is doing well in b</w:t>
      </w:r>
      <w:r w:rsidR="00666446" w:rsidRPr="00711ABB">
        <w:rPr>
          <w:rFonts w:cstheme="minorHAnsi"/>
          <w:b/>
          <w:bCs/>
          <w:color w:val="000000" w:themeColor="text1"/>
        </w:rPr>
        <w:t xml:space="preserve">oth Shooting and </w:t>
      </w:r>
      <w:r w:rsidRPr="00711ABB">
        <w:rPr>
          <w:rFonts w:cstheme="minorHAnsi"/>
          <w:b/>
          <w:bCs/>
          <w:color w:val="000000" w:themeColor="text1"/>
        </w:rPr>
        <w:t xml:space="preserve">Gymnastics </w:t>
      </w:r>
      <w:r w:rsidR="00491BF8">
        <w:rPr>
          <w:rFonts w:cstheme="minorHAnsi"/>
          <w:b/>
          <w:bCs/>
          <w:color w:val="000000" w:themeColor="text1"/>
        </w:rPr>
        <w:t xml:space="preserve">in </w:t>
      </w:r>
    </w:p>
    <w:p w:rsidR="00666446" w:rsidRPr="00711ABB" w:rsidRDefault="004A47A9" w:rsidP="00491BF8">
      <w:pPr>
        <w:pStyle w:val="ListParagraph"/>
        <w:tabs>
          <w:tab w:val="left" w:pos="2127"/>
        </w:tabs>
        <w:ind w:left="1701"/>
        <w:rPr>
          <w:rFonts w:cstheme="minorHAnsi"/>
          <w:b/>
          <w:bCs/>
          <w:color w:val="000000" w:themeColor="text1"/>
        </w:rPr>
      </w:pPr>
      <w:r w:rsidRPr="00711ABB">
        <w:rPr>
          <w:rFonts w:cstheme="minorHAnsi"/>
          <w:b/>
          <w:bCs/>
          <w:color w:val="000000" w:themeColor="text1"/>
        </w:rPr>
        <w:t>Commonwealthgames</w:t>
      </w:r>
      <w:r w:rsidR="00666446" w:rsidRPr="00711ABB">
        <w:rPr>
          <w:rFonts w:cstheme="minorHAnsi"/>
          <w:b/>
          <w:bCs/>
          <w:color w:val="000000" w:themeColor="text1"/>
        </w:rPr>
        <w:t>.</w:t>
      </w:r>
    </w:p>
    <w:p w:rsidR="00666446" w:rsidRPr="00711ABB" w:rsidRDefault="00666446" w:rsidP="003F35EF">
      <w:pPr>
        <w:pStyle w:val="ListParagraph"/>
        <w:numPr>
          <w:ilvl w:val="0"/>
          <w:numId w:val="7"/>
        </w:numPr>
        <w:ind w:left="1701" w:firstLine="0"/>
        <w:rPr>
          <w:rFonts w:cstheme="minorHAnsi"/>
          <w:b/>
          <w:bCs/>
          <w:color w:val="000000" w:themeColor="text1"/>
        </w:rPr>
      </w:pPr>
      <w:r w:rsidRPr="00711ABB">
        <w:rPr>
          <w:rFonts w:cstheme="minorHAnsi"/>
          <w:b/>
          <w:bCs/>
          <w:color w:val="000000" w:themeColor="text1"/>
        </w:rPr>
        <w:t xml:space="preserve">Either </w:t>
      </w:r>
      <w:r w:rsidR="00D3738F" w:rsidRPr="00711ABB">
        <w:rPr>
          <w:rFonts w:cstheme="minorHAnsi"/>
          <w:b/>
          <w:bCs/>
          <w:color w:val="000000" w:themeColor="text1"/>
        </w:rPr>
        <w:t xml:space="preserve">Rakesh </w:t>
      </w:r>
      <w:r w:rsidRPr="00711ABB">
        <w:rPr>
          <w:rFonts w:cstheme="minorHAnsi"/>
          <w:b/>
          <w:bCs/>
          <w:color w:val="000000" w:themeColor="text1"/>
        </w:rPr>
        <w:t xml:space="preserve">or </w:t>
      </w:r>
      <w:r w:rsidR="004A47A9" w:rsidRPr="00711ABB">
        <w:rPr>
          <w:rFonts w:cstheme="minorHAnsi"/>
          <w:b/>
          <w:bCs/>
          <w:color w:val="000000" w:themeColor="text1"/>
        </w:rPr>
        <w:t>Ramesh</w:t>
      </w:r>
      <w:r w:rsidRPr="00711ABB">
        <w:rPr>
          <w:rFonts w:cstheme="minorHAnsi"/>
          <w:b/>
          <w:bCs/>
          <w:color w:val="000000" w:themeColor="text1"/>
        </w:rPr>
        <w:t xml:space="preserve"> will win this </w:t>
      </w:r>
      <w:r w:rsidR="00E50B54" w:rsidRPr="00711ABB">
        <w:rPr>
          <w:rFonts w:cstheme="minorHAnsi"/>
          <w:b/>
          <w:bCs/>
          <w:color w:val="000000" w:themeColor="text1"/>
        </w:rPr>
        <w:t>competition</w:t>
      </w:r>
      <w:r w:rsidRPr="00711ABB">
        <w:rPr>
          <w:rFonts w:cstheme="minorHAnsi"/>
          <w:b/>
          <w:bCs/>
          <w:color w:val="000000" w:themeColor="text1"/>
        </w:rPr>
        <w:t>.</w:t>
      </w:r>
    </w:p>
    <w:p w:rsidR="00666446" w:rsidRPr="00711ABB" w:rsidRDefault="00666446" w:rsidP="003F35EF">
      <w:pPr>
        <w:pStyle w:val="ListParagraph"/>
        <w:numPr>
          <w:ilvl w:val="0"/>
          <w:numId w:val="7"/>
        </w:numPr>
        <w:ind w:left="1701" w:firstLine="0"/>
        <w:rPr>
          <w:rFonts w:cstheme="minorHAnsi"/>
          <w:b/>
          <w:bCs/>
          <w:color w:val="000000" w:themeColor="text1"/>
        </w:rPr>
      </w:pPr>
      <w:r w:rsidRPr="00711ABB">
        <w:rPr>
          <w:rFonts w:cstheme="minorHAnsi"/>
          <w:b/>
          <w:bCs/>
          <w:color w:val="000000" w:themeColor="text1"/>
        </w:rPr>
        <w:t xml:space="preserve">I will get admission </w:t>
      </w:r>
      <w:r w:rsidR="00E50B54" w:rsidRPr="00711ABB">
        <w:rPr>
          <w:rFonts w:cstheme="minorHAnsi"/>
          <w:b/>
          <w:bCs/>
          <w:color w:val="000000" w:themeColor="text1"/>
        </w:rPr>
        <w:t>either</w:t>
      </w:r>
      <w:r w:rsidRPr="00711ABB">
        <w:rPr>
          <w:rFonts w:cstheme="minorHAnsi"/>
          <w:b/>
          <w:bCs/>
          <w:color w:val="000000" w:themeColor="text1"/>
        </w:rPr>
        <w:t xml:space="preserve"> in Delhi </w:t>
      </w:r>
      <w:r w:rsidR="00561575" w:rsidRPr="00711ABB">
        <w:rPr>
          <w:rFonts w:cstheme="minorHAnsi"/>
          <w:b/>
          <w:bCs/>
          <w:color w:val="000000" w:themeColor="text1"/>
        </w:rPr>
        <w:t>U</w:t>
      </w:r>
      <w:r w:rsidRPr="00711ABB">
        <w:rPr>
          <w:rFonts w:cstheme="minorHAnsi"/>
          <w:b/>
          <w:bCs/>
          <w:color w:val="000000" w:themeColor="text1"/>
        </w:rPr>
        <w:t>niversity or IIT.</w:t>
      </w:r>
    </w:p>
    <w:p w:rsidR="00666446" w:rsidRDefault="00666446" w:rsidP="003F35EF">
      <w:pPr>
        <w:pStyle w:val="ListParagraph"/>
        <w:numPr>
          <w:ilvl w:val="0"/>
          <w:numId w:val="7"/>
        </w:numPr>
        <w:ind w:left="1701" w:firstLine="0"/>
        <w:rPr>
          <w:rFonts w:cstheme="minorHAnsi"/>
          <w:b/>
          <w:bCs/>
          <w:color w:val="000000" w:themeColor="text1"/>
        </w:rPr>
      </w:pPr>
      <w:r w:rsidRPr="00711ABB">
        <w:rPr>
          <w:rFonts w:cstheme="minorHAnsi"/>
          <w:b/>
          <w:bCs/>
          <w:color w:val="000000" w:themeColor="text1"/>
        </w:rPr>
        <w:t xml:space="preserve">You must decide whether you </w:t>
      </w:r>
      <w:r w:rsidR="00D3738F" w:rsidRPr="00711ABB">
        <w:rPr>
          <w:rFonts w:cstheme="minorHAnsi"/>
          <w:b/>
          <w:bCs/>
          <w:color w:val="000000" w:themeColor="text1"/>
        </w:rPr>
        <w:t>stay</w:t>
      </w:r>
      <w:r w:rsidRPr="00711ABB">
        <w:rPr>
          <w:rFonts w:cstheme="minorHAnsi"/>
          <w:b/>
          <w:bCs/>
          <w:color w:val="000000" w:themeColor="text1"/>
        </w:rPr>
        <w:t xml:space="preserve"> or you go.</w:t>
      </w:r>
    </w:p>
    <w:p w:rsidR="00491BF8" w:rsidRDefault="00666446" w:rsidP="003F35EF">
      <w:pPr>
        <w:pStyle w:val="ListParagraph"/>
        <w:numPr>
          <w:ilvl w:val="0"/>
          <w:numId w:val="7"/>
        </w:numPr>
        <w:ind w:left="1701" w:firstLine="0"/>
        <w:rPr>
          <w:rFonts w:cstheme="minorHAnsi"/>
          <w:b/>
          <w:bCs/>
          <w:color w:val="000000" w:themeColor="text1"/>
        </w:rPr>
      </w:pPr>
      <w:r w:rsidRPr="00711ABB">
        <w:rPr>
          <w:rFonts w:cstheme="minorHAnsi"/>
          <w:b/>
          <w:bCs/>
          <w:color w:val="000000" w:themeColor="text1"/>
        </w:rPr>
        <w:t xml:space="preserve">The more you will </w:t>
      </w:r>
      <w:r w:rsidR="00E50B54" w:rsidRPr="00711ABB">
        <w:rPr>
          <w:rFonts w:cstheme="minorHAnsi"/>
          <w:b/>
          <w:bCs/>
          <w:color w:val="000000" w:themeColor="text1"/>
        </w:rPr>
        <w:t>practice</w:t>
      </w:r>
      <w:r w:rsidRPr="00711ABB">
        <w:rPr>
          <w:rFonts w:cstheme="minorHAnsi"/>
          <w:b/>
          <w:bCs/>
          <w:color w:val="000000" w:themeColor="text1"/>
        </w:rPr>
        <w:t xml:space="preserve">, the </w:t>
      </w:r>
      <w:r w:rsidR="00E50B54" w:rsidRPr="00711ABB">
        <w:rPr>
          <w:rFonts w:cstheme="minorHAnsi"/>
          <w:b/>
          <w:bCs/>
          <w:color w:val="000000" w:themeColor="text1"/>
        </w:rPr>
        <w:t>better</w:t>
      </w:r>
      <w:r w:rsidRPr="00711ABB">
        <w:rPr>
          <w:rFonts w:cstheme="minorHAnsi"/>
          <w:b/>
          <w:bCs/>
          <w:color w:val="000000" w:themeColor="text1"/>
        </w:rPr>
        <w:t xml:space="preserve"> you will learn </w:t>
      </w:r>
      <w:r w:rsidR="00E50B54" w:rsidRPr="00711ABB">
        <w:rPr>
          <w:rFonts w:cstheme="minorHAnsi"/>
          <w:b/>
          <w:bCs/>
          <w:color w:val="000000" w:themeColor="text1"/>
        </w:rPr>
        <w:t>Spoken</w:t>
      </w:r>
    </w:p>
    <w:p w:rsidR="00666446" w:rsidRPr="00711ABB" w:rsidRDefault="00666446" w:rsidP="00491BF8">
      <w:pPr>
        <w:pStyle w:val="ListParagraph"/>
        <w:ind w:left="1701"/>
        <w:rPr>
          <w:rFonts w:cstheme="minorHAnsi"/>
          <w:b/>
          <w:bCs/>
          <w:color w:val="000000" w:themeColor="text1"/>
        </w:rPr>
      </w:pPr>
      <w:r w:rsidRPr="00711ABB">
        <w:rPr>
          <w:rFonts w:cstheme="minorHAnsi"/>
          <w:b/>
          <w:bCs/>
          <w:color w:val="000000" w:themeColor="text1"/>
        </w:rPr>
        <w:t>English.</w:t>
      </w:r>
    </w:p>
    <w:p w:rsidR="00824EC7" w:rsidRPr="00E422D6" w:rsidRDefault="00F123FD" w:rsidP="00E422D6">
      <w:pPr>
        <w:pStyle w:val="ListParagraph"/>
        <w:numPr>
          <w:ilvl w:val="0"/>
          <w:numId w:val="7"/>
        </w:numPr>
        <w:ind w:left="1701" w:firstLine="0"/>
        <w:rPr>
          <w:rFonts w:cstheme="minorHAnsi"/>
          <w:b/>
          <w:bCs/>
          <w:color w:val="000000" w:themeColor="text1"/>
        </w:rPr>
      </w:pPr>
      <w:r w:rsidRPr="00711ABB">
        <w:rPr>
          <w:rFonts w:cstheme="minorHAnsi"/>
          <w:b/>
          <w:bCs/>
          <w:color w:val="000000" w:themeColor="text1"/>
        </w:rPr>
        <w:t>Swinging is as good as running to lose weight quickly.</w:t>
      </w:r>
    </w:p>
    <w:p w:rsidR="00824EC7" w:rsidRPr="00711ABB" w:rsidRDefault="00824EC7" w:rsidP="007F5510">
      <w:pPr>
        <w:spacing w:line="240" w:lineRule="auto"/>
        <w:ind w:left="1134"/>
        <w:rPr>
          <w:rFonts w:cstheme="minorHAnsi"/>
          <w:color w:val="000000" w:themeColor="text1"/>
        </w:rPr>
      </w:pPr>
    </w:p>
    <w:p w:rsidR="004A6F06" w:rsidRPr="00491BF8" w:rsidRDefault="00345DA7" w:rsidP="003F35EF">
      <w:pPr>
        <w:pStyle w:val="ListParagraph"/>
        <w:numPr>
          <w:ilvl w:val="2"/>
          <w:numId w:val="83"/>
        </w:numPr>
        <w:ind w:left="1418" w:hanging="567"/>
        <w:rPr>
          <w:rFonts w:asciiTheme="majorHAnsi" w:hAnsiTheme="majorHAnsi" w:cstheme="minorHAnsi"/>
          <w:b/>
          <w:bCs/>
          <w:color w:val="000000" w:themeColor="text1"/>
          <w:sz w:val="28"/>
          <w:szCs w:val="28"/>
        </w:rPr>
      </w:pPr>
      <w:r w:rsidRPr="00491BF8">
        <w:rPr>
          <w:rFonts w:asciiTheme="majorHAnsi" w:hAnsiTheme="majorHAnsi" w:cstheme="minorHAnsi"/>
          <w:b/>
          <w:bCs/>
          <w:color w:val="000000" w:themeColor="text1"/>
          <w:sz w:val="28"/>
          <w:szCs w:val="28"/>
        </w:rPr>
        <w:t>Types of conjunctions</w:t>
      </w:r>
    </w:p>
    <w:p w:rsidR="00345DA7" w:rsidRPr="00711ABB" w:rsidRDefault="00345DA7" w:rsidP="003F35EF">
      <w:pPr>
        <w:pStyle w:val="ListParagraph"/>
        <w:numPr>
          <w:ilvl w:val="0"/>
          <w:numId w:val="84"/>
        </w:numPr>
        <w:rPr>
          <w:rFonts w:asciiTheme="majorHAnsi" w:hAnsiTheme="majorHAnsi" w:cstheme="minorHAnsi"/>
          <w:b/>
          <w:bCs/>
          <w:color w:val="000000" w:themeColor="text1"/>
          <w:sz w:val="28"/>
          <w:szCs w:val="28"/>
        </w:rPr>
      </w:pPr>
      <w:r w:rsidRPr="00711ABB">
        <w:rPr>
          <w:rFonts w:asciiTheme="majorHAnsi" w:hAnsiTheme="majorHAnsi" w:cstheme="minorHAnsi"/>
          <w:b/>
          <w:bCs/>
          <w:color w:val="000000" w:themeColor="text1"/>
          <w:sz w:val="28"/>
          <w:szCs w:val="28"/>
        </w:rPr>
        <w:t>Coordinating conjunctions:</w:t>
      </w:r>
    </w:p>
    <w:p w:rsidR="00345DA7" w:rsidRPr="00711ABB" w:rsidRDefault="00345DA7" w:rsidP="007F5510">
      <w:pPr>
        <w:spacing w:line="240" w:lineRule="auto"/>
        <w:ind w:left="1134"/>
        <w:rPr>
          <w:rFonts w:cstheme="minorHAnsi"/>
          <w:color w:val="000000" w:themeColor="text1"/>
        </w:rPr>
      </w:pPr>
      <w:r w:rsidRPr="00711ABB">
        <w:rPr>
          <w:rFonts w:cstheme="minorHAnsi"/>
          <w:color w:val="000000" w:themeColor="text1"/>
        </w:rPr>
        <w:t xml:space="preserve">They join words or phrases of equal </w:t>
      </w:r>
      <w:r w:rsidR="000E1535" w:rsidRPr="00711ABB">
        <w:rPr>
          <w:rFonts w:cstheme="minorHAnsi"/>
          <w:color w:val="000000" w:themeColor="text1"/>
        </w:rPr>
        <w:t>or same syntactic importance</w:t>
      </w:r>
      <w:r w:rsidRPr="00711ABB">
        <w:rPr>
          <w:rFonts w:cstheme="minorHAnsi"/>
          <w:color w:val="000000" w:themeColor="text1"/>
        </w:rPr>
        <w:t>. The coordinating conjunctions are for, and, nor, but, or, yet, so (known by the acronym FAN BOYS)</w:t>
      </w:r>
      <w:r w:rsidR="00E57C17" w:rsidRPr="00711ABB">
        <w:rPr>
          <w:rFonts w:cstheme="minorHAnsi"/>
          <w:color w:val="000000" w:themeColor="text1"/>
        </w:rPr>
        <w:t>.</w:t>
      </w:r>
    </w:p>
    <w:p w:rsidR="00345DA7" w:rsidRPr="00711ABB" w:rsidRDefault="00EE134B" w:rsidP="007F5510">
      <w:pPr>
        <w:spacing w:line="240" w:lineRule="auto"/>
        <w:ind w:left="1701"/>
        <w:rPr>
          <w:rFonts w:cstheme="minorHAnsi"/>
          <w:b/>
          <w:bCs/>
          <w:color w:val="000000" w:themeColor="text1"/>
        </w:rPr>
      </w:pPr>
      <w:r w:rsidRPr="00711ABB">
        <w:rPr>
          <w:rFonts w:cstheme="minorHAnsi"/>
          <w:b/>
          <w:bCs/>
          <w:color w:val="000000" w:themeColor="text1"/>
        </w:rPr>
        <w:t>Example</w:t>
      </w:r>
      <w:r w:rsidR="00345DA7" w:rsidRPr="00711ABB">
        <w:rPr>
          <w:rFonts w:cstheme="minorHAnsi"/>
          <w:b/>
          <w:bCs/>
          <w:color w:val="000000" w:themeColor="text1"/>
        </w:rPr>
        <w:t>:</w:t>
      </w:r>
    </w:p>
    <w:p w:rsidR="00345DA7" w:rsidRPr="00711ABB" w:rsidRDefault="00345DA7" w:rsidP="003F35EF">
      <w:pPr>
        <w:pStyle w:val="ListParagraph"/>
        <w:numPr>
          <w:ilvl w:val="0"/>
          <w:numId w:val="8"/>
        </w:numPr>
        <w:ind w:left="1701" w:firstLine="0"/>
        <w:rPr>
          <w:rFonts w:cstheme="minorHAnsi"/>
          <w:b/>
          <w:bCs/>
          <w:color w:val="000000" w:themeColor="text1"/>
        </w:rPr>
      </w:pPr>
      <w:r w:rsidRPr="00711ABB">
        <w:rPr>
          <w:rFonts w:cstheme="minorHAnsi"/>
          <w:b/>
          <w:bCs/>
          <w:color w:val="000000" w:themeColor="text1"/>
        </w:rPr>
        <w:t>Sam and Johnny are friends.</w:t>
      </w:r>
    </w:p>
    <w:p w:rsidR="007F5510" w:rsidRPr="00711ABB" w:rsidRDefault="00345DA7" w:rsidP="003F35EF">
      <w:pPr>
        <w:pStyle w:val="ListParagraph"/>
        <w:numPr>
          <w:ilvl w:val="0"/>
          <w:numId w:val="8"/>
        </w:numPr>
        <w:ind w:left="1701" w:firstLine="0"/>
        <w:rPr>
          <w:rFonts w:cstheme="minorHAnsi"/>
          <w:b/>
          <w:bCs/>
          <w:color w:val="000000" w:themeColor="text1"/>
        </w:rPr>
      </w:pPr>
      <w:r w:rsidRPr="00711ABB">
        <w:rPr>
          <w:rFonts w:cstheme="minorHAnsi"/>
          <w:b/>
          <w:bCs/>
          <w:color w:val="000000" w:themeColor="text1"/>
        </w:rPr>
        <w:lastRenderedPageBreak/>
        <w:t xml:space="preserve">The story will be particularly interesting for the young adults, for it is written by their </w:t>
      </w:r>
    </w:p>
    <w:p w:rsidR="00561575" w:rsidRPr="00711ABB" w:rsidRDefault="00345DA7" w:rsidP="00EE5473">
      <w:pPr>
        <w:pStyle w:val="ListParagraph"/>
        <w:ind w:left="1701"/>
        <w:rPr>
          <w:rFonts w:cstheme="minorHAnsi"/>
          <w:b/>
          <w:bCs/>
          <w:color w:val="000000" w:themeColor="text1"/>
        </w:rPr>
      </w:pPr>
      <w:r w:rsidRPr="00711ABB">
        <w:rPr>
          <w:rFonts w:cstheme="minorHAnsi"/>
          <w:b/>
          <w:bCs/>
          <w:color w:val="000000" w:themeColor="text1"/>
        </w:rPr>
        <w:t>favorite author.</w:t>
      </w:r>
    </w:p>
    <w:p w:rsidR="00EE5473" w:rsidRPr="00711ABB" w:rsidRDefault="00EE5473" w:rsidP="00EE5473">
      <w:pPr>
        <w:pStyle w:val="ListParagraph"/>
        <w:ind w:left="1701"/>
        <w:rPr>
          <w:rFonts w:cstheme="minorHAnsi"/>
          <w:b/>
          <w:bCs/>
          <w:color w:val="000000" w:themeColor="text1"/>
        </w:rPr>
      </w:pPr>
    </w:p>
    <w:p w:rsidR="00345DA7" w:rsidRPr="00711ABB" w:rsidRDefault="00345DA7" w:rsidP="003F35EF">
      <w:pPr>
        <w:pStyle w:val="ListParagraph"/>
        <w:numPr>
          <w:ilvl w:val="0"/>
          <w:numId w:val="84"/>
        </w:numPr>
        <w:rPr>
          <w:rFonts w:asciiTheme="majorHAnsi" w:hAnsiTheme="majorHAnsi" w:cstheme="minorHAnsi"/>
          <w:b/>
          <w:bCs/>
          <w:color w:val="000000" w:themeColor="text1"/>
          <w:sz w:val="28"/>
          <w:szCs w:val="28"/>
        </w:rPr>
      </w:pPr>
      <w:r w:rsidRPr="00711ABB">
        <w:rPr>
          <w:rFonts w:asciiTheme="majorHAnsi" w:hAnsiTheme="majorHAnsi" w:cstheme="minorHAnsi"/>
          <w:b/>
          <w:bCs/>
          <w:color w:val="000000" w:themeColor="text1"/>
          <w:sz w:val="28"/>
          <w:szCs w:val="28"/>
        </w:rPr>
        <w:t>Subordinating conjunctions:</w:t>
      </w:r>
    </w:p>
    <w:p w:rsidR="00345DA7" w:rsidRPr="00711ABB" w:rsidRDefault="00345DA7" w:rsidP="007F5510">
      <w:pPr>
        <w:spacing w:line="240" w:lineRule="auto"/>
        <w:ind w:left="1134"/>
        <w:rPr>
          <w:rFonts w:cstheme="minorHAnsi"/>
          <w:color w:val="000000" w:themeColor="text1"/>
        </w:rPr>
      </w:pPr>
      <w:r w:rsidRPr="00711ABB">
        <w:rPr>
          <w:rFonts w:cstheme="minorHAnsi"/>
          <w:color w:val="000000" w:themeColor="text1"/>
        </w:rPr>
        <w:t>They join dependent clauses to independent clauses. Some of the most common subordinating conjunctions are if, that, though, since, although, until, unless, as, while, because, as soon as.</w:t>
      </w:r>
    </w:p>
    <w:p w:rsidR="00345DA7" w:rsidRPr="00711ABB" w:rsidRDefault="00345DA7" w:rsidP="007F5510">
      <w:pPr>
        <w:spacing w:line="240" w:lineRule="auto"/>
        <w:ind w:left="1134"/>
        <w:rPr>
          <w:rFonts w:cstheme="minorHAnsi"/>
          <w:color w:val="000000" w:themeColor="text1"/>
        </w:rPr>
      </w:pPr>
      <w:r w:rsidRPr="00711ABB">
        <w:rPr>
          <w:rFonts w:cstheme="minorHAnsi"/>
          <w:color w:val="000000" w:themeColor="text1"/>
        </w:rPr>
        <w:t>Subordinating conjunctions joining two clauses can appear between the clauses or at the beginning of the first clause.</w:t>
      </w:r>
    </w:p>
    <w:p w:rsidR="00345DA7" w:rsidRPr="00711ABB" w:rsidRDefault="00EE134B" w:rsidP="007F5510">
      <w:pPr>
        <w:spacing w:line="240" w:lineRule="auto"/>
        <w:ind w:left="1701"/>
        <w:rPr>
          <w:rFonts w:cstheme="minorHAnsi"/>
          <w:b/>
          <w:bCs/>
          <w:color w:val="000000" w:themeColor="text1"/>
        </w:rPr>
      </w:pPr>
      <w:r w:rsidRPr="00711ABB">
        <w:rPr>
          <w:rFonts w:cstheme="minorHAnsi"/>
          <w:b/>
          <w:bCs/>
          <w:color w:val="000000" w:themeColor="text1"/>
        </w:rPr>
        <w:t>Example</w:t>
      </w:r>
      <w:r w:rsidR="00345DA7" w:rsidRPr="00711ABB">
        <w:rPr>
          <w:rFonts w:cstheme="minorHAnsi"/>
          <w:b/>
          <w:bCs/>
          <w:color w:val="000000" w:themeColor="text1"/>
        </w:rPr>
        <w:t>:</w:t>
      </w:r>
    </w:p>
    <w:p w:rsidR="00345DA7" w:rsidRPr="00711ABB" w:rsidRDefault="00345DA7" w:rsidP="003F35EF">
      <w:pPr>
        <w:pStyle w:val="ListParagraph"/>
        <w:numPr>
          <w:ilvl w:val="0"/>
          <w:numId w:val="9"/>
        </w:numPr>
        <w:ind w:left="1701" w:firstLine="0"/>
        <w:rPr>
          <w:rFonts w:cstheme="minorHAnsi"/>
          <w:b/>
          <w:bCs/>
          <w:color w:val="000000" w:themeColor="text1"/>
        </w:rPr>
      </w:pPr>
      <w:r w:rsidRPr="00711ABB">
        <w:rPr>
          <w:rFonts w:cstheme="minorHAnsi"/>
          <w:b/>
          <w:bCs/>
          <w:color w:val="000000" w:themeColor="text1"/>
        </w:rPr>
        <w:t>If it rains, you have to take an umbrella.</w:t>
      </w:r>
    </w:p>
    <w:p w:rsidR="00345DA7" w:rsidRPr="00711ABB" w:rsidRDefault="00345DA7" w:rsidP="003F35EF">
      <w:pPr>
        <w:pStyle w:val="ListParagraph"/>
        <w:numPr>
          <w:ilvl w:val="0"/>
          <w:numId w:val="9"/>
        </w:numPr>
        <w:ind w:left="1701" w:firstLine="0"/>
        <w:rPr>
          <w:rFonts w:cstheme="minorHAnsi"/>
          <w:b/>
          <w:bCs/>
          <w:color w:val="000000" w:themeColor="text1"/>
        </w:rPr>
      </w:pPr>
      <w:r w:rsidRPr="00711ABB">
        <w:rPr>
          <w:rFonts w:cstheme="minorHAnsi"/>
          <w:b/>
          <w:bCs/>
          <w:color w:val="000000" w:themeColor="text1"/>
        </w:rPr>
        <w:t>You have to take an umbrella if it rains.</w:t>
      </w:r>
    </w:p>
    <w:p w:rsidR="00EE5473" w:rsidRPr="00711ABB" w:rsidRDefault="00EE5473" w:rsidP="00561575">
      <w:pPr>
        <w:spacing w:line="240" w:lineRule="auto"/>
        <w:rPr>
          <w:rFonts w:asciiTheme="majorHAnsi" w:hAnsiTheme="majorHAnsi" w:cstheme="minorHAnsi"/>
          <w:b/>
          <w:bCs/>
          <w:color w:val="000000" w:themeColor="text1"/>
          <w:sz w:val="24"/>
          <w:szCs w:val="24"/>
          <w:u w:val="single"/>
        </w:rPr>
      </w:pPr>
    </w:p>
    <w:p w:rsidR="00345DA7" w:rsidRPr="00491BF8" w:rsidRDefault="00345DA7" w:rsidP="003F35EF">
      <w:pPr>
        <w:pStyle w:val="ListParagraph"/>
        <w:numPr>
          <w:ilvl w:val="0"/>
          <w:numId w:val="84"/>
        </w:numPr>
        <w:rPr>
          <w:rFonts w:asciiTheme="majorHAnsi" w:hAnsiTheme="majorHAnsi" w:cstheme="minorHAnsi"/>
          <w:b/>
          <w:bCs/>
          <w:sz w:val="28"/>
          <w:szCs w:val="28"/>
        </w:rPr>
      </w:pPr>
      <w:r w:rsidRPr="00491BF8">
        <w:rPr>
          <w:rFonts w:asciiTheme="majorHAnsi" w:hAnsiTheme="majorHAnsi" w:cstheme="minorHAnsi"/>
          <w:b/>
          <w:bCs/>
          <w:sz w:val="28"/>
          <w:szCs w:val="28"/>
        </w:rPr>
        <w:t>Correlative conjunctions:</w:t>
      </w:r>
    </w:p>
    <w:p w:rsidR="00345DA7" w:rsidRPr="00711ABB" w:rsidRDefault="00345DA7" w:rsidP="007F5510">
      <w:pPr>
        <w:spacing w:line="240" w:lineRule="auto"/>
        <w:ind w:left="1134"/>
        <w:rPr>
          <w:rFonts w:cstheme="minorHAnsi"/>
          <w:color w:val="000000" w:themeColor="text1"/>
        </w:rPr>
      </w:pPr>
      <w:r w:rsidRPr="00711ABB">
        <w:rPr>
          <w:rFonts w:cstheme="minorHAnsi"/>
          <w:color w:val="000000" w:themeColor="text1"/>
        </w:rPr>
        <w:t xml:space="preserve">They </w:t>
      </w:r>
      <w:r w:rsidR="00BE2352" w:rsidRPr="00711ABB">
        <w:rPr>
          <w:rFonts w:cstheme="minorHAnsi"/>
          <w:color w:val="000000" w:themeColor="text1"/>
        </w:rPr>
        <w:t>hav</w:t>
      </w:r>
      <w:r w:rsidRPr="00711ABB">
        <w:rPr>
          <w:rFonts w:cstheme="minorHAnsi"/>
          <w:color w:val="000000" w:themeColor="text1"/>
        </w:rPr>
        <w:t>e paired conjunctions used to join parts of a sentence of equal rank.</w:t>
      </w:r>
    </w:p>
    <w:p w:rsidR="00345DA7" w:rsidRPr="00711ABB" w:rsidRDefault="00345DA7" w:rsidP="007F5510">
      <w:pPr>
        <w:spacing w:line="240" w:lineRule="auto"/>
        <w:ind w:left="1134"/>
        <w:rPr>
          <w:rFonts w:cstheme="minorHAnsi"/>
          <w:color w:val="000000" w:themeColor="text1"/>
        </w:rPr>
      </w:pPr>
      <w:r w:rsidRPr="00711ABB">
        <w:rPr>
          <w:rFonts w:cstheme="minorHAnsi"/>
          <w:color w:val="000000" w:themeColor="text1"/>
        </w:rPr>
        <w:t>The most common correlative conjunctions are either/or, neither/nor, not only/but, also, both/and.</w:t>
      </w:r>
    </w:p>
    <w:p w:rsidR="00345DA7" w:rsidRPr="00711ABB" w:rsidRDefault="00EE134B" w:rsidP="007F5510">
      <w:pPr>
        <w:spacing w:line="240" w:lineRule="auto"/>
        <w:ind w:left="1701"/>
        <w:rPr>
          <w:rFonts w:cstheme="minorHAnsi"/>
          <w:b/>
          <w:bCs/>
          <w:color w:val="000000" w:themeColor="text1"/>
        </w:rPr>
      </w:pPr>
      <w:r w:rsidRPr="00711ABB">
        <w:rPr>
          <w:rFonts w:cstheme="minorHAnsi"/>
          <w:b/>
          <w:bCs/>
          <w:color w:val="000000" w:themeColor="text1"/>
        </w:rPr>
        <w:t>Example</w:t>
      </w:r>
      <w:r w:rsidR="00345DA7" w:rsidRPr="00711ABB">
        <w:rPr>
          <w:rFonts w:cstheme="minorHAnsi"/>
          <w:b/>
          <w:bCs/>
          <w:color w:val="000000" w:themeColor="text1"/>
        </w:rPr>
        <w:t>:</w:t>
      </w:r>
    </w:p>
    <w:p w:rsidR="00345DA7" w:rsidRPr="00711ABB" w:rsidRDefault="00345DA7" w:rsidP="003F35EF">
      <w:pPr>
        <w:pStyle w:val="ListParagraph"/>
        <w:numPr>
          <w:ilvl w:val="0"/>
          <w:numId w:val="10"/>
        </w:numPr>
        <w:ind w:left="1701" w:firstLine="0"/>
        <w:rPr>
          <w:rFonts w:cstheme="minorHAnsi"/>
          <w:b/>
          <w:bCs/>
          <w:color w:val="000000" w:themeColor="text1"/>
        </w:rPr>
      </w:pPr>
      <w:r w:rsidRPr="00711ABB">
        <w:rPr>
          <w:rFonts w:cstheme="minorHAnsi"/>
          <w:b/>
          <w:bCs/>
          <w:color w:val="000000" w:themeColor="text1"/>
        </w:rPr>
        <w:t>Both my father and uncle have worked abroad.</w:t>
      </w:r>
    </w:p>
    <w:p w:rsidR="007F6D72" w:rsidRPr="00711ABB" w:rsidRDefault="00345DA7" w:rsidP="003F35EF">
      <w:pPr>
        <w:pStyle w:val="ListParagraph"/>
        <w:numPr>
          <w:ilvl w:val="2"/>
          <w:numId w:val="10"/>
        </w:numPr>
        <w:ind w:left="1701" w:firstLine="0"/>
        <w:rPr>
          <w:rFonts w:cstheme="minorHAnsi"/>
          <w:b/>
          <w:bCs/>
          <w:color w:val="000000" w:themeColor="text1"/>
        </w:rPr>
      </w:pPr>
      <w:r w:rsidRPr="00711ABB">
        <w:rPr>
          <w:rFonts w:cstheme="minorHAnsi"/>
          <w:b/>
          <w:bCs/>
          <w:color w:val="000000" w:themeColor="text1"/>
        </w:rPr>
        <w:t>We have to wait for either the bus or the tram.</w:t>
      </w:r>
    </w:p>
    <w:p w:rsidR="007F6D72" w:rsidRPr="00711ABB" w:rsidRDefault="007F6D72" w:rsidP="007F6D72">
      <w:pPr>
        <w:spacing w:line="240" w:lineRule="auto"/>
        <w:rPr>
          <w:rFonts w:cstheme="minorHAnsi"/>
          <w:b/>
          <w:bCs/>
          <w:color w:val="000000" w:themeColor="text1"/>
        </w:rPr>
      </w:pPr>
    </w:p>
    <w:p w:rsidR="007F5510" w:rsidRPr="00711ABB" w:rsidRDefault="002A62FE" w:rsidP="003F35EF">
      <w:pPr>
        <w:pStyle w:val="ListParagraph"/>
        <w:numPr>
          <w:ilvl w:val="2"/>
          <w:numId w:val="85"/>
        </w:numPr>
        <w:spacing w:line="360" w:lineRule="auto"/>
        <w:ind w:left="1276" w:hanging="425"/>
        <w:rPr>
          <w:rFonts w:asciiTheme="majorHAnsi" w:hAnsiTheme="majorHAnsi" w:cstheme="minorHAnsi"/>
          <w:b/>
          <w:bCs/>
          <w:color w:val="000000" w:themeColor="text1"/>
          <w:sz w:val="32"/>
          <w:szCs w:val="32"/>
        </w:rPr>
      </w:pPr>
      <w:r w:rsidRPr="00711ABB">
        <w:rPr>
          <w:rFonts w:asciiTheme="majorHAnsi" w:hAnsiTheme="majorHAnsi" w:cstheme="minorHAnsi"/>
          <w:b/>
          <w:bCs/>
          <w:color w:val="000000" w:themeColor="text1"/>
          <w:sz w:val="32"/>
          <w:szCs w:val="32"/>
        </w:rPr>
        <w:t>Conjunction Chart</w:t>
      </w:r>
    </w:p>
    <w:tbl>
      <w:tblPr>
        <w:tblStyle w:val="TableGrid"/>
        <w:tblpPr w:leftFromText="180" w:rightFromText="180" w:vertAnchor="text" w:horzAnchor="margin" w:tblpY="2"/>
        <w:tblW w:w="0" w:type="auto"/>
        <w:tblInd w:w="144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064"/>
        <w:gridCol w:w="2887"/>
        <w:gridCol w:w="2089"/>
      </w:tblGrid>
      <w:tr w:rsidR="00A01832" w:rsidRPr="00711ABB" w:rsidTr="00797504">
        <w:trPr>
          <w:trHeight w:val="552"/>
        </w:trPr>
        <w:tc>
          <w:tcPr>
            <w:tcW w:w="2093" w:type="dxa"/>
            <w:tcBorders>
              <w:top w:val="nil"/>
              <w:bottom w:val="single" w:sz="4" w:space="0" w:color="auto"/>
            </w:tcBorders>
            <w:shd w:val="clear" w:color="auto" w:fill="C2D69B" w:themeFill="accent3" w:themeFillTint="99"/>
          </w:tcPr>
          <w:p w:rsidR="007F6D72" w:rsidRPr="00711ABB" w:rsidRDefault="007F6D72" w:rsidP="007F6D72">
            <w:pPr>
              <w:rPr>
                <w:rFonts w:cstheme="minorHAnsi"/>
                <w:b/>
                <w:bCs/>
                <w:color w:val="000000" w:themeColor="text1"/>
              </w:rPr>
            </w:pPr>
            <w:r w:rsidRPr="00711ABB">
              <w:rPr>
                <w:rFonts w:asciiTheme="majorHAnsi" w:hAnsiTheme="majorHAnsi" w:cstheme="minorHAnsi"/>
                <w:b/>
                <w:bCs/>
                <w:color w:val="000000" w:themeColor="text1"/>
                <w:sz w:val="24"/>
                <w:szCs w:val="24"/>
                <w:u w:val="single"/>
              </w:rPr>
              <w:t>Coordinating conjunctions:</w:t>
            </w:r>
          </w:p>
        </w:tc>
        <w:tc>
          <w:tcPr>
            <w:tcW w:w="2977" w:type="dxa"/>
            <w:tcBorders>
              <w:top w:val="nil"/>
              <w:bottom w:val="single" w:sz="4" w:space="0" w:color="auto"/>
            </w:tcBorders>
            <w:shd w:val="clear" w:color="auto" w:fill="C2D69B" w:themeFill="accent3" w:themeFillTint="99"/>
          </w:tcPr>
          <w:p w:rsidR="007F6D72" w:rsidRPr="00711ABB" w:rsidRDefault="007F6D72" w:rsidP="007F6D72">
            <w:pPr>
              <w:rPr>
                <w:rFonts w:cstheme="minorHAnsi"/>
                <w:b/>
                <w:bCs/>
                <w:color w:val="000000" w:themeColor="text1"/>
              </w:rPr>
            </w:pPr>
            <w:r w:rsidRPr="00711ABB">
              <w:rPr>
                <w:rFonts w:asciiTheme="majorHAnsi" w:hAnsiTheme="majorHAnsi" w:cstheme="minorHAnsi"/>
                <w:b/>
                <w:bCs/>
                <w:color w:val="000000" w:themeColor="text1"/>
                <w:sz w:val="24"/>
                <w:szCs w:val="24"/>
                <w:u w:val="single"/>
              </w:rPr>
              <w:t>Subordinating conjunctions</w:t>
            </w:r>
          </w:p>
        </w:tc>
        <w:tc>
          <w:tcPr>
            <w:tcW w:w="2126" w:type="dxa"/>
            <w:tcBorders>
              <w:top w:val="nil"/>
              <w:bottom w:val="single" w:sz="4" w:space="0" w:color="auto"/>
            </w:tcBorders>
            <w:shd w:val="clear" w:color="auto" w:fill="C2D69B" w:themeFill="accent3" w:themeFillTint="99"/>
          </w:tcPr>
          <w:p w:rsidR="007F6D72" w:rsidRPr="00711ABB" w:rsidRDefault="007F6D72" w:rsidP="007F6D72">
            <w:pPr>
              <w:rPr>
                <w:rFonts w:cstheme="minorHAnsi"/>
                <w:b/>
                <w:bCs/>
                <w:color w:val="000000" w:themeColor="text1"/>
              </w:rPr>
            </w:pPr>
            <w:r w:rsidRPr="00711ABB">
              <w:rPr>
                <w:rFonts w:asciiTheme="majorHAnsi" w:hAnsiTheme="majorHAnsi" w:cstheme="minorHAnsi"/>
                <w:b/>
                <w:bCs/>
                <w:color w:val="000000" w:themeColor="text1"/>
                <w:sz w:val="24"/>
                <w:szCs w:val="24"/>
                <w:u w:val="single"/>
              </w:rPr>
              <w:t>Correlative conjunctions</w:t>
            </w:r>
          </w:p>
        </w:tc>
      </w:tr>
      <w:tr w:rsidR="00A01832" w:rsidRPr="00711ABB" w:rsidTr="00797504">
        <w:trPr>
          <w:trHeight w:val="3975"/>
        </w:trPr>
        <w:tc>
          <w:tcPr>
            <w:tcW w:w="2093" w:type="dxa"/>
            <w:tcBorders>
              <w:top w:val="single" w:sz="4" w:space="0" w:color="auto"/>
              <w:bottom w:val="nil"/>
            </w:tcBorders>
            <w:shd w:val="clear" w:color="auto" w:fill="DAEEF3" w:themeFill="accent5" w:themeFillTint="33"/>
          </w:tcPr>
          <w:p w:rsidR="00C60902" w:rsidRPr="00711ABB" w:rsidRDefault="00C60902" w:rsidP="00C60902">
            <w:pPr>
              <w:jc w:val="center"/>
              <w:rPr>
                <w:rFonts w:cstheme="minorHAnsi"/>
                <w:b/>
                <w:bCs/>
                <w:color w:val="000000" w:themeColor="text1"/>
              </w:rPr>
            </w:pPr>
          </w:p>
          <w:p w:rsidR="00C60902" w:rsidRPr="00711ABB" w:rsidRDefault="00C60902" w:rsidP="00C60902">
            <w:pPr>
              <w:jc w:val="center"/>
              <w:rPr>
                <w:rFonts w:cstheme="minorHAnsi"/>
                <w:b/>
                <w:bCs/>
                <w:color w:val="000000" w:themeColor="text1"/>
              </w:rPr>
            </w:pPr>
          </w:p>
          <w:p w:rsidR="00C60902" w:rsidRPr="00711ABB" w:rsidRDefault="00C60902" w:rsidP="00C60902">
            <w:pPr>
              <w:jc w:val="center"/>
              <w:rPr>
                <w:rFonts w:cstheme="minorHAnsi"/>
                <w:b/>
                <w:bCs/>
                <w:color w:val="000000" w:themeColor="text1"/>
              </w:rPr>
            </w:pPr>
          </w:p>
          <w:p w:rsidR="00C60902" w:rsidRPr="00711ABB" w:rsidRDefault="00C60902" w:rsidP="00C60902">
            <w:pPr>
              <w:jc w:val="center"/>
              <w:rPr>
                <w:rFonts w:cstheme="minorHAnsi"/>
                <w:b/>
                <w:bCs/>
                <w:color w:val="000000" w:themeColor="text1"/>
              </w:rPr>
            </w:pPr>
          </w:p>
          <w:p w:rsidR="00C60902" w:rsidRPr="00711ABB" w:rsidRDefault="00C60902" w:rsidP="00C60902">
            <w:pPr>
              <w:jc w:val="center"/>
              <w:rPr>
                <w:rFonts w:cstheme="minorHAnsi"/>
                <w:b/>
                <w:bCs/>
                <w:color w:val="000000" w:themeColor="text1"/>
              </w:rPr>
            </w:pPr>
          </w:p>
          <w:p w:rsidR="007F6D72" w:rsidRPr="00711ABB" w:rsidRDefault="00C60902" w:rsidP="00C60902">
            <w:pPr>
              <w:jc w:val="center"/>
              <w:rPr>
                <w:rFonts w:cstheme="minorHAnsi"/>
                <w:b/>
                <w:bCs/>
                <w:color w:val="000000" w:themeColor="text1"/>
              </w:rPr>
            </w:pPr>
            <w:r w:rsidRPr="00711ABB">
              <w:rPr>
                <w:rFonts w:cstheme="minorHAnsi"/>
                <w:b/>
                <w:bCs/>
                <w:color w:val="000000" w:themeColor="text1"/>
              </w:rPr>
              <w:t>For</w:t>
            </w:r>
            <w:r w:rsidR="008033C9" w:rsidRPr="00711ABB">
              <w:rPr>
                <w:rFonts w:cstheme="minorHAnsi"/>
                <w:b/>
                <w:bCs/>
                <w:color w:val="000000" w:themeColor="text1"/>
              </w:rPr>
              <w:t xml:space="preserve">, </w:t>
            </w:r>
            <w:r w:rsidRPr="00711ABB">
              <w:rPr>
                <w:rFonts w:cstheme="minorHAnsi"/>
                <w:b/>
                <w:bCs/>
                <w:color w:val="000000" w:themeColor="text1"/>
              </w:rPr>
              <w:t>And</w:t>
            </w:r>
            <w:r w:rsidR="008033C9" w:rsidRPr="00711ABB">
              <w:rPr>
                <w:rFonts w:cstheme="minorHAnsi"/>
                <w:b/>
                <w:bCs/>
                <w:color w:val="000000" w:themeColor="text1"/>
              </w:rPr>
              <w:t xml:space="preserve">, </w:t>
            </w:r>
            <w:r w:rsidRPr="00711ABB">
              <w:rPr>
                <w:rFonts w:cstheme="minorHAnsi"/>
                <w:b/>
                <w:bCs/>
                <w:color w:val="000000" w:themeColor="text1"/>
              </w:rPr>
              <w:t>Nor</w:t>
            </w:r>
            <w:r w:rsidR="008033C9" w:rsidRPr="00711ABB">
              <w:rPr>
                <w:rFonts w:cstheme="minorHAnsi"/>
                <w:b/>
                <w:bCs/>
                <w:color w:val="000000" w:themeColor="text1"/>
              </w:rPr>
              <w:t xml:space="preserve">, </w:t>
            </w:r>
            <w:r w:rsidRPr="00711ABB">
              <w:rPr>
                <w:rFonts w:cstheme="minorHAnsi"/>
                <w:b/>
                <w:bCs/>
                <w:color w:val="000000" w:themeColor="text1"/>
              </w:rPr>
              <w:t>But</w:t>
            </w:r>
            <w:r w:rsidR="008033C9" w:rsidRPr="00711ABB">
              <w:rPr>
                <w:rFonts w:cstheme="minorHAnsi"/>
                <w:b/>
                <w:bCs/>
                <w:color w:val="000000" w:themeColor="text1"/>
              </w:rPr>
              <w:t xml:space="preserve">, </w:t>
            </w:r>
            <w:r w:rsidRPr="00711ABB">
              <w:rPr>
                <w:rFonts w:cstheme="minorHAnsi"/>
                <w:b/>
                <w:bCs/>
                <w:color w:val="000000" w:themeColor="text1"/>
              </w:rPr>
              <w:t>Or</w:t>
            </w:r>
            <w:r w:rsidR="008033C9" w:rsidRPr="00711ABB">
              <w:rPr>
                <w:rFonts w:cstheme="minorHAnsi"/>
                <w:b/>
                <w:bCs/>
                <w:color w:val="000000" w:themeColor="text1"/>
              </w:rPr>
              <w:t xml:space="preserve">, </w:t>
            </w:r>
            <w:r w:rsidRPr="00711ABB">
              <w:rPr>
                <w:rFonts w:cstheme="minorHAnsi"/>
                <w:b/>
                <w:bCs/>
                <w:color w:val="000000" w:themeColor="text1"/>
              </w:rPr>
              <w:t>Yet</w:t>
            </w:r>
            <w:r w:rsidR="008033C9" w:rsidRPr="00711ABB">
              <w:rPr>
                <w:rFonts w:cstheme="minorHAnsi"/>
                <w:b/>
                <w:bCs/>
                <w:color w:val="000000" w:themeColor="text1"/>
              </w:rPr>
              <w:t xml:space="preserve">, </w:t>
            </w:r>
            <w:r w:rsidRPr="00711ABB">
              <w:rPr>
                <w:rFonts w:cstheme="minorHAnsi"/>
                <w:b/>
                <w:bCs/>
                <w:color w:val="000000" w:themeColor="text1"/>
              </w:rPr>
              <w:t>So</w:t>
            </w:r>
          </w:p>
          <w:p w:rsidR="00C60902" w:rsidRPr="00711ABB" w:rsidRDefault="00C60902" w:rsidP="00C60902">
            <w:pPr>
              <w:jc w:val="center"/>
              <w:rPr>
                <w:rFonts w:cstheme="minorHAnsi"/>
                <w:b/>
                <w:bCs/>
                <w:color w:val="000000" w:themeColor="text1"/>
              </w:rPr>
            </w:pPr>
            <w:r w:rsidRPr="00711ABB">
              <w:rPr>
                <w:rFonts w:cstheme="minorHAnsi"/>
                <w:b/>
                <w:bCs/>
                <w:color w:val="000000" w:themeColor="text1"/>
              </w:rPr>
              <w:t>F</w:t>
            </w:r>
            <w:r w:rsidR="008033C9" w:rsidRPr="00711ABB">
              <w:rPr>
                <w:rFonts w:cstheme="minorHAnsi"/>
                <w:b/>
                <w:bCs/>
                <w:color w:val="000000" w:themeColor="text1"/>
              </w:rPr>
              <w:t>.</w:t>
            </w:r>
            <w:r w:rsidRPr="00711ABB">
              <w:rPr>
                <w:rFonts w:cstheme="minorHAnsi"/>
                <w:b/>
                <w:bCs/>
                <w:color w:val="000000" w:themeColor="text1"/>
              </w:rPr>
              <w:t>A</w:t>
            </w:r>
            <w:r w:rsidR="008033C9" w:rsidRPr="00711ABB">
              <w:rPr>
                <w:rFonts w:cstheme="minorHAnsi"/>
                <w:b/>
                <w:bCs/>
                <w:color w:val="000000" w:themeColor="text1"/>
              </w:rPr>
              <w:t>.</w:t>
            </w:r>
            <w:r w:rsidRPr="00711ABB">
              <w:rPr>
                <w:rFonts w:cstheme="minorHAnsi"/>
                <w:b/>
                <w:bCs/>
                <w:color w:val="000000" w:themeColor="text1"/>
              </w:rPr>
              <w:t>N</w:t>
            </w:r>
            <w:r w:rsidR="008033C9" w:rsidRPr="00711ABB">
              <w:rPr>
                <w:rFonts w:cstheme="minorHAnsi"/>
                <w:b/>
                <w:bCs/>
                <w:color w:val="000000" w:themeColor="text1"/>
              </w:rPr>
              <w:t>.</w:t>
            </w:r>
            <w:r w:rsidRPr="00711ABB">
              <w:rPr>
                <w:rFonts w:cstheme="minorHAnsi"/>
                <w:b/>
                <w:bCs/>
                <w:color w:val="000000" w:themeColor="text1"/>
              </w:rPr>
              <w:t>B</w:t>
            </w:r>
            <w:r w:rsidR="008033C9" w:rsidRPr="00711ABB">
              <w:rPr>
                <w:rFonts w:cstheme="minorHAnsi"/>
                <w:b/>
                <w:bCs/>
                <w:color w:val="000000" w:themeColor="text1"/>
              </w:rPr>
              <w:t>.</w:t>
            </w:r>
            <w:r w:rsidRPr="00711ABB">
              <w:rPr>
                <w:rFonts w:cstheme="minorHAnsi"/>
                <w:b/>
                <w:bCs/>
                <w:color w:val="000000" w:themeColor="text1"/>
              </w:rPr>
              <w:t>O</w:t>
            </w:r>
            <w:r w:rsidR="008033C9" w:rsidRPr="00711ABB">
              <w:rPr>
                <w:rFonts w:cstheme="minorHAnsi"/>
                <w:b/>
                <w:bCs/>
                <w:color w:val="000000" w:themeColor="text1"/>
              </w:rPr>
              <w:t>.</w:t>
            </w:r>
            <w:r w:rsidRPr="00711ABB">
              <w:rPr>
                <w:rFonts w:cstheme="minorHAnsi"/>
                <w:b/>
                <w:bCs/>
                <w:color w:val="000000" w:themeColor="text1"/>
              </w:rPr>
              <w:t>Y</w:t>
            </w:r>
            <w:r w:rsidR="008033C9" w:rsidRPr="00711ABB">
              <w:rPr>
                <w:rFonts w:cstheme="minorHAnsi"/>
                <w:b/>
                <w:bCs/>
                <w:color w:val="000000" w:themeColor="text1"/>
              </w:rPr>
              <w:t>.</w:t>
            </w:r>
            <w:r w:rsidRPr="00711ABB">
              <w:rPr>
                <w:rFonts w:cstheme="minorHAnsi"/>
                <w:b/>
                <w:bCs/>
                <w:color w:val="000000" w:themeColor="text1"/>
              </w:rPr>
              <w:t>S</w:t>
            </w:r>
            <w:r w:rsidR="008033C9" w:rsidRPr="00711ABB">
              <w:rPr>
                <w:rFonts w:cstheme="minorHAnsi"/>
                <w:b/>
                <w:bCs/>
                <w:color w:val="000000" w:themeColor="text1"/>
              </w:rPr>
              <w:t>.</w:t>
            </w:r>
          </w:p>
        </w:tc>
        <w:tc>
          <w:tcPr>
            <w:tcW w:w="2977" w:type="dxa"/>
            <w:tcBorders>
              <w:top w:val="single" w:sz="4" w:space="0" w:color="auto"/>
              <w:bottom w:val="nil"/>
            </w:tcBorders>
            <w:shd w:val="clear" w:color="auto" w:fill="F2F2F2" w:themeFill="background1" w:themeFillShade="F2"/>
          </w:tcPr>
          <w:p w:rsidR="007F6D72" w:rsidRPr="00711ABB" w:rsidRDefault="00C60902" w:rsidP="007F6D72">
            <w:pPr>
              <w:rPr>
                <w:rFonts w:cstheme="minorHAnsi"/>
                <w:b/>
                <w:bCs/>
                <w:color w:val="000000" w:themeColor="text1"/>
              </w:rPr>
            </w:pPr>
            <w:r w:rsidRPr="00711ABB">
              <w:rPr>
                <w:rFonts w:cstheme="minorHAnsi"/>
                <w:b/>
                <w:bCs/>
                <w:color w:val="000000" w:themeColor="text1"/>
              </w:rPr>
              <w:t xml:space="preserve">After              </w:t>
            </w:r>
            <w:r w:rsidR="008033C9" w:rsidRPr="00711ABB">
              <w:rPr>
                <w:rFonts w:cstheme="minorHAnsi"/>
                <w:b/>
                <w:bCs/>
                <w:color w:val="000000" w:themeColor="text1"/>
              </w:rPr>
              <w:t>Eventhough</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lthough </w:t>
            </w:r>
            <w:r w:rsidR="00561575" w:rsidRPr="00711ABB">
              <w:rPr>
                <w:rFonts w:cstheme="minorHAnsi"/>
                <w:b/>
                <w:bCs/>
                <w:color w:val="000000" w:themeColor="text1"/>
              </w:rPr>
              <w:t xml:space="preserve">every </w:t>
            </w:r>
            <w:r w:rsidR="008033C9" w:rsidRPr="00711ABB">
              <w:rPr>
                <w:rFonts w:cstheme="minorHAnsi"/>
                <w:b/>
                <w:bCs/>
                <w:color w:val="000000" w:themeColor="text1"/>
              </w:rPr>
              <w:t xml:space="preserve">time </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If</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For As         In Order That</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If                 Since</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 xml:space="preserve">Long As       So </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Soon As      So That</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 xml:space="preserve">Through      That </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Because           </w:t>
            </w:r>
            <w:r w:rsidR="008033C9" w:rsidRPr="00711ABB">
              <w:rPr>
                <w:rFonts w:cstheme="minorHAnsi"/>
                <w:b/>
                <w:bCs/>
                <w:color w:val="000000" w:themeColor="text1"/>
              </w:rPr>
              <w:t>Through</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Before              </w:t>
            </w:r>
            <w:r w:rsidR="008033C9" w:rsidRPr="00711ABB">
              <w:rPr>
                <w:rFonts w:cstheme="minorHAnsi"/>
                <w:b/>
                <w:bCs/>
                <w:color w:val="000000" w:themeColor="text1"/>
              </w:rPr>
              <w:t xml:space="preserve">Unless </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Even </w:t>
            </w:r>
            <w:r w:rsidR="008033C9" w:rsidRPr="00711ABB">
              <w:rPr>
                <w:rFonts w:cstheme="minorHAnsi"/>
                <w:b/>
                <w:bCs/>
                <w:color w:val="000000" w:themeColor="text1"/>
              </w:rPr>
              <w:t>If              Until</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When               </w:t>
            </w:r>
            <w:r w:rsidR="008033C9" w:rsidRPr="00711ABB">
              <w:rPr>
                <w:rFonts w:cstheme="minorHAnsi"/>
                <w:b/>
                <w:bCs/>
                <w:color w:val="000000" w:themeColor="text1"/>
              </w:rPr>
              <w:t>Wherever</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Wherever         </w:t>
            </w:r>
            <w:r w:rsidR="008033C9" w:rsidRPr="00711ABB">
              <w:rPr>
                <w:rFonts w:cstheme="minorHAnsi"/>
                <w:b/>
                <w:bCs/>
                <w:color w:val="000000" w:themeColor="text1"/>
              </w:rPr>
              <w:t>While</w:t>
            </w:r>
          </w:p>
        </w:tc>
        <w:tc>
          <w:tcPr>
            <w:tcW w:w="2126" w:type="dxa"/>
            <w:tcBorders>
              <w:top w:val="single" w:sz="4" w:space="0" w:color="auto"/>
              <w:bottom w:val="nil"/>
            </w:tcBorders>
            <w:shd w:val="clear" w:color="auto" w:fill="DAEEF3" w:themeFill="accent5" w:themeFillTint="33"/>
          </w:tcPr>
          <w:p w:rsidR="007F6D72" w:rsidRPr="00711ABB" w:rsidRDefault="00C60902" w:rsidP="007F6D72">
            <w:pPr>
              <w:rPr>
                <w:rFonts w:cstheme="minorHAnsi"/>
                <w:b/>
                <w:bCs/>
                <w:color w:val="000000" w:themeColor="text1"/>
              </w:rPr>
            </w:pPr>
            <w:r w:rsidRPr="00711ABB">
              <w:rPr>
                <w:rFonts w:cstheme="minorHAnsi"/>
                <w:b/>
                <w:bCs/>
                <w:color w:val="000000" w:themeColor="text1"/>
              </w:rPr>
              <w:t>Either</w:t>
            </w:r>
            <w:r w:rsidR="008033C9" w:rsidRPr="00711ABB">
              <w:rPr>
                <w:rFonts w:cstheme="minorHAnsi"/>
                <w:b/>
                <w:bCs/>
                <w:color w:val="000000" w:themeColor="text1"/>
              </w:rPr>
              <w:t>…Or</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Not </w:t>
            </w:r>
            <w:r w:rsidR="008033C9" w:rsidRPr="00711ABB">
              <w:rPr>
                <w:rFonts w:cstheme="minorHAnsi"/>
                <w:b/>
                <w:bCs/>
                <w:color w:val="000000" w:themeColor="text1"/>
              </w:rPr>
              <w:t>Only...But</w:t>
            </w:r>
          </w:p>
          <w:p w:rsidR="00C60902" w:rsidRPr="00711ABB" w:rsidRDefault="008033C9" w:rsidP="007F6D72">
            <w:pPr>
              <w:rPr>
                <w:rFonts w:cstheme="minorHAnsi"/>
                <w:b/>
                <w:bCs/>
                <w:color w:val="000000" w:themeColor="text1"/>
              </w:rPr>
            </w:pPr>
            <w:r w:rsidRPr="00711ABB">
              <w:rPr>
                <w:rFonts w:cstheme="minorHAnsi"/>
                <w:b/>
                <w:bCs/>
                <w:color w:val="000000" w:themeColor="text1"/>
              </w:rPr>
              <w:t>(Also)</w:t>
            </w:r>
          </w:p>
          <w:p w:rsidR="00C60902" w:rsidRPr="00711ABB" w:rsidRDefault="00C60902" w:rsidP="007F6D72">
            <w:pPr>
              <w:rPr>
                <w:rFonts w:cstheme="minorHAnsi"/>
                <w:b/>
                <w:bCs/>
                <w:color w:val="000000" w:themeColor="text1"/>
              </w:rPr>
            </w:pPr>
            <w:r w:rsidRPr="00711ABB">
              <w:rPr>
                <w:rFonts w:cstheme="minorHAnsi"/>
                <w:b/>
                <w:bCs/>
                <w:color w:val="000000" w:themeColor="text1"/>
              </w:rPr>
              <w:t>Neither</w:t>
            </w:r>
            <w:r w:rsidR="008033C9" w:rsidRPr="00711ABB">
              <w:rPr>
                <w:rFonts w:cstheme="minorHAnsi"/>
                <w:b/>
                <w:bCs/>
                <w:color w:val="000000" w:themeColor="text1"/>
              </w:rPr>
              <w:t>...Nor</w:t>
            </w:r>
          </w:p>
          <w:p w:rsidR="00C60902" w:rsidRPr="00711ABB" w:rsidRDefault="00C60902" w:rsidP="007F6D72">
            <w:pPr>
              <w:rPr>
                <w:rFonts w:cstheme="minorHAnsi"/>
                <w:b/>
                <w:bCs/>
                <w:color w:val="000000" w:themeColor="text1"/>
              </w:rPr>
            </w:pPr>
            <w:r w:rsidRPr="00711ABB">
              <w:rPr>
                <w:rFonts w:cstheme="minorHAnsi"/>
                <w:b/>
                <w:bCs/>
                <w:color w:val="000000" w:themeColor="text1"/>
              </w:rPr>
              <w:t>Both</w:t>
            </w:r>
            <w:r w:rsidR="008033C9" w:rsidRPr="00711ABB">
              <w:rPr>
                <w:rFonts w:cstheme="minorHAnsi"/>
                <w:b/>
                <w:bCs/>
                <w:color w:val="000000" w:themeColor="text1"/>
              </w:rPr>
              <w:t>...And</w:t>
            </w:r>
          </w:p>
          <w:p w:rsidR="00C60902" w:rsidRPr="00711ABB" w:rsidRDefault="00C60902" w:rsidP="007F6D72">
            <w:pPr>
              <w:rPr>
                <w:rFonts w:cstheme="minorHAnsi"/>
                <w:b/>
                <w:bCs/>
                <w:color w:val="000000" w:themeColor="text1"/>
              </w:rPr>
            </w:pPr>
            <w:r w:rsidRPr="00711ABB">
              <w:rPr>
                <w:rFonts w:cstheme="minorHAnsi"/>
                <w:b/>
                <w:bCs/>
                <w:color w:val="000000" w:themeColor="text1"/>
              </w:rPr>
              <w:t>Whether</w:t>
            </w:r>
            <w:r w:rsidR="008033C9" w:rsidRPr="00711ABB">
              <w:rPr>
                <w:rFonts w:cstheme="minorHAnsi"/>
                <w:b/>
                <w:bCs/>
                <w:color w:val="000000" w:themeColor="text1"/>
              </w:rPr>
              <w:t>…Or</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Just </w:t>
            </w:r>
            <w:r w:rsidR="008033C9" w:rsidRPr="00711ABB">
              <w:rPr>
                <w:rFonts w:cstheme="minorHAnsi"/>
                <w:b/>
                <w:bCs/>
                <w:color w:val="000000" w:themeColor="text1"/>
              </w:rPr>
              <w:t>As…So</w:t>
            </w:r>
          </w:p>
          <w:p w:rsidR="00C60902" w:rsidRPr="00711ABB" w:rsidRDefault="00C60902" w:rsidP="007F6D72">
            <w:pPr>
              <w:rPr>
                <w:rFonts w:cstheme="minorHAnsi"/>
                <w:b/>
                <w:bCs/>
                <w:color w:val="000000" w:themeColor="text1"/>
              </w:rPr>
            </w:pPr>
            <w:r w:rsidRPr="00711ABB">
              <w:rPr>
                <w:rFonts w:cstheme="minorHAnsi"/>
                <w:b/>
                <w:bCs/>
                <w:color w:val="000000" w:themeColor="text1"/>
              </w:rPr>
              <w:t>The</w:t>
            </w:r>
            <w:r w:rsidR="008033C9" w:rsidRPr="00711ABB">
              <w:rPr>
                <w:rFonts w:cstheme="minorHAnsi"/>
                <w:b/>
                <w:bCs/>
                <w:color w:val="000000" w:themeColor="text1"/>
              </w:rPr>
              <w:t>…The</w:t>
            </w:r>
          </w:p>
          <w:p w:rsidR="00C60902" w:rsidRPr="00711ABB" w:rsidRDefault="00C60902" w:rsidP="007F6D72">
            <w:pPr>
              <w:rPr>
                <w:rFonts w:cstheme="minorHAnsi"/>
                <w:b/>
                <w:bCs/>
                <w:color w:val="000000" w:themeColor="text1"/>
              </w:rPr>
            </w:pPr>
            <w:r w:rsidRPr="00711ABB">
              <w:rPr>
                <w:rFonts w:cstheme="minorHAnsi"/>
                <w:b/>
                <w:bCs/>
                <w:color w:val="000000" w:themeColor="text1"/>
              </w:rPr>
              <w:t>As</w:t>
            </w:r>
            <w:r w:rsidR="008033C9" w:rsidRPr="00711ABB">
              <w:rPr>
                <w:rFonts w:cstheme="minorHAnsi"/>
                <w:b/>
                <w:bCs/>
                <w:color w:val="000000" w:themeColor="text1"/>
              </w:rPr>
              <w:t>…As</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Much…As</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No </w:t>
            </w:r>
            <w:r w:rsidR="008033C9" w:rsidRPr="00711ABB">
              <w:rPr>
                <w:rFonts w:cstheme="minorHAnsi"/>
                <w:b/>
                <w:bCs/>
                <w:color w:val="000000" w:themeColor="text1"/>
              </w:rPr>
              <w:t>Sooner…</w:t>
            </w:r>
          </w:p>
          <w:p w:rsidR="00C60902" w:rsidRPr="00711ABB" w:rsidRDefault="00C60902" w:rsidP="007F6D72">
            <w:pPr>
              <w:rPr>
                <w:rFonts w:cstheme="minorHAnsi"/>
                <w:b/>
                <w:bCs/>
                <w:color w:val="000000" w:themeColor="text1"/>
              </w:rPr>
            </w:pPr>
            <w:r w:rsidRPr="00711ABB">
              <w:rPr>
                <w:rFonts w:cstheme="minorHAnsi"/>
                <w:b/>
                <w:bCs/>
                <w:color w:val="000000" w:themeColor="text1"/>
              </w:rPr>
              <w:t>Than</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Rather </w:t>
            </w:r>
            <w:r w:rsidR="008033C9" w:rsidRPr="00711ABB">
              <w:rPr>
                <w:rFonts w:cstheme="minorHAnsi"/>
                <w:b/>
                <w:bCs/>
                <w:color w:val="000000" w:themeColor="text1"/>
              </w:rPr>
              <w:t>Than…</w:t>
            </w:r>
          </w:p>
        </w:tc>
      </w:tr>
    </w:tbl>
    <w:p w:rsidR="00491BF8" w:rsidRDefault="00491BF8">
      <w:pPr>
        <w:spacing w:before="0" w:after="200"/>
        <w:rPr>
          <w:color w:val="000000" w:themeColor="text1"/>
        </w:rPr>
      </w:pPr>
    </w:p>
    <w:p w:rsidR="00832E84" w:rsidRDefault="00832E84" w:rsidP="00345DA7">
      <w:pPr>
        <w:rPr>
          <w:color w:val="000000" w:themeColor="text1"/>
        </w:rPr>
      </w:pPr>
    </w:p>
    <w:p w:rsidR="00486C4A" w:rsidRDefault="00486C4A" w:rsidP="00345DA7">
      <w:pPr>
        <w:rPr>
          <w:color w:val="000000" w:themeColor="text1"/>
        </w:rPr>
      </w:pPr>
    </w:p>
    <w:p w:rsidR="00486C4A" w:rsidRDefault="00486C4A" w:rsidP="00345DA7">
      <w:pPr>
        <w:rPr>
          <w:color w:val="000000" w:themeColor="text1"/>
        </w:rPr>
      </w:pPr>
    </w:p>
    <w:p w:rsidR="00486C4A" w:rsidRDefault="00486C4A" w:rsidP="00345DA7">
      <w:pPr>
        <w:rPr>
          <w:color w:val="000000" w:themeColor="text1"/>
        </w:rPr>
      </w:pPr>
    </w:p>
    <w:p w:rsidR="00486C4A" w:rsidRDefault="00486C4A" w:rsidP="00345DA7">
      <w:pPr>
        <w:rPr>
          <w:color w:val="000000" w:themeColor="text1"/>
        </w:rPr>
      </w:pPr>
    </w:p>
    <w:p w:rsidR="00486C4A" w:rsidRDefault="00486C4A" w:rsidP="00345DA7">
      <w:pPr>
        <w:rPr>
          <w:color w:val="000000" w:themeColor="text1"/>
        </w:rPr>
      </w:pPr>
    </w:p>
    <w:p w:rsidR="00486C4A" w:rsidRPr="00711ABB" w:rsidRDefault="00486C4A" w:rsidP="00345DA7">
      <w:pPr>
        <w:rPr>
          <w:color w:val="000000" w:themeColor="text1"/>
        </w:rPr>
      </w:pPr>
    </w:p>
    <w:p w:rsidR="0074466B" w:rsidRPr="00711ABB" w:rsidRDefault="000E3FD3" w:rsidP="00B63F29">
      <w:pPr>
        <w:pStyle w:val="Heading3"/>
      </w:pPr>
      <w:bookmarkStart w:id="19" w:name="_Toc17112273"/>
      <w:r w:rsidRPr="00711ABB">
        <w:lastRenderedPageBreak/>
        <w:t>Interjections</w:t>
      </w:r>
      <w:bookmarkEnd w:id="19"/>
    </w:p>
    <w:p w:rsidR="00E545DB" w:rsidRPr="00711ABB" w:rsidRDefault="00E545DB" w:rsidP="000B2793">
      <w:pPr>
        <w:spacing w:line="240" w:lineRule="auto"/>
        <w:ind w:left="1134"/>
        <w:rPr>
          <w:rFonts w:cstheme="minorHAnsi"/>
          <w:color w:val="000000" w:themeColor="text1"/>
        </w:rPr>
      </w:pPr>
      <w:r w:rsidRPr="00711ABB">
        <w:rPr>
          <w:rFonts w:cstheme="minorHAnsi"/>
          <w:color w:val="000000" w:themeColor="text1"/>
        </w:rPr>
        <w:t>An interjection is a part of speech that to express an emotion or a feeling i.e. surprise, disgust, joy, excitement, or enthusiasm.</w:t>
      </w:r>
    </w:p>
    <w:p w:rsidR="00E545DB" w:rsidRPr="00711ABB" w:rsidRDefault="00E545DB" w:rsidP="000B2793">
      <w:pPr>
        <w:spacing w:line="240" w:lineRule="auto"/>
        <w:ind w:left="1134"/>
        <w:rPr>
          <w:rFonts w:cstheme="minorHAnsi"/>
          <w:color w:val="000000" w:themeColor="text1"/>
        </w:rPr>
      </w:pPr>
      <w:r w:rsidRPr="00711ABB">
        <w:rPr>
          <w:rFonts w:cstheme="minorHAnsi"/>
          <w:color w:val="000000" w:themeColor="text1"/>
        </w:rPr>
        <w:t xml:space="preserve">interjections are included in a sentence (usually at the start) to express a feeling such as surprise, amaze, disgust, joy, excitement, or enthusiasm. </w:t>
      </w:r>
    </w:p>
    <w:p w:rsidR="00345DA7" w:rsidRPr="00711ABB" w:rsidRDefault="00561575" w:rsidP="000B2793">
      <w:pPr>
        <w:spacing w:line="240" w:lineRule="auto"/>
        <w:ind w:left="1134"/>
        <w:rPr>
          <w:rFonts w:cstheme="minorHAnsi"/>
          <w:color w:val="000000" w:themeColor="text1"/>
        </w:rPr>
      </w:pPr>
      <w:r w:rsidRPr="00711ABB">
        <w:rPr>
          <w:rFonts w:cstheme="minorHAnsi"/>
          <w:color w:val="000000" w:themeColor="text1"/>
        </w:rPr>
        <w:t xml:space="preserve">The comma </w:t>
      </w:r>
      <w:r w:rsidR="00725D3F" w:rsidRPr="00711ABB">
        <w:rPr>
          <w:rFonts w:cstheme="minorHAnsi"/>
          <w:color w:val="000000" w:themeColor="text1"/>
        </w:rPr>
        <w:t>(,)</w:t>
      </w:r>
      <w:r w:rsidR="00E545DB" w:rsidRPr="00711ABB">
        <w:rPr>
          <w:rFonts w:cstheme="minorHAnsi"/>
          <w:color w:val="000000" w:themeColor="text1"/>
        </w:rPr>
        <w:t xml:space="preserve">used </w:t>
      </w:r>
      <w:r w:rsidR="00F379D6" w:rsidRPr="00711ABB">
        <w:rPr>
          <w:rFonts w:cstheme="minorHAnsi"/>
          <w:color w:val="000000" w:themeColor="text1"/>
        </w:rPr>
        <w:t>to express</w:t>
      </w:r>
      <w:r w:rsidR="00345DA7" w:rsidRPr="00711ABB">
        <w:rPr>
          <w:rFonts w:cstheme="minorHAnsi"/>
          <w:color w:val="000000" w:themeColor="text1"/>
        </w:rPr>
        <w:t>mild interjections. Strong interjections require an exclamation</w:t>
      </w:r>
      <w:r w:rsidR="00725D3F" w:rsidRPr="00711ABB">
        <w:rPr>
          <w:rFonts w:cstheme="minorHAnsi"/>
          <w:color w:val="000000" w:themeColor="text1"/>
        </w:rPr>
        <w:t xml:space="preserve"> mark(!)</w:t>
      </w:r>
      <w:r w:rsidR="00345DA7" w:rsidRPr="00711ABB">
        <w:rPr>
          <w:rFonts w:cstheme="minorHAnsi"/>
          <w:color w:val="000000" w:themeColor="text1"/>
        </w:rPr>
        <w:t>.</w:t>
      </w:r>
    </w:p>
    <w:p w:rsidR="00345DA7" w:rsidRPr="00711ABB" w:rsidRDefault="00FB060B" w:rsidP="000B2793">
      <w:pPr>
        <w:spacing w:line="240" w:lineRule="auto"/>
        <w:ind w:left="1701"/>
        <w:rPr>
          <w:rFonts w:cstheme="minorHAnsi"/>
          <w:b/>
          <w:color w:val="000000" w:themeColor="text1"/>
        </w:rPr>
      </w:pPr>
      <w:r w:rsidRPr="00711ABB">
        <w:rPr>
          <w:rFonts w:cstheme="minorHAnsi"/>
          <w:b/>
          <w:color w:val="000000" w:themeColor="text1"/>
        </w:rPr>
        <w:t xml:space="preserve">For </w:t>
      </w:r>
      <w:r w:rsidR="00EE134B" w:rsidRPr="00711ABB">
        <w:rPr>
          <w:rFonts w:cstheme="minorHAnsi"/>
          <w:b/>
          <w:color w:val="000000" w:themeColor="text1"/>
        </w:rPr>
        <w:t>Example</w:t>
      </w:r>
      <w:r w:rsidR="00345DA7" w:rsidRPr="00711ABB">
        <w:rPr>
          <w:rFonts w:cstheme="minorHAnsi"/>
          <w:b/>
          <w:color w:val="000000" w:themeColor="text1"/>
        </w:rPr>
        <w:t>:</w:t>
      </w:r>
    </w:p>
    <w:p w:rsidR="00345DA7" w:rsidRPr="00711ABB" w:rsidRDefault="00345DA7" w:rsidP="003F35EF">
      <w:pPr>
        <w:pStyle w:val="ListParagraph"/>
        <w:numPr>
          <w:ilvl w:val="0"/>
          <w:numId w:val="6"/>
        </w:numPr>
        <w:ind w:left="1701" w:firstLine="0"/>
        <w:rPr>
          <w:rFonts w:cstheme="minorHAnsi"/>
          <w:b/>
          <w:color w:val="000000" w:themeColor="text1"/>
        </w:rPr>
      </w:pPr>
      <w:r w:rsidRPr="00711ABB">
        <w:rPr>
          <w:rFonts w:cstheme="minorHAnsi"/>
          <w:b/>
          <w:color w:val="000000" w:themeColor="text1"/>
        </w:rPr>
        <w:t>Wow! We won the game.</w:t>
      </w:r>
    </w:p>
    <w:p w:rsidR="00345DA7" w:rsidRPr="00711ABB" w:rsidRDefault="00345DA7" w:rsidP="003F35EF">
      <w:pPr>
        <w:pStyle w:val="ListParagraph"/>
        <w:numPr>
          <w:ilvl w:val="0"/>
          <w:numId w:val="6"/>
        </w:numPr>
        <w:ind w:left="1701" w:firstLine="0"/>
        <w:rPr>
          <w:rFonts w:cstheme="minorHAnsi"/>
          <w:b/>
          <w:color w:val="000000" w:themeColor="text1"/>
        </w:rPr>
      </w:pPr>
      <w:r w:rsidRPr="00711ABB">
        <w:rPr>
          <w:rFonts w:cstheme="minorHAnsi"/>
          <w:b/>
          <w:color w:val="000000" w:themeColor="text1"/>
        </w:rPr>
        <w:t>Oh, I don’t know about that</w:t>
      </w:r>
      <w:r w:rsidR="00725D3F" w:rsidRPr="00711ABB">
        <w:rPr>
          <w:rFonts w:cstheme="minorHAnsi"/>
          <w:b/>
          <w:color w:val="000000" w:themeColor="text1"/>
        </w:rPr>
        <w:t>.</w:t>
      </w:r>
    </w:p>
    <w:p w:rsidR="00345DA7" w:rsidRPr="00711ABB" w:rsidRDefault="00345DA7" w:rsidP="003F35EF">
      <w:pPr>
        <w:pStyle w:val="ListParagraph"/>
        <w:numPr>
          <w:ilvl w:val="0"/>
          <w:numId w:val="6"/>
        </w:numPr>
        <w:ind w:left="1701" w:firstLine="0"/>
        <w:rPr>
          <w:rFonts w:cstheme="minorHAnsi"/>
          <w:b/>
          <w:color w:val="000000" w:themeColor="text1"/>
        </w:rPr>
      </w:pPr>
      <w:r w:rsidRPr="00711ABB">
        <w:rPr>
          <w:rFonts w:cstheme="minorHAnsi"/>
          <w:b/>
          <w:color w:val="000000" w:themeColor="text1"/>
        </w:rPr>
        <w:t>No, it is too early to think about that</w:t>
      </w:r>
      <w:r w:rsidR="00725D3F" w:rsidRPr="00711ABB">
        <w:rPr>
          <w:rFonts w:cstheme="minorHAnsi"/>
          <w:b/>
          <w:color w:val="000000" w:themeColor="text1"/>
        </w:rPr>
        <w:t>.</w:t>
      </w:r>
    </w:p>
    <w:p w:rsidR="00C873FF" w:rsidRPr="00711ABB" w:rsidRDefault="00C873FF" w:rsidP="003F35EF">
      <w:pPr>
        <w:pStyle w:val="ListParagraph"/>
        <w:numPr>
          <w:ilvl w:val="0"/>
          <w:numId w:val="6"/>
        </w:numPr>
        <w:ind w:left="1701" w:firstLine="0"/>
        <w:rPr>
          <w:rFonts w:cstheme="minorHAnsi"/>
          <w:b/>
          <w:color w:val="000000" w:themeColor="text1"/>
        </w:rPr>
      </w:pPr>
      <w:r w:rsidRPr="00711ABB">
        <w:rPr>
          <w:rFonts w:cstheme="minorHAnsi"/>
          <w:b/>
          <w:color w:val="000000" w:themeColor="text1"/>
        </w:rPr>
        <w:t>Wow! did you write this book</w:t>
      </w:r>
      <w:r w:rsidR="00561575" w:rsidRPr="00711ABB">
        <w:rPr>
          <w:rFonts w:cstheme="minorHAnsi"/>
          <w:b/>
          <w:color w:val="000000" w:themeColor="text1"/>
        </w:rPr>
        <w:t>?</w:t>
      </w:r>
    </w:p>
    <w:p w:rsidR="00C873FF" w:rsidRPr="00711ABB" w:rsidRDefault="00C873FF" w:rsidP="003F35EF">
      <w:pPr>
        <w:pStyle w:val="ListParagraph"/>
        <w:numPr>
          <w:ilvl w:val="0"/>
          <w:numId w:val="6"/>
        </w:numPr>
        <w:ind w:left="1701" w:firstLine="0"/>
        <w:rPr>
          <w:rFonts w:cstheme="minorHAnsi"/>
          <w:b/>
          <w:color w:val="000000" w:themeColor="text1"/>
        </w:rPr>
      </w:pPr>
      <w:r w:rsidRPr="00711ABB">
        <w:rPr>
          <w:rFonts w:cstheme="minorHAnsi"/>
          <w:b/>
          <w:color w:val="000000" w:themeColor="text1"/>
        </w:rPr>
        <w:t>Awesome! Delhi is a nice place.</w:t>
      </w:r>
    </w:p>
    <w:p w:rsidR="00C873FF" w:rsidRPr="00711ABB" w:rsidRDefault="00C873FF" w:rsidP="003F35EF">
      <w:pPr>
        <w:pStyle w:val="ListParagraph"/>
        <w:numPr>
          <w:ilvl w:val="0"/>
          <w:numId w:val="6"/>
        </w:numPr>
        <w:ind w:left="1701" w:firstLine="0"/>
        <w:rPr>
          <w:rFonts w:cstheme="minorHAnsi"/>
          <w:b/>
          <w:color w:val="000000" w:themeColor="text1"/>
        </w:rPr>
      </w:pPr>
      <w:r w:rsidRPr="00711ABB">
        <w:rPr>
          <w:rFonts w:cstheme="minorHAnsi"/>
          <w:b/>
          <w:color w:val="000000" w:themeColor="text1"/>
        </w:rPr>
        <w:t>Wow! Tajmahal is a beautiful building.</w:t>
      </w:r>
    </w:p>
    <w:p w:rsidR="00C873FF" w:rsidRPr="00711ABB" w:rsidRDefault="00C873FF" w:rsidP="003F35EF">
      <w:pPr>
        <w:pStyle w:val="ListParagraph"/>
        <w:numPr>
          <w:ilvl w:val="0"/>
          <w:numId w:val="6"/>
        </w:numPr>
        <w:ind w:left="1701" w:firstLine="0"/>
        <w:rPr>
          <w:rFonts w:cstheme="minorHAnsi"/>
          <w:b/>
          <w:color w:val="000000" w:themeColor="text1"/>
        </w:rPr>
      </w:pPr>
      <w:r w:rsidRPr="00711ABB">
        <w:rPr>
          <w:rFonts w:cstheme="minorHAnsi"/>
          <w:b/>
          <w:color w:val="000000" w:themeColor="text1"/>
        </w:rPr>
        <w:t>Well, lets start this presentation.</w:t>
      </w:r>
    </w:p>
    <w:p w:rsidR="00FF5755" w:rsidRPr="00711ABB" w:rsidRDefault="00FF5755" w:rsidP="003F35EF">
      <w:pPr>
        <w:pStyle w:val="ListParagraph"/>
        <w:numPr>
          <w:ilvl w:val="0"/>
          <w:numId w:val="6"/>
        </w:numPr>
        <w:ind w:left="1701" w:firstLine="0"/>
        <w:rPr>
          <w:rFonts w:cstheme="minorHAnsi"/>
          <w:b/>
          <w:color w:val="000000" w:themeColor="text1"/>
        </w:rPr>
      </w:pPr>
      <w:r w:rsidRPr="00711ABB">
        <w:rPr>
          <w:rFonts w:cstheme="minorHAnsi"/>
          <w:b/>
          <w:color w:val="000000" w:themeColor="text1"/>
        </w:rPr>
        <w:t>Wow! What a beautiful dress</w:t>
      </w:r>
      <w:r w:rsidR="00EC15AF" w:rsidRPr="00711ABB">
        <w:rPr>
          <w:rFonts w:cstheme="minorHAnsi"/>
          <w:b/>
          <w:color w:val="000000" w:themeColor="text1"/>
        </w:rPr>
        <w:t>.</w:t>
      </w:r>
    </w:p>
    <w:p w:rsidR="00FF5755" w:rsidRPr="00711ABB" w:rsidRDefault="00FF5755" w:rsidP="003F35EF">
      <w:pPr>
        <w:pStyle w:val="ListParagraph"/>
        <w:numPr>
          <w:ilvl w:val="0"/>
          <w:numId w:val="6"/>
        </w:numPr>
        <w:ind w:left="1701" w:firstLine="0"/>
        <w:rPr>
          <w:rFonts w:cstheme="minorHAnsi"/>
          <w:b/>
          <w:color w:val="000000" w:themeColor="text1"/>
        </w:rPr>
      </w:pPr>
      <w:r w:rsidRPr="00711ABB">
        <w:rPr>
          <w:rFonts w:cstheme="minorHAnsi"/>
          <w:b/>
          <w:color w:val="000000" w:themeColor="text1"/>
        </w:rPr>
        <w:t>Oops, I</w:t>
      </w:r>
      <w:r w:rsidR="00EC15AF" w:rsidRPr="00711ABB">
        <w:rPr>
          <w:rFonts w:cstheme="minorHAnsi"/>
          <w:b/>
          <w:color w:val="000000" w:themeColor="text1"/>
        </w:rPr>
        <w:t xml:space="preserve"> am</w:t>
      </w:r>
      <w:r w:rsidRPr="00711ABB">
        <w:rPr>
          <w:rFonts w:cstheme="minorHAnsi"/>
          <w:b/>
          <w:color w:val="000000" w:themeColor="text1"/>
        </w:rPr>
        <w:t xml:space="preserve"> sorry. I done a mistake.</w:t>
      </w:r>
    </w:p>
    <w:p w:rsidR="00D90949" w:rsidRPr="00711ABB" w:rsidRDefault="00D90949" w:rsidP="003F35EF">
      <w:pPr>
        <w:pStyle w:val="ListParagraph"/>
        <w:numPr>
          <w:ilvl w:val="0"/>
          <w:numId w:val="6"/>
        </w:numPr>
        <w:ind w:left="1701" w:firstLine="0"/>
        <w:rPr>
          <w:rFonts w:cstheme="minorHAnsi"/>
          <w:b/>
          <w:color w:val="000000" w:themeColor="text1"/>
        </w:rPr>
      </w:pPr>
      <w:r w:rsidRPr="00711ABB">
        <w:rPr>
          <w:rFonts w:cstheme="minorHAnsi"/>
          <w:b/>
          <w:color w:val="000000" w:themeColor="text1"/>
        </w:rPr>
        <w:t>Hey, I want to talk to you about my proposal.</w:t>
      </w:r>
    </w:p>
    <w:p w:rsidR="009F6D84" w:rsidRPr="00711ABB" w:rsidRDefault="009F6D84" w:rsidP="003F35EF">
      <w:pPr>
        <w:pStyle w:val="ListParagraph"/>
        <w:numPr>
          <w:ilvl w:val="0"/>
          <w:numId w:val="6"/>
        </w:numPr>
        <w:ind w:left="1701" w:firstLine="0"/>
        <w:rPr>
          <w:rFonts w:cstheme="minorHAnsi"/>
          <w:b/>
          <w:color w:val="000000" w:themeColor="text1"/>
        </w:rPr>
      </w:pPr>
      <w:r w:rsidRPr="00711ABB">
        <w:rPr>
          <w:rFonts w:cstheme="minorHAnsi"/>
          <w:b/>
          <w:color w:val="000000" w:themeColor="text1"/>
        </w:rPr>
        <w:t>Hurray! I cleared the CAT exam.</w:t>
      </w:r>
    </w:p>
    <w:p w:rsidR="00734ACB" w:rsidRPr="00711ABB" w:rsidRDefault="00734ACB" w:rsidP="00734ACB">
      <w:pPr>
        <w:spacing w:line="240" w:lineRule="auto"/>
        <w:ind w:left="681"/>
        <w:rPr>
          <w:rFonts w:cstheme="minorHAnsi"/>
          <w:color w:val="000000" w:themeColor="text1"/>
        </w:rPr>
      </w:pPr>
    </w:p>
    <w:p w:rsidR="00E545DB" w:rsidRPr="00711ABB" w:rsidRDefault="003777C1" w:rsidP="003F35EF">
      <w:pPr>
        <w:pStyle w:val="ListParagraph"/>
        <w:numPr>
          <w:ilvl w:val="0"/>
          <w:numId w:val="94"/>
        </w:numPr>
        <w:ind w:left="1418" w:hanging="425"/>
        <w:rPr>
          <w:rFonts w:asciiTheme="majorHAnsi" w:hAnsiTheme="majorHAnsi" w:cstheme="minorHAnsi"/>
          <w:b/>
          <w:bCs/>
          <w:color w:val="000000" w:themeColor="text1"/>
          <w:sz w:val="28"/>
          <w:szCs w:val="28"/>
        </w:rPr>
      </w:pPr>
      <w:r w:rsidRPr="00711ABB">
        <w:rPr>
          <w:rFonts w:asciiTheme="majorHAnsi" w:hAnsiTheme="majorHAnsi" w:cstheme="minorHAnsi"/>
          <w:b/>
          <w:bCs/>
          <w:color w:val="000000" w:themeColor="text1"/>
          <w:sz w:val="28"/>
          <w:szCs w:val="28"/>
        </w:rPr>
        <w:t>Some more Interj</w:t>
      </w:r>
      <w:r w:rsidR="003751C1" w:rsidRPr="00711ABB">
        <w:rPr>
          <w:rFonts w:asciiTheme="majorHAnsi" w:hAnsiTheme="majorHAnsi" w:cstheme="minorHAnsi"/>
          <w:b/>
          <w:bCs/>
          <w:color w:val="000000" w:themeColor="text1"/>
          <w:sz w:val="28"/>
          <w:szCs w:val="28"/>
        </w:rPr>
        <w:t>e</w:t>
      </w:r>
      <w:r w:rsidRPr="00711ABB">
        <w:rPr>
          <w:rFonts w:asciiTheme="majorHAnsi" w:hAnsiTheme="majorHAnsi" w:cstheme="minorHAnsi"/>
          <w:b/>
          <w:bCs/>
          <w:color w:val="000000" w:themeColor="text1"/>
          <w:sz w:val="28"/>
          <w:szCs w:val="28"/>
        </w:rPr>
        <w:t xml:space="preserve">ction list </w:t>
      </w:r>
      <w:r w:rsidR="003751C1" w:rsidRPr="00711ABB">
        <w:rPr>
          <w:rFonts w:asciiTheme="majorHAnsi" w:hAnsiTheme="majorHAnsi" w:cstheme="minorHAnsi"/>
          <w:b/>
          <w:bCs/>
          <w:color w:val="000000" w:themeColor="text1"/>
          <w:sz w:val="28"/>
          <w:szCs w:val="28"/>
        </w:rPr>
        <w:t>:</w:t>
      </w:r>
    </w:p>
    <w:p w:rsidR="00734ACB" w:rsidRPr="00711ABB" w:rsidRDefault="00734ACB" w:rsidP="00734ACB">
      <w:pPr>
        <w:spacing w:line="240" w:lineRule="auto"/>
        <w:ind w:left="681"/>
        <w:rPr>
          <w:rFonts w:cstheme="minorHAnsi"/>
          <w:color w:val="000000" w:themeColor="text1"/>
        </w:rPr>
      </w:pPr>
    </w:p>
    <w:tbl>
      <w:tblPr>
        <w:tblW w:w="6256" w:type="dxa"/>
        <w:tblInd w:w="1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0"/>
        <w:gridCol w:w="2596"/>
      </w:tblGrid>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Aha</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uch</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Gosh</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Shoot</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Goodness</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Uh</w:t>
            </w:r>
            <w:r w:rsidR="008033C9" w:rsidRPr="00711ABB">
              <w:rPr>
                <w:rFonts w:eastAsia="Times New Roman" w:cstheme="minorHAnsi"/>
                <w:color w:val="000000" w:themeColor="text1"/>
                <w:lang w:eastAsia="en-IN"/>
              </w:rPr>
              <w:t>-Oh</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Ha</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Uh</w:t>
            </w:r>
            <w:r w:rsidR="008033C9" w:rsidRPr="00711ABB">
              <w:rPr>
                <w:rFonts w:eastAsia="Times New Roman" w:cstheme="minorHAnsi"/>
                <w:color w:val="000000" w:themeColor="text1"/>
                <w:lang w:eastAsia="en-IN"/>
              </w:rPr>
              <w:t>-Huh</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h</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up</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ops</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Great</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 xml:space="preserve">Oh </w:t>
            </w:r>
            <w:r w:rsidR="008033C9" w:rsidRPr="00711ABB">
              <w:rPr>
                <w:rFonts w:eastAsia="Times New Roman" w:cstheme="minorHAnsi"/>
                <w:color w:val="000000" w:themeColor="text1"/>
                <w:lang w:eastAsia="en-IN"/>
              </w:rPr>
              <w:t>No</w:t>
            </w:r>
          </w:p>
        </w:tc>
        <w:tc>
          <w:tcPr>
            <w:tcW w:w="2596" w:type="dxa"/>
            <w:shd w:val="clear" w:color="auto" w:fill="auto"/>
            <w:noWrap/>
            <w:vAlign w:val="center"/>
            <w:hideMark/>
          </w:tcPr>
          <w:p w:rsidR="003751C1" w:rsidRPr="00711ABB" w:rsidRDefault="008033C9"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Ha-Ha</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oh</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eah</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o</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ippee</w:t>
            </w:r>
          </w:p>
        </w:tc>
      </w:tr>
    </w:tbl>
    <w:p w:rsidR="000027A1" w:rsidRDefault="000027A1">
      <w:pPr>
        <w:spacing w:before="0" w:after="200"/>
        <w:rPr>
          <w:color w:val="000000" w:themeColor="text1"/>
        </w:rPr>
      </w:pPr>
      <w:r>
        <w:rPr>
          <w:color w:val="000000" w:themeColor="text1"/>
        </w:rPr>
        <w:br w:type="page"/>
      </w:r>
    </w:p>
    <w:p w:rsidR="000027A1" w:rsidRPr="00711ABB" w:rsidRDefault="000027A1" w:rsidP="00345DA7">
      <w:pPr>
        <w:rPr>
          <w:color w:val="000000" w:themeColor="text1"/>
        </w:rPr>
      </w:pPr>
    </w:p>
    <w:p w:rsidR="00B63F29" w:rsidRDefault="00B63F29" w:rsidP="00B63F29">
      <w:pPr>
        <w:pStyle w:val="Heading2"/>
      </w:pPr>
      <w:bookmarkStart w:id="20" w:name="_Toc17112274"/>
      <w:r w:rsidRPr="000027A1">
        <w:t xml:space="preserve">Determiners  </w:t>
      </w:r>
      <w:bookmarkEnd w:id="20"/>
    </w:p>
    <w:p w:rsidR="00B63F29" w:rsidRDefault="00B63F29" w:rsidP="00B63F29">
      <w:pPr>
        <w:tabs>
          <w:tab w:val="left" w:pos="90"/>
        </w:tabs>
        <w:ind w:left="1134"/>
      </w:pPr>
      <w:r>
        <w:t xml:space="preserve">Determiners are used before a </w:t>
      </w:r>
      <w:r w:rsidRPr="0011707D">
        <w:rPr>
          <w:noProof/>
        </w:rPr>
        <w:t>noun</w:t>
      </w:r>
      <w:r>
        <w:t xml:space="preserve"> to clarify the Noun. </w:t>
      </w:r>
      <w:r>
        <w:rPr>
          <w:noProof/>
        </w:rPr>
        <w:t>A d</w:t>
      </w:r>
      <w:r w:rsidRPr="0011707D">
        <w:rPr>
          <w:noProof/>
        </w:rPr>
        <w:t>eterminer</w:t>
      </w:r>
      <w:r>
        <w:t xml:space="preserve"> is used to identify whose or how many </w:t>
      </w:r>
      <w:r w:rsidRPr="0011707D">
        <w:rPr>
          <w:noProof/>
        </w:rPr>
        <w:t>entit</w:t>
      </w:r>
      <w:r>
        <w:rPr>
          <w:noProof/>
        </w:rPr>
        <w:t>ies</w:t>
      </w:r>
      <w:r>
        <w:t xml:space="preserve"> we are talking about in the sentence.</w:t>
      </w:r>
    </w:p>
    <w:p w:rsidR="00B63F29" w:rsidRDefault="00B63F29" w:rsidP="00B63F29">
      <w:pPr>
        <w:spacing w:before="0" w:after="0" w:line="240" w:lineRule="auto"/>
        <w:ind w:left="1170"/>
      </w:pPr>
      <w:r>
        <w:rPr>
          <w:rFonts w:ascii="Nirmala UI" w:hAnsi="Nirmala UI" w:cs="Nirmala UI"/>
          <w:sz w:val="20"/>
          <w:szCs w:val="20"/>
          <w:cs/>
        </w:rPr>
        <w:t xml:space="preserve">Important :- </w:t>
      </w:r>
      <w:r w:rsidRPr="00E71A5D">
        <w:rPr>
          <w:rFonts w:ascii="Nirmala UI" w:hAnsi="Nirmala UI" w:cs="Nirmala UI"/>
          <w:sz w:val="20"/>
          <w:szCs w:val="20"/>
        </w:rPr>
        <w:t>ऐसे शब्द जो किसी वाक्य में संज्ञा से तुरंत पहले प्रयोग किये जाते है और इस बात का निर्धारण करते हैं  की किसकी  बात हो रही है या फिर कितनी बात हो रही है</w:t>
      </w:r>
      <w:r w:rsidRPr="00E71A5D">
        <w:rPr>
          <w:rStyle w:val="boolformateChar"/>
          <w:rFonts w:ascii="Nirmala UI" w:hAnsi="Nirmala UI" w:cs="Nirmala UI"/>
          <w:sz w:val="20"/>
          <w:szCs w:val="20"/>
        </w:rPr>
        <w:t>।</w:t>
      </w:r>
      <w:r>
        <w:br/>
      </w:r>
    </w:p>
    <w:p w:rsidR="00B63F29" w:rsidRDefault="00B63F29" w:rsidP="00B63F29">
      <w:pPr>
        <w:ind w:left="1134"/>
      </w:pPr>
      <w:r>
        <w:t xml:space="preserve">For example:- </w:t>
      </w:r>
    </w:p>
    <w:p w:rsidR="00B63F29" w:rsidRDefault="00B63F29" w:rsidP="00B63F29">
      <w:pPr>
        <w:ind w:left="1134"/>
      </w:pPr>
    </w:p>
    <w:p w:rsidR="00B63F29" w:rsidRDefault="00B63F29" w:rsidP="00B63F29">
      <w:pPr>
        <w:ind w:left="1134"/>
      </w:pPr>
    </w:p>
    <w:p w:rsidR="00B63F29" w:rsidRDefault="00B63F29" w:rsidP="00B63F29">
      <w:pPr>
        <w:ind w:left="1134"/>
      </w:pPr>
    </w:p>
    <w:p w:rsidR="00B63F29" w:rsidRDefault="00B63F29" w:rsidP="00B63F29">
      <w:pPr>
        <w:pStyle w:val="1hed"/>
        <w:ind w:left="1440"/>
      </w:pPr>
      <w:r>
        <w:t xml:space="preserve">Types of Determiners </w:t>
      </w:r>
    </w:p>
    <w:p w:rsidR="00B63F29" w:rsidRPr="00486C4A" w:rsidRDefault="00B63F29" w:rsidP="00B63F29">
      <w:pPr>
        <w:pStyle w:val="dot"/>
        <w:tabs>
          <w:tab w:val="left" w:pos="1260"/>
        </w:tabs>
        <w:ind w:left="1620" w:hanging="180"/>
        <w:rPr>
          <w:b w:val="0"/>
        </w:rPr>
      </w:pPr>
      <w:r>
        <w:rPr>
          <w:noProof/>
        </w:rPr>
        <w:t>The d</w:t>
      </w:r>
      <w:r w:rsidRPr="0011707D">
        <w:rPr>
          <w:noProof/>
        </w:rPr>
        <w:t>efinite</w:t>
      </w:r>
      <w:r w:rsidRPr="00486C4A">
        <w:t xml:space="preserve"> </w:t>
      </w:r>
      <w:r w:rsidRPr="0011707D">
        <w:rPr>
          <w:noProof/>
        </w:rPr>
        <w:t>article</w:t>
      </w:r>
      <w:r w:rsidRPr="0011707D">
        <w:rPr>
          <w:b w:val="0"/>
          <w:noProof/>
        </w:rPr>
        <w:t>:</w:t>
      </w:r>
      <w:r w:rsidRPr="00486C4A">
        <w:rPr>
          <w:b w:val="0"/>
        </w:rPr>
        <w:t xml:space="preserve"> the</w:t>
      </w:r>
    </w:p>
    <w:p w:rsidR="00B63F29" w:rsidRPr="00486C4A" w:rsidRDefault="00B63F29" w:rsidP="00B63F29">
      <w:pPr>
        <w:pStyle w:val="dot"/>
        <w:tabs>
          <w:tab w:val="left" w:pos="1260"/>
        </w:tabs>
        <w:ind w:left="1620" w:hanging="180"/>
        <w:rPr>
          <w:b w:val="0"/>
        </w:rPr>
      </w:pPr>
      <w:r w:rsidRPr="00486C4A">
        <w:t xml:space="preserve">Indefinite </w:t>
      </w:r>
      <w:r w:rsidRPr="0011707D">
        <w:rPr>
          <w:noProof/>
        </w:rPr>
        <w:t>articles</w:t>
      </w:r>
      <w:r w:rsidRPr="0011707D">
        <w:rPr>
          <w:b w:val="0"/>
          <w:noProof/>
        </w:rPr>
        <w:t>:</w:t>
      </w:r>
      <w:r w:rsidRPr="00486C4A">
        <w:rPr>
          <w:b w:val="0"/>
        </w:rPr>
        <w:t xml:space="preserve"> a, an</w:t>
      </w:r>
    </w:p>
    <w:p w:rsidR="00B63F29" w:rsidRPr="00486C4A" w:rsidRDefault="00B63F29" w:rsidP="00B63F29">
      <w:pPr>
        <w:pStyle w:val="dot"/>
        <w:tabs>
          <w:tab w:val="left" w:pos="1260"/>
        </w:tabs>
        <w:ind w:left="1620" w:hanging="180"/>
        <w:rPr>
          <w:b w:val="0"/>
        </w:rPr>
      </w:pPr>
      <w:r w:rsidRPr="00486C4A">
        <w:t>Demonstratives:</w:t>
      </w:r>
      <w:r w:rsidRPr="00486C4A">
        <w:rPr>
          <w:b w:val="0"/>
        </w:rPr>
        <w:t xml:space="preserve"> this, that, these, those</w:t>
      </w:r>
    </w:p>
    <w:p w:rsidR="00B63F29" w:rsidRPr="00486C4A" w:rsidRDefault="00B63F29" w:rsidP="00B63F29">
      <w:pPr>
        <w:pStyle w:val="dot"/>
        <w:tabs>
          <w:tab w:val="left" w:pos="1260"/>
        </w:tabs>
        <w:ind w:left="1620" w:hanging="180"/>
        <w:rPr>
          <w:b w:val="0"/>
        </w:rPr>
      </w:pPr>
      <w:r>
        <w:t>P</w:t>
      </w:r>
      <w:r w:rsidRPr="00486C4A">
        <w:t xml:space="preserve">ossessive </w:t>
      </w:r>
      <w:r w:rsidRPr="0011707D">
        <w:rPr>
          <w:noProof/>
        </w:rPr>
        <w:t>determiners</w:t>
      </w:r>
      <w:r w:rsidRPr="0011707D">
        <w:rPr>
          <w:b w:val="0"/>
          <w:noProof/>
        </w:rPr>
        <w:t>:</w:t>
      </w:r>
      <w:r w:rsidRPr="00486C4A">
        <w:rPr>
          <w:b w:val="0"/>
        </w:rPr>
        <w:t xml:space="preserve"> my, your, his, her, its, our, their</w:t>
      </w:r>
    </w:p>
    <w:p w:rsidR="00B63F29" w:rsidRPr="00486C4A" w:rsidRDefault="00B63F29" w:rsidP="00B63F29">
      <w:pPr>
        <w:pStyle w:val="dot"/>
        <w:tabs>
          <w:tab w:val="left" w:pos="1260"/>
        </w:tabs>
        <w:ind w:left="1620" w:hanging="180"/>
        <w:rPr>
          <w:b w:val="0"/>
        </w:rPr>
      </w:pPr>
      <w:r w:rsidRPr="0011707D">
        <w:rPr>
          <w:noProof/>
        </w:rPr>
        <w:t>Quantifiers:</w:t>
      </w:r>
      <w:r w:rsidRPr="00486C4A">
        <w:rPr>
          <w:b w:val="0"/>
        </w:rPr>
        <w:t xml:space="preserve"> a few, a little, much, many, a lot of, some</w:t>
      </w:r>
    </w:p>
    <w:p w:rsidR="00B63F29" w:rsidRPr="00486C4A" w:rsidRDefault="00B63F29" w:rsidP="00B63F29">
      <w:pPr>
        <w:pStyle w:val="dot"/>
        <w:tabs>
          <w:tab w:val="left" w:pos="1260"/>
        </w:tabs>
        <w:ind w:left="1620" w:hanging="180"/>
        <w:rPr>
          <w:b w:val="0"/>
        </w:rPr>
      </w:pPr>
      <w:r w:rsidRPr="0011707D">
        <w:rPr>
          <w:noProof/>
        </w:rPr>
        <w:t>Numbers:</w:t>
      </w:r>
      <w:r w:rsidRPr="00486C4A">
        <w:rPr>
          <w:b w:val="0"/>
        </w:rPr>
        <w:t xml:space="preserve"> one, ten, thirty</w:t>
      </w:r>
    </w:p>
    <w:p w:rsidR="00B63F29" w:rsidRPr="00486C4A" w:rsidRDefault="00B63F29" w:rsidP="00B63F29">
      <w:pPr>
        <w:pStyle w:val="dot"/>
        <w:tabs>
          <w:tab w:val="left" w:pos="1260"/>
        </w:tabs>
        <w:ind w:left="1620" w:hanging="180"/>
        <w:rPr>
          <w:b w:val="0"/>
        </w:rPr>
      </w:pPr>
      <w:r w:rsidRPr="0011707D">
        <w:rPr>
          <w:noProof/>
        </w:rPr>
        <w:t>Distributives:</w:t>
      </w:r>
      <w:r w:rsidRPr="00486C4A">
        <w:rPr>
          <w:b w:val="0"/>
        </w:rPr>
        <w:t xml:space="preserve"> all, both, half, either, neither, each, every</w:t>
      </w:r>
    </w:p>
    <w:p w:rsidR="00B63F29" w:rsidRPr="00486C4A" w:rsidRDefault="00B63F29" w:rsidP="00B63F29">
      <w:pPr>
        <w:pStyle w:val="dot"/>
        <w:tabs>
          <w:tab w:val="left" w:pos="1260"/>
        </w:tabs>
        <w:ind w:left="1620" w:hanging="180"/>
        <w:rPr>
          <w:b w:val="0"/>
        </w:rPr>
      </w:pPr>
      <w:r w:rsidRPr="00486C4A">
        <w:t xml:space="preserve">Difference </w:t>
      </w:r>
      <w:r w:rsidRPr="0011707D">
        <w:rPr>
          <w:noProof/>
        </w:rPr>
        <w:t>words:</w:t>
      </w:r>
      <w:r w:rsidRPr="00486C4A">
        <w:rPr>
          <w:b w:val="0"/>
        </w:rPr>
        <w:t xml:space="preserve"> other, another</w:t>
      </w:r>
    </w:p>
    <w:p w:rsidR="00B63F29" w:rsidRPr="00486C4A" w:rsidRDefault="00B63F29" w:rsidP="00B63F29">
      <w:pPr>
        <w:pStyle w:val="dot"/>
        <w:tabs>
          <w:tab w:val="left" w:pos="1260"/>
        </w:tabs>
        <w:ind w:left="1620" w:hanging="180"/>
        <w:rPr>
          <w:b w:val="0"/>
        </w:rPr>
      </w:pPr>
      <w:r w:rsidRPr="0011707D">
        <w:rPr>
          <w:noProof/>
        </w:rPr>
        <w:t>Pre-determiners:</w:t>
      </w:r>
      <w:r w:rsidRPr="00486C4A">
        <w:rPr>
          <w:b w:val="0"/>
        </w:rPr>
        <w:t xml:space="preserve"> such, what, rather, quite</w:t>
      </w:r>
    </w:p>
    <w:p w:rsidR="00B63F29" w:rsidRDefault="00B63F29" w:rsidP="00B63F29">
      <w:pPr>
        <w:ind w:left="1440"/>
      </w:pPr>
    </w:p>
    <w:p w:rsidR="00B63F29" w:rsidRPr="00B63F29" w:rsidRDefault="00B63F29" w:rsidP="00B63F29">
      <w:pPr>
        <w:spacing w:before="0" w:after="200"/>
        <w:rPr>
          <w:rFonts w:asciiTheme="majorHAnsi" w:eastAsia="Times New Roman" w:hAnsiTheme="majorHAnsi" w:cs="Tahoma"/>
          <w:b/>
          <w:snapToGrid w:val="0"/>
          <w:color w:val="000000"/>
          <w:w w:val="0"/>
          <w:sz w:val="32"/>
          <w:szCs w:val="0"/>
          <w:highlight w:val="lightGray"/>
        </w:rPr>
      </w:pPr>
      <w:r w:rsidRPr="00B63F29">
        <w:rPr>
          <w:rFonts w:cs="Tahoma"/>
          <w:bCs/>
          <w:smallCaps/>
          <w:snapToGrid w:val="0"/>
          <w:color w:val="000000"/>
          <w:w w:val="0"/>
          <w:szCs w:val="0"/>
          <w:highlight w:val="lightGray"/>
        </w:rPr>
        <w:br w:type="page"/>
      </w:r>
    </w:p>
    <w:p w:rsidR="00B63F29" w:rsidRPr="00ED4CAF" w:rsidRDefault="00B63F29" w:rsidP="00B63F29">
      <w:pPr>
        <w:pStyle w:val="Heading3"/>
        <w:numPr>
          <w:ilvl w:val="0"/>
          <w:numId w:val="0"/>
        </w:numPr>
        <w:ind w:left="284"/>
        <w:rPr>
          <w:rFonts w:cstheme="minorBidi"/>
        </w:rPr>
      </w:pPr>
      <w:r>
        <w:lastRenderedPageBreak/>
        <w:t xml:space="preserve">1.10.1 </w:t>
      </w:r>
      <w:r w:rsidRPr="00486C4A">
        <w:t>Definite article </w:t>
      </w:r>
    </w:p>
    <w:p w:rsidR="00B63F29" w:rsidRDefault="00B63F29" w:rsidP="00B63F29">
      <w:pPr>
        <w:pStyle w:val="boolformate"/>
      </w:pPr>
      <w:r>
        <w:t xml:space="preserve">“The” is the definite article it is used to indicate the particular member of the </w:t>
      </w:r>
      <w:r w:rsidRPr="0011707D">
        <w:rPr>
          <w:noProof/>
        </w:rPr>
        <w:t>noun</w:t>
      </w:r>
      <w:r>
        <w:t xml:space="preserve">. “The” is used when the speaker thinks that the listener knows what he is referring to in the sentence. </w:t>
      </w:r>
    </w:p>
    <w:p w:rsidR="00B63F29" w:rsidRDefault="00B63F29" w:rsidP="00B63F29">
      <w:pPr>
        <w:ind w:left="1440"/>
        <w:rPr>
          <w:rFonts w:ascii="Nirmala UI" w:hAnsi="Nirmala UI" w:cs="Nirmala UI"/>
          <w:sz w:val="20"/>
          <w:szCs w:val="20"/>
        </w:rPr>
      </w:pPr>
      <w:r>
        <w:br/>
      </w:r>
      <w:r>
        <w:rPr>
          <w:rFonts w:ascii="Nirmala UI" w:hAnsi="Nirmala UI" w:cs="Nirmala UI"/>
          <w:sz w:val="20"/>
          <w:szCs w:val="20"/>
        </w:rPr>
        <w:t xml:space="preserve">Important: “Definite article” </w:t>
      </w:r>
      <w:r w:rsidRPr="00D32A54">
        <w:rPr>
          <w:rFonts w:ascii="Nirmala UI" w:hAnsi="Nirmala UI" w:cs="Nirmala UI"/>
          <w:sz w:val="20"/>
          <w:szCs w:val="20"/>
        </w:rPr>
        <w:t>भाषण का एक हिस्सा है जो एक विशिष्ट संज्ञा की पहचान करता है।</w:t>
      </w:r>
      <w:r>
        <w:rPr>
          <w:rFonts w:ascii="Nirmala UI" w:hAnsi="Nirmala UI" w:cs="Nirmala UI"/>
          <w:sz w:val="20"/>
          <w:szCs w:val="20"/>
        </w:rPr>
        <w:t xml:space="preserve">“The” </w:t>
      </w:r>
      <w:r w:rsidRPr="00D32A54">
        <w:rPr>
          <w:rFonts w:ascii="Nirmala UI" w:hAnsi="Nirmala UI" w:cs="Nirmala UI"/>
          <w:sz w:val="20"/>
          <w:szCs w:val="20"/>
        </w:rPr>
        <w:t xml:space="preserve">एकमात्र  </w:t>
      </w:r>
      <w:r>
        <w:rPr>
          <w:rFonts w:ascii="Nirmala UI" w:hAnsi="Nirmala UI" w:cs="Nirmala UI"/>
          <w:sz w:val="20"/>
          <w:szCs w:val="20"/>
        </w:rPr>
        <w:t xml:space="preserve">“Definite article” </w:t>
      </w:r>
      <w:r w:rsidRPr="00D32A54">
        <w:rPr>
          <w:rFonts w:ascii="Nirmala UI" w:hAnsi="Nirmala UI" w:cs="Nirmala UI"/>
          <w:sz w:val="20"/>
          <w:szCs w:val="20"/>
        </w:rPr>
        <w:t>है।</w:t>
      </w:r>
    </w:p>
    <w:p w:rsidR="00B63F29" w:rsidRPr="00D32A54" w:rsidRDefault="00B63F29" w:rsidP="00B63F29">
      <w:pPr>
        <w:ind w:left="1440" w:hanging="1440"/>
        <w:rPr>
          <w:rFonts w:ascii="Nirmala UI" w:hAnsi="Nirmala UI" w:cs="Nirmala UI"/>
          <w:sz w:val="20"/>
          <w:szCs w:val="20"/>
        </w:rPr>
      </w:pPr>
    </w:p>
    <w:p w:rsidR="00B63F29" w:rsidRDefault="00B63F29" w:rsidP="00B63F29">
      <w:pPr>
        <w:pStyle w:val="boolformate"/>
      </w:pPr>
      <w:r>
        <w:t>“The” is used before a particular person or thing.</w:t>
      </w:r>
    </w:p>
    <w:p w:rsidR="00B63F29" w:rsidRDefault="00B63F29" w:rsidP="00B63F29">
      <w:pPr>
        <w:pStyle w:val="boolformate"/>
      </w:pPr>
      <w:r>
        <w:t xml:space="preserve">“The” is used before the </w:t>
      </w:r>
      <w:r w:rsidRPr="0011707D">
        <w:rPr>
          <w:noProof/>
        </w:rPr>
        <w:t>common</w:t>
      </w:r>
      <w:r>
        <w:t xml:space="preserve"> noun in a </w:t>
      </w:r>
      <w:r w:rsidRPr="0011707D">
        <w:rPr>
          <w:noProof/>
        </w:rPr>
        <w:t>singular</w:t>
      </w:r>
      <w:r>
        <w:t xml:space="preserve"> form to denote a class.</w:t>
      </w:r>
    </w:p>
    <w:p w:rsidR="00B63F29" w:rsidRDefault="00B63F29" w:rsidP="00B63F29">
      <w:pPr>
        <w:pStyle w:val="boolformate"/>
      </w:pPr>
      <w:r>
        <w:t>“The” is used before seas, rivers, gulfs, canals, bays, mountain ranges.</w:t>
      </w:r>
    </w:p>
    <w:p w:rsidR="00B63F29" w:rsidRDefault="00B63F29" w:rsidP="00B63F29">
      <w:pPr>
        <w:pStyle w:val="boolformate"/>
      </w:pPr>
      <w:r>
        <w:t>“The” is used before directions and natural phenomena.</w:t>
      </w:r>
    </w:p>
    <w:p w:rsidR="00B63F29" w:rsidRDefault="00B63F29" w:rsidP="00B63F29">
      <w:pPr>
        <w:pStyle w:val="boolformate"/>
      </w:pPr>
      <w:r>
        <w:t>“The” is used before events.</w:t>
      </w:r>
    </w:p>
    <w:p w:rsidR="00B63F29" w:rsidRDefault="00B63F29" w:rsidP="00B63F29">
      <w:pPr>
        <w:pStyle w:val="boolformate"/>
      </w:pPr>
      <w:r>
        <w:t>“The” is used before newspaper journals and holy book.</w:t>
      </w:r>
    </w:p>
    <w:p w:rsidR="00B63F29" w:rsidRDefault="00B63F29" w:rsidP="00B63F29">
      <w:pPr>
        <w:pStyle w:val="boolformate"/>
      </w:pPr>
      <w:r>
        <w:t>“The” is used before superlatives.</w:t>
      </w:r>
    </w:p>
    <w:p w:rsidR="00B63F29" w:rsidRDefault="00B63F29" w:rsidP="00B63F29">
      <w:pPr>
        <w:pStyle w:val="boolformate"/>
      </w:pPr>
      <w:r>
        <w:t xml:space="preserve">“The” is used before a </w:t>
      </w:r>
      <w:r w:rsidRPr="0011707D">
        <w:rPr>
          <w:noProof/>
        </w:rPr>
        <w:t>common</w:t>
      </w:r>
      <w:r>
        <w:t xml:space="preserve"> noun to give it a meaning of the </w:t>
      </w:r>
      <w:r w:rsidRPr="0011707D">
        <w:rPr>
          <w:noProof/>
        </w:rPr>
        <w:t>abstract</w:t>
      </w:r>
      <w:r>
        <w:t xml:space="preserve"> noun.</w:t>
      </w:r>
    </w:p>
    <w:p w:rsidR="00B63F29" w:rsidRDefault="00B63F29" w:rsidP="00B63F29">
      <w:pPr>
        <w:pStyle w:val="boolformate"/>
      </w:pPr>
      <w:r>
        <w:t>“The” is used before organs.</w:t>
      </w:r>
    </w:p>
    <w:p w:rsidR="00B63F29" w:rsidRDefault="00B63F29" w:rsidP="00B63F29">
      <w:pPr>
        <w:pStyle w:val="boolformate"/>
        <w:rPr>
          <w:b/>
        </w:rPr>
      </w:pPr>
      <w:r w:rsidRPr="00ED4CAF">
        <w:rPr>
          <w:b/>
        </w:rPr>
        <w:t xml:space="preserve">For example </w:t>
      </w:r>
    </w:p>
    <w:p w:rsidR="00B63F29" w:rsidRDefault="00B63F29" w:rsidP="00B63F29">
      <w:pPr>
        <w:pStyle w:val="dot"/>
        <w:ind w:left="2880" w:hanging="360"/>
      </w:pPr>
      <w:r>
        <w:t>Where is the kitchen?</w:t>
      </w:r>
    </w:p>
    <w:p w:rsidR="00B63F29" w:rsidRDefault="00B63F29" w:rsidP="00B63F29">
      <w:pPr>
        <w:pStyle w:val="dot"/>
        <w:tabs>
          <w:tab w:val="left" w:pos="2520"/>
        </w:tabs>
        <w:ind w:left="2880" w:hanging="360"/>
      </w:pPr>
      <w:r>
        <w:t>The man who danced on stage is very famous.</w:t>
      </w:r>
    </w:p>
    <w:p w:rsidR="00B63F29" w:rsidRDefault="00B63F29" w:rsidP="00B63F29">
      <w:pPr>
        <w:pStyle w:val="dot"/>
        <w:ind w:left="2880" w:hanging="360"/>
      </w:pPr>
      <w:r>
        <w:t>The Indian enjoys Cricket.</w:t>
      </w:r>
    </w:p>
    <w:p w:rsidR="00B63F29" w:rsidRDefault="00B63F29" w:rsidP="00B63F29">
      <w:pPr>
        <w:pStyle w:val="dot"/>
        <w:ind w:left="2880" w:hanging="360"/>
      </w:pPr>
      <w:r>
        <w:t>This is the pen you gave me.</w:t>
      </w:r>
    </w:p>
    <w:p w:rsidR="00B63F29" w:rsidRDefault="00B63F29" w:rsidP="00B63F29">
      <w:pPr>
        <w:pStyle w:val="dot"/>
        <w:ind w:left="2880" w:hanging="360"/>
      </w:pPr>
      <w:r>
        <w:t>The rose is the queen of flowers.</w:t>
      </w:r>
    </w:p>
    <w:p w:rsidR="00B63F29" w:rsidRDefault="00B63F29" w:rsidP="00B63F29">
      <w:pPr>
        <w:pStyle w:val="dot"/>
        <w:ind w:left="2880" w:hanging="360"/>
      </w:pPr>
      <w:r>
        <w:t>The lion is the king of jungle.</w:t>
      </w:r>
    </w:p>
    <w:p w:rsidR="00B63F29" w:rsidRDefault="00B63F29" w:rsidP="00B63F29">
      <w:pPr>
        <w:pStyle w:val="dot"/>
        <w:ind w:left="2880" w:hanging="360"/>
      </w:pPr>
      <w:r>
        <w:t>The mother in her made her so affectionate.</w:t>
      </w:r>
    </w:p>
    <w:p w:rsidR="00B63F29" w:rsidRDefault="00B63F29" w:rsidP="00B63F29">
      <w:pPr>
        <w:pStyle w:val="dot"/>
        <w:ind w:left="2880" w:hanging="360"/>
      </w:pPr>
      <w:r>
        <w:t>The Red sea</w:t>
      </w:r>
    </w:p>
    <w:p w:rsidR="00B63F29" w:rsidRDefault="00B63F29" w:rsidP="00B63F29">
      <w:pPr>
        <w:pStyle w:val="dot"/>
        <w:ind w:left="2880" w:hanging="360"/>
      </w:pPr>
      <w:r>
        <w:t>The Ganga</w:t>
      </w:r>
    </w:p>
    <w:p w:rsidR="00B63F29" w:rsidRDefault="00B63F29" w:rsidP="00B63F29">
      <w:pPr>
        <w:pStyle w:val="dot"/>
        <w:ind w:left="2880" w:hanging="360"/>
      </w:pPr>
      <w:r>
        <w:t>The Sun</w:t>
      </w:r>
    </w:p>
    <w:p w:rsidR="00B63F29" w:rsidRDefault="00B63F29" w:rsidP="00B63F29">
      <w:pPr>
        <w:pStyle w:val="dot"/>
        <w:ind w:left="2880" w:hanging="360"/>
      </w:pPr>
      <w:r>
        <w:t>The West</w:t>
      </w:r>
    </w:p>
    <w:p w:rsidR="00B63F29" w:rsidRDefault="00B63F29" w:rsidP="00B63F29">
      <w:pPr>
        <w:pStyle w:val="dot"/>
        <w:ind w:left="2880" w:hanging="360"/>
      </w:pPr>
      <w:r>
        <w:t xml:space="preserve">The Bay </w:t>
      </w:r>
      <w:r w:rsidRPr="0011707D">
        <w:rPr>
          <w:noProof/>
        </w:rPr>
        <w:t xml:space="preserve">of  </w:t>
      </w:r>
      <w:r>
        <w:rPr>
          <w:noProof/>
        </w:rPr>
        <w:t>B</w:t>
      </w:r>
      <w:r w:rsidRPr="0011707D">
        <w:rPr>
          <w:noProof/>
        </w:rPr>
        <w:t>engal</w:t>
      </w:r>
      <w:r>
        <w:t>.</w:t>
      </w:r>
    </w:p>
    <w:p w:rsidR="00B63F29" w:rsidRDefault="00B63F29" w:rsidP="00B63F29">
      <w:pPr>
        <w:pStyle w:val="dot"/>
        <w:ind w:left="2880" w:hanging="360"/>
      </w:pPr>
      <w:r>
        <w:t>The Great war</w:t>
      </w:r>
    </w:p>
    <w:p w:rsidR="00B63F29" w:rsidRDefault="00B63F29" w:rsidP="00B63F29">
      <w:pPr>
        <w:pStyle w:val="dot"/>
        <w:ind w:left="2880" w:hanging="360"/>
      </w:pPr>
      <w:r>
        <w:t xml:space="preserve">The Bhagwat </w:t>
      </w:r>
      <w:r>
        <w:rPr>
          <w:noProof/>
        </w:rPr>
        <w:t>G</w:t>
      </w:r>
      <w:r w:rsidRPr="0011707D">
        <w:rPr>
          <w:noProof/>
        </w:rPr>
        <w:t>ita</w:t>
      </w:r>
      <w:r>
        <w:t>.</w:t>
      </w:r>
    </w:p>
    <w:p w:rsidR="00B63F29" w:rsidRDefault="00B63F29" w:rsidP="00B63F29">
      <w:pPr>
        <w:pStyle w:val="dot"/>
        <w:ind w:left="2880" w:hanging="360"/>
      </w:pPr>
      <w:r>
        <w:t>The Hindu</w:t>
      </w:r>
    </w:p>
    <w:p w:rsidR="00B63F29" w:rsidRDefault="00B63F29" w:rsidP="00B63F29">
      <w:pPr>
        <w:pStyle w:val="dot"/>
        <w:ind w:left="2880" w:hanging="360"/>
      </w:pPr>
      <w:r>
        <w:t>The Hindustan time.</w:t>
      </w:r>
    </w:p>
    <w:p w:rsidR="00B63F29" w:rsidRDefault="00B63F29" w:rsidP="00B63F29">
      <w:pPr>
        <w:pStyle w:val="dot"/>
        <w:ind w:left="2880" w:hanging="360"/>
      </w:pPr>
      <w:r>
        <w:t>He is the best dancer.</w:t>
      </w:r>
    </w:p>
    <w:p w:rsidR="00B63F29" w:rsidRDefault="00B63F29" w:rsidP="00B63F29">
      <w:pPr>
        <w:pStyle w:val="dot"/>
        <w:ind w:left="2880" w:hanging="360"/>
      </w:pPr>
      <w:r>
        <w:t>This is the darkest cloud.</w:t>
      </w:r>
    </w:p>
    <w:p w:rsidR="00B63F29" w:rsidRDefault="00B63F29" w:rsidP="00B63F29">
      <w:pPr>
        <w:pStyle w:val="dot"/>
        <w:ind w:left="2880" w:hanging="360"/>
      </w:pPr>
      <w:r>
        <w:t>The heart.</w:t>
      </w:r>
    </w:p>
    <w:p w:rsidR="00B63F29" w:rsidRDefault="00B63F29" w:rsidP="00B63F29">
      <w:pPr>
        <w:pStyle w:val="dot"/>
        <w:ind w:left="2880" w:hanging="360"/>
      </w:pPr>
      <w:r>
        <w:t>The liver.</w:t>
      </w:r>
    </w:p>
    <w:p w:rsidR="00B63F29" w:rsidRPr="00ED4CAF" w:rsidRDefault="00B63F29" w:rsidP="00B63F29">
      <w:pPr>
        <w:pStyle w:val="boolformate"/>
        <w:rPr>
          <w:b/>
        </w:rPr>
      </w:pPr>
    </w:p>
    <w:p w:rsidR="00B63F29" w:rsidRDefault="00B63F29" w:rsidP="00B165E5">
      <w:pPr>
        <w:pStyle w:val="Heading3"/>
        <w:numPr>
          <w:ilvl w:val="2"/>
          <w:numId w:val="186"/>
        </w:numPr>
      </w:pPr>
      <w:r w:rsidRPr="00ED4CAF">
        <w:t>Indefinite article</w:t>
      </w:r>
    </w:p>
    <w:p w:rsidR="00B63F29" w:rsidRDefault="00B63F29" w:rsidP="00B63F29">
      <w:pPr>
        <w:pStyle w:val="boolformate"/>
      </w:pPr>
      <w:r>
        <w:t xml:space="preserve">“A” and “An” are two indefinite articles. </w:t>
      </w:r>
      <w:r>
        <w:rPr>
          <w:noProof/>
        </w:rPr>
        <w:t>The i</w:t>
      </w:r>
      <w:r w:rsidRPr="0011707D">
        <w:rPr>
          <w:noProof/>
        </w:rPr>
        <w:t>ndefinite</w:t>
      </w:r>
      <w:r>
        <w:t xml:space="preserve"> article </w:t>
      </w:r>
      <w:r>
        <w:rPr>
          <w:noProof/>
        </w:rPr>
        <w:t>is</w:t>
      </w:r>
      <w:r>
        <w:t xml:space="preserve"> invariable articles we use either “a” or “an” and it depends on the first letter of the word. “A” and “An” are used with singular count nouns when we introduce the noun for the first time or other expressions of quality.</w:t>
      </w:r>
    </w:p>
    <w:p w:rsidR="00B63F29" w:rsidRDefault="00B63F29" w:rsidP="00B63F29">
      <w:pPr>
        <w:pStyle w:val="boolformate"/>
        <w:ind w:left="0"/>
      </w:pPr>
    </w:p>
    <w:p w:rsidR="00B63F29" w:rsidRDefault="00B63F29" w:rsidP="00B63F29">
      <w:pPr>
        <w:pStyle w:val="boolformate"/>
        <w:rPr>
          <w:rFonts w:ascii="Nirmala UI" w:hAnsi="Nirmala UI" w:cs="Nirmala UI"/>
          <w:sz w:val="20"/>
          <w:szCs w:val="20"/>
        </w:rPr>
      </w:pPr>
      <w:r>
        <w:rPr>
          <w:rFonts w:ascii="Nirmala UI" w:hAnsi="Nirmala UI" w:cs="Nirmala UI"/>
          <w:sz w:val="20"/>
          <w:szCs w:val="20"/>
        </w:rPr>
        <w:t xml:space="preserve">Important: “Indefinite article” </w:t>
      </w:r>
      <w:r w:rsidRPr="00D32A54">
        <w:rPr>
          <w:rFonts w:ascii="Nirmala UI" w:hAnsi="Nirmala UI" w:cs="Nirmala UI"/>
          <w:sz w:val="20"/>
          <w:szCs w:val="20"/>
        </w:rPr>
        <w:t>भाषण का एक हिस्सा है जो एक विशिष्ट संज्ञा की पहचान करता है।</w:t>
      </w:r>
      <w:r>
        <w:rPr>
          <w:rFonts w:ascii="Nirmala UI" w:hAnsi="Nirmala UI" w:cs="Nirmala UI"/>
          <w:sz w:val="20"/>
          <w:szCs w:val="20"/>
        </w:rPr>
        <w:t xml:space="preserve"> “a, an” </w:t>
      </w:r>
      <w:r>
        <w:br/>
      </w:r>
      <w:r>
        <w:rPr>
          <w:rFonts w:ascii="Nirmala UI" w:hAnsi="Nirmala UI" w:cs="Nirmala UI"/>
          <w:sz w:val="20"/>
          <w:szCs w:val="20"/>
        </w:rPr>
        <w:t xml:space="preserve">“Indefinite article” </w:t>
      </w:r>
      <w:r w:rsidRPr="00D32A54">
        <w:rPr>
          <w:rFonts w:ascii="Nirmala UI" w:hAnsi="Nirmala UI" w:cs="Nirmala UI"/>
          <w:sz w:val="20"/>
          <w:szCs w:val="20"/>
        </w:rPr>
        <w:t>है।</w:t>
      </w:r>
    </w:p>
    <w:p w:rsidR="00B63F29" w:rsidRDefault="00B63F29" w:rsidP="00B63F29">
      <w:pPr>
        <w:pStyle w:val="boolformate"/>
        <w:rPr>
          <w:rFonts w:ascii="Nirmala UI" w:hAnsi="Nirmala UI" w:cs="Nirmala UI"/>
          <w:sz w:val="20"/>
          <w:szCs w:val="20"/>
        </w:rPr>
      </w:pPr>
    </w:p>
    <w:p w:rsidR="00B63F29" w:rsidRDefault="00B63F29" w:rsidP="00B63F29">
      <w:pPr>
        <w:pStyle w:val="boolformate"/>
      </w:pPr>
      <w:r>
        <w:t xml:space="preserve">If the first alphabet of the word is consonant we will use “a”. </w:t>
      </w:r>
    </w:p>
    <w:p w:rsidR="00B63F29" w:rsidRDefault="00B63F29" w:rsidP="00B63F29">
      <w:pPr>
        <w:pStyle w:val="boolformate"/>
      </w:pPr>
      <w:r>
        <w:t xml:space="preserve">If the first alphabet of the word is vowel or silent “h” we will use “an”. </w:t>
      </w:r>
    </w:p>
    <w:p w:rsidR="00B63F29" w:rsidRDefault="00B63F29" w:rsidP="00B63F29">
      <w:pPr>
        <w:pStyle w:val="boolformate"/>
        <w:rPr>
          <w:b/>
        </w:rPr>
      </w:pPr>
      <w:r w:rsidRPr="003A52E6">
        <w:rPr>
          <w:b/>
        </w:rPr>
        <w:t>For Example</w:t>
      </w:r>
    </w:p>
    <w:p w:rsidR="00B63F29" w:rsidRDefault="00B63F29" w:rsidP="00B165E5">
      <w:pPr>
        <w:pStyle w:val="boolformate"/>
        <w:numPr>
          <w:ilvl w:val="0"/>
          <w:numId w:val="172"/>
        </w:numPr>
        <w:ind w:left="2880"/>
        <w:rPr>
          <w:b/>
        </w:rPr>
      </w:pPr>
      <w:r>
        <w:rPr>
          <w:b/>
        </w:rPr>
        <w:t>A ball</w:t>
      </w:r>
    </w:p>
    <w:p w:rsidR="00B63F29" w:rsidRDefault="00B63F29" w:rsidP="00B165E5">
      <w:pPr>
        <w:pStyle w:val="boolformate"/>
        <w:numPr>
          <w:ilvl w:val="0"/>
          <w:numId w:val="172"/>
        </w:numPr>
        <w:ind w:left="2880"/>
        <w:rPr>
          <w:b/>
        </w:rPr>
      </w:pPr>
      <w:r>
        <w:rPr>
          <w:b/>
        </w:rPr>
        <w:t>An apple</w:t>
      </w:r>
    </w:p>
    <w:p w:rsidR="00B63F29" w:rsidRDefault="00B63F29" w:rsidP="00B165E5">
      <w:pPr>
        <w:pStyle w:val="boolformate"/>
        <w:numPr>
          <w:ilvl w:val="0"/>
          <w:numId w:val="172"/>
        </w:numPr>
        <w:ind w:left="2880"/>
        <w:rPr>
          <w:b/>
        </w:rPr>
      </w:pPr>
      <w:r>
        <w:rPr>
          <w:b/>
        </w:rPr>
        <w:t>That is a book.</w:t>
      </w:r>
    </w:p>
    <w:p w:rsidR="00B63F29" w:rsidRDefault="00B63F29" w:rsidP="00B165E5">
      <w:pPr>
        <w:pStyle w:val="boolformate"/>
        <w:numPr>
          <w:ilvl w:val="0"/>
          <w:numId w:val="172"/>
        </w:numPr>
        <w:ind w:left="2880"/>
        <w:rPr>
          <w:b/>
        </w:rPr>
      </w:pPr>
      <w:r>
        <w:rPr>
          <w:b/>
        </w:rPr>
        <w:t>This is an umbrella.</w:t>
      </w:r>
    </w:p>
    <w:p w:rsidR="00B63F29" w:rsidRDefault="00B63F29" w:rsidP="00B165E5">
      <w:pPr>
        <w:pStyle w:val="boolformate"/>
        <w:numPr>
          <w:ilvl w:val="0"/>
          <w:numId w:val="172"/>
        </w:numPr>
        <w:ind w:left="2880"/>
        <w:rPr>
          <w:b/>
        </w:rPr>
      </w:pPr>
      <w:r>
        <w:rPr>
          <w:b/>
        </w:rPr>
        <w:t>What a nice day.</w:t>
      </w:r>
    </w:p>
    <w:p w:rsidR="00B63F29" w:rsidRDefault="00B63F29" w:rsidP="00B165E5">
      <w:pPr>
        <w:pStyle w:val="boolformate"/>
        <w:numPr>
          <w:ilvl w:val="0"/>
          <w:numId w:val="172"/>
        </w:numPr>
        <w:ind w:left="2880"/>
        <w:rPr>
          <w:b/>
        </w:rPr>
      </w:pPr>
      <w:r>
        <w:rPr>
          <w:b/>
        </w:rPr>
        <w:t>You are a boy.</w:t>
      </w:r>
    </w:p>
    <w:p w:rsidR="00B63F29" w:rsidRPr="0058243C" w:rsidRDefault="00B63F29" w:rsidP="00B165E5">
      <w:pPr>
        <w:pStyle w:val="ListParagraph"/>
        <w:numPr>
          <w:ilvl w:val="0"/>
          <w:numId w:val="172"/>
        </w:numPr>
        <w:ind w:left="2880"/>
        <w:rPr>
          <w:b/>
        </w:rPr>
      </w:pPr>
      <w:r w:rsidRPr="0058243C">
        <w:rPr>
          <w:b/>
        </w:rPr>
        <w:t>I've finally got on orange.</w:t>
      </w:r>
    </w:p>
    <w:p w:rsidR="00B63F29" w:rsidRPr="0058243C" w:rsidRDefault="00B63F29" w:rsidP="00B165E5">
      <w:pPr>
        <w:pStyle w:val="ListParagraph"/>
        <w:numPr>
          <w:ilvl w:val="0"/>
          <w:numId w:val="172"/>
        </w:numPr>
        <w:ind w:left="2880"/>
        <w:rPr>
          <w:b/>
        </w:rPr>
      </w:pPr>
      <w:r w:rsidRPr="0058243C">
        <w:rPr>
          <w:b/>
        </w:rPr>
        <w:t>An elephant is drinking water.</w:t>
      </w:r>
    </w:p>
    <w:p w:rsidR="00B63F29" w:rsidRDefault="00B63F29" w:rsidP="00B165E5">
      <w:pPr>
        <w:pStyle w:val="boolformate"/>
        <w:numPr>
          <w:ilvl w:val="0"/>
          <w:numId w:val="172"/>
        </w:numPr>
        <w:ind w:left="2880"/>
        <w:rPr>
          <w:b/>
        </w:rPr>
      </w:pPr>
      <w:r>
        <w:rPr>
          <w:b/>
        </w:rPr>
        <w:t>He bought a pent.</w:t>
      </w:r>
    </w:p>
    <w:p w:rsidR="00B63F29" w:rsidRDefault="00B63F29" w:rsidP="00B165E5">
      <w:pPr>
        <w:pStyle w:val="boolformate"/>
        <w:numPr>
          <w:ilvl w:val="0"/>
          <w:numId w:val="172"/>
        </w:numPr>
        <w:ind w:left="2880"/>
        <w:rPr>
          <w:b/>
        </w:rPr>
      </w:pPr>
      <w:r>
        <w:rPr>
          <w:b/>
        </w:rPr>
        <w:t>There is a medical store near my house.</w:t>
      </w:r>
    </w:p>
    <w:p w:rsidR="00B63F29" w:rsidRDefault="00B63F29" w:rsidP="00B165E5">
      <w:pPr>
        <w:pStyle w:val="boolformate"/>
        <w:numPr>
          <w:ilvl w:val="0"/>
          <w:numId w:val="172"/>
        </w:numPr>
        <w:ind w:left="2880"/>
        <w:rPr>
          <w:b/>
        </w:rPr>
      </w:pPr>
      <w:r>
        <w:rPr>
          <w:b/>
        </w:rPr>
        <w:t>Ramesh is a teacher.</w:t>
      </w:r>
    </w:p>
    <w:p w:rsidR="00B63F29" w:rsidRPr="0058243C" w:rsidRDefault="00B63F29" w:rsidP="00B165E5">
      <w:pPr>
        <w:pStyle w:val="boolformate"/>
        <w:numPr>
          <w:ilvl w:val="0"/>
          <w:numId w:val="172"/>
        </w:numPr>
        <w:ind w:left="2880"/>
        <w:rPr>
          <w:b/>
        </w:rPr>
      </w:pPr>
      <w:r>
        <w:rPr>
          <w:b/>
        </w:rPr>
        <w:t>Ramesh is an engineer.</w:t>
      </w:r>
    </w:p>
    <w:p w:rsidR="00B63F29" w:rsidRDefault="00B63F29" w:rsidP="00B165E5">
      <w:pPr>
        <w:pStyle w:val="boolformate"/>
        <w:numPr>
          <w:ilvl w:val="0"/>
          <w:numId w:val="172"/>
        </w:numPr>
        <w:ind w:left="2880"/>
        <w:rPr>
          <w:b/>
        </w:rPr>
      </w:pPr>
      <w:r>
        <w:rPr>
          <w:b/>
        </w:rPr>
        <w:t>A pair of ears.</w:t>
      </w:r>
    </w:p>
    <w:p w:rsidR="00B63F29" w:rsidRDefault="00B63F29" w:rsidP="00B165E5">
      <w:pPr>
        <w:pStyle w:val="boolformate"/>
        <w:numPr>
          <w:ilvl w:val="0"/>
          <w:numId w:val="172"/>
        </w:numPr>
        <w:ind w:left="2880"/>
        <w:rPr>
          <w:b/>
        </w:rPr>
      </w:pPr>
      <w:r>
        <w:rPr>
          <w:b/>
        </w:rPr>
        <w:t>A couple of years.</w:t>
      </w:r>
    </w:p>
    <w:p w:rsidR="00B63F29" w:rsidRDefault="00B63F29" w:rsidP="00B165E5">
      <w:pPr>
        <w:pStyle w:val="boolformate"/>
        <w:numPr>
          <w:ilvl w:val="0"/>
          <w:numId w:val="172"/>
        </w:numPr>
        <w:ind w:left="2880"/>
        <w:rPr>
          <w:b/>
        </w:rPr>
      </w:pPr>
      <w:r>
        <w:rPr>
          <w:b/>
        </w:rPr>
        <w:t xml:space="preserve">A lot of </w:t>
      </w:r>
    </w:p>
    <w:p w:rsidR="00B63F29" w:rsidRDefault="00B63F29" w:rsidP="00B165E5">
      <w:pPr>
        <w:pStyle w:val="boolformate"/>
        <w:numPr>
          <w:ilvl w:val="0"/>
          <w:numId w:val="172"/>
        </w:numPr>
        <w:ind w:left="2880"/>
        <w:rPr>
          <w:b/>
        </w:rPr>
      </w:pPr>
      <w:r>
        <w:rPr>
          <w:b/>
        </w:rPr>
        <w:t>A few a little</w:t>
      </w:r>
    </w:p>
    <w:p w:rsidR="00B63F29" w:rsidRDefault="00B63F29" w:rsidP="00B63F29">
      <w:pPr>
        <w:pStyle w:val="boolformate"/>
        <w:ind w:left="2160"/>
        <w:rPr>
          <w:b/>
        </w:rPr>
      </w:pPr>
    </w:p>
    <w:p w:rsidR="00B63F29" w:rsidRPr="003A52E6" w:rsidRDefault="00B63F29" w:rsidP="00B63F29">
      <w:pPr>
        <w:pStyle w:val="boolformate"/>
        <w:ind w:left="2160"/>
        <w:rPr>
          <w:b/>
        </w:rPr>
      </w:pPr>
    </w:p>
    <w:p w:rsidR="00B63F29" w:rsidRDefault="00B63F29" w:rsidP="00B63F29">
      <w:pPr>
        <w:pStyle w:val="Heading3"/>
      </w:pPr>
      <w:r>
        <w:t>Demonstratives</w:t>
      </w:r>
    </w:p>
    <w:p w:rsidR="00B63F29" w:rsidRDefault="00B63F29" w:rsidP="00B63F29">
      <w:pPr>
        <w:pStyle w:val="boolformate"/>
      </w:pPr>
      <w:r>
        <w:t xml:space="preserve">There are four demonstratives determiners in English: </w:t>
      </w:r>
      <w:r w:rsidRPr="003A52E6">
        <w:t>this, that, these, th</w:t>
      </w:r>
      <w:r>
        <w:t xml:space="preserve">ose. Demonstratives determiners show which person or things is been referring to in the sentences. </w:t>
      </w:r>
    </w:p>
    <w:p w:rsidR="00B63F29" w:rsidRDefault="00B63F29" w:rsidP="00B63F29">
      <w:pPr>
        <w:pStyle w:val="boolformate"/>
      </w:pPr>
    </w:p>
    <w:p w:rsidR="00B63F29" w:rsidRDefault="00B63F29" w:rsidP="00B63F29">
      <w:pPr>
        <w:ind w:left="1440"/>
        <w:rPr>
          <w:rFonts w:ascii="Nirmala UI" w:hAnsi="Nirmala UI" w:cs="Nirmala UI"/>
          <w:sz w:val="20"/>
          <w:szCs w:val="20"/>
          <w:cs/>
        </w:rPr>
      </w:pPr>
      <w:r>
        <w:rPr>
          <w:rFonts w:ascii="Nirmala UI" w:hAnsi="Nirmala UI" w:cs="Nirmala UI"/>
          <w:sz w:val="20"/>
          <w:szCs w:val="20"/>
        </w:rPr>
        <w:t xml:space="preserve">Important: </w:t>
      </w:r>
      <w:r>
        <w:rPr>
          <w:rFonts w:ascii="Nirmala UI" w:hAnsi="Nirmala UI" w:cs="Nirmala UI" w:hint="cs"/>
          <w:sz w:val="20"/>
          <w:szCs w:val="20"/>
        </w:rPr>
        <w:t>“</w:t>
      </w:r>
      <w:r>
        <w:rPr>
          <w:rFonts w:ascii="Nirmala UI" w:hAnsi="Nirmala UI" w:cs="Nirmala UI"/>
          <w:sz w:val="20"/>
          <w:szCs w:val="20"/>
        </w:rPr>
        <w:t>D</w:t>
      </w:r>
      <w:r>
        <w:rPr>
          <w:rFonts w:ascii="Nirmala UI" w:hAnsi="Nirmala UI" w:cs="Nirmala UI" w:hint="cs"/>
          <w:sz w:val="20"/>
          <w:szCs w:val="20"/>
        </w:rPr>
        <w:t>emonstratives</w:t>
      </w:r>
      <w:r>
        <w:t xml:space="preserve"> determiners </w:t>
      </w:r>
      <w:r>
        <w:rPr>
          <w:rFonts w:ascii="Nirmala UI" w:hAnsi="Nirmala UI" w:cs="Nirmala UI"/>
          <w:sz w:val="20"/>
          <w:szCs w:val="20"/>
          <w:cs/>
        </w:rPr>
        <w:t xml:space="preserve">" </w:t>
      </w:r>
      <w:r w:rsidRPr="009D3C4E">
        <w:rPr>
          <w:rFonts w:ascii="Nirmala UI" w:hAnsi="Nirmala UI" w:cs="Nirmala UI"/>
          <w:sz w:val="20"/>
          <w:szCs w:val="20"/>
          <w:cs/>
        </w:rPr>
        <w:t>किसी व्यक्ति</w:t>
      </w:r>
      <w:r w:rsidRPr="009D3C4E">
        <w:rPr>
          <w:rFonts w:ascii="Nirmala UI" w:hAnsi="Nirmala UI" w:cs="Nirmala UI"/>
          <w:sz w:val="20"/>
          <w:szCs w:val="20"/>
        </w:rPr>
        <w:t xml:space="preserve">, </w:t>
      </w:r>
      <w:r w:rsidRPr="009D3C4E">
        <w:rPr>
          <w:rFonts w:ascii="Nirmala UI" w:hAnsi="Nirmala UI" w:cs="Nirmala UI"/>
          <w:sz w:val="20"/>
          <w:szCs w:val="20"/>
          <w:cs/>
        </w:rPr>
        <w:t>स्थान</w:t>
      </w:r>
      <w:r w:rsidRPr="009D3C4E">
        <w:rPr>
          <w:rFonts w:ascii="Nirmala UI" w:hAnsi="Nirmala UI" w:cs="Nirmala UI"/>
          <w:sz w:val="20"/>
          <w:szCs w:val="20"/>
        </w:rPr>
        <w:t xml:space="preserve">, </w:t>
      </w:r>
      <w:r w:rsidRPr="009D3C4E">
        <w:rPr>
          <w:rFonts w:ascii="Nirmala UI" w:hAnsi="Nirmala UI" w:cs="Nirmala UI"/>
          <w:sz w:val="20"/>
          <w:szCs w:val="20"/>
          <w:cs/>
        </w:rPr>
        <w:t>लेख</w:t>
      </w:r>
      <w:r w:rsidRPr="009D3C4E">
        <w:rPr>
          <w:rFonts w:ascii="Nirmala UI" w:hAnsi="Nirmala UI" w:cs="Nirmala UI"/>
          <w:sz w:val="20"/>
          <w:szCs w:val="20"/>
        </w:rPr>
        <w:t xml:space="preserve">, </w:t>
      </w:r>
      <w:r w:rsidRPr="009D3C4E">
        <w:rPr>
          <w:rFonts w:ascii="Nirmala UI" w:hAnsi="Nirmala UI" w:cs="Nirmala UI"/>
          <w:sz w:val="20"/>
          <w:szCs w:val="20"/>
          <w:cs/>
        </w:rPr>
        <w:t>चीज़ का उल्लेख करते हैं और वक्ता से उनकी भौतिक या मनोवैज्ञानिक दूरी का निर्धारण करते हैं।</w:t>
      </w:r>
    </w:p>
    <w:p w:rsidR="00B63F29" w:rsidRPr="0058243C" w:rsidRDefault="00B63F29" w:rsidP="00B63F29">
      <w:pPr>
        <w:ind w:left="1440"/>
        <w:rPr>
          <w:rFonts w:ascii="Nirmala UI" w:hAnsi="Nirmala UI" w:cs="Nirmala UI"/>
          <w:sz w:val="20"/>
          <w:szCs w:val="20"/>
        </w:rPr>
      </w:pPr>
    </w:p>
    <w:p w:rsidR="00B63F29" w:rsidRDefault="00B63F29" w:rsidP="00B63F29">
      <w:pPr>
        <w:pStyle w:val="boolformate"/>
      </w:pPr>
      <w:r>
        <w:t xml:space="preserve">This/ These are uses when referring something close to the </w:t>
      </w:r>
      <w:r w:rsidRPr="0011707D">
        <w:rPr>
          <w:noProof/>
        </w:rPr>
        <w:t>speaker</w:t>
      </w:r>
      <w:r>
        <w:t>.</w:t>
      </w:r>
    </w:p>
    <w:p w:rsidR="00B63F29" w:rsidRDefault="00B63F29" w:rsidP="00B63F29">
      <w:pPr>
        <w:pStyle w:val="boolformate"/>
      </w:pPr>
      <w:r>
        <w:t xml:space="preserve">That/Those are used when referring something far from the </w:t>
      </w:r>
      <w:r w:rsidRPr="0011707D">
        <w:rPr>
          <w:noProof/>
        </w:rPr>
        <w:t>speaker</w:t>
      </w:r>
      <w:r>
        <w:t>.</w:t>
      </w:r>
    </w:p>
    <w:p w:rsidR="00B63F29" w:rsidRDefault="00B63F29" w:rsidP="00B63F29">
      <w:pPr>
        <w:pStyle w:val="boolformate"/>
      </w:pPr>
      <w:r>
        <w:t>This/that are used for singular noun.</w:t>
      </w:r>
    </w:p>
    <w:p w:rsidR="00B63F29" w:rsidRDefault="00B63F29" w:rsidP="00B63F29">
      <w:pPr>
        <w:pStyle w:val="boolformate"/>
      </w:pPr>
      <w:r>
        <w:t>These/those are used for plural noun.</w:t>
      </w:r>
    </w:p>
    <w:p w:rsidR="00B63F29" w:rsidRDefault="00B63F29" w:rsidP="00B63F29">
      <w:pPr>
        <w:pStyle w:val="boolformate"/>
        <w:rPr>
          <w:b/>
        </w:rPr>
      </w:pPr>
      <w:r w:rsidRPr="003A52E6">
        <w:rPr>
          <w:b/>
        </w:rPr>
        <w:t>For Example</w:t>
      </w:r>
    </w:p>
    <w:p w:rsidR="00B63F29" w:rsidRDefault="00B63F29" w:rsidP="00B63F29">
      <w:pPr>
        <w:pStyle w:val="dot"/>
        <w:ind w:left="2880" w:hanging="360"/>
      </w:pPr>
      <w:r>
        <w:t>This dog is mine.</w:t>
      </w:r>
    </w:p>
    <w:p w:rsidR="00B63F29" w:rsidRDefault="00B63F29" w:rsidP="00B63F29">
      <w:pPr>
        <w:pStyle w:val="dot"/>
        <w:ind w:left="2880" w:hanging="360"/>
      </w:pPr>
      <w:r>
        <w:t>That book is very useful.</w:t>
      </w:r>
    </w:p>
    <w:p w:rsidR="00B63F29" w:rsidRDefault="00B63F29" w:rsidP="00B63F29">
      <w:pPr>
        <w:pStyle w:val="dot"/>
        <w:ind w:left="2880" w:hanging="360"/>
      </w:pPr>
      <w:r>
        <w:t>These apples are delicious.</w:t>
      </w:r>
    </w:p>
    <w:p w:rsidR="00B63F29" w:rsidRDefault="00B63F29" w:rsidP="00B63F29">
      <w:pPr>
        <w:pStyle w:val="dot"/>
        <w:ind w:left="2880" w:hanging="360"/>
      </w:pPr>
      <w:r>
        <w:t>Those people are good workers.</w:t>
      </w:r>
    </w:p>
    <w:p w:rsidR="00B63F29" w:rsidRDefault="00B63F29" w:rsidP="00B63F29">
      <w:pPr>
        <w:pStyle w:val="dot"/>
        <w:ind w:left="2880" w:hanging="360"/>
      </w:pPr>
      <w:r>
        <w:t>This book is mine.</w:t>
      </w:r>
    </w:p>
    <w:p w:rsidR="00B63F29" w:rsidRDefault="00B63F29" w:rsidP="00B63F29">
      <w:pPr>
        <w:pStyle w:val="dot"/>
        <w:ind w:left="2880" w:hanging="360"/>
      </w:pPr>
      <w:r>
        <w:t>This is Raj’s house.</w:t>
      </w:r>
    </w:p>
    <w:p w:rsidR="00B63F29" w:rsidRDefault="00B63F29" w:rsidP="00B63F29">
      <w:pPr>
        <w:pStyle w:val="dot"/>
        <w:ind w:left="2880" w:hanging="360"/>
      </w:pPr>
      <w:r>
        <w:t>This is good news.</w:t>
      </w:r>
    </w:p>
    <w:p w:rsidR="00B63F29" w:rsidRDefault="00B63F29" w:rsidP="00B63F29">
      <w:pPr>
        <w:pStyle w:val="dot"/>
        <w:ind w:left="2880" w:hanging="360"/>
      </w:pPr>
      <w:r>
        <w:t>These mangoes are mine.</w:t>
      </w:r>
    </w:p>
    <w:p w:rsidR="00B63F29" w:rsidRDefault="00B63F29" w:rsidP="00B63F29">
      <w:pPr>
        <w:pStyle w:val="dot"/>
        <w:ind w:left="2880" w:hanging="360"/>
      </w:pPr>
      <w:r>
        <w:t>What are you up to these days?</w:t>
      </w:r>
    </w:p>
    <w:p w:rsidR="00B63F29" w:rsidRDefault="00B63F29" w:rsidP="00B63F29">
      <w:pPr>
        <w:pStyle w:val="dot"/>
        <w:ind w:left="2880" w:hanging="360"/>
      </w:pPr>
      <w:r>
        <w:t>This time I won’t be late.</w:t>
      </w:r>
    </w:p>
    <w:p w:rsidR="00B63F29" w:rsidRDefault="00B63F29" w:rsidP="00B63F29">
      <w:pPr>
        <w:pStyle w:val="dot"/>
        <w:ind w:left="2880" w:hanging="360"/>
      </w:pPr>
      <w:r>
        <w:t>Is that Raja’s house over there?</w:t>
      </w:r>
    </w:p>
    <w:p w:rsidR="00B63F29" w:rsidRDefault="00B63F29" w:rsidP="00B63F29">
      <w:pPr>
        <w:pStyle w:val="dot"/>
        <w:ind w:left="2880" w:hanging="360"/>
      </w:pPr>
      <w:r>
        <w:t>That must have been a nice surprise for you.</w:t>
      </w:r>
    </w:p>
    <w:p w:rsidR="00B63F29" w:rsidRDefault="00B63F29" w:rsidP="00B63F29">
      <w:pPr>
        <w:pStyle w:val="dot"/>
        <w:ind w:left="2880" w:hanging="360"/>
      </w:pPr>
      <w:r>
        <w:t>Those mangoes are yours.</w:t>
      </w:r>
    </w:p>
    <w:p w:rsidR="00B63F29" w:rsidRDefault="00B63F29" w:rsidP="00B63F29">
      <w:pPr>
        <w:pStyle w:val="dot"/>
        <w:ind w:left="2880" w:hanging="360"/>
      </w:pPr>
      <w:r>
        <w:lastRenderedPageBreak/>
        <w:t>Those days are long gone.</w:t>
      </w:r>
    </w:p>
    <w:p w:rsidR="00B63F29" w:rsidRDefault="00B63F29" w:rsidP="00B63F29">
      <w:pPr>
        <w:pStyle w:val="dot"/>
        <w:ind w:left="2880" w:hanging="360"/>
      </w:pPr>
      <w:r>
        <w:t>We really surprised you that time.</w:t>
      </w:r>
    </w:p>
    <w:p w:rsidR="00B63F29" w:rsidRDefault="00B63F29" w:rsidP="00B63F29">
      <w:pPr>
        <w:pStyle w:val="dot"/>
        <w:ind w:left="2880" w:hanging="360"/>
      </w:pPr>
      <w:r>
        <w:t>You can use that sugar for your cake.</w:t>
      </w:r>
    </w:p>
    <w:p w:rsidR="00B63F29" w:rsidRDefault="00B63F29" w:rsidP="00B63F29">
      <w:pPr>
        <w:pStyle w:val="boolformate"/>
        <w:rPr>
          <w:b/>
        </w:rPr>
      </w:pPr>
    </w:p>
    <w:p w:rsidR="00B63F29" w:rsidRPr="007F0F82" w:rsidRDefault="00B63F29" w:rsidP="00B63F29">
      <w:pPr>
        <w:pStyle w:val="Heading3"/>
        <w:rPr>
          <w:rFonts w:cstheme="minorBidi"/>
        </w:rPr>
      </w:pPr>
      <w:r>
        <w:t>P</w:t>
      </w:r>
      <w:r w:rsidRPr="007F0F82">
        <w:t>ossessive determiners</w:t>
      </w:r>
      <w:r w:rsidRPr="007F0F82">
        <w:rPr>
          <w:color w:val="auto"/>
        </w:rPr>
        <w:t> </w:t>
      </w:r>
    </w:p>
    <w:p w:rsidR="00B63F29" w:rsidRDefault="00B63F29" w:rsidP="00B63F29">
      <w:pPr>
        <w:pStyle w:val="boolformate"/>
      </w:pPr>
      <w:r>
        <w:t xml:space="preserve">There are seven possessive determiners in English: </w:t>
      </w:r>
      <w:r w:rsidRPr="007F0F82">
        <w:t>my, your, his, her, its, our, their</w:t>
      </w:r>
      <w:r>
        <w:t>.</w:t>
      </w:r>
    </w:p>
    <w:p w:rsidR="00B63F29" w:rsidRDefault="00B63F29" w:rsidP="00B63F29">
      <w:pPr>
        <w:pStyle w:val="boolformate"/>
      </w:pPr>
      <w:r>
        <w:t xml:space="preserve">These determiners are </w:t>
      </w:r>
      <w:r w:rsidRPr="0011707D">
        <w:rPr>
          <w:noProof/>
        </w:rPr>
        <w:t>use</w:t>
      </w:r>
      <w:r>
        <w:rPr>
          <w:noProof/>
        </w:rPr>
        <w:t>d</w:t>
      </w:r>
      <w:r>
        <w:t xml:space="preserve"> to show who owns or </w:t>
      </w:r>
      <w:r w:rsidRPr="0011707D">
        <w:rPr>
          <w:noProof/>
        </w:rPr>
        <w:t>posse</w:t>
      </w:r>
      <w:r>
        <w:rPr>
          <w:noProof/>
        </w:rPr>
        <w:t>s</w:t>
      </w:r>
      <w:r w:rsidRPr="0011707D">
        <w:rPr>
          <w:noProof/>
        </w:rPr>
        <w:t>s</w:t>
      </w:r>
      <w:r>
        <w:t xml:space="preserve"> the thing or object which is been </w:t>
      </w:r>
      <w:r w:rsidRPr="0011707D">
        <w:rPr>
          <w:noProof/>
        </w:rPr>
        <w:t>referred</w:t>
      </w:r>
      <w:r>
        <w:rPr>
          <w:noProof/>
        </w:rPr>
        <w:t xml:space="preserve"> to</w:t>
      </w:r>
      <w:r>
        <w:t xml:space="preserve"> in the sentence.</w:t>
      </w:r>
    </w:p>
    <w:p w:rsidR="00B63F29" w:rsidRDefault="00B63F29" w:rsidP="00B63F29">
      <w:pPr>
        <w:pStyle w:val="boolformate"/>
      </w:pPr>
    </w:p>
    <w:p w:rsidR="00B63F29" w:rsidRDefault="00B63F29" w:rsidP="00B63F29">
      <w:pPr>
        <w:ind w:left="1440"/>
      </w:pPr>
      <w:r w:rsidRPr="00533EA8">
        <w:rPr>
          <w:rFonts w:cstheme="minorHAnsi"/>
          <w:cs/>
        </w:rPr>
        <w:t>Important: "</w:t>
      </w:r>
      <w:r w:rsidRPr="00533EA8">
        <w:rPr>
          <w:rFonts w:cstheme="minorHAnsi"/>
        </w:rPr>
        <w:t xml:space="preserve"> P</w:t>
      </w:r>
      <w:r>
        <w:rPr>
          <w:rFonts w:cstheme="minorHAnsi"/>
        </w:rPr>
        <w:t>ossessive determiners</w:t>
      </w:r>
      <w:r w:rsidRPr="00533EA8">
        <w:rPr>
          <w:rFonts w:cstheme="minorHAnsi"/>
          <w:cs/>
        </w:rPr>
        <w:t>"</w:t>
      </w:r>
      <w:r>
        <w:rPr>
          <w:cs/>
        </w:rPr>
        <w:t xml:space="preserve"> </w:t>
      </w:r>
      <w:r w:rsidRPr="00533EA8">
        <w:rPr>
          <w:rFonts w:ascii="Nirmala UI" w:hAnsi="Nirmala UI" w:cs="Nirmala UI"/>
          <w:sz w:val="20"/>
          <w:szCs w:val="20"/>
          <w:cs/>
        </w:rPr>
        <w:t xml:space="preserve">किसी व्यक्ति या किसी चीज़ पर अधिकार </w:t>
      </w:r>
      <w:r w:rsidRPr="00533EA8">
        <w:rPr>
          <w:rFonts w:ascii="Nirmala UI" w:hAnsi="Nirmala UI" w:cs="Nirmala UI"/>
          <w:sz w:val="20"/>
          <w:szCs w:val="20"/>
        </w:rPr>
        <w:t>दिखाने</w:t>
      </w:r>
      <w:r w:rsidRPr="00533EA8">
        <w:rPr>
          <w:rFonts w:ascii="Nirmala UI" w:hAnsi="Nirmala UI" w:cs="Nirmala UI"/>
          <w:sz w:val="20"/>
          <w:szCs w:val="20"/>
          <w:cs/>
        </w:rPr>
        <w:t xml:space="preserve"> को संशोधित </w:t>
      </w:r>
      <w:r w:rsidRPr="00F7174A">
        <w:rPr>
          <w:rFonts w:ascii="Nirmala UI" w:hAnsi="Nirmala UI" w:cs="Nirmala UI" w:hint="cs"/>
          <w:sz w:val="20"/>
          <w:szCs w:val="20"/>
        </w:rPr>
        <w:t>करते</w:t>
      </w:r>
      <w:r w:rsidRPr="00F7174A">
        <w:rPr>
          <w:rFonts w:ascii="Nirmala UI" w:hAnsi="Nirmala UI" w:cs="Nirmala UI"/>
          <w:sz w:val="20"/>
          <w:szCs w:val="20"/>
        </w:rPr>
        <w:t xml:space="preserve"> </w:t>
      </w:r>
      <w:r w:rsidRPr="00F7174A">
        <w:rPr>
          <w:rFonts w:ascii="Nirmala UI" w:hAnsi="Nirmala UI" w:cs="Nirmala UI" w:hint="cs"/>
          <w:sz w:val="20"/>
          <w:szCs w:val="20"/>
        </w:rPr>
        <w:t>है</w:t>
      </w:r>
      <w:r w:rsidRPr="00533EA8">
        <w:rPr>
          <w:rFonts w:ascii="Nirmala UI" w:hAnsi="Nirmala UI" w:cs="Nirmala UI"/>
          <w:sz w:val="20"/>
          <w:szCs w:val="20"/>
          <w:cs/>
        </w:rPr>
        <w:t>।</w:t>
      </w:r>
    </w:p>
    <w:p w:rsidR="00B63F29" w:rsidRDefault="00B63F29" w:rsidP="00B63F29">
      <w:pPr>
        <w:pStyle w:val="boolformate"/>
        <w:rPr>
          <w:b/>
        </w:rPr>
      </w:pPr>
      <w:r w:rsidRPr="003A52E6">
        <w:rPr>
          <w:b/>
        </w:rPr>
        <w:t>For Example</w:t>
      </w:r>
      <w:r>
        <w:rPr>
          <w:b/>
        </w:rPr>
        <w:t xml:space="preserve"> </w:t>
      </w:r>
    </w:p>
    <w:p w:rsidR="00B63F29" w:rsidRPr="00AE6F07" w:rsidRDefault="00B63F29" w:rsidP="00B63F29">
      <w:pPr>
        <w:pStyle w:val="dot"/>
        <w:ind w:left="2880" w:hanging="360"/>
        <w:rPr>
          <w:rFonts w:asciiTheme="majorHAnsi" w:hAnsiTheme="majorHAnsi" w:cstheme="minorBidi"/>
          <w:b w:val="0"/>
          <w:sz w:val="24"/>
          <w:szCs w:val="24"/>
        </w:rPr>
      </w:pPr>
      <w:r>
        <w:t>This is my book.</w:t>
      </w:r>
    </w:p>
    <w:p w:rsidR="00B63F29" w:rsidRPr="00AE6F07" w:rsidRDefault="00B63F29" w:rsidP="00B63F29">
      <w:pPr>
        <w:pStyle w:val="dot"/>
        <w:ind w:left="2880" w:hanging="360"/>
        <w:rPr>
          <w:rFonts w:asciiTheme="majorHAnsi" w:hAnsiTheme="majorHAnsi" w:cstheme="minorBidi"/>
          <w:b w:val="0"/>
          <w:sz w:val="24"/>
          <w:szCs w:val="24"/>
        </w:rPr>
      </w:pPr>
      <w:r>
        <w:t>This is my pet.</w:t>
      </w:r>
    </w:p>
    <w:p w:rsidR="00B63F29" w:rsidRPr="00AE6F07" w:rsidRDefault="00B63F29" w:rsidP="00B63F29">
      <w:pPr>
        <w:pStyle w:val="dot"/>
        <w:ind w:left="2880" w:hanging="360"/>
        <w:rPr>
          <w:rFonts w:asciiTheme="majorHAnsi" w:hAnsiTheme="majorHAnsi" w:cstheme="minorBidi"/>
          <w:b w:val="0"/>
          <w:sz w:val="24"/>
          <w:szCs w:val="24"/>
        </w:rPr>
      </w:pPr>
      <w:r>
        <w:t>This is your book.</w:t>
      </w:r>
    </w:p>
    <w:p w:rsidR="00B63F29" w:rsidRPr="00AE6F07" w:rsidRDefault="00B63F29" w:rsidP="00B63F29">
      <w:pPr>
        <w:pStyle w:val="dot"/>
        <w:ind w:left="2880" w:hanging="360"/>
        <w:rPr>
          <w:rFonts w:asciiTheme="majorHAnsi" w:hAnsiTheme="majorHAnsi" w:cstheme="minorBidi"/>
          <w:b w:val="0"/>
          <w:sz w:val="24"/>
          <w:szCs w:val="24"/>
        </w:rPr>
      </w:pPr>
      <w:r>
        <w:t>This is your house.</w:t>
      </w:r>
    </w:p>
    <w:p w:rsidR="00B63F29" w:rsidRPr="007F0F82" w:rsidRDefault="00B63F29" w:rsidP="00B63F29">
      <w:pPr>
        <w:pStyle w:val="dot"/>
        <w:ind w:left="2880" w:hanging="360"/>
        <w:rPr>
          <w:rFonts w:asciiTheme="majorHAnsi" w:hAnsiTheme="majorHAnsi" w:cstheme="minorBidi"/>
          <w:b w:val="0"/>
          <w:sz w:val="24"/>
          <w:szCs w:val="24"/>
        </w:rPr>
      </w:pPr>
      <w:r>
        <w:t>Can I take your book?</w:t>
      </w:r>
    </w:p>
    <w:p w:rsidR="00B63F29" w:rsidRPr="00AE6F07" w:rsidRDefault="00B63F29" w:rsidP="00B63F29">
      <w:pPr>
        <w:pStyle w:val="dot"/>
        <w:ind w:left="2880" w:hanging="360"/>
        <w:rPr>
          <w:rFonts w:asciiTheme="majorHAnsi" w:hAnsiTheme="majorHAnsi" w:cstheme="minorBidi"/>
          <w:b w:val="0"/>
          <w:sz w:val="24"/>
          <w:szCs w:val="24"/>
        </w:rPr>
      </w:pPr>
      <w:r>
        <w:t>His name is Raju.</w:t>
      </w:r>
    </w:p>
    <w:p w:rsidR="00B63F29" w:rsidRPr="00AE6F07" w:rsidRDefault="00B63F29" w:rsidP="00B63F29">
      <w:pPr>
        <w:pStyle w:val="dot"/>
        <w:ind w:left="2880" w:hanging="360"/>
        <w:rPr>
          <w:rFonts w:asciiTheme="majorHAnsi" w:hAnsiTheme="majorHAnsi" w:cstheme="minorBidi"/>
          <w:b w:val="0"/>
          <w:sz w:val="24"/>
          <w:szCs w:val="24"/>
        </w:rPr>
      </w:pPr>
      <w:r>
        <w:t>His friend is a teacher.</w:t>
      </w:r>
    </w:p>
    <w:p w:rsidR="00B63F29" w:rsidRPr="007F0F82" w:rsidRDefault="00B63F29" w:rsidP="00B63F29">
      <w:pPr>
        <w:pStyle w:val="dot"/>
        <w:ind w:left="2880" w:hanging="360"/>
        <w:rPr>
          <w:rFonts w:asciiTheme="majorHAnsi" w:hAnsiTheme="majorHAnsi" w:cstheme="minorBidi"/>
          <w:b w:val="0"/>
          <w:sz w:val="24"/>
          <w:szCs w:val="24"/>
        </w:rPr>
      </w:pPr>
      <w:r>
        <w:t>Her friend is a doter.</w:t>
      </w:r>
    </w:p>
    <w:p w:rsidR="00B63F29" w:rsidRPr="007F0F82" w:rsidRDefault="00B63F29" w:rsidP="00B63F29">
      <w:pPr>
        <w:pStyle w:val="dot"/>
        <w:ind w:left="2880" w:hanging="360"/>
        <w:rPr>
          <w:rFonts w:asciiTheme="majorHAnsi" w:hAnsiTheme="majorHAnsi" w:cstheme="minorBidi"/>
          <w:b w:val="0"/>
          <w:sz w:val="24"/>
          <w:szCs w:val="24"/>
        </w:rPr>
      </w:pPr>
      <w:r>
        <w:t>Her name is Pooja.</w:t>
      </w:r>
    </w:p>
    <w:p w:rsidR="00B63F29" w:rsidRPr="00AE6F07" w:rsidRDefault="00B63F29" w:rsidP="00B63F29">
      <w:pPr>
        <w:pStyle w:val="dot"/>
        <w:ind w:left="2880" w:hanging="360"/>
        <w:rPr>
          <w:rFonts w:asciiTheme="majorHAnsi" w:hAnsiTheme="majorHAnsi" w:cstheme="minorBidi"/>
          <w:b w:val="0"/>
          <w:sz w:val="24"/>
          <w:szCs w:val="24"/>
        </w:rPr>
      </w:pPr>
      <w:r>
        <w:t>The dog broke its leg.</w:t>
      </w:r>
    </w:p>
    <w:p w:rsidR="00B63F29" w:rsidRPr="00AE6F07" w:rsidRDefault="00B63F29" w:rsidP="00B63F29">
      <w:pPr>
        <w:pStyle w:val="dot"/>
        <w:ind w:left="2880" w:hanging="360"/>
        <w:rPr>
          <w:rFonts w:asciiTheme="majorHAnsi" w:hAnsiTheme="majorHAnsi" w:cstheme="minorBidi"/>
          <w:b w:val="0"/>
          <w:sz w:val="24"/>
          <w:szCs w:val="24"/>
        </w:rPr>
      </w:pPr>
      <w:r>
        <w:t>Its color is very bright.</w:t>
      </w:r>
    </w:p>
    <w:p w:rsidR="00B63F29" w:rsidRPr="007F0F82" w:rsidRDefault="00B63F29" w:rsidP="00B63F29">
      <w:pPr>
        <w:pStyle w:val="dot"/>
        <w:ind w:left="2880" w:hanging="360"/>
      </w:pPr>
      <w:r>
        <w:t>They are there relative.</w:t>
      </w:r>
    </w:p>
    <w:p w:rsidR="00B63F29" w:rsidRPr="00AE6F07" w:rsidRDefault="00B63F29" w:rsidP="00B63F29">
      <w:pPr>
        <w:pStyle w:val="dot"/>
        <w:ind w:left="2880" w:hanging="360"/>
        <w:rPr>
          <w:rFonts w:asciiTheme="majorHAnsi" w:hAnsiTheme="majorHAnsi" w:cstheme="minorBidi"/>
          <w:b w:val="0"/>
          <w:sz w:val="24"/>
          <w:szCs w:val="24"/>
        </w:rPr>
      </w:pPr>
      <w:r>
        <w:t>This is our school.</w:t>
      </w:r>
    </w:p>
    <w:p w:rsidR="00B63F29" w:rsidRPr="00AE6F07" w:rsidRDefault="00B63F29" w:rsidP="00B63F29">
      <w:pPr>
        <w:pStyle w:val="dot"/>
        <w:ind w:left="2880" w:hanging="360"/>
        <w:rPr>
          <w:rFonts w:asciiTheme="majorHAnsi" w:hAnsiTheme="majorHAnsi" w:cstheme="minorBidi"/>
          <w:b w:val="0"/>
          <w:sz w:val="24"/>
          <w:szCs w:val="24"/>
        </w:rPr>
      </w:pPr>
      <w:r>
        <w:t>This is our house.</w:t>
      </w:r>
    </w:p>
    <w:p w:rsidR="00B63F29" w:rsidRPr="009827D6" w:rsidRDefault="00B63F29" w:rsidP="00B63F29">
      <w:pPr>
        <w:pStyle w:val="dot"/>
        <w:ind w:left="2880" w:hanging="360"/>
        <w:rPr>
          <w:rFonts w:asciiTheme="majorHAnsi" w:hAnsiTheme="majorHAnsi" w:cstheme="minorBidi"/>
          <w:b w:val="0"/>
          <w:sz w:val="24"/>
          <w:szCs w:val="24"/>
        </w:rPr>
      </w:pPr>
      <w:r>
        <w:t>Where is their school?</w:t>
      </w:r>
    </w:p>
    <w:p w:rsidR="00B63F29" w:rsidRPr="009827D6" w:rsidRDefault="00B63F29" w:rsidP="00B63F29">
      <w:pPr>
        <w:pStyle w:val="dot"/>
        <w:ind w:left="2880" w:hanging="360"/>
        <w:rPr>
          <w:rFonts w:asciiTheme="majorHAnsi" w:hAnsiTheme="majorHAnsi" w:cstheme="minorBidi"/>
          <w:b w:val="0"/>
          <w:sz w:val="24"/>
          <w:szCs w:val="24"/>
        </w:rPr>
      </w:pPr>
      <w:r>
        <w:t>My brother will not go.</w:t>
      </w:r>
    </w:p>
    <w:p w:rsidR="00B63F29" w:rsidRPr="009827D6" w:rsidRDefault="00B63F29" w:rsidP="00B63F29">
      <w:pPr>
        <w:pStyle w:val="dot"/>
        <w:ind w:left="2880" w:hanging="360"/>
        <w:rPr>
          <w:rFonts w:asciiTheme="majorHAnsi" w:hAnsiTheme="majorHAnsi" w:cstheme="minorBidi"/>
          <w:b w:val="0"/>
          <w:sz w:val="24"/>
          <w:szCs w:val="24"/>
        </w:rPr>
      </w:pPr>
      <w:r>
        <w:t>Our books are kept there.</w:t>
      </w:r>
    </w:p>
    <w:p w:rsidR="00B63F29" w:rsidRPr="009827D6" w:rsidRDefault="00B63F29" w:rsidP="00B63F29">
      <w:pPr>
        <w:pStyle w:val="dot"/>
        <w:numPr>
          <w:ilvl w:val="0"/>
          <w:numId w:val="0"/>
        </w:numPr>
        <w:ind w:left="2625"/>
        <w:rPr>
          <w:rFonts w:asciiTheme="majorHAnsi" w:hAnsiTheme="majorHAnsi" w:cstheme="minorBidi"/>
          <w:b w:val="0"/>
          <w:sz w:val="24"/>
          <w:szCs w:val="24"/>
        </w:rPr>
      </w:pPr>
    </w:p>
    <w:p w:rsidR="00B63F29" w:rsidRDefault="00B63F29" w:rsidP="00B63F29">
      <w:pPr>
        <w:pStyle w:val="dot"/>
        <w:numPr>
          <w:ilvl w:val="0"/>
          <w:numId w:val="0"/>
        </w:numPr>
        <w:ind w:left="2625"/>
      </w:pPr>
    </w:p>
    <w:p w:rsidR="00B63F29" w:rsidRDefault="00B63F29">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B63F29" w:rsidRDefault="00B63F29" w:rsidP="00B63F29">
      <w:pPr>
        <w:pStyle w:val="Heading3"/>
      </w:pPr>
      <w:r>
        <w:lastRenderedPageBreak/>
        <w:t xml:space="preserve">Quantifiers </w:t>
      </w:r>
    </w:p>
    <w:p w:rsidR="00B63F29" w:rsidRDefault="00B63F29" w:rsidP="00B63F29">
      <w:pPr>
        <w:pStyle w:val="boolformate"/>
      </w:pPr>
      <w:r>
        <w:t xml:space="preserve">Quantifiers are used before a </w:t>
      </w:r>
      <w:r w:rsidRPr="0011707D">
        <w:rPr>
          <w:noProof/>
        </w:rPr>
        <w:t>noun</w:t>
      </w:r>
      <w:r>
        <w:t xml:space="preserve"> to indicate the amount or quantity of the noun. There are eight Quantifier determiners:</w:t>
      </w:r>
      <w:r w:rsidRPr="00486C4A">
        <w:t xml:space="preserve"> a few, a little, much, </w:t>
      </w:r>
      <w:r>
        <w:t>many, a lot of and some.</w:t>
      </w:r>
    </w:p>
    <w:p w:rsidR="00B63F29" w:rsidRPr="009B1C91" w:rsidRDefault="00B63F29" w:rsidP="00B63F29">
      <w:pPr>
        <w:ind w:left="1440"/>
        <w:rPr>
          <w:rFonts w:ascii="Nirmala UI" w:hAnsi="Nirmala UI" w:cs="Nirmala UI"/>
          <w:sz w:val="20"/>
          <w:szCs w:val="20"/>
        </w:rPr>
      </w:pPr>
      <w:r>
        <w:br/>
      </w:r>
      <w:r w:rsidRPr="00533EA8">
        <w:rPr>
          <w:rFonts w:cstheme="minorHAnsi"/>
          <w:cs/>
        </w:rPr>
        <w:t>Important: "</w:t>
      </w:r>
      <w:r w:rsidRPr="00533EA8">
        <w:rPr>
          <w:rFonts w:cstheme="minorHAnsi"/>
        </w:rPr>
        <w:t xml:space="preserve"> </w:t>
      </w:r>
      <w:r>
        <w:t>Quantifier</w:t>
      </w:r>
      <w:r w:rsidRPr="00533EA8">
        <w:rPr>
          <w:rFonts w:cstheme="minorHAnsi"/>
          <w:cs/>
        </w:rPr>
        <w:t xml:space="preserve"> "</w:t>
      </w:r>
      <w:r>
        <w:rPr>
          <w:cs/>
        </w:rPr>
        <w:t xml:space="preserve"> </w:t>
      </w:r>
      <w:r w:rsidRPr="009B1C91">
        <w:rPr>
          <w:rFonts w:ascii="Nirmala UI" w:hAnsi="Nirmala UI" w:cs="Nirmala UI"/>
          <w:sz w:val="20"/>
          <w:szCs w:val="20"/>
        </w:rPr>
        <w:t>का उपयोग संज्ञा से पहले संज्ञा की मात्रा या मात्रा को इंगित करने के लिए किया जाता है।</w:t>
      </w:r>
    </w:p>
    <w:p w:rsidR="00B63F29" w:rsidRDefault="00B63F29" w:rsidP="00B63F29">
      <w:pPr>
        <w:pStyle w:val="boolformate"/>
      </w:pPr>
    </w:p>
    <w:p w:rsidR="00B63F29" w:rsidRDefault="00B63F29" w:rsidP="00B63F29">
      <w:pPr>
        <w:pStyle w:val="1hed"/>
      </w:pPr>
      <w:r>
        <w:t>Uncountable noun.</w:t>
      </w:r>
    </w:p>
    <w:p w:rsidR="00B63F29" w:rsidRDefault="00B63F29" w:rsidP="00B63F29">
      <w:pPr>
        <w:pStyle w:val="boolformate"/>
      </w:pPr>
      <w:r>
        <w:t>An uncountable noun is a noun you cannot count</w:t>
      </w:r>
      <w:r w:rsidRPr="0011707D">
        <w:rPr>
          <w:noProof/>
        </w:rPr>
        <w:t>.</w:t>
      </w:r>
      <w:r>
        <w:rPr>
          <w:noProof/>
        </w:rPr>
        <w:t xml:space="preserve"> </w:t>
      </w:r>
      <w:r w:rsidRPr="0011707D">
        <w:rPr>
          <w:noProof/>
        </w:rPr>
        <w:t>(</w:t>
      </w:r>
      <w:r>
        <w:t xml:space="preserve">rice, information, tea, </w:t>
      </w:r>
      <w:r w:rsidRPr="0011707D">
        <w:rPr>
          <w:noProof/>
        </w:rPr>
        <w:t>and</w:t>
      </w:r>
      <w:r>
        <w:t xml:space="preserve"> sugar). Much and little is used as an </w:t>
      </w:r>
      <w:r w:rsidRPr="0011707D">
        <w:rPr>
          <w:noProof/>
        </w:rPr>
        <w:t>uncountable</w:t>
      </w:r>
      <w:r>
        <w:t xml:space="preserve"> noun.</w:t>
      </w:r>
    </w:p>
    <w:p w:rsidR="00B63F29" w:rsidRDefault="00B63F29" w:rsidP="00B63F29">
      <w:pPr>
        <w:pStyle w:val="boolformate"/>
      </w:pPr>
    </w:p>
    <w:p w:rsidR="00B63F29" w:rsidRDefault="00B63F29" w:rsidP="00B63F29">
      <w:pPr>
        <w:ind w:left="1440"/>
        <w:rPr>
          <w:rFonts w:ascii="Nirmala UI" w:hAnsi="Nirmala UI" w:cs="Nirmala UI"/>
          <w:sz w:val="20"/>
          <w:szCs w:val="20"/>
          <w:cs/>
        </w:rPr>
      </w:pPr>
      <w:r w:rsidRPr="009B1C91">
        <w:rPr>
          <w:rFonts w:cstheme="minorHAnsi"/>
          <w:cs/>
        </w:rPr>
        <w:t>Important: "</w:t>
      </w:r>
      <w:r w:rsidRPr="009B1C91">
        <w:rPr>
          <w:rFonts w:cstheme="minorHAnsi"/>
        </w:rPr>
        <w:t xml:space="preserve"> </w:t>
      </w:r>
      <w:r>
        <w:t xml:space="preserve">Uncountable noun </w:t>
      </w:r>
      <w:r w:rsidRPr="009B1C91">
        <w:rPr>
          <w:rFonts w:cstheme="minorHAnsi"/>
          <w:cs/>
        </w:rPr>
        <w:t>"</w:t>
      </w:r>
      <w:r w:rsidRPr="009B1C91">
        <w:rPr>
          <w:cs/>
        </w:rPr>
        <w:t xml:space="preserve"> </w:t>
      </w:r>
      <w:r w:rsidRPr="009B1C91">
        <w:rPr>
          <w:rFonts w:ascii="Nirmala UI" w:hAnsi="Nirmala UI" w:cs="Nirmala UI"/>
          <w:sz w:val="20"/>
          <w:szCs w:val="20"/>
          <w:cs/>
        </w:rPr>
        <w:t>एक संज्ञा है जिसे आप गिन नहीं सकते।</w:t>
      </w:r>
    </w:p>
    <w:p w:rsidR="00B63F29" w:rsidRPr="009B1C91" w:rsidRDefault="00B63F29" w:rsidP="00B63F29">
      <w:pPr>
        <w:ind w:left="1440"/>
        <w:rPr>
          <w:rFonts w:ascii="Nirmala UI" w:hAnsi="Nirmala UI" w:cs="Nirmala UI"/>
          <w:sz w:val="20"/>
          <w:szCs w:val="20"/>
          <w:cs/>
        </w:rPr>
      </w:pPr>
    </w:p>
    <w:p w:rsidR="00B63F29" w:rsidRDefault="00B63F29" w:rsidP="00B63F29">
      <w:pPr>
        <w:pStyle w:val="boolformate"/>
      </w:pPr>
      <w:r>
        <w:t>Much is used when we talk about large quantity.</w:t>
      </w:r>
    </w:p>
    <w:p w:rsidR="00B63F29" w:rsidRDefault="00B63F29" w:rsidP="00B63F29">
      <w:pPr>
        <w:pStyle w:val="boolformate"/>
      </w:pPr>
      <w:r>
        <w:t>A Little is used when we talk about a small quantity.</w:t>
      </w:r>
    </w:p>
    <w:p w:rsidR="00B63F29" w:rsidRDefault="00B63F29" w:rsidP="00B63F29">
      <w:pPr>
        <w:pStyle w:val="boolformate"/>
      </w:pPr>
      <w:r>
        <w:t xml:space="preserve">When we use much or little we use a </w:t>
      </w:r>
      <w:r w:rsidRPr="0011707D">
        <w:rPr>
          <w:noProof/>
        </w:rPr>
        <w:t>singular</w:t>
      </w:r>
      <w:r>
        <w:t xml:space="preserve"> helping verb like is.</w:t>
      </w:r>
    </w:p>
    <w:p w:rsidR="00B63F29" w:rsidRDefault="00B63F29" w:rsidP="00B63F29">
      <w:pPr>
        <w:pStyle w:val="boolformate"/>
        <w:rPr>
          <w:b/>
        </w:rPr>
      </w:pPr>
      <w:r w:rsidRPr="003A52E6">
        <w:rPr>
          <w:b/>
        </w:rPr>
        <w:t>For Example</w:t>
      </w:r>
      <w:r>
        <w:rPr>
          <w:b/>
        </w:rPr>
        <w:t xml:space="preserve"> </w:t>
      </w:r>
    </w:p>
    <w:p w:rsidR="00B63F29" w:rsidRDefault="00B63F29" w:rsidP="00B63F29">
      <w:pPr>
        <w:pStyle w:val="dot"/>
        <w:ind w:left="2880" w:hanging="270"/>
      </w:pPr>
      <w:r>
        <w:t>Do you eat much rice?</w:t>
      </w:r>
    </w:p>
    <w:p w:rsidR="00B63F29" w:rsidRDefault="00B63F29" w:rsidP="00B63F29">
      <w:pPr>
        <w:pStyle w:val="dot"/>
        <w:ind w:left="2880" w:hanging="270"/>
      </w:pPr>
      <w:r>
        <w:t>I eat very little rice.</w:t>
      </w:r>
    </w:p>
    <w:p w:rsidR="00B63F29" w:rsidRDefault="00B63F29" w:rsidP="00B63F29">
      <w:pPr>
        <w:pStyle w:val="dot"/>
        <w:ind w:left="2880" w:hanging="270"/>
      </w:pPr>
      <w:r>
        <w:t>I ate a little rice last night.</w:t>
      </w:r>
    </w:p>
    <w:p w:rsidR="00B63F29" w:rsidRDefault="00B63F29" w:rsidP="00B63F29">
      <w:pPr>
        <w:pStyle w:val="dot"/>
        <w:ind w:left="2880" w:hanging="270"/>
      </w:pPr>
      <w:r>
        <w:t>There is much water in the jug.</w:t>
      </w:r>
    </w:p>
    <w:p w:rsidR="00B63F29" w:rsidRDefault="00B63F29" w:rsidP="00B63F29">
      <w:pPr>
        <w:pStyle w:val="dot"/>
        <w:ind w:left="2880" w:hanging="270"/>
      </w:pPr>
      <w:r>
        <w:t>There is a little water in the jug.</w:t>
      </w:r>
    </w:p>
    <w:p w:rsidR="00B63F29" w:rsidRDefault="00B63F29" w:rsidP="00B63F29">
      <w:pPr>
        <w:pStyle w:val="dot"/>
        <w:ind w:left="2880" w:hanging="270"/>
      </w:pPr>
      <w:r>
        <w:t>There is much milk in the bottle.</w:t>
      </w:r>
    </w:p>
    <w:p w:rsidR="00B63F29" w:rsidRDefault="00B63F29" w:rsidP="00B63F29">
      <w:pPr>
        <w:pStyle w:val="dot"/>
        <w:ind w:left="2880" w:hanging="270"/>
      </w:pPr>
      <w:r>
        <w:t>There is a little milk in the bottle.</w:t>
      </w:r>
    </w:p>
    <w:p w:rsidR="00B63F29" w:rsidRPr="00E93BE1" w:rsidRDefault="00B63F29" w:rsidP="00B63F29">
      <w:pPr>
        <w:pStyle w:val="dot"/>
        <w:ind w:left="2880" w:hanging="270"/>
      </w:pPr>
      <w:r w:rsidRPr="00E93BE1">
        <w:t>She saves a little money every week.</w:t>
      </w:r>
    </w:p>
    <w:p w:rsidR="00B63F29" w:rsidRPr="00E93BE1" w:rsidRDefault="00B63F29" w:rsidP="00B63F29">
      <w:pPr>
        <w:pStyle w:val="dot"/>
        <w:ind w:left="2880" w:hanging="270"/>
      </w:pPr>
      <w:r w:rsidRPr="00E93BE1">
        <w:t>Harshita smiled just a little.</w:t>
      </w:r>
    </w:p>
    <w:p w:rsidR="00B63F29" w:rsidRPr="00E93BE1" w:rsidRDefault="00B63F29" w:rsidP="00B63F29">
      <w:pPr>
        <w:pStyle w:val="dot"/>
        <w:ind w:left="2880" w:hanging="270"/>
      </w:pPr>
      <w:r w:rsidRPr="00E93BE1">
        <w:t>We don’t have much money so we should find better jobs.</w:t>
      </w:r>
    </w:p>
    <w:p w:rsidR="00B63F29" w:rsidRPr="00E93BE1" w:rsidRDefault="00B63F29" w:rsidP="00B63F29">
      <w:pPr>
        <w:pStyle w:val="dot"/>
        <w:ind w:left="2880" w:hanging="270"/>
      </w:pPr>
      <w:r w:rsidRPr="00E93BE1">
        <w:t>We didn’t earn much profit from this sale.</w:t>
      </w:r>
    </w:p>
    <w:p w:rsidR="00B63F29" w:rsidRPr="00E93BE1" w:rsidRDefault="00B63F29" w:rsidP="00B63F29">
      <w:pPr>
        <w:pStyle w:val="dot"/>
        <w:ind w:left="2880" w:hanging="270"/>
      </w:pPr>
      <w:r w:rsidRPr="00E93BE1">
        <w:t>We had so much fun in the water park.</w:t>
      </w:r>
    </w:p>
    <w:p w:rsidR="00B63F29" w:rsidRDefault="00B63F29" w:rsidP="00B63F29">
      <w:pPr>
        <w:pStyle w:val="dot"/>
        <w:numPr>
          <w:ilvl w:val="0"/>
          <w:numId w:val="0"/>
        </w:numPr>
        <w:ind w:left="2625"/>
      </w:pPr>
    </w:p>
    <w:p w:rsidR="00B63F29" w:rsidRDefault="00B63F29" w:rsidP="00B63F29">
      <w:pPr>
        <w:pStyle w:val="dot"/>
        <w:numPr>
          <w:ilvl w:val="0"/>
          <w:numId w:val="0"/>
        </w:numPr>
        <w:ind w:left="2625"/>
      </w:pPr>
    </w:p>
    <w:p w:rsidR="00B63F29" w:rsidRDefault="00B63F29" w:rsidP="00B63F29">
      <w:pPr>
        <w:pStyle w:val="1hed"/>
      </w:pPr>
      <w:r>
        <w:t>Countable noun.</w:t>
      </w:r>
    </w:p>
    <w:p w:rsidR="00B63F29" w:rsidRDefault="00B63F29" w:rsidP="00B63F29">
      <w:pPr>
        <w:pStyle w:val="boolformate"/>
      </w:pPr>
      <w:r>
        <w:t xml:space="preserve">An uncountable noun is a noun you can count. (Books, people or children ). Many and few </w:t>
      </w:r>
      <w:r>
        <w:rPr>
          <w:noProof/>
        </w:rPr>
        <w:t>are</w:t>
      </w:r>
      <w:r>
        <w:t xml:space="preserve"> used as an </w:t>
      </w:r>
      <w:r w:rsidRPr="0011707D">
        <w:rPr>
          <w:noProof/>
        </w:rPr>
        <w:t>uncountable</w:t>
      </w:r>
      <w:r>
        <w:t xml:space="preserve"> noun.</w:t>
      </w:r>
    </w:p>
    <w:p w:rsidR="00B63F29" w:rsidRDefault="00B63F29" w:rsidP="00B63F29">
      <w:pPr>
        <w:ind w:left="1440"/>
        <w:rPr>
          <w:rFonts w:cstheme="minorHAnsi"/>
          <w:cs/>
        </w:rPr>
      </w:pPr>
    </w:p>
    <w:p w:rsidR="00B63F29" w:rsidRDefault="00B63F29" w:rsidP="00B63F29">
      <w:pPr>
        <w:ind w:left="1440"/>
        <w:rPr>
          <w:rFonts w:ascii="Nirmala UI" w:hAnsi="Nirmala UI" w:cs="Nirmala UI"/>
          <w:sz w:val="20"/>
          <w:szCs w:val="20"/>
          <w:cs/>
        </w:rPr>
      </w:pPr>
      <w:r w:rsidRPr="009B1C91">
        <w:rPr>
          <w:rFonts w:cstheme="minorHAnsi"/>
          <w:cs/>
        </w:rPr>
        <w:t>Important: "</w:t>
      </w:r>
      <w:r w:rsidRPr="009B1C91">
        <w:rPr>
          <w:rFonts w:cstheme="minorHAnsi"/>
        </w:rPr>
        <w:t xml:space="preserve"> </w:t>
      </w:r>
      <w:r>
        <w:t xml:space="preserve">Countable noun </w:t>
      </w:r>
      <w:r w:rsidRPr="009B1C91">
        <w:rPr>
          <w:rFonts w:cstheme="minorHAnsi"/>
          <w:cs/>
        </w:rPr>
        <w:t>"</w:t>
      </w:r>
      <w:r w:rsidRPr="009B1C91">
        <w:rPr>
          <w:cs/>
        </w:rPr>
        <w:t xml:space="preserve"> </w:t>
      </w:r>
      <w:r w:rsidRPr="009B1C91">
        <w:rPr>
          <w:rFonts w:ascii="Nirmala UI" w:hAnsi="Nirmala UI" w:cs="Nirmala UI"/>
          <w:sz w:val="20"/>
          <w:szCs w:val="20"/>
          <w:cs/>
        </w:rPr>
        <w:t>एक संज्ञा है जिसे आप गिन सकते</w:t>
      </w:r>
      <w:r>
        <w:rPr>
          <w:rFonts w:ascii="Nirmala UI" w:hAnsi="Nirmala UI" w:cs="Nirmala UI"/>
          <w:sz w:val="20"/>
          <w:szCs w:val="20"/>
          <w:cs/>
        </w:rPr>
        <w:t xml:space="preserve"> </w:t>
      </w:r>
      <w:r w:rsidRPr="009B1C91">
        <w:rPr>
          <w:rFonts w:ascii="Nirmala UI" w:hAnsi="Nirmala UI" w:cs="Nirmala UI" w:hint="cs"/>
          <w:sz w:val="20"/>
          <w:szCs w:val="20"/>
        </w:rPr>
        <w:t>है</w:t>
      </w:r>
      <w:r w:rsidRPr="009B1C91">
        <w:rPr>
          <w:rFonts w:ascii="Nirmala UI" w:hAnsi="Nirmala UI" w:cs="Nirmala UI"/>
          <w:sz w:val="20"/>
          <w:szCs w:val="20"/>
          <w:cs/>
        </w:rPr>
        <w:t>।</w:t>
      </w:r>
    </w:p>
    <w:p w:rsidR="00B63F29" w:rsidRDefault="00B63F29" w:rsidP="00B63F29">
      <w:pPr>
        <w:pStyle w:val="boolformate"/>
      </w:pPr>
    </w:p>
    <w:p w:rsidR="00B63F29" w:rsidRDefault="00B63F29" w:rsidP="00B63F29">
      <w:pPr>
        <w:pStyle w:val="boolformate"/>
      </w:pPr>
      <w:r>
        <w:t>Many are used when we talk about large quantity.</w:t>
      </w:r>
    </w:p>
    <w:p w:rsidR="00B63F29" w:rsidRDefault="00B63F29" w:rsidP="00B63F29">
      <w:pPr>
        <w:pStyle w:val="boolformate"/>
      </w:pPr>
      <w:r>
        <w:t>A Few is used when we talk about a small quantity.</w:t>
      </w:r>
    </w:p>
    <w:p w:rsidR="00B63F29" w:rsidRDefault="00B63F29" w:rsidP="00B63F29">
      <w:pPr>
        <w:pStyle w:val="boolformate"/>
      </w:pPr>
      <w:r>
        <w:t>When we use many or few we use plural helping verb like are.</w:t>
      </w:r>
    </w:p>
    <w:p w:rsidR="00B63F29" w:rsidRDefault="00B63F29" w:rsidP="00B63F29">
      <w:pPr>
        <w:pStyle w:val="boolformate"/>
        <w:rPr>
          <w:b/>
        </w:rPr>
      </w:pPr>
      <w:r w:rsidRPr="003A52E6">
        <w:rPr>
          <w:b/>
        </w:rPr>
        <w:t>For Example</w:t>
      </w:r>
      <w:r>
        <w:rPr>
          <w:b/>
        </w:rPr>
        <w:t xml:space="preserve"> </w:t>
      </w:r>
    </w:p>
    <w:p w:rsidR="00B63F29" w:rsidRDefault="00B63F29" w:rsidP="00B63F29">
      <w:pPr>
        <w:pStyle w:val="dot"/>
        <w:ind w:left="2880" w:hanging="360"/>
      </w:pPr>
      <w:r>
        <w:t>Do you know many people here?</w:t>
      </w:r>
    </w:p>
    <w:p w:rsidR="00B63F29" w:rsidRDefault="00B63F29" w:rsidP="00B63F29">
      <w:pPr>
        <w:pStyle w:val="dot"/>
        <w:ind w:left="2880" w:hanging="360"/>
      </w:pPr>
      <w:r>
        <w:t>I know very few people here.</w:t>
      </w:r>
    </w:p>
    <w:p w:rsidR="00B63F29" w:rsidRDefault="00B63F29" w:rsidP="00B63F29">
      <w:pPr>
        <w:pStyle w:val="dot"/>
        <w:ind w:left="2880" w:hanging="360"/>
      </w:pPr>
      <w:r>
        <w:t>I know a few people here in the town where I lived before.</w:t>
      </w:r>
    </w:p>
    <w:p w:rsidR="00B63F29" w:rsidRDefault="00B63F29" w:rsidP="00B63F29">
      <w:pPr>
        <w:pStyle w:val="dot"/>
        <w:ind w:left="2880" w:hanging="360"/>
      </w:pPr>
      <w:r>
        <w:t>There are many pencils in a box.</w:t>
      </w:r>
    </w:p>
    <w:p w:rsidR="00B63F29" w:rsidRDefault="00B63F29" w:rsidP="00B63F29">
      <w:pPr>
        <w:pStyle w:val="dot"/>
        <w:ind w:left="2880" w:hanging="360"/>
      </w:pPr>
      <w:r>
        <w:t>There are a few pencils in a box.</w:t>
      </w:r>
    </w:p>
    <w:p w:rsidR="00B63F29" w:rsidRDefault="00B63F29" w:rsidP="00B63F29">
      <w:pPr>
        <w:pStyle w:val="dot"/>
        <w:ind w:left="2880" w:hanging="360"/>
      </w:pPr>
      <w:r>
        <w:t>Raju has a few books.</w:t>
      </w:r>
    </w:p>
    <w:p w:rsidR="00B63F29" w:rsidRPr="00E93BE1" w:rsidRDefault="00B63F29" w:rsidP="00B63F29">
      <w:pPr>
        <w:pStyle w:val="dot"/>
        <w:ind w:left="2880" w:hanging="360"/>
      </w:pPr>
      <w:r w:rsidRPr="00E93BE1">
        <w:t>All he wanted was a few moments on her own.</w:t>
      </w:r>
    </w:p>
    <w:p w:rsidR="00B63F29" w:rsidRPr="00E93BE1" w:rsidRDefault="00B63F29" w:rsidP="00B63F29">
      <w:pPr>
        <w:pStyle w:val="dot"/>
        <w:ind w:left="2880" w:hanging="360"/>
      </w:pPr>
      <w:r w:rsidRPr="00E93BE1">
        <w:lastRenderedPageBreak/>
        <w:t>Don’t take all the Mangos. Just have a few.</w:t>
      </w:r>
    </w:p>
    <w:p w:rsidR="00B63F29" w:rsidRPr="00E93BE1" w:rsidRDefault="00B63F29" w:rsidP="00B63F29">
      <w:pPr>
        <w:pStyle w:val="dot"/>
        <w:ind w:left="2880" w:hanging="360"/>
      </w:pPr>
      <w:r w:rsidRPr="00E93BE1">
        <w:t>A few of his books were read abroad.</w:t>
      </w:r>
    </w:p>
    <w:p w:rsidR="00B63F29" w:rsidRPr="00E93BE1" w:rsidRDefault="00B63F29" w:rsidP="00B63F29">
      <w:pPr>
        <w:pStyle w:val="dot"/>
        <w:ind w:left="2880" w:hanging="360"/>
      </w:pPr>
      <w:r w:rsidRPr="00E93BE1">
        <w:t>There are too many horses in that field.</w:t>
      </w:r>
    </w:p>
    <w:p w:rsidR="00B63F29" w:rsidRPr="00E93BE1" w:rsidRDefault="00B63F29" w:rsidP="00B63F29">
      <w:pPr>
        <w:pStyle w:val="dot"/>
        <w:ind w:left="2880" w:hanging="360"/>
      </w:pPr>
      <w:r w:rsidRPr="00E93BE1">
        <w:t>Raman does not have many friends.</w:t>
      </w:r>
    </w:p>
    <w:p w:rsidR="00B63F29" w:rsidRPr="00E93BE1" w:rsidRDefault="00B63F29" w:rsidP="00B63F29">
      <w:pPr>
        <w:pStyle w:val="dot"/>
        <w:ind w:left="2880" w:hanging="360"/>
      </w:pPr>
      <w:r w:rsidRPr="00E93BE1">
        <w:t>Shobhit owns many properties in Delhi.</w:t>
      </w:r>
    </w:p>
    <w:p w:rsidR="00B63F29" w:rsidRDefault="00B63F29" w:rsidP="00B63F29">
      <w:pPr>
        <w:pStyle w:val="dot"/>
        <w:numPr>
          <w:ilvl w:val="0"/>
          <w:numId w:val="0"/>
        </w:numPr>
        <w:ind w:left="2625" w:hanging="357"/>
      </w:pPr>
    </w:p>
    <w:p w:rsidR="00B63F29" w:rsidRDefault="00B63F29" w:rsidP="00B63F29">
      <w:pPr>
        <w:pStyle w:val="dot"/>
        <w:numPr>
          <w:ilvl w:val="0"/>
          <w:numId w:val="0"/>
        </w:numPr>
        <w:ind w:left="2625"/>
      </w:pPr>
    </w:p>
    <w:p w:rsidR="00B63F29" w:rsidRDefault="00B63F29" w:rsidP="00B63F29">
      <w:pPr>
        <w:pStyle w:val="1hed"/>
      </w:pPr>
      <w:r>
        <w:t>Countable and uncountable noun.</w:t>
      </w:r>
    </w:p>
    <w:p w:rsidR="00B63F29" w:rsidRDefault="00B63F29" w:rsidP="00B63F29">
      <w:pPr>
        <w:pStyle w:val="boolformate"/>
      </w:pPr>
      <w:r>
        <w:t>A lot of and some are used as both countable and uncountable noun.</w:t>
      </w:r>
    </w:p>
    <w:p w:rsidR="00B63F29" w:rsidRDefault="00B63F29" w:rsidP="00B63F29">
      <w:pPr>
        <w:pStyle w:val="boolformate"/>
      </w:pPr>
    </w:p>
    <w:p w:rsidR="00B63F29" w:rsidRDefault="00B63F29" w:rsidP="00B63F29">
      <w:pPr>
        <w:ind w:left="1440"/>
      </w:pPr>
      <w:r w:rsidRPr="009B1C91">
        <w:rPr>
          <w:rFonts w:cstheme="minorHAnsi"/>
          <w:cs/>
        </w:rPr>
        <w:t xml:space="preserve">Important: </w:t>
      </w:r>
      <w:r w:rsidRPr="004401C6">
        <w:rPr>
          <w:rFonts w:ascii="Nirmala UI" w:hAnsi="Nirmala UI" w:cs="Nirmala UI"/>
          <w:sz w:val="20"/>
          <w:szCs w:val="20"/>
          <w:cs/>
        </w:rPr>
        <w:t xml:space="preserve">इनका उपयोग </w:t>
      </w:r>
      <w:r>
        <w:rPr>
          <w:rFonts w:ascii="Nirmala UI" w:hAnsi="Nirmala UI" w:cs="Nirmala UI"/>
          <w:sz w:val="20"/>
          <w:szCs w:val="20"/>
          <w:cs/>
        </w:rPr>
        <w:t>"</w:t>
      </w:r>
      <w:r w:rsidRPr="004401C6">
        <w:t xml:space="preserve"> </w:t>
      </w:r>
      <w:r>
        <w:t>Countable and Uncountable noun.</w:t>
      </w:r>
      <w:r>
        <w:rPr>
          <w:rFonts w:ascii="Nirmala UI" w:hAnsi="Nirmala UI" w:cs="Nirmala UI"/>
          <w:sz w:val="20"/>
          <w:szCs w:val="20"/>
          <w:cs/>
        </w:rPr>
        <w:t>"</w:t>
      </w:r>
      <w:r w:rsidRPr="004401C6">
        <w:rPr>
          <w:rFonts w:ascii="Nirmala UI" w:hAnsi="Nirmala UI" w:cs="Nirmala UI"/>
          <w:sz w:val="20"/>
          <w:szCs w:val="20"/>
          <w:cs/>
        </w:rPr>
        <w:t>दोनों के रूप में किया जाता है।</w:t>
      </w:r>
    </w:p>
    <w:p w:rsidR="00B63F29" w:rsidRDefault="00B63F29" w:rsidP="00B63F29">
      <w:pPr>
        <w:pStyle w:val="boolformate"/>
        <w:rPr>
          <w:b/>
        </w:rPr>
      </w:pPr>
      <w:r w:rsidRPr="003A52E6">
        <w:rPr>
          <w:b/>
        </w:rPr>
        <w:t>For Example</w:t>
      </w:r>
      <w:r>
        <w:rPr>
          <w:b/>
        </w:rPr>
        <w:t xml:space="preserve"> </w:t>
      </w:r>
    </w:p>
    <w:p w:rsidR="00B63F29" w:rsidRDefault="00B63F29" w:rsidP="00B63F29">
      <w:pPr>
        <w:pStyle w:val="dot"/>
        <w:ind w:left="720" w:hanging="360"/>
      </w:pPr>
      <w:r>
        <w:t>There are a lot of pencils in the pencil box.</w:t>
      </w:r>
    </w:p>
    <w:p w:rsidR="00B63F29" w:rsidRDefault="00B63F29" w:rsidP="00B63F29">
      <w:pPr>
        <w:pStyle w:val="dot"/>
        <w:ind w:left="720" w:hanging="360"/>
      </w:pPr>
      <w:r>
        <w:t>There are some pencils in the pencil box.</w:t>
      </w:r>
    </w:p>
    <w:p w:rsidR="00B63F29" w:rsidRDefault="00B63F29" w:rsidP="00B63F29">
      <w:pPr>
        <w:pStyle w:val="dot"/>
        <w:ind w:left="720" w:hanging="360"/>
      </w:pPr>
      <w:r>
        <w:t>There is a lot of water in the jug.</w:t>
      </w:r>
    </w:p>
    <w:p w:rsidR="00B63F29" w:rsidRDefault="00B63F29" w:rsidP="00B63F29">
      <w:pPr>
        <w:pStyle w:val="dot"/>
        <w:ind w:left="720" w:hanging="360"/>
      </w:pPr>
      <w:r>
        <w:t>There is some water in the jug.</w:t>
      </w:r>
    </w:p>
    <w:p w:rsidR="00B63F29" w:rsidRDefault="00B63F29" w:rsidP="00B63F29">
      <w:pPr>
        <w:pStyle w:val="dot"/>
        <w:ind w:left="720" w:hanging="360"/>
      </w:pPr>
      <w:r>
        <w:t>I have a lot of books.</w:t>
      </w:r>
    </w:p>
    <w:p w:rsidR="00B63F29" w:rsidRDefault="00B63F29" w:rsidP="00B63F29">
      <w:pPr>
        <w:pStyle w:val="dot"/>
        <w:ind w:left="720" w:hanging="360"/>
      </w:pPr>
      <w:r>
        <w:t xml:space="preserve">Raju has </w:t>
      </w:r>
      <w:r w:rsidRPr="0011707D">
        <w:rPr>
          <w:noProof/>
        </w:rPr>
        <w:t>some</w:t>
      </w:r>
      <w:r>
        <w:t xml:space="preserve"> books.</w:t>
      </w:r>
    </w:p>
    <w:p w:rsidR="00B63F29" w:rsidRDefault="00B63F29" w:rsidP="00B63F29">
      <w:pPr>
        <w:pStyle w:val="dot"/>
        <w:ind w:left="720" w:hanging="360"/>
      </w:pPr>
      <w:r>
        <w:t xml:space="preserve">There is a lot of milk in the </w:t>
      </w:r>
      <w:r w:rsidRPr="0011707D">
        <w:rPr>
          <w:noProof/>
        </w:rPr>
        <w:t>bottle</w:t>
      </w:r>
    </w:p>
    <w:p w:rsidR="00B63F29" w:rsidRDefault="00B63F29" w:rsidP="00B63F29">
      <w:pPr>
        <w:pStyle w:val="dot"/>
        <w:ind w:left="720" w:hanging="360"/>
      </w:pPr>
      <w:r>
        <w:t>There is some milk in the bottle.</w:t>
      </w:r>
    </w:p>
    <w:p w:rsidR="00B63F29" w:rsidRPr="006F15D4" w:rsidRDefault="00B63F29" w:rsidP="00B63F29">
      <w:pPr>
        <w:pStyle w:val="dot"/>
        <w:ind w:left="720" w:hanging="360"/>
      </w:pPr>
      <w:r w:rsidRPr="006F15D4">
        <w:t>I had some</w:t>
      </w:r>
      <w:r>
        <w:t> salad</w:t>
      </w:r>
      <w:r w:rsidRPr="006F15D4">
        <w:t xml:space="preserve"> for lunch.</w:t>
      </w:r>
    </w:p>
    <w:p w:rsidR="00B63F29" w:rsidRPr="006F15D4" w:rsidRDefault="00B63F29" w:rsidP="00B63F29">
      <w:pPr>
        <w:pStyle w:val="dot"/>
        <w:ind w:left="720" w:hanging="360"/>
      </w:pPr>
      <w:r w:rsidRPr="006F15D4">
        <w:t>He got some </w:t>
      </w:r>
      <w:r>
        <w:t>medicine</w:t>
      </w:r>
      <w:r w:rsidRPr="006F15D4">
        <w:t xml:space="preserve"> from the </w:t>
      </w:r>
      <w:r>
        <w:t>store</w:t>
      </w:r>
      <w:r w:rsidRPr="006F15D4">
        <w:t>.</w:t>
      </w:r>
    </w:p>
    <w:p w:rsidR="00B63F29" w:rsidRPr="006F15D4" w:rsidRDefault="00B63F29" w:rsidP="00B63F29">
      <w:pPr>
        <w:pStyle w:val="dot"/>
        <w:ind w:left="720" w:hanging="360"/>
      </w:pPr>
      <w:r w:rsidRPr="006F15D4">
        <w:t>I will have some</w:t>
      </w:r>
      <w:r>
        <w:t> news tomorrow</w:t>
      </w:r>
      <w:r w:rsidRPr="006F15D4">
        <w:t>.</w:t>
      </w:r>
    </w:p>
    <w:p w:rsidR="00B63F29" w:rsidRPr="00176465" w:rsidRDefault="00B63F29" w:rsidP="00B63F29">
      <w:pPr>
        <w:pStyle w:val="dot"/>
        <w:numPr>
          <w:ilvl w:val="0"/>
          <w:numId w:val="0"/>
        </w:numPr>
        <w:ind w:left="2625"/>
      </w:pPr>
    </w:p>
    <w:p w:rsidR="00B63F29" w:rsidRDefault="00B63F29" w:rsidP="00B63F29">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B63F29" w:rsidRDefault="00B63F29" w:rsidP="00B63F29">
      <w:pPr>
        <w:pStyle w:val="Heading3"/>
      </w:pPr>
      <w:r>
        <w:lastRenderedPageBreak/>
        <w:t>Numbers</w:t>
      </w:r>
    </w:p>
    <w:p w:rsidR="00B63F29" w:rsidRPr="005321E7" w:rsidRDefault="00B63F29" w:rsidP="00B63F29"/>
    <w:tbl>
      <w:tblPr>
        <w:tblW w:w="4770" w:type="dxa"/>
        <w:tblInd w:w="469" w:type="dxa"/>
        <w:tblBorders>
          <w:top w:val="single" w:sz="6" w:space="0" w:color="DFDFDF"/>
          <w:left w:val="single" w:sz="6" w:space="0" w:color="DFDFDF"/>
          <w:bottom w:val="single" w:sz="6" w:space="0" w:color="DFDFDF"/>
          <w:right w:val="single" w:sz="6" w:space="0" w:color="DFDFDF"/>
        </w:tblBorders>
        <w:shd w:val="clear" w:color="auto" w:fill="FFFFFF"/>
        <w:tblCellMar>
          <w:top w:w="15" w:type="dxa"/>
          <w:left w:w="15" w:type="dxa"/>
          <w:bottom w:w="15" w:type="dxa"/>
          <w:right w:w="15" w:type="dxa"/>
        </w:tblCellMar>
        <w:tblLook w:val="04A0" w:firstRow="1" w:lastRow="0" w:firstColumn="1" w:lastColumn="0" w:noHBand="0" w:noVBand="1"/>
      </w:tblPr>
      <w:tblGrid>
        <w:gridCol w:w="1350"/>
        <w:gridCol w:w="1710"/>
        <w:gridCol w:w="1710"/>
      </w:tblGrid>
      <w:tr w:rsidR="00B63F29" w:rsidRPr="006B53B4" w:rsidTr="00A81C4E">
        <w:trPr>
          <w:tblHeader/>
        </w:trPr>
        <w:tc>
          <w:tcPr>
            <w:tcW w:w="1350" w:type="dxa"/>
            <w:tcBorders>
              <w:bottom w:val="single" w:sz="6" w:space="0" w:color="DFDFDF"/>
            </w:tcBorders>
            <w:shd w:val="clear" w:color="auto" w:fill="auto"/>
            <w:tcMar>
              <w:top w:w="109" w:type="dxa"/>
              <w:left w:w="109" w:type="dxa"/>
              <w:bottom w:w="109" w:type="dxa"/>
              <w:right w:w="109" w:type="dxa"/>
            </w:tcMar>
            <w:hideMark/>
          </w:tcPr>
          <w:p w:rsidR="00B63F29" w:rsidRPr="006B53B4" w:rsidRDefault="00B63F29" w:rsidP="00A81C4E">
            <w:pPr>
              <w:spacing w:before="0" w:after="0" w:line="240" w:lineRule="auto"/>
              <w:rPr>
                <w:rFonts w:asciiTheme="majorHAnsi" w:eastAsia="Times New Roman" w:hAnsiTheme="majorHAnsi" w:cs="Arial"/>
                <w:b/>
                <w:bCs/>
                <w:color w:val="555555"/>
              </w:rPr>
            </w:pPr>
            <w:r w:rsidRPr="006B53B4">
              <w:rPr>
                <w:rFonts w:asciiTheme="majorHAnsi" w:eastAsia="Times New Roman" w:hAnsiTheme="majorHAnsi" w:cs="Arial"/>
                <w:b/>
                <w:bCs/>
                <w:color w:val="555555"/>
              </w:rPr>
              <w:t>Number</w:t>
            </w:r>
          </w:p>
        </w:tc>
        <w:tc>
          <w:tcPr>
            <w:tcW w:w="1710" w:type="dxa"/>
            <w:tcBorders>
              <w:bottom w:val="single" w:sz="6" w:space="0" w:color="DFDFDF"/>
            </w:tcBorders>
            <w:shd w:val="clear" w:color="auto" w:fill="auto"/>
            <w:tcMar>
              <w:top w:w="109" w:type="dxa"/>
              <w:left w:w="109" w:type="dxa"/>
              <w:bottom w:w="109" w:type="dxa"/>
              <w:right w:w="109" w:type="dxa"/>
            </w:tcMar>
            <w:hideMark/>
          </w:tcPr>
          <w:p w:rsidR="00B63F29" w:rsidRPr="006B53B4" w:rsidRDefault="00B63F29" w:rsidP="00A81C4E">
            <w:pPr>
              <w:spacing w:before="0" w:after="0" w:line="240" w:lineRule="auto"/>
              <w:rPr>
                <w:rFonts w:asciiTheme="majorHAnsi" w:eastAsia="Times New Roman" w:hAnsiTheme="majorHAnsi" w:cs="Arial"/>
                <w:b/>
                <w:bCs/>
                <w:color w:val="555555"/>
              </w:rPr>
            </w:pPr>
            <w:r w:rsidRPr="006B53B4">
              <w:rPr>
                <w:rFonts w:asciiTheme="majorHAnsi" w:eastAsia="Times New Roman" w:hAnsiTheme="majorHAnsi" w:cs="Arial"/>
                <w:b/>
                <w:bCs/>
                <w:color w:val="555555"/>
              </w:rPr>
              <w:t>Cardinal</w:t>
            </w:r>
          </w:p>
        </w:tc>
        <w:tc>
          <w:tcPr>
            <w:tcW w:w="1710" w:type="dxa"/>
            <w:tcBorders>
              <w:bottom w:val="single" w:sz="6" w:space="0" w:color="DFDFDF"/>
            </w:tcBorders>
            <w:shd w:val="clear" w:color="auto" w:fill="auto"/>
            <w:tcMar>
              <w:top w:w="109" w:type="dxa"/>
              <w:left w:w="109" w:type="dxa"/>
              <w:bottom w:w="109" w:type="dxa"/>
              <w:right w:w="109" w:type="dxa"/>
            </w:tcMar>
            <w:hideMark/>
          </w:tcPr>
          <w:p w:rsidR="00B63F29" w:rsidRPr="006B53B4" w:rsidRDefault="00B63F29" w:rsidP="00A81C4E">
            <w:pPr>
              <w:spacing w:before="0" w:after="0" w:line="240" w:lineRule="auto"/>
              <w:rPr>
                <w:rFonts w:asciiTheme="majorHAnsi" w:eastAsia="Times New Roman" w:hAnsiTheme="majorHAnsi" w:cs="Arial"/>
                <w:b/>
                <w:bCs/>
                <w:color w:val="555555"/>
              </w:rPr>
            </w:pPr>
            <w:r w:rsidRPr="006B53B4">
              <w:rPr>
                <w:rFonts w:asciiTheme="majorHAnsi" w:eastAsia="Times New Roman" w:hAnsiTheme="majorHAnsi" w:cs="Arial"/>
                <w:b/>
                <w:bCs/>
                <w:color w:val="555555"/>
              </w:rPr>
              <w:t>Ordinal</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on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rst</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o</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cond</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3</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re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d</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4</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our</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our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5</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v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f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6</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ix</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ix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7</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v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v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8</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ight</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igh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9</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nin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ninth</w:t>
            </w:r>
          </w:p>
        </w:tc>
      </w:tr>
      <w:tr w:rsidR="00B63F29" w:rsidRPr="006B53B4" w:rsidTr="00A81C4E">
        <w:trPr>
          <w:trHeight w:val="20"/>
        </w:trPr>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1</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lev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lev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2</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lv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lf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3</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4</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our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our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5</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f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f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6</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ix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ix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7</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ven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ven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8</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igh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igh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9</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nine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nine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1</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on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first</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2</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two</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second</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3</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thre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third</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4</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four</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four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5</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fiv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fif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6</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six</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six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7</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sev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sev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lastRenderedPageBreak/>
              <w:t>28</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eight</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eigh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9</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nin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ni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3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31</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ty-on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ty-first</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4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or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or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5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f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f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6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ix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ix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7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ven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ven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8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igh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igh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9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nine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nine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0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one hundred</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hundred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50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ve hundred</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ve hundred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00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one thousand</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ousand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50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one thousand five hundred</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one thousand five hundred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00,00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 xml:space="preserve">one </w:t>
            </w:r>
            <w:r>
              <w:rPr>
                <w:rFonts w:eastAsia="Times New Roman" w:cstheme="minorHAnsi"/>
                <w:color w:val="555555"/>
              </w:rPr>
              <w:t>Lakh</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11707D">
              <w:rPr>
                <w:rFonts w:eastAsia="Times New Roman" w:cstheme="minorHAnsi"/>
                <w:noProof/>
                <w:color w:val="555555"/>
              </w:rPr>
              <w:t>lakh</w:t>
            </w:r>
            <w:r>
              <w:rPr>
                <w:rFonts w:eastAsia="Times New Roman" w:cstheme="minorHAnsi"/>
                <w:noProof/>
                <w:color w:val="555555"/>
              </w:rPr>
              <w:t>s</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000,00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Pr>
                <w:rFonts w:eastAsia="Times New Roman" w:cstheme="minorHAnsi"/>
                <w:color w:val="555555"/>
              </w:rPr>
              <w:t>Ten lakh</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Pr>
                <w:rFonts w:eastAsia="Times New Roman" w:cstheme="minorHAnsi"/>
                <w:color w:val="555555"/>
              </w:rPr>
              <w:t>Ten lakhth</w:t>
            </w:r>
          </w:p>
        </w:tc>
      </w:tr>
    </w:tbl>
    <w:p w:rsidR="00B63F29" w:rsidRPr="006B53B4" w:rsidRDefault="00B63F29" w:rsidP="00B63F29">
      <w:pPr>
        <w:spacing w:after="0"/>
      </w:pPr>
    </w:p>
    <w:p w:rsidR="00B63F29" w:rsidRDefault="00B63F29" w:rsidP="00B63F29">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B63F29" w:rsidRDefault="00B63F29" w:rsidP="00B63F29">
      <w:pPr>
        <w:pStyle w:val="Heading3"/>
      </w:pPr>
      <w:r>
        <w:lastRenderedPageBreak/>
        <w:t>Distributives</w:t>
      </w:r>
    </w:p>
    <w:p w:rsidR="00B63F29" w:rsidRDefault="00B63F29" w:rsidP="00B63F29">
      <w:pPr>
        <w:pStyle w:val="boolformate"/>
      </w:pPr>
      <w:r w:rsidRPr="00C036F2">
        <w:t>Distributive determiners used to talk about the members of a group as individuals, the whole group, about a divided group and pairs of people or things</w:t>
      </w:r>
      <w:r>
        <w:t>.</w:t>
      </w:r>
      <w:r w:rsidRPr="00C036F2">
        <w:t xml:space="preserve"> </w:t>
      </w:r>
      <w:r>
        <w:t>A</w:t>
      </w:r>
      <w:r w:rsidRPr="00486C4A">
        <w:t>ll, bo</w:t>
      </w:r>
      <w:r>
        <w:t>th, half, either, neither, each and</w:t>
      </w:r>
      <w:r w:rsidRPr="00486C4A">
        <w:t xml:space="preserve"> </w:t>
      </w:r>
      <w:r w:rsidRPr="0011707D">
        <w:rPr>
          <w:noProof/>
        </w:rPr>
        <w:t>every</w:t>
      </w:r>
      <w:r>
        <w:rPr>
          <w:noProof/>
        </w:rPr>
        <w:t>one</w:t>
      </w:r>
      <w:r>
        <w:t xml:space="preserve"> </w:t>
      </w:r>
      <w:r>
        <w:rPr>
          <w:noProof/>
        </w:rPr>
        <w:t>is</w:t>
      </w:r>
      <w:r>
        <w:t xml:space="preserve"> </w:t>
      </w:r>
      <w:r w:rsidRPr="00394458">
        <w:t>Distributive determiners</w:t>
      </w:r>
      <w:r>
        <w:t>.</w:t>
      </w:r>
    </w:p>
    <w:p w:rsidR="00B63F29" w:rsidRDefault="00B63F29" w:rsidP="00B63F29">
      <w:pPr>
        <w:pStyle w:val="boolformate"/>
      </w:pPr>
    </w:p>
    <w:p w:rsidR="00B63F29" w:rsidRPr="0049026C" w:rsidRDefault="00B63F29" w:rsidP="00B63F29">
      <w:pPr>
        <w:ind w:left="1440"/>
        <w:rPr>
          <w:rFonts w:ascii="Nirmala UI" w:hAnsi="Nirmala UI" w:cs="Nirmala UI"/>
        </w:rPr>
      </w:pPr>
      <w:r w:rsidRPr="0049026C">
        <w:rPr>
          <w:rFonts w:cstheme="minorHAnsi"/>
          <w:cs/>
        </w:rPr>
        <w:t>Important: "</w:t>
      </w:r>
      <w:r w:rsidRPr="0049026C">
        <w:rPr>
          <w:rFonts w:cstheme="minorHAnsi"/>
        </w:rPr>
        <w:t xml:space="preserve"> Distributive determiners</w:t>
      </w:r>
      <w:r w:rsidRPr="0049026C">
        <w:rPr>
          <w:rFonts w:cstheme="minorHAnsi"/>
          <w:cs/>
        </w:rPr>
        <w:t>"</w:t>
      </w:r>
      <w:r w:rsidRPr="0049026C">
        <w:rPr>
          <w:rFonts w:hint="cs"/>
          <w:cs/>
        </w:rPr>
        <w:t xml:space="preserve"> </w:t>
      </w:r>
      <w:r w:rsidRPr="00202FD9">
        <w:rPr>
          <w:rFonts w:ascii="Nirmala UI" w:hAnsi="Nirmala UI" w:cs="Nirmala UI"/>
          <w:sz w:val="20"/>
          <w:szCs w:val="20"/>
          <w:cs/>
        </w:rPr>
        <w:t>का उपयोग लोगों या समूह में चीजों को विभाजित करने के लिए किया जाता है।</w:t>
      </w:r>
    </w:p>
    <w:p w:rsidR="00B63F29" w:rsidRDefault="00B63F29" w:rsidP="00B63F29">
      <w:pPr>
        <w:pStyle w:val="boolformate"/>
        <w:rPr>
          <w:b/>
        </w:rPr>
      </w:pPr>
      <w:r w:rsidRPr="00C036F2">
        <w:rPr>
          <w:rFonts w:ascii="Arial" w:eastAsia="Times New Roman" w:hAnsi="Arial" w:cs="Arial"/>
          <w:color w:val="555555"/>
          <w:sz w:val="20"/>
          <w:szCs w:val="20"/>
        </w:rPr>
        <w:t> </w:t>
      </w:r>
      <w:r w:rsidRPr="003A52E6">
        <w:rPr>
          <w:b/>
        </w:rPr>
        <w:t>For Example</w:t>
      </w:r>
      <w:r>
        <w:rPr>
          <w:b/>
        </w:rPr>
        <w:t xml:space="preserve"> </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I gave each kid some candies.</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I gave every kid some chocolate.</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He told each of us our work.</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 xml:space="preserve">I go </w:t>
      </w:r>
      <w:r>
        <w:rPr>
          <w:b/>
        </w:rPr>
        <w:t xml:space="preserve">to </w:t>
      </w:r>
      <w:r w:rsidRPr="0011707D">
        <w:rPr>
          <w:b/>
          <w:noProof/>
        </w:rPr>
        <w:t>visit</w:t>
      </w:r>
      <w:r w:rsidRPr="0049026C">
        <w:rPr>
          <w:b/>
        </w:rPr>
        <w:t xml:space="preserve"> my father each week.</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Every morning Raman goes jogging.</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 xml:space="preserve">I like all </w:t>
      </w:r>
      <w:r>
        <w:rPr>
          <w:b/>
        </w:rPr>
        <w:t xml:space="preserve">the </w:t>
      </w:r>
      <w:r w:rsidRPr="0011707D">
        <w:rPr>
          <w:b/>
          <w:noProof/>
        </w:rPr>
        <w:t>cats</w:t>
      </w:r>
      <w:r w:rsidRPr="0049026C">
        <w:rPr>
          <w:b/>
        </w:rPr>
        <w:t>.</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I will need all of the water.</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All of us are coming.</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I had half a cup of coffee left.</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I bought half a kilo of rice.</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Half of us are coming.</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Both children were born in Delhi.</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I will come on either Saturday or Sunday.</w:t>
      </w:r>
    </w:p>
    <w:p w:rsidR="00B63F29" w:rsidRPr="0049026C" w:rsidRDefault="00B63F29" w:rsidP="00B165E5">
      <w:pPr>
        <w:pStyle w:val="ListParagraph"/>
        <w:numPr>
          <w:ilvl w:val="0"/>
          <w:numId w:val="173"/>
        </w:numPr>
        <w:tabs>
          <w:tab w:val="clear" w:pos="720"/>
          <w:tab w:val="left" w:pos="810"/>
          <w:tab w:val="num" w:pos="2250"/>
        </w:tabs>
        <w:spacing w:before="0" w:after="0"/>
        <w:ind w:left="2340"/>
        <w:rPr>
          <w:b/>
        </w:rPr>
      </w:pPr>
      <w:r w:rsidRPr="0049026C">
        <w:rPr>
          <w:b/>
        </w:rPr>
        <w:t>Neither of us was on time.</w:t>
      </w:r>
    </w:p>
    <w:p w:rsidR="00B63F29" w:rsidRPr="00394458" w:rsidRDefault="00B63F29" w:rsidP="00B63F29">
      <w:pPr>
        <w:pStyle w:val="boolformate"/>
      </w:pPr>
    </w:p>
    <w:p w:rsidR="00B63F29" w:rsidRPr="00394458" w:rsidRDefault="00B63F29" w:rsidP="00B63F29">
      <w:pPr>
        <w:pStyle w:val="boolformate"/>
      </w:pPr>
    </w:p>
    <w:p w:rsidR="00B63F29" w:rsidRDefault="00B63F29" w:rsidP="00B63F29">
      <w:pPr>
        <w:pStyle w:val="Heading3"/>
      </w:pPr>
      <w:r>
        <w:t>Difference Determiners</w:t>
      </w:r>
    </w:p>
    <w:p w:rsidR="00B63F29" w:rsidRDefault="00B63F29" w:rsidP="00B63F29">
      <w:pPr>
        <w:pStyle w:val="boolformate"/>
      </w:pPr>
      <w:r w:rsidRPr="00394458">
        <w:t xml:space="preserve">The </w:t>
      </w:r>
      <w:r>
        <w:t xml:space="preserve">Difference </w:t>
      </w:r>
      <w:r w:rsidRPr="00394458">
        <w:t>determiners </w:t>
      </w:r>
      <w:r>
        <w:t xml:space="preserve">are </w:t>
      </w:r>
      <w:r w:rsidRPr="00394458">
        <w:t>other and another</w:t>
      </w:r>
      <w:r>
        <w:t>. Theses</w:t>
      </w:r>
      <w:r w:rsidRPr="00394458">
        <w:t> </w:t>
      </w:r>
      <w:r>
        <w:t>determiners are used to talk about</w:t>
      </w:r>
      <w:r w:rsidRPr="00394458">
        <w:t xml:space="preserve"> something different, remaining, or additional</w:t>
      </w:r>
      <w:r>
        <w:t>.</w:t>
      </w:r>
    </w:p>
    <w:p w:rsidR="00B63F29" w:rsidRPr="00202FD9" w:rsidRDefault="00B63F29" w:rsidP="00B63F29">
      <w:pPr>
        <w:pStyle w:val="boolformate"/>
        <w:rPr>
          <w:rFonts w:ascii="Nirmala UI" w:hAnsi="Nirmala UI" w:cs="Nirmala UI"/>
          <w:sz w:val="20"/>
          <w:szCs w:val="20"/>
        </w:rPr>
      </w:pPr>
      <w:r>
        <w:br/>
      </w:r>
      <w:r w:rsidRPr="0049026C">
        <w:rPr>
          <w:cs/>
        </w:rPr>
        <w:t xml:space="preserve">Important: </w:t>
      </w:r>
      <w:r w:rsidRPr="00202FD9">
        <w:rPr>
          <w:rFonts w:ascii="Nirmala UI" w:hAnsi="Nirmala UI" w:cs="Nirmala UI"/>
          <w:sz w:val="20"/>
          <w:szCs w:val="20"/>
        </w:rPr>
        <w:t xml:space="preserve">कुछ अलग, शेष या अतिरिक्त के बारे में बात करने के लिए </w:t>
      </w:r>
      <w:r>
        <w:rPr>
          <w:rFonts w:ascii="Nirmala UI" w:hAnsi="Nirmala UI" w:cs="Nirmala UI"/>
          <w:sz w:val="20"/>
          <w:szCs w:val="20"/>
        </w:rPr>
        <w:t>“</w:t>
      </w:r>
      <w:r>
        <w:t>Difference determiners</w:t>
      </w:r>
      <w:r>
        <w:rPr>
          <w:rFonts w:ascii="Nirmala UI" w:hAnsi="Nirmala UI" w:cs="Nirmala UI"/>
          <w:sz w:val="20"/>
          <w:szCs w:val="20"/>
        </w:rPr>
        <w:t>”</w:t>
      </w:r>
      <w:r w:rsidRPr="00202FD9">
        <w:rPr>
          <w:rFonts w:ascii="Nirmala UI" w:hAnsi="Nirmala UI" w:cs="Nirmala UI"/>
          <w:sz w:val="20"/>
          <w:szCs w:val="20"/>
        </w:rPr>
        <w:t xml:space="preserve"> </w:t>
      </w:r>
      <w:r w:rsidRPr="0049026C">
        <w:rPr>
          <w:rFonts w:ascii="Nirmala UI" w:hAnsi="Nirmala UI" w:cs="Nirmala UI"/>
          <w:cs/>
        </w:rPr>
        <w:t xml:space="preserve">का </w:t>
      </w:r>
      <w:r w:rsidRPr="00202FD9">
        <w:rPr>
          <w:rFonts w:ascii="Nirmala UI" w:hAnsi="Nirmala UI" w:cs="Nirmala UI"/>
          <w:sz w:val="20"/>
          <w:szCs w:val="20"/>
        </w:rPr>
        <w:t>उपयोग किया जाता है।</w:t>
      </w:r>
    </w:p>
    <w:p w:rsidR="00B63F29" w:rsidRDefault="00B63F29" w:rsidP="00B63F29">
      <w:pPr>
        <w:pStyle w:val="boolformate"/>
        <w:rPr>
          <w:b/>
        </w:rPr>
      </w:pPr>
      <w:r w:rsidRPr="00C036F2">
        <w:rPr>
          <w:rFonts w:ascii="Arial" w:eastAsia="Times New Roman" w:hAnsi="Arial" w:cs="Arial"/>
          <w:color w:val="555555"/>
          <w:sz w:val="20"/>
          <w:szCs w:val="20"/>
        </w:rPr>
        <w:t> </w:t>
      </w:r>
      <w:r w:rsidRPr="003A52E6">
        <w:rPr>
          <w:b/>
        </w:rPr>
        <w:t>For Example</w:t>
      </w:r>
      <w:r>
        <w:rPr>
          <w:b/>
        </w:rPr>
        <w:t xml:space="preserve"> </w:t>
      </w:r>
    </w:p>
    <w:p w:rsidR="00B63F29" w:rsidRPr="00F361D1" w:rsidRDefault="00B63F29" w:rsidP="00B165E5">
      <w:pPr>
        <w:pStyle w:val="ListParagraph"/>
        <w:numPr>
          <w:ilvl w:val="0"/>
          <w:numId w:val="174"/>
        </w:numPr>
        <w:tabs>
          <w:tab w:val="left" w:pos="2250"/>
        </w:tabs>
        <w:spacing w:before="0" w:after="0"/>
        <w:ind w:left="2250" w:hanging="270"/>
        <w:rPr>
          <w:b/>
        </w:rPr>
      </w:pPr>
      <w:r w:rsidRPr="00F361D1">
        <w:rPr>
          <w:b/>
        </w:rPr>
        <w:t>Do you have other pants?</w:t>
      </w:r>
    </w:p>
    <w:p w:rsidR="00B63F29" w:rsidRPr="00F361D1" w:rsidRDefault="00B63F29" w:rsidP="00B165E5">
      <w:pPr>
        <w:pStyle w:val="ListParagraph"/>
        <w:numPr>
          <w:ilvl w:val="0"/>
          <w:numId w:val="174"/>
        </w:numPr>
        <w:tabs>
          <w:tab w:val="left" w:pos="2250"/>
        </w:tabs>
        <w:spacing w:before="0" w:after="0"/>
        <w:ind w:left="2250" w:hanging="270"/>
        <w:rPr>
          <w:b/>
        </w:rPr>
      </w:pPr>
      <w:r w:rsidRPr="00F361D1">
        <w:rPr>
          <w:b/>
        </w:rPr>
        <w:t>There are other works you could try.</w:t>
      </w:r>
    </w:p>
    <w:p w:rsidR="00B63F29" w:rsidRPr="00F361D1" w:rsidRDefault="00B63F29" w:rsidP="00B165E5">
      <w:pPr>
        <w:pStyle w:val="ListParagraph"/>
        <w:numPr>
          <w:ilvl w:val="0"/>
          <w:numId w:val="174"/>
        </w:numPr>
        <w:tabs>
          <w:tab w:val="left" w:pos="2250"/>
        </w:tabs>
        <w:spacing w:before="0" w:after="0"/>
        <w:ind w:left="2250" w:hanging="270"/>
        <w:rPr>
          <w:b/>
        </w:rPr>
      </w:pPr>
      <w:r w:rsidRPr="00F361D1">
        <w:rPr>
          <w:b/>
        </w:rPr>
        <w:t>Is there any other fruit?</w:t>
      </w:r>
    </w:p>
    <w:p w:rsidR="00B63F29" w:rsidRPr="00F361D1" w:rsidRDefault="00B63F29" w:rsidP="00B165E5">
      <w:pPr>
        <w:pStyle w:val="ListParagraph"/>
        <w:numPr>
          <w:ilvl w:val="0"/>
          <w:numId w:val="174"/>
        </w:numPr>
        <w:tabs>
          <w:tab w:val="left" w:pos="2250"/>
        </w:tabs>
        <w:spacing w:before="0" w:after="0"/>
        <w:ind w:left="2250" w:hanging="270"/>
        <w:rPr>
          <w:b/>
        </w:rPr>
      </w:pPr>
      <w:r w:rsidRPr="00F361D1">
        <w:rPr>
          <w:b/>
        </w:rPr>
        <w:t>I have some other milk we could use.</w:t>
      </w:r>
    </w:p>
    <w:p w:rsidR="00B63F29" w:rsidRPr="00F361D1" w:rsidRDefault="00B63F29" w:rsidP="00B165E5">
      <w:pPr>
        <w:pStyle w:val="ListParagraph"/>
        <w:numPr>
          <w:ilvl w:val="0"/>
          <w:numId w:val="174"/>
        </w:numPr>
        <w:tabs>
          <w:tab w:val="left" w:pos="2250"/>
        </w:tabs>
        <w:spacing w:before="0" w:after="0"/>
        <w:ind w:left="2250" w:hanging="270"/>
        <w:rPr>
          <w:b/>
        </w:rPr>
      </w:pPr>
      <w:r w:rsidRPr="00F361D1">
        <w:rPr>
          <w:b/>
        </w:rPr>
        <w:t>We have no other chance.</w:t>
      </w:r>
    </w:p>
    <w:p w:rsidR="00B63F29" w:rsidRPr="00F361D1" w:rsidRDefault="00B63F29" w:rsidP="00B165E5">
      <w:pPr>
        <w:pStyle w:val="ListParagraph"/>
        <w:numPr>
          <w:ilvl w:val="0"/>
          <w:numId w:val="174"/>
        </w:numPr>
        <w:tabs>
          <w:tab w:val="left" w:pos="2250"/>
        </w:tabs>
        <w:spacing w:before="0" w:after="0"/>
        <w:ind w:left="2250" w:hanging="270"/>
        <w:rPr>
          <w:b/>
        </w:rPr>
      </w:pPr>
      <w:r w:rsidRPr="00F361D1">
        <w:rPr>
          <w:b/>
        </w:rPr>
        <w:t>Have another biscuit.</w:t>
      </w:r>
    </w:p>
    <w:p w:rsidR="00B63F29" w:rsidRPr="00F361D1" w:rsidRDefault="00B63F29" w:rsidP="00B165E5">
      <w:pPr>
        <w:pStyle w:val="ListParagraph"/>
        <w:numPr>
          <w:ilvl w:val="0"/>
          <w:numId w:val="174"/>
        </w:numPr>
        <w:tabs>
          <w:tab w:val="left" w:pos="2250"/>
        </w:tabs>
        <w:spacing w:before="0" w:after="0"/>
        <w:ind w:left="2250" w:hanging="270"/>
        <w:rPr>
          <w:b/>
        </w:rPr>
      </w:pPr>
      <w:r w:rsidRPr="00F361D1">
        <w:rPr>
          <w:b/>
        </w:rPr>
        <w:t>Would you like another cup of coffee?</w:t>
      </w:r>
    </w:p>
    <w:p w:rsidR="00B63F29" w:rsidRPr="00F361D1" w:rsidRDefault="00B63F29" w:rsidP="00B165E5">
      <w:pPr>
        <w:pStyle w:val="ListParagraph"/>
        <w:numPr>
          <w:ilvl w:val="0"/>
          <w:numId w:val="174"/>
        </w:numPr>
        <w:tabs>
          <w:tab w:val="left" w:pos="2250"/>
        </w:tabs>
        <w:spacing w:before="0" w:after="0"/>
        <w:ind w:left="2250" w:hanging="270"/>
        <w:rPr>
          <w:b/>
        </w:rPr>
      </w:pPr>
      <w:r w:rsidRPr="00F361D1">
        <w:rPr>
          <w:b/>
        </w:rPr>
        <w:t>He has another sister.</w:t>
      </w:r>
    </w:p>
    <w:p w:rsidR="00B63F29" w:rsidRPr="00F361D1" w:rsidRDefault="00B63F29" w:rsidP="00B165E5">
      <w:pPr>
        <w:pStyle w:val="ListParagraph"/>
        <w:numPr>
          <w:ilvl w:val="0"/>
          <w:numId w:val="174"/>
        </w:numPr>
        <w:tabs>
          <w:tab w:val="left" w:pos="2250"/>
        </w:tabs>
        <w:spacing w:before="0" w:after="0"/>
        <w:ind w:left="2250" w:hanging="270"/>
        <w:rPr>
          <w:b/>
        </w:rPr>
      </w:pPr>
      <w:r w:rsidRPr="00F361D1">
        <w:rPr>
          <w:b/>
        </w:rPr>
        <w:t>I don't have another bike.</w:t>
      </w:r>
    </w:p>
    <w:p w:rsidR="00B63F29" w:rsidRPr="00F361D1" w:rsidRDefault="00B63F29" w:rsidP="00B165E5">
      <w:pPr>
        <w:pStyle w:val="ListParagraph"/>
        <w:numPr>
          <w:ilvl w:val="0"/>
          <w:numId w:val="174"/>
        </w:numPr>
        <w:tabs>
          <w:tab w:val="left" w:pos="2250"/>
        </w:tabs>
        <w:spacing w:before="0" w:after="0"/>
        <w:ind w:left="2250" w:hanging="270"/>
        <w:rPr>
          <w:b/>
        </w:rPr>
      </w:pPr>
      <w:r w:rsidRPr="00F361D1">
        <w:rPr>
          <w:b/>
        </w:rPr>
        <w:t>I'll come by another time.</w:t>
      </w:r>
    </w:p>
    <w:p w:rsidR="00B63F29" w:rsidRPr="00394458" w:rsidRDefault="00B63F29" w:rsidP="00B63F29">
      <w:pPr>
        <w:pStyle w:val="boolformate"/>
      </w:pPr>
    </w:p>
    <w:p w:rsidR="00B63F29" w:rsidRDefault="00B63F29">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B63F29" w:rsidRDefault="00B63F29" w:rsidP="00B63F29">
      <w:pPr>
        <w:pStyle w:val="Heading3"/>
      </w:pPr>
      <w:r>
        <w:lastRenderedPageBreak/>
        <w:t>Pre-Determiners</w:t>
      </w:r>
    </w:p>
    <w:p w:rsidR="00B63F29" w:rsidRDefault="00B63F29" w:rsidP="00B63F29">
      <w:pPr>
        <w:spacing w:before="0" w:after="0" w:line="240" w:lineRule="auto"/>
        <w:ind w:left="1440"/>
      </w:pPr>
      <w:r>
        <w:t>Pre-determiners are</w:t>
      </w:r>
      <w:r w:rsidRPr="00F8042C">
        <w:t xml:space="preserve"> placed before an indefinite article + adjective + noun</w:t>
      </w:r>
      <w:r>
        <w:t> to show</w:t>
      </w:r>
      <w:r w:rsidRPr="00F8042C">
        <w:t xml:space="preserve"> an op</w:t>
      </w:r>
      <w:r>
        <w:t>inion about the modified noun</w:t>
      </w:r>
      <w:r w:rsidRPr="00F8042C">
        <w:t>. Such and what </w:t>
      </w:r>
      <w:r>
        <w:rPr>
          <w:noProof/>
        </w:rPr>
        <w:t>is</w:t>
      </w:r>
      <w:r w:rsidRPr="00F8042C">
        <w:t xml:space="preserve"> used </w:t>
      </w:r>
      <w:r>
        <w:t>as Pre-Determiners.</w:t>
      </w:r>
    </w:p>
    <w:p w:rsidR="00B63F29" w:rsidRDefault="00B63F29" w:rsidP="00B63F29">
      <w:pPr>
        <w:spacing w:before="0" w:after="0" w:line="240" w:lineRule="auto"/>
        <w:ind w:left="1440"/>
      </w:pPr>
    </w:p>
    <w:p w:rsidR="00B63F29" w:rsidRDefault="00B63F29" w:rsidP="00B63F29">
      <w:pPr>
        <w:ind w:left="1440"/>
      </w:pPr>
      <w:r>
        <w:rPr>
          <w:rFonts w:ascii="Mangal" w:hAnsi="Mangal" w:cs="Mangal"/>
          <w:cs/>
        </w:rPr>
        <w:t>Important: "</w:t>
      </w:r>
      <w:r>
        <w:t xml:space="preserve">Pre-determiners” </w:t>
      </w:r>
      <w:r w:rsidRPr="00202FD9">
        <w:rPr>
          <w:rFonts w:ascii="Mangal" w:hAnsi="Mangal" w:cs="Mangal" w:hint="cs"/>
          <w:cs/>
        </w:rPr>
        <w:t>को</w:t>
      </w:r>
      <w:r w:rsidRPr="00202FD9">
        <w:rPr>
          <w:rFonts w:hint="cs"/>
          <w:cs/>
        </w:rPr>
        <w:t xml:space="preserve"> </w:t>
      </w:r>
      <w:r>
        <w:t>“I</w:t>
      </w:r>
      <w:r w:rsidRPr="00F8042C">
        <w:t>ndefinite article</w:t>
      </w:r>
      <w:r>
        <w:t>”</w:t>
      </w:r>
      <w:r w:rsidRPr="00202FD9">
        <w:rPr>
          <w:rFonts w:hint="cs"/>
          <w:cs/>
        </w:rPr>
        <w:t xml:space="preserve"> </w:t>
      </w:r>
      <w:r w:rsidRPr="00202FD9">
        <w:rPr>
          <w:rFonts w:ascii="Mangal" w:hAnsi="Mangal" w:cs="Mangal" w:hint="cs"/>
          <w:cs/>
        </w:rPr>
        <w:t>से</w:t>
      </w:r>
      <w:r w:rsidRPr="00202FD9">
        <w:rPr>
          <w:rFonts w:hint="cs"/>
          <w:cs/>
        </w:rPr>
        <w:t xml:space="preserve"> </w:t>
      </w:r>
      <w:r w:rsidRPr="00202FD9">
        <w:rPr>
          <w:rFonts w:ascii="Mangal" w:hAnsi="Mangal" w:cs="Mangal" w:hint="cs"/>
          <w:cs/>
        </w:rPr>
        <w:t>पहले</w:t>
      </w:r>
      <w:r w:rsidRPr="00202FD9">
        <w:rPr>
          <w:rFonts w:hint="cs"/>
          <w:cs/>
        </w:rPr>
        <w:t xml:space="preserve"> </w:t>
      </w:r>
      <w:r w:rsidRPr="00202FD9">
        <w:rPr>
          <w:rFonts w:ascii="Mangal" w:hAnsi="Mangal" w:cs="Mangal" w:hint="cs"/>
          <w:cs/>
        </w:rPr>
        <w:t>रखा</w:t>
      </w:r>
      <w:r w:rsidRPr="00202FD9">
        <w:rPr>
          <w:rFonts w:hint="cs"/>
          <w:cs/>
        </w:rPr>
        <w:t xml:space="preserve"> </w:t>
      </w:r>
      <w:r w:rsidRPr="00202FD9">
        <w:rPr>
          <w:rFonts w:ascii="Mangal" w:hAnsi="Mangal" w:cs="Mangal" w:hint="cs"/>
          <w:cs/>
        </w:rPr>
        <w:t>जाता</w:t>
      </w:r>
      <w:r w:rsidRPr="00202FD9">
        <w:rPr>
          <w:rFonts w:hint="cs"/>
          <w:cs/>
        </w:rPr>
        <w:t xml:space="preserve"> </w:t>
      </w:r>
      <w:r w:rsidRPr="00202FD9">
        <w:rPr>
          <w:rFonts w:ascii="Mangal" w:hAnsi="Mangal" w:cs="Mangal" w:hint="cs"/>
          <w:cs/>
        </w:rPr>
        <w:t>है</w:t>
      </w:r>
      <w:r w:rsidRPr="00202FD9">
        <w:rPr>
          <w:rFonts w:hint="cs"/>
          <w:cs/>
        </w:rPr>
        <w:t xml:space="preserve"> </w:t>
      </w:r>
      <w:r w:rsidRPr="00202FD9">
        <w:rPr>
          <w:rFonts w:ascii="Mangal" w:hAnsi="Mangal" w:cs="Mangal" w:hint="cs"/>
          <w:cs/>
        </w:rPr>
        <w:t>।</w:t>
      </w:r>
    </w:p>
    <w:p w:rsidR="00B63F29" w:rsidRDefault="00B63F29" w:rsidP="00B63F29">
      <w:pPr>
        <w:pStyle w:val="boolformate"/>
        <w:rPr>
          <w:b/>
        </w:rPr>
      </w:pPr>
      <w:r w:rsidRPr="00C036F2">
        <w:rPr>
          <w:rFonts w:ascii="Arial" w:eastAsia="Times New Roman" w:hAnsi="Arial" w:cs="Arial"/>
          <w:color w:val="555555"/>
          <w:sz w:val="20"/>
          <w:szCs w:val="20"/>
        </w:rPr>
        <w:t> </w:t>
      </w:r>
      <w:r w:rsidRPr="003A52E6">
        <w:rPr>
          <w:b/>
        </w:rPr>
        <w:t>For Example</w:t>
      </w:r>
      <w:r>
        <w:rPr>
          <w:b/>
        </w:rPr>
        <w:t xml:space="preserve"> </w:t>
      </w:r>
    </w:p>
    <w:p w:rsidR="00B63F29" w:rsidRPr="00F361D1" w:rsidRDefault="00B63F29" w:rsidP="00B165E5">
      <w:pPr>
        <w:pStyle w:val="ListParagraph"/>
        <w:numPr>
          <w:ilvl w:val="0"/>
          <w:numId w:val="175"/>
        </w:numPr>
        <w:spacing w:before="0" w:after="0"/>
        <w:ind w:left="2340" w:hanging="270"/>
        <w:rPr>
          <w:b/>
        </w:rPr>
      </w:pPr>
      <w:r w:rsidRPr="00F361D1">
        <w:rPr>
          <w:b/>
        </w:rPr>
        <w:t>What a lovely day!</w:t>
      </w:r>
    </w:p>
    <w:p w:rsidR="00B63F29" w:rsidRPr="00F361D1" w:rsidRDefault="00B63F29" w:rsidP="00B165E5">
      <w:pPr>
        <w:pStyle w:val="ListParagraph"/>
        <w:numPr>
          <w:ilvl w:val="0"/>
          <w:numId w:val="175"/>
        </w:numPr>
        <w:spacing w:before="0" w:after="0"/>
        <w:ind w:left="2340" w:hanging="270"/>
        <w:rPr>
          <w:b/>
        </w:rPr>
      </w:pPr>
      <w:r w:rsidRPr="00F361D1">
        <w:rPr>
          <w:b/>
        </w:rPr>
        <w:t>She's such a kind woman.</w:t>
      </w:r>
    </w:p>
    <w:p w:rsidR="00B63F29" w:rsidRPr="00F361D1" w:rsidRDefault="00B63F29" w:rsidP="00B165E5">
      <w:pPr>
        <w:pStyle w:val="ListParagraph"/>
        <w:numPr>
          <w:ilvl w:val="0"/>
          <w:numId w:val="175"/>
        </w:numPr>
        <w:spacing w:before="0" w:after="0"/>
        <w:ind w:left="2340" w:hanging="270"/>
        <w:rPr>
          <w:b/>
        </w:rPr>
      </w:pPr>
      <w:r w:rsidRPr="00F361D1">
        <w:rPr>
          <w:b/>
        </w:rPr>
        <w:t>You can't imagine what an incredible movie I just watch.</w:t>
      </w:r>
    </w:p>
    <w:p w:rsidR="00B63F29" w:rsidRPr="00F361D1" w:rsidRDefault="00B63F29" w:rsidP="00B165E5">
      <w:pPr>
        <w:pStyle w:val="ListParagraph"/>
        <w:numPr>
          <w:ilvl w:val="0"/>
          <w:numId w:val="175"/>
        </w:numPr>
        <w:spacing w:before="0" w:after="0"/>
        <w:ind w:left="2340" w:hanging="270"/>
        <w:rPr>
          <w:b/>
        </w:rPr>
      </w:pPr>
      <w:r w:rsidRPr="00F361D1">
        <w:rPr>
          <w:b/>
        </w:rPr>
        <w:t>I've had such a good time yesterday!</w:t>
      </w:r>
    </w:p>
    <w:p w:rsidR="00B63F29" w:rsidRPr="00F361D1" w:rsidRDefault="00B63F29" w:rsidP="00B165E5">
      <w:pPr>
        <w:pStyle w:val="ListParagraph"/>
        <w:numPr>
          <w:ilvl w:val="0"/>
          <w:numId w:val="175"/>
        </w:numPr>
        <w:spacing w:before="0" w:after="0"/>
        <w:ind w:left="2340" w:hanging="270"/>
        <w:rPr>
          <w:b/>
        </w:rPr>
      </w:pPr>
      <w:r w:rsidRPr="00F361D1">
        <w:rPr>
          <w:b/>
        </w:rPr>
        <w:t>It was quite a nice day.</w:t>
      </w:r>
    </w:p>
    <w:p w:rsidR="00B63F29" w:rsidRPr="00F361D1" w:rsidRDefault="00B63F29" w:rsidP="00B165E5">
      <w:pPr>
        <w:pStyle w:val="ListParagraph"/>
        <w:numPr>
          <w:ilvl w:val="0"/>
          <w:numId w:val="175"/>
        </w:numPr>
        <w:spacing w:before="0" w:after="0"/>
        <w:ind w:left="2340" w:hanging="270"/>
        <w:rPr>
          <w:b/>
        </w:rPr>
      </w:pPr>
      <w:r w:rsidRPr="00F361D1">
        <w:rPr>
          <w:b/>
        </w:rPr>
        <w:t>He's had quite a bad day today.</w:t>
      </w:r>
    </w:p>
    <w:p w:rsidR="00B63F29" w:rsidRPr="00F361D1" w:rsidRDefault="00B63F29" w:rsidP="00B165E5">
      <w:pPr>
        <w:pStyle w:val="ListParagraph"/>
        <w:numPr>
          <w:ilvl w:val="0"/>
          <w:numId w:val="175"/>
        </w:numPr>
        <w:spacing w:before="0" w:after="0"/>
        <w:ind w:left="2340" w:hanging="270"/>
        <w:rPr>
          <w:b/>
        </w:rPr>
      </w:pPr>
      <w:r w:rsidRPr="00F361D1">
        <w:rPr>
          <w:b/>
        </w:rPr>
        <w:t>It's rather a small phone.</w:t>
      </w:r>
    </w:p>
    <w:p w:rsidR="00B63F29" w:rsidRPr="00C17F14" w:rsidRDefault="00B63F29" w:rsidP="00B165E5">
      <w:pPr>
        <w:pStyle w:val="ListParagraph"/>
        <w:numPr>
          <w:ilvl w:val="0"/>
          <w:numId w:val="175"/>
        </w:numPr>
        <w:spacing w:before="0" w:after="0"/>
        <w:ind w:left="2340" w:hanging="270"/>
        <w:rPr>
          <w:b/>
        </w:rPr>
      </w:pPr>
      <w:r w:rsidRPr="00F361D1">
        <w:rPr>
          <w:b/>
        </w:rPr>
        <w:t>I've just met rather a wise man.</w:t>
      </w:r>
    </w:p>
    <w:p w:rsidR="00B63F29" w:rsidRPr="00F361D1" w:rsidRDefault="00B63F29" w:rsidP="00B165E5">
      <w:pPr>
        <w:pStyle w:val="ListParagraph"/>
        <w:numPr>
          <w:ilvl w:val="0"/>
          <w:numId w:val="175"/>
        </w:numPr>
        <w:spacing w:before="0" w:after="0"/>
        <w:ind w:left="2340" w:hanging="270"/>
        <w:rPr>
          <w:b/>
        </w:rPr>
      </w:pPr>
      <w:r>
        <w:rPr>
          <w:b/>
        </w:rPr>
        <w:t>It was such</w:t>
      </w:r>
      <w:r w:rsidRPr="00F361D1">
        <w:rPr>
          <w:b/>
        </w:rPr>
        <w:t xml:space="preserve"> a nice day.</w:t>
      </w:r>
    </w:p>
    <w:p w:rsidR="00B63F29" w:rsidRPr="00F361D1" w:rsidRDefault="00B63F29" w:rsidP="00B165E5">
      <w:pPr>
        <w:pStyle w:val="ListParagraph"/>
        <w:numPr>
          <w:ilvl w:val="0"/>
          <w:numId w:val="175"/>
        </w:numPr>
        <w:spacing w:before="0" w:after="0"/>
        <w:ind w:left="2340" w:hanging="270"/>
        <w:rPr>
          <w:b/>
        </w:rPr>
      </w:pPr>
      <w:r>
        <w:rPr>
          <w:b/>
        </w:rPr>
        <w:t>What</w:t>
      </w:r>
      <w:r w:rsidRPr="00F361D1">
        <w:rPr>
          <w:b/>
        </w:rPr>
        <w:t xml:space="preserve"> a bad day today.</w:t>
      </w:r>
    </w:p>
    <w:p w:rsidR="00B63F29" w:rsidRPr="00F361D1" w:rsidRDefault="00B63F29" w:rsidP="00B165E5">
      <w:pPr>
        <w:pStyle w:val="ListParagraph"/>
        <w:numPr>
          <w:ilvl w:val="0"/>
          <w:numId w:val="175"/>
        </w:numPr>
        <w:spacing w:before="0" w:after="0"/>
        <w:ind w:left="2340" w:hanging="270"/>
        <w:rPr>
          <w:b/>
        </w:rPr>
      </w:pPr>
      <w:r w:rsidRPr="00F361D1">
        <w:rPr>
          <w:b/>
        </w:rPr>
        <w:t>It's rather a small phone.</w:t>
      </w:r>
    </w:p>
    <w:p w:rsidR="00B63F29" w:rsidRPr="00F361D1" w:rsidRDefault="00B63F29" w:rsidP="00B165E5">
      <w:pPr>
        <w:pStyle w:val="ListParagraph"/>
        <w:numPr>
          <w:ilvl w:val="0"/>
          <w:numId w:val="175"/>
        </w:numPr>
        <w:spacing w:before="0" w:after="0"/>
        <w:ind w:left="2340" w:hanging="270"/>
        <w:rPr>
          <w:b/>
        </w:rPr>
      </w:pPr>
      <w:r>
        <w:rPr>
          <w:b/>
        </w:rPr>
        <w:t>He is</w:t>
      </w:r>
      <w:r w:rsidRPr="00F361D1">
        <w:rPr>
          <w:b/>
        </w:rPr>
        <w:t> </w:t>
      </w:r>
      <w:r>
        <w:rPr>
          <w:b/>
        </w:rPr>
        <w:t>such</w:t>
      </w:r>
      <w:r w:rsidRPr="00F361D1">
        <w:rPr>
          <w:b/>
        </w:rPr>
        <w:t xml:space="preserve"> </w:t>
      </w:r>
      <w:r>
        <w:rPr>
          <w:b/>
        </w:rPr>
        <w:t xml:space="preserve">a </w:t>
      </w:r>
      <w:r w:rsidRPr="0011707D">
        <w:rPr>
          <w:b/>
          <w:noProof/>
        </w:rPr>
        <w:t>wise</w:t>
      </w:r>
      <w:r w:rsidRPr="00F361D1">
        <w:rPr>
          <w:b/>
        </w:rPr>
        <w:t xml:space="preserve"> man.</w:t>
      </w:r>
    </w:p>
    <w:p w:rsidR="00B63F29" w:rsidRPr="00C17F14" w:rsidRDefault="00B63F29" w:rsidP="00B63F29">
      <w:pPr>
        <w:spacing w:before="0" w:after="0"/>
        <w:ind w:left="2070"/>
        <w:rPr>
          <w:b/>
        </w:rPr>
      </w:pPr>
    </w:p>
    <w:p w:rsidR="00B63F29" w:rsidRDefault="00B63F29" w:rsidP="00B63F29">
      <w:pPr>
        <w:pStyle w:val="ListParagraph"/>
        <w:spacing w:before="0" w:after="0"/>
        <w:ind w:left="2340"/>
      </w:pPr>
    </w:p>
    <w:p w:rsidR="00B63F29" w:rsidRPr="00F8042C" w:rsidRDefault="00B63F29" w:rsidP="00B63F29">
      <w:pPr>
        <w:pStyle w:val="ListParagraph"/>
        <w:spacing w:before="0" w:after="0"/>
        <w:ind w:left="2340"/>
      </w:pPr>
    </w:p>
    <w:p w:rsidR="00B63F29" w:rsidRDefault="00B63F29" w:rsidP="00B63F29">
      <w:pPr>
        <w:spacing w:before="0" w:after="200"/>
        <w:rPr>
          <w:rFonts w:asciiTheme="majorHAnsi" w:eastAsiaTheme="majorEastAsia" w:hAnsiTheme="majorHAnsi" w:cstheme="majorBidi"/>
          <w:smallCaps/>
          <w:sz w:val="36"/>
          <w:szCs w:val="36"/>
        </w:rPr>
      </w:pPr>
      <w:r>
        <w:br w:type="page"/>
      </w:r>
    </w:p>
    <w:p w:rsidR="00B63F29" w:rsidRPr="00E93BE1" w:rsidRDefault="00B63F29" w:rsidP="00B63F29">
      <w:pPr>
        <w:pStyle w:val="Heading2"/>
        <w:rPr>
          <w:color w:val="auto"/>
        </w:rPr>
      </w:pPr>
      <w:r w:rsidRPr="007A017A">
        <w:rPr>
          <w:color w:val="auto"/>
        </w:rPr>
        <w:lastRenderedPageBreak/>
        <w:t>WH</w:t>
      </w:r>
      <w:r>
        <w:rPr>
          <w:color w:val="auto"/>
        </w:rPr>
        <w:t xml:space="preserve"> </w:t>
      </w:r>
      <w:r w:rsidRPr="007A017A">
        <w:rPr>
          <w:color w:val="auto"/>
        </w:rPr>
        <w:t>Family</w:t>
      </w:r>
    </w:p>
    <w:p w:rsidR="00B63F29" w:rsidRDefault="00B63F29" w:rsidP="00B63F29">
      <w:pPr>
        <w:pStyle w:val="boolformate"/>
      </w:pPr>
      <w:r>
        <w:t>The “5 w’s” and one “</w:t>
      </w:r>
      <w:r w:rsidRPr="0011707D">
        <w:rPr>
          <w:noProof/>
        </w:rPr>
        <w:t>h” is</w:t>
      </w:r>
      <w:r>
        <w:t xml:space="preserve"> the member of this family which are Who, What, When, Where, Why and how are the members of this family. These words are used in interrogative and conjunctions sentences.</w:t>
      </w:r>
    </w:p>
    <w:p w:rsidR="00B63F29" w:rsidRPr="00F361D1" w:rsidRDefault="00B63F29" w:rsidP="00B63F29">
      <w:pPr>
        <w:ind w:left="1440"/>
        <w:rPr>
          <w:rFonts w:ascii="Nirmala UI" w:hAnsi="Nirmala UI" w:cs="Nirmala UI"/>
          <w:sz w:val="20"/>
          <w:szCs w:val="20"/>
        </w:rPr>
      </w:pPr>
      <w:r>
        <w:br/>
      </w:r>
      <w:r w:rsidRPr="000E222E">
        <w:t xml:space="preserve">Important: </w:t>
      </w:r>
      <w:r>
        <w:t>“WH family members”</w:t>
      </w:r>
      <w:r w:rsidRPr="000E222E">
        <w:t xml:space="preserve"> </w:t>
      </w:r>
      <w:r w:rsidRPr="001C0CB5">
        <w:rPr>
          <w:rFonts w:ascii="Nirmala UI" w:hAnsi="Nirmala UI" w:cs="Nirmala UI"/>
          <w:sz w:val="20"/>
          <w:szCs w:val="20"/>
        </w:rPr>
        <w:t xml:space="preserve">का </w:t>
      </w:r>
      <w:r w:rsidRPr="00F361D1">
        <w:rPr>
          <w:rFonts w:ascii="Nirmala UI" w:hAnsi="Nirmala UI" w:cs="Nirmala UI"/>
          <w:sz w:val="20"/>
          <w:szCs w:val="20"/>
        </w:rPr>
        <w:t>उपयोग पूछताछ और संयुग्मन वाक्यों में किया जाता है।</w:t>
      </w:r>
    </w:p>
    <w:p w:rsidR="00B63F29" w:rsidRPr="00141F74" w:rsidRDefault="00B63F29" w:rsidP="00B63F29">
      <w:pPr>
        <w:pStyle w:val="boolformate"/>
        <w:rPr>
          <w:b/>
        </w:rPr>
      </w:pPr>
      <w:r w:rsidRPr="00141F74">
        <w:rPr>
          <w:b/>
        </w:rPr>
        <w:t xml:space="preserve"> For </w:t>
      </w:r>
      <w:r>
        <w:rPr>
          <w:b/>
        </w:rPr>
        <w:t>E</w:t>
      </w:r>
      <w:r w:rsidRPr="00141F74">
        <w:rPr>
          <w:b/>
        </w:rPr>
        <w:t xml:space="preserve">xample </w:t>
      </w:r>
    </w:p>
    <w:p w:rsidR="00B63F29" w:rsidRPr="00141F74" w:rsidRDefault="00B63F29" w:rsidP="00B165E5">
      <w:pPr>
        <w:numPr>
          <w:ilvl w:val="0"/>
          <w:numId w:val="176"/>
        </w:numPr>
        <w:shd w:val="clear" w:color="auto" w:fill="FFFFFF"/>
        <w:spacing w:before="0" w:after="0" w:line="240" w:lineRule="auto"/>
        <w:rPr>
          <w:rFonts w:eastAsia="Times New Roman" w:cstheme="minorHAnsi"/>
          <w:b/>
          <w:color w:val="373737"/>
        </w:rPr>
      </w:pPr>
      <w:r w:rsidRPr="00141F74">
        <w:rPr>
          <w:rFonts w:eastAsia="Times New Roman" w:cstheme="minorHAnsi"/>
          <w:b/>
          <w:bCs/>
          <w:color w:val="373737"/>
        </w:rPr>
        <w:t>Who</w:t>
      </w:r>
      <w:r w:rsidRPr="00141F74">
        <w:rPr>
          <w:rFonts w:eastAsia="Times New Roman" w:cstheme="minorHAnsi"/>
          <w:b/>
          <w:color w:val="373737"/>
        </w:rPr>
        <w:t> are you?</w:t>
      </w:r>
    </w:p>
    <w:p w:rsidR="00B63F29" w:rsidRPr="00141F74" w:rsidRDefault="00B63F29" w:rsidP="00B165E5">
      <w:pPr>
        <w:numPr>
          <w:ilvl w:val="0"/>
          <w:numId w:val="176"/>
        </w:numPr>
        <w:shd w:val="clear" w:color="auto" w:fill="FFFFFF"/>
        <w:spacing w:before="0" w:after="0" w:line="240" w:lineRule="auto"/>
        <w:rPr>
          <w:rFonts w:eastAsia="Times New Roman" w:cstheme="minorHAnsi"/>
          <w:b/>
          <w:color w:val="373737"/>
        </w:rPr>
      </w:pPr>
      <w:r w:rsidRPr="00141F74">
        <w:rPr>
          <w:rFonts w:eastAsia="Times New Roman" w:cstheme="minorHAnsi"/>
          <w:b/>
          <w:bCs/>
          <w:color w:val="373737"/>
        </w:rPr>
        <w:t>What</w:t>
      </w:r>
      <w:r w:rsidRPr="00141F74">
        <w:rPr>
          <w:rFonts w:eastAsia="Times New Roman" w:cstheme="minorHAnsi"/>
          <w:b/>
          <w:color w:val="373737"/>
        </w:rPr>
        <w:t> are you doing?</w:t>
      </w:r>
    </w:p>
    <w:p w:rsidR="00B63F29" w:rsidRPr="00141F74" w:rsidRDefault="00B63F29" w:rsidP="00B165E5">
      <w:pPr>
        <w:numPr>
          <w:ilvl w:val="0"/>
          <w:numId w:val="176"/>
        </w:numPr>
        <w:shd w:val="clear" w:color="auto" w:fill="FFFFFF"/>
        <w:spacing w:before="0" w:after="0" w:line="240" w:lineRule="auto"/>
        <w:rPr>
          <w:rFonts w:eastAsia="Times New Roman" w:cstheme="minorHAnsi"/>
          <w:b/>
          <w:color w:val="373737"/>
        </w:rPr>
      </w:pPr>
      <w:r w:rsidRPr="00141F74">
        <w:rPr>
          <w:rFonts w:eastAsia="Times New Roman" w:cstheme="minorHAnsi"/>
          <w:b/>
          <w:bCs/>
          <w:color w:val="373737"/>
        </w:rPr>
        <w:t>When</w:t>
      </w:r>
      <w:r w:rsidRPr="00141F74">
        <w:rPr>
          <w:rFonts w:eastAsia="Times New Roman" w:cstheme="minorHAnsi"/>
          <w:b/>
          <w:color w:val="373737"/>
        </w:rPr>
        <w:t> did you come?</w:t>
      </w:r>
    </w:p>
    <w:p w:rsidR="00B63F29" w:rsidRPr="00141F74" w:rsidRDefault="00B63F29" w:rsidP="00B165E5">
      <w:pPr>
        <w:numPr>
          <w:ilvl w:val="0"/>
          <w:numId w:val="176"/>
        </w:numPr>
        <w:shd w:val="clear" w:color="auto" w:fill="FFFFFF"/>
        <w:spacing w:before="0" w:after="0" w:line="240" w:lineRule="auto"/>
        <w:rPr>
          <w:rFonts w:eastAsia="Times New Roman" w:cstheme="minorHAnsi"/>
          <w:b/>
          <w:color w:val="373737"/>
        </w:rPr>
      </w:pPr>
      <w:r w:rsidRPr="00141F74">
        <w:rPr>
          <w:rFonts w:eastAsia="Times New Roman" w:cstheme="minorHAnsi"/>
          <w:b/>
          <w:bCs/>
          <w:color w:val="373737"/>
        </w:rPr>
        <w:t>Where</w:t>
      </w:r>
      <w:r w:rsidRPr="00141F74">
        <w:rPr>
          <w:rFonts w:eastAsia="Times New Roman" w:cstheme="minorHAnsi"/>
          <w:b/>
          <w:color w:val="373737"/>
        </w:rPr>
        <w:t xml:space="preserve"> do you live?</w:t>
      </w:r>
    </w:p>
    <w:p w:rsidR="00B63F29" w:rsidRPr="00141F74" w:rsidRDefault="00B63F29" w:rsidP="00B165E5">
      <w:pPr>
        <w:numPr>
          <w:ilvl w:val="0"/>
          <w:numId w:val="176"/>
        </w:numPr>
        <w:shd w:val="clear" w:color="auto" w:fill="FFFFFF"/>
        <w:spacing w:before="0" w:after="0" w:line="240" w:lineRule="auto"/>
        <w:rPr>
          <w:rFonts w:eastAsia="Times New Roman" w:cstheme="minorHAnsi"/>
          <w:b/>
          <w:color w:val="373737"/>
        </w:rPr>
      </w:pPr>
      <w:r w:rsidRPr="00141F74">
        <w:rPr>
          <w:rFonts w:eastAsia="Times New Roman" w:cstheme="minorHAnsi"/>
          <w:b/>
          <w:bCs/>
          <w:color w:val="373737"/>
        </w:rPr>
        <w:t>Why</w:t>
      </w:r>
      <w:r w:rsidRPr="00141F74">
        <w:rPr>
          <w:rFonts w:eastAsia="Times New Roman" w:cstheme="minorHAnsi"/>
          <w:b/>
          <w:color w:val="373737"/>
        </w:rPr>
        <w:t> did you do this?</w:t>
      </w:r>
    </w:p>
    <w:p w:rsidR="00B63F29" w:rsidRPr="00376A17" w:rsidRDefault="00B63F29" w:rsidP="00B165E5">
      <w:pPr>
        <w:numPr>
          <w:ilvl w:val="0"/>
          <w:numId w:val="176"/>
        </w:numPr>
        <w:shd w:val="clear" w:color="auto" w:fill="FFFFFF"/>
        <w:spacing w:before="0" w:after="0" w:line="240" w:lineRule="auto"/>
        <w:rPr>
          <w:rFonts w:eastAsia="Times New Roman" w:cstheme="minorHAnsi"/>
          <w:color w:val="373737"/>
        </w:rPr>
      </w:pPr>
      <w:r>
        <w:rPr>
          <w:rFonts w:eastAsia="Times New Roman" w:cstheme="minorHAnsi"/>
          <w:b/>
          <w:bCs/>
          <w:color w:val="373737"/>
        </w:rPr>
        <w:t>How is this possible?</w:t>
      </w:r>
    </w:p>
    <w:p w:rsidR="00B63F29" w:rsidRDefault="00B63F29" w:rsidP="00B63F29">
      <w:pPr>
        <w:shd w:val="clear" w:color="auto" w:fill="FFFFFF"/>
        <w:spacing w:before="0" w:after="0" w:line="240" w:lineRule="auto"/>
        <w:ind w:left="2880"/>
        <w:rPr>
          <w:rFonts w:eastAsia="Times New Roman" w:cstheme="minorHAnsi"/>
          <w:b/>
          <w:bCs/>
          <w:color w:val="373737"/>
        </w:rPr>
      </w:pPr>
    </w:p>
    <w:p w:rsidR="00B63F29" w:rsidRDefault="00B63F29" w:rsidP="00B63F29">
      <w:pPr>
        <w:pStyle w:val="Heading3"/>
      </w:pPr>
      <w:r>
        <w:t xml:space="preserve">Use of </w:t>
      </w:r>
      <w:r w:rsidRPr="00141F74">
        <w:t>Who</w:t>
      </w:r>
      <w:r>
        <w:t> </w:t>
      </w:r>
    </w:p>
    <w:p w:rsidR="00B63F29" w:rsidRDefault="00B63F29" w:rsidP="00B63F29">
      <w:pPr>
        <w:shd w:val="clear" w:color="auto" w:fill="FFFFFF"/>
        <w:spacing w:before="0" w:after="0" w:line="240" w:lineRule="auto"/>
        <w:ind w:left="1440"/>
        <w:rPr>
          <w:rFonts w:eastAsia="Times New Roman" w:cstheme="minorHAnsi"/>
          <w:color w:val="373737"/>
        </w:rPr>
      </w:pPr>
      <w:r w:rsidRPr="00376A17">
        <w:rPr>
          <w:rFonts w:eastAsia="Times New Roman" w:cstheme="minorHAnsi"/>
          <w:color w:val="373737"/>
        </w:rPr>
        <w:t xml:space="preserve">Who is used to question </w:t>
      </w:r>
      <w:r>
        <w:rPr>
          <w:rFonts w:eastAsia="Times New Roman" w:cstheme="minorHAnsi"/>
          <w:color w:val="373737"/>
        </w:rPr>
        <w:t xml:space="preserve">the identity of the </w:t>
      </w:r>
      <w:r w:rsidRPr="0011707D">
        <w:rPr>
          <w:rFonts w:eastAsia="Times New Roman" w:cstheme="minorHAnsi"/>
          <w:noProof/>
          <w:color w:val="373737"/>
        </w:rPr>
        <w:t>person</w:t>
      </w:r>
      <w:r>
        <w:rPr>
          <w:rFonts w:eastAsia="Times New Roman" w:cstheme="minorHAnsi"/>
          <w:color w:val="373737"/>
        </w:rPr>
        <w:t xml:space="preserve"> in any </w:t>
      </w:r>
      <w:r w:rsidRPr="0011707D">
        <w:rPr>
          <w:rFonts w:eastAsia="Times New Roman" w:cstheme="minorHAnsi"/>
          <w:noProof/>
          <w:color w:val="373737"/>
        </w:rPr>
        <w:t>sentences</w:t>
      </w:r>
      <w:r>
        <w:rPr>
          <w:rFonts w:eastAsia="Times New Roman" w:cstheme="minorHAnsi"/>
          <w:noProof/>
          <w:color w:val="373737"/>
        </w:rPr>
        <w:t>?</w:t>
      </w:r>
    </w:p>
    <w:p w:rsidR="00B63F29" w:rsidRPr="000E222E" w:rsidRDefault="00B63F29" w:rsidP="00B63F29">
      <w:pPr>
        <w:shd w:val="clear" w:color="auto" w:fill="FFFFFF"/>
        <w:spacing w:before="0" w:after="0" w:line="240" w:lineRule="auto"/>
        <w:ind w:left="1440"/>
        <w:rPr>
          <w:rFonts w:eastAsia="Times New Roman" w:cstheme="minorHAnsi"/>
          <w:color w:val="373737"/>
        </w:rPr>
      </w:pPr>
      <w:r w:rsidRPr="000E222E">
        <w:br/>
        <w:t xml:space="preserve">Important: “Who” </w:t>
      </w:r>
      <w:r w:rsidRPr="001C0CB5">
        <w:rPr>
          <w:rFonts w:ascii="Nirmala UI" w:hAnsi="Nirmala UI" w:cs="Nirmala UI"/>
          <w:sz w:val="20"/>
          <w:szCs w:val="20"/>
        </w:rPr>
        <w:t>का उपयोग वाक्य के व्यक्ति की पहचान पूछने के लिए किया जाता है।</w:t>
      </w:r>
      <w:r w:rsidRPr="001C0CB5">
        <w:rPr>
          <w:rFonts w:ascii="Nirmala UI" w:hAnsi="Nirmala UI" w:cs="Nirmala UI"/>
          <w:sz w:val="20"/>
          <w:szCs w:val="20"/>
          <w:cs/>
        </w:rPr>
        <w:t xml:space="preserve"> क्रिया या पूर्वसर्ग की वस्तु का संदर्भ देते समय</w:t>
      </w:r>
      <w:r w:rsidRPr="001C0CB5">
        <w:rPr>
          <w:rFonts w:ascii="Nirmala UI" w:hAnsi="Nirmala UI" w:cs="Nirmala UI"/>
          <w:sz w:val="20"/>
          <w:szCs w:val="20"/>
        </w:rPr>
        <w:t xml:space="preserve"> भी</w:t>
      </w:r>
      <w:r w:rsidRPr="000E222E">
        <w:rPr>
          <w:rFonts w:ascii="Mangal" w:hAnsi="Mangal" w:cs="Mangal"/>
        </w:rPr>
        <w:t xml:space="preserve"> </w:t>
      </w:r>
      <w:r w:rsidRPr="000E222E">
        <w:t xml:space="preserve">“Who” </w:t>
      </w:r>
      <w:r w:rsidRPr="001C0CB5">
        <w:rPr>
          <w:rFonts w:ascii="Nirmala UI" w:hAnsi="Nirmala UI" w:cs="Nirmala UI"/>
          <w:sz w:val="20"/>
          <w:szCs w:val="20"/>
        </w:rPr>
        <w:t>का किया जाता है।</w:t>
      </w:r>
    </w:p>
    <w:p w:rsidR="00B63F29" w:rsidRPr="000E222E" w:rsidRDefault="00B63F29" w:rsidP="00B63F29">
      <w:pPr>
        <w:rPr>
          <w:rFonts w:ascii="Nirmala UI" w:hAnsi="Nirmala UI" w:cs="Nirmala UI"/>
          <w:sz w:val="20"/>
          <w:szCs w:val="20"/>
        </w:rPr>
      </w:pP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Pr="00F361D1" w:rsidRDefault="00B63F29" w:rsidP="00B165E5">
      <w:pPr>
        <w:pStyle w:val="ListParagraph"/>
        <w:numPr>
          <w:ilvl w:val="0"/>
          <w:numId w:val="179"/>
        </w:numPr>
        <w:tabs>
          <w:tab w:val="left" w:pos="2790"/>
        </w:tabs>
        <w:ind w:left="2880"/>
        <w:rPr>
          <w:b/>
        </w:rPr>
      </w:pPr>
      <w:r w:rsidRPr="00F361D1">
        <w:rPr>
          <w:b/>
        </w:rPr>
        <w:t>Who are you?</w:t>
      </w:r>
    </w:p>
    <w:p w:rsidR="00B63F29" w:rsidRPr="00F361D1" w:rsidRDefault="00B63F29" w:rsidP="00B165E5">
      <w:pPr>
        <w:pStyle w:val="ListParagraph"/>
        <w:numPr>
          <w:ilvl w:val="0"/>
          <w:numId w:val="179"/>
        </w:numPr>
        <w:tabs>
          <w:tab w:val="left" w:pos="2790"/>
        </w:tabs>
        <w:ind w:left="2880"/>
        <w:rPr>
          <w:b/>
        </w:rPr>
      </w:pPr>
      <w:r w:rsidRPr="00F361D1">
        <w:rPr>
          <w:b/>
        </w:rPr>
        <w:t>Who’s next?</w:t>
      </w:r>
    </w:p>
    <w:p w:rsidR="00B63F29" w:rsidRPr="00F361D1" w:rsidRDefault="00B63F29" w:rsidP="00B165E5">
      <w:pPr>
        <w:pStyle w:val="ListParagraph"/>
        <w:numPr>
          <w:ilvl w:val="0"/>
          <w:numId w:val="179"/>
        </w:numPr>
        <w:tabs>
          <w:tab w:val="left" w:pos="2790"/>
        </w:tabs>
        <w:ind w:left="2880"/>
        <w:rPr>
          <w:b/>
        </w:rPr>
      </w:pPr>
      <w:r w:rsidRPr="00F361D1">
        <w:rPr>
          <w:b/>
        </w:rPr>
        <w:t>Who is helping you?</w:t>
      </w:r>
    </w:p>
    <w:p w:rsidR="00B63F29" w:rsidRPr="00F361D1" w:rsidRDefault="00B63F29" w:rsidP="00B165E5">
      <w:pPr>
        <w:pStyle w:val="ListParagraph"/>
        <w:numPr>
          <w:ilvl w:val="0"/>
          <w:numId w:val="179"/>
        </w:numPr>
        <w:tabs>
          <w:tab w:val="left" w:pos="2790"/>
        </w:tabs>
        <w:ind w:left="2880"/>
        <w:rPr>
          <w:b/>
        </w:rPr>
      </w:pPr>
      <w:r w:rsidRPr="00F361D1">
        <w:rPr>
          <w:b/>
        </w:rPr>
        <w:t>Who makes the decisions here?</w:t>
      </w:r>
    </w:p>
    <w:p w:rsidR="00B63F29" w:rsidRPr="00F361D1" w:rsidRDefault="00B63F29" w:rsidP="00B165E5">
      <w:pPr>
        <w:pStyle w:val="ListParagraph"/>
        <w:numPr>
          <w:ilvl w:val="0"/>
          <w:numId w:val="179"/>
        </w:numPr>
        <w:tabs>
          <w:tab w:val="left" w:pos="2790"/>
        </w:tabs>
        <w:ind w:left="2880"/>
        <w:rPr>
          <w:b/>
        </w:rPr>
      </w:pPr>
      <w:r w:rsidRPr="00F361D1">
        <w:rPr>
          <w:b/>
        </w:rPr>
        <w:t>Who lives here?</w:t>
      </w:r>
    </w:p>
    <w:p w:rsidR="00B63F29" w:rsidRPr="00F361D1" w:rsidRDefault="00B63F29" w:rsidP="00B165E5">
      <w:pPr>
        <w:pStyle w:val="ListParagraph"/>
        <w:numPr>
          <w:ilvl w:val="0"/>
          <w:numId w:val="179"/>
        </w:numPr>
        <w:tabs>
          <w:tab w:val="left" w:pos="2790"/>
        </w:tabs>
        <w:ind w:left="2880"/>
        <w:rPr>
          <w:b/>
        </w:rPr>
      </w:pPr>
      <w:r w:rsidRPr="00F361D1">
        <w:rPr>
          <w:b/>
        </w:rPr>
        <w:t xml:space="preserve">Who doesn’t live here?  </w:t>
      </w:r>
    </w:p>
    <w:p w:rsidR="00B63F29" w:rsidRPr="00F361D1" w:rsidRDefault="00B63F29" w:rsidP="00B165E5">
      <w:pPr>
        <w:pStyle w:val="ListParagraph"/>
        <w:numPr>
          <w:ilvl w:val="0"/>
          <w:numId w:val="179"/>
        </w:numPr>
        <w:tabs>
          <w:tab w:val="left" w:pos="2790"/>
        </w:tabs>
        <w:ind w:left="2880"/>
        <w:rPr>
          <w:b/>
        </w:rPr>
      </w:pPr>
      <w:r w:rsidRPr="00F361D1">
        <w:rPr>
          <w:b/>
        </w:rPr>
        <w:t>You are the boy who has won the match?</w:t>
      </w:r>
    </w:p>
    <w:p w:rsidR="00B63F29" w:rsidRPr="00F361D1" w:rsidRDefault="00B63F29" w:rsidP="00B165E5">
      <w:pPr>
        <w:pStyle w:val="ListParagraph"/>
        <w:numPr>
          <w:ilvl w:val="0"/>
          <w:numId w:val="179"/>
        </w:numPr>
        <w:tabs>
          <w:tab w:val="left" w:pos="2790"/>
        </w:tabs>
        <w:ind w:left="2880"/>
        <w:rPr>
          <w:b/>
        </w:rPr>
      </w:pPr>
      <w:r w:rsidRPr="00F361D1">
        <w:rPr>
          <w:b/>
        </w:rPr>
        <w:t>The phone doorbell rings. He asked me who it was.</w:t>
      </w:r>
    </w:p>
    <w:p w:rsidR="00B63F29" w:rsidRPr="00F361D1" w:rsidRDefault="00B63F29" w:rsidP="00B165E5">
      <w:pPr>
        <w:pStyle w:val="ListParagraph"/>
        <w:numPr>
          <w:ilvl w:val="0"/>
          <w:numId w:val="179"/>
        </w:numPr>
        <w:tabs>
          <w:tab w:val="left" w:pos="2790"/>
        </w:tabs>
        <w:ind w:left="2880"/>
        <w:rPr>
          <w:b/>
        </w:rPr>
      </w:pPr>
      <w:r w:rsidRPr="00F361D1">
        <w:rPr>
          <w:b/>
        </w:rPr>
        <w:t>Can you tell me who I should talk to?</w:t>
      </w:r>
    </w:p>
    <w:p w:rsidR="00B63F29" w:rsidRPr="00E93BE1" w:rsidRDefault="00B63F29" w:rsidP="00B165E5">
      <w:pPr>
        <w:pStyle w:val="ListParagraph"/>
        <w:numPr>
          <w:ilvl w:val="0"/>
          <w:numId w:val="179"/>
        </w:numPr>
        <w:tabs>
          <w:tab w:val="left" w:pos="2790"/>
        </w:tabs>
        <w:ind w:left="2880"/>
        <w:rPr>
          <w:b/>
        </w:rPr>
      </w:pPr>
      <w:r w:rsidRPr="00F361D1">
        <w:rPr>
          <w:b/>
        </w:rPr>
        <w:t>I can remember who told me.</w:t>
      </w:r>
    </w:p>
    <w:p w:rsidR="00B63F29" w:rsidRDefault="00B63F29" w:rsidP="00B63F29">
      <w:pPr>
        <w:shd w:val="clear" w:color="auto" w:fill="FFFFFF"/>
        <w:spacing w:before="0" w:after="0" w:line="240" w:lineRule="auto"/>
        <w:ind w:left="2880"/>
        <w:rPr>
          <w:rFonts w:eastAsia="Times New Roman" w:cstheme="minorHAnsi"/>
          <w:b/>
          <w:bCs/>
          <w:color w:val="373737"/>
        </w:rPr>
      </w:pPr>
    </w:p>
    <w:p w:rsidR="00B63F29" w:rsidRDefault="00B63F29" w:rsidP="00B63F29">
      <w:pPr>
        <w:pStyle w:val="Heading3"/>
      </w:pPr>
      <w:r>
        <w:t xml:space="preserve">Use of </w:t>
      </w:r>
      <w:r w:rsidRPr="00141F74">
        <w:t>Why </w:t>
      </w:r>
    </w:p>
    <w:p w:rsidR="00B63F29" w:rsidRDefault="00B63F29" w:rsidP="00B63F29">
      <w:pPr>
        <w:ind w:left="1440"/>
      </w:pPr>
      <w:r>
        <w:t xml:space="preserve">Why is used to ask the reason or </w:t>
      </w:r>
      <w:r w:rsidRPr="0011707D">
        <w:rPr>
          <w:noProof/>
        </w:rPr>
        <w:t>expi</w:t>
      </w:r>
      <w:r>
        <w:rPr>
          <w:noProof/>
        </w:rPr>
        <w:t>r</w:t>
      </w:r>
      <w:r w:rsidRPr="0011707D">
        <w:rPr>
          <w:noProof/>
        </w:rPr>
        <w:t>ation</w:t>
      </w:r>
      <w:r>
        <w:t xml:space="preserve"> of any action or to show shock, surprise, indirect questions, response or reply to a negative statement in </w:t>
      </w:r>
      <w:r w:rsidRPr="0011707D">
        <w:rPr>
          <w:noProof/>
        </w:rPr>
        <w:t>a sentence.</w:t>
      </w:r>
    </w:p>
    <w:p w:rsidR="00B63F29" w:rsidRPr="00E93BE1" w:rsidRDefault="00B63F29" w:rsidP="00B63F29">
      <w:pPr>
        <w:ind w:left="1440"/>
        <w:rPr>
          <w:rFonts w:ascii="Nirmala UI" w:hAnsi="Nirmala UI" w:cs="Nirmala UI"/>
          <w:sz w:val="20"/>
          <w:szCs w:val="20"/>
        </w:rPr>
      </w:pPr>
      <w:r w:rsidRPr="001C0CB5">
        <w:br/>
      </w:r>
      <w:r w:rsidRPr="000E222E">
        <w:t>Important:</w:t>
      </w:r>
      <w:r w:rsidRPr="001C0CB5">
        <w:rPr>
          <w:rFonts w:ascii="Nirmala UI" w:hAnsi="Nirmala UI" w:cs="Nirmala UI"/>
          <w:sz w:val="20"/>
          <w:szCs w:val="20"/>
        </w:rPr>
        <w:t xml:space="preserve"> किसी कार्रवाई का कारण या अभिव्यक्ति पूछने या वाक्यों में आघात और आश्चर्य दिखाने के लिए</w:t>
      </w:r>
      <w:r w:rsidRPr="001C0CB5">
        <w:t xml:space="preserve"> </w:t>
      </w:r>
      <w:r w:rsidRPr="000E222E">
        <w:t>“W</w:t>
      </w:r>
      <w:r>
        <w:t>hy</w:t>
      </w:r>
      <w:r w:rsidRPr="000E222E">
        <w:t xml:space="preserve">” </w:t>
      </w:r>
      <w:r w:rsidRPr="001C0CB5">
        <w:rPr>
          <w:rFonts w:ascii="Nirmala UI" w:hAnsi="Nirmala UI" w:cs="Nirmala UI"/>
          <w:sz w:val="20"/>
          <w:szCs w:val="20"/>
        </w:rPr>
        <w:t>का प्रयोग किया जाता है।</w:t>
      </w: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Pr="00F361D1" w:rsidRDefault="00B63F29" w:rsidP="00B165E5">
      <w:pPr>
        <w:pStyle w:val="ListParagraph"/>
        <w:numPr>
          <w:ilvl w:val="0"/>
          <w:numId w:val="178"/>
        </w:numPr>
        <w:ind w:left="2880"/>
        <w:rPr>
          <w:b/>
        </w:rPr>
      </w:pPr>
      <w:r w:rsidRPr="00F361D1">
        <w:rPr>
          <w:b/>
        </w:rPr>
        <w:t>Why not?</w:t>
      </w:r>
    </w:p>
    <w:p w:rsidR="00B63F29" w:rsidRPr="00F361D1" w:rsidRDefault="00B63F29" w:rsidP="00B165E5">
      <w:pPr>
        <w:pStyle w:val="ListParagraph"/>
        <w:numPr>
          <w:ilvl w:val="0"/>
          <w:numId w:val="178"/>
        </w:numPr>
        <w:ind w:left="2880"/>
        <w:rPr>
          <w:b/>
        </w:rPr>
      </w:pPr>
      <w:r w:rsidRPr="00F361D1">
        <w:rPr>
          <w:b/>
        </w:rPr>
        <w:t>Why?</w:t>
      </w:r>
    </w:p>
    <w:p w:rsidR="00B63F29" w:rsidRPr="00F361D1" w:rsidRDefault="00B63F29" w:rsidP="00B165E5">
      <w:pPr>
        <w:pStyle w:val="ListParagraph"/>
        <w:numPr>
          <w:ilvl w:val="0"/>
          <w:numId w:val="178"/>
        </w:numPr>
        <w:ind w:left="2880"/>
        <w:rPr>
          <w:b/>
        </w:rPr>
      </w:pPr>
      <w:r w:rsidRPr="00F361D1">
        <w:rPr>
          <w:b/>
        </w:rPr>
        <w:t>Why is that?</w:t>
      </w:r>
    </w:p>
    <w:p w:rsidR="00B63F29" w:rsidRPr="00F361D1" w:rsidRDefault="00B63F29" w:rsidP="00B165E5">
      <w:pPr>
        <w:pStyle w:val="ListParagraph"/>
        <w:numPr>
          <w:ilvl w:val="0"/>
          <w:numId w:val="178"/>
        </w:numPr>
        <w:ind w:left="2880"/>
        <w:rPr>
          <w:b/>
        </w:rPr>
      </w:pPr>
      <w:r w:rsidRPr="00F361D1">
        <w:rPr>
          <w:b/>
        </w:rPr>
        <w:t>Why did he leave home?</w:t>
      </w:r>
    </w:p>
    <w:p w:rsidR="00B63F29" w:rsidRPr="00F361D1" w:rsidRDefault="00B63F29" w:rsidP="00B165E5">
      <w:pPr>
        <w:pStyle w:val="ListParagraph"/>
        <w:numPr>
          <w:ilvl w:val="0"/>
          <w:numId w:val="178"/>
        </w:numPr>
        <w:ind w:left="2880"/>
        <w:rPr>
          <w:b/>
        </w:rPr>
      </w:pPr>
      <w:r w:rsidRPr="00F361D1">
        <w:rPr>
          <w:b/>
        </w:rPr>
        <w:t>Why are you doing this?</w:t>
      </w:r>
    </w:p>
    <w:p w:rsidR="00B63F29" w:rsidRPr="00F361D1" w:rsidRDefault="00B63F29" w:rsidP="00B165E5">
      <w:pPr>
        <w:pStyle w:val="ListParagraph"/>
        <w:numPr>
          <w:ilvl w:val="0"/>
          <w:numId w:val="178"/>
        </w:numPr>
        <w:ind w:left="2880"/>
        <w:rPr>
          <w:b/>
        </w:rPr>
      </w:pPr>
      <w:r w:rsidRPr="00F361D1">
        <w:rPr>
          <w:b/>
        </w:rPr>
        <w:t>Why didn’t you tell the truth?</w:t>
      </w:r>
    </w:p>
    <w:p w:rsidR="00B63F29" w:rsidRPr="00F361D1" w:rsidRDefault="00B63F29" w:rsidP="00B165E5">
      <w:pPr>
        <w:pStyle w:val="ListParagraph"/>
        <w:numPr>
          <w:ilvl w:val="0"/>
          <w:numId w:val="178"/>
        </w:numPr>
        <w:ind w:left="2880"/>
        <w:rPr>
          <w:b/>
        </w:rPr>
      </w:pPr>
      <w:r w:rsidRPr="00F361D1">
        <w:rPr>
          <w:b/>
        </w:rPr>
        <w:t>Why is the sun round?</w:t>
      </w:r>
    </w:p>
    <w:p w:rsidR="00B63F29" w:rsidRPr="00F361D1" w:rsidRDefault="00B63F29" w:rsidP="00B165E5">
      <w:pPr>
        <w:pStyle w:val="ListParagraph"/>
        <w:numPr>
          <w:ilvl w:val="0"/>
          <w:numId w:val="178"/>
        </w:numPr>
        <w:ind w:left="2880"/>
        <w:rPr>
          <w:b/>
        </w:rPr>
      </w:pPr>
      <w:r w:rsidRPr="00F361D1">
        <w:rPr>
          <w:b/>
        </w:rPr>
        <w:t xml:space="preserve">He asked me why I wanted to leave </w:t>
      </w:r>
      <w:r w:rsidRPr="0011707D">
        <w:rPr>
          <w:b/>
          <w:noProof/>
        </w:rPr>
        <w:t>early</w:t>
      </w:r>
      <w:r w:rsidRPr="00F361D1">
        <w:rPr>
          <w:b/>
        </w:rPr>
        <w:t>.</w:t>
      </w:r>
    </w:p>
    <w:p w:rsidR="00B63F29" w:rsidRPr="00F361D1" w:rsidRDefault="00B63F29" w:rsidP="00B165E5">
      <w:pPr>
        <w:pStyle w:val="ListParagraph"/>
        <w:numPr>
          <w:ilvl w:val="0"/>
          <w:numId w:val="178"/>
        </w:numPr>
        <w:ind w:left="2880"/>
        <w:rPr>
          <w:b/>
        </w:rPr>
      </w:pPr>
      <w:r w:rsidRPr="00F361D1">
        <w:rPr>
          <w:b/>
        </w:rPr>
        <w:lastRenderedPageBreak/>
        <w:t xml:space="preserve">I wonder why he told nobody he was </w:t>
      </w:r>
      <w:r w:rsidRPr="0011707D">
        <w:rPr>
          <w:b/>
          <w:noProof/>
        </w:rPr>
        <w:t>going</w:t>
      </w:r>
      <w:r>
        <w:rPr>
          <w:b/>
          <w:noProof/>
        </w:rPr>
        <w:t xml:space="preserve"> to</w:t>
      </w:r>
      <w:r w:rsidRPr="00F361D1">
        <w:rPr>
          <w:b/>
        </w:rPr>
        <w:t xml:space="preserve"> Delhi.</w:t>
      </w:r>
    </w:p>
    <w:p w:rsidR="00B63F29" w:rsidRPr="00E73A54" w:rsidRDefault="00B63F29" w:rsidP="00B165E5">
      <w:pPr>
        <w:pStyle w:val="ListParagraph"/>
        <w:numPr>
          <w:ilvl w:val="0"/>
          <w:numId w:val="178"/>
        </w:numPr>
        <w:ind w:left="2880"/>
        <w:rPr>
          <w:b/>
        </w:rPr>
      </w:pPr>
      <w:r w:rsidRPr="00F361D1">
        <w:rPr>
          <w:b/>
        </w:rPr>
        <w:t>That’s why he’s taken holiday.</w:t>
      </w:r>
    </w:p>
    <w:p w:rsidR="00B63F29" w:rsidRPr="00376A17" w:rsidRDefault="00B63F29" w:rsidP="00B63F29">
      <w:pPr>
        <w:ind w:left="1440"/>
      </w:pPr>
    </w:p>
    <w:p w:rsidR="00B63F29" w:rsidRDefault="00B63F29" w:rsidP="00B63F29">
      <w:pPr>
        <w:pStyle w:val="Heading3"/>
      </w:pPr>
      <w:r>
        <w:t xml:space="preserve">Use of </w:t>
      </w:r>
      <w:r w:rsidRPr="00141F74">
        <w:t>What</w:t>
      </w:r>
      <w:r>
        <w:t> </w:t>
      </w:r>
    </w:p>
    <w:p w:rsidR="00B63F29" w:rsidRDefault="00B63F29" w:rsidP="00B63F29">
      <w:pPr>
        <w:ind w:left="1440"/>
      </w:pPr>
      <w:r>
        <w:t>“W</w:t>
      </w:r>
      <w:r w:rsidRPr="00730C25">
        <w:t>hat</w:t>
      </w:r>
      <w:r>
        <w:t>”</w:t>
      </w:r>
      <w:r w:rsidRPr="00730C25">
        <w:t xml:space="preserve"> is used to ask </w:t>
      </w:r>
      <w:r w:rsidRPr="0011707D">
        <w:rPr>
          <w:noProof/>
        </w:rPr>
        <w:t>information</w:t>
      </w:r>
      <w:r w:rsidRPr="00730C25">
        <w:t xml:space="preserve"> about actions </w:t>
      </w:r>
      <w:r>
        <w:t>or</w:t>
      </w:r>
      <w:r w:rsidRPr="00730C25">
        <w:t xml:space="preserve"> things</w:t>
      </w:r>
      <w:r>
        <w:t xml:space="preserve"> and in indirect </w:t>
      </w:r>
      <w:r w:rsidRPr="0011707D">
        <w:rPr>
          <w:noProof/>
        </w:rPr>
        <w:t>questions</w:t>
      </w:r>
      <w:r>
        <w:rPr>
          <w:noProof/>
        </w:rPr>
        <w:t>.</w:t>
      </w:r>
    </w:p>
    <w:p w:rsidR="00B63F29" w:rsidRDefault="00B63F29" w:rsidP="00B63F29">
      <w:pPr>
        <w:ind w:left="1440"/>
      </w:pPr>
      <w:r>
        <w:t>We also use “what” as a determiner and pronoun.</w:t>
      </w:r>
    </w:p>
    <w:p w:rsidR="00B63F29" w:rsidRDefault="00B63F29" w:rsidP="00B63F29">
      <w:pPr>
        <w:ind w:left="1440"/>
      </w:pPr>
    </w:p>
    <w:p w:rsidR="00B63F29" w:rsidRDefault="00B63F29" w:rsidP="00B63F29">
      <w:pPr>
        <w:ind w:left="1440"/>
        <w:rPr>
          <w:rFonts w:ascii="Nirmala UI" w:hAnsi="Nirmala UI" w:cs="Nirmala UI"/>
          <w:sz w:val="20"/>
          <w:szCs w:val="20"/>
        </w:rPr>
      </w:pPr>
      <w:r w:rsidRPr="000E222E">
        <w:t>Important:</w:t>
      </w:r>
      <w:r>
        <w:t xml:space="preserve"> </w:t>
      </w:r>
      <w:r w:rsidRPr="00730C25">
        <w:rPr>
          <w:rFonts w:ascii="Nirmala UI" w:hAnsi="Nirmala UI" w:cs="Nirmala UI"/>
          <w:sz w:val="20"/>
          <w:szCs w:val="20"/>
          <w:cs/>
        </w:rPr>
        <w:t xml:space="preserve">हम चीजों और कार्यों के बारे में जानकारी के लिए </w:t>
      </w:r>
      <w:r w:rsidRPr="000E222E">
        <w:t>“</w:t>
      </w:r>
      <w:r>
        <w:t>what</w:t>
      </w:r>
      <w:r w:rsidRPr="000E222E">
        <w:t xml:space="preserve">” </w:t>
      </w:r>
      <w:r w:rsidRPr="001C0CB5">
        <w:rPr>
          <w:rFonts w:ascii="Nirmala UI" w:hAnsi="Nirmala UI" w:cs="Nirmala UI"/>
          <w:sz w:val="20"/>
          <w:szCs w:val="20"/>
        </w:rPr>
        <w:t xml:space="preserve">का प्रयोग </w:t>
      </w:r>
      <w:r w:rsidRPr="00730C25">
        <w:rPr>
          <w:rFonts w:ascii="Nirmala UI" w:hAnsi="Nirmala UI" w:cs="Nirmala UI"/>
          <w:sz w:val="20"/>
          <w:szCs w:val="20"/>
          <w:cs/>
        </w:rPr>
        <w:t>कर सकते हैं</w:t>
      </w:r>
      <w:r w:rsidRPr="001C0CB5">
        <w:rPr>
          <w:rFonts w:ascii="Nirmala UI" w:hAnsi="Nirmala UI" w:cs="Nirmala UI"/>
          <w:sz w:val="20"/>
          <w:szCs w:val="20"/>
        </w:rPr>
        <w:t>।</w:t>
      </w: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Pr="007A017A" w:rsidRDefault="00B63F29" w:rsidP="00B165E5">
      <w:pPr>
        <w:pStyle w:val="ListParagraph"/>
        <w:numPr>
          <w:ilvl w:val="0"/>
          <w:numId w:val="180"/>
        </w:numPr>
        <w:ind w:left="2880"/>
        <w:rPr>
          <w:b/>
        </w:rPr>
      </w:pPr>
      <w:r w:rsidRPr="007A017A">
        <w:rPr>
          <w:b/>
        </w:rPr>
        <w:t>What are you doing?</w:t>
      </w:r>
    </w:p>
    <w:p w:rsidR="00B63F29" w:rsidRPr="007A017A" w:rsidRDefault="00B63F29" w:rsidP="00B165E5">
      <w:pPr>
        <w:pStyle w:val="ListParagraph"/>
        <w:numPr>
          <w:ilvl w:val="0"/>
          <w:numId w:val="180"/>
        </w:numPr>
        <w:ind w:left="2880"/>
        <w:rPr>
          <w:b/>
        </w:rPr>
      </w:pPr>
      <w:r w:rsidRPr="007A017A">
        <w:rPr>
          <w:b/>
        </w:rPr>
        <w:t>What do you want?</w:t>
      </w:r>
    </w:p>
    <w:p w:rsidR="00B63F29" w:rsidRPr="007A017A" w:rsidRDefault="00B63F29" w:rsidP="00B165E5">
      <w:pPr>
        <w:pStyle w:val="ListParagraph"/>
        <w:numPr>
          <w:ilvl w:val="0"/>
          <w:numId w:val="180"/>
        </w:numPr>
        <w:ind w:left="2880"/>
        <w:rPr>
          <w:b/>
        </w:rPr>
      </w:pPr>
      <w:r w:rsidRPr="007A017A">
        <w:rPr>
          <w:b/>
        </w:rPr>
        <w:t>What’s she doing? Tell her to stop!</w:t>
      </w:r>
    </w:p>
    <w:p w:rsidR="00B63F29" w:rsidRPr="007A017A" w:rsidRDefault="00B63F29" w:rsidP="00B165E5">
      <w:pPr>
        <w:pStyle w:val="ListParagraph"/>
        <w:numPr>
          <w:ilvl w:val="0"/>
          <w:numId w:val="180"/>
        </w:numPr>
        <w:ind w:left="2880"/>
        <w:rPr>
          <w:b/>
        </w:rPr>
      </w:pPr>
      <w:r w:rsidRPr="007A017A">
        <w:rPr>
          <w:b/>
        </w:rPr>
        <w:t>What time are you coming?</w:t>
      </w:r>
    </w:p>
    <w:p w:rsidR="00B63F29" w:rsidRPr="007A017A" w:rsidRDefault="00B63F29" w:rsidP="00B165E5">
      <w:pPr>
        <w:pStyle w:val="ListParagraph"/>
        <w:numPr>
          <w:ilvl w:val="0"/>
          <w:numId w:val="180"/>
        </w:numPr>
        <w:ind w:left="2880"/>
        <w:rPr>
          <w:b/>
        </w:rPr>
      </w:pPr>
      <w:r w:rsidRPr="007A017A">
        <w:rPr>
          <w:b/>
        </w:rPr>
        <w:t>What is happening there?</w:t>
      </w:r>
    </w:p>
    <w:p w:rsidR="00B63F29" w:rsidRPr="007A017A" w:rsidRDefault="00B63F29" w:rsidP="00B165E5">
      <w:pPr>
        <w:pStyle w:val="ListParagraph"/>
        <w:numPr>
          <w:ilvl w:val="0"/>
          <w:numId w:val="180"/>
        </w:numPr>
        <w:ind w:left="2880"/>
        <w:rPr>
          <w:b/>
        </w:rPr>
      </w:pPr>
      <w:r w:rsidRPr="007A017A">
        <w:rPr>
          <w:b/>
        </w:rPr>
        <w:t>What lovely kid!</w:t>
      </w:r>
    </w:p>
    <w:p w:rsidR="00B63F29" w:rsidRPr="007A017A" w:rsidRDefault="00B63F29" w:rsidP="00B165E5">
      <w:pPr>
        <w:pStyle w:val="ListParagraph"/>
        <w:numPr>
          <w:ilvl w:val="0"/>
          <w:numId w:val="180"/>
        </w:numPr>
        <w:ind w:left="2880"/>
        <w:rPr>
          <w:b/>
        </w:rPr>
      </w:pPr>
      <w:r w:rsidRPr="007A017A">
        <w:rPr>
          <w:b/>
        </w:rPr>
        <w:t>What a horrible news!</w:t>
      </w:r>
    </w:p>
    <w:p w:rsidR="00B63F29" w:rsidRPr="007A017A" w:rsidRDefault="00B63F29" w:rsidP="00B165E5">
      <w:pPr>
        <w:pStyle w:val="ListParagraph"/>
        <w:numPr>
          <w:ilvl w:val="0"/>
          <w:numId w:val="180"/>
        </w:numPr>
        <w:ind w:left="2880"/>
        <w:rPr>
          <w:b/>
        </w:rPr>
      </w:pPr>
      <w:r w:rsidRPr="007A017A">
        <w:rPr>
          <w:b/>
        </w:rPr>
        <w:t>What a mess!</w:t>
      </w:r>
    </w:p>
    <w:p w:rsidR="00B63F29" w:rsidRPr="007A017A" w:rsidRDefault="00B63F29" w:rsidP="00B165E5">
      <w:pPr>
        <w:pStyle w:val="ListParagraph"/>
        <w:numPr>
          <w:ilvl w:val="0"/>
          <w:numId w:val="180"/>
        </w:numPr>
        <w:ind w:left="2880"/>
        <w:rPr>
          <w:b/>
        </w:rPr>
      </w:pPr>
      <w:r w:rsidRPr="007A017A">
        <w:rPr>
          <w:b/>
        </w:rPr>
        <w:t>I can’t decide what to buy Riya for her birthday.</w:t>
      </w:r>
    </w:p>
    <w:p w:rsidR="00B63F29" w:rsidRPr="00E93BE1" w:rsidRDefault="00B63F29" w:rsidP="00B165E5">
      <w:pPr>
        <w:pStyle w:val="ListParagraph"/>
        <w:numPr>
          <w:ilvl w:val="0"/>
          <w:numId w:val="180"/>
        </w:numPr>
        <w:ind w:left="2880"/>
        <w:rPr>
          <w:b/>
        </w:rPr>
      </w:pPr>
      <w:r w:rsidRPr="007A017A">
        <w:rPr>
          <w:b/>
        </w:rPr>
        <w:t>I haven’t got many T-shirts, but you can borrow what I have.</w:t>
      </w:r>
    </w:p>
    <w:p w:rsidR="00B63F29" w:rsidRPr="00730C25" w:rsidRDefault="00B63F29" w:rsidP="00B63F29">
      <w:pPr>
        <w:ind w:left="1440"/>
      </w:pPr>
    </w:p>
    <w:p w:rsidR="00B63F29" w:rsidRDefault="00B63F29" w:rsidP="00B63F29">
      <w:pPr>
        <w:pStyle w:val="Heading3"/>
      </w:pPr>
      <w:r>
        <w:t xml:space="preserve">Use of </w:t>
      </w:r>
      <w:r w:rsidRPr="00141F74">
        <w:t>When</w:t>
      </w:r>
      <w:r>
        <w:t> </w:t>
      </w:r>
    </w:p>
    <w:p w:rsidR="00B63F29" w:rsidRDefault="00B63F29" w:rsidP="00B63F29">
      <w:pPr>
        <w:pStyle w:val="boolformate"/>
      </w:pPr>
      <w:r>
        <w:t xml:space="preserve">“When” is used to ask the time of happening of any action or to ask indirect </w:t>
      </w:r>
      <w:r w:rsidRPr="0011707D">
        <w:rPr>
          <w:noProof/>
        </w:rPr>
        <w:t>questions</w:t>
      </w:r>
      <w:r>
        <w:rPr>
          <w:noProof/>
        </w:rPr>
        <w:t>.</w:t>
      </w:r>
    </w:p>
    <w:p w:rsidR="00B63F29" w:rsidRDefault="00B63F29" w:rsidP="00B63F29">
      <w:pPr>
        <w:pStyle w:val="boolformate"/>
      </w:pPr>
    </w:p>
    <w:p w:rsidR="00B63F29" w:rsidRDefault="00B63F29" w:rsidP="00B63F29">
      <w:pPr>
        <w:ind w:left="1440"/>
        <w:rPr>
          <w:rFonts w:ascii="Nirmala UI" w:hAnsi="Nirmala UI" w:cs="Nirmala UI"/>
          <w:sz w:val="20"/>
          <w:szCs w:val="20"/>
        </w:rPr>
      </w:pPr>
      <w:r w:rsidRPr="000E222E">
        <w:t>Important:</w:t>
      </w:r>
      <w:r w:rsidRPr="001C0CB5">
        <w:rPr>
          <w:rFonts w:ascii="Nirmala UI" w:hAnsi="Nirmala UI" w:cs="Nirmala UI"/>
          <w:sz w:val="20"/>
          <w:szCs w:val="20"/>
        </w:rPr>
        <w:t xml:space="preserve"> </w:t>
      </w:r>
      <w:r w:rsidRPr="00730C25">
        <w:rPr>
          <w:rFonts w:ascii="Nirmala UI" w:hAnsi="Nirmala UI" w:cs="Nirmala UI"/>
          <w:sz w:val="20"/>
          <w:szCs w:val="20"/>
          <w:cs/>
        </w:rPr>
        <w:t xml:space="preserve">किसी कार्रवाई के होने का समय पूछने के लिए </w:t>
      </w:r>
      <w:r w:rsidRPr="000E222E">
        <w:t>“</w:t>
      </w:r>
      <w:r>
        <w:t>when</w:t>
      </w:r>
      <w:r w:rsidRPr="000E222E">
        <w:t xml:space="preserve">” </w:t>
      </w:r>
      <w:r w:rsidRPr="001C0CB5">
        <w:rPr>
          <w:rFonts w:ascii="Nirmala UI" w:hAnsi="Nirmala UI" w:cs="Nirmala UI"/>
          <w:sz w:val="20"/>
          <w:szCs w:val="20"/>
        </w:rPr>
        <w:t>का प्रयोग किया जाता है।</w:t>
      </w: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Pr="00384B7C" w:rsidRDefault="00B63F29" w:rsidP="00B165E5">
      <w:pPr>
        <w:pStyle w:val="ListParagraph"/>
        <w:numPr>
          <w:ilvl w:val="0"/>
          <w:numId w:val="182"/>
        </w:numPr>
        <w:ind w:left="2880"/>
        <w:rPr>
          <w:b/>
        </w:rPr>
      </w:pPr>
      <w:r w:rsidRPr="00384B7C">
        <w:rPr>
          <w:b/>
        </w:rPr>
        <w:t>When did you come?</w:t>
      </w:r>
    </w:p>
    <w:p w:rsidR="00B63F29" w:rsidRPr="00384B7C" w:rsidRDefault="00B63F29" w:rsidP="00B165E5">
      <w:pPr>
        <w:pStyle w:val="ListParagraph"/>
        <w:numPr>
          <w:ilvl w:val="0"/>
          <w:numId w:val="182"/>
        </w:numPr>
        <w:ind w:left="2880"/>
        <w:rPr>
          <w:b/>
        </w:rPr>
      </w:pPr>
      <w:r w:rsidRPr="00384B7C">
        <w:rPr>
          <w:b/>
        </w:rPr>
        <w:t>When are you going this weekend?</w:t>
      </w:r>
    </w:p>
    <w:p w:rsidR="00B63F29" w:rsidRPr="00384B7C" w:rsidRDefault="00B63F29" w:rsidP="00B165E5">
      <w:pPr>
        <w:pStyle w:val="ListParagraph"/>
        <w:numPr>
          <w:ilvl w:val="0"/>
          <w:numId w:val="182"/>
        </w:numPr>
        <w:ind w:left="2880"/>
        <w:rPr>
          <w:b/>
        </w:rPr>
      </w:pPr>
      <w:r w:rsidRPr="00384B7C">
        <w:rPr>
          <w:b/>
        </w:rPr>
        <w:t>When will you know that?</w:t>
      </w:r>
    </w:p>
    <w:p w:rsidR="00B63F29" w:rsidRPr="00384B7C" w:rsidRDefault="00B63F29" w:rsidP="00B165E5">
      <w:pPr>
        <w:pStyle w:val="ListParagraph"/>
        <w:numPr>
          <w:ilvl w:val="0"/>
          <w:numId w:val="182"/>
        </w:numPr>
        <w:ind w:left="2880"/>
        <w:rPr>
          <w:b/>
        </w:rPr>
      </w:pPr>
      <w:r w:rsidRPr="00384B7C">
        <w:rPr>
          <w:b/>
        </w:rPr>
        <w:t>When</w:t>
      </w:r>
      <w:r>
        <w:rPr>
          <w:b/>
        </w:rPr>
        <w:t xml:space="preserve"> did the function </w:t>
      </w:r>
      <w:r w:rsidRPr="00384B7C">
        <w:rPr>
          <w:b/>
        </w:rPr>
        <w:t>begin? </w:t>
      </w:r>
    </w:p>
    <w:p w:rsidR="00B63F29" w:rsidRPr="00384B7C" w:rsidRDefault="00B63F29" w:rsidP="00B165E5">
      <w:pPr>
        <w:pStyle w:val="ListParagraph"/>
        <w:numPr>
          <w:ilvl w:val="0"/>
          <w:numId w:val="182"/>
        </w:numPr>
        <w:ind w:left="2880"/>
        <w:rPr>
          <w:b/>
        </w:rPr>
      </w:pPr>
      <w:r w:rsidRPr="00384B7C">
        <w:rPr>
          <w:b/>
        </w:rPr>
        <w:t xml:space="preserve">The </w:t>
      </w:r>
      <w:r>
        <w:rPr>
          <w:b/>
        </w:rPr>
        <w:t>police</w:t>
      </w:r>
      <w:r w:rsidRPr="00384B7C">
        <w:rPr>
          <w:b/>
        </w:rPr>
        <w:t xml:space="preserve"> asked me when I last saw her.</w:t>
      </w:r>
    </w:p>
    <w:p w:rsidR="00B63F29" w:rsidRPr="00384B7C" w:rsidRDefault="00B63F29" w:rsidP="00B165E5">
      <w:pPr>
        <w:pStyle w:val="ListParagraph"/>
        <w:numPr>
          <w:ilvl w:val="0"/>
          <w:numId w:val="182"/>
        </w:numPr>
        <w:ind w:left="2880"/>
        <w:rPr>
          <w:b/>
        </w:rPr>
      </w:pPr>
      <w:r w:rsidRPr="00384B7C">
        <w:rPr>
          <w:b/>
        </w:rPr>
        <w:t xml:space="preserve">The </w:t>
      </w:r>
      <w:r>
        <w:rPr>
          <w:b/>
        </w:rPr>
        <w:t>body laughed</w:t>
      </w:r>
      <w:r w:rsidRPr="00384B7C">
        <w:rPr>
          <w:b/>
        </w:rPr>
        <w:t> when he saw his mother.</w:t>
      </w:r>
    </w:p>
    <w:p w:rsidR="00B63F29" w:rsidRPr="00384B7C" w:rsidRDefault="00B63F29" w:rsidP="00B165E5">
      <w:pPr>
        <w:pStyle w:val="ListParagraph"/>
        <w:numPr>
          <w:ilvl w:val="0"/>
          <w:numId w:val="182"/>
        </w:numPr>
        <w:ind w:left="2880"/>
        <w:rPr>
          <w:b/>
        </w:rPr>
      </w:pPr>
      <w:r>
        <w:rPr>
          <w:b/>
        </w:rPr>
        <w:t>I felt very happy</w:t>
      </w:r>
      <w:r w:rsidRPr="00384B7C">
        <w:rPr>
          <w:b/>
        </w:rPr>
        <w:t> when </w:t>
      </w:r>
      <w:r>
        <w:rPr>
          <w:b/>
        </w:rPr>
        <w:t>he comes</w:t>
      </w:r>
      <w:r w:rsidRPr="00384B7C">
        <w:rPr>
          <w:b/>
        </w:rPr>
        <w:t>.</w:t>
      </w:r>
    </w:p>
    <w:p w:rsidR="00B63F29" w:rsidRPr="00384B7C" w:rsidRDefault="00B63F29" w:rsidP="00B165E5">
      <w:pPr>
        <w:pStyle w:val="ListParagraph"/>
        <w:numPr>
          <w:ilvl w:val="0"/>
          <w:numId w:val="182"/>
        </w:numPr>
        <w:ind w:left="2880"/>
        <w:rPr>
          <w:b/>
        </w:rPr>
      </w:pPr>
      <w:r>
        <w:rPr>
          <w:b/>
        </w:rPr>
        <w:t>Shubham</w:t>
      </w:r>
      <w:r w:rsidRPr="00384B7C">
        <w:rPr>
          <w:b/>
        </w:rPr>
        <w:t xml:space="preserve"> was up when </w:t>
      </w:r>
      <w:r>
        <w:rPr>
          <w:b/>
        </w:rPr>
        <w:t>I went to his</w:t>
      </w:r>
      <w:r w:rsidRPr="00384B7C">
        <w:rPr>
          <w:b/>
        </w:rPr>
        <w:t xml:space="preserve"> room this morning.</w:t>
      </w:r>
    </w:p>
    <w:p w:rsidR="00B63F29" w:rsidRPr="00384B7C" w:rsidRDefault="00B63F29" w:rsidP="00B165E5">
      <w:pPr>
        <w:pStyle w:val="ListParagraph"/>
        <w:numPr>
          <w:ilvl w:val="0"/>
          <w:numId w:val="182"/>
        </w:numPr>
        <w:ind w:left="2880"/>
        <w:rPr>
          <w:b/>
        </w:rPr>
      </w:pPr>
      <w:r w:rsidRPr="00384B7C">
        <w:rPr>
          <w:b/>
        </w:rPr>
        <w:t>You hurt me when you pushed me from behind.</w:t>
      </w:r>
    </w:p>
    <w:p w:rsidR="00B63F29" w:rsidRPr="00384B7C" w:rsidRDefault="00B63F29" w:rsidP="00B165E5">
      <w:pPr>
        <w:pStyle w:val="ListParagraph"/>
        <w:numPr>
          <w:ilvl w:val="0"/>
          <w:numId w:val="182"/>
        </w:numPr>
        <w:ind w:left="2880"/>
        <w:rPr>
          <w:b/>
        </w:rPr>
      </w:pPr>
      <w:r w:rsidRPr="00384B7C">
        <w:rPr>
          <w:b/>
        </w:rPr>
        <w:t xml:space="preserve">Be careful when leaving </w:t>
      </w:r>
      <w:r w:rsidRPr="0011707D">
        <w:rPr>
          <w:b/>
          <w:noProof/>
        </w:rPr>
        <w:t>home</w:t>
      </w:r>
      <w:r w:rsidRPr="00384B7C">
        <w:rPr>
          <w:b/>
        </w:rPr>
        <w:t xml:space="preserve"> at night.</w:t>
      </w:r>
    </w:p>
    <w:p w:rsidR="00B63F29" w:rsidRPr="00141F74" w:rsidRDefault="00B63F29" w:rsidP="00B63F29">
      <w:pPr>
        <w:shd w:val="clear" w:color="auto" w:fill="FFFFFF"/>
        <w:spacing w:before="0" w:after="0" w:line="240" w:lineRule="auto"/>
        <w:ind w:left="2880"/>
        <w:rPr>
          <w:rFonts w:eastAsia="Times New Roman" w:cstheme="minorHAnsi"/>
          <w:b/>
          <w:color w:val="373737"/>
        </w:rPr>
      </w:pPr>
    </w:p>
    <w:p w:rsidR="00B63F29" w:rsidRPr="00730C25" w:rsidRDefault="00B63F29" w:rsidP="00B63F29">
      <w:pPr>
        <w:rPr>
          <w:rFonts w:ascii="Nirmala UI" w:hAnsi="Nirmala UI" w:cs="Nirmala UI"/>
          <w:sz w:val="20"/>
          <w:szCs w:val="20"/>
        </w:rPr>
      </w:pPr>
    </w:p>
    <w:p w:rsidR="00B63F29" w:rsidRPr="00730C25" w:rsidRDefault="00B63F29" w:rsidP="00B63F29">
      <w:pPr>
        <w:pStyle w:val="boolformate"/>
      </w:pPr>
    </w:p>
    <w:p w:rsidR="00B63F29" w:rsidRDefault="00B63F29">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B63F29" w:rsidRDefault="00B63F29" w:rsidP="00B63F29">
      <w:pPr>
        <w:pStyle w:val="Heading3"/>
      </w:pPr>
      <w:r>
        <w:lastRenderedPageBreak/>
        <w:t xml:space="preserve">Use of </w:t>
      </w:r>
      <w:r w:rsidRPr="00141F74">
        <w:t>Where</w:t>
      </w:r>
      <w:r>
        <w:t> </w:t>
      </w:r>
    </w:p>
    <w:p w:rsidR="00B63F29" w:rsidRDefault="00B63F29" w:rsidP="00B63F29">
      <w:pPr>
        <w:pStyle w:val="boolformate"/>
      </w:pPr>
      <w:r>
        <w:t xml:space="preserve">“Where” is used to ask information </w:t>
      </w:r>
      <w:r>
        <w:rPr>
          <w:noProof/>
        </w:rPr>
        <w:t>about</w:t>
      </w:r>
      <w:r>
        <w:t xml:space="preserve"> the place or to ask indirect </w:t>
      </w:r>
      <w:r w:rsidRPr="0011707D">
        <w:rPr>
          <w:noProof/>
        </w:rPr>
        <w:t>questions</w:t>
      </w:r>
      <w:r>
        <w:rPr>
          <w:noProof/>
        </w:rPr>
        <w:t>.</w:t>
      </w:r>
    </w:p>
    <w:p w:rsidR="00B63F29" w:rsidRDefault="00B63F29" w:rsidP="00B63F29">
      <w:pPr>
        <w:pStyle w:val="boolformate"/>
      </w:pPr>
    </w:p>
    <w:p w:rsidR="00B63F29" w:rsidRDefault="00B63F29" w:rsidP="00B63F29">
      <w:pPr>
        <w:ind w:left="1440"/>
        <w:rPr>
          <w:rFonts w:ascii="Nirmala UI" w:hAnsi="Nirmala UI" w:cs="Nirmala UI"/>
          <w:sz w:val="20"/>
          <w:szCs w:val="20"/>
          <w:cs/>
        </w:rPr>
      </w:pPr>
      <w:r w:rsidRPr="000E222E">
        <w:t>Important:</w:t>
      </w:r>
      <w:r>
        <w:t xml:space="preserve"> </w:t>
      </w:r>
      <w:r>
        <w:rPr>
          <w:rFonts w:ascii="Nirmala UI" w:hAnsi="Nirmala UI" w:cs="Nirmala UI"/>
          <w:sz w:val="20"/>
          <w:szCs w:val="20"/>
          <w:cs/>
        </w:rPr>
        <w:t>"</w:t>
      </w:r>
      <w:r>
        <w:rPr>
          <w:rFonts w:cstheme="minorHAnsi"/>
          <w:cs/>
        </w:rPr>
        <w:t>Where</w:t>
      </w:r>
      <w:r>
        <w:rPr>
          <w:rFonts w:ascii="Nirmala UI" w:hAnsi="Nirmala UI" w:cs="Nirmala UI"/>
          <w:sz w:val="20"/>
          <w:szCs w:val="20"/>
          <w:cs/>
        </w:rPr>
        <w:t xml:space="preserve">" </w:t>
      </w:r>
      <w:r w:rsidRPr="001C0CB5">
        <w:rPr>
          <w:rFonts w:ascii="Nirmala UI" w:hAnsi="Nirmala UI" w:cs="Nirmala UI"/>
          <w:sz w:val="20"/>
          <w:szCs w:val="20"/>
        </w:rPr>
        <w:t>का प्रयोग</w:t>
      </w:r>
      <w:r w:rsidRPr="005A5773">
        <w:rPr>
          <w:rFonts w:ascii="Nirmala UI" w:hAnsi="Nirmala UI" w:cs="Nirmala UI"/>
          <w:sz w:val="20"/>
          <w:szCs w:val="20"/>
          <w:cs/>
        </w:rPr>
        <w:t xml:space="preserve"> जगह की जानकारी पूछने के लिए किया जाता है।</w:t>
      </w: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Pr="0059675E" w:rsidRDefault="00B63F29" w:rsidP="00B165E5">
      <w:pPr>
        <w:pStyle w:val="ListParagraph"/>
        <w:numPr>
          <w:ilvl w:val="0"/>
          <w:numId w:val="181"/>
        </w:numPr>
        <w:ind w:left="2880"/>
        <w:rPr>
          <w:b/>
        </w:rPr>
      </w:pPr>
      <w:r w:rsidRPr="0059675E">
        <w:rPr>
          <w:b/>
        </w:rPr>
        <w:t>Where did you buy those pants?</w:t>
      </w:r>
    </w:p>
    <w:p w:rsidR="00B63F29" w:rsidRPr="0059675E" w:rsidRDefault="00B63F29" w:rsidP="00B165E5">
      <w:pPr>
        <w:pStyle w:val="ListParagraph"/>
        <w:numPr>
          <w:ilvl w:val="0"/>
          <w:numId w:val="181"/>
        </w:numPr>
        <w:ind w:left="2880"/>
        <w:rPr>
          <w:b/>
        </w:rPr>
      </w:pPr>
      <w:r w:rsidRPr="0059675E">
        <w:rPr>
          <w:b/>
        </w:rPr>
        <w:t>Where will you be working next week?</w:t>
      </w:r>
    </w:p>
    <w:p w:rsidR="00B63F29" w:rsidRPr="0059675E" w:rsidRDefault="00B63F29" w:rsidP="00B165E5">
      <w:pPr>
        <w:pStyle w:val="ListParagraph"/>
        <w:numPr>
          <w:ilvl w:val="0"/>
          <w:numId w:val="181"/>
        </w:numPr>
        <w:ind w:left="2880"/>
        <w:rPr>
          <w:b/>
        </w:rPr>
      </w:pPr>
      <w:r w:rsidRPr="0059675E">
        <w:rPr>
          <w:b/>
        </w:rPr>
        <w:t>I asked him where I could buy a dress.</w:t>
      </w:r>
    </w:p>
    <w:p w:rsidR="00B63F29" w:rsidRPr="0059675E" w:rsidRDefault="00B63F29" w:rsidP="00B165E5">
      <w:pPr>
        <w:pStyle w:val="ListParagraph"/>
        <w:numPr>
          <w:ilvl w:val="0"/>
          <w:numId w:val="181"/>
        </w:numPr>
        <w:ind w:left="2880"/>
        <w:rPr>
          <w:b/>
        </w:rPr>
      </w:pPr>
      <w:r w:rsidRPr="0059675E">
        <w:rPr>
          <w:b/>
        </w:rPr>
        <w:t>Can you tell me where she left the book?</w:t>
      </w:r>
    </w:p>
    <w:p w:rsidR="00B63F29" w:rsidRPr="0059675E" w:rsidRDefault="00B63F29" w:rsidP="00B165E5">
      <w:pPr>
        <w:pStyle w:val="ListParagraph"/>
        <w:numPr>
          <w:ilvl w:val="0"/>
          <w:numId w:val="181"/>
        </w:numPr>
        <w:ind w:left="2880"/>
        <w:rPr>
          <w:b/>
        </w:rPr>
      </w:pPr>
      <w:r w:rsidRPr="0059675E">
        <w:rPr>
          <w:b/>
        </w:rPr>
        <w:t>"Where's Rajat?" he called after her.</w:t>
      </w:r>
    </w:p>
    <w:p w:rsidR="00B63F29" w:rsidRPr="0059675E" w:rsidRDefault="00B63F29" w:rsidP="00B165E5">
      <w:pPr>
        <w:pStyle w:val="ListParagraph"/>
        <w:numPr>
          <w:ilvl w:val="0"/>
          <w:numId w:val="181"/>
        </w:numPr>
        <w:ind w:left="2880"/>
        <w:rPr>
          <w:b/>
        </w:rPr>
      </w:pPr>
      <w:r w:rsidRPr="0059675E">
        <w:rPr>
          <w:b/>
        </w:rPr>
        <w:t xml:space="preserve">Where is </w:t>
      </w:r>
      <w:r>
        <w:rPr>
          <w:b/>
        </w:rPr>
        <w:t xml:space="preserve">the </w:t>
      </w:r>
      <w:r w:rsidRPr="0011707D">
        <w:rPr>
          <w:b/>
          <w:noProof/>
        </w:rPr>
        <w:t>baby</w:t>
      </w:r>
      <w:r w:rsidRPr="0059675E">
        <w:rPr>
          <w:b/>
        </w:rPr>
        <w:t xml:space="preserve"> house?</w:t>
      </w:r>
    </w:p>
    <w:p w:rsidR="00B63F29" w:rsidRPr="0059675E" w:rsidRDefault="00B63F29" w:rsidP="00B165E5">
      <w:pPr>
        <w:pStyle w:val="ListParagraph"/>
        <w:numPr>
          <w:ilvl w:val="0"/>
          <w:numId w:val="181"/>
        </w:numPr>
        <w:ind w:left="2880"/>
        <w:rPr>
          <w:b/>
        </w:rPr>
      </w:pPr>
      <w:r w:rsidRPr="0059675E">
        <w:rPr>
          <w:b/>
        </w:rPr>
        <w:t>This is a city where I was born.</w:t>
      </w:r>
    </w:p>
    <w:p w:rsidR="00B63F29" w:rsidRPr="0059675E" w:rsidRDefault="00B63F29" w:rsidP="00B165E5">
      <w:pPr>
        <w:pStyle w:val="ListParagraph"/>
        <w:numPr>
          <w:ilvl w:val="0"/>
          <w:numId w:val="181"/>
        </w:numPr>
        <w:ind w:left="2880"/>
        <w:rPr>
          <w:b/>
        </w:rPr>
      </w:pPr>
      <w:r w:rsidRPr="0059675E">
        <w:rPr>
          <w:b/>
        </w:rPr>
        <w:t>My home is where my family and friends are.</w:t>
      </w:r>
    </w:p>
    <w:p w:rsidR="00B63F29" w:rsidRPr="0059675E" w:rsidRDefault="00B63F29" w:rsidP="00B165E5">
      <w:pPr>
        <w:pStyle w:val="ListParagraph"/>
        <w:numPr>
          <w:ilvl w:val="0"/>
          <w:numId w:val="181"/>
        </w:numPr>
        <w:ind w:left="2880"/>
        <w:rPr>
          <w:b/>
        </w:rPr>
      </w:pPr>
      <w:r w:rsidRPr="0059675E">
        <w:rPr>
          <w:b/>
        </w:rPr>
        <w:t>I don't know where the Ashish is in this car.</w:t>
      </w:r>
    </w:p>
    <w:p w:rsidR="00B63F29" w:rsidRPr="0059675E" w:rsidRDefault="00B63F29" w:rsidP="00B165E5">
      <w:pPr>
        <w:pStyle w:val="ListParagraph"/>
        <w:numPr>
          <w:ilvl w:val="0"/>
          <w:numId w:val="181"/>
        </w:numPr>
        <w:ind w:left="2880"/>
        <w:rPr>
          <w:b/>
        </w:rPr>
      </w:pPr>
      <w:r w:rsidRPr="0059675E">
        <w:rPr>
          <w:b/>
        </w:rPr>
        <w:t>Do you know where the charger is for my laptop?</w:t>
      </w:r>
    </w:p>
    <w:p w:rsidR="00B63F29" w:rsidRDefault="00B63F29" w:rsidP="00B63F29">
      <w:pPr>
        <w:pStyle w:val="boolformate"/>
        <w:ind w:left="0"/>
      </w:pPr>
    </w:p>
    <w:p w:rsidR="00B63F29" w:rsidRDefault="00B63F29" w:rsidP="00B63F29">
      <w:pPr>
        <w:pStyle w:val="Heading3"/>
      </w:pPr>
      <w:r>
        <w:t>Use of How</w:t>
      </w:r>
    </w:p>
    <w:p w:rsidR="00B63F29" w:rsidRPr="002561D1" w:rsidRDefault="00B63F29" w:rsidP="00B63F29">
      <w:pPr>
        <w:pStyle w:val="boolformate"/>
      </w:pPr>
    </w:p>
    <w:p w:rsidR="00B63F29" w:rsidRPr="005A5773" w:rsidRDefault="00B63F29" w:rsidP="00B63F29">
      <w:pPr>
        <w:pStyle w:val="boolformate"/>
      </w:pPr>
      <w:r>
        <w:t xml:space="preserve">“How” is used to ask questions about measurement, methods, amount or in direly and indirect </w:t>
      </w:r>
      <w:r w:rsidRPr="0011707D">
        <w:rPr>
          <w:noProof/>
        </w:rPr>
        <w:t>questions.</w:t>
      </w:r>
    </w:p>
    <w:p w:rsidR="00B63F29" w:rsidRPr="00F90352" w:rsidRDefault="00B63F29" w:rsidP="00B63F29">
      <w:pPr>
        <w:ind w:left="1440"/>
        <w:rPr>
          <w:rFonts w:ascii="Nirmala UI" w:hAnsi="Nirmala UI" w:cs="Nirmala UI"/>
          <w:sz w:val="20"/>
          <w:szCs w:val="20"/>
        </w:rPr>
      </w:pPr>
      <w:r w:rsidRPr="000E222E">
        <w:t>Important:</w:t>
      </w:r>
      <w:r w:rsidRPr="00141F74">
        <w:rPr>
          <w:rFonts w:ascii="Segoe UI" w:eastAsia="Times New Roman" w:hAnsi="Segoe UI" w:cs="Segoe UI"/>
          <w:color w:val="373737"/>
          <w:sz w:val="24"/>
          <w:szCs w:val="24"/>
        </w:rPr>
        <w:t xml:space="preserve"> </w:t>
      </w:r>
      <w:r w:rsidRPr="00F90352">
        <w:rPr>
          <w:rFonts w:ascii="Nirmala UI" w:hAnsi="Nirmala UI" w:cs="Nirmala UI"/>
          <w:sz w:val="20"/>
          <w:szCs w:val="20"/>
          <w:cs/>
        </w:rPr>
        <w:t>माप</w:t>
      </w:r>
      <w:r w:rsidRPr="00F90352">
        <w:rPr>
          <w:rFonts w:ascii="Nirmala UI" w:hAnsi="Nirmala UI" w:cs="Nirmala UI"/>
          <w:sz w:val="20"/>
          <w:szCs w:val="20"/>
        </w:rPr>
        <w:t xml:space="preserve">, </w:t>
      </w:r>
      <w:r w:rsidRPr="00F90352">
        <w:rPr>
          <w:rFonts w:ascii="Nirmala UI" w:hAnsi="Nirmala UI" w:cs="Nirmala UI"/>
          <w:sz w:val="20"/>
          <w:szCs w:val="20"/>
          <w:cs/>
        </w:rPr>
        <w:t>विधियों</w:t>
      </w:r>
      <w:r w:rsidRPr="00F90352">
        <w:rPr>
          <w:rFonts w:ascii="Nirmala UI" w:hAnsi="Nirmala UI" w:cs="Nirmala UI"/>
          <w:sz w:val="20"/>
          <w:szCs w:val="20"/>
        </w:rPr>
        <w:t xml:space="preserve">, </w:t>
      </w:r>
      <w:r w:rsidRPr="00F90352">
        <w:rPr>
          <w:rFonts w:ascii="Nirmala UI" w:hAnsi="Nirmala UI" w:cs="Nirmala UI"/>
          <w:sz w:val="20"/>
          <w:szCs w:val="20"/>
          <w:cs/>
        </w:rPr>
        <w:t xml:space="preserve">राशि के बारे में प्रश्न पूछने के लिए </w:t>
      </w:r>
      <w:r>
        <w:rPr>
          <w:rFonts w:ascii="Nirmala UI" w:hAnsi="Nirmala UI" w:cs="Nirmala UI"/>
          <w:sz w:val="20"/>
          <w:szCs w:val="20"/>
          <w:cs/>
        </w:rPr>
        <w:t>"</w:t>
      </w:r>
      <w:r w:rsidRPr="00F90352">
        <w:rPr>
          <w:rFonts w:cstheme="minorHAnsi"/>
          <w:sz w:val="20"/>
          <w:szCs w:val="20"/>
          <w:cs/>
        </w:rPr>
        <w:t>How"</w:t>
      </w:r>
      <w:r>
        <w:rPr>
          <w:rFonts w:cstheme="minorHAnsi"/>
          <w:sz w:val="20"/>
          <w:szCs w:val="20"/>
          <w:cs/>
        </w:rPr>
        <w:t xml:space="preserve"> </w:t>
      </w:r>
      <w:r w:rsidRPr="001C0CB5">
        <w:rPr>
          <w:rFonts w:ascii="Nirmala UI" w:hAnsi="Nirmala UI" w:cs="Nirmala UI"/>
          <w:sz w:val="20"/>
          <w:szCs w:val="20"/>
        </w:rPr>
        <w:t>का</w:t>
      </w:r>
      <w:r w:rsidRPr="00F90352">
        <w:rPr>
          <w:rFonts w:ascii="Nirmala UI" w:hAnsi="Nirmala UI" w:cs="Nirmala UI"/>
          <w:sz w:val="20"/>
          <w:szCs w:val="20"/>
          <w:cs/>
        </w:rPr>
        <w:t xml:space="preserve"> उपयोग किया जाता है</w:t>
      </w:r>
      <w:r w:rsidRPr="005A5773">
        <w:rPr>
          <w:rFonts w:ascii="Nirmala UI" w:hAnsi="Nirmala UI" w:cs="Nirmala UI"/>
          <w:sz w:val="20"/>
          <w:szCs w:val="20"/>
          <w:cs/>
        </w:rPr>
        <w:t>।</w:t>
      </w: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Pr="0059675E" w:rsidRDefault="00B63F29" w:rsidP="00B165E5">
      <w:pPr>
        <w:pStyle w:val="ListParagraph"/>
        <w:numPr>
          <w:ilvl w:val="0"/>
          <w:numId w:val="177"/>
        </w:numPr>
        <w:tabs>
          <w:tab w:val="left" w:pos="2880"/>
        </w:tabs>
        <w:ind w:left="2880" w:hanging="270"/>
        <w:rPr>
          <w:b/>
        </w:rPr>
      </w:pPr>
      <w:r w:rsidRPr="0059675E">
        <w:rPr>
          <w:b/>
        </w:rPr>
        <w:t>How are you?</w:t>
      </w:r>
    </w:p>
    <w:p w:rsidR="00B63F29" w:rsidRPr="0059675E" w:rsidRDefault="00B63F29" w:rsidP="00B165E5">
      <w:pPr>
        <w:pStyle w:val="ListParagraph"/>
        <w:numPr>
          <w:ilvl w:val="0"/>
          <w:numId w:val="177"/>
        </w:numPr>
        <w:tabs>
          <w:tab w:val="left" w:pos="2880"/>
        </w:tabs>
        <w:ind w:left="2880" w:hanging="270"/>
        <w:rPr>
          <w:b/>
        </w:rPr>
      </w:pPr>
      <w:r w:rsidRPr="0059675E">
        <w:rPr>
          <w:b/>
        </w:rPr>
        <w:t>How was the party? Was it as boring as you thought?</w:t>
      </w:r>
    </w:p>
    <w:p w:rsidR="00B63F29" w:rsidRPr="0059675E" w:rsidRDefault="00B63F29" w:rsidP="00B165E5">
      <w:pPr>
        <w:pStyle w:val="ListParagraph"/>
        <w:numPr>
          <w:ilvl w:val="0"/>
          <w:numId w:val="177"/>
        </w:numPr>
        <w:tabs>
          <w:tab w:val="left" w:pos="2880"/>
        </w:tabs>
        <w:ind w:left="2880" w:hanging="270"/>
        <w:rPr>
          <w:b/>
        </w:rPr>
      </w:pPr>
      <w:r w:rsidRPr="0059675E">
        <w:rPr>
          <w:b/>
        </w:rPr>
        <w:t>Do you know how I can get to the airport?</w:t>
      </w:r>
    </w:p>
    <w:p w:rsidR="00B63F29" w:rsidRPr="0059675E" w:rsidRDefault="00B63F29" w:rsidP="00B165E5">
      <w:pPr>
        <w:pStyle w:val="ListParagraph"/>
        <w:numPr>
          <w:ilvl w:val="0"/>
          <w:numId w:val="177"/>
        </w:numPr>
        <w:tabs>
          <w:tab w:val="left" w:pos="2880"/>
        </w:tabs>
        <w:ind w:left="2880" w:hanging="270"/>
        <w:rPr>
          <w:b/>
        </w:rPr>
      </w:pPr>
      <w:r w:rsidRPr="0059675E">
        <w:rPr>
          <w:b/>
        </w:rPr>
        <w:t>I asked her how he was but he didn’t answer me.</w:t>
      </w:r>
    </w:p>
    <w:p w:rsidR="00B63F29" w:rsidRPr="0059675E" w:rsidRDefault="00B63F29" w:rsidP="00B165E5">
      <w:pPr>
        <w:pStyle w:val="ListParagraph"/>
        <w:numPr>
          <w:ilvl w:val="0"/>
          <w:numId w:val="177"/>
        </w:numPr>
        <w:tabs>
          <w:tab w:val="left" w:pos="2880"/>
        </w:tabs>
        <w:ind w:left="2880" w:hanging="270"/>
        <w:rPr>
          <w:b/>
        </w:rPr>
      </w:pPr>
      <w:r w:rsidRPr="0059675E">
        <w:rPr>
          <w:b/>
        </w:rPr>
        <w:t>How old is your grandmother?</w:t>
      </w:r>
    </w:p>
    <w:p w:rsidR="00B63F29" w:rsidRPr="0059675E" w:rsidRDefault="00B63F29" w:rsidP="00B165E5">
      <w:pPr>
        <w:pStyle w:val="ListParagraph"/>
        <w:numPr>
          <w:ilvl w:val="0"/>
          <w:numId w:val="177"/>
        </w:numPr>
        <w:tabs>
          <w:tab w:val="left" w:pos="2880"/>
        </w:tabs>
        <w:ind w:left="2880" w:hanging="270"/>
        <w:rPr>
          <w:b/>
        </w:rPr>
      </w:pPr>
      <w:r w:rsidRPr="0059675E">
        <w:rPr>
          <w:b/>
        </w:rPr>
        <w:t>How often do you get to your cottage at weekends?</w:t>
      </w:r>
    </w:p>
    <w:p w:rsidR="00B63F29" w:rsidRPr="0059675E" w:rsidRDefault="00B63F29" w:rsidP="00B165E5">
      <w:pPr>
        <w:pStyle w:val="ListParagraph"/>
        <w:numPr>
          <w:ilvl w:val="0"/>
          <w:numId w:val="177"/>
        </w:numPr>
        <w:tabs>
          <w:tab w:val="left" w:pos="2880"/>
        </w:tabs>
        <w:ind w:left="2880" w:hanging="270"/>
        <w:rPr>
          <w:b/>
        </w:rPr>
      </w:pPr>
      <w:r w:rsidRPr="0059675E">
        <w:rPr>
          <w:b/>
        </w:rPr>
        <w:t>How much does the average car cost these days?</w:t>
      </w:r>
    </w:p>
    <w:p w:rsidR="00B63F29" w:rsidRPr="0059675E" w:rsidRDefault="00B63F29" w:rsidP="00B165E5">
      <w:pPr>
        <w:pStyle w:val="ListParagraph"/>
        <w:numPr>
          <w:ilvl w:val="0"/>
          <w:numId w:val="177"/>
        </w:numPr>
        <w:tabs>
          <w:tab w:val="left" w:pos="2880"/>
        </w:tabs>
        <w:ind w:left="2880" w:hanging="270"/>
        <w:rPr>
          <w:b/>
        </w:rPr>
      </w:pPr>
      <w:r w:rsidRPr="0059675E">
        <w:rPr>
          <w:b/>
        </w:rPr>
        <w:t>How fascinating!</w:t>
      </w:r>
    </w:p>
    <w:p w:rsidR="00B63F29" w:rsidRPr="0059675E" w:rsidRDefault="00B63F29" w:rsidP="00B165E5">
      <w:pPr>
        <w:pStyle w:val="ListParagraph"/>
        <w:numPr>
          <w:ilvl w:val="0"/>
          <w:numId w:val="177"/>
        </w:numPr>
        <w:tabs>
          <w:tab w:val="left" w:pos="2880"/>
        </w:tabs>
        <w:ind w:left="2880" w:hanging="270"/>
        <w:rPr>
          <w:b/>
        </w:rPr>
      </w:pPr>
      <w:r w:rsidRPr="0059675E">
        <w:rPr>
          <w:b/>
        </w:rPr>
        <w:t>How beautifully they dance!</w:t>
      </w:r>
    </w:p>
    <w:p w:rsidR="00B63F29" w:rsidRPr="0059675E" w:rsidRDefault="00B63F29" w:rsidP="00B165E5">
      <w:pPr>
        <w:pStyle w:val="ListParagraph"/>
        <w:numPr>
          <w:ilvl w:val="0"/>
          <w:numId w:val="177"/>
        </w:numPr>
        <w:tabs>
          <w:tab w:val="left" w:pos="2880"/>
        </w:tabs>
        <w:ind w:left="2880" w:hanging="270"/>
        <w:rPr>
          <w:b/>
        </w:rPr>
      </w:pPr>
      <w:r w:rsidRPr="0059675E">
        <w:rPr>
          <w:b/>
        </w:rPr>
        <w:t>How we love Delhi!</w:t>
      </w:r>
    </w:p>
    <w:p w:rsidR="00B63F29" w:rsidRDefault="00B63F29" w:rsidP="00B165E5">
      <w:pPr>
        <w:pStyle w:val="ListParagraph"/>
        <w:numPr>
          <w:ilvl w:val="0"/>
          <w:numId w:val="177"/>
        </w:numPr>
        <w:tabs>
          <w:tab w:val="left" w:pos="2880"/>
        </w:tabs>
        <w:ind w:left="2880" w:hanging="270"/>
        <w:rPr>
          <w:b/>
        </w:rPr>
      </w:pPr>
      <w:r w:rsidRPr="0059675E">
        <w:rPr>
          <w:b/>
        </w:rPr>
        <w:t>I wonder how they do this.</w:t>
      </w:r>
    </w:p>
    <w:p w:rsidR="00B63F29" w:rsidRDefault="00B63F29" w:rsidP="00B63F29">
      <w:pPr>
        <w:pStyle w:val="ListParagraph"/>
        <w:tabs>
          <w:tab w:val="left" w:pos="2880"/>
        </w:tabs>
        <w:ind w:left="2880"/>
        <w:rPr>
          <w:b/>
        </w:rPr>
      </w:pPr>
    </w:p>
    <w:p w:rsidR="00B63F29" w:rsidRDefault="00B63F29" w:rsidP="00B63F29">
      <w:pPr>
        <w:pStyle w:val="ListParagraph"/>
        <w:tabs>
          <w:tab w:val="left" w:pos="2880"/>
        </w:tabs>
        <w:ind w:left="2880"/>
        <w:rPr>
          <w:b/>
        </w:rPr>
      </w:pPr>
    </w:p>
    <w:p w:rsidR="00B63F29" w:rsidRDefault="00B63F29" w:rsidP="00B63F29">
      <w:pPr>
        <w:spacing w:before="0" w:after="200"/>
        <w:rPr>
          <w:rFonts w:asciiTheme="majorHAnsi" w:eastAsiaTheme="majorEastAsia" w:hAnsiTheme="majorHAnsi" w:cstheme="majorBidi"/>
          <w:smallCaps/>
          <w:sz w:val="36"/>
          <w:szCs w:val="36"/>
        </w:rPr>
      </w:pPr>
      <w:r>
        <w:br w:type="page"/>
      </w:r>
    </w:p>
    <w:p w:rsidR="00B63F29" w:rsidRDefault="00B63F29" w:rsidP="00B63F29">
      <w:pPr>
        <w:pStyle w:val="Heading2"/>
        <w:rPr>
          <w:color w:val="auto"/>
        </w:rPr>
      </w:pPr>
      <w:r>
        <w:rPr>
          <w:color w:val="auto"/>
        </w:rPr>
        <w:lastRenderedPageBreak/>
        <w:t xml:space="preserve">There and It </w:t>
      </w:r>
    </w:p>
    <w:p w:rsidR="00B63F29" w:rsidRPr="000A1E77" w:rsidRDefault="00B63F29" w:rsidP="00B63F29"/>
    <w:p w:rsidR="00B63F29" w:rsidRDefault="00B63F29" w:rsidP="00B165E5">
      <w:pPr>
        <w:pStyle w:val="ListParagraph"/>
        <w:numPr>
          <w:ilvl w:val="0"/>
          <w:numId w:val="183"/>
        </w:numPr>
        <w:ind w:left="1440"/>
        <w:rPr>
          <w:rFonts w:asciiTheme="majorHAnsi" w:hAnsiTheme="majorHAnsi"/>
          <w:b/>
          <w:sz w:val="28"/>
          <w:szCs w:val="28"/>
        </w:rPr>
      </w:pPr>
      <w:r w:rsidRPr="000A1E77">
        <w:rPr>
          <w:rFonts w:asciiTheme="majorHAnsi" w:hAnsiTheme="majorHAnsi"/>
          <w:b/>
          <w:sz w:val="28"/>
          <w:szCs w:val="28"/>
        </w:rPr>
        <w:t>There</w:t>
      </w:r>
    </w:p>
    <w:p w:rsidR="00B63F29" w:rsidRDefault="00B63F29" w:rsidP="00B63F29">
      <w:pPr>
        <w:pStyle w:val="boolformate"/>
      </w:pPr>
      <w:r>
        <w:t>There is used before the “verb to be” and “There” is used to introduce the subject in the sentences.</w:t>
      </w:r>
    </w:p>
    <w:p w:rsidR="00B63F29" w:rsidRDefault="00B63F29" w:rsidP="00B63F29">
      <w:pPr>
        <w:pStyle w:val="boolformate"/>
      </w:pPr>
    </w:p>
    <w:p w:rsidR="00B63F29" w:rsidRDefault="00B63F29" w:rsidP="00B63F29">
      <w:pPr>
        <w:ind w:left="1440"/>
        <w:rPr>
          <w:rFonts w:ascii="Nirmala UI" w:hAnsi="Nirmala UI" w:cs="Nirmala UI"/>
          <w:sz w:val="20"/>
          <w:szCs w:val="20"/>
          <w:cs/>
        </w:rPr>
      </w:pPr>
      <w:r w:rsidRPr="000A1E77">
        <w:rPr>
          <w:rFonts w:cstheme="minorHAnsi"/>
          <w:cs/>
        </w:rPr>
        <w:t>Important:</w:t>
      </w:r>
      <w:r>
        <w:rPr>
          <w:rFonts w:ascii="Nirmala UI" w:hAnsi="Nirmala UI" w:cs="Nirmala UI"/>
          <w:sz w:val="20"/>
          <w:szCs w:val="20"/>
          <w:cs/>
        </w:rPr>
        <w:t xml:space="preserve"> </w:t>
      </w:r>
      <w:r w:rsidRPr="000A1E77">
        <w:rPr>
          <w:rFonts w:ascii="Nirmala UI" w:hAnsi="Nirmala UI" w:cs="Nirmala UI"/>
          <w:sz w:val="20"/>
          <w:szCs w:val="20"/>
          <w:cs/>
        </w:rPr>
        <w:t>वहाँ</w:t>
      </w:r>
      <w:r>
        <w:rPr>
          <w:rFonts w:ascii="Nirmala UI" w:hAnsi="Nirmala UI" w:cs="Nirmala UI"/>
          <w:sz w:val="20"/>
          <w:szCs w:val="20"/>
          <w:cs/>
        </w:rPr>
        <w:t xml:space="preserve"> (</w:t>
      </w:r>
      <w:r w:rsidRPr="000A1E77">
        <w:rPr>
          <w:rFonts w:cstheme="minorHAnsi"/>
          <w:cs/>
        </w:rPr>
        <w:t>There</w:t>
      </w:r>
      <w:r>
        <w:rPr>
          <w:rFonts w:ascii="Nirmala UI" w:hAnsi="Nirmala UI" w:cs="Nirmala UI"/>
          <w:sz w:val="20"/>
          <w:szCs w:val="20"/>
          <w:cs/>
        </w:rPr>
        <w:t>)</w:t>
      </w:r>
      <w:r w:rsidRPr="000A1E77">
        <w:rPr>
          <w:rFonts w:ascii="Nirmala UI" w:hAnsi="Nirmala UI" w:cs="Nirmala UI"/>
          <w:sz w:val="20"/>
          <w:szCs w:val="20"/>
          <w:cs/>
        </w:rPr>
        <w:t xml:space="preserve"> का उपयोग वाक्यों में विषय को पेश करने के लिए किया जाता है</w:t>
      </w: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Pr="00E93BE1" w:rsidRDefault="00B63F29" w:rsidP="00B165E5">
      <w:pPr>
        <w:pStyle w:val="ListParagraph"/>
        <w:numPr>
          <w:ilvl w:val="0"/>
          <w:numId w:val="184"/>
        </w:numPr>
        <w:ind w:left="2880"/>
        <w:rPr>
          <w:b/>
        </w:rPr>
      </w:pPr>
      <w:r w:rsidRPr="00E93BE1">
        <w:rPr>
          <w:b/>
        </w:rPr>
        <w:t>There is someone on the phone.</w:t>
      </w:r>
    </w:p>
    <w:p w:rsidR="00B63F29" w:rsidRPr="00E93BE1" w:rsidRDefault="00B63F29" w:rsidP="00B165E5">
      <w:pPr>
        <w:pStyle w:val="ListParagraph"/>
        <w:numPr>
          <w:ilvl w:val="0"/>
          <w:numId w:val="184"/>
        </w:numPr>
        <w:ind w:left="2880"/>
        <w:rPr>
          <w:b/>
        </w:rPr>
      </w:pPr>
      <w:r w:rsidRPr="00E93BE1">
        <w:rPr>
          <w:b/>
        </w:rPr>
        <w:t>There is a temple in the town.</w:t>
      </w:r>
    </w:p>
    <w:p w:rsidR="00B63F29" w:rsidRPr="00E93BE1" w:rsidRDefault="00B63F29" w:rsidP="00B165E5">
      <w:pPr>
        <w:pStyle w:val="ListParagraph"/>
        <w:numPr>
          <w:ilvl w:val="0"/>
          <w:numId w:val="184"/>
        </w:numPr>
        <w:ind w:left="2880"/>
        <w:rPr>
          <w:b/>
        </w:rPr>
      </w:pPr>
      <w:r w:rsidRPr="00E93BE1">
        <w:rPr>
          <w:b/>
        </w:rPr>
        <w:t>There was a storm last Sunday.</w:t>
      </w:r>
    </w:p>
    <w:p w:rsidR="00B63F29" w:rsidRPr="00E93BE1" w:rsidRDefault="00B63F29" w:rsidP="00B165E5">
      <w:pPr>
        <w:pStyle w:val="ListParagraph"/>
        <w:numPr>
          <w:ilvl w:val="0"/>
          <w:numId w:val="184"/>
        </w:numPr>
        <w:ind w:left="2880"/>
        <w:rPr>
          <w:b/>
        </w:rPr>
      </w:pPr>
      <w:r w:rsidRPr="00E93BE1">
        <w:rPr>
          <w:b/>
        </w:rPr>
        <w:t>There is plenty of rice left.</w:t>
      </w:r>
    </w:p>
    <w:p w:rsidR="00B63F29" w:rsidRPr="00E93BE1" w:rsidRDefault="00B63F29" w:rsidP="00B165E5">
      <w:pPr>
        <w:pStyle w:val="ListParagraph"/>
        <w:numPr>
          <w:ilvl w:val="0"/>
          <w:numId w:val="184"/>
        </w:numPr>
        <w:ind w:left="2880"/>
        <w:rPr>
          <w:b/>
        </w:rPr>
      </w:pPr>
      <w:r w:rsidRPr="00E93BE1">
        <w:rPr>
          <w:b/>
        </w:rPr>
        <w:t>There were fifty people at the party.</w:t>
      </w:r>
    </w:p>
    <w:p w:rsidR="00B63F29" w:rsidRPr="00E93BE1" w:rsidRDefault="00B63F29" w:rsidP="00B165E5">
      <w:pPr>
        <w:pStyle w:val="ListParagraph"/>
        <w:numPr>
          <w:ilvl w:val="0"/>
          <w:numId w:val="184"/>
        </w:numPr>
        <w:ind w:left="2880"/>
        <w:rPr>
          <w:b/>
        </w:rPr>
      </w:pPr>
      <w:r w:rsidRPr="00E93BE1">
        <w:rPr>
          <w:b/>
        </w:rPr>
        <w:t>Is there any problem?</w:t>
      </w:r>
    </w:p>
    <w:p w:rsidR="00B63F29" w:rsidRPr="00E93BE1" w:rsidRDefault="00B63F29" w:rsidP="00B165E5">
      <w:pPr>
        <w:pStyle w:val="ListParagraph"/>
        <w:numPr>
          <w:ilvl w:val="0"/>
          <w:numId w:val="184"/>
        </w:numPr>
        <w:ind w:left="2880"/>
        <w:rPr>
          <w:b/>
        </w:rPr>
      </w:pPr>
      <w:r w:rsidRPr="00E93BE1">
        <w:rPr>
          <w:b/>
        </w:rPr>
        <w:t>There was a nasty trash talk going on between them.</w:t>
      </w:r>
    </w:p>
    <w:p w:rsidR="00B63F29" w:rsidRPr="00E93BE1" w:rsidRDefault="00B63F29" w:rsidP="00B165E5">
      <w:pPr>
        <w:pStyle w:val="ListParagraph"/>
        <w:numPr>
          <w:ilvl w:val="0"/>
          <w:numId w:val="184"/>
        </w:numPr>
        <w:ind w:left="2880"/>
        <w:rPr>
          <w:b/>
        </w:rPr>
      </w:pPr>
      <w:r w:rsidRPr="00E93BE1">
        <w:rPr>
          <w:b/>
        </w:rPr>
        <w:t>There is truth to be said.</w:t>
      </w:r>
    </w:p>
    <w:p w:rsidR="00B63F29" w:rsidRPr="00E93BE1" w:rsidRDefault="00B63F29" w:rsidP="00B165E5">
      <w:pPr>
        <w:pStyle w:val="ListParagraph"/>
        <w:numPr>
          <w:ilvl w:val="0"/>
          <w:numId w:val="184"/>
        </w:numPr>
        <w:ind w:left="2880"/>
        <w:rPr>
          <w:b/>
        </w:rPr>
      </w:pPr>
      <w:r w:rsidRPr="00E93BE1">
        <w:rPr>
          <w:b/>
        </w:rPr>
        <w:t>What is over there?</w:t>
      </w:r>
    </w:p>
    <w:p w:rsidR="00B63F29" w:rsidRPr="00E93BE1" w:rsidRDefault="00B63F29" w:rsidP="00B165E5">
      <w:pPr>
        <w:pStyle w:val="ListParagraph"/>
        <w:numPr>
          <w:ilvl w:val="0"/>
          <w:numId w:val="184"/>
        </w:numPr>
        <w:ind w:left="2880"/>
        <w:rPr>
          <w:b/>
        </w:rPr>
      </w:pPr>
      <w:r w:rsidRPr="00E93BE1">
        <w:rPr>
          <w:b/>
        </w:rPr>
        <w:t>There are two people in the office right now.</w:t>
      </w:r>
    </w:p>
    <w:p w:rsidR="00B63F29" w:rsidRPr="00E93BE1" w:rsidRDefault="00B63F29" w:rsidP="00B165E5">
      <w:pPr>
        <w:pStyle w:val="ListParagraph"/>
        <w:numPr>
          <w:ilvl w:val="0"/>
          <w:numId w:val="184"/>
        </w:numPr>
        <w:ind w:left="2880"/>
        <w:rPr>
          <w:b/>
        </w:rPr>
      </w:pPr>
      <w:r w:rsidRPr="00E93BE1">
        <w:rPr>
          <w:b/>
        </w:rPr>
        <w:t xml:space="preserve">There is supposed to be </w:t>
      </w:r>
      <w:r>
        <w:rPr>
          <w:b/>
        </w:rPr>
        <w:t xml:space="preserve">a </w:t>
      </w:r>
      <w:r w:rsidRPr="0011707D">
        <w:rPr>
          <w:b/>
          <w:noProof/>
        </w:rPr>
        <w:t>sunny</w:t>
      </w:r>
      <w:r w:rsidRPr="00E93BE1">
        <w:rPr>
          <w:b/>
        </w:rPr>
        <w:t xml:space="preserve"> day tomorrow.</w:t>
      </w:r>
    </w:p>
    <w:p w:rsidR="00B63F29" w:rsidRPr="00E93BE1" w:rsidRDefault="00B63F29" w:rsidP="00B165E5">
      <w:pPr>
        <w:pStyle w:val="ListParagraph"/>
        <w:numPr>
          <w:ilvl w:val="0"/>
          <w:numId w:val="184"/>
        </w:numPr>
        <w:ind w:left="2880"/>
        <w:rPr>
          <w:b/>
        </w:rPr>
      </w:pPr>
      <w:r w:rsidRPr="00E93BE1">
        <w:rPr>
          <w:b/>
        </w:rPr>
        <w:t>The blue one is their house.</w:t>
      </w:r>
    </w:p>
    <w:p w:rsidR="00B63F29" w:rsidRPr="00E93BE1" w:rsidRDefault="00B63F29" w:rsidP="00B165E5">
      <w:pPr>
        <w:pStyle w:val="ListParagraph"/>
        <w:numPr>
          <w:ilvl w:val="0"/>
          <w:numId w:val="184"/>
        </w:numPr>
        <w:ind w:left="2880"/>
        <w:rPr>
          <w:b/>
        </w:rPr>
      </w:pPr>
      <w:r w:rsidRPr="00E93BE1">
        <w:rPr>
          <w:b/>
        </w:rPr>
        <w:t>The Piku is their cat.</w:t>
      </w:r>
    </w:p>
    <w:p w:rsidR="00B63F29" w:rsidRPr="003F069C" w:rsidRDefault="00B63F29" w:rsidP="00B63F29">
      <w:pPr>
        <w:pStyle w:val="ListParagraph"/>
        <w:ind w:left="2880"/>
      </w:pPr>
    </w:p>
    <w:p w:rsidR="00B63F29" w:rsidRDefault="00B63F29" w:rsidP="00B165E5">
      <w:pPr>
        <w:pStyle w:val="ListParagraph"/>
        <w:numPr>
          <w:ilvl w:val="0"/>
          <w:numId w:val="183"/>
        </w:numPr>
        <w:ind w:left="1440"/>
        <w:rPr>
          <w:rFonts w:asciiTheme="majorHAnsi" w:hAnsiTheme="majorHAnsi"/>
          <w:b/>
          <w:sz w:val="28"/>
          <w:szCs w:val="28"/>
        </w:rPr>
      </w:pPr>
      <w:r w:rsidRPr="000A1E77">
        <w:rPr>
          <w:rFonts w:asciiTheme="majorHAnsi" w:hAnsiTheme="majorHAnsi"/>
          <w:b/>
          <w:sz w:val="28"/>
          <w:szCs w:val="28"/>
        </w:rPr>
        <w:t xml:space="preserve">It </w:t>
      </w:r>
    </w:p>
    <w:p w:rsidR="00B63F29" w:rsidRDefault="00B63F29" w:rsidP="00B63F29">
      <w:pPr>
        <w:pStyle w:val="boolformate"/>
      </w:pPr>
      <w:r w:rsidRPr="000A1E77">
        <w:t xml:space="preserve">There is used before the “verb to be” and </w:t>
      </w:r>
      <w:r>
        <w:t>“I</w:t>
      </w:r>
      <w:r w:rsidRPr="000A1E77">
        <w:t>t</w:t>
      </w:r>
      <w:r>
        <w:t>”</w:t>
      </w:r>
      <w:r w:rsidRPr="000A1E77">
        <w:t xml:space="preserve"> </w:t>
      </w:r>
      <w:r w:rsidRPr="0011707D">
        <w:rPr>
          <w:noProof/>
        </w:rPr>
        <w:t>is a</w:t>
      </w:r>
      <w:r>
        <w:t xml:space="preserve"> pronoun and used as a </w:t>
      </w:r>
      <w:r w:rsidRPr="000A1E77">
        <w:t>subject in the sentences.</w:t>
      </w:r>
    </w:p>
    <w:p w:rsidR="00B63F29" w:rsidRDefault="00B63F29" w:rsidP="00B63F29">
      <w:pPr>
        <w:ind w:left="1440"/>
        <w:rPr>
          <w:rFonts w:ascii="Nirmala UI" w:hAnsi="Nirmala UI" w:cs="Nirmala UI"/>
          <w:sz w:val="20"/>
          <w:szCs w:val="20"/>
        </w:rPr>
      </w:pPr>
      <w:r>
        <w:br/>
      </w:r>
      <w:r w:rsidRPr="000A1E77">
        <w:rPr>
          <w:rFonts w:cstheme="minorHAnsi"/>
          <w:cs/>
        </w:rPr>
        <w:t>Important:</w:t>
      </w:r>
      <w:r>
        <w:rPr>
          <w:rFonts w:ascii="Nirmala UI" w:hAnsi="Nirmala UI" w:cs="Nirmala UI"/>
          <w:sz w:val="20"/>
          <w:szCs w:val="20"/>
          <w:cs/>
        </w:rPr>
        <w:t xml:space="preserve"> </w:t>
      </w:r>
      <w:r w:rsidRPr="000A1E77">
        <w:rPr>
          <w:rFonts w:ascii="Nirmala UI" w:hAnsi="Nirmala UI" w:cs="Nirmala UI"/>
          <w:sz w:val="20"/>
          <w:szCs w:val="20"/>
        </w:rPr>
        <w:t>यह</w:t>
      </w:r>
      <w:r>
        <w:rPr>
          <w:rFonts w:ascii="Nirmala UI" w:hAnsi="Nirmala UI" w:cs="Nirmala UI"/>
          <w:sz w:val="20"/>
          <w:szCs w:val="20"/>
        </w:rPr>
        <w:t xml:space="preserve"> (</w:t>
      </w:r>
      <w:r w:rsidRPr="000A1E77">
        <w:rPr>
          <w:rFonts w:ascii="Nirmala UI" w:hAnsi="Nirmala UI" w:cs="Nirmala UI"/>
        </w:rPr>
        <w:t>It</w:t>
      </w:r>
      <w:r>
        <w:rPr>
          <w:rFonts w:ascii="Nirmala UI" w:hAnsi="Nirmala UI" w:cs="Nirmala UI"/>
          <w:sz w:val="20"/>
          <w:szCs w:val="20"/>
        </w:rPr>
        <w:t>)</w:t>
      </w:r>
      <w:r w:rsidRPr="000A1E77">
        <w:rPr>
          <w:rFonts w:ascii="Nirmala UI" w:hAnsi="Nirmala UI" w:cs="Nirmala UI"/>
          <w:sz w:val="20"/>
          <w:szCs w:val="20"/>
        </w:rPr>
        <w:t xml:space="preserve"> एक सर्वनाम है और वाक्यों में एक विषय के रूप में उपयोग किया जाता है।</w:t>
      </w: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Pr="00E93BE1" w:rsidRDefault="00B63F29" w:rsidP="00B165E5">
      <w:pPr>
        <w:pStyle w:val="ListParagraph"/>
        <w:numPr>
          <w:ilvl w:val="0"/>
          <w:numId w:val="185"/>
        </w:numPr>
        <w:spacing w:before="0" w:after="0"/>
        <w:ind w:left="2880"/>
        <w:rPr>
          <w:b/>
        </w:rPr>
      </w:pPr>
      <w:r w:rsidRPr="00E93BE1">
        <w:rPr>
          <w:b/>
        </w:rPr>
        <w:t>It's time to go to school! </w:t>
      </w:r>
    </w:p>
    <w:p w:rsidR="00B63F29" w:rsidRPr="00E93BE1" w:rsidRDefault="00B63F29" w:rsidP="00B165E5">
      <w:pPr>
        <w:pStyle w:val="ListParagraph"/>
        <w:numPr>
          <w:ilvl w:val="0"/>
          <w:numId w:val="185"/>
        </w:numPr>
        <w:spacing w:before="0" w:after="0"/>
        <w:ind w:left="2880"/>
        <w:rPr>
          <w:b/>
        </w:rPr>
      </w:pPr>
      <w:r w:rsidRPr="00E93BE1">
        <w:rPr>
          <w:b/>
        </w:rPr>
        <w:t>It's my sister.</w:t>
      </w:r>
    </w:p>
    <w:p w:rsidR="00B63F29" w:rsidRPr="00E93BE1" w:rsidRDefault="00B63F29" w:rsidP="00B165E5">
      <w:pPr>
        <w:pStyle w:val="ListParagraph"/>
        <w:numPr>
          <w:ilvl w:val="0"/>
          <w:numId w:val="185"/>
        </w:numPr>
        <w:spacing w:before="0" w:after="0"/>
        <w:ind w:left="2880"/>
        <w:rPr>
          <w:b/>
        </w:rPr>
      </w:pPr>
      <w:r w:rsidRPr="00E93BE1">
        <w:rPr>
          <w:b/>
        </w:rPr>
        <w:t>What day is it?</w:t>
      </w:r>
    </w:p>
    <w:p w:rsidR="00B63F29" w:rsidRPr="00E93BE1" w:rsidRDefault="00B63F29" w:rsidP="00B165E5">
      <w:pPr>
        <w:pStyle w:val="ListParagraph"/>
        <w:numPr>
          <w:ilvl w:val="0"/>
          <w:numId w:val="185"/>
        </w:numPr>
        <w:spacing w:before="0" w:after="0"/>
        <w:ind w:left="2880"/>
        <w:rPr>
          <w:b/>
        </w:rPr>
      </w:pPr>
      <w:r w:rsidRPr="00E93BE1">
        <w:rPr>
          <w:b/>
        </w:rPr>
        <w:t>It is not old.</w:t>
      </w:r>
    </w:p>
    <w:p w:rsidR="00B63F29" w:rsidRPr="00E93BE1" w:rsidRDefault="00B63F29" w:rsidP="00B165E5">
      <w:pPr>
        <w:pStyle w:val="ListParagraph"/>
        <w:numPr>
          <w:ilvl w:val="0"/>
          <w:numId w:val="185"/>
        </w:numPr>
        <w:spacing w:before="0" w:after="0"/>
        <w:ind w:left="2880"/>
        <w:rPr>
          <w:b/>
        </w:rPr>
      </w:pPr>
      <w:r w:rsidRPr="00E93BE1">
        <w:rPr>
          <w:b/>
        </w:rPr>
        <w:t xml:space="preserve">It is time </w:t>
      </w:r>
      <w:r>
        <w:rPr>
          <w:b/>
        </w:rPr>
        <w:t xml:space="preserve">to </w:t>
      </w:r>
      <w:r w:rsidRPr="0011707D">
        <w:rPr>
          <w:b/>
          <w:noProof/>
        </w:rPr>
        <w:t>run</w:t>
      </w:r>
      <w:r w:rsidRPr="00E93BE1">
        <w:rPr>
          <w:b/>
        </w:rPr>
        <w:t>.</w:t>
      </w:r>
    </w:p>
    <w:p w:rsidR="00B63F29" w:rsidRPr="00E93BE1" w:rsidRDefault="00B63F29" w:rsidP="00B165E5">
      <w:pPr>
        <w:pStyle w:val="ListParagraph"/>
        <w:numPr>
          <w:ilvl w:val="0"/>
          <w:numId w:val="185"/>
        </w:numPr>
        <w:spacing w:before="0" w:after="0"/>
        <w:ind w:left="2880"/>
        <w:rPr>
          <w:b/>
        </w:rPr>
      </w:pPr>
      <w:r w:rsidRPr="00E93BE1">
        <w:rPr>
          <w:b/>
        </w:rPr>
        <w:t>It was stormy yesterday.</w:t>
      </w:r>
    </w:p>
    <w:p w:rsidR="00B63F29" w:rsidRPr="00E93BE1" w:rsidRDefault="00B63F29" w:rsidP="00B165E5">
      <w:pPr>
        <w:pStyle w:val="ListParagraph"/>
        <w:numPr>
          <w:ilvl w:val="0"/>
          <w:numId w:val="185"/>
        </w:numPr>
        <w:spacing w:before="0" w:after="0"/>
        <w:ind w:left="2880"/>
        <w:rPr>
          <w:b/>
        </w:rPr>
      </w:pPr>
      <w:r w:rsidRPr="00E93BE1">
        <w:rPr>
          <w:b/>
        </w:rPr>
        <w:t>It's nearly past mid-day.</w:t>
      </w:r>
    </w:p>
    <w:p w:rsidR="00B63F29" w:rsidRPr="00E93BE1" w:rsidRDefault="00B63F29" w:rsidP="00B165E5">
      <w:pPr>
        <w:pStyle w:val="ListParagraph"/>
        <w:numPr>
          <w:ilvl w:val="0"/>
          <w:numId w:val="185"/>
        </w:numPr>
        <w:spacing w:before="0" w:after="0"/>
        <w:ind w:left="2880"/>
        <w:rPr>
          <w:b/>
        </w:rPr>
      </w:pPr>
      <w:r w:rsidRPr="00E93BE1">
        <w:rPr>
          <w:b/>
        </w:rPr>
        <w:t>It's her birthday.</w:t>
      </w:r>
    </w:p>
    <w:p w:rsidR="00B63F29" w:rsidRPr="00E93BE1" w:rsidRDefault="00B63F29" w:rsidP="00B165E5">
      <w:pPr>
        <w:pStyle w:val="ListParagraph"/>
        <w:numPr>
          <w:ilvl w:val="0"/>
          <w:numId w:val="185"/>
        </w:numPr>
        <w:spacing w:before="0" w:after="0"/>
        <w:ind w:left="2880"/>
        <w:rPr>
          <w:b/>
        </w:rPr>
      </w:pPr>
      <w:r w:rsidRPr="00E93BE1">
        <w:rPr>
          <w:b/>
        </w:rPr>
        <w:t>It's </w:t>
      </w:r>
      <w:r>
        <w:rPr>
          <w:b/>
        </w:rPr>
        <w:t xml:space="preserve">a </w:t>
      </w:r>
      <w:r w:rsidRPr="0011707D">
        <w:rPr>
          <w:b/>
          <w:noProof/>
        </w:rPr>
        <w:t>sunny</w:t>
      </w:r>
      <w:r w:rsidRPr="00E93BE1">
        <w:rPr>
          <w:b/>
        </w:rPr>
        <w:t xml:space="preserve"> day today.</w:t>
      </w:r>
    </w:p>
    <w:p w:rsidR="00B63F29" w:rsidRPr="00E93BE1" w:rsidRDefault="00B63F29" w:rsidP="00B165E5">
      <w:pPr>
        <w:pStyle w:val="ListParagraph"/>
        <w:numPr>
          <w:ilvl w:val="0"/>
          <w:numId w:val="185"/>
        </w:numPr>
        <w:spacing w:before="0" w:after="0"/>
        <w:ind w:left="2880"/>
        <w:rPr>
          <w:b/>
        </w:rPr>
      </w:pPr>
      <w:r w:rsidRPr="00E93BE1">
        <w:rPr>
          <w:b/>
        </w:rPr>
        <w:t>It's a lovely dress.</w:t>
      </w:r>
    </w:p>
    <w:p w:rsidR="00B63F29" w:rsidRPr="00E93BE1" w:rsidRDefault="00B63F29" w:rsidP="00B165E5">
      <w:pPr>
        <w:pStyle w:val="ListParagraph"/>
        <w:numPr>
          <w:ilvl w:val="0"/>
          <w:numId w:val="185"/>
        </w:numPr>
        <w:spacing w:before="0" w:after="0"/>
        <w:ind w:left="2880"/>
        <w:rPr>
          <w:b/>
        </w:rPr>
      </w:pPr>
      <w:r w:rsidRPr="00E93BE1">
        <w:rPr>
          <w:b/>
        </w:rPr>
        <w:t>It was getting cold.</w:t>
      </w:r>
    </w:p>
    <w:p w:rsidR="00B63F29" w:rsidRPr="00E93BE1" w:rsidRDefault="00B63F29" w:rsidP="00B165E5">
      <w:pPr>
        <w:pStyle w:val="ListParagraph"/>
        <w:numPr>
          <w:ilvl w:val="0"/>
          <w:numId w:val="185"/>
        </w:numPr>
        <w:spacing w:before="0" w:after="0"/>
        <w:ind w:left="2880"/>
        <w:rPr>
          <w:b/>
        </w:rPr>
      </w:pPr>
      <w:r w:rsidRPr="00E93BE1">
        <w:rPr>
          <w:b/>
        </w:rPr>
        <w:t>It's great living in Uttrakhand.</w:t>
      </w:r>
    </w:p>
    <w:p w:rsidR="00B63F29" w:rsidRPr="00E93BE1" w:rsidRDefault="00B63F29" w:rsidP="00B165E5">
      <w:pPr>
        <w:pStyle w:val="ListParagraph"/>
        <w:numPr>
          <w:ilvl w:val="0"/>
          <w:numId w:val="185"/>
        </w:numPr>
        <w:spacing w:before="0" w:after="0"/>
        <w:ind w:left="2880"/>
        <w:rPr>
          <w:b/>
        </w:rPr>
      </w:pPr>
      <w:r w:rsidRPr="00E93BE1">
        <w:rPr>
          <w:b/>
        </w:rPr>
        <w:t>It's nice to meet you</w:t>
      </w:r>
      <w:r>
        <w:rPr>
          <w:b/>
        </w:rPr>
        <w:t>,</w:t>
      </w:r>
      <w:r w:rsidRPr="00E93BE1">
        <w:rPr>
          <w:b/>
        </w:rPr>
        <w:t xml:space="preserve"> </w:t>
      </w:r>
      <w:r w:rsidRPr="0011707D">
        <w:rPr>
          <w:b/>
          <w:noProof/>
        </w:rPr>
        <w:t>Raju</w:t>
      </w:r>
      <w:r w:rsidRPr="00E93BE1">
        <w:rPr>
          <w:b/>
        </w:rPr>
        <w:t>.</w:t>
      </w:r>
    </w:p>
    <w:p w:rsidR="00374E1A" w:rsidRPr="00374E1A" w:rsidRDefault="00374E1A" w:rsidP="00374E1A">
      <w:pPr>
        <w:rPr>
          <w:highlight w:val="yellow"/>
        </w:rPr>
      </w:pPr>
    </w:p>
    <w:p w:rsidR="00374E1A" w:rsidRPr="00374E1A" w:rsidRDefault="00374E1A" w:rsidP="00374E1A">
      <w:pPr>
        <w:rPr>
          <w:highlight w:val="yellow"/>
        </w:rPr>
      </w:pPr>
    </w:p>
    <w:p w:rsidR="00DC547E" w:rsidRPr="00711ABB" w:rsidRDefault="000B2793" w:rsidP="00137C2C">
      <w:pPr>
        <w:spacing w:before="0" w:after="200"/>
        <w:rPr>
          <w:color w:val="000000" w:themeColor="text1"/>
        </w:rPr>
      </w:pPr>
      <w:r w:rsidRPr="00711ABB">
        <w:rPr>
          <w:color w:val="000000" w:themeColor="text1"/>
        </w:rPr>
        <w:br w:type="page"/>
      </w:r>
    </w:p>
    <w:p w:rsidR="00AB7136" w:rsidRPr="00711ABB" w:rsidRDefault="004B065C" w:rsidP="008520F8">
      <w:pPr>
        <w:pStyle w:val="Heading2"/>
      </w:pPr>
      <w:bookmarkStart w:id="21" w:name="_Toc17112279"/>
      <w:r w:rsidRPr="00711ABB">
        <w:lastRenderedPageBreak/>
        <w:t xml:space="preserve">Rules Of Adding  </w:t>
      </w:r>
      <w:r w:rsidR="001E523C" w:rsidRPr="00711ABB">
        <w:t>‘</w:t>
      </w:r>
      <w:r w:rsidR="00D572F1" w:rsidRPr="00711ABB">
        <w:t>s/</w:t>
      </w:r>
      <w:r w:rsidRPr="00711ABB">
        <w:t>es</w:t>
      </w:r>
      <w:r w:rsidR="001E523C" w:rsidRPr="00711ABB">
        <w:t>’</w:t>
      </w:r>
      <w:bookmarkEnd w:id="21"/>
    </w:p>
    <w:p w:rsidR="00AB7136" w:rsidRPr="00711ABB" w:rsidRDefault="009F7E24" w:rsidP="003F35EF">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Some regular nouns can </w:t>
      </w:r>
      <w:r w:rsidR="00FD4327" w:rsidRPr="00711ABB">
        <w:rPr>
          <w:rFonts w:asciiTheme="majorHAnsi" w:hAnsiTheme="majorHAnsi" w:cstheme="minorHAnsi"/>
          <w:b/>
          <w:bCs/>
          <w:color w:val="000000" w:themeColor="text1"/>
          <w:sz w:val="24"/>
          <w:szCs w:val="24"/>
        </w:rPr>
        <w:t xml:space="preserve">make plural by simply adding </w:t>
      </w:r>
      <w:r w:rsidRPr="00711ABB">
        <w:rPr>
          <w:rFonts w:asciiTheme="majorHAnsi" w:hAnsiTheme="majorHAnsi" w:cstheme="minorHAnsi"/>
          <w:b/>
          <w:bCs/>
          <w:color w:val="000000" w:themeColor="text1"/>
          <w:sz w:val="24"/>
          <w:szCs w:val="24"/>
        </w:rPr>
        <w:t>–s.</w:t>
      </w:r>
    </w:p>
    <w:p w:rsidR="009F7E24" w:rsidRPr="00711ABB" w:rsidRDefault="00FD4327" w:rsidP="00D821B9">
      <w:pPr>
        <w:pStyle w:val="ListParagraph"/>
        <w:ind w:left="1701"/>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9F7E24" w:rsidRPr="00711ABB">
        <w:rPr>
          <w:rFonts w:cstheme="minorHAnsi"/>
          <w:b/>
          <w:bCs/>
          <w:color w:val="000000" w:themeColor="text1"/>
        </w:rPr>
        <w:t xml:space="preserve"> : </w:t>
      </w:r>
    </w:p>
    <w:p w:rsidR="009F7E24"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Car  -  Cars</w:t>
      </w:r>
    </w:p>
    <w:p w:rsidR="00FD4327"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Bag - Bags</w:t>
      </w:r>
    </w:p>
    <w:p w:rsidR="00FD4327"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Table - Tables</w:t>
      </w:r>
    </w:p>
    <w:p w:rsidR="00FD4327"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Boat - Boats</w:t>
      </w:r>
    </w:p>
    <w:p w:rsidR="00FD4327"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House - Houses</w:t>
      </w:r>
    </w:p>
    <w:p w:rsidR="00FD4327"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Cat- Cats</w:t>
      </w:r>
    </w:p>
    <w:p w:rsidR="009A40E7"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Center – Centers</w:t>
      </w:r>
    </w:p>
    <w:p w:rsidR="00DC547E" w:rsidRPr="00711ABB" w:rsidRDefault="00DC547E" w:rsidP="00793151">
      <w:pPr>
        <w:pStyle w:val="ListParagraph"/>
        <w:ind w:left="873"/>
        <w:rPr>
          <w:rFonts w:cstheme="minorHAnsi"/>
          <w:b/>
          <w:bCs/>
          <w:color w:val="000000" w:themeColor="text1"/>
        </w:rPr>
      </w:pPr>
    </w:p>
    <w:p w:rsidR="00ED3E4A" w:rsidRPr="00711ABB" w:rsidRDefault="009A40E7" w:rsidP="003F35EF">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If a word ends with</w:t>
      </w:r>
      <w:r w:rsidR="00ED3E4A" w:rsidRPr="00711ABB">
        <w:rPr>
          <w:rFonts w:asciiTheme="majorHAnsi" w:hAnsiTheme="majorHAnsi" w:cstheme="minorHAnsi"/>
          <w:b/>
          <w:bCs/>
          <w:color w:val="000000" w:themeColor="text1"/>
          <w:sz w:val="24"/>
          <w:szCs w:val="24"/>
        </w:rPr>
        <w:noBreakHyphen/>
        <w:t xml:space="preserve">s, </w:t>
      </w:r>
      <w:r w:rsidR="00ED3E4A" w:rsidRPr="00711ABB">
        <w:rPr>
          <w:rFonts w:asciiTheme="majorHAnsi" w:hAnsiTheme="majorHAnsi" w:cstheme="minorHAnsi"/>
          <w:b/>
          <w:bCs/>
          <w:color w:val="000000" w:themeColor="text1"/>
          <w:sz w:val="24"/>
          <w:szCs w:val="24"/>
        </w:rPr>
        <w:noBreakHyphen/>
        <w:t xml:space="preserve">sh, </w:t>
      </w:r>
      <w:r w:rsidR="00ED3E4A" w:rsidRPr="00711ABB">
        <w:rPr>
          <w:rFonts w:asciiTheme="majorHAnsi" w:hAnsiTheme="majorHAnsi" w:cstheme="minorHAnsi"/>
          <w:b/>
          <w:bCs/>
          <w:color w:val="000000" w:themeColor="text1"/>
          <w:sz w:val="24"/>
          <w:szCs w:val="24"/>
        </w:rPr>
        <w:noBreakHyphen/>
        <w:t xml:space="preserve">ch, </w:t>
      </w:r>
      <w:r w:rsidR="00ED3E4A" w:rsidRPr="00711ABB">
        <w:rPr>
          <w:rFonts w:asciiTheme="majorHAnsi" w:hAnsiTheme="majorHAnsi" w:cstheme="minorHAnsi"/>
          <w:b/>
          <w:bCs/>
          <w:color w:val="000000" w:themeColor="text1"/>
          <w:sz w:val="24"/>
          <w:szCs w:val="24"/>
        </w:rPr>
        <w:noBreakHyphen/>
        <w:t>x, or –z then add –es in the last to make Plural.</w:t>
      </w:r>
    </w:p>
    <w:p w:rsidR="00ED3E4A" w:rsidRPr="00711ABB" w:rsidRDefault="00ED3E4A" w:rsidP="00D821B9">
      <w:pPr>
        <w:pStyle w:val="ListParagraph"/>
        <w:ind w:left="1701"/>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 xml:space="preserve"> :</w:t>
      </w:r>
    </w:p>
    <w:p w:rsidR="00ED3E4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Class - Classes</w:t>
      </w:r>
    </w:p>
    <w:p w:rsidR="00ED3E4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Bus – Buses</w:t>
      </w:r>
    </w:p>
    <w:p w:rsidR="00ED3E4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 xml:space="preserve">Wash – Washes </w:t>
      </w:r>
    </w:p>
    <w:p w:rsidR="00ED3E4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Batch - Batches</w:t>
      </w:r>
    </w:p>
    <w:p w:rsidR="00ED3E4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Beach- Beaches</w:t>
      </w:r>
    </w:p>
    <w:p w:rsidR="00ED3E4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Bench - Benches</w:t>
      </w:r>
    </w:p>
    <w:p w:rsidR="00ED3E4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Branch - Branches</w:t>
      </w:r>
    </w:p>
    <w:p w:rsidR="00ED3E4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Box – Boxes</w:t>
      </w:r>
    </w:p>
    <w:p w:rsidR="00ED3E4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Buzz – Buzzes</w:t>
      </w:r>
    </w:p>
    <w:p w:rsidR="00DC547E" w:rsidRPr="00711ABB" w:rsidRDefault="00DC547E" w:rsidP="00793151">
      <w:pPr>
        <w:pStyle w:val="ListParagraph"/>
        <w:ind w:left="873"/>
        <w:rPr>
          <w:rFonts w:cstheme="minorHAnsi"/>
          <w:b/>
          <w:bCs/>
          <w:color w:val="000000" w:themeColor="text1"/>
        </w:rPr>
      </w:pPr>
    </w:p>
    <w:p w:rsidR="009A40E7" w:rsidRPr="00711ABB" w:rsidRDefault="009A40E7" w:rsidP="003F35EF">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If a word ends with f or fe then change f or fe  to ves to make it Plural.</w:t>
      </w:r>
    </w:p>
    <w:p w:rsidR="009A40E7" w:rsidRPr="00711ABB" w:rsidRDefault="009A40E7" w:rsidP="00D821B9">
      <w:pPr>
        <w:pStyle w:val="ListParagraph"/>
        <w:ind w:left="1701"/>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w:t>
      </w:r>
    </w:p>
    <w:p w:rsidR="00CE765D"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Knife - Knives</w:t>
      </w:r>
    </w:p>
    <w:p w:rsidR="00CE765D"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Life – Lives</w:t>
      </w:r>
    </w:p>
    <w:p w:rsidR="00CE765D"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Wife - Wives</w:t>
      </w:r>
    </w:p>
    <w:p w:rsidR="00CE765D"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Shelf – Shelves</w:t>
      </w:r>
    </w:p>
    <w:p w:rsidR="0013407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Sky -  Skies</w:t>
      </w:r>
    </w:p>
    <w:p w:rsidR="0013407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Candy -  Candies</w:t>
      </w:r>
    </w:p>
    <w:p w:rsidR="0013407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Lady - Ladies</w:t>
      </w:r>
    </w:p>
    <w:p w:rsidR="00B631B6" w:rsidRDefault="00B631B6" w:rsidP="00B631B6">
      <w:pPr>
        <w:pStyle w:val="ListParagraph"/>
        <w:ind w:left="1701"/>
        <w:rPr>
          <w:rFonts w:cstheme="minorHAnsi"/>
          <w:color w:val="000000" w:themeColor="text1"/>
        </w:rPr>
      </w:pPr>
      <w:r>
        <w:rPr>
          <w:rFonts w:cstheme="minorHAnsi"/>
          <w:color w:val="000000" w:themeColor="text1"/>
        </w:rPr>
        <w:t>Exceptions</w:t>
      </w:r>
    </w:p>
    <w:p w:rsidR="00B631B6" w:rsidRDefault="00B631B6" w:rsidP="003F35EF">
      <w:pPr>
        <w:pStyle w:val="ListParagraph"/>
        <w:numPr>
          <w:ilvl w:val="0"/>
          <w:numId w:val="38"/>
        </w:numPr>
        <w:ind w:left="1701" w:firstLine="0"/>
        <w:rPr>
          <w:rFonts w:cstheme="minorHAnsi"/>
          <w:color w:val="000000" w:themeColor="text1"/>
        </w:rPr>
      </w:pPr>
      <w:r>
        <w:rPr>
          <w:rFonts w:cstheme="minorHAnsi"/>
          <w:color w:val="000000" w:themeColor="text1"/>
        </w:rPr>
        <w:t>Roof – Roofs</w:t>
      </w:r>
    </w:p>
    <w:p w:rsidR="00B631B6" w:rsidRDefault="00B631B6" w:rsidP="003F35EF">
      <w:pPr>
        <w:pStyle w:val="ListParagraph"/>
        <w:numPr>
          <w:ilvl w:val="0"/>
          <w:numId w:val="38"/>
        </w:numPr>
        <w:ind w:left="1701" w:firstLine="0"/>
        <w:rPr>
          <w:rFonts w:cstheme="minorHAnsi"/>
          <w:color w:val="000000" w:themeColor="text1"/>
        </w:rPr>
      </w:pPr>
      <w:r>
        <w:rPr>
          <w:rFonts w:cstheme="minorHAnsi"/>
          <w:color w:val="000000" w:themeColor="text1"/>
        </w:rPr>
        <w:t>Proof – Proofs</w:t>
      </w:r>
    </w:p>
    <w:p w:rsidR="0013407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Chief – Chiefs</w:t>
      </w:r>
    </w:p>
    <w:p w:rsidR="00DC547E" w:rsidRPr="00711ABB" w:rsidRDefault="00DC547E" w:rsidP="00793151">
      <w:pPr>
        <w:pStyle w:val="ListParagraph"/>
        <w:ind w:left="873"/>
        <w:rPr>
          <w:rFonts w:cstheme="minorHAnsi"/>
          <w:b/>
          <w:bCs/>
          <w:color w:val="000000" w:themeColor="text1"/>
        </w:rPr>
      </w:pPr>
    </w:p>
    <w:p w:rsidR="0013407A" w:rsidRPr="00711ABB" w:rsidRDefault="0013407A" w:rsidP="003F35EF">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shd w:val="clear" w:color="auto" w:fill="FFFFFF"/>
        </w:rPr>
        <w:t>If the word ends with a vowel (</w:t>
      </w:r>
      <w:r w:rsidR="00F10C23" w:rsidRPr="00711ABB">
        <w:rPr>
          <w:rFonts w:asciiTheme="majorHAnsi" w:hAnsiTheme="majorHAnsi" w:cstheme="minorHAnsi"/>
          <w:b/>
          <w:bCs/>
          <w:color w:val="000000" w:themeColor="text1"/>
          <w:sz w:val="24"/>
          <w:szCs w:val="24"/>
          <w:shd w:val="clear" w:color="auto" w:fill="FFFFFF"/>
        </w:rPr>
        <w:t>a, e</w:t>
      </w:r>
      <w:r w:rsidRPr="00711ABB">
        <w:rPr>
          <w:rFonts w:asciiTheme="majorHAnsi" w:hAnsiTheme="majorHAnsi" w:cstheme="minorHAnsi"/>
          <w:b/>
          <w:bCs/>
          <w:color w:val="000000" w:themeColor="text1"/>
          <w:sz w:val="24"/>
          <w:szCs w:val="24"/>
          <w:shd w:val="clear" w:color="auto" w:fill="FFFFFF"/>
        </w:rPr>
        <w:t xml:space="preserve">,i,o,u) + y then just add s </w:t>
      </w:r>
      <w:r w:rsidRPr="00711ABB">
        <w:rPr>
          <w:rFonts w:asciiTheme="majorHAnsi" w:hAnsiTheme="majorHAnsi" w:cstheme="minorHAnsi"/>
          <w:b/>
          <w:bCs/>
          <w:color w:val="000000" w:themeColor="text1"/>
          <w:sz w:val="24"/>
          <w:szCs w:val="24"/>
        </w:rPr>
        <w:t>to make it Plural.</w:t>
      </w:r>
    </w:p>
    <w:p w:rsidR="009A40E7" w:rsidRPr="00711ABB" w:rsidRDefault="0013407A" w:rsidP="00D821B9">
      <w:pPr>
        <w:spacing w:line="240" w:lineRule="auto"/>
        <w:ind w:left="1701"/>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For </w:t>
      </w:r>
      <w:r w:rsidR="00EE134B" w:rsidRPr="00711ABB">
        <w:rPr>
          <w:rFonts w:asciiTheme="majorHAnsi" w:hAnsiTheme="majorHAnsi" w:cstheme="minorHAnsi"/>
          <w:b/>
          <w:bCs/>
          <w:color w:val="000000" w:themeColor="text1"/>
          <w:sz w:val="24"/>
          <w:szCs w:val="24"/>
        </w:rPr>
        <w:t>Example</w:t>
      </w:r>
      <w:r w:rsidR="008C0F46" w:rsidRPr="00711ABB">
        <w:rPr>
          <w:rFonts w:asciiTheme="majorHAnsi" w:hAnsiTheme="majorHAnsi" w:cstheme="minorHAnsi"/>
          <w:b/>
          <w:bCs/>
          <w:color w:val="000000" w:themeColor="text1"/>
          <w:sz w:val="24"/>
          <w:szCs w:val="24"/>
        </w:rPr>
        <w:t>:</w:t>
      </w:r>
    </w:p>
    <w:p w:rsidR="0013407A"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Day- Days</w:t>
      </w:r>
    </w:p>
    <w:p w:rsidR="0013407A" w:rsidRPr="00711ABB" w:rsidRDefault="00DC547E" w:rsidP="003F35EF">
      <w:pPr>
        <w:pStyle w:val="ListParagraph"/>
        <w:numPr>
          <w:ilvl w:val="0"/>
          <w:numId w:val="38"/>
        </w:numPr>
        <w:ind w:left="1701" w:firstLine="0"/>
        <w:rPr>
          <w:rStyle w:val="Emphasis"/>
          <w:rFonts w:cstheme="minorHAnsi"/>
          <w:i w:val="0"/>
          <w:iCs w:val="0"/>
          <w:color w:val="000000" w:themeColor="text1"/>
          <w:shd w:val="clear" w:color="auto" w:fill="FFFFFF"/>
        </w:rPr>
      </w:pPr>
      <w:r w:rsidRPr="00711ABB">
        <w:rPr>
          <w:rStyle w:val="Emphasis"/>
          <w:rFonts w:cstheme="minorHAnsi"/>
          <w:i w:val="0"/>
          <w:iCs w:val="0"/>
          <w:color w:val="000000" w:themeColor="text1"/>
          <w:shd w:val="clear" w:color="auto" w:fill="FFFFFF"/>
        </w:rPr>
        <w:t>Boy - Boys,</w:t>
      </w:r>
    </w:p>
    <w:p w:rsidR="0013407A" w:rsidRPr="00711ABB" w:rsidRDefault="00DC547E" w:rsidP="003F35EF">
      <w:pPr>
        <w:pStyle w:val="ListParagraph"/>
        <w:numPr>
          <w:ilvl w:val="0"/>
          <w:numId w:val="38"/>
        </w:numPr>
        <w:ind w:left="1701" w:firstLine="0"/>
        <w:rPr>
          <w:rStyle w:val="Emphasis"/>
          <w:rFonts w:cstheme="minorHAnsi"/>
          <w:i w:val="0"/>
          <w:iCs w:val="0"/>
          <w:color w:val="000000" w:themeColor="text1"/>
          <w:shd w:val="clear" w:color="auto" w:fill="FFFFFF"/>
        </w:rPr>
      </w:pPr>
      <w:r w:rsidRPr="00711ABB">
        <w:rPr>
          <w:rFonts w:cstheme="minorHAnsi"/>
          <w:color w:val="000000" w:themeColor="text1"/>
          <w:shd w:val="clear" w:color="auto" w:fill="FFFFFF"/>
        </w:rPr>
        <w:t>Donkey - Donkeys</w:t>
      </w:r>
    </w:p>
    <w:p w:rsidR="00DC547E" w:rsidRPr="00711ABB" w:rsidRDefault="00DC547E" w:rsidP="003F35EF">
      <w:pPr>
        <w:pStyle w:val="ListParagraph"/>
        <w:numPr>
          <w:ilvl w:val="0"/>
          <w:numId w:val="38"/>
        </w:numPr>
        <w:ind w:left="1701" w:firstLine="0"/>
        <w:rPr>
          <w:rStyle w:val="Emphasis"/>
          <w:rFonts w:cstheme="minorHAnsi"/>
          <w:i w:val="0"/>
          <w:iCs w:val="0"/>
          <w:color w:val="000000" w:themeColor="text1"/>
          <w:shd w:val="clear" w:color="auto" w:fill="FFFFFF"/>
        </w:rPr>
      </w:pPr>
      <w:r w:rsidRPr="00711ABB">
        <w:rPr>
          <w:rStyle w:val="Emphasis"/>
          <w:rFonts w:cstheme="minorHAnsi"/>
          <w:i w:val="0"/>
          <w:iCs w:val="0"/>
          <w:color w:val="000000" w:themeColor="text1"/>
          <w:shd w:val="clear" w:color="auto" w:fill="FFFFFF"/>
        </w:rPr>
        <w:t>Journey – Journeys</w:t>
      </w:r>
    </w:p>
    <w:p w:rsidR="00DC547E" w:rsidRPr="00711ABB" w:rsidRDefault="00DC547E" w:rsidP="003F35EF">
      <w:pPr>
        <w:pStyle w:val="ListParagraph"/>
        <w:numPr>
          <w:ilvl w:val="0"/>
          <w:numId w:val="38"/>
        </w:numPr>
        <w:ind w:left="1701" w:firstLine="0"/>
        <w:rPr>
          <w:rStyle w:val="Emphasis"/>
          <w:rFonts w:cstheme="minorHAnsi"/>
          <w:i w:val="0"/>
          <w:iCs w:val="0"/>
          <w:color w:val="000000" w:themeColor="text1"/>
          <w:shd w:val="clear" w:color="auto" w:fill="FFFFFF"/>
        </w:rPr>
      </w:pPr>
      <w:r w:rsidRPr="00711ABB">
        <w:rPr>
          <w:rStyle w:val="Emphasis"/>
          <w:rFonts w:cstheme="minorHAnsi"/>
          <w:i w:val="0"/>
          <w:iCs w:val="0"/>
          <w:color w:val="000000" w:themeColor="text1"/>
          <w:shd w:val="clear" w:color="auto" w:fill="FFFFFF"/>
        </w:rPr>
        <w:t xml:space="preserve"> Key – Keys</w:t>
      </w:r>
    </w:p>
    <w:p w:rsidR="00AB7136" w:rsidRPr="00711ABB" w:rsidRDefault="00DC547E" w:rsidP="003F35EF">
      <w:pPr>
        <w:pStyle w:val="ListParagraph"/>
        <w:numPr>
          <w:ilvl w:val="0"/>
          <w:numId w:val="38"/>
        </w:numPr>
        <w:ind w:left="1701" w:firstLine="0"/>
        <w:rPr>
          <w:rStyle w:val="Emphasis"/>
          <w:rFonts w:cstheme="minorHAnsi"/>
          <w:i w:val="0"/>
          <w:iCs w:val="0"/>
          <w:color w:val="000000" w:themeColor="text1"/>
          <w:shd w:val="clear" w:color="auto" w:fill="FFFFFF"/>
        </w:rPr>
      </w:pPr>
      <w:r w:rsidRPr="00711ABB">
        <w:rPr>
          <w:rStyle w:val="Emphasis"/>
          <w:rFonts w:cstheme="minorHAnsi"/>
          <w:i w:val="0"/>
          <w:iCs w:val="0"/>
          <w:color w:val="000000" w:themeColor="text1"/>
          <w:shd w:val="clear" w:color="auto" w:fill="FFFFFF"/>
        </w:rPr>
        <w:t xml:space="preserve"> Tray – Trays</w:t>
      </w:r>
    </w:p>
    <w:p w:rsidR="00DC547E" w:rsidRPr="00711ABB" w:rsidRDefault="00DC547E" w:rsidP="00793151">
      <w:pPr>
        <w:spacing w:line="240" w:lineRule="auto"/>
        <w:ind w:left="4113"/>
        <w:rPr>
          <w:rFonts w:cstheme="minorHAnsi"/>
          <w:b/>
          <w:bCs/>
          <w:color w:val="000000" w:themeColor="text1"/>
        </w:rPr>
      </w:pPr>
    </w:p>
    <w:p w:rsidR="00137C2C" w:rsidRPr="00711ABB" w:rsidRDefault="00137C2C" w:rsidP="00793151">
      <w:pPr>
        <w:spacing w:line="240" w:lineRule="auto"/>
        <w:ind w:left="4113"/>
        <w:rPr>
          <w:rFonts w:cstheme="minorHAnsi"/>
          <w:b/>
          <w:bCs/>
          <w:color w:val="000000" w:themeColor="text1"/>
        </w:rPr>
      </w:pPr>
    </w:p>
    <w:p w:rsidR="00137C2C" w:rsidRDefault="00137C2C" w:rsidP="00793151">
      <w:pPr>
        <w:spacing w:line="240" w:lineRule="auto"/>
        <w:ind w:left="4113"/>
        <w:rPr>
          <w:rFonts w:cstheme="minorHAnsi"/>
          <w:b/>
          <w:bCs/>
          <w:color w:val="000000" w:themeColor="text1"/>
        </w:rPr>
      </w:pPr>
    </w:p>
    <w:p w:rsidR="00985312" w:rsidRDefault="00985312" w:rsidP="00793151">
      <w:pPr>
        <w:spacing w:line="240" w:lineRule="auto"/>
        <w:ind w:left="4113"/>
        <w:rPr>
          <w:rFonts w:cstheme="minorHAnsi"/>
          <w:b/>
          <w:bCs/>
          <w:color w:val="000000" w:themeColor="text1"/>
        </w:rPr>
      </w:pPr>
    </w:p>
    <w:p w:rsidR="00985312" w:rsidRPr="00711ABB" w:rsidRDefault="00985312" w:rsidP="00793151">
      <w:pPr>
        <w:spacing w:line="240" w:lineRule="auto"/>
        <w:ind w:left="4113"/>
        <w:rPr>
          <w:rFonts w:cstheme="minorHAnsi"/>
          <w:b/>
          <w:bCs/>
          <w:color w:val="000000" w:themeColor="text1"/>
        </w:rPr>
      </w:pPr>
    </w:p>
    <w:p w:rsidR="0013407A" w:rsidRPr="00711ABB" w:rsidRDefault="0013407A" w:rsidP="003F35EF">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shd w:val="clear" w:color="auto" w:fill="FFFFFF"/>
        </w:rPr>
        <w:t xml:space="preserve">If the word ends with a consonant + y then change y to ies </w:t>
      </w:r>
      <w:r w:rsidRPr="00711ABB">
        <w:rPr>
          <w:rFonts w:asciiTheme="majorHAnsi" w:hAnsiTheme="majorHAnsi" w:cstheme="minorHAnsi"/>
          <w:b/>
          <w:bCs/>
          <w:color w:val="000000" w:themeColor="text1"/>
          <w:sz w:val="24"/>
          <w:szCs w:val="24"/>
        </w:rPr>
        <w:t>to make it Plural.</w:t>
      </w:r>
    </w:p>
    <w:p w:rsidR="0013407A" w:rsidRPr="00711ABB" w:rsidRDefault="0013407A" w:rsidP="00D821B9">
      <w:pPr>
        <w:spacing w:line="240" w:lineRule="auto"/>
        <w:ind w:left="1701"/>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For </w:t>
      </w:r>
      <w:r w:rsidR="00EE134B" w:rsidRPr="00711ABB">
        <w:rPr>
          <w:rFonts w:asciiTheme="majorHAnsi" w:hAnsiTheme="majorHAnsi" w:cstheme="minorHAnsi"/>
          <w:b/>
          <w:bCs/>
          <w:color w:val="000000" w:themeColor="text1"/>
          <w:sz w:val="24"/>
          <w:szCs w:val="24"/>
        </w:rPr>
        <w:t>Example</w:t>
      </w:r>
      <w:r w:rsidR="00766CC7" w:rsidRPr="00711ABB">
        <w:rPr>
          <w:rFonts w:asciiTheme="majorHAnsi" w:hAnsiTheme="majorHAnsi" w:cstheme="minorHAnsi"/>
          <w:b/>
          <w:bCs/>
          <w:color w:val="000000" w:themeColor="text1"/>
          <w:sz w:val="24"/>
          <w:szCs w:val="24"/>
        </w:rPr>
        <w:t>:</w:t>
      </w:r>
    </w:p>
    <w:p w:rsidR="00B631B6" w:rsidRPr="00B631B6" w:rsidRDefault="00B631B6" w:rsidP="003F35EF">
      <w:pPr>
        <w:pStyle w:val="ListParagraph"/>
        <w:numPr>
          <w:ilvl w:val="3"/>
          <w:numId w:val="38"/>
        </w:numPr>
        <w:ind w:left="1701" w:firstLine="0"/>
        <w:rPr>
          <w:rStyle w:val="Emphasis"/>
          <w:rFonts w:cstheme="minorHAnsi"/>
          <w:i w:val="0"/>
          <w:iCs w:val="0"/>
          <w:color w:val="000000" w:themeColor="text1"/>
        </w:rPr>
      </w:pPr>
      <w:r>
        <w:rPr>
          <w:rStyle w:val="Emphasis"/>
          <w:rFonts w:cstheme="minorHAnsi"/>
          <w:i w:val="0"/>
          <w:iCs w:val="0"/>
          <w:color w:val="000000" w:themeColor="text1"/>
          <w:shd w:val="clear" w:color="auto" w:fill="FFFFFF"/>
        </w:rPr>
        <w:t>country – countries</w:t>
      </w:r>
    </w:p>
    <w:p w:rsidR="00B631B6" w:rsidRPr="00B631B6" w:rsidRDefault="00B631B6" w:rsidP="003F35EF">
      <w:pPr>
        <w:pStyle w:val="ListParagraph"/>
        <w:numPr>
          <w:ilvl w:val="3"/>
          <w:numId w:val="38"/>
        </w:numPr>
        <w:ind w:left="1701" w:firstLine="0"/>
        <w:rPr>
          <w:rStyle w:val="Emphasis"/>
          <w:rFonts w:cstheme="minorHAnsi"/>
          <w:i w:val="0"/>
          <w:iCs w:val="0"/>
          <w:color w:val="000000" w:themeColor="text1"/>
        </w:rPr>
      </w:pPr>
      <w:r>
        <w:rPr>
          <w:rStyle w:val="Emphasis"/>
          <w:rFonts w:cstheme="minorHAnsi"/>
          <w:i w:val="0"/>
          <w:iCs w:val="0"/>
          <w:color w:val="000000" w:themeColor="text1"/>
          <w:shd w:val="clear" w:color="auto" w:fill="FFFFFF"/>
        </w:rPr>
        <w:t>baby – babies</w:t>
      </w:r>
    </w:p>
    <w:p w:rsidR="00B631B6" w:rsidRPr="00B631B6" w:rsidRDefault="00B631B6" w:rsidP="003F35EF">
      <w:pPr>
        <w:pStyle w:val="ListParagraph"/>
        <w:numPr>
          <w:ilvl w:val="3"/>
          <w:numId w:val="38"/>
        </w:numPr>
        <w:ind w:left="1701" w:firstLine="0"/>
        <w:rPr>
          <w:rStyle w:val="Emphasis"/>
          <w:rFonts w:cstheme="minorHAnsi"/>
          <w:i w:val="0"/>
          <w:iCs w:val="0"/>
          <w:color w:val="000000" w:themeColor="text1"/>
        </w:rPr>
      </w:pPr>
      <w:r>
        <w:rPr>
          <w:rStyle w:val="Emphasis"/>
          <w:rFonts w:cstheme="minorHAnsi"/>
          <w:i w:val="0"/>
          <w:iCs w:val="0"/>
          <w:color w:val="000000" w:themeColor="text1"/>
          <w:shd w:val="clear" w:color="auto" w:fill="FFFFFF"/>
        </w:rPr>
        <w:t>body – bodies</w:t>
      </w:r>
    </w:p>
    <w:p w:rsidR="0013407A" w:rsidRPr="00711ABB" w:rsidRDefault="0013407A" w:rsidP="003F35EF">
      <w:pPr>
        <w:pStyle w:val="ListParagraph"/>
        <w:numPr>
          <w:ilvl w:val="3"/>
          <w:numId w:val="38"/>
        </w:numPr>
        <w:ind w:left="1701" w:firstLine="0"/>
        <w:rPr>
          <w:rFonts w:cstheme="minorHAnsi"/>
          <w:color w:val="000000" w:themeColor="text1"/>
        </w:rPr>
      </w:pPr>
      <w:r w:rsidRPr="00711ABB">
        <w:rPr>
          <w:rStyle w:val="Emphasis"/>
          <w:rFonts w:cstheme="minorHAnsi"/>
          <w:i w:val="0"/>
          <w:iCs w:val="0"/>
          <w:color w:val="000000" w:themeColor="text1"/>
          <w:shd w:val="clear" w:color="auto" w:fill="FFFFFF"/>
        </w:rPr>
        <w:t>memory - memories</w:t>
      </w:r>
    </w:p>
    <w:p w:rsidR="00DC547E" w:rsidRPr="00711ABB" w:rsidRDefault="00DC547E" w:rsidP="00793151">
      <w:pPr>
        <w:spacing w:line="240" w:lineRule="auto"/>
        <w:ind w:left="153"/>
        <w:rPr>
          <w:rFonts w:cstheme="minorHAnsi"/>
          <w:b/>
          <w:bCs/>
          <w:color w:val="000000" w:themeColor="text1"/>
        </w:rPr>
      </w:pPr>
    </w:p>
    <w:p w:rsidR="00AB6E5F" w:rsidRPr="00711ABB" w:rsidRDefault="00A72B23" w:rsidP="003F35EF">
      <w:pPr>
        <w:pStyle w:val="ListParagraph"/>
        <w:numPr>
          <w:ilvl w:val="0"/>
          <w:numId w:val="4"/>
        </w:numPr>
        <w:ind w:left="1276"/>
        <w:rPr>
          <w:rFonts w:asciiTheme="majorHAnsi" w:hAnsiTheme="majorHAnsi" w:cstheme="minorHAnsi"/>
          <w:b/>
          <w:bCs/>
          <w:color w:val="000000" w:themeColor="text1"/>
          <w:sz w:val="24"/>
          <w:szCs w:val="24"/>
          <w:shd w:val="clear" w:color="auto" w:fill="FFFFFF"/>
        </w:rPr>
      </w:pPr>
      <w:r w:rsidRPr="00711ABB">
        <w:rPr>
          <w:rFonts w:asciiTheme="majorHAnsi" w:hAnsiTheme="majorHAnsi" w:cstheme="minorHAnsi"/>
          <w:b/>
          <w:bCs/>
          <w:color w:val="000000" w:themeColor="text1"/>
          <w:sz w:val="24"/>
          <w:szCs w:val="24"/>
          <w:shd w:val="clear" w:color="auto" w:fill="FFFFFF"/>
        </w:rPr>
        <w:t xml:space="preserve">If the word ends with </w:t>
      </w:r>
      <w:r w:rsidR="00AB6E5F" w:rsidRPr="00711ABB">
        <w:rPr>
          <w:rFonts w:asciiTheme="majorHAnsi" w:hAnsiTheme="majorHAnsi" w:cstheme="minorHAnsi"/>
          <w:b/>
          <w:bCs/>
          <w:color w:val="000000" w:themeColor="text1"/>
          <w:sz w:val="24"/>
          <w:szCs w:val="24"/>
          <w:shd w:val="clear" w:color="auto" w:fill="FFFFFF"/>
        </w:rPr>
        <w:t>o then add s to make it Plural.</w:t>
      </w:r>
    </w:p>
    <w:p w:rsidR="00AB6E5F" w:rsidRPr="007845C0" w:rsidRDefault="00AB6E5F" w:rsidP="00D821B9">
      <w:pPr>
        <w:pStyle w:val="ListParagraph"/>
        <w:ind w:left="1701"/>
        <w:rPr>
          <w:rFonts w:asciiTheme="majorHAnsi" w:hAnsiTheme="majorHAnsi" w:cstheme="minorHAnsi"/>
          <w:b/>
          <w:bCs/>
          <w:color w:val="000000" w:themeColor="text1"/>
          <w:sz w:val="24"/>
          <w:szCs w:val="24"/>
          <w:shd w:val="clear" w:color="auto" w:fill="FFFFFF"/>
        </w:rPr>
      </w:pPr>
      <w:r w:rsidRPr="007845C0">
        <w:rPr>
          <w:rFonts w:asciiTheme="majorHAnsi" w:hAnsiTheme="majorHAnsi" w:cstheme="minorHAnsi"/>
          <w:b/>
          <w:bCs/>
          <w:color w:val="000000" w:themeColor="text1"/>
          <w:sz w:val="24"/>
          <w:szCs w:val="24"/>
          <w:shd w:val="clear" w:color="auto" w:fill="FFFFFF"/>
        </w:rPr>
        <w:t xml:space="preserve">For </w:t>
      </w:r>
      <w:r w:rsidR="00EE134B" w:rsidRPr="007845C0">
        <w:rPr>
          <w:rFonts w:asciiTheme="majorHAnsi" w:hAnsiTheme="majorHAnsi" w:cstheme="minorHAnsi"/>
          <w:b/>
          <w:bCs/>
          <w:color w:val="000000" w:themeColor="text1"/>
          <w:sz w:val="24"/>
          <w:szCs w:val="24"/>
          <w:shd w:val="clear" w:color="auto" w:fill="FFFFFF"/>
        </w:rPr>
        <w:t>Example</w:t>
      </w:r>
      <w:r w:rsidR="00766CC7" w:rsidRPr="007845C0">
        <w:rPr>
          <w:rFonts w:asciiTheme="majorHAnsi" w:hAnsiTheme="majorHAnsi" w:cstheme="minorHAnsi"/>
          <w:b/>
          <w:bCs/>
          <w:color w:val="000000" w:themeColor="text1"/>
          <w:sz w:val="24"/>
          <w:szCs w:val="24"/>
          <w:shd w:val="clear" w:color="auto" w:fill="FFFFFF"/>
        </w:rPr>
        <w:t>:</w:t>
      </w:r>
    </w:p>
    <w:p w:rsidR="00B631B6" w:rsidRDefault="00B631B6" w:rsidP="003F35EF">
      <w:pPr>
        <w:pStyle w:val="ListParagraph"/>
        <w:numPr>
          <w:ilvl w:val="0"/>
          <w:numId w:val="38"/>
        </w:numPr>
        <w:ind w:left="1701" w:firstLine="0"/>
        <w:rPr>
          <w:rFonts w:cstheme="minorHAnsi"/>
          <w:color w:val="000000" w:themeColor="text1"/>
        </w:rPr>
      </w:pPr>
      <w:r>
        <w:rPr>
          <w:rFonts w:cstheme="minorHAnsi"/>
          <w:color w:val="000000" w:themeColor="text1"/>
        </w:rPr>
        <w:t>Radio – Radios</w:t>
      </w:r>
    </w:p>
    <w:p w:rsidR="00B631B6" w:rsidRDefault="00B631B6" w:rsidP="003F35EF">
      <w:pPr>
        <w:pStyle w:val="ListParagraph"/>
        <w:numPr>
          <w:ilvl w:val="0"/>
          <w:numId w:val="38"/>
        </w:numPr>
        <w:ind w:left="1701" w:firstLine="0"/>
        <w:rPr>
          <w:rFonts w:cstheme="minorHAnsi"/>
          <w:color w:val="000000" w:themeColor="text1"/>
        </w:rPr>
      </w:pPr>
      <w:r>
        <w:rPr>
          <w:rFonts w:cstheme="minorHAnsi"/>
          <w:color w:val="000000" w:themeColor="text1"/>
        </w:rPr>
        <w:t>Stereo – Stereos</w:t>
      </w:r>
    </w:p>
    <w:p w:rsidR="00AB7136"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Video - Videos </w:t>
      </w:r>
    </w:p>
    <w:p w:rsidR="00B631B6" w:rsidRDefault="00B631B6" w:rsidP="003F35EF">
      <w:pPr>
        <w:pStyle w:val="ListParagraph"/>
        <w:numPr>
          <w:ilvl w:val="0"/>
          <w:numId w:val="38"/>
        </w:numPr>
        <w:ind w:left="1701" w:firstLine="0"/>
        <w:rPr>
          <w:rFonts w:cstheme="minorHAnsi"/>
          <w:color w:val="000000" w:themeColor="text1"/>
        </w:rPr>
      </w:pPr>
      <w:r>
        <w:rPr>
          <w:rFonts w:cstheme="minorHAnsi"/>
          <w:color w:val="000000" w:themeColor="text1"/>
        </w:rPr>
        <w:t>Kilo – Kilos</w:t>
      </w:r>
    </w:p>
    <w:p w:rsidR="00B631B6"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Zero</w:t>
      </w:r>
      <w:r w:rsidR="00B631B6">
        <w:rPr>
          <w:rFonts w:cstheme="minorHAnsi"/>
          <w:color w:val="000000" w:themeColor="text1"/>
        </w:rPr>
        <w:t xml:space="preserve"> – Zeros</w:t>
      </w:r>
    </w:p>
    <w:p w:rsidR="00B631B6" w:rsidRDefault="00B631B6" w:rsidP="003F35EF">
      <w:pPr>
        <w:pStyle w:val="ListParagraph"/>
        <w:numPr>
          <w:ilvl w:val="0"/>
          <w:numId w:val="38"/>
        </w:numPr>
        <w:ind w:left="1701" w:firstLine="0"/>
        <w:rPr>
          <w:rFonts w:cstheme="minorHAnsi"/>
          <w:color w:val="000000" w:themeColor="text1"/>
        </w:rPr>
      </w:pPr>
      <w:r>
        <w:rPr>
          <w:rFonts w:cstheme="minorHAnsi"/>
          <w:color w:val="000000" w:themeColor="text1"/>
        </w:rPr>
        <w:t>Piano – Pianos</w:t>
      </w:r>
    </w:p>
    <w:p w:rsidR="00A72B23"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Photo - Photos</w:t>
      </w:r>
    </w:p>
    <w:p w:rsidR="00A72B23" w:rsidRPr="00711ABB" w:rsidRDefault="00A72B23" w:rsidP="00D821B9">
      <w:pPr>
        <w:spacing w:line="240" w:lineRule="auto"/>
        <w:ind w:left="1701"/>
        <w:rPr>
          <w:rFonts w:cstheme="minorHAnsi"/>
          <w:color w:val="000000" w:themeColor="text1"/>
        </w:rPr>
      </w:pPr>
      <w:r w:rsidRPr="00711ABB">
        <w:rPr>
          <w:rFonts w:cstheme="minorHAnsi"/>
          <w:color w:val="000000" w:themeColor="text1"/>
        </w:rPr>
        <w:t xml:space="preserve">Exception: </w:t>
      </w:r>
    </w:p>
    <w:p w:rsidR="00B631B6" w:rsidRDefault="00B631B6" w:rsidP="003F35EF">
      <w:pPr>
        <w:pStyle w:val="ListParagraph"/>
        <w:numPr>
          <w:ilvl w:val="3"/>
          <w:numId w:val="38"/>
        </w:numPr>
        <w:ind w:left="1701" w:firstLine="0"/>
        <w:rPr>
          <w:rFonts w:cstheme="minorHAnsi"/>
          <w:color w:val="000000" w:themeColor="text1"/>
        </w:rPr>
      </w:pPr>
      <w:r>
        <w:rPr>
          <w:rFonts w:cstheme="minorHAnsi"/>
          <w:color w:val="000000" w:themeColor="text1"/>
        </w:rPr>
        <w:t>Hero – Heroes</w:t>
      </w:r>
    </w:p>
    <w:p w:rsidR="00B631B6" w:rsidRDefault="00B631B6" w:rsidP="003F35EF">
      <w:pPr>
        <w:pStyle w:val="ListParagraph"/>
        <w:numPr>
          <w:ilvl w:val="3"/>
          <w:numId w:val="38"/>
        </w:numPr>
        <w:ind w:left="1701" w:firstLine="0"/>
        <w:rPr>
          <w:rFonts w:cstheme="minorHAnsi"/>
          <w:color w:val="000000" w:themeColor="text1"/>
        </w:rPr>
      </w:pPr>
      <w:r>
        <w:rPr>
          <w:rFonts w:cstheme="minorHAnsi"/>
          <w:color w:val="000000" w:themeColor="text1"/>
        </w:rPr>
        <w:t>Potato – Potatoes</w:t>
      </w:r>
    </w:p>
    <w:p w:rsidR="00B631B6" w:rsidRDefault="00B631B6" w:rsidP="003F35EF">
      <w:pPr>
        <w:pStyle w:val="ListParagraph"/>
        <w:numPr>
          <w:ilvl w:val="3"/>
          <w:numId w:val="38"/>
        </w:numPr>
        <w:ind w:left="1701" w:firstLine="0"/>
        <w:rPr>
          <w:rFonts w:cstheme="minorHAnsi"/>
          <w:color w:val="000000" w:themeColor="text1"/>
        </w:rPr>
      </w:pPr>
      <w:r>
        <w:rPr>
          <w:rFonts w:cstheme="minorHAnsi"/>
          <w:color w:val="000000" w:themeColor="text1"/>
        </w:rPr>
        <w:t>Volcano – Volcanoes</w:t>
      </w:r>
    </w:p>
    <w:p w:rsidR="00AB6E5F" w:rsidRPr="00711ABB" w:rsidRDefault="00DC547E" w:rsidP="003F35EF">
      <w:pPr>
        <w:pStyle w:val="ListParagraph"/>
        <w:numPr>
          <w:ilvl w:val="3"/>
          <w:numId w:val="38"/>
        </w:numPr>
        <w:ind w:left="1701" w:firstLine="0"/>
        <w:rPr>
          <w:rFonts w:cstheme="minorHAnsi"/>
          <w:color w:val="000000" w:themeColor="text1"/>
        </w:rPr>
      </w:pPr>
      <w:r w:rsidRPr="00711ABB">
        <w:rPr>
          <w:rFonts w:cstheme="minorHAnsi"/>
          <w:color w:val="000000" w:themeColor="text1"/>
        </w:rPr>
        <w:t>Tomato - Tomatoes.</w:t>
      </w:r>
    </w:p>
    <w:p w:rsidR="00DC547E" w:rsidRPr="00711ABB" w:rsidRDefault="00DC547E" w:rsidP="00793151">
      <w:pPr>
        <w:pStyle w:val="ListParagraph"/>
        <w:ind w:left="873"/>
        <w:rPr>
          <w:rFonts w:cstheme="minorHAnsi"/>
          <w:b/>
          <w:bCs/>
          <w:color w:val="000000" w:themeColor="text1"/>
        </w:rPr>
      </w:pPr>
    </w:p>
    <w:p w:rsidR="00AB6E5F" w:rsidRPr="00711ABB" w:rsidRDefault="00910B69" w:rsidP="003F35EF">
      <w:pPr>
        <w:pStyle w:val="ListParagraph"/>
        <w:numPr>
          <w:ilvl w:val="0"/>
          <w:numId w:val="4"/>
        </w:numPr>
        <w:ind w:left="1276"/>
        <w:rPr>
          <w:rFonts w:asciiTheme="majorHAnsi" w:hAnsiTheme="majorHAnsi" w:cstheme="minorHAnsi"/>
          <w:b/>
          <w:bCs/>
          <w:color w:val="000000" w:themeColor="text1"/>
          <w:sz w:val="24"/>
          <w:szCs w:val="24"/>
          <w:shd w:val="clear" w:color="auto" w:fill="FFFFFF"/>
        </w:rPr>
      </w:pPr>
      <w:r w:rsidRPr="00711ABB">
        <w:rPr>
          <w:rFonts w:asciiTheme="majorHAnsi" w:hAnsiTheme="majorHAnsi" w:cstheme="minorHAnsi"/>
          <w:b/>
          <w:bCs/>
          <w:color w:val="000000" w:themeColor="text1"/>
          <w:sz w:val="24"/>
          <w:szCs w:val="24"/>
          <w:shd w:val="clear" w:color="auto" w:fill="FFFFFF"/>
        </w:rPr>
        <w:t xml:space="preserve">Sometimes we change vowels, such as oo to ee or an to en </w:t>
      </w:r>
      <w:r w:rsidR="00F30290" w:rsidRPr="00711ABB">
        <w:rPr>
          <w:rFonts w:asciiTheme="majorHAnsi" w:hAnsiTheme="majorHAnsi" w:cstheme="minorHAnsi"/>
          <w:b/>
          <w:bCs/>
          <w:color w:val="000000" w:themeColor="text1"/>
          <w:sz w:val="24"/>
          <w:szCs w:val="24"/>
          <w:shd w:val="clear" w:color="auto" w:fill="FFFFFF"/>
        </w:rPr>
        <w:t>t</w:t>
      </w:r>
      <w:r w:rsidRPr="00711ABB">
        <w:rPr>
          <w:rFonts w:asciiTheme="majorHAnsi" w:hAnsiTheme="majorHAnsi" w:cstheme="minorHAnsi"/>
          <w:b/>
          <w:bCs/>
          <w:color w:val="000000" w:themeColor="text1"/>
          <w:sz w:val="24"/>
          <w:szCs w:val="24"/>
          <w:shd w:val="clear" w:color="auto" w:fill="FFFFFF"/>
        </w:rPr>
        <w:t>o make it plural</w:t>
      </w:r>
    </w:p>
    <w:p w:rsidR="00C5162F"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Foot</w:t>
      </w:r>
      <w:r w:rsidRPr="00711ABB">
        <w:rPr>
          <w:rFonts w:cstheme="minorHAnsi"/>
          <w:color w:val="000000" w:themeColor="text1"/>
        </w:rPr>
        <w:tab/>
      </w:r>
    </w:p>
    <w:p w:rsidR="00910B69"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Feet</w:t>
      </w:r>
    </w:p>
    <w:p w:rsidR="00C5162F"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Tooth</w:t>
      </w:r>
      <w:r w:rsidRPr="00711ABB">
        <w:rPr>
          <w:rFonts w:cstheme="minorHAnsi"/>
          <w:color w:val="000000" w:themeColor="text1"/>
        </w:rPr>
        <w:tab/>
      </w:r>
    </w:p>
    <w:p w:rsidR="00910B69"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Teeth</w:t>
      </w:r>
    </w:p>
    <w:p w:rsidR="00C5162F"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Goose</w:t>
      </w:r>
    </w:p>
    <w:p w:rsidR="00910B69"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Geese</w:t>
      </w:r>
    </w:p>
    <w:p w:rsidR="00C5162F"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Man</w:t>
      </w:r>
      <w:r w:rsidRPr="00711ABB">
        <w:rPr>
          <w:rFonts w:cstheme="minorHAnsi"/>
          <w:color w:val="000000" w:themeColor="text1"/>
        </w:rPr>
        <w:tab/>
      </w:r>
    </w:p>
    <w:p w:rsidR="00910B69"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Men</w:t>
      </w:r>
    </w:p>
    <w:p w:rsidR="00C5162F" w:rsidRDefault="00F90FA7"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 xml:space="preserve">Woman       </w:t>
      </w:r>
    </w:p>
    <w:p w:rsidR="00910B69"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Women</w:t>
      </w:r>
    </w:p>
    <w:p w:rsidR="00DC547E" w:rsidRPr="00711ABB" w:rsidRDefault="00DC547E" w:rsidP="00793151">
      <w:pPr>
        <w:pStyle w:val="ListParagraph"/>
        <w:ind w:left="873"/>
        <w:rPr>
          <w:rFonts w:cstheme="minorHAnsi"/>
          <w:b/>
          <w:bCs/>
          <w:color w:val="000000" w:themeColor="text1"/>
        </w:rPr>
      </w:pPr>
    </w:p>
    <w:p w:rsidR="00D06C07" w:rsidRPr="00711ABB" w:rsidRDefault="00D06C07" w:rsidP="003F35EF">
      <w:pPr>
        <w:pStyle w:val="ListParagraph"/>
        <w:numPr>
          <w:ilvl w:val="0"/>
          <w:numId w:val="4"/>
        </w:numPr>
        <w:ind w:left="1276"/>
        <w:rPr>
          <w:rFonts w:asciiTheme="majorHAnsi" w:hAnsiTheme="majorHAnsi" w:cstheme="minorHAnsi"/>
          <w:b/>
          <w:bCs/>
          <w:color w:val="000000" w:themeColor="text1"/>
          <w:sz w:val="24"/>
          <w:szCs w:val="24"/>
          <w:shd w:val="clear" w:color="auto" w:fill="FFFFFF"/>
        </w:rPr>
      </w:pPr>
      <w:r w:rsidRPr="00711ABB">
        <w:rPr>
          <w:rFonts w:asciiTheme="majorHAnsi" w:hAnsiTheme="majorHAnsi" w:cstheme="minorHAnsi"/>
          <w:b/>
          <w:bCs/>
          <w:color w:val="000000" w:themeColor="text1"/>
          <w:sz w:val="24"/>
          <w:szCs w:val="24"/>
          <w:shd w:val="clear" w:color="auto" w:fill="FFFFFF"/>
        </w:rPr>
        <w:t>Irregular plurals - Sometimes words change it’s spelling differently to make it plural.</w:t>
      </w:r>
    </w:p>
    <w:p w:rsidR="00C5162F"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Mouse</w:t>
      </w:r>
      <w:r w:rsidRPr="00711ABB">
        <w:rPr>
          <w:rFonts w:cstheme="minorHAnsi"/>
          <w:color w:val="000000" w:themeColor="text1"/>
        </w:rPr>
        <w:tab/>
      </w:r>
    </w:p>
    <w:p w:rsidR="00D06C07"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Mice</w:t>
      </w:r>
    </w:p>
    <w:p w:rsidR="00C5162F"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Die</w:t>
      </w:r>
      <w:r w:rsidRPr="00711ABB">
        <w:rPr>
          <w:rFonts w:cstheme="minorHAnsi"/>
          <w:color w:val="000000" w:themeColor="text1"/>
        </w:rPr>
        <w:tab/>
        <w:t xml:space="preserve"> </w:t>
      </w:r>
    </w:p>
    <w:p w:rsidR="00D06C07"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Dice</w:t>
      </w:r>
    </w:p>
    <w:p w:rsidR="00D06C07"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Oxen</w:t>
      </w:r>
    </w:p>
    <w:p w:rsidR="00C5162F"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Child</w:t>
      </w:r>
      <w:r w:rsidRPr="00711ABB">
        <w:rPr>
          <w:rFonts w:cstheme="minorHAnsi"/>
          <w:color w:val="000000" w:themeColor="text1"/>
        </w:rPr>
        <w:tab/>
        <w:t xml:space="preserve"> </w:t>
      </w:r>
    </w:p>
    <w:p w:rsidR="00D06C07"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Children</w:t>
      </w:r>
    </w:p>
    <w:p w:rsidR="00C5162F"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Person</w:t>
      </w:r>
      <w:r w:rsidRPr="00711ABB">
        <w:rPr>
          <w:rFonts w:cstheme="minorHAnsi"/>
          <w:color w:val="000000" w:themeColor="text1"/>
        </w:rPr>
        <w:tab/>
      </w:r>
    </w:p>
    <w:p w:rsidR="00D06C07"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People</w:t>
      </w:r>
    </w:p>
    <w:p w:rsidR="00C5162F" w:rsidRDefault="00C5162F">
      <w:pPr>
        <w:spacing w:before="0" w:after="200"/>
        <w:rPr>
          <w:rFonts w:cstheme="minorHAnsi"/>
          <w:b/>
          <w:bCs/>
          <w:color w:val="000000" w:themeColor="text1"/>
        </w:rPr>
      </w:pPr>
      <w:r>
        <w:rPr>
          <w:rFonts w:cstheme="minorHAnsi"/>
          <w:b/>
          <w:bCs/>
          <w:color w:val="000000" w:themeColor="text1"/>
        </w:rPr>
        <w:br w:type="page"/>
      </w:r>
    </w:p>
    <w:p w:rsidR="00DC547E" w:rsidRPr="00711ABB" w:rsidRDefault="00DC547E" w:rsidP="00793151">
      <w:pPr>
        <w:pStyle w:val="ListParagraph"/>
        <w:ind w:left="873"/>
        <w:rPr>
          <w:rFonts w:cstheme="minorHAnsi"/>
          <w:b/>
          <w:bCs/>
          <w:color w:val="000000" w:themeColor="text1"/>
        </w:rPr>
      </w:pPr>
    </w:p>
    <w:p w:rsidR="00FE7A11" w:rsidRPr="00711ABB" w:rsidRDefault="00FE7A11" w:rsidP="003F35EF">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shd w:val="clear" w:color="auto" w:fill="FFFFFF"/>
        </w:rPr>
        <w:t xml:space="preserve">Nouns which don’t change </w:t>
      </w:r>
      <w:r w:rsidR="009C4AF7" w:rsidRPr="00711ABB">
        <w:rPr>
          <w:rFonts w:asciiTheme="majorHAnsi" w:hAnsiTheme="majorHAnsi" w:cstheme="minorHAnsi"/>
          <w:b/>
          <w:bCs/>
          <w:color w:val="000000" w:themeColor="text1"/>
          <w:sz w:val="24"/>
          <w:szCs w:val="24"/>
          <w:shd w:val="clear" w:color="auto" w:fill="FFFFFF"/>
        </w:rPr>
        <w:t>w</w:t>
      </w:r>
      <w:r w:rsidRPr="00711ABB">
        <w:rPr>
          <w:rFonts w:asciiTheme="majorHAnsi" w:hAnsiTheme="majorHAnsi" w:cstheme="minorHAnsi"/>
          <w:b/>
          <w:bCs/>
          <w:color w:val="000000" w:themeColor="text1"/>
          <w:sz w:val="24"/>
          <w:szCs w:val="24"/>
          <w:shd w:val="clear" w:color="auto" w:fill="FFFFFF"/>
        </w:rPr>
        <w:t>hen made Plural</w:t>
      </w:r>
    </w:p>
    <w:p w:rsidR="003B3229"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 xml:space="preserve">Sheep         </w:t>
      </w:r>
    </w:p>
    <w:p w:rsidR="003B3229"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Fish</w:t>
      </w:r>
    </w:p>
    <w:p w:rsidR="003B3229"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Deer</w:t>
      </w:r>
    </w:p>
    <w:p w:rsidR="003B3229"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Moose</w:t>
      </w:r>
    </w:p>
    <w:p w:rsidR="003B3229"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Series</w:t>
      </w:r>
    </w:p>
    <w:p w:rsidR="003B3229" w:rsidRPr="00711ABB" w:rsidRDefault="00DC547E" w:rsidP="003F35EF">
      <w:pPr>
        <w:pStyle w:val="ListParagraph"/>
        <w:numPr>
          <w:ilvl w:val="0"/>
          <w:numId w:val="38"/>
        </w:numPr>
        <w:ind w:left="1701" w:firstLine="0"/>
        <w:rPr>
          <w:rFonts w:cstheme="minorHAnsi"/>
          <w:color w:val="000000" w:themeColor="text1"/>
        </w:rPr>
      </w:pPr>
      <w:r w:rsidRPr="00711ABB">
        <w:rPr>
          <w:rFonts w:cstheme="minorHAnsi"/>
          <w:color w:val="000000" w:themeColor="text1"/>
        </w:rPr>
        <w:t>Swine</w:t>
      </w:r>
    </w:p>
    <w:p w:rsidR="00DC547E" w:rsidRPr="00C5162F" w:rsidRDefault="00DC547E" w:rsidP="00C5162F">
      <w:pPr>
        <w:pStyle w:val="ListParagraph"/>
        <w:numPr>
          <w:ilvl w:val="0"/>
          <w:numId w:val="38"/>
        </w:numPr>
        <w:ind w:left="1701" w:firstLine="0"/>
        <w:rPr>
          <w:rFonts w:cstheme="minorHAnsi"/>
          <w:color w:val="000000" w:themeColor="text1"/>
        </w:rPr>
      </w:pPr>
      <w:r w:rsidRPr="00711ABB">
        <w:rPr>
          <w:rFonts w:cstheme="minorHAnsi"/>
          <w:color w:val="000000" w:themeColor="text1"/>
        </w:rPr>
        <w:t>Cattle</w:t>
      </w:r>
    </w:p>
    <w:p w:rsidR="00DC547E" w:rsidRPr="00711ABB" w:rsidRDefault="00DC547E" w:rsidP="00793151">
      <w:pPr>
        <w:pStyle w:val="ListParagraph"/>
        <w:ind w:left="873"/>
        <w:rPr>
          <w:rFonts w:cstheme="minorHAnsi"/>
          <w:b/>
          <w:bCs/>
          <w:color w:val="000000" w:themeColor="text1"/>
        </w:rPr>
      </w:pPr>
    </w:p>
    <w:p w:rsidR="00F50FF7" w:rsidRPr="00AC4FEC" w:rsidRDefault="001E523C" w:rsidP="008520F8">
      <w:pPr>
        <w:pStyle w:val="Heading2"/>
      </w:pPr>
      <w:bookmarkStart w:id="22" w:name="_Toc17112280"/>
      <w:r w:rsidRPr="00AC4FEC">
        <w:t>Rules Of Adding  ‘</w:t>
      </w:r>
      <w:r w:rsidR="00F50FF7" w:rsidRPr="00AC4FEC">
        <w:t>ing</w:t>
      </w:r>
      <w:r w:rsidRPr="00AC4FEC">
        <w:t>’</w:t>
      </w:r>
      <w:bookmarkEnd w:id="22"/>
    </w:p>
    <w:p w:rsidR="00317CFE" w:rsidRPr="00317CFE" w:rsidRDefault="00B3403E" w:rsidP="00B165E5">
      <w:pPr>
        <w:pStyle w:val="ListParagraph"/>
        <w:numPr>
          <w:ilvl w:val="0"/>
          <w:numId w:val="188"/>
        </w:numPr>
        <w:shd w:val="clear" w:color="auto" w:fill="FFFFFF"/>
        <w:spacing w:before="0" w:after="0"/>
        <w:ind w:left="1440"/>
        <w:rPr>
          <w:rFonts w:cstheme="minorHAnsi"/>
          <w:b/>
          <w:color w:val="000000"/>
        </w:rPr>
      </w:pPr>
      <w:r w:rsidRPr="00317CFE">
        <w:rPr>
          <w:rFonts w:asciiTheme="majorHAnsi" w:hAnsiTheme="majorHAnsi"/>
          <w:b/>
        </w:rPr>
        <w:t>When a basic verb ends with "e", remove</w:t>
      </w:r>
      <w:r w:rsidR="006D2FA3" w:rsidRPr="00317CFE">
        <w:rPr>
          <w:rFonts w:asciiTheme="majorHAnsi" w:hAnsiTheme="majorHAnsi"/>
          <w:b/>
        </w:rPr>
        <w:t xml:space="preserve"> the "e" and add "-ing</w:t>
      </w:r>
      <w:r w:rsidR="006D2FA3" w:rsidRPr="00317CFE">
        <w:t>".</w:t>
      </w:r>
      <w:r w:rsidR="006D2FA3" w:rsidRPr="00317CFE">
        <w:rPr>
          <w:rFonts w:ascii="Verdana" w:hAnsi="Verdana"/>
          <w:color w:val="000000"/>
        </w:rPr>
        <w:t xml:space="preserve"> </w:t>
      </w:r>
    </w:p>
    <w:p w:rsidR="00B3403E" w:rsidRPr="00317CFE" w:rsidRDefault="006D2FA3" w:rsidP="000A6D79">
      <w:pPr>
        <w:pStyle w:val="ListParagraph"/>
        <w:shd w:val="clear" w:color="auto" w:fill="FFFFFF"/>
        <w:spacing w:before="0" w:after="0"/>
        <w:ind w:left="1620"/>
        <w:rPr>
          <w:rFonts w:cstheme="minorHAnsi"/>
          <w:b/>
          <w:color w:val="000000"/>
        </w:rPr>
      </w:pPr>
      <w:r w:rsidRPr="00317CFE">
        <w:rPr>
          <w:rFonts w:cstheme="minorHAnsi"/>
          <w:b/>
          <w:color w:val="000000"/>
        </w:rPr>
        <w:t>For example:</w:t>
      </w:r>
    </w:p>
    <w:p w:rsidR="006D2FA3" w:rsidRDefault="00777710" w:rsidP="00B165E5">
      <w:pPr>
        <w:pStyle w:val="ListParagraph"/>
        <w:numPr>
          <w:ilvl w:val="0"/>
          <w:numId w:val="187"/>
        </w:numPr>
        <w:shd w:val="clear" w:color="auto" w:fill="FFFFFF"/>
        <w:spacing w:before="0" w:after="0"/>
        <w:rPr>
          <w:rFonts w:cstheme="minorHAnsi"/>
          <w:color w:val="000000"/>
        </w:rPr>
      </w:pPr>
      <w:r w:rsidRPr="00317CFE">
        <w:rPr>
          <w:rFonts w:cstheme="minorHAnsi"/>
          <w:color w:val="000000"/>
        </w:rPr>
        <w:t>take + ing = taking</w:t>
      </w:r>
    </w:p>
    <w:p w:rsidR="00B631B6" w:rsidRPr="00664B33" w:rsidRDefault="00B631B6" w:rsidP="00B165E5">
      <w:pPr>
        <w:pStyle w:val="ListParagraph"/>
        <w:numPr>
          <w:ilvl w:val="0"/>
          <w:numId w:val="187"/>
        </w:numPr>
        <w:shd w:val="clear" w:color="auto" w:fill="FFFFFF"/>
        <w:spacing w:before="0" w:after="0"/>
        <w:rPr>
          <w:rFonts w:cstheme="minorHAnsi"/>
        </w:rPr>
      </w:pPr>
      <w:r w:rsidRPr="00664B33">
        <w:rPr>
          <w:rFonts w:cstheme="minorHAnsi"/>
          <w:shd w:val="clear" w:color="auto" w:fill="FFFFFF"/>
        </w:rPr>
        <w:t>make</w:t>
      </w:r>
      <w:r w:rsidR="00664B33">
        <w:rPr>
          <w:rFonts w:cstheme="minorHAnsi"/>
          <w:shd w:val="clear" w:color="auto" w:fill="FFFFFF"/>
        </w:rPr>
        <w:t xml:space="preserve"> </w:t>
      </w:r>
      <w:r w:rsidR="00664B33" w:rsidRPr="00317CFE">
        <w:rPr>
          <w:rFonts w:cstheme="minorHAnsi"/>
          <w:color w:val="000000"/>
        </w:rPr>
        <w:t>+ ing =</w:t>
      </w:r>
      <w:r w:rsidR="00C5162F">
        <w:rPr>
          <w:rFonts w:cstheme="minorHAnsi"/>
          <w:color w:val="000000"/>
        </w:rPr>
        <w:t xml:space="preserve"> </w:t>
      </w:r>
      <w:r w:rsidR="00664B33">
        <w:rPr>
          <w:rFonts w:cstheme="minorHAnsi"/>
          <w:color w:val="000000"/>
        </w:rPr>
        <w:t>making</w:t>
      </w:r>
    </w:p>
    <w:p w:rsidR="00B631B6" w:rsidRPr="00664B33" w:rsidRDefault="00B631B6" w:rsidP="00B165E5">
      <w:pPr>
        <w:pStyle w:val="ListParagraph"/>
        <w:numPr>
          <w:ilvl w:val="0"/>
          <w:numId w:val="187"/>
        </w:numPr>
        <w:shd w:val="clear" w:color="auto" w:fill="FFFFFF"/>
        <w:spacing w:before="0" w:after="0"/>
        <w:rPr>
          <w:rFonts w:cstheme="minorHAnsi"/>
        </w:rPr>
      </w:pPr>
      <w:r w:rsidRPr="00664B33">
        <w:rPr>
          <w:rFonts w:cstheme="minorHAnsi"/>
          <w:shd w:val="clear" w:color="auto" w:fill="FFFFFF"/>
        </w:rPr>
        <w:t>dance</w:t>
      </w:r>
      <w:r w:rsidR="00664B33">
        <w:rPr>
          <w:rFonts w:cstheme="minorHAnsi"/>
          <w:shd w:val="clear" w:color="auto" w:fill="FFFFFF"/>
        </w:rPr>
        <w:t xml:space="preserve"> </w:t>
      </w:r>
      <w:r w:rsidR="00664B33" w:rsidRPr="00317CFE">
        <w:rPr>
          <w:rFonts w:cstheme="minorHAnsi"/>
          <w:color w:val="000000"/>
        </w:rPr>
        <w:t>+ ing =</w:t>
      </w:r>
      <w:r w:rsidR="00C5162F">
        <w:rPr>
          <w:rFonts w:cstheme="minorHAnsi"/>
          <w:color w:val="000000"/>
        </w:rPr>
        <w:t xml:space="preserve"> </w:t>
      </w:r>
      <w:r w:rsidR="00664B33">
        <w:rPr>
          <w:rFonts w:cstheme="minorHAnsi"/>
          <w:color w:val="000000"/>
        </w:rPr>
        <w:t>dancing</w:t>
      </w:r>
    </w:p>
    <w:p w:rsidR="00B631B6" w:rsidRPr="00F4192F" w:rsidRDefault="00B631B6" w:rsidP="00B165E5">
      <w:pPr>
        <w:pStyle w:val="ListParagraph"/>
        <w:numPr>
          <w:ilvl w:val="0"/>
          <w:numId w:val="187"/>
        </w:numPr>
        <w:shd w:val="clear" w:color="auto" w:fill="FFFFFF"/>
        <w:spacing w:before="0" w:after="0"/>
        <w:rPr>
          <w:rFonts w:cstheme="minorHAnsi"/>
        </w:rPr>
      </w:pPr>
      <w:r w:rsidRPr="00664B33">
        <w:rPr>
          <w:rFonts w:cstheme="minorHAnsi"/>
          <w:shd w:val="clear" w:color="auto" w:fill="FFFFFF"/>
        </w:rPr>
        <w:t>write</w:t>
      </w:r>
      <w:r w:rsidR="00664B33">
        <w:rPr>
          <w:rFonts w:cstheme="minorHAnsi"/>
          <w:shd w:val="clear" w:color="auto" w:fill="FFFFFF"/>
        </w:rPr>
        <w:t xml:space="preserve"> </w:t>
      </w:r>
      <w:r w:rsidR="00664B33" w:rsidRPr="00317CFE">
        <w:rPr>
          <w:rFonts w:cstheme="minorHAnsi"/>
          <w:color w:val="000000"/>
        </w:rPr>
        <w:t>+ ing =</w:t>
      </w:r>
      <w:r w:rsidR="00C5162F">
        <w:rPr>
          <w:rFonts w:cstheme="minorHAnsi"/>
          <w:color w:val="000000"/>
        </w:rPr>
        <w:t xml:space="preserve"> </w:t>
      </w:r>
      <w:r w:rsidR="00664B33">
        <w:rPr>
          <w:rFonts w:cstheme="minorHAnsi"/>
          <w:color w:val="000000"/>
        </w:rPr>
        <w:t>writing</w:t>
      </w:r>
    </w:p>
    <w:p w:rsidR="00F4192F" w:rsidRPr="00F4192F" w:rsidRDefault="00F4192F" w:rsidP="00B165E5">
      <w:pPr>
        <w:pStyle w:val="ListParagraph"/>
        <w:numPr>
          <w:ilvl w:val="0"/>
          <w:numId w:val="187"/>
        </w:numPr>
        <w:shd w:val="clear" w:color="auto" w:fill="FFFFFF"/>
        <w:spacing w:before="0" w:after="0"/>
        <w:rPr>
          <w:rFonts w:cstheme="minorHAnsi"/>
        </w:rPr>
      </w:pPr>
      <w:r>
        <w:rPr>
          <w:rFonts w:cstheme="minorHAnsi"/>
          <w:color w:val="000000"/>
        </w:rPr>
        <w:t>bake</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baking</w:t>
      </w:r>
    </w:p>
    <w:p w:rsidR="00F4192F" w:rsidRPr="00E57805" w:rsidRDefault="00F4192F" w:rsidP="00B165E5">
      <w:pPr>
        <w:pStyle w:val="ListParagraph"/>
        <w:numPr>
          <w:ilvl w:val="0"/>
          <w:numId w:val="187"/>
        </w:numPr>
        <w:shd w:val="clear" w:color="auto" w:fill="FFFFFF"/>
        <w:spacing w:before="0" w:after="0"/>
        <w:rPr>
          <w:rFonts w:cstheme="minorHAnsi"/>
        </w:rPr>
      </w:pPr>
      <w:r>
        <w:rPr>
          <w:rFonts w:cstheme="minorHAnsi"/>
          <w:color w:val="000000"/>
        </w:rPr>
        <w:t>smile</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smiling</w:t>
      </w:r>
    </w:p>
    <w:p w:rsidR="00E57805" w:rsidRPr="00E57805" w:rsidRDefault="00E57805" w:rsidP="00B165E5">
      <w:pPr>
        <w:pStyle w:val="ListParagraph"/>
        <w:numPr>
          <w:ilvl w:val="0"/>
          <w:numId w:val="187"/>
        </w:numPr>
        <w:shd w:val="clear" w:color="auto" w:fill="FFFFFF"/>
        <w:spacing w:before="0" w:after="0"/>
        <w:rPr>
          <w:rFonts w:cstheme="minorHAnsi"/>
        </w:rPr>
      </w:pPr>
      <w:r>
        <w:rPr>
          <w:rFonts w:cstheme="minorHAnsi"/>
          <w:color w:val="000000"/>
        </w:rPr>
        <w:t>hope</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hoping</w:t>
      </w:r>
    </w:p>
    <w:p w:rsidR="00E57805" w:rsidRPr="00664B33" w:rsidRDefault="00E57805" w:rsidP="00B165E5">
      <w:pPr>
        <w:pStyle w:val="ListParagraph"/>
        <w:numPr>
          <w:ilvl w:val="0"/>
          <w:numId w:val="187"/>
        </w:numPr>
        <w:shd w:val="clear" w:color="auto" w:fill="FFFFFF"/>
        <w:spacing w:before="0" w:after="0"/>
        <w:rPr>
          <w:rFonts w:cstheme="minorHAnsi"/>
        </w:rPr>
      </w:pPr>
      <w:r>
        <w:rPr>
          <w:rFonts w:cstheme="minorHAnsi"/>
          <w:color w:val="000000"/>
        </w:rPr>
        <w:t>fake</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faking</w:t>
      </w:r>
    </w:p>
    <w:p w:rsidR="00317CFE" w:rsidRPr="00317CFE" w:rsidRDefault="00317CFE" w:rsidP="00317CFE">
      <w:pPr>
        <w:pStyle w:val="ListParagraph"/>
        <w:shd w:val="clear" w:color="auto" w:fill="FFFFFF"/>
        <w:spacing w:before="0" w:after="0"/>
        <w:ind w:left="2340"/>
        <w:rPr>
          <w:rFonts w:cstheme="minorHAnsi"/>
          <w:color w:val="000000"/>
        </w:rPr>
      </w:pPr>
    </w:p>
    <w:p w:rsidR="00220530" w:rsidRPr="00317CFE" w:rsidRDefault="00220530" w:rsidP="00B165E5">
      <w:pPr>
        <w:pStyle w:val="ListParagraph"/>
        <w:numPr>
          <w:ilvl w:val="0"/>
          <w:numId w:val="188"/>
        </w:numPr>
        <w:ind w:left="1440"/>
        <w:rPr>
          <w:rFonts w:asciiTheme="majorHAnsi" w:hAnsiTheme="majorHAnsi"/>
          <w:b/>
        </w:rPr>
      </w:pPr>
      <w:r w:rsidRPr="00317CFE">
        <w:rPr>
          <w:rFonts w:asciiTheme="majorHAnsi" w:hAnsiTheme="majorHAnsi"/>
          <w:b/>
        </w:rPr>
        <w:t>W</w:t>
      </w:r>
      <w:r w:rsidR="006D2FA3" w:rsidRPr="00317CFE">
        <w:rPr>
          <w:rFonts w:asciiTheme="majorHAnsi" w:hAnsiTheme="majorHAnsi"/>
          <w:b/>
        </w:rPr>
        <w:t xml:space="preserve">hen a </w:t>
      </w:r>
      <w:r w:rsidRPr="00317CFE">
        <w:rPr>
          <w:rFonts w:asciiTheme="majorHAnsi" w:hAnsiTheme="majorHAnsi"/>
          <w:b/>
        </w:rPr>
        <w:t>basic verb ends with</w:t>
      </w:r>
      <w:r w:rsidR="006D2FA3" w:rsidRPr="00317CFE">
        <w:rPr>
          <w:rFonts w:asciiTheme="majorHAnsi" w:hAnsiTheme="majorHAnsi"/>
          <w:b/>
        </w:rPr>
        <w:t xml:space="preserve"> vowel + consonant, double the final consonant and add "-ing". </w:t>
      </w:r>
    </w:p>
    <w:p w:rsidR="00220530" w:rsidRPr="00317CFE" w:rsidRDefault="006D2FA3" w:rsidP="000A6D79">
      <w:pPr>
        <w:shd w:val="clear" w:color="auto" w:fill="FFFFFF"/>
        <w:spacing w:before="0" w:after="0" w:line="240" w:lineRule="auto"/>
        <w:ind w:left="1620"/>
        <w:rPr>
          <w:rFonts w:cstheme="minorHAnsi"/>
          <w:b/>
          <w:color w:val="000000"/>
        </w:rPr>
      </w:pPr>
      <w:r w:rsidRPr="00317CFE">
        <w:rPr>
          <w:rFonts w:cstheme="minorHAnsi"/>
          <w:b/>
          <w:color w:val="000000"/>
        </w:rPr>
        <w:t xml:space="preserve">For example: </w:t>
      </w:r>
    </w:p>
    <w:p w:rsidR="006D2FA3" w:rsidRDefault="00777710" w:rsidP="00B165E5">
      <w:pPr>
        <w:pStyle w:val="ListParagraph"/>
        <w:numPr>
          <w:ilvl w:val="0"/>
          <w:numId w:val="187"/>
        </w:numPr>
        <w:shd w:val="clear" w:color="auto" w:fill="FFFFFF"/>
        <w:spacing w:before="0" w:after="0"/>
        <w:rPr>
          <w:rFonts w:cstheme="minorHAnsi"/>
          <w:color w:val="000000"/>
        </w:rPr>
      </w:pPr>
      <w:r w:rsidRPr="00317CFE">
        <w:rPr>
          <w:rFonts w:cstheme="minorHAnsi"/>
          <w:color w:val="000000"/>
        </w:rPr>
        <w:t>hit + ing = hitting</w:t>
      </w:r>
    </w:p>
    <w:p w:rsidR="00F4192F" w:rsidRDefault="00F4192F" w:rsidP="00B165E5">
      <w:pPr>
        <w:pStyle w:val="ListParagraph"/>
        <w:numPr>
          <w:ilvl w:val="0"/>
          <w:numId w:val="187"/>
        </w:numPr>
        <w:shd w:val="clear" w:color="auto" w:fill="FFFFFF"/>
        <w:spacing w:before="0" w:after="0"/>
        <w:rPr>
          <w:rFonts w:cstheme="minorHAnsi"/>
          <w:color w:val="000000"/>
        </w:rPr>
      </w:pPr>
      <w:r>
        <w:rPr>
          <w:rFonts w:cstheme="minorHAnsi"/>
          <w:color w:val="000000"/>
        </w:rPr>
        <w:t>stop</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stopping</w:t>
      </w:r>
    </w:p>
    <w:p w:rsidR="00F4192F" w:rsidRPr="00F4192F" w:rsidRDefault="00F4192F" w:rsidP="00F4192F">
      <w:pPr>
        <w:pStyle w:val="ListParagraph"/>
        <w:numPr>
          <w:ilvl w:val="0"/>
          <w:numId w:val="187"/>
        </w:numPr>
        <w:shd w:val="clear" w:color="auto" w:fill="FFFFFF"/>
        <w:spacing w:before="0" w:after="0"/>
        <w:rPr>
          <w:rFonts w:cstheme="minorHAnsi"/>
          <w:color w:val="000000"/>
        </w:rPr>
      </w:pPr>
      <w:r>
        <w:rPr>
          <w:rFonts w:cstheme="minorHAnsi"/>
          <w:color w:val="000000"/>
        </w:rPr>
        <w:t>tab</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tabbing</w:t>
      </w:r>
    </w:p>
    <w:p w:rsidR="00F4192F" w:rsidRDefault="00F4192F" w:rsidP="00B165E5">
      <w:pPr>
        <w:pStyle w:val="ListParagraph"/>
        <w:numPr>
          <w:ilvl w:val="0"/>
          <w:numId w:val="187"/>
        </w:numPr>
        <w:shd w:val="clear" w:color="auto" w:fill="FFFFFF"/>
        <w:spacing w:before="0" w:after="0"/>
        <w:rPr>
          <w:rFonts w:cstheme="minorHAnsi"/>
          <w:color w:val="000000"/>
        </w:rPr>
      </w:pPr>
      <w:r>
        <w:rPr>
          <w:rFonts w:cstheme="minorHAnsi"/>
          <w:color w:val="000000"/>
        </w:rPr>
        <w:t>sob</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sobbing</w:t>
      </w:r>
    </w:p>
    <w:p w:rsidR="00E57805" w:rsidRDefault="00E57805" w:rsidP="00B165E5">
      <w:pPr>
        <w:pStyle w:val="ListParagraph"/>
        <w:numPr>
          <w:ilvl w:val="0"/>
          <w:numId w:val="187"/>
        </w:numPr>
        <w:shd w:val="clear" w:color="auto" w:fill="FFFFFF"/>
        <w:spacing w:before="0" w:after="0"/>
        <w:rPr>
          <w:rFonts w:cstheme="minorHAnsi"/>
          <w:color w:val="000000"/>
        </w:rPr>
      </w:pPr>
      <w:r>
        <w:rPr>
          <w:rFonts w:cstheme="minorHAnsi"/>
          <w:color w:val="000000"/>
        </w:rPr>
        <w:t>lap</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lappping</w:t>
      </w:r>
    </w:p>
    <w:p w:rsidR="00E57805" w:rsidRDefault="00E57805" w:rsidP="00B165E5">
      <w:pPr>
        <w:pStyle w:val="ListParagraph"/>
        <w:numPr>
          <w:ilvl w:val="0"/>
          <w:numId w:val="187"/>
        </w:numPr>
        <w:shd w:val="clear" w:color="auto" w:fill="FFFFFF"/>
        <w:spacing w:before="0" w:after="0"/>
        <w:rPr>
          <w:rFonts w:cstheme="minorHAnsi"/>
          <w:color w:val="000000"/>
        </w:rPr>
      </w:pPr>
      <w:r>
        <w:rPr>
          <w:rFonts w:cstheme="minorHAnsi"/>
          <w:color w:val="000000"/>
        </w:rPr>
        <w:t>beg</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begging</w:t>
      </w:r>
    </w:p>
    <w:p w:rsidR="00E57805" w:rsidRDefault="00E57805" w:rsidP="00B165E5">
      <w:pPr>
        <w:pStyle w:val="ListParagraph"/>
        <w:numPr>
          <w:ilvl w:val="0"/>
          <w:numId w:val="187"/>
        </w:numPr>
        <w:shd w:val="clear" w:color="auto" w:fill="FFFFFF"/>
        <w:spacing w:before="0" w:after="0"/>
        <w:rPr>
          <w:rFonts w:cstheme="minorHAnsi"/>
          <w:color w:val="000000"/>
        </w:rPr>
      </w:pPr>
      <w:r>
        <w:rPr>
          <w:rFonts w:cstheme="minorHAnsi"/>
          <w:color w:val="000000"/>
        </w:rPr>
        <w:t>nob</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nobbing</w:t>
      </w:r>
    </w:p>
    <w:p w:rsidR="00E57805" w:rsidRDefault="00E57805" w:rsidP="00B165E5">
      <w:pPr>
        <w:pStyle w:val="ListParagraph"/>
        <w:numPr>
          <w:ilvl w:val="0"/>
          <w:numId w:val="187"/>
        </w:numPr>
        <w:shd w:val="clear" w:color="auto" w:fill="FFFFFF"/>
        <w:spacing w:before="0" w:after="0"/>
        <w:rPr>
          <w:rFonts w:cstheme="minorHAnsi"/>
          <w:color w:val="000000"/>
        </w:rPr>
      </w:pPr>
      <w:r>
        <w:rPr>
          <w:rFonts w:cstheme="minorHAnsi"/>
          <w:color w:val="000000"/>
        </w:rPr>
        <w:t>put</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putting</w:t>
      </w:r>
    </w:p>
    <w:p w:rsidR="00317CFE" w:rsidRPr="00317CFE" w:rsidRDefault="00317CFE" w:rsidP="00317CFE">
      <w:pPr>
        <w:pStyle w:val="ListParagraph"/>
        <w:shd w:val="clear" w:color="auto" w:fill="FFFFFF"/>
        <w:spacing w:before="0" w:after="0"/>
        <w:ind w:left="2340"/>
        <w:rPr>
          <w:rFonts w:cstheme="minorHAnsi"/>
          <w:color w:val="000000"/>
        </w:rPr>
      </w:pPr>
    </w:p>
    <w:p w:rsidR="00220530" w:rsidRPr="00317CFE" w:rsidRDefault="006D2FA3" w:rsidP="00B165E5">
      <w:pPr>
        <w:pStyle w:val="ListParagraph"/>
        <w:numPr>
          <w:ilvl w:val="0"/>
          <w:numId w:val="188"/>
        </w:numPr>
        <w:ind w:left="1440"/>
        <w:rPr>
          <w:rFonts w:asciiTheme="majorHAnsi" w:hAnsiTheme="majorHAnsi"/>
          <w:b/>
        </w:rPr>
      </w:pPr>
      <w:r w:rsidRPr="00317CFE">
        <w:rPr>
          <w:rFonts w:asciiTheme="majorHAnsi" w:hAnsiTheme="majorHAnsi"/>
          <w:b/>
        </w:rPr>
        <w:t>When a ver</w:t>
      </w:r>
      <w:r w:rsidR="00220530" w:rsidRPr="00317CFE">
        <w:rPr>
          <w:rFonts w:asciiTheme="majorHAnsi" w:hAnsiTheme="majorHAnsi"/>
          <w:b/>
        </w:rPr>
        <w:t xml:space="preserve">b ends in vowel + consonant and put </w:t>
      </w:r>
      <w:r w:rsidRPr="00317CFE">
        <w:rPr>
          <w:rFonts w:asciiTheme="majorHAnsi" w:hAnsiTheme="majorHAnsi"/>
          <w:b/>
        </w:rPr>
        <w:t xml:space="preserve"> stress on the final syllable, double the consonant and add "-ing". </w:t>
      </w:r>
    </w:p>
    <w:p w:rsidR="00220530" w:rsidRPr="00317CFE" w:rsidRDefault="006D2FA3" w:rsidP="000A6D79">
      <w:pPr>
        <w:shd w:val="clear" w:color="auto" w:fill="FFFFFF"/>
        <w:spacing w:before="0" w:after="0" w:line="240" w:lineRule="auto"/>
        <w:ind w:left="1620"/>
        <w:rPr>
          <w:rFonts w:cstheme="minorHAnsi"/>
          <w:b/>
          <w:color w:val="000000"/>
        </w:rPr>
      </w:pPr>
      <w:r w:rsidRPr="00317CFE">
        <w:rPr>
          <w:rFonts w:cstheme="minorHAnsi"/>
          <w:b/>
          <w:color w:val="000000"/>
        </w:rPr>
        <w:t xml:space="preserve">For example: </w:t>
      </w:r>
    </w:p>
    <w:p w:rsidR="006D2FA3" w:rsidRDefault="006D2FA3" w:rsidP="00B165E5">
      <w:pPr>
        <w:pStyle w:val="ListParagraph"/>
        <w:numPr>
          <w:ilvl w:val="0"/>
          <w:numId w:val="187"/>
        </w:numPr>
        <w:shd w:val="clear" w:color="auto" w:fill="FFFFFF"/>
        <w:spacing w:before="0" w:after="0"/>
        <w:rPr>
          <w:rFonts w:cstheme="minorHAnsi"/>
          <w:color w:val="000000"/>
        </w:rPr>
      </w:pPr>
      <w:r w:rsidRPr="00317CFE">
        <w:rPr>
          <w:rFonts w:cstheme="minorHAnsi"/>
          <w:color w:val="000000"/>
        </w:rPr>
        <w:t>b</w:t>
      </w:r>
      <w:r w:rsidR="00777710" w:rsidRPr="00317CFE">
        <w:rPr>
          <w:rFonts w:cstheme="minorHAnsi"/>
          <w:color w:val="000000"/>
        </w:rPr>
        <w:t>egin + ing = beginning</w:t>
      </w:r>
    </w:p>
    <w:p w:rsidR="00DE5DE9" w:rsidRDefault="00DE5DE9" w:rsidP="00B165E5">
      <w:pPr>
        <w:pStyle w:val="ListParagraph"/>
        <w:numPr>
          <w:ilvl w:val="0"/>
          <w:numId w:val="187"/>
        </w:numPr>
        <w:rPr>
          <w:rFonts w:cstheme="minorHAnsi"/>
        </w:rPr>
      </w:pPr>
      <w:r>
        <w:rPr>
          <w:rFonts w:cstheme="minorHAnsi"/>
        </w:rPr>
        <w:t xml:space="preserve">run </w:t>
      </w:r>
      <w:r w:rsidRPr="00317CFE">
        <w:rPr>
          <w:rFonts w:cstheme="minorHAnsi"/>
          <w:color w:val="000000"/>
        </w:rPr>
        <w:t>+ ing =</w:t>
      </w:r>
      <w:r>
        <w:rPr>
          <w:rFonts w:cstheme="minorHAnsi"/>
          <w:color w:val="000000"/>
        </w:rPr>
        <w:t xml:space="preserve"> running</w:t>
      </w:r>
    </w:p>
    <w:p w:rsidR="00DE5DE9" w:rsidRDefault="00DE5DE9" w:rsidP="00B165E5">
      <w:pPr>
        <w:pStyle w:val="ListParagraph"/>
        <w:numPr>
          <w:ilvl w:val="0"/>
          <w:numId w:val="187"/>
        </w:numPr>
        <w:rPr>
          <w:rFonts w:cstheme="minorHAnsi"/>
        </w:rPr>
      </w:pPr>
      <w:r>
        <w:rPr>
          <w:rFonts w:cstheme="minorHAnsi"/>
        </w:rPr>
        <w:t xml:space="preserve">stop </w:t>
      </w:r>
      <w:r w:rsidRPr="00317CFE">
        <w:rPr>
          <w:rFonts w:cstheme="minorHAnsi"/>
          <w:color w:val="000000"/>
        </w:rPr>
        <w:t>+ ing =</w:t>
      </w:r>
      <w:r w:rsidR="00C5162F">
        <w:rPr>
          <w:rFonts w:cstheme="minorHAnsi"/>
          <w:color w:val="000000"/>
        </w:rPr>
        <w:t xml:space="preserve"> </w:t>
      </w:r>
      <w:r>
        <w:rPr>
          <w:rFonts w:cstheme="minorHAnsi"/>
          <w:color w:val="000000"/>
        </w:rPr>
        <w:t>stopping</w:t>
      </w:r>
    </w:p>
    <w:p w:rsidR="00DE5DE9" w:rsidRPr="00F4192F" w:rsidRDefault="00DE5DE9" w:rsidP="00B165E5">
      <w:pPr>
        <w:pStyle w:val="ListParagraph"/>
        <w:numPr>
          <w:ilvl w:val="0"/>
          <w:numId w:val="187"/>
        </w:numPr>
        <w:rPr>
          <w:rFonts w:cstheme="minorHAnsi"/>
        </w:rPr>
      </w:pPr>
      <w:r>
        <w:rPr>
          <w:rFonts w:cstheme="minorHAnsi"/>
        </w:rPr>
        <w:t xml:space="preserve">plan </w:t>
      </w:r>
      <w:r w:rsidRPr="00317CFE">
        <w:rPr>
          <w:rFonts w:cstheme="minorHAnsi"/>
          <w:color w:val="000000"/>
        </w:rPr>
        <w:t>+ ing =</w:t>
      </w:r>
      <w:r>
        <w:rPr>
          <w:rFonts w:cstheme="minorHAnsi"/>
          <w:color w:val="000000"/>
        </w:rPr>
        <w:t xml:space="preserve"> planning</w:t>
      </w:r>
    </w:p>
    <w:p w:rsidR="00F4192F" w:rsidRPr="00F4192F" w:rsidRDefault="00F4192F" w:rsidP="00B165E5">
      <w:pPr>
        <w:pStyle w:val="ListParagraph"/>
        <w:numPr>
          <w:ilvl w:val="0"/>
          <w:numId w:val="187"/>
        </w:numPr>
        <w:rPr>
          <w:rFonts w:cstheme="minorHAnsi"/>
        </w:rPr>
      </w:pPr>
      <w:r>
        <w:rPr>
          <w:rFonts w:cstheme="minorHAnsi"/>
          <w:color w:val="000000"/>
        </w:rPr>
        <w:t>admit</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admitting</w:t>
      </w:r>
    </w:p>
    <w:p w:rsidR="00F4192F" w:rsidRPr="00F4192F" w:rsidRDefault="00F4192F" w:rsidP="00B165E5">
      <w:pPr>
        <w:pStyle w:val="ListParagraph"/>
        <w:numPr>
          <w:ilvl w:val="0"/>
          <w:numId w:val="187"/>
        </w:numPr>
        <w:rPr>
          <w:rFonts w:cstheme="minorHAnsi"/>
        </w:rPr>
      </w:pPr>
      <w:r>
        <w:rPr>
          <w:rFonts w:cstheme="minorHAnsi"/>
          <w:color w:val="000000"/>
        </w:rPr>
        <w:t>commit</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committing</w:t>
      </w:r>
    </w:p>
    <w:p w:rsidR="00F4192F" w:rsidRDefault="00F4192F" w:rsidP="00B165E5">
      <w:pPr>
        <w:pStyle w:val="ListParagraph"/>
        <w:numPr>
          <w:ilvl w:val="0"/>
          <w:numId w:val="187"/>
        </w:numPr>
        <w:rPr>
          <w:rFonts w:cstheme="minorHAnsi"/>
        </w:rPr>
      </w:pPr>
      <w:r>
        <w:rPr>
          <w:rFonts w:cstheme="minorHAnsi"/>
          <w:color w:val="000000"/>
        </w:rPr>
        <w:t>refer</w:t>
      </w:r>
      <w:r>
        <w:rPr>
          <w:rFonts w:cstheme="minorHAnsi"/>
        </w:rPr>
        <w:t xml:space="preserve"> </w:t>
      </w:r>
      <w:r w:rsidRPr="00317CFE">
        <w:rPr>
          <w:rFonts w:cstheme="minorHAnsi"/>
          <w:color w:val="000000"/>
        </w:rPr>
        <w:t>+ ing =</w:t>
      </w:r>
      <w:r w:rsidR="00C5162F">
        <w:rPr>
          <w:rFonts w:cstheme="minorHAnsi"/>
          <w:color w:val="000000"/>
        </w:rPr>
        <w:t xml:space="preserve"> </w:t>
      </w:r>
      <w:r>
        <w:rPr>
          <w:rFonts w:cstheme="minorHAnsi"/>
          <w:color w:val="000000"/>
        </w:rPr>
        <w:t>referring</w:t>
      </w:r>
    </w:p>
    <w:p w:rsidR="00DE5DE9" w:rsidRDefault="00DE5DE9" w:rsidP="00F4192F">
      <w:pPr>
        <w:pStyle w:val="ListParagraph"/>
        <w:shd w:val="clear" w:color="auto" w:fill="FFFFFF"/>
        <w:spacing w:before="0" w:after="0"/>
        <w:ind w:left="2340"/>
        <w:rPr>
          <w:rFonts w:cstheme="minorHAnsi"/>
          <w:color w:val="000000"/>
        </w:rPr>
      </w:pPr>
    </w:p>
    <w:p w:rsidR="00C5162F" w:rsidRDefault="00C5162F">
      <w:pPr>
        <w:spacing w:before="0" w:after="200"/>
        <w:rPr>
          <w:rFonts w:cstheme="minorHAnsi"/>
          <w:color w:val="000000"/>
        </w:rPr>
      </w:pPr>
      <w:r>
        <w:rPr>
          <w:rFonts w:cstheme="minorHAnsi"/>
          <w:color w:val="000000"/>
        </w:rPr>
        <w:br w:type="page"/>
      </w:r>
    </w:p>
    <w:p w:rsidR="00317CFE" w:rsidRPr="00317CFE" w:rsidRDefault="00317CFE" w:rsidP="00317CFE">
      <w:pPr>
        <w:pStyle w:val="ListParagraph"/>
        <w:shd w:val="clear" w:color="auto" w:fill="FFFFFF"/>
        <w:spacing w:before="0" w:after="0"/>
        <w:ind w:left="2340"/>
        <w:rPr>
          <w:rFonts w:cstheme="minorHAnsi"/>
          <w:color w:val="000000"/>
        </w:rPr>
      </w:pPr>
    </w:p>
    <w:p w:rsidR="00B34A9D" w:rsidRPr="00317CFE" w:rsidRDefault="00B34A9D" w:rsidP="00B165E5">
      <w:pPr>
        <w:pStyle w:val="ListParagraph"/>
        <w:numPr>
          <w:ilvl w:val="0"/>
          <w:numId w:val="188"/>
        </w:numPr>
        <w:ind w:left="1440"/>
        <w:rPr>
          <w:rFonts w:asciiTheme="majorHAnsi" w:hAnsiTheme="majorHAnsi"/>
          <w:b/>
        </w:rPr>
      </w:pPr>
      <w:r w:rsidRPr="00317CFE">
        <w:rPr>
          <w:rFonts w:asciiTheme="majorHAnsi" w:hAnsiTheme="majorHAnsi"/>
          <w:b/>
        </w:rPr>
        <w:t xml:space="preserve">When a verb ends in vowel + </w:t>
      </w:r>
      <w:r w:rsidR="00F4192F">
        <w:rPr>
          <w:rFonts w:asciiTheme="majorHAnsi" w:hAnsiTheme="majorHAnsi"/>
          <w:b/>
        </w:rPr>
        <w:t>“L”</w:t>
      </w:r>
      <w:r w:rsidRPr="00317CFE">
        <w:rPr>
          <w:rFonts w:asciiTheme="majorHAnsi" w:hAnsiTheme="majorHAnsi"/>
          <w:b/>
        </w:rPr>
        <w:t xml:space="preserve"> and put double “L” the and add "-ing".</w:t>
      </w:r>
    </w:p>
    <w:p w:rsidR="00B34A9D" w:rsidRPr="00317CFE" w:rsidRDefault="00B34A9D" w:rsidP="000A6D79">
      <w:pPr>
        <w:pStyle w:val="ListParagraph"/>
        <w:shd w:val="clear" w:color="auto" w:fill="FFFFFF"/>
        <w:spacing w:before="0" w:after="0"/>
        <w:ind w:left="1620"/>
        <w:rPr>
          <w:rFonts w:cstheme="minorHAnsi"/>
          <w:b/>
          <w:color w:val="000000"/>
        </w:rPr>
      </w:pPr>
      <w:r w:rsidRPr="00317CFE">
        <w:rPr>
          <w:rFonts w:cstheme="minorHAnsi"/>
          <w:b/>
          <w:color w:val="000000"/>
        </w:rPr>
        <w:t xml:space="preserve">For example: </w:t>
      </w:r>
    </w:p>
    <w:p w:rsidR="00B34A9D" w:rsidRPr="00FC36F6" w:rsidRDefault="00B34A9D" w:rsidP="00B165E5">
      <w:pPr>
        <w:pStyle w:val="ListParagraph"/>
        <w:numPr>
          <w:ilvl w:val="0"/>
          <w:numId w:val="187"/>
        </w:numPr>
        <w:shd w:val="clear" w:color="auto" w:fill="FFFFFF"/>
        <w:spacing w:before="0" w:after="0"/>
        <w:rPr>
          <w:rFonts w:cstheme="minorHAnsi"/>
          <w:color w:val="000000"/>
        </w:rPr>
      </w:pPr>
      <w:r w:rsidRPr="00FC36F6">
        <w:rPr>
          <w:rFonts w:cstheme="minorHAnsi"/>
          <w:color w:val="000000"/>
        </w:rPr>
        <w:t>Travel + ing = Travelling</w:t>
      </w:r>
    </w:p>
    <w:p w:rsidR="00B34A9D" w:rsidRPr="00FC36F6" w:rsidRDefault="00B34A9D" w:rsidP="00B165E5">
      <w:pPr>
        <w:pStyle w:val="ListParagraph"/>
        <w:numPr>
          <w:ilvl w:val="0"/>
          <w:numId w:val="187"/>
        </w:numPr>
        <w:shd w:val="clear" w:color="auto" w:fill="FFFFFF"/>
        <w:spacing w:before="0" w:after="0"/>
        <w:rPr>
          <w:rFonts w:cstheme="minorHAnsi"/>
          <w:color w:val="000000"/>
        </w:rPr>
      </w:pPr>
      <w:r w:rsidRPr="00FC36F6">
        <w:rPr>
          <w:rFonts w:cstheme="minorHAnsi"/>
          <w:color w:val="000000"/>
        </w:rPr>
        <w:t>Cancel +ing = cancelling</w:t>
      </w:r>
    </w:p>
    <w:p w:rsidR="00F4192F" w:rsidRPr="00FC36F6" w:rsidRDefault="00F4192F" w:rsidP="00B165E5">
      <w:pPr>
        <w:pStyle w:val="ListParagraph"/>
        <w:numPr>
          <w:ilvl w:val="0"/>
          <w:numId w:val="187"/>
        </w:numPr>
        <w:shd w:val="clear" w:color="auto" w:fill="FFFFFF"/>
        <w:spacing w:before="0" w:after="0"/>
        <w:rPr>
          <w:rFonts w:cstheme="minorHAnsi"/>
          <w:color w:val="000000"/>
        </w:rPr>
      </w:pPr>
      <w:r w:rsidRPr="00FC36F6">
        <w:rPr>
          <w:rFonts w:cstheme="minorHAnsi"/>
          <w:color w:val="000000"/>
        </w:rPr>
        <w:t>Distil</w:t>
      </w:r>
      <w:r w:rsidRPr="00FC36F6">
        <w:rPr>
          <w:rFonts w:cstheme="minorHAnsi"/>
        </w:rPr>
        <w:t xml:space="preserve"> </w:t>
      </w:r>
      <w:r w:rsidRPr="00FC36F6">
        <w:rPr>
          <w:rFonts w:cstheme="minorHAnsi"/>
          <w:color w:val="000000"/>
        </w:rPr>
        <w:t>+ ing =</w:t>
      </w:r>
      <w:r w:rsidR="00C5162F">
        <w:rPr>
          <w:rFonts w:cstheme="minorHAnsi"/>
          <w:color w:val="000000"/>
        </w:rPr>
        <w:t xml:space="preserve"> </w:t>
      </w:r>
      <w:r w:rsidRPr="00FC36F6">
        <w:rPr>
          <w:rFonts w:cstheme="minorHAnsi"/>
          <w:color w:val="000000"/>
        </w:rPr>
        <w:t>Distilling</w:t>
      </w:r>
    </w:p>
    <w:p w:rsidR="00F4192F" w:rsidRPr="00FC36F6" w:rsidRDefault="00F4192F" w:rsidP="00B165E5">
      <w:pPr>
        <w:pStyle w:val="ListParagraph"/>
        <w:numPr>
          <w:ilvl w:val="0"/>
          <w:numId w:val="187"/>
        </w:numPr>
        <w:shd w:val="clear" w:color="auto" w:fill="FFFFFF"/>
        <w:spacing w:before="0" w:after="0"/>
        <w:rPr>
          <w:rFonts w:cstheme="minorHAnsi"/>
          <w:color w:val="000000"/>
        </w:rPr>
      </w:pPr>
      <w:r w:rsidRPr="00FC36F6">
        <w:rPr>
          <w:rFonts w:cstheme="minorHAnsi"/>
          <w:color w:val="000000"/>
        </w:rPr>
        <w:t>equal</w:t>
      </w:r>
      <w:r w:rsidRPr="00FC36F6">
        <w:rPr>
          <w:rFonts w:cstheme="minorHAnsi"/>
        </w:rPr>
        <w:t xml:space="preserve"> </w:t>
      </w:r>
      <w:r w:rsidRPr="00FC36F6">
        <w:rPr>
          <w:rFonts w:cstheme="minorHAnsi"/>
          <w:color w:val="000000"/>
        </w:rPr>
        <w:t>+ ing =</w:t>
      </w:r>
      <w:r w:rsidR="00C5162F">
        <w:rPr>
          <w:rFonts w:cstheme="minorHAnsi"/>
          <w:color w:val="000000"/>
        </w:rPr>
        <w:t xml:space="preserve"> </w:t>
      </w:r>
      <w:r w:rsidRPr="00FC36F6">
        <w:rPr>
          <w:rFonts w:cstheme="minorHAnsi"/>
          <w:color w:val="000000"/>
        </w:rPr>
        <w:t>equalling</w:t>
      </w:r>
    </w:p>
    <w:p w:rsidR="00FC36F6" w:rsidRPr="00FC36F6" w:rsidRDefault="00FC36F6" w:rsidP="00FC36F6">
      <w:pPr>
        <w:numPr>
          <w:ilvl w:val="0"/>
          <w:numId w:val="187"/>
        </w:numPr>
        <w:shd w:val="clear" w:color="auto" w:fill="FFFFFF"/>
        <w:spacing w:before="0" w:after="0" w:line="240" w:lineRule="auto"/>
        <w:rPr>
          <w:rFonts w:eastAsia="Times New Roman" w:cstheme="minorHAnsi"/>
          <w:color w:val="222222"/>
        </w:rPr>
      </w:pPr>
      <w:r w:rsidRPr="00FC36F6">
        <w:rPr>
          <w:rFonts w:eastAsia="Times New Roman" w:cstheme="minorHAnsi"/>
          <w:color w:val="222222"/>
        </w:rPr>
        <w:t xml:space="preserve">Control </w:t>
      </w:r>
      <w:r w:rsidRPr="00FC36F6">
        <w:rPr>
          <w:rFonts w:cstheme="minorHAnsi"/>
        </w:rPr>
        <w:t xml:space="preserve"> </w:t>
      </w:r>
      <w:r w:rsidRPr="00FC36F6">
        <w:rPr>
          <w:rFonts w:cstheme="minorHAnsi"/>
          <w:color w:val="000000"/>
        </w:rPr>
        <w:t>+ ing =</w:t>
      </w:r>
      <w:r w:rsidR="00C5162F">
        <w:rPr>
          <w:rFonts w:cstheme="minorHAnsi"/>
          <w:color w:val="000000"/>
        </w:rPr>
        <w:t xml:space="preserve"> </w:t>
      </w:r>
      <w:r w:rsidRPr="00FC36F6">
        <w:rPr>
          <w:rFonts w:cstheme="minorHAnsi"/>
          <w:color w:val="000000"/>
        </w:rPr>
        <w:t>controlling</w:t>
      </w:r>
    </w:p>
    <w:p w:rsidR="00FC36F6" w:rsidRPr="00FC36F6" w:rsidRDefault="00FC36F6" w:rsidP="00FC36F6">
      <w:pPr>
        <w:numPr>
          <w:ilvl w:val="0"/>
          <w:numId w:val="187"/>
        </w:numPr>
        <w:shd w:val="clear" w:color="auto" w:fill="FFFFFF"/>
        <w:spacing w:before="0" w:after="0" w:line="240" w:lineRule="auto"/>
        <w:rPr>
          <w:rFonts w:eastAsia="Times New Roman" w:cstheme="minorHAnsi"/>
          <w:color w:val="222222"/>
        </w:rPr>
      </w:pPr>
      <w:r w:rsidRPr="00FC36F6">
        <w:rPr>
          <w:rFonts w:eastAsia="Times New Roman" w:cstheme="minorHAnsi"/>
          <w:color w:val="222222"/>
        </w:rPr>
        <w:t xml:space="preserve">Propel </w:t>
      </w:r>
      <w:r w:rsidRPr="00FC36F6">
        <w:rPr>
          <w:rFonts w:cstheme="minorHAnsi"/>
        </w:rPr>
        <w:t xml:space="preserve"> </w:t>
      </w:r>
      <w:r w:rsidRPr="00FC36F6">
        <w:rPr>
          <w:rFonts w:cstheme="minorHAnsi"/>
          <w:color w:val="000000"/>
        </w:rPr>
        <w:t>+ ing =</w:t>
      </w:r>
      <w:r w:rsidR="00C5162F">
        <w:rPr>
          <w:rFonts w:cstheme="minorHAnsi"/>
          <w:color w:val="000000"/>
        </w:rPr>
        <w:t xml:space="preserve"> </w:t>
      </w:r>
      <w:r w:rsidRPr="00FC36F6">
        <w:rPr>
          <w:rFonts w:cstheme="minorHAnsi"/>
          <w:color w:val="000000"/>
        </w:rPr>
        <w:t>propelling</w:t>
      </w:r>
    </w:p>
    <w:p w:rsidR="00FC36F6" w:rsidRPr="00FC36F6" w:rsidRDefault="00FC36F6" w:rsidP="00FC36F6">
      <w:pPr>
        <w:numPr>
          <w:ilvl w:val="0"/>
          <w:numId w:val="187"/>
        </w:numPr>
        <w:shd w:val="clear" w:color="auto" w:fill="FFFFFF"/>
        <w:spacing w:before="0" w:after="0" w:line="240" w:lineRule="auto"/>
        <w:rPr>
          <w:rFonts w:eastAsia="Times New Roman" w:cstheme="minorHAnsi"/>
          <w:color w:val="222222"/>
        </w:rPr>
      </w:pPr>
      <w:r w:rsidRPr="00FC36F6">
        <w:rPr>
          <w:rFonts w:eastAsia="Times New Roman" w:cstheme="minorHAnsi"/>
          <w:color w:val="222222"/>
        </w:rPr>
        <w:t>Compel + ing = compelling</w:t>
      </w:r>
    </w:p>
    <w:p w:rsidR="00FC36F6" w:rsidRPr="00FC36F6" w:rsidRDefault="00FC36F6" w:rsidP="00FC36F6">
      <w:pPr>
        <w:numPr>
          <w:ilvl w:val="0"/>
          <w:numId w:val="187"/>
        </w:numPr>
        <w:shd w:val="clear" w:color="auto" w:fill="FFFFFF"/>
        <w:spacing w:before="0" w:after="0" w:line="240" w:lineRule="auto"/>
        <w:rPr>
          <w:rFonts w:eastAsia="Times New Roman" w:cstheme="minorHAnsi"/>
          <w:color w:val="222222"/>
        </w:rPr>
      </w:pPr>
      <w:r w:rsidRPr="00FC36F6">
        <w:rPr>
          <w:rFonts w:eastAsia="Times New Roman" w:cstheme="minorHAnsi"/>
          <w:color w:val="222222"/>
        </w:rPr>
        <w:t xml:space="preserve">Fulfil </w:t>
      </w:r>
      <w:r w:rsidRPr="00FC36F6">
        <w:rPr>
          <w:rFonts w:cstheme="minorHAnsi"/>
        </w:rPr>
        <w:t xml:space="preserve"> </w:t>
      </w:r>
      <w:r w:rsidRPr="00FC36F6">
        <w:rPr>
          <w:rFonts w:cstheme="minorHAnsi"/>
          <w:color w:val="000000"/>
        </w:rPr>
        <w:t>+ ing =</w:t>
      </w:r>
      <w:r w:rsidR="00C5162F">
        <w:rPr>
          <w:rFonts w:cstheme="minorHAnsi"/>
          <w:color w:val="000000"/>
        </w:rPr>
        <w:t xml:space="preserve"> </w:t>
      </w:r>
      <w:r w:rsidRPr="00FC36F6">
        <w:rPr>
          <w:rFonts w:cstheme="minorHAnsi"/>
          <w:color w:val="000000"/>
        </w:rPr>
        <w:t>fulfilling</w:t>
      </w:r>
    </w:p>
    <w:p w:rsidR="00FC36F6" w:rsidRPr="00C5162F" w:rsidRDefault="00FC36F6" w:rsidP="00C5162F">
      <w:pPr>
        <w:rPr>
          <w:rFonts w:asciiTheme="majorHAnsi" w:hAnsiTheme="majorHAnsi"/>
          <w:b/>
        </w:rPr>
      </w:pPr>
    </w:p>
    <w:p w:rsidR="00FC36F6" w:rsidRDefault="00FC36F6" w:rsidP="00FC36F6">
      <w:pPr>
        <w:pStyle w:val="ListParagraph"/>
        <w:ind w:left="1440"/>
        <w:rPr>
          <w:rFonts w:asciiTheme="majorHAnsi" w:hAnsiTheme="majorHAnsi"/>
          <w:b/>
        </w:rPr>
      </w:pPr>
    </w:p>
    <w:p w:rsidR="00EC19EA" w:rsidRPr="00317CFE" w:rsidRDefault="00EC19EA" w:rsidP="00B165E5">
      <w:pPr>
        <w:pStyle w:val="ListParagraph"/>
        <w:numPr>
          <w:ilvl w:val="0"/>
          <w:numId w:val="188"/>
        </w:numPr>
        <w:ind w:left="1440"/>
        <w:rPr>
          <w:rFonts w:asciiTheme="majorHAnsi" w:hAnsiTheme="majorHAnsi"/>
          <w:b/>
        </w:rPr>
      </w:pPr>
      <w:r w:rsidRPr="00317CFE">
        <w:rPr>
          <w:rFonts w:asciiTheme="majorHAnsi" w:hAnsiTheme="majorHAnsi"/>
          <w:b/>
        </w:rPr>
        <w:t>When a verb ends in “IE” then replace two vovels add“Y”  and add "-ing".</w:t>
      </w:r>
    </w:p>
    <w:p w:rsidR="00EC19EA" w:rsidRPr="00317CFE" w:rsidRDefault="00EC19EA" w:rsidP="000A6D79">
      <w:pPr>
        <w:pStyle w:val="ListParagraph"/>
        <w:shd w:val="clear" w:color="auto" w:fill="FFFFFF"/>
        <w:spacing w:before="0" w:after="0"/>
        <w:ind w:left="1620"/>
        <w:rPr>
          <w:rFonts w:cstheme="minorHAnsi"/>
          <w:b/>
          <w:color w:val="000000"/>
        </w:rPr>
      </w:pPr>
      <w:r w:rsidRPr="00317CFE">
        <w:rPr>
          <w:rFonts w:cstheme="minorHAnsi"/>
          <w:b/>
          <w:color w:val="000000"/>
        </w:rPr>
        <w:t xml:space="preserve">For example: </w:t>
      </w:r>
    </w:p>
    <w:p w:rsidR="00EC19EA" w:rsidRPr="00317CFE" w:rsidRDefault="00EC19EA" w:rsidP="00B165E5">
      <w:pPr>
        <w:pStyle w:val="ListParagraph"/>
        <w:numPr>
          <w:ilvl w:val="0"/>
          <w:numId w:val="187"/>
        </w:numPr>
        <w:shd w:val="clear" w:color="auto" w:fill="FFFFFF"/>
        <w:spacing w:before="0" w:after="0"/>
        <w:rPr>
          <w:rFonts w:cstheme="minorHAnsi"/>
          <w:color w:val="000000"/>
        </w:rPr>
      </w:pPr>
      <w:r w:rsidRPr="00317CFE">
        <w:rPr>
          <w:rFonts w:cstheme="minorHAnsi"/>
          <w:color w:val="000000"/>
        </w:rPr>
        <w:t>Lie + ing = lying</w:t>
      </w:r>
    </w:p>
    <w:p w:rsidR="00EC19EA" w:rsidRDefault="00EC19EA" w:rsidP="00B165E5">
      <w:pPr>
        <w:pStyle w:val="ListParagraph"/>
        <w:numPr>
          <w:ilvl w:val="0"/>
          <w:numId w:val="187"/>
        </w:numPr>
        <w:shd w:val="clear" w:color="auto" w:fill="FFFFFF"/>
        <w:spacing w:before="0" w:after="0"/>
        <w:rPr>
          <w:rFonts w:cstheme="minorHAnsi"/>
          <w:color w:val="000000"/>
        </w:rPr>
      </w:pPr>
      <w:r w:rsidRPr="00317CFE">
        <w:rPr>
          <w:rFonts w:cstheme="minorHAnsi"/>
          <w:color w:val="000000"/>
        </w:rPr>
        <w:t>die +ing = dying</w:t>
      </w:r>
    </w:p>
    <w:p w:rsidR="00FC36F6" w:rsidRDefault="00FC36F6" w:rsidP="00B165E5">
      <w:pPr>
        <w:pStyle w:val="ListParagraph"/>
        <w:numPr>
          <w:ilvl w:val="0"/>
          <w:numId w:val="187"/>
        </w:numPr>
        <w:shd w:val="clear" w:color="auto" w:fill="FFFFFF"/>
        <w:spacing w:before="0" w:after="0"/>
        <w:rPr>
          <w:rFonts w:cstheme="minorHAnsi"/>
          <w:color w:val="000000"/>
        </w:rPr>
      </w:pPr>
      <w:r>
        <w:rPr>
          <w:rFonts w:cstheme="minorHAnsi"/>
          <w:color w:val="000000"/>
        </w:rPr>
        <w:t>tie</w:t>
      </w:r>
      <w:r>
        <w:rPr>
          <w:rFonts w:cstheme="minorHAnsi"/>
        </w:rPr>
        <w:t xml:space="preserve"> </w:t>
      </w:r>
      <w:r w:rsidRPr="00317CFE">
        <w:rPr>
          <w:rFonts w:cstheme="minorHAnsi"/>
          <w:color w:val="000000"/>
        </w:rPr>
        <w:t>+ ing =</w:t>
      </w:r>
      <w:r>
        <w:rPr>
          <w:rFonts w:cstheme="minorHAnsi"/>
          <w:color w:val="000000"/>
        </w:rPr>
        <w:t>lying</w:t>
      </w:r>
    </w:p>
    <w:p w:rsidR="00FC36F6" w:rsidRDefault="00FC36F6" w:rsidP="00B165E5">
      <w:pPr>
        <w:pStyle w:val="ListParagraph"/>
        <w:numPr>
          <w:ilvl w:val="0"/>
          <w:numId w:val="187"/>
        </w:numPr>
        <w:shd w:val="clear" w:color="auto" w:fill="FFFFFF"/>
        <w:spacing w:before="0" w:after="0"/>
        <w:rPr>
          <w:rFonts w:cstheme="minorHAnsi"/>
          <w:color w:val="000000"/>
        </w:rPr>
      </w:pPr>
      <w:r>
        <w:rPr>
          <w:rFonts w:cstheme="minorHAnsi"/>
          <w:color w:val="000000"/>
        </w:rPr>
        <w:t>vie</w:t>
      </w:r>
      <w:r>
        <w:rPr>
          <w:rFonts w:cstheme="minorHAnsi"/>
        </w:rPr>
        <w:t xml:space="preserve"> </w:t>
      </w:r>
      <w:r w:rsidRPr="00317CFE">
        <w:rPr>
          <w:rFonts w:cstheme="minorHAnsi"/>
          <w:color w:val="000000"/>
        </w:rPr>
        <w:t>+ ing =</w:t>
      </w:r>
      <w:r>
        <w:rPr>
          <w:rFonts w:cstheme="minorHAnsi"/>
          <w:color w:val="000000"/>
        </w:rPr>
        <w:t>vying</w:t>
      </w:r>
    </w:p>
    <w:p w:rsidR="00FC36F6" w:rsidRPr="00317CFE" w:rsidRDefault="00FC36F6" w:rsidP="00FC36F6">
      <w:pPr>
        <w:pStyle w:val="ListParagraph"/>
        <w:shd w:val="clear" w:color="auto" w:fill="FFFFFF"/>
        <w:spacing w:before="0" w:after="0"/>
        <w:ind w:left="2340"/>
        <w:rPr>
          <w:rFonts w:cstheme="minorHAnsi"/>
          <w:color w:val="000000"/>
        </w:rPr>
      </w:pPr>
    </w:p>
    <w:p w:rsidR="00EC19EA" w:rsidRPr="00777710" w:rsidRDefault="00EC19EA" w:rsidP="00EC19EA">
      <w:pPr>
        <w:pStyle w:val="ListParagraph"/>
        <w:shd w:val="clear" w:color="auto" w:fill="FFFFFF"/>
        <w:spacing w:before="0" w:after="0"/>
        <w:rPr>
          <w:rFonts w:ascii="Verdana" w:hAnsi="Verdana"/>
          <w:color w:val="000000"/>
        </w:rPr>
      </w:pPr>
    </w:p>
    <w:p w:rsidR="00EC19EA" w:rsidRPr="00777710" w:rsidRDefault="00EC19EA" w:rsidP="00777710"/>
    <w:p w:rsidR="00777710" w:rsidRPr="00777710" w:rsidRDefault="00777710" w:rsidP="00777710">
      <w:pPr>
        <w:pStyle w:val="ListParagraph"/>
        <w:shd w:val="clear" w:color="auto" w:fill="FFFFFF"/>
        <w:spacing w:before="0" w:after="0"/>
        <w:rPr>
          <w:rFonts w:ascii="Verdana" w:hAnsi="Verdana"/>
          <w:color w:val="000000"/>
        </w:rPr>
      </w:pPr>
    </w:p>
    <w:p w:rsidR="00777710" w:rsidRDefault="00777710" w:rsidP="00B34A9D">
      <w:pPr>
        <w:pStyle w:val="ListParagraph"/>
        <w:shd w:val="clear" w:color="auto" w:fill="FFFFFF"/>
        <w:spacing w:before="0" w:after="0"/>
        <w:ind w:left="900"/>
        <w:rPr>
          <w:rFonts w:ascii="Verdana" w:hAnsi="Verdana"/>
          <w:color w:val="000000"/>
        </w:rPr>
      </w:pPr>
    </w:p>
    <w:p w:rsidR="00777710" w:rsidRPr="00B34A9D" w:rsidRDefault="00777710" w:rsidP="00B34A9D">
      <w:pPr>
        <w:pStyle w:val="ListParagraph"/>
        <w:shd w:val="clear" w:color="auto" w:fill="FFFFFF"/>
        <w:spacing w:before="0" w:after="0"/>
        <w:ind w:left="900"/>
        <w:rPr>
          <w:rFonts w:ascii="Verdana" w:hAnsi="Verdana"/>
          <w:color w:val="000000"/>
        </w:rPr>
      </w:pPr>
    </w:p>
    <w:p w:rsidR="00B34A9D" w:rsidRPr="00B34A9D" w:rsidRDefault="00B34A9D" w:rsidP="00B34A9D">
      <w:pPr>
        <w:shd w:val="clear" w:color="auto" w:fill="FFFFFF"/>
        <w:spacing w:before="0" w:after="0"/>
        <w:rPr>
          <w:rFonts w:ascii="Verdana" w:hAnsi="Verdana"/>
          <w:color w:val="000000"/>
        </w:rPr>
      </w:pPr>
    </w:p>
    <w:p w:rsidR="006D2FA3" w:rsidRDefault="006D2FA3" w:rsidP="00A81C4E">
      <w:pPr>
        <w:pStyle w:val="boolformate"/>
      </w:pPr>
    </w:p>
    <w:p w:rsidR="006D2FA3" w:rsidRPr="00711ABB" w:rsidRDefault="006D2FA3" w:rsidP="00A81C4E">
      <w:pPr>
        <w:pStyle w:val="boolformate"/>
        <w:rPr>
          <w:highlight w:val="yellow"/>
        </w:rPr>
      </w:pPr>
    </w:p>
    <w:p w:rsidR="007B0240" w:rsidRDefault="007B0240">
      <w:pPr>
        <w:spacing w:before="0" w:after="200"/>
      </w:pPr>
    </w:p>
    <w:p w:rsidR="001E523C" w:rsidRPr="00711ABB" w:rsidRDefault="001E523C" w:rsidP="00793151">
      <w:pPr>
        <w:spacing w:line="240" w:lineRule="auto"/>
        <w:ind w:left="20"/>
        <w:rPr>
          <w:color w:val="000000" w:themeColor="text1"/>
          <w:highlight w:val="yellow"/>
        </w:rPr>
      </w:pPr>
    </w:p>
    <w:p w:rsidR="00657BC7" w:rsidRPr="001B409B" w:rsidRDefault="00C5162F" w:rsidP="001B409B">
      <w:pPr>
        <w:spacing w:before="0" w:after="200"/>
        <w:rPr>
          <w:rFonts w:asciiTheme="majorHAnsi" w:eastAsiaTheme="majorEastAsia" w:hAnsiTheme="majorHAnsi" w:cstheme="majorBidi"/>
          <w:smallCaps/>
          <w:color w:val="000000" w:themeColor="text1"/>
          <w:sz w:val="36"/>
          <w:szCs w:val="36"/>
          <w:highlight w:val="yellow"/>
        </w:rPr>
      </w:pPr>
      <w:bookmarkStart w:id="23" w:name="_Toc17112281"/>
      <w:r>
        <w:rPr>
          <w:highlight w:val="yellow"/>
        </w:rPr>
        <w:br w:type="page"/>
      </w:r>
      <w:bookmarkEnd w:id="23"/>
    </w:p>
    <w:p w:rsidR="00657BC7" w:rsidRPr="00657BC7" w:rsidRDefault="00657BC7" w:rsidP="00657BC7">
      <w:pPr>
        <w:spacing w:before="0" w:after="0" w:line="240" w:lineRule="auto"/>
        <w:rPr>
          <w:rFonts w:eastAsia="Times New Roman" w:cstheme="minorHAnsi"/>
          <w:vanish/>
        </w:rPr>
      </w:pPr>
    </w:p>
    <w:p w:rsidR="00DD1714" w:rsidRDefault="005B7498" w:rsidP="008520F8">
      <w:pPr>
        <w:pStyle w:val="Heading2"/>
      </w:pPr>
      <w:bookmarkStart w:id="24" w:name="_Toc17112282"/>
      <w:r w:rsidRPr="007F7D7D">
        <w:t xml:space="preserve">Degree of </w:t>
      </w:r>
      <w:r w:rsidR="00AB5A42" w:rsidRPr="007F7D7D">
        <w:t>comparison</w:t>
      </w:r>
      <w:bookmarkEnd w:id="24"/>
    </w:p>
    <w:p w:rsidR="00532C22" w:rsidRDefault="00532C22" w:rsidP="00532C22">
      <w:pPr>
        <w:pStyle w:val="boolformate"/>
      </w:pPr>
      <w:r>
        <w:t>As the name explain degree of comparision is used to compare the the person or thing to another.</w:t>
      </w:r>
    </w:p>
    <w:p w:rsidR="00A5646D" w:rsidRDefault="00532C22" w:rsidP="00265F4B">
      <w:pPr>
        <w:tabs>
          <w:tab w:val="left" w:pos="1440"/>
        </w:tabs>
        <w:ind w:left="1440"/>
        <w:rPr>
          <w:rFonts w:ascii="Nirmala UI" w:hAnsi="Nirmala UI" w:cs="Nirmala UI"/>
          <w:sz w:val="20"/>
          <w:szCs w:val="20"/>
        </w:rPr>
      </w:pPr>
      <w:r>
        <w:br/>
      </w:r>
      <w:r w:rsidRPr="000F19D0">
        <w:t xml:space="preserve">Important: “Degree Of Comparision” </w:t>
      </w:r>
      <w:r w:rsidRPr="000F19D0">
        <w:rPr>
          <w:rFonts w:ascii="Nirmala UI" w:hAnsi="Nirmala UI" w:cs="Nirmala UI"/>
          <w:sz w:val="20"/>
          <w:szCs w:val="20"/>
        </w:rPr>
        <w:t>का उपयोग तब किया जाता है जब हम एक व्यक्ति या एक चीज की दूसरे से तुलना करते हैं।</w:t>
      </w:r>
      <w:bookmarkStart w:id="25" w:name="_Toc17112283"/>
    </w:p>
    <w:p w:rsidR="00A52568" w:rsidRDefault="00A52568" w:rsidP="00265F4B">
      <w:pPr>
        <w:tabs>
          <w:tab w:val="left" w:pos="1440"/>
        </w:tabs>
        <w:ind w:left="1440"/>
        <w:rPr>
          <w:rFonts w:ascii="Nirmala UI" w:hAnsi="Nirmala UI" w:cs="Nirmala UI"/>
          <w:sz w:val="20"/>
          <w:szCs w:val="20"/>
        </w:rPr>
      </w:pPr>
    </w:p>
    <w:p w:rsidR="00265F4B" w:rsidRDefault="00265F4B" w:rsidP="00265F4B">
      <w:pPr>
        <w:pStyle w:val="1hed"/>
      </w:pPr>
      <w:r>
        <w:t>There are three degree of comparison</w:t>
      </w:r>
    </w:p>
    <w:p w:rsidR="00265F4B" w:rsidRPr="00A52568" w:rsidRDefault="00265F4B" w:rsidP="00A52568">
      <w:pPr>
        <w:tabs>
          <w:tab w:val="left" w:pos="1260"/>
        </w:tabs>
        <w:spacing w:before="0" w:after="0" w:line="240" w:lineRule="auto"/>
        <w:ind w:left="1260"/>
        <w:rPr>
          <w:rFonts w:cstheme="minorHAnsi"/>
          <w:b/>
          <w:color w:val="000000"/>
          <w:shd w:val="clear" w:color="auto" w:fill="FFFFFF"/>
        </w:rPr>
      </w:pPr>
      <w:r w:rsidRPr="00A52568">
        <w:rPr>
          <w:rFonts w:cstheme="minorHAnsi"/>
          <w:b/>
          <w:color w:val="000000"/>
          <w:shd w:val="clear" w:color="auto" w:fill="FFFFFF"/>
        </w:rPr>
        <w:t>1. Positive degree. </w:t>
      </w:r>
      <w:r w:rsidRPr="00A52568">
        <w:rPr>
          <w:rFonts w:cstheme="minorHAnsi"/>
          <w:b/>
          <w:color w:val="000000"/>
        </w:rPr>
        <w:br/>
      </w:r>
      <w:r w:rsidRPr="00A52568">
        <w:rPr>
          <w:rFonts w:cstheme="minorHAnsi"/>
          <w:b/>
          <w:color w:val="000000"/>
          <w:shd w:val="clear" w:color="auto" w:fill="FFFFFF"/>
        </w:rPr>
        <w:t>2. Comparative degree. </w:t>
      </w:r>
      <w:r w:rsidRPr="00A52568">
        <w:rPr>
          <w:rFonts w:cstheme="minorHAnsi"/>
          <w:b/>
          <w:color w:val="000000"/>
        </w:rPr>
        <w:br/>
      </w:r>
      <w:r w:rsidRPr="00A52568">
        <w:rPr>
          <w:rFonts w:cstheme="minorHAnsi"/>
          <w:b/>
          <w:color w:val="000000"/>
          <w:shd w:val="clear" w:color="auto" w:fill="FFFFFF"/>
        </w:rPr>
        <w:t>3. Superlative degree. </w:t>
      </w:r>
    </w:p>
    <w:p w:rsidR="00265F4B" w:rsidRDefault="00265F4B" w:rsidP="00265F4B">
      <w:pPr>
        <w:tabs>
          <w:tab w:val="left" w:pos="1440"/>
        </w:tabs>
        <w:spacing w:before="0" w:after="0" w:line="240" w:lineRule="auto"/>
        <w:ind w:left="1440"/>
        <w:rPr>
          <w:rFonts w:cstheme="minorHAnsi"/>
        </w:rPr>
      </w:pPr>
    </w:p>
    <w:p w:rsidR="00A52568" w:rsidRPr="00A52568" w:rsidRDefault="00A52568" w:rsidP="00A52568">
      <w:pPr>
        <w:pStyle w:val="ListParagraph"/>
        <w:numPr>
          <w:ilvl w:val="1"/>
          <w:numId w:val="176"/>
        </w:numPr>
        <w:tabs>
          <w:tab w:val="left" w:pos="1350"/>
        </w:tabs>
        <w:spacing w:before="0" w:after="0"/>
        <w:ind w:left="1440"/>
        <w:rPr>
          <w:rFonts w:asciiTheme="majorHAnsi" w:hAnsiTheme="majorHAnsi" w:cstheme="minorHAnsi"/>
          <w:b/>
          <w:color w:val="000000"/>
          <w:sz w:val="24"/>
          <w:szCs w:val="24"/>
          <w:shd w:val="clear" w:color="auto" w:fill="FFFFFF"/>
        </w:rPr>
      </w:pPr>
      <w:r w:rsidRPr="00A52568">
        <w:rPr>
          <w:rFonts w:asciiTheme="majorHAnsi" w:hAnsiTheme="majorHAnsi" w:cstheme="minorHAnsi"/>
          <w:b/>
          <w:color w:val="000000" w:themeColor="text1"/>
          <w:sz w:val="24"/>
          <w:szCs w:val="24"/>
          <w:shd w:val="clear" w:color="auto" w:fill="FFFFFF"/>
        </w:rPr>
        <w:t>Positive degree</w:t>
      </w:r>
      <w:r w:rsidRPr="00A52568">
        <w:rPr>
          <w:rFonts w:asciiTheme="majorHAnsi" w:hAnsiTheme="majorHAnsi" w:cstheme="minorHAnsi"/>
          <w:b/>
          <w:color w:val="000000"/>
          <w:sz w:val="24"/>
          <w:szCs w:val="24"/>
          <w:shd w:val="clear" w:color="auto" w:fill="FFFFFF"/>
        </w:rPr>
        <w:t xml:space="preserve"> </w:t>
      </w:r>
    </w:p>
    <w:p w:rsidR="00A52568" w:rsidRDefault="00A52568" w:rsidP="00A52568">
      <w:pPr>
        <w:pStyle w:val="boolformate"/>
        <w:rPr>
          <w:shd w:val="clear" w:color="auto" w:fill="FFFFFF"/>
        </w:rPr>
      </w:pPr>
      <w:r>
        <w:rPr>
          <w:shd w:val="clear" w:color="auto" w:fill="FFFFFF"/>
        </w:rPr>
        <w:t>Positive degree is used when we compare one person or thing to another.</w:t>
      </w:r>
    </w:p>
    <w:p w:rsidR="00A52568" w:rsidRDefault="00A52568" w:rsidP="00A52568">
      <w:pPr>
        <w:pStyle w:val="boolformate"/>
        <w:rPr>
          <w:b/>
          <w:shd w:val="clear" w:color="auto" w:fill="FFFFFF"/>
        </w:rPr>
      </w:pPr>
      <w:r w:rsidRPr="00A52568">
        <w:rPr>
          <w:b/>
          <w:shd w:val="clear" w:color="auto" w:fill="FFFFFF"/>
        </w:rPr>
        <w:t>For example :</w:t>
      </w:r>
    </w:p>
    <w:p w:rsidR="00A52568" w:rsidRDefault="00A52568" w:rsidP="00A52568">
      <w:pPr>
        <w:pStyle w:val="dot"/>
        <w:rPr>
          <w:shd w:val="clear" w:color="auto" w:fill="FFFFFF"/>
        </w:rPr>
      </w:pPr>
      <w:r>
        <w:rPr>
          <w:shd w:val="clear" w:color="auto" w:fill="FFFFFF"/>
        </w:rPr>
        <w:t>He is short.</w:t>
      </w:r>
    </w:p>
    <w:p w:rsidR="00A52568" w:rsidRDefault="00A52568" w:rsidP="00A52568">
      <w:pPr>
        <w:pStyle w:val="dot"/>
        <w:rPr>
          <w:shd w:val="clear" w:color="auto" w:fill="FFFFFF"/>
        </w:rPr>
      </w:pPr>
      <w:r>
        <w:rPr>
          <w:shd w:val="clear" w:color="auto" w:fill="FFFFFF"/>
        </w:rPr>
        <w:t>He is smart.</w:t>
      </w:r>
    </w:p>
    <w:p w:rsidR="00A52568" w:rsidRDefault="00A52568" w:rsidP="00A52568">
      <w:pPr>
        <w:pStyle w:val="dot"/>
        <w:rPr>
          <w:shd w:val="clear" w:color="auto" w:fill="FFFFFF"/>
        </w:rPr>
      </w:pPr>
      <w:r>
        <w:rPr>
          <w:shd w:val="clear" w:color="auto" w:fill="FFFFFF"/>
        </w:rPr>
        <w:t>He is tall.</w:t>
      </w:r>
    </w:p>
    <w:p w:rsidR="00A52568" w:rsidRDefault="00A52568" w:rsidP="00A52568">
      <w:pPr>
        <w:pStyle w:val="dot"/>
        <w:rPr>
          <w:shd w:val="clear" w:color="auto" w:fill="FFFFFF"/>
        </w:rPr>
      </w:pPr>
      <w:r>
        <w:rPr>
          <w:shd w:val="clear" w:color="auto" w:fill="FFFFFF"/>
        </w:rPr>
        <w:t>She is beautifull.</w:t>
      </w:r>
    </w:p>
    <w:p w:rsidR="00A52568" w:rsidRDefault="00A52568" w:rsidP="00A52568">
      <w:pPr>
        <w:pStyle w:val="dot"/>
        <w:rPr>
          <w:shd w:val="clear" w:color="auto" w:fill="FFFFFF"/>
        </w:rPr>
      </w:pPr>
      <w:r>
        <w:rPr>
          <w:shd w:val="clear" w:color="auto" w:fill="FFFFFF"/>
        </w:rPr>
        <w:t>This flower is beautifull.</w:t>
      </w:r>
    </w:p>
    <w:p w:rsidR="00A52568" w:rsidRDefault="00A52568" w:rsidP="00A52568">
      <w:pPr>
        <w:pStyle w:val="dot"/>
        <w:rPr>
          <w:shd w:val="clear" w:color="auto" w:fill="FFFFFF"/>
        </w:rPr>
      </w:pPr>
      <w:r>
        <w:rPr>
          <w:shd w:val="clear" w:color="auto" w:fill="FFFFFF"/>
        </w:rPr>
        <w:t>That house is so big.</w:t>
      </w:r>
    </w:p>
    <w:p w:rsidR="00A52568" w:rsidRDefault="00A52568" w:rsidP="00A52568">
      <w:pPr>
        <w:pStyle w:val="dot"/>
        <w:rPr>
          <w:shd w:val="clear" w:color="auto" w:fill="FFFFFF"/>
        </w:rPr>
      </w:pPr>
      <w:r>
        <w:rPr>
          <w:shd w:val="clear" w:color="auto" w:fill="FFFFFF"/>
        </w:rPr>
        <w:t>Rahul is an intelligent boy.</w:t>
      </w:r>
    </w:p>
    <w:p w:rsidR="00A52568" w:rsidRDefault="00A52568" w:rsidP="00A52568">
      <w:pPr>
        <w:pStyle w:val="dot"/>
        <w:rPr>
          <w:shd w:val="clear" w:color="auto" w:fill="FFFFFF"/>
        </w:rPr>
      </w:pPr>
      <w:r>
        <w:rPr>
          <w:shd w:val="clear" w:color="auto" w:fill="FFFFFF"/>
        </w:rPr>
        <w:t>He is a strong boy.</w:t>
      </w:r>
    </w:p>
    <w:p w:rsidR="00A52568" w:rsidRDefault="00A52568" w:rsidP="00A52568">
      <w:pPr>
        <w:pStyle w:val="dot"/>
        <w:rPr>
          <w:shd w:val="clear" w:color="auto" w:fill="FFFFFF"/>
        </w:rPr>
      </w:pPr>
      <w:r>
        <w:rPr>
          <w:shd w:val="clear" w:color="auto" w:fill="FFFFFF"/>
        </w:rPr>
        <w:t>That is a huge tree.</w:t>
      </w:r>
    </w:p>
    <w:p w:rsidR="00A52568" w:rsidRDefault="00A52568" w:rsidP="00A52568">
      <w:pPr>
        <w:pStyle w:val="dot"/>
        <w:rPr>
          <w:shd w:val="clear" w:color="auto" w:fill="FFFFFF"/>
        </w:rPr>
      </w:pPr>
      <w:r>
        <w:rPr>
          <w:shd w:val="clear" w:color="auto" w:fill="FFFFFF"/>
        </w:rPr>
        <w:t>That dog is too fast.</w:t>
      </w:r>
    </w:p>
    <w:p w:rsidR="000B1AA2" w:rsidRPr="000B1AA2" w:rsidRDefault="000B1AA2" w:rsidP="00A52568">
      <w:pPr>
        <w:pStyle w:val="dot"/>
        <w:rPr>
          <w:shd w:val="clear" w:color="auto" w:fill="FFFFFF"/>
        </w:rPr>
      </w:pPr>
      <w:r w:rsidRPr="000B1AA2">
        <w:rPr>
          <w:color w:val="000000"/>
          <w:shd w:val="clear" w:color="auto" w:fill="FFFFFF"/>
        </w:rPr>
        <w:t>This house is not as big as that one.</w:t>
      </w:r>
    </w:p>
    <w:p w:rsidR="000B1AA2" w:rsidRPr="000B1AA2" w:rsidRDefault="000B1AA2" w:rsidP="00A52568">
      <w:pPr>
        <w:pStyle w:val="dot"/>
        <w:rPr>
          <w:shd w:val="clear" w:color="auto" w:fill="FFFFFF"/>
        </w:rPr>
      </w:pPr>
      <w:r w:rsidRPr="000B1AA2">
        <w:rPr>
          <w:color w:val="000000"/>
          <w:shd w:val="clear" w:color="auto" w:fill="FFFFFF"/>
        </w:rPr>
        <w:t>This flower is not as beautiful as that.</w:t>
      </w:r>
    </w:p>
    <w:p w:rsidR="000B1AA2" w:rsidRPr="000B1AA2" w:rsidRDefault="000B1AA2" w:rsidP="00A52568">
      <w:pPr>
        <w:pStyle w:val="dot"/>
        <w:rPr>
          <w:shd w:val="clear" w:color="auto" w:fill="FFFFFF"/>
        </w:rPr>
      </w:pPr>
      <w:r w:rsidRPr="000B1AA2">
        <w:rPr>
          <w:color w:val="000000"/>
          <w:shd w:val="clear" w:color="auto" w:fill="FFFFFF"/>
        </w:rPr>
        <w:t>He is not as intelligent as this boy.</w:t>
      </w:r>
    </w:p>
    <w:p w:rsidR="000B1AA2" w:rsidRPr="000B1AA2" w:rsidRDefault="000B1AA2" w:rsidP="00A52568">
      <w:pPr>
        <w:pStyle w:val="dot"/>
        <w:rPr>
          <w:shd w:val="clear" w:color="auto" w:fill="FFFFFF"/>
        </w:rPr>
      </w:pPr>
      <w:r w:rsidRPr="000B1AA2">
        <w:rPr>
          <w:color w:val="000000"/>
          <w:shd w:val="clear" w:color="auto" w:fill="FFFFFF"/>
        </w:rPr>
        <w:t>He is not as tall as raju.</w:t>
      </w:r>
    </w:p>
    <w:p w:rsidR="00A52568" w:rsidRDefault="00A52568" w:rsidP="00A52568">
      <w:pPr>
        <w:pStyle w:val="dot"/>
        <w:numPr>
          <w:ilvl w:val="0"/>
          <w:numId w:val="0"/>
        </w:numPr>
        <w:ind w:left="2625"/>
        <w:rPr>
          <w:color w:val="000000"/>
          <w:shd w:val="clear" w:color="auto" w:fill="FFFFFF"/>
        </w:rPr>
      </w:pPr>
    </w:p>
    <w:p w:rsidR="00A52568" w:rsidRDefault="00A52568" w:rsidP="00A52568">
      <w:pPr>
        <w:pStyle w:val="ListParagraph"/>
        <w:numPr>
          <w:ilvl w:val="1"/>
          <w:numId w:val="176"/>
        </w:numPr>
        <w:tabs>
          <w:tab w:val="left" w:pos="1350"/>
        </w:tabs>
        <w:spacing w:before="0" w:after="0"/>
        <w:ind w:left="1440"/>
        <w:rPr>
          <w:rFonts w:asciiTheme="majorHAnsi" w:hAnsiTheme="majorHAnsi" w:cstheme="minorHAnsi"/>
          <w:b/>
          <w:color w:val="000000"/>
          <w:sz w:val="24"/>
          <w:szCs w:val="24"/>
          <w:shd w:val="clear" w:color="auto" w:fill="FFFFFF"/>
        </w:rPr>
      </w:pPr>
      <w:r w:rsidRPr="00A52568">
        <w:rPr>
          <w:rFonts w:asciiTheme="majorHAnsi" w:hAnsiTheme="majorHAnsi" w:cstheme="minorHAnsi"/>
          <w:b/>
          <w:color w:val="000000"/>
          <w:sz w:val="24"/>
          <w:szCs w:val="24"/>
          <w:shd w:val="clear" w:color="auto" w:fill="FFFFFF"/>
        </w:rPr>
        <w:t>Comparative degree. </w:t>
      </w:r>
    </w:p>
    <w:p w:rsidR="00A52568" w:rsidRDefault="00A52568" w:rsidP="00A52568">
      <w:pPr>
        <w:pStyle w:val="ListParagraph"/>
        <w:tabs>
          <w:tab w:val="left" w:pos="1350"/>
        </w:tabs>
        <w:spacing w:before="0" w:after="0"/>
        <w:ind w:left="1440"/>
        <w:rPr>
          <w:shd w:val="clear" w:color="auto" w:fill="FFFFFF"/>
        </w:rPr>
      </w:pPr>
      <w:r>
        <w:rPr>
          <w:shd w:val="clear" w:color="auto" w:fill="FFFFFF"/>
        </w:rPr>
        <w:t>comparative degree is used when we compare two person or thing with each another.</w:t>
      </w:r>
    </w:p>
    <w:p w:rsidR="00A52568" w:rsidRDefault="00A52568" w:rsidP="00A52568">
      <w:pPr>
        <w:pStyle w:val="boolformate"/>
        <w:rPr>
          <w:b/>
          <w:shd w:val="clear" w:color="auto" w:fill="FFFFFF"/>
        </w:rPr>
      </w:pPr>
      <w:r w:rsidRPr="00A52568">
        <w:rPr>
          <w:b/>
          <w:shd w:val="clear" w:color="auto" w:fill="FFFFFF"/>
        </w:rPr>
        <w:t>For example :</w:t>
      </w:r>
    </w:p>
    <w:p w:rsidR="00A74721" w:rsidRDefault="00A74721" w:rsidP="00A74721">
      <w:pPr>
        <w:pStyle w:val="dot"/>
        <w:rPr>
          <w:shd w:val="clear" w:color="auto" w:fill="FFFFFF"/>
        </w:rPr>
      </w:pPr>
      <w:r>
        <w:rPr>
          <w:shd w:val="clear" w:color="auto" w:fill="FFFFFF"/>
        </w:rPr>
        <w:t>This flower pot is more beautiful than that.</w:t>
      </w:r>
    </w:p>
    <w:p w:rsidR="00A74721" w:rsidRDefault="00A74721" w:rsidP="00A74721">
      <w:pPr>
        <w:pStyle w:val="dot"/>
        <w:rPr>
          <w:shd w:val="clear" w:color="auto" w:fill="FFFFFF"/>
        </w:rPr>
      </w:pPr>
      <w:r>
        <w:rPr>
          <w:shd w:val="clear" w:color="auto" w:fill="FFFFFF"/>
        </w:rPr>
        <w:t>He is more intelligent than this man. </w:t>
      </w:r>
    </w:p>
    <w:p w:rsidR="00A74721" w:rsidRDefault="00A74721" w:rsidP="00A74721">
      <w:pPr>
        <w:pStyle w:val="dot"/>
        <w:rPr>
          <w:shd w:val="clear" w:color="auto" w:fill="FFFFFF"/>
        </w:rPr>
      </w:pPr>
      <w:r>
        <w:rPr>
          <w:shd w:val="clear" w:color="auto" w:fill="FFFFFF"/>
        </w:rPr>
        <w:t>This tree is bigger than that one.</w:t>
      </w:r>
    </w:p>
    <w:p w:rsidR="00A74721" w:rsidRDefault="00A74721" w:rsidP="00A74721">
      <w:pPr>
        <w:pStyle w:val="dot"/>
        <w:rPr>
          <w:shd w:val="clear" w:color="auto" w:fill="FFFFFF"/>
        </w:rPr>
      </w:pPr>
      <w:r>
        <w:rPr>
          <w:shd w:val="clear" w:color="auto" w:fill="FFFFFF"/>
        </w:rPr>
        <w:t>He is taller than raju.</w:t>
      </w:r>
    </w:p>
    <w:p w:rsidR="00A74721" w:rsidRPr="00A74721" w:rsidRDefault="00A74721" w:rsidP="00A74721">
      <w:pPr>
        <w:pStyle w:val="dot"/>
      </w:pPr>
      <w:r w:rsidRPr="00A74721">
        <w:t>You are more polite</w:t>
      </w:r>
      <w:r>
        <w:t> than Shobhit</w:t>
      </w:r>
      <w:r w:rsidRPr="00A74721">
        <w:t>.</w:t>
      </w:r>
    </w:p>
    <w:p w:rsidR="00A74721" w:rsidRPr="00A74721" w:rsidRDefault="00A74721" w:rsidP="00A74721">
      <w:pPr>
        <w:pStyle w:val="dot"/>
      </w:pPr>
      <w:r>
        <w:t>My sister</w:t>
      </w:r>
      <w:r w:rsidRPr="00A74721">
        <w:t xml:space="preserve"> is taller than I am, but he is older too.</w:t>
      </w:r>
    </w:p>
    <w:p w:rsidR="00A74721" w:rsidRPr="00A74721" w:rsidRDefault="00A74721" w:rsidP="00A74721">
      <w:pPr>
        <w:pStyle w:val="dot"/>
      </w:pPr>
      <w:r w:rsidRPr="00A74721">
        <w:t>A rose is more beautiful</w:t>
      </w:r>
      <w:r>
        <w:t> than a lily</w:t>
      </w:r>
      <w:r w:rsidRPr="00A74721">
        <w:t>.</w:t>
      </w:r>
    </w:p>
    <w:p w:rsidR="00A74721" w:rsidRPr="00A74721" w:rsidRDefault="00A74721" w:rsidP="00A74721">
      <w:pPr>
        <w:pStyle w:val="dot"/>
      </w:pPr>
      <w:r w:rsidRPr="00A74721">
        <w:t>The Earth is larger</w:t>
      </w:r>
      <w:r>
        <w:t> than the mars</w:t>
      </w:r>
      <w:r w:rsidRPr="00A74721">
        <w:t>.</w:t>
      </w:r>
    </w:p>
    <w:p w:rsidR="00A74721" w:rsidRDefault="00A74721" w:rsidP="00A74721">
      <w:pPr>
        <w:pStyle w:val="dot"/>
      </w:pPr>
      <w:r w:rsidRPr="00A74721">
        <w:t xml:space="preserve">Learning </w:t>
      </w:r>
      <w:r>
        <w:t>hindi</w:t>
      </w:r>
      <w:r w:rsidRPr="00A74721">
        <w:t xml:space="preserve"> is more difficult than learning </w:t>
      </w:r>
      <w:r>
        <w:t>english</w:t>
      </w:r>
      <w:r w:rsidRPr="00A74721">
        <w:t>.</w:t>
      </w:r>
    </w:p>
    <w:p w:rsidR="00A74721" w:rsidRDefault="00A74721" w:rsidP="00A74721">
      <w:pPr>
        <w:pStyle w:val="dot"/>
        <w:numPr>
          <w:ilvl w:val="0"/>
          <w:numId w:val="0"/>
        </w:numPr>
        <w:ind w:left="2625"/>
        <w:rPr>
          <w:rFonts w:asciiTheme="majorHAnsi" w:hAnsiTheme="majorHAnsi"/>
          <w:sz w:val="24"/>
          <w:szCs w:val="24"/>
        </w:rPr>
      </w:pPr>
    </w:p>
    <w:p w:rsidR="00793217" w:rsidRDefault="00793217">
      <w:pPr>
        <w:spacing w:before="0" w:after="200"/>
        <w:rPr>
          <w:rFonts w:asciiTheme="majorHAnsi" w:hAnsiTheme="majorHAnsi" w:cstheme="minorHAnsi"/>
          <w:b/>
          <w:bCs/>
          <w:sz w:val="24"/>
          <w:szCs w:val="24"/>
        </w:rPr>
      </w:pPr>
      <w:r>
        <w:rPr>
          <w:rFonts w:asciiTheme="majorHAnsi" w:hAnsiTheme="majorHAnsi"/>
          <w:sz w:val="24"/>
          <w:szCs w:val="24"/>
        </w:rPr>
        <w:br w:type="page"/>
      </w:r>
    </w:p>
    <w:p w:rsidR="00A74721" w:rsidRDefault="00A74721" w:rsidP="00793217">
      <w:pPr>
        <w:pStyle w:val="dot"/>
        <w:numPr>
          <w:ilvl w:val="0"/>
          <w:numId w:val="0"/>
        </w:numPr>
        <w:ind w:left="1440"/>
        <w:rPr>
          <w:rFonts w:asciiTheme="majorHAnsi" w:hAnsiTheme="majorHAnsi"/>
          <w:sz w:val="24"/>
          <w:szCs w:val="24"/>
        </w:rPr>
      </w:pPr>
      <w:r w:rsidRPr="00A74721">
        <w:rPr>
          <w:rFonts w:asciiTheme="majorHAnsi" w:hAnsiTheme="majorHAnsi"/>
          <w:sz w:val="24"/>
          <w:szCs w:val="24"/>
        </w:rPr>
        <w:lastRenderedPageBreak/>
        <w:t>Exception</w:t>
      </w:r>
    </w:p>
    <w:p w:rsidR="00A74721" w:rsidRDefault="00793217" w:rsidP="00793217">
      <w:pPr>
        <w:pStyle w:val="ListParagraph"/>
        <w:tabs>
          <w:tab w:val="left" w:pos="1350"/>
        </w:tabs>
        <w:spacing w:before="0" w:after="0"/>
        <w:ind w:left="1620"/>
        <w:rPr>
          <w:shd w:val="clear" w:color="auto" w:fill="FFFFFF"/>
        </w:rPr>
      </w:pPr>
      <w:r>
        <w:rPr>
          <w:shd w:val="clear" w:color="auto" w:fill="FFFFFF"/>
        </w:rPr>
        <w:t>W</w:t>
      </w:r>
      <w:r w:rsidR="00A74721">
        <w:rPr>
          <w:shd w:val="clear" w:color="auto" w:fill="FFFFFF"/>
        </w:rPr>
        <w:t>hen we compare two person or thing with each another.</w:t>
      </w:r>
    </w:p>
    <w:p w:rsidR="00A74721" w:rsidRDefault="00793217" w:rsidP="00793217">
      <w:pPr>
        <w:pStyle w:val="ListParagraph"/>
        <w:tabs>
          <w:tab w:val="left" w:pos="1350"/>
        </w:tabs>
        <w:spacing w:before="0" w:after="0"/>
        <w:ind w:left="1620"/>
        <w:rPr>
          <w:shd w:val="clear" w:color="auto" w:fill="FFFFFF"/>
        </w:rPr>
      </w:pPr>
      <w:r>
        <w:rPr>
          <w:shd w:val="clear" w:color="auto" w:fill="FFFFFF"/>
        </w:rPr>
        <w:t>W</w:t>
      </w:r>
      <w:r w:rsidR="00A74721">
        <w:rPr>
          <w:shd w:val="clear" w:color="auto" w:fill="FFFFFF"/>
        </w:rPr>
        <w:t xml:space="preserve">e use all three degrees positive, comparative and </w:t>
      </w:r>
      <w:r>
        <w:rPr>
          <w:shd w:val="clear" w:color="auto" w:fill="FFFFFF"/>
        </w:rPr>
        <w:t>superlative degree.</w:t>
      </w:r>
    </w:p>
    <w:p w:rsidR="00793217" w:rsidRDefault="00793217" w:rsidP="00793217">
      <w:pPr>
        <w:pStyle w:val="boolformate"/>
        <w:rPr>
          <w:b/>
          <w:shd w:val="clear" w:color="auto" w:fill="FFFFFF"/>
        </w:rPr>
      </w:pPr>
      <w:r w:rsidRPr="00A52568">
        <w:rPr>
          <w:b/>
          <w:shd w:val="clear" w:color="auto" w:fill="FFFFFF"/>
        </w:rPr>
        <w:t>For example :</w:t>
      </w:r>
    </w:p>
    <w:p w:rsidR="00793217" w:rsidRDefault="00793217" w:rsidP="00793217">
      <w:pPr>
        <w:pStyle w:val="dot"/>
        <w:spacing w:before="0"/>
        <w:ind w:left="1800"/>
        <w:rPr>
          <w:shd w:val="clear" w:color="auto" w:fill="FFFFFF"/>
        </w:rPr>
      </w:pPr>
      <w:r>
        <w:rPr>
          <w:shd w:val="clear" w:color="auto" w:fill="FFFFFF"/>
        </w:rPr>
        <w:t>This is the biggest tree in this street. (Superlative) </w:t>
      </w:r>
      <w:r>
        <w:br/>
      </w:r>
      <w:r>
        <w:rPr>
          <w:shd w:val="clear" w:color="auto" w:fill="FFFFFF"/>
        </w:rPr>
        <w:t>This tree is bigger than any other house in this street. (Comparative) </w:t>
      </w:r>
      <w:r>
        <w:br/>
      </w:r>
      <w:r>
        <w:rPr>
          <w:shd w:val="clear" w:color="auto" w:fill="FFFFFF"/>
        </w:rPr>
        <w:t>No other house in this street is as big as this one. (Positive) </w:t>
      </w:r>
    </w:p>
    <w:p w:rsidR="00793217" w:rsidRDefault="00793217" w:rsidP="00793217">
      <w:pPr>
        <w:pStyle w:val="dot"/>
        <w:numPr>
          <w:ilvl w:val="0"/>
          <w:numId w:val="0"/>
        </w:numPr>
        <w:spacing w:before="0"/>
        <w:ind w:left="1800"/>
        <w:rPr>
          <w:shd w:val="clear" w:color="auto" w:fill="FFFFFF"/>
        </w:rPr>
      </w:pPr>
    </w:p>
    <w:p w:rsidR="00793217" w:rsidRPr="00793217" w:rsidRDefault="00793217" w:rsidP="00793217">
      <w:pPr>
        <w:pStyle w:val="dot"/>
        <w:spacing w:before="0"/>
        <w:ind w:left="1800"/>
        <w:rPr>
          <w:rFonts w:eastAsia="Times New Roman" w:cs="Times New Roman"/>
        </w:rPr>
      </w:pPr>
      <w:r w:rsidRPr="00793217">
        <w:t>This flower</w:t>
      </w:r>
      <w:r>
        <w:t xml:space="preserve"> pot</w:t>
      </w:r>
      <w:r w:rsidRPr="00793217">
        <w:t xml:space="preserve"> is the most beautiful one</w:t>
      </w:r>
      <w:r>
        <w:t xml:space="preserve"> in this garden. (Superlative) </w:t>
      </w:r>
      <w:r w:rsidRPr="00793217">
        <w:br/>
        <w:t xml:space="preserve">This flower </w:t>
      </w:r>
      <w:r>
        <w:t xml:space="preserve">pot </w:t>
      </w:r>
      <w:r w:rsidRPr="00793217">
        <w:t>is more beautiful than any other flower</w:t>
      </w:r>
      <w:r>
        <w:t xml:space="preserve"> in this garden. (Comparative) </w:t>
      </w:r>
      <w:r w:rsidRPr="00793217">
        <w:br/>
        <w:t>No other flower</w:t>
      </w:r>
      <w:r>
        <w:t xml:space="preserve"> pot</w:t>
      </w:r>
      <w:r w:rsidRPr="00793217">
        <w:t xml:space="preserve"> in this garden is as beautiful as this one. (Comparative) </w:t>
      </w:r>
      <w:r w:rsidRPr="00793217">
        <w:br/>
      </w:r>
    </w:p>
    <w:p w:rsidR="00793217" w:rsidRPr="00793217" w:rsidRDefault="00793217" w:rsidP="00793217">
      <w:pPr>
        <w:pStyle w:val="dot"/>
        <w:spacing w:before="0"/>
        <w:ind w:left="1800"/>
        <w:rPr>
          <w:rFonts w:eastAsia="Times New Roman" w:cs="Times New Roman"/>
        </w:rPr>
      </w:pPr>
      <w:r w:rsidRPr="00793217">
        <w:t>He is the most intelligent</w:t>
      </w:r>
      <w:r>
        <w:t xml:space="preserve"> student in this institute</w:t>
      </w:r>
      <w:r w:rsidRPr="00793217">
        <w:t>. (Superlative)</w:t>
      </w:r>
      <w:r>
        <w:rPr>
          <w:rFonts w:eastAsia="Times New Roman" w:cs="Times New Roman"/>
        </w:rPr>
        <w:t> </w:t>
      </w:r>
      <w:r w:rsidRPr="00793217">
        <w:rPr>
          <w:rFonts w:eastAsia="Times New Roman" w:cs="Times New Roman"/>
        </w:rPr>
        <w:br/>
        <w:t>He i</w:t>
      </w:r>
      <w:r>
        <w:rPr>
          <w:rFonts w:eastAsia="Times New Roman" w:cs="Times New Roman"/>
        </w:rPr>
        <w:t>s more intelligent than other student in the class. (Comparative) </w:t>
      </w:r>
      <w:r w:rsidRPr="00793217">
        <w:rPr>
          <w:rFonts w:eastAsia="Times New Roman" w:cs="Times New Roman"/>
        </w:rPr>
        <w:br/>
        <w:t>No other boy is as intelligent as this boy. (Positive) </w:t>
      </w:r>
      <w:r w:rsidRPr="00793217">
        <w:rPr>
          <w:rFonts w:eastAsia="Times New Roman" w:cs="Times New Roman"/>
        </w:rPr>
        <w:br/>
      </w:r>
      <w:r w:rsidRPr="00793217">
        <w:rPr>
          <w:rFonts w:eastAsia="Times New Roman" w:cs="Times New Roman"/>
        </w:rPr>
        <w:br/>
      </w:r>
    </w:p>
    <w:p w:rsidR="00A52568" w:rsidRPr="00793217" w:rsidRDefault="00793217" w:rsidP="00793217">
      <w:pPr>
        <w:pStyle w:val="dot"/>
        <w:spacing w:before="0"/>
        <w:ind w:left="1800"/>
        <w:rPr>
          <w:rFonts w:eastAsia="Times New Roman" w:cs="Times New Roman"/>
        </w:rPr>
      </w:pPr>
      <w:r>
        <w:rPr>
          <w:rFonts w:eastAsia="Times New Roman" w:cs="Times New Roman"/>
        </w:rPr>
        <w:t>He is the tallest boy in this gym. (Superlative) </w:t>
      </w:r>
      <w:r w:rsidRPr="00793217">
        <w:rPr>
          <w:rFonts w:eastAsia="Times New Roman" w:cs="Times New Roman"/>
        </w:rPr>
        <w:br/>
        <w:t xml:space="preserve">He is taller than other </w:t>
      </w:r>
      <w:r>
        <w:rPr>
          <w:rFonts w:eastAsia="Times New Roman" w:cs="Times New Roman"/>
        </w:rPr>
        <w:t>boy in this gym. (Comparative) </w:t>
      </w:r>
      <w:r w:rsidRPr="00793217">
        <w:rPr>
          <w:rFonts w:eastAsia="Times New Roman" w:cs="Times New Roman"/>
        </w:rPr>
        <w:br/>
        <w:t xml:space="preserve">No other </w:t>
      </w:r>
      <w:r>
        <w:rPr>
          <w:rFonts w:eastAsia="Times New Roman" w:cs="Times New Roman"/>
        </w:rPr>
        <w:t>boy</w:t>
      </w:r>
      <w:r w:rsidRPr="00793217">
        <w:rPr>
          <w:rFonts w:eastAsia="Times New Roman" w:cs="Times New Roman"/>
        </w:rPr>
        <w:t xml:space="preserve"> is as tall as this </w:t>
      </w:r>
      <w:r>
        <w:rPr>
          <w:rFonts w:eastAsia="Times New Roman" w:cs="Times New Roman"/>
        </w:rPr>
        <w:t>boy</w:t>
      </w:r>
      <w:r w:rsidRPr="00793217">
        <w:rPr>
          <w:rFonts w:eastAsia="Times New Roman" w:cs="Times New Roman"/>
        </w:rPr>
        <w:t>. (Positive) </w:t>
      </w:r>
      <w:r w:rsidRPr="00793217">
        <w:rPr>
          <w:rFonts w:eastAsia="Times New Roman" w:cs="Times New Roman"/>
        </w:rPr>
        <w:br/>
      </w:r>
    </w:p>
    <w:p w:rsidR="00A52568" w:rsidRDefault="00A52568" w:rsidP="00A52568">
      <w:pPr>
        <w:pStyle w:val="ListParagraph"/>
        <w:numPr>
          <w:ilvl w:val="1"/>
          <w:numId w:val="176"/>
        </w:numPr>
        <w:tabs>
          <w:tab w:val="left" w:pos="1350"/>
        </w:tabs>
        <w:spacing w:before="0" w:after="0"/>
        <w:ind w:left="1440"/>
        <w:rPr>
          <w:rFonts w:asciiTheme="majorHAnsi" w:hAnsiTheme="majorHAnsi" w:cstheme="minorHAnsi"/>
          <w:b/>
          <w:color w:val="000000"/>
          <w:sz w:val="24"/>
          <w:szCs w:val="24"/>
          <w:shd w:val="clear" w:color="auto" w:fill="FFFFFF"/>
        </w:rPr>
      </w:pPr>
      <w:r w:rsidRPr="00A52568">
        <w:rPr>
          <w:rFonts w:asciiTheme="majorHAnsi" w:hAnsiTheme="majorHAnsi" w:cstheme="minorHAnsi"/>
          <w:b/>
          <w:color w:val="000000"/>
          <w:sz w:val="24"/>
          <w:szCs w:val="24"/>
          <w:shd w:val="clear" w:color="auto" w:fill="FFFFFF"/>
        </w:rPr>
        <w:t>Superlative degree. </w:t>
      </w:r>
    </w:p>
    <w:p w:rsidR="001355FD" w:rsidRDefault="001355FD" w:rsidP="001355FD">
      <w:pPr>
        <w:pStyle w:val="boolformate"/>
        <w:rPr>
          <w:shd w:val="clear" w:color="auto" w:fill="FFFFFF"/>
        </w:rPr>
      </w:pPr>
      <w:r>
        <w:rPr>
          <w:shd w:val="clear" w:color="auto" w:fill="FFFFFF"/>
        </w:rPr>
        <w:t>Superlative degree is used when we compare</w:t>
      </w:r>
      <w:r w:rsidR="00727E31">
        <w:rPr>
          <w:shd w:val="clear" w:color="auto" w:fill="FFFFFF"/>
        </w:rPr>
        <w:t xml:space="preserve"> one thing with the group</w:t>
      </w:r>
      <w:r>
        <w:rPr>
          <w:shd w:val="clear" w:color="auto" w:fill="FFFFFF"/>
        </w:rPr>
        <w:t>.</w:t>
      </w:r>
    </w:p>
    <w:p w:rsidR="00727E31" w:rsidRPr="00727E31" w:rsidRDefault="00727E31" w:rsidP="00727E31">
      <w:pPr>
        <w:pStyle w:val="boolformate"/>
        <w:rPr>
          <w:b/>
          <w:shd w:val="clear" w:color="auto" w:fill="FFFFFF"/>
        </w:rPr>
      </w:pPr>
      <w:r w:rsidRPr="00A52568">
        <w:rPr>
          <w:b/>
          <w:shd w:val="clear" w:color="auto" w:fill="FFFFFF"/>
        </w:rPr>
        <w:t>For example :</w:t>
      </w:r>
    </w:p>
    <w:p w:rsidR="00727E31" w:rsidRPr="00727E31" w:rsidRDefault="00727E31" w:rsidP="00727E31">
      <w:pPr>
        <w:pStyle w:val="dot"/>
      </w:pPr>
      <w:r w:rsidRPr="00727E31">
        <w:t>I can't find my most comfortable</w:t>
      </w:r>
      <w:r>
        <w:t>t T-shirt</w:t>
      </w:r>
      <w:r w:rsidRPr="00727E31">
        <w:t>.</w:t>
      </w:r>
    </w:p>
    <w:p w:rsidR="00727E31" w:rsidRPr="00727E31" w:rsidRDefault="00727E31" w:rsidP="00727E31">
      <w:pPr>
        <w:pStyle w:val="dot"/>
      </w:pPr>
      <w:r>
        <w:t>Russsia</w:t>
      </w:r>
      <w:r w:rsidRPr="00727E31">
        <w:t xml:space="preserve"> is the </w:t>
      </w:r>
      <w:r>
        <w:t>largest</w:t>
      </w:r>
      <w:r w:rsidRPr="00727E31">
        <w:t> </w:t>
      </w:r>
      <w:r>
        <w:t>country</w:t>
      </w:r>
      <w:r w:rsidRPr="00727E31">
        <w:t xml:space="preserve"> in </w:t>
      </w:r>
      <w:r>
        <w:t>in the world.</w:t>
      </w:r>
    </w:p>
    <w:p w:rsidR="00727E31" w:rsidRPr="00727E31" w:rsidRDefault="00727E31" w:rsidP="00727E31">
      <w:pPr>
        <w:pStyle w:val="dot"/>
      </w:pPr>
      <w:r w:rsidRPr="00727E31">
        <w:t>She is the smartest</w:t>
      </w:r>
      <w:r>
        <w:t> girl in our college</w:t>
      </w:r>
      <w:r w:rsidRPr="00727E31">
        <w:t>.</w:t>
      </w:r>
    </w:p>
    <w:p w:rsidR="00727E31" w:rsidRPr="00727E31" w:rsidRDefault="00727E31" w:rsidP="00727E31">
      <w:pPr>
        <w:pStyle w:val="dot"/>
      </w:pPr>
      <w:r w:rsidRPr="00727E31">
        <w:t>This is the most interesting </w:t>
      </w:r>
      <w:r>
        <w:t>noval</w:t>
      </w:r>
      <w:r w:rsidRPr="00727E31">
        <w:t xml:space="preserve"> I have ever read.</w:t>
      </w:r>
    </w:p>
    <w:p w:rsidR="00727E31" w:rsidRPr="00727E31" w:rsidRDefault="00727E31" w:rsidP="00727E31">
      <w:pPr>
        <w:pStyle w:val="dot"/>
      </w:pPr>
      <w:r w:rsidRPr="00727E31">
        <w:t>I am the shortest </w:t>
      </w:r>
      <w:r>
        <w:t>student in my class</w:t>
      </w:r>
      <w:r w:rsidRPr="00727E31">
        <w:t>.</w:t>
      </w:r>
    </w:p>
    <w:p w:rsidR="00727E31" w:rsidRPr="00727E31" w:rsidRDefault="00727E31" w:rsidP="00727E31">
      <w:pPr>
        <w:pStyle w:val="dot"/>
      </w:pPr>
      <w:r>
        <w:t>Palak</w:t>
      </w:r>
      <w:r w:rsidRPr="00727E31">
        <w:t xml:space="preserve"> is the least worried about the </w:t>
      </w:r>
      <w:r>
        <w:t>Exams</w:t>
      </w:r>
      <w:r w:rsidRPr="00727E31">
        <w:t>.</w:t>
      </w:r>
    </w:p>
    <w:p w:rsidR="00727E31" w:rsidRPr="00727E31" w:rsidRDefault="00727E31" w:rsidP="00727E31">
      <w:pPr>
        <w:pStyle w:val="dot"/>
      </w:pPr>
      <w:r w:rsidRPr="00727E31">
        <w:t>That was the best </w:t>
      </w:r>
      <w:r>
        <w:t>show</w:t>
      </w:r>
      <w:r w:rsidRPr="00727E31">
        <w:t xml:space="preserve"> ever.</w:t>
      </w:r>
    </w:p>
    <w:p w:rsidR="00727E31" w:rsidRPr="00727E31" w:rsidRDefault="00727E31" w:rsidP="00727E31">
      <w:pPr>
        <w:pStyle w:val="dot"/>
      </w:pPr>
      <w:r>
        <w:t>Abhinav</w:t>
      </w:r>
      <w:r w:rsidRPr="00727E31">
        <w:t xml:space="preserve"> is the most handsome</w:t>
      </w:r>
      <w:r>
        <w:t> boy in the whole college</w:t>
      </w:r>
      <w:r w:rsidRPr="00727E31">
        <w:t>.</w:t>
      </w:r>
    </w:p>
    <w:p w:rsidR="00727E31" w:rsidRPr="00727E31" w:rsidRDefault="00727E31" w:rsidP="00727E31">
      <w:pPr>
        <w:pStyle w:val="dot"/>
      </w:pPr>
      <w:r>
        <w:t>Burj khilifa</w:t>
      </w:r>
      <w:r w:rsidRPr="00727E31">
        <w:t xml:space="preserve"> is the </w:t>
      </w:r>
      <w:r>
        <w:t>tallest building</w:t>
      </w:r>
      <w:r w:rsidRPr="00727E31">
        <w:t xml:space="preserve"> in the world.</w:t>
      </w:r>
    </w:p>
    <w:p w:rsidR="00727E31" w:rsidRDefault="00727E31" w:rsidP="001355FD">
      <w:pPr>
        <w:pStyle w:val="boolformate"/>
        <w:rPr>
          <w:shd w:val="clear" w:color="auto" w:fill="FFFFFF"/>
        </w:rPr>
      </w:pPr>
    </w:p>
    <w:p w:rsidR="001355FD" w:rsidRPr="00A52568" w:rsidRDefault="001355FD" w:rsidP="001355FD">
      <w:pPr>
        <w:pStyle w:val="ListParagraph"/>
        <w:tabs>
          <w:tab w:val="left" w:pos="1350"/>
        </w:tabs>
        <w:spacing w:before="0" w:after="0"/>
        <w:ind w:left="1440"/>
        <w:rPr>
          <w:rFonts w:asciiTheme="majorHAnsi" w:hAnsiTheme="majorHAnsi" w:cstheme="minorHAnsi"/>
          <w:b/>
          <w:color w:val="000000"/>
          <w:sz w:val="24"/>
          <w:szCs w:val="24"/>
          <w:shd w:val="clear" w:color="auto" w:fill="FFFFFF"/>
        </w:rPr>
      </w:pPr>
    </w:p>
    <w:p w:rsidR="00A52568" w:rsidRPr="00A52568" w:rsidRDefault="00A52568" w:rsidP="00A52568">
      <w:pPr>
        <w:pStyle w:val="dot"/>
        <w:numPr>
          <w:ilvl w:val="0"/>
          <w:numId w:val="0"/>
        </w:numPr>
        <w:ind w:left="2625"/>
        <w:rPr>
          <w:shd w:val="clear" w:color="auto" w:fill="FFFFFF"/>
        </w:rPr>
      </w:pPr>
    </w:p>
    <w:p w:rsidR="00A52568" w:rsidRPr="00A52568" w:rsidRDefault="00A52568" w:rsidP="00265F4B">
      <w:pPr>
        <w:tabs>
          <w:tab w:val="left" w:pos="1440"/>
        </w:tabs>
        <w:spacing w:before="0" w:after="0" w:line="240" w:lineRule="auto"/>
        <w:ind w:left="1440"/>
        <w:rPr>
          <w:rFonts w:asciiTheme="majorHAnsi" w:hAnsiTheme="majorHAnsi" w:cstheme="minorHAnsi"/>
          <w:b/>
          <w:sz w:val="24"/>
          <w:szCs w:val="24"/>
        </w:rPr>
      </w:pPr>
    </w:p>
    <w:p w:rsidR="005B08BC" w:rsidRDefault="005B08BC">
      <w:pPr>
        <w:spacing w:before="0" w:after="200"/>
        <w:rPr>
          <w:rFonts w:asciiTheme="majorHAnsi" w:eastAsiaTheme="majorEastAsia" w:hAnsiTheme="majorHAnsi" w:cstheme="majorBidi"/>
          <w:smallCaps/>
          <w:color w:val="000000" w:themeColor="text1"/>
          <w:sz w:val="36"/>
          <w:szCs w:val="36"/>
        </w:rPr>
      </w:pPr>
      <w:r>
        <w:br w:type="page"/>
      </w:r>
    </w:p>
    <w:p w:rsidR="00F02113" w:rsidRDefault="00F02113" w:rsidP="008520F8">
      <w:pPr>
        <w:pStyle w:val="Heading2"/>
      </w:pPr>
      <w:r w:rsidRPr="007F7D7D">
        <w:lastRenderedPageBreak/>
        <w:t>Prefix and Suffix</w:t>
      </w:r>
      <w:bookmarkEnd w:id="25"/>
    </w:p>
    <w:p w:rsidR="005B08BC" w:rsidRDefault="005B08BC" w:rsidP="005B08BC">
      <w:pPr>
        <w:pStyle w:val="ListParagraph"/>
        <w:numPr>
          <w:ilvl w:val="0"/>
          <w:numId w:val="192"/>
        </w:numPr>
        <w:ind w:left="1260"/>
        <w:rPr>
          <w:rFonts w:asciiTheme="majorHAnsi" w:hAnsiTheme="majorHAnsi"/>
          <w:sz w:val="28"/>
          <w:szCs w:val="28"/>
        </w:rPr>
      </w:pPr>
      <w:r w:rsidRPr="005B08BC">
        <w:rPr>
          <w:rFonts w:asciiTheme="majorHAnsi" w:hAnsiTheme="majorHAnsi"/>
          <w:sz w:val="28"/>
          <w:szCs w:val="28"/>
        </w:rPr>
        <w:t>Prefix</w:t>
      </w:r>
    </w:p>
    <w:p w:rsidR="005B08BC" w:rsidRDefault="005B08BC" w:rsidP="005B08BC">
      <w:pPr>
        <w:pStyle w:val="boolformate"/>
      </w:pPr>
      <w:r>
        <w:t>As the heading explains prefix are the words add before the first alphabet of the word.</w:t>
      </w:r>
    </w:p>
    <w:p w:rsidR="003051CB" w:rsidRDefault="003051CB" w:rsidP="005B08BC">
      <w:pPr>
        <w:pStyle w:val="boolformate"/>
      </w:pPr>
    </w:p>
    <w:p w:rsidR="00A648E0" w:rsidRDefault="00A648E0" w:rsidP="00A648E0">
      <w:pPr>
        <w:pStyle w:val="1hed"/>
      </w:pPr>
      <w:r>
        <w:t>Points to remember</w:t>
      </w:r>
    </w:p>
    <w:p w:rsidR="00634083" w:rsidRDefault="00634083" w:rsidP="00A648E0">
      <w:pPr>
        <w:numPr>
          <w:ilvl w:val="0"/>
          <w:numId w:val="193"/>
        </w:numPr>
        <w:shd w:val="clear" w:color="auto" w:fill="FFFFFF"/>
        <w:tabs>
          <w:tab w:val="left" w:pos="900"/>
        </w:tabs>
        <w:spacing w:before="0" w:after="135" w:line="240" w:lineRule="auto"/>
        <w:ind w:left="1440" w:hanging="312"/>
        <w:rPr>
          <w:rFonts w:eastAsia="Times New Roman" w:cstheme="minorHAnsi"/>
          <w:color w:val="222F3A"/>
        </w:rPr>
      </w:pPr>
      <w:r>
        <w:rPr>
          <w:rFonts w:eastAsia="Times New Roman" w:cstheme="minorHAnsi"/>
          <w:color w:val="222F3A"/>
        </w:rPr>
        <w:t>P</w:t>
      </w:r>
      <w:r w:rsidR="00A648E0" w:rsidRPr="00A648E0">
        <w:rPr>
          <w:rFonts w:eastAsia="Times New Roman" w:cstheme="minorHAnsi"/>
          <w:color w:val="222F3A"/>
        </w:rPr>
        <w:t>refixes in En</w:t>
      </w:r>
      <w:r w:rsidR="00351F88">
        <w:rPr>
          <w:rFonts w:eastAsia="Times New Roman" w:cstheme="minorHAnsi"/>
          <w:color w:val="222F3A"/>
        </w:rPr>
        <w:t xml:space="preserve">glish can have similar meanings </w:t>
      </w:r>
      <w:r w:rsidR="00A648E0" w:rsidRPr="00A648E0">
        <w:rPr>
          <w:rFonts w:eastAsia="Times New Roman" w:cstheme="minorHAnsi"/>
          <w:color w:val="222F3A"/>
        </w:rPr>
        <w:t xml:space="preserve"> </w:t>
      </w:r>
    </w:p>
    <w:p w:rsidR="00634083" w:rsidRPr="003051CB" w:rsidRDefault="00634083" w:rsidP="00634083">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3051CB" w:rsidRDefault="00A648E0" w:rsidP="003051CB">
      <w:pPr>
        <w:shd w:val="clear" w:color="auto" w:fill="FFFFFF"/>
        <w:tabs>
          <w:tab w:val="left" w:pos="900"/>
        </w:tabs>
        <w:spacing w:before="0" w:after="0" w:line="240" w:lineRule="auto"/>
        <w:ind w:left="2160"/>
        <w:rPr>
          <w:rFonts w:eastAsia="Times New Roman" w:cstheme="minorHAnsi"/>
          <w:color w:val="222F3A"/>
        </w:rPr>
      </w:pPr>
      <w:r w:rsidRPr="00A648E0">
        <w:rPr>
          <w:rFonts w:eastAsia="Times New Roman" w:cstheme="minorHAnsi"/>
          <w:i/>
          <w:iCs/>
          <w:color w:val="222F3A"/>
        </w:rPr>
        <w:t>un-, in-</w:t>
      </w:r>
      <w:r w:rsidRPr="00A648E0">
        <w:rPr>
          <w:rFonts w:eastAsia="Times New Roman" w:cstheme="minorHAnsi"/>
          <w:color w:val="222F3A"/>
        </w:rPr>
        <w:t> and </w:t>
      </w:r>
    </w:p>
    <w:p w:rsidR="00634083" w:rsidRDefault="00A648E0" w:rsidP="003051CB">
      <w:pPr>
        <w:shd w:val="clear" w:color="auto" w:fill="FFFFFF"/>
        <w:tabs>
          <w:tab w:val="left" w:pos="900"/>
        </w:tabs>
        <w:spacing w:before="0" w:after="0" w:line="240" w:lineRule="auto"/>
        <w:ind w:left="2160"/>
        <w:rPr>
          <w:rFonts w:eastAsia="Times New Roman" w:cstheme="minorHAnsi"/>
          <w:color w:val="222F3A"/>
        </w:rPr>
      </w:pPr>
      <w:r w:rsidRPr="00A648E0">
        <w:rPr>
          <w:rFonts w:eastAsia="Times New Roman" w:cstheme="minorHAnsi"/>
          <w:i/>
          <w:iCs/>
          <w:color w:val="222F3A"/>
        </w:rPr>
        <w:t>non-</w:t>
      </w:r>
      <w:r w:rsidR="003051CB">
        <w:rPr>
          <w:rFonts w:eastAsia="Times New Roman" w:cstheme="minorHAnsi"/>
          <w:color w:val="222F3A"/>
        </w:rPr>
        <w:t> </w:t>
      </w:r>
      <w:r w:rsidR="00634083">
        <w:rPr>
          <w:rFonts w:eastAsia="Times New Roman" w:cstheme="minorHAnsi"/>
          <w:color w:val="222F3A"/>
        </w:rPr>
        <w:t xml:space="preserve"> </w:t>
      </w:r>
      <w:r w:rsidRPr="00A648E0">
        <w:rPr>
          <w:rFonts w:eastAsia="Times New Roman" w:cstheme="minorHAnsi"/>
          <w:color w:val="222F3A"/>
        </w:rPr>
        <w:t xml:space="preserve"> "not" or "</w:t>
      </w:r>
      <w:r w:rsidR="00634083">
        <w:rPr>
          <w:rFonts w:eastAsia="Times New Roman" w:cstheme="minorHAnsi"/>
          <w:color w:val="222F3A"/>
        </w:rPr>
        <w:t xml:space="preserve">opposite of." </w:t>
      </w:r>
    </w:p>
    <w:p w:rsidR="00A648E0" w:rsidRPr="00A648E0" w:rsidRDefault="00A648E0" w:rsidP="003051CB">
      <w:pPr>
        <w:shd w:val="clear" w:color="auto" w:fill="FFFFFF"/>
        <w:tabs>
          <w:tab w:val="left" w:pos="900"/>
        </w:tabs>
        <w:spacing w:before="0" w:after="135" w:line="240" w:lineRule="auto"/>
        <w:ind w:left="2160"/>
        <w:rPr>
          <w:rFonts w:eastAsia="Times New Roman" w:cstheme="minorHAnsi"/>
          <w:color w:val="222F3A"/>
        </w:rPr>
      </w:pPr>
      <w:r w:rsidRPr="00A648E0">
        <w:rPr>
          <w:rFonts w:eastAsia="Times New Roman" w:cstheme="minorHAnsi"/>
          <w:color w:val="222F3A"/>
        </w:rPr>
        <w:t> </w:t>
      </w:r>
      <w:r w:rsidRPr="00A648E0">
        <w:rPr>
          <w:rFonts w:eastAsia="Times New Roman" w:cstheme="minorHAnsi"/>
          <w:i/>
          <w:iCs/>
          <w:color w:val="222F3A"/>
        </w:rPr>
        <w:t>mis-</w:t>
      </w:r>
      <w:r w:rsidRPr="00A648E0">
        <w:rPr>
          <w:rFonts w:eastAsia="Times New Roman" w:cstheme="minorHAnsi"/>
          <w:color w:val="222F3A"/>
        </w:rPr>
        <w:t> and </w:t>
      </w:r>
      <w:r w:rsidRPr="00A648E0">
        <w:rPr>
          <w:rFonts w:eastAsia="Times New Roman" w:cstheme="minorHAnsi"/>
          <w:i/>
          <w:iCs/>
          <w:color w:val="222F3A"/>
        </w:rPr>
        <w:t>ir-</w:t>
      </w:r>
      <w:r w:rsidR="00634083">
        <w:rPr>
          <w:rFonts w:eastAsia="Times New Roman" w:cstheme="minorHAnsi"/>
          <w:i/>
          <w:iCs/>
          <w:color w:val="222F3A"/>
        </w:rPr>
        <w:t xml:space="preserve"> </w:t>
      </w:r>
      <w:r w:rsidRPr="00A648E0">
        <w:rPr>
          <w:rFonts w:eastAsia="Times New Roman" w:cstheme="minorHAnsi"/>
          <w:color w:val="222F3A"/>
        </w:rPr>
        <w:t>mean "wrong," "wrongly," or "incorrectly."</w:t>
      </w:r>
    </w:p>
    <w:p w:rsidR="00634083" w:rsidRDefault="00634083" w:rsidP="00A648E0">
      <w:pPr>
        <w:numPr>
          <w:ilvl w:val="0"/>
          <w:numId w:val="193"/>
        </w:numPr>
        <w:shd w:val="clear" w:color="auto" w:fill="FFFFFF"/>
        <w:tabs>
          <w:tab w:val="left" w:pos="900"/>
        </w:tabs>
        <w:spacing w:before="0" w:after="135" w:line="240" w:lineRule="auto"/>
        <w:ind w:left="1440" w:hanging="312"/>
        <w:rPr>
          <w:rFonts w:eastAsia="Times New Roman" w:cstheme="minorHAnsi"/>
          <w:color w:val="222F3A"/>
        </w:rPr>
      </w:pPr>
      <w:r>
        <w:rPr>
          <w:rFonts w:eastAsia="Times New Roman" w:cstheme="minorHAnsi"/>
          <w:color w:val="222F3A"/>
        </w:rPr>
        <w:t>D</w:t>
      </w:r>
      <w:r w:rsidR="00A648E0" w:rsidRPr="00A648E0">
        <w:rPr>
          <w:rFonts w:eastAsia="Times New Roman" w:cstheme="minorHAnsi"/>
          <w:color w:val="222F3A"/>
        </w:rPr>
        <w:t>ouble letters are possible</w:t>
      </w:r>
      <w:r>
        <w:rPr>
          <w:rFonts w:eastAsia="Times New Roman" w:cstheme="minorHAnsi"/>
          <w:color w:val="222F3A"/>
        </w:rPr>
        <w:t xml:space="preserve"> in prefix</w:t>
      </w:r>
      <w:r w:rsidR="00A648E0" w:rsidRPr="00A648E0">
        <w:rPr>
          <w:rFonts w:eastAsia="Times New Roman" w:cstheme="minorHAnsi"/>
          <w:color w:val="222F3A"/>
        </w:rPr>
        <w:t xml:space="preserve">. </w:t>
      </w:r>
    </w:p>
    <w:p w:rsidR="00634083" w:rsidRPr="003051CB" w:rsidRDefault="00634083" w:rsidP="003051CB">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634083" w:rsidRDefault="00A648E0" w:rsidP="003051CB">
      <w:pPr>
        <w:shd w:val="clear" w:color="auto" w:fill="FFFFFF"/>
        <w:tabs>
          <w:tab w:val="left" w:pos="900"/>
        </w:tabs>
        <w:spacing w:before="0" w:after="0" w:line="240" w:lineRule="auto"/>
        <w:ind w:left="2160"/>
        <w:rPr>
          <w:rFonts w:eastAsia="Times New Roman" w:cstheme="minorHAnsi"/>
          <w:color w:val="222F3A"/>
        </w:rPr>
      </w:pPr>
      <w:r w:rsidRPr="00A648E0">
        <w:rPr>
          <w:rFonts w:eastAsia="Times New Roman" w:cstheme="minorHAnsi"/>
          <w:i/>
          <w:iCs/>
          <w:color w:val="222F3A"/>
        </w:rPr>
        <w:t>im-</w:t>
      </w:r>
      <w:r w:rsidR="00634083">
        <w:rPr>
          <w:rFonts w:eastAsia="Times New Roman" w:cstheme="minorHAnsi"/>
          <w:color w:val="222F3A"/>
        </w:rPr>
        <w:t> </w:t>
      </w:r>
      <w:r w:rsidRPr="00A648E0">
        <w:rPr>
          <w:rFonts w:eastAsia="Times New Roman" w:cstheme="minorHAnsi"/>
          <w:color w:val="222F3A"/>
        </w:rPr>
        <w:t xml:space="preserve"> "immeasurable."</w:t>
      </w:r>
    </w:p>
    <w:p w:rsidR="00A648E0" w:rsidRDefault="00634083" w:rsidP="003051CB">
      <w:pPr>
        <w:shd w:val="clear" w:color="auto" w:fill="FFFFFF"/>
        <w:tabs>
          <w:tab w:val="left" w:pos="900"/>
        </w:tabs>
        <w:spacing w:before="0" w:after="0" w:line="240" w:lineRule="auto"/>
        <w:ind w:left="2160"/>
        <w:rPr>
          <w:rFonts w:eastAsia="Times New Roman" w:cstheme="minorHAnsi"/>
          <w:color w:val="222F3A"/>
        </w:rPr>
      </w:pPr>
      <w:r>
        <w:rPr>
          <w:rFonts w:eastAsia="Times New Roman" w:cstheme="minorHAnsi"/>
          <w:color w:val="222F3A"/>
        </w:rPr>
        <w:t xml:space="preserve"> </w:t>
      </w:r>
      <w:r w:rsidR="00A648E0" w:rsidRPr="00A648E0">
        <w:rPr>
          <w:rFonts w:eastAsia="Times New Roman" w:cstheme="minorHAnsi"/>
          <w:i/>
          <w:iCs/>
          <w:color w:val="222F3A"/>
        </w:rPr>
        <w:t>un-</w:t>
      </w:r>
      <w:r>
        <w:rPr>
          <w:rFonts w:eastAsia="Times New Roman" w:cstheme="minorHAnsi"/>
          <w:color w:val="222F3A"/>
        </w:rPr>
        <w:t> "unnoticeable."</w:t>
      </w:r>
    </w:p>
    <w:p w:rsidR="003051CB" w:rsidRPr="00A648E0" w:rsidRDefault="003051CB" w:rsidP="003051CB">
      <w:pPr>
        <w:shd w:val="clear" w:color="auto" w:fill="FFFFFF"/>
        <w:tabs>
          <w:tab w:val="left" w:pos="900"/>
        </w:tabs>
        <w:spacing w:before="0" w:after="0" w:line="240" w:lineRule="auto"/>
        <w:ind w:left="2160"/>
        <w:rPr>
          <w:rFonts w:eastAsia="Times New Roman" w:cstheme="minorHAnsi"/>
          <w:color w:val="222F3A"/>
        </w:rPr>
      </w:pPr>
    </w:p>
    <w:p w:rsidR="003051CB" w:rsidRDefault="003051CB" w:rsidP="003051CB">
      <w:pPr>
        <w:numPr>
          <w:ilvl w:val="0"/>
          <w:numId w:val="193"/>
        </w:numPr>
        <w:shd w:val="clear" w:color="auto" w:fill="FFFFFF"/>
        <w:tabs>
          <w:tab w:val="left" w:pos="900"/>
        </w:tabs>
        <w:spacing w:before="0" w:after="135" w:line="240" w:lineRule="auto"/>
        <w:ind w:left="1620" w:hanging="312"/>
        <w:rPr>
          <w:rFonts w:eastAsia="Times New Roman" w:cstheme="minorHAnsi"/>
          <w:color w:val="222F3A"/>
        </w:rPr>
      </w:pPr>
      <w:r>
        <w:rPr>
          <w:rFonts w:eastAsia="Times New Roman" w:cstheme="minorHAnsi"/>
          <w:color w:val="222F3A"/>
        </w:rPr>
        <w:t>A</w:t>
      </w:r>
      <w:r w:rsidR="00A648E0" w:rsidRPr="00A648E0">
        <w:rPr>
          <w:rFonts w:eastAsia="Times New Roman" w:cstheme="minorHAnsi"/>
          <w:color w:val="222F3A"/>
        </w:rPr>
        <w:t xml:space="preserve">dding a prefix to a word, the spelling of the base word never changes. </w:t>
      </w:r>
    </w:p>
    <w:p w:rsidR="003051CB" w:rsidRPr="003051CB" w:rsidRDefault="003051CB" w:rsidP="003051CB">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3051CB" w:rsidRDefault="00A648E0" w:rsidP="003051CB">
      <w:pPr>
        <w:shd w:val="clear" w:color="auto" w:fill="FFFFFF"/>
        <w:tabs>
          <w:tab w:val="left" w:pos="900"/>
        </w:tabs>
        <w:spacing w:before="0" w:after="0" w:line="240" w:lineRule="auto"/>
        <w:ind w:left="2160"/>
        <w:rPr>
          <w:rFonts w:eastAsia="Times New Roman" w:cstheme="minorHAnsi"/>
          <w:color w:val="222F3A"/>
        </w:rPr>
      </w:pPr>
      <w:r w:rsidRPr="00A648E0">
        <w:rPr>
          <w:rFonts w:eastAsia="Times New Roman" w:cstheme="minorHAnsi"/>
          <w:i/>
          <w:iCs/>
          <w:color w:val="222F3A"/>
        </w:rPr>
        <w:t>un-</w:t>
      </w:r>
      <w:r w:rsidRPr="00A648E0">
        <w:rPr>
          <w:rFonts w:eastAsia="Times New Roman" w:cstheme="minorHAnsi"/>
          <w:color w:val="222F3A"/>
        </w:rPr>
        <w:t>  "</w:t>
      </w:r>
      <w:r w:rsidR="003051CB">
        <w:rPr>
          <w:rFonts w:eastAsia="Times New Roman" w:cstheme="minorHAnsi"/>
          <w:color w:val="222F3A"/>
        </w:rPr>
        <w:t>un</w:t>
      </w:r>
      <w:r w:rsidRPr="00A648E0">
        <w:rPr>
          <w:rFonts w:eastAsia="Times New Roman" w:cstheme="minorHAnsi"/>
          <w:color w:val="222F3A"/>
        </w:rPr>
        <w:t xml:space="preserve">happy." </w:t>
      </w:r>
    </w:p>
    <w:p w:rsidR="00A648E0" w:rsidRDefault="00A648E0" w:rsidP="003051CB">
      <w:pPr>
        <w:shd w:val="clear" w:color="auto" w:fill="FFFFFF"/>
        <w:tabs>
          <w:tab w:val="left" w:pos="900"/>
        </w:tabs>
        <w:spacing w:before="0" w:after="0" w:line="240" w:lineRule="auto"/>
        <w:ind w:left="2160"/>
        <w:rPr>
          <w:rFonts w:eastAsia="Times New Roman" w:cstheme="minorHAnsi"/>
          <w:color w:val="222F3A"/>
        </w:rPr>
      </w:pPr>
      <w:r w:rsidRPr="00A648E0">
        <w:rPr>
          <w:rFonts w:eastAsia="Times New Roman" w:cstheme="minorHAnsi"/>
          <w:i/>
          <w:iCs/>
          <w:color w:val="222F3A"/>
        </w:rPr>
        <w:t>re-</w:t>
      </w:r>
      <w:r w:rsidRPr="00A648E0">
        <w:rPr>
          <w:rFonts w:eastAsia="Times New Roman" w:cstheme="minorHAnsi"/>
          <w:color w:val="222F3A"/>
        </w:rPr>
        <w:t>  "relive."</w:t>
      </w:r>
    </w:p>
    <w:p w:rsidR="003051CB" w:rsidRPr="00A648E0" w:rsidRDefault="003051CB" w:rsidP="003051CB">
      <w:pPr>
        <w:shd w:val="clear" w:color="auto" w:fill="FFFFFF"/>
        <w:tabs>
          <w:tab w:val="left" w:pos="900"/>
        </w:tabs>
        <w:spacing w:before="0" w:after="0" w:line="240" w:lineRule="auto"/>
        <w:ind w:left="2160"/>
        <w:rPr>
          <w:rFonts w:eastAsia="Times New Roman" w:cstheme="minorHAnsi"/>
          <w:color w:val="222F3A"/>
        </w:rPr>
      </w:pPr>
    </w:p>
    <w:p w:rsidR="003051CB" w:rsidRPr="003051CB" w:rsidRDefault="003051CB" w:rsidP="003051CB">
      <w:pPr>
        <w:numPr>
          <w:ilvl w:val="0"/>
          <w:numId w:val="193"/>
        </w:numPr>
        <w:shd w:val="clear" w:color="auto" w:fill="FFFFFF"/>
        <w:tabs>
          <w:tab w:val="left" w:pos="900"/>
        </w:tabs>
        <w:spacing w:before="0" w:after="135" w:line="240" w:lineRule="auto"/>
        <w:ind w:left="1620" w:hanging="312"/>
        <w:rPr>
          <w:rFonts w:eastAsia="Times New Roman" w:cstheme="minorHAnsi"/>
          <w:color w:val="222F3A"/>
        </w:rPr>
      </w:pPr>
      <w:r>
        <w:rPr>
          <w:rFonts w:eastAsia="Times New Roman" w:cstheme="minorHAnsi"/>
          <w:color w:val="222F3A"/>
        </w:rPr>
        <w:t>W</w:t>
      </w:r>
      <w:r w:rsidR="00A648E0" w:rsidRPr="00A648E0">
        <w:rPr>
          <w:rFonts w:eastAsia="Times New Roman" w:cstheme="minorHAnsi"/>
          <w:color w:val="222F3A"/>
        </w:rPr>
        <w:t xml:space="preserve">ords that look like they contain prefixes but, </w:t>
      </w:r>
      <w:r>
        <w:rPr>
          <w:rFonts w:eastAsia="Times New Roman" w:cstheme="minorHAnsi"/>
          <w:color w:val="222F3A"/>
        </w:rPr>
        <w:t xml:space="preserve">they </w:t>
      </w:r>
      <w:r w:rsidR="00A648E0" w:rsidRPr="00A648E0">
        <w:rPr>
          <w:rFonts w:eastAsia="Times New Roman" w:cstheme="minorHAnsi"/>
          <w:color w:val="222F3A"/>
        </w:rPr>
        <w:t xml:space="preserve">do not. </w:t>
      </w:r>
    </w:p>
    <w:p w:rsidR="003051CB" w:rsidRPr="003051CB" w:rsidRDefault="003051CB" w:rsidP="003051CB">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3051CB" w:rsidRDefault="00A648E0" w:rsidP="003051CB">
      <w:pPr>
        <w:shd w:val="clear" w:color="auto" w:fill="FFFFFF"/>
        <w:tabs>
          <w:tab w:val="left" w:pos="900"/>
        </w:tabs>
        <w:spacing w:before="0" w:after="0" w:line="240" w:lineRule="auto"/>
        <w:ind w:left="2160"/>
        <w:rPr>
          <w:rFonts w:eastAsia="Times New Roman" w:cstheme="minorHAnsi"/>
          <w:color w:val="222F3A"/>
        </w:rPr>
      </w:pPr>
      <w:r w:rsidRPr="00A648E0">
        <w:rPr>
          <w:rFonts w:eastAsia="Times New Roman" w:cstheme="minorHAnsi"/>
          <w:i/>
          <w:iCs/>
          <w:color w:val="222F3A"/>
        </w:rPr>
        <w:t>un-</w:t>
      </w:r>
      <w:r w:rsidRPr="00A648E0">
        <w:rPr>
          <w:rFonts w:eastAsia="Times New Roman" w:cstheme="minorHAnsi"/>
          <w:color w:val="222F3A"/>
        </w:rPr>
        <w:t xml:space="preserve">  "uncle" </w:t>
      </w:r>
    </w:p>
    <w:p w:rsidR="00A648E0" w:rsidRDefault="00A648E0" w:rsidP="003051CB">
      <w:pPr>
        <w:shd w:val="clear" w:color="auto" w:fill="FFFFFF"/>
        <w:tabs>
          <w:tab w:val="left" w:pos="900"/>
        </w:tabs>
        <w:spacing w:before="0" w:after="0" w:line="240" w:lineRule="auto"/>
        <w:ind w:left="2160"/>
        <w:rPr>
          <w:rFonts w:eastAsia="Times New Roman" w:cstheme="minorHAnsi"/>
          <w:color w:val="222F3A"/>
        </w:rPr>
      </w:pPr>
      <w:r w:rsidRPr="00A648E0">
        <w:rPr>
          <w:rFonts w:eastAsia="Times New Roman" w:cstheme="minorHAnsi"/>
          <w:i/>
          <w:iCs/>
          <w:color w:val="222F3A"/>
        </w:rPr>
        <w:t>re-</w:t>
      </w:r>
      <w:r w:rsidRPr="00A648E0">
        <w:rPr>
          <w:rFonts w:eastAsia="Times New Roman" w:cstheme="minorHAnsi"/>
          <w:color w:val="222F3A"/>
        </w:rPr>
        <w:t>  "reach" or "real."</w:t>
      </w:r>
    </w:p>
    <w:p w:rsidR="00F672AD" w:rsidRPr="00A648E0" w:rsidRDefault="00F672AD" w:rsidP="003051CB">
      <w:pPr>
        <w:shd w:val="clear" w:color="auto" w:fill="FFFFFF"/>
        <w:tabs>
          <w:tab w:val="left" w:pos="900"/>
        </w:tabs>
        <w:spacing w:before="0" w:after="0" w:line="240" w:lineRule="auto"/>
        <w:ind w:left="2160"/>
        <w:rPr>
          <w:rFonts w:eastAsia="Times New Roman" w:cstheme="minorHAnsi"/>
          <w:color w:val="222F3A"/>
        </w:rPr>
      </w:pPr>
    </w:p>
    <w:tbl>
      <w:tblPr>
        <w:tblW w:w="7254" w:type="dxa"/>
        <w:tblInd w:w="489" w:type="dxa"/>
        <w:tblBorders>
          <w:top w:val="single" w:sz="12" w:space="0" w:color="DDDDDD"/>
          <w:left w:val="single" w:sz="12" w:space="0" w:color="DDDDDD"/>
          <w:bottom w:val="single" w:sz="12" w:space="0" w:color="DDDDDD"/>
          <w:right w:val="single" w:sz="12"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485"/>
        <w:gridCol w:w="5769"/>
      </w:tblGrid>
      <w:tr w:rsidR="00F672AD" w:rsidRPr="00F672AD" w:rsidTr="00AE6411">
        <w:trPr>
          <w:trHeight w:val="269"/>
          <w:tblHeader/>
        </w:trPr>
        <w:tc>
          <w:tcPr>
            <w:tcW w:w="1485"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b/>
                <w:bCs/>
                <w:color w:val="212121"/>
                <w:sz w:val="24"/>
                <w:szCs w:val="24"/>
              </w:rPr>
            </w:pPr>
            <w:r w:rsidRPr="00F672AD">
              <w:rPr>
                <w:rFonts w:asciiTheme="majorHAnsi" w:eastAsia="Times New Roman" w:hAnsiTheme="majorHAnsi" w:cs="Tahoma"/>
                <w:b/>
                <w:bCs/>
                <w:color w:val="212121"/>
                <w:sz w:val="24"/>
                <w:szCs w:val="24"/>
              </w:rPr>
              <w:t>Prefix</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b/>
                <w:bCs/>
                <w:color w:val="212121"/>
                <w:sz w:val="24"/>
                <w:szCs w:val="24"/>
              </w:rPr>
            </w:pPr>
            <w:r w:rsidRPr="00F672AD">
              <w:rPr>
                <w:rFonts w:asciiTheme="majorHAnsi" w:eastAsia="Times New Roman" w:hAnsiTheme="majorHAnsi" w:cs="Tahoma"/>
                <w:b/>
                <w:bCs/>
                <w:color w:val="212121"/>
                <w:sz w:val="24"/>
                <w:szCs w:val="24"/>
              </w:rPr>
              <w:t>Examples</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de-</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decode, decrease</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dis-</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disagree, disappear</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ex-</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exhale, explosion</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il-</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illegal, illogical</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im-</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impossible, improper</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in-</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inaction, invisible</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mis-</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mislead, misplace</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non-</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nonfiction, nonsense</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pre-</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prefix, prehistory</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pro-</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proactive, profess, program</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re-</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react, reappear</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un-</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undo, unequal, unusual</w:t>
            </w:r>
          </w:p>
        </w:tc>
      </w:tr>
    </w:tbl>
    <w:p w:rsidR="00A648E0" w:rsidRDefault="00A648E0" w:rsidP="005B08BC">
      <w:pPr>
        <w:pStyle w:val="boolformate"/>
      </w:pPr>
    </w:p>
    <w:p w:rsidR="00A648E0" w:rsidRDefault="00A648E0" w:rsidP="005B08BC">
      <w:pPr>
        <w:pStyle w:val="boolformate"/>
      </w:pPr>
    </w:p>
    <w:p w:rsidR="00F672AD" w:rsidRDefault="00F672AD" w:rsidP="005B08BC">
      <w:pPr>
        <w:pStyle w:val="boolformate"/>
      </w:pPr>
    </w:p>
    <w:p w:rsidR="003051CB" w:rsidRPr="003051CB" w:rsidRDefault="005B08BC" w:rsidP="003051CB">
      <w:pPr>
        <w:pStyle w:val="ListParagraph"/>
        <w:numPr>
          <w:ilvl w:val="0"/>
          <w:numId w:val="192"/>
        </w:numPr>
        <w:ind w:left="1260"/>
        <w:rPr>
          <w:rFonts w:asciiTheme="majorHAnsi" w:hAnsiTheme="majorHAnsi"/>
          <w:sz w:val="28"/>
          <w:szCs w:val="28"/>
        </w:rPr>
      </w:pPr>
      <w:r>
        <w:rPr>
          <w:rFonts w:asciiTheme="majorHAnsi" w:hAnsiTheme="majorHAnsi"/>
          <w:sz w:val="28"/>
          <w:szCs w:val="28"/>
        </w:rPr>
        <w:t>Suffix</w:t>
      </w:r>
    </w:p>
    <w:p w:rsidR="003051CB" w:rsidRDefault="003051CB" w:rsidP="003051CB">
      <w:pPr>
        <w:pStyle w:val="boolformate"/>
      </w:pPr>
      <w:r w:rsidRPr="00A648E0">
        <w:t xml:space="preserve">As the heading </w:t>
      </w:r>
      <w:r>
        <w:t>explains suffix are the words add after the last</w:t>
      </w:r>
      <w:r w:rsidRPr="00A648E0">
        <w:t xml:space="preserve"> alphabet of the word.</w:t>
      </w:r>
    </w:p>
    <w:p w:rsidR="003051CB" w:rsidRPr="003051CB" w:rsidRDefault="003051CB" w:rsidP="003051CB">
      <w:pPr>
        <w:pStyle w:val="boolformate"/>
      </w:pPr>
    </w:p>
    <w:p w:rsidR="003051CB" w:rsidRDefault="003051CB" w:rsidP="003051CB">
      <w:pPr>
        <w:pStyle w:val="1hed"/>
      </w:pPr>
      <w:r>
        <w:t>Points to remember</w:t>
      </w:r>
    </w:p>
    <w:p w:rsidR="003051CB" w:rsidRPr="003051CB" w:rsidRDefault="003051CB" w:rsidP="003051CB">
      <w:pPr>
        <w:pStyle w:val="ListParagraph"/>
        <w:spacing w:before="0" w:after="0"/>
        <w:ind w:left="1440" w:hanging="180"/>
        <w:rPr>
          <w:rFonts w:cstheme="minorHAnsi"/>
        </w:rPr>
      </w:pPr>
    </w:p>
    <w:p w:rsidR="003051CB" w:rsidRDefault="003051CB" w:rsidP="003051CB">
      <w:pPr>
        <w:numPr>
          <w:ilvl w:val="0"/>
          <w:numId w:val="194"/>
        </w:numPr>
        <w:shd w:val="clear" w:color="auto" w:fill="FFFFFF"/>
        <w:spacing w:before="0" w:after="0" w:line="240" w:lineRule="auto"/>
        <w:ind w:left="1440" w:hanging="180"/>
        <w:rPr>
          <w:rFonts w:eastAsia="Times New Roman" w:cstheme="minorHAnsi"/>
          <w:color w:val="222F3A"/>
        </w:rPr>
      </w:pPr>
      <w:r w:rsidRPr="003051CB">
        <w:rPr>
          <w:rFonts w:eastAsia="Times New Roman" w:cstheme="minorHAnsi"/>
          <w:color w:val="222F3A"/>
        </w:rPr>
        <w:t xml:space="preserve">Some suffixes have more than one meaning. </w:t>
      </w:r>
    </w:p>
    <w:p w:rsidR="0068537B" w:rsidRPr="0068537B" w:rsidRDefault="0068537B" w:rsidP="003051CB">
      <w:pPr>
        <w:shd w:val="clear" w:color="auto" w:fill="FFFFFF"/>
        <w:spacing w:before="0" w:after="0" w:line="240" w:lineRule="auto"/>
        <w:ind w:left="1440"/>
        <w:rPr>
          <w:rFonts w:eastAsia="Times New Roman" w:cstheme="minorHAnsi"/>
          <w:b/>
          <w:color w:val="222F3A"/>
        </w:rPr>
      </w:pPr>
      <w:r w:rsidRPr="0068537B">
        <w:rPr>
          <w:rFonts w:eastAsia="Times New Roman" w:cstheme="minorHAnsi"/>
          <w:b/>
          <w:color w:val="222F3A"/>
        </w:rPr>
        <w:t>For example</w:t>
      </w:r>
    </w:p>
    <w:p w:rsidR="003051CB" w:rsidRPr="003051CB" w:rsidRDefault="003051CB" w:rsidP="0068537B">
      <w:pPr>
        <w:shd w:val="clear" w:color="auto" w:fill="FFFFFF"/>
        <w:spacing w:before="0" w:after="0" w:line="240" w:lineRule="auto"/>
        <w:ind w:left="1980"/>
        <w:rPr>
          <w:rFonts w:eastAsia="Times New Roman" w:cstheme="minorHAnsi"/>
          <w:color w:val="222F3A"/>
        </w:rPr>
      </w:pPr>
      <w:r w:rsidRPr="003051CB">
        <w:rPr>
          <w:rFonts w:eastAsia="Times New Roman" w:cstheme="minorHAnsi"/>
          <w:i/>
          <w:iCs/>
          <w:color w:val="222F3A"/>
        </w:rPr>
        <w:t>-er</w:t>
      </w:r>
      <w:r w:rsidR="0068537B">
        <w:rPr>
          <w:rFonts w:eastAsia="Times New Roman" w:cstheme="minorHAnsi"/>
          <w:color w:val="222F3A"/>
        </w:rPr>
        <w:t> may show a person who is doing</w:t>
      </w:r>
      <w:r w:rsidRPr="003051CB">
        <w:rPr>
          <w:rFonts w:eastAsia="Times New Roman" w:cstheme="minorHAnsi"/>
          <w:color w:val="222F3A"/>
        </w:rPr>
        <w:t xml:space="preserve"> an action, like a teach</w:t>
      </w:r>
      <w:r w:rsidRPr="003051CB">
        <w:rPr>
          <w:rFonts w:eastAsia="Times New Roman" w:cstheme="minorHAnsi"/>
          <w:i/>
          <w:iCs/>
          <w:color w:val="222F3A"/>
        </w:rPr>
        <w:t>er</w:t>
      </w:r>
      <w:r w:rsidRPr="003051CB">
        <w:rPr>
          <w:rFonts w:eastAsia="Times New Roman" w:cstheme="minorHAnsi"/>
          <w:color w:val="222F3A"/>
        </w:rPr>
        <w:t>. But "er" is also commonly added to the ends of adjectives and adverbs. "faster" and "stronger."</w:t>
      </w:r>
    </w:p>
    <w:p w:rsidR="0068537B" w:rsidRDefault="007D1395" w:rsidP="0068537B">
      <w:pPr>
        <w:numPr>
          <w:ilvl w:val="0"/>
          <w:numId w:val="194"/>
        </w:numPr>
        <w:shd w:val="clear" w:color="auto" w:fill="FFFFFF"/>
        <w:spacing w:before="0" w:after="0" w:line="240" w:lineRule="auto"/>
        <w:ind w:left="1440" w:hanging="180"/>
        <w:rPr>
          <w:rFonts w:eastAsia="Times New Roman" w:cstheme="minorHAnsi"/>
          <w:color w:val="222F3A"/>
        </w:rPr>
      </w:pPr>
      <w:r>
        <w:rPr>
          <w:rFonts w:eastAsia="Times New Roman" w:cstheme="minorHAnsi"/>
          <w:color w:val="222F3A"/>
        </w:rPr>
        <w:t xml:space="preserve">The spelling of a </w:t>
      </w:r>
      <w:r w:rsidR="003051CB" w:rsidRPr="003051CB">
        <w:rPr>
          <w:rFonts w:eastAsia="Times New Roman" w:cstheme="minorHAnsi"/>
          <w:color w:val="222F3A"/>
        </w:rPr>
        <w:t xml:space="preserve"> word can </w:t>
      </w:r>
      <w:r>
        <w:rPr>
          <w:rFonts w:eastAsia="Times New Roman" w:cstheme="minorHAnsi"/>
          <w:color w:val="222F3A"/>
        </w:rPr>
        <w:t>be change when we add suffix</w:t>
      </w:r>
      <w:r w:rsidR="003051CB" w:rsidRPr="003051CB">
        <w:rPr>
          <w:rFonts w:eastAsia="Times New Roman" w:cstheme="minorHAnsi"/>
          <w:color w:val="222F3A"/>
        </w:rPr>
        <w:t xml:space="preserve">. </w:t>
      </w:r>
    </w:p>
    <w:p w:rsidR="0068537B" w:rsidRPr="0068537B" w:rsidRDefault="0068537B" w:rsidP="0068537B">
      <w:pPr>
        <w:pStyle w:val="ListParagraph"/>
        <w:shd w:val="clear" w:color="auto" w:fill="FFFFFF"/>
        <w:spacing w:before="0" w:after="0"/>
        <w:ind w:left="1440"/>
        <w:rPr>
          <w:rFonts w:eastAsia="Times New Roman" w:cstheme="minorHAnsi"/>
          <w:b/>
          <w:color w:val="222F3A"/>
        </w:rPr>
      </w:pPr>
      <w:r w:rsidRPr="0068537B">
        <w:rPr>
          <w:rFonts w:eastAsia="Times New Roman" w:cstheme="minorHAnsi"/>
          <w:b/>
          <w:color w:val="222F3A"/>
        </w:rPr>
        <w:t>For example</w:t>
      </w:r>
    </w:p>
    <w:p w:rsidR="0068537B" w:rsidRDefault="005A6F3A" w:rsidP="005A6F3A">
      <w:pPr>
        <w:shd w:val="clear" w:color="auto" w:fill="FFFFFF"/>
        <w:spacing w:before="0" w:after="0" w:line="240" w:lineRule="auto"/>
        <w:ind w:left="2070"/>
        <w:rPr>
          <w:rFonts w:eastAsia="Times New Roman" w:cstheme="minorHAnsi"/>
          <w:color w:val="222F3A"/>
        </w:rPr>
      </w:pPr>
      <w:r>
        <w:rPr>
          <w:rFonts w:eastAsia="Times New Roman" w:cstheme="minorHAnsi"/>
          <w:color w:val="222F3A"/>
        </w:rPr>
        <w:t xml:space="preserve">Write = </w:t>
      </w:r>
      <w:r w:rsidR="0068537B" w:rsidRPr="003051CB">
        <w:rPr>
          <w:rFonts w:eastAsia="Times New Roman" w:cstheme="minorHAnsi"/>
          <w:color w:val="222F3A"/>
        </w:rPr>
        <w:t>writing,</w:t>
      </w:r>
    </w:p>
    <w:p w:rsidR="0068537B" w:rsidRDefault="005A6F3A" w:rsidP="005A6F3A">
      <w:pPr>
        <w:shd w:val="clear" w:color="auto" w:fill="FFFFFF"/>
        <w:spacing w:before="0" w:after="0" w:line="240" w:lineRule="auto"/>
        <w:ind w:left="2070"/>
        <w:rPr>
          <w:rFonts w:eastAsia="Times New Roman" w:cstheme="minorHAnsi"/>
          <w:color w:val="222F3A"/>
        </w:rPr>
      </w:pPr>
      <w:r>
        <w:rPr>
          <w:rFonts w:eastAsia="Times New Roman" w:cstheme="minorHAnsi"/>
          <w:color w:val="222F3A"/>
        </w:rPr>
        <w:t xml:space="preserve">Make = </w:t>
      </w:r>
      <w:r w:rsidR="0068537B">
        <w:rPr>
          <w:rFonts w:eastAsia="Times New Roman" w:cstheme="minorHAnsi"/>
          <w:color w:val="222F3A"/>
        </w:rPr>
        <w:t xml:space="preserve"> </w:t>
      </w:r>
      <w:r w:rsidR="0068537B" w:rsidRPr="003051CB">
        <w:rPr>
          <w:rFonts w:eastAsia="Times New Roman" w:cstheme="minorHAnsi"/>
          <w:color w:val="222F3A"/>
        </w:rPr>
        <w:t>making</w:t>
      </w:r>
    </w:p>
    <w:p w:rsidR="005B08BC" w:rsidRDefault="005A6F3A" w:rsidP="005A6F3A">
      <w:pPr>
        <w:shd w:val="clear" w:color="auto" w:fill="FFFFFF"/>
        <w:spacing w:before="0" w:after="0" w:line="240" w:lineRule="auto"/>
        <w:ind w:left="2070"/>
        <w:rPr>
          <w:rFonts w:eastAsia="Times New Roman" w:cstheme="minorHAnsi"/>
          <w:color w:val="222F3A"/>
        </w:rPr>
      </w:pPr>
      <w:bookmarkStart w:id="26" w:name="_Toc17112284"/>
      <w:r>
        <w:rPr>
          <w:rFonts w:eastAsia="Times New Roman" w:cstheme="minorHAnsi"/>
          <w:color w:val="222F3A"/>
        </w:rPr>
        <w:t>Manage = managing.</w:t>
      </w:r>
    </w:p>
    <w:tbl>
      <w:tblPr>
        <w:tblpPr w:leftFromText="180" w:rightFromText="180" w:vertAnchor="text" w:horzAnchor="margin" w:tblpXSpec="center" w:tblpY="488"/>
        <w:tblW w:w="6496" w:type="dxa"/>
        <w:tblBorders>
          <w:top w:val="single" w:sz="12" w:space="0" w:color="DDDDDD"/>
          <w:left w:val="single" w:sz="12" w:space="0" w:color="DDDDDD"/>
          <w:bottom w:val="single" w:sz="12" w:space="0" w:color="DDDDDD"/>
          <w:right w:val="single" w:sz="12"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759"/>
        <w:gridCol w:w="4737"/>
      </w:tblGrid>
      <w:tr w:rsidR="00F672AD" w:rsidRPr="00F672AD" w:rsidTr="00AE6411">
        <w:trPr>
          <w:trHeight w:val="291"/>
          <w:tblHeader/>
        </w:trPr>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heme="minorHAnsi"/>
                <w:b/>
                <w:bCs/>
                <w:color w:val="212121"/>
                <w:sz w:val="24"/>
                <w:szCs w:val="24"/>
              </w:rPr>
            </w:pPr>
            <w:r w:rsidRPr="00AE6411">
              <w:rPr>
                <w:rFonts w:asciiTheme="majorHAnsi" w:eastAsia="Times New Roman" w:hAnsiTheme="majorHAnsi" w:cstheme="minorHAnsi"/>
                <w:b/>
                <w:bCs/>
                <w:color w:val="212121"/>
                <w:sz w:val="24"/>
                <w:szCs w:val="24"/>
              </w:rPr>
              <w:t>Suffix</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heme="minorHAnsi"/>
                <w:b/>
                <w:bCs/>
                <w:color w:val="212121"/>
                <w:sz w:val="24"/>
                <w:szCs w:val="24"/>
              </w:rPr>
            </w:pPr>
            <w:r w:rsidRPr="00AE6411">
              <w:rPr>
                <w:rFonts w:asciiTheme="majorHAnsi" w:eastAsia="Times New Roman" w:hAnsiTheme="majorHAnsi" w:cstheme="minorHAnsi"/>
                <w:b/>
                <w:bCs/>
                <w:color w:val="212121"/>
                <w:sz w:val="24"/>
                <w:szCs w:val="24"/>
              </w:rPr>
              <w:t>Examples</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abl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comfortable, portable</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a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annual comical</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e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bigger, stronger</w:t>
            </w:r>
          </w:p>
        </w:tc>
      </w:tr>
      <w:tr w:rsidR="00F672AD" w:rsidRPr="00F672AD" w:rsidTr="00AE6411">
        <w:trPr>
          <w:trHeight w:val="30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es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strongest, tiniest</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fu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beautiful, grateful</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ibl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reversible, terrible</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il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eerily, happily, lazily</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ing</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acting, showing</w:t>
            </w:r>
          </w:p>
        </w:tc>
      </w:tr>
      <w:tr w:rsidR="00F672AD" w:rsidRPr="00F672AD" w:rsidTr="00AE6411">
        <w:trPr>
          <w:trHeight w:val="30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les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friendless, tireless</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l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clearly, hourly</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nes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kindness, wilderness</w:t>
            </w:r>
          </w:p>
        </w:tc>
      </w:tr>
      <w:tr w:rsidR="00F672AD" w:rsidRPr="00F672AD" w:rsidTr="00AE6411">
        <w:trPr>
          <w:trHeight w:val="38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glory, messy, victory</w:t>
            </w:r>
          </w:p>
        </w:tc>
      </w:tr>
    </w:tbl>
    <w:p w:rsidR="00F672AD" w:rsidRDefault="00F672AD" w:rsidP="005A6F3A">
      <w:pPr>
        <w:shd w:val="clear" w:color="auto" w:fill="FFFFFF"/>
        <w:spacing w:before="0" w:after="0" w:line="240" w:lineRule="auto"/>
        <w:ind w:left="2070"/>
        <w:rPr>
          <w:rFonts w:eastAsia="Times New Roman" w:cstheme="minorHAnsi"/>
          <w:color w:val="222F3A"/>
        </w:rPr>
      </w:pPr>
    </w:p>
    <w:p w:rsidR="00F672AD" w:rsidRDefault="00F672AD" w:rsidP="005A6F3A">
      <w:pPr>
        <w:shd w:val="clear" w:color="auto" w:fill="FFFFFF"/>
        <w:spacing w:before="0" w:after="0" w:line="240" w:lineRule="auto"/>
        <w:ind w:left="2070"/>
        <w:rPr>
          <w:rFonts w:eastAsia="Times New Roman" w:cstheme="minorHAnsi"/>
          <w:color w:val="222F3A"/>
        </w:rPr>
      </w:pPr>
    </w:p>
    <w:p w:rsidR="0068537B" w:rsidRPr="0068537B" w:rsidRDefault="0068537B" w:rsidP="0068537B">
      <w:pPr>
        <w:shd w:val="clear" w:color="auto" w:fill="FFFFFF"/>
        <w:spacing w:before="0" w:after="0" w:line="240" w:lineRule="auto"/>
        <w:ind w:left="1440"/>
        <w:rPr>
          <w:rFonts w:eastAsia="Times New Roman" w:cstheme="minorHAnsi"/>
          <w:color w:val="222F3A"/>
        </w:rPr>
      </w:pPr>
    </w:p>
    <w:p w:rsidR="00F02113" w:rsidRDefault="00F02113" w:rsidP="008520F8">
      <w:pPr>
        <w:pStyle w:val="Heading2"/>
      </w:pPr>
      <w:r w:rsidRPr="007F7D7D">
        <w:lastRenderedPageBreak/>
        <w:t>Synonyms and Antonyms</w:t>
      </w:r>
      <w:bookmarkEnd w:id="26"/>
    </w:p>
    <w:p w:rsidR="00974A31" w:rsidRPr="00974A31" w:rsidRDefault="00974A31" w:rsidP="00974A31">
      <w:bookmarkStart w:id="27" w:name="_GoBack"/>
      <w:bookmarkEnd w:id="27"/>
    </w:p>
    <w:p w:rsidR="00974A31" w:rsidRPr="00974A31" w:rsidRDefault="00974A31" w:rsidP="00974A31">
      <w:pPr>
        <w:pStyle w:val="1hed"/>
      </w:pPr>
      <w:r>
        <w:t xml:space="preserve">List of  </w:t>
      </w:r>
      <w:r w:rsidRPr="007F7D7D">
        <w:t>Synonyms and Antonyms</w:t>
      </w:r>
    </w:p>
    <w:p w:rsidR="0052005F" w:rsidRDefault="0052005F" w:rsidP="00974A31">
      <w:pPr>
        <w:pStyle w:val="1hed"/>
        <w:numPr>
          <w:ilvl w:val="0"/>
          <w:numId w:val="0"/>
        </w:numPr>
        <w:ind w:left="1134" w:hanging="425"/>
        <w:rPr>
          <w:rFonts w:eastAsiaTheme="majorEastAsia" w:cstheme="majorBidi"/>
          <w:smallCaps/>
          <w:color w:val="000000" w:themeColor="text1"/>
          <w:sz w:val="36"/>
          <w:szCs w:val="36"/>
        </w:rPr>
      </w:pPr>
      <w:bookmarkStart w:id="28" w:name="_Toc17112285"/>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684"/>
        <w:gridCol w:w="3067"/>
        <w:gridCol w:w="2972"/>
      </w:tblGrid>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240343">
            <w:pPr>
              <w:spacing w:before="0" w:after="0" w:line="240" w:lineRule="auto"/>
              <w:rPr>
                <w:rFonts w:asciiTheme="majorHAnsi" w:eastAsia="Times New Roman" w:hAnsiTheme="majorHAnsi" w:cstheme="minorHAnsi"/>
                <w:color w:val="22292D"/>
                <w:sz w:val="24"/>
                <w:szCs w:val="24"/>
              </w:rPr>
            </w:pPr>
            <w:r w:rsidRPr="00974A31">
              <w:rPr>
                <w:rFonts w:asciiTheme="majorHAnsi" w:eastAsia="Times New Roman" w:hAnsiTheme="majorHAnsi" w:cstheme="minorHAnsi"/>
                <w:b/>
                <w:bCs/>
                <w:color w:val="22292D"/>
                <w:sz w:val="24"/>
                <w:szCs w:val="24"/>
              </w:rPr>
              <w:t>Word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240343">
            <w:pPr>
              <w:spacing w:before="0" w:after="0" w:line="240" w:lineRule="auto"/>
              <w:rPr>
                <w:rFonts w:asciiTheme="majorHAnsi" w:eastAsia="Times New Roman" w:hAnsiTheme="majorHAnsi" w:cstheme="minorHAnsi"/>
                <w:color w:val="22292D"/>
                <w:sz w:val="24"/>
                <w:szCs w:val="24"/>
              </w:rPr>
            </w:pPr>
            <w:r w:rsidRPr="00974A31">
              <w:rPr>
                <w:rFonts w:asciiTheme="majorHAnsi" w:eastAsia="Times New Roman" w:hAnsiTheme="majorHAnsi" w:cstheme="minorHAnsi"/>
                <w:b/>
                <w:bCs/>
                <w:color w:val="22292D"/>
                <w:sz w:val="24"/>
                <w:szCs w:val="24"/>
              </w:rPr>
              <w:t>Synonym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240343">
            <w:pPr>
              <w:spacing w:before="0" w:after="0" w:line="240" w:lineRule="auto"/>
              <w:rPr>
                <w:rFonts w:asciiTheme="majorHAnsi" w:eastAsia="Times New Roman" w:hAnsiTheme="majorHAnsi" w:cstheme="minorHAnsi"/>
                <w:color w:val="22292D"/>
                <w:sz w:val="24"/>
                <w:szCs w:val="24"/>
              </w:rPr>
            </w:pPr>
            <w:r w:rsidRPr="00974A31">
              <w:rPr>
                <w:rFonts w:asciiTheme="majorHAnsi" w:eastAsia="Times New Roman" w:hAnsiTheme="majorHAnsi" w:cstheme="minorHAnsi"/>
                <w:b/>
                <w:bCs/>
                <w:color w:val="22292D"/>
                <w:sz w:val="24"/>
                <w:szCs w:val="24"/>
              </w:rPr>
              <w:t>Antonyms</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bolish</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brogate, annu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etup Establish</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boun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lourish, prolifera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ficient, Destitut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dversi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isfortune, calami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osperity, Fortun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lie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oreigner, outside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Native, Reside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udaci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oldness, Courag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ildness, Cowardic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uthentic</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ccurate, credib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ictitious, unreal</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wkwar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ude, blundering</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droit, clever</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ritt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reakable, crisp</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ough, Enduring</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arbar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rustrate, perplex</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ivilize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arrie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arricade, Obstac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Link, Assistanc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as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Vulgar, Coars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ummit, Nobl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at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nsane, sill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an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in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edicam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leas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lu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ull, Insensitiv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Keen, Sharp</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ol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dventur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imi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us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ctive, Engag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dle, Laz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alculating</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anny, Devi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rtless, hones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alami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dversity, misfortun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ortun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apab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mpetent, ab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ncompetent, Inep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aptivi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mprisonment, confinem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reedom, Libert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eas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erminate, desis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egin, Originat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lastRenderedPageBreak/>
              <w:t>Compassio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kindness, sympath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ruelty, Barbarit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mpris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nclude, contai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ject, lack</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nsequenc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ffect, outcom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rigin, Star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alm</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armonious, unruffl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tormy, turbule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atholic</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Generic, liber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Narrow- minde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elebrat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cclaimed, lioniz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Unknown, Inglorious</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em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laster, morta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isintegrat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heap</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mpetitive, Inexpensiv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ar, unreasonabl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lassic</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imple, Typic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omantic, Unusual</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mic</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lown, Jeste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ragic, tragedian</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mpac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unched, thick</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Loose, Diffus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mpres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bbreviate, Shrink</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mplify, Expan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nfid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old, Undaunt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iffident, cowardl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reatio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ormation, foundatio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struction</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unning</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cute, Smar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Nave, Coars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cei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ception, artific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Veracity, Sincerit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libera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autious, intention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ash, Sudden</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molish</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uin, devasta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pair, construc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ns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paque, pil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parse, brain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structiv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atastrophic, pernici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reative, Constructiv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warf</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iminutive, Peti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uge, Gia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clips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iminution, Dimming</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hine, eclips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ndeavou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undertake, aspir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ease, qui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abrica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nstruct, produc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stroy, Dismantl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lastRenderedPageBreak/>
              <w:t>Feroci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ruel, fierc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Gentle, Sympathetic</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eu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trife, quarre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armony, fraternit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ragi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weak, infirm</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nduring, Tough</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Gathe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nverge, hudd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isperse, Dissembl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Gorge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agnificent, dazzling</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ull, unpretentious</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Graci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urteous, benefic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ude, Unforgiving</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Genuin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bsolute, Factu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purious</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Glor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ignity, renow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hame, Disgrac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aples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unfortunate, ill-fat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ortunate, Luck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aras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rritate, moles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ssist, comfor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armon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nformity, Amicabili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iscord, discor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ono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doration, Reverenc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nunciation, Sham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umb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eek, Timi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oud, Assertiv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umili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signation, Fawning</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oldness, Prid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mpenit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Uncontrite, Obdura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penta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mpulsiv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laky, Impetu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autious, Deliberat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ndiffer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quitable, Haugh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artial, Biase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nteresting</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nchanting, Riveting</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ull, Uninteresting</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mmens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uge, enorm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uny, Insignifica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mmuni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erogative, privileg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lame, Censur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mpai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iminish, deteriora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store, Reviv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mparti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just, unbias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ejudiced, Biase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ncompet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nefficient, unskill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xterous, Skille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ngenu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undisguised, naiv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Wily, Craftl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lastRenderedPageBreak/>
              <w:t>Invincib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unconquerable, impregnab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ffeminate, langui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rrepressib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rresistible, unconfin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mposed, hesita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Jus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onest, imparti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Unequal, unfair</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Justif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fend, exculpa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mpute, arraign</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Kee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harp, poigna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Vapid, insipi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Knel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ath knell, last blow</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construction, rediscover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Knot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mplicated difficul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imple, manageabl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Lavish</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bundant, excessiv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carce, deficie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Liab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ccountable, boun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Unaccountable, apt to</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Liber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agnanimous, gener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tingy, malicious</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Luci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ound, ration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bscure, hidden</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Lunac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lusion, insani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Normalcy, sanit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Lusci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alatable, delici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Unsavory, tar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alic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Vengefulness, grudg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Goodwill, Kindness</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andator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mperative, requisi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ptional</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eri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tature, Asse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merit, dishonor</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odes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umble, courte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rrogant, pompous</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unific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liberal, hospitab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rugal, penurious</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utu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joint, identic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eparate, distinc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Nimb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ompt, brisk</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luggish, langui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Numer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ofuse, vari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carce, deficie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bstruc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mpede, prev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asten, encourag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btai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ccess, Inheri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orfei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bvi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vident, appar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bscure, ambiguous</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lastRenderedPageBreak/>
              <w:t>Offensiv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bhorrent, obnoxi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ngaging, fascinating</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ccul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latent, ambigu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ntelligible, transpare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ffspring</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scendant, sibling</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ncestor, forefather</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ptimis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dealis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essimis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racula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ryptic, vagu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Lucid, distinc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utbreak</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ruption, insurrectio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mpliance, subjection</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utrag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ffence, maltreatm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aise, favour</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acif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ppease, Chaste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rritate, worsen</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ogres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ace, Betterm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trogress, worsening</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omp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ecise, Punctu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low, Neglige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ampe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latter, indulg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ny, disparag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aramou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oremost, emin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rivial, inferior</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laci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ranquil, calm</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urbulent, hostil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ecari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oubtful, insecur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ssure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ai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ncursion, Fora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treat, releas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apidi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Quickness, Veloci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nertia, languidit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aso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cumen, Bound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olly, Speculation</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deem</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cover, libera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nserve los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uthles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morseless, inhuman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mpassionate, lenie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acr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herish, Divin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Ungodly, Profan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avag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Wild, untam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olished, Civilize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tartl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rightened, Shock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Waveringl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trange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mmigrant, gues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cquaintance, national</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ublim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agnificent, emin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idiculous</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lastRenderedPageBreak/>
              <w:t>Sympath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enderness, harmon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ntipathy, Discor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ystem</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cheme, Enti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haos, Disorder</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arcastic</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ronical, derisiv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urteous, gracious</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tai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lemish, tarnish</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onor, purif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puri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ake, Counterfei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Genuine, Authentic</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pr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Nimble, Brisk</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Lethargic, Sluggish</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uccessfu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opitious, Felicit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stitute, Untowar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ubstanti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nsiderable, soli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enuous, fragil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aboo</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rohibit, ba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ermit, conse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empera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ol, modera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Boisterous, viole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am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mpliant, Subdu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Wild, untame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hick</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hunky, massiv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hin, attenuate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ransparen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iaphanou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paqu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Tremb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Vibra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tead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Uncouth</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wkward, ungracefu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legant, Compensat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Vanit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nceit, pretension</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odesty, Humilit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Venerab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steemed, honor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Unworthy, immatur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Venom</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Poison, malevolenc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ntidote, Benevole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Waiv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linquish, remov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Impose, Clamp</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Wan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ecline, Dwindl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meliorate, Ris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War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autious, circumspect</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Heedless, negligen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We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marry, combin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Divorce, Separat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Wiel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xert, employ</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Forgo, avoi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Yel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hout, shriek</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Whisper muted</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lastRenderedPageBreak/>
              <w:t>Yiel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urrender abdicat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Resist, protest</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Yoke</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connect, harness</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Liberate, Release</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Zeal</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eagerness, fervor</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Apathy, lethargy</w:t>
            </w:r>
          </w:p>
        </w:tc>
      </w:tr>
      <w:tr w:rsidR="00DC4160" w:rsidRPr="00240343" w:rsidTr="00240343">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Zig -zag</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oblique, wayward</w:t>
            </w:r>
          </w:p>
        </w:tc>
        <w:tc>
          <w:tcPr>
            <w:tcW w:w="0" w:type="auto"/>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DC4160" w:rsidRPr="00974A31" w:rsidRDefault="00DC4160" w:rsidP="00974A31">
            <w:pPr>
              <w:spacing w:before="0" w:after="0" w:line="240" w:lineRule="auto"/>
              <w:rPr>
                <w:rFonts w:eastAsia="Times New Roman" w:cstheme="minorHAnsi"/>
                <w:color w:val="22292D"/>
              </w:rPr>
            </w:pPr>
            <w:r w:rsidRPr="00974A31">
              <w:rPr>
                <w:rFonts w:eastAsia="Times New Roman" w:cstheme="minorHAnsi"/>
                <w:color w:val="22292D"/>
              </w:rPr>
              <w:t>Straight, unbent</w:t>
            </w:r>
          </w:p>
        </w:tc>
      </w:tr>
    </w:tbl>
    <w:p w:rsidR="00992FFE" w:rsidRDefault="00992FFE" w:rsidP="0052005F">
      <w:pPr>
        <w:pStyle w:val="1hed"/>
        <w:numPr>
          <w:ilvl w:val="0"/>
          <w:numId w:val="0"/>
        </w:numPr>
        <w:ind w:left="1134"/>
        <w:rPr>
          <w:rFonts w:eastAsiaTheme="majorEastAsia" w:cstheme="majorBidi"/>
          <w:smallCaps/>
          <w:color w:val="000000" w:themeColor="text1"/>
          <w:sz w:val="36"/>
          <w:szCs w:val="36"/>
        </w:rPr>
      </w:pPr>
    </w:p>
    <w:p w:rsidR="0052005F" w:rsidRDefault="0052005F">
      <w:pPr>
        <w:spacing w:before="0" w:after="200"/>
        <w:rPr>
          <w:rFonts w:asciiTheme="majorHAnsi" w:eastAsiaTheme="majorEastAsia" w:hAnsiTheme="majorHAnsi" w:cstheme="majorBidi"/>
          <w:smallCaps/>
          <w:color w:val="000000" w:themeColor="text1"/>
          <w:sz w:val="36"/>
          <w:szCs w:val="36"/>
        </w:rPr>
      </w:pPr>
      <w:r>
        <w:br w:type="page"/>
      </w:r>
    </w:p>
    <w:p w:rsidR="0052005F" w:rsidRDefault="0052005F">
      <w:pPr>
        <w:spacing w:before="0" w:after="200"/>
        <w:rPr>
          <w:rFonts w:asciiTheme="majorHAnsi" w:eastAsiaTheme="majorEastAsia" w:hAnsiTheme="majorHAnsi" w:cstheme="majorBidi"/>
          <w:smallCaps/>
          <w:color w:val="000000" w:themeColor="text1"/>
          <w:sz w:val="36"/>
          <w:szCs w:val="36"/>
        </w:rPr>
      </w:pPr>
    </w:p>
    <w:p w:rsidR="00BF36B5" w:rsidRPr="00711ABB" w:rsidRDefault="00BF36B5" w:rsidP="008520F8">
      <w:pPr>
        <w:pStyle w:val="Heading2"/>
      </w:pPr>
      <w:r w:rsidRPr="00711ABB">
        <w:t>Sentence Making</w:t>
      </w:r>
      <w:bookmarkEnd w:id="28"/>
    </w:p>
    <w:p w:rsidR="00476020" w:rsidRPr="00711ABB" w:rsidRDefault="00476020" w:rsidP="003F35EF">
      <w:pPr>
        <w:pStyle w:val="ListParagraph"/>
        <w:numPr>
          <w:ilvl w:val="0"/>
          <w:numId w:val="86"/>
        </w:numPr>
        <w:ind w:left="1134" w:hanging="425"/>
        <w:rPr>
          <w:rFonts w:asciiTheme="majorHAnsi" w:hAnsiTheme="majorHAnsi" w:cstheme="minorHAnsi"/>
          <w:b/>
          <w:color w:val="000000" w:themeColor="text1"/>
          <w:sz w:val="28"/>
          <w:szCs w:val="28"/>
        </w:rPr>
      </w:pPr>
      <w:r w:rsidRPr="00711ABB">
        <w:rPr>
          <w:rFonts w:asciiTheme="majorHAnsi" w:hAnsiTheme="majorHAnsi" w:cstheme="minorHAnsi"/>
          <w:b/>
          <w:color w:val="000000" w:themeColor="text1"/>
          <w:sz w:val="28"/>
          <w:szCs w:val="28"/>
        </w:rPr>
        <w:t xml:space="preserve">Structure of Sentence </w:t>
      </w:r>
    </w:p>
    <w:p w:rsidR="009734A7" w:rsidRPr="00711ABB" w:rsidRDefault="009734A7" w:rsidP="0098457C">
      <w:pPr>
        <w:pStyle w:val="NoSpacing"/>
        <w:ind w:left="1134"/>
        <w:rPr>
          <w:rFonts w:cstheme="minorHAnsi"/>
          <w:color w:val="000000" w:themeColor="text1"/>
        </w:rPr>
      </w:pPr>
      <w:r w:rsidRPr="00711ABB">
        <w:rPr>
          <w:rFonts w:cstheme="minorHAnsi"/>
          <w:color w:val="000000" w:themeColor="text1"/>
        </w:rPr>
        <w:t>Sentences ha</w:t>
      </w:r>
      <w:r w:rsidR="00561575" w:rsidRPr="00711ABB">
        <w:rPr>
          <w:rFonts w:cstheme="minorHAnsi"/>
          <w:color w:val="000000" w:themeColor="text1"/>
        </w:rPr>
        <w:t>ve</w:t>
      </w:r>
      <w:r w:rsidRPr="00711ABB">
        <w:rPr>
          <w:rFonts w:cstheme="minorHAnsi"/>
          <w:color w:val="000000" w:themeColor="text1"/>
        </w:rPr>
        <w:t xml:space="preserve"> two main parts: Subject and </w:t>
      </w:r>
      <w:r w:rsidR="00B26DE2" w:rsidRPr="00711ABB">
        <w:rPr>
          <w:rFonts w:cstheme="minorHAnsi"/>
          <w:color w:val="000000" w:themeColor="text1"/>
        </w:rPr>
        <w:t>Predicates</w:t>
      </w:r>
    </w:p>
    <w:p w:rsidR="009734A7" w:rsidRPr="00711ABB" w:rsidRDefault="00217B7F" w:rsidP="0098457C">
      <w:pPr>
        <w:pStyle w:val="NoSpacing"/>
        <w:ind w:left="1134"/>
        <w:rPr>
          <w:rFonts w:cstheme="minorHAnsi"/>
          <w:color w:val="000000" w:themeColor="text1"/>
        </w:rPr>
      </w:pPr>
      <w:r w:rsidRPr="00711ABB">
        <w:rPr>
          <w:rFonts w:cstheme="minorHAnsi"/>
          <w:color w:val="000000" w:themeColor="text1"/>
        </w:rPr>
        <w:t xml:space="preserve">Page 33 of new light </w:t>
      </w:r>
    </w:p>
    <w:p w:rsidR="00476020" w:rsidRPr="00711ABB" w:rsidRDefault="00476020" w:rsidP="0098457C">
      <w:pPr>
        <w:pStyle w:val="NoSpacing"/>
        <w:ind w:left="1134"/>
        <w:rPr>
          <w:rFonts w:cstheme="minorHAnsi"/>
          <w:color w:val="000000" w:themeColor="text1"/>
        </w:rPr>
      </w:pPr>
      <w:r w:rsidRPr="00711ABB">
        <w:rPr>
          <w:rFonts w:cstheme="minorHAnsi"/>
          <w:color w:val="000000" w:themeColor="text1"/>
        </w:rPr>
        <w:t>Sentences are structure as Subject+Verb+</w:t>
      </w:r>
      <w:r w:rsidR="00B26DE2" w:rsidRPr="00711ABB">
        <w:rPr>
          <w:rFonts w:cstheme="minorHAnsi"/>
          <w:color w:val="000000" w:themeColor="text1"/>
        </w:rPr>
        <w:t xml:space="preserve"> Object format</w:t>
      </w:r>
      <w:r w:rsidRPr="00711ABB">
        <w:rPr>
          <w:rFonts w:cstheme="minorHAnsi"/>
          <w:color w:val="000000" w:themeColor="text1"/>
        </w:rPr>
        <w:t>.</w:t>
      </w:r>
    </w:p>
    <w:p w:rsidR="00476020" w:rsidRPr="00711ABB" w:rsidRDefault="00476020" w:rsidP="0098457C">
      <w:pPr>
        <w:pStyle w:val="NoSpacing"/>
        <w:ind w:left="1701" w:hanging="283"/>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br/>
        <w:t xml:space="preserve"> I like mango.  </w:t>
      </w:r>
    </w:p>
    <w:p w:rsidR="00476020" w:rsidRPr="00711ABB" w:rsidRDefault="00476020" w:rsidP="0098457C">
      <w:pPr>
        <w:spacing w:line="240" w:lineRule="auto"/>
        <w:ind w:left="1701"/>
        <w:rPr>
          <w:rFonts w:cstheme="minorHAnsi"/>
          <w:color w:val="000000" w:themeColor="text1"/>
        </w:rPr>
      </w:pPr>
      <w:r w:rsidRPr="00711ABB">
        <w:rPr>
          <w:rFonts w:cstheme="minorHAnsi"/>
          <w:color w:val="000000" w:themeColor="text1"/>
        </w:rPr>
        <w:t>Here ‘</w:t>
      </w:r>
      <w:r w:rsidRPr="00711ABB">
        <w:rPr>
          <w:rFonts w:cstheme="minorHAnsi"/>
          <w:b/>
          <w:bCs/>
          <w:color w:val="000000" w:themeColor="text1"/>
        </w:rPr>
        <w:t>I’</w:t>
      </w:r>
      <w:r w:rsidRPr="00711ABB">
        <w:rPr>
          <w:rFonts w:cstheme="minorHAnsi"/>
          <w:color w:val="000000" w:themeColor="text1"/>
        </w:rPr>
        <w:t xml:space="preserve"> is a ‘</w:t>
      </w:r>
      <w:r w:rsidR="00B26DE2" w:rsidRPr="00711ABB">
        <w:rPr>
          <w:rFonts w:cstheme="minorHAnsi"/>
          <w:b/>
          <w:bCs/>
          <w:color w:val="000000" w:themeColor="text1"/>
        </w:rPr>
        <w:t>Subject’,</w:t>
      </w:r>
      <w:r w:rsidRPr="00711ABB">
        <w:rPr>
          <w:rFonts w:cstheme="minorHAnsi"/>
          <w:b/>
          <w:bCs/>
          <w:color w:val="000000" w:themeColor="text1"/>
        </w:rPr>
        <w:t xml:space="preserve"> ‘like’</w:t>
      </w:r>
      <w:r w:rsidRPr="00711ABB">
        <w:rPr>
          <w:rFonts w:cstheme="minorHAnsi"/>
          <w:color w:val="000000" w:themeColor="text1"/>
        </w:rPr>
        <w:t xml:space="preserve"> is a </w:t>
      </w:r>
      <w:r w:rsidRPr="00711ABB">
        <w:rPr>
          <w:rFonts w:cstheme="minorHAnsi"/>
          <w:b/>
          <w:bCs/>
          <w:color w:val="000000" w:themeColor="text1"/>
        </w:rPr>
        <w:t>‘Verb’</w:t>
      </w:r>
      <w:r w:rsidRPr="00711ABB">
        <w:rPr>
          <w:rFonts w:cstheme="minorHAnsi"/>
          <w:color w:val="000000" w:themeColor="text1"/>
        </w:rPr>
        <w:t xml:space="preserve"> and </w:t>
      </w:r>
      <w:r w:rsidRPr="00711ABB">
        <w:rPr>
          <w:rFonts w:cstheme="minorHAnsi"/>
          <w:b/>
          <w:bCs/>
          <w:color w:val="000000" w:themeColor="text1"/>
        </w:rPr>
        <w:t>‘mango’</w:t>
      </w:r>
      <w:r w:rsidRPr="00711ABB">
        <w:rPr>
          <w:rFonts w:cstheme="minorHAnsi"/>
          <w:color w:val="000000" w:themeColor="text1"/>
        </w:rPr>
        <w:t xml:space="preserve"> is an ‘</w:t>
      </w:r>
      <w:r w:rsidRPr="00711ABB">
        <w:rPr>
          <w:rFonts w:cstheme="minorHAnsi"/>
          <w:b/>
          <w:bCs/>
          <w:color w:val="000000" w:themeColor="text1"/>
        </w:rPr>
        <w:t>Object’</w:t>
      </w:r>
      <w:r w:rsidRPr="00711ABB">
        <w:rPr>
          <w:rFonts w:cstheme="minorHAnsi"/>
          <w:color w:val="000000" w:themeColor="text1"/>
        </w:rPr>
        <w:t>.</w:t>
      </w:r>
    </w:p>
    <w:p w:rsidR="00476020" w:rsidRPr="00711ABB" w:rsidRDefault="00476020" w:rsidP="0098457C">
      <w:pPr>
        <w:spacing w:line="240" w:lineRule="auto"/>
        <w:ind w:left="1701"/>
        <w:rPr>
          <w:rFonts w:cstheme="minorHAnsi"/>
          <w:b/>
          <w:bCs/>
          <w:color w:val="000000" w:themeColor="text1"/>
        </w:rPr>
      </w:pPr>
      <w:r w:rsidRPr="00711ABB">
        <w:rPr>
          <w:rFonts w:cstheme="minorHAnsi"/>
          <w:b/>
          <w:bCs/>
          <w:color w:val="000000" w:themeColor="text1"/>
        </w:rPr>
        <w:t>You eat pizza.</w:t>
      </w:r>
    </w:p>
    <w:p w:rsidR="00476020" w:rsidRPr="00711ABB" w:rsidRDefault="00476020" w:rsidP="0098457C">
      <w:pPr>
        <w:spacing w:line="240" w:lineRule="auto"/>
        <w:ind w:left="1701"/>
        <w:rPr>
          <w:rFonts w:cstheme="minorHAnsi"/>
          <w:color w:val="000000" w:themeColor="text1"/>
        </w:rPr>
      </w:pPr>
      <w:r w:rsidRPr="00711ABB">
        <w:rPr>
          <w:rFonts w:cstheme="minorHAnsi"/>
          <w:b/>
          <w:bCs/>
          <w:color w:val="000000" w:themeColor="text1"/>
        </w:rPr>
        <w:t>‘You’</w:t>
      </w:r>
      <w:r w:rsidRPr="00711ABB">
        <w:rPr>
          <w:rFonts w:cstheme="minorHAnsi"/>
          <w:color w:val="000000" w:themeColor="text1"/>
        </w:rPr>
        <w:t xml:space="preserve"> is a ‘</w:t>
      </w:r>
      <w:r w:rsidR="00B26DE2" w:rsidRPr="00711ABB">
        <w:rPr>
          <w:rFonts w:cstheme="minorHAnsi"/>
          <w:b/>
          <w:bCs/>
          <w:color w:val="000000" w:themeColor="text1"/>
        </w:rPr>
        <w:t>Subject</w:t>
      </w:r>
      <w:r w:rsidR="00B26DE2" w:rsidRPr="00711ABB">
        <w:rPr>
          <w:rFonts w:cstheme="minorHAnsi"/>
          <w:color w:val="000000" w:themeColor="text1"/>
        </w:rPr>
        <w:t>,</w:t>
      </w:r>
      <w:r w:rsidRPr="00711ABB">
        <w:rPr>
          <w:rFonts w:cstheme="minorHAnsi"/>
          <w:color w:val="000000" w:themeColor="text1"/>
        </w:rPr>
        <w:t xml:space="preserve"> ‘</w:t>
      </w:r>
      <w:r w:rsidRPr="00711ABB">
        <w:rPr>
          <w:rFonts w:cstheme="minorHAnsi"/>
          <w:b/>
          <w:bCs/>
          <w:color w:val="000000" w:themeColor="text1"/>
        </w:rPr>
        <w:t>eat’</w:t>
      </w:r>
      <w:r w:rsidRPr="00711ABB">
        <w:rPr>
          <w:rFonts w:cstheme="minorHAnsi"/>
          <w:color w:val="000000" w:themeColor="text1"/>
        </w:rPr>
        <w:t xml:space="preserve"> is a </w:t>
      </w:r>
      <w:r w:rsidRPr="00711ABB">
        <w:rPr>
          <w:rFonts w:cstheme="minorHAnsi"/>
          <w:b/>
          <w:bCs/>
          <w:color w:val="000000" w:themeColor="text1"/>
        </w:rPr>
        <w:t>‘Verb’</w:t>
      </w:r>
      <w:r w:rsidRPr="00711ABB">
        <w:rPr>
          <w:rFonts w:cstheme="minorHAnsi"/>
          <w:color w:val="000000" w:themeColor="text1"/>
        </w:rPr>
        <w:t xml:space="preserve"> and ‘</w:t>
      </w:r>
      <w:r w:rsidRPr="00711ABB">
        <w:rPr>
          <w:rFonts w:cstheme="minorHAnsi"/>
          <w:b/>
          <w:bCs/>
          <w:color w:val="000000" w:themeColor="text1"/>
        </w:rPr>
        <w:t>pizza’</w:t>
      </w:r>
      <w:r w:rsidRPr="00711ABB">
        <w:rPr>
          <w:rFonts w:cstheme="minorHAnsi"/>
          <w:color w:val="000000" w:themeColor="text1"/>
        </w:rPr>
        <w:t xml:space="preserve"> is an ‘</w:t>
      </w:r>
      <w:r w:rsidRPr="00711ABB">
        <w:rPr>
          <w:rFonts w:cstheme="minorHAnsi"/>
          <w:b/>
          <w:bCs/>
          <w:color w:val="000000" w:themeColor="text1"/>
        </w:rPr>
        <w:t>Object’</w:t>
      </w:r>
      <w:r w:rsidRPr="00711ABB">
        <w:rPr>
          <w:rFonts w:cstheme="minorHAnsi"/>
          <w:color w:val="000000" w:themeColor="text1"/>
        </w:rPr>
        <w:t>.</w:t>
      </w:r>
    </w:p>
    <w:p w:rsidR="009734A7" w:rsidRPr="00711ABB" w:rsidRDefault="009734A7" w:rsidP="0098457C">
      <w:pPr>
        <w:spacing w:line="240" w:lineRule="auto"/>
        <w:ind w:left="1134"/>
        <w:rPr>
          <w:rFonts w:cstheme="minorHAnsi"/>
          <w:color w:val="000000" w:themeColor="text1"/>
        </w:rPr>
      </w:pPr>
    </w:p>
    <w:p w:rsidR="00476020" w:rsidRPr="00711ABB" w:rsidRDefault="00476020" w:rsidP="003F35EF">
      <w:pPr>
        <w:pStyle w:val="ListParagraph"/>
        <w:numPr>
          <w:ilvl w:val="0"/>
          <w:numId w:val="86"/>
        </w:numPr>
        <w:ind w:left="1134" w:hanging="425"/>
        <w:rPr>
          <w:rFonts w:asciiTheme="majorHAnsi" w:hAnsiTheme="majorHAnsi" w:cstheme="minorHAnsi"/>
          <w:b/>
          <w:color w:val="000000" w:themeColor="text1"/>
          <w:sz w:val="28"/>
          <w:szCs w:val="28"/>
        </w:rPr>
      </w:pPr>
      <w:r w:rsidRPr="00711ABB">
        <w:rPr>
          <w:rFonts w:asciiTheme="majorHAnsi" w:hAnsiTheme="majorHAnsi" w:cstheme="minorHAnsi"/>
          <w:b/>
          <w:color w:val="000000" w:themeColor="text1"/>
          <w:sz w:val="28"/>
          <w:szCs w:val="28"/>
        </w:rPr>
        <w:t xml:space="preserve">Types of Sentences </w:t>
      </w:r>
    </w:p>
    <w:p w:rsidR="00476020" w:rsidRPr="00711ABB" w:rsidRDefault="00476020" w:rsidP="0098457C">
      <w:pPr>
        <w:pStyle w:val="NoSpacing"/>
        <w:ind w:left="1134"/>
        <w:rPr>
          <w:rFonts w:cstheme="minorHAnsi"/>
          <w:color w:val="000000" w:themeColor="text1"/>
        </w:rPr>
      </w:pPr>
      <w:r w:rsidRPr="00711ABB">
        <w:rPr>
          <w:rFonts w:cstheme="minorHAnsi"/>
          <w:color w:val="000000" w:themeColor="text1"/>
        </w:rPr>
        <w:t>There are five basic types of sentences:</w:t>
      </w:r>
    </w:p>
    <w:p w:rsidR="00DD1714" w:rsidRPr="00711ABB" w:rsidRDefault="00DD1714" w:rsidP="0098457C">
      <w:pPr>
        <w:pStyle w:val="NoSpacing"/>
        <w:ind w:left="1134"/>
        <w:rPr>
          <w:rFonts w:cstheme="minorHAnsi"/>
          <w:color w:val="000000" w:themeColor="text1"/>
        </w:rPr>
      </w:pPr>
    </w:p>
    <w:p w:rsidR="00DD1714" w:rsidRPr="00711ABB" w:rsidRDefault="00476020" w:rsidP="003F35EF">
      <w:pPr>
        <w:pStyle w:val="NoSpacing"/>
        <w:numPr>
          <w:ilvl w:val="0"/>
          <w:numId w:val="87"/>
        </w:numPr>
        <w:ind w:left="1276" w:hanging="283"/>
        <w:rPr>
          <w:rFonts w:cstheme="minorHAnsi"/>
          <w:color w:val="000000" w:themeColor="text1"/>
        </w:rPr>
      </w:pPr>
      <w:bookmarkStart w:id="29" w:name="OLE_LINK58"/>
      <w:r w:rsidRPr="00711ABB">
        <w:rPr>
          <w:rFonts w:cstheme="minorHAnsi"/>
          <w:b/>
          <w:color w:val="000000" w:themeColor="text1"/>
          <w:sz w:val="24"/>
          <w:szCs w:val="24"/>
        </w:rPr>
        <w:t>Simple (or) Declarative</w:t>
      </w:r>
      <w:bookmarkEnd w:id="29"/>
      <w:r w:rsidRPr="00711ABB">
        <w:rPr>
          <w:rFonts w:cstheme="minorHAnsi"/>
          <w:color w:val="000000" w:themeColor="text1"/>
        </w:rPr>
        <w:t>– A declarative sentence makes a statement. A declarative sentence ends with a period</w:t>
      </w:r>
      <w:r w:rsidR="00DD1714" w:rsidRPr="00711ABB">
        <w:rPr>
          <w:rFonts w:cstheme="minorHAnsi"/>
          <w:b/>
          <w:bCs/>
          <w:color w:val="000000" w:themeColor="text1"/>
        </w:rPr>
        <w:t xml:space="preserve">. </w:t>
      </w:r>
      <w:r w:rsidR="00DD1714" w:rsidRPr="007845C0">
        <w:rPr>
          <w:rFonts w:cstheme="minorHAnsi"/>
          <w:b/>
          <w:bCs/>
          <w:color w:val="000000" w:themeColor="text1"/>
        </w:rPr>
        <w:t xml:space="preserve">For </w:t>
      </w:r>
      <w:r w:rsidR="00EE134B" w:rsidRPr="007845C0">
        <w:rPr>
          <w:rFonts w:cstheme="minorHAnsi"/>
          <w:b/>
          <w:bCs/>
          <w:color w:val="000000" w:themeColor="text1"/>
        </w:rPr>
        <w:t>Example</w:t>
      </w:r>
      <w:r w:rsidR="00DD1714" w:rsidRPr="00711ABB">
        <w:rPr>
          <w:rFonts w:cstheme="minorHAnsi"/>
          <w:b/>
          <w:bCs/>
          <w:color w:val="000000" w:themeColor="text1"/>
        </w:rPr>
        <w:t>:</w:t>
      </w:r>
    </w:p>
    <w:p w:rsidR="00DD1714" w:rsidRPr="00711ABB" w:rsidRDefault="00DD1714" w:rsidP="003F35EF">
      <w:pPr>
        <w:pStyle w:val="NoSpacing"/>
        <w:numPr>
          <w:ilvl w:val="0"/>
          <w:numId w:val="88"/>
        </w:numPr>
        <w:ind w:left="1701" w:firstLine="0"/>
        <w:rPr>
          <w:rFonts w:cstheme="minorHAnsi"/>
          <w:b/>
          <w:bCs/>
          <w:color w:val="000000" w:themeColor="text1"/>
        </w:rPr>
      </w:pPr>
      <w:r w:rsidRPr="00711ABB">
        <w:rPr>
          <w:rFonts w:cstheme="minorHAnsi"/>
          <w:b/>
          <w:bCs/>
          <w:color w:val="000000" w:themeColor="text1"/>
        </w:rPr>
        <w:t>The dog is barking.</w:t>
      </w:r>
    </w:p>
    <w:p w:rsidR="00DD1714" w:rsidRPr="00711ABB" w:rsidRDefault="00DD1714" w:rsidP="003F35EF">
      <w:pPr>
        <w:pStyle w:val="NoSpacing"/>
        <w:numPr>
          <w:ilvl w:val="0"/>
          <w:numId w:val="88"/>
        </w:numPr>
        <w:ind w:left="1701" w:firstLine="0"/>
        <w:rPr>
          <w:rFonts w:cstheme="minorHAnsi"/>
          <w:b/>
          <w:bCs/>
          <w:color w:val="000000" w:themeColor="text1"/>
        </w:rPr>
      </w:pPr>
      <w:r w:rsidRPr="00711ABB">
        <w:rPr>
          <w:rFonts w:cstheme="minorHAnsi"/>
          <w:b/>
          <w:bCs/>
          <w:color w:val="000000" w:themeColor="text1"/>
        </w:rPr>
        <w:t>The train from Delhi will arrive on time.</w:t>
      </w:r>
    </w:p>
    <w:p w:rsidR="00DD1714" w:rsidRPr="00711ABB" w:rsidRDefault="00DD1714" w:rsidP="0098457C">
      <w:pPr>
        <w:pStyle w:val="NoSpacing"/>
        <w:ind w:left="1134"/>
        <w:rPr>
          <w:rFonts w:cstheme="minorHAnsi"/>
          <w:color w:val="000000" w:themeColor="text1"/>
        </w:rPr>
      </w:pPr>
    </w:p>
    <w:p w:rsidR="004D4FC9" w:rsidRPr="00711ABB" w:rsidRDefault="00476020" w:rsidP="003F35EF">
      <w:pPr>
        <w:pStyle w:val="NoSpacing"/>
        <w:numPr>
          <w:ilvl w:val="0"/>
          <w:numId w:val="87"/>
        </w:numPr>
        <w:ind w:left="1276" w:hanging="283"/>
        <w:rPr>
          <w:rFonts w:cstheme="minorHAnsi"/>
          <w:color w:val="000000" w:themeColor="text1"/>
        </w:rPr>
      </w:pPr>
      <w:bookmarkStart w:id="30" w:name="OLE_LINK59"/>
      <w:r w:rsidRPr="00711ABB">
        <w:rPr>
          <w:rFonts w:cstheme="minorHAnsi"/>
          <w:b/>
          <w:color w:val="000000" w:themeColor="text1"/>
          <w:sz w:val="24"/>
          <w:szCs w:val="24"/>
        </w:rPr>
        <w:t>Command (or) Imperative</w:t>
      </w:r>
      <w:bookmarkEnd w:id="30"/>
      <w:r w:rsidRPr="00711ABB">
        <w:rPr>
          <w:rFonts w:cstheme="minorHAnsi"/>
          <w:color w:val="000000" w:themeColor="text1"/>
        </w:rPr>
        <w:t>– An imperative sentence gives a command or request</w:t>
      </w:r>
    </w:p>
    <w:p w:rsidR="004D4FC9" w:rsidRPr="00711ABB" w:rsidRDefault="00476020" w:rsidP="0098457C">
      <w:pPr>
        <w:pStyle w:val="NoSpacing"/>
        <w:ind w:left="1134"/>
        <w:rPr>
          <w:rFonts w:cstheme="minorHAnsi"/>
          <w:color w:val="000000" w:themeColor="text1"/>
        </w:rPr>
      </w:pPr>
      <w:r w:rsidRPr="00711ABB">
        <w:rPr>
          <w:rFonts w:cstheme="minorHAnsi"/>
          <w:color w:val="000000" w:themeColor="text1"/>
        </w:rPr>
        <w:t>.</w:t>
      </w:r>
      <w:r w:rsidR="004D4FC9" w:rsidRPr="00711ABB">
        <w:rPr>
          <w:rFonts w:cstheme="minorHAnsi"/>
          <w:b/>
          <w:bCs/>
          <w:color w:val="000000" w:themeColor="text1"/>
        </w:rPr>
        <w:t xml:space="preserve"> For </w:t>
      </w:r>
      <w:r w:rsidR="00EE134B" w:rsidRPr="00711ABB">
        <w:rPr>
          <w:rFonts w:cstheme="minorHAnsi"/>
          <w:b/>
          <w:bCs/>
          <w:color w:val="000000" w:themeColor="text1"/>
        </w:rPr>
        <w:t>Example</w:t>
      </w:r>
      <w:r w:rsidR="004D4FC9" w:rsidRPr="00711ABB">
        <w:rPr>
          <w:rFonts w:cstheme="minorHAnsi"/>
          <w:b/>
          <w:bCs/>
          <w:color w:val="000000" w:themeColor="text1"/>
        </w:rPr>
        <w:t>:</w:t>
      </w:r>
    </w:p>
    <w:p w:rsidR="00476020" w:rsidRPr="00711ABB" w:rsidRDefault="00476020" w:rsidP="0098457C">
      <w:pPr>
        <w:pStyle w:val="NoSpacing"/>
        <w:ind w:left="1134"/>
        <w:rPr>
          <w:rFonts w:cstheme="minorHAnsi"/>
          <w:color w:val="000000" w:themeColor="text1"/>
        </w:rPr>
      </w:pPr>
    </w:p>
    <w:p w:rsidR="00476020" w:rsidRPr="00711ABB" w:rsidRDefault="00476020" w:rsidP="003F35EF">
      <w:pPr>
        <w:pStyle w:val="NoSpacing"/>
        <w:numPr>
          <w:ilvl w:val="0"/>
          <w:numId w:val="88"/>
        </w:numPr>
        <w:ind w:left="1701" w:firstLine="0"/>
        <w:rPr>
          <w:rFonts w:cstheme="minorHAnsi"/>
          <w:b/>
          <w:bCs/>
          <w:color w:val="000000" w:themeColor="text1"/>
        </w:rPr>
      </w:pPr>
      <w:r w:rsidRPr="00711ABB">
        <w:rPr>
          <w:rFonts w:cstheme="minorHAnsi"/>
          <w:b/>
          <w:bCs/>
          <w:color w:val="000000" w:themeColor="text1"/>
        </w:rPr>
        <w:t>Close the door</w:t>
      </w:r>
    </w:p>
    <w:p w:rsidR="00DD1714" w:rsidRPr="00711ABB" w:rsidRDefault="00476020" w:rsidP="003F35EF">
      <w:pPr>
        <w:pStyle w:val="NoSpacing"/>
        <w:numPr>
          <w:ilvl w:val="0"/>
          <w:numId w:val="88"/>
        </w:numPr>
        <w:ind w:left="1701" w:firstLine="0"/>
        <w:rPr>
          <w:rFonts w:cstheme="minorHAnsi"/>
          <w:b/>
          <w:bCs/>
          <w:color w:val="000000" w:themeColor="text1"/>
        </w:rPr>
      </w:pPr>
      <w:r w:rsidRPr="00711ABB">
        <w:rPr>
          <w:rFonts w:cstheme="minorHAnsi"/>
          <w:b/>
          <w:bCs/>
          <w:color w:val="000000" w:themeColor="text1"/>
        </w:rPr>
        <w:t xml:space="preserve">Please keep quite </w:t>
      </w:r>
    </w:p>
    <w:p w:rsidR="00DD1714" w:rsidRPr="00711ABB" w:rsidRDefault="00DD1714" w:rsidP="0098457C">
      <w:pPr>
        <w:pStyle w:val="NoSpacing"/>
        <w:ind w:left="1134"/>
        <w:rPr>
          <w:rFonts w:cstheme="minorHAnsi"/>
          <w:b/>
          <w:bCs/>
          <w:color w:val="000000" w:themeColor="text1"/>
        </w:rPr>
      </w:pPr>
    </w:p>
    <w:p w:rsidR="004D4FC9" w:rsidRPr="00711ABB" w:rsidRDefault="00476020" w:rsidP="003F35EF">
      <w:pPr>
        <w:pStyle w:val="NoSpacing"/>
        <w:numPr>
          <w:ilvl w:val="0"/>
          <w:numId w:val="87"/>
        </w:numPr>
        <w:ind w:left="1276" w:hanging="283"/>
        <w:rPr>
          <w:rFonts w:cstheme="minorHAnsi"/>
          <w:color w:val="000000" w:themeColor="text1"/>
        </w:rPr>
      </w:pPr>
      <w:bookmarkStart w:id="31" w:name="OLE_LINK60"/>
      <w:r w:rsidRPr="00711ABB">
        <w:rPr>
          <w:rFonts w:cstheme="minorHAnsi"/>
          <w:b/>
          <w:color w:val="000000" w:themeColor="text1"/>
          <w:sz w:val="24"/>
          <w:szCs w:val="24"/>
        </w:rPr>
        <w:t>Question (or) Interrogative</w:t>
      </w:r>
      <w:bookmarkEnd w:id="31"/>
      <w:r w:rsidRPr="00711ABB">
        <w:rPr>
          <w:rFonts w:cstheme="minorHAnsi"/>
          <w:color w:val="000000" w:themeColor="text1"/>
        </w:rPr>
        <w:t>– An interrogative sentence asks a question. An interrogative sentence ends with a question mark.</w:t>
      </w:r>
      <w:r w:rsidR="004D4FC9" w:rsidRPr="00711ABB">
        <w:rPr>
          <w:rFonts w:cstheme="minorHAnsi"/>
          <w:b/>
          <w:bCs/>
          <w:color w:val="000000" w:themeColor="text1"/>
        </w:rPr>
        <w:t xml:space="preserve"> For </w:t>
      </w:r>
      <w:r w:rsidR="00EE134B" w:rsidRPr="00711ABB">
        <w:rPr>
          <w:rFonts w:cstheme="minorHAnsi"/>
          <w:b/>
          <w:bCs/>
          <w:color w:val="000000" w:themeColor="text1"/>
        </w:rPr>
        <w:t>Example</w:t>
      </w:r>
      <w:r w:rsidR="004D4FC9" w:rsidRPr="00711ABB">
        <w:rPr>
          <w:rFonts w:cstheme="minorHAnsi"/>
          <w:b/>
          <w:bCs/>
          <w:color w:val="000000" w:themeColor="text1"/>
        </w:rPr>
        <w:t>:</w:t>
      </w:r>
    </w:p>
    <w:p w:rsidR="00476020" w:rsidRPr="00711ABB" w:rsidRDefault="00476020" w:rsidP="0098457C">
      <w:pPr>
        <w:pStyle w:val="NoSpacing"/>
        <w:ind w:left="1134"/>
        <w:rPr>
          <w:rFonts w:cstheme="minorHAnsi"/>
          <w:color w:val="000000" w:themeColor="text1"/>
        </w:rPr>
      </w:pPr>
    </w:p>
    <w:p w:rsidR="00476020" w:rsidRPr="00711ABB" w:rsidRDefault="00476020" w:rsidP="003F35EF">
      <w:pPr>
        <w:pStyle w:val="NoSpacing"/>
        <w:numPr>
          <w:ilvl w:val="0"/>
          <w:numId w:val="88"/>
        </w:numPr>
        <w:ind w:left="1701" w:firstLine="0"/>
        <w:rPr>
          <w:rFonts w:cstheme="minorHAnsi"/>
          <w:b/>
          <w:bCs/>
          <w:color w:val="000000" w:themeColor="text1"/>
        </w:rPr>
      </w:pPr>
      <w:r w:rsidRPr="00711ABB">
        <w:rPr>
          <w:rFonts w:cstheme="minorHAnsi"/>
          <w:b/>
          <w:bCs/>
          <w:color w:val="000000" w:themeColor="text1"/>
        </w:rPr>
        <w:t>Is it raining?</w:t>
      </w:r>
    </w:p>
    <w:p w:rsidR="00476020" w:rsidRPr="00711ABB" w:rsidRDefault="00476020" w:rsidP="003F35EF">
      <w:pPr>
        <w:pStyle w:val="NoSpacing"/>
        <w:numPr>
          <w:ilvl w:val="0"/>
          <w:numId w:val="88"/>
        </w:numPr>
        <w:ind w:left="1701" w:firstLine="0"/>
        <w:rPr>
          <w:rFonts w:cstheme="minorHAnsi"/>
          <w:b/>
          <w:bCs/>
          <w:color w:val="000000" w:themeColor="text1"/>
        </w:rPr>
      </w:pPr>
      <w:r w:rsidRPr="00711ABB">
        <w:rPr>
          <w:rFonts w:cstheme="minorHAnsi"/>
          <w:b/>
          <w:bCs/>
          <w:color w:val="000000" w:themeColor="text1"/>
        </w:rPr>
        <w:t>When will you be coming back from Dubai?</w:t>
      </w:r>
    </w:p>
    <w:p w:rsidR="00476020" w:rsidRPr="00711ABB" w:rsidRDefault="00476020" w:rsidP="0098457C">
      <w:pPr>
        <w:pStyle w:val="NoSpacing"/>
        <w:ind w:left="1134"/>
        <w:rPr>
          <w:rFonts w:cstheme="minorHAnsi"/>
          <w:b/>
          <w:color w:val="000000" w:themeColor="text1"/>
        </w:rPr>
      </w:pPr>
    </w:p>
    <w:p w:rsidR="00476020" w:rsidRPr="00711ABB" w:rsidRDefault="00476020" w:rsidP="003F35EF">
      <w:pPr>
        <w:pStyle w:val="NoSpacing"/>
        <w:numPr>
          <w:ilvl w:val="0"/>
          <w:numId w:val="87"/>
        </w:numPr>
        <w:ind w:left="1276" w:hanging="283"/>
        <w:rPr>
          <w:rFonts w:cstheme="minorHAnsi"/>
          <w:color w:val="000000" w:themeColor="text1"/>
        </w:rPr>
      </w:pPr>
      <w:r w:rsidRPr="00711ABB">
        <w:rPr>
          <w:rFonts w:cstheme="minorHAnsi"/>
          <w:b/>
          <w:color w:val="000000" w:themeColor="text1"/>
          <w:sz w:val="24"/>
          <w:szCs w:val="24"/>
        </w:rPr>
        <w:t>Exclamatory</w:t>
      </w:r>
      <w:r w:rsidRPr="00711ABB">
        <w:rPr>
          <w:rFonts w:cstheme="minorHAnsi"/>
          <w:color w:val="000000" w:themeColor="text1"/>
        </w:rPr>
        <w:t>– An exclamatory sentence shows strong feeling. An exclamatory sentence ends with an exclamation mark.</w:t>
      </w:r>
      <w:r w:rsidR="004D4FC9" w:rsidRPr="00711ABB">
        <w:rPr>
          <w:rFonts w:cstheme="minorHAnsi"/>
          <w:b/>
          <w:bCs/>
          <w:color w:val="000000" w:themeColor="text1"/>
        </w:rPr>
        <w:t xml:space="preserve">For </w:t>
      </w:r>
      <w:r w:rsidR="00EE134B" w:rsidRPr="00711ABB">
        <w:rPr>
          <w:rFonts w:cstheme="minorHAnsi"/>
          <w:b/>
          <w:bCs/>
          <w:color w:val="000000" w:themeColor="text1"/>
        </w:rPr>
        <w:t>Example</w:t>
      </w:r>
      <w:r w:rsidR="004D4FC9" w:rsidRPr="00711ABB">
        <w:rPr>
          <w:rFonts w:cstheme="minorHAnsi"/>
          <w:b/>
          <w:bCs/>
          <w:color w:val="000000" w:themeColor="text1"/>
        </w:rPr>
        <w:t>:</w:t>
      </w:r>
    </w:p>
    <w:p w:rsidR="00476020" w:rsidRPr="00711ABB" w:rsidRDefault="00476020" w:rsidP="003F35EF">
      <w:pPr>
        <w:pStyle w:val="NoSpacing"/>
        <w:numPr>
          <w:ilvl w:val="2"/>
          <w:numId w:val="104"/>
        </w:numPr>
        <w:rPr>
          <w:rFonts w:cstheme="minorHAnsi"/>
          <w:b/>
          <w:bCs/>
          <w:color w:val="000000" w:themeColor="text1"/>
        </w:rPr>
      </w:pPr>
      <w:r w:rsidRPr="00711ABB">
        <w:rPr>
          <w:rFonts w:cstheme="minorHAnsi"/>
          <w:b/>
          <w:bCs/>
          <w:color w:val="000000" w:themeColor="text1"/>
        </w:rPr>
        <w:t>The theater is on fire!</w:t>
      </w:r>
    </w:p>
    <w:p w:rsidR="00476020" w:rsidRPr="00711ABB" w:rsidRDefault="00476020" w:rsidP="003F35EF">
      <w:pPr>
        <w:pStyle w:val="NoSpacing"/>
        <w:numPr>
          <w:ilvl w:val="2"/>
          <w:numId w:val="104"/>
        </w:numPr>
        <w:rPr>
          <w:rFonts w:cstheme="minorHAnsi"/>
          <w:b/>
          <w:bCs/>
          <w:color w:val="000000" w:themeColor="text1"/>
        </w:rPr>
      </w:pPr>
      <w:r w:rsidRPr="00711ABB">
        <w:rPr>
          <w:rFonts w:cstheme="minorHAnsi"/>
          <w:b/>
          <w:bCs/>
          <w:color w:val="000000" w:themeColor="text1"/>
        </w:rPr>
        <w:t>Alas! She is dead.</w:t>
      </w:r>
    </w:p>
    <w:p w:rsidR="00476020" w:rsidRPr="00711ABB" w:rsidRDefault="00476020" w:rsidP="0098457C">
      <w:pPr>
        <w:pStyle w:val="NoSpacing"/>
        <w:ind w:left="1134"/>
        <w:rPr>
          <w:rFonts w:cstheme="minorHAnsi"/>
          <w:color w:val="000000" w:themeColor="text1"/>
        </w:rPr>
      </w:pPr>
    </w:p>
    <w:p w:rsidR="00476020" w:rsidRPr="00711ABB" w:rsidRDefault="00476020" w:rsidP="003F35EF">
      <w:pPr>
        <w:pStyle w:val="NoSpacing"/>
        <w:numPr>
          <w:ilvl w:val="0"/>
          <w:numId w:val="87"/>
        </w:numPr>
        <w:ind w:left="1276" w:hanging="283"/>
        <w:rPr>
          <w:rFonts w:cstheme="minorHAnsi"/>
          <w:b/>
          <w:bCs/>
          <w:color w:val="000000" w:themeColor="text1"/>
        </w:rPr>
      </w:pPr>
      <w:r w:rsidRPr="00711ABB">
        <w:rPr>
          <w:rFonts w:cstheme="minorHAnsi"/>
          <w:b/>
          <w:color w:val="000000" w:themeColor="text1"/>
          <w:sz w:val="24"/>
          <w:szCs w:val="24"/>
        </w:rPr>
        <w:t>Negative</w:t>
      </w:r>
      <w:r w:rsidRPr="00711ABB">
        <w:rPr>
          <w:rFonts w:cstheme="minorHAnsi"/>
          <w:color w:val="000000" w:themeColor="text1"/>
        </w:rPr>
        <w:t xml:space="preserve"> – A negative sentence is a sentence that states that something is false. In English, we create negative sentences by adding the word 'not' after the auxiliary or helping, verb. An </w:t>
      </w:r>
      <w:r w:rsidR="00EE134B" w:rsidRPr="00711ABB">
        <w:rPr>
          <w:rFonts w:cstheme="minorHAnsi"/>
          <w:b/>
          <w:color w:val="000000" w:themeColor="text1"/>
        </w:rPr>
        <w:t>Example</w:t>
      </w:r>
      <w:r w:rsidRPr="00711ABB">
        <w:rPr>
          <w:rFonts w:cstheme="minorHAnsi"/>
          <w:color w:val="000000" w:themeColor="text1"/>
        </w:rPr>
        <w:t xml:space="preserve"> of an auxiliary verb is the helping verb 'be.' There are different forms that 'be' takes, including 'am,' 'is,' 'are,' 'was,' and 'were.'Is it raining?</w:t>
      </w:r>
      <w:r w:rsidR="004D4FC9" w:rsidRPr="00711ABB">
        <w:rPr>
          <w:rFonts w:cstheme="minorHAnsi"/>
          <w:b/>
          <w:bCs/>
          <w:color w:val="000000" w:themeColor="text1"/>
        </w:rPr>
        <w:t xml:space="preserve"> For </w:t>
      </w:r>
      <w:r w:rsidR="00EE134B" w:rsidRPr="00711ABB">
        <w:rPr>
          <w:rFonts w:cstheme="minorHAnsi"/>
          <w:b/>
          <w:bCs/>
          <w:color w:val="000000" w:themeColor="text1"/>
        </w:rPr>
        <w:t>Example</w:t>
      </w:r>
      <w:r w:rsidR="004D4FC9" w:rsidRPr="00711ABB">
        <w:rPr>
          <w:rFonts w:cstheme="minorHAnsi"/>
          <w:b/>
          <w:bCs/>
          <w:color w:val="000000" w:themeColor="text1"/>
        </w:rPr>
        <w:t>:</w:t>
      </w:r>
    </w:p>
    <w:p w:rsidR="00476020" w:rsidRPr="00711ABB" w:rsidRDefault="00476020" w:rsidP="003F35EF">
      <w:pPr>
        <w:pStyle w:val="NoSpacing"/>
        <w:numPr>
          <w:ilvl w:val="2"/>
          <w:numId w:val="104"/>
        </w:numPr>
        <w:rPr>
          <w:rFonts w:cstheme="minorHAnsi"/>
          <w:b/>
          <w:bCs/>
          <w:color w:val="000000" w:themeColor="text1"/>
        </w:rPr>
      </w:pPr>
      <w:r w:rsidRPr="00711ABB">
        <w:rPr>
          <w:rFonts w:cstheme="minorHAnsi"/>
          <w:b/>
          <w:bCs/>
          <w:color w:val="000000" w:themeColor="text1"/>
        </w:rPr>
        <w:t>David is not a happy person.</w:t>
      </w:r>
    </w:p>
    <w:p w:rsidR="00476020" w:rsidRPr="00711ABB" w:rsidRDefault="00476020" w:rsidP="003F35EF">
      <w:pPr>
        <w:pStyle w:val="NoSpacing"/>
        <w:numPr>
          <w:ilvl w:val="2"/>
          <w:numId w:val="104"/>
        </w:numPr>
        <w:rPr>
          <w:rFonts w:cstheme="minorHAnsi"/>
          <w:b/>
          <w:bCs/>
          <w:color w:val="000000" w:themeColor="text1"/>
        </w:rPr>
      </w:pPr>
      <w:r w:rsidRPr="00711ABB">
        <w:rPr>
          <w:rFonts w:cstheme="minorHAnsi"/>
          <w:b/>
          <w:bCs/>
          <w:color w:val="000000" w:themeColor="text1"/>
        </w:rPr>
        <w:t>The clouds were not blocking the sun's rays.</w:t>
      </w:r>
    </w:p>
    <w:p w:rsidR="000C646E" w:rsidRPr="00985312" w:rsidRDefault="000C646E" w:rsidP="003F35EF">
      <w:pPr>
        <w:pStyle w:val="ListParagraph"/>
        <w:numPr>
          <w:ilvl w:val="0"/>
          <w:numId w:val="103"/>
        </w:numPr>
        <w:spacing w:before="0" w:after="200"/>
        <w:rPr>
          <w:rFonts w:eastAsiaTheme="minorEastAsia" w:cstheme="minorHAnsi"/>
          <w:b/>
          <w:bCs/>
          <w:color w:val="000000" w:themeColor="text1"/>
          <w:lang w:eastAsia="ja-JP"/>
        </w:rPr>
      </w:pPr>
      <w:r w:rsidRPr="00985312">
        <w:rPr>
          <w:rFonts w:cstheme="minorHAnsi"/>
          <w:b/>
          <w:bCs/>
          <w:color w:val="000000" w:themeColor="text1"/>
        </w:rPr>
        <w:br w:type="page"/>
      </w:r>
    </w:p>
    <w:tbl>
      <w:tblPr>
        <w:tblpPr w:leftFromText="180" w:rightFromText="180" w:vertAnchor="text" w:horzAnchor="margin" w:tblpX="108" w:tblpY="46"/>
        <w:tblW w:w="8364" w:type="dxa"/>
        <w:tblLook w:val="04A0" w:firstRow="1" w:lastRow="0" w:firstColumn="1" w:lastColumn="0" w:noHBand="0" w:noVBand="1"/>
      </w:tblPr>
      <w:tblGrid>
        <w:gridCol w:w="3119"/>
        <w:gridCol w:w="5245"/>
      </w:tblGrid>
      <w:tr w:rsidR="00985312" w:rsidRPr="00711ABB" w:rsidTr="00AC3B3F">
        <w:trPr>
          <w:trHeight w:val="391"/>
        </w:trPr>
        <w:tc>
          <w:tcPr>
            <w:tcW w:w="3119" w:type="dxa"/>
            <w:tcBorders>
              <w:top w:val="single" w:sz="8" w:space="0" w:color="auto"/>
              <w:left w:val="single" w:sz="8" w:space="0" w:color="auto"/>
              <w:bottom w:val="single" w:sz="8" w:space="0" w:color="auto"/>
              <w:right w:val="nil"/>
            </w:tcBorders>
            <w:shd w:val="clear" w:color="000000" w:fill="FCD5B4"/>
            <w:noWrap/>
            <w:vAlign w:val="center"/>
            <w:hideMark/>
          </w:tcPr>
          <w:p w:rsidR="00985312" w:rsidRPr="00711ABB" w:rsidRDefault="00985312" w:rsidP="00985312">
            <w:pPr>
              <w:spacing w:before="0" w:after="0" w:line="240" w:lineRule="auto"/>
              <w:jc w:val="center"/>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lastRenderedPageBreak/>
              <w:t>Sentence Types</w:t>
            </w:r>
          </w:p>
        </w:tc>
        <w:tc>
          <w:tcPr>
            <w:tcW w:w="5245" w:type="dxa"/>
            <w:tcBorders>
              <w:top w:val="single" w:sz="8" w:space="0" w:color="auto"/>
              <w:left w:val="single" w:sz="8" w:space="0" w:color="auto"/>
              <w:bottom w:val="single" w:sz="8" w:space="0" w:color="auto"/>
              <w:right w:val="single" w:sz="8" w:space="0" w:color="auto"/>
            </w:tcBorders>
            <w:shd w:val="clear" w:color="000000" w:fill="FCD5B4"/>
            <w:noWrap/>
            <w:vAlign w:val="center"/>
            <w:hideMark/>
          </w:tcPr>
          <w:p w:rsidR="00985312" w:rsidRPr="00711ABB" w:rsidRDefault="00985312" w:rsidP="00985312">
            <w:pPr>
              <w:spacing w:before="0" w:after="0" w:line="240" w:lineRule="auto"/>
              <w:jc w:val="center"/>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Example</w:t>
            </w:r>
          </w:p>
        </w:tc>
      </w:tr>
      <w:tr w:rsidR="00985312" w:rsidRPr="00711ABB" w:rsidTr="00AC3B3F">
        <w:trPr>
          <w:trHeight w:val="290"/>
        </w:trPr>
        <w:tc>
          <w:tcPr>
            <w:tcW w:w="3119" w:type="dxa"/>
            <w:vMerge w:val="restart"/>
            <w:tcBorders>
              <w:top w:val="single" w:sz="8" w:space="0" w:color="auto"/>
              <w:left w:val="single" w:sz="8" w:space="0" w:color="auto"/>
              <w:bottom w:val="single" w:sz="4" w:space="0" w:color="auto"/>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1. Simple (or) Declarative Sentence</w:t>
            </w:r>
          </w:p>
        </w:tc>
        <w:tc>
          <w:tcPr>
            <w:tcW w:w="5245" w:type="dxa"/>
            <w:tcBorders>
              <w:top w:val="single" w:sz="8"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e dog went to the county fair.</w:t>
            </w:r>
          </w:p>
        </w:tc>
      </w:tr>
      <w:tr w:rsidR="00985312" w:rsidRPr="00711ABB" w:rsidTr="00AC3B3F">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She saw the dog eat popcorn.</w:t>
            </w:r>
          </w:p>
        </w:tc>
      </w:tr>
      <w:tr w:rsidR="00985312" w:rsidRPr="00711ABB" w:rsidTr="00AC3B3F">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Dogs don’t usually eat popcorn.</w:t>
            </w:r>
          </w:p>
        </w:tc>
      </w:tr>
      <w:tr w:rsidR="00985312" w:rsidRPr="00711ABB" w:rsidTr="00AC3B3F">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e popcorn was hot.</w:t>
            </w:r>
          </w:p>
        </w:tc>
      </w:tr>
      <w:tr w:rsidR="00985312" w:rsidRPr="00711ABB" w:rsidTr="00AC3B3F">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I like popcorn.</w:t>
            </w:r>
          </w:p>
        </w:tc>
      </w:tr>
      <w:tr w:rsidR="00985312" w:rsidRPr="00711ABB" w:rsidTr="00AC3B3F">
        <w:trPr>
          <w:trHeight w:val="290"/>
        </w:trPr>
        <w:tc>
          <w:tcPr>
            <w:tcW w:w="3119" w:type="dxa"/>
            <w:tcBorders>
              <w:top w:val="nil"/>
              <w:left w:val="single" w:sz="8" w:space="0" w:color="auto"/>
              <w:bottom w:val="single" w:sz="4" w:space="0" w:color="auto"/>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w:t>
            </w:r>
          </w:p>
        </w:tc>
      </w:tr>
      <w:tr w:rsidR="00985312" w:rsidRPr="00711ABB" w:rsidTr="00AC3B3F">
        <w:trPr>
          <w:trHeight w:val="290"/>
        </w:trPr>
        <w:tc>
          <w:tcPr>
            <w:tcW w:w="3119" w:type="dxa"/>
            <w:vMerge w:val="restart"/>
            <w:tcBorders>
              <w:top w:val="nil"/>
              <w:left w:val="single" w:sz="8" w:space="0" w:color="auto"/>
              <w:bottom w:val="nil"/>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2. Command (or) Imperative</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Have fun at the fai</w:t>
            </w:r>
            <w:r>
              <w:rPr>
                <w:rFonts w:eastAsia="Times New Roman" w:cstheme="minorHAnsi"/>
                <w:color w:val="000000" w:themeColor="text1"/>
                <w:lang w:val="en-IN" w:eastAsia="en-IN"/>
              </w:rPr>
              <w:t xml:space="preserve">r!  </w:t>
            </w:r>
            <w:r w:rsidRPr="00711ABB">
              <w:rPr>
                <w:rFonts w:eastAsia="Times New Roman" w:cstheme="minorHAnsi"/>
                <w:color w:val="000000" w:themeColor="text1"/>
                <w:lang w:val="en-IN" w:eastAsia="en-IN"/>
              </w:rPr>
              <w:t>(Expressing a wish)</w:t>
            </w:r>
          </w:p>
        </w:tc>
      </w:tr>
      <w:tr w:rsidR="00985312" w:rsidRPr="00711ABB" w:rsidTr="00AC3B3F">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Come to the fai</w:t>
            </w:r>
            <w:r>
              <w:rPr>
                <w:rFonts w:eastAsia="Times New Roman" w:cstheme="minorHAnsi"/>
                <w:color w:val="000000" w:themeColor="text1"/>
                <w:lang w:val="en-IN" w:eastAsia="en-IN"/>
              </w:rPr>
              <w:t>r with me!   (</w:t>
            </w:r>
            <w:r w:rsidRPr="00711ABB">
              <w:rPr>
                <w:rFonts w:eastAsia="Times New Roman" w:cstheme="minorHAnsi"/>
                <w:color w:val="000000" w:themeColor="text1"/>
                <w:lang w:val="en-IN" w:eastAsia="en-IN"/>
              </w:rPr>
              <w:t>Sharing an invitation)</w:t>
            </w:r>
          </w:p>
        </w:tc>
      </w:tr>
      <w:tr w:rsidR="00985312" w:rsidRPr="00711ABB" w:rsidTr="00AC3B3F">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Feed the do</w:t>
            </w:r>
            <w:r>
              <w:rPr>
                <w:rFonts w:eastAsia="Times New Roman" w:cstheme="minorHAnsi"/>
                <w:color w:val="000000" w:themeColor="text1"/>
                <w:lang w:val="en-IN" w:eastAsia="en-IN"/>
              </w:rPr>
              <w:t xml:space="preserve">g once per day.    </w:t>
            </w:r>
            <w:r w:rsidRPr="00711ABB">
              <w:rPr>
                <w:rFonts w:eastAsia="Times New Roman" w:cstheme="minorHAnsi"/>
                <w:color w:val="000000" w:themeColor="text1"/>
                <w:lang w:val="en-IN" w:eastAsia="en-IN"/>
              </w:rPr>
              <w:t>(Giving instructions)</w:t>
            </w:r>
          </w:p>
        </w:tc>
      </w:tr>
      <w:tr w:rsidR="00985312" w:rsidRPr="00711ABB" w:rsidTr="00AC3B3F">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Please </w:t>
            </w:r>
            <w:r>
              <w:rPr>
                <w:rFonts w:eastAsia="Times New Roman" w:cstheme="minorHAnsi"/>
                <w:color w:val="000000" w:themeColor="text1"/>
                <w:lang w:val="en-IN" w:eastAsia="en-IN"/>
              </w:rPr>
              <w:t xml:space="preserve">don’t give the dog popcorn.  </w:t>
            </w:r>
            <w:r w:rsidRPr="00711ABB">
              <w:rPr>
                <w:rFonts w:eastAsia="Times New Roman" w:cstheme="minorHAnsi"/>
                <w:color w:val="000000" w:themeColor="text1"/>
                <w:lang w:val="en-IN" w:eastAsia="en-IN"/>
              </w:rPr>
              <w:t>(Sharing a request)</w:t>
            </w:r>
          </w:p>
        </w:tc>
      </w:tr>
      <w:tr w:rsidR="00985312" w:rsidRPr="00711ABB" w:rsidTr="00AC3B3F">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Stop feeding th</w:t>
            </w:r>
            <w:r>
              <w:rPr>
                <w:rFonts w:eastAsia="Times New Roman" w:cstheme="minorHAnsi"/>
                <w:color w:val="000000" w:themeColor="text1"/>
                <w:lang w:val="en-IN" w:eastAsia="en-IN"/>
              </w:rPr>
              <w:t xml:space="preserve">e dog!   </w:t>
            </w:r>
            <w:r w:rsidRPr="00711ABB">
              <w:rPr>
                <w:rFonts w:eastAsia="Times New Roman" w:cstheme="minorHAnsi"/>
                <w:color w:val="000000" w:themeColor="text1"/>
                <w:lang w:val="en-IN" w:eastAsia="en-IN"/>
              </w:rPr>
              <w:t>(Giving a demand)</w:t>
            </w:r>
          </w:p>
        </w:tc>
      </w:tr>
      <w:tr w:rsidR="00985312" w:rsidRPr="00711ABB" w:rsidTr="00AC3B3F">
        <w:trPr>
          <w:trHeight w:val="290"/>
        </w:trPr>
        <w:tc>
          <w:tcPr>
            <w:tcW w:w="3119" w:type="dxa"/>
            <w:tcBorders>
              <w:top w:val="single" w:sz="4" w:space="0" w:color="auto"/>
              <w:left w:val="single" w:sz="8" w:space="0" w:color="auto"/>
              <w:bottom w:val="single" w:sz="4" w:space="0" w:color="auto"/>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w:t>
            </w:r>
          </w:p>
        </w:tc>
      </w:tr>
      <w:tr w:rsidR="00985312" w:rsidRPr="00711ABB" w:rsidTr="00AC3B3F">
        <w:trPr>
          <w:trHeight w:val="290"/>
        </w:trPr>
        <w:tc>
          <w:tcPr>
            <w:tcW w:w="3119" w:type="dxa"/>
            <w:vMerge w:val="restart"/>
            <w:tcBorders>
              <w:top w:val="nil"/>
              <w:left w:val="single" w:sz="8" w:space="0" w:color="auto"/>
              <w:bottom w:val="single" w:sz="4" w:space="0" w:color="000000"/>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3. Question (or) Interrogative</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o cooks fresh popcorn around here?</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ere can I buy fresh popcorn?</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at is the best flavor of popcorn?</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en do you usually eat popcorn?</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y do you let your dog eat popcorn?</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How is it?</w:t>
            </w:r>
          </w:p>
        </w:tc>
      </w:tr>
      <w:tr w:rsidR="00985312" w:rsidRPr="00711ABB" w:rsidTr="00AC3B3F">
        <w:trPr>
          <w:trHeight w:val="290"/>
        </w:trPr>
        <w:tc>
          <w:tcPr>
            <w:tcW w:w="3119" w:type="dxa"/>
            <w:tcBorders>
              <w:top w:val="nil"/>
              <w:left w:val="single" w:sz="8" w:space="0" w:color="auto"/>
              <w:bottom w:val="single" w:sz="4" w:space="0" w:color="auto"/>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w:t>
            </w:r>
          </w:p>
        </w:tc>
      </w:tr>
      <w:tr w:rsidR="00985312" w:rsidRPr="00711ABB" w:rsidTr="00AC3B3F">
        <w:trPr>
          <w:trHeight w:val="290"/>
        </w:trPr>
        <w:tc>
          <w:tcPr>
            <w:tcW w:w="3119" w:type="dxa"/>
            <w:vMerge w:val="restart"/>
            <w:tcBorders>
              <w:top w:val="nil"/>
              <w:left w:val="single" w:sz="8" w:space="0" w:color="auto"/>
              <w:bottom w:val="single" w:sz="4" w:space="0" w:color="000000"/>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4. Exclamatory</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I can’t believe how fast the dog ran to the county fair!</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ow, he must really love popcorn!</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at popcorn isn’t for dogs!</w:t>
            </w:r>
          </w:p>
        </w:tc>
      </w:tr>
      <w:tr w:rsidR="00985312" w:rsidRPr="00711ABB" w:rsidTr="00AC3B3F">
        <w:trPr>
          <w:trHeight w:val="290"/>
        </w:trPr>
        <w:tc>
          <w:tcPr>
            <w:tcW w:w="3119" w:type="dxa"/>
            <w:tcBorders>
              <w:top w:val="nil"/>
              <w:left w:val="single" w:sz="8" w:space="0" w:color="auto"/>
              <w:bottom w:val="nil"/>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w:t>
            </w:r>
          </w:p>
        </w:tc>
      </w:tr>
      <w:tr w:rsidR="00985312" w:rsidRPr="00711ABB" w:rsidTr="00AC3B3F">
        <w:trPr>
          <w:trHeight w:val="290"/>
        </w:trPr>
        <w:tc>
          <w:tcPr>
            <w:tcW w:w="3119" w:type="dxa"/>
            <w:vMerge w:val="restart"/>
            <w:tcBorders>
              <w:top w:val="single" w:sz="4" w:space="0" w:color="auto"/>
              <w:left w:val="single" w:sz="8" w:space="0" w:color="auto"/>
              <w:bottom w:val="single" w:sz="4" w:space="0" w:color="000000"/>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5. Negative</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Paul did </w:t>
            </w:r>
            <w:r w:rsidRPr="00711ABB">
              <w:rPr>
                <w:rFonts w:eastAsia="Times New Roman" w:cstheme="minorHAnsi"/>
                <w:b/>
                <w:bCs/>
                <w:color w:val="000000" w:themeColor="text1"/>
                <w:lang w:val="en-IN" w:eastAsia="en-IN"/>
              </w:rPr>
              <w:t>not</w:t>
            </w:r>
            <w:r w:rsidRPr="00711ABB">
              <w:rPr>
                <w:rFonts w:eastAsia="Times New Roman" w:cstheme="minorHAnsi"/>
                <w:color w:val="000000" w:themeColor="text1"/>
                <w:lang w:val="en-IN" w:eastAsia="en-IN"/>
              </w:rPr>
              <w:t xml:space="preserve"> call me yesterday</w:t>
            </w:r>
          </w:p>
        </w:tc>
      </w:tr>
      <w:tr w:rsidR="00985312" w:rsidRPr="00711ABB" w:rsidTr="00AC3B3F">
        <w:trPr>
          <w:trHeight w:val="290"/>
        </w:trPr>
        <w:tc>
          <w:tcPr>
            <w:tcW w:w="3119" w:type="dxa"/>
            <w:vMerge/>
            <w:tcBorders>
              <w:top w:val="single" w:sz="4" w:space="0" w:color="auto"/>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Calibri" w:eastAsia="Times New Roman" w:hAnsi="Calibri" w:cs="Calibri"/>
                <w:b/>
                <w:bCs/>
                <w:color w:val="000000" w:themeColor="text1"/>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Jennie has </w:t>
            </w:r>
            <w:r w:rsidRPr="00711ABB">
              <w:rPr>
                <w:rFonts w:eastAsia="Times New Roman" w:cstheme="minorHAnsi"/>
                <w:b/>
                <w:bCs/>
                <w:color w:val="000000" w:themeColor="text1"/>
                <w:lang w:val="en-IN" w:eastAsia="en-IN"/>
              </w:rPr>
              <w:t>no</w:t>
            </w:r>
            <w:r w:rsidRPr="00711ABB">
              <w:rPr>
                <w:rFonts w:eastAsia="Times New Roman" w:cstheme="minorHAnsi"/>
                <w:color w:val="000000" w:themeColor="text1"/>
                <w:lang w:val="en-IN" w:eastAsia="en-IN"/>
              </w:rPr>
              <w:t xml:space="preserve"> money</w:t>
            </w:r>
          </w:p>
        </w:tc>
      </w:tr>
      <w:tr w:rsidR="00985312" w:rsidRPr="00711ABB" w:rsidTr="00AC3B3F">
        <w:trPr>
          <w:trHeight w:val="290"/>
        </w:trPr>
        <w:tc>
          <w:tcPr>
            <w:tcW w:w="3119" w:type="dxa"/>
            <w:vMerge/>
            <w:tcBorders>
              <w:top w:val="single" w:sz="4" w:space="0" w:color="auto"/>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Calibri" w:eastAsia="Times New Roman" w:hAnsi="Calibri" w:cs="Calibri"/>
                <w:b/>
                <w:bCs/>
                <w:color w:val="000000" w:themeColor="text1"/>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I </w:t>
            </w:r>
            <w:r w:rsidRPr="00711ABB">
              <w:rPr>
                <w:rFonts w:eastAsia="Times New Roman" w:cstheme="minorHAnsi"/>
                <w:b/>
                <w:bCs/>
                <w:color w:val="000000" w:themeColor="text1"/>
                <w:lang w:val="en-IN" w:eastAsia="en-IN"/>
              </w:rPr>
              <w:t>rarely</w:t>
            </w:r>
            <w:r w:rsidRPr="00711ABB">
              <w:rPr>
                <w:rFonts w:eastAsia="Times New Roman" w:cstheme="minorHAnsi"/>
                <w:color w:val="000000" w:themeColor="text1"/>
                <w:lang w:val="en-IN" w:eastAsia="en-IN"/>
              </w:rPr>
              <w:t xml:space="preserve"> go to the gym after work</w:t>
            </w:r>
          </w:p>
        </w:tc>
      </w:tr>
      <w:tr w:rsidR="00985312" w:rsidRPr="00711ABB" w:rsidTr="00AC3B3F">
        <w:trPr>
          <w:trHeight w:val="300"/>
        </w:trPr>
        <w:tc>
          <w:tcPr>
            <w:tcW w:w="3119" w:type="dxa"/>
            <w:tcBorders>
              <w:top w:val="nil"/>
              <w:left w:val="single" w:sz="8" w:space="0" w:color="auto"/>
              <w:bottom w:val="single" w:sz="8" w:space="0" w:color="auto"/>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Calibri" w:eastAsia="Times New Roman" w:hAnsi="Calibri" w:cs="Calibri"/>
                <w:b/>
                <w:bCs/>
                <w:color w:val="000000" w:themeColor="text1"/>
                <w:lang w:val="en-IN" w:eastAsia="en-IN"/>
              </w:rPr>
            </w:pPr>
            <w:r w:rsidRPr="00711ABB">
              <w:rPr>
                <w:rFonts w:ascii="Calibri" w:eastAsia="Times New Roman" w:hAnsi="Calibri" w:cs="Calibri"/>
                <w:b/>
                <w:bCs/>
                <w:color w:val="000000" w:themeColor="text1"/>
                <w:lang w:val="en-IN" w:eastAsia="en-IN"/>
              </w:rPr>
              <w:t> </w:t>
            </w:r>
          </w:p>
        </w:tc>
        <w:tc>
          <w:tcPr>
            <w:tcW w:w="5245" w:type="dxa"/>
            <w:tcBorders>
              <w:top w:val="single" w:sz="4" w:space="0" w:color="auto"/>
              <w:left w:val="nil"/>
              <w:bottom w:val="single" w:sz="8"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r>
    </w:tbl>
    <w:p w:rsidR="000C646E" w:rsidRPr="00711ABB" w:rsidRDefault="000C646E" w:rsidP="00DD1714">
      <w:pPr>
        <w:pStyle w:val="NoSpacing"/>
        <w:ind w:left="5760"/>
        <w:rPr>
          <w:rFonts w:cstheme="minorHAnsi"/>
          <w:b/>
          <w:bCs/>
          <w:color w:val="000000" w:themeColor="text1"/>
        </w:rPr>
      </w:pPr>
    </w:p>
    <w:p w:rsidR="00900328" w:rsidRDefault="00900328">
      <w:pPr>
        <w:spacing w:before="0" w:after="200"/>
        <w:rPr>
          <w:rFonts w:eastAsiaTheme="minorEastAsia" w:cstheme="minorHAnsi"/>
          <w:b/>
          <w:bCs/>
          <w:color w:val="000000" w:themeColor="text1"/>
          <w:lang w:eastAsia="ja-JP"/>
        </w:rPr>
      </w:pPr>
      <w:r>
        <w:rPr>
          <w:rFonts w:cstheme="minorHAnsi"/>
          <w:b/>
          <w:bCs/>
          <w:color w:val="000000" w:themeColor="text1"/>
        </w:rPr>
        <w:br w:type="page"/>
      </w:r>
    </w:p>
    <w:p w:rsidR="00DD1714" w:rsidRPr="00711ABB" w:rsidRDefault="00DD1714" w:rsidP="00DD1714">
      <w:pPr>
        <w:pStyle w:val="NoSpacing"/>
        <w:ind w:left="1296"/>
        <w:rPr>
          <w:rFonts w:cstheme="minorHAnsi"/>
          <w:b/>
          <w:bCs/>
          <w:color w:val="000000" w:themeColor="text1"/>
        </w:rPr>
      </w:pPr>
    </w:p>
    <w:p w:rsidR="00476020" w:rsidRPr="00711ABB" w:rsidRDefault="00476020" w:rsidP="00DC547E">
      <w:pPr>
        <w:spacing w:line="240" w:lineRule="auto"/>
        <w:ind w:left="720"/>
        <w:rPr>
          <w:color w:val="000000" w:themeColor="text1"/>
        </w:rPr>
      </w:pPr>
    </w:p>
    <w:p w:rsidR="00476020" w:rsidRPr="00711ABB" w:rsidRDefault="00476020" w:rsidP="00DC547E">
      <w:pPr>
        <w:spacing w:line="240" w:lineRule="auto"/>
        <w:ind w:left="720"/>
        <w:rPr>
          <w:color w:val="000000" w:themeColor="text1"/>
        </w:rPr>
      </w:pPr>
    </w:p>
    <w:p w:rsidR="001611AF" w:rsidRPr="00711ABB" w:rsidRDefault="001611AF" w:rsidP="008520F8">
      <w:pPr>
        <w:pStyle w:val="Heading2"/>
        <w:rPr>
          <w:highlight w:val="yellow"/>
        </w:rPr>
      </w:pPr>
      <w:bookmarkStart w:id="32" w:name="_Toc17112286"/>
      <w:r w:rsidRPr="00711ABB">
        <w:rPr>
          <w:highlight w:val="yellow"/>
        </w:rPr>
        <w:t>Vo</w:t>
      </w:r>
      <w:r w:rsidR="0019675D" w:rsidRPr="00711ABB">
        <w:rPr>
          <w:highlight w:val="yellow"/>
        </w:rPr>
        <w:t>cabulary</w:t>
      </w:r>
      <w:bookmarkEnd w:id="32"/>
    </w:p>
    <w:p w:rsidR="005E459E" w:rsidRPr="00711ABB" w:rsidRDefault="0019675D" w:rsidP="00B63F29">
      <w:pPr>
        <w:pStyle w:val="Heading3"/>
        <w:rPr>
          <w:highlight w:val="yellow"/>
        </w:rPr>
      </w:pPr>
      <w:bookmarkStart w:id="33" w:name="_Toc17112287"/>
      <w:r w:rsidRPr="00711ABB">
        <w:rPr>
          <w:highlight w:val="yellow"/>
        </w:rPr>
        <w:t>Vegetable</w:t>
      </w:r>
      <w:bookmarkEnd w:id="33"/>
    </w:p>
    <w:p w:rsidR="0019675D" w:rsidRPr="00711ABB" w:rsidRDefault="005E459E" w:rsidP="00B63F29">
      <w:pPr>
        <w:pStyle w:val="Heading3"/>
        <w:rPr>
          <w:highlight w:val="yellow"/>
        </w:rPr>
      </w:pPr>
      <w:bookmarkStart w:id="34" w:name="_Toc17112288"/>
      <w:r w:rsidRPr="00711ABB">
        <w:rPr>
          <w:highlight w:val="yellow"/>
        </w:rPr>
        <w:t>Fruits</w:t>
      </w:r>
      <w:bookmarkEnd w:id="34"/>
    </w:p>
    <w:p w:rsidR="0019675D" w:rsidRPr="00711ABB" w:rsidRDefault="0019675D" w:rsidP="00B63F29">
      <w:pPr>
        <w:pStyle w:val="Heading3"/>
        <w:rPr>
          <w:highlight w:val="yellow"/>
        </w:rPr>
      </w:pPr>
      <w:bookmarkStart w:id="35" w:name="_Toc17112289"/>
      <w:r w:rsidRPr="00711ABB">
        <w:rPr>
          <w:highlight w:val="yellow"/>
        </w:rPr>
        <w:t>Daily Word</w:t>
      </w:r>
      <w:bookmarkEnd w:id="35"/>
    </w:p>
    <w:p w:rsidR="0019675D" w:rsidRPr="00711ABB" w:rsidRDefault="0019675D" w:rsidP="00B63F29">
      <w:pPr>
        <w:pStyle w:val="Heading3"/>
        <w:rPr>
          <w:highlight w:val="yellow"/>
        </w:rPr>
      </w:pPr>
      <w:bookmarkStart w:id="36" w:name="_Toc17112290"/>
      <w:r w:rsidRPr="00711ABB">
        <w:rPr>
          <w:highlight w:val="yellow"/>
        </w:rPr>
        <w:t>Horoscope</w:t>
      </w:r>
      <w:bookmarkEnd w:id="36"/>
    </w:p>
    <w:p w:rsidR="005513A9" w:rsidRPr="00711ABB" w:rsidRDefault="005513A9" w:rsidP="00B63F29">
      <w:pPr>
        <w:pStyle w:val="Heading3"/>
        <w:rPr>
          <w:highlight w:val="yellow"/>
        </w:rPr>
      </w:pPr>
      <w:bookmarkStart w:id="37" w:name="_Toc17112293"/>
      <w:r w:rsidRPr="00711ABB">
        <w:rPr>
          <w:highlight w:val="yellow"/>
        </w:rPr>
        <w:t>Homophones</w:t>
      </w:r>
      <w:bookmarkEnd w:id="37"/>
    </w:p>
    <w:p w:rsidR="00900328" w:rsidRDefault="00900328">
      <w:pPr>
        <w:spacing w:before="0" w:after="200"/>
        <w:rPr>
          <w:highlight w:val="yellow"/>
        </w:rPr>
      </w:pPr>
      <w:r>
        <w:rPr>
          <w:highlight w:val="yellow"/>
        </w:rPr>
        <w:br w:type="page"/>
      </w:r>
    </w:p>
    <w:p w:rsidR="006513EB" w:rsidRDefault="006513EB" w:rsidP="006513EB">
      <w:pPr>
        <w:pStyle w:val="Heading2"/>
        <w:spacing w:line="276" w:lineRule="auto"/>
        <w:ind w:left="718" w:hanging="576"/>
        <w:rPr>
          <w:shd w:val="clear" w:color="auto" w:fill="FFFFFF"/>
        </w:rPr>
      </w:pPr>
      <w:bookmarkStart w:id="38" w:name="_Toc17112296"/>
      <w:r>
        <w:rPr>
          <w:shd w:val="clear" w:color="auto" w:fill="FFFFFF"/>
        </w:rPr>
        <w:lastRenderedPageBreak/>
        <w:t>Verb to be</w:t>
      </w:r>
      <w:bookmarkEnd w:id="38"/>
    </w:p>
    <w:p w:rsidR="006513EB" w:rsidRPr="005C3E73" w:rsidRDefault="006513EB" w:rsidP="000B6F9C">
      <w:pPr>
        <w:spacing w:line="240" w:lineRule="auto"/>
        <w:ind w:left="1134"/>
        <w:rPr>
          <w:rFonts w:cstheme="minorHAnsi"/>
          <w:shd w:val="clear" w:color="auto" w:fill="FFFFFF"/>
        </w:rPr>
      </w:pPr>
      <w:r w:rsidRPr="005C3E73">
        <w:rPr>
          <w:rFonts w:cstheme="minorHAnsi"/>
          <w:shd w:val="clear" w:color="auto" w:fill="FFFFFF"/>
        </w:rPr>
        <w:t>The “verb to be” is the fundamental verbs in the English grammar they are used as the main verb as well as helping verb. Verb to be acts differently in affirmative sentences, negative sentences and in questions. “Verb to be” is also known as Linking verb. It does not describe as an action</w:t>
      </w:r>
    </w:p>
    <w:p w:rsidR="006513EB" w:rsidRDefault="006513EB" w:rsidP="000B6F9C">
      <w:pPr>
        <w:spacing w:line="240" w:lineRule="auto"/>
        <w:ind w:left="1134"/>
        <w:rPr>
          <w:rFonts w:cstheme="minorHAnsi"/>
          <w:sz w:val="20"/>
          <w:szCs w:val="20"/>
          <w:shd w:val="clear" w:color="auto" w:fill="FFFFFF"/>
        </w:rPr>
      </w:pPr>
    </w:p>
    <w:p w:rsidR="006513EB" w:rsidRDefault="006513EB" w:rsidP="000B6F9C">
      <w:pPr>
        <w:spacing w:line="240" w:lineRule="auto"/>
        <w:ind w:left="1134"/>
        <w:rPr>
          <w:rFonts w:ascii="Nirmala UI" w:hAnsi="Nirmala UI" w:cs="Nirmala UI"/>
          <w:sz w:val="20"/>
          <w:szCs w:val="20"/>
          <w:lang w:bidi="hi-IN"/>
        </w:rPr>
      </w:pPr>
      <w:r>
        <w:rPr>
          <w:rFonts w:cstheme="minorHAnsi"/>
        </w:rPr>
        <w:t xml:space="preserve">Important: - </w:t>
      </w:r>
      <w:r w:rsidRPr="00353211">
        <w:rPr>
          <w:rFonts w:cstheme="minorHAnsi"/>
          <w:rtl/>
          <w:cs/>
        </w:rPr>
        <w:t>"</w:t>
      </w:r>
      <w:r w:rsidRPr="001B7A8E">
        <w:rPr>
          <w:rFonts w:cstheme="minorHAnsi"/>
        </w:rPr>
        <w:t xml:space="preserve">Verb to be </w:t>
      </w:r>
      <w:r w:rsidRPr="001B7A8E">
        <w:rPr>
          <w:rFonts w:cstheme="minorHAnsi"/>
          <w:rtl/>
          <w:cs/>
        </w:rPr>
        <w:t>"</w:t>
      </w:r>
      <w:r w:rsidRPr="00420AC0">
        <w:rPr>
          <w:rFonts w:ascii="Nirmala UI" w:hAnsi="Nirmala UI" w:cs="Nirmala UI"/>
          <w:sz w:val="20"/>
          <w:szCs w:val="20"/>
          <w:cs/>
          <w:lang w:bidi="hi-IN"/>
        </w:rPr>
        <w:t>अंग्रेजी व्याकरण क</w:t>
      </w:r>
      <w:r w:rsidRPr="00420AC0">
        <w:rPr>
          <w:rFonts w:ascii="Nirmala UI" w:hAnsi="Nirmala UI" w:cs="Nirmala UI" w:hint="cs"/>
          <w:sz w:val="20"/>
          <w:szCs w:val="20"/>
          <w:cs/>
          <w:lang w:bidi="hi-IN"/>
        </w:rPr>
        <w:t>ी म</w:t>
      </w:r>
      <w:r w:rsidRPr="00420AC0">
        <w:rPr>
          <w:rFonts w:ascii="Nirmala UI" w:hAnsi="Nirmala UI" w:cs="Nirmala UI"/>
          <w:sz w:val="20"/>
          <w:szCs w:val="20"/>
          <w:cs/>
          <w:lang w:bidi="hi-IN"/>
        </w:rPr>
        <w:t>ौलिक क्रिया है जो मुख्य क्रिया और सहायक क्रिया के रूप में उपयोग कीजाते हैं। ये क्रिया</w:t>
      </w:r>
      <w:r w:rsidRPr="00420AC0">
        <w:rPr>
          <w:rFonts w:ascii="Nirmala UI" w:hAnsi="Nirmala UI" w:cs="Nirmala UI"/>
          <w:sz w:val="20"/>
          <w:szCs w:val="20"/>
        </w:rPr>
        <w:t xml:space="preserve">, </w:t>
      </w:r>
      <w:r w:rsidRPr="00420AC0">
        <w:rPr>
          <w:rFonts w:ascii="Nirmala UI" w:hAnsi="Nirmala UI" w:cs="Nirmala UI"/>
          <w:sz w:val="20"/>
          <w:szCs w:val="20"/>
          <w:cs/>
          <w:lang w:bidi="hi-IN"/>
        </w:rPr>
        <w:t>सकारात्मक वाक्यों</w:t>
      </w:r>
      <w:r w:rsidRPr="00420AC0">
        <w:rPr>
          <w:rFonts w:ascii="Nirmala UI" w:hAnsi="Nirmala UI" w:cs="Nirmala UI"/>
          <w:sz w:val="20"/>
          <w:szCs w:val="20"/>
        </w:rPr>
        <w:t xml:space="preserve">, </w:t>
      </w:r>
      <w:r w:rsidRPr="00420AC0">
        <w:rPr>
          <w:rFonts w:ascii="Nirmala UI" w:hAnsi="Nirmala UI" w:cs="Nirmala UI"/>
          <w:sz w:val="20"/>
          <w:szCs w:val="20"/>
          <w:cs/>
          <w:lang w:bidi="hi-IN"/>
        </w:rPr>
        <w:t xml:space="preserve">नकारात्मक वाक्यों और </w:t>
      </w:r>
      <w:r w:rsidRPr="00420AC0">
        <w:rPr>
          <w:rFonts w:ascii="Nirmala UI" w:hAnsi="Nirmala UI" w:cs="Nirmala UI"/>
          <w:sz w:val="20"/>
          <w:szCs w:val="20"/>
        </w:rPr>
        <w:br/>
      </w:r>
      <w:r w:rsidRPr="00420AC0">
        <w:rPr>
          <w:rFonts w:ascii="Nirmala UI" w:hAnsi="Nirmala UI" w:cs="Nirmala UI"/>
          <w:sz w:val="20"/>
          <w:szCs w:val="20"/>
          <w:cs/>
          <w:lang w:bidi="hi-IN"/>
        </w:rPr>
        <w:t>प्रशनसूचक वाकियो म</w:t>
      </w:r>
      <w:r w:rsidRPr="00420AC0">
        <w:rPr>
          <w:rFonts w:ascii="Nirmala UI" w:hAnsi="Nirmala UI" w:cs="Nirmala UI" w:hint="cs"/>
          <w:sz w:val="20"/>
          <w:szCs w:val="20"/>
          <w:cs/>
          <w:lang w:bidi="hi-IN"/>
        </w:rPr>
        <w:t xml:space="preserve">े </w:t>
      </w:r>
      <w:r w:rsidRPr="00420AC0">
        <w:rPr>
          <w:rFonts w:ascii="Nirmala UI" w:hAnsi="Nirmala UI" w:cs="Nirmala UI"/>
          <w:sz w:val="20"/>
          <w:szCs w:val="20"/>
          <w:cs/>
          <w:lang w:bidi="hi-IN"/>
        </w:rPr>
        <w:t>विभिन्</w:t>
      </w:r>
      <w:r w:rsidRPr="00420AC0">
        <w:rPr>
          <w:rFonts w:ascii="Nirmala UI" w:hAnsi="Nirmala UI" w:cs="Nirmala UI" w:hint="cs"/>
          <w:sz w:val="20"/>
          <w:szCs w:val="20"/>
          <w:cs/>
          <w:lang w:bidi="hi-IN"/>
        </w:rPr>
        <w:t xml:space="preserve">न </w:t>
      </w:r>
      <w:r w:rsidRPr="00420AC0">
        <w:rPr>
          <w:rFonts w:ascii="Nirmala UI" w:hAnsi="Nirmala UI" w:cs="Nirmala UI"/>
          <w:sz w:val="20"/>
          <w:szCs w:val="20"/>
          <w:cs/>
          <w:lang w:bidi="hi-IN"/>
        </w:rPr>
        <w:t>प्रकार से कार्य करती है।</w:t>
      </w:r>
    </w:p>
    <w:p w:rsidR="008A76C2" w:rsidRDefault="008A76C2" w:rsidP="000B6F9C">
      <w:pPr>
        <w:spacing w:line="240" w:lineRule="auto"/>
        <w:ind w:left="1134"/>
        <w:rPr>
          <w:rFonts w:ascii="Nirmala UI" w:hAnsi="Nirmala UI" w:cs="Nirmala UI"/>
          <w:sz w:val="20"/>
          <w:szCs w:val="20"/>
          <w:lang w:bidi="hi-IN"/>
        </w:rPr>
      </w:pPr>
    </w:p>
    <w:p w:rsidR="007F1856" w:rsidRDefault="007F1856" w:rsidP="000B6F9C">
      <w:pPr>
        <w:spacing w:line="240" w:lineRule="auto"/>
        <w:ind w:left="1134"/>
        <w:rPr>
          <w:rFonts w:ascii="Nirmala UI" w:hAnsi="Nirmala UI" w:cs="Nirmala UI"/>
          <w:sz w:val="20"/>
          <w:szCs w:val="20"/>
          <w:lang w:bidi="hi-IN"/>
        </w:rPr>
      </w:pPr>
    </w:p>
    <w:p w:rsidR="00D562DA" w:rsidRPr="008A76C2" w:rsidRDefault="00682660" w:rsidP="008A76C2">
      <w:pPr>
        <w:pStyle w:val="1hed"/>
      </w:pPr>
      <w:r>
        <w:t>V</w:t>
      </w:r>
      <w:r w:rsidR="008A76C2" w:rsidRPr="008A76C2">
        <w:t>erb to be as a </w:t>
      </w:r>
      <w:bookmarkStart w:id="39" w:name="main"/>
      <w:bookmarkEnd w:id="39"/>
      <w:r w:rsidR="008A76C2">
        <w:t>main verb</w:t>
      </w:r>
    </w:p>
    <w:p w:rsidR="00D562DA" w:rsidRDefault="00D562DA" w:rsidP="00D562DA">
      <w:pPr>
        <w:ind w:left="1134"/>
        <w:rPr>
          <w:rFonts w:cstheme="minorHAnsi"/>
        </w:rPr>
      </w:pPr>
      <w:r w:rsidRPr="00D562DA">
        <w:rPr>
          <w:rFonts w:cstheme="minorHAnsi"/>
        </w:rPr>
        <w:t>T</w:t>
      </w:r>
      <w:r>
        <w:rPr>
          <w:rFonts w:cstheme="minorHAnsi"/>
        </w:rPr>
        <w:t>he verb to be is the Basic</w:t>
      </w:r>
      <w:r w:rsidR="008A76C2">
        <w:rPr>
          <w:rFonts w:cstheme="minorHAnsi"/>
        </w:rPr>
        <w:t xml:space="preserve"> verb used to show</w:t>
      </w:r>
      <w:r w:rsidRPr="00D562DA">
        <w:rPr>
          <w:rFonts w:cstheme="minorHAnsi"/>
        </w:rPr>
        <w:t xml:space="preserve"> the existence of an entity (person, o</w:t>
      </w:r>
      <w:r w:rsidR="008A76C2">
        <w:rPr>
          <w:rFonts w:cstheme="minorHAnsi"/>
        </w:rPr>
        <w:t xml:space="preserve">bject, abstraction) or the relation of </w:t>
      </w:r>
      <w:r w:rsidRPr="00D562DA">
        <w:rPr>
          <w:rFonts w:cstheme="minorHAnsi"/>
        </w:rPr>
        <w:t xml:space="preserve"> an entity to its</w:t>
      </w:r>
      <w:r w:rsidR="00682660" w:rsidRPr="00D562DA">
        <w:rPr>
          <w:rFonts w:cstheme="minorHAnsi"/>
        </w:rPr>
        <w:t>characteristics.</w:t>
      </w:r>
      <w:r w:rsidRPr="00D562DA">
        <w:rPr>
          <w:rFonts w:cstheme="minorHAnsi"/>
        </w:rPr>
        <w:t xml:space="preserve"> or</w:t>
      </w:r>
      <w:r w:rsidR="00682660" w:rsidRPr="00D562DA">
        <w:rPr>
          <w:rFonts w:cstheme="minorHAnsi"/>
        </w:rPr>
        <w:t>qualities</w:t>
      </w:r>
      <w:r w:rsidR="00682660">
        <w:rPr>
          <w:rFonts w:cstheme="minorHAnsi"/>
        </w:rPr>
        <w:t>.</w:t>
      </w:r>
    </w:p>
    <w:p w:rsidR="00D562DA" w:rsidRPr="00D562DA" w:rsidRDefault="00D562DA" w:rsidP="00D562DA">
      <w:pPr>
        <w:spacing w:before="0" w:after="0" w:line="240" w:lineRule="auto"/>
        <w:ind w:left="2127"/>
        <w:rPr>
          <w:rFonts w:cstheme="minorHAnsi"/>
          <w:b/>
          <w:bCs/>
        </w:rPr>
      </w:pPr>
      <w:r w:rsidRPr="00D562DA">
        <w:rPr>
          <w:rFonts w:cstheme="minorHAnsi"/>
          <w:b/>
          <w:bCs/>
        </w:rPr>
        <w:t xml:space="preserve">For Example </w:t>
      </w:r>
    </w:p>
    <w:p w:rsidR="00D562DA" w:rsidRDefault="008A76C2" w:rsidP="00D562DA">
      <w:pPr>
        <w:pStyle w:val="dot"/>
        <w:spacing w:before="0"/>
      </w:pPr>
      <w:r>
        <w:t xml:space="preserve">That man </w:t>
      </w:r>
      <w:r w:rsidR="00D562DA">
        <w:t xml:space="preserve"> is </w:t>
      </w:r>
      <w:r>
        <w:t xml:space="preserve"> my</w:t>
      </w:r>
      <w:r w:rsidR="00D562DA" w:rsidRPr="00647AC1">
        <w:t xml:space="preserve"> doctor.</w:t>
      </w:r>
    </w:p>
    <w:p w:rsidR="008A76C2" w:rsidRPr="008A76C2" w:rsidRDefault="008A76C2" w:rsidP="008A76C2">
      <w:pPr>
        <w:pStyle w:val="dot"/>
        <w:numPr>
          <w:ilvl w:val="0"/>
          <w:numId w:val="0"/>
        </w:numPr>
        <w:spacing w:before="0"/>
        <w:ind w:left="2694"/>
        <w:rPr>
          <w:b w:val="0"/>
          <w:bCs w:val="0"/>
          <w:sz w:val="20"/>
          <w:szCs w:val="20"/>
        </w:rPr>
      </w:pPr>
      <w:r w:rsidRPr="008A76C2">
        <w:rPr>
          <w:rFonts w:ascii="Nirmala UI" w:hAnsi="Nirmala UI" w:cs="Nirmala UI" w:hint="cs"/>
          <w:b w:val="0"/>
          <w:bCs w:val="0"/>
          <w:sz w:val="20"/>
          <w:szCs w:val="20"/>
          <w:cs/>
          <w:lang w:bidi="hi-IN"/>
        </w:rPr>
        <w:t>वहआदमीमेराडॉक्टरहै।</w:t>
      </w:r>
    </w:p>
    <w:p w:rsidR="00D562DA" w:rsidRDefault="008A76C2" w:rsidP="00D562DA">
      <w:pPr>
        <w:pStyle w:val="dot"/>
        <w:spacing w:before="0"/>
      </w:pPr>
      <w:r>
        <w:t xml:space="preserve">He is an </w:t>
      </w:r>
      <w:r w:rsidR="00D562DA" w:rsidRPr="00C05588">
        <w:t>respected</w:t>
      </w:r>
      <w:r>
        <w:t xml:space="preserve"> man </w:t>
      </w:r>
      <w:r w:rsidR="00D562DA">
        <w:t>.</w:t>
      </w:r>
    </w:p>
    <w:p w:rsidR="008A76C2" w:rsidRPr="008A76C2" w:rsidRDefault="008A76C2" w:rsidP="008A76C2">
      <w:pPr>
        <w:pStyle w:val="dot"/>
        <w:numPr>
          <w:ilvl w:val="0"/>
          <w:numId w:val="0"/>
        </w:numPr>
        <w:spacing w:before="0"/>
        <w:ind w:left="2694"/>
        <w:rPr>
          <w:b w:val="0"/>
          <w:bCs w:val="0"/>
          <w:sz w:val="20"/>
          <w:szCs w:val="20"/>
          <w:rtl/>
          <w:cs/>
        </w:rPr>
      </w:pPr>
      <w:r w:rsidRPr="008A76C2">
        <w:rPr>
          <w:rFonts w:ascii="Nirmala UI" w:hAnsi="Nirmala UI" w:cs="Nirmala UI" w:hint="cs"/>
          <w:b w:val="0"/>
          <w:bCs w:val="0"/>
          <w:sz w:val="20"/>
          <w:szCs w:val="20"/>
          <w:cs/>
          <w:lang w:bidi="hi-IN"/>
        </w:rPr>
        <w:t>वहएकसम्मानितव्यक्तिहैं।</w:t>
      </w:r>
    </w:p>
    <w:p w:rsidR="008A76C2" w:rsidRDefault="008A76C2" w:rsidP="008A76C2">
      <w:pPr>
        <w:pStyle w:val="dot"/>
        <w:numPr>
          <w:ilvl w:val="0"/>
          <w:numId w:val="0"/>
        </w:numPr>
        <w:ind w:left="2625"/>
      </w:pPr>
    </w:p>
    <w:p w:rsidR="008A76C2" w:rsidRDefault="008A76C2" w:rsidP="00D562DA">
      <w:pPr>
        <w:pStyle w:val="hindiexample"/>
        <w:rPr>
          <w:lang w:bidi="hi-IN"/>
        </w:rPr>
      </w:pPr>
    </w:p>
    <w:p w:rsidR="008A76C2" w:rsidRDefault="00682660" w:rsidP="008A76C2">
      <w:pPr>
        <w:pStyle w:val="1hed"/>
        <w:rPr>
          <w:color w:val="000000" w:themeColor="text1"/>
        </w:rPr>
      </w:pPr>
      <w:r>
        <w:rPr>
          <w:color w:val="000000" w:themeColor="text1"/>
        </w:rPr>
        <w:t> V</w:t>
      </w:r>
      <w:r w:rsidR="008A76C2" w:rsidRPr="008A76C2">
        <w:rPr>
          <w:color w:val="000000" w:themeColor="text1"/>
        </w:rPr>
        <w:t>erb to be as </w:t>
      </w:r>
      <w:bookmarkStart w:id="40" w:name="auxiliary"/>
      <w:bookmarkEnd w:id="40"/>
      <w:r w:rsidR="008A76C2" w:rsidRPr="008A76C2">
        <w:rPr>
          <w:color w:val="000000" w:themeColor="text1"/>
        </w:rPr>
        <w:t>auxiliary</w:t>
      </w:r>
    </w:p>
    <w:p w:rsidR="008A76C2" w:rsidRDefault="008A76C2" w:rsidP="008A76C2">
      <w:pPr>
        <w:ind w:left="1134"/>
      </w:pPr>
      <w:r w:rsidRPr="008A76C2">
        <w:t>The verb to be is</w:t>
      </w:r>
      <w:r>
        <w:t xml:space="preserve"> used as an auxiliary verb .it is used to show the prospective or continuity of an action.</w:t>
      </w:r>
    </w:p>
    <w:p w:rsidR="00682660" w:rsidRPr="00682660" w:rsidRDefault="00682660" w:rsidP="00682660">
      <w:pPr>
        <w:spacing w:before="0" w:after="0" w:line="240" w:lineRule="auto"/>
        <w:ind w:left="2127"/>
        <w:rPr>
          <w:rFonts w:cstheme="minorHAnsi"/>
          <w:b/>
          <w:bCs/>
        </w:rPr>
      </w:pPr>
      <w:r>
        <w:rPr>
          <w:rFonts w:cstheme="minorHAnsi"/>
          <w:b/>
          <w:bCs/>
        </w:rPr>
        <w:t xml:space="preserve">For Example </w:t>
      </w:r>
    </w:p>
    <w:p w:rsidR="00682660" w:rsidRDefault="00682660" w:rsidP="00682660">
      <w:pPr>
        <w:pStyle w:val="dot"/>
        <w:spacing w:before="0"/>
      </w:pPr>
      <w:r w:rsidRPr="00196028">
        <w:t>They have been living in Delhi.</w:t>
      </w:r>
    </w:p>
    <w:p w:rsidR="00682660" w:rsidRDefault="00682660" w:rsidP="00682660">
      <w:pPr>
        <w:pStyle w:val="hindiexample"/>
        <w:rPr>
          <w:lang w:bidi="hi-IN"/>
        </w:rPr>
      </w:pPr>
      <w:r w:rsidRPr="00C86853">
        <w:rPr>
          <w:rFonts w:hint="cs"/>
          <w:cs/>
          <w:lang w:bidi="hi-IN"/>
        </w:rPr>
        <w:t>वे दिल्ली में रह रहे हैं।</w:t>
      </w:r>
    </w:p>
    <w:p w:rsidR="00682660" w:rsidRDefault="00682660" w:rsidP="00682660">
      <w:pPr>
        <w:pStyle w:val="dot"/>
        <w:spacing w:before="0"/>
      </w:pPr>
      <w:r w:rsidRPr="00196028">
        <w:t>He has been teaching english.</w:t>
      </w:r>
    </w:p>
    <w:p w:rsidR="00682660" w:rsidRDefault="00682660" w:rsidP="00682660">
      <w:pPr>
        <w:pStyle w:val="hindiexample"/>
        <w:rPr>
          <w:lang w:bidi="hi-IN"/>
        </w:rPr>
      </w:pPr>
      <w:r w:rsidRPr="00C86853">
        <w:rPr>
          <w:rFonts w:hint="cs"/>
          <w:cs/>
          <w:lang w:bidi="hi-IN"/>
        </w:rPr>
        <w:t>वह अंग्रेजी पढ़ा रहा है।</w:t>
      </w:r>
    </w:p>
    <w:p w:rsidR="007F1856" w:rsidRDefault="007F1856" w:rsidP="00682660">
      <w:pPr>
        <w:pStyle w:val="hindiexample"/>
      </w:pPr>
    </w:p>
    <w:p w:rsidR="007F1856" w:rsidRPr="008A76C2" w:rsidRDefault="007F1856" w:rsidP="00682660">
      <w:pPr>
        <w:pStyle w:val="hindiexample"/>
      </w:pPr>
    </w:p>
    <w:p w:rsidR="008A76C2" w:rsidRDefault="007F1856" w:rsidP="007F1856">
      <w:pPr>
        <w:pStyle w:val="1hed"/>
        <w:rPr>
          <w:lang w:bidi="hi-IN"/>
        </w:rPr>
      </w:pPr>
      <w:r>
        <w:rPr>
          <w:lang w:bidi="hi-IN"/>
        </w:rPr>
        <w:t xml:space="preserve">The meaning of verb to be </w:t>
      </w:r>
    </w:p>
    <w:p w:rsidR="007F1856" w:rsidRDefault="007F1856" w:rsidP="00465E28">
      <w:pPr>
        <w:pStyle w:val="1hed"/>
        <w:numPr>
          <w:ilvl w:val="0"/>
          <w:numId w:val="171"/>
        </w:numPr>
        <w:rPr>
          <w:sz w:val="24"/>
          <w:szCs w:val="24"/>
          <w:lang w:bidi="hi-IN"/>
        </w:rPr>
      </w:pPr>
      <w:r w:rsidRPr="007F1856">
        <w:rPr>
          <w:sz w:val="24"/>
          <w:szCs w:val="24"/>
          <w:lang w:bidi="hi-IN"/>
        </w:rPr>
        <w:t>Exists</w:t>
      </w:r>
    </w:p>
    <w:p w:rsidR="007F1856" w:rsidRDefault="007F1856" w:rsidP="007F1856">
      <w:pPr>
        <w:pStyle w:val="1hed"/>
        <w:numPr>
          <w:ilvl w:val="0"/>
          <w:numId w:val="0"/>
        </w:numPr>
        <w:ind w:left="1854"/>
        <w:rPr>
          <w:rFonts w:asciiTheme="minorHAnsi" w:hAnsiTheme="minorHAnsi" w:cstheme="minorHAnsi"/>
          <w:b w:val="0"/>
          <w:bCs w:val="0"/>
          <w:sz w:val="24"/>
          <w:szCs w:val="24"/>
        </w:rPr>
      </w:pPr>
      <w:r>
        <w:rPr>
          <w:rFonts w:asciiTheme="minorHAnsi" w:hAnsiTheme="minorHAnsi" w:cstheme="minorHAnsi"/>
          <w:b w:val="0"/>
          <w:bCs w:val="0"/>
          <w:sz w:val="22"/>
          <w:szCs w:val="22"/>
          <w:lang w:bidi="hi-IN"/>
        </w:rPr>
        <w:t xml:space="preserve">Verb to be verb is used to show </w:t>
      </w:r>
      <w:r w:rsidRPr="007F1856">
        <w:rPr>
          <w:rFonts w:asciiTheme="minorHAnsi" w:hAnsiTheme="minorHAnsi" w:cstheme="minorHAnsi"/>
          <w:b w:val="0"/>
          <w:bCs w:val="0"/>
          <w:sz w:val="24"/>
          <w:szCs w:val="24"/>
        </w:rPr>
        <w:t>existence of an entity</w:t>
      </w:r>
      <w:r>
        <w:rPr>
          <w:rFonts w:asciiTheme="minorHAnsi" w:hAnsiTheme="minorHAnsi" w:cstheme="minorHAnsi"/>
          <w:b w:val="0"/>
          <w:bCs w:val="0"/>
          <w:sz w:val="24"/>
          <w:szCs w:val="24"/>
        </w:rPr>
        <w:t>.</w:t>
      </w:r>
    </w:p>
    <w:p w:rsidR="007F1856" w:rsidRPr="007F1856" w:rsidRDefault="007F1856" w:rsidP="007F1856">
      <w:pPr>
        <w:pStyle w:val="1hed"/>
        <w:numPr>
          <w:ilvl w:val="0"/>
          <w:numId w:val="0"/>
        </w:numPr>
        <w:ind w:left="1985"/>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7F1856" w:rsidRDefault="007F1856" w:rsidP="007F1856">
      <w:pPr>
        <w:pStyle w:val="dot"/>
        <w:rPr>
          <w:lang w:bidi="hi-IN"/>
        </w:rPr>
      </w:pPr>
      <w:r>
        <w:rPr>
          <w:lang w:bidi="hi-IN"/>
        </w:rPr>
        <w:t>T</w:t>
      </w:r>
      <w:r w:rsidRPr="007F1856">
        <w:rPr>
          <w:lang w:bidi="hi-IN"/>
        </w:rPr>
        <w:t>here i a book on the table.</w:t>
      </w:r>
    </w:p>
    <w:p w:rsidR="007F1856" w:rsidRDefault="007F1856" w:rsidP="007F1856">
      <w:pPr>
        <w:ind w:left="2625"/>
        <w:rPr>
          <w:sz w:val="20"/>
          <w:szCs w:val="20"/>
        </w:rPr>
      </w:pPr>
      <w:r w:rsidRPr="007F1856">
        <w:rPr>
          <w:rFonts w:hint="cs"/>
          <w:sz w:val="20"/>
          <w:szCs w:val="20"/>
          <w:cs/>
          <w:lang w:bidi="hi-IN"/>
        </w:rPr>
        <w:t>वहाँ मेज पर एक किताब है।</w:t>
      </w:r>
    </w:p>
    <w:p w:rsidR="007F1856" w:rsidRDefault="007F1856" w:rsidP="007F1856">
      <w:pPr>
        <w:pStyle w:val="dot"/>
        <w:spacing w:before="0"/>
      </w:pPr>
      <w:r w:rsidRPr="00647AC1">
        <w:t>This is a book.</w:t>
      </w:r>
    </w:p>
    <w:p w:rsidR="007F1856" w:rsidRPr="00C05588" w:rsidRDefault="007F1856" w:rsidP="007F1856">
      <w:pPr>
        <w:pStyle w:val="hindiexample"/>
      </w:pPr>
      <w:r w:rsidRPr="00C05588">
        <w:rPr>
          <w:cs/>
          <w:lang w:bidi="hi-IN"/>
        </w:rPr>
        <w:t>यह एक पुस्तक है।</w:t>
      </w:r>
    </w:p>
    <w:p w:rsidR="007F1856" w:rsidRPr="007F1856" w:rsidRDefault="007F1856" w:rsidP="007F1856">
      <w:pPr>
        <w:pStyle w:val="1hed"/>
        <w:numPr>
          <w:ilvl w:val="0"/>
          <w:numId w:val="0"/>
        </w:numPr>
        <w:ind w:left="1854"/>
        <w:rPr>
          <w:rFonts w:asciiTheme="minorHAnsi" w:hAnsiTheme="minorHAnsi" w:cstheme="minorHAnsi"/>
          <w:b w:val="0"/>
          <w:bCs w:val="0"/>
          <w:sz w:val="22"/>
          <w:szCs w:val="22"/>
          <w:lang w:bidi="hi-IN"/>
        </w:rPr>
      </w:pPr>
    </w:p>
    <w:p w:rsidR="007F1856" w:rsidRDefault="007F1856" w:rsidP="00465E28">
      <w:pPr>
        <w:pStyle w:val="1hed"/>
        <w:numPr>
          <w:ilvl w:val="0"/>
          <w:numId w:val="171"/>
        </w:numPr>
        <w:rPr>
          <w:sz w:val="24"/>
          <w:szCs w:val="24"/>
          <w:lang w:bidi="hi-IN"/>
        </w:rPr>
      </w:pPr>
      <w:r w:rsidRPr="007F1856">
        <w:rPr>
          <w:sz w:val="24"/>
          <w:szCs w:val="24"/>
          <w:lang w:bidi="hi-IN"/>
        </w:rPr>
        <w:t>H</w:t>
      </w:r>
      <w:r>
        <w:rPr>
          <w:sz w:val="24"/>
          <w:szCs w:val="24"/>
          <w:lang w:bidi="hi-IN"/>
        </w:rPr>
        <w:t>ap</w:t>
      </w:r>
      <w:r w:rsidRPr="007F1856">
        <w:rPr>
          <w:sz w:val="24"/>
          <w:szCs w:val="24"/>
          <w:lang w:bidi="hi-IN"/>
        </w:rPr>
        <w:t>enes</w:t>
      </w:r>
    </w:p>
    <w:p w:rsidR="007F1856" w:rsidRDefault="007F1856" w:rsidP="007F1856">
      <w:pPr>
        <w:pStyle w:val="1hed"/>
        <w:numPr>
          <w:ilvl w:val="0"/>
          <w:numId w:val="0"/>
        </w:numPr>
        <w:ind w:left="1854"/>
        <w:rPr>
          <w:rFonts w:asciiTheme="minorHAnsi" w:hAnsiTheme="minorHAnsi" w:cstheme="minorHAnsi"/>
          <w:b w:val="0"/>
          <w:bCs w:val="0"/>
          <w:sz w:val="24"/>
          <w:szCs w:val="24"/>
        </w:rPr>
      </w:pPr>
      <w:r>
        <w:rPr>
          <w:rFonts w:asciiTheme="minorHAnsi" w:hAnsiTheme="minorHAnsi" w:cstheme="minorHAnsi"/>
          <w:b w:val="0"/>
          <w:bCs w:val="0"/>
          <w:sz w:val="22"/>
          <w:szCs w:val="22"/>
          <w:lang w:bidi="hi-IN"/>
        </w:rPr>
        <w:t>Verb to be verb is used to show happening of an action</w:t>
      </w:r>
      <w:r>
        <w:rPr>
          <w:rFonts w:asciiTheme="minorHAnsi" w:hAnsiTheme="minorHAnsi" w:cstheme="minorHAnsi"/>
          <w:b w:val="0"/>
          <w:bCs w:val="0"/>
          <w:sz w:val="24"/>
          <w:szCs w:val="24"/>
        </w:rPr>
        <w:t>.</w:t>
      </w:r>
    </w:p>
    <w:p w:rsidR="007F1856" w:rsidRDefault="007F1856" w:rsidP="007F1856">
      <w:pPr>
        <w:pStyle w:val="1hed"/>
        <w:numPr>
          <w:ilvl w:val="0"/>
          <w:numId w:val="0"/>
        </w:numPr>
        <w:ind w:left="1985"/>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7F1856" w:rsidRDefault="007F1856" w:rsidP="007F1856">
      <w:pPr>
        <w:pStyle w:val="dot"/>
        <w:spacing w:before="0"/>
      </w:pPr>
      <w:r w:rsidRPr="00C05588">
        <w:t>We are fighting.</w:t>
      </w:r>
    </w:p>
    <w:p w:rsidR="007F1856" w:rsidRDefault="007F1856" w:rsidP="007F1856">
      <w:pPr>
        <w:pStyle w:val="hindiexample"/>
        <w:rPr>
          <w:lang w:bidi="hi-IN"/>
        </w:rPr>
      </w:pPr>
      <w:r w:rsidRPr="00C05588">
        <w:rPr>
          <w:rFonts w:hint="cs"/>
          <w:cs/>
          <w:lang w:bidi="hi-IN"/>
        </w:rPr>
        <w:t>हम लड़ रहे हैं।</w:t>
      </w:r>
    </w:p>
    <w:p w:rsidR="007F1856" w:rsidRDefault="007F1856" w:rsidP="007F1856">
      <w:pPr>
        <w:pStyle w:val="dot"/>
      </w:pPr>
      <w:r w:rsidRPr="007F1856">
        <w:t>Party is tomorrow.</w:t>
      </w:r>
    </w:p>
    <w:p w:rsidR="007F1856" w:rsidRPr="007F1856" w:rsidRDefault="007F1856" w:rsidP="007F1856">
      <w:pPr>
        <w:ind w:left="2625"/>
        <w:rPr>
          <w:rFonts w:asciiTheme="minorBidi" w:hAnsiTheme="minorBidi"/>
          <w:sz w:val="20"/>
          <w:szCs w:val="20"/>
        </w:rPr>
      </w:pPr>
      <w:r w:rsidRPr="007F1856">
        <w:rPr>
          <w:rFonts w:asciiTheme="minorBidi" w:hAnsiTheme="minorBidi"/>
          <w:sz w:val="20"/>
          <w:szCs w:val="20"/>
          <w:cs/>
          <w:lang w:bidi="hi-IN"/>
        </w:rPr>
        <w:t>कल पार्टी हे।</w:t>
      </w:r>
    </w:p>
    <w:p w:rsidR="007F1856" w:rsidRPr="00C05588" w:rsidRDefault="007F1856" w:rsidP="007F1856">
      <w:pPr>
        <w:pStyle w:val="hindiexample"/>
      </w:pPr>
    </w:p>
    <w:p w:rsidR="007F1856" w:rsidRDefault="007F1856" w:rsidP="007F1856">
      <w:pPr>
        <w:pStyle w:val="1hed"/>
        <w:numPr>
          <w:ilvl w:val="0"/>
          <w:numId w:val="0"/>
        </w:numPr>
        <w:ind w:left="1854"/>
        <w:rPr>
          <w:rFonts w:asciiTheme="minorHAnsi" w:hAnsiTheme="minorHAnsi" w:cstheme="minorHAnsi"/>
          <w:b w:val="0"/>
          <w:bCs w:val="0"/>
          <w:sz w:val="24"/>
          <w:szCs w:val="24"/>
        </w:rPr>
      </w:pPr>
    </w:p>
    <w:p w:rsidR="007F1856" w:rsidRDefault="007F1856" w:rsidP="00465E28">
      <w:pPr>
        <w:pStyle w:val="1hed"/>
        <w:numPr>
          <w:ilvl w:val="0"/>
          <w:numId w:val="171"/>
        </w:numPr>
        <w:rPr>
          <w:sz w:val="24"/>
          <w:szCs w:val="24"/>
          <w:lang w:bidi="hi-IN"/>
        </w:rPr>
      </w:pPr>
      <w:r w:rsidRPr="007F1856">
        <w:rPr>
          <w:sz w:val="24"/>
          <w:szCs w:val="24"/>
          <w:lang w:bidi="hi-IN"/>
        </w:rPr>
        <w:t>Location</w:t>
      </w:r>
    </w:p>
    <w:p w:rsidR="007F1856" w:rsidRDefault="007F1856" w:rsidP="007F1856">
      <w:pPr>
        <w:pStyle w:val="1hed"/>
        <w:numPr>
          <w:ilvl w:val="0"/>
          <w:numId w:val="0"/>
        </w:numPr>
        <w:ind w:left="1854"/>
        <w:rPr>
          <w:rFonts w:asciiTheme="minorHAnsi" w:hAnsiTheme="minorHAnsi" w:cstheme="minorHAnsi"/>
          <w:b w:val="0"/>
          <w:bCs w:val="0"/>
          <w:sz w:val="24"/>
          <w:szCs w:val="24"/>
        </w:rPr>
      </w:pPr>
      <w:r>
        <w:rPr>
          <w:rFonts w:asciiTheme="minorHAnsi" w:hAnsiTheme="minorHAnsi" w:cstheme="minorHAnsi"/>
          <w:b w:val="0"/>
          <w:bCs w:val="0"/>
          <w:sz w:val="22"/>
          <w:szCs w:val="22"/>
          <w:lang w:bidi="hi-IN"/>
        </w:rPr>
        <w:t>Verb to be verb is used to tell the location of any person or object</w:t>
      </w:r>
      <w:r>
        <w:rPr>
          <w:rFonts w:asciiTheme="minorHAnsi" w:hAnsiTheme="minorHAnsi" w:cstheme="minorHAnsi"/>
          <w:b w:val="0"/>
          <w:bCs w:val="0"/>
          <w:sz w:val="24"/>
          <w:szCs w:val="24"/>
        </w:rPr>
        <w:t>.</w:t>
      </w:r>
    </w:p>
    <w:p w:rsidR="007F1856" w:rsidRPr="007F1856" w:rsidRDefault="007F1856" w:rsidP="007F1856">
      <w:pPr>
        <w:pStyle w:val="1hed"/>
        <w:numPr>
          <w:ilvl w:val="0"/>
          <w:numId w:val="0"/>
        </w:numPr>
        <w:ind w:left="1985"/>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7F1856" w:rsidRDefault="007F1856" w:rsidP="007F1856">
      <w:pPr>
        <w:pStyle w:val="dot"/>
      </w:pPr>
      <w:r>
        <w:t>S</w:t>
      </w:r>
      <w:r w:rsidRPr="007F1856">
        <w:t>he is in the school.</w:t>
      </w:r>
    </w:p>
    <w:p w:rsidR="007F1856" w:rsidRDefault="007F1856" w:rsidP="007F1856">
      <w:pPr>
        <w:ind w:left="2625"/>
        <w:rPr>
          <w:sz w:val="20"/>
          <w:szCs w:val="20"/>
        </w:rPr>
      </w:pPr>
      <w:r w:rsidRPr="007F1856">
        <w:rPr>
          <w:rFonts w:hint="cs"/>
          <w:sz w:val="20"/>
          <w:szCs w:val="20"/>
          <w:cs/>
          <w:lang w:bidi="hi-IN"/>
        </w:rPr>
        <w:t>वह स्कूल में है।</w:t>
      </w:r>
    </w:p>
    <w:p w:rsidR="007F1856" w:rsidRPr="007F1856" w:rsidRDefault="007F1856" w:rsidP="007F1856">
      <w:pPr>
        <w:pStyle w:val="dot"/>
      </w:pPr>
      <w:r>
        <w:t>There is a book under the table</w:t>
      </w:r>
      <w:r>
        <w:br/>
      </w:r>
      <w:r w:rsidRPr="007F1856">
        <w:rPr>
          <w:rFonts w:ascii="Nirmala UI" w:hAnsi="Nirmala UI" w:cs="Nirmala UI" w:hint="cs"/>
          <w:b w:val="0"/>
          <w:bCs w:val="0"/>
          <w:sz w:val="20"/>
          <w:szCs w:val="20"/>
          <w:cs/>
          <w:lang w:bidi="hi-IN"/>
        </w:rPr>
        <w:t>टेबलकेनीचेएककिताबहै।</w:t>
      </w:r>
    </w:p>
    <w:p w:rsidR="007F1856" w:rsidRDefault="007F1856" w:rsidP="007F1856">
      <w:pPr>
        <w:pStyle w:val="1hed"/>
        <w:numPr>
          <w:ilvl w:val="0"/>
          <w:numId w:val="0"/>
        </w:numPr>
        <w:ind w:left="1854"/>
        <w:rPr>
          <w:sz w:val="24"/>
          <w:szCs w:val="24"/>
          <w:lang w:bidi="hi-IN"/>
        </w:rPr>
      </w:pPr>
    </w:p>
    <w:p w:rsidR="007F1856" w:rsidRPr="007F1856" w:rsidRDefault="007F1856" w:rsidP="007F1856">
      <w:pPr>
        <w:pStyle w:val="1hed"/>
        <w:numPr>
          <w:ilvl w:val="0"/>
          <w:numId w:val="0"/>
        </w:numPr>
        <w:ind w:left="1854"/>
        <w:rPr>
          <w:sz w:val="24"/>
          <w:szCs w:val="24"/>
          <w:lang w:bidi="hi-IN"/>
        </w:rPr>
      </w:pPr>
    </w:p>
    <w:p w:rsidR="007F1856" w:rsidRDefault="007F1856" w:rsidP="00465E28">
      <w:pPr>
        <w:pStyle w:val="1hed"/>
        <w:numPr>
          <w:ilvl w:val="0"/>
          <w:numId w:val="171"/>
        </w:numPr>
        <w:rPr>
          <w:sz w:val="24"/>
          <w:szCs w:val="24"/>
          <w:lang w:bidi="hi-IN"/>
        </w:rPr>
      </w:pPr>
      <w:r w:rsidRPr="007F1856">
        <w:rPr>
          <w:sz w:val="24"/>
          <w:szCs w:val="24"/>
          <w:lang w:bidi="hi-IN"/>
        </w:rPr>
        <w:t>Show identity</w:t>
      </w:r>
    </w:p>
    <w:p w:rsidR="007F1856" w:rsidRDefault="007F1856" w:rsidP="007F1856">
      <w:pPr>
        <w:pStyle w:val="1hed"/>
        <w:numPr>
          <w:ilvl w:val="0"/>
          <w:numId w:val="0"/>
        </w:numPr>
        <w:ind w:left="1854"/>
        <w:rPr>
          <w:rFonts w:asciiTheme="minorHAnsi" w:hAnsiTheme="minorHAnsi" w:cstheme="minorHAnsi"/>
          <w:b w:val="0"/>
          <w:bCs w:val="0"/>
          <w:sz w:val="24"/>
          <w:szCs w:val="24"/>
        </w:rPr>
      </w:pPr>
      <w:r>
        <w:rPr>
          <w:rFonts w:asciiTheme="minorHAnsi" w:hAnsiTheme="minorHAnsi" w:cstheme="minorHAnsi"/>
          <w:b w:val="0"/>
          <w:bCs w:val="0"/>
          <w:sz w:val="22"/>
          <w:szCs w:val="22"/>
          <w:lang w:bidi="hi-IN"/>
        </w:rPr>
        <w:t>Verb to be verb is used to show the identity of any person or object</w:t>
      </w:r>
      <w:r>
        <w:rPr>
          <w:rFonts w:asciiTheme="minorHAnsi" w:hAnsiTheme="minorHAnsi" w:cstheme="minorHAnsi"/>
          <w:b w:val="0"/>
          <w:bCs w:val="0"/>
          <w:sz w:val="24"/>
          <w:szCs w:val="24"/>
        </w:rPr>
        <w:t>.</w:t>
      </w:r>
    </w:p>
    <w:p w:rsidR="007F1856" w:rsidRPr="007F1856" w:rsidRDefault="007F1856" w:rsidP="007F1856">
      <w:pPr>
        <w:pStyle w:val="1hed"/>
        <w:numPr>
          <w:ilvl w:val="0"/>
          <w:numId w:val="0"/>
        </w:numPr>
        <w:ind w:left="1985"/>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7F1856" w:rsidRDefault="007F1856" w:rsidP="007F1856">
      <w:pPr>
        <w:pStyle w:val="dot"/>
        <w:spacing w:before="0"/>
      </w:pPr>
      <w:r w:rsidRPr="00E708FD">
        <w:t>I am a doctor.</w:t>
      </w:r>
    </w:p>
    <w:p w:rsidR="007F1856" w:rsidRPr="00E708FD" w:rsidRDefault="007F1856" w:rsidP="007F1856">
      <w:pPr>
        <w:pStyle w:val="hindiexample"/>
      </w:pPr>
      <w:r w:rsidRPr="00E708FD">
        <w:rPr>
          <w:rFonts w:hint="cs"/>
          <w:cs/>
          <w:lang w:bidi="hi-IN"/>
        </w:rPr>
        <w:t>मैं एक डॉक्टर हूँ।</w:t>
      </w:r>
    </w:p>
    <w:p w:rsidR="007F1856" w:rsidRDefault="007F1856" w:rsidP="007F1856">
      <w:pPr>
        <w:pStyle w:val="dot"/>
        <w:spacing w:before="0"/>
      </w:pPr>
      <w:r w:rsidRPr="00647AC1">
        <w:t>This is a book.</w:t>
      </w:r>
    </w:p>
    <w:p w:rsidR="007F1856" w:rsidRPr="007F1856" w:rsidRDefault="007F1856" w:rsidP="007F1856">
      <w:pPr>
        <w:pStyle w:val="hindiexample"/>
      </w:pPr>
      <w:r w:rsidRPr="00C05588">
        <w:rPr>
          <w:cs/>
          <w:lang w:bidi="hi-IN"/>
        </w:rPr>
        <w:t>यह एक पुस्तक है।</w:t>
      </w:r>
    </w:p>
    <w:p w:rsidR="007F1856" w:rsidRDefault="007F1856" w:rsidP="007F1856">
      <w:pPr>
        <w:pStyle w:val="1hed"/>
        <w:numPr>
          <w:ilvl w:val="0"/>
          <w:numId w:val="0"/>
        </w:numPr>
        <w:ind w:left="1854"/>
        <w:rPr>
          <w:sz w:val="24"/>
          <w:szCs w:val="24"/>
          <w:lang w:bidi="hi-IN"/>
        </w:rPr>
      </w:pPr>
    </w:p>
    <w:p w:rsidR="007F1856" w:rsidRPr="007F1856" w:rsidRDefault="007F1856" w:rsidP="007F1856">
      <w:pPr>
        <w:pStyle w:val="1hed"/>
        <w:numPr>
          <w:ilvl w:val="0"/>
          <w:numId w:val="0"/>
        </w:numPr>
        <w:ind w:left="1854"/>
        <w:rPr>
          <w:sz w:val="24"/>
          <w:szCs w:val="24"/>
          <w:lang w:bidi="hi-IN"/>
        </w:rPr>
      </w:pPr>
    </w:p>
    <w:p w:rsidR="007F1856" w:rsidRDefault="007F1856" w:rsidP="00465E28">
      <w:pPr>
        <w:pStyle w:val="1hed"/>
        <w:numPr>
          <w:ilvl w:val="0"/>
          <w:numId w:val="171"/>
        </w:numPr>
        <w:rPr>
          <w:sz w:val="24"/>
          <w:szCs w:val="24"/>
          <w:lang w:bidi="hi-IN"/>
        </w:rPr>
      </w:pPr>
      <w:r w:rsidRPr="007F1856">
        <w:rPr>
          <w:sz w:val="24"/>
          <w:szCs w:val="24"/>
          <w:lang w:bidi="hi-IN"/>
        </w:rPr>
        <w:t>Show quality</w:t>
      </w:r>
    </w:p>
    <w:p w:rsidR="007F1856" w:rsidRDefault="007F1856" w:rsidP="007F1856">
      <w:pPr>
        <w:pStyle w:val="1hed"/>
        <w:numPr>
          <w:ilvl w:val="0"/>
          <w:numId w:val="0"/>
        </w:numPr>
        <w:ind w:left="1854"/>
        <w:rPr>
          <w:rFonts w:asciiTheme="minorHAnsi" w:hAnsiTheme="minorHAnsi" w:cstheme="minorHAnsi"/>
          <w:b w:val="0"/>
          <w:bCs w:val="0"/>
          <w:sz w:val="24"/>
          <w:szCs w:val="24"/>
        </w:rPr>
      </w:pPr>
      <w:r>
        <w:rPr>
          <w:rFonts w:asciiTheme="minorHAnsi" w:hAnsiTheme="minorHAnsi" w:cstheme="minorHAnsi"/>
          <w:b w:val="0"/>
          <w:bCs w:val="0"/>
          <w:sz w:val="22"/>
          <w:szCs w:val="22"/>
          <w:lang w:bidi="hi-IN"/>
        </w:rPr>
        <w:t>Verb to be verb is used to tell the quality of any person or object</w:t>
      </w:r>
      <w:r>
        <w:rPr>
          <w:rFonts w:asciiTheme="minorHAnsi" w:hAnsiTheme="minorHAnsi" w:cstheme="minorHAnsi"/>
          <w:b w:val="0"/>
          <w:bCs w:val="0"/>
          <w:sz w:val="24"/>
          <w:szCs w:val="24"/>
        </w:rPr>
        <w:t>.</w:t>
      </w:r>
    </w:p>
    <w:p w:rsidR="007F1856" w:rsidRPr="007F1856" w:rsidRDefault="007F1856" w:rsidP="007F1856">
      <w:pPr>
        <w:pStyle w:val="1hed"/>
        <w:numPr>
          <w:ilvl w:val="0"/>
          <w:numId w:val="0"/>
        </w:numPr>
        <w:ind w:left="1985"/>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7F1856" w:rsidRDefault="007F1856" w:rsidP="007F1856">
      <w:pPr>
        <w:pStyle w:val="dot"/>
        <w:spacing w:before="0"/>
      </w:pPr>
      <w:r w:rsidRPr="00C05588">
        <w:t>We are brave.</w:t>
      </w:r>
    </w:p>
    <w:p w:rsidR="007F1856" w:rsidRPr="00C05588" w:rsidRDefault="007F1856" w:rsidP="007F1856">
      <w:pPr>
        <w:pStyle w:val="hindiexample"/>
      </w:pPr>
      <w:r w:rsidRPr="00C05588">
        <w:rPr>
          <w:rFonts w:hint="cs"/>
          <w:cs/>
          <w:lang w:bidi="hi-IN"/>
        </w:rPr>
        <w:t>हम बहादुर हैं।</w:t>
      </w:r>
    </w:p>
    <w:p w:rsidR="007F1856" w:rsidRPr="007F1856" w:rsidRDefault="007F1856" w:rsidP="007F1856">
      <w:pPr>
        <w:pStyle w:val="dot"/>
      </w:pPr>
      <w:r w:rsidRPr="007F1856">
        <w:rPr>
          <w:lang w:bidi="hi-IN"/>
        </w:rPr>
        <w:t>She is beautiful.</w:t>
      </w:r>
    </w:p>
    <w:p w:rsidR="007F1856" w:rsidRPr="007F1856" w:rsidRDefault="007F1856" w:rsidP="007F1856">
      <w:pPr>
        <w:ind w:left="2625"/>
        <w:rPr>
          <w:sz w:val="20"/>
          <w:szCs w:val="20"/>
        </w:rPr>
      </w:pPr>
      <w:r w:rsidRPr="007F1856">
        <w:rPr>
          <w:sz w:val="20"/>
          <w:szCs w:val="20"/>
          <w:cs/>
          <w:lang w:bidi="hi-IN"/>
        </w:rPr>
        <w:t>वह सुंदर है।</w:t>
      </w:r>
    </w:p>
    <w:p w:rsidR="007F1856" w:rsidRPr="007F1856" w:rsidRDefault="007F1856" w:rsidP="007F1856">
      <w:pPr>
        <w:pStyle w:val="1hed"/>
        <w:numPr>
          <w:ilvl w:val="0"/>
          <w:numId w:val="0"/>
        </w:numPr>
        <w:ind w:left="1854"/>
        <w:rPr>
          <w:sz w:val="24"/>
          <w:szCs w:val="24"/>
          <w:lang w:bidi="hi-IN"/>
        </w:rPr>
      </w:pPr>
    </w:p>
    <w:p w:rsidR="007F1856" w:rsidRDefault="007F1856" w:rsidP="007F1856">
      <w:pPr>
        <w:pStyle w:val="1hed"/>
        <w:numPr>
          <w:ilvl w:val="0"/>
          <w:numId w:val="0"/>
        </w:numPr>
        <w:ind w:left="1134" w:hanging="425"/>
        <w:rPr>
          <w:lang w:bidi="hi-IN"/>
        </w:rPr>
      </w:pPr>
    </w:p>
    <w:p w:rsidR="00D562DA" w:rsidRDefault="00D562DA" w:rsidP="00D562DA">
      <w:pPr>
        <w:pStyle w:val="hindiexample"/>
        <w:rPr>
          <w:lang w:bidi="hi-IN"/>
        </w:rPr>
      </w:pPr>
    </w:p>
    <w:p w:rsidR="006513EB" w:rsidRDefault="006513EB" w:rsidP="000B6F9C">
      <w:pPr>
        <w:pStyle w:val="1hed"/>
      </w:pPr>
      <w:r w:rsidRPr="00601A2D">
        <w:t>Forms</w:t>
      </w:r>
    </w:p>
    <w:p w:rsidR="006513EB" w:rsidRDefault="006513EB" w:rsidP="000B6F9C">
      <w:pPr>
        <w:spacing w:line="240" w:lineRule="auto"/>
        <w:ind w:left="1134"/>
      </w:pPr>
      <w:r w:rsidRPr="004C55C5">
        <w:t xml:space="preserve">The verb to be has the </w:t>
      </w:r>
      <w:r>
        <w:t>eight</w:t>
      </w:r>
      <w:r w:rsidRPr="004C55C5">
        <w:t xml:space="preserve"> forms in English</w:t>
      </w:r>
      <w:r>
        <w:t xml:space="preserve"> grammar.</w:t>
      </w:r>
    </w:p>
    <w:p w:rsidR="006513EB" w:rsidRDefault="006513EB" w:rsidP="000B6F9C">
      <w:pPr>
        <w:pStyle w:val="ListParagraph"/>
        <w:numPr>
          <w:ilvl w:val="0"/>
          <w:numId w:val="160"/>
        </w:numPr>
        <w:rPr>
          <w:b/>
          <w:bCs/>
        </w:rPr>
        <w:sectPr w:rsidR="006513EB" w:rsidSect="00451A5E">
          <w:headerReference w:type="default" r:id="rId17"/>
          <w:footerReference w:type="default" r:id="rId18"/>
          <w:headerReference w:type="first" r:id="rId19"/>
          <w:type w:val="continuous"/>
          <w:pgSz w:w="11907" w:h="16839" w:code="9"/>
          <w:pgMar w:top="1102" w:right="1800" w:bottom="851" w:left="1843" w:header="0" w:footer="0" w:gutter="0"/>
          <w:pgNumType w:start="0"/>
          <w:cols w:space="720"/>
          <w:docGrid w:linePitch="360"/>
        </w:sectPr>
      </w:pPr>
    </w:p>
    <w:p w:rsidR="006513EB" w:rsidRPr="004C55C5" w:rsidRDefault="006513EB" w:rsidP="000B6F9C">
      <w:pPr>
        <w:pStyle w:val="ListParagraph"/>
        <w:numPr>
          <w:ilvl w:val="0"/>
          <w:numId w:val="160"/>
        </w:numPr>
        <w:rPr>
          <w:b/>
          <w:bCs/>
        </w:rPr>
      </w:pPr>
      <w:r w:rsidRPr="004C55C5">
        <w:rPr>
          <w:b/>
          <w:bCs/>
        </w:rPr>
        <w:lastRenderedPageBreak/>
        <w:t>Am</w:t>
      </w:r>
      <w:r>
        <w:rPr>
          <w:b/>
          <w:bCs/>
        </w:rPr>
        <w:t xml:space="preserve">– </w:t>
      </w:r>
      <w:r w:rsidRPr="00407431">
        <w:t>Present simple tense</w:t>
      </w:r>
    </w:p>
    <w:p w:rsidR="006513EB" w:rsidRPr="004C55C5" w:rsidRDefault="006513EB" w:rsidP="000B6F9C">
      <w:pPr>
        <w:pStyle w:val="ListParagraph"/>
        <w:numPr>
          <w:ilvl w:val="0"/>
          <w:numId w:val="160"/>
        </w:numPr>
        <w:rPr>
          <w:b/>
          <w:bCs/>
        </w:rPr>
      </w:pPr>
      <w:r w:rsidRPr="004C55C5">
        <w:rPr>
          <w:b/>
          <w:bCs/>
        </w:rPr>
        <w:t xml:space="preserve">Is </w:t>
      </w:r>
      <w:r>
        <w:rPr>
          <w:b/>
          <w:bCs/>
        </w:rPr>
        <w:t xml:space="preserve">         – </w:t>
      </w:r>
      <w:r w:rsidRPr="00407431">
        <w:t>Present simple tense</w:t>
      </w:r>
    </w:p>
    <w:p w:rsidR="006513EB" w:rsidRPr="004C55C5" w:rsidRDefault="006513EB" w:rsidP="000B6F9C">
      <w:pPr>
        <w:pStyle w:val="ListParagraph"/>
        <w:numPr>
          <w:ilvl w:val="0"/>
          <w:numId w:val="160"/>
        </w:numPr>
        <w:rPr>
          <w:b/>
          <w:bCs/>
        </w:rPr>
      </w:pPr>
      <w:r w:rsidRPr="004C55C5">
        <w:rPr>
          <w:b/>
          <w:bCs/>
        </w:rPr>
        <w:t>Are</w:t>
      </w:r>
      <w:r>
        <w:rPr>
          <w:b/>
          <w:bCs/>
        </w:rPr>
        <w:t xml:space="preserve">  – </w:t>
      </w:r>
      <w:r w:rsidRPr="00407431">
        <w:t>Present simple tense</w:t>
      </w:r>
    </w:p>
    <w:p w:rsidR="006513EB" w:rsidRPr="004C55C5" w:rsidRDefault="006513EB" w:rsidP="000B6F9C">
      <w:pPr>
        <w:pStyle w:val="ListParagraph"/>
        <w:numPr>
          <w:ilvl w:val="0"/>
          <w:numId w:val="160"/>
        </w:numPr>
        <w:rPr>
          <w:b/>
          <w:bCs/>
        </w:rPr>
      </w:pPr>
      <w:r w:rsidRPr="004C55C5">
        <w:rPr>
          <w:b/>
          <w:bCs/>
        </w:rPr>
        <w:t>Was</w:t>
      </w:r>
      <w:r>
        <w:rPr>
          <w:b/>
          <w:bCs/>
        </w:rPr>
        <w:t xml:space="preserve">  – </w:t>
      </w:r>
      <w:r w:rsidRPr="00407431">
        <w:t>Past simple tense</w:t>
      </w:r>
    </w:p>
    <w:p w:rsidR="006513EB" w:rsidRPr="004C55C5" w:rsidRDefault="006513EB" w:rsidP="000B6F9C">
      <w:pPr>
        <w:pStyle w:val="ListParagraph"/>
        <w:numPr>
          <w:ilvl w:val="0"/>
          <w:numId w:val="160"/>
        </w:numPr>
        <w:rPr>
          <w:b/>
          <w:bCs/>
        </w:rPr>
      </w:pPr>
      <w:r w:rsidRPr="004C55C5">
        <w:rPr>
          <w:b/>
          <w:bCs/>
        </w:rPr>
        <w:t>Were</w:t>
      </w:r>
      <w:r>
        <w:rPr>
          <w:b/>
          <w:bCs/>
        </w:rPr>
        <w:t xml:space="preserve">   – </w:t>
      </w:r>
      <w:r w:rsidRPr="00407431">
        <w:t>Past simple tense</w:t>
      </w:r>
    </w:p>
    <w:p w:rsidR="006513EB" w:rsidRPr="004C55C5" w:rsidRDefault="006513EB" w:rsidP="000B6F9C">
      <w:pPr>
        <w:pStyle w:val="ListParagraph"/>
        <w:numPr>
          <w:ilvl w:val="0"/>
          <w:numId w:val="160"/>
        </w:numPr>
        <w:rPr>
          <w:b/>
          <w:bCs/>
        </w:rPr>
      </w:pPr>
      <w:r w:rsidRPr="004C55C5">
        <w:rPr>
          <w:b/>
          <w:bCs/>
        </w:rPr>
        <w:t>Be</w:t>
      </w:r>
      <w:r>
        <w:rPr>
          <w:b/>
          <w:bCs/>
        </w:rPr>
        <w:t xml:space="preserve">        – </w:t>
      </w:r>
      <w:r>
        <w:t>B</w:t>
      </w:r>
      <w:r w:rsidRPr="00407431">
        <w:t>ase form</w:t>
      </w:r>
    </w:p>
    <w:p w:rsidR="006513EB" w:rsidRPr="004C55C5" w:rsidRDefault="006513EB" w:rsidP="000B6F9C">
      <w:pPr>
        <w:pStyle w:val="ListParagraph"/>
        <w:numPr>
          <w:ilvl w:val="0"/>
          <w:numId w:val="160"/>
        </w:numPr>
        <w:rPr>
          <w:b/>
          <w:bCs/>
        </w:rPr>
      </w:pPr>
      <w:r w:rsidRPr="004C55C5">
        <w:rPr>
          <w:b/>
          <w:bCs/>
        </w:rPr>
        <w:t>Being</w:t>
      </w:r>
      <w:r>
        <w:rPr>
          <w:b/>
          <w:bCs/>
        </w:rPr>
        <w:t xml:space="preserve">   – </w:t>
      </w:r>
      <w:r>
        <w:t>P</w:t>
      </w:r>
      <w:r w:rsidRPr="00407431">
        <w:t>resent participle</w:t>
      </w:r>
    </w:p>
    <w:p w:rsidR="006513EB" w:rsidRDefault="006513EB" w:rsidP="000B6F9C">
      <w:pPr>
        <w:pStyle w:val="ListParagraph"/>
        <w:numPr>
          <w:ilvl w:val="0"/>
          <w:numId w:val="160"/>
        </w:numPr>
      </w:pPr>
      <w:r w:rsidRPr="004C55C5">
        <w:rPr>
          <w:b/>
          <w:bCs/>
        </w:rPr>
        <w:t>Bee</w:t>
      </w:r>
      <w:r>
        <w:rPr>
          <w:b/>
          <w:bCs/>
        </w:rPr>
        <w:t>n    –</w:t>
      </w:r>
      <w:r w:rsidRPr="00407431">
        <w:t>Past particip</w:t>
      </w:r>
      <w:r>
        <w:t>le</w:t>
      </w:r>
    </w:p>
    <w:p w:rsidR="006513EB" w:rsidRDefault="006513EB" w:rsidP="000B6F9C">
      <w:pPr>
        <w:spacing w:line="240" w:lineRule="auto"/>
      </w:pPr>
    </w:p>
    <w:p w:rsidR="00682660" w:rsidRDefault="00682660" w:rsidP="000B6F9C">
      <w:pPr>
        <w:spacing w:line="240" w:lineRule="auto"/>
      </w:pPr>
    </w:p>
    <w:p w:rsidR="00682660" w:rsidRDefault="00682660" w:rsidP="000B6F9C">
      <w:pPr>
        <w:spacing w:line="240" w:lineRule="auto"/>
      </w:pPr>
    </w:p>
    <w:p w:rsidR="00682660" w:rsidRDefault="00682660" w:rsidP="000B6F9C">
      <w:pPr>
        <w:spacing w:line="240" w:lineRule="auto"/>
      </w:pPr>
    </w:p>
    <w:p w:rsidR="00682660" w:rsidRDefault="00682660" w:rsidP="000B6F9C">
      <w:pPr>
        <w:spacing w:line="240" w:lineRule="auto"/>
      </w:pPr>
    </w:p>
    <w:p w:rsidR="007F1856" w:rsidRDefault="007F1856" w:rsidP="000B6F9C">
      <w:pPr>
        <w:spacing w:line="240" w:lineRule="auto"/>
      </w:pPr>
    </w:p>
    <w:p w:rsidR="007F1856" w:rsidRDefault="007F1856" w:rsidP="000B6F9C">
      <w:pPr>
        <w:spacing w:line="240" w:lineRule="auto"/>
      </w:pPr>
    </w:p>
    <w:p w:rsidR="007F1856" w:rsidRDefault="007F1856" w:rsidP="000B6F9C">
      <w:pPr>
        <w:spacing w:line="240" w:lineRule="auto"/>
      </w:pPr>
    </w:p>
    <w:p w:rsidR="007F1856" w:rsidRDefault="007F1856" w:rsidP="000B6F9C">
      <w:pPr>
        <w:spacing w:line="240" w:lineRule="auto"/>
      </w:pPr>
    </w:p>
    <w:p w:rsidR="007F1856" w:rsidRDefault="007F1856" w:rsidP="000B6F9C">
      <w:pPr>
        <w:spacing w:line="240" w:lineRule="auto"/>
      </w:pPr>
    </w:p>
    <w:p w:rsidR="00682660" w:rsidRDefault="00682660" w:rsidP="000B6F9C">
      <w:pPr>
        <w:spacing w:line="240" w:lineRule="auto"/>
      </w:pPr>
    </w:p>
    <w:p w:rsidR="00682660" w:rsidRDefault="00682660" w:rsidP="000B6F9C">
      <w:pPr>
        <w:spacing w:line="240" w:lineRule="auto"/>
      </w:pPr>
    </w:p>
    <w:p w:rsidR="006513EB" w:rsidRDefault="006513EB" w:rsidP="000B6F9C">
      <w:pPr>
        <w:pStyle w:val="1hed"/>
      </w:pPr>
      <w:r>
        <w:t>Structure of sentences</w:t>
      </w:r>
    </w:p>
    <w:p w:rsidR="00682660" w:rsidRPr="004C55C5" w:rsidRDefault="00682660" w:rsidP="00682660">
      <w:pPr>
        <w:pStyle w:val="1hed"/>
        <w:numPr>
          <w:ilvl w:val="0"/>
          <w:numId w:val="0"/>
        </w:numPr>
        <w:ind w:left="1134"/>
      </w:pPr>
    </w:p>
    <w:p w:rsidR="006513EB" w:rsidRPr="00320046" w:rsidRDefault="006513EB" w:rsidP="000B6F9C">
      <w:pPr>
        <w:pStyle w:val="1hed"/>
        <w:numPr>
          <w:ilvl w:val="0"/>
          <w:numId w:val="161"/>
        </w:numPr>
        <w:ind w:left="1134" w:hanging="283"/>
        <w:rPr>
          <w:sz w:val="24"/>
          <w:szCs w:val="24"/>
        </w:rPr>
      </w:pPr>
      <w:r w:rsidRPr="00DB0468">
        <w:rPr>
          <w:sz w:val="24"/>
          <w:szCs w:val="24"/>
        </w:rPr>
        <w:t>Affirmative form (Positive)</w:t>
      </w:r>
    </w:p>
    <w:p w:rsidR="006513EB" w:rsidRDefault="006513EB" w:rsidP="000B6F9C">
      <w:pPr>
        <w:pStyle w:val="1hed"/>
        <w:numPr>
          <w:ilvl w:val="0"/>
          <w:numId w:val="0"/>
        </w:numPr>
        <w:ind w:left="1134"/>
        <w:rPr>
          <w:rFonts w:asciiTheme="minorHAnsi" w:hAnsiTheme="minorHAnsi" w:cstheme="minorHAnsi"/>
          <w:sz w:val="22"/>
          <w:szCs w:val="22"/>
          <w:u w:val="single"/>
        </w:rPr>
      </w:pPr>
      <w:r w:rsidRPr="00EB6C9A">
        <w:rPr>
          <w:rFonts w:asciiTheme="minorHAnsi" w:hAnsiTheme="minorHAnsi" w:cstheme="minorHAnsi"/>
          <w:sz w:val="22"/>
          <w:szCs w:val="22"/>
          <w:u w:val="single"/>
        </w:rPr>
        <w:t>Subject +Verb to be + object</w:t>
      </w:r>
    </w:p>
    <w:p w:rsidR="006513EB" w:rsidRPr="00DB0468" w:rsidRDefault="006513EB" w:rsidP="000B6F9C">
      <w:pPr>
        <w:pStyle w:val="1hed"/>
        <w:numPr>
          <w:ilvl w:val="0"/>
          <w:numId w:val="0"/>
        </w:numPr>
        <w:ind w:left="1134"/>
        <w:rPr>
          <w:rFonts w:asciiTheme="minorHAnsi" w:hAnsiTheme="minorHAnsi" w:cstheme="minorHAnsi"/>
          <w:sz w:val="22"/>
          <w:szCs w:val="22"/>
          <w:u w:val="single"/>
        </w:rPr>
      </w:pPr>
    </w:p>
    <w:p w:rsidR="006513EB" w:rsidRDefault="006513EB" w:rsidP="000B6F9C">
      <w:pPr>
        <w:pStyle w:val="1hed"/>
        <w:numPr>
          <w:ilvl w:val="0"/>
          <w:numId w:val="0"/>
        </w:numPr>
        <w:ind w:left="1418"/>
      </w:pPr>
      <w:r w:rsidRPr="00EB6C9A">
        <w:rPr>
          <w:rFonts w:asciiTheme="minorHAnsi" w:hAnsiTheme="minorHAnsi" w:cstheme="minorHAnsi"/>
          <w:sz w:val="22"/>
          <w:szCs w:val="22"/>
        </w:rPr>
        <w:t xml:space="preserve">For example </w:t>
      </w: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1417"/>
        <w:gridCol w:w="1276"/>
      </w:tblGrid>
      <w:tr w:rsidR="006513EB" w:rsidTr="005C3E73">
        <w:tc>
          <w:tcPr>
            <w:tcW w:w="1242" w:type="dxa"/>
          </w:tcPr>
          <w:p w:rsidR="006513EB" w:rsidRPr="00DB0468" w:rsidRDefault="006513EB" w:rsidP="000B6F9C">
            <w:pPr>
              <w:pStyle w:val="1hed"/>
              <w:numPr>
                <w:ilvl w:val="0"/>
                <w:numId w:val="0"/>
              </w:numPr>
              <w:rPr>
                <w:sz w:val="22"/>
                <w:szCs w:val="22"/>
              </w:rPr>
            </w:pPr>
            <w:r w:rsidRPr="00DB0468">
              <w:rPr>
                <w:sz w:val="22"/>
                <w:szCs w:val="22"/>
              </w:rPr>
              <w:t>Subject</w:t>
            </w:r>
          </w:p>
        </w:tc>
        <w:tc>
          <w:tcPr>
            <w:tcW w:w="1417" w:type="dxa"/>
          </w:tcPr>
          <w:p w:rsidR="006513EB" w:rsidRPr="00DB0468" w:rsidRDefault="006513EB" w:rsidP="000B6F9C">
            <w:pPr>
              <w:pStyle w:val="1hed"/>
              <w:numPr>
                <w:ilvl w:val="0"/>
                <w:numId w:val="0"/>
              </w:numPr>
              <w:rPr>
                <w:sz w:val="22"/>
                <w:szCs w:val="22"/>
              </w:rPr>
            </w:pPr>
            <w:r w:rsidRPr="00DB0468">
              <w:rPr>
                <w:sz w:val="22"/>
                <w:szCs w:val="22"/>
              </w:rPr>
              <w:t xml:space="preserve">Verb to be </w:t>
            </w:r>
          </w:p>
        </w:tc>
        <w:tc>
          <w:tcPr>
            <w:tcW w:w="1276" w:type="dxa"/>
          </w:tcPr>
          <w:p w:rsidR="006513EB" w:rsidRPr="00DB0468" w:rsidRDefault="006513EB" w:rsidP="000B6F9C">
            <w:pPr>
              <w:pStyle w:val="1hed"/>
              <w:numPr>
                <w:ilvl w:val="0"/>
                <w:numId w:val="0"/>
              </w:numPr>
              <w:rPr>
                <w:sz w:val="22"/>
                <w:szCs w:val="22"/>
              </w:rPr>
            </w:pPr>
            <w:r w:rsidRPr="00DB0468">
              <w:rPr>
                <w:sz w:val="22"/>
                <w:szCs w:val="22"/>
              </w:rPr>
              <w:t>objective</w:t>
            </w:r>
          </w:p>
        </w:tc>
      </w:tr>
      <w:tr w:rsidR="006513EB" w:rsidTr="005C3E73">
        <w:tc>
          <w:tcPr>
            <w:tcW w:w="1242" w:type="dxa"/>
          </w:tcPr>
          <w:p w:rsidR="006513EB" w:rsidRPr="00EB6C9A" w:rsidRDefault="006513EB" w:rsidP="000B6F9C">
            <w:pPr>
              <w:pStyle w:val="boolformate"/>
              <w:spacing w:before="0" w:after="0"/>
              <w:ind w:left="142"/>
            </w:pPr>
            <w:r w:rsidRPr="00EB6C9A">
              <w:t>I</w:t>
            </w:r>
          </w:p>
        </w:tc>
        <w:tc>
          <w:tcPr>
            <w:tcW w:w="1417" w:type="dxa"/>
          </w:tcPr>
          <w:p w:rsidR="006513EB" w:rsidRDefault="006513EB" w:rsidP="000B6F9C">
            <w:pPr>
              <w:pStyle w:val="boolformate"/>
              <w:spacing w:before="0" w:after="0"/>
              <w:ind w:left="175"/>
            </w:pPr>
            <w:r>
              <w:t>am</w:t>
            </w:r>
          </w:p>
        </w:tc>
        <w:tc>
          <w:tcPr>
            <w:tcW w:w="1276" w:type="dxa"/>
          </w:tcPr>
          <w:p w:rsidR="006513EB" w:rsidRPr="00EB6C9A" w:rsidRDefault="00D562DA" w:rsidP="000B6F9C">
            <w:pPr>
              <w:pStyle w:val="boolformate"/>
              <w:spacing w:before="0" w:after="0"/>
              <w:ind w:left="176"/>
            </w:pPr>
            <w:r>
              <w:t>Student</w:t>
            </w:r>
          </w:p>
        </w:tc>
      </w:tr>
      <w:tr w:rsidR="006513EB" w:rsidTr="005C3E73">
        <w:tc>
          <w:tcPr>
            <w:tcW w:w="1242" w:type="dxa"/>
          </w:tcPr>
          <w:p w:rsidR="006513EB" w:rsidRPr="00EB6C9A" w:rsidRDefault="006513EB" w:rsidP="000B6F9C">
            <w:pPr>
              <w:pStyle w:val="boolformate"/>
              <w:spacing w:before="0" w:after="0"/>
              <w:ind w:left="0"/>
            </w:pPr>
            <w:r w:rsidRPr="00EB6C9A">
              <w:t>You</w:t>
            </w:r>
          </w:p>
        </w:tc>
        <w:tc>
          <w:tcPr>
            <w:tcW w:w="1417" w:type="dxa"/>
          </w:tcPr>
          <w:p w:rsidR="006513EB" w:rsidRDefault="006513EB" w:rsidP="000B6F9C">
            <w:pPr>
              <w:pStyle w:val="boolformate"/>
              <w:spacing w:before="0" w:after="0"/>
              <w:ind w:left="175"/>
            </w:pPr>
            <w:r>
              <w:t>are</w:t>
            </w:r>
          </w:p>
        </w:tc>
        <w:tc>
          <w:tcPr>
            <w:tcW w:w="1276" w:type="dxa"/>
          </w:tcPr>
          <w:p w:rsidR="006513EB" w:rsidRPr="00EB6C9A" w:rsidRDefault="00D562DA" w:rsidP="000B6F9C">
            <w:pPr>
              <w:pStyle w:val="boolformate"/>
              <w:spacing w:before="0" w:after="0"/>
              <w:ind w:left="176"/>
            </w:pPr>
            <w:r>
              <w:t>Student</w:t>
            </w:r>
          </w:p>
        </w:tc>
      </w:tr>
      <w:tr w:rsidR="006513EB" w:rsidTr="005C3E73">
        <w:tc>
          <w:tcPr>
            <w:tcW w:w="1242" w:type="dxa"/>
          </w:tcPr>
          <w:p w:rsidR="006513EB" w:rsidRPr="00EB6C9A" w:rsidRDefault="006513EB" w:rsidP="000B6F9C">
            <w:pPr>
              <w:pStyle w:val="1hed"/>
              <w:numPr>
                <w:ilvl w:val="0"/>
                <w:numId w:val="0"/>
              </w:numPr>
              <w:rPr>
                <w:rFonts w:asciiTheme="minorHAnsi" w:hAnsiTheme="minorHAnsi" w:cstheme="minorHAnsi"/>
                <w:b w:val="0"/>
                <w:bCs w:val="0"/>
                <w:sz w:val="22"/>
                <w:szCs w:val="22"/>
              </w:rPr>
            </w:pPr>
            <w:r w:rsidRPr="00EB6C9A">
              <w:rPr>
                <w:rFonts w:asciiTheme="minorHAnsi" w:hAnsiTheme="minorHAnsi" w:cstheme="minorHAnsi"/>
                <w:b w:val="0"/>
                <w:bCs w:val="0"/>
                <w:sz w:val="22"/>
                <w:szCs w:val="22"/>
              </w:rPr>
              <w:t xml:space="preserve">He </w:t>
            </w:r>
            <w:r>
              <w:rPr>
                <w:rFonts w:asciiTheme="minorHAnsi" w:hAnsiTheme="minorHAnsi" w:cstheme="minorHAnsi"/>
                <w:b w:val="0"/>
                <w:bCs w:val="0"/>
                <w:sz w:val="22"/>
                <w:szCs w:val="22"/>
              </w:rPr>
              <w:t>/She/I</w:t>
            </w:r>
            <w:r w:rsidRPr="00EB6C9A">
              <w:rPr>
                <w:rFonts w:asciiTheme="minorHAnsi" w:hAnsiTheme="minorHAnsi" w:cstheme="minorHAnsi"/>
                <w:b w:val="0"/>
                <w:bCs w:val="0"/>
                <w:sz w:val="22"/>
                <w:szCs w:val="22"/>
              </w:rPr>
              <w:t>t</w:t>
            </w:r>
          </w:p>
        </w:tc>
        <w:tc>
          <w:tcPr>
            <w:tcW w:w="1417" w:type="dxa"/>
          </w:tcPr>
          <w:p w:rsidR="006513EB" w:rsidRDefault="006513EB" w:rsidP="000B6F9C">
            <w:pPr>
              <w:pStyle w:val="boolformate"/>
              <w:spacing w:before="0" w:after="0"/>
              <w:ind w:left="175"/>
            </w:pPr>
            <w:r>
              <w:t>is</w:t>
            </w:r>
          </w:p>
        </w:tc>
        <w:tc>
          <w:tcPr>
            <w:tcW w:w="1276" w:type="dxa"/>
          </w:tcPr>
          <w:p w:rsidR="006513EB" w:rsidRPr="00EB6C9A" w:rsidRDefault="00D562DA" w:rsidP="000B6F9C">
            <w:pPr>
              <w:pStyle w:val="boolformate"/>
              <w:spacing w:before="0" w:after="0"/>
              <w:ind w:left="176"/>
            </w:pPr>
            <w:r>
              <w:t>Student</w:t>
            </w:r>
          </w:p>
        </w:tc>
      </w:tr>
      <w:tr w:rsidR="006513EB" w:rsidTr="005C3E73">
        <w:tc>
          <w:tcPr>
            <w:tcW w:w="1242" w:type="dxa"/>
          </w:tcPr>
          <w:p w:rsidR="006513EB" w:rsidRPr="00EB6C9A" w:rsidRDefault="006513EB" w:rsidP="000B6F9C">
            <w:pPr>
              <w:pStyle w:val="1hed"/>
              <w:numPr>
                <w:ilvl w:val="0"/>
                <w:numId w:val="0"/>
              </w:numPr>
              <w:rPr>
                <w:rFonts w:asciiTheme="minorHAnsi" w:hAnsiTheme="minorHAnsi" w:cstheme="minorHAnsi"/>
                <w:b w:val="0"/>
                <w:bCs w:val="0"/>
                <w:sz w:val="22"/>
                <w:szCs w:val="22"/>
              </w:rPr>
            </w:pPr>
            <w:r w:rsidRPr="00EB6C9A">
              <w:rPr>
                <w:rFonts w:asciiTheme="minorHAnsi" w:hAnsiTheme="minorHAnsi" w:cstheme="minorHAnsi"/>
                <w:b w:val="0"/>
                <w:bCs w:val="0"/>
                <w:sz w:val="22"/>
                <w:szCs w:val="22"/>
              </w:rPr>
              <w:t>We</w:t>
            </w:r>
          </w:p>
        </w:tc>
        <w:tc>
          <w:tcPr>
            <w:tcW w:w="1417" w:type="dxa"/>
          </w:tcPr>
          <w:p w:rsidR="006513EB" w:rsidRDefault="006513EB" w:rsidP="000B6F9C">
            <w:pPr>
              <w:pStyle w:val="boolformate"/>
              <w:spacing w:before="0" w:after="0"/>
              <w:ind w:left="175"/>
            </w:pPr>
            <w:r>
              <w:t>are</w:t>
            </w:r>
          </w:p>
        </w:tc>
        <w:tc>
          <w:tcPr>
            <w:tcW w:w="1276" w:type="dxa"/>
          </w:tcPr>
          <w:p w:rsidR="006513EB" w:rsidRPr="00EB6C9A" w:rsidRDefault="00D562DA" w:rsidP="000B6F9C">
            <w:pPr>
              <w:pStyle w:val="boolformate"/>
              <w:spacing w:before="0" w:after="0"/>
              <w:ind w:left="176"/>
            </w:pPr>
            <w:r>
              <w:t>Student</w:t>
            </w:r>
          </w:p>
        </w:tc>
      </w:tr>
      <w:tr w:rsidR="006513EB" w:rsidTr="005C3E73">
        <w:tc>
          <w:tcPr>
            <w:tcW w:w="1242" w:type="dxa"/>
          </w:tcPr>
          <w:p w:rsidR="006513EB" w:rsidRPr="00EB6C9A" w:rsidRDefault="006513EB" w:rsidP="000B6F9C">
            <w:pPr>
              <w:pStyle w:val="1hed"/>
              <w:numPr>
                <w:ilvl w:val="0"/>
                <w:numId w:val="0"/>
              </w:numPr>
              <w:rPr>
                <w:rFonts w:asciiTheme="minorHAnsi" w:hAnsiTheme="minorHAnsi" w:cstheme="minorHAnsi"/>
                <w:b w:val="0"/>
                <w:bCs w:val="0"/>
                <w:sz w:val="22"/>
                <w:szCs w:val="22"/>
              </w:rPr>
            </w:pPr>
            <w:r w:rsidRPr="00EB6C9A">
              <w:rPr>
                <w:rFonts w:asciiTheme="minorHAnsi" w:hAnsiTheme="minorHAnsi" w:cstheme="minorHAnsi"/>
                <w:b w:val="0"/>
                <w:bCs w:val="0"/>
                <w:sz w:val="22"/>
                <w:szCs w:val="22"/>
              </w:rPr>
              <w:t>they</w:t>
            </w:r>
          </w:p>
        </w:tc>
        <w:tc>
          <w:tcPr>
            <w:tcW w:w="1417" w:type="dxa"/>
          </w:tcPr>
          <w:p w:rsidR="006513EB" w:rsidRDefault="006513EB" w:rsidP="000B6F9C">
            <w:pPr>
              <w:pStyle w:val="boolformate"/>
              <w:spacing w:before="0" w:after="0"/>
              <w:ind w:left="175"/>
            </w:pPr>
            <w:r>
              <w:t>are</w:t>
            </w:r>
          </w:p>
        </w:tc>
        <w:tc>
          <w:tcPr>
            <w:tcW w:w="1276" w:type="dxa"/>
          </w:tcPr>
          <w:p w:rsidR="006513EB" w:rsidRPr="00EB6C9A" w:rsidRDefault="00D562DA" w:rsidP="000B6F9C">
            <w:pPr>
              <w:pStyle w:val="boolformate"/>
              <w:spacing w:before="0" w:after="0"/>
              <w:ind w:left="176"/>
            </w:pPr>
            <w:r>
              <w:t>Student</w:t>
            </w:r>
          </w:p>
        </w:tc>
      </w:tr>
    </w:tbl>
    <w:p w:rsidR="00D562DA" w:rsidRDefault="00D562DA" w:rsidP="000B6F9C">
      <w:pPr>
        <w:spacing w:line="240" w:lineRule="auto"/>
      </w:pPr>
    </w:p>
    <w:p w:rsidR="006513EB" w:rsidRPr="00DB0468" w:rsidRDefault="006513EB" w:rsidP="000B6F9C">
      <w:pPr>
        <w:pStyle w:val="1hed"/>
        <w:numPr>
          <w:ilvl w:val="0"/>
          <w:numId w:val="161"/>
        </w:numPr>
        <w:ind w:left="1276"/>
        <w:rPr>
          <w:sz w:val="24"/>
          <w:szCs w:val="24"/>
        </w:rPr>
      </w:pPr>
      <w:r>
        <w:rPr>
          <w:sz w:val="24"/>
          <w:szCs w:val="24"/>
        </w:rPr>
        <w:t>Negative</w:t>
      </w:r>
      <w:r w:rsidRPr="00DB0468">
        <w:rPr>
          <w:sz w:val="24"/>
          <w:szCs w:val="24"/>
        </w:rPr>
        <w:t xml:space="preserve"> form </w:t>
      </w:r>
    </w:p>
    <w:p w:rsidR="006513EB" w:rsidRDefault="006513EB" w:rsidP="000B6F9C">
      <w:pPr>
        <w:pStyle w:val="1hed"/>
        <w:numPr>
          <w:ilvl w:val="0"/>
          <w:numId w:val="0"/>
        </w:numPr>
        <w:ind w:left="1134"/>
        <w:rPr>
          <w:rFonts w:asciiTheme="minorHAnsi" w:hAnsiTheme="minorHAnsi" w:cstheme="minorHAnsi"/>
          <w:sz w:val="22"/>
          <w:szCs w:val="22"/>
          <w:u w:val="single"/>
        </w:rPr>
      </w:pPr>
      <w:r w:rsidRPr="00EB6C9A">
        <w:rPr>
          <w:rFonts w:asciiTheme="minorHAnsi" w:hAnsiTheme="minorHAnsi" w:cstheme="minorHAnsi"/>
          <w:sz w:val="22"/>
          <w:szCs w:val="22"/>
          <w:u w:val="single"/>
        </w:rPr>
        <w:t>Subject +Verb to be +</w:t>
      </w:r>
      <w:r>
        <w:rPr>
          <w:rFonts w:asciiTheme="minorHAnsi" w:hAnsiTheme="minorHAnsi" w:cstheme="minorHAnsi"/>
          <w:sz w:val="22"/>
          <w:szCs w:val="22"/>
          <w:u w:val="single"/>
        </w:rPr>
        <w:t xml:space="preserve"> not+ </w:t>
      </w:r>
      <w:r w:rsidRPr="00EB6C9A">
        <w:rPr>
          <w:rFonts w:asciiTheme="minorHAnsi" w:hAnsiTheme="minorHAnsi" w:cstheme="minorHAnsi"/>
          <w:sz w:val="22"/>
          <w:szCs w:val="22"/>
          <w:u w:val="single"/>
        </w:rPr>
        <w:t>object</w:t>
      </w:r>
    </w:p>
    <w:p w:rsidR="006513EB" w:rsidRDefault="006513EB" w:rsidP="000B6F9C">
      <w:pPr>
        <w:pStyle w:val="1hed"/>
        <w:numPr>
          <w:ilvl w:val="0"/>
          <w:numId w:val="0"/>
        </w:numPr>
        <w:ind w:left="1134"/>
        <w:rPr>
          <w:rFonts w:asciiTheme="minorHAnsi" w:hAnsiTheme="minorHAnsi" w:cstheme="minorHAnsi"/>
          <w:sz w:val="22"/>
          <w:szCs w:val="22"/>
          <w:u w:val="single"/>
        </w:rPr>
      </w:pPr>
    </w:p>
    <w:p w:rsidR="006513EB" w:rsidRPr="00DB0468" w:rsidRDefault="006513EB" w:rsidP="000B6F9C">
      <w:pPr>
        <w:pStyle w:val="boolformate"/>
        <w:rPr>
          <w:b/>
          <w:bCs/>
        </w:rPr>
      </w:pPr>
      <w:r w:rsidRPr="00DB0468">
        <w:rPr>
          <w:b/>
          <w:bCs/>
        </w:rPr>
        <w:t>F</w:t>
      </w:r>
      <w:r>
        <w:rPr>
          <w:b/>
          <w:bCs/>
        </w:rPr>
        <w:t>or E</w:t>
      </w:r>
      <w:r w:rsidRPr="00DB0468">
        <w:rPr>
          <w:b/>
          <w:bCs/>
        </w:rPr>
        <w:t>xample</w:t>
      </w: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275"/>
        <w:gridCol w:w="572"/>
        <w:gridCol w:w="1141"/>
      </w:tblGrid>
      <w:tr w:rsidR="006513EB" w:rsidTr="007F1856">
        <w:tc>
          <w:tcPr>
            <w:tcW w:w="1276" w:type="dxa"/>
          </w:tcPr>
          <w:p w:rsidR="006513EB" w:rsidRPr="00DB0468" w:rsidRDefault="006513EB" w:rsidP="000B6F9C">
            <w:pPr>
              <w:pStyle w:val="boolformate"/>
              <w:spacing w:before="0" w:after="0"/>
              <w:ind w:left="0"/>
              <w:rPr>
                <w:rFonts w:asciiTheme="majorHAnsi" w:hAnsiTheme="majorHAnsi"/>
                <w:b/>
                <w:bCs/>
              </w:rPr>
            </w:pPr>
            <w:r w:rsidRPr="00DB0468">
              <w:rPr>
                <w:rFonts w:asciiTheme="majorHAnsi" w:hAnsiTheme="majorHAnsi"/>
                <w:b/>
                <w:bCs/>
              </w:rPr>
              <w:t>Subject</w:t>
            </w:r>
          </w:p>
        </w:tc>
        <w:tc>
          <w:tcPr>
            <w:tcW w:w="1275" w:type="dxa"/>
          </w:tcPr>
          <w:p w:rsidR="006513EB" w:rsidRPr="00DB0468" w:rsidRDefault="006513EB" w:rsidP="000B6F9C">
            <w:pPr>
              <w:pStyle w:val="boolformate"/>
              <w:spacing w:before="0" w:after="0"/>
              <w:ind w:left="0"/>
              <w:rPr>
                <w:rFonts w:asciiTheme="majorHAnsi" w:hAnsiTheme="majorHAnsi"/>
                <w:b/>
                <w:bCs/>
              </w:rPr>
            </w:pPr>
            <w:r w:rsidRPr="00DB0468">
              <w:rPr>
                <w:rFonts w:asciiTheme="majorHAnsi" w:hAnsiTheme="majorHAnsi"/>
                <w:b/>
                <w:bCs/>
              </w:rPr>
              <w:t>Verb to be</w:t>
            </w:r>
          </w:p>
        </w:tc>
        <w:tc>
          <w:tcPr>
            <w:tcW w:w="572" w:type="dxa"/>
          </w:tcPr>
          <w:p w:rsidR="006513EB" w:rsidRPr="00DB0468" w:rsidRDefault="006513EB" w:rsidP="000B6F9C">
            <w:pPr>
              <w:pStyle w:val="boolformate"/>
              <w:spacing w:before="0" w:after="0"/>
              <w:ind w:left="0"/>
              <w:rPr>
                <w:rFonts w:asciiTheme="majorHAnsi" w:hAnsiTheme="majorHAnsi"/>
                <w:b/>
                <w:bCs/>
              </w:rPr>
            </w:pPr>
            <w:r w:rsidRPr="00DB0468">
              <w:rPr>
                <w:rFonts w:asciiTheme="majorHAnsi" w:hAnsiTheme="majorHAnsi"/>
                <w:b/>
                <w:bCs/>
              </w:rPr>
              <w:t>Not</w:t>
            </w:r>
          </w:p>
        </w:tc>
        <w:tc>
          <w:tcPr>
            <w:tcW w:w="1141" w:type="dxa"/>
          </w:tcPr>
          <w:p w:rsidR="006513EB" w:rsidRPr="00DB0468" w:rsidRDefault="006513EB" w:rsidP="000B6F9C">
            <w:pPr>
              <w:pStyle w:val="boolformate"/>
              <w:spacing w:before="0" w:after="0"/>
              <w:ind w:left="0"/>
              <w:rPr>
                <w:rFonts w:asciiTheme="majorHAnsi" w:hAnsiTheme="majorHAnsi"/>
                <w:b/>
                <w:bCs/>
              </w:rPr>
            </w:pPr>
            <w:r w:rsidRPr="00DB0468">
              <w:rPr>
                <w:rFonts w:asciiTheme="majorHAnsi" w:hAnsiTheme="majorHAnsi"/>
                <w:b/>
                <w:bCs/>
              </w:rPr>
              <w:t>objective</w:t>
            </w:r>
          </w:p>
        </w:tc>
      </w:tr>
      <w:tr w:rsidR="006513EB" w:rsidTr="007F1856">
        <w:trPr>
          <w:trHeight w:val="204"/>
        </w:trPr>
        <w:tc>
          <w:tcPr>
            <w:tcW w:w="1276" w:type="dxa"/>
          </w:tcPr>
          <w:p w:rsidR="006513EB" w:rsidRDefault="006513EB" w:rsidP="000B6F9C">
            <w:pPr>
              <w:pStyle w:val="boolformate"/>
              <w:spacing w:before="0" w:after="0"/>
              <w:ind w:left="0"/>
            </w:pPr>
            <w:r>
              <w:t>I</w:t>
            </w:r>
          </w:p>
        </w:tc>
        <w:tc>
          <w:tcPr>
            <w:tcW w:w="1275" w:type="dxa"/>
          </w:tcPr>
          <w:p w:rsidR="006513EB" w:rsidRDefault="006513EB" w:rsidP="000B6F9C">
            <w:pPr>
              <w:pStyle w:val="boolformate"/>
              <w:spacing w:before="0" w:after="0"/>
              <w:ind w:left="0"/>
            </w:pPr>
            <w:r>
              <w:t>am</w:t>
            </w:r>
          </w:p>
        </w:tc>
        <w:tc>
          <w:tcPr>
            <w:tcW w:w="572" w:type="dxa"/>
          </w:tcPr>
          <w:p w:rsidR="006513EB" w:rsidRDefault="006513EB" w:rsidP="000B6F9C">
            <w:pPr>
              <w:pStyle w:val="boolformate"/>
              <w:spacing w:before="0" w:after="0"/>
              <w:ind w:left="0"/>
            </w:pPr>
            <w:r>
              <w:t>not</w:t>
            </w:r>
          </w:p>
        </w:tc>
        <w:tc>
          <w:tcPr>
            <w:tcW w:w="1141" w:type="dxa"/>
          </w:tcPr>
          <w:p w:rsidR="006513EB" w:rsidRDefault="00D562DA" w:rsidP="000B6F9C">
            <w:pPr>
              <w:pStyle w:val="boolformate"/>
              <w:spacing w:before="0" w:after="0"/>
              <w:ind w:left="0"/>
            </w:pPr>
            <w:r>
              <w:t>Student</w:t>
            </w:r>
          </w:p>
        </w:tc>
      </w:tr>
      <w:tr w:rsidR="006513EB" w:rsidTr="007F1856">
        <w:tc>
          <w:tcPr>
            <w:tcW w:w="1276" w:type="dxa"/>
          </w:tcPr>
          <w:p w:rsidR="006513EB" w:rsidRDefault="006513EB" w:rsidP="000B6F9C">
            <w:pPr>
              <w:pStyle w:val="boolformate"/>
              <w:spacing w:before="0" w:after="0"/>
              <w:ind w:left="0"/>
            </w:pPr>
            <w:r>
              <w:t>You</w:t>
            </w:r>
          </w:p>
        </w:tc>
        <w:tc>
          <w:tcPr>
            <w:tcW w:w="1275" w:type="dxa"/>
          </w:tcPr>
          <w:p w:rsidR="006513EB" w:rsidRDefault="006513EB" w:rsidP="000B6F9C">
            <w:pPr>
              <w:pStyle w:val="boolformate"/>
              <w:spacing w:before="0" w:after="0"/>
              <w:ind w:left="0"/>
            </w:pPr>
            <w:r>
              <w:t>are</w:t>
            </w:r>
          </w:p>
        </w:tc>
        <w:tc>
          <w:tcPr>
            <w:tcW w:w="572" w:type="dxa"/>
          </w:tcPr>
          <w:p w:rsidR="006513EB" w:rsidRDefault="006513EB" w:rsidP="000B6F9C">
            <w:pPr>
              <w:pStyle w:val="boolformate"/>
              <w:spacing w:before="0" w:after="0"/>
              <w:ind w:left="0"/>
            </w:pPr>
            <w:r>
              <w:t>not</w:t>
            </w:r>
          </w:p>
        </w:tc>
        <w:tc>
          <w:tcPr>
            <w:tcW w:w="1141" w:type="dxa"/>
          </w:tcPr>
          <w:p w:rsidR="006513EB" w:rsidRDefault="00D562DA" w:rsidP="000B6F9C">
            <w:pPr>
              <w:pStyle w:val="boolformate"/>
              <w:spacing w:before="0" w:after="0"/>
              <w:ind w:left="0"/>
            </w:pPr>
            <w:r>
              <w:t>Student</w:t>
            </w:r>
          </w:p>
        </w:tc>
      </w:tr>
      <w:tr w:rsidR="006513EB" w:rsidTr="007F1856">
        <w:tc>
          <w:tcPr>
            <w:tcW w:w="1276" w:type="dxa"/>
          </w:tcPr>
          <w:p w:rsidR="006513EB" w:rsidRDefault="006513EB" w:rsidP="000B6F9C">
            <w:pPr>
              <w:pStyle w:val="boolformate"/>
              <w:spacing w:before="0" w:after="0"/>
              <w:ind w:left="0"/>
            </w:pPr>
            <w:r>
              <w:t>He /She/It</w:t>
            </w:r>
          </w:p>
        </w:tc>
        <w:tc>
          <w:tcPr>
            <w:tcW w:w="1275" w:type="dxa"/>
          </w:tcPr>
          <w:p w:rsidR="006513EB" w:rsidRDefault="006513EB" w:rsidP="000B6F9C">
            <w:pPr>
              <w:pStyle w:val="boolformate"/>
              <w:spacing w:before="0" w:after="0"/>
              <w:ind w:left="0"/>
            </w:pPr>
            <w:r>
              <w:t>is</w:t>
            </w:r>
          </w:p>
        </w:tc>
        <w:tc>
          <w:tcPr>
            <w:tcW w:w="572" w:type="dxa"/>
          </w:tcPr>
          <w:p w:rsidR="006513EB" w:rsidRDefault="006513EB" w:rsidP="000B6F9C">
            <w:pPr>
              <w:pStyle w:val="boolformate"/>
              <w:spacing w:before="0" w:after="0"/>
              <w:ind w:left="0"/>
            </w:pPr>
            <w:r>
              <w:t>not</w:t>
            </w:r>
          </w:p>
        </w:tc>
        <w:tc>
          <w:tcPr>
            <w:tcW w:w="1141" w:type="dxa"/>
          </w:tcPr>
          <w:p w:rsidR="006513EB" w:rsidRDefault="00D562DA" w:rsidP="000B6F9C">
            <w:pPr>
              <w:pStyle w:val="boolformate"/>
              <w:spacing w:before="0" w:after="0"/>
              <w:ind w:left="0"/>
            </w:pPr>
            <w:r>
              <w:t>Student</w:t>
            </w:r>
          </w:p>
        </w:tc>
      </w:tr>
      <w:tr w:rsidR="006513EB" w:rsidTr="007F1856">
        <w:tc>
          <w:tcPr>
            <w:tcW w:w="1276" w:type="dxa"/>
          </w:tcPr>
          <w:p w:rsidR="006513EB" w:rsidRDefault="006513EB" w:rsidP="000B6F9C">
            <w:pPr>
              <w:pStyle w:val="boolformate"/>
              <w:spacing w:before="0" w:after="0"/>
              <w:ind w:left="0"/>
            </w:pPr>
            <w:r>
              <w:t>We</w:t>
            </w:r>
          </w:p>
        </w:tc>
        <w:tc>
          <w:tcPr>
            <w:tcW w:w="1275" w:type="dxa"/>
          </w:tcPr>
          <w:p w:rsidR="006513EB" w:rsidRDefault="006513EB" w:rsidP="000B6F9C">
            <w:pPr>
              <w:pStyle w:val="boolformate"/>
              <w:spacing w:before="0" w:after="0"/>
              <w:ind w:left="0"/>
            </w:pPr>
            <w:r>
              <w:t>are</w:t>
            </w:r>
          </w:p>
        </w:tc>
        <w:tc>
          <w:tcPr>
            <w:tcW w:w="572" w:type="dxa"/>
          </w:tcPr>
          <w:p w:rsidR="006513EB" w:rsidRDefault="006513EB" w:rsidP="000B6F9C">
            <w:pPr>
              <w:pStyle w:val="boolformate"/>
              <w:spacing w:before="0" w:after="0"/>
              <w:ind w:left="0"/>
            </w:pPr>
            <w:r>
              <w:t>not</w:t>
            </w:r>
          </w:p>
        </w:tc>
        <w:tc>
          <w:tcPr>
            <w:tcW w:w="1141" w:type="dxa"/>
          </w:tcPr>
          <w:p w:rsidR="006513EB" w:rsidRDefault="00D562DA" w:rsidP="000B6F9C">
            <w:pPr>
              <w:pStyle w:val="boolformate"/>
              <w:spacing w:before="0" w:after="0"/>
              <w:ind w:left="0"/>
            </w:pPr>
            <w:r>
              <w:t>Student</w:t>
            </w:r>
          </w:p>
        </w:tc>
      </w:tr>
      <w:tr w:rsidR="006513EB" w:rsidTr="007F1856">
        <w:tc>
          <w:tcPr>
            <w:tcW w:w="1276" w:type="dxa"/>
          </w:tcPr>
          <w:p w:rsidR="006513EB" w:rsidRDefault="006513EB" w:rsidP="000B6F9C">
            <w:pPr>
              <w:pStyle w:val="boolformate"/>
              <w:spacing w:before="0" w:after="0"/>
              <w:ind w:left="0"/>
            </w:pPr>
            <w:r>
              <w:t>They</w:t>
            </w:r>
          </w:p>
        </w:tc>
        <w:tc>
          <w:tcPr>
            <w:tcW w:w="1275" w:type="dxa"/>
          </w:tcPr>
          <w:p w:rsidR="006513EB" w:rsidRDefault="006513EB" w:rsidP="000B6F9C">
            <w:pPr>
              <w:pStyle w:val="boolformate"/>
              <w:spacing w:before="0" w:after="0"/>
              <w:ind w:left="0"/>
            </w:pPr>
            <w:r>
              <w:t>are</w:t>
            </w:r>
          </w:p>
        </w:tc>
        <w:tc>
          <w:tcPr>
            <w:tcW w:w="572" w:type="dxa"/>
          </w:tcPr>
          <w:p w:rsidR="006513EB" w:rsidRDefault="006513EB" w:rsidP="000B6F9C">
            <w:pPr>
              <w:pStyle w:val="boolformate"/>
              <w:spacing w:before="0" w:after="0"/>
              <w:ind w:left="0"/>
            </w:pPr>
            <w:r>
              <w:t>not</w:t>
            </w:r>
          </w:p>
        </w:tc>
        <w:tc>
          <w:tcPr>
            <w:tcW w:w="1141" w:type="dxa"/>
          </w:tcPr>
          <w:p w:rsidR="006513EB" w:rsidRDefault="00D562DA" w:rsidP="000B6F9C">
            <w:pPr>
              <w:pStyle w:val="boolformate"/>
              <w:spacing w:before="0" w:after="0"/>
              <w:ind w:left="0"/>
            </w:pPr>
            <w:r>
              <w:t>Student</w:t>
            </w:r>
          </w:p>
        </w:tc>
      </w:tr>
    </w:tbl>
    <w:p w:rsidR="006513EB" w:rsidRDefault="006513EB" w:rsidP="000B6F9C">
      <w:pPr>
        <w:spacing w:line="240" w:lineRule="auto"/>
        <w:sectPr w:rsidR="006513EB" w:rsidSect="00451A5E">
          <w:type w:val="continuous"/>
          <w:pgSz w:w="11907" w:h="16839" w:code="9"/>
          <w:pgMar w:top="1102" w:right="1800" w:bottom="851" w:left="1843" w:header="0" w:footer="0" w:gutter="0"/>
          <w:pgNumType w:start="0"/>
          <w:cols w:space="720"/>
          <w:docGrid w:linePitch="360"/>
        </w:sectPr>
      </w:pPr>
    </w:p>
    <w:p w:rsidR="004F323D" w:rsidRDefault="004F323D" w:rsidP="000B6F9C">
      <w:pPr>
        <w:pStyle w:val="boolformate"/>
        <w:ind w:left="0"/>
      </w:pPr>
    </w:p>
    <w:p w:rsidR="006513EB" w:rsidRPr="00DB0468" w:rsidRDefault="006513EB" w:rsidP="000B6F9C">
      <w:pPr>
        <w:pStyle w:val="1hed"/>
        <w:numPr>
          <w:ilvl w:val="0"/>
          <w:numId w:val="161"/>
        </w:numPr>
        <w:ind w:left="1134" w:hanging="283"/>
        <w:rPr>
          <w:sz w:val="24"/>
          <w:szCs w:val="24"/>
        </w:rPr>
      </w:pPr>
      <w:r>
        <w:rPr>
          <w:sz w:val="24"/>
          <w:szCs w:val="24"/>
        </w:rPr>
        <w:t xml:space="preserve">Interrogative </w:t>
      </w:r>
      <w:r w:rsidRPr="00DB0468">
        <w:rPr>
          <w:sz w:val="24"/>
          <w:szCs w:val="24"/>
        </w:rPr>
        <w:t>form</w:t>
      </w:r>
      <w:r>
        <w:rPr>
          <w:sz w:val="24"/>
          <w:szCs w:val="24"/>
        </w:rPr>
        <w:t>(Question)</w:t>
      </w:r>
    </w:p>
    <w:p w:rsidR="006513EB" w:rsidRDefault="006513EB" w:rsidP="000B6F9C">
      <w:pPr>
        <w:pStyle w:val="1hed"/>
        <w:numPr>
          <w:ilvl w:val="0"/>
          <w:numId w:val="0"/>
        </w:numPr>
        <w:ind w:left="1134"/>
        <w:rPr>
          <w:rFonts w:asciiTheme="minorHAnsi" w:hAnsiTheme="minorHAnsi" w:cstheme="minorHAnsi"/>
          <w:sz w:val="22"/>
          <w:szCs w:val="22"/>
          <w:u w:val="single"/>
        </w:rPr>
      </w:pPr>
      <w:r w:rsidRPr="00EB6C9A">
        <w:rPr>
          <w:rFonts w:asciiTheme="minorHAnsi" w:hAnsiTheme="minorHAnsi" w:cstheme="minorHAnsi"/>
          <w:sz w:val="22"/>
          <w:szCs w:val="22"/>
          <w:u w:val="single"/>
        </w:rPr>
        <w:t xml:space="preserve">Verb to be +Subject </w:t>
      </w:r>
      <w:r>
        <w:rPr>
          <w:rFonts w:asciiTheme="minorHAnsi" w:hAnsiTheme="minorHAnsi" w:cstheme="minorHAnsi"/>
          <w:sz w:val="22"/>
          <w:szCs w:val="22"/>
          <w:u w:val="single"/>
        </w:rPr>
        <w:t xml:space="preserve">+ </w:t>
      </w:r>
      <w:r w:rsidRPr="00EB6C9A">
        <w:rPr>
          <w:rFonts w:asciiTheme="minorHAnsi" w:hAnsiTheme="minorHAnsi" w:cstheme="minorHAnsi"/>
          <w:sz w:val="22"/>
          <w:szCs w:val="22"/>
          <w:u w:val="single"/>
        </w:rPr>
        <w:t>object</w:t>
      </w:r>
      <w:r>
        <w:rPr>
          <w:rFonts w:asciiTheme="minorHAnsi" w:hAnsiTheme="minorHAnsi" w:cstheme="minorHAnsi"/>
          <w:sz w:val="22"/>
          <w:szCs w:val="22"/>
          <w:u w:val="single"/>
        </w:rPr>
        <w:t>?</w:t>
      </w:r>
    </w:p>
    <w:p w:rsidR="006513EB" w:rsidRDefault="006513EB" w:rsidP="000B6F9C">
      <w:pPr>
        <w:pStyle w:val="1hed"/>
        <w:numPr>
          <w:ilvl w:val="0"/>
          <w:numId w:val="0"/>
        </w:numPr>
        <w:ind w:left="1134"/>
        <w:rPr>
          <w:rFonts w:asciiTheme="minorHAnsi" w:hAnsiTheme="minorHAnsi" w:cstheme="minorHAnsi"/>
          <w:sz w:val="22"/>
          <w:szCs w:val="22"/>
          <w:u w:val="single"/>
        </w:rPr>
      </w:pPr>
    </w:p>
    <w:p w:rsidR="006513EB" w:rsidRPr="00DB0468" w:rsidRDefault="006513EB" w:rsidP="000B6F9C">
      <w:pPr>
        <w:pStyle w:val="boolformate"/>
        <w:rPr>
          <w:b/>
          <w:bCs/>
        </w:rPr>
      </w:pPr>
      <w:r w:rsidRPr="00DB0468">
        <w:rPr>
          <w:b/>
          <w:bCs/>
        </w:rPr>
        <w:t>F</w:t>
      </w:r>
      <w:r>
        <w:rPr>
          <w:b/>
          <w:bCs/>
        </w:rPr>
        <w:t>or E</w:t>
      </w:r>
      <w:r w:rsidRPr="00DB0468">
        <w:rPr>
          <w:b/>
          <w:bCs/>
        </w:rPr>
        <w:t>xample</w:t>
      </w: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410"/>
        <w:gridCol w:w="1141"/>
      </w:tblGrid>
      <w:tr w:rsidR="006513EB" w:rsidTr="005C3E73">
        <w:tc>
          <w:tcPr>
            <w:tcW w:w="1384" w:type="dxa"/>
          </w:tcPr>
          <w:p w:rsidR="006513EB" w:rsidRPr="00DB0468" w:rsidRDefault="006513EB" w:rsidP="000B6F9C">
            <w:pPr>
              <w:pStyle w:val="1hed"/>
              <w:numPr>
                <w:ilvl w:val="0"/>
                <w:numId w:val="0"/>
              </w:numPr>
              <w:rPr>
                <w:sz w:val="22"/>
                <w:szCs w:val="22"/>
              </w:rPr>
            </w:pPr>
            <w:r w:rsidRPr="00DB0468">
              <w:rPr>
                <w:sz w:val="22"/>
                <w:szCs w:val="22"/>
              </w:rPr>
              <w:t>Verb to be</w:t>
            </w:r>
          </w:p>
        </w:tc>
        <w:tc>
          <w:tcPr>
            <w:tcW w:w="1410" w:type="dxa"/>
          </w:tcPr>
          <w:p w:rsidR="006513EB" w:rsidRPr="00DB0468" w:rsidRDefault="006513EB" w:rsidP="000B6F9C">
            <w:pPr>
              <w:pStyle w:val="1hed"/>
              <w:numPr>
                <w:ilvl w:val="0"/>
                <w:numId w:val="0"/>
              </w:numPr>
              <w:rPr>
                <w:sz w:val="22"/>
                <w:szCs w:val="22"/>
              </w:rPr>
            </w:pPr>
            <w:r>
              <w:rPr>
                <w:sz w:val="22"/>
                <w:szCs w:val="22"/>
              </w:rPr>
              <w:t>Subject</w:t>
            </w:r>
          </w:p>
        </w:tc>
        <w:tc>
          <w:tcPr>
            <w:tcW w:w="1141" w:type="dxa"/>
          </w:tcPr>
          <w:p w:rsidR="006513EB" w:rsidRPr="00DB0468" w:rsidRDefault="006513EB" w:rsidP="000B6F9C">
            <w:pPr>
              <w:pStyle w:val="1hed"/>
              <w:numPr>
                <w:ilvl w:val="0"/>
                <w:numId w:val="0"/>
              </w:numPr>
              <w:rPr>
                <w:sz w:val="22"/>
                <w:szCs w:val="22"/>
              </w:rPr>
            </w:pPr>
            <w:r w:rsidRPr="00DB0468">
              <w:rPr>
                <w:sz w:val="22"/>
                <w:szCs w:val="22"/>
              </w:rPr>
              <w:t>objective</w:t>
            </w:r>
          </w:p>
        </w:tc>
      </w:tr>
      <w:tr w:rsidR="006513EB" w:rsidTr="005C3E73">
        <w:tc>
          <w:tcPr>
            <w:tcW w:w="1384" w:type="dxa"/>
          </w:tcPr>
          <w:p w:rsidR="006513EB" w:rsidRPr="00BF1FD5" w:rsidRDefault="006513EB" w:rsidP="000B6F9C">
            <w:pPr>
              <w:pStyle w:val="boolformate"/>
              <w:spacing w:before="0" w:after="0"/>
              <w:ind w:left="142"/>
            </w:pPr>
            <w:r w:rsidRPr="00BF1FD5">
              <w:t>am</w:t>
            </w:r>
          </w:p>
        </w:tc>
        <w:tc>
          <w:tcPr>
            <w:tcW w:w="1410" w:type="dxa"/>
          </w:tcPr>
          <w:p w:rsidR="006513EB" w:rsidRPr="00320046" w:rsidRDefault="006513EB" w:rsidP="000B6F9C">
            <w:pPr>
              <w:pStyle w:val="boolformate"/>
              <w:spacing w:before="0" w:after="0"/>
              <w:ind w:left="175"/>
            </w:pPr>
            <w:r w:rsidRPr="00320046">
              <w:t>I</w:t>
            </w:r>
          </w:p>
        </w:tc>
        <w:tc>
          <w:tcPr>
            <w:tcW w:w="1141" w:type="dxa"/>
          </w:tcPr>
          <w:p w:rsidR="006513EB" w:rsidRPr="00EB6C9A" w:rsidRDefault="00D562DA" w:rsidP="000B6F9C">
            <w:pPr>
              <w:pStyle w:val="boolformate"/>
              <w:spacing w:before="0" w:after="0"/>
              <w:ind w:left="176"/>
            </w:pPr>
            <w:r>
              <w:t>Student</w:t>
            </w:r>
          </w:p>
        </w:tc>
      </w:tr>
      <w:tr w:rsidR="006513EB" w:rsidTr="005C3E73">
        <w:tc>
          <w:tcPr>
            <w:tcW w:w="1384" w:type="dxa"/>
          </w:tcPr>
          <w:p w:rsidR="006513EB" w:rsidRPr="00BF1FD5" w:rsidRDefault="006513EB" w:rsidP="000B6F9C">
            <w:pPr>
              <w:pStyle w:val="boolformate"/>
              <w:spacing w:before="0" w:after="0"/>
              <w:ind w:left="142"/>
            </w:pPr>
            <w:r w:rsidRPr="00BF1FD5">
              <w:t>are</w:t>
            </w:r>
          </w:p>
        </w:tc>
        <w:tc>
          <w:tcPr>
            <w:tcW w:w="1410" w:type="dxa"/>
          </w:tcPr>
          <w:p w:rsidR="006513EB" w:rsidRPr="00320046" w:rsidRDefault="006513EB" w:rsidP="000B6F9C">
            <w:pPr>
              <w:pStyle w:val="boolformate"/>
              <w:spacing w:before="0" w:after="0"/>
              <w:ind w:left="175"/>
            </w:pPr>
            <w:r w:rsidRPr="00320046">
              <w:t>You</w:t>
            </w:r>
          </w:p>
        </w:tc>
        <w:tc>
          <w:tcPr>
            <w:tcW w:w="1141" w:type="dxa"/>
          </w:tcPr>
          <w:p w:rsidR="006513EB" w:rsidRPr="00EB6C9A" w:rsidRDefault="00D562DA" w:rsidP="000B6F9C">
            <w:pPr>
              <w:pStyle w:val="boolformate"/>
              <w:spacing w:before="0" w:after="0"/>
              <w:ind w:left="176"/>
            </w:pPr>
            <w:r>
              <w:t>Student</w:t>
            </w:r>
          </w:p>
        </w:tc>
      </w:tr>
      <w:tr w:rsidR="006513EB" w:rsidTr="005C3E73">
        <w:tc>
          <w:tcPr>
            <w:tcW w:w="1384" w:type="dxa"/>
          </w:tcPr>
          <w:p w:rsidR="006513EB" w:rsidRPr="00BF1FD5" w:rsidRDefault="006513EB" w:rsidP="000B6F9C">
            <w:pPr>
              <w:pStyle w:val="boolformate"/>
              <w:spacing w:before="0" w:after="0"/>
              <w:ind w:left="142"/>
            </w:pPr>
            <w:r w:rsidRPr="00BF1FD5">
              <w:t>is</w:t>
            </w:r>
          </w:p>
        </w:tc>
        <w:tc>
          <w:tcPr>
            <w:tcW w:w="1410" w:type="dxa"/>
          </w:tcPr>
          <w:p w:rsidR="006513EB" w:rsidRPr="00320046" w:rsidRDefault="006513EB" w:rsidP="000B6F9C">
            <w:pPr>
              <w:pStyle w:val="boolformate"/>
              <w:spacing w:before="0" w:after="0"/>
              <w:ind w:left="175"/>
            </w:pPr>
            <w:r w:rsidRPr="00320046">
              <w:t>He /She/It</w:t>
            </w:r>
          </w:p>
        </w:tc>
        <w:tc>
          <w:tcPr>
            <w:tcW w:w="1141" w:type="dxa"/>
          </w:tcPr>
          <w:p w:rsidR="006513EB" w:rsidRPr="00EB6C9A" w:rsidRDefault="00D562DA" w:rsidP="000B6F9C">
            <w:pPr>
              <w:pStyle w:val="boolformate"/>
              <w:spacing w:before="0" w:after="0"/>
              <w:ind w:left="176"/>
            </w:pPr>
            <w:r>
              <w:t>Student</w:t>
            </w:r>
          </w:p>
        </w:tc>
      </w:tr>
      <w:tr w:rsidR="006513EB" w:rsidTr="005C3E73">
        <w:tc>
          <w:tcPr>
            <w:tcW w:w="1384" w:type="dxa"/>
          </w:tcPr>
          <w:p w:rsidR="006513EB" w:rsidRPr="00BF1FD5" w:rsidRDefault="006513EB" w:rsidP="000B6F9C">
            <w:pPr>
              <w:pStyle w:val="boolformate"/>
              <w:spacing w:before="0" w:after="0"/>
              <w:ind w:left="142"/>
            </w:pPr>
            <w:r w:rsidRPr="00BF1FD5">
              <w:t>are</w:t>
            </w:r>
          </w:p>
        </w:tc>
        <w:tc>
          <w:tcPr>
            <w:tcW w:w="1410" w:type="dxa"/>
          </w:tcPr>
          <w:p w:rsidR="006513EB" w:rsidRPr="00320046" w:rsidRDefault="006513EB" w:rsidP="000B6F9C">
            <w:pPr>
              <w:pStyle w:val="boolformate"/>
              <w:spacing w:before="0" w:after="0"/>
              <w:ind w:left="175"/>
            </w:pPr>
            <w:r w:rsidRPr="00320046">
              <w:t>We</w:t>
            </w:r>
          </w:p>
        </w:tc>
        <w:tc>
          <w:tcPr>
            <w:tcW w:w="1141" w:type="dxa"/>
          </w:tcPr>
          <w:p w:rsidR="006513EB" w:rsidRPr="00EB6C9A" w:rsidRDefault="00D562DA" w:rsidP="000B6F9C">
            <w:pPr>
              <w:pStyle w:val="boolformate"/>
              <w:spacing w:before="0" w:after="0"/>
              <w:ind w:left="176"/>
            </w:pPr>
            <w:r>
              <w:t>Student</w:t>
            </w:r>
          </w:p>
        </w:tc>
      </w:tr>
      <w:tr w:rsidR="006513EB" w:rsidTr="005C3E73">
        <w:tc>
          <w:tcPr>
            <w:tcW w:w="1384" w:type="dxa"/>
          </w:tcPr>
          <w:p w:rsidR="006513EB" w:rsidRPr="00BF1FD5" w:rsidRDefault="006513EB" w:rsidP="000B6F9C">
            <w:pPr>
              <w:pStyle w:val="boolformate"/>
              <w:spacing w:before="0" w:after="0"/>
              <w:ind w:left="142"/>
            </w:pPr>
            <w:r w:rsidRPr="00BF1FD5">
              <w:t>are</w:t>
            </w:r>
          </w:p>
        </w:tc>
        <w:tc>
          <w:tcPr>
            <w:tcW w:w="1410" w:type="dxa"/>
          </w:tcPr>
          <w:p w:rsidR="006513EB" w:rsidRPr="00320046" w:rsidRDefault="006513EB" w:rsidP="000B6F9C">
            <w:pPr>
              <w:pStyle w:val="boolformate"/>
              <w:spacing w:before="0" w:after="0"/>
              <w:ind w:left="175"/>
            </w:pPr>
            <w:r w:rsidRPr="00320046">
              <w:t>they</w:t>
            </w:r>
          </w:p>
        </w:tc>
        <w:tc>
          <w:tcPr>
            <w:tcW w:w="1141" w:type="dxa"/>
          </w:tcPr>
          <w:p w:rsidR="006513EB" w:rsidRPr="00EB6C9A" w:rsidRDefault="00D562DA" w:rsidP="000B6F9C">
            <w:pPr>
              <w:pStyle w:val="boolformate"/>
              <w:spacing w:before="0" w:after="0"/>
              <w:ind w:left="176"/>
            </w:pPr>
            <w:r>
              <w:t>Student</w:t>
            </w:r>
          </w:p>
        </w:tc>
      </w:tr>
    </w:tbl>
    <w:p w:rsidR="006513EB" w:rsidRDefault="006513EB" w:rsidP="000B6F9C">
      <w:pPr>
        <w:pStyle w:val="1hed"/>
        <w:numPr>
          <w:ilvl w:val="0"/>
          <w:numId w:val="0"/>
        </w:numPr>
        <w:rPr>
          <w:sz w:val="24"/>
          <w:szCs w:val="24"/>
        </w:rPr>
      </w:pPr>
    </w:p>
    <w:p w:rsidR="006513EB" w:rsidRPr="00DB0468" w:rsidRDefault="006513EB" w:rsidP="000B6F9C">
      <w:pPr>
        <w:pStyle w:val="1hed"/>
        <w:numPr>
          <w:ilvl w:val="0"/>
          <w:numId w:val="161"/>
        </w:numPr>
        <w:ind w:left="1134" w:hanging="283"/>
        <w:rPr>
          <w:sz w:val="24"/>
          <w:szCs w:val="24"/>
        </w:rPr>
      </w:pPr>
      <w:r>
        <w:rPr>
          <w:sz w:val="24"/>
          <w:szCs w:val="24"/>
        </w:rPr>
        <w:t>Interrogative negative form</w:t>
      </w:r>
    </w:p>
    <w:p w:rsidR="006513EB" w:rsidRDefault="006513EB" w:rsidP="000B6F9C">
      <w:pPr>
        <w:pStyle w:val="1hed"/>
        <w:numPr>
          <w:ilvl w:val="0"/>
          <w:numId w:val="0"/>
        </w:numPr>
        <w:ind w:left="1134"/>
        <w:rPr>
          <w:rFonts w:asciiTheme="minorHAnsi" w:hAnsiTheme="minorHAnsi" w:cstheme="minorHAnsi"/>
          <w:sz w:val="22"/>
          <w:szCs w:val="22"/>
          <w:u w:val="single"/>
        </w:rPr>
      </w:pPr>
      <w:r w:rsidRPr="00EB6C9A">
        <w:rPr>
          <w:rFonts w:asciiTheme="minorHAnsi" w:hAnsiTheme="minorHAnsi" w:cstheme="minorHAnsi"/>
          <w:sz w:val="22"/>
          <w:szCs w:val="22"/>
          <w:u w:val="single"/>
        </w:rPr>
        <w:t xml:space="preserve">Verb to be +Subject </w:t>
      </w:r>
      <w:r>
        <w:rPr>
          <w:rFonts w:asciiTheme="minorHAnsi" w:hAnsiTheme="minorHAnsi" w:cstheme="minorHAnsi"/>
          <w:sz w:val="22"/>
          <w:szCs w:val="22"/>
          <w:u w:val="single"/>
        </w:rPr>
        <w:t xml:space="preserve">+not +  </w:t>
      </w:r>
      <w:r w:rsidRPr="00EB6C9A">
        <w:rPr>
          <w:rFonts w:asciiTheme="minorHAnsi" w:hAnsiTheme="minorHAnsi" w:cstheme="minorHAnsi"/>
          <w:sz w:val="22"/>
          <w:szCs w:val="22"/>
          <w:u w:val="single"/>
        </w:rPr>
        <w:t>object</w:t>
      </w:r>
      <w:r>
        <w:rPr>
          <w:rFonts w:asciiTheme="minorHAnsi" w:hAnsiTheme="minorHAnsi" w:cstheme="minorHAnsi"/>
          <w:sz w:val="22"/>
          <w:szCs w:val="22"/>
          <w:u w:val="single"/>
        </w:rPr>
        <w:t>?</w:t>
      </w:r>
    </w:p>
    <w:p w:rsidR="006513EB" w:rsidRDefault="006513EB" w:rsidP="000B6F9C">
      <w:pPr>
        <w:pStyle w:val="1hed"/>
        <w:numPr>
          <w:ilvl w:val="0"/>
          <w:numId w:val="0"/>
        </w:numPr>
        <w:ind w:left="1134"/>
        <w:rPr>
          <w:rFonts w:asciiTheme="minorHAnsi" w:hAnsiTheme="minorHAnsi" w:cstheme="minorHAnsi"/>
          <w:sz w:val="22"/>
          <w:szCs w:val="22"/>
          <w:u w:val="single"/>
        </w:rPr>
      </w:pPr>
    </w:p>
    <w:p w:rsidR="006513EB" w:rsidRDefault="006513EB" w:rsidP="000B6F9C">
      <w:pPr>
        <w:pStyle w:val="boolformate"/>
        <w:rPr>
          <w:b/>
          <w:bCs/>
        </w:rPr>
      </w:pPr>
      <w:r w:rsidRPr="00DB0468">
        <w:rPr>
          <w:b/>
          <w:bCs/>
        </w:rPr>
        <w:t>F</w:t>
      </w:r>
      <w:r>
        <w:rPr>
          <w:b/>
          <w:bCs/>
        </w:rPr>
        <w:t>or E</w:t>
      </w:r>
      <w:r w:rsidRPr="00DB0468">
        <w:rPr>
          <w:b/>
          <w:bCs/>
        </w:rPr>
        <w:t>xample</w:t>
      </w: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7"/>
        <w:gridCol w:w="1276"/>
        <w:gridCol w:w="709"/>
        <w:gridCol w:w="1276"/>
      </w:tblGrid>
      <w:tr w:rsidR="006513EB" w:rsidTr="005C3E73">
        <w:tc>
          <w:tcPr>
            <w:tcW w:w="1417" w:type="dxa"/>
          </w:tcPr>
          <w:p w:rsidR="006513EB" w:rsidRPr="00DB0468" w:rsidRDefault="006513EB" w:rsidP="000B6F9C">
            <w:pPr>
              <w:pStyle w:val="boolformate"/>
              <w:spacing w:before="0" w:after="0"/>
              <w:ind w:left="0"/>
              <w:rPr>
                <w:rFonts w:asciiTheme="majorHAnsi" w:hAnsiTheme="majorHAnsi"/>
                <w:b/>
                <w:bCs/>
              </w:rPr>
            </w:pPr>
            <w:r>
              <w:rPr>
                <w:rFonts w:asciiTheme="majorHAnsi" w:hAnsiTheme="majorHAnsi"/>
                <w:b/>
                <w:bCs/>
              </w:rPr>
              <w:t>Verb to be</w:t>
            </w:r>
          </w:p>
        </w:tc>
        <w:tc>
          <w:tcPr>
            <w:tcW w:w="1276" w:type="dxa"/>
          </w:tcPr>
          <w:p w:rsidR="006513EB" w:rsidRPr="00DB0468" w:rsidRDefault="006513EB" w:rsidP="000B6F9C">
            <w:pPr>
              <w:pStyle w:val="boolformate"/>
              <w:spacing w:before="0" w:after="0"/>
              <w:ind w:left="0"/>
              <w:rPr>
                <w:rFonts w:asciiTheme="majorHAnsi" w:hAnsiTheme="majorHAnsi"/>
                <w:b/>
                <w:bCs/>
              </w:rPr>
            </w:pPr>
            <w:r>
              <w:rPr>
                <w:rFonts w:asciiTheme="majorHAnsi" w:hAnsiTheme="majorHAnsi"/>
                <w:b/>
                <w:bCs/>
              </w:rPr>
              <w:t>Subject</w:t>
            </w:r>
          </w:p>
        </w:tc>
        <w:tc>
          <w:tcPr>
            <w:tcW w:w="709" w:type="dxa"/>
          </w:tcPr>
          <w:p w:rsidR="006513EB" w:rsidRPr="00DB0468" w:rsidRDefault="006513EB" w:rsidP="000B6F9C">
            <w:pPr>
              <w:pStyle w:val="boolformate"/>
              <w:spacing w:before="0" w:after="0"/>
              <w:ind w:left="0"/>
              <w:rPr>
                <w:rFonts w:asciiTheme="majorHAnsi" w:hAnsiTheme="majorHAnsi"/>
                <w:b/>
                <w:bCs/>
              </w:rPr>
            </w:pPr>
            <w:r w:rsidRPr="00DB0468">
              <w:rPr>
                <w:rFonts w:asciiTheme="majorHAnsi" w:hAnsiTheme="majorHAnsi"/>
                <w:b/>
                <w:bCs/>
              </w:rPr>
              <w:t>Not</w:t>
            </w:r>
          </w:p>
        </w:tc>
        <w:tc>
          <w:tcPr>
            <w:tcW w:w="1276" w:type="dxa"/>
          </w:tcPr>
          <w:p w:rsidR="006513EB" w:rsidRPr="00DB0468" w:rsidRDefault="006513EB" w:rsidP="000B6F9C">
            <w:pPr>
              <w:pStyle w:val="boolformate"/>
              <w:spacing w:before="0" w:after="0"/>
              <w:ind w:left="0"/>
              <w:rPr>
                <w:rFonts w:asciiTheme="majorHAnsi" w:hAnsiTheme="majorHAnsi"/>
                <w:b/>
                <w:bCs/>
              </w:rPr>
            </w:pPr>
            <w:r w:rsidRPr="00DB0468">
              <w:rPr>
                <w:rFonts w:asciiTheme="majorHAnsi" w:hAnsiTheme="majorHAnsi"/>
                <w:b/>
                <w:bCs/>
              </w:rPr>
              <w:t>objective</w:t>
            </w:r>
          </w:p>
        </w:tc>
      </w:tr>
      <w:tr w:rsidR="006513EB" w:rsidTr="005C3E73">
        <w:trPr>
          <w:trHeight w:val="204"/>
        </w:trPr>
        <w:tc>
          <w:tcPr>
            <w:tcW w:w="1417" w:type="dxa"/>
          </w:tcPr>
          <w:p w:rsidR="006513EB" w:rsidRDefault="006513EB" w:rsidP="000B6F9C">
            <w:pPr>
              <w:pStyle w:val="boolformate"/>
              <w:spacing w:before="0" w:after="0"/>
              <w:ind w:left="0"/>
            </w:pPr>
            <w:r>
              <w:t>am</w:t>
            </w:r>
          </w:p>
        </w:tc>
        <w:tc>
          <w:tcPr>
            <w:tcW w:w="1276" w:type="dxa"/>
          </w:tcPr>
          <w:p w:rsidR="006513EB" w:rsidRDefault="006513EB" w:rsidP="000B6F9C">
            <w:pPr>
              <w:pStyle w:val="boolformate"/>
              <w:spacing w:before="0" w:after="0"/>
              <w:ind w:left="0"/>
            </w:pPr>
            <w:r w:rsidRPr="00320046">
              <w:t>I</w:t>
            </w:r>
          </w:p>
        </w:tc>
        <w:tc>
          <w:tcPr>
            <w:tcW w:w="709" w:type="dxa"/>
          </w:tcPr>
          <w:p w:rsidR="006513EB" w:rsidRDefault="006513EB" w:rsidP="000B6F9C">
            <w:pPr>
              <w:pStyle w:val="boolformate"/>
              <w:spacing w:before="0" w:after="0"/>
              <w:ind w:left="0"/>
            </w:pPr>
            <w:r>
              <w:t>not</w:t>
            </w:r>
          </w:p>
        </w:tc>
        <w:tc>
          <w:tcPr>
            <w:tcW w:w="1276" w:type="dxa"/>
          </w:tcPr>
          <w:p w:rsidR="006513EB" w:rsidRDefault="00D562DA" w:rsidP="000B6F9C">
            <w:pPr>
              <w:pStyle w:val="boolformate"/>
              <w:spacing w:before="0" w:after="0"/>
              <w:ind w:left="0"/>
            </w:pPr>
            <w:r>
              <w:t>Student</w:t>
            </w:r>
          </w:p>
        </w:tc>
      </w:tr>
      <w:tr w:rsidR="006513EB" w:rsidTr="005C3E73">
        <w:tc>
          <w:tcPr>
            <w:tcW w:w="1417" w:type="dxa"/>
          </w:tcPr>
          <w:p w:rsidR="006513EB" w:rsidRDefault="006513EB" w:rsidP="000B6F9C">
            <w:pPr>
              <w:pStyle w:val="boolformate"/>
              <w:spacing w:before="0" w:after="0"/>
              <w:ind w:left="0"/>
            </w:pPr>
            <w:r>
              <w:t>are</w:t>
            </w:r>
          </w:p>
        </w:tc>
        <w:tc>
          <w:tcPr>
            <w:tcW w:w="1276" w:type="dxa"/>
          </w:tcPr>
          <w:p w:rsidR="006513EB" w:rsidRDefault="006513EB" w:rsidP="000B6F9C">
            <w:pPr>
              <w:pStyle w:val="boolformate"/>
              <w:spacing w:before="0" w:after="0"/>
              <w:ind w:left="0"/>
            </w:pPr>
            <w:r w:rsidRPr="00320046">
              <w:t>You</w:t>
            </w:r>
          </w:p>
        </w:tc>
        <w:tc>
          <w:tcPr>
            <w:tcW w:w="709" w:type="dxa"/>
          </w:tcPr>
          <w:p w:rsidR="006513EB" w:rsidRDefault="006513EB" w:rsidP="000B6F9C">
            <w:pPr>
              <w:pStyle w:val="boolformate"/>
              <w:spacing w:before="0" w:after="0"/>
              <w:ind w:left="0"/>
            </w:pPr>
            <w:r>
              <w:t>not</w:t>
            </w:r>
          </w:p>
        </w:tc>
        <w:tc>
          <w:tcPr>
            <w:tcW w:w="1276" w:type="dxa"/>
          </w:tcPr>
          <w:p w:rsidR="006513EB" w:rsidRDefault="00D562DA" w:rsidP="000B6F9C">
            <w:pPr>
              <w:pStyle w:val="boolformate"/>
              <w:spacing w:before="0" w:after="0"/>
              <w:ind w:left="0"/>
            </w:pPr>
            <w:r>
              <w:t>Student</w:t>
            </w:r>
          </w:p>
        </w:tc>
      </w:tr>
      <w:tr w:rsidR="006513EB" w:rsidTr="005C3E73">
        <w:tc>
          <w:tcPr>
            <w:tcW w:w="1417" w:type="dxa"/>
          </w:tcPr>
          <w:p w:rsidR="006513EB" w:rsidRDefault="006513EB" w:rsidP="000B6F9C">
            <w:pPr>
              <w:pStyle w:val="boolformate"/>
              <w:spacing w:before="0" w:after="0"/>
              <w:ind w:left="0"/>
            </w:pPr>
            <w:r>
              <w:t>is</w:t>
            </w:r>
          </w:p>
        </w:tc>
        <w:tc>
          <w:tcPr>
            <w:tcW w:w="1276" w:type="dxa"/>
          </w:tcPr>
          <w:p w:rsidR="006513EB" w:rsidRDefault="006513EB" w:rsidP="000B6F9C">
            <w:pPr>
              <w:pStyle w:val="boolformate"/>
              <w:spacing w:before="0" w:after="0"/>
              <w:ind w:left="0"/>
            </w:pPr>
            <w:r w:rsidRPr="00320046">
              <w:t>He /She/It</w:t>
            </w:r>
          </w:p>
        </w:tc>
        <w:tc>
          <w:tcPr>
            <w:tcW w:w="709" w:type="dxa"/>
          </w:tcPr>
          <w:p w:rsidR="006513EB" w:rsidRDefault="006513EB" w:rsidP="000B6F9C">
            <w:pPr>
              <w:pStyle w:val="boolformate"/>
              <w:spacing w:before="0" w:after="0"/>
              <w:ind w:left="0"/>
            </w:pPr>
            <w:r>
              <w:t>not</w:t>
            </w:r>
          </w:p>
        </w:tc>
        <w:tc>
          <w:tcPr>
            <w:tcW w:w="1276" w:type="dxa"/>
          </w:tcPr>
          <w:p w:rsidR="006513EB" w:rsidRDefault="00D562DA" w:rsidP="000B6F9C">
            <w:pPr>
              <w:pStyle w:val="boolformate"/>
              <w:spacing w:before="0" w:after="0"/>
              <w:ind w:left="0"/>
            </w:pPr>
            <w:r>
              <w:t>Student</w:t>
            </w:r>
          </w:p>
        </w:tc>
      </w:tr>
      <w:tr w:rsidR="006513EB" w:rsidTr="005C3E73">
        <w:tc>
          <w:tcPr>
            <w:tcW w:w="1417" w:type="dxa"/>
          </w:tcPr>
          <w:p w:rsidR="006513EB" w:rsidRDefault="006513EB" w:rsidP="000B6F9C">
            <w:pPr>
              <w:pStyle w:val="boolformate"/>
              <w:spacing w:before="0" w:after="0"/>
              <w:ind w:left="0"/>
            </w:pPr>
            <w:r>
              <w:t>are</w:t>
            </w:r>
          </w:p>
        </w:tc>
        <w:tc>
          <w:tcPr>
            <w:tcW w:w="1276" w:type="dxa"/>
          </w:tcPr>
          <w:p w:rsidR="006513EB" w:rsidRDefault="006513EB" w:rsidP="000B6F9C">
            <w:pPr>
              <w:pStyle w:val="boolformate"/>
              <w:spacing w:before="0" w:after="0"/>
              <w:ind w:left="0"/>
            </w:pPr>
            <w:r w:rsidRPr="00320046">
              <w:t>We</w:t>
            </w:r>
          </w:p>
        </w:tc>
        <w:tc>
          <w:tcPr>
            <w:tcW w:w="709" w:type="dxa"/>
          </w:tcPr>
          <w:p w:rsidR="006513EB" w:rsidRDefault="006513EB" w:rsidP="000B6F9C">
            <w:pPr>
              <w:pStyle w:val="boolformate"/>
              <w:spacing w:before="0" w:after="0"/>
              <w:ind w:left="0"/>
            </w:pPr>
            <w:r>
              <w:t>not</w:t>
            </w:r>
          </w:p>
        </w:tc>
        <w:tc>
          <w:tcPr>
            <w:tcW w:w="1276" w:type="dxa"/>
          </w:tcPr>
          <w:p w:rsidR="006513EB" w:rsidRDefault="00D562DA" w:rsidP="000B6F9C">
            <w:pPr>
              <w:pStyle w:val="boolformate"/>
              <w:spacing w:before="0" w:after="0"/>
              <w:ind w:left="0"/>
            </w:pPr>
            <w:r>
              <w:t>Student</w:t>
            </w:r>
          </w:p>
        </w:tc>
      </w:tr>
      <w:tr w:rsidR="006513EB" w:rsidTr="005C3E73">
        <w:tc>
          <w:tcPr>
            <w:tcW w:w="1417" w:type="dxa"/>
          </w:tcPr>
          <w:p w:rsidR="006513EB" w:rsidRDefault="006513EB" w:rsidP="000B6F9C">
            <w:pPr>
              <w:pStyle w:val="boolformate"/>
              <w:spacing w:before="0" w:after="0"/>
              <w:ind w:left="0"/>
            </w:pPr>
            <w:r>
              <w:t>are</w:t>
            </w:r>
          </w:p>
        </w:tc>
        <w:tc>
          <w:tcPr>
            <w:tcW w:w="1276" w:type="dxa"/>
          </w:tcPr>
          <w:p w:rsidR="006513EB" w:rsidRDefault="006513EB" w:rsidP="000B6F9C">
            <w:pPr>
              <w:pStyle w:val="boolformate"/>
              <w:spacing w:before="0" w:after="0"/>
              <w:ind w:left="0"/>
            </w:pPr>
            <w:r w:rsidRPr="00320046">
              <w:t>they</w:t>
            </w:r>
          </w:p>
        </w:tc>
        <w:tc>
          <w:tcPr>
            <w:tcW w:w="709" w:type="dxa"/>
          </w:tcPr>
          <w:p w:rsidR="006513EB" w:rsidRDefault="006513EB" w:rsidP="000B6F9C">
            <w:pPr>
              <w:pStyle w:val="boolformate"/>
              <w:spacing w:before="0" w:after="0"/>
              <w:ind w:left="0"/>
            </w:pPr>
            <w:r>
              <w:t>not</w:t>
            </w:r>
          </w:p>
        </w:tc>
        <w:tc>
          <w:tcPr>
            <w:tcW w:w="1276" w:type="dxa"/>
          </w:tcPr>
          <w:p w:rsidR="006513EB" w:rsidRDefault="00D562DA" w:rsidP="000B6F9C">
            <w:pPr>
              <w:pStyle w:val="boolformate"/>
              <w:spacing w:before="0" w:after="0"/>
              <w:ind w:left="0"/>
            </w:pPr>
            <w:r>
              <w:t>Student</w:t>
            </w:r>
          </w:p>
        </w:tc>
      </w:tr>
    </w:tbl>
    <w:p w:rsidR="006513EB" w:rsidRDefault="006513EB" w:rsidP="000B6F9C">
      <w:pPr>
        <w:pStyle w:val="boolformate"/>
        <w:ind w:left="0"/>
      </w:pPr>
    </w:p>
    <w:p w:rsidR="00682660" w:rsidRDefault="00682660" w:rsidP="000B6F9C">
      <w:pPr>
        <w:pStyle w:val="boolformate"/>
        <w:ind w:left="0"/>
      </w:pPr>
    </w:p>
    <w:p w:rsidR="00682660" w:rsidRDefault="00682660" w:rsidP="000B6F9C">
      <w:pPr>
        <w:pStyle w:val="boolformate"/>
        <w:ind w:left="0"/>
      </w:pPr>
    </w:p>
    <w:p w:rsidR="007F1856" w:rsidRDefault="007F1856" w:rsidP="000B6F9C">
      <w:pPr>
        <w:pStyle w:val="boolformate"/>
        <w:ind w:left="0"/>
      </w:pPr>
    </w:p>
    <w:p w:rsidR="007F1856" w:rsidRDefault="007F1856" w:rsidP="000B6F9C">
      <w:pPr>
        <w:pStyle w:val="boolformate"/>
        <w:ind w:left="0"/>
      </w:pPr>
    </w:p>
    <w:p w:rsidR="007F1856" w:rsidRDefault="007F1856" w:rsidP="000B6F9C">
      <w:pPr>
        <w:pStyle w:val="boolformate"/>
        <w:ind w:left="0"/>
      </w:pPr>
    </w:p>
    <w:p w:rsidR="006513EB" w:rsidRPr="001E7BFD" w:rsidRDefault="006513EB" w:rsidP="00B63F29">
      <w:pPr>
        <w:pStyle w:val="Heading3"/>
      </w:pPr>
      <w:bookmarkStart w:id="41" w:name="_Toc17112297"/>
      <w:r>
        <w:t>UsesOf Is</w:t>
      </w:r>
      <w:bookmarkEnd w:id="41"/>
    </w:p>
    <w:p w:rsidR="006513EB" w:rsidRDefault="006513EB" w:rsidP="000B6F9C">
      <w:pPr>
        <w:pStyle w:val="fu"/>
      </w:pPr>
      <w:r>
        <w:t xml:space="preserve"> “Is” indicates  present tenses </w:t>
      </w:r>
    </w:p>
    <w:p w:rsidR="006513EB" w:rsidRDefault="006513EB" w:rsidP="000B6F9C">
      <w:pPr>
        <w:pStyle w:val="fu"/>
      </w:pPr>
      <w:r>
        <w:t>“Is” is used with  “He” ,“she”, “name (Ram)”or“singular noun(it, this)”</w:t>
      </w:r>
    </w:p>
    <w:p w:rsidR="006513EB" w:rsidRDefault="006513EB" w:rsidP="000B6F9C">
      <w:pPr>
        <w:pStyle w:val="fu"/>
      </w:pPr>
      <w:r>
        <w:t>“Is” is used to indicate singular noun.</w:t>
      </w:r>
    </w:p>
    <w:p w:rsidR="004E320B" w:rsidRDefault="004E320B" w:rsidP="000B6F9C">
      <w:pPr>
        <w:pStyle w:val="fu"/>
        <w:numPr>
          <w:ilvl w:val="0"/>
          <w:numId w:val="0"/>
        </w:numPr>
        <w:ind w:left="1418"/>
        <w:rPr>
          <w:rFonts w:ascii="Nirmala UI" w:hAnsi="Nirmala UI" w:cs="Nirmala UI"/>
          <w:lang w:bidi="hi-IN"/>
        </w:rPr>
      </w:pPr>
    </w:p>
    <w:p w:rsidR="004E320B" w:rsidRDefault="00170873" w:rsidP="000B6F9C">
      <w:pPr>
        <w:spacing w:line="240" w:lineRule="auto"/>
        <w:ind w:left="1134"/>
      </w:pPr>
      <w:r w:rsidRPr="00170873">
        <w:rPr>
          <w:rFonts w:cstheme="minorHAnsi"/>
        </w:rPr>
        <w:t xml:space="preserve">Important :- </w:t>
      </w:r>
      <w:r w:rsidR="004E320B" w:rsidRPr="00170873">
        <w:rPr>
          <w:rFonts w:cstheme="minorHAnsi"/>
        </w:rPr>
        <w:t>IS</w:t>
      </w:r>
      <w:r w:rsidR="004E320B" w:rsidRPr="00170873">
        <w:rPr>
          <w:rFonts w:hint="cs"/>
          <w:rtl/>
          <w:cs/>
        </w:rPr>
        <w:t xml:space="preserve"> "</w:t>
      </w:r>
      <w:r w:rsidR="004E320B" w:rsidRPr="00170873">
        <w:rPr>
          <w:rFonts w:asciiTheme="minorBidi" w:hAnsiTheme="minorBidi"/>
          <w:sz w:val="20"/>
          <w:szCs w:val="20"/>
          <w:cs/>
          <w:lang w:bidi="hi-IN"/>
        </w:rPr>
        <w:t>प्राथमिक सहायक क्रिया</w:t>
      </w:r>
      <w:r w:rsidR="004E320B" w:rsidRPr="00170873">
        <w:rPr>
          <w:rFonts w:asciiTheme="minorBidi" w:hAnsiTheme="minorBidi"/>
          <w:sz w:val="20"/>
          <w:szCs w:val="20"/>
          <w:rtl/>
          <w:cs/>
        </w:rPr>
        <w:t xml:space="preserve">" </w:t>
      </w:r>
      <w:r w:rsidR="004E320B" w:rsidRPr="00170873">
        <w:rPr>
          <w:rFonts w:asciiTheme="minorBidi" w:hAnsiTheme="minorBidi"/>
          <w:sz w:val="20"/>
          <w:szCs w:val="20"/>
          <w:rtl/>
          <w:cs/>
          <w:lang w:bidi="hi-IN"/>
        </w:rPr>
        <w:t>के रूप में वर्गीकृत किया गया है जिसका अर्थ है कि यह मुख्य क्रिया के रूप में या वाक्य में सहायक क्रिया के रूप में कार्य कर सकती</w:t>
      </w:r>
      <w:r w:rsidR="004E320B" w:rsidRPr="00170873">
        <w:rPr>
          <w:rFonts w:asciiTheme="minorBidi" w:hAnsiTheme="minorBidi"/>
          <w:sz w:val="20"/>
          <w:szCs w:val="20"/>
          <w:cs/>
          <w:lang w:bidi="hi-IN"/>
        </w:rPr>
        <w:t>है।</w:t>
      </w:r>
      <w:r w:rsidRPr="00170873">
        <w:rPr>
          <w:rFonts w:cstheme="minorHAnsi"/>
        </w:rPr>
        <w:t>“Is”</w:t>
      </w:r>
      <w:r w:rsidRPr="00170873">
        <w:rPr>
          <w:rFonts w:asciiTheme="minorBidi" w:hAnsiTheme="minorBidi"/>
          <w:sz w:val="20"/>
          <w:szCs w:val="20"/>
          <w:cs/>
          <w:lang w:bidi="hi-IN"/>
        </w:rPr>
        <w:t xml:space="preserve"> का उपयोग वर्तमान काल में किया जाता है।</w:t>
      </w:r>
    </w:p>
    <w:p w:rsidR="006513EB" w:rsidRDefault="006513EB" w:rsidP="000B6F9C">
      <w:pPr>
        <w:pStyle w:val="fu"/>
        <w:numPr>
          <w:ilvl w:val="0"/>
          <w:numId w:val="0"/>
        </w:numPr>
        <w:ind w:left="1418"/>
      </w:pPr>
    </w:p>
    <w:p w:rsidR="006513EB" w:rsidRPr="001558FD" w:rsidRDefault="006513EB" w:rsidP="000B6F9C">
      <w:pPr>
        <w:pStyle w:val="boolformate"/>
        <w:spacing w:before="0" w:after="0"/>
        <w:ind w:left="2268" w:hanging="284"/>
        <w:rPr>
          <w:b/>
          <w:bCs/>
        </w:rPr>
      </w:pPr>
      <w:r w:rsidRPr="001558FD">
        <w:rPr>
          <w:b/>
          <w:bCs/>
        </w:rPr>
        <w:t>For Example</w:t>
      </w:r>
    </w:p>
    <w:p w:rsidR="006513EB" w:rsidRDefault="006513EB" w:rsidP="000B6F9C">
      <w:pPr>
        <w:pStyle w:val="dot"/>
        <w:spacing w:before="0"/>
      </w:pPr>
      <w:r w:rsidRPr="00647AC1">
        <w:t>He is a singer.</w:t>
      </w:r>
    </w:p>
    <w:p w:rsidR="006513EB" w:rsidRPr="00C05588" w:rsidRDefault="006513EB" w:rsidP="000B6F9C">
      <w:pPr>
        <w:pStyle w:val="hindiexample"/>
      </w:pPr>
      <w:r w:rsidRPr="00C05588">
        <w:rPr>
          <w:cs/>
          <w:lang w:bidi="hi-IN"/>
        </w:rPr>
        <w:t>वह एक गायक है।</w:t>
      </w:r>
    </w:p>
    <w:p w:rsidR="006513EB" w:rsidRDefault="006513EB" w:rsidP="000B6F9C">
      <w:pPr>
        <w:pStyle w:val="dot"/>
        <w:spacing w:before="0"/>
      </w:pPr>
      <w:r w:rsidRPr="00647AC1">
        <w:t>She is a singer.</w:t>
      </w:r>
    </w:p>
    <w:p w:rsidR="006513EB" w:rsidRPr="00C05588" w:rsidRDefault="006513EB" w:rsidP="000B6F9C">
      <w:pPr>
        <w:pStyle w:val="hindiexample"/>
      </w:pPr>
      <w:r w:rsidRPr="00C05588">
        <w:rPr>
          <w:cs/>
          <w:lang w:bidi="hi-IN"/>
        </w:rPr>
        <w:t>वह एक गायिका है।</w:t>
      </w:r>
    </w:p>
    <w:p w:rsidR="006513EB" w:rsidRDefault="006513EB" w:rsidP="000B6F9C">
      <w:pPr>
        <w:pStyle w:val="dot"/>
        <w:spacing w:before="0"/>
      </w:pPr>
      <w:r w:rsidRPr="00647AC1">
        <w:t>Ram is a singer.</w:t>
      </w:r>
    </w:p>
    <w:p w:rsidR="006513EB" w:rsidRPr="00C05588" w:rsidRDefault="006513EB" w:rsidP="000B6F9C">
      <w:pPr>
        <w:pStyle w:val="hindiexample"/>
      </w:pPr>
      <w:r w:rsidRPr="00C05588">
        <w:rPr>
          <w:cs/>
          <w:lang w:bidi="hi-IN"/>
        </w:rPr>
        <w:t>राम एक गायक हैं।</w:t>
      </w:r>
    </w:p>
    <w:p w:rsidR="006513EB" w:rsidRDefault="006513EB" w:rsidP="000B6F9C">
      <w:pPr>
        <w:pStyle w:val="dot"/>
        <w:spacing w:before="0"/>
      </w:pPr>
      <w:r w:rsidRPr="00647AC1">
        <w:t>It is a library.</w:t>
      </w:r>
    </w:p>
    <w:p w:rsidR="006513EB" w:rsidRPr="00C05588" w:rsidRDefault="006513EB" w:rsidP="000B6F9C">
      <w:pPr>
        <w:pStyle w:val="hindiexample"/>
      </w:pPr>
      <w:r w:rsidRPr="00C05588">
        <w:rPr>
          <w:cs/>
          <w:lang w:bidi="hi-IN"/>
        </w:rPr>
        <w:t>यह एक पुस्तकालय है।</w:t>
      </w:r>
    </w:p>
    <w:p w:rsidR="006513EB" w:rsidRDefault="006513EB" w:rsidP="000B6F9C">
      <w:pPr>
        <w:pStyle w:val="dot"/>
        <w:spacing w:before="0"/>
      </w:pPr>
      <w:r w:rsidRPr="00647AC1">
        <w:t>This is a book.</w:t>
      </w:r>
    </w:p>
    <w:p w:rsidR="006513EB" w:rsidRPr="00C05588" w:rsidRDefault="006513EB" w:rsidP="000B6F9C">
      <w:pPr>
        <w:pStyle w:val="hindiexample"/>
      </w:pPr>
      <w:r w:rsidRPr="00C05588">
        <w:rPr>
          <w:cs/>
          <w:lang w:bidi="hi-IN"/>
        </w:rPr>
        <w:t>यह एक पुस्तक है।</w:t>
      </w:r>
    </w:p>
    <w:p w:rsidR="006513EB" w:rsidRDefault="006513EB" w:rsidP="000B6F9C">
      <w:pPr>
        <w:pStyle w:val="dot"/>
        <w:spacing w:before="0"/>
      </w:pPr>
      <w:r w:rsidRPr="00647AC1">
        <w:t>She is not a doctor.</w:t>
      </w:r>
    </w:p>
    <w:p w:rsidR="006513EB" w:rsidRPr="00C05588" w:rsidRDefault="006513EB" w:rsidP="000B6F9C">
      <w:pPr>
        <w:pStyle w:val="hindiexample"/>
      </w:pPr>
      <w:r w:rsidRPr="00C05588">
        <w:rPr>
          <w:cs/>
          <w:lang w:bidi="hi-IN"/>
        </w:rPr>
        <w:t>वह चिकित्सक नहीं है।</w:t>
      </w:r>
    </w:p>
    <w:p w:rsidR="006513EB" w:rsidRDefault="006513EB" w:rsidP="000B6F9C">
      <w:pPr>
        <w:pStyle w:val="dot"/>
        <w:spacing w:before="0"/>
      </w:pPr>
      <w:r w:rsidRPr="00647AC1">
        <w:t>He is not a doctor.</w:t>
      </w:r>
    </w:p>
    <w:p w:rsidR="006513EB" w:rsidRPr="00C05588" w:rsidRDefault="006513EB" w:rsidP="000B6F9C">
      <w:pPr>
        <w:pStyle w:val="hindiexample"/>
      </w:pPr>
      <w:r w:rsidRPr="00C05588">
        <w:rPr>
          <w:cs/>
          <w:lang w:bidi="hi-IN"/>
        </w:rPr>
        <w:t>वह एक डाक्टर नहीं है।</w:t>
      </w:r>
    </w:p>
    <w:p w:rsidR="006513EB" w:rsidRDefault="006513EB" w:rsidP="000B6F9C">
      <w:pPr>
        <w:pStyle w:val="dot"/>
        <w:spacing w:before="0"/>
      </w:pPr>
      <w:r w:rsidRPr="00647AC1">
        <w:t>Rohit is not a doctor.</w:t>
      </w:r>
    </w:p>
    <w:p w:rsidR="006513EB" w:rsidRPr="00C05588" w:rsidRDefault="006513EB" w:rsidP="000B6F9C">
      <w:pPr>
        <w:pStyle w:val="hindiexample"/>
      </w:pPr>
      <w:r w:rsidRPr="00C05588">
        <w:rPr>
          <w:cs/>
          <w:lang w:bidi="hi-IN"/>
        </w:rPr>
        <w:t>रोहित डॉक्टर नहीं है।</w:t>
      </w:r>
    </w:p>
    <w:p w:rsidR="006513EB" w:rsidRDefault="006513EB" w:rsidP="000B6F9C">
      <w:pPr>
        <w:pStyle w:val="dot"/>
        <w:spacing w:before="0"/>
      </w:pPr>
      <w:r w:rsidRPr="00647AC1">
        <w:t>It is not a library.</w:t>
      </w:r>
    </w:p>
    <w:p w:rsidR="006513EB" w:rsidRPr="00C05588" w:rsidRDefault="006513EB" w:rsidP="000B6F9C">
      <w:pPr>
        <w:pStyle w:val="hindiexample"/>
      </w:pPr>
      <w:r w:rsidRPr="00C05588">
        <w:rPr>
          <w:cs/>
          <w:lang w:bidi="hi-IN"/>
        </w:rPr>
        <w:t>यह एक पुस्तकालय नहीं है।</w:t>
      </w:r>
    </w:p>
    <w:p w:rsidR="006513EB" w:rsidRPr="007F1856" w:rsidRDefault="006513EB" w:rsidP="007F1856">
      <w:pPr>
        <w:pStyle w:val="dot"/>
      </w:pPr>
      <w:r w:rsidRPr="007F1856">
        <w:t>This is not a book.</w:t>
      </w:r>
    </w:p>
    <w:p w:rsidR="006513EB" w:rsidRPr="00C05588" w:rsidRDefault="006513EB" w:rsidP="000B6F9C">
      <w:pPr>
        <w:pStyle w:val="hindiexample"/>
      </w:pPr>
      <w:r w:rsidRPr="00C05588">
        <w:rPr>
          <w:cs/>
          <w:lang w:bidi="hi-IN"/>
        </w:rPr>
        <w:t>यह कोई किताब नहीं है।</w:t>
      </w:r>
    </w:p>
    <w:p w:rsidR="006513EB" w:rsidRDefault="006513EB" w:rsidP="000B6F9C">
      <w:pPr>
        <w:pStyle w:val="dot"/>
        <w:spacing w:before="0"/>
      </w:pPr>
      <w:r w:rsidRPr="00647AC1">
        <w:t>Is it a book?</w:t>
      </w:r>
    </w:p>
    <w:p w:rsidR="006513EB" w:rsidRPr="00C05588" w:rsidRDefault="006513EB" w:rsidP="000B6F9C">
      <w:pPr>
        <w:pStyle w:val="hindiexample"/>
      </w:pPr>
      <w:r w:rsidRPr="00C05588">
        <w:rPr>
          <w:cs/>
          <w:lang w:bidi="hi-IN"/>
        </w:rPr>
        <w:t>क्या यह एक पुस्तक है</w:t>
      </w:r>
      <w:r w:rsidRPr="00C05588">
        <w:t>?</w:t>
      </w:r>
    </w:p>
    <w:p w:rsidR="006513EB" w:rsidRDefault="006513EB" w:rsidP="000B6F9C">
      <w:pPr>
        <w:pStyle w:val="dot"/>
        <w:spacing w:before="0"/>
      </w:pPr>
      <w:r w:rsidRPr="00647AC1">
        <w:t>Is he a doctor?</w:t>
      </w:r>
    </w:p>
    <w:p w:rsidR="006513EB" w:rsidRPr="00C05588" w:rsidRDefault="006513EB" w:rsidP="000B6F9C">
      <w:pPr>
        <w:pStyle w:val="hindiexample"/>
      </w:pPr>
      <w:r w:rsidRPr="00C05588">
        <w:rPr>
          <w:cs/>
          <w:lang w:bidi="hi-IN"/>
        </w:rPr>
        <w:t>क्या वह चिकित्सक है</w:t>
      </w:r>
      <w:r w:rsidRPr="00C05588">
        <w:t>?</w:t>
      </w:r>
    </w:p>
    <w:p w:rsidR="006513EB" w:rsidRDefault="006513EB" w:rsidP="000B6F9C">
      <w:pPr>
        <w:pStyle w:val="dot"/>
        <w:spacing w:before="0"/>
      </w:pPr>
      <w:r w:rsidRPr="00647AC1">
        <w:t>Is she a doctor?</w:t>
      </w:r>
    </w:p>
    <w:p w:rsidR="006513EB" w:rsidRPr="00C05588" w:rsidRDefault="006513EB" w:rsidP="000B6F9C">
      <w:pPr>
        <w:pStyle w:val="hindiexample"/>
      </w:pPr>
      <w:r w:rsidRPr="00C05588">
        <w:rPr>
          <w:cs/>
          <w:lang w:bidi="hi-IN"/>
        </w:rPr>
        <w:t>क्या वह चिकित्सक है</w:t>
      </w:r>
      <w:r w:rsidRPr="00C05588">
        <w:t>?</w:t>
      </w:r>
    </w:p>
    <w:p w:rsidR="006513EB" w:rsidRDefault="006513EB" w:rsidP="000B6F9C">
      <w:pPr>
        <w:pStyle w:val="dot"/>
        <w:spacing w:before="0"/>
      </w:pPr>
      <w:r w:rsidRPr="00647AC1">
        <w:t>Is this a book?</w:t>
      </w:r>
    </w:p>
    <w:p w:rsidR="006513EB" w:rsidRPr="00C05588" w:rsidRDefault="006513EB" w:rsidP="000B6F9C">
      <w:pPr>
        <w:pStyle w:val="hindiexample"/>
      </w:pPr>
      <w:r w:rsidRPr="00C05588">
        <w:rPr>
          <w:cs/>
          <w:lang w:bidi="hi-IN"/>
        </w:rPr>
        <w:t>क्या यह एक पुस्तक है</w:t>
      </w:r>
      <w:r w:rsidRPr="00C05588">
        <w:t>?</w:t>
      </w:r>
    </w:p>
    <w:p w:rsidR="006513EB" w:rsidRDefault="006513EB" w:rsidP="000B6F9C">
      <w:pPr>
        <w:pStyle w:val="dot"/>
        <w:spacing w:before="0"/>
      </w:pPr>
      <w:r>
        <w:t>Is R</w:t>
      </w:r>
      <w:r w:rsidRPr="00647AC1">
        <w:t>ohit a doctor?</w:t>
      </w:r>
    </w:p>
    <w:p w:rsidR="006513EB" w:rsidRPr="00C05588" w:rsidRDefault="006513EB" w:rsidP="000B6F9C">
      <w:pPr>
        <w:pStyle w:val="hindiexample"/>
      </w:pPr>
      <w:r w:rsidRPr="00C05588">
        <w:rPr>
          <w:cs/>
          <w:lang w:bidi="hi-IN"/>
        </w:rPr>
        <w:t>क्या रोहित डॉक्टर है</w:t>
      </w:r>
      <w:r w:rsidRPr="00C05588">
        <w:t>?</w:t>
      </w:r>
    </w:p>
    <w:p w:rsidR="006513EB" w:rsidRDefault="006513EB" w:rsidP="000B6F9C">
      <w:pPr>
        <w:pStyle w:val="dot"/>
        <w:spacing w:before="0"/>
      </w:pPr>
      <w:r w:rsidRPr="00647AC1">
        <w:t>Is he not a doctor?</w:t>
      </w:r>
    </w:p>
    <w:p w:rsidR="006513EB" w:rsidRPr="00C05588" w:rsidRDefault="006513EB" w:rsidP="000B6F9C">
      <w:pPr>
        <w:pStyle w:val="hindiexample"/>
      </w:pPr>
      <w:r w:rsidRPr="00C05588">
        <w:rPr>
          <w:cs/>
          <w:lang w:bidi="hi-IN"/>
        </w:rPr>
        <w:t>क्या वह डॉक्टर नहीं है</w:t>
      </w:r>
      <w:r w:rsidRPr="00C05588">
        <w:t>?</w:t>
      </w:r>
    </w:p>
    <w:p w:rsidR="006513EB" w:rsidRDefault="006513EB" w:rsidP="000B6F9C">
      <w:pPr>
        <w:pStyle w:val="dot"/>
        <w:spacing w:before="0"/>
      </w:pPr>
      <w:r w:rsidRPr="00647AC1">
        <w:t>Is she not a doctor?</w:t>
      </w:r>
    </w:p>
    <w:p w:rsidR="006513EB" w:rsidRPr="00C05588" w:rsidRDefault="006513EB" w:rsidP="000B6F9C">
      <w:pPr>
        <w:pStyle w:val="hindiexample"/>
      </w:pPr>
      <w:r w:rsidRPr="00C05588">
        <w:rPr>
          <w:cs/>
          <w:lang w:bidi="hi-IN"/>
        </w:rPr>
        <w:t>क्या वह डॉक्टर नहीं है</w:t>
      </w:r>
      <w:r w:rsidRPr="00C05588">
        <w:t>?</w:t>
      </w:r>
    </w:p>
    <w:p w:rsidR="006513EB" w:rsidRDefault="006513EB" w:rsidP="000B6F9C">
      <w:pPr>
        <w:pStyle w:val="dot"/>
        <w:spacing w:before="0"/>
      </w:pPr>
      <w:r w:rsidRPr="00647AC1">
        <w:t>Is this not a book?</w:t>
      </w:r>
    </w:p>
    <w:p w:rsidR="006513EB" w:rsidRPr="00C05588" w:rsidRDefault="006513EB" w:rsidP="000B6F9C">
      <w:pPr>
        <w:pStyle w:val="hindiexample"/>
      </w:pPr>
      <w:r w:rsidRPr="00C05588">
        <w:rPr>
          <w:cs/>
          <w:lang w:bidi="hi-IN"/>
        </w:rPr>
        <w:t>क्या यह किताब नहीं है</w:t>
      </w:r>
      <w:r w:rsidRPr="00C05588">
        <w:t>?</w:t>
      </w:r>
    </w:p>
    <w:p w:rsidR="006513EB" w:rsidRDefault="006513EB" w:rsidP="000B6F9C">
      <w:pPr>
        <w:pStyle w:val="dot"/>
        <w:spacing w:before="0"/>
      </w:pPr>
      <w:r>
        <w:t>Is R</w:t>
      </w:r>
      <w:r w:rsidRPr="00647AC1">
        <w:t>ohit not a doctor?</w:t>
      </w:r>
    </w:p>
    <w:p w:rsidR="006513EB" w:rsidRDefault="006513EB" w:rsidP="000B6F9C">
      <w:pPr>
        <w:pStyle w:val="hindiexample"/>
      </w:pPr>
      <w:r w:rsidRPr="00C05588">
        <w:rPr>
          <w:cs/>
          <w:lang w:bidi="hi-IN"/>
        </w:rPr>
        <w:t>क्या रोहित डॉक्टर नहीं है</w:t>
      </w:r>
      <w:r w:rsidRPr="00C05588">
        <w:t>?</w:t>
      </w:r>
    </w:p>
    <w:p w:rsidR="006513EB" w:rsidRDefault="006513EB" w:rsidP="000B6F9C">
      <w:pPr>
        <w:pStyle w:val="hindiexample"/>
      </w:pPr>
    </w:p>
    <w:p w:rsidR="00682660" w:rsidRDefault="00682660" w:rsidP="000B6F9C">
      <w:pPr>
        <w:pStyle w:val="hindiexample"/>
      </w:pPr>
    </w:p>
    <w:p w:rsidR="00682660" w:rsidRPr="00647AC1" w:rsidRDefault="00682660" w:rsidP="000B6F9C">
      <w:pPr>
        <w:pStyle w:val="hindiexample"/>
      </w:pPr>
    </w:p>
    <w:p w:rsidR="006513EB" w:rsidRPr="001E7BFD" w:rsidRDefault="00374E1A" w:rsidP="00B63F29">
      <w:pPr>
        <w:pStyle w:val="Heading3"/>
      </w:pPr>
      <w:bookmarkStart w:id="42" w:name="_Toc17112298"/>
      <w:r>
        <w:t>Uses Of</w:t>
      </w:r>
      <w:r w:rsidR="006513EB" w:rsidRPr="001E7BFD">
        <w:t xml:space="preserve"> Are</w:t>
      </w:r>
      <w:bookmarkEnd w:id="42"/>
    </w:p>
    <w:p w:rsidR="006513EB" w:rsidRDefault="006513EB" w:rsidP="000B6F9C">
      <w:pPr>
        <w:pStyle w:val="fu"/>
      </w:pPr>
      <w:r>
        <w:t xml:space="preserve"> “Are” indicates present tenses.</w:t>
      </w:r>
    </w:p>
    <w:p w:rsidR="006513EB" w:rsidRDefault="006513EB" w:rsidP="000B6F9C">
      <w:pPr>
        <w:pStyle w:val="fu"/>
      </w:pPr>
      <w:r>
        <w:t>“Are” is only used with “we”, “you”, “they “and  “any plural noun(children, those people)”</w:t>
      </w:r>
    </w:p>
    <w:p w:rsidR="006513EB" w:rsidRDefault="006513EB" w:rsidP="000B6F9C">
      <w:pPr>
        <w:pStyle w:val="fu"/>
      </w:pPr>
      <w:r>
        <w:t>“Are” is used with plural noun.</w:t>
      </w:r>
    </w:p>
    <w:p w:rsidR="00B23A7A" w:rsidRDefault="00B23A7A" w:rsidP="000B6F9C">
      <w:pPr>
        <w:pStyle w:val="fu"/>
        <w:numPr>
          <w:ilvl w:val="0"/>
          <w:numId w:val="0"/>
        </w:numPr>
        <w:ind w:left="1418"/>
      </w:pPr>
    </w:p>
    <w:p w:rsidR="00B23A7A" w:rsidRDefault="00B23A7A" w:rsidP="000B6F9C">
      <w:pPr>
        <w:spacing w:line="240" w:lineRule="auto"/>
        <w:ind w:left="1134"/>
      </w:pPr>
      <w:r w:rsidRPr="00170873">
        <w:rPr>
          <w:rFonts w:cstheme="minorHAnsi"/>
        </w:rPr>
        <w:t xml:space="preserve">Important :- </w:t>
      </w:r>
      <w:r>
        <w:rPr>
          <w:rFonts w:cstheme="minorHAnsi"/>
        </w:rPr>
        <w:t>Are</w:t>
      </w:r>
      <w:r w:rsidRPr="00170873">
        <w:rPr>
          <w:rFonts w:hint="cs"/>
          <w:rtl/>
          <w:cs/>
        </w:rPr>
        <w:t xml:space="preserve"> "</w:t>
      </w:r>
      <w:r w:rsidRPr="00170873">
        <w:rPr>
          <w:rFonts w:asciiTheme="minorBidi" w:hAnsiTheme="minorBidi"/>
          <w:sz w:val="20"/>
          <w:szCs w:val="20"/>
          <w:cs/>
          <w:lang w:bidi="hi-IN"/>
        </w:rPr>
        <w:t>प्राथमिक सहायक क्रिया</w:t>
      </w:r>
      <w:r w:rsidRPr="00170873">
        <w:rPr>
          <w:rFonts w:asciiTheme="minorBidi" w:hAnsiTheme="minorBidi"/>
          <w:sz w:val="20"/>
          <w:szCs w:val="20"/>
          <w:rtl/>
          <w:cs/>
        </w:rPr>
        <w:t xml:space="preserve">" </w:t>
      </w:r>
      <w:r w:rsidRPr="00170873">
        <w:rPr>
          <w:rFonts w:asciiTheme="minorBidi" w:hAnsiTheme="minorBidi"/>
          <w:sz w:val="20"/>
          <w:szCs w:val="20"/>
          <w:rtl/>
          <w:cs/>
          <w:lang w:bidi="hi-IN"/>
        </w:rPr>
        <w:t xml:space="preserve">के रूप में वर्गीकृत किया गया है जिसका अर्थ है कि यह मुख्य </w:t>
      </w:r>
      <w:r w:rsidRPr="00170873">
        <w:rPr>
          <w:rFonts w:asciiTheme="minorBidi" w:hAnsiTheme="minorBidi"/>
          <w:sz w:val="20"/>
          <w:szCs w:val="20"/>
          <w:cs/>
          <w:lang w:bidi="hi-IN"/>
        </w:rPr>
        <w:t>क्रिया के रूप में या वाक्य में सहायक क्रिया के रूप में कार्य कर सकतीहै।</w:t>
      </w:r>
      <w:r w:rsidRPr="00170873">
        <w:rPr>
          <w:rFonts w:cstheme="minorHAnsi"/>
        </w:rPr>
        <w:t>“</w:t>
      </w:r>
      <w:r>
        <w:rPr>
          <w:rFonts w:cstheme="minorHAnsi"/>
        </w:rPr>
        <w:t>Are</w:t>
      </w:r>
      <w:r w:rsidRPr="00170873">
        <w:rPr>
          <w:rFonts w:cstheme="minorHAnsi"/>
        </w:rPr>
        <w:t>”</w:t>
      </w:r>
      <w:r w:rsidRPr="00170873">
        <w:rPr>
          <w:rFonts w:asciiTheme="minorBidi" w:hAnsiTheme="minorBidi"/>
          <w:sz w:val="20"/>
          <w:szCs w:val="20"/>
          <w:cs/>
          <w:lang w:bidi="hi-IN"/>
        </w:rPr>
        <w:t xml:space="preserve"> का उपयोग वर्तमान काल में किया जाता है।</w:t>
      </w:r>
    </w:p>
    <w:p w:rsidR="00B23A7A" w:rsidRDefault="00B23A7A" w:rsidP="000B6F9C">
      <w:pPr>
        <w:pStyle w:val="fu"/>
        <w:numPr>
          <w:ilvl w:val="0"/>
          <w:numId w:val="0"/>
        </w:numPr>
        <w:ind w:left="1418"/>
      </w:pPr>
    </w:p>
    <w:p w:rsidR="006513EB" w:rsidRDefault="006513EB" w:rsidP="000B6F9C">
      <w:pPr>
        <w:pStyle w:val="fu"/>
        <w:numPr>
          <w:ilvl w:val="0"/>
          <w:numId w:val="0"/>
        </w:numPr>
        <w:ind w:left="1418"/>
      </w:pPr>
    </w:p>
    <w:p w:rsidR="006513EB" w:rsidRPr="001558FD" w:rsidRDefault="006513EB" w:rsidP="000B6F9C">
      <w:pPr>
        <w:pStyle w:val="boolformate"/>
        <w:spacing w:before="0" w:after="0"/>
        <w:ind w:left="2127"/>
        <w:rPr>
          <w:b/>
          <w:bCs/>
        </w:rPr>
      </w:pPr>
      <w:r w:rsidRPr="001558FD">
        <w:rPr>
          <w:b/>
          <w:bCs/>
        </w:rPr>
        <w:t>For Example</w:t>
      </w:r>
    </w:p>
    <w:p w:rsidR="006513EB" w:rsidRDefault="006513EB" w:rsidP="000B6F9C">
      <w:pPr>
        <w:pStyle w:val="dot"/>
        <w:spacing w:before="0"/>
      </w:pPr>
      <w:r w:rsidRPr="00C05588">
        <w:t>We are solders.</w:t>
      </w:r>
    </w:p>
    <w:p w:rsidR="006513EB" w:rsidRPr="00C05588" w:rsidRDefault="006513EB" w:rsidP="000B6F9C">
      <w:pPr>
        <w:pStyle w:val="hindiexample"/>
      </w:pPr>
      <w:r w:rsidRPr="00C05588">
        <w:rPr>
          <w:rFonts w:hint="cs"/>
          <w:cs/>
          <w:lang w:bidi="hi-IN"/>
        </w:rPr>
        <w:t>हम सिपाही हैं।</w:t>
      </w:r>
    </w:p>
    <w:p w:rsidR="006513EB" w:rsidRDefault="006513EB" w:rsidP="000B6F9C">
      <w:pPr>
        <w:pStyle w:val="dot"/>
        <w:spacing w:before="0"/>
      </w:pPr>
      <w:r w:rsidRPr="00C05588">
        <w:t>They are solders.</w:t>
      </w:r>
    </w:p>
    <w:p w:rsidR="006513EB" w:rsidRPr="00C05588" w:rsidRDefault="006513EB" w:rsidP="000B6F9C">
      <w:pPr>
        <w:pStyle w:val="hindiexample"/>
      </w:pPr>
      <w:r w:rsidRPr="00C05588">
        <w:rPr>
          <w:rFonts w:hint="cs"/>
          <w:cs/>
          <w:lang w:bidi="hi-IN"/>
        </w:rPr>
        <w:t>वे सिपाही हैं।</w:t>
      </w:r>
    </w:p>
    <w:p w:rsidR="006513EB" w:rsidRDefault="006513EB" w:rsidP="000B6F9C">
      <w:pPr>
        <w:pStyle w:val="dot"/>
        <w:spacing w:before="0"/>
      </w:pPr>
      <w:r w:rsidRPr="00C05588">
        <w:t>Those Peoples are solders.</w:t>
      </w:r>
    </w:p>
    <w:p w:rsidR="006513EB" w:rsidRPr="00C05588" w:rsidRDefault="006513EB" w:rsidP="000B6F9C">
      <w:pPr>
        <w:pStyle w:val="hindiexample"/>
      </w:pPr>
      <w:r w:rsidRPr="00C05588">
        <w:rPr>
          <w:rFonts w:hint="cs"/>
          <w:cs/>
          <w:lang w:bidi="hi-IN"/>
        </w:rPr>
        <w:t>वे लोग सिपाही हैं।</w:t>
      </w:r>
    </w:p>
    <w:p w:rsidR="006513EB" w:rsidRDefault="006513EB" w:rsidP="000B6F9C">
      <w:pPr>
        <w:pStyle w:val="dot"/>
        <w:spacing w:before="0"/>
      </w:pPr>
      <w:r w:rsidRPr="00C05588">
        <w:t>We are brave.</w:t>
      </w:r>
    </w:p>
    <w:p w:rsidR="006513EB" w:rsidRPr="00C05588" w:rsidRDefault="006513EB" w:rsidP="000B6F9C">
      <w:pPr>
        <w:pStyle w:val="hindiexample"/>
      </w:pPr>
      <w:r w:rsidRPr="00C05588">
        <w:rPr>
          <w:rFonts w:hint="cs"/>
          <w:cs/>
          <w:lang w:bidi="hi-IN"/>
        </w:rPr>
        <w:t>हम बहादुर हैं।</w:t>
      </w:r>
    </w:p>
    <w:p w:rsidR="006513EB" w:rsidRDefault="006513EB" w:rsidP="000B6F9C">
      <w:pPr>
        <w:pStyle w:val="dot"/>
        <w:spacing w:before="0"/>
      </w:pPr>
      <w:r w:rsidRPr="00C05588">
        <w:t>We are fighting.</w:t>
      </w:r>
    </w:p>
    <w:p w:rsidR="006513EB" w:rsidRPr="00C05588" w:rsidRDefault="006513EB" w:rsidP="000B6F9C">
      <w:pPr>
        <w:pStyle w:val="hindiexample"/>
      </w:pPr>
      <w:r w:rsidRPr="00C05588">
        <w:rPr>
          <w:rFonts w:hint="cs"/>
          <w:cs/>
          <w:lang w:bidi="hi-IN"/>
        </w:rPr>
        <w:t>हम लड़ रहे हैं।</w:t>
      </w:r>
    </w:p>
    <w:p w:rsidR="006513EB" w:rsidRDefault="006513EB" w:rsidP="000B6F9C">
      <w:pPr>
        <w:pStyle w:val="dot"/>
        <w:spacing w:before="0"/>
      </w:pPr>
      <w:r w:rsidRPr="00C05588">
        <w:t>We are there.</w:t>
      </w:r>
    </w:p>
    <w:p w:rsidR="006513EB" w:rsidRPr="00C05588" w:rsidRDefault="006513EB" w:rsidP="000B6F9C">
      <w:pPr>
        <w:pStyle w:val="hindiexample"/>
      </w:pPr>
      <w:r w:rsidRPr="00C05588">
        <w:rPr>
          <w:rFonts w:hint="cs"/>
          <w:cs/>
          <w:lang w:bidi="hi-IN"/>
        </w:rPr>
        <w:t>हम वहाँ हैं।</w:t>
      </w:r>
    </w:p>
    <w:p w:rsidR="006513EB" w:rsidRDefault="006513EB" w:rsidP="000B6F9C">
      <w:pPr>
        <w:pStyle w:val="dot"/>
        <w:spacing w:before="0"/>
      </w:pPr>
      <w:r w:rsidRPr="00C05588">
        <w:t>We are to get the award.</w:t>
      </w:r>
    </w:p>
    <w:p w:rsidR="006513EB" w:rsidRPr="00C05588" w:rsidRDefault="006513EB" w:rsidP="000B6F9C">
      <w:pPr>
        <w:pStyle w:val="hindiexample"/>
      </w:pPr>
      <w:r w:rsidRPr="00C05588">
        <w:rPr>
          <w:rFonts w:hint="cs"/>
          <w:cs/>
          <w:lang w:bidi="hi-IN"/>
        </w:rPr>
        <w:t>हमें पुरस्कार मिलना है।</w:t>
      </w:r>
    </w:p>
    <w:p w:rsidR="006513EB" w:rsidRDefault="006513EB" w:rsidP="000B6F9C">
      <w:pPr>
        <w:pStyle w:val="dot"/>
        <w:spacing w:before="0"/>
      </w:pPr>
      <w:r w:rsidRPr="00C05588">
        <w:t>We are respected</w:t>
      </w:r>
      <w:r>
        <w:t>.</w:t>
      </w:r>
    </w:p>
    <w:p w:rsidR="006513EB" w:rsidRPr="00C05588" w:rsidRDefault="006513EB" w:rsidP="000B6F9C">
      <w:pPr>
        <w:pStyle w:val="hindiexample"/>
      </w:pPr>
      <w:r w:rsidRPr="00C05588">
        <w:rPr>
          <w:rFonts w:hint="cs"/>
          <w:cs/>
          <w:lang w:bidi="hi-IN"/>
        </w:rPr>
        <w:t>हम सम्मानित हैं।</w:t>
      </w:r>
    </w:p>
    <w:p w:rsidR="006513EB" w:rsidRPr="007F1856" w:rsidRDefault="006513EB" w:rsidP="007F1856">
      <w:pPr>
        <w:pStyle w:val="dot"/>
      </w:pPr>
      <w:r w:rsidRPr="007F1856">
        <w:t>We are to be followed.</w:t>
      </w:r>
    </w:p>
    <w:p w:rsidR="006513EB" w:rsidRPr="00C05588" w:rsidRDefault="006513EB" w:rsidP="000B6F9C">
      <w:pPr>
        <w:pStyle w:val="hindiexample"/>
      </w:pPr>
      <w:r w:rsidRPr="00C05588">
        <w:rPr>
          <w:rFonts w:hint="cs"/>
          <w:cs/>
          <w:lang w:bidi="hi-IN"/>
        </w:rPr>
        <w:t>हमारा पालन किया जाना है।</w:t>
      </w:r>
    </w:p>
    <w:p w:rsidR="006513EB" w:rsidRDefault="006513EB" w:rsidP="000B6F9C">
      <w:pPr>
        <w:pStyle w:val="dot"/>
        <w:spacing w:before="0"/>
      </w:pPr>
      <w:r w:rsidRPr="00C05588">
        <w:t>We are not solders.</w:t>
      </w:r>
    </w:p>
    <w:p w:rsidR="006513EB" w:rsidRPr="00C05588" w:rsidRDefault="006513EB" w:rsidP="000B6F9C">
      <w:pPr>
        <w:pStyle w:val="hindiexample"/>
      </w:pPr>
      <w:r w:rsidRPr="00C05588">
        <w:rPr>
          <w:rFonts w:hint="cs"/>
          <w:cs/>
          <w:lang w:bidi="hi-IN"/>
        </w:rPr>
        <w:t>हम सिपाही नहीं हैं।</w:t>
      </w:r>
    </w:p>
    <w:p w:rsidR="006513EB" w:rsidRDefault="006513EB" w:rsidP="000B6F9C">
      <w:pPr>
        <w:pStyle w:val="dot"/>
        <w:spacing w:before="0"/>
      </w:pPr>
      <w:r w:rsidRPr="00C05588">
        <w:t>You are not solders.</w:t>
      </w:r>
    </w:p>
    <w:p w:rsidR="006513EB" w:rsidRPr="00C05588" w:rsidRDefault="006513EB" w:rsidP="000B6F9C">
      <w:pPr>
        <w:pStyle w:val="hindiexample"/>
      </w:pPr>
      <w:r w:rsidRPr="00C05588">
        <w:rPr>
          <w:rFonts w:hint="cs"/>
          <w:cs/>
          <w:lang w:bidi="hi-IN"/>
        </w:rPr>
        <w:t>आप सिपाही नहीं हैं।</w:t>
      </w:r>
    </w:p>
    <w:p w:rsidR="006513EB" w:rsidRDefault="006513EB" w:rsidP="000B6F9C">
      <w:pPr>
        <w:pStyle w:val="dot"/>
        <w:spacing w:before="0"/>
      </w:pPr>
      <w:r w:rsidRPr="00C05588">
        <w:t>They are not solders.</w:t>
      </w:r>
    </w:p>
    <w:p w:rsidR="006513EB" w:rsidRPr="00C05588" w:rsidRDefault="006513EB" w:rsidP="000B6F9C">
      <w:pPr>
        <w:pStyle w:val="hindiexample"/>
      </w:pPr>
      <w:r w:rsidRPr="00C05588">
        <w:rPr>
          <w:rFonts w:hint="cs"/>
          <w:cs/>
          <w:lang w:bidi="hi-IN"/>
        </w:rPr>
        <w:t>वे सिपाही नहीं हैं।</w:t>
      </w:r>
    </w:p>
    <w:p w:rsidR="006513EB" w:rsidRDefault="006513EB" w:rsidP="000B6F9C">
      <w:pPr>
        <w:pStyle w:val="dot"/>
        <w:spacing w:before="0"/>
      </w:pPr>
      <w:r w:rsidRPr="00C05588">
        <w:t>Are we solders.</w:t>
      </w:r>
    </w:p>
    <w:p w:rsidR="006513EB" w:rsidRPr="00C05588" w:rsidRDefault="006513EB" w:rsidP="000B6F9C">
      <w:pPr>
        <w:pStyle w:val="hindiexample"/>
      </w:pPr>
      <w:r w:rsidRPr="00C05588">
        <w:rPr>
          <w:rFonts w:hint="cs"/>
          <w:cs/>
          <w:lang w:bidi="hi-IN"/>
        </w:rPr>
        <w:t>क्या हम सिपाही हैं</w:t>
      </w:r>
      <w:r w:rsidRPr="00C05588">
        <w:rPr>
          <w:rFonts w:hint="cs"/>
        </w:rPr>
        <w:t>?</w:t>
      </w:r>
    </w:p>
    <w:p w:rsidR="006513EB" w:rsidRDefault="006513EB" w:rsidP="000B6F9C">
      <w:pPr>
        <w:pStyle w:val="dot"/>
        <w:spacing w:before="0"/>
      </w:pPr>
      <w:r w:rsidRPr="00C05588">
        <w:t>Are we not solders?</w:t>
      </w:r>
    </w:p>
    <w:p w:rsidR="006513EB" w:rsidRPr="00C05588" w:rsidRDefault="006513EB" w:rsidP="000B6F9C">
      <w:pPr>
        <w:pStyle w:val="hindiexample"/>
      </w:pPr>
      <w:r w:rsidRPr="00C05588">
        <w:rPr>
          <w:rFonts w:hint="cs"/>
          <w:cs/>
          <w:lang w:bidi="hi-IN"/>
        </w:rPr>
        <w:t>क्या हम सिपाही नहीं हैं</w:t>
      </w:r>
      <w:r w:rsidRPr="00C05588">
        <w:rPr>
          <w:rFonts w:hint="cs"/>
        </w:rPr>
        <w:t>?</w:t>
      </w:r>
    </w:p>
    <w:p w:rsidR="006513EB" w:rsidRDefault="006513EB" w:rsidP="000B6F9C">
      <w:pPr>
        <w:pStyle w:val="dot"/>
        <w:spacing w:before="0"/>
      </w:pPr>
      <w:r w:rsidRPr="00C05588">
        <w:t>Are you not solders?</w:t>
      </w:r>
    </w:p>
    <w:p w:rsidR="006513EB" w:rsidRPr="00C05588" w:rsidRDefault="006513EB" w:rsidP="000B6F9C">
      <w:pPr>
        <w:pStyle w:val="hindiexample"/>
      </w:pPr>
      <w:r w:rsidRPr="00C05588">
        <w:rPr>
          <w:rFonts w:hint="cs"/>
          <w:cs/>
          <w:lang w:bidi="hi-IN"/>
        </w:rPr>
        <w:t>क्या तुम सिपाही नहीं हो</w:t>
      </w:r>
      <w:r w:rsidRPr="00C05588">
        <w:rPr>
          <w:rFonts w:hint="cs"/>
        </w:rPr>
        <w:t>?</w:t>
      </w:r>
    </w:p>
    <w:p w:rsidR="006513EB" w:rsidRDefault="006513EB" w:rsidP="000B6F9C">
      <w:pPr>
        <w:pStyle w:val="dot"/>
        <w:spacing w:before="0"/>
      </w:pPr>
      <w:r w:rsidRPr="00C05588">
        <w:t>Are they not solders?</w:t>
      </w:r>
    </w:p>
    <w:p w:rsidR="006513EB" w:rsidRDefault="006513EB" w:rsidP="000B6F9C">
      <w:pPr>
        <w:pStyle w:val="hindiexample"/>
      </w:pPr>
      <w:r w:rsidRPr="00C05588">
        <w:rPr>
          <w:rFonts w:hint="cs"/>
          <w:cs/>
          <w:lang w:bidi="hi-IN"/>
        </w:rPr>
        <w:t>क्या वे सिपाही नहीं हैं</w:t>
      </w:r>
      <w:r w:rsidRPr="00C05588">
        <w:rPr>
          <w:rFonts w:hint="cs"/>
        </w:rPr>
        <w:t>?</w:t>
      </w:r>
    </w:p>
    <w:p w:rsidR="006513EB" w:rsidRDefault="006513EB" w:rsidP="000B6F9C">
      <w:pPr>
        <w:pStyle w:val="boolformate"/>
        <w:spacing w:before="0" w:after="0"/>
        <w:ind w:left="0"/>
      </w:pPr>
    </w:p>
    <w:p w:rsidR="006513EB" w:rsidRDefault="006513EB" w:rsidP="000B6F9C">
      <w:pPr>
        <w:pStyle w:val="boolformate"/>
        <w:spacing w:before="0" w:after="0"/>
        <w:ind w:left="0"/>
      </w:pPr>
    </w:p>
    <w:p w:rsidR="00682660" w:rsidRDefault="00682660" w:rsidP="000B6F9C">
      <w:pPr>
        <w:pStyle w:val="boolformate"/>
        <w:spacing w:before="0" w:after="0"/>
        <w:ind w:left="0"/>
      </w:pPr>
    </w:p>
    <w:p w:rsidR="00682660" w:rsidRDefault="00682660" w:rsidP="000B6F9C">
      <w:pPr>
        <w:pStyle w:val="boolformate"/>
        <w:spacing w:before="0" w:after="0"/>
        <w:ind w:left="0"/>
      </w:pPr>
    </w:p>
    <w:p w:rsidR="00682660" w:rsidRDefault="00682660" w:rsidP="000B6F9C">
      <w:pPr>
        <w:pStyle w:val="boolformate"/>
        <w:spacing w:before="0" w:after="0"/>
        <w:ind w:left="0"/>
      </w:pPr>
    </w:p>
    <w:p w:rsidR="00682660" w:rsidRDefault="00682660" w:rsidP="000B6F9C">
      <w:pPr>
        <w:pStyle w:val="boolformate"/>
        <w:spacing w:before="0" w:after="0"/>
        <w:ind w:left="0"/>
      </w:pPr>
    </w:p>
    <w:p w:rsidR="00682660" w:rsidRDefault="00682660" w:rsidP="000B6F9C">
      <w:pPr>
        <w:pStyle w:val="boolformate"/>
        <w:spacing w:before="0" w:after="0"/>
        <w:ind w:left="0"/>
      </w:pPr>
    </w:p>
    <w:p w:rsidR="00682660" w:rsidRDefault="00682660" w:rsidP="000B6F9C">
      <w:pPr>
        <w:pStyle w:val="boolformate"/>
        <w:spacing w:before="0" w:after="0"/>
        <w:ind w:left="0"/>
      </w:pPr>
    </w:p>
    <w:p w:rsidR="006513EB" w:rsidRPr="001E7BFD" w:rsidRDefault="006513EB" w:rsidP="00B63F29">
      <w:pPr>
        <w:pStyle w:val="Heading3"/>
      </w:pPr>
      <w:bookmarkStart w:id="43" w:name="_Toc17112299"/>
      <w:r w:rsidRPr="001E7BFD">
        <w:t xml:space="preserve">Uses </w:t>
      </w:r>
      <w:r w:rsidR="00374E1A">
        <w:t>Of</w:t>
      </w:r>
      <w:r>
        <w:t xml:space="preserve"> Am</w:t>
      </w:r>
      <w:bookmarkEnd w:id="43"/>
    </w:p>
    <w:p w:rsidR="006513EB" w:rsidRDefault="006513EB" w:rsidP="000B6F9C">
      <w:pPr>
        <w:pStyle w:val="fu"/>
      </w:pPr>
      <w:r>
        <w:t xml:space="preserve"> “Am” indicates present tenses.</w:t>
      </w:r>
    </w:p>
    <w:p w:rsidR="006513EB" w:rsidRDefault="006513EB" w:rsidP="000B6F9C">
      <w:pPr>
        <w:pStyle w:val="fu"/>
      </w:pPr>
      <w:r>
        <w:t>“Am” is only used with “I”.</w:t>
      </w:r>
    </w:p>
    <w:p w:rsidR="006513EB" w:rsidRDefault="006513EB" w:rsidP="000B6F9C">
      <w:pPr>
        <w:pStyle w:val="fu"/>
      </w:pPr>
      <w:r>
        <w:t>We can use “am” when we talk about identity.</w:t>
      </w:r>
    </w:p>
    <w:p w:rsidR="006513EB" w:rsidRDefault="006513EB" w:rsidP="000B6F9C">
      <w:pPr>
        <w:pStyle w:val="fu"/>
        <w:numPr>
          <w:ilvl w:val="0"/>
          <w:numId w:val="0"/>
        </w:numPr>
        <w:ind w:left="1418"/>
      </w:pPr>
    </w:p>
    <w:p w:rsidR="00B23A7A" w:rsidRDefault="00B23A7A" w:rsidP="000B6F9C">
      <w:pPr>
        <w:spacing w:line="240" w:lineRule="auto"/>
        <w:ind w:left="1134"/>
      </w:pPr>
      <w:r w:rsidRPr="00170873">
        <w:rPr>
          <w:rFonts w:cstheme="minorHAnsi"/>
        </w:rPr>
        <w:t xml:space="preserve">Important :- </w:t>
      </w:r>
      <w:r>
        <w:rPr>
          <w:rFonts w:cstheme="minorHAnsi"/>
        </w:rPr>
        <w:t>Am</w:t>
      </w:r>
      <w:r w:rsidRPr="00170873">
        <w:rPr>
          <w:rFonts w:hint="cs"/>
          <w:rtl/>
          <w:cs/>
        </w:rPr>
        <w:t xml:space="preserve"> "</w:t>
      </w:r>
      <w:r w:rsidRPr="00170873">
        <w:rPr>
          <w:rFonts w:asciiTheme="minorBidi" w:hAnsiTheme="minorBidi"/>
          <w:sz w:val="20"/>
          <w:szCs w:val="20"/>
          <w:cs/>
          <w:lang w:bidi="hi-IN"/>
        </w:rPr>
        <w:t>प्राथमिक सहायक क्रिया</w:t>
      </w:r>
      <w:r w:rsidRPr="00170873">
        <w:rPr>
          <w:rFonts w:asciiTheme="minorBidi" w:hAnsiTheme="minorBidi"/>
          <w:sz w:val="20"/>
          <w:szCs w:val="20"/>
          <w:rtl/>
          <w:cs/>
        </w:rPr>
        <w:t xml:space="preserve">" </w:t>
      </w:r>
      <w:r w:rsidRPr="00170873">
        <w:rPr>
          <w:rFonts w:asciiTheme="minorBidi" w:hAnsiTheme="minorBidi"/>
          <w:sz w:val="20"/>
          <w:szCs w:val="20"/>
          <w:rtl/>
          <w:cs/>
          <w:lang w:bidi="hi-IN"/>
        </w:rPr>
        <w:t>के रूप में वर्गीकृत किया गया है जिसका अर्थ है कि यह मुख्य क्रिया के रूप में या वाक्य में सहायक क्रिया के</w:t>
      </w:r>
      <w:r w:rsidRPr="00170873">
        <w:rPr>
          <w:rFonts w:asciiTheme="minorBidi" w:hAnsiTheme="minorBidi"/>
          <w:sz w:val="20"/>
          <w:szCs w:val="20"/>
          <w:cs/>
          <w:lang w:bidi="hi-IN"/>
        </w:rPr>
        <w:t xml:space="preserve"> रूप में कार्य कर सकतीहै।</w:t>
      </w:r>
      <w:r w:rsidRPr="00170873">
        <w:rPr>
          <w:rFonts w:cstheme="minorHAnsi"/>
        </w:rPr>
        <w:t>“</w:t>
      </w:r>
      <w:r>
        <w:rPr>
          <w:rFonts w:cstheme="minorHAnsi"/>
        </w:rPr>
        <w:t>Am</w:t>
      </w:r>
      <w:r w:rsidRPr="00170873">
        <w:rPr>
          <w:rFonts w:cstheme="minorHAnsi"/>
        </w:rPr>
        <w:t>”</w:t>
      </w:r>
      <w:r w:rsidRPr="00170873">
        <w:rPr>
          <w:rFonts w:asciiTheme="minorBidi" w:hAnsiTheme="minorBidi"/>
          <w:sz w:val="20"/>
          <w:szCs w:val="20"/>
          <w:cs/>
          <w:lang w:bidi="hi-IN"/>
        </w:rPr>
        <w:t xml:space="preserve"> का उपयोग वर्तमान काल में किया जाता है।</w:t>
      </w:r>
    </w:p>
    <w:p w:rsidR="00B23A7A" w:rsidRDefault="00B23A7A" w:rsidP="000B6F9C">
      <w:pPr>
        <w:pStyle w:val="fu"/>
        <w:numPr>
          <w:ilvl w:val="0"/>
          <w:numId w:val="0"/>
        </w:numPr>
        <w:ind w:left="1418"/>
      </w:pPr>
    </w:p>
    <w:p w:rsidR="006513EB" w:rsidRPr="00475349" w:rsidRDefault="006513EB" w:rsidP="000B6F9C">
      <w:pPr>
        <w:pStyle w:val="boolformate"/>
        <w:spacing w:before="0" w:after="0"/>
        <w:ind w:left="2268" w:hanging="284"/>
        <w:rPr>
          <w:b/>
          <w:bCs/>
        </w:rPr>
      </w:pPr>
      <w:r w:rsidRPr="001558FD">
        <w:rPr>
          <w:b/>
          <w:bCs/>
        </w:rPr>
        <w:t>For Example</w:t>
      </w:r>
    </w:p>
    <w:p w:rsidR="006513EB" w:rsidRDefault="006513EB" w:rsidP="000B6F9C">
      <w:pPr>
        <w:pStyle w:val="dot"/>
        <w:spacing w:before="0"/>
      </w:pPr>
      <w:r w:rsidRPr="00E708FD">
        <w:t>I am a doctor.</w:t>
      </w:r>
    </w:p>
    <w:p w:rsidR="006513EB" w:rsidRPr="00E708FD" w:rsidRDefault="006513EB" w:rsidP="000B6F9C">
      <w:pPr>
        <w:pStyle w:val="hindiexample"/>
      </w:pPr>
      <w:r w:rsidRPr="00E708FD">
        <w:rPr>
          <w:rFonts w:hint="cs"/>
          <w:cs/>
          <w:lang w:bidi="hi-IN"/>
        </w:rPr>
        <w:t>मैं एक डॉक्टर हूँ।</w:t>
      </w:r>
    </w:p>
    <w:p w:rsidR="006513EB" w:rsidRDefault="006513EB" w:rsidP="000B6F9C">
      <w:pPr>
        <w:pStyle w:val="dot"/>
        <w:spacing w:before="0"/>
      </w:pPr>
      <w:r w:rsidRPr="00E708FD">
        <w:t>I am a teacher.</w:t>
      </w:r>
    </w:p>
    <w:p w:rsidR="006513EB" w:rsidRPr="00E708FD" w:rsidRDefault="006513EB" w:rsidP="000B6F9C">
      <w:pPr>
        <w:pStyle w:val="hindiexample"/>
      </w:pPr>
      <w:r w:rsidRPr="00E708FD">
        <w:rPr>
          <w:rFonts w:hint="cs"/>
          <w:cs/>
          <w:lang w:bidi="hi-IN"/>
        </w:rPr>
        <w:t>मैं एक शिक्षक हूं।</w:t>
      </w:r>
    </w:p>
    <w:p w:rsidR="006513EB" w:rsidRDefault="006513EB" w:rsidP="000B6F9C">
      <w:pPr>
        <w:pStyle w:val="dot"/>
        <w:spacing w:before="0"/>
      </w:pPr>
      <w:r w:rsidRPr="00E708FD">
        <w:t>I am a student.</w:t>
      </w:r>
    </w:p>
    <w:p w:rsidR="006513EB" w:rsidRPr="00E708FD" w:rsidRDefault="006513EB" w:rsidP="000B6F9C">
      <w:pPr>
        <w:pStyle w:val="hindiexample"/>
      </w:pPr>
      <w:r w:rsidRPr="00E708FD">
        <w:rPr>
          <w:rFonts w:hint="cs"/>
          <w:cs/>
          <w:lang w:bidi="hi-IN"/>
        </w:rPr>
        <w:t>मैं एक छात्र हूँ।</w:t>
      </w:r>
    </w:p>
    <w:p w:rsidR="006513EB" w:rsidRPr="007F1856" w:rsidRDefault="006513EB" w:rsidP="000B6F9C">
      <w:pPr>
        <w:pStyle w:val="dot"/>
        <w:spacing w:before="0"/>
        <w:rPr>
          <w:b w:val="0"/>
          <w:bCs w:val="0"/>
        </w:rPr>
      </w:pPr>
      <w:r w:rsidRPr="007F1856">
        <w:rPr>
          <w:rStyle w:val="dotChar"/>
          <w:b/>
          <w:bCs/>
        </w:rPr>
        <w:t>I am not a teacher</w:t>
      </w:r>
      <w:r w:rsidRPr="007F1856">
        <w:rPr>
          <w:b w:val="0"/>
          <w:bCs w:val="0"/>
        </w:rPr>
        <w:t>.</w:t>
      </w:r>
    </w:p>
    <w:p w:rsidR="006513EB" w:rsidRPr="00E708FD" w:rsidRDefault="006513EB" w:rsidP="000B6F9C">
      <w:pPr>
        <w:pStyle w:val="hindiexample"/>
      </w:pPr>
      <w:r w:rsidRPr="00E708FD">
        <w:rPr>
          <w:rFonts w:hint="cs"/>
          <w:cs/>
          <w:lang w:bidi="hi-IN"/>
        </w:rPr>
        <w:t>मैं अध्यापक नहीं हुँ।</w:t>
      </w:r>
    </w:p>
    <w:p w:rsidR="006513EB" w:rsidRDefault="006513EB" w:rsidP="000B6F9C">
      <w:pPr>
        <w:pStyle w:val="dot"/>
        <w:spacing w:before="0"/>
      </w:pPr>
      <w:r w:rsidRPr="00E708FD">
        <w:t>I am not a doctor.</w:t>
      </w:r>
    </w:p>
    <w:p w:rsidR="006513EB" w:rsidRPr="00E708FD" w:rsidRDefault="006513EB" w:rsidP="000B6F9C">
      <w:pPr>
        <w:pStyle w:val="hindiexample"/>
      </w:pPr>
      <w:r w:rsidRPr="00E708FD">
        <w:rPr>
          <w:rFonts w:hint="cs"/>
          <w:cs/>
          <w:lang w:bidi="hi-IN"/>
        </w:rPr>
        <w:t>मैं एक चिकित्सक नहीं हूँ।</w:t>
      </w:r>
    </w:p>
    <w:p w:rsidR="006513EB" w:rsidRDefault="006513EB" w:rsidP="000B6F9C">
      <w:pPr>
        <w:pStyle w:val="dot"/>
        <w:spacing w:before="0"/>
      </w:pPr>
      <w:r w:rsidRPr="00E708FD">
        <w:t>I am not a student.</w:t>
      </w:r>
    </w:p>
    <w:p w:rsidR="006513EB" w:rsidRPr="00E708FD" w:rsidRDefault="006513EB" w:rsidP="000B6F9C">
      <w:pPr>
        <w:pStyle w:val="hindiexample"/>
      </w:pPr>
      <w:r w:rsidRPr="00E708FD">
        <w:rPr>
          <w:rFonts w:hint="cs"/>
          <w:cs/>
          <w:lang w:bidi="hi-IN"/>
        </w:rPr>
        <w:t>मैं एक छात्र नहीं हूं।</w:t>
      </w:r>
    </w:p>
    <w:p w:rsidR="006513EB" w:rsidRDefault="006513EB" w:rsidP="000B6F9C">
      <w:pPr>
        <w:pStyle w:val="dot"/>
        <w:spacing w:before="0"/>
      </w:pPr>
      <w:r w:rsidRPr="00E708FD">
        <w:t>Am I a doctor?</w:t>
      </w:r>
    </w:p>
    <w:p w:rsidR="006513EB" w:rsidRPr="00E708FD" w:rsidRDefault="006513EB" w:rsidP="000B6F9C">
      <w:pPr>
        <w:pStyle w:val="hindiexample"/>
      </w:pPr>
      <w:r w:rsidRPr="00E708FD">
        <w:rPr>
          <w:rFonts w:hint="cs"/>
          <w:cs/>
          <w:lang w:bidi="hi-IN"/>
        </w:rPr>
        <w:t>क्या मैं एक डॉक्टर हूं</w:t>
      </w:r>
      <w:r w:rsidRPr="00E708FD">
        <w:rPr>
          <w:rFonts w:hint="cs"/>
        </w:rPr>
        <w:t>?</w:t>
      </w:r>
    </w:p>
    <w:p w:rsidR="006513EB" w:rsidRDefault="006513EB" w:rsidP="000B6F9C">
      <w:pPr>
        <w:pStyle w:val="dot"/>
        <w:spacing w:before="0"/>
      </w:pPr>
      <w:r w:rsidRPr="00E708FD">
        <w:t>Am I a student?</w:t>
      </w:r>
    </w:p>
    <w:p w:rsidR="00D562DA" w:rsidRDefault="006513EB" w:rsidP="00682660">
      <w:pPr>
        <w:pStyle w:val="hindiexample"/>
      </w:pPr>
      <w:r w:rsidRPr="00E708FD">
        <w:rPr>
          <w:rFonts w:hint="cs"/>
          <w:cs/>
          <w:lang w:bidi="hi-IN"/>
        </w:rPr>
        <w:t>क्या मैं एक विधार्थी हूँ</w:t>
      </w:r>
      <w:r w:rsidRPr="00E708FD">
        <w:rPr>
          <w:rFonts w:hint="cs"/>
        </w:rPr>
        <w:t>?</w:t>
      </w:r>
    </w:p>
    <w:p w:rsidR="006513EB" w:rsidRDefault="006513EB" w:rsidP="000B6F9C">
      <w:pPr>
        <w:pStyle w:val="dot"/>
        <w:spacing w:before="0"/>
      </w:pPr>
      <w:r w:rsidRPr="00E708FD">
        <w:t>Am I a teacher</w:t>
      </w:r>
      <w:r>
        <w:t>?</w:t>
      </w:r>
    </w:p>
    <w:p w:rsidR="006513EB" w:rsidRPr="00E708FD" w:rsidRDefault="006513EB" w:rsidP="000B6F9C">
      <w:pPr>
        <w:pStyle w:val="hindiexample"/>
      </w:pPr>
      <w:r w:rsidRPr="00E708FD">
        <w:rPr>
          <w:rFonts w:hint="cs"/>
          <w:cs/>
          <w:lang w:bidi="hi-IN"/>
        </w:rPr>
        <w:t>क्या मैं शिक्षकहूं</w:t>
      </w:r>
      <w:r>
        <w:t>?</w:t>
      </w:r>
    </w:p>
    <w:p w:rsidR="006513EB" w:rsidRDefault="006513EB" w:rsidP="000B6F9C">
      <w:pPr>
        <w:pStyle w:val="dot"/>
        <w:spacing w:before="0"/>
      </w:pPr>
      <w:r w:rsidRPr="00E708FD">
        <w:t>Am I not doctor?</w:t>
      </w:r>
    </w:p>
    <w:p w:rsidR="006513EB" w:rsidRPr="00E708FD" w:rsidRDefault="006513EB" w:rsidP="000B6F9C">
      <w:pPr>
        <w:pStyle w:val="hindiexample"/>
      </w:pPr>
      <w:r w:rsidRPr="00E708FD">
        <w:rPr>
          <w:rFonts w:hint="cs"/>
          <w:cs/>
          <w:lang w:bidi="hi-IN"/>
        </w:rPr>
        <w:t>क्या मैं डॉक्टर नहीं हूँ</w:t>
      </w:r>
      <w:r w:rsidRPr="00E708FD">
        <w:rPr>
          <w:rFonts w:hint="cs"/>
        </w:rPr>
        <w:t>?</w:t>
      </w:r>
    </w:p>
    <w:p w:rsidR="006513EB" w:rsidRPr="00E708FD" w:rsidRDefault="006513EB" w:rsidP="000B6F9C">
      <w:pPr>
        <w:pStyle w:val="dot"/>
        <w:spacing w:before="0"/>
        <w:rPr>
          <w:rtl/>
          <w:cs/>
        </w:rPr>
      </w:pPr>
      <w:r w:rsidRPr="00E708FD">
        <w:t>Am I not a teacher?</w:t>
      </w:r>
    </w:p>
    <w:p w:rsidR="006513EB" w:rsidRPr="00E708FD" w:rsidRDefault="006513EB" w:rsidP="000B6F9C">
      <w:pPr>
        <w:pStyle w:val="hindiexample"/>
      </w:pPr>
      <w:r w:rsidRPr="00E708FD">
        <w:rPr>
          <w:rFonts w:hint="cs"/>
          <w:cs/>
          <w:lang w:bidi="hi-IN"/>
        </w:rPr>
        <w:t>क्या मैं शिक्षक नहीं हूं</w:t>
      </w:r>
      <w:r w:rsidRPr="00E708FD">
        <w:rPr>
          <w:rFonts w:hint="cs"/>
        </w:rPr>
        <w:t>?</w:t>
      </w:r>
    </w:p>
    <w:p w:rsidR="006513EB" w:rsidRDefault="006513EB" w:rsidP="000B6F9C">
      <w:pPr>
        <w:pStyle w:val="dot"/>
        <w:spacing w:before="0"/>
      </w:pPr>
      <w:r w:rsidRPr="00E708FD">
        <w:t>Am I not a student?</w:t>
      </w:r>
    </w:p>
    <w:p w:rsidR="00D562DA" w:rsidRDefault="006513EB" w:rsidP="00D562DA">
      <w:pPr>
        <w:pStyle w:val="hindiexample"/>
      </w:pPr>
      <w:r w:rsidRPr="00E708FD">
        <w:rPr>
          <w:rFonts w:hint="cs"/>
          <w:cs/>
          <w:lang w:bidi="hi-IN"/>
        </w:rPr>
        <w:t>क्या मैं छात्र नहीं हूं</w:t>
      </w:r>
      <w:r w:rsidR="00D562DA">
        <w:rPr>
          <w:lang w:bidi="hi-IN"/>
        </w:rPr>
        <w:t>?</w:t>
      </w:r>
    </w:p>
    <w:p w:rsidR="00D562DA" w:rsidRDefault="00D562DA"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D562DA" w:rsidRDefault="00D562DA" w:rsidP="00D562DA">
      <w:pPr>
        <w:pStyle w:val="hindiexample"/>
      </w:pPr>
    </w:p>
    <w:p w:rsidR="00D562DA" w:rsidRPr="00D562DA" w:rsidRDefault="00D562DA" w:rsidP="00D562DA">
      <w:pPr>
        <w:pStyle w:val="hindiexample"/>
        <w:ind w:left="709"/>
      </w:pPr>
      <w:r w:rsidRPr="000367BF">
        <w:rPr>
          <w:rFonts w:asciiTheme="majorHAnsi" w:hAnsiTheme="majorHAnsi"/>
          <w:b/>
          <w:bCs/>
          <w:sz w:val="28"/>
          <w:szCs w:val="28"/>
          <w:u w:val="single"/>
          <w:lang w:bidi="hi-IN"/>
        </w:rPr>
        <w:t xml:space="preserve">EXERCISE </w:t>
      </w:r>
      <w:r>
        <w:rPr>
          <w:rFonts w:asciiTheme="majorHAnsi" w:hAnsiTheme="majorHAnsi"/>
          <w:b/>
          <w:bCs/>
          <w:sz w:val="28"/>
          <w:szCs w:val="28"/>
          <w:u w:val="single"/>
          <w:lang w:bidi="hi-IN"/>
        </w:rPr>
        <w:t xml:space="preserve">:- 1 </w:t>
      </w:r>
      <w:r w:rsidRPr="00DB0ADD">
        <w:rPr>
          <w:rFonts w:asciiTheme="majorHAnsi" w:hAnsiTheme="majorHAnsi"/>
          <w:b/>
          <w:bCs/>
          <w:sz w:val="28"/>
          <w:szCs w:val="28"/>
          <w:lang w:bidi="hi-IN"/>
        </w:rPr>
        <w:t>(</w:t>
      </w:r>
      <w:r>
        <w:rPr>
          <w:rFonts w:asciiTheme="majorHAnsi" w:hAnsiTheme="majorHAnsi"/>
          <w:b/>
          <w:bCs/>
          <w:sz w:val="28"/>
          <w:szCs w:val="28"/>
          <w:lang w:bidi="hi-IN"/>
        </w:rPr>
        <w:t>Is, Am,Are</w:t>
      </w:r>
      <w:r w:rsidRPr="00DB0ADD">
        <w:rPr>
          <w:rFonts w:asciiTheme="majorHAnsi" w:hAnsiTheme="majorHAnsi"/>
          <w:b/>
          <w:bCs/>
          <w:sz w:val="28"/>
          <w:szCs w:val="28"/>
          <w:lang w:bidi="hi-IN"/>
        </w:rPr>
        <w:t>)</w:t>
      </w:r>
    </w:p>
    <w:p w:rsidR="00D562DA" w:rsidRDefault="00D562DA" w:rsidP="00D562DA">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D562DA" w:rsidRPr="004F7923" w:rsidRDefault="00D562DA" w:rsidP="00D562DA">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t>
      </w:r>
      <w:r>
        <w:rPr>
          <w:rFonts w:asciiTheme="majorHAnsi" w:hAnsiTheme="majorHAnsi"/>
          <w:b/>
          <w:bCs/>
          <w:sz w:val="28"/>
          <w:szCs w:val="28"/>
          <w:lang w:bidi="hi-IN"/>
        </w:rPr>
        <w:t>Is”, “Am”,”Are</w:t>
      </w:r>
      <w:r>
        <w:rPr>
          <w:rFonts w:asciiTheme="majorHAnsi" w:hAnsiTheme="majorHAnsi"/>
          <w:b/>
          <w:bCs/>
          <w:sz w:val="24"/>
          <w:szCs w:val="24"/>
        </w:rPr>
        <w:t>”)</w:t>
      </w:r>
    </w:p>
    <w:p w:rsidR="00D562DA" w:rsidRPr="00E17A4B" w:rsidRDefault="00D562DA" w:rsidP="00465E28">
      <w:pPr>
        <w:pStyle w:val="ListParagraph"/>
        <w:numPr>
          <w:ilvl w:val="0"/>
          <w:numId w:val="165"/>
        </w:numPr>
        <w:spacing w:before="0" w:after="0"/>
        <w:ind w:left="1276" w:hanging="283"/>
      </w:pPr>
      <w:r w:rsidRPr="00E17A4B">
        <w:t>I </w:t>
      </w:r>
      <w:r>
        <w:t>…….. a boy</w:t>
      </w:r>
      <w:r w:rsidRPr="00E17A4B">
        <w:t>.</w:t>
      </w:r>
    </w:p>
    <w:p w:rsidR="00D562DA" w:rsidRPr="00E17A4B" w:rsidRDefault="00D562DA" w:rsidP="00465E28">
      <w:pPr>
        <w:pStyle w:val="ListParagraph"/>
        <w:numPr>
          <w:ilvl w:val="0"/>
          <w:numId w:val="165"/>
        </w:numPr>
        <w:spacing w:before="0" w:after="0"/>
        <w:ind w:left="1276" w:hanging="283"/>
      </w:pPr>
      <w:r>
        <w:t>My mother</w:t>
      </w:r>
      <w:r w:rsidRPr="00E17A4B">
        <w:t> </w:t>
      </w:r>
      <w:r>
        <w:t>…….. at home</w:t>
      </w:r>
      <w:r w:rsidRPr="00E17A4B">
        <w:t>.</w:t>
      </w:r>
    </w:p>
    <w:p w:rsidR="00D562DA" w:rsidRPr="00E17A4B" w:rsidRDefault="00D562DA" w:rsidP="00465E28">
      <w:pPr>
        <w:pStyle w:val="ListParagraph"/>
        <w:numPr>
          <w:ilvl w:val="0"/>
          <w:numId w:val="165"/>
        </w:numPr>
        <w:spacing w:before="0" w:after="0"/>
        <w:ind w:left="1276" w:hanging="283"/>
      </w:pPr>
      <w:r>
        <w:t>Chink and Susi</w:t>
      </w:r>
      <w:r w:rsidRPr="00E17A4B">
        <w:t> </w:t>
      </w:r>
      <w:r>
        <w:t>……..</w:t>
      </w:r>
      <w:r w:rsidRPr="00E17A4B">
        <w:t> my cats.</w:t>
      </w:r>
    </w:p>
    <w:p w:rsidR="00D562DA" w:rsidRPr="00E17A4B" w:rsidRDefault="00D562DA" w:rsidP="00465E28">
      <w:pPr>
        <w:pStyle w:val="ListParagraph"/>
        <w:numPr>
          <w:ilvl w:val="0"/>
          <w:numId w:val="165"/>
        </w:numPr>
        <w:spacing w:before="0" w:after="0"/>
        <w:ind w:left="1276" w:hanging="283"/>
      </w:pPr>
      <w:r>
        <w:t>The rat</w:t>
      </w:r>
      <w:r w:rsidRPr="00E17A4B">
        <w:t> </w:t>
      </w:r>
      <w:r>
        <w:t>……..</w:t>
      </w:r>
      <w:r w:rsidRPr="00E17A4B">
        <w:t> in the cage.</w:t>
      </w:r>
    </w:p>
    <w:p w:rsidR="00D562DA" w:rsidRPr="00E17A4B" w:rsidRDefault="00D562DA" w:rsidP="00465E28">
      <w:pPr>
        <w:pStyle w:val="ListParagraph"/>
        <w:numPr>
          <w:ilvl w:val="0"/>
          <w:numId w:val="165"/>
        </w:numPr>
        <w:spacing w:before="0" w:after="0"/>
        <w:ind w:left="1276" w:hanging="283"/>
      </w:pPr>
      <w:r w:rsidRPr="00E17A4B">
        <w:t>I </w:t>
      </w:r>
      <w:r>
        <w:t>…….. a dancer</w:t>
      </w:r>
      <w:r w:rsidRPr="00E17A4B">
        <w:t>.</w:t>
      </w:r>
    </w:p>
    <w:p w:rsidR="00D562DA" w:rsidRPr="00E17A4B" w:rsidRDefault="00D562DA" w:rsidP="00465E28">
      <w:pPr>
        <w:pStyle w:val="ListParagraph"/>
        <w:numPr>
          <w:ilvl w:val="0"/>
          <w:numId w:val="165"/>
        </w:numPr>
        <w:spacing w:before="0" w:after="0"/>
        <w:ind w:left="1276" w:hanging="283"/>
      </w:pPr>
      <w:r>
        <w:t>My pen</w:t>
      </w:r>
      <w:r w:rsidRPr="00E17A4B">
        <w:t> </w:t>
      </w:r>
      <w:r>
        <w:t>…….. on the table</w:t>
      </w:r>
      <w:r w:rsidRPr="00E17A4B">
        <w:t>.</w:t>
      </w:r>
    </w:p>
    <w:p w:rsidR="00D562DA" w:rsidRPr="00E17A4B" w:rsidRDefault="00D562DA" w:rsidP="00465E28">
      <w:pPr>
        <w:pStyle w:val="ListParagraph"/>
        <w:numPr>
          <w:ilvl w:val="0"/>
          <w:numId w:val="165"/>
        </w:numPr>
        <w:spacing w:before="0" w:after="0"/>
        <w:ind w:left="1276" w:hanging="283"/>
      </w:pPr>
      <w:r>
        <w:t>Jatin and Prashant</w:t>
      </w:r>
      <w:r w:rsidRPr="00E17A4B">
        <w:t> </w:t>
      </w:r>
      <w:r>
        <w:t>……..</w:t>
      </w:r>
      <w:r w:rsidRPr="00E17A4B">
        <w:t> good friends.</w:t>
      </w:r>
    </w:p>
    <w:p w:rsidR="00D562DA" w:rsidRPr="00E17A4B" w:rsidRDefault="00D562DA" w:rsidP="00465E28">
      <w:pPr>
        <w:pStyle w:val="ListParagraph"/>
        <w:numPr>
          <w:ilvl w:val="0"/>
          <w:numId w:val="165"/>
        </w:numPr>
        <w:spacing w:before="0" w:after="0"/>
        <w:ind w:left="1276" w:hanging="283"/>
      </w:pPr>
      <w:r>
        <w:t>……..</w:t>
      </w:r>
      <w:r w:rsidRPr="00E17A4B">
        <w:t> you from</w:t>
      </w:r>
      <w:r>
        <w:t xml:space="preserve"> Delhi</w:t>
      </w:r>
      <w:r w:rsidRPr="00E17A4B">
        <w:t>?</w:t>
      </w:r>
    </w:p>
    <w:p w:rsidR="00D562DA" w:rsidRPr="00E17A4B" w:rsidRDefault="00D562DA" w:rsidP="00465E28">
      <w:pPr>
        <w:pStyle w:val="ListParagraph"/>
        <w:numPr>
          <w:ilvl w:val="0"/>
          <w:numId w:val="165"/>
        </w:numPr>
        <w:spacing w:before="0" w:after="0"/>
        <w:ind w:left="1276" w:hanging="283"/>
      </w:pPr>
      <w:r>
        <w:t>His brother……..eight</w:t>
      </w:r>
      <w:r w:rsidRPr="00E17A4B">
        <w:t xml:space="preserve"> years old.</w:t>
      </w:r>
    </w:p>
    <w:p w:rsidR="00D562DA" w:rsidRPr="00E17A4B" w:rsidRDefault="00D562DA" w:rsidP="00465E28">
      <w:pPr>
        <w:pStyle w:val="ListParagraph"/>
        <w:numPr>
          <w:ilvl w:val="0"/>
          <w:numId w:val="165"/>
        </w:numPr>
        <w:spacing w:before="0" w:after="0"/>
        <w:ind w:left="1276" w:hanging="283"/>
      </w:pPr>
      <w:r w:rsidRPr="00E17A4B">
        <w:t>We </w:t>
      </w:r>
      <w:r>
        <w:t>……..</w:t>
      </w:r>
      <w:r w:rsidRPr="00E17A4B">
        <w:t> children.</w:t>
      </w:r>
    </w:p>
    <w:p w:rsidR="00D562DA" w:rsidRPr="00E17A4B" w:rsidRDefault="00D562DA" w:rsidP="00465E28">
      <w:pPr>
        <w:pStyle w:val="ListParagraph"/>
        <w:numPr>
          <w:ilvl w:val="0"/>
          <w:numId w:val="165"/>
        </w:numPr>
        <w:spacing w:before="0" w:after="0"/>
        <w:ind w:left="1276" w:hanging="283"/>
      </w:pPr>
      <w:r>
        <w:t>My father</w:t>
      </w:r>
      <w:r w:rsidRPr="00E17A4B">
        <w:t> </w:t>
      </w:r>
      <w:r>
        <w:t>…….. in the office</w:t>
      </w:r>
      <w:r w:rsidRPr="00E17A4B">
        <w:t>.</w:t>
      </w:r>
    </w:p>
    <w:p w:rsidR="00D562DA" w:rsidRPr="00E17A4B" w:rsidRDefault="00D562DA" w:rsidP="00465E28">
      <w:pPr>
        <w:pStyle w:val="ListParagraph"/>
        <w:numPr>
          <w:ilvl w:val="0"/>
          <w:numId w:val="165"/>
        </w:numPr>
        <w:spacing w:before="0" w:after="0"/>
        <w:ind w:left="1276" w:hanging="283"/>
      </w:pPr>
      <w:r w:rsidRPr="00E17A4B">
        <w:t>The</w:t>
      </w:r>
      <w:r>
        <w:t xml:space="preserve"> employes</w:t>
      </w:r>
      <w:r w:rsidRPr="00E17A4B">
        <w:t> </w:t>
      </w:r>
      <w:r>
        <w:t>…….. not at company</w:t>
      </w:r>
      <w:r w:rsidRPr="00E17A4B">
        <w:t xml:space="preserve"> today.</w:t>
      </w:r>
    </w:p>
    <w:p w:rsidR="00D562DA" w:rsidRPr="00E17A4B" w:rsidRDefault="00D562DA" w:rsidP="00465E28">
      <w:pPr>
        <w:pStyle w:val="ListParagraph"/>
        <w:numPr>
          <w:ilvl w:val="0"/>
          <w:numId w:val="165"/>
        </w:numPr>
        <w:spacing w:before="0" w:after="0"/>
        <w:ind w:left="1276" w:hanging="283"/>
      </w:pPr>
      <w:r>
        <w:t>Jonny</w:t>
      </w:r>
      <w:r w:rsidRPr="00E17A4B">
        <w:t>'s grandmother </w:t>
      </w:r>
      <w:r>
        <w:t>……..</w:t>
      </w:r>
      <w:r w:rsidRPr="00E17A4B">
        <w:t> fr</w:t>
      </w:r>
      <w:r>
        <w:t>om Uttrakhand</w:t>
      </w:r>
      <w:r w:rsidRPr="00E17A4B">
        <w:t>.</w:t>
      </w:r>
    </w:p>
    <w:p w:rsidR="00D562DA" w:rsidRPr="00E17A4B" w:rsidRDefault="00D562DA" w:rsidP="00465E28">
      <w:pPr>
        <w:pStyle w:val="ListParagraph"/>
        <w:numPr>
          <w:ilvl w:val="0"/>
          <w:numId w:val="165"/>
        </w:numPr>
        <w:spacing w:before="0" w:after="0"/>
        <w:ind w:left="1276" w:hanging="283"/>
      </w:pPr>
      <w:r w:rsidRPr="00E17A4B">
        <w:t>I </w:t>
      </w:r>
      <w:r>
        <w:t>…….. a cricket</w:t>
      </w:r>
      <w:r w:rsidRPr="00E17A4B">
        <w:t xml:space="preserve"> fan.</w:t>
      </w:r>
    </w:p>
    <w:p w:rsidR="00D562DA" w:rsidRPr="00E17A4B" w:rsidRDefault="00D562DA" w:rsidP="00465E28">
      <w:pPr>
        <w:pStyle w:val="ListParagraph"/>
        <w:numPr>
          <w:ilvl w:val="0"/>
          <w:numId w:val="165"/>
        </w:numPr>
        <w:spacing w:before="0" w:after="0"/>
        <w:ind w:left="1276" w:hanging="283"/>
      </w:pPr>
      <w:r w:rsidRPr="00E17A4B">
        <w:t>It </w:t>
      </w:r>
      <w:r>
        <w:t>……..</w:t>
      </w:r>
      <w:r w:rsidRPr="00E17A4B">
        <w:t> </w:t>
      </w:r>
      <w:r>
        <w:t>Monday</w:t>
      </w:r>
      <w:r w:rsidRPr="00E17A4B">
        <w:t xml:space="preserve"> today.</w:t>
      </w:r>
    </w:p>
    <w:p w:rsidR="00D562DA" w:rsidRPr="00E17A4B" w:rsidRDefault="00D562DA" w:rsidP="00465E28">
      <w:pPr>
        <w:pStyle w:val="ListParagraph"/>
        <w:numPr>
          <w:ilvl w:val="0"/>
          <w:numId w:val="165"/>
        </w:numPr>
        <w:spacing w:before="0" w:after="0"/>
        <w:ind w:left="1276" w:hanging="283"/>
      </w:pPr>
      <w:r w:rsidRPr="00E17A4B">
        <w:t>They </w:t>
      </w:r>
      <w:r>
        <w:t>…….. in the truck</w:t>
      </w:r>
      <w:r w:rsidRPr="00E17A4B">
        <w:t>.</w:t>
      </w:r>
    </w:p>
    <w:p w:rsidR="00D562DA" w:rsidRPr="00E17A4B" w:rsidRDefault="00D562DA" w:rsidP="00465E28">
      <w:pPr>
        <w:pStyle w:val="ListParagraph"/>
        <w:numPr>
          <w:ilvl w:val="0"/>
          <w:numId w:val="165"/>
        </w:numPr>
        <w:spacing w:before="0" w:after="0"/>
        <w:ind w:left="1276" w:hanging="283"/>
      </w:pPr>
      <w:r w:rsidRPr="00E17A4B">
        <w:t>His pencil case </w:t>
      </w:r>
      <w:r>
        <w:t>……..</w:t>
      </w:r>
      <w:r w:rsidRPr="00E17A4B">
        <w:t> at home.</w:t>
      </w:r>
    </w:p>
    <w:p w:rsidR="00D562DA" w:rsidRPr="00E17A4B" w:rsidRDefault="00D562DA" w:rsidP="00465E28">
      <w:pPr>
        <w:pStyle w:val="ListParagraph"/>
        <w:numPr>
          <w:ilvl w:val="0"/>
          <w:numId w:val="165"/>
        </w:numPr>
        <w:spacing w:before="0" w:after="0"/>
        <w:ind w:left="1276" w:hanging="283"/>
      </w:pPr>
      <w:r>
        <w:t>……..</w:t>
      </w:r>
      <w:r w:rsidRPr="00E17A4B">
        <w:t> you from</w:t>
      </w:r>
      <w:r>
        <w:t xml:space="preserve"> Goa</w:t>
      </w:r>
      <w:r w:rsidRPr="00E17A4B">
        <w:t>?</w:t>
      </w:r>
    </w:p>
    <w:p w:rsidR="00D562DA" w:rsidRPr="00E17A4B" w:rsidRDefault="00D562DA" w:rsidP="00465E28">
      <w:pPr>
        <w:pStyle w:val="ListParagraph"/>
        <w:numPr>
          <w:ilvl w:val="0"/>
          <w:numId w:val="165"/>
        </w:numPr>
        <w:spacing w:before="0" w:after="0"/>
        <w:ind w:left="1276" w:hanging="283"/>
      </w:pPr>
      <w:r w:rsidRPr="00E17A4B">
        <w:t>I </w:t>
      </w:r>
      <w:r>
        <w:t>……..</w:t>
      </w:r>
      <w:r w:rsidRPr="00E17A4B">
        <w:t> not your friend.</w:t>
      </w:r>
    </w:p>
    <w:p w:rsidR="00D562DA" w:rsidRDefault="00D562DA" w:rsidP="00465E28">
      <w:pPr>
        <w:pStyle w:val="ListParagraph"/>
        <w:numPr>
          <w:ilvl w:val="0"/>
          <w:numId w:val="165"/>
        </w:numPr>
        <w:spacing w:before="0" w:after="0"/>
        <w:ind w:left="1276" w:hanging="283"/>
      </w:pPr>
      <w:r>
        <w:t>Hey Rajat</w:t>
      </w:r>
      <w:r w:rsidRPr="00E17A4B">
        <w:t>! We </w:t>
      </w:r>
      <w:r>
        <w:t>……..</w:t>
      </w:r>
      <w:r w:rsidRPr="00E17A4B">
        <w:t> here.</w:t>
      </w:r>
    </w:p>
    <w:p w:rsidR="00D562DA" w:rsidRPr="00E17A4B" w:rsidRDefault="00D562DA" w:rsidP="00465E28">
      <w:pPr>
        <w:pStyle w:val="ListParagraph"/>
        <w:numPr>
          <w:ilvl w:val="0"/>
          <w:numId w:val="165"/>
        </w:numPr>
        <w:spacing w:before="0" w:after="0"/>
        <w:ind w:left="1276" w:hanging="283"/>
      </w:pPr>
      <w:r>
        <w:t>‘Have you finished that Project</w:t>
      </w:r>
      <w:r w:rsidRPr="00E17A4B">
        <w:t>?’ ‘I </w:t>
      </w:r>
      <w:r>
        <w:t>……..</w:t>
      </w:r>
      <w:r w:rsidRPr="00E17A4B">
        <w:t> working on it.’</w:t>
      </w:r>
    </w:p>
    <w:p w:rsidR="00D562DA" w:rsidRPr="00E17A4B" w:rsidRDefault="00D562DA" w:rsidP="00465E28">
      <w:pPr>
        <w:pStyle w:val="ListParagraph"/>
        <w:numPr>
          <w:ilvl w:val="0"/>
          <w:numId w:val="165"/>
        </w:numPr>
        <w:spacing w:before="0" w:after="0"/>
        <w:ind w:left="1276" w:hanging="283"/>
      </w:pPr>
      <w:r w:rsidRPr="00E17A4B">
        <w:t>The children </w:t>
      </w:r>
      <w:r>
        <w:t>……..</w:t>
      </w:r>
      <w:r w:rsidRPr="00E17A4B">
        <w:t> playing video games.</w:t>
      </w:r>
    </w:p>
    <w:p w:rsidR="00D562DA" w:rsidRPr="00E17A4B" w:rsidRDefault="00D562DA" w:rsidP="00465E28">
      <w:pPr>
        <w:pStyle w:val="ListParagraph"/>
        <w:numPr>
          <w:ilvl w:val="0"/>
          <w:numId w:val="165"/>
        </w:numPr>
        <w:spacing w:before="0" w:after="0"/>
        <w:ind w:left="1276" w:hanging="283"/>
      </w:pPr>
      <w:r w:rsidRPr="00E17A4B">
        <w:t>She </w:t>
      </w:r>
      <w:r>
        <w:t>…….. working in the kitchen</w:t>
      </w:r>
      <w:r w:rsidRPr="00E17A4B">
        <w:t>.</w:t>
      </w:r>
    </w:p>
    <w:p w:rsidR="00D562DA" w:rsidRPr="00E17A4B" w:rsidRDefault="00D562DA" w:rsidP="00465E28">
      <w:pPr>
        <w:pStyle w:val="ListParagraph"/>
        <w:numPr>
          <w:ilvl w:val="0"/>
          <w:numId w:val="165"/>
        </w:numPr>
        <w:spacing w:before="0" w:after="0"/>
        <w:ind w:left="1276" w:hanging="283"/>
      </w:pPr>
      <w:r w:rsidRPr="00E17A4B">
        <w:t>The teacher</w:t>
      </w:r>
      <w:r>
        <w:t>…….. checking</w:t>
      </w:r>
      <w:r w:rsidRPr="00E17A4B">
        <w:t xml:space="preserve"> the answer sheets.</w:t>
      </w:r>
    </w:p>
    <w:p w:rsidR="00D562DA" w:rsidRDefault="00D562DA" w:rsidP="00465E28">
      <w:pPr>
        <w:pStyle w:val="ListParagraph"/>
        <w:numPr>
          <w:ilvl w:val="0"/>
          <w:numId w:val="165"/>
        </w:numPr>
        <w:spacing w:before="0" w:after="0"/>
        <w:ind w:left="1276" w:hanging="283"/>
      </w:pPr>
      <w:r w:rsidRPr="00E17A4B">
        <w:t>You can’t go out now. It</w:t>
      </w:r>
      <w:r>
        <w:t> ……..</w:t>
      </w:r>
      <w:r w:rsidRPr="00E17A4B">
        <w:t> raining cats and dogs.</w:t>
      </w:r>
    </w:p>
    <w:p w:rsidR="009D2BB0" w:rsidRDefault="009D2BB0" w:rsidP="00D562DA">
      <w:pPr>
        <w:spacing w:before="0" w:after="200" w:line="240" w:lineRule="auto"/>
      </w:pPr>
    </w:p>
    <w:p w:rsidR="00B34CA4" w:rsidRDefault="00B34CA4" w:rsidP="000B6F9C">
      <w:pPr>
        <w:spacing w:before="0" w:after="200" w:line="240" w:lineRule="auto"/>
        <w:rPr>
          <w:rFonts w:cstheme="minorHAnsi"/>
        </w:rPr>
      </w:pPr>
    </w:p>
    <w:p w:rsidR="00073DEF" w:rsidRPr="00682660" w:rsidRDefault="009D2BB0" w:rsidP="00682660">
      <w:pPr>
        <w:spacing w:before="0" w:after="200" w:line="240" w:lineRule="auto"/>
        <w:rPr>
          <w:rFonts w:cstheme="minorHAnsi"/>
        </w:rPr>
      </w:pPr>
      <w:r>
        <w:br w:type="page"/>
      </w:r>
    </w:p>
    <w:p w:rsidR="006513EB" w:rsidRPr="001E7BFD" w:rsidRDefault="006513EB" w:rsidP="00B63F29">
      <w:pPr>
        <w:pStyle w:val="Heading3"/>
      </w:pPr>
      <w:bookmarkStart w:id="44" w:name="_Toc17112300"/>
      <w:r w:rsidRPr="001E7BFD">
        <w:lastRenderedPageBreak/>
        <w:t>Use of was</w:t>
      </w:r>
      <w:bookmarkEnd w:id="44"/>
    </w:p>
    <w:p w:rsidR="006513EB" w:rsidRDefault="006513EB" w:rsidP="000B6F9C">
      <w:pPr>
        <w:pStyle w:val="fu"/>
      </w:pPr>
      <w:r>
        <w:t>“Was” indicates past tenses.</w:t>
      </w:r>
    </w:p>
    <w:p w:rsidR="006513EB" w:rsidRDefault="006513EB" w:rsidP="000B6F9C">
      <w:pPr>
        <w:pStyle w:val="fu"/>
      </w:pPr>
      <w:r>
        <w:t>“Was” is only used with “I”,”he”,”she”, “name”,”any singular noun or pronoun (car, it)”.</w:t>
      </w:r>
    </w:p>
    <w:p w:rsidR="00073DEF" w:rsidRDefault="00073DEF" w:rsidP="000B6F9C">
      <w:pPr>
        <w:pStyle w:val="fu"/>
        <w:numPr>
          <w:ilvl w:val="0"/>
          <w:numId w:val="0"/>
        </w:numPr>
        <w:ind w:left="1418"/>
      </w:pPr>
    </w:p>
    <w:p w:rsidR="00073DEF" w:rsidRPr="00073DEF" w:rsidRDefault="00073DEF" w:rsidP="000B6F9C">
      <w:pPr>
        <w:spacing w:line="240" w:lineRule="auto"/>
        <w:ind w:left="1134"/>
      </w:pPr>
      <w:r>
        <w:t xml:space="preserve">Important:- </w:t>
      </w:r>
      <w:r w:rsidRPr="00073DEF">
        <w:t>“Was”</w:t>
      </w:r>
      <w:r w:rsidR="00537092" w:rsidRPr="00537092">
        <w:rPr>
          <w:rFonts w:cs="Nirmala UI"/>
          <w:cs/>
          <w:lang w:bidi="hi-IN"/>
        </w:rPr>
        <w:t xml:space="preserve">का </w:t>
      </w:r>
      <w:r>
        <w:rPr>
          <w:rFonts w:hint="cs"/>
          <w:cs/>
          <w:lang w:bidi="hi-IN"/>
        </w:rPr>
        <w:t xml:space="preserve">उपयोग भूत काल में किया जाता </w:t>
      </w:r>
      <w:r w:rsidRPr="00073DEF">
        <w:rPr>
          <w:rFonts w:cs="Nirmala UI"/>
          <w:cs/>
          <w:lang w:bidi="hi-IN"/>
        </w:rPr>
        <w:t xml:space="preserve">है </w:t>
      </w:r>
      <w:r w:rsidRPr="00073DEF">
        <w:rPr>
          <w:rFonts w:hint="cs"/>
          <w:cs/>
          <w:lang w:bidi="hi-IN"/>
        </w:rPr>
        <w:t>।</w:t>
      </w:r>
      <w:r w:rsidRPr="00073DEF">
        <w:t>“Was”</w:t>
      </w:r>
      <w:r w:rsidRPr="00073DEF">
        <w:rPr>
          <w:cs/>
          <w:lang w:bidi="hi-IN"/>
        </w:rPr>
        <w:t>का उपयोग संज्ञा की स्थिति  दिखाने के लिए भी किया जाता है</w:t>
      </w:r>
      <w:r w:rsidRPr="00073DEF">
        <w:t xml:space="preserve">, </w:t>
      </w:r>
      <w:r w:rsidRPr="00073DEF">
        <w:rPr>
          <w:cs/>
          <w:lang w:bidi="hi-IN"/>
        </w:rPr>
        <w:t>या अन्य क्रियाओं के संबंध में एक क्रिया  के रूप में उपयोग किया जाता है।</w:t>
      </w:r>
    </w:p>
    <w:p w:rsidR="006513EB" w:rsidRDefault="006513EB" w:rsidP="000B6F9C">
      <w:pPr>
        <w:pStyle w:val="boolformate"/>
        <w:spacing w:before="0" w:after="0"/>
        <w:ind w:left="0"/>
      </w:pPr>
    </w:p>
    <w:p w:rsidR="006513EB" w:rsidRPr="00F03DFE" w:rsidRDefault="006513EB" w:rsidP="000B6F9C">
      <w:pPr>
        <w:pStyle w:val="boolformate"/>
        <w:spacing w:before="0" w:after="0"/>
        <w:ind w:left="1560" w:hanging="284"/>
        <w:rPr>
          <w:b/>
          <w:bCs/>
        </w:rPr>
      </w:pPr>
      <w:r w:rsidRPr="001558FD">
        <w:rPr>
          <w:b/>
          <w:bCs/>
        </w:rPr>
        <w:t>For Example</w:t>
      </w:r>
    </w:p>
    <w:p w:rsidR="006513EB" w:rsidRDefault="006513EB" w:rsidP="000B6F9C">
      <w:pPr>
        <w:pStyle w:val="dot"/>
        <w:spacing w:before="0"/>
      </w:pPr>
      <w:r w:rsidRPr="00BE1763">
        <w:t>He was an officer.</w:t>
      </w:r>
    </w:p>
    <w:p w:rsidR="006513EB" w:rsidRPr="00BE1763" w:rsidRDefault="006513EB" w:rsidP="000B6F9C">
      <w:pPr>
        <w:pStyle w:val="hindiexample"/>
      </w:pPr>
      <w:r w:rsidRPr="00BE1763">
        <w:rPr>
          <w:rFonts w:hint="cs"/>
          <w:cs/>
          <w:lang w:bidi="hi-IN"/>
        </w:rPr>
        <w:t>वह एक अधिकारी थे।</w:t>
      </w:r>
    </w:p>
    <w:p w:rsidR="006513EB" w:rsidRDefault="006513EB" w:rsidP="000B6F9C">
      <w:pPr>
        <w:pStyle w:val="dot"/>
        <w:spacing w:before="0"/>
      </w:pPr>
      <w:r w:rsidRPr="00BE1763">
        <w:t>He was working.</w:t>
      </w:r>
    </w:p>
    <w:p w:rsidR="006513EB" w:rsidRPr="00BE1763" w:rsidRDefault="006513EB" w:rsidP="000B6F9C">
      <w:pPr>
        <w:pStyle w:val="hindiexample"/>
      </w:pPr>
      <w:r w:rsidRPr="00BE1763">
        <w:rPr>
          <w:rFonts w:hint="cs"/>
          <w:cs/>
          <w:lang w:bidi="hi-IN"/>
        </w:rPr>
        <w:t>वह काम कर रहा था।</w:t>
      </w:r>
    </w:p>
    <w:p w:rsidR="006513EB" w:rsidRDefault="006513EB" w:rsidP="000B6F9C">
      <w:pPr>
        <w:pStyle w:val="dot"/>
        <w:spacing w:before="0"/>
      </w:pPr>
      <w:r w:rsidRPr="00BE1763">
        <w:t>He was in Delhi.</w:t>
      </w:r>
    </w:p>
    <w:p w:rsidR="006513EB" w:rsidRPr="00BE1763" w:rsidRDefault="006513EB" w:rsidP="000B6F9C">
      <w:pPr>
        <w:pStyle w:val="hindiexample"/>
      </w:pPr>
      <w:r w:rsidRPr="00BE1763">
        <w:rPr>
          <w:rFonts w:hint="cs"/>
          <w:cs/>
          <w:lang w:bidi="hi-IN"/>
        </w:rPr>
        <w:t>वह दिल्ली में था।</w:t>
      </w:r>
    </w:p>
    <w:p w:rsidR="006513EB" w:rsidRDefault="006513EB" w:rsidP="000B6F9C">
      <w:pPr>
        <w:pStyle w:val="dot"/>
        <w:spacing w:before="0"/>
      </w:pPr>
      <w:r w:rsidRPr="00BE1763">
        <w:t>He was here.</w:t>
      </w:r>
    </w:p>
    <w:p w:rsidR="006513EB" w:rsidRPr="00BE1763" w:rsidRDefault="006513EB" w:rsidP="000B6F9C">
      <w:pPr>
        <w:pStyle w:val="hindiexample"/>
      </w:pPr>
      <w:r w:rsidRPr="00BE1763">
        <w:rPr>
          <w:rFonts w:hint="cs"/>
          <w:cs/>
          <w:lang w:bidi="hi-IN"/>
        </w:rPr>
        <w:t>वह यहाँ था।</w:t>
      </w:r>
    </w:p>
    <w:p w:rsidR="006513EB" w:rsidRDefault="006513EB" w:rsidP="000B6F9C">
      <w:pPr>
        <w:pStyle w:val="dot"/>
        <w:spacing w:before="0"/>
      </w:pPr>
      <w:r w:rsidRPr="00BE1763">
        <w:t>He was been loved.</w:t>
      </w:r>
    </w:p>
    <w:p w:rsidR="006513EB" w:rsidRPr="00BE1763" w:rsidRDefault="006513EB" w:rsidP="000B6F9C">
      <w:pPr>
        <w:pStyle w:val="hindiexample"/>
      </w:pPr>
      <w:r w:rsidRPr="00BE1763">
        <w:rPr>
          <w:rFonts w:hint="cs"/>
          <w:cs/>
          <w:lang w:bidi="hi-IN"/>
        </w:rPr>
        <w:t>उसे प्यार हो गया था।</w:t>
      </w:r>
    </w:p>
    <w:p w:rsidR="006513EB" w:rsidRDefault="006513EB" w:rsidP="000B6F9C">
      <w:pPr>
        <w:pStyle w:val="dot"/>
        <w:spacing w:before="0"/>
      </w:pPr>
      <w:r w:rsidRPr="00BE1763">
        <w:t>He was sincere.</w:t>
      </w:r>
    </w:p>
    <w:p w:rsidR="006513EB" w:rsidRPr="00BE1763" w:rsidRDefault="006513EB" w:rsidP="000B6F9C">
      <w:pPr>
        <w:pStyle w:val="hindiexample"/>
      </w:pPr>
      <w:r w:rsidRPr="00BE1763">
        <w:rPr>
          <w:rFonts w:hint="cs"/>
          <w:cs/>
          <w:lang w:bidi="hi-IN"/>
        </w:rPr>
        <w:t>वह ईमानदार था।</w:t>
      </w:r>
    </w:p>
    <w:p w:rsidR="006513EB" w:rsidRDefault="006513EB" w:rsidP="000B6F9C">
      <w:pPr>
        <w:pStyle w:val="dot"/>
        <w:spacing w:before="0"/>
      </w:pPr>
      <w:r w:rsidRPr="00BE1763">
        <w:t>He was about to win.</w:t>
      </w:r>
    </w:p>
    <w:p w:rsidR="006513EB" w:rsidRPr="00BE1763" w:rsidRDefault="006513EB" w:rsidP="000B6F9C">
      <w:pPr>
        <w:pStyle w:val="hindiexample"/>
      </w:pPr>
      <w:r w:rsidRPr="00BE1763">
        <w:rPr>
          <w:rFonts w:hint="cs"/>
          <w:cs/>
          <w:lang w:bidi="hi-IN"/>
        </w:rPr>
        <w:t>वह जीतने वाला था।</w:t>
      </w:r>
    </w:p>
    <w:p w:rsidR="006513EB" w:rsidRDefault="006513EB" w:rsidP="000B6F9C">
      <w:pPr>
        <w:pStyle w:val="dot"/>
        <w:spacing w:before="0"/>
      </w:pPr>
      <w:r w:rsidRPr="00BE1763">
        <w:t>He was respected.</w:t>
      </w:r>
    </w:p>
    <w:p w:rsidR="006513EB" w:rsidRPr="00BE1763" w:rsidRDefault="006513EB" w:rsidP="000B6F9C">
      <w:pPr>
        <w:pStyle w:val="hindiexample"/>
      </w:pPr>
      <w:r w:rsidRPr="00BE1763">
        <w:rPr>
          <w:rFonts w:hint="cs"/>
          <w:cs/>
          <w:lang w:bidi="hi-IN"/>
        </w:rPr>
        <w:t>उनका सम्मान किया गया।</w:t>
      </w:r>
    </w:p>
    <w:p w:rsidR="006513EB" w:rsidRDefault="006513EB" w:rsidP="000B6F9C">
      <w:pPr>
        <w:pStyle w:val="dot"/>
        <w:spacing w:before="0"/>
      </w:pPr>
      <w:r w:rsidRPr="00BE1763">
        <w:t>He was not an officer.</w:t>
      </w:r>
    </w:p>
    <w:p w:rsidR="006513EB" w:rsidRPr="00BE1763" w:rsidRDefault="006513EB" w:rsidP="000B6F9C">
      <w:pPr>
        <w:pStyle w:val="hindiexample"/>
      </w:pPr>
      <w:r w:rsidRPr="00BE1763">
        <w:rPr>
          <w:rFonts w:hint="cs"/>
          <w:cs/>
          <w:lang w:bidi="hi-IN"/>
        </w:rPr>
        <w:t>वह कोई अधिकारी नहीं था।</w:t>
      </w:r>
    </w:p>
    <w:p w:rsidR="006513EB" w:rsidRDefault="006513EB" w:rsidP="000B6F9C">
      <w:pPr>
        <w:pStyle w:val="dot"/>
        <w:spacing w:before="0"/>
      </w:pPr>
      <w:r w:rsidRPr="00BE1763">
        <w:t>He was not working.</w:t>
      </w:r>
    </w:p>
    <w:p w:rsidR="006513EB" w:rsidRPr="00BE1763" w:rsidRDefault="006513EB" w:rsidP="000B6F9C">
      <w:pPr>
        <w:pStyle w:val="hindiexample"/>
      </w:pPr>
      <w:r w:rsidRPr="00BE1763">
        <w:rPr>
          <w:rFonts w:hint="cs"/>
          <w:cs/>
          <w:lang w:bidi="hi-IN"/>
        </w:rPr>
        <w:t>वह काम नहीं कर रहा था।</w:t>
      </w:r>
    </w:p>
    <w:p w:rsidR="006513EB" w:rsidRDefault="006513EB" w:rsidP="000B6F9C">
      <w:pPr>
        <w:pStyle w:val="dot"/>
        <w:spacing w:before="0"/>
      </w:pPr>
      <w:r w:rsidRPr="00BE1763">
        <w:t>He was not brave.</w:t>
      </w:r>
    </w:p>
    <w:p w:rsidR="006513EB" w:rsidRPr="00BE1763" w:rsidRDefault="006513EB" w:rsidP="000B6F9C">
      <w:pPr>
        <w:pStyle w:val="hindiexample"/>
      </w:pPr>
      <w:r w:rsidRPr="00BE1763">
        <w:rPr>
          <w:rFonts w:hint="cs"/>
          <w:cs/>
          <w:lang w:bidi="hi-IN"/>
        </w:rPr>
        <w:t>वह बहादुर नहीं था।</w:t>
      </w:r>
    </w:p>
    <w:p w:rsidR="006513EB" w:rsidRDefault="006513EB" w:rsidP="000B6F9C">
      <w:pPr>
        <w:pStyle w:val="dot"/>
        <w:spacing w:before="0"/>
      </w:pPr>
      <w:r w:rsidRPr="00BE1763">
        <w:t>Was he an officer?</w:t>
      </w:r>
    </w:p>
    <w:p w:rsidR="006513EB" w:rsidRPr="00BE1763" w:rsidRDefault="006513EB" w:rsidP="000B6F9C">
      <w:pPr>
        <w:pStyle w:val="hindiexample"/>
      </w:pPr>
      <w:r w:rsidRPr="00BE1763">
        <w:rPr>
          <w:rFonts w:hint="cs"/>
          <w:cs/>
          <w:lang w:bidi="hi-IN"/>
        </w:rPr>
        <w:t>क्या वह एक अधिकारी थे</w:t>
      </w:r>
      <w:r w:rsidRPr="00BE1763">
        <w:rPr>
          <w:rFonts w:hint="cs"/>
        </w:rPr>
        <w:t>?</w:t>
      </w:r>
    </w:p>
    <w:p w:rsidR="006513EB" w:rsidRDefault="006513EB" w:rsidP="000B6F9C">
      <w:pPr>
        <w:pStyle w:val="dot"/>
        <w:spacing w:before="0"/>
      </w:pPr>
      <w:r w:rsidRPr="00BE1763">
        <w:t>Was he a teacher?</w:t>
      </w:r>
    </w:p>
    <w:p w:rsidR="006513EB" w:rsidRPr="00BE1763" w:rsidRDefault="006513EB" w:rsidP="000B6F9C">
      <w:pPr>
        <w:pStyle w:val="hindiexample"/>
      </w:pPr>
      <w:r w:rsidRPr="00BE1763">
        <w:rPr>
          <w:rFonts w:hint="cs"/>
          <w:cs/>
          <w:lang w:bidi="hi-IN"/>
        </w:rPr>
        <w:t>क्या वह शिक्षक थे</w:t>
      </w:r>
      <w:r w:rsidRPr="00BE1763">
        <w:rPr>
          <w:rFonts w:hint="cs"/>
        </w:rPr>
        <w:t>?</w:t>
      </w:r>
    </w:p>
    <w:p w:rsidR="006513EB" w:rsidRDefault="006513EB" w:rsidP="000B6F9C">
      <w:pPr>
        <w:pStyle w:val="dot"/>
        <w:spacing w:before="0"/>
      </w:pPr>
      <w:r w:rsidRPr="00BE1763">
        <w:t>Was he a student?</w:t>
      </w:r>
    </w:p>
    <w:p w:rsidR="006513EB" w:rsidRPr="00BE1763" w:rsidRDefault="006513EB" w:rsidP="000B6F9C">
      <w:pPr>
        <w:pStyle w:val="hindiexample"/>
      </w:pPr>
      <w:r w:rsidRPr="00BE1763">
        <w:rPr>
          <w:rFonts w:hint="cs"/>
          <w:cs/>
          <w:lang w:bidi="hi-IN"/>
        </w:rPr>
        <w:t>क्या वह एक छात्र था</w:t>
      </w:r>
      <w:r w:rsidRPr="00BE1763">
        <w:rPr>
          <w:rFonts w:hint="cs"/>
        </w:rPr>
        <w:t>?</w:t>
      </w:r>
    </w:p>
    <w:p w:rsidR="006513EB" w:rsidRDefault="006513EB" w:rsidP="000B6F9C">
      <w:pPr>
        <w:pStyle w:val="dot"/>
        <w:spacing w:before="0"/>
      </w:pPr>
      <w:r w:rsidRPr="00BE1763">
        <w:t>Was he not an officer?</w:t>
      </w:r>
    </w:p>
    <w:p w:rsidR="006513EB" w:rsidRPr="00BE1763" w:rsidRDefault="006513EB" w:rsidP="000B6F9C">
      <w:pPr>
        <w:pStyle w:val="hindiexample"/>
      </w:pPr>
      <w:r w:rsidRPr="00BE1763">
        <w:rPr>
          <w:rFonts w:hint="cs"/>
          <w:cs/>
          <w:lang w:bidi="hi-IN"/>
        </w:rPr>
        <w:t>क्या वह अधिकारी नहीं थे</w:t>
      </w:r>
      <w:r w:rsidRPr="00BE1763">
        <w:rPr>
          <w:rFonts w:hint="cs"/>
        </w:rPr>
        <w:t>?</w:t>
      </w:r>
    </w:p>
    <w:p w:rsidR="006513EB" w:rsidRDefault="006513EB" w:rsidP="000B6F9C">
      <w:pPr>
        <w:pStyle w:val="dot"/>
        <w:spacing w:before="0"/>
      </w:pPr>
      <w:r w:rsidRPr="00BE1763">
        <w:t>Was he not a teacher?</w:t>
      </w:r>
    </w:p>
    <w:p w:rsidR="006513EB" w:rsidRPr="00BE1763" w:rsidRDefault="006513EB" w:rsidP="000B6F9C">
      <w:pPr>
        <w:pStyle w:val="hindiexample"/>
      </w:pPr>
      <w:r w:rsidRPr="00BE1763">
        <w:rPr>
          <w:rFonts w:hint="cs"/>
          <w:cs/>
          <w:lang w:bidi="hi-IN"/>
        </w:rPr>
        <w:t>क्या वह शिक्षक नहीं थे</w:t>
      </w:r>
      <w:r w:rsidRPr="00BE1763">
        <w:rPr>
          <w:rFonts w:hint="cs"/>
        </w:rPr>
        <w:t>?</w:t>
      </w:r>
    </w:p>
    <w:p w:rsidR="006513EB" w:rsidRPr="00BE1763" w:rsidRDefault="006513EB" w:rsidP="000B6F9C">
      <w:pPr>
        <w:pStyle w:val="dot"/>
        <w:spacing w:before="0"/>
        <w:rPr>
          <w:rtl/>
          <w:cs/>
        </w:rPr>
      </w:pPr>
      <w:r w:rsidRPr="00BE1763">
        <w:t>Was he not a student?</w:t>
      </w:r>
    </w:p>
    <w:p w:rsidR="006513EB" w:rsidRPr="00BE1763" w:rsidRDefault="006513EB" w:rsidP="000B6F9C">
      <w:pPr>
        <w:pStyle w:val="hindiexample"/>
      </w:pPr>
      <w:r w:rsidRPr="00BE1763">
        <w:rPr>
          <w:rFonts w:hint="cs"/>
          <w:cs/>
          <w:lang w:bidi="hi-IN"/>
        </w:rPr>
        <w:t>क्या वह छात्र नहीं थे</w:t>
      </w:r>
      <w:r w:rsidRPr="00BE1763">
        <w:rPr>
          <w:rFonts w:hint="cs"/>
        </w:rPr>
        <w:t>?</w:t>
      </w:r>
    </w:p>
    <w:p w:rsidR="006513EB" w:rsidRDefault="006513EB" w:rsidP="000B6F9C">
      <w:pPr>
        <w:pStyle w:val="boolformate"/>
        <w:ind w:left="2160"/>
      </w:pPr>
    </w:p>
    <w:p w:rsidR="00073DEF" w:rsidRDefault="00073DEF" w:rsidP="000B6F9C">
      <w:pPr>
        <w:pStyle w:val="boolformate"/>
        <w:ind w:left="2160"/>
      </w:pPr>
    </w:p>
    <w:p w:rsidR="00073DEF" w:rsidRDefault="00073DEF" w:rsidP="000B6F9C">
      <w:pPr>
        <w:pStyle w:val="boolformate"/>
        <w:ind w:left="2160"/>
      </w:pPr>
    </w:p>
    <w:p w:rsidR="00073DEF" w:rsidRDefault="00073DEF" w:rsidP="000B6F9C">
      <w:pPr>
        <w:pStyle w:val="boolformate"/>
        <w:ind w:left="2160"/>
      </w:pPr>
    </w:p>
    <w:p w:rsidR="00073DEF" w:rsidRDefault="00073DEF" w:rsidP="000B6F9C">
      <w:pPr>
        <w:pStyle w:val="boolformate"/>
        <w:ind w:left="2160"/>
      </w:pPr>
    </w:p>
    <w:p w:rsidR="00073DEF" w:rsidRDefault="00073DEF" w:rsidP="000B6F9C">
      <w:pPr>
        <w:pStyle w:val="boolformate"/>
        <w:ind w:left="2160"/>
      </w:pPr>
    </w:p>
    <w:p w:rsidR="006513EB" w:rsidRPr="001E7BFD" w:rsidRDefault="006513EB" w:rsidP="00B63F29">
      <w:pPr>
        <w:pStyle w:val="Heading3"/>
      </w:pPr>
      <w:bookmarkStart w:id="45" w:name="_Toc17112301"/>
      <w:r w:rsidRPr="001E7BFD">
        <w:lastRenderedPageBreak/>
        <w:t>Use of were</w:t>
      </w:r>
      <w:bookmarkEnd w:id="45"/>
    </w:p>
    <w:p w:rsidR="006513EB" w:rsidRDefault="006513EB" w:rsidP="000B6F9C">
      <w:pPr>
        <w:pStyle w:val="fu"/>
      </w:pPr>
      <w:r>
        <w:t>“Were” indicates past tenses.</w:t>
      </w:r>
    </w:p>
    <w:p w:rsidR="006513EB" w:rsidRDefault="006513EB" w:rsidP="000B6F9C">
      <w:pPr>
        <w:pStyle w:val="fu"/>
      </w:pPr>
      <w:r>
        <w:t>“Was” is only used with “we”, “you”,”they”, “name”,”any plural noun (children)”.</w:t>
      </w:r>
    </w:p>
    <w:p w:rsidR="00073DEF" w:rsidRDefault="00073DEF" w:rsidP="00073DEF">
      <w:pPr>
        <w:pStyle w:val="fu"/>
        <w:numPr>
          <w:ilvl w:val="0"/>
          <w:numId w:val="0"/>
        </w:numPr>
        <w:ind w:left="1418"/>
      </w:pPr>
    </w:p>
    <w:p w:rsidR="00073DEF" w:rsidRPr="00073DEF" w:rsidRDefault="00073DEF" w:rsidP="000B6F9C">
      <w:pPr>
        <w:pStyle w:val="fu"/>
        <w:numPr>
          <w:ilvl w:val="0"/>
          <w:numId w:val="0"/>
        </w:numPr>
        <w:ind w:left="1418"/>
      </w:pPr>
      <w:r>
        <w:t xml:space="preserve">Important:- </w:t>
      </w:r>
      <w:r w:rsidRPr="00073DEF">
        <w:t>“W</w:t>
      </w:r>
      <w:r>
        <w:t>ere</w:t>
      </w:r>
      <w:r w:rsidRPr="00073DEF">
        <w:t>”</w:t>
      </w:r>
      <w:r w:rsidR="00537092" w:rsidRPr="00537092">
        <w:rPr>
          <w:rFonts w:ascii="Nirmala UI" w:hAnsi="Nirmala UI" w:cs="Nirmala UI"/>
          <w:cs/>
          <w:lang w:bidi="hi-IN"/>
        </w:rPr>
        <w:t>का</w:t>
      </w:r>
      <w:r>
        <w:rPr>
          <w:rFonts w:ascii="Nirmala UI" w:hAnsi="Nirmala UI" w:cs="Nirmala UI" w:hint="cs"/>
          <w:cs/>
          <w:lang w:bidi="hi-IN"/>
        </w:rPr>
        <w:t>उपयोगभूतकालमेंकियाजाता</w:t>
      </w:r>
      <w:r w:rsidRPr="00073DEF">
        <w:rPr>
          <w:rFonts w:cs="Nirmala UI"/>
          <w:cs/>
          <w:lang w:bidi="hi-IN"/>
        </w:rPr>
        <w:t xml:space="preserve">है </w:t>
      </w:r>
      <w:r w:rsidRPr="00073DEF">
        <w:rPr>
          <w:rFonts w:ascii="Nirmala UI" w:hAnsi="Nirmala UI" w:cs="Nirmala UI" w:hint="cs"/>
          <w:cs/>
          <w:lang w:bidi="hi-IN"/>
        </w:rPr>
        <w:t>।</w:t>
      </w:r>
      <w:r w:rsidRPr="00073DEF">
        <w:t>“W</w:t>
      </w:r>
      <w:r>
        <w:t>ere</w:t>
      </w:r>
      <w:r w:rsidRPr="00073DEF">
        <w:t>”</w:t>
      </w:r>
      <w:r w:rsidRPr="00073DEF">
        <w:rPr>
          <w:rFonts w:ascii="Nirmala UI" w:hAnsi="Nirmala UI" w:cs="Nirmala UI" w:hint="cs"/>
          <w:cs/>
          <w:lang w:bidi="hi-IN"/>
        </w:rPr>
        <w:t>काउपयोगसंज्ञाकीस्थितिदिखानेकेलिएभीकियाजाताहै</w:t>
      </w:r>
      <w:r w:rsidRPr="00073DEF">
        <w:t xml:space="preserve">, </w:t>
      </w:r>
      <w:r w:rsidRPr="00073DEF">
        <w:rPr>
          <w:rFonts w:ascii="Nirmala UI" w:hAnsi="Nirmala UI" w:cs="Nirmala UI" w:hint="cs"/>
          <w:cs/>
          <w:lang w:bidi="hi-IN"/>
        </w:rPr>
        <w:t>याअन्यक्रियाओंकेसंबंधमेंएकक्रियाकेरूपमेंउपयोगकियाजाताहै।</w:t>
      </w:r>
    </w:p>
    <w:p w:rsidR="006513EB" w:rsidRDefault="006513EB" w:rsidP="000B6F9C">
      <w:pPr>
        <w:pStyle w:val="boolformate"/>
        <w:ind w:left="2160"/>
      </w:pPr>
    </w:p>
    <w:p w:rsidR="006513EB" w:rsidRPr="00FF520C" w:rsidRDefault="006513EB" w:rsidP="000B6F9C">
      <w:pPr>
        <w:pStyle w:val="boolformate"/>
        <w:spacing w:before="0" w:after="0"/>
        <w:ind w:left="2268" w:hanging="141"/>
        <w:rPr>
          <w:b/>
          <w:bCs/>
        </w:rPr>
      </w:pPr>
      <w:r w:rsidRPr="001558FD">
        <w:rPr>
          <w:b/>
          <w:bCs/>
        </w:rPr>
        <w:t>For Example</w:t>
      </w:r>
    </w:p>
    <w:p w:rsidR="006513EB" w:rsidRDefault="006513EB" w:rsidP="000B6F9C">
      <w:pPr>
        <w:pStyle w:val="dot"/>
        <w:spacing w:before="0"/>
      </w:pPr>
      <w:r w:rsidRPr="00BE1763">
        <w:t>We were teacher.</w:t>
      </w:r>
    </w:p>
    <w:p w:rsidR="006513EB" w:rsidRPr="00BE1763" w:rsidRDefault="006513EB" w:rsidP="000B6F9C">
      <w:pPr>
        <w:pStyle w:val="hindiexample"/>
      </w:pPr>
      <w:r w:rsidRPr="00277443">
        <w:rPr>
          <w:rFonts w:hint="cs"/>
          <w:cs/>
          <w:lang w:bidi="hi-IN"/>
        </w:rPr>
        <w:t>हम शिक्षक थे।</w:t>
      </w:r>
    </w:p>
    <w:p w:rsidR="006513EB" w:rsidRDefault="006513EB" w:rsidP="000B6F9C">
      <w:pPr>
        <w:pStyle w:val="dot"/>
        <w:spacing w:before="0"/>
      </w:pPr>
      <w:r w:rsidRPr="00BE1763">
        <w:t>We were at home.</w:t>
      </w:r>
    </w:p>
    <w:p w:rsidR="006513EB" w:rsidRPr="00BE1763" w:rsidRDefault="006513EB" w:rsidP="000B6F9C">
      <w:pPr>
        <w:pStyle w:val="hindiexample"/>
      </w:pPr>
      <w:r w:rsidRPr="00277443">
        <w:rPr>
          <w:rFonts w:hint="cs"/>
          <w:cs/>
          <w:lang w:bidi="hi-IN"/>
        </w:rPr>
        <w:t>हम घर पर थे।</w:t>
      </w:r>
    </w:p>
    <w:p w:rsidR="006513EB" w:rsidRDefault="006513EB" w:rsidP="000B6F9C">
      <w:pPr>
        <w:pStyle w:val="dot"/>
        <w:spacing w:before="0"/>
      </w:pPr>
      <w:r w:rsidRPr="00BE1763">
        <w:t>We were there.</w:t>
      </w:r>
    </w:p>
    <w:p w:rsidR="006513EB" w:rsidRPr="00BE1763" w:rsidRDefault="006513EB" w:rsidP="000B6F9C">
      <w:pPr>
        <w:pStyle w:val="hindiexample"/>
      </w:pPr>
      <w:r w:rsidRPr="00277443">
        <w:rPr>
          <w:rFonts w:hint="cs"/>
          <w:cs/>
          <w:lang w:bidi="hi-IN"/>
        </w:rPr>
        <w:t>हम वहां थे।</w:t>
      </w:r>
    </w:p>
    <w:p w:rsidR="006513EB" w:rsidRDefault="006513EB" w:rsidP="000B6F9C">
      <w:pPr>
        <w:pStyle w:val="dot"/>
        <w:spacing w:before="0"/>
      </w:pPr>
      <w:r w:rsidRPr="00BE1763">
        <w:t>We were learning.</w:t>
      </w:r>
    </w:p>
    <w:p w:rsidR="006513EB" w:rsidRPr="00BE1763" w:rsidRDefault="006513EB" w:rsidP="000B6F9C">
      <w:pPr>
        <w:pStyle w:val="hindiexample"/>
      </w:pPr>
      <w:r w:rsidRPr="00277443">
        <w:rPr>
          <w:rFonts w:hint="cs"/>
          <w:cs/>
          <w:lang w:bidi="hi-IN"/>
        </w:rPr>
        <w:t>हम सीख रहे थे।</w:t>
      </w:r>
    </w:p>
    <w:p w:rsidR="006513EB" w:rsidRDefault="006513EB" w:rsidP="000B6F9C">
      <w:pPr>
        <w:pStyle w:val="dot"/>
        <w:spacing w:before="0"/>
      </w:pPr>
      <w:r w:rsidRPr="00BE1763">
        <w:t>We were sincere.</w:t>
      </w:r>
    </w:p>
    <w:p w:rsidR="006513EB" w:rsidRPr="00BE1763" w:rsidRDefault="006513EB" w:rsidP="000B6F9C">
      <w:pPr>
        <w:pStyle w:val="hindiexample"/>
      </w:pPr>
      <w:r w:rsidRPr="00277443">
        <w:rPr>
          <w:rFonts w:hint="cs"/>
          <w:cs/>
          <w:lang w:bidi="hi-IN"/>
        </w:rPr>
        <w:t>हम ईमानदार थे।</w:t>
      </w:r>
    </w:p>
    <w:p w:rsidR="006513EB" w:rsidRDefault="006513EB" w:rsidP="000B6F9C">
      <w:pPr>
        <w:pStyle w:val="dot"/>
        <w:spacing w:before="0"/>
      </w:pPr>
      <w:r w:rsidRPr="00BE1763">
        <w:t>We were to get first prize.</w:t>
      </w:r>
    </w:p>
    <w:p w:rsidR="006513EB" w:rsidRPr="00BE1763" w:rsidRDefault="006513EB" w:rsidP="000B6F9C">
      <w:pPr>
        <w:pStyle w:val="hindiexample"/>
      </w:pPr>
      <w:r w:rsidRPr="00277443">
        <w:rPr>
          <w:rFonts w:hint="cs"/>
          <w:cs/>
          <w:lang w:bidi="hi-IN"/>
        </w:rPr>
        <w:t>हमें पहला पुरस्कार मिलना था।</w:t>
      </w:r>
    </w:p>
    <w:p w:rsidR="006513EB" w:rsidRDefault="006513EB" w:rsidP="000B6F9C">
      <w:pPr>
        <w:pStyle w:val="dot"/>
        <w:spacing w:before="0"/>
      </w:pPr>
      <w:r w:rsidRPr="00BE1763">
        <w:t>We were student.</w:t>
      </w:r>
    </w:p>
    <w:p w:rsidR="006513EB" w:rsidRPr="00BE1763" w:rsidRDefault="006513EB" w:rsidP="000B6F9C">
      <w:pPr>
        <w:pStyle w:val="hindiexample"/>
      </w:pPr>
      <w:r w:rsidRPr="00277443">
        <w:rPr>
          <w:rFonts w:hint="cs"/>
          <w:cs/>
          <w:lang w:bidi="hi-IN"/>
        </w:rPr>
        <w:t>हम छात्र थे।</w:t>
      </w:r>
    </w:p>
    <w:p w:rsidR="006513EB" w:rsidRDefault="006513EB" w:rsidP="000B6F9C">
      <w:pPr>
        <w:pStyle w:val="dot"/>
        <w:spacing w:before="0"/>
      </w:pPr>
      <w:r w:rsidRPr="00BE1763">
        <w:t>We were doctors.</w:t>
      </w:r>
    </w:p>
    <w:p w:rsidR="006513EB" w:rsidRPr="00BE1763" w:rsidRDefault="006513EB" w:rsidP="000B6F9C">
      <w:pPr>
        <w:pStyle w:val="hindiexample"/>
      </w:pPr>
      <w:r w:rsidRPr="00277443">
        <w:rPr>
          <w:rFonts w:hint="cs"/>
          <w:cs/>
          <w:lang w:bidi="hi-IN"/>
        </w:rPr>
        <w:t>हम डॉक्टर थे।</w:t>
      </w:r>
    </w:p>
    <w:p w:rsidR="006513EB" w:rsidRDefault="006513EB" w:rsidP="000B6F9C">
      <w:pPr>
        <w:pStyle w:val="dot"/>
        <w:spacing w:before="0"/>
      </w:pPr>
      <w:r w:rsidRPr="00BE1763">
        <w:t>We were not teacher.</w:t>
      </w:r>
    </w:p>
    <w:p w:rsidR="006513EB" w:rsidRPr="00BE1763" w:rsidRDefault="006513EB" w:rsidP="000B6F9C">
      <w:pPr>
        <w:pStyle w:val="hindiexample"/>
      </w:pPr>
      <w:r w:rsidRPr="00277443">
        <w:rPr>
          <w:rFonts w:hint="cs"/>
          <w:cs/>
          <w:lang w:bidi="hi-IN"/>
        </w:rPr>
        <w:t>हम शिक्षक नहीं थे।</w:t>
      </w:r>
    </w:p>
    <w:p w:rsidR="006513EB" w:rsidRDefault="006513EB" w:rsidP="000B6F9C">
      <w:pPr>
        <w:pStyle w:val="dot"/>
        <w:spacing w:before="0"/>
      </w:pPr>
      <w:r w:rsidRPr="00BE1763">
        <w:t>We were not doctors.</w:t>
      </w:r>
    </w:p>
    <w:p w:rsidR="006513EB" w:rsidRPr="00BE1763" w:rsidRDefault="006513EB" w:rsidP="000B6F9C">
      <w:pPr>
        <w:pStyle w:val="hindiexample"/>
      </w:pPr>
      <w:r w:rsidRPr="00277443">
        <w:rPr>
          <w:rFonts w:hint="cs"/>
          <w:cs/>
          <w:lang w:bidi="hi-IN"/>
        </w:rPr>
        <w:t>हम डॉक्टर नहीं थे।</w:t>
      </w:r>
    </w:p>
    <w:p w:rsidR="006513EB" w:rsidRDefault="006513EB" w:rsidP="000B6F9C">
      <w:pPr>
        <w:pStyle w:val="dot"/>
        <w:spacing w:before="0"/>
      </w:pPr>
      <w:r w:rsidRPr="00BE1763">
        <w:t>We were not students</w:t>
      </w:r>
      <w:r>
        <w:t>.</w:t>
      </w:r>
    </w:p>
    <w:p w:rsidR="006513EB" w:rsidRPr="00BE1763" w:rsidRDefault="006513EB" w:rsidP="000B6F9C">
      <w:pPr>
        <w:pStyle w:val="hindiexample"/>
      </w:pPr>
      <w:r w:rsidRPr="00277443">
        <w:rPr>
          <w:rFonts w:hint="cs"/>
          <w:cs/>
          <w:lang w:bidi="hi-IN"/>
        </w:rPr>
        <w:t>हम छात्र नहीं थे।</w:t>
      </w:r>
    </w:p>
    <w:p w:rsidR="006513EB" w:rsidRDefault="006513EB" w:rsidP="000B6F9C">
      <w:pPr>
        <w:pStyle w:val="dot"/>
        <w:spacing w:before="0"/>
      </w:pPr>
      <w:r>
        <w:t>Were we teachers?</w:t>
      </w:r>
    </w:p>
    <w:p w:rsidR="006513EB" w:rsidRPr="00BE1763" w:rsidRDefault="006513EB" w:rsidP="000B6F9C">
      <w:pPr>
        <w:pStyle w:val="hindiexample"/>
      </w:pPr>
      <w:r w:rsidRPr="00277443">
        <w:rPr>
          <w:rFonts w:hint="cs"/>
          <w:cs/>
          <w:lang w:bidi="hi-IN"/>
        </w:rPr>
        <w:t>क्या हम शिक्षक थे</w:t>
      </w:r>
      <w:r w:rsidRPr="00277443">
        <w:rPr>
          <w:rFonts w:hint="cs"/>
        </w:rPr>
        <w:t>?</w:t>
      </w:r>
    </w:p>
    <w:p w:rsidR="006513EB" w:rsidRDefault="006513EB" w:rsidP="000B6F9C">
      <w:pPr>
        <w:pStyle w:val="dot"/>
        <w:spacing w:before="0"/>
      </w:pPr>
      <w:r>
        <w:t>Were we students</w:t>
      </w:r>
    </w:p>
    <w:p w:rsidR="006513EB" w:rsidRPr="00BE1763" w:rsidRDefault="006513EB" w:rsidP="000B6F9C">
      <w:pPr>
        <w:pStyle w:val="hindiexample"/>
      </w:pPr>
      <w:r w:rsidRPr="00277443">
        <w:rPr>
          <w:rFonts w:hint="cs"/>
          <w:cs/>
          <w:lang w:bidi="hi-IN"/>
        </w:rPr>
        <w:t xml:space="preserve">क्या हम छात्र </w:t>
      </w:r>
      <w:r>
        <w:rPr>
          <w:rFonts w:hint="cs"/>
          <w:cs/>
          <w:lang w:bidi="hi-IN"/>
        </w:rPr>
        <w:t>थे</w:t>
      </w:r>
      <w:r>
        <w:t>?</w:t>
      </w:r>
    </w:p>
    <w:p w:rsidR="006513EB" w:rsidRDefault="006513EB" w:rsidP="000B6F9C">
      <w:pPr>
        <w:pStyle w:val="dot"/>
        <w:spacing w:before="0"/>
      </w:pPr>
      <w:r w:rsidRPr="00BE1763">
        <w:t>Were we not doctors?</w:t>
      </w:r>
    </w:p>
    <w:p w:rsidR="006513EB" w:rsidRPr="00BE1763" w:rsidRDefault="006513EB" w:rsidP="000B6F9C">
      <w:pPr>
        <w:pStyle w:val="hindiexample"/>
      </w:pPr>
      <w:r w:rsidRPr="00277443">
        <w:rPr>
          <w:rFonts w:hint="cs"/>
          <w:cs/>
          <w:lang w:bidi="hi-IN"/>
        </w:rPr>
        <w:t>क्या हम डॉक्टर नहीं थे</w:t>
      </w:r>
      <w:r w:rsidRPr="00277443">
        <w:rPr>
          <w:rFonts w:hint="cs"/>
        </w:rPr>
        <w:t>?</w:t>
      </w:r>
    </w:p>
    <w:p w:rsidR="006513EB" w:rsidRDefault="006513EB" w:rsidP="000B6F9C">
      <w:pPr>
        <w:pStyle w:val="dot"/>
        <w:spacing w:before="0"/>
      </w:pPr>
      <w:r w:rsidRPr="00BE1763">
        <w:t>Were not we teachers.</w:t>
      </w:r>
    </w:p>
    <w:p w:rsidR="006513EB" w:rsidRPr="00BE1763" w:rsidRDefault="006513EB" w:rsidP="000B6F9C">
      <w:pPr>
        <w:pStyle w:val="hindiexample"/>
      </w:pPr>
      <w:r w:rsidRPr="00277443">
        <w:rPr>
          <w:rFonts w:hint="cs"/>
          <w:cs/>
          <w:lang w:bidi="hi-IN"/>
        </w:rPr>
        <w:t>क्या हम शिक्षक नहीं थे</w:t>
      </w:r>
      <w:r w:rsidRPr="00277443">
        <w:rPr>
          <w:rFonts w:hint="cs"/>
        </w:rPr>
        <w:t>?</w:t>
      </w:r>
    </w:p>
    <w:p w:rsidR="006513EB" w:rsidRDefault="006513EB" w:rsidP="000B6F9C">
      <w:pPr>
        <w:pStyle w:val="dot"/>
        <w:spacing w:before="0"/>
      </w:pPr>
      <w:r w:rsidRPr="00BE1763">
        <w:t>Were not we doctors?</w:t>
      </w:r>
    </w:p>
    <w:p w:rsidR="006513EB" w:rsidRPr="00BE1763" w:rsidRDefault="006513EB" w:rsidP="000B6F9C">
      <w:pPr>
        <w:pStyle w:val="hindiexample"/>
      </w:pPr>
      <w:r w:rsidRPr="00277443">
        <w:rPr>
          <w:rFonts w:hint="cs"/>
          <w:cs/>
          <w:lang w:bidi="hi-IN"/>
        </w:rPr>
        <w:t>क्या हम डॉक्टर नहीं थे</w:t>
      </w:r>
      <w:r w:rsidRPr="00277443">
        <w:rPr>
          <w:rFonts w:hint="cs"/>
        </w:rPr>
        <w:t>?</w:t>
      </w:r>
    </w:p>
    <w:p w:rsidR="006513EB" w:rsidRDefault="006513EB" w:rsidP="000B6F9C">
      <w:pPr>
        <w:pStyle w:val="dot"/>
        <w:spacing w:before="0"/>
      </w:pPr>
      <w:r w:rsidRPr="00BE1763">
        <w:t xml:space="preserve">Were we not students? </w:t>
      </w:r>
    </w:p>
    <w:p w:rsidR="006513EB" w:rsidRPr="00277443" w:rsidRDefault="006513EB" w:rsidP="000B6F9C">
      <w:pPr>
        <w:pStyle w:val="hindiexample"/>
      </w:pPr>
      <w:r w:rsidRPr="00277443">
        <w:rPr>
          <w:rFonts w:hint="cs"/>
          <w:cs/>
          <w:lang w:bidi="hi-IN"/>
        </w:rPr>
        <w:t>क्या हम छात्र नहीं थे</w:t>
      </w:r>
      <w:r w:rsidRPr="00277443">
        <w:rPr>
          <w:rFonts w:hint="cs"/>
        </w:rPr>
        <w:t>?</w:t>
      </w:r>
    </w:p>
    <w:p w:rsidR="006513EB" w:rsidRPr="00BE1763" w:rsidRDefault="006513EB" w:rsidP="000B6F9C">
      <w:pPr>
        <w:spacing w:line="240" w:lineRule="auto"/>
      </w:pPr>
    </w:p>
    <w:p w:rsidR="006513EB" w:rsidRDefault="006513EB" w:rsidP="000B6F9C">
      <w:pPr>
        <w:pStyle w:val="boolformate"/>
        <w:ind w:left="1560"/>
        <w:rPr>
          <w:b/>
          <w:bCs/>
        </w:rPr>
      </w:pPr>
    </w:p>
    <w:p w:rsidR="002A29EC" w:rsidRDefault="002A29EC" w:rsidP="000B6F9C">
      <w:pPr>
        <w:pStyle w:val="boolformate"/>
        <w:ind w:left="1560"/>
        <w:rPr>
          <w:b/>
          <w:bCs/>
        </w:rPr>
      </w:pPr>
    </w:p>
    <w:p w:rsidR="002A29EC" w:rsidRDefault="002A29EC" w:rsidP="000B6F9C">
      <w:pPr>
        <w:pStyle w:val="boolformate"/>
        <w:ind w:left="1560"/>
        <w:rPr>
          <w:b/>
          <w:bCs/>
        </w:rPr>
      </w:pPr>
    </w:p>
    <w:p w:rsidR="004634B4" w:rsidRPr="004634B4" w:rsidRDefault="004A5326" w:rsidP="000B6F9C">
      <w:pPr>
        <w:spacing w:before="0" w:after="200" w:line="240" w:lineRule="auto"/>
        <w:rPr>
          <w:rFonts w:cstheme="minorHAnsi"/>
          <w:b/>
          <w:bCs/>
        </w:rPr>
      </w:pPr>
      <w:r>
        <w:rPr>
          <w:b/>
          <w:bCs/>
        </w:rPr>
        <w:br w:type="page"/>
      </w:r>
      <w:r w:rsidR="004634B4" w:rsidRPr="000367BF">
        <w:rPr>
          <w:rFonts w:asciiTheme="majorHAnsi" w:hAnsiTheme="majorHAnsi"/>
          <w:b/>
          <w:bCs/>
          <w:sz w:val="28"/>
          <w:szCs w:val="28"/>
          <w:u w:val="single"/>
          <w:lang w:bidi="hi-IN"/>
        </w:rPr>
        <w:lastRenderedPageBreak/>
        <w:t xml:space="preserve">EXERCISE </w:t>
      </w:r>
      <w:r w:rsidR="00027580">
        <w:rPr>
          <w:rFonts w:asciiTheme="majorHAnsi" w:hAnsiTheme="majorHAnsi"/>
          <w:b/>
          <w:bCs/>
          <w:sz w:val="28"/>
          <w:szCs w:val="28"/>
          <w:u w:val="single"/>
          <w:lang w:bidi="hi-IN"/>
        </w:rPr>
        <w:t>:- 2</w:t>
      </w:r>
      <w:r w:rsidR="004634B4" w:rsidRPr="00DB0ADD">
        <w:rPr>
          <w:rFonts w:asciiTheme="majorHAnsi" w:hAnsiTheme="majorHAnsi"/>
          <w:b/>
          <w:bCs/>
          <w:sz w:val="28"/>
          <w:szCs w:val="28"/>
          <w:lang w:bidi="hi-IN"/>
        </w:rPr>
        <w:t>(</w:t>
      </w:r>
      <w:r w:rsidR="004634B4">
        <w:rPr>
          <w:rFonts w:asciiTheme="majorHAnsi" w:hAnsiTheme="majorHAnsi"/>
          <w:b/>
          <w:bCs/>
          <w:sz w:val="28"/>
          <w:szCs w:val="28"/>
          <w:lang w:bidi="hi-IN"/>
        </w:rPr>
        <w:t>was,were</w:t>
      </w:r>
      <w:r w:rsidR="004634B4" w:rsidRPr="00DB0ADD">
        <w:rPr>
          <w:rFonts w:asciiTheme="majorHAnsi" w:hAnsiTheme="majorHAnsi"/>
          <w:b/>
          <w:bCs/>
          <w:sz w:val="28"/>
          <w:szCs w:val="28"/>
          <w:lang w:bidi="hi-IN"/>
        </w:rPr>
        <w:t>)</w:t>
      </w:r>
    </w:p>
    <w:p w:rsidR="004634B4" w:rsidRDefault="004634B4" w:rsidP="000B6F9C">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4634B4" w:rsidRPr="004F7923" w:rsidRDefault="004634B4" w:rsidP="000B6F9C">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t>
      </w:r>
      <w:r>
        <w:rPr>
          <w:rFonts w:asciiTheme="majorHAnsi" w:hAnsiTheme="majorHAnsi"/>
          <w:b/>
          <w:bCs/>
          <w:sz w:val="28"/>
          <w:szCs w:val="28"/>
          <w:lang w:bidi="hi-IN"/>
        </w:rPr>
        <w:t>Was”, “were”</w:t>
      </w:r>
      <w:r>
        <w:rPr>
          <w:rFonts w:asciiTheme="majorHAnsi" w:hAnsiTheme="majorHAnsi"/>
          <w:b/>
          <w:bCs/>
          <w:sz w:val="24"/>
          <w:szCs w:val="24"/>
        </w:rPr>
        <w:t>)</w:t>
      </w:r>
    </w:p>
    <w:p w:rsidR="004634B4" w:rsidRPr="004E115D" w:rsidRDefault="004634B4" w:rsidP="00465E28">
      <w:pPr>
        <w:pStyle w:val="ListParagraph"/>
        <w:numPr>
          <w:ilvl w:val="0"/>
          <w:numId w:val="166"/>
        </w:numPr>
        <w:spacing w:before="0" w:after="0"/>
        <w:rPr>
          <w:rFonts w:eastAsia="Times New Roman" w:cstheme="minorHAnsi"/>
        </w:rPr>
      </w:pPr>
      <w:r w:rsidRPr="004E115D">
        <w:rPr>
          <w:rFonts w:eastAsia="Times New Roman" w:cstheme="minorHAnsi"/>
          <w:color w:val="000000"/>
          <w:shd w:val="clear" w:color="auto" w:fill="FFFFFF"/>
        </w:rPr>
        <w:t>Rohit ……..not in my class.</w:t>
      </w:r>
    </w:p>
    <w:p w:rsidR="004634B4" w:rsidRPr="004E115D" w:rsidRDefault="004634B4" w:rsidP="00465E28">
      <w:pPr>
        <w:pStyle w:val="ListParagraph"/>
        <w:numPr>
          <w:ilvl w:val="0"/>
          <w:numId w:val="166"/>
        </w:numPr>
        <w:spacing w:before="0" w:after="0"/>
        <w:rPr>
          <w:rFonts w:eastAsia="Times New Roman" w:cstheme="minorHAnsi"/>
        </w:rPr>
      </w:pPr>
      <w:r w:rsidRPr="004E115D">
        <w:rPr>
          <w:rFonts w:eastAsia="Times New Roman" w:cstheme="minorHAnsi"/>
          <w:color w:val="000000"/>
          <w:shd w:val="clear" w:color="auto" w:fill="FFFFFF"/>
        </w:rPr>
        <w:t>Abhinav and sidharth……..so glad to see me.</w:t>
      </w:r>
    </w:p>
    <w:p w:rsidR="004634B4" w:rsidRPr="004E115D" w:rsidRDefault="004634B4" w:rsidP="00465E28">
      <w:pPr>
        <w:pStyle w:val="ListParagraph"/>
        <w:numPr>
          <w:ilvl w:val="0"/>
          <w:numId w:val="166"/>
        </w:numPr>
        <w:tabs>
          <w:tab w:val="left" w:pos="8222"/>
        </w:tabs>
        <w:spacing w:before="0" w:after="0"/>
        <w:rPr>
          <w:rFonts w:eastAsia="Times New Roman" w:cstheme="minorHAnsi"/>
        </w:rPr>
      </w:pPr>
      <w:r w:rsidRPr="004E115D">
        <w:rPr>
          <w:rFonts w:eastAsia="Times New Roman" w:cstheme="minorHAnsi"/>
          <w:color w:val="000000"/>
          <w:shd w:val="clear" w:color="auto" w:fill="FFFFFF"/>
        </w:rPr>
        <w:t>My bike……..very fast.</w:t>
      </w:r>
    </w:p>
    <w:p w:rsidR="004634B4" w:rsidRPr="004E115D" w:rsidRDefault="004634B4" w:rsidP="00465E28">
      <w:pPr>
        <w:pStyle w:val="ListParagraph"/>
        <w:numPr>
          <w:ilvl w:val="0"/>
          <w:numId w:val="166"/>
        </w:numPr>
        <w:spacing w:before="0" w:after="0"/>
        <w:rPr>
          <w:rFonts w:eastAsia="Times New Roman" w:cstheme="minorHAnsi"/>
        </w:rPr>
      </w:pPr>
      <w:r w:rsidRPr="004E115D">
        <w:rPr>
          <w:rFonts w:eastAsia="Times New Roman" w:cstheme="minorHAnsi"/>
          <w:color w:val="000000"/>
          <w:shd w:val="clear" w:color="auto" w:fill="FFFFFF"/>
        </w:rPr>
        <w:t>I ……..a dancer in the movie.</w:t>
      </w:r>
    </w:p>
    <w:p w:rsidR="004634B4" w:rsidRPr="004E115D" w:rsidRDefault="004634B4" w:rsidP="00465E28">
      <w:pPr>
        <w:pStyle w:val="ListParagraph"/>
        <w:numPr>
          <w:ilvl w:val="0"/>
          <w:numId w:val="166"/>
        </w:numPr>
        <w:spacing w:before="0" w:after="0"/>
        <w:rPr>
          <w:rFonts w:eastAsia="Times New Roman" w:cstheme="minorHAnsi"/>
        </w:rPr>
      </w:pPr>
      <w:r w:rsidRPr="004E115D">
        <w:rPr>
          <w:rFonts w:eastAsia="Times New Roman" w:cstheme="minorHAnsi"/>
          <w:color w:val="000000"/>
          <w:shd w:val="clear" w:color="auto" w:fill="FFFFFF"/>
        </w:rPr>
        <w:t>Your teacher ……..from delhi.</w:t>
      </w:r>
    </w:p>
    <w:p w:rsidR="004634B4" w:rsidRPr="004E115D" w:rsidRDefault="004634B4" w:rsidP="00465E28">
      <w:pPr>
        <w:pStyle w:val="ListParagraph"/>
        <w:numPr>
          <w:ilvl w:val="0"/>
          <w:numId w:val="166"/>
        </w:numPr>
        <w:spacing w:before="0" w:after="0"/>
        <w:rPr>
          <w:rFonts w:eastAsia="Times New Roman" w:cstheme="minorHAnsi"/>
        </w:rPr>
      </w:pPr>
      <w:r w:rsidRPr="004E115D">
        <w:rPr>
          <w:rFonts w:eastAsia="Times New Roman" w:cstheme="minorHAnsi"/>
          <w:color w:val="000000"/>
          <w:shd w:val="clear" w:color="auto" w:fill="FFFFFF"/>
        </w:rPr>
        <w:t>……..</w:t>
      </w:r>
      <w:r w:rsidRPr="004E115D">
        <w:rPr>
          <w:rFonts w:eastAsia="Times New Roman" w:cstheme="minorHAnsi"/>
        </w:rPr>
        <w:t> </w:t>
      </w:r>
      <w:r w:rsidRPr="004E115D">
        <w:rPr>
          <w:rFonts w:eastAsia="Times New Roman" w:cstheme="minorHAnsi"/>
          <w:color w:val="000000"/>
          <w:shd w:val="clear" w:color="auto" w:fill="FFFFFF"/>
        </w:rPr>
        <w:t>This her phone?</w:t>
      </w:r>
    </w:p>
    <w:p w:rsidR="004634B4" w:rsidRPr="004E115D" w:rsidRDefault="004634B4" w:rsidP="00465E28">
      <w:pPr>
        <w:pStyle w:val="ListParagraph"/>
        <w:numPr>
          <w:ilvl w:val="0"/>
          <w:numId w:val="166"/>
        </w:numPr>
        <w:spacing w:before="0" w:after="0"/>
        <w:rPr>
          <w:rFonts w:eastAsia="Times New Roman" w:cstheme="minorHAnsi"/>
        </w:rPr>
      </w:pPr>
      <w:r w:rsidRPr="004E115D">
        <w:rPr>
          <w:rFonts w:eastAsia="Times New Roman" w:cstheme="minorHAnsi"/>
          <w:color w:val="000000"/>
          <w:shd w:val="clear" w:color="auto" w:fill="FFFFFF"/>
        </w:rPr>
        <w:t>Our neighbor's kids……..</w:t>
      </w:r>
      <w:r w:rsidRPr="004E115D">
        <w:rPr>
          <w:rFonts w:eastAsia="Times New Roman" w:cstheme="minorHAnsi"/>
        </w:rPr>
        <w:t> </w:t>
      </w:r>
      <w:r w:rsidRPr="004E115D">
        <w:rPr>
          <w:rFonts w:eastAsia="Times New Roman" w:cstheme="minorHAnsi"/>
          <w:color w:val="000000"/>
          <w:shd w:val="clear" w:color="auto" w:fill="FFFFFF"/>
        </w:rPr>
        <w:t>Really sweet.</w:t>
      </w:r>
    </w:p>
    <w:p w:rsidR="004634B4" w:rsidRPr="004E115D" w:rsidRDefault="004634B4" w:rsidP="00465E28">
      <w:pPr>
        <w:pStyle w:val="ListParagraph"/>
        <w:numPr>
          <w:ilvl w:val="0"/>
          <w:numId w:val="166"/>
        </w:numPr>
        <w:spacing w:before="0" w:after="0"/>
        <w:rPr>
          <w:rFonts w:eastAsia="Times New Roman" w:cstheme="minorHAnsi"/>
        </w:rPr>
      </w:pPr>
      <w:r w:rsidRPr="004E115D">
        <w:rPr>
          <w:rFonts w:eastAsia="Times New Roman" w:cstheme="minorHAnsi"/>
          <w:color w:val="000000"/>
          <w:shd w:val="clear" w:color="auto" w:fill="FFFFFF"/>
        </w:rPr>
        <w:t>Not all my friends……..at my birthday party.</w:t>
      </w:r>
    </w:p>
    <w:p w:rsidR="004634B4" w:rsidRPr="004E115D" w:rsidRDefault="004634B4" w:rsidP="00465E28">
      <w:pPr>
        <w:pStyle w:val="ListParagraph"/>
        <w:numPr>
          <w:ilvl w:val="0"/>
          <w:numId w:val="166"/>
        </w:numPr>
        <w:spacing w:before="0" w:after="0"/>
        <w:rPr>
          <w:rFonts w:eastAsia="Times New Roman" w:cstheme="minorHAnsi"/>
        </w:rPr>
      </w:pPr>
      <w:r w:rsidRPr="004E115D">
        <w:rPr>
          <w:rFonts w:eastAsia="Times New Roman" w:cstheme="minorHAnsi"/>
          <w:color w:val="000000"/>
          <w:shd w:val="clear" w:color="auto" w:fill="FFFFFF"/>
        </w:rPr>
        <w:t>Our doctor……..</w:t>
      </w:r>
      <w:r w:rsidRPr="004E115D">
        <w:rPr>
          <w:rFonts w:eastAsia="Times New Roman" w:cstheme="minorHAnsi"/>
        </w:rPr>
        <w:t> </w:t>
      </w:r>
      <w:r w:rsidRPr="004E115D">
        <w:rPr>
          <w:rFonts w:eastAsia="Times New Roman" w:cstheme="minorHAnsi"/>
          <w:color w:val="000000"/>
          <w:shd w:val="clear" w:color="auto" w:fill="FFFFFF"/>
        </w:rPr>
        <w:t>Very kind.</w:t>
      </w:r>
    </w:p>
    <w:p w:rsidR="004634B4" w:rsidRPr="004E115D" w:rsidRDefault="004634B4" w:rsidP="00465E28">
      <w:pPr>
        <w:pStyle w:val="ListParagraph"/>
        <w:numPr>
          <w:ilvl w:val="0"/>
          <w:numId w:val="166"/>
        </w:numPr>
        <w:spacing w:before="0" w:after="0"/>
        <w:rPr>
          <w:rFonts w:eastAsia="Times New Roman" w:cstheme="minorHAnsi"/>
        </w:rPr>
      </w:pPr>
      <w:r w:rsidRPr="004E115D">
        <w:rPr>
          <w:rFonts w:eastAsia="Times New Roman" w:cstheme="minorHAnsi"/>
          <w:color w:val="000000"/>
          <w:shd w:val="clear" w:color="auto" w:fill="FFFFFF"/>
        </w:rPr>
        <w:t>The manager……..</w:t>
      </w:r>
      <w:r w:rsidRPr="004E115D">
        <w:rPr>
          <w:rFonts w:eastAsia="Times New Roman" w:cstheme="minorHAnsi"/>
        </w:rPr>
        <w:t> </w:t>
      </w:r>
      <w:r w:rsidRPr="004E115D">
        <w:rPr>
          <w:rFonts w:eastAsia="Times New Roman" w:cstheme="minorHAnsi"/>
          <w:color w:val="000000"/>
          <w:shd w:val="clear" w:color="auto" w:fill="FFFFFF"/>
        </w:rPr>
        <w:t>So rude.</w:t>
      </w:r>
    </w:p>
    <w:p w:rsidR="004634B4" w:rsidRPr="004E115D" w:rsidRDefault="004634B4" w:rsidP="00465E28">
      <w:pPr>
        <w:pStyle w:val="ListParagraph"/>
        <w:numPr>
          <w:ilvl w:val="0"/>
          <w:numId w:val="166"/>
        </w:numPr>
        <w:spacing w:before="0" w:after="0"/>
        <w:rPr>
          <w:rFonts w:eastAsia="Times New Roman" w:cstheme="minorHAnsi"/>
        </w:rPr>
      </w:pPr>
      <w:r w:rsidRPr="004E115D">
        <w:rPr>
          <w:rFonts w:eastAsia="Times New Roman" w:cstheme="minorHAnsi"/>
          <w:color w:val="000000"/>
          <w:shd w:val="clear" w:color="auto" w:fill="FFFFFF"/>
        </w:rPr>
        <w:t>His uncle ……..very poor.</w:t>
      </w:r>
    </w:p>
    <w:p w:rsidR="004634B4" w:rsidRPr="004E115D" w:rsidRDefault="004634B4" w:rsidP="00465E28">
      <w:pPr>
        <w:pStyle w:val="ListParagraph"/>
        <w:numPr>
          <w:ilvl w:val="0"/>
          <w:numId w:val="166"/>
        </w:numPr>
        <w:spacing w:before="0" w:after="0"/>
        <w:rPr>
          <w:rFonts w:eastAsia="Times New Roman" w:cstheme="minorHAnsi"/>
        </w:rPr>
      </w:pPr>
      <w:r w:rsidRPr="004E115D">
        <w:rPr>
          <w:rFonts w:eastAsia="Times New Roman" w:cstheme="minorHAnsi"/>
          <w:color w:val="000000"/>
          <w:shd w:val="clear" w:color="auto" w:fill="FFFFFF"/>
        </w:rPr>
        <w:t>……..the exams hard?</w:t>
      </w:r>
    </w:p>
    <w:p w:rsidR="004634B4" w:rsidRPr="004E115D" w:rsidRDefault="004634B4" w:rsidP="00465E28">
      <w:pPr>
        <w:pStyle w:val="ListParagraph"/>
        <w:numPr>
          <w:ilvl w:val="0"/>
          <w:numId w:val="166"/>
        </w:numPr>
        <w:spacing w:before="0" w:after="0"/>
        <w:rPr>
          <w:rFonts w:eastAsia="Times New Roman" w:cstheme="minorHAnsi"/>
        </w:rPr>
      </w:pPr>
      <w:r w:rsidRPr="004E115D">
        <w:rPr>
          <w:rFonts w:eastAsia="Times New Roman" w:cstheme="minorHAnsi"/>
          <w:color w:val="000000"/>
          <w:shd w:val="clear" w:color="auto" w:fill="FFFFFF"/>
        </w:rPr>
        <w:t>John and Rajat ……..</w:t>
      </w:r>
      <w:r w:rsidRPr="004E115D">
        <w:rPr>
          <w:rFonts w:eastAsia="Times New Roman" w:cstheme="minorHAnsi"/>
        </w:rPr>
        <w:t> </w:t>
      </w:r>
      <w:r w:rsidRPr="004E115D">
        <w:rPr>
          <w:rFonts w:eastAsia="Times New Roman" w:cstheme="minorHAnsi"/>
          <w:color w:val="000000"/>
          <w:shd w:val="clear" w:color="auto" w:fill="FFFFFF"/>
        </w:rPr>
        <w:t>Not here yesterday.</w:t>
      </w:r>
    </w:p>
    <w:p w:rsidR="004634B4" w:rsidRPr="004E115D" w:rsidRDefault="004634B4" w:rsidP="00465E28">
      <w:pPr>
        <w:pStyle w:val="ListParagraph"/>
        <w:numPr>
          <w:ilvl w:val="0"/>
          <w:numId w:val="166"/>
        </w:numPr>
        <w:spacing w:before="0" w:after="0"/>
        <w:rPr>
          <w:rFonts w:eastAsia="Times New Roman" w:cstheme="minorHAnsi"/>
        </w:rPr>
      </w:pPr>
      <w:r w:rsidRPr="004E115D">
        <w:rPr>
          <w:rFonts w:eastAsia="Times New Roman" w:cstheme="minorHAnsi"/>
          <w:color w:val="000000"/>
          <w:shd w:val="clear" w:color="auto" w:fill="FFFFFF"/>
        </w:rPr>
        <w:t>The children……..so tired after the party.</w:t>
      </w:r>
    </w:p>
    <w:p w:rsidR="004634B4" w:rsidRPr="004E115D" w:rsidRDefault="004634B4" w:rsidP="00465E28">
      <w:pPr>
        <w:pStyle w:val="ListParagraph"/>
        <w:numPr>
          <w:ilvl w:val="0"/>
          <w:numId w:val="166"/>
        </w:numPr>
        <w:spacing w:before="0" w:after="0"/>
        <w:rPr>
          <w:rFonts w:eastAsia="Times New Roman" w:cstheme="minorHAnsi"/>
          <w:color w:val="000000"/>
          <w:shd w:val="clear" w:color="auto" w:fill="FFFFFF"/>
        </w:rPr>
      </w:pPr>
      <w:r w:rsidRPr="004E115D">
        <w:rPr>
          <w:rFonts w:eastAsia="Times New Roman" w:cstheme="minorHAnsi"/>
          <w:color w:val="000000"/>
          <w:shd w:val="clear" w:color="auto" w:fill="FFFFFF"/>
        </w:rPr>
        <w:t>The news ……..very upsetting.</w:t>
      </w:r>
    </w:p>
    <w:p w:rsidR="004634B4" w:rsidRPr="004E115D" w:rsidRDefault="004634B4" w:rsidP="00465E28">
      <w:pPr>
        <w:pStyle w:val="ListParagraph"/>
        <w:numPr>
          <w:ilvl w:val="0"/>
          <w:numId w:val="166"/>
        </w:numPr>
        <w:spacing w:before="0" w:after="0"/>
        <w:rPr>
          <w:rFonts w:cstheme="minorHAnsi"/>
        </w:rPr>
      </w:pPr>
      <w:r w:rsidRPr="004E115D">
        <w:rPr>
          <w:rFonts w:cstheme="minorHAnsi"/>
        </w:rPr>
        <w:t>What </w:t>
      </w:r>
      <w:r w:rsidRPr="004E115D">
        <w:rPr>
          <w:rFonts w:eastAsia="Times New Roman" w:cstheme="minorHAnsi"/>
          <w:color w:val="000000"/>
          <w:shd w:val="clear" w:color="auto" w:fill="FFFFFF"/>
        </w:rPr>
        <w:t>……..</w:t>
      </w:r>
      <w:r w:rsidRPr="004E115D">
        <w:rPr>
          <w:rFonts w:cstheme="minorHAnsi"/>
        </w:rPr>
        <w:t> you doing at 6’O clock in the morning?</w:t>
      </w:r>
    </w:p>
    <w:p w:rsidR="004634B4" w:rsidRPr="004E115D" w:rsidRDefault="004634B4" w:rsidP="00465E28">
      <w:pPr>
        <w:pStyle w:val="ListParagraph"/>
        <w:numPr>
          <w:ilvl w:val="0"/>
          <w:numId w:val="166"/>
        </w:numPr>
        <w:spacing w:before="0" w:after="0"/>
        <w:rPr>
          <w:rFonts w:cstheme="minorHAnsi"/>
        </w:rPr>
      </w:pPr>
      <w:r w:rsidRPr="004E115D">
        <w:rPr>
          <w:rFonts w:cstheme="minorHAnsi"/>
        </w:rPr>
        <w:t>I </w:t>
      </w:r>
      <w:r w:rsidRPr="004E115D">
        <w:rPr>
          <w:rFonts w:eastAsia="Times New Roman" w:cstheme="minorHAnsi"/>
          <w:color w:val="000000"/>
          <w:shd w:val="clear" w:color="auto" w:fill="FFFFFF"/>
        </w:rPr>
        <w:t>……..</w:t>
      </w:r>
      <w:r w:rsidRPr="004E115D">
        <w:rPr>
          <w:rFonts w:cstheme="minorHAnsi"/>
        </w:rPr>
        <w:t> sleeping when the telephone rang.</w:t>
      </w:r>
    </w:p>
    <w:p w:rsidR="004634B4" w:rsidRPr="004E115D" w:rsidRDefault="004634B4" w:rsidP="00465E28">
      <w:pPr>
        <w:pStyle w:val="ListParagraph"/>
        <w:numPr>
          <w:ilvl w:val="0"/>
          <w:numId w:val="166"/>
        </w:numPr>
        <w:spacing w:before="0" w:after="0"/>
        <w:rPr>
          <w:rFonts w:cstheme="minorHAnsi"/>
        </w:rPr>
      </w:pPr>
      <w:r w:rsidRPr="004E115D">
        <w:rPr>
          <w:rFonts w:cstheme="minorHAnsi"/>
        </w:rPr>
        <w:t>When you phoned, I </w:t>
      </w:r>
      <w:r w:rsidRPr="004E115D">
        <w:rPr>
          <w:rFonts w:eastAsia="Times New Roman" w:cstheme="minorHAnsi"/>
          <w:color w:val="000000"/>
          <w:shd w:val="clear" w:color="auto" w:fill="FFFFFF"/>
        </w:rPr>
        <w:t>……..</w:t>
      </w:r>
      <w:r w:rsidRPr="004E115D">
        <w:rPr>
          <w:rFonts w:cstheme="minorHAnsi"/>
        </w:rPr>
        <w:t> working in the office.</w:t>
      </w:r>
    </w:p>
    <w:p w:rsidR="004634B4" w:rsidRPr="004E115D" w:rsidRDefault="004634B4" w:rsidP="00465E28">
      <w:pPr>
        <w:pStyle w:val="ListParagraph"/>
        <w:numPr>
          <w:ilvl w:val="0"/>
          <w:numId w:val="166"/>
        </w:numPr>
        <w:spacing w:before="0" w:after="0"/>
        <w:rPr>
          <w:rFonts w:cstheme="minorHAnsi"/>
        </w:rPr>
      </w:pPr>
      <w:r w:rsidRPr="004E115D">
        <w:rPr>
          <w:rFonts w:cstheme="minorHAnsi"/>
        </w:rPr>
        <w:t>When I got up this morning the sun</w:t>
      </w:r>
      <w:r w:rsidRPr="004E115D">
        <w:rPr>
          <w:rFonts w:eastAsia="Times New Roman" w:cstheme="minorHAnsi"/>
          <w:color w:val="000000"/>
          <w:shd w:val="clear" w:color="auto" w:fill="FFFFFF"/>
        </w:rPr>
        <w:t>……..</w:t>
      </w:r>
      <w:r w:rsidRPr="004E115D">
        <w:rPr>
          <w:rFonts w:cstheme="minorHAnsi"/>
        </w:rPr>
        <w:t>shining.</w:t>
      </w:r>
    </w:p>
    <w:p w:rsidR="004634B4" w:rsidRPr="004E115D" w:rsidRDefault="004634B4" w:rsidP="00465E28">
      <w:pPr>
        <w:pStyle w:val="ListParagraph"/>
        <w:numPr>
          <w:ilvl w:val="0"/>
          <w:numId w:val="166"/>
        </w:numPr>
        <w:spacing w:before="0" w:after="0"/>
        <w:rPr>
          <w:rFonts w:cstheme="minorHAnsi"/>
        </w:rPr>
      </w:pPr>
      <w:r w:rsidRPr="004E115D">
        <w:rPr>
          <w:rFonts w:cstheme="minorHAnsi"/>
        </w:rPr>
        <w:t>I </w:t>
      </w:r>
      <w:r w:rsidRPr="004E115D">
        <w:rPr>
          <w:rFonts w:eastAsia="Times New Roman" w:cstheme="minorHAnsi"/>
          <w:color w:val="000000"/>
          <w:shd w:val="clear" w:color="auto" w:fill="FFFFFF"/>
        </w:rPr>
        <w:t>……..</w:t>
      </w:r>
      <w:r w:rsidRPr="004E115D">
        <w:rPr>
          <w:rFonts w:cstheme="minorHAnsi"/>
        </w:rPr>
        <w:t> Playing all day yesterday.</w:t>
      </w:r>
    </w:p>
    <w:p w:rsidR="004634B4" w:rsidRPr="004E115D" w:rsidRDefault="004634B4" w:rsidP="00465E28">
      <w:pPr>
        <w:pStyle w:val="ListParagraph"/>
        <w:numPr>
          <w:ilvl w:val="0"/>
          <w:numId w:val="166"/>
        </w:numPr>
        <w:spacing w:before="0" w:after="200"/>
        <w:rPr>
          <w:rFonts w:cstheme="minorHAnsi"/>
        </w:rPr>
      </w:pPr>
      <w:r w:rsidRPr="004E115D">
        <w:rPr>
          <w:rFonts w:cstheme="minorHAnsi"/>
          <w:color w:val="000000"/>
          <w:shd w:val="clear" w:color="auto" w:fill="FFFFFF"/>
        </w:rPr>
        <w:t>I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 in Uttrakhand last spring.</w:t>
      </w:r>
    </w:p>
    <w:p w:rsidR="004634B4" w:rsidRPr="004E115D" w:rsidRDefault="004634B4" w:rsidP="00465E28">
      <w:pPr>
        <w:pStyle w:val="ListParagraph"/>
        <w:numPr>
          <w:ilvl w:val="0"/>
          <w:numId w:val="166"/>
        </w:numPr>
        <w:spacing w:before="0" w:after="200"/>
        <w:rPr>
          <w:rFonts w:cstheme="minorHAnsi"/>
          <w:color w:val="000000"/>
          <w:shd w:val="clear" w:color="auto" w:fill="FFFFFF"/>
        </w:rPr>
      </w:pPr>
      <w:r w:rsidRPr="004E115D">
        <w:rPr>
          <w:rFonts w:cstheme="minorHAnsi"/>
          <w:color w:val="000000"/>
          <w:shd w:val="clear" w:color="auto" w:fill="FFFFFF"/>
        </w:rPr>
        <w:t>We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at home last Saturday.</w:t>
      </w:r>
    </w:p>
    <w:p w:rsidR="004634B4" w:rsidRPr="004E115D" w:rsidRDefault="004634B4" w:rsidP="00465E28">
      <w:pPr>
        <w:pStyle w:val="ListParagraph"/>
        <w:numPr>
          <w:ilvl w:val="0"/>
          <w:numId w:val="166"/>
        </w:numPr>
        <w:spacing w:before="0" w:after="200"/>
        <w:rPr>
          <w:rFonts w:cstheme="minorHAnsi"/>
          <w:color w:val="000000"/>
          <w:shd w:val="clear" w:color="auto" w:fill="FFFFFF"/>
        </w:rPr>
      </w:pPr>
      <w:r w:rsidRPr="004E115D">
        <w:rPr>
          <w:rFonts w:cstheme="minorHAnsi"/>
          <w:color w:val="000000"/>
          <w:shd w:val="clear" w:color="auto" w:fill="FFFFFF"/>
        </w:rPr>
        <w:t>Renu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 at school yesterday.</w:t>
      </w:r>
    </w:p>
    <w:p w:rsidR="004634B4" w:rsidRPr="004E115D" w:rsidRDefault="004634B4" w:rsidP="00465E28">
      <w:pPr>
        <w:pStyle w:val="ListParagraph"/>
        <w:numPr>
          <w:ilvl w:val="0"/>
          <w:numId w:val="166"/>
        </w:numPr>
        <w:spacing w:before="0" w:after="200"/>
        <w:rPr>
          <w:rFonts w:cstheme="minorHAnsi"/>
          <w:color w:val="000000"/>
          <w:shd w:val="clear" w:color="auto" w:fill="FFFFFF"/>
        </w:rPr>
      </w:pPr>
      <w:r w:rsidRPr="004E115D">
        <w:rPr>
          <w:rFonts w:cstheme="minorHAnsi"/>
          <w:color w:val="000000"/>
          <w:shd w:val="clear" w:color="auto" w:fill="FFFFFF"/>
        </w:rPr>
        <w:t>You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Very busy on Saturday.</w:t>
      </w:r>
    </w:p>
    <w:p w:rsidR="004634B4" w:rsidRPr="004E115D" w:rsidRDefault="004634B4" w:rsidP="00465E28">
      <w:pPr>
        <w:pStyle w:val="ListParagraph"/>
        <w:numPr>
          <w:ilvl w:val="0"/>
          <w:numId w:val="166"/>
        </w:numPr>
        <w:spacing w:before="0" w:after="200"/>
        <w:rPr>
          <w:rFonts w:cstheme="minorHAnsi"/>
        </w:rPr>
      </w:pPr>
      <w:r w:rsidRPr="004E115D">
        <w:rPr>
          <w:rFonts w:cstheme="minorHAnsi"/>
          <w:color w:val="000000"/>
          <w:shd w:val="clear" w:color="auto" w:fill="FFFFFF"/>
        </w:rPr>
        <w:t>They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in front of the Bus stop.</w:t>
      </w:r>
    </w:p>
    <w:p w:rsidR="004A5326" w:rsidRDefault="004A5326" w:rsidP="000B6F9C">
      <w:pPr>
        <w:spacing w:before="0" w:after="200" w:line="240" w:lineRule="auto"/>
        <w:rPr>
          <w:rFonts w:cstheme="minorHAnsi"/>
          <w:b/>
          <w:bCs/>
        </w:rPr>
      </w:pPr>
    </w:p>
    <w:p w:rsidR="002A29EC" w:rsidRDefault="002A29EC" w:rsidP="000B6F9C">
      <w:pPr>
        <w:pStyle w:val="boolformate"/>
        <w:ind w:left="1560"/>
        <w:rPr>
          <w:b/>
          <w:bCs/>
        </w:rPr>
      </w:pPr>
    </w:p>
    <w:p w:rsidR="004634B4" w:rsidRDefault="004634B4" w:rsidP="000B6F9C">
      <w:pPr>
        <w:spacing w:before="0" w:after="200" w:line="240" w:lineRule="auto"/>
        <w:rPr>
          <w:rFonts w:cstheme="minorHAnsi"/>
          <w:b/>
          <w:bCs/>
        </w:rPr>
      </w:pPr>
      <w:r>
        <w:rPr>
          <w:b/>
          <w:bCs/>
        </w:rPr>
        <w:br w:type="page"/>
      </w:r>
    </w:p>
    <w:p w:rsidR="002A29EC" w:rsidRDefault="002A29EC" w:rsidP="000B6F9C">
      <w:pPr>
        <w:pStyle w:val="boolformate"/>
        <w:ind w:left="1560"/>
        <w:rPr>
          <w:b/>
          <w:bCs/>
        </w:rPr>
      </w:pPr>
    </w:p>
    <w:p w:rsidR="002B35D5" w:rsidRDefault="002B35D5" w:rsidP="00B63F29">
      <w:pPr>
        <w:pStyle w:val="Heading3"/>
      </w:pPr>
      <w:bookmarkStart w:id="46" w:name="_Toc17112304"/>
      <w:r>
        <w:t xml:space="preserve">Uses Of </w:t>
      </w:r>
      <w:r w:rsidRPr="001E7BFD">
        <w:t>B</w:t>
      </w:r>
      <w:r>
        <w:t>e</w:t>
      </w:r>
      <w:bookmarkEnd w:id="46"/>
    </w:p>
    <w:p w:rsidR="002B35D5" w:rsidRDefault="002B35D5" w:rsidP="000B6F9C">
      <w:pPr>
        <w:pStyle w:val="fu"/>
      </w:pPr>
      <w:r>
        <w:t xml:space="preserve">“Be” is always used in present or future tense. </w:t>
      </w:r>
    </w:p>
    <w:p w:rsidR="002B35D5" w:rsidRDefault="002B35D5" w:rsidP="000B6F9C">
      <w:pPr>
        <w:pStyle w:val="fu"/>
        <w:numPr>
          <w:ilvl w:val="0"/>
          <w:numId w:val="0"/>
        </w:numPr>
        <w:ind w:left="1418"/>
      </w:pPr>
    </w:p>
    <w:p w:rsidR="002B35D5" w:rsidRDefault="002B35D5" w:rsidP="000B6F9C">
      <w:pPr>
        <w:pStyle w:val="fu"/>
        <w:numPr>
          <w:ilvl w:val="0"/>
          <w:numId w:val="0"/>
        </w:numPr>
        <w:ind w:left="1418"/>
      </w:pPr>
      <w:r>
        <w:t>Important:- “</w:t>
      </w:r>
      <w:r w:rsidRPr="00A30EF8">
        <w:rPr>
          <w:rStyle w:val="Strong"/>
          <w:b w:val="0"/>
          <w:bCs w:val="0"/>
          <w:color w:val="212121"/>
          <w:bdr w:val="none" w:sz="0" w:space="0" w:color="auto" w:frame="1"/>
          <w:shd w:val="clear" w:color="auto" w:fill="FFFFFF"/>
        </w:rPr>
        <w:t>Be</w:t>
      </w:r>
      <w:r>
        <w:rPr>
          <w:rStyle w:val="Strong"/>
          <w:color w:val="212121"/>
          <w:bdr w:val="none" w:sz="0" w:space="0" w:color="auto" w:frame="1"/>
          <w:shd w:val="clear" w:color="auto" w:fill="FFFFFF"/>
        </w:rPr>
        <w:t>”</w:t>
      </w:r>
      <w:r w:rsidRPr="00A30EF8">
        <w:rPr>
          <w:rStyle w:val="Strong"/>
          <w:rFonts w:asciiTheme="minorBidi" w:hAnsiTheme="minorBidi" w:cstheme="minorBidi"/>
          <w:color w:val="212121"/>
          <w:sz w:val="20"/>
          <w:szCs w:val="20"/>
          <w:bdr w:val="none" w:sz="0" w:space="0" w:color="auto" w:frame="1"/>
          <w:shd w:val="clear" w:color="auto" w:fill="FFFFFF"/>
        </w:rPr>
        <w:t> </w:t>
      </w:r>
      <w:r w:rsidRPr="00A30EF8">
        <w:rPr>
          <w:rFonts w:asciiTheme="minorBidi" w:hAnsiTheme="minorBidi" w:cstheme="minorBidi"/>
          <w:color w:val="212121"/>
          <w:sz w:val="20"/>
          <w:szCs w:val="20"/>
          <w:shd w:val="clear" w:color="auto" w:fill="FFFFFF"/>
          <w:cs/>
          <w:lang w:bidi="hi-IN"/>
        </w:rPr>
        <w:t>क्रिया का पहला रूप है</w:t>
      </w:r>
      <w:r w:rsidRPr="00A30EF8">
        <w:rPr>
          <w:rStyle w:val="Strong"/>
          <w:rFonts w:asciiTheme="minorBidi" w:hAnsiTheme="minorBidi" w:cstheme="minorBidi"/>
          <w:color w:val="212121"/>
          <w:sz w:val="20"/>
          <w:szCs w:val="20"/>
          <w:bdr w:val="none" w:sz="0" w:space="0" w:color="auto" w:frame="1"/>
          <w:shd w:val="clear" w:color="auto" w:fill="FFFFFF"/>
        </w:rPr>
        <w:t>, </w:t>
      </w:r>
      <w:r w:rsidRPr="00A30EF8">
        <w:rPr>
          <w:rFonts w:asciiTheme="minorBidi" w:hAnsiTheme="minorBidi" w:cstheme="minorBidi"/>
          <w:color w:val="212121"/>
          <w:sz w:val="20"/>
          <w:szCs w:val="20"/>
          <w:shd w:val="clear" w:color="auto" w:fill="FFFFFF"/>
          <w:cs/>
          <w:lang w:bidi="hi-IN"/>
        </w:rPr>
        <w:t>इसे</w:t>
      </w:r>
      <w:r w:rsidRPr="00A30EF8">
        <w:rPr>
          <w:rFonts w:asciiTheme="minorBidi" w:hAnsiTheme="minorBidi" w:cstheme="minorBidi"/>
          <w:color w:val="212121"/>
          <w:sz w:val="20"/>
          <w:szCs w:val="20"/>
          <w:shd w:val="clear" w:color="auto" w:fill="FFFFFF"/>
        </w:rPr>
        <w:t> </w:t>
      </w:r>
      <w:r>
        <w:rPr>
          <w:rFonts w:asciiTheme="minorBidi" w:hAnsiTheme="minorBidi" w:cstheme="minorBidi"/>
          <w:color w:val="212121"/>
          <w:sz w:val="20"/>
          <w:szCs w:val="20"/>
          <w:shd w:val="clear" w:color="auto" w:fill="FFFFFF"/>
        </w:rPr>
        <w:t>“</w:t>
      </w:r>
      <w:r w:rsidRPr="00A30EF8">
        <w:rPr>
          <w:rStyle w:val="Strong"/>
          <w:b w:val="0"/>
          <w:bCs w:val="0"/>
          <w:color w:val="212121"/>
          <w:bdr w:val="none" w:sz="0" w:space="0" w:color="auto" w:frame="1"/>
          <w:shd w:val="clear" w:color="auto" w:fill="FFFFFF"/>
        </w:rPr>
        <w:t>to</w:t>
      </w:r>
      <w:r>
        <w:rPr>
          <w:rStyle w:val="Strong"/>
          <w:color w:val="212121"/>
          <w:bdr w:val="none" w:sz="0" w:space="0" w:color="auto" w:frame="1"/>
          <w:shd w:val="clear" w:color="auto" w:fill="FFFFFF"/>
        </w:rPr>
        <w:t>”</w:t>
      </w:r>
      <w:r w:rsidRPr="00A30EF8">
        <w:rPr>
          <w:rStyle w:val="Strong"/>
          <w:color w:val="212121"/>
          <w:bdr w:val="none" w:sz="0" w:space="0" w:color="auto" w:frame="1"/>
          <w:shd w:val="clear" w:color="auto" w:fill="FFFFFF"/>
        </w:rPr>
        <w:t> </w:t>
      </w:r>
      <w:r>
        <w:rPr>
          <w:rFonts w:asciiTheme="minorBidi" w:hAnsiTheme="minorBidi" w:cstheme="minorBidi"/>
          <w:color w:val="212121"/>
          <w:sz w:val="20"/>
          <w:szCs w:val="20"/>
          <w:shd w:val="clear" w:color="auto" w:fill="FFFFFF"/>
          <w:cs/>
          <w:lang w:bidi="hi-IN"/>
        </w:rPr>
        <w:t xml:space="preserve">के बाद प्रयोग </w:t>
      </w:r>
      <w:r w:rsidRPr="00A30EF8">
        <w:rPr>
          <w:rFonts w:asciiTheme="minorBidi" w:hAnsiTheme="minorBidi" w:cs="Nirmala UI"/>
          <w:color w:val="212121"/>
          <w:sz w:val="20"/>
          <w:szCs w:val="20"/>
          <w:shd w:val="clear" w:color="auto" w:fill="FFFFFF"/>
          <w:cs/>
          <w:lang w:bidi="hi-IN"/>
        </w:rPr>
        <w:t>करते है</w:t>
      </w:r>
      <w:r w:rsidRPr="00C86853">
        <w:rPr>
          <w:rFonts w:ascii="Nirmala UI" w:hAnsi="Nirmala UI" w:cs="Nirmala UI" w:hint="cs"/>
          <w:cs/>
          <w:lang w:bidi="hi-IN"/>
        </w:rPr>
        <w:t>।</w:t>
      </w:r>
    </w:p>
    <w:p w:rsidR="002B35D5" w:rsidRDefault="002B35D5" w:rsidP="000B6F9C">
      <w:pPr>
        <w:pStyle w:val="fu"/>
        <w:numPr>
          <w:ilvl w:val="0"/>
          <w:numId w:val="0"/>
        </w:numPr>
      </w:pPr>
    </w:p>
    <w:p w:rsidR="002B35D5" w:rsidRPr="002908F8" w:rsidRDefault="002B35D5" w:rsidP="000B6F9C">
      <w:pPr>
        <w:pStyle w:val="boolformate"/>
        <w:ind w:left="2268"/>
      </w:pPr>
      <w:r w:rsidRPr="001558FD">
        <w:rPr>
          <w:b/>
          <w:bCs/>
        </w:rPr>
        <w:t>For Example</w:t>
      </w:r>
    </w:p>
    <w:p w:rsidR="002B35D5" w:rsidRPr="00095BC9" w:rsidRDefault="002B35D5" w:rsidP="000B6F9C">
      <w:pPr>
        <w:pStyle w:val="dot"/>
        <w:rPr>
          <w:rtl/>
          <w:cs/>
        </w:rPr>
      </w:pPr>
      <w:r w:rsidRPr="00095BC9">
        <w:t>Be a good student.</w:t>
      </w:r>
    </w:p>
    <w:p w:rsidR="002B35D5" w:rsidRPr="00095BC9" w:rsidRDefault="002B35D5" w:rsidP="000B6F9C">
      <w:pPr>
        <w:pStyle w:val="hindiexample"/>
      </w:pPr>
      <w:r w:rsidRPr="00095BC9">
        <w:rPr>
          <w:rFonts w:hint="cs"/>
          <w:cs/>
          <w:lang w:bidi="hi-IN"/>
        </w:rPr>
        <w:t>एक अच्छे छात्र बनो।</w:t>
      </w:r>
    </w:p>
    <w:p w:rsidR="002B35D5" w:rsidRDefault="002B35D5" w:rsidP="000B6F9C">
      <w:pPr>
        <w:pStyle w:val="dot"/>
      </w:pPr>
      <w:r w:rsidRPr="00095BC9">
        <w:t>You will be ok.</w:t>
      </w:r>
    </w:p>
    <w:p w:rsidR="002B35D5" w:rsidRPr="00095BC9" w:rsidRDefault="002B35D5" w:rsidP="000B6F9C">
      <w:pPr>
        <w:pStyle w:val="hindiexample"/>
      </w:pPr>
      <w:r w:rsidRPr="00095BC9">
        <w:rPr>
          <w:rFonts w:hint="cs"/>
          <w:cs/>
          <w:lang w:bidi="hi-IN"/>
        </w:rPr>
        <w:t>तुम ठीक हो जाओगे।</w:t>
      </w:r>
    </w:p>
    <w:p w:rsidR="002B35D5" w:rsidRDefault="002B35D5" w:rsidP="000B6F9C">
      <w:pPr>
        <w:pStyle w:val="dot"/>
      </w:pPr>
      <w:r w:rsidRPr="00095BC9">
        <w:t>Don’t be angry.</w:t>
      </w:r>
    </w:p>
    <w:p w:rsidR="002B35D5" w:rsidRPr="00095BC9" w:rsidRDefault="002B35D5" w:rsidP="000B6F9C">
      <w:pPr>
        <w:pStyle w:val="hindiexample"/>
      </w:pPr>
      <w:r w:rsidRPr="00095BC9">
        <w:rPr>
          <w:rFonts w:hint="cs"/>
          <w:cs/>
          <w:lang w:bidi="hi-IN"/>
        </w:rPr>
        <w:t>नाराज मत होना।</w:t>
      </w:r>
    </w:p>
    <w:p w:rsidR="002B35D5" w:rsidRDefault="002B35D5" w:rsidP="000B6F9C">
      <w:pPr>
        <w:pStyle w:val="dot"/>
      </w:pPr>
      <w:r>
        <w:t>She must be sick.</w:t>
      </w:r>
    </w:p>
    <w:p w:rsidR="002B35D5" w:rsidRPr="00095BC9" w:rsidRDefault="002B35D5" w:rsidP="000B6F9C">
      <w:pPr>
        <w:pStyle w:val="hindiexample"/>
      </w:pPr>
      <w:r w:rsidRPr="00095BC9">
        <w:rPr>
          <w:rFonts w:hint="cs"/>
          <w:cs/>
          <w:lang w:bidi="hi-IN"/>
        </w:rPr>
        <w:t>वह बीमार होना चाहिए।</w:t>
      </w:r>
    </w:p>
    <w:p w:rsidR="002B35D5" w:rsidRDefault="002B35D5" w:rsidP="000B6F9C">
      <w:pPr>
        <w:pStyle w:val="dot"/>
      </w:pPr>
      <w:r w:rsidRPr="00095BC9">
        <w:t>I will be there at time.</w:t>
      </w:r>
    </w:p>
    <w:p w:rsidR="002B35D5" w:rsidRPr="00095BC9" w:rsidRDefault="002B35D5" w:rsidP="000B6F9C">
      <w:pPr>
        <w:pStyle w:val="hindiexample"/>
      </w:pPr>
      <w:r w:rsidRPr="00095BC9">
        <w:rPr>
          <w:rFonts w:hint="cs"/>
          <w:cs/>
          <w:lang w:bidi="hi-IN"/>
        </w:rPr>
        <w:t>मैं समय पर वहाँ पहुँच जाऊँगा।</w:t>
      </w:r>
    </w:p>
    <w:p w:rsidR="002B35D5" w:rsidRDefault="002B35D5" w:rsidP="000B6F9C">
      <w:pPr>
        <w:pStyle w:val="dot"/>
      </w:pPr>
      <w:r w:rsidRPr="00095BC9">
        <w:t>That will be fine.</w:t>
      </w:r>
    </w:p>
    <w:p w:rsidR="002B35D5" w:rsidRPr="00095BC9" w:rsidRDefault="002B35D5" w:rsidP="000B6F9C">
      <w:pPr>
        <w:pStyle w:val="hindiexample"/>
      </w:pPr>
      <w:r w:rsidRPr="00095BC9">
        <w:rPr>
          <w:rFonts w:hint="cs"/>
          <w:cs/>
          <w:lang w:bidi="hi-IN"/>
        </w:rPr>
        <w:t>वह ठीक होगा।</w:t>
      </w:r>
    </w:p>
    <w:p w:rsidR="002B35D5" w:rsidRDefault="002B35D5" w:rsidP="000B6F9C">
      <w:pPr>
        <w:pStyle w:val="dot"/>
      </w:pPr>
      <w:r w:rsidRPr="00095BC9">
        <w:t>He must be honest.</w:t>
      </w:r>
    </w:p>
    <w:p w:rsidR="002B35D5" w:rsidRPr="00095BC9" w:rsidRDefault="002B35D5" w:rsidP="000B6F9C">
      <w:pPr>
        <w:pStyle w:val="hindiexample"/>
      </w:pPr>
      <w:r w:rsidRPr="00095BC9">
        <w:rPr>
          <w:rFonts w:hint="cs"/>
          <w:cs/>
          <w:lang w:bidi="hi-IN"/>
        </w:rPr>
        <w:t>वह ईमानदार होना चाहिए।</w:t>
      </w:r>
    </w:p>
    <w:p w:rsidR="002B35D5" w:rsidRDefault="002B35D5" w:rsidP="000B6F9C">
      <w:pPr>
        <w:pStyle w:val="dot"/>
      </w:pPr>
      <w:r w:rsidRPr="00095BC9">
        <w:t>Be quite for a moment.</w:t>
      </w:r>
    </w:p>
    <w:p w:rsidR="002B35D5" w:rsidRPr="00095BC9" w:rsidRDefault="002B35D5" w:rsidP="000B6F9C">
      <w:pPr>
        <w:pStyle w:val="hindiexample"/>
      </w:pPr>
      <w:r w:rsidRPr="00095BC9">
        <w:rPr>
          <w:rFonts w:hint="cs"/>
          <w:cs/>
          <w:lang w:bidi="hi-IN"/>
        </w:rPr>
        <w:t>एक पल के लिए काफी रहो।</w:t>
      </w:r>
    </w:p>
    <w:p w:rsidR="002B35D5" w:rsidRDefault="002B35D5" w:rsidP="000B6F9C">
      <w:pPr>
        <w:pStyle w:val="dot"/>
      </w:pPr>
      <w:r w:rsidRPr="00095BC9">
        <w:t>You go, I will be at home.</w:t>
      </w:r>
    </w:p>
    <w:p w:rsidR="002B35D5" w:rsidRPr="00095BC9" w:rsidRDefault="002B35D5" w:rsidP="000B6F9C">
      <w:pPr>
        <w:pStyle w:val="hindiexample"/>
      </w:pPr>
      <w:r w:rsidRPr="00095BC9">
        <w:rPr>
          <w:rFonts w:hint="cs"/>
          <w:cs/>
          <w:lang w:bidi="hi-IN"/>
        </w:rPr>
        <w:t>तुम जाओ</w:t>
      </w:r>
      <w:r w:rsidRPr="00095BC9">
        <w:rPr>
          <w:rFonts w:hint="cs"/>
        </w:rPr>
        <w:t xml:space="preserve">, </w:t>
      </w:r>
      <w:r w:rsidRPr="00095BC9">
        <w:rPr>
          <w:rFonts w:hint="cs"/>
          <w:cs/>
          <w:lang w:bidi="hi-IN"/>
        </w:rPr>
        <w:t>मैं घर पर रहूंगा।</w:t>
      </w:r>
    </w:p>
    <w:p w:rsidR="002B35D5" w:rsidRDefault="002B35D5" w:rsidP="000B6F9C">
      <w:pPr>
        <w:pStyle w:val="dot"/>
      </w:pPr>
      <w:r w:rsidRPr="00095BC9">
        <w:t>I don’t want to be doctor.</w:t>
      </w:r>
    </w:p>
    <w:p w:rsidR="002B35D5" w:rsidRPr="00095BC9" w:rsidRDefault="002B35D5" w:rsidP="000B6F9C">
      <w:pPr>
        <w:pStyle w:val="hindiexample"/>
      </w:pPr>
      <w:r w:rsidRPr="00095BC9">
        <w:rPr>
          <w:rFonts w:hint="cs"/>
          <w:cs/>
          <w:lang w:bidi="hi-IN"/>
        </w:rPr>
        <w:t>मैं डॉक्टर नहीं बनना चाहता।</w:t>
      </w:r>
    </w:p>
    <w:p w:rsidR="002B35D5" w:rsidRDefault="002B35D5" w:rsidP="000B6F9C">
      <w:pPr>
        <w:pStyle w:val="dot"/>
      </w:pPr>
      <w:r w:rsidRPr="00095BC9">
        <w:t>I don’t want to be poor.</w:t>
      </w:r>
    </w:p>
    <w:p w:rsidR="002B35D5" w:rsidRPr="00095BC9" w:rsidRDefault="002B35D5" w:rsidP="000B6F9C">
      <w:pPr>
        <w:pStyle w:val="hindiexample"/>
      </w:pPr>
      <w:r w:rsidRPr="00095BC9">
        <w:rPr>
          <w:rFonts w:hint="cs"/>
          <w:cs/>
          <w:lang w:bidi="hi-IN"/>
        </w:rPr>
        <w:t>मैं गरीब नहीं होना चाहता।</w:t>
      </w:r>
    </w:p>
    <w:p w:rsidR="002B35D5" w:rsidRPr="00C0369D" w:rsidRDefault="002B35D5" w:rsidP="000B6F9C">
      <w:pPr>
        <w:pStyle w:val="dot"/>
        <w:rPr>
          <w:b w:val="0"/>
          <w:bCs w:val="0"/>
        </w:rPr>
      </w:pPr>
      <w:r w:rsidRPr="00C0369D">
        <w:rPr>
          <w:rStyle w:val="dotChar"/>
          <w:b/>
          <w:bCs/>
        </w:rPr>
        <w:t>Don’t be sad</w:t>
      </w:r>
      <w:r w:rsidRPr="00C0369D">
        <w:rPr>
          <w:b w:val="0"/>
          <w:bCs w:val="0"/>
        </w:rPr>
        <w:t>.</w:t>
      </w:r>
    </w:p>
    <w:p w:rsidR="002B35D5" w:rsidRPr="00095BC9" w:rsidRDefault="002B35D5" w:rsidP="000B6F9C">
      <w:pPr>
        <w:pStyle w:val="hindiexample"/>
      </w:pPr>
      <w:r w:rsidRPr="00095BC9">
        <w:rPr>
          <w:rFonts w:hint="cs"/>
          <w:cs/>
          <w:lang w:bidi="hi-IN"/>
        </w:rPr>
        <w:t>दुखी मत होना।</w:t>
      </w:r>
    </w:p>
    <w:p w:rsidR="002B35D5" w:rsidRDefault="002B35D5" w:rsidP="000B6F9C">
      <w:pPr>
        <w:pStyle w:val="dot"/>
      </w:pPr>
      <w:r w:rsidRPr="00095BC9">
        <w:t>Do you want to be a doctor?</w:t>
      </w:r>
    </w:p>
    <w:p w:rsidR="002B35D5" w:rsidRPr="00095BC9" w:rsidRDefault="002B35D5" w:rsidP="000B6F9C">
      <w:pPr>
        <w:pStyle w:val="hindiexample"/>
      </w:pPr>
      <w:r w:rsidRPr="00095BC9">
        <w:rPr>
          <w:rFonts w:hint="cs"/>
          <w:cs/>
          <w:lang w:bidi="hi-IN"/>
        </w:rPr>
        <w:t>क्या आप डॉक्टर बनना चाहते हैं</w:t>
      </w:r>
      <w:r w:rsidRPr="00095BC9">
        <w:rPr>
          <w:rFonts w:hint="cs"/>
        </w:rPr>
        <w:t>?</w:t>
      </w:r>
    </w:p>
    <w:p w:rsidR="002B35D5" w:rsidRDefault="002B35D5" w:rsidP="000B6F9C">
      <w:pPr>
        <w:pStyle w:val="dot"/>
      </w:pPr>
      <w:r w:rsidRPr="00095BC9">
        <w:t>Don’t to be so dumb.</w:t>
      </w:r>
    </w:p>
    <w:p w:rsidR="002B35D5" w:rsidRPr="00095BC9" w:rsidRDefault="002B35D5" w:rsidP="000B6F9C">
      <w:pPr>
        <w:pStyle w:val="hindiexample"/>
      </w:pPr>
      <w:r w:rsidRPr="00095BC9">
        <w:rPr>
          <w:rFonts w:hint="cs"/>
          <w:cs/>
          <w:lang w:bidi="hi-IN"/>
        </w:rPr>
        <w:t>इतना गूंगा मत बनो।</w:t>
      </w:r>
    </w:p>
    <w:p w:rsidR="002B35D5" w:rsidRDefault="002B35D5" w:rsidP="000B6F9C">
      <w:pPr>
        <w:pStyle w:val="dot"/>
      </w:pPr>
      <w:r w:rsidRPr="00095BC9">
        <w:t>Don’t you want to be a doctor?</w:t>
      </w:r>
    </w:p>
    <w:p w:rsidR="002B35D5" w:rsidRDefault="002B35D5" w:rsidP="000B6F9C">
      <w:pPr>
        <w:pStyle w:val="hindiexample"/>
      </w:pPr>
      <w:r w:rsidRPr="00095BC9">
        <w:rPr>
          <w:rFonts w:hint="cs"/>
          <w:cs/>
          <w:lang w:bidi="hi-IN"/>
        </w:rPr>
        <w:t>क्या आप डॉक्टर नहीं बनना चाहते हैं</w:t>
      </w:r>
      <w:r w:rsidRPr="00095BC9">
        <w:rPr>
          <w:rFonts w:hint="cs"/>
        </w:rPr>
        <w:t>?</w:t>
      </w:r>
    </w:p>
    <w:p w:rsidR="002B35D5" w:rsidRPr="005B0536" w:rsidRDefault="002B35D5" w:rsidP="000B6F9C">
      <w:pPr>
        <w:pStyle w:val="boolformate"/>
        <w:ind w:left="1560"/>
        <w:rPr>
          <w:b/>
          <w:bCs/>
        </w:rPr>
      </w:pPr>
    </w:p>
    <w:p w:rsidR="006513EB" w:rsidRPr="001E7BFD" w:rsidRDefault="006513EB" w:rsidP="00B63F29">
      <w:pPr>
        <w:pStyle w:val="Heading3"/>
      </w:pPr>
      <w:bookmarkStart w:id="47" w:name="_Toc17112302"/>
      <w:r>
        <w:t xml:space="preserve">Uses Of </w:t>
      </w:r>
      <w:r w:rsidRPr="001E7BFD">
        <w:t>Being</w:t>
      </w:r>
      <w:bookmarkEnd w:id="47"/>
    </w:p>
    <w:p w:rsidR="006513EB" w:rsidRDefault="006513EB" w:rsidP="000B6F9C">
      <w:pPr>
        <w:pStyle w:val="fu"/>
      </w:pPr>
      <w:r>
        <w:t>“Being” shows two quality of a person in a single sentence.</w:t>
      </w:r>
    </w:p>
    <w:p w:rsidR="006513EB" w:rsidRDefault="006513EB" w:rsidP="000B6F9C">
      <w:pPr>
        <w:pStyle w:val="fu"/>
      </w:pPr>
      <w:r>
        <w:t>“Being” is used with “am”, “are”, or “was”, “were”.</w:t>
      </w:r>
    </w:p>
    <w:p w:rsidR="002A29EC" w:rsidRDefault="002A29EC" w:rsidP="000B6F9C">
      <w:pPr>
        <w:pStyle w:val="fu"/>
        <w:numPr>
          <w:ilvl w:val="0"/>
          <w:numId w:val="0"/>
        </w:numPr>
        <w:ind w:left="1418"/>
      </w:pPr>
    </w:p>
    <w:p w:rsidR="002A29EC" w:rsidRDefault="002A29EC" w:rsidP="000B6F9C">
      <w:pPr>
        <w:pStyle w:val="fu"/>
        <w:numPr>
          <w:ilvl w:val="0"/>
          <w:numId w:val="0"/>
        </w:numPr>
        <w:ind w:left="1418"/>
      </w:pPr>
      <w:r>
        <w:rPr>
          <w:rStyle w:val="Strong"/>
          <w:rFonts w:asciiTheme="majorHAnsi" w:hAnsiTheme="majorHAnsi"/>
          <w:b w:val="0"/>
          <w:bCs w:val="0"/>
          <w:color w:val="212121"/>
          <w:bdr w:val="none" w:sz="0" w:space="0" w:color="auto" w:frame="1"/>
          <w:shd w:val="clear" w:color="auto" w:fill="FFFFFF"/>
        </w:rPr>
        <w:t xml:space="preserve">Important :- </w:t>
      </w:r>
      <w:r>
        <w:rPr>
          <w:rStyle w:val="Strong"/>
          <w:color w:val="212121"/>
          <w:bdr w:val="none" w:sz="0" w:space="0" w:color="auto" w:frame="1"/>
          <w:shd w:val="clear" w:color="auto" w:fill="FFFFFF"/>
        </w:rPr>
        <w:t>“</w:t>
      </w:r>
      <w:r w:rsidRPr="002A29EC">
        <w:rPr>
          <w:rStyle w:val="Strong"/>
          <w:color w:val="212121"/>
          <w:bdr w:val="none" w:sz="0" w:space="0" w:color="auto" w:frame="1"/>
          <w:shd w:val="clear" w:color="auto" w:fill="FFFFFF"/>
        </w:rPr>
        <w:t>Being</w:t>
      </w:r>
      <w:r>
        <w:rPr>
          <w:rStyle w:val="Strong"/>
          <w:color w:val="212121"/>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xml:space="preserve"> be </w:t>
      </w:r>
      <w:r w:rsidRPr="002A29EC">
        <w:rPr>
          <w:rFonts w:asciiTheme="minorBidi" w:hAnsiTheme="minorBidi" w:cstheme="minorBidi"/>
          <w:color w:val="212121"/>
          <w:sz w:val="20"/>
          <w:szCs w:val="20"/>
          <w:shd w:val="clear" w:color="auto" w:fill="FFFFFF"/>
          <w:cs/>
          <w:lang w:bidi="hi-IN"/>
        </w:rPr>
        <w:t>का ही एक रूप है</w:t>
      </w:r>
      <w:r w:rsidRPr="002A29EC">
        <w:rPr>
          <w:rStyle w:val="Strong"/>
          <w:rFonts w:asciiTheme="minorBidi" w:hAnsiTheme="minorBidi" w:cstheme="minorBidi"/>
          <w:color w:val="212121"/>
          <w:sz w:val="20"/>
          <w:szCs w:val="20"/>
          <w:bdr w:val="none" w:sz="0" w:space="0" w:color="auto" w:frame="1"/>
          <w:shd w:val="clear" w:color="auto" w:fill="FFFFFF"/>
        </w:rPr>
        <w:t>, </w:t>
      </w:r>
      <w:r w:rsidRPr="002A29EC">
        <w:rPr>
          <w:rFonts w:asciiTheme="minorBidi" w:hAnsiTheme="minorBidi" w:cstheme="minorBidi"/>
          <w:color w:val="212121"/>
          <w:sz w:val="20"/>
          <w:szCs w:val="20"/>
          <w:shd w:val="clear" w:color="auto" w:fill="FFFFFF"/>
          <w:cs/>
          <w:lang w:bidi="hi-IN"/>
        </w:rPr>
        <w:t>जो तब प्रयोग मे आता है जब कार्य चल रहा हो</w:t>
      </w:r>
      <w:r w:rsidRPr="002A29EC">
        <w:rPr>
          <w:rFonts w:ascii="Nirmala UI" w:hAnsi="Nirmala UI" w:cs="Nirmala UI" w:hint="cs"/>
          <w:sz w:val="20"/>
          <w:szCs w:val="20"/>
          <w:cs/>
          <w:lang w:bidi="hi-IN"/>
        </w:rPr>
        <w:t>।</w:t>
      </w:r>
    </w:p>
    <w:p w:rsidR="006513EB" w:rsidRDefault="006513EB" w:rsidP="000B6F9C">
      <w:pPr>
        <w:pStyle w:val="fu"/>
        <w:numPr>
          <w:ilvl w:val="0"/>
          <w:numId w:val="0"/>
        </w:numPr>
        <w:ind w:left="1418"/>
      </w:pPr>
    </w:p>
    <w:p w:rsidR="006513EB" w:rsidRPr="001E7BFD" w:rsidRDefault="006513EB" w:rsidP="000B6F9C">
      <w:pPr>
        <w:pStyle w:val="boolformate"/>
        <w:spacing w:before="0" w:after="0"/>
        <w:ind w:left="1560" w:hanging="284"/>
        <w:rPr>
          <w:b/>
          <w:bCs/>
        </w:rPr>
      </w:pPr>
      <w:r w:rsidRPr="001558FD">
        <w:rPr>
          <w:b/>
          <w:bCs/>
        </w:rPr>
        <w:t>For Example</w:t>
      </w:r>
    </w:p>
    <w:p w:rsidR="006513EB" w:rsidRDefault="006513EB" w:rsidP="000B6F9C">
      <w:pPr>
        <w:pStyle w:val="dot"/>
        <w:spacing w:before="0"/>
      </w:pPr>
      <w:r w:rsidRPr="00277443">
        <w:t>Being an Indian, I love my country.</w:t>
      </w:r>
    </w:p>
    <w:p w:rsidR="006513EB" w:rsidRPr="00277443" w:rsidRDefault="006513EB" w:rsidP="000B6F9C">
      <w:pPr>
        <w:pStyle w:val="hindiexample"/>
      </w:pPr>
      <w:r w:rsidRPr="00494859">
        <w:rPr>
          <w:rFonts w:hint="cs"/>
          <w:cs/>
          <w:lang w:bidi="hi-IN"/>
        </w:rPr>
        <w:t>एक भारतीय होने के नाते</w:t>
      </w:r>
      <w:r w:rsidRPr="00494859">
        <w:rPr>
          <w:rFonts w:hint="cs"/>
        </w:rPr>
        <w:t xml:space="preserve">, </w:t>
      </w:r>
      <w:r w:rsidRPr="00494859">
        <w:rPr>
          <w:rFonts w:hint="cs"/>
          <w:cs/>
          <w:lang w:bidi="hi-IN"/>
        </w:rPr>
        <w:t>मैं अपने देश से प्यार करता हूं।</w:t>
      </w:r>
    </w:p>
    <w:p w:rsidR="006513EB" w:rsidRDefault="006513EB" w:rsidP="000B6F9C">
      <w:pPr>
        <w:pStyle w:val="dot"/>
        <w:spacing w:before="0"/>
      </w:pPr>
      <w:r w:rsidRPr="00277443">
        <w:t>Being a proofreader, he corrected most of my mistake.</w:t>
      </w:r>
    </w:p>
    <w:p w:rsidR="006513EB" w:rsidRPr="00277443" w:rsidRDefault="006513EB" w:rsidP="000B6F9C">
      <w:pPr>
        <w:pStyle w:val="hindiexample"/>
      </w:pPr>
      <w:r w:rsidRPr="00494859">
        <w:rPr>
          <w:rFonts w:hint="cs"/>
          <w:cs/>
          <w:lang w:bidi="hi-IN"/>
        </w:rPr>
        <w:lastRenderedPageBreak/>
        <w:t>एक प्रूफ़रीडर होने के नाते</w:t>
      </w:r>
      <w:r w:rsidRPr="00494859">
        <w:rPr>
          <w:rFonts w:hint="cs"/>
        </w:rPr>
        <w:t xml:space="preserve">, </w:t>
      </w:r>
      <w:r w:rsidRPr="00494859">
        <w:rPr>
          <w:rFonts w:hint="cs"/>
          <w:cs/>
          <w:lang w:bidi="hi-IN"/>
        </w:rPr>
        <w:t>उन्होंने मेरी अधिकांश गलती को सुधारा।</w:t>
      </w:r>
    </w:p>
    <w:p w:rsidR="006513EB" w:rsidRDefault="006513EB" w:rsidP="000B6F9C">
      <w:pPr>
        <w:pStyle w:val="dot"/>
        <w:spacing w:before="0"/>
      </w:pPr>
      <w:r w:rsidRPr="00277443">
        <w:t>Being a teacher, he is very good in English.</w:t>
      </w:r>
    </w:p>
    <w:p w:rsidR="006513EB" w:rsidRPr="00277443" w:rsidRDefault="006513EB" w:rsidP="000B6F9C">
      <w:pPr>
        <w:pStyle w:val="hindiexample"/>
      </w:pPr>
      <w:r w:rsidRPr="00494859">
        <w:rPr>
          <w:rFonts w:hint="cs"/>
          <w:cs/>
          <w:lang w:bidi="hi-IN"/>
        </w:rPr>
        <w:t>एक शिक्षक होने के नाते</w:t>
      </w:r>
      <w:r w:rsidRPr="00494859">
        <w:rPr>
          <w:rFonts w:hint="cs"/>
        </w:rPr>
        <w:t xml:space="preserve">, </w:t>
      </w:r>
      <w:r w:rsidRPr="00494859">
        <w:rPr>
          <w:rFonts w:hint="cs"/>
          <w:cs/>
          <w:lang w:bidi="hi-IN"/>
        </w:rPr>
        <w:t>वह अंग्रेजी में बहुत अच्छा है।</w:t>
      </w:r>
    </w:p>
    <w:p w:rsidR="006513EB" w:rsidRDefault="006513EB" w:rsidP="000B6F9C">
      <w:pPr>
        <w:pStyle w:val="dot"/>
        <w:spacing w:before="0"/>
      </w:pPr>
      <w:r w:rsidRPr="00277443">
        <w:t>Being a photographer, he has a good knowledge of camera.</w:t>
      </w:r>
    </w:p>
    <w:p w:rsidR="006513EB" w:rsidRPr="00277443" w:rsidRDefault="006513EB" w:rsidP="000B6F9C">
      <w:pPr>
        <w:pStyle w:val="hindiexample"/>
      </w:pPr>
      <w:r w:rsidRPr="00494859">
        <w:rPr>
          <w:rFonts w:hint="cs"/>
          <w:cs/>
          <w:lang w:bidi="hi-IN"/>
        </w:rPr>
        <w:t>एक फोटोग्राफर होने के नाते उन्हें कैमरे की अच्छी जानकारी है।</w:t>
      </w:r>
    </w:p>
    <w:p w:rsidR="006513EB" w:rsidRPr="00196028" w:rsidRDefault="006513EB" w:rsidP="00465E28">
      <w:pPr>
        <w:pStyle w:val="ListParagraph"/>
        <w:numPr>
          <w:ilvl w:val="0"/>
          <w:numId w:val="163"/>
        </w:numPr>
        <w:spacing w:before="0"/>
        <w:ind w:left="2694" w:hanging="426"/>
        <w:rPr>
          <w:rStyle w:val="hindiexampleChar"/>
        </w:rPr>
      </w:pPr>
      <w:r w:rsidRPr="00196028">
        <w:rPr>
          <w:rStyle w:val="dotChar"/>
        </w:rPr>
        <w:t>Not being good at English, he often scoreless marks in it.</w:t>
      </w:r>
      <w:r>
        <w:br/>
      </w:r>
      <w:r w:rsidRPr="00196028">
        <w:rPr>
          <w:rStyle w:val="hindiexampleChar"/>
          <w:cs/>
          <w:lang w:bidi="hi-IN"/>
        </w:rPr>
        <w:t>अंग्रेजी में अच्छा नहीं होने के कारण</w:t>
      </w:r>
      <w:r w:rsidRPr="00196028">
        <w:rPr>
          <w:rStyle w:val="hindiexampleChar"/>
        </w:rPr>
        <w:t xml:space="preserve">, </w:t>
      </w:r>
      <w:r w:rsidRPr="00196028">
        <w:rPr>
          <w:rStyle w:val="hindiexampleChar"/>
          <w:cs/>
          <w:lang w:bidi="hi-IN"/>
        </w:rPr>
        <w:t>वह अक्सर कम अंक प्राप्त करता है।</w:t>
      </w:r>
    </w:p>
    <w:p w:rsidR="006513EB" w:rsidRDefault="006513EB" w:rsidP="000B6F9C">
      <w:pPr>
        <w:pStyle w:val="dot"/>
        <w:spacing w:before="0"/>
      </w:pPr>
      <w:r w:rsidRPr="00277443">
        <w:t>Not being good in photographer, he can’t take good photos.</w:t>
      </w:r>
    </w:p>
    <w:p w:rsidR="006513EB" w:rsidRPr="00277443" w:rsidRDefault="006513EB" w:rsidP="000B6F9C">
      <w:pPr>
        <w:pStyle w:val="hindiexample"/>
      </w:pPr>
      <w:r w:rsidRPr="00494859">
        <w:rPr>
          <w:rFonts w:hint="cs"/>
          <w:cs/>
          <w:lang w:bidi="hi-IN"/>
        </w:rPr>
        <w:t>फ़ोटोग्राफ़र में अच्छा नहीं होने के कारण</w:t>
      </w:r>
      <w:r w:rsidRPr="00494859">
        <w:rPr>
          <w:rFonts w:hint="cs"/>
        </w:rPr>
        <w:t xml:space="preserve">, </w:t>
      </w:r>
      <w:r w:rsidRPr="00494859">
        <w:rPr>
          <w:rFonts w:hint="cs"/>
          <w:cs/>
          <w:lang w:bidi="hi-IN"/>
        </w:rPr>
        <w:t>वह अच्छी तस्वीरें नहीं ले सकता।</w:t>
      </w:r>
    </w:p>
    <w:p w:rsidR="006513EB" w:rsidRDefault="006513EB" w:rsidP="000B6F9C">
      <w:pPr>
        <w:pStyle w:val="dot"/>
        <w:spacing w:before="0"/>
      </w:pPr>
      <w:r w:rsidRPr="00277443">
        <w:t>Being a photo photographer, why don’t you take good photos?</w:t>
      </w:r>
    </w:p>
    <w:p w:rsidR="006513EB" w:rsidRPr="00277443" w:rsidRDefault="006513EB" w:rsidP="000B6F9C">
      <w:pPr>
        <w:pStyle w:val="hindiexample"/>
      </w:pPr>
      <w:r w:rsidRPr="00494859">
        <w:rPr>
          <w:rFonts w:hint="cs"/>
          <w:cs/>
          <w:lang w:bidi="hi-IN"/>
        </w:rPr>
        <w:t>एक फोटोग्राफर होने के नाते</w:t>
      </w:r>
      <w:r w:rsidRPr="00494859">
        <w:rPr>
          <w:rFonts w:hint="cs"/>
        </w:rPr>
        <w:t xml:space="preserve">, </w:t>
      </w:r>
      <w:r w:rsidRPr="00494859">
        <w:rPr>
          <w:rFonts w:hint="cs"/>
          <w:cs/>
          <w:lang w:bidi="hi-IN"/>
        </w:rPr>
        <w:t>आप अच्छी तस्वीरें क्यों नहीं लेते हैं</w:t>
      </w:r>
      <w:r w:rsidRPr="00494859">
        <w:rPr>
          <w:rFonts w:hint="cs"/>
        </w:rPr>
        <w:t>?</w:t>
      </w:r>
    </w:p>
    <w:p w:rsidR="006513EB" w:rsidRDefault="006513EB" w:rsidP="000B6F9C">
      <w:pPr>
        <w:pStyle w:val="dot"/>
        <w:spacing w:before="0"/>
      </w:pPr>
      <w:r w:rsidRPr="00277443">
        <w:t xml:space="preserve">Being a teacher, </w:t>
      </w:r>
      <w:r>
        <w:t xml:space="preserve"> W</w:t>
      </w:r>
      <w:r w:rsidRPr="00277443">
        <w:t>hy you are not good in English.</w:t>
      </w:r>
    </w:p>
    <w:p w:rsidR="006513EB" w:rsidRPr="00277443" w:rsidRDefault="006513EB" w:rsidP="000B6F9C">
      <w:pPr>
        <w:pStyle w:val="hindiexample"/>
      </w:pPr>
      <w:r w:rsidRPr="00494859">
        <w:rPr>
          <w:rFonts w:hint="cs"/>
          <w:cs/>
          <w:lang w:bidi="hi-IN"/>
        </w:rPr>
        <w:t>एक शिक्षक होने के नाते</w:t>
      </w:r>
      <w:r w:rsidRPr="00494859">
        <w:rPr>
          <w:rFonts w:hint="cs"/>
        </w:rPr>
        <w:t xml:space="preserve">, </w:t>
      </w:r>
      <w:r w:rsidRPr="00494859">
        <w:rPr>
          <w:rFonts w:hint="cs"/>
          <w:cs/>
          <w:lang w:bidi="hi-IN"/>
        </w:rPr>
        <w:t>आप अंग्रेजी में अच्छे क्यों नहीं हैं।</w:t>
      </w:r>
    </w:p>
    <w:p w:rsidR="006513EB" w:rsidRDefault="006513EB" w:rsidP="000B6F9C">
      <w:pPr>
        <w:pStyle w:val="dot"/>
        <w:spacing w:before="0"/>
      </w:pPr>
      <w:r w:rsidRPr="00277443">
        <w:t>Being a teacher, he not good at games.</w:t>
      </w:r>
    </w:p>
    <w:p w:rsidR="006513EB" w:rsidRPr="00277443" w:rsidRDefault="006513EB" w:rsidP="000B6F9C">
      <w:pPr>
        <w:pStyle w:val="hindiexample"/>
      </w:pPr>
      <w:r w:rsidRPr="00494859">
        <w:rPr>
          <w:rFonts w:hint="cs"/>
          <w:cs/>
          <w:lang w:bidi="hi-IN"/>
        </w:rPr>
        <w:t>एक शिक्षक होने के नाते</w:t>
      </w:r>
      <w:r w:rsidRPr="00494859">
        <w:rPr>
          <w:rFonts w:hint="cs"/>
        </w:rPr>
        <w:t xml:space="preserve">, </w:t>
      </w:r>
      <w:r w:rsidRPr="00494859">
        <w:rPr>
          <w:rFonts w:hint="cs"/>
          <w:cs/>
          <w:lang w:bidi="hi-IN"/>
        </w:rPr>
        <w:t>वह खेलों में अच्छा नहीं है।</w:t>
      </w:r>
    </w:p>
    <w:p w:rsidR="006513EB" w:rsidRDefault="006513EB" w:rsidP="000B6F9C">
      <w:pPr>
        <w:pStyle w:val="dot"/>
        <w:spacing w:before="0"/>
      </w:pPr>
      <w:r w:rsidRPr="00277443">
        <w:t>Being an Indian, don’t you respect your country?</w:t>
      </w:r>
    </w:p>
    <w:p w:rsidR="006513EB" w:rsidRPr="00277443" w:rsidRDefault="006513EB" w:rsidP="000B6F9C">
      <w:pPr>
        <w:pStyle w:val="hindiexample"/>
      </w:pPr>
      <w:r w:rsidRPr="00494859">
        <w:rPr>
          <w:rFonts w:hint="cs"/>
          <w:cs/>
          <w:lang w:bidi="hi-IN"/>
        </w:rPr>
        <w:t>एक भारतीय होने के नाते</w:t>
      </w:r>
      <w:r w:rsidRPr="00494859">
        <w:rPr>
          <w:rFonts w:hint="cs"/>
        </w:rPr>
        <w:t xml:space="preserve">, </w:t>
      </w:r>
      <w:r w:rsidRPr="00494859">
        <w:rPr>
          <w:rFonts w:hint="cs"/>
          <w:cs/>
          <w:lang w:bidi="hi-IN"/>
        </w:rPr>
        <w:t>क्या आप अपने देश का सम्मान नहीं करते हैं</w:t>
      </w:r>
      <w:r w:rsidRPr="00494859">
        <w:rPr>
          <w:rFonts w:hint="cs"/>
        </w:rPr>
        <w:t>?</w:t>
      </w:r>
    </w:p>
    <w:p w:rsidR="006513EB" w:rsidRDefault="006513EB" w:rsidP="000B6F9C">
      <w:pPr>
        <w:pStyle w:val="dot"/>
        <w:spacing w:before="0"/>
      </w:pPr>
      <w:r w:rsidRPr="00277443">
        <w:t>Raj! Stop being silly and sit down!</w:t>
      </w:r>
    </w:p>
    <w:p w:rsidR="00742D3D" w:rsidRDefault="006513EB" w:rsidP="000B6F9C">
      <w:pPr>
        <w:pStyle w:val="hindiexample"/>
      </w:pPr>
      <w:r w:rsidRPr="00494859">
        <w:rPr>
          <w:rFonts w:hint="cs"/>
          <w:cs/>
          <w:lang w:bidi="hi-IN"/>
        </w:rPr>
        <w:t>राज</w:t>
      </w:r>
      <w:r w:rsidRPr="00494859">
        <w:rPr>
          <w:rFonts w:hint="cs"/>
          <w:rtl/>
          <w:cs/>
        </w:rPr>
        <w:t xml:space="preserve">! </w:t>
      </w:r>
      <w:r w:rsidRPr="00494859">
        <w:rPr>
          <w:rFonts w:hint="cs"/>
          <w:rtl/>
          <w:cs/>
          <w:lang w:bidi="hi-IN"/>
        </w:rPr>
        <w:t>चुप रहना और बैठ जाना</w:t>
      </w:r>
      <w:r w:rsidRPr="00494859">
        <w:rPr>
          <w:rFonts w:hint="cs"/>
          <w:rtl/>
          <w:cs/>
        </w:rPr>
        <w:t>!</w:t>
      </w:r>
    </w:p>
    <w:p w:rsidR="006513EB" w:rsidRDefault="006513EB" w:rsidP="000B6F9C">
      <w:pPr>
        <w:pStyle w:val="boolformate"/>
        <w:ind w:left="2160"/>
      </w:pPr>
    </w:p>
    <w:p w:rsidR="006513EB" w:rsidRPr="001E7BFD" w:rsidRDefault="006513EB" w:rsidP="00B63F29">
      <w:pPr>
        <w:pStyle w:val="Heading3"/>
      </w:pPr>
      <w:bookmarkStart w:id="48" w:name="_Toc17112303"/>
      <w:r>
        <w:t xml:space="preserve">Uses Of </w:t>
      </w:r>
      <w:r w:rsidRPr="001E7BFD">
        <w:t>Been</w:t>
      </w:r>
      <w:bookmarkEnd w:id="48"/>
    </w:p>
    <w:p w:rsidR="006513EB" w:rsidRDefault="006513EB" w:rsidP="000B6F9C">
      <w:pPr>
        <w:pStyle w:val="fu"/>
        <w:rPr>
          <w:rStyle w:val="fuChar"/>
        </w:rPr>
      </w:pPr>
      <w:r w:rsidRPr="001E7BFD">
        <w:rPr>
          <w:rStyle w:val="fuChar"/>
        </w:rPr>
        <w:t>Been is use to talk about time. The past and present</w:t>
      </w:r>
      <w:r w:rsidRPr="001E7BFD">
        <w:t xml:space="preserve"> together</w:t>
      </w:r>
      <w:r w:rsidRPr="001E7BFD">
        <w:rPr>
          <w:rStyle w:val="fuChar"/>
        </w:rPr>
        <w:t>.</w:t>
      </w:r>
    </w:p>
    <w:p w:rsidR="006513EB" w:rsidRDefault="006513EB" w:rsidP="000B6F9C">
      <w:pPr>
        <w:pStyle w:val="fu"/>
      </w:pPr>
      <w:r>
        <w:t>“Been “is  used with “have”, “has”, or “had”.</w:t>
      </w:r>
    </w:p>
    <w:p w:rsidR="00297C53" w:rsidRDefault="00297C53" w:rsidP="000B6F9C">
      <w:pPr>
        <w:pStyle w:val="fu"/>
        <w:numPr>
          <w:ilvl w:val="0"/>
          <w:numId w:val="0"/>
        </w:numPr>
        <w:ind w:left="1418"/>
      </w:pPr>
    </w:p>
    <w:p w:rsidR="00297C53" w:rsidRDefault="00297C53" w:rsidP="000B6F9C">
      <w:pPr>
        <w:pStyle w:val="fu"/>
        <w:numPr>
          <w:ilvl w:val="0"/>
          <w:numId w:val="0"/>
        </w:numPr>
        <w:ind w:left="1418"/>
      </w:pPr>
      <w:r>
        <w:rPr>
          <w:rStyle w:val="Strong"/>
          <w:color w:val="212121"/>
          <w:bdr w:val="none" w:sz="0" w:space="0" w:color="auto" w:frame="1"/>
          <w:shd w:val="clear" w:color="auto" w:fill="FFFFFF"/>
        </w:rPr>
        <w:t>Important:- “</w:t>
      </w:r>
      <w:r w:rsidRPr="00297C53">
        <w:rPr>
          <w:rStyle w:val="Strong"/>
          <w:color w:val="212121"/>
          <w:bdr w:val="none" w:sz="0" w:space="0" w:color="auto" w:frame="1"/>
          <w:shd w:val="clear" w:color="auto" w:fill="FFFFFF"/>
        </w:rPr>
        <w:t>Been</w:t>
      </w:r>
      <w:r>
        <w:rPr>
          <w:rStyle w:val="Strong"/>
          <w:color w:val="212121"/>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w:t>
      </w:r>
      <w:r w:rsidRPr="00297C53">
        <w:rPr>
          <w:rFonts w:asciiTheme="minorBidi" w:hAnsiTheme="minorBidi" w:cstheme="minorBidi"/>
          <w:color w:val="212121"/>
          <w:sz w:val="20"/>
          <w:szCs w:val="20"/>
          <w:shd w:val="clear" w:color="auto" w:fill="FFFFFF"/>
          <w:cs/>
          <w:lang w:bidi="hi-IN"/>
        </w:rPr>
        <w:t xml:space="preserve"> भूतकाल कि बात करता है</w:t>
      </w:r>
      <w:r w:rsidRPr="00297C53">
        <w:rPr>
          <w:rStyle w:val="Strong"/>
          <w:rFonts w:asciiTheme="minorBidi" w:hAnsiTheme="minorBidi" w:cstheme="minorBidi"/>
          <w:color w:val="212121"/>
          <w:sz w:val="20"/>
          <w:szCs w:val="20"/>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w:t>
      </w:r>
      <w:r w:rsidRPr="00297C53">
        <w:rPr>
          <w:rFonts w:asciiTheme="minorBidi" w:hAnsiTheme="minorBidi" w:cstheme="minorBidi"/>
          <w:color w:val="212121"/>
          <w:sz w:val="20"/>
          <w:szCs w:val="20"/>
          <w:shd w:val="clear" w:color="auto" w:fill="FFFFFF"/>
          <w:cs/>
          <w:lang w:bidi="hi-IN"/>
        </w:rPr>
        <w:t xml:space="preserve">ये </w:t>
      </w:r>
      <w:r>
        <w:rPr>
          <w:rFonts w:asciiTheme="minorBidi" w:hAnsiTheme="minorBidi" w:cstheme="minorBidi"/>
          <w:color w:val="212121"/>
          <w:sz w:val="20"/>
          <w:szCs w:val="20"/>
          <w:shd w:val="clear" w:color="auto" w:fill="FFFFFF"/>
        </w:rPr>
        <w:t xml:space="preserve"> “</w:t>
      </w:r>
      <w:r w:rsidRPr="00297C53">
        <w:rPr>
          <w:rStyle w:val="Strong"/>
          <w:color w:val="212121"/>
          <w:bdr w:val="none" w:sz="0" w:space="0" w:color="auto" w:frame="1"/>
          <w:shd w:val="clear" w:color="auto" w:fill="FFFFFF"/>
        </w:rPr>
        <w:t>be</w:t>
      </w:r>
      <w:r>
        <w:rPr>
          <w:rStyle w:val="Strong"/>
          <w:color w:val="212121"/>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w:t>
      </w:r>
      <w:r w:rsidRPr="00297C53">
        <w:rPr>
          <w:rFonts w:asciiTheme="minorBidi" w:hAnsiTheme="minorBidi" w:cstheme="minorBidi"/>
          <w:color w:val="212121"/>
          <w:sz w:val="20"/>
          <w:szCs w:val="20"/>
          <w:shd w:val="clear" w:color="auto" w:fill="FFFFFF"/>
          <w:cs/>
          <w:lang w:bidi="hi-IN"/>
        </w:rPr>
        <w:t>का ही रूप है इसे</w:t>
      </w:r>
      <w:r>
        <w:rPr>
          <w:rFonts w:ascii="Helvetica" w:hAnsi="Helvetica" w:cs="Helvetica"/>
          <w:color w:val="212121"/>
          <w:sz w:val="21"/>
          <w:szCs w:val="21"/>
          <w:shd w:val="clear" w:color="auto" w:fill="FFFFFF"/>
        </w:rPr>
        <w:t> “</w:t>
      </w:r>
      <w:r w:rsidRPr="00297C53">
        <w:rPr>
          <w:rStyle w:val="Strong"/>
          <w:color w:val="212121"/>
          <w:bdr w:val="none" w:sz="0" w:space="0" w:color="auto" w:frame="1"/>
          <w:shd w:val="clear" w:color="auto" w:fill="FFFFFF"/>
        </w:rPr>
        <w:t>have/has</w:t>
      </w:r>
      <w:r w:rsidRPr="00297C53">
        <w:rPr>
          <w:color w:val="212121"/>
          <w:shd w:val="clear" w:color="auto" w:fill="FFFFFF"/>
        </w:rPr>
        <w:t> and </w:t>
      </w:r>
      <w:r w:rsidRPr="00297C53">
        <w:rPr>
          <w:rStyle w:val="Strong"/>
          <w:color w:val="212121"/>
          <w:bdr w:val="none" w:sz="0" w:space="0" w:color="auto" w:frame="1"/>
          <w:shd w:val="clear" w:color="auto" w:fill="FFFFFF"/>
        </w:rPr>
        <w:t>had</w:t>
      </w:r>
      <w:r>
        <w:rPr>
          <w:rStyle w:val="Strong"/>
          <w:color w:val="212121"/>
          <w:bdr w:val="none" w:sz="0" w:space="0" w:color="auto" w:frame="1"/>
          <w:shd w:val="clear" w:color="auto" w:fill="FFFFFF"/>
        </w:rPr>
        <w:t>”</w:t>
      </w:r>
      <w:r w:rsidRPr="00297C53">
        <w:rPr>
          <w:rStyle w:val="Strong"/>
          <w:color w:val="212121"/>
          <w:bdr w:val="none" w:sz="0" w:space="0" w:color="auto" w:frame="1"/>
          <w:shd w:val="clear" w:color="auto" w:fill="FFFFFF"/>
        </w:rPr>
        <w:t> </w:t>
      </w:r>
      <w:r w:rsidRPr="00297C53">
        <w:rPr>
          <w:rFonts w:asciiTheme="minorBidi" w:hAnsiTheme="minorBidi" w:cstheme="minorBidi"/>
          <w:color w:val="212121"/>
          <w:sz w:val="20"/>
          <w:szCs w:val="20"/>
          <w:shd w:val="clear" w:color="auto" w:fill="FFFFFF"/>
          <w:cs/>
          <w:lang w:bidi="hi-IN"/>
        </w:rPr>
        <w:t>के बाद</w:t>
      </w:r>
      <w:r>
        <w:rPr>
          <w:rFonts w:asciiTheme="minorBidi" w:hAnsiTheme="minorBidi" w:cstheme="minorBidi"/>
          <w:color w:val="212121"/>
          <w:sz w:val="20"/>
          <w:szCs w:val="20"/>
          <w:shd w:val="clear" w:color="auto" w:fill="FFFFFF"/>
          <w:cs/>
          <w:lang w:bidi="hi-IN"/>
        </w:rPr>
        <w:t xml:space="preserve">प्रयोग </w:t>
      </w:r>
      <w:r w:rsidRPr="00A30EF8">
        <w:rPr>
          <w:rFonts w:asciiTheme="minorBidi" w:hAnsiTheme="minorBidi" w:cs="Nirmala UI"/>
          <w:color w:val="212121"/>
          <w:sz w:val="20"/>
          <w:szCs w:val="20"/>
          <w:shd w:val="clear" w:color="auto" w:fill="FFFFFF"/>
          <w:cs/>
          <w:lang w:bidi="hi-IN"/>
        </w:rPr>
        <w:t>करते है</w:t>
      </w:r>
      <w:r w:rsidRPr="00C86853">
        <w:rPr>
          <w:rFonts w:ascii="Nirmala UI" w:hAnsi="Nirmala UI" w:cs="Nirmala UI" w:hint="cs"/>
          <w:cs/>
          <w:lang w:bidi="hi-IN"/>
        </w:rPr>
        <w:t>।</w:t>
      </w:r>
    </w:p>
    <w:p w:rsidR="00A30EF8" w:rsidRDefault="00A30EF8" w:rsidP="000B6F9C">
      <w:pPr>
        <w:pStyle w:val="fu"/>
        <w:numPr>
          <w:ilvl w:val="0"/>
          <w:numId w:val="0"/>
        </w:numPr>
        <w:ind w:left="1418"/>
      </w:pPr>
    </w:p>
    <w:p w:rsidR="002A29EC" w:rsidRPr="001E7BFD" w:rsidRDefault="002A29EC" w:rsidP="000B6F9C">
      <w:pPr>
        <w:pStyle w:val="fu"/>
        <w:numPr>
          <w:ilvl w:val="0"/>
          <w:numId w:val="0"/>
        </w:numPr>
        <w:ind w:left="1418"/>
      </w:pPr>
    </w:p>
    <w:p w:rsidR="006513EB" w:rsidRPr="001E7BFD" w:rsidRDefault="006513EB" w:rsidP="000B6F9C">
      <w:pPr>
        <w:pStyle w:val="boolformate"/>
        <w:spacing w:before="0" w:after="0"/>
        <w:ind w:left="1560" w:hanging="284"/>
        <w:rPr>
          <w:b/>
          <w:bCs/>
        </w:rPr>
      </w:pPr>
      <w:r w:rsidRPr="001558FD">
        <w:rPr>
          <w:b/>
          <w:bCs/>
        </w:rPr>
        <w:t>For Example</w:t>
      </w:r>
    </w:p>
    <w:p w:rsidR="006513EB" w:rsidRDefault="006513EB" w:rsidP="000B6F9C">
      <w:pPr>
        <w:pStyle w:val="dot"/>
        <w:spacing w:before="0"/>
      </w:pPr>
      <w:r w:rsidRPr="00196028">
        <w:t>I have been waiting since 9am.</w:t>
      </w:r>
    </w:p>
    <w:p w:rsidR="006513EB" w:rsidRPr="00196028" w:rsidRDefault="006513EB" w:rsidP="000B6F9C">
      <w:pPr>
        <w:pStyle w:val="hindiexample"/>
      </w:pPr>
      <w:r w:rsidRPr="00C86853">
        <w:rPr>
          <w:rFonts w:hint="cs"/>
          <w:cs/>
          <w:lang w:bidi="hi-IN"/>
        </w:rPr>
        <w:t>मैं सुबह</w:t>
      </w:r>
      <w:r w:rsidR="00A30EF8" w:rsidRPr="00C86853">
        <w:rPr>
          <w:rFonts w:hint="cs"/>
          <w:rtl/>
          <w:cs/>
        </w:rPr>
        <w:t>9</w:t>
      </w:r>
      <w:r w:rsidRPr="00C86853">
        <w:rPr>
          <w:rFonts w:hint="cs"/>
          <w:rtl/>
          <w:cs/>
          <w:lang w:bidi="hi-IN"/>
        </w:rPr>
        <w:t>बजे से इंतजार कर रहा हूं।</w:t>
      </w:r>
    </w:p>
    <w:p w:rsidR="006513EB" w:rsidRDefault="006513EB" w:rsidP="000B6F9C">
      <w:pPr>
        <w:pStyle w:val="dot"/>
        <w:spacing w:before="0"/>
      </w:pPr>
      <w:r w:rsidRPr="00196028">
        <w:t>I have been the teacher of this school for 5 years.</w:t>
      </w:r>
    </w:p>
    <w:p w:rsidR="006513EB" w:rsidRPr="00196028" w:rsidRDefault="006513EB" w:rsidP="000B6F9C">
      <w:pPr>
        <w:pStyle w:val="hindiexample"/>
      </w:pPr>
      <w:r w:rsidRPr="00C86853">
        <w:rPr>
          <w:rFonts w:hint="cs"/>
          <w:cs/>
          <w:lang w:bidi="hi-IN"/>
        </w:rPr>
        <w:t>मैं</w:t>
      </w:r>
      <w:r w:rsidR="00A30EF8" w:rsidRPr="00C86853">
        <w:rPr>
          <w:rFonts w:hint="cs"/>
          <w:rtl/>
          <w:cs/>
        </w:rPr>
        <w:t xml:space="preserve">5 </w:t>
      </w:r>
      <w:r w:rsidR="00A30EF8">
        <w:rPr>
          <w:rFonts w:hint="cs"/>
          <w:rtl/>
          <w:cs/>
          <w:lang w:bidi="hi-IN"/>
        </w:rPr>
        <w:t>ल से इस स्कूल का शिक्षक हू</w:t>
      </w:r>
      <w:r w:rsidR="00A30EF8" w:rsidRPr="00C86853">
        <w:rPr>
          <w:rFonts w:hint="cs"/>
          <w:rtl/>
          <w:cs/>
          <w:lang w:bidi="hi-IN"/>
        </w:rPr>
        <w:t>सा</w:t>
      </w:r>
      <w:r w:rsidRPr="00C86853">
        <w:rPr>
          <w:rFonts w:hint="cs"/>
          <w:rtl/>
          <w:cs/>
          <w:lang w:bidi="hi-IN"/>
        </w:rPr>
        <w:t>।</w:t>
      </w:r>
      <w:r w:rsidR="00A30EF8" w:rsidRPr="00C86853">
        <w:rPr>
          <w:rFonts w:hint="cs"/>
          <w:cs/>
          <w:lang w:bidi="hi-IN"/>
        </w:rPr>
        <w:t>।</w:t>
      </w:r>
    </w:p>
    <w:p w:rsidR="006513EB" w:rsidRDefault="006513EB" w:rsidP="000B6F9C">
      <w:pPr>
        <w:pStyle w:val="dot"/>
        <w:spacing w:before="0"/>
      </w:pPr>
      <w:r w:rsidRPr="00196028">
        <w:t>She has not been a popular dancer.</w:t>
      </w:r>
    </w:p>
    <w:p w:rsidR="006513EB" w:rsidRPr="00196028" w:rsidRDefault="006513EB" w:rsidP="000B6F9C">
      <w:pPr>
        <w:pStyle w:val="hindiexample"/>
      </w:pPr>
      <w:r w:rsidRPr="00C86853">
        <w:rPr>
          <w:rFonts w:hint="cs"/>
          <w:cs/>
          <w:lang w:bidi="hi-IN"/>
        </w:rPr>
        <w:t>वह एक लोकप्रिय नर्तकी नहीं रही हैं।</w:t>
      </w:r>
    </w:p>
    <w:p w:rsidR="006513EB" w:rsidRDefault="006513EB" w:rsidP="000B6F9C">
      <w:pPr>
        <w:pStyle w:val="dot"/>
        <w:spacing w:before="0"/>
      </w:pPr>
      <w:r w:rsidRPr="00196028">
        <w:t>It has been a complicated problem.</w:t>
      </w:r>
    </w:p>
    <w:p w:rsidR="006513EB" w:rsidRPr="00196028" w:rsidRDefault="006513EB" w:rsidP="000B6F9C">
      <w:pPr>
        <w:pStyle w:val="hindiexample"/>
      </w:pPr>
      <w:r w:rsidRPr="00C86853">
        <w:rPr>
          <w:rFonts w:hint="cs"/>
          <w:cs/>
          <w:lang w:bidi="hi-IN"/>
        </w:rPr>
        <w:t>यह एक जटिल समस्या रही है।</w:t>
      </w:r>
    </w:p>
    <w:p w:rsidR="006513EB" w:rsidRDefault="006513EB" w:rsidP="000B6F9C">
      <w:pPr>
        <w:pStyle w:val="dot"/>
        <w:spacing w:before="0"/>
      </w:pPr>
      <w:r w:rsidRPr="00196028">
        <w:t>These have been very naughty children.</w:t>
      </w:r>
    </w:p>
    <w:p w:rsidR="006513EB" w:rsidRPr="00196028" w:rsidRDefault="006513EB" w:rsidP="000B6F9C">
      <w:pPr>
        <w:pStyle w:val="hindiexample"/>
      </w:pPr>
      <w:r w:rsidRPr="00C86853">
        <w:rPr>
          <w:rFonts w:hint="cs"/>
          <w:cs/>
          <w:lang w:bidi="hi-IN"/>
        </w:rPr>
        <w:t>ये बहुत शरारती बच्चे रहे हैं।</w:t>
      </w:r>
    </w:p>
    <w:p w:rsidR="006513EB" w:rsidRDefault="006513EB" w:rsidP="000B6F9C">
      <w:pPr>
        <w:pStyle w:val="dot"/>
        <w:spacing w:before="0"/>
      </w:pPr>
      <w:r w:rsidRPr="00196028">
        <w:t>He has been my best friend.</w:t>
      </w:r>
    </w:p>
    <w:p w:rsidR="006513EB" w:rsidRPr="00196028" w:rsidRDefault="006513EB" w:rsidP="000B6F9C">
      <w:pPr>
        <w:pStyle w:val="hindiexample"/>
      </w:pPr>
      <w:r w:rsidRPr="00C86853">
        <w:rPr>
          <w:rFonts w:hint="cs"/>
          <w:cs/>
          <w:lang w:bidi="hi-IN"/>
        </w:rPr>
        <w:t>वह मेरा सबसे अच्छा दोस्त रहा है।</w:t>
      </w:r>
    </w:p>
    <w:p w:rsidR="006513EB" w:rsidRDefault="006513EB" w:rsidP="000B6F9C">
      <w:pPr>
        <w:pStyle w:val="dot"/>
        <w:spacing w:before="0"/>
      </w:pPr>
      <w:r w:rsidRPr="00196028">
        <w:t>He has been teaching english.</w:t>
      </w:r>
    </w:p>
    <w:p w:rsidR="006513EB" w:rsidRPr="00196028" w:rsidRDefault="006513EB" w:rsidP="000B6F9C">
      <w:pPr>
        <w:pStyle w:val="hindiexample"/>
      </w:pPr>
      <w:r w:rsidRPr="00C86853">
        <w:rPr>
          <w:rFonts w:hint="cs"/>
          <w:cs/>
          <w:lang w:bidi="hi-IN"/>
        </w:rPr>
        <w:t>वह अंग्रेजी पढ़ा रहा है।</w:t>
      </w:r>
    </w:p>
    <w:p w:rsidR="006513EB" w:rsidRDefault="006513EB" w:rsidP="000B6F9C">
      <w:pPr>
        <w:pStyle w:val="dot"/>
        <w:spacing w:before="0"/>
      </w:pPr>
      <w:r w:rsidRPr="00196028">
        <w:t>They have been living in Delhi.</w:t>
      </w:r>
    </w:p>
    <w:p w:rsidR="006513EB" w:rsidRPr="00196028" w:rsidRDefault="006513EB" w:rsidP="000B6F9C">
      <w:pPr>
        <w:pStyle w:val="hindiexample"/>
      </w:pPr>
      <w:r w:rsidRPr="00C86853">
        <w:rPr>
          <w:rFonts w:hint="cs"/>
          <w:cs/>
          <w:lang w:bidi="hi-IN"/>
        </w:rPr>
        <w:t>वे दिल्ली में रह रहे हैं।</w:t>
      </w:r>
    </w:p>
    <w:p w:rsidR="006513EB" w:rsidRDefault="006513EB" w:rsidP="000B6F9C">
      <w:pPr>
        <w:pStyle w:val="dot"/>
        <w:spacing w:before="0"/>
      </w:pPr>
      <w:r w:rsidRPr="00196028">
        <w:t>They have been eating.</w:t>
      </w:r>
    </w:p>
    <w:p w:rsidR="006513EB" w:rsidRPr="00196028" w:rsidRDefault="006513EB" w:rsidP="000B6F9C">
      <w:pPr>
        <w:pStyle w:val="hindiexample"/>
      </w:pPr>
      <w:r w:rsidRPr="00C86853">
        <w:rPr>
          <w:rFonts w:hint="cs"/>
          <w:cs/>
          <w:lang w:bidi="hi-IN"/>
        </w:rPr>
        <w:t>वे खाते रहे हैं।</w:t>
      </w:r>
    </w:p>
    <w:p w:rsidR="006513EB" w:rsidRDefault="006513EB" w:rsidP="000B6F9C">
      <w:pPr>
        <w:pStyle w:val="dot"/>
        <w:spacing w:before="0"/>
      </w:pPr>
      <w:r w:rsidRPr="00196028">
        <w:t>They have not been living in Delhi.</w:t>
      </w:r>
    </w:p>
    <w:p w:rsidR="006513EB" w:rsidRPr="00196028" w:rsidRDefault="006513EB" w:rsidP="000B6F9C">
      <w:pPr>
        <w:pStyle w:val="hindiexample"/>
      </w:pPr>
      <w:r w:rsidRPr="00C86853">
        <w:rPr>
          <w:rFonts w:hint="cs"/>
          <w:cs/>
          <w:lang w:bidi="hi-IN"/>
        </w:rPr>
        <w:t>वे दिल्ली में नहीं रह रहे हैं।</w:t>
      </w:r>
    </w:p>
    <w:p w:rsidR="006513EB" w:rsidRDefault="006513EB" w:rsidP="000B6F9C">
      <w:pPr>
        <w:pStyle w:val="dot"/>
        <w:spacing w:before="0"/>
      </w:pPr>
      <w:r w:rsidRPr="00196028">
        <w:t>They have been dancing.</w:t>
      </w:r>
    </w:p>
    <w:p w:rsidR="006513EB" w:rsidRPr="00196028" w:rsidRDefault="006513EB" w:rsidP="000B6F9C">
      <w:pPr>
        <w:pStyle w:val="hindiexample"/>
      </w:pPr>
      <w:r w:rsidRPr="00C86853">
        <w:rPr>
          <w:rFonts w:hint="cs"/>
          <w:cs/>
          <w:lang w:bidi="hi-IN"/>
        </w:rPr>
        <w:t>वे नाच रहे हैं।</w:t>
      </w:r>
    </w:p>
    <w:p w:rsidR="006513EB" w:rsidRDefault="006513EB" w:rsidP="000B6F9C">
      <w:pPr>
        <w:pStyle w:val="dot"/>
        <w:spacing w:before="0"/>
      </w:pPr>
      <w:r w:rsidRPr="00196028">
        <w:t>The book has been on the table for a very long time.</w:t>
      </w:r>
    </w:p>
    <w:p w:rsidR="006513EB" w:rsidRPr="00196028" w:rsidRDefault="006513EB" w:rsidP="000B6F9C">
      <w:pPr>
        <w:pStyle w:val="hindiexample"/>
      </w:pPr>
      <w:r w:rsidRPr="00C86853">
        <w:rPr>
          <w:rFonts w:hint="cs"/>
          <w:cs/>
          <w:lang w:bidi="hi-IN"/>
        </w:rPr>
        <w:lastRenderedPageBreak/>
        <w:t>पुस्तक बहुत लंबे समय से मेज पर है।</w:t>
      </w:r>
    </w:p>
    <w:p w:rsidR="006513EB" w:rsidRDefault="006513EB" w:rsidP="000B6F9C">
      <w:pPr>
        <w:pStyle w:val="dot"/>
        <w:spacing w:before="0"/>
      </w:pPr>
      <w:r w:rsidRPr="00196028">
        <w:t>He has been sleeping.</w:t>
      </w:r>
    </w:p>
    <w:p w:rsidR="006513EB" w:rsidRPr="00196028" w:rsidRDefault="006513EB" w:rsidP="000B6F9C">
      <w:pPr>
        <w:pStyle w:val="hindiexample"/>
      </w:pPr>
      <w:r w:rsidRPr="00C86853">
        <w:rPr>
          <w:rFonts w:hint="cs"/>
          <w:cs/>
          <w:lang w:bidi="hi-IN"/>
        </w:rPr>
        <w:t>वह सो रहा है।</w:t>
      </w:r>
    </w:p>
    <w:p w:rsidR="006513EB" w:rsidRDefault="006513EB" w:rsidP="000B6F9C">
      <w:pPr>
        <w:pStyle w:val="dot"/>
        <w:spacing w:before="0"/>
      </w:pPr>
      <w:r w:rsidRPr="00196028">
        <w:t>He has been with me from a very long time</w:t>
      </w:r>
      <w:r>
        <w:t>.</w:t>
      </w:r>
    </w:p>
    <w:p w:rsidR="006513EB" w:rsidRPr="00196028" w:rsidRDefault="006513EB" w:rsidP="000B6F9C">
      <w:pPr>
        <w:pStyle w:val="hindiexample"/>
      </w:pPr>
      <w:r w:rsidRPr="00C86853">
        <w:rPr>
          <w:rFonts w:hint="cs"/>
          <w:cs/>
          <w:lang w:bidi="hi-IN"/>
        </w:rPr>
        <w:t>वह बहुत लंबे समय से मेरे साथ हैं।</w:t>
      </w:r>
    </w:p>
    <w:p w:rsidR="006513EB" w:rsidRDefault="006513EB" w:rsidP="000B6F9C">
      <w:pPr>
        <w:pStyle w:val="dot"/>
        <w:spacing w:before="0"/>
      </w:pPr>
      <w:r w:rsidRPr="00196028">
        <w:t xml:space="preserve">He has not been teaching English. </w:t>
      </w:r>
    </w:p>
    <w:p w:rsidR="006513EB" w:rsidRPr="00196028" w:rsidRDefault="006513EB" w:rsidP="000B6F9C">
      <w:pPr>
        <w:pStyle w:val="hindiexample"/>
      </w:pPr>
      <w:r w:rsidRPr="00C86853">
        <w:rPr>
          <w:rFonts w:hint="cs"/>
          <w:cs/>
          <w:lang w:bidi="hi-IN"/>
        </w:rPr>
        <w:t>वह अंग्रेजी नहीं पढ़ा रहा है।</w:t>
      </w:r>
    </w:p>
    <w:p w:rsidR="006513EB" w:rsidRDefault="006513EB" w:rsidP="000B6F9C">
      <w:pPr>
        <w:pStyle w:val="dot"/>
        <w:spacing w:before="0"/>
      </w:pPr>
      <w:r w:rsidRPr="00196028">
        <w:t>Since when have you been here?</w:t>
      </w:r>
    </w:p>
    <w:p w:rsidR="006513EB" w:rsidRPr="00196028" w:rsidRDefault="006513EB" w:rsidP="000B6F9C">
      <w:pPr>
        <w:pStyle w:val="hindiexample"/>
      </w:pPr>
      <w:r w:rsidRPr="00C86853">
        <w:rPr>
          <w:rFonts w:hint="cs"/>
          <w:cs/>
          <w:lang w:bidi="hi-IN"/>
        </w:rPr>
        <w:t>आप कब से यहाँ हैं</w:t>
      </w:r>
      <w:r w:rsidRPr="00C86853">
        <w:rPr>
          <w:rFonts w:hint="cs"/>
        </w:rPr>
        <w:t>?</w:t>
      </w:r>
    </w:p>
    <w:p w:rsidR="006513EB" w:rsidRDefault="006513EB" w:rsidP="000B6F9C">
      <w:pPr>
        <w:pStyle w:val="dot"/>
        <w:spacing w:before="0"/>
      </w:pPr>
      <w:r w:rsidRPr="00196028">
        <w:t>Since when have you been dancing?</w:t>
      </w:r>
    </w:p>
    <w:p w:rsidR="006513EB" w:rsidRPr="00196028" w:rsidRDefault="006513EB" w:rsidP="000B6F9C">
      <w:pPr>
        <w:pStyle w:val="hindiexample"/>
      </w:pPr>
      <w:r w:rsidRPr="00C86853">
        <w:rPr>
          <w:rFonts w:hint="cs"/>
          <w:cs/>
          <w:lang w:bidi="hi-IN"/>
        </w:rPr>
        <w:t>कब से नाच रहे हो</w:t>
      </w:r>
      <w:r w:rsidRPr="00C86853">
        <w:rPr>
          <w:rFonts w:hint="cs"/>
        </w:rPr>
        <w:t>?</w:t>
      </w:r>
    </w:p>
    <w:p w:rsidR="006513EB" w:rsidRDefault="006513EB" w:rsidP="000B6F9C">
      <w:pPr>
        <w:pStyle w:val="dot"/>
        <w:spacing w:before="0"/>
      </w:pPr>
      <w:r w:rsidRPr="00196028">
        <w:t>Since when have you been working?</w:t>
      </w:r>
    </w:p>
    <w:p w:rsidR="006513EB" w:rsidRPr="00196028" w:rsidRDefault="006513EB" w:rsidP="000B6F9C">
      <w:pPr>
        <w:pStyle w:val="hindiexample"/>
      </w:pPr>
      <w:r w:rsidRPr="00C86853">
        <w:rPr>
          <w:rFonts w:hint="cs"/>
          <w:cs/>
          <w:lang w:bidi="hi-IN"/>
        </w:rPr>
        <w:t>आप कब से काम कर रहे हैं</w:t>
      </w:r>
      <w:r w:rsidRPr="00C86853">
        <w:rPr>
          <w:rFonts w:hint="cs"/>
        </w:rPr>
        <w:t>?</w:t>
      </w:r>
    </w:p>
    <w:p w:rsidR="006513EB" w:rsidRDefault="006513EB" w:rsidP="000B6F9C">
      <w:pPr>
        <w:pStyle w:val="dot"/>
        <w:spacing w:before="0"/>
      </w:pPr>
      <w:r w:rsidRPr="00196028">
        <w:t>For how long have you been in Delhi?</w:t>
      </w:r>
    </w:p>
    <w:p w:rsidR="006513EB" w:rsidRPr="00196028" w:rsidRDefault="006513EB" w:rsidP="000B6F9C">
      <w:pPr>
        <w:pStyle w:val="hindiexample"/>
      </w:pPr>
      <w:r w:rsidRPr="00C86853">
        <w:rPr>
          <w:rFonts w:hint="cs"/>
          <w:cs/>
          <w:lang w:bidi="hi-IN"/>
        </w:rPr>
        <w:t>आप कितने समय से दिल्ली में हैं</w:t>
      </w:r>
      <w:r w:rsidRPr="00C86853">
        <w:rPr>
          <w:rFonts w:hint="cs"/>
        </w:rPr>
        <w:t>?</w:t>
      </w:r>
    </w:p>
    <w:p w:rsidR="006513EB" w:rsidRDefault="006513EB" w:rsidP="000B6F9C">
      <w:pPr>
        <w:pStyle w:val="dot"/>
        <w:spacing w:before="0"/>
      </w:pPr>
      <w:r w:rsidRPr="00196028">
        <w:t>For how long have you been reading?</w:t>
      </w:r>
    </w:p>
    <w:p w:rsidR="00742D3D" w:rsidRDefault="006513EB" w:rsidP="000B6F9C">
      <w:pPr>
        <w:pStyle w:val="hindiexample"/>
      </w:pPr>
      <w:r w:rsidRPr="00C86853">
        <w:rPr>
          <w:rFonts w:hint="cs"/>
          <w:cs/>
          <w:lang w:bidi="hi-IN"/>
        </w:rPr>
        <w:t>आप कितने समय से पढ़ रहे हैं</w:t>
      </w:r>
      <w:r w:rsidRPr="00C86853">
        <w:rPr>
          <w:rFonts w:hint="cs"/>
        </w:rPr>
        <w:t>?</w:t>
      </w:r>
    </w:p>
    <w:p w:rsidR="00297C53" w:rsidRDefault="00297C53" w:rsidP="000B6F9C">
      <w:pPr>
        <w:pStyle w:val="hindiexample"/>
      </w:pPr>
    </w:p>
    <w:p w:rsidR="002B35D5" w:rsidRDefault="002B35D5" w:rsidP="000B6F9C">
      <w:pPr>
        <w:pStyle w:val="hindiexample"/>
        <w:ind w:left="0"/>
        <w:rPr>
          <w:rFonts w:asciiTheme="majorHAnsi" w:hAnsiTheme="majorHAnsi"/>
          <w:b/>
          <w:bCs/>
          <w:sz w:val="28"/>
          <w:szCs w:val="28"/>
          <w:u w:val="single"/>
          <w:lang w:bidi="hi-IN"/>
        </w:rPr>
      </w:pPr>
    </w:p>
    <w:p w:rsidR="00550D5C" w:rsidRDefault="00550D5C" w:rsidP="000B6F9C">
      <w:pPr>
        <w:pStyle w:val="hindiexample"/>
        <w:ind w:left="284"/>
        <w:rPr>
          <w:rFonts w:asciiTheme="majorHAnsi" w:hAnsiTheme="majorHAnsi"/>
          <w:b/>
          <w:bCs/>
          <w:sz w:val="28"/>
          <w:szCs w:val="28"/>
          <w:lang w:bidi="hi-IN"/>
        </w:rPr>
      </w:pPr>
      <w:r w:rsidRPr="000367BF">
        <w:rPr>
          <w:rFonts w:asciiTheme="majorHAnsi" w:hAnsiTheme="majorHAnsi"/>
          <w:b/>
          <w:bCs/>
          <w:sz w:val="28"/>
          <w:szCs w:val="28"/>
          <w:u w:val="single"/>
          <w:lang w:bidi="hi-IN"/>
        </w:rPr>
        <w:t xml:space="preserve">EXERCISE </w:t>
      </w:r>
      <w:r w:rsidR="00A94EDE">
        <w:rPr>
          <w:rFonts w:asciiTheme="majorHAnsi" w:hAnsiTheme="majorHAnsi"/>
          <w:b/>
          <w:bCs/>
          <w:sz w:val="28"/>
          <w:szCs w:val="28"/>
          <w:u w:val="single"/>
          <w:lang w:bidi="hi-IN"/>
        </w:rPr>
        <w:t>:- 3</w:t>
      </w:r>
      <w:r w:rsidRPr="00DB0ADD">
        <w:rPr>
          <w:rFonts w:asciiTheme="majorHAnsi" w:hAnsiTheme="majorHAnsi"/>
          <w:b/>
          <w:bCs/>
          <w:sz w:val="28"/>
          <w:szCs w:val="28"/>
          <w:lang w:bidi="hi-IN"/>
        </w:rPr>
        <w:t>(</w:t>
      </w:r>
      <w:r w:rsidR="00A94EDE">
        <w:rPr>
          <w:rFonts w:asciiTheme="majorHAnsi" w:hAnsiTheme="majorHAnsi"/>
          <w:b/>
          <w:bCs/>
          <w:sz w:val="28"/>
          <w:szCs w:val="28"/>
          <w:lang w:bidi="hi-IN"/>
        </w:rPr>
        <w:t>Be ,Being, Been</w:t>
      </w:r>
      <w:r w:rsidRPr="00DB0ADD">
        <w:rPr>
          <w:rFonts w:asciiTheme="majorHAnsi" w:hAnsiTheme="majorHAnsi"/>
          <w:b/>
          <w:bCs/>
          <w:sz w:val="28"/>
          <w:szCs w:val="28"/>
          <w:lang w:bidi="hi-IN"/>
        </w:rPr>
        <w:t>)</w:t>
      </w:r>
    </w:p>
    <w:p w:rsidR="00FC70E6" w:rsidRPr="00550D5C" w:rsidRDefault="00FC70E6" w:rsidP="000B6F9C">
      <w:pPr>
        <w:pStyle w:val="hindiexample"/>
        <w:ind w:left="284"/>
      </w:pPr>
    </w:p>
    <w:p w:rsidR="00550D5C" w:rsidRDefault="00550D5C" w:rsidP="000B6F9C">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550D5C" w:rsidRPr="004F7923" w:rsidRDefault="00550D5C" w:rsidP="000B6F9C">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t>
      </w:r>
      <w:r w:rsidR="00FC70E6">
        <w:rPr>
          <w:rFonts w:asciiTheme="majorHAnsi" w:hAnsiTheme="majorHAnsi"/>
          <w:b/>
          <w:bCs/>
          <w:sz w:val="28"/>
          <w:szCs w:val="28"/>
          <w:lang w:bidi="hi-IN"/>
        </w:rPr>
        <w:t>Be</w:t>
      </w:r>
      <w:r>
        <w:rPr>
          <w:rFonts w:asciiTheme="majorHAnsi" w:hAnsiTheme="majorHAnsi"/>
          <w:b/>
          <w:bCs/>
          <w:sz w:val="28"/>
          <w:szCs w:val="28"/>
          <w:lang w:bidi="hi-IN"/>
        </w:rPr>
        <w:t>”, “</w:t>
      </w:r>
      <w:r w:rsidR="00FC70E6">
        <w:rPr>
          <w:rFonts w:asciiTheme="majorHAnsi" w:hAnsiTheme="majorHAnsi"/>
          <w:b/>
          <w:bCs/>
          <w:sz w:val="28"/>
          <w:szCs w:val="28"/>
          <w:lang w:bidi="hi-IN"/>
        </w:rPr>
        <w:t>Being</w:t>
      </w:r>
      <w:r>
        <w:rPr>
          <w:rFonts w:asciiTheme="majorHAnsi" w:hAnsiTheme="majorHAnsi"/>
          <w:b/>
          <w:bCs/>
          <w:sz w:val="28"/>
          <w:szCs w:val="28"/>
          <w:lang w:bidi="hi-IN"/>
        </w:rPr>
        <w:t>”</w:t>
      </w:r>
      <w:r w:rsidR="00FC70E6">
        <w:rPr>
          <w:rFonts w:asciiTheme="majorHAnsi" w:hAnsiTheme="majorHAnsi"/>
          <w:b/>
          <w:bCs/>
          <w:sz w:val="28"/>
          <w:szCs w:val="28"/>
          <w:lang w:bidi="hi-IN"/>
        </w:rPr>
        <w:t>,”Been”</w:t>
      </w:r>
      <w:r>
        <w:rPr>
          <w:rFonts w:asciiTheme="majorHAnsi" w:hAnsiTheme="majorHAnsi"/>
          <w:b/>
          <w:bCs/>
          <w:sz w:val="24"/>
          <w:szCs w:val="24"/>
        </w:rPr>
        <w:t>)</w:t>
      </w:r>
    </w:p>
    <w:p w:rsidR="00FC70E6" w:rsidRDefault="00FC70E6" w:rsidP="00465E28">
      <w:pPr>
        <w:pStyle w:val="ListParagraph"/>
        <w:numPr>
          <w:ilvl w:val="0"/>
          <w:numId w:val="167"/>
        </w:numPr>
        <w:spacing w:before="0" w:after="0"/>
        <w:rPr>
          <w:rFonts w:cstheme="minorHAnsi"/>
        </w:rPr>
      </w:pPr>
      <w:r>
        <w:rPr>
          <w:rFonts w:cstheme="minorHAnsi"/>
        </w:rPr>
        <w:t>I will always …….. there for you!</w:t>
      </w:r>
    </w:p>
    <w:p w:rsidR="00FC70E6" w:rsidRDefault="00FC70E6" w:rsidP="00465E28">
      <w:pPr>
        <w:pStyle w:val="ListParagraph"/>
        <w:numPr>
          <w:ilvl w:val="0"/>
          <w:numId w:val="167"/>
        </w:numPr>
        <w:spacing w:before="0" w:after="0"/>
        <w:rPr>
          <w:rFonts w:cstheme="minorHAnsi"/>
        </w:rPr>
      </w:pPr>
      <w:r>
        <w:rPr>
          <w:rFonts w:cstheme="minorHAnsi"/>
        </w:rPr>
        <w:t>Johnny has always …….. a very naughty child.</w:t>
      </w:r>
    </w:p>
    <w:p w:rsidR="00FC70E6" w:rsidRDefault="00FC70E6" w:rsidP="00465E28">
      <w:pPr>
        <w:pStyle w:val="ListParagraph"/>
        <w:numPr>
          <w:ilvl w:val="0"/>
          <w:numId w:val="167"/>
        </w:numPr>
        <w:spacing w:before="0" w:after="0"/>
        <w:rPr>
          <w:rFonts w:cstheme="minorHAnsi"/>
        </w:rPr>
      </w:pPr>
      <w:r>
        <w:rPr>
          <w:rFonts w:cstheme="minorHAnsi"/>
        </w:rPr>
        <w:t>Johnny! Stop …….. silly and sit down!</w:t>
      </w:r>
    </w:p>
    <w:p w:rsidR="00FC70E6" w:rsidRDefault="00FC70E6" w:rsidP="00465E28">
      <w:pPr>
        <w:pStyle w:val="ListParagraph"/>
        <w:numPr>
          <w:ilvl w:val="0"/>
          <w:numId w:val="167"/>
        </w:numPr>
        <w:spacing w:before="0" w:after="0"/>
        <w:rPr>
          <w:rFonts w:cstheme="minorHAnsi"/>
        </w:rPr>
      </w:pPr>
      <w:r>
        <w:rPr>
          <w:rFonts w:cstheme="minorHAnsi"/>
        </w:rPr>
        <w:t>I have ……..waiting for you for a long time!</w:t>
      </w:r>
    </w:p>
    <w:p w:rsidR="00FC70E6" w:rsidRDefault="00FC70E6" w:rsidP="00465E28">
      <w:pPr>
        <w:pStyle w:val="ListParagraph"/>
        <w:numPr>
          <w:ilvl w:val="0"/>
          <w:numId w:val="167"/>
        </w:numPr>
        <w:spacing w:before="0" w:after="0"/>
        <w:rPr>
          <w:rFonts w:cstheme="minorHAnsi"/>
        </w:rPr>
      </w:pPr>
      <w:r>
        <w:rPr>
          <w:rFonts w:cstheme="minorHAnsi"/>
        </w:rPr>
        <w:t>The criminal will …….. caught and executed.</w:t>
      </w:r>
    </w:p>
    <w:p w:rsidR="00FC70E6" w:rsidRDefault="00FC70E6" w:rsidP="00465E28">
      <w:pPr>
        <w:pStyle w:val="ListParagraph"/>
        <w:numPr>
          <w:ilvl w:val="0"/>
          <w:numId w:val="167"/>
        </w:numPr>
        <w:spacing w:before="0" w:after="0"/>
        <w:rPr>
          <w:rFonts w:cstheme="minorHAnsi"/>
        </w:rPr>
      </w:pPr>
      <w:r>
        <w:rPr>
          <w:rFonts w:cstheme="minorHAnsi"/>
        </w:rPr>
        <w:t xml:space="preserve"> How have you …….. recently?</w:t>
      </w:r>
    </w:p>
    <w:p w:rsidR="00FC70E6" w:rsidRDefault="00FC70E6" w:rsidP="00465E28">
      <w:pPr>
        <w:pStyle w:val="ListParagraph"/>
        <w:numPr>
          <w:ilvl w:val="0"/>
          <w:numId w:val="167"/>
        </w:numPr>
        <w:spacing w:before="0" w:after="0"/>
        <w:rPr>
          <w:rFonts w:cstheme="minorHAnsi"/>
        </w:rPr>
      </w:pPr>
      <w:r>
        <w:rPr>
          <w:rFonts w:cstheme="minorHAnsi"/>
        </w:rPr>
        <w:t>…….. a lawyer is not easy!</w:t>
      </w:r>
    </w:p>
    <w:p w:rsidR="00FC70E6" w:rsidRDefault="00FC70E6" w:rsidP="00465E28">
      <w:pPr>
        <w:pStyle w:val="ListParagraph"/>
        <w:numPr>
          <w:ilvl w:val="0"/>
          <w:numId w:val="167"/>
        </w:numPr>
        <w:spacing w:before="0" w:after="0"/>
        <w:rPr>
          <w:rFonts w:cstheme="minorHAnsi"/>
        </w:rPr>
      </w:pPr>
      <w:r>
        <w:rPr>
          <w:rFonts w:cstheme="minorHAnsi"/>
        </w:rPr>
        <w:t>…….. friendly to everyone you meet!</w:t>
      </w:r>
    </w:p>
    <w:p w:rsidR="00FC70E6" w:rsidRDefault="00FC70E6" w:rsidP="00465E28">
      <w:pPr>
        <w:pStyle w:val="ListParagraph"/>
        <w:numPr>
          <w:ilvl w:val="0"/>
          <w:numId w:val="167"/>
        </w:numPr>
        <w:spacing w:before="0" w:after="0"/>
        <w:rPr>
          <w:rFonts w:cstheme="minorHAnsi"/>
        </w:rPr>
      </w:pPr>
      <w:r>
        <w:rPr>
          <w:rFonts w:cstheme="minorHAnsi"/>
        </w:rPr>
        <w:t>It's …….. Nice knowing you!</w:t>
      </w:r>
    </w:p>
    <w:p w:rsidR="00FC70E6" w:rsidRDefault="00FC70E6" w:rsidP="00465E28">
      <w:pPr>
        <w:pStyle w:val="ListParagraph"/>
        <w:numPr>
          <w:ilvl w:val="0"/>
          <w:numId w:val="167"/>
        </w:numPr>
        <w:spacing w:before="0" w:after="0"/>
        <w:rPr>
          <w:rFonts w:cstheme="minorHAnsi"/>
        </w:rPr>
      </w:pPr>
      <w:r>
        <w:rPr>
          <w:rFonts w:cstheme="minorHAnsi"/>
        </w:rPr>
        <w:t>…….. old means you have plenty of aches and pains.</w:t>
      </w:r>
    </w:p>
    <w:p w:rsidR="00FC70E6" w:rsidRDefault="00FC70E6" w:rsidP="00465E28">
      <w:pPr>
        <w:pStyle w:val="ListParagraph"/>
        <w:numPr>
          <w:ilvl w:val="0"/>
          <w:numId w:val="167"/>
        </w:numPr>
        <w:spacing w:before="0" w:after="0"/>
        <w:rPr>
          <w:rFonts w:cstheme="minorHAnsi"/>
        </w:rPr>
      </w:pPr>
      <w:r>
        <w:rPr>
          <w:rFonts w:cstheme="minorHAnsi"/>
        </w:rPr>
        <w:t>How long have you …….. learning English?</w:t>
      </w:r>
    </w:p>
    <w:p w:rsidR="00FC70E6" w:rsidRDefault="00FC70E6" w:rsidP="00465E28">
      <w:pPr>
        <w:pStyle w:val="ListParagraph"/>
        <w:numPr>
          <w:ilvl w:val="0"/>
          <w:numId w:val="167"/>
        </w:numPr>
        <w:spacing w:before="0" w:after="0"/>
        <w:rPr>
          <w:rFonts w:cstheme="minorHAnsi"/>
        </w:rPr>
      </w:pPr>
      <w:r>
        <w:rPr>
          <w:rFonts w:cstheme="minorHAnsi"/>
        </w:rPr>
        <w:t>We look forward to …….. invited.</w:t>
      </w:r>
    </w:p>
    <w:p w:rsidR="00FC70E6" w:rsidRDefault="00FC70E6" w:rsidP="00465E28">
      <w:pPr>
        <w:pStyle w:val="ListParagraph"/>
        <w:numPr>
          <w:ilvl w:val="0"/>
          <w:numId w:val="167"/>
        </w:numPr>
        <w:spacing w:before="0" w:after="0"/>
        <w:rPr>
          <w:rFonts w:cstheme="minorHAnsi"/>
        </w:rPr>
      </w:pPr>
      <w:r>
        <w:rPr>
          <w:rFonts w:cstheme="minorHAnsi"/>
        </w:rPr>
        <w:t>Everyone hates …….. lied to. That’s why she is angry.</w:t>
      </w:r>
    </w:p>
    <w:p w:rsidR="00FC70E6" w:rsidRDefault="00FC70E6" w:rsidP="00465E28">
      <w:pPr>
        <w:pStyle w:val="ListParagraph"/>
        <w:numPr>
          <w:ilvl w:val="0"/>
          <w:numId w:val="167"/>
        </w:numPr>
        <w:spacing w:before="0" w:after="0"/>
        <w:rPr>
          <w:rFonts w:cstheme="minorHAnsi"/>
        </w:rPr>
      </w:pPr>
      <w:r>
        <w:rPr>
          <w:rFonts w:cstheme="minorHAnsi"/>
        </w:rPr>
        <w:t>Tom may …….. at home or perhaps at school.</w:t>
      </w:r>
    </w:p>
    <w:p w:rsidR="00FC70E6" w:rsidRDefault="00FC70E6" w:rsidP="00465E28">
      <w:pPr>
        <w:pStyle w:val="ListParagraph"/>
        <w:numPr>
          <w:ilvl w:val="0"/>
          <w:numId w:val="167"/>
        </w:numPr>
        <w:spacing w:before="0" w:after="0"/>
        <w:rPr>
          <w:rFonts w:cstheme="minorHAnsi"/>
        </w:rPr>
      </w:pPr>
      <w:r>
        <w:rPr>
          <w:rFonts w:cstheme="minorHAnsi"/>
        </w:rPr>
        <w:t>Has there ever …….. a war in your country?</w:t>
      </w:r>
    </w:p>
    <w:p w:rsidR="00FC70E6" w:rsidRDefault="00FC70E6" w:rsidP="00465E28">
      <w:pPr>
        <w:pStyle w:val="ListParagraph"/>
        <w:numPr>
          <w:ilvl w:val="0"/>
          <w:numId w:val="167"/>
        </w:numPr>
        <w:spacing w:before="0" w:after="0"/>
        <w:rPr>
          <w:rFonts w:cstheme="minorHAnsi"/>
        </w:rPr>
      </w:pPr>
      <w:r>
        <w:rPr>
          <w:rFonts w:cstheme="minorHAnsi"/>
        </w:rPr>
        <w:t>I am not a perfect human ……... None of us are.</w:t>
      </w:r>
    </w:p>
    <w:p w:rsidR="00FC70E6" w:rsidRDefault="00FC70E6" w:rsidP="00465E28">
      <w:pPr>
        <w:pStyle w:val="ListParagraph"/>
        <w:numPr>
          <w:ilvl w:val="0"/>
          <w:numId w:val="167"/>
        </w:numPr>
        <w:spacing w:before="0" w:after="0"/>
        <w:rPr>
          <w:rFonts w:cstheme="minorHAnsi"/>
        </w:rPr>
      </w:pPr>
      <w:r>
        <w:rPr>
          <w:rFonts w:cstheme="minorHAnsi"/>
        </w:rPr>
        <w:t>He wants to …….. a teacher. Not a nurse.</w:t>
      </w:r>
    </w:p>
    <w:p w:rsidR="00FC70E6" w:rsidRDefault="00FC70E6" w:rsidP="00465E28">
      <w:pPr>
        <w:pStyle w:val="ListParagraph"/>
        <w:numPr>
          <w:ilvl w:val="0"/>
          <w:numId w:val="167"/>
        </w:numPr>
        <w:spacing w:before="0" w:after="0"/>
        <w:rPr>
          <w:rFonts w:cstheme="minorHAnsi"/>
        </w:rPr>
      </w:pPr>
      <w:r>
        <w:rPr>
          <w:rFonts w:cstheme="minorHAnsi"/>
        </w:rPr>
        <w:t>My sister has …….. in England for five months.</w:t>
      </w:r>
    </w:p>
    <w:p w:rsidR="00FC70E6" w:rsidRDefault="00FC70E6" w:rsidP="00465E28">
      <w:pPr>
        <w:pStyle w:val="ListParagraph"/>
        <w:numPr>
          <w:ilvl w:val="0"/>
          <w:numId w:val="167"/>
        </w:numPr>
        <w:spacing w:before="0" w:after="0"/>
        <w:rPr>
          <w:rFonts w:cstheme="minorHAnsi"/>
        </w:rPr>
      </w:pPr>
      <w:r>
        <w:rPr>
          <w:rFonts w:cstheme="minorHAnsi"/>
        </w:rPr>
        <w:t>The clothes are …….. washed right now.</w:t>
      </w:r>
    </w:p>
    <w:p w:rsidR="00FC70E6" w:rsidRDefault="00FC70E6" w:rsidP="00465E28">
      <w:pPr>
        <w:pStyle w:val="ListParagraph"/>
        <w:numPr>
          <w:ilvl w:val="0"/>
          <w:numId w:val="167"/>
        </w:numPr>
        <w:spacing w:before="0" w:after="0"/>
        <w:rPr>
          <w:rFonts w:cstheme="minorHAnsi"/>
        </w:rPr>
      </w:pPr>
      <w:r>
        <w:rPr>
          <w:rFonts w:cstheme="minorHAnsi"/>
        </w:rPr>
        <w:t>Children oughtn't to …….. given alcohol.</w:t>
      </w:r>
    </w:p>
    <w:p w:rsidR="00FC70E6" w:rsidRDefault="00FC70E6" w:rsidP="00465E28">
      <w:pPr>
        <w:pStyle w:val="ListParagraph"/>
        <w:numPr>
          <w:ilvl w:val="0"/>
          <w:numId w:val="167"/>
        </w:numPr>
        <w:spacing w:before="0" w:after="0"/>
        <w:rPr>
          <w:rStyle w:val="Strong"/>
          <w:b w:val="0"/>
          <w:bCs w:val="0"/>
        </w:rPr>
      </w:pPr>
      <w:r>
        <w:rPr>
          <w:rStyle w:val="Strong"/>
          <w:b w:val="0"/>
          <w:bCs w:val="0"/>
        </w:rPr>
        <w:t xml:space="preserve">1. You have </w:t>
      </w:r>
      <w:r>
        <w:rPr>
          <w:rFonts w:cstheme="minorHAnsi"/>
        </w:rPr>
        <w:t xml:space="preserve">…….. </w:t>
      </w:r>
      <w:r>
        <w:rPr>
          <w:rStyle w:val="Strong"/>
          <w:b w:val="0"/>
          <w:bCs w:val="0"/>
        </w:rPr>
        <w:t>very helpful this week.</w:t>
      </w:r>
    </w:p>
    <w:p w:rsidR="00FC70E6" w:rsidRDefault="00FC70E6" w:rsidP="00465E28">
      <w:pPr>
        <w:pStyle w:val="ListParagraph"/>
        <w:numPr>
          <w:ilvl w:val="0"/>
          <w:numId w:val="167"/>
        </w:numPr>
        <w:spacing w:before="0" w:after="0"/>
        <w:rPr>
          <w:rStyle w:val="Strong"/>
          <w:b w:val="0"/>
          <w:bCs w:val="0"/>
        </w:rPr>
      </w:pPr>
      <w:r>
        <w:rPr>
          <w:rStyle w:val="Strong"/>
          <w:b w:val="0"/>
          <w:bCs w:val="0"/>
        </w:rPr>
        <w:t xml:space="preserve">The children have not </w:t>
      </w:r>
      <w:r>
        <w:rPr>
          <w:rFonts w:cstheme="minorHAnsi"/>
        </w:rPr>
        <w:t>……..</w:t>
      </w:r>
      <w:r>
        <w:rPr>
          <w:rStyle w:val="Strong"/>
          <w:b w:val="0"/>
          <w:bCs w:val="0"/>
        </w:rPr>
        <w:t xml:space="preserve"> naughty.</w:t>
      </w:r>
    </w:p>
    <w:p w:rsidR="00FC70E6" w:rsidRDefault="00FC70E6" w:rsidP="00465E28">
      <w:pPr>
        <w:pStyle w:val="ListParagraph"/>
        <w:numPr>
          <w:ilvl w:val="0"/>
          <w:numId w:val="167"/>
        </w:numPr>
        <w:spacing w:before="0" w:after="0"/>
        <w:rPr>
          <w:rStyle w:val="Strong"/>
          <w:b w:val="0"/>
          <w:bCs w:val="0"/>
        </w:rPr>
      </w:pPr>
      <w:r>
        <w:rPr>
          <w:rStyle w:val="Strong"/>
          <w:b w:val="0"/>
          <w:bCs w:val="0"/>
        </w:rPr>
        <w:t xml:space="preserve">3. The film is </w:t>
      </w:r>
      <w:r>
        <w:rPr>
          <w:rFonts w:cstheme="minorHAnsi"/>
        </w:rPr>
        <w:t>……..</w:t>
      </w:r>
      <w:r>
        <w:rPr>
          <w:rStyle w:val="Strong"/>
          <w:b w:val="0"/>
          <w:bCs w:val="0"/>
        </w:rPr>
        <w:t xml:space="preserve"> shown in 3D in all cinemas.</w:t>
      </w:r>
    </w:p>
    <w:p w:rsidR="00FC70E6" w:rsidRDefault="00FC70E6" w:rsidP="00465E28">
      <w:pPr>
        <w:pStyle w:val="ListParagraph"/>
        <w:numPr>
          <w:ilvl w:val="0"/>
          <w:numId w:val="167"/>
        </w:numPr>
        <w:spacing w:before="0" w:after="0"/>
        <w:rPr>
          <w:rStyle w:val="Strong"/>
          <w:b w:val="0"/>
          <w:bCs w:val="0"/>
        </w:rPr>
      </w:pPr>
      <w:r>
        <w:rPr>
          <w:rStyle w:val="Strong"/>
          <w:b w:val="0"/>
          <w:bCs w:val="0"/>
        </w:rPr>
        <w:t xml:space="preserve"> All Sarah’s paintings are </w:t>
      </w:r>
      <w:r>
        <w:rPr>
          <w:rFonts w:cstheme="minorHAnsi"/>
        </w:rPr>
        <w:t>……..</w:t>
      </w:r>
      <w:r>
        <w:rPr>
          <w:rStyle w:val="Strong"/>
          <w:b w:val="0"/>
          <w:bCs w:val="0"/>
        </w:rPr>
        <w:t xml:space="preserve"> sold</w:t>
      </w:r>
    </w:p>
    <w:p w:rsidR="00FC70E6" w:rsidRDefault="00FC70E6" w:rsidP="00465E28">
      <w:pPr>
        <w:pStyle w:val="ListParagraph"/>
        <w:numPr>
          <w:ilvl w:val="0"/>
          <w:numId w:val="167"/>
        </w:numPr>
        <w:spacing w:before="0" w:after="0"/>
        <w:rPr>
          <w:rFonts w:cs="Mangal"/>
          <w:szCs w:val="20"/>
        </w:rPr>
      </w:pPr>
      <w:r>
        <w:rPr>
          <w:rFonts w:cstheme="minorHAnsi"/>
          <w:shd w:val="clear" w:color="auto" w:fill="FFFFFF"/>
        </w:rPr>
        <w:t xml:space="preserve">He should </w:t>
      </w:r>
      <w:r>
        <w:rPr>
          <w:rFonts w:cstheme="minorHAnsi"/>
        </w:rPr>
        <w:t>……..</w:t>
      </w:r>
      <w:r>
        <w:rPr>
          <w:rFonts w:cstheme="minorHAnsi"/>
          <w:shd w:val="clear" w:color="auto" w:fill="FFFFFF"/>
        </w:rPr>
        <w:t xml:space="preserve"> at home.</w:t>
      </w:r>
    </w:p>
    <w:p w:rsidR="00550D5C" w:rsidRPr="00550D5C" w:rsidRDefault="00550D5C" w:rsidP="000B6F9C">
      <w:pPr>
        <w:spacing w:before="0" w:after="200" w:line="240" w:lineRule="auto"/>
      </w:pPr>
    </w:p>
    <w:p w:rsidR="00550D5C" w:rsidRDefault="00550D5C">
      <w:pPr>
        <w:spacing w:before="0" w:after="200"/>
        <w:rPr>
          <w:rFonts w:cstheme="minorHAnsi"/>
        </w:rPr>
      </w:pPr>
      <w:r>
        <w:br w:type="page"/>
      </w:r>
    </w:p>
    <w:p w:rsidR="002908F8" w:rsidRDefault="002908F8" w:rsidP="004A7A43">
      <w:pPr>
        <w:pStyle w:val="boolformate"/>
        <w:ind w:left="2160"/>
      </w:pPr>
    </w:p>
    <w:p w:rsidR="007928C5" w:rsidRDefault="007928C5" w:rsidP="004A7A43">
      <w:pPr>
        <w:pStyle w:val="boolformate"/>
        <w:ind w:left="2160"/>
      </w:pPr>
    </w:p>
    <w:p w:rsidR="004A7A43" w:rsidRPr="001B525A" w:rsidRDefault="00ED6FFF" w:rsidP="00ED6FFF">
      <w:pPr>
        <w:pStyle w:val="1hed"/>
        <w:rPr>
          <w:sz w:val="32"/>
          <w:szCs w:val="32"/>
        </w:rPr>
      </w:pPr>
      <w:r w:rsidRPr="001B525A">
        <w:rPr>
          <w:sz w:val="32"/>
          <w:szCs w:val="32"/>
        </w:rPr>
        <w:t xml:space="preserve">Table of verb to be </w:t>
      </w:r>
    </w:p>
    <w:tbl>
      <w:tblPr>
        <w:tblStyle w:val="MediumGrid3-Accent1"/>
        <w:tblpPr w:leftFromText="180" w:rightFromText="180" w:vertAnchor="text" w:horzAnchor="margin" w:tblpXSpec="center" w:tblpY="215"/>
        <w:tblW w:w="8447" w:type="dxa"/>
        <w:tblLook w:val="04A0" w:firstRow="1" w:lastRow="0" w:firstColumn="1" w:lastColumn="0" w:noHBand="0" w:noVBand="1"/>
      </w:tblPr>
      <w:tblGrid>
        <w:gridCol w:w="3050"/>
        <w:gridCol w:w="1463"/>
        <w:gridCol w:w="1139"/>
        <w:gridCol w:w="2795"/>
      </w:tblGrid>
      <w:tr w:rsidR="001B525A" w:rsidRPr="00DC4693" w:rsidTr="001B525A">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0" w:type="auto"/>
            <w:hideMark/>
          </w:tcPr>
          <w:p w:rsidR="00ED6FFF" w:rsidRPr="00DC4693" w:rsidRDefault="00ED6FFF" w:rsidP="00ED6FFF">
            <w:pPr>
              <w:spacing w:before="0" w:after="0" w:line="360"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When?</w:t>
            </w:r>
          </w:p>
        </w:tc>
        <w:tc>
          <w:tcPr>
            <w:tcW w:w="0" w:type="auto"/>
            <w:hideMark/>
          </w:tcPr>
          <w:p w:rsidR="00ED6FFF" w:rsidRPr="00DC4693" w:rsidRDefault="00ED6FFF" w:rsidP="00ED6FFF">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Who?</w:t>
            </w:r>
          </w:p>
        </w:tc>
        <w:tc>
          <w:tcPr>
            <w:tcW w:w="0" w:type="auto"/>
            <w:hideMark/>
          </w:tcPr>
          <w:p w:rsidR="00ED6FFF" w:rsidRPr="00DC4693" w:rsidRDefault="00ED6FFF" w:rsidP="00ED6FFF">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Form</w:t>
            </w:r>
          </w:p>
        </w:tc>
        <w:tc>
          <w:tcPr>
            <w:tcW w:w="0" w:type="auto"/>
            <w:hideMark/>
          </w:tcPr>
          <w:p w:rsidR="00ED6FFF" w:rsidRPr="00DC4693" w:rsidRDefault="00ED6FFF" w:rsidP="00ED6FFF">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Example</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rsidR="00ED6FFF" w:rsidRPr="00DC4693" w:rsidRDefault="00ED6FFF" w:rsidP="001B525A">
            <w:pPr>
              <w:spacing w:before="0" w:after="0" w:line="276"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Base form</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b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1B525A">
              <w:rPr>
                <w:rFonts w:eastAsia="Times New Roman" w:cstheme="minorHAnsi"/>
                <w:color w:val="000000"/>
                <w:sz w:val="24"/>
                <w:szCs w:val="24"/>
                <w:lang w:bidi="hi-IN"/>
              </w:rPr>
              <w:t>He</w:t>
            </w:r>
            <w:r w:rsidRPr="00DC4693">
              <w:rPr>
                <w:rFonts w:eastAsia="Times New Roman" w:cstheme="minorHAnsi"/>
                <w:color w:val="000000"/>
                <w:sz w:val="24"/>
                <w:szCs w:val="24"/>
                <w:lang w:bidi="hi-IN"/>
              </w:rPr>
              <w:t xml:space="preserve"> can </w:t>
            </w:r>
            <w:r w:rsidRPr="00DC4693">
              <w:rPr>
                <w:rFonts w:eastAsia="Times New Roman" w:cstheme="minorHAnsi"/>
                <w:b/>
                <w:bCs/>
                <w:color w:val="000000"/>
                <w:sz w:val="24"/>
                <w:szCs w:val="24"/>
                <w:lang w:bidi="hi-IN"/>
              </w:rPr>
              <w:t>be</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trHeight w:val="435"/>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ED6FFF" w:rsidRPr="00DC4693" w:rsidRDefault="00ED6FFF" w:rsidP="001B525A">
            <w:pPr>
              <w:spacing w:before="0" w:after="0" w:line="276"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Simple Present</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am</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 </w:t>
            </w:r>
            <w:r w:rsidRPr="00DC4693">
              <w:rPr>
                <w:rFonts w:eastAsia="Times New Roman" w:cstheme="minorHAnsi"/>
                <w:b/>
                <w:bCs/>
                <w:color w:val="000000"/>
                <w:sz w:val="24"/>
                <w:szCs w:val="24"/>
                <w:lang w:bidi="hi-IN"/>
              </w:rPr>
              <w:t>am</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You</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ar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You </w:t>
            </w:r>
            <w:r w:rsidRPr="00DC4693">
              <w:rPr>
                <w:rFonts w:eastAsia="Times New Roman" w:cstheme="minorHAnsi"/>
                <w:b/>
                <w:bCs/>
                <w:color w:val="000000"/>
                <w:sz w:val="24"/>
                <w:szCs w:val="24"/>
                <w:lang w:bidi="hi-IN"/>
              </w:rPr>
              <w:t>are</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He/She/It</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s</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She </w:t>
            </w:r>
            <w:r w:rsidRPr="00DC4693">
              <w:rPr>
                <w:rFonts w:eastAsia="Times New Roman" w:cstheme="minorHAnsi"/>
                <w:b/>
                <w:bCs/>
                <w:color w:val="000000"/>
                <w:sz w:val="24"/>
                <w:szCs w:val="24"/>
                <w:lang w:bidi="hi-IN"/>
              </w:rPr>
              <w:t>is</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ar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 </w:t>
            </w:r>
            <w:r w:rsidRPr="00DC4693">
              <w:rPr>
                <w:rFonts w:eastAsia="Times New Roman" w:cstheme="minorHAnsi"/>
                <w:b/>
                <w:bCs/>
                <w:color w:val="000000"/>
                <w:sz w:val="24"/>
                <w:szCs w:val="24"/>
                <w:lang w:bidi="hi-IN"/>
              </w:rPr>
              <w:t>are</w:t>
            </w:r>
            <w:r w:rsidRPr="00DC4693">
              <w:rPr>
                <w:rFonts w:eastAsia="Times New Roman" w:cstheme="minorHAnsi"/>
                <w:color w:val="000000"/>
                <w:sz w:val="24"/>
                <w:szCs w:val="24"/>
                <w:lang w:bidi="hi-IN"/>
              </w:rPr>
              <w:t> </w:t>
            </w:r>
            <w:r w:rsidRPr="001B525A">
              <w:rPr>
                <w:rFonts w:eastAsia="Times New Roman" w:cstheme="minorHAnsi"/>
                <w:color w:val="000000"/>
                <w:sz w:val="24"/>
                <w:szCs w:val="24"/>
                <w:lang w:bidi="hi-IN"/>
              </w:rPr>
              <w:t xml:space="preserve"> Docters</w:t>
            </w:r>
            <w:r w:rsidRPr="00DC4693">
              <w:rPr>
                <w:rFonts w:eastAsia="Times New Roman" w:cstheme="minorHAnsi"/>
                <w:color w:val="000000"/>
                <w:sz w:val="24"/>
                <w:szCs w:val="24"/>
                <w:lang w:bidi="hi-IN"/>
              </w:rPr>
              <w:t>.</w:t>
            </w:r>
          </w:p>
        </w:tc>
      </w:tr>
      <w:tr w:rsidR="001B525A" w:rsidRPr="00DC4693" w:rsidTr="001B525A">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They</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ar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They </w:t>
            </w:r>
            <w:r w:rsidRPr="00DC4693">
              <w:rPr>
                <w:rFonts w:eastAsia="Times New Roman" w:cstheme="minorHAnsi"/>
                <w:b/>
                <w:bCs/>
                <w:color w:val="000000"/>
                <w:sz w:val="24"/>
                <w:szCs w:val="24"/>
                <w:lang w:bidi="hi-IN"/>
              </w:rPr>
              <w:t>are</w:t>
            </w:r>
            <w:r w:rsidRPr="00DC4693">
              <w:rPr>
                <w:rFonts w:eastAsia="Times New Roman" w:cstheme="minorHAnsi"/>
                <w:color w:val="000000"/>
                <w:sz w:val="24"/>
                <w:szCs w:val="24"/>
                <w:lang w:bidi="hi-IN"/>
              </w:rPr>
              <w:t> </w:t>
            </w:r>
            <w:r w:rsidRPr="001B525A">
              <w:rPr>
                <w:rFonts w:eastAsia="Times New Roman" w:cstheme="minorHAnsi"/>
                <w:color w:val="000000"/>
                <w:sz w:val="24"/>
                <w:szCs w:val="24"/>
                <w:lang w:bidi="hi-IN"/>
              </w:rPr>
              <w:t xml:space="preserve"> Docters</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ED6FFF" w:rsidRPr="00DC4693" w:rsidRDefault="00ED6FFF" w:rsidP="001B525A">
            <w:pPr>
              <w:spacing w:before="0" w:after="0" w:line="276"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Simple Past</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as</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 </w:t>
            </w:r>
            <w:r w:rsidRPr="00DC4693">
              <w:rPr>
                <w:rFonts w:eastAsia="Times New Roman" w:cstheme="minorHAnsi"/>
                <w:b/>
                <w:bCs/>
                <w:color w:val="000000"/>
                <w:sz w:val="24"/>
                <w:szCs w:val="24"/>
                <w:lang w:bidi="hi-IN"/>
              </w:rPr>
              <w:t>was</w:t>
            </w:r>
            <w:r w:rsidRPr="00DC4693">
              <w:rPr>
                <w:rFonts w:eastAsia="Times New Roman" w:cstheme="minorHAnsi"/>
                <w:color w:val="000000"/>
                <w:sz w:val="24"/>
                <w:szCs w:val="24"/>
                <w:lang w:bidi="hi-IN"/>
              </w:rPr>
              <w:t> </w:t>
            </w:r>
            <w:r w:rsidRPr="001B525A">
              <w:rPr>
                <w:rFonts w:eastAsia="Times New Roman" w:cstheme="minorHAnsi"/>
                <w:color w:val="000000"/>
                <w:sz w:val="24"/>
                <w:szCs w:val="24"/>
                <w:lang w:bidi="hi-IN"/>
              </w:rPr>
              <w:t xml:space="preserve"> Docter </w:t>
            </w:r>
            <w:r w:rsidRPr="00DC4693">
              <w:rPr>
                <w:rFonts w:eastAsia="Times New Roman" w:cstheme="minorHAnsi"/>
                <w:color w:val="000000"/>
                <w:sz w:val="24"/>
                <w:szCs w:val="24"/>
                <w:lang w:bidi="hi-IN"/>
              </w:rPr>
              <w:t>.</w:t>
            </w:r>
          </w:p>
        </w:tc>
      </w:tr>
      <w:tr w:rsidR="001B525A" w:rsidRPr="00DC4693" w:rsidTr="001B525A">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You</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r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You </w:t>
            </w:r>
            <w:r w:rsidRPr="00DC4693">
              <w:rPr>
                <w:rFonts w:eastAsia="Times New Roman" w:cstheme="minorHAnsi"/>
                <w:b/>
                <w:bCs/>
                <w:color w:val="000000"/>
                <w:sz w:val="24"/>
                <w:szCs w:val="24"/>
                <w:lang w:bidi="hi-IN"/>
              </w:rPr>
              <w:t>were</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He/She/It</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as</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She </w:t>
            </w:r>
            <w:r w:rsidRPr="00DC4693">
              <w:rPr>
                <w:rFonts w:eastAsia="Times New Roman" w:cstheme="minorHAnsi"/>
                <w:b/>
                <w:bCs/>
                <w:color w:val="000000"/>
                <w:sz w:val="24"/>
                <w:szCs w:val="24"/>
                <w:lang w:bidi="hi-IN"/>
              </w:rPr>
              <w:t>was</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r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 </w:t>
            </w:r>
            <w:r w:rsidRPr="00DC4693">
              <w:rPr>
                <w:rFonts w:eastAsia="Times New Roman" w:cstheme="minorHAnsi"/>
                <w:b/>
                <w:bCs/>
                <w:color w:val="000000"/>
                <w:sz w:val="24"/>
                <w:szCs w:val="24"/>
                <w:lang w:bidi="hi-IN"/>
              </w:rPr>
              <w:t>were</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They</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r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They </w:t>
            </w:r>
            <w:r w:rsidRPr="00DC4693">
              <w:rPr>
                <w:rFonts w:eastAsia="Times New Roman" w:cstheme="minorHAnsi"/>
                <w:b/>
                <w:bCs/>
                <w:color w:val="000000"/>
                <w:sz w:val="24"/>
                <w:szCs w:val="24"/>
                <w:lang w:bidi="hi-IN"/>
              </w:rPr>
              <w:t>were</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trHeight w:val="435"/>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ED6FFF" w:rsidRPr="00DC4693" w:rsidRDefault="00ED6FFF" w:rsidP="001B525A">
            <w:pPr>
              <w:spacing w:before="0" w:after="0" w:line="276"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Simple Futur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ill b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 </w:t>
            </w:r>
            <w:r w:rsidRPr="00DC4693">
              <w:rPr>
                <w:rFonts w:eastAsia="Times New Roman" w:cstheme="minorHAnsi"/>
                <w:b/>
                <w:bCs/>
                <w:color w:val="000000"/>
                <w:sz w:val="24"/>
                <w:szCs w:val="24"/>
                <w:lang w:bidi="hi-IN"/>
              </w:rPr>
              <w:t>will be</w:t>
            </w:r>
            <w:r w:rsidRPr="001B525A">
              <w:rPr>
                <w:rFonts w:eastAsia="Times New Roman" w:cstheme="minorHAnsi"/>
                <w:b/>
                <w:bCs/>
                <w:color w:val="000000"/>
                <w:sz w:val="24"/>
                <w:szCs w:val="24"/>
                <w:lang w:bidi="hi-IN"/>
              </w:rPr>
              <w:t xml:space="preserve">  </w:t>
            </w:r>
            <w:r w:rsidRPr="001B525A">
              <w:rPr>
                <w:rFonts w:eastAsia="Times New Roman" w:cstheme="minorHAnsi"/>
                <w:color w:val="000000"/>
                <w:sz w:val="24"/>
                <w:szCs w:val="24"/>
                <w:lang w:bidi="hi-IN"/>
              </w:rPr>
              <w:t>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You</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ill b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You </w:t>
            </w:r>
            <w:r w:rsidRPr="00DC4693">
              <w:rPr>
                <w:rFonts w:eastAsia="Times New Roman" w:cstheme="minorHAnsi"/>
                <w:b/>
                <w:bCs/>
                <w:color w:val="000000"/>
                <w:sz w:val="24"/>
                <w:szCs w:val="24"/>
                <w:lang w:bidi="hi-IN"/>
              </w:rPr>
              <w:t>will be</w:t>
            </w:r>
            <w:r w:rsidRPr="001B525A">
              <w:rPr>
                <w:rFonts w:eastAsia="Times New Roman" w:cstheme="minorHAnsi"/>
                <w:b/>
                <w:bCs/>
                <w:color w:val="000000"/>
                <w:sz w:val="24"/>
                <w:szCs w:val="24"/>
                <w:lang w:bidi="hi-IN"/>
              </w:rPr>
              <w:t xml:space="preserve">  </w:t>
            </w:r>
            <w:r w:rsidRPr="001B525A">
              <w:rPr>
                <w:rFonts w:eastAsia="Times New Roman" w:cstheme="minorHAnsi"/>
                <w:color w:val="000000"/>
                <w:sz w:val="24"/>
                <w:szCs w:val="24"/>
                <w:lang w:bidi="hi-IN"/>
              </w:rPr>
              <w:t>Docter</w:t>
            </w:r>
            <w:r w:rsidRPr="00DC4693">
              <w:rPr>
                <w:rFonts w:eastAsia="Times New Roman" w:cstheme="minorHAnsi"/>
                <w:color w:val="000000"/>
                <w:sz w:val="24"/>
                <w:szCs w:val="24"/>
                <w:lang w:bidi="hi-IN"/>
              </w:rPr>
              <w:t>.</w:t>
            </w:r>
          </w:p>
        </w:tc>
      </w:tr>
      <w:tr w:rsidR="001B525A" w:rsidRPr="00DC4693" w:rsidTr="001B525A">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He/She/It</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ill b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She </w:t>
            </w:r>
            <w:r w:rsidRPr="00DC4693">
              <w:rPr>
                <w:rFonts w:eastAsia="Times New Roman" w:cstheme="minorHAnsi"/>
                <w:b/>
                <w:bCs/>
                <w:color w:val="000000"/>
                <w:sz w:val="24"/>
                <w:szCs w:val="24"/>
                <w:lang w:bidi="hi-IN"/>
              </w:rPr>
              <w:t>will be</w:t>
            </w:r>
            <w:r w:rsidRPr="001B525A">
              <w:rPr>
                <w:rFonts w:eastAsia="Times New Roman" w:cstheme="minorHAnsi"/>
                <w:b/>
                <w:bCs/>
                <w:color w:val="000000"/>
                <w:sz w:val="24"/>
                <w:szCs w:val="24"/>
                <w:lang w:bidi="hi-IN"/>
              </w:rPr>
              <w:t xml:space="preserve">  </w:t>
            </w:r>
            <w:r w:rsidRPr="001B525A">
              <w:rPr>
                <w:rFonts w:eastAsia="Times New Roman" w:cstheme="minorHAnsi"/>
                <w:color w:val="000000"/>
                <w:sz w:val="24"/>
                <w:szCs w:val="24"/>
                <w:lang w:bidi="hi-IN"/>
              </w:rPr>
              <w:t>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ill b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 </w:t>
            </w:r>
            <w:r w:rsidRPr="00DC4693">
              <w:rPr>
                <w:rFonts w:eastAsia="Times New Roman" w:cstheme="minorHAnsi"/>
                <w:b/>
                <w:bCs/>
                <w:color w:val="000000"/>
                <w:sz w:val="24"/>
                <w:szCs w:val="24"/>
                <w:lang w:bidi="hi-IN"/>
              </w:rPr>
              <w:t>will be</w:t>
            </w:r>
            <w:r w:rsidRPr="001B525A">
              <w:rPr>
                <w:rFonts w:eastAsia="Times New Roman" w:cstheme="minorHAnsi"/>
                <w:b/>
                <w:bCs/>
                <w:color w:val="000000"/>
                <w:sz w:val="24"/>
                <w:szCs w:val="24"/>
                <w:lang w:bidi="hi-IN"/>
              </w:rPr>
              <w:t xml:space="preserve">  </w:t>
            </w:r>
            <w:r w:rsidRPr="001B525A">
              <w:rPr>
                <w:rFonts w:eastAsia="Times New Roman" w:cstheme="minorHAnsi"/>
                <w:color w:val="000000"/>
                <w:sz w:val="24"/>
                <w:szCs w:val="24"/>
                <w:lang w:bidi="hi-IN"/>
              </w:rPr>
              <w:t>Docter</w:t>
            </w:r>
            <w:r w:rsidRPr="00DC4693">
              <w:rPr>
                <w:rFonts w:eastAsia="Times New Roman" w:cstheme="minorHAnsi"/>
                <w:color w:val="000000"/>
                <w:sz w:val="24"/>
                <w:szCs w:val="24"/>
                <w:lang w:bidi="hi-IN"/>
              </w:rPr>
              <w:t>.</w:t>
            </w:r>
          </w:p>
        </w:tc>
      </w:tr>
      <w:tr w:rsidR="001B525A" w:rsidRPr="00DC4693" w:rsidTr="001B525A">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They</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ill b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They </w:t>
            </w:r>
            <w:r w:rsidRPr="00DC4693">
              <w:rPr>
                <w:rFonts w:eastAsia="Times New Roman" w:cstheme="minorHAnsi"/>
                <w:b/>
                <w:bCs/>
                <w:color w:val="000000"/>
                <w:sz w:val="24"/>
                <w:szCs w:val="24"/>
                <w:lang w:bidi="hi-IN"/>
              </w:rPr>
              <w:t>will be</w:t>
            </w:r>
            <w:r w:rsidRPr="001B525A">
              <w:rPr>
                <w:rFonts w:eastAsia="Times New Roman" w:cstheme="minorHAnsi"/>
                <w:b/>
                <w:bCs/>
                <w:color w:val="000000"/>
                <w:sz w:val="24"/>
                <w:szCs w:val="24"/>
                <w:lang w:bidi="hi-IN"/>
              </w:rPr>
              <w:t xml:space="preserve">  </w:t>
            </w:r>
            <w:r w:rsidRPr="001B525A">
              <w:rPr>
                <w:rFonts w:eastAsia="Times New Roman" w:cstheme="minorHAnsi"/>
                <w:color w:val="000000"/>
                <w:sz w:val="24"/>
                <w:szCs w:val="24"/>
                <w:lang w:bidi="hi-IN"/>
              </w:rPr>
              <w:t>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0" w:type="auto"/>
            <w:hideMark/>
          </w:tcPr>
          <w:p w:rsidR="00ED6FFF" w:rsidRPr="00DC4693" w:rsidRDefault="00ED6FFF" w:rsidP="001B525A">
            <w:pPr>
              <w:spacing w:before="0" w:after="0" w:line="276"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Progressive form</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being</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He is </w:t>
            </w:r>
            <w:r w:rsidRPr="00DC4693">
              <w:rPr>
                <w:rFonts w:eastAsia="Times New Roman" w:cstheme="minorHAnsi"/>
                <w:b/>
                <w:bCs/>
                <w:color w:val="000000"/>
                <w:sz w:val="24"/>
                <w:szCs w:val="24"/>
                <w:lang w:bidi="hi-IN"/>
              </w:rPr>
              <w:t>being</w:t>
            </w:r>
            <w:r w:rsidRPr="001B525A">
              <w:rPr>
                <w:rFonts w:eastAsia="Times New Roman" w:cstheme="minorHAnsi"/>
                <w:color w:val="000000"/>
                <w:sz w:val="24"/>
                <w:szCs w:val="24"/>
                <w:lang w:bidi="hi-IN"/>
              </w:rPr>
              <w:t xml:space="preserve"> funny</w:t>
            </w:r>
            <w:r w:rsidRPr="00DC4693">
              <w:rPr>
                <w:rFonts w:eastAsia="Times New Roman" w:cstheme="minorHAnsi"/>
                <w:color w:val="000000"/>
                <w:sz w:val="24"/>
                <w:szCs w:val="24"/>
                <w:lang w:bidi="hi-IN"/>
              </w:rPr>
              <w:t>.</w:t>
            </w:r>
          </w:p>
        </w:tc>
      </w:tr>
      <w:tr w:rsidR="001B525A" w:rsidRPr="00DC4693" w:rsidTr="001B525A">
        <w:trPr>
          <w:trHeight w:val="458"/>
        </w:trPr>
        <w:tc>
          <w:tcPr>
            <w:cnfStyle w:val="001000000000" w:firstRow="0" w:lastRow="0" w:firstColumn="1" w:lastColumn="0" w:oddVBand="0" w:evenVBand="0" w:oddHBand="0" w:evenHBand="0" w:firstRowFirstColumn="0" w:firstRowLastColumn="0" w:lastRowFirstColumn="0" w:lastRowLastColumn="0"/>
            <w:tcW w:w="0" w:type="auto"/>
            <w:hideMark/>
          </w:tcPr>
          <w:p w:rsidR="00FD57D4" w:rsidRPr="00DC4693" w:rsidRDefault="00ED6FFF" w:rsidP="001B525A">
            <w:pPr>
              <w:spacing w:before="0" w:after="0" w:line="276"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Perfect from</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been</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t has </w:t>
            </w:r>
            <w:r w:rsidRPr="00DC4693">
              <w:rPr>
                <w:rFonts w:eastAsia="Times New Roman" w:cstheme="minorHAnsi"/>
                <w:b/>
                <w:bCs/>
                <w:color w:val="000000"/>
                <w:sz w:val="24"/>
                <w:szCs w:val="24"/>
                <w:lang w:bidi="hi-IN"/>
              </w:rPr>
              <w:t>been</w:t>
            </w:r>
            <w:r w:rsidRPr="001B525A">
              <w:rPr>
                <w:rFonts w:eastAsia="Times New Roman" w:cstheme="minorHAnsi"/>
                <w:color w:val="000000"/>
                <w:sz w:val="24"/>
                <w:szCs w:val="24"/>
                <w:lang w:bidi="hi-IN"/>
              </w:rPr>
              <w:t> raining</w:t>
            </w:r>
            <w:r w:rsidRPr="00DC4693">
              <w:rPr>
                <w:rFonts w:eastAsia="Times New Roman" w:cstheme="minorHAnsi"/>
                <w:color w:val="000000"/>
                <w:sz w:val="24"/>
                <w:szCs w:val="24"/>
                <w:lang w:bidi="hi-IN"/>
              </w:rPr>
              <w:t>.</w:t>
            </w:r>
          </w:p>
        </w:tc>
      </w:tr>
    </w:tbl>
    <w:p w:rsidR="00ED6FFF" w:rsidRDefault="00ED6FFF" w:rsidP="00ED6FFF">
      <w:pPr>
        <w:pStyle w:val="1hed"/>
        <w:numPr>
          <w:ilvl w:val="0"/>
          <w:numId w:val="0"/>
        </w:numPr>
        <w:ind w:left="1134"/>
      </w:pPr>
    </w:p>
    <w:p w:rsidR="004A7A43" w:rsidRPr="00EB6C9A" w:rsidRDefault="004A7A43" w:rsidP="008326F1">
      <w:pPr>
        <w:pStyle w:val="boolformate"/>
      </w:pPr>
    </w:p>
    <w:p w:rsidR="00FC70E6" w:rsidRPr="00C43CA4" w:rsidRDefault="00900328" w:rsidP="00FC70E6">
      <w:pPr>
        <w:pStyle w:val="1hed"/>
        <w:rPr>
          <w:sz w:val="32"/>
          <w:szCs w:val="32"/>
        </w:rPr>
      </w:pPr>
      <w:r w:rsidRPr="00900328">
        <w:br w:type="page"/>
      </w:r>
      <w:r w:rsidR="00FC70E6" w:rsidRPr="00C43CA4">
        <w:rPr>
          <w:sz w:val="32"/>
          <w:szCs w:val="32"/>
        </w:rPr>
        <w:lastRenderedPageBreak/>
        <w:t xml:space="preserve">Answers of model verb exercise :- </w:t>
      </w:r>
    </w:p>
    <w:p w:rsidR="00FC70E6" w:rsidRPr="00FC70E6" w:rsidRDefault="00FC70E6" w:rsidP="00FC70E6">
      <w:pPr>
        <w:pStyle w:val="1hed"/>
        <w:numPr>
          <w:ilvl w:val="0"/>
          <w:numId w:val="0"/>
        </w:numPr>
        <w:ind w:left="1134" w:hanging="425"/>
        <w:rPr>
          <w:rFonts w:cstheme="minorHAnsi"/>
        </w:rPr>
      </w:pPr>
      <w:bookmarkStart w:id="49" w:name="_Toc17112305"/>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FC70E6" w:rsidTr="00FC70E6">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FC70E6" w:rsidRDefault="00FC70E6">
            <w:pPr>
              <w:pStyle w:val="ListParagraph"/>
              <w:spacing w:after="0"/>
              <w:rPr>
                <w:rFonts w:asciiTheme="majorHAnsi" w:hAnsiTheme="majorHAnsi" w:cstheme="minorHAnsi"/>
                <w:sz w:val="24"/>
                <w:szCs w:val="24"/>
              </w:rPr>
            </w:pPr>
            <w:r>
              <w:rPr>
                <w:rFonts w:asciiTheme="majorHAnsi" w:hAnsiTheme="majorHAnsi" w:cstheme="minorHAnsi"/>
                <w:sz w:val="24"/>
                <w:szCs w:val="24"/>
              </w:rPr>
              <w:t>Exercise:- 1 (Is, Am, Are)</w:t>
            </w:r>
          </w:p>
        </w:tc>
      </w:tr>
      <w:tr w:rsidR="00FC70E6" w:rsidTr="00FC70E6">
        <w:trPr>
          <w:trHeight w:val="1530"/>
        </w:trPr>
        <w:tc>
          <w:tcPr>
            <w:tcW w:w="1799" w:type="dxa"/>
            <w:tcBorders>
              <w:top w:val="single" w:sz="4" w:space="0" w:color="auto"/>
              <w:left w:val="single" w:sz="4" w:space="0" w:color="auto"/>
              <w:bottom w:val="single" w:sz="4" w:space="0" w:color="auto"/>
              <w:right w:val="single" w:sz="4" w:space="0" w:color="auto"/>
            </w:tcBorders>
            <w:hideMark/>
          </w:tcPr>
          <w:p w:rsidR="00FC70E6" w:rsidRDefault="00FC70E6" w:rsidP="00465E28">
            <w:pPr>
              <w:pStyle w:val="ListParagraph"/>
              <w:numPr>
                <w:ilvl w:val="0"/>
                <w:numId w:val="168"/>
              </w:numPr>
              <w:spacing w:before="0" w:after="0"/>
              <w:ind w:left="426" w:hanging="284"/>
              <w:rPr>
                <w:rFonts w:cstheme="minorHAnsi"/>
                <w:szCs w:val="20"/>
              </w:rPr>
            </w:pPr>
            <w:r>
              <w:rPr>
                <w:rFonts w:cstheme="minorHAnsi"/>
                <w:szCs w:val="20"/>
              </w:rPr>
              <w:t>Am</w:t>
            </w:r>
          </w:p>
          <w:p w:rsidR="00FC70E6" w:rsidRDefault="00FC70E6" w:rsidP="00465E28">
            <w:pPr>
              <w:pStyle w:val="ListParagraph"/>
              <w:numPr>
                <w:ilvl w:val="0"/>
                <w:numId w:val="168"/>
              </w:numPr>
              <w:spacing w:before="0" w:after="0"/>
              <w:ind w:left="426" w:hanging="284"/>
              <w:rPr>
                <w:rFonts w:cstheme="minorHAnsi"/>
                <w:szCs w:val="20"/>
              </w:rPr>
            </w:pPr>
            <w:r>
              <w:rPr>
                <w:rFonts w:cstheme="minorHAnsi"/>
                <w:szCs w:val="20"/>
              </w:rPr>
              <w:t xml:space="preserve">Is </w:t>
            </w:r>
          </w:p>
          <w:p w:rsidR="00FC70E6" w:rsidRDefault="00FC70E6" w:rsidP="00465E28">
            <w:pPr>
              <w:pStyle w:val="ListParagraph"/>
              <w:numPr>
                <w:ilvl w:val="0"/>
                <w:numId w:val="168"/>
              </w:numPr>
              <w:spacing w:before="0" w:after="0"/>
              <w:ind w:left="426" w:hanging="284"/>
              <w:rPr>
                <w:rFonts w:cstheme="minorHAnsi"/>
                <w:szCs w:val="20"/>
              </w:rPr>
            </w:pPr>
            <w:r>
              <w:rPr>
                <w:rFonts w:cstheme="minorHAnsi"/>
                <w:szCs w:val="20"/>
              </w:rPr>
              <w:t>are</w:t>
            </w:r>
          </w:p>
          <w:p w:rsidR="00FC70E6" w:rsidRDefault="00FC70E6" w:rsidP="00465E28">
            <w:pPr>
              <w:pStyle w:val="ListParagraph"/>
              <w:numPr>
                <w:ilvl w:val="0"/>
                <w:numId w:val="168"/>
              </w:numPr>
              <w:spacing w:before="0" w:after="0"/>
              <w:ind w:left="426" w:hanging="284"/>
              <w:rPr>
                <w:rFonts w:cstheme="minorHAnsi"/>
                <w:szCs w:val="20"/>
              </w:rPr>
            </w:pPr>
            <w:r>
              <w:rPr>
                <w:rFonts w:cstheme="minorHAnsi"/>
                <w:szCs w:val="20"/>
              </w:rPr>
              <w:t xml:space="preserve">Is </w:t>
            </w:r>
          </w:p>
          <w:p w:rsidR="00FC70E6" w:rsidRDefault="00FC70E6" w:rsidP="00465E28">
            <w:pPr>
              <w:pStyle w:val="ListParagraph"/>
              <w:numPr>
                <w:ilvl w:val="0"/>
                <w:numId w:val="168"/>
              </w:numPr>
              <w:spacing w:before="0" w:after="0"/>
              <w:ind w:left="426" w:hanging="284"/>
              <w:rPr>
                <w:rFonts w:cstheme="minorHAnsi"/>
                <w:szCs w:val="20"/>
              </w:rPr>
            </w:pPr>
            <w:r>
              <w:rPr>
                <w:rFonts w:cstheme="minorHAnsi"/>
                <w:szCs w:val="20"/>
              </w:rPr>
              <w:t>Am</w:t>
            </w:r>
          </w:p>
          <w:p w:rsidR="00FC70E6" w:rsidRDefault="00FC70E6" w:rsidP="00465E28">
            <w:pPr>
              <w:pStyle w:val="ListParagraph"/>
              <w:numPr>
                <w:ilvl w:val="0"/>
                <w:numId w:val="168"/>
              </w:numPr>
              <w:spacing w:before="0" w:after="0"/>
              <w:ind w:left="426" w:hanging="284"/>
              <w:rPr>
                <w:rFonts w:cstheme="minorHAnsi"/>
                <w:szCs w:val="20"/>
              </w:rPr>
            </w:pPr>
            <w:r>
              <w:rPr>
                <w:rFonts w:cstheme="minorHAnsi"/>
                <w:szCs w:val="20"/>
              </w:rPr>
              <w:t>Is</w:t>
            </w:r>
          </w:p>
          <w:p w:rsidR="00FC70E6" w:rsidRDefault="00FC70E6" w:rsidP="00465E28">
            <w:pPr>
              <w:pStyle w:val="ListParagraph"/>
              <w:numPr>
                <w:ilvl w:val="0"/>
                <w:numId w:val="168"/>
              </w:numPr>
              <w:spacing w:before="0" w:after="0"/>
              <w:ind w:left="426" w:hanging="284"/>
              <w:rPr>
                <w:rFonts w:cstheme="minorHAnsi"/>
                <w:szCs w:val="20"/>
              </w:rPr>
            </w:pPr>
            <w:r>
              <w:rPr>
                <w:rFonts w:cstheme="minorHAnsi"/>
                <w:szCs w:val="20"/>
              </w:rPr>
              <w:t>Are</w:t>
            </w:r>
          </w:p>
        </w:tc>
        <w:tc>
          <w:tcPr>
            <w:tcW w:w="2137" w:type="dxa"/>
            <w:tcBorders>
              <w:top w:val="single" w:sz="4" w:space="0" w:color="auto"/>
              <w:left w:val="single" w:sz="4" w:space="0" w:color="auto"/>
              <w:bottom w:val="single" w:sz="4" w:space="0" w:color="auto"/>
              <w:right w:val="single" w:sz="4" w:space="0" w:color="auto"/>
            </w:tcBorders>
            <w:hideMark/>
          </w:tcPr>
          <w:p w:rsidR="00FC70E6" w:rsidRDefault="00FC70E6" w:rsidP="00465E28">
            <w:pPr>
              <w:pStyle w:val="ListParagraph"/>
              <w:numPr>
                <w:ilvl w:val="0"/>
                <w:numId w:val="168"/>
              </w:numPr>
              <w:spacing w:before="0" w:after="0"/>
              <w:ind w:left="320" w:firstLine="40"/>
              <w:rPr>
                <w:rFonts w:cstheme="minorHAnsi"/>
                <w:szCs w:val="20"/>
              </w:rPr>
            </w:pPr>
            <w:r>
              <w:rPr>
                <w:rFonts w:cstheme="minorHAnsi"/>
                <w:szCs w:val="20"/>
              </w:rPr>
              <w:t>Are</w:t>
            </w:r>
          </w:p>
          <w:p w:rsidR="00FC70E6" w:rsidRDefault="00FC70E6" w:rsidP="00465E28">
            <w:pPr>
              <w:pStyle w:val="ListParagraph"/>
              <w:numPr>
                <w:ilvl w:val="0"/>
                <w:numId w:val="168"/>
              </w:numPr>
              <w:spacing w:before="0" w:after="0"/>
              <w:ind w:left="320" w:firstLine="40"/>
              <w:rPr>
                <w:rFonts w:cstheme="minorHAnsi"/>
                <w:szCs w:val="20"/>
              </w:rPr>
            </w:pPr>
            <w:r>
              <w:rPr>
                <w:rFonts w:cstheme="minorHAnsi"/>
                <w:szCs w:val="20"/>
              </w:rPr>
              <w:t>Is</w:t>
            </w:r>
          </w:p>
          <w:p w:rsidR="00FC70E6" w:rsidRDefault="00FC70E6" w:rsidP="00465E28">
            <w:pPr>
              <w:pStyle w:val="ListParagraph"/>
              <w:numPr>
                <w:ilvl w:val="0"/>
                <w:numId w:val="168"/>
              </w:numPr>
              <w:spacing w:before="0" w:after="0"/>
              <w:ind w:left="320" w:firstLine="40"/>
              <w:rPr>
                <w:rFonts w:cstheme="minorHAnsi"/>
                <w:szCs w:val="20"/>
              </w:rPr>
            </w:pPr>
            <w:r>
              <w:rPr>
                <w:rFonts w:cstheme="minorHAnsi"/>
                <w:szCs w:val="20"/>
              </w:rPr>
              <w:t>Are</w:t>
            </w:r>
          </w:p>
          <w:p w:rsidR="00FC70E6" w:rsidRDefault="00FC70E6" w:rsidP="00465E28">
            <w:pPr>
              <w:pStyle w:val="ListParagraph"/>
              <w:numPr>
                <w:ilvl w:val="0"/>
                <w:numId w:val="168"/>
              </w:numPr>
              <w:spacing w:before="0" w:after="0"/>
              <w:ind w:left="320" w:firstLine="40"/>
              <w:rPr>
                <w:rFonts w:cstheme="minorHAnsi"/>
                <w:szCs w:val="20"/>
              </w:rPr>
            </w:pPr>
            <w:r>
              <w:rPr>
                <w:rFonts w:cstheme="minorHAnsi"/>
                <w:szCs w:val="20"/>
              </w:rPr>
              <w:t>Is</w:t>
            </w:r>
          </w:p>
          <w:p w:rsidR="00FC70E6" w:rsidRDefault="00FC70E6" w:rsidP="00465E28">
            <w:pPr>
              <w:pStyle w:val="ListParagraph"/>
              <w:numPr>
                <w:ilvl w:val="0"/>
                <w:numId w:val="168"/>
              </w:numPr>
              <w:spacing w:before="0" w:after="0"/>
              <w:ind w:left="320" w:firstLine="40"/>
              <w:rPr>
                <w:rFonts w:cstheme="minorHAnsi"/>
                <w:szCs w:val="20"/>
              </w:rPr>
            </w:pPr>
            <w:r>
              <w:rPr>
                <w:rFonts w:cstheme="minorHAnsi"/>
                <w:szCs w:val="20"/>
              </w:rPr>
              <w:t>Are</w:t>
            </w:r>
          </w:p>
          <w:p w:rsidR="00FC70E6" w:rsidRDefault="00FC70E6" w:rsidP="00465E28">
            <w:pPr>
              <w:pStyle w:val="ListParagraph"/>
              <w:numPr>
                <w:ilvl w:val="0"/>
                <w:numId w:val="168"/>
              </w:numPr>
              <w:spacing w:before="0" w:after="0"/>
              <w:ind w:left="320" w:firstLine="40"/>
              <w:rPr>
                <w:rFonts w:cstheme="minorHAnsi"/>
                <w:szCs w:val="20"/>
              </w:rPr>
            </w:pPr>
            <w:r>
              <w:rPr>
                <w:rFonts w:cstheme="minorHAnsi"/>
                <w:szCs w:val="20"/>
              </w:rPr>
              <w:t>Is</w:t>
            </w:r>
          </w:p>
          <w:p w:rsidR="00FC70E6" w:rsidRDefault="00FC70E6" w:rsidP="00465E28">
            <w:pPr>
              <w:pStyle w:val="ListParagraph"/>
              <w:numPr>
                <w:ilvl w:val="0"/>
                <w:numId w:val="168"/>
              </w:numPr>
              <w:spacing w:before="0" w:after="0"/>
              <w:ind w:left="320" w:firstLine="40"/>
              <w:rPr>
                <w:rFonts w:cstheme="minorHAnsi"/>
                <w:szCs w:val="20"/>
              </w:rPr>
            </w:pPr>
            <w:r>
              <w:rPr>
                <w:rFonts w:cstheme="minorHAnsi"/>
                <w:szCs w:val="20"/>
              </w:rPr>
              <w:t>Am</w:t>
            </w:r>
          </w:p>
        </w:tc>
        <w:tc>
          <w:tcPr>
            <w:tcW w:w="2014" w:type="dxa"/>
            <w:tcBorders>
              <w:top w:val="single" w:sz="4" w:space="0" w:color="auto"/>
              <w:left w:val="single" w:sz="4" w:space="0" w:color="auto"/>
              <w:bottom w:val="single" w:sz="4" w:space="0" w:color="auto"/>
              <w:right w:val="single" w:sz="4" w:space="0" w:color="auto"/>
            </w:tcBorders>
            <w:hideMark/>
          </w:tcPr>
          <w:p w:rsidR="00FC70E6" w:rsidRDefault="00FC70E6" w:rsidP="00465E28">
            <w:pPr>
              <w:pStyle w:val="ListParagraph"/>
              <w:numPr>
                <w:ilvl w:val="0"/>
                <w:numId w:val="168"/>
              </w:numPr>
              <w:spacing w:before="0" w:after="0"/>
              <w:ind w:hanging="11"/>
              <w:rPr>
                <w:rFonts w:cstheme="minorHAnsi"/>
                <w:szCs w:val="20"/>
              </w:rPr>
            </w:pPr>
            <w:r>
              <w:rPr>
                <w:rFonts w:cstheme="minorHAnsi"/>
                <w:szCs w:val="20"/>
              </w:rPr>
              <w:t>is</w:t>
            </w:r>
          </w:p>
          <w:p w:rsidR="00FC70E6" w:rsidRDefault="00FC70E6" w:rsidP="00465E28">
            <w:pPr>
              <w:pStyle w:val="ListParagraph"/>
              <w:numPr>
                <w:ilvl w:val="0"/>
                <w:numId w:val="168"/>
              </w:numPr>
              <w:spacing w:before="0" w:after="0"/>
              <w:ind w:hanging="11"/>
              <w:rPr>
                <w:rFonts w:cstheme="minorHAnsi"/>
                <w:szCs w:val="20"/>
              </w:rPr>
            </w:pPr>
            <w:r>
              <w:rPr>
                <w:rFonts w:cstheme="minorHAnsi"/>
                <w:szCs w:val="20"/>
              </w:rPr>
              <w:t>are</w:t>
            </w:r>
          </w:p>
          <w:p w:rsidR="00FC70E6" w:rsidRDefault="00FC70E6" w:rsidP="00465E28">
            <w:pPr>
              <w:pStyle w:val="ListParagraph"/>
              <w:numPr>
                <w:ilvl w:val="0"/>
                <w:numId w:val="168"/>
              </w:numPr>
              <w:spacing w:before="0" w:after="0"/>
              <w:ind w:hanging="11"/>
              <w:rPr>
                <w:rFonts w:cstheme="minorHAnsi"/>
                <w:szCs w:val="20"/>
              </w:rPr>
            </w:pPr>
            <w:r>
              <w:rPr>
                <w:rFonts w:cstheme="minorHAnsi"/>
                <w:szCs w:val="20"/>
              </w:rPr>
              <w:t>is</w:t>
            </w:r>
          </w:p>
          <w:p w:rsidR="00FC70E6" w:rsidRDefault="00FC70E6" w:rsidP="00465E28">
            <w:pPr>
              <w:pStyle w:val="ListParagraph"/>
              <w:numPr>
                <w:ilvl w:val="0"/>
                <w:numId w:val="168"/>
              </w:numPr>
              <w:spacing w:before="0" w:after="0"/>
              <w:ind w:hanging="11"/>
              <w:rPr>
                <w:rFonts w:cstheme="minorHAnsi"/>
                <w:szCs w:val="20"/>
              </w:rPr>
            </w:pPr>
            <w:r>
              <w:rPr>
                <w:rFonts w:cstheme="minorHAnsi"/>
                <w:szCs w:val="20"/>
              </w:rPr>
              <w:t>are</w:t>
            </w:r>
          </w:p>
          <w:p w:rsidR="00FC70E6" w:rsidRDefault="00FC70E6" w:rsidP="00465E28">
            <w:pPr>
              <w:pStyle w:val="ListParagraph"/>
              <w:numPr>
                <w:ilvl w:val="0"/>
                <w:numId w:val="168"/>
              </w:numPr>
              <w:spacing w:before="0" w:after="0"/>
              <w:ind w:hanging="11"/>
              <w:rPr>
                <w:rFonts w:cstheme="minorHAnsi"/>
                <w:szCs w:val="20"/>
              </w:rPr>
            </w:pPr>
            <w:r>
              <w:rPr>
                <w:rFonts w:cstheme="minorHAnsi"/>
                <w:szCs w:val="20"/>
              </w:rPr>
              <w:t>am</w:t>
            </w:r>
          </w:p>
          <w:p w:rsidR="00FC70E6" w:rsidRDefault="00FC70E6" w:rsidP="00465E28">
            <w:pPr>
              <w:pStyle w:val="ListParagraph"/>
              <w:numPr>
                <w:ilvl w:val="0"/>
                <w:numId w:val="168"/>
              </w:numPr>
              <w:spacing w:before="0" w:after="0"/>
              <w:ind w:hanging="11"/>
              <w:rPr>
                <w:rFonts w:cstheme="minorHAnsi"/>
                <w:szCs w:val="20"/>
              </w:rPr>
            </w:pPr>
            <w:r>
              <w:rPr>
                <w:rFonts w:cstheme="minorHAnsi"/>
                <w:szCs w:val="20"/>
              </w:rPr>
              <w:t>are</w:t>
            </w:r>
          </w:p>
          <w:p w:rsidR="00FC70E6" w:rsidRDefault="00FC70E6" w:rsidP="00465E28">
            <w:pPr>
              <w:pStyle w:val="ListParagraph"/>
              <w:numPr>
                <w:ilvl w:val="0"/>
                <w:numId w:val="168"/>
              </w:numPr>
              <w:spacing w:before="0" w:after="0"/>
              <w:ind w:hanging="11"/>
              <w:rPr>
                <w:rFonts w:cstheme="minorHAnsi"/>
                <w:szCs w:val="20"/>
              </w:rPr>
            </w:pPr>
            <w:r>
              <w:rPr>
                <w:rFonts w:cstheme="minorHAnsi"/>
                <w:szCs w:val="20"/>
              </w:rPr>
              <w:t>am</w:t>
            </w:r>
          </w:p>
        </w:tc>
        <w:tc>
          <w:tcPr>
            <w:tcW w:w="2238" w:type="dxa"/>
            <w:tcBorders>
              <w:top w:val="single" w:sz="4" w:space="0" w:color="auto"/>
              <w:left w:val="single" w:sz="4" w:space="0" w:color="auto"/>
              <w:bottom w:val="single" w:sz="4" w:space="0" w:color="auto"/>
              <w:right w:val="single" w:sz="4" w:space="0" w:color="auto"/>
            </w:tcBorders>
            <w:hideMark/>
          </w:tcPr>
          <w:p w:rsidR="00FC70E6" w:rsidRDefault="00FC70E6" w:rsidP="00465E28">
            <w:pPr>
              <w:pStyle w:val="ListParagraph"/>
              <w:numPr>
                <w:ilvl w:val="0"/>
                <w:numId w:val="168"/>
              </w:numPr>
              <w:spacing w:before="0" w:after="0"/>
              <w:ind w:firstLine="9"/>
              <w:rPr>
                <w:rFonts w:cstheme="minorHAnsi"/>
                <w:szCs w:val="20"/>
              </w:rPr>
            </w:pPr>
            <w:r>
              <w:rPr>
                <w:rFonts w:cstheme="minorHAnsi"/>
                <w:szCs w:val="20"/>
              </w:rPr>
              <w:t>are</w:t>
            </w:r>
          </w:p>
          <w:p w:rsidR="00FC70E6" w:rsidRDefault="00FC70E6" w:rsidP="00465E28">
            <w:pPr>
              <w:pStyle w:val="ListParagraph"/>
              <w:numPr>
                <w:ilvl w:val="0"/>
                <w:numId w:val="168"/>
              </w:numPr>
              <w:spacing w:before="0" w:after="0"/>
              <w:ind w:firstLine="9"/>
              <w:rPr>
                <w:rFonts w:cstheme="minorHAnsi"/>
                <w:szCs w:val="20"/>
              </w:rPr>
            </w:pPr>
            <w:r>
              <w:rPr>
                <w:rFonts w:cstheme="minorHAnsi"/>
                <w:szCs w:val="20"/>
              </w:rPr>
              <w:t>is</w:t>
            </w:r>
          </w:p>
          <w:p w:rsidR="00FC70E6" w:rsidRDefault="00FC70E6" w:rsidP="00465E28">
            <w:pPr>
              <w:pStyle w:val="ListParagraph"/>
              <w:numPr>
                <w:ilvl w:val="0"/>
                <w:numId w:val="168"/>
              </w:numPr>
              <w:spacing w:before="0" w:after="0"/>
              <w:ind w:firstLine="9"/>
              <w:rPr>
                <w:rFonts w:cstheme="minorHAnsi"/>
                <w:szCs w:val="20"/>
              </w:rPr>
            </w:pPr>
            <w:r>
              <w:rPr>
                <w:rFonts w:cstheme="minorHAnsi"/>
                <w:szCs w:val="20"/>
              </w:rPr>
              <w:t>is</w:t>
            </w:r>
          </w:p>
          <w:p w:rsidR="00FC70E6" w:rsidRDefault="00FC70E6" w:rsidP="00465E28">
            <w:pPr>
              <w:pStyle w:val="ListParagraph"/>
              <w:numPr>
                <w:ilvl w:val="0"/>
                <w:numId w:val="168"/>
              </w:numPr>
              <w:spacing w:before="0" w:after="0"/>
              <w:ind w:firstLine="9"/>
              <w:rPr>
                <w:rFonts w:cstheme="minorHAnsi"/>
                <w:szCs w:val="20"/>
              </w:rPr>
            </w:pPr>
            <w:r>
              <w:rPr>
                <w:rFonts w:cstheme="minorHAnsi"/>
                <w:szCs w:val="20"/>
              </w:rPr>
              <w:t>is</w:t>
            </w:r>
          </w:p>
        </w:tc>
      </w:tr>
    </w:tbl>
    <w:p w:rsidR="00FC70E6" w:rsidRDefault="00FC70E6" w:rsidP="00FC70E6">
      <w:pPr>
        <w:pStyle w:val="1hed"/>
        <w:numPr>
          <w:ilvl w:val="0"/>
          <w:numId w:val="0"/>
        </w:numPr>
        <w:ind w:left="1134" w:hanging="425"/>
        <w:rPr>
          <w:rFonts w:cstheme="minorHAnsi"/>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FC70E6" w:rsidTr="00FC70E6">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FC70E6" w:rsidRDefault="00FC70E6" w:rsidP="00B21329">
            <w:pPr>
              <w:pStyle w:val="ListParagraph"/>
              <w:spacing w:after="0"/>
              <w:rPr>
                <w:rFonts w:asciiTheme="majorHAnsi" w:hAnsiTheme="majorHAnsi" w:cstheme="minorHAnsi"/>
                <w:sz w:val="24"/>
                <w:szCs w:val="24"/>
              </w:rPr>
            </w:pPr>
            <w:r>
              <w:rPr>
                <w:rFonts w:asciiTheme="majorHAnsi" w:hAnsiTheme="majorHAnsi" w:cstheme="minorHAnsi"/>
                <w:sz w:val="24"/>
                <w:szCs w:val="24"/>
              </w:rPr>
              <w:t>Exercise:- 2 (Was, Were)</w:t>
            </w:r>
          </w:p>
        </w:tc>
      </w:tr>
      <w:tr w:rsidR="00FC70E6" w:rsidTr="00FC70E6">
        <w:trPr>
          <w:trHeight w:val="1530"/>
        </w:trPr>
        <w:tc>
          <w:tcPr>
            <w:tcW w:w="1799" w:type="dxa"/>
            <w:tcBorders>
              <w:top w:val="single" w:sz="4" w:space="0" w:color="auto"/>
              <w:left w:val="single" w:sz="4" w:space="0" w:color="auto"/>
              <w:bottom w:val="single" w:sz="4" w:space="0" w:color="auto"/>
              <w:right w:val="single" w:sz="4" w:space="0" w:color="auto"/>
            </w:tcBorders>
          </w:tcPr>
          <w:p w:rsidR="00FC70E6" w:rsidRPr="0096337F" w:rsidRDefault="00FC70E6" w:rsidP="00465E28">
            <w:pPr>
              <w:pStyle w:val="ListParagraph"/>
              <w:numPr>
                <w:ilvl w:val="0"/>
                <w:numId w:val="169"/>
              </w:numPr>
              <w:spacing w:before="0" w:after="0"/>
              <w:rPr>
                <w:rFonts w:cs="Mangal"/>
              </w:rPr>
            </w:pPr>
            <w:r>
              <w:t>. was</w:t>
            </w:r>
          </w:p>
          <w:p w:rsidR="00FC70E6" w:rsidRDefault="00FC70E6" w:rsidP="00465E28">
            <w:pPr>
              <w:pStyle w:val="ListParagraph"/>
              <w:numPr>
                <w:ilvl w:val="0"/>
                <w:numId w:val="169"/>
              </w:numPr>
              <w:spacing w:before="0" w:after="0"/>
            </w:pPr>
            <w:r>
              <w:t>were</w:t>
            </w:r>
          </w:p>
          <w:p w:rsidR="00FC70E6" w:rsidRDefault="00FC70E6" w:rsidP="00465E28">
            <w:pPr>
              <w:pStyle w:val="ListParagraph"/>
              <w:numPr>
                <w:ilvl w:val="0"/>
                <w:numId w:val="169"/>
              </w:numPr>
              <w:spacing w:before="0" w:after="0"/>
            </w:pPr>
            <w:r>
              <w:t>was</w:t>
            </w:r>
          </w:p>
          <w:p w:rsidR="00FC70E6" w:rsidRDefault="00FC70E6" w:rsidP="00465E28">
            <w:pPr>
              <w:pStyle w:val="ListParagraph"/>
              <w:numPr>
                <w:ilvl w:val="0"/>
                <w:numId w:val="169"/>
              </w:numPr>
              <w:spacing w:before="0" w:after="0"/>
            </w:pPr>
            <w:r>
              <w:t>was</w:t>
            </w:r>
          </w:p>
          <w:p w:rsidR="00FC70E6" w:rsidRDefault="00FC70E6" w:rsidP="00465E28">
            <w:pPr>
              <w:pStyle w:val="ListParagraph"/>
              <w:numPr>
                <w:ilvl w:val="0"/>
                <w:numId w:val="169"/>
              </w:numPr>
              <w:spacing w:before="0" w:after="0"/>
            </w:pPr>
            <w:r>
              <w:t>was</w:t>
            </w:r>
          </w:p>
          <w:p w:rsidR="00FC70E6" w:rsidRDefault="00FC70E6" w:rsidP="00465E28">
            <w:pPr>
              <w:pStyle w:val="ListParagraph"/>
              <w:numPr>
                <w:ilvl w:val="0"/>
                <w:numId w:val="169"/>
              </w:numPr>
              <w:spacing w:before="0" w:after="0"/>
            </w:pPr>
            <w:r>
              <w:t>Was</w:t>
            </w:r>
          </w:p>
          <w:p w:rsidR="00FC70E6" w:rsidRDefault="00FC70E6" w:rsidP="0096337F">
            <w:pPr>
              <w:pStyle w:val="ListParagraph"/>
              <w:spacing w:after="0"/>
              <w:ind w:left="368"/>
              <w:rPr>
                <w:rFonts w:cstheme="minorHAnsi"/>
                <w:szCs w:val="20"/>
              </w:rPr>
            </w:pPr>
          </w:p>
        </w:tc>
        <w:tc>
          <w:tcPr>
            <w:tcW w:w="2137" w:type="dxa"/>
            <w:tcBorders>
              <w:top w:val="single" w:sz="4" w:space="0" w:color="auto"/>
              <w:left w:val="single" w:sz="4" w:space="0" w:color="auto"/>
              <w:bottom w:val="single" w:sz="4" w:space="0" w:color="auto"/>
              <w:right w:val="single" w:sz="4" w:space="0" w:color="auto"/>
            </w:tcBorders>
          </w:tcPr>
          <w:p w:rsidR="00FC70E6" w:rsidRPr="0096337F" w:rsidRDefault="00FC70E6" w:rsidP="00465E28">
            <w:pPr>
              <w:pStyle w:val="ListParagraph"/>
              <w:numPr>
                <w:ilvl w:val="0"/>
                <w:numId w:val="169"/>
              </w:numPr>
              <w:spacing w:before="0" w:after="0"/>
              <w:rPr>
                <w:rFonts w:cs="Mangal"/>
              </w:rPr>
            </w:pPr>
            <w:r>
              <w:t>were</w:t>
            </w:r>
          </w:p>
          <w:p w:rsidR="00FC70E6" w:rsidRDefault="00FC70E6" w:rsidP="00465E28">
            <w:pPr>
              <w:pStyle w:val="ListParagraph"/>
              <w:numPr>
                <w:ilvl w:val="0"/>
                <w:numId w:val="169"/>
              </w:numPr>
              <w:spacing w:before="0" w:after="0"/>
            </w:pPr>
            <w:r>
              <w:t>were</w:t>
            </w:r>
          </w:p>
          <w:p w:rsidR="00FC70E6" w:rsidRDefault="00FC70E6" w:rsidP="00465E28">
            <w:pPr>
              <w:pStyle w:val="ListParagraph"/>
              <w:numPr>
                <w:ilvl w:val="0"/>
                <w:numId w:val="169"/>
              </w:numPr>
              <w:spacing w:before="0" w:after="0"/>
            </w:pPr>
            <w:r>
              <w:t>was</w:t>
            </w:r>
          </w:p>
          <w:p w:rsidR="00FC70E6" w:rsidRDefault="00FC70E6" w:rsidP="00465E28">
            <w:pPr>
              <w:pStyle w:val="ListParagraph"/>
              <w:numPr>
                <w:ilvl w:val="0"/>
                <w:numId w:val="169"/>
              </w:numPr>
              <w:spacing w:before="0" w:after="0"/>
            </w:pPr>
            <w:r>
              <w:t>was</w:t>
            </w:r>
          </w:p>
          <w:p w:rsidR="00FC70E6" w:rsidRDefault="00FC70E6" w:rsidP="00465E28">
            <w:pPr>
              <w:pStyle w:val="ListParagraph"/>
              <w:numPr>
                <w:ilvl w:val="0"/>
                <w:numId w:val="169"/>
              </w:numPr>
              <w:spacing w:before="0" w:after="0"/>
            </w:pPr>
            <w:r>
              <w:t>was</w:t>
            </w:r>
          </w:p>
          <w:p w:rsidR="00FC70E6" w:rsidRDefault="00FC70E6" w:rsidP="00465E28">
            <w:pPr>
              <w:pStyle w:val="ListParagraph"/>
              <w:numPr>
                <w:ilvl w:val="0"/>
                <w:numId w:val="169"/>
              </w:numPr>
              <w:spacing w:before="0" w:after="0"/>
            </w:pPr>
            <w:r>
              <w:t>Were</w:t>
            </w:r>
          </w:p>
          <w:p w:rsidR="00FC70E6" w:rsidRDefault="00FC70E6" w:rsidP="0096337F">
            <w:pPr>
              <w:pStyle w:val="ListParagraph"/>
              <w:spacing w:after="0"/>
              <w:ind w:left="368"/>
              <w:rPr>
                <w:rFonts w:cstheme="minorHAnsi"/>
                <w:szCs w:val="20"/>
              </w:rPr>
            </w:pPr>
          </w:p>
        </w:tc>
        <w:tc>
          <w:tcPr>
            <w:tcW w:w="2014" w:type="dxa"/>
            <w:tcBorders>
              <w:top w:val="single" w:sz="4" w:space="0" w:color="auto"/>
              <w:left w:val="single" w:sz="4" w:space="0" w:color="auto"/>
              <w:bottom w:val="single" w:sz="4" w:space="0" w:color="auto"/>
              <w:right w:val="single" w:sz="4" w:space="0" w:color="auto"/>
            </w:tcBorders>
          </w:tcPr>
          <w:p w:rsidR="00FC70E6" w:rsidRPr="0096337F" w:rsidRDefault="00FC70E6" w:rsidP="00465E28">
            <w:pPr>
              <w:pStyle w:val="ListParagraph"/>
              <w:numPr>
                <w:ilvl w:val="0"/>
                <w:numId w:val="169"/>
              </w:numPr>
              <w:spacing w:before="0" w:after="0"/>
              <w:rPr>
                <w:rFonts w:cs="Mangal"/>
              </w:rPr>
            </w:pPr>
            <w:r>
              <w:t>were</w:t>
            </w:r>
          </w:p>
          <w:p w:rsidR="00FC70E6" w:rsidRDefault="00FC70E6" w:rsidP="00465E28">
            <w:pPr>
              <w:pStyle w:val="ListParagraph"/>
              <w:numPr>
                <w:ilvl w:val="0"/>
                <w:numId w:val="169"/>
              </w:numPr>
              <w:spacing w:before="0" w:after="0"/>
            </w:pPr>
            <w:r>
              <w:t>were</w:t>
            </w:r>
          </w:p>
          <w:p w:rsidR="00FC70E6" w:rsidRDefault="00FC70E6" w:rsidP="00465E28">
            <w:pPr>
              <w:pStyle w:val="ListParagraph"/>
              <w:numPr>
                <w:ilvl w:val="0"/>
                <w:numId w:val="169"/>
              </w:numPr>
              <w:spacing w:before="0" w:after="0"/>
            </w:pPr>
            <w:r>
              <w:t>was</w:t>
            </w:r>
          </w:p>
          <w:p w:rsidR="00FC70E6" w:rsidRDefault="00FC70E6" w:rsidP="00465E28">
            <w:pPr>
              <w:pStyle w:val="ListParagraph"/>
              <w:numPr>
                <w:ilvl w:val="0"/>
                <w:numId w:val="169"/>
              </w:numPr>
              <w:spacing w:before="0" w:after="0"/>
            </w:pPr>
            <w:r>
              <w:t>were</w:t>
            </w:r>
          </w:p>
          <w:p w:rsidR="00FC70E6" w:rsidRDefault="00FC70E6" w:rsidP="00465E28">
            <w:pPr>
              <w:pStyle w:val="ListParagraph"/>
              <w:numPr>
                <w:ilvl w:val="0"/>
                <w:numId w:val="169"/>
              </w:numPr>
              <w:spacing w:before="0" w:after="0"/>
            </w:pPr>
            <w:r>
              <w:t>was</w:t>
            </w:r>
          </w:p>
          <w:p w:rsidR="00FC70E6" w:rsidRDefault="00FC70E6" w:rsidP="00465E28">
            <w:pPr>
              <w:pStyle w:val="ListParagraph"/>
              <w:numPr>
                <w:ilvl w:val="0"/>
                <w:numId w:val="169"/>
              </w:numPr>
              <w:spacing w:before="0" w:after="0"/>
            </w:pPr>
            <w:r>
              <w:t>was</w:t>
            </w:r>
          </w:p>
          <w:p w:rsidR="00FC70E6" w:rsidRDefault="00FC70E6" w:rsidP="0096337F">
            <w:pPr>
              <w:pStyle w:val="ListParagraph"/>
              <w:spacing w:after="0"/>
              <w:ind w:left="368"/>
              <w:rPr>
                <w:rFonts w:cstheme="minorHAnsi"/>
                <w:szCs w:val="20"/>
              </w:rPr>
            </w:pPr>
          </w:p>
        </w:tc>
        <w:tc>
          <w:tcPr>
            <w:tcW w:w="2238" w:type="dxa"/>
            <w:tcBorders>
              <w:top w:val="single" w:sz="4" w:space="0" w:color="auto"/>
              <w:left w:val="single" w:sz="4" w:space="0" w:color="auto"/>
              <w:bottom w:val="single" w:sz="4" w:space="0" w:color="auto"/>
              <w:right w:val="single" w:sz="4" w:space="0" w:color="auto"/>
            </w:tcBorders>
            <w:hideMark/>
          </w:tcPr>
          <w:p w:rsidR="00FC70E6" w:rsidRPr="0096337F" w:rsidRDefault="00FC70E6" w:rsidP="00465E28">
            <w:pPr>
              <w:pStyle w:val="ListParagraph"/>
              <w:numPr>
                <w:ilvl w:val="0"/>
                <w:numId w:val="169"/>
              </w:numPr>
              <w:spacing w:before="0" w:after="0"/>
              <w:rPr>
                <w:rFonts w:cstheme="minorHAnsi"/>
                <w:szCs w:val="20"/>
              </w:rPr>
            </w:pPr>
            <w:r w:rsidRPr="0096337F">
              <w:rPr>
                <w:rFonts w:cstheme="minorHAnsi"/>
                <w:szCs w:val="20"/>
              </w:rPr>
              <w:t>was</w:t>
            </w:r>
          </w:p>
          <w:p w:rsidR="00FC70E6" w:rsidRPr="0096337F" w:rsidRDefault="00FC70E6" w:rsidP="00465E28">
            <w:pPr>
              <w:pStyle w:val="ListParagraph"/>
              <w:numPr>
                <w:ilvl w:val="0"/>
                <w:numId w:val="169"/>
              </w:numPr>
              <w:spacing w:before="0" w:after="0"/>
              <w:rPr>
                <w:rFonts w:cstheme="minorHAnsi"/>
                <w:szCs w:val="20"/>
              </w:rPr>
            </w:pPr>
            <w:r w:rsidRPr="0096337F">
              <w:rPr>
                <w:rFonts w:cstheme="minorHAnsi"/>
                <w:szCs w:val="20"/>
              </w:rPr>
              <w:t>was</w:t>
            </w:r>
          </w:p>
          <w:p w:rsidR="00FC70E6" w:rsidRPr="0096337F" w:rsidRDefault="00FC70E6" w:rsidP="00465E28">
            <w:pPr>
              <w:pStyle w:val="ListParagraph"/>
              <w:numPr>
                <w:ilvl w:val="0"/>
                <w:numId w:val="169"/>
              </w:numPr>
              <w:spacing w:before="0" w:after="0"/>
              <w:rPr>
                <w:rFonts w:cstheme="minorHAnsi"/>
                <w:szCs w:val="20"/>
              </w:rPr>
            </w:pPr>
            <w:r w:rsidRPr="0096337F">
              <w:rPr>
                <w:rFonts w:cstheme="minorHAnsi"/>
                <w:szCs w:val="20"/>
              </w:rPr>
              <w:t>was</w:t>
            </w:r>
          </w:p>
          <w:p w:rsidR="00FC70E6" w:rsidRPr="0096337F" w:rsidRDefault="00FC70E6" w:rsidP="00465E28">
            <w:pPr>
              <w:pStyle w:val="ListParagraph"/>
              <w:numPr>
                <w:ilvl w:val="0"/>
                <w:numId w:val="169"/>
              </w:numPr>
              <w:spacing w:before="0" w:after="0"/>
              <w:rPr>
                <w:rFonts w:cstheme="minorHAnsi"/>
                <w:szCs w:val="20"/>
              </w:rPr>
            </w:pPr>
            <w:r w:rsidRPr="0096337F">
              <w:rPr>
                <w:rFonts w:cstheme="minorHAnsi"/>
                <w:szCs w:val="20"/>
              </w:rPr>
              <w:t>were</w:t>
            </w:r>
          </w:p>
          <w:p w:rsidR="00FC70E6" w:rsidRPr="0096337F" w:rsidRDefault="00FC70E6" w:rsidP="00465E28">
            <w:pPr>
              <w:pStyle w:val="ListParagraph"/>
              <w:numPr>
                <w:ilvl w:val="0"/>
                <w:numId w:val="169"/>
              </w:numPr>
              <w:spacing w:before="0" w:after="0"/>
              <w:rPr>
                <w:rFonts w:cstheme="minorHAnsi"/>
                <w:szCs w:val="20"/>
              </w:rPr>
            </w:pPr>
            <w:r w:rsidRPr="0096337F">
              <w:rPr>
                <w:rFonts w:cstheme="minorHAnsi"/>
                <w:szCs w:val="20"/>
              </w:rPr>
              <w:t>was</w:t>
            </w:r>
          </w:p>
          <w:p w:rsidR="00FC70E6" w:rsidRPr="0096337F" w:rsidRDefault="00FC70E6" w:rsidP="00465E28">
            <w:pPr>
              <w:pStyle w:val="ListParagraph"/>
              <w:numPr>
                <w:ilvl w:val="0"/>
                <w:numId w:val="169"/>
              </w:numPr>
              <w:spacing w:before="0" w:after="0"/>
              <w:rPr>
                <w:rFonts w:cstheme="minorHAnsi"/>
                <w:szCs w:val="20"/>
              </w:rPr>
            </w:pPr>
            <w:r w:rsidRPr="0096337F">
              <w:rPr>
                <w:rFonts w:cstheme="minorHAnsi"/>
                <w:szCs w:val="20"/>
              </w:rPr>
              <w:t>were</w:t>
            </w:r>
          </w:p>
          <w:p w:rsidR="00FC70E6" w:rsidRPr="0096337F" w:rsidRDefault="00FC70E6" w:rsidP="00465E28">
            <w:pPr>
              <w:pStyle w:val="ListParagraph"/>
              <w:numPr>
                <w:ilvl w:val="0"/>
                <w:numId w:val="169"/>
              </w:numPr>
              <w:spacing w:before="0" w:after="0"/>
              <w:rPr>
                <w:rFonts w:cstheme="minorHAnsi"/>
                <w:szCs w:val="20"/>
              </w:rPr>
            </w:pPr>
            <w:r w:rsidRPr="0096337F">
              <w:rPr>
                <w:rFonts w:cstheme="minorHAnsi"/>
                <w:szCs w:val="20"/>
              </w:rPr>
              <w:t>were</w:t>
            </w:r>
          </w:p>
        </w:tc>
      </w:tr>
    </w:tbl>
    <w:p w:rsidR="00FC70E6" w:rsidRDefault="00FC70E6">
      <w:pPr>
        <w:spacing w:before="0" w:after="200"/>
        <w:rPr>
          <w:rFonts w:cstheme="minorHAnsi"/>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FC70E6" w:rsidTr="00FC70E6">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FC70E6" w:rsidRDefault="000B6F9C" w:rsidP="00B21329">
            <w:pPr>
              <w:pStyle w:val="ListParagraph"/>
              <w:spacing w:after="0"/>
              <w:rPr>
                <w:rFonts w:asciiTheme="majorHAnsi" w:hAnsiTheme="majorHAnsi" w:cstheme="minorHAnsi"/>
                <w:sz w:val="24"/>
                <w:szCs w:val="24"/>
              </w:rPr>
            </w:pPr>
            <w:r>
              <w:rPr>
                <w:rFonts w:asciiTheme="majorHAnsi" w:hAnsiTheme="majorHAnsi" w:cstheme="minorHAnsi"/>
                <w:sz w:val="24"/>
                <w:szCs w:val="24"/>
              </w:rPr>
              <w:t>Exercise:- 3 (Be</w:t>
            </w:r>
            <w:r w:rsidR="00FC70E6">
              <w:rPr>
                <w:rFonts w:asciiTheme="majorHAnsi" w:hAnsiTheme="majorHAnsi" w:cstheme="minorHAnsi"/>
                <w:sz w:val="24"/>
                <w:szCs w:val="24"/>
              </w:rPr>
              <w:t>, Being, Been)</w:t>
            </w:r>
          </w:p>
        </w:tc>
      </w:tr>
      <w:tr w:rsidR="00FC70E6" w:rsidTr="00FC70E6">
        <w:trPr>
          <w:trHeight w:val="1530"/>
        </w:trPr>
        <w:tc>
          <w:tcPr>
            <w:tcW w:w="1799" w:type="dxa"/>
            <w:tcBorders>
              <w:top w:val="single" w:sz="4" w:space="0" w:color="auto"/>
              <w:left w:val="single" w:sz="4" w:space="0" w:color="auto"/>
              <w:bottom w:val="single" w:sz="4" w:space="0" w:color="auto"/>
              <w:right w:val="single" w:sz="4" w:space="0" w:color="auto"/>
            </w:tcBorders>
            <w:hideMark/>
          </w:tcPr>
          <w:p w:rsidR="00FC70E6" w:rsidRPr="000B6F9C" w:rsidRDefault="00FC70E6" w:rsidP="00465E28">
            <w:pPr>
              <w:pStyle w:val="ListParagraph"/>
              <w:numPr>
                <w:ilvl w:val="0"/>
                <w:numId w:val="170"/>
              </w:numPr>
              <w:spacing w:before="0" w:after="0"/>
              <w:rPr>
                <w:rFonts w:cstheme="minorHAnsi"/>
                <w:szCs w:val="20"/>
              </w:rPr>
            </w:pPr>
            <w:r>
              <w:t xml:space="preserve">Be </w:t>
            </w:r>
          </w:p>
          <w:p w:rsidR="00FC70E6" w:rsidRPr="000B6F9C" w:rsidRDefault="00FC70E6" w:rsidP="00465E28">
            <w:pPr>
              <w:pStyle w:val="ListParagraph"/>
              <w:numPr>
                <w:ilvl w:val="0"/>
                <w:numId w:val="170"/>
              </w:numPr>
              <w:spacing w:before="0" w:after="0"/>
              <w:rPr>
                <w:rFonts w:cstheme="minorHAnsi"/>
                <w:szCs w:val="20"/>
              </w:rPr>
            </w:pPr>
            <w:r>
              <w:t>Been</w:t>
            </w:r>
          </w:p>
          <w:p w:rsidR="00FC70E6" w:rsidRPr="000B6F9C" w:rsidRDefault="00FC70E6" w:rsidP="00465E28">
            <w:pPr>
              <w:pStyle w:val="ListParagraph"/>
              <w:numPr>
                <w:ilvl w:val="0"/>
                <w:numId w:val="170"/>
              </w:numPr>
              <w:spacing w:before="0" w:after="0"/>
              <w:rPr>
                <w:rFonts w:cstheme="minorHAnsi"/>
                <w:szCs w:val="20"/>
              </w:rPr>
            </w:pPr>
            <w:r>
              <w:t>Being</w:t>
            </w:r>
          </w:p>
          <w:p w:rsidR="00FC70E6" w:rsidRPr="000B6F9C" w:rsidRDefault="00FC70E6" w:rsidP="00465E28">
            <w:pPr>
              <w:pStyle w:val="ListParagraph"/>
              <w:numPr>
                <w:ilvl w:val="0"/>
                <w:numId w:val="170"/>
              </w:numPr>
              <w:spacing w:before="0" w:after="0"/>
              <w:rPr>
                <w:rFonts w:cstheme="minorHAnsi"/>
                <w:szCs w:val="20"/>
              </w:rPr>
            </w:pPr>
            <w:r>
              <w:t>Been</w:t>
            </w:r>
          </w:p>
          <w:p w:rsidR="00FC70E6" w:rsidRPr="000B6F9C" w:rsidRDefault="00FC70E6" w:rsidP="00465E28">
            <w:pPr>
              <w:pStyle w:val="ListParagraph"/>
              <w:numPr>
                <w:ilvl w:val="0"/>
                <w:numId w:val="170"/>
              </w:numPr>
              <w:spacing w:before="0" w:after="0"/>
              <w:rPr>
                <w:rFonts w:cstheme="minorHAnsi"/>
                <w:szCs w:val="20"/>
              </w:rPr>
            </w:pPr>
            <w:r>
              <w:t>Be</w:t>
            </w:r>
          </w:p>
          <w:p w:rsidR="00FC70E6" w:rsidRPr="000B6F9C" w:rsidRDefault="00FC70E6" w:rsidP="00465E28">
            <w:pPr>
              <w:pStyle w:val="ListParagraph"/>
              <w:numPr>
                <w:ilvl w:val="0"/>
                <w:numId w:val="170"/>
              </w:numPr>
              <w:spacing w:before="0" w:after="0"/>
              <w:rPr>
                <w:rFonts w:cstheme="minorHAnsi"/>
                <w:szCs w:val="20"/>
              </w:rPr>
            </w:pPr>
            <w:r>
              <w:t>been</w:t>
            </w:r>
          </w:p>
        </w:tc>
        <w:tc>
          <w:tcPr>
            <w:tcW w:w="2137" w:type="dxa"/>
            <w:tcBorders>
              <w:top w:val="single" w:sz="4" w:space="0" w:color="auto"/>
              <w:left w:val="single" w:sz="4" w:space="0" w:color="auto"/>
              <w:bottom w:val="single" w:sz="4" w:space="0" w:color="auto"/>
              <w:right w:val="single" w:sz="4" w:space="0" w:color="auto"/>
            </w:tcBorders>
            <w:hideMark/>
          </w:tcPr>
          <w:p w:rsidR="00FC70E6" w:rsidRPr="000B6F9C" w:rsidRDefault="00FC70E6" w:rsidP="00465E28">
            <w:pPr>
              <w:pStyle w:val="ListParagraph"/>
              <w:numPr>
                <w:ilvl w:val="0"/>
                <w:numId w:val="170"/>
              </w:numPr>
              <w:spacing w:before="0" w:after="0"/>
              <w:rPr>
                <w:rFonts w:cstheme="minorHAnsi"/>
                <w:szCs w:val="20"/>
              </w:rPr>
            </w:pPr>
            <w:r>
              <w:t>being</w:t>
            </w:r>
          </w:p>
          <w:p w:rsidR="00FC70E6" w:rsidRPr="000B6F9C" w:rsidRDefault="00FC70E6" w:rsidP="00465E28">
            <w:pPr>
              <w:pStyle w:val="ListParagraph"/>
              <w:numPr>
                <w:ilvl w:val="0"/>
                <w:numId w:val="170"/>
              </w:numPr>
              <w:spacing w:before="0" w:after="0"/>
              <w:rPr>
                <w:rFonts w:cstheme="minorHAnsi"/>
                <w:szCs w:val="20"/>
              </w:rPr>
            </w:pPr>
            <w:r>
              <w:t xml:space="preserve">be </w:t>
            </w:r>
          </w:p>
          <w:p w:rsidR="00FC70E6" w:rsidRPr="000B6F9C" w:rsidRDefault="00FC70E6" w:rsidP="00465E28">
            <w:pPr>
              <w:pStyle w:val="ListParagraph"/>
              <w:numPr>
                <w:ilvl w:val="0"/>
                <w:numId w:val="170"/>
              </w:numPr>
              <w:spacing w:before="0" w:after="0"/>
              <w:rPr>
                <w:rFonts w:cstheme="minorHAnsi"/>
                <w:szCs w:val="20"/>
              </w:rPr>
            </w:pPr>
            <w:r>
              <w:t>been</w:t>
            </w:r>
          </w:p>
          <w:p w:rsidR="00FC70E6" w:rsidRPr="000B6F9C" w:rsidRDefault="00FC70E6" w:rsidP="00465E28">
            <w:pPr>
              <w:pStyle w:val="ListParagraph"/>
              <w:numPr>
                <w:ilvl w:val="0"/>
                <w:numId w:val="170"/>
              </w:numPr>
              <w:spacing w:before="0" w:after="0"/>
              <w:rPr>
                <w:rFonts w:cstheme="minorHAnsi"/>
                <w:szCs w:val="20"/>
              </w:rPr>
            </w:pPr>
            <w:r>
              <w:t>being</w:t>
            </w:r>
          </w:p>
          <w:p w:rsidR="00FC70E6" w:rsidRPr="000B6F9C" w:rsidRDefault="00FC70E6" w:rsidP="00465E28">
            <w:pPr>
              <w:pStyle w:val="ListParagraph"/>
              <w:numPr>
                <w:ilvl w:val="0"/>
                <w:numId w:val="170"/>
              </w:numPr>
              <w:spacing w:before="0" w:after="0"/>
              <w:rPr>
                <w:rFonts w:cstheme="minorHAnsi"/>
                <w:szCs w:val="20"/>
              </w:rPr>
            </w:pPr>
            <w:r>
              <w:t>been</w:t>
            </w:r>
          </w:p>
          <w:p w:rsidR="00FC70E6" w:rsidRPr="000B6F9C" w:rsidRDefault="00FC70E6" w:rsidP="00465E28">
            <w:pPr>
              <w:pStyle w:val="ListParagraph"/>
              <w:numPr>
                <w:ilvl w:val="0"/>
                <w:numId w:val="170"/>
              </w:numPr>
              <w:spacing w:before="0" w:after="0"/>
              <w:rPr>
                <w:rFonts w:cstheme="minorHAnsi"/>
                <w:szCs w:val="20"/>
              </w:rPr>
            </w:pPr>
            <w:r>
              <w:t>being</w:t>
            </w:r>
          </w:p>
        </w:tc>
        <w:tc>
          <w:tcPr>
            <w:tcW w:w="2014" w:type="dxa"/>
            <w:tcBorders>
              <w:top w:val="single" w:sz="4" w:space="0" w:color="auto"/>
              <w:left w:val="single" w:sz="4" w:space="0" w:color="auto"/>
              <w:bottom w:val="single" w:sz="4" w:space="0" w:color="auto"/>
              <w:right w:val="single" w:sz="4" w:space="0" w:color="auto"/>
            </w:tcBorders>
            <w:hideMark/>
          </w:tcPr>
          <w:p w:rsidR="00FC70E6" w:rsidRPr="000B6F9C" w:rsidRDefault="00FC70E6" w:rsidP="00465E28">
            <w:pPr>
              <w:pStyle w:val="ListParagraph"/>
              <w:numPr>
                <w:ilvl w:val="0"/>
                <w:numId w:val="170"/>
              </w:numPr>
              <w:spacing w:before="0" w:after="0"/>
              <w:rPr>
                <w:rFonts w:cs="Mangal"/>
              </w:rPr>
            </w:pPr>
            <w:r>
              <w:t>being</w:t>
            </w:r>
          </w:p>
          <w:p w:rsidR="00FC70E6" w:rsidRDefault="00FC70E6" w:rsidP="00465E28">
            <w:pPr>
              <w:pStyle w:val="ListParagraph"/>
              <w:numPr>
                <w:ilvl w:val="0"/>
                <w:numId w:val="170"/>
              </w:numPr>
              <w:spacing w:before="0" w:after="0"/>
            </w:pPr>
            <w:r>
              <w:t>be</w:t>
            </w:r>
          </w:p>
          <w:p w:rsidR="00FC70E6" w:rsidRDefault="00FC70E6" w:rsidP="00465E28">
            <w:pPr>
              <w:pStyle w:val="ListParagraph"/>
              <w:numPr>
                <w:ilvl w:val="0"/>
                <w:numId w:val="170"/>
              </w:numPr>
              <w:spacing w:before="0" w:after="0"/>
            </w:pPr>
            <w:r>
              <w:t>been</w:t>
            </w:r>
          </w:p>
          <w:p w:rsidR="00FC70E6" w:rsidRDefault="00FC70E6" w:rsidP="00465E28">
            <w:pPr>
              <w:pStyle w:val="ListParagraph"/>
              <w:numPr>
                <w:ilvl w:val="0"/>
                <w:numId w:val="170"/>
              </w:numPr>
              <w:spacing w:before="0" w:after="0"/>
            </w:pPr>
            <w:r>
              <w:t>being</w:t>
            </w:r>
          </w:p>
          <w:p w:rsidR="00FC70E6" w:rsidRDefault="00FC70E6" w:rsidP="00465E28">
            <w:pPr>
              <w:pStyle w:val="ListParagraph"/>
              <w:numPr>
                <w:ilvl w:val="0"/>
                <w:numId w:val="170"/>
              </w:numPr>
              <w:spacing w:before="0" w:after="0"/>
            </w:pPr>
            <w:r>
              <w:t>be</w:t>
            </w:r>
          </w:p>
          <w:p w:rsidR="00FC70E6" w:rsidRDefault="00FC70E6" w:rsidP="00465E28">
            <w:pPr>
              <w:pStyle w:val="ListParagraph"/>
              <w:numPr>
                <w:ilvl w:val="0"/>
                <w:numId w:val="170"/>
              </w:numPr>
              <w:spacing w:before="0" w:after="0"/>
            </w:pPr>
            <w:r>
              <w:t>been</w:t>
            </w:r>
          </w:p>
        </w:tc>
        <w:tc>
          <w:tcPr>
            <w:tcW w:w="2238" w:type="dxa"/>
            <w:tcBorders>
              <w:top w:val="single" w:sz="4" w:space="0" w:color="auto"/>
              <w:left w:val="single" w:sz="4" w:space="0" w:color="auto"/>
              <w:bottom w:val="single" w:sz="4" w:space="0" w:color="auto"/>
              <w:right w:val="single" w:sz="4" w:space="0" w:color="auto"/>
            </w:tcBorders>
            <w:hideMark/>
          </w:tcPr>
          <w:p w:rsidR="00FC70E6" w:rsidRPr="000B6F9C" w:rsidRDefault="00FC70E6" w:rsidP="00465E28">
            <w:pPr>
              <w:pStyle w:val="ListParagraph"/>
              <w:numPr>
                <w:ilvl w:val="0"/>
                <w:numId w:val="170"/>
              </w:numPr>
              <w:spacing w:before="0" w:after="0"/>
              <w:rPr>
                <w:rFonts w:cstheme="minorHAnsi"/>
                <w:szCs w:val="20"/>
              </w:rPr>
            </w:pPr>
            <w:r w:rsidRPr="000B6F9C">
              <w:rPr>
                <w:rFonts w:cstheme="minorHAnsi"/>
                <w:szCs w:val="20"/>
              </w:rPr>
              <w:t>being</w:t>
            </w:r>
          </w:p>
          <w:p w:rsidR="00FC70E6" w:rsidRPr="000B6F9C" w:rsidRDefault="00FC70E6" w:rsidP="00465E28">
            <w:pPr>
              <w:pStyle w:val="ListParagraph"/>
              <w:numPr>
                <w:ilvl w:val="0"/>
                <w:numId w:val="170"/>
              </w:numPr>
              <w:spacing w:before="0" w:after="0"/>
              <w:rPr>
                <w:rFonts w:cstheme="minorHAnsi"/>
                <w:szCs w:val="20"/>
              </w:rPr>
            </w:pPr>
            <w:r w:rsidRPr="000B6F9C">
              <w:rPr>
                <w:rFonts w:cstheme="minorHAnsi"/>
                <w:szCs w:val="20"/>
              </w:rPr>
              <w:t>be</w:t>
            </w:r>
          </w:p>
          <w:p w:rsidR="00FC70E6" w:rsidRPr="000B6F9C" w:rsidRDefault="00FC70E6" w:rsidP="00465E28">
            <w:pPr>
              <w:pStyle w:val="ListParagraph"/>
              <w:numPr>
                <w:ilvl w:val="0"/>
                <w:numId w:val="170"/>
              </w:numPr>
              <w:spacing w:before="0" w:after="0"/>
              <w:rPr>
                <w:rFonts w:cstheme="minorHAnsi"/>
                <w:szCs w:val="20"/>
              </w:rPr>
            </w:pPr>
            <w:r w:rsidRPr="000B6F9C">
              <w:rPr>
                <w:rFonts w:cstheme="minorHAnsi"/>
                <w:szCs w:val="20"/>
              </w:rPr>
              <w:t>been</w:t>
            </w:r>
          </w:p>
          <w:p w:rsidR="00FC70E6" w:rsidRPr="000B6F9C" w:rsidRDefault="00FC70E6" w:rsidP="00465E28">
            <w:pPr>
              <w:pStyle w:val="ListParagraph"/>
              <w:numPr>
                <w:ilvl w:val="0"/>
                <w:numId w:val="170"/>
              </w:numPr>
              <w:spacing w:before="0" w:after="0"/>
              <w:rPr>
                <w:rFonts w:cstheme="minorHAnsi"/>
                <w:szCs w:val="20"/>
              </w:rPr>
            </w:pPr>
            <w:r w:rsidRPr="000B6F9C">
              <w:rPr>
                <w:rFonts w:cstheme="minorHAnsi"/>
                <w:szCs w:val="20"/>
              </w:rPr>
              <w:t>been</w:t>
            </w:r>
          </w:p>
          <w:p w:rsidR="00FC70E6" w:rsidRPr="000B6F9C" w:rsidRDefault="00FC70E6" w:rsidP="00465E28">
            <w:pPr>
              <w:pStyle w:val="ListParagraph"/>
              <w:numPr>
                <w:ilvl w:val="0"/>
                <w:numId w:val="170"/>
              </w:numPr>
              <w:spacing w:before="0" w:after="0"/>
              <w:rPr>
                <w:rFonts w:cstheme="minorHAnsi"/>
                <w:szCs w:val="20"/>
              </w:rPr>
            </w:pPr>
            <w:r w:rsidRPr="000B6F9C">
              <w:rPr>
                <w:rFonts w:cstheme="minorHAnsi"/>
                <w:szCs w:val="20"/>
              </w:rPr>
              <w:t>being</w:t>
            </w:r>
          </w:p>
          <w:p w:rsidR="00FC70E6" w:rsidRPr="000B6F9C" w:rsidRDefault="00FC70E6" w:rsidP="00465E28">
            <w:pPr>
              <w:pStyle w:val="ListParagraph"/>
              <w:numPr>
                <w:ilvl w:val="0"/>
                <w:numId w:val="170"/>
              </w:numPr>
              <w:spacing w:before="0" w:after="0"/>
              <w:rPr>
                <w:rFonts w:cstheme="minorHAnsi"/>
                <w:szCs w:val="20"/>
              </w:rPr>
            </w:pPr>
            <w:r w:rsidRPr="000B6F9C">
              <w:rPr>
                <w:rFonts w:cstheme="minorHAnsi"/>
                <w:szCs w:val="20"/>
              </w:rPr>
              <w:t>being</w:t>
            </w:r>
          </w:p>
          <w:p w:rsidR="00FC70E6" w:rsidRPr="000B6F9C" w:rsidRDefault="00FC70E6" w:rsidP="00465E28">
            <w:pPr>
              <w:pStyle w:val="ListParagraph"/>
              <w:numPr>
                <w:ilvl w:val="0"/>
                <w:numId w:val="170"/>
              </w:numPr>
              <w:spacing w:before="0" w:after="0"/>
              <w:rPr>
                <w:rFonts w:cstheme="minorHAnsi"/>
                <w:szCs w:val="20"/>
              </w:rPr>
            </w:pPr>
            <w:r w:rsidRPr="000B6F9C">
              <w:rPr>
                <w:rFonts w:cstheme="minorHAnsi"/>
                <w:szCs w:val="20"/>
              </w:rPr>
              <w:t>be</w:t>
            </w:r>
          </w:p>
        </w:tc>
      </w:tr>
    </w:tbl>
    <w:p w:rsidR="00FC70E6" w:rsidRDefault="00FC70E6">
      <w:pPr>
        <w:spacing w:before="0" w:after="200"/>
        <w:rPr>
          <w:rFonts w:asciiTheme="majorHAnsi" w:hAnsiTheme="majorHAnsi" w:cstheme="minorHAnsi"/>
          <w:b/>
          <w:bCs/>
          <w:sz w:val="28"/>
          <w:szCs w:val="28"/>
        </w:rPr>
      </w:pPr>
      <w:r>
        <w:rPr>
          <w:rFonts w:cstheme="minorHAnsi"/>
        </w:rPr>
        <w:br w:type="page"/>
      </w:r>
    </w:p>
    <w:p w:rsidR="00FC70E6" w:rsidRPr="00FC70E6" w:rsidRDefault="00FC70E6" w:rsidP="00FC70E6"/>
    <w:p w:rsidR="00A10B07" w:rsidRDefault="00A10B07" w:rsidP="008520F8">
      <w:pPr>
        <w:pStyle w:val="Heading2"/>
      </w:pPr>
      <w:r w:rsidRPr="0058396D">
        <w:t>Basic English Speaking</w:t>
      </w:r>
      <w:bookmarkEnd w:id="49"/>
    </w:p>
    <w:p w:rsidR="0058396D" w:rsidRDefault="0058396D" w:rsidP="0058396D"/>
    <w:p w:rsidR="0058396D" w:rsidRDefault="0058396D" w:rsidP="0064442F">
      <w:pPr>
        <w:pStyle w:val="1hed"/>
      </w:pPr>
      <w:r>
        <w:t>Simple sen</w:t>
      </w:r>
      <w:r w:rsidR="0064442F">
        <w:t>tences  sentences</w:t>
      </w:r>
    </w:p>
    <w:p w:rsidR="0064442F" w:rsidRPr="0058396D" w:rsidRDefault="0064442F" w:rsidP="0064442F">
      <w:pPr>
        <w:pStyle w:val="1hed"/>
        <w:numPr>
          <w:ilvl w:val="0"/>
          <w:numId w:val="0"/>
        </w:numPr>
        <w:ind w:left="1134"/>
      </w:pP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आप कैसे हैं</w:t>
      </w:r>
      <w:r w:rsidRPr="0058396D">
        <w:rPr>
          <w:rFonts w:ascii="Nirmala UI" w:hAnsi="Nirmala UI" w:cs="Nirmala UI"/>
          <w:b/>
          <w:bCs/>
        </w:rPr>
        <w:t>?</w:t>
      </w:r>
    </w:p>
    <w:p w:rsidR="0058396D" w:rsidRPr="0058396D" w:rsidRDefault="0058396D" w:rsidP="0058396D">
      <w:pPr>
        <w:pStyle w:val="ListParagraph"/>
        <w:spacing w:after="0"/>
        <w:ind w:left="1419"/>
        <w:rPr>
          <w:color w:val="000000" w:themeColor="text1"/>
        </w:rPr>
      </w:pPr>
      <w:r w:rsidRPr="0058396D">
        <w:rPr>
          <w:color w:val="000000" w:themeColor="text1"/>
        </w:rPr>
        <w:t>How r u?</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ठीक हूँ।</w:t>
      </w:r>
    </w:p>
    <w:p w:rsidR="0058396D" w:rsidRPr="0058396D" w:rsidRDefault="0058396D" w:rsidP="0058396D">
      <w:pPr>
        <w:pStyle w:val="ListParagraph"/>
        <w:spacing w:after="0"/>
        <w:ind w:left="1419"/>
        <w:rPr>
          <w:color w:val="000000" w:themeColor="text1"/>
        </w:rPr>
      </w:pPr>
      <w:r w:rsidRPr="0058396D">
        <w:rPr>
          <w:color w:val="000000" w:themeColor="text1"/>
        </w:rPr>
        <w:t>I am fin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मैं अंदर आ सकता हूँ</w:t>
      </w:r>
      <w:r w:rsidRPr="0058396D">
        <w:rPr>
          <w:rFonts w:ascii="Nirmala UI" w:hAnsi="Nirmala UI" w:cs="Nirmala UI"/>
          <w:b/>
          <w:bCs/>
        </w:rPr>
        <w:t>?</w:t>
      </w:r>
    </w:p>
    <w:p w:rsidR="0058396D" w:rsidRPr="0058396D" w:rsidRDefault="0058396D" w:rsidP="0058396D">
      <w:pPr>
        <w:pStyle w:val="ListParagraph"/>
        <w:spacing w:after="0"/>
        <w:ind w:left="1419"/>
        <w:rPr>
          <w:color w:val="000000" w:themeColor="text1"/>
        </w:rPr>
      </w:pPr>
      <w:r w:rsidRPr="0058396D">
        <w:rPr>
          <w:color w:val="000000" w:themeColor="text1"/>
        </w:rPr>
        <w:t>May, I come in?</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तुम्हारा नाम क्या हे।</w:t>
      </w:r>
    </w:p>
    <w:p w:rsidR="0058396D" w:rsidRPr="0058396D" w:rsidRDefault="0058396D" w:rsidP="0058396D">
      <w:pPr>
        <w:pStyle w:val="ListParagraph"/>
        <w:spacing w:after="0"/>
        <w:ind w:left="1419"/>
        <w:rPr>
          <w:color w:val="000000" w:themeColor="text1"/>
        </w:rPr>
      </w:pPr>
      <w:r w:rsidRPr="0058396D">
        <w:rPr>
          <w:color w:val="000000" w:themeColor="text1"/>
        </w:rPr>
        <w:t>What Is your na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रा नाम कपिल सैनी है।</w:t>
      </w:r>
    </w:p>
    <w:p w:rsidR="0058396D" w:rsidRPr="0058396D" w:rsidRDefault="0058396D" w:rsidP="0058396D">
      <w:pPr>
        <w:pStyle w:val="ListParagraph"/>
        <w:spacing w:after="0"/>
        <w:ind w:left="1419"/>
        <w:rPr>
          <w:color w:val="000000" w:themeColor="text1"/>
        </w:rPr>
      </w:pPr>
      <w:r w:rsidRPr="0058396D">
        <w:rPr>
          <w:color w:val="000000" w:themeColor="text1"/>
        </w:rPr>
        <w:t>My name is Kapil Saini.</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घर जा रही हूँ।</w:t>
      </w:r>
    </w:p>
    <w:p w:rsidR="0058396D" w:rsidRPr="0058396D" w:rsidRDefault="0058396D" w:rsidP="0058396D">
      <w:pPr>
        <w:pStyle w:val="ListParagraph"/>
        <w:spacing w:after="0"/>
        <w:ind w:left="1419"/>
        <w:rPr>
          <w:color w:val="000000" w:themeColor="text1"/>
        </w:rPr>
      </w:pPr>
      <w:r w:rsidRPr="0058396D">
        <w:rPr>
          <w:color w:val="000000" w:themeColor="text1"/>
        </w:rPr>
        <w:t>I am going ho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स्कूल जाओ।</w:t>
      </w:r>
    </w:p>
    <w:p w:rsidR="0058396D" w:rsidRPr="0058396D" w:rsidRDefault="0058396D" w:rsidP="0058396D">
      <w:pPr>
        <w:pStyle w:val="ListParagraph"/>
        <w:spacing w:after="0"/>
        <w:ind w:left="1419"/>
        <w:rPr>
          <w:color w:val="000000" w:themeColor="text1"/>
        </w:rPr>
      </w:pPr>
      <w:r w:rsidRPr="0058396D">
        <w:rPr>
          <w:color w:val="000000" w:themeColor="text1"/>
        </w:rPr>
        <w:t>Go to school.</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स्कूल नहीं जाना चाहता।</w:t>
      </w:r>
    </w:p>
    <w:p w:rsidR="0058396D" w:rsidRPr="0058396D" w:rsidRDefault="0058396D" w:rsidP="0058396D">
      <w:pPr>
        <w:pStyle w:val="ListParagraph"/>
        <w:spacing w:after="0"/>
        <w:ind w:left="1419"/>
        <w:rPr>
          <w:color w:val="000000" w:themeColor="text1"/>
        </w:rPr>
      </w:pPr>
      <w:r w:rsidRPr="0058396D">
        <w:rPr>
          <w:color w:val="000000" w:themeColor="text1"/>
        </w:rPr>
        <w:t>I don’t want to go school.</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ल छुट्टी है।</w:t>
      </w:r>
    </w:p>
    <w:p w:rsidR="0058396D" w:rsidRPr="0058396D" w:rsidRDefault="0058396D" w:rsidP="0058396D">
      <w:pPr>
        <w:pStyle w:val="ListParagraph"/>
        <w:spacing w:after="0"/>
        <w:ind w:left="1419"/>
        <w:rPr>
          <w:color w:val="000000" w:themeColor="text1"/>
        </w:rPr>
      </w:pPr>
      <w:r w:rsidRPr="0058396D">
        <w:rPr>
          <w:color w:val="000000" w:themeColor="text1"/>
        </w:rPr>
        <w:t>Tomorrow is holiday.</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ल सोमवार है।</w:t>
      </w:r>
    </w:p>
    <w:p w:rsidR="0058396D" w:rsidRPr="0058396D" w:rsidRDefault="0058396D" w:rsidP="0058396D">
      <w:pPr>
        <w:pStyle w:val="ListParagraph"/>
        <w:spacing w:after="0"/>
        <w:ind w:left="1419"/>
        <w:rPr>
          <w:color w:val="000000" w:themeColor="text1"/>
        </w:rPr>
      </w:pPr>
      <w:r w:rsidRPr="0058396D">
        <w:rPr>
          <w:color w:val="000000" w:themeColor="text1"/>
        </w:rPr>
        <w:t>Tomorrow is Monday.</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ल होली है।</w:t>
      </w:r>
    </w:p>
    <w:p w:rsidR="0058396D" w:rsidRPr="0058396D" w:rsidRDefault="0058396D" w:rsidP="0058396D">
      <w:pPr>
        <w:pStyle w:val="ListParagraph"/>
        <w:spacing w:after="0"/>
        <w:ind w:left="1419"/>
        <w:rPr>
          <w:color w:val="000000" w:themeColor="text1"/>
        </w:rPr>
      </w:pPr>
      <w:r w:rsidRPr="0058396D">
        <w:rPr>
          <w:color w:val="000000" w:themeColor="text1"/>
        </w:rPr>
        <w:t>Tomorrow is Holi.</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बाद में फोन करूंगा।</w:t>
      </w:r>
    </w:p>
    <w:p w:rsidR="0058396D" w:rsidRPr="0058396D" w:rsidRDefault="0058396D" w:rsidP="0058396D">
      <w:pPr>
        <w:pStyle w:val="ListParagraph"/>
        <w:spacing w:after="0"/>
        <w:ind w:left="1419"/>
        <w:rPr>
          <w:color w:val="000000" w:themeColor="text1"/>
        </w:rPr>
      </w:pPr>
      <w:r w:rsidRPr="0058396D">
        <w:rPr>
          <w:color w:val="000000" w:themeColor="text1"/>
        </w:rPr>
        <w:t>I will call u later.</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आप दोहरा सकते हैं</w:t>
      </w:r>
      <w:r w:rsidRPr="0058396D">
        <w:rPr>
          <w:rFonts w:ascii="Nirmala UI" w:hAnsi="Nirmala UI" w:cs="Nirmala UI"/>
          <w:b/>
          <w:bCs/>
        </w:rPr>
        <w:t>?</w:t>
      </w:r>
    </w:p>
    <w:p w:rsidR="0058396D" w:rsidRPr="0058396D" w:rsidRDefault="0058396D" w:rsidP="0058396D">
      <w:pPr>
        <w:pStyle w:val="ListParagraph"/>
        <w:spacing w:after="0"/>
        <w:ind w:left="1419"/>
        <w:rPr>
          <w:color w:val="000000" w:themeColor="text1"/>
        </w:rPr>
      </w:pPr>
      <w:r w:rsidRPr="0058396D">
        <w:rPr>
          <w:color w:val="000000" w:themeColor="text1"/>
        </w:rPr>
        <w:t>Could you please repeat that?</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आप कैसे हैं</w:t>
      </w:r>
      <w:r w:rsidRPr="0058396D">
        <w:rPr>
          <w:rFonts w:ascii="Nirmala UI" w:hAnsi="Nirmala UI" w:cs="Nirmala UI"/>
          <w:b/>
          <w:bCs/>
        </w:rPr>
        <w:t>?</w:t>
      </w:r>
    </w:p>
    <w:p w:rsidR="0058396D" w:rsidRPr="0058396D" w:rsidRDefault="0058396D" w:rsidP="0058396D">
      <w:pPr>
        <w:pStyle w:val="ListParagraph"/>
        <w:spacing w:after="0"/>
        <w:ind w:left="1419"/>
        <w:rPr>
          <w:color w:val="000000" w:themeColor="text1"/>
        </w:rPr>
      </w:pPr>
      <w:r w:rsidRPr="0058396D">
        <w:rPr>
          <w:color w:val="000000" w:themeColor="text1"/>
        </w:rPr>
        <w:t>How do you do?</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इसका उल्लेख न करें।</w:t>
      </w:r>
    </w:p>
    <w:p w:rsidR="0058396D" w:rsidRPr="0058396D" w:rsidRDefault="0058396D" w:rsidP="0058396D">
      <w:pPr>
        <w:pStyle w:val="ListParagraph"/>
        <w:spacing w:after="0"/>
        <w:ind w:left="1419"/>
      </w:pPr>
      <w:r w:rsidRPr="0058396D">
        <w:t>Don’t mention it.</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जाने दो।</w:t>
      </w:r>
    </w:p>
    <w:p w:rsidR="0058396D" w:rsidRPr="0058396D" w:rsidRDefault="0058396D" w:rsidP="0058396D">
      <w:pPr>
        <w:pStyle w:val="ListParagraph"/>
        <w:spacing w:after="0"/>
        <w:ind w:left="1419"/>
      </w:pPr>
      <w:r w:rsidRPr="0058396D">
        <w:t>Let it go.</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ई बात नहीं।</w:t>
      </w:r>
    </w:p>
    <w:p w:rsidR="0058396D" w:rsidRPr="0058396D" w:rsidRDefault="0058396D" w:rsidP="0058396D">
      <w:pPr>
        <w:pStyle w:val="ListParagraph"/>
        <w:spacing w:after="0"/>
        <w:ind w:left="1419"/>
      </w:pPr>
      <w:r w:rsidRPr="0058396D">
        <w:t>That’s fin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अरम से करो।</w:t>
      </w:r>
    </w:p>
    <w:p w:rsidR="0058396D" w:rsidRPr="0058396D" w:rsidRDefault="0058396D" w:rsidP="0058396D">
      <w:pPr>
        <w:pStyle w:val="ListParagraph"/>
        <w:spacing w:after="0"/>
        <w:ind w:left="1419"/>
      </w:pPr>
      <w:r w:rsidRPr="0058396D">
        <w:t>Just take it easy.</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इसे फिर से न करें।</w:t>
      </w:r>
    </w:p>
    <w:p w:rsidR="0058396D" w:rsidRPr="0058396D" w:rsidRDefault="0058396D" w:rsidP="0058396D">
      <w:pPr>
        <w:pStyle w:val="ListParagraph"/>
        <w:spacing w:after="0"/>
        <w:ind w:left="1419"/>
      </w:pPr>
      <w:r w:rsidRPr="0058396D">
        <w:t>Don’t do it again.</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रहने भी दो। इससे कोई फर्क नहीं पड़ता</w:t>
      </w:r>
    </w:p>
    <w:p w:rsidR="0058396D" w:rsidRPr="0058396D" w:rsidRDefault="0058396D" w:rsidP="0058396D">
      <w:pPr>
        <w:pStyle w:val="ListParagraph"/>
        <w:spacing w:after="0"/>
        <w:ind w:left="1419"/>
      </w:pPr>
      <w:r w:rsidRPr="0058396D">
        <w:t>Forget it. It doesn’t matter.</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यह ठीक होगा।</w:t>
      </w:r>
    </w:p>
    <w:p w:rsidR="0058396D" w:rsidRPr="0058396D" w:rsidRDefault="0058396D" w:rsidP="0058396D">
      <w:pPr>
        <w:pStyle w:val="ListParagraph"/>
        <w:spacing w:after="0"/>
        <w:ind w:left="1419"/>
      </w:pPr>
      <w:r w:rsidRPr="0058396D">
        <w:t>That would be okay.</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इसके बारे में चिंता न करें।</w:t>
      </w:r>
    </w:p>
    <w:p w:rsidR="0008742E" w:rsidRPr="0058396D" w:rsidRDefault="0058396D" w:rsidP="00FC70E6">
      <w:pPr>
        <w:pStyle w:val="ListParagraph"/>
        <w:spacing w:after="0"/>
        <w:ind w:left="1419"/>
      </w:pPr>
      <w:r w:rsidRPr="0058396D">
        <w:t>Don’t worry about it.</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ठीक है</w:t>
      </w:r>
    </w:p>
    <w:p w:rsidR="0058396D" w:rsidRPr="0058396D" w:rsidRDefault="0058396D" w:rsidP="0058396D">
      <w:pPr>
        <w:pStyle w:val="ListParagraph"/>
        <w:spacing w:after="0"/>
        <w:ind w:left="1419"/>
      </w:pPr>
      <w:r w:rsidRPr="0058396D">
        <w:t>It’s okay</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मुझे कुत्ते पसंद है।</w:t>
      </w:r>
    </w:p>
    <w:p w:rsidR="0058396D" w:rsidRPr="0058396D" w:rsidRDefault="0058396D" w:rsidP="0058396D">
      <w:pPr>
        <w:pStyle w:val="ListParagraph"/>
        <w:spacing w:after="0"/>
        <w:ind w:left="1419"/>
      </w:pPr>
      <w:r w:rsidRPr="0058396D">
        <w:t>I like dogs.</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खाना पकाना पसंद है।</w:t>
      </w:r>
    </w:p>
    <w:p w:rsidR="0058396D" w:rsidRPr="0058396D" w:rsidRDefault="0058396D" w:rsidP="0058396D">
      <w:pPr>
        <w:pStyle w:val="ListParagraph"/>
        <w:spacing w:after="0"/>
        <w:ind w:left="1419"/>
      </w:pPr>
      <w:r w:rsidRPr="0058396D">
        <w:t>I love cooking.</w:t>
      </w:r>
    </w:p>
    <w:p w:rsidR="0058396D" w:rsidRPr="0058396D" w:rsidRDefault="0058396D" w:rsidP="00465E28">
      <w:pPr>
        <w:pStyle w:val="ListParagraph"/>
        <w:numPr>
          <w:ilvl w:val="0"/>
          <w:numId w:val="164"/>
        </w:numPr>
        <w:spacing w:before="0" w:after="200" w:line="276" w:lineRule="auto"/>
        <w:ind w:left="1419" w:hanging="284"/>
        <w:rPr>
          <w:b/>
          <w:bCs/>
        </w:rPr>
      </w:pPr>
      <w:r w:rsidRPr="0058396D">
        <w:rPr>
          <w:rFonts w:ascii="Nirmala UI" w:hAnsi="Nirmala UI" w:cs="Nirmala UI" w:hint="cs"/>
          <w:b/>
          <w:bCs/>
          <w:cs/>
          <w:lang w:bidi="hi-IN"/>
        </w:rPr>
        <w:t>मुझेफुटबॉलखेलनापसंदहै।</w:t>
      </w:r>
    </w:p>
    <w:p w:rsidR="0058396D" w:rsidRPr="0058396D" w:rsidRDefault="0058396D" w:rsidP="0058396D">
      <w:pPr>
        <w:pStyle w:val="ListParagraph"/>
        <w:spacing w:after="0"/>
        <w:ind w:left="1419"/>
      </w:pPr>
      <w:r w:rsidRPr="0058396D">
        <w:t>I enjoy playing football.</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पिज्जा का दीवाना हूं।</w:t>
      </w:r>
    </w:p>
    <w:p w:rsidR="0058396D" w:rsidRPr="0058396D" w:rsidRDefault="0058396D" w:rsidP="0058396D">
      <w:pPr>
        <w:pStyle w:val="ListParagraph"/>
        <w:spacing w:after="0"/>
        <w:ind w:left="1419"/>
      </w:pPr>
      <w:r w:rsidRPr="0058396D">
        <w:t>I’m crazy about pizza.</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रॉक संगीत का शौकीन हूं।</w:t>
      </w:r>
    </w:p>
    <w:p w:rsidR="0058396D" w:rsidRPr="0058396D" w:rsidRDefault="0058396D" w:rsidP="0058396D">
      <w:pPr>
        <w:pStyle w:val="ListParagraph"/>
        <w:spacing w:after="0"/>
        <w:ind w:left="1419"/>
      </w:pPr>
      <w:r w:rsidRPr="0058396D">
        <w:t>I’m fond of rock music.</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आपको टेनिस पसंद है</w:t>
      </w:r>
      <w:r w:rsidRPr="0058396D">
        <w:rPr>
          <w:rFonts w:ascii="Nirmala UI" w:hAnsi="Nirmala UI" w:cs="Nirmala UI"/>
          <w:b/>
          <w:bCs/>
        </w:rPr>
        <w:t>?</w:t>
      </w:r>
    </w:p>
    <w:p w:rsidR="0058396D" w:rsidRPr="0058396D" w:rsidRDefault="0058396D" w:rsidP="0058396D">
      <w:pPr>
        <w:pStyle w:val="ListParagraph"/>
        <w:spacing w:after="0"/>
        <w:ind w:left="1419"/>
      </w:pPr>
      <w:r w:rsidRPr="0058396D">
        <w:t> Do you like tennis?</w:t>
      </w:r>
    </w:p>
    <w:p w:rsidR="0058396D" w:rsidRPr="0058396D" w:rsidRDefault="005D78B9" w:rsidP="00465E28">
      <w:pPr>
        <w:pStyle w:val="ListParagraph"/>
        <w:numPr>
          <w:ilvl w:val="0"/>
          <w:numId w:val="164"/>
        </w:numPr>
        <w:spacing w:before="0" w:after="0"/>
        <w:ind w:hanging="219"/>
        <w:rPr>
          <w:rFonts w:ascii="Nirmala UI" w:hAnsi="Nirmala UI" w:cs="Nirmala UI"/>
          <w:b/>
          <w:bCs/>
        </w:rPr>
      </w:pPr>
      <w:r w:rsidRPr="005D78B9">
        <w:rPr>
          <w:rFonts w:ascii="Nirmala UI" w:hAnsi="Nirmala UI" w:cs="Nirmala UI"/>
          <w:b/>
          <w:bCs/>
          <w:cs/>
          <w:lang w:bidi="hi-IN"/>
        </w:rPr>
        <w:t xml:space="preserve">वादा करता हूँ    </w:t>
      </w:r>
      <w:r w:rsidR="0058396D" w:rsidRPr="0058396D">
        <w:rPr>
          <w:rFonts w:ascii="Nirmala UI" w:hAnsi="Nirmala UI" w:cs="Nirmala UI"/>
          <w:b/>
          <w:bCs/>
          <w:cs/>
          <w:lang w:bidi="hi-IN"/>
        </w:rPr>
        <w:t>कि मैं समय पर काम पूरा करूंगा।</w:t>
      </w:r>
    </w:p>
    <w:p w:rsidR="0058396D" w:rsidRPr="0058396D" w:rsidRDefault="0058396D" w:rsidP="0058396D">
      <w:pPr>
        <w:pStyle w:val="ListParagraph"/>
        <w:spacing w:after="0"/>
        <w:ind w:left="1419"/>
      </w:pPr>
      <w:r w:rsidRPr="0058396D">
        <w:t>I promise that I will finish the job on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आपसे वादा करता हूं कि यह सच है।</w:t>
      </w:r>
    </w:p>
    <w:p w:rsidR="0058396D" w:rsidRPr="0058396D" w:rsidRDefault="0058396D" w:rsidP="0058396D">
      <w:pPr>
        <w:pStyle w:val="ListParagraph"/>
        <w:spacing w:after="0"/>
        <w:ind w:left="1419"/>
      </w:pPr>
      <w:r w:rsidRPr="0058396D">
        <w:t>I promise you that that’s the truth.</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कसम खाता हूं कि मैं तुम्हें कभी नहीं छोड़ूंगा।</w:t>
      </w:r>
    </w:p>
    <w:p w:rsidR="0058396D" w:rsidRPr="0058396D" w:rsidRDefault="0058396D" w:rsidP="0058396D">
      <w:pPr>
        <w:pStyle w:val="ListParagraph"/>
        <w:spacing w:after="0"/>
        <w:ind w:left="1419"/>
      </w:pPr>
      <w:r w:rsidRPr="0058396D">
        <w:t>I swear I will never leave you.</w:t>
      </w:r>
    </w:p>
    <w:p w:rsidR="0058396D" w:rsidRPr="0058396D" w:rsidRDefault="005D78B9"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 xml:space="preserve">मैं कसम खाता हूं </w:t>
      </w:r>
      <w:r w:rsidR="0058396D" w:rsidRPr="0058396D">
        <w:rPr>
          <w:rFonts w:ascii="Nirmala UI" w:hAnsi="Nirmala UI" w:cs="Nirmala UI"/>
          <w:b/>
          <w:bCs/>
          <w:cs/>
          <w:lang w:bidi="hi-IN"/>
        </w:rPr>
        <w:t>कि मैं आपको निराश नहीं किया।</w:t>
      </w:r>
    </w:p>
    <w:p w:rsidR="0058396D" w:rsidRPr="0058396D" w:rsidRDefault="0058396D" w:rsidP="0058396D">
      <w:pPr>
        <w:pStyle w:val="ListParagraph"/>
        <w:spacing w:after="0"/>
        <w:ind w:left="1419"/>
      </w:pPr>
      <w:r w:rsidRPr="0058396D">
        <w:t>I swear I won’t let you down.</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आपको विश्वास दिलाता हूं कि मैं कल सुबह किताब वापस करूंगा।</w:t>
      </w:r>
    </w:p>
    <w:p w:rsidR="0058396D" w:rsidRPr="0058396D" w:rsidRDefault="0058396D" w:rsidP="0058396D">
      <w:pPr>
        <w:pStyle w:val="ListParagraph"/>
        <w:spacing w:after="0"/>
        <w:ind w:left="1419"/>
      </w:pPr>
      <w:r w:rsidRPr="0058396D">
        <w:t>I assure you that I will return the book tomorrow morning.</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आपको विश्वास दिलाता हूं कि मैं समय पर पहुंचूंगा।</w:t>
      </w:r>
    </w:p>
    <w:p w:rsidR="0058396D" w:rsidRPr="0058396D" w:rsidRDefault="0058396D" w:rsidP="0058396D">
      <w:pPr>
        <w:pStyle w:val="ListParagraph"/>
        <w:spacing w:after="0"/>
        <w:ind w:left="1419"/>
      </w:pPr>
      <w:r w:rsidRPr="0058396D">
        <w:t>I assure you that I will be there on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रा विश्वास करो</w:t>
      </w:r>
      <w:r w:rsidRPr="0058396D">
        <w:rPr>
          <w:rFonts w:ascii="Nirmala UI" w:hAnsi="Nirmala UI" w:cs="Nirmala UI"/>
          <w:b/>
          <w:bCs/>
        </w:rPr>
        <w:t xml:space="preserve">, </w:t>
      </w:r>
      <w:r w:rsidRPr="0058396D">
        <w:rPr>
          <w:rFonts w:ascii="Nirmala UI" w:hAnsi="Nirmala UI" w:cs="Nirmala UI"/>
          <w:b/>
          <w:bCs/>
          <w:cs/>
          <w:lang w:bidi="hi-IN"/>
        </w:rPr>
        <w:t>मैं आपको निराश नहीं किया है।</w:t>
      </w:r>
    </w:p>
    <w:p w:rsidR="0058396D" w:rsidRPr="0058396D" w:rsidRDefault="0058396D" w:rsidP="0058396D">
      <w:pPr>
        <w:pStyle w:val="ListParagraph"/>
        <w:spacing w:after="0"/>
        <w:ind w:left="1419"/>
      </w:pPr>
      <w:r w:rsidRPr="0058396D">
        <w:t>Believe me, I won’t make you disappointed.</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रा विश्वास करो।</w:t>
      </w:r>
    </w:p>
    <w:p w:rsidR="0058396D" w:rsidRPr="0058396D" w:rsidRDefault="0058396D" w:rsidP="0058396D">
      <w:pPr>
        <w:pStyle w:val="ListParagraph"/>
        <w:spacing w:after="0"/>
        <w:ind w:left="1419"/>
      </w:pPr>
      <w:r w:rsidRPr="0058396D">
        <w:t>Trust 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यह कर सकता हूं।</w:t>
      </w:r>
    </w:p>
    <w:p w:rsidR="0058396D" w:rsidRPr="0058396D" w:rsidRDefault="0058396D" w:rsidP="0058396D">
      <w:pPr>
        <w:pStyle w:val="ListParagraph"/>
        <w:spacing w:after="0"/>
        <w:ind w:left="1419"/>
      </w:pPr>
      <w:r w:rsidRPr="0058396D">
        <w:t xml:space="preserve"> I can do it.</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तुम पर विश्वास है।</w:t>
      </w:r>
    </w:p>
    <w:p w:rsidR="0058396D" w:rsidRPr="0058396D" w:rsidRDefault="0058396D" w:rsidP="0058396D">
      <w:pPr>
        <w:pStyle w:val="ListParagraph"/>
        <w:spacing w:after="0"/>
        <w:ind w:left="1419"/>
      </w:pPr>
      <w:r w:rsidRPr="0058396D">
        <w:t xml:space="preserve"> I believe you.</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ठीक है। अपना वादा निभाएं।</w:t>
      </w:r>
    </w:p>
    <w:p w:rsidR="0058396D" w:rsidRPr="0058396D" w:rsidRDefault="0058396D" w:rsidP="0058396D">
      <w:pPr>
        <w:pStyle w:val="ListParagraph"/>
        <w:spacing w:after="0"/>
        <w:ind w:left="1419"/>
      </w:pPr>
      <w:r w:rsidRPr="0058396D">
        <w:t>All right. Keep your promis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उम्मीद है कि आप अपनी बात रखेंगे।</w:t>
      </w:r>
    </w:p>
    <w:p w:rsidR="0058396D" w:rsidRPr="0058396D" w:rsidRDefault="0058396D" w:rsidP="0058396D">
      <w:pPr>
        <w:pStyle w:val="ListParagraph"/>
        <w:spacing w:after="0"/>
        <w:ind w:left="1419"/>
      </w:pPr>
      <w:r w:rsidRPr="0058396D">
        <w:t>I hope you will keep your words.</w:t>
      </w:r>
    </w:p>
    <w:p w:rsidR="0058396D" w:rsidRPr="0058396D" w:rsidRDefault="005D78B9" w:rsidP="00465E28">
      <w:pPr>
        <w:pStyle w:val="ListParagraph"/>
        <w:numPr>
          <w:ilvl w:val="0"/>
          <w:numId w:val="164"/>
        </w:numPr>
        <w:spacing w:before="0" w:after="0"/>
        <w:ind w:hanging="219"/>
        <w:rPr>
          <w:rFonts w:ascii="Nirmala UI" w:hAnsi="Nirmala UI" w:cs="Nirmala UI"/>
          <w:b/>
          <w:bCs/>
        </w:rPr>
      </w:pPr>
      <w:r>
        <w:rPr>
          <w:rFonts w:ascii="Nirmala UI" w:hAnsi="Nirmala UI" w:cs="Nirmala UI"/>
          <w:b/>
          <w:bCs/>
          <w:cs/>
          <w:lang w:bidi="hi-IN"/>
        </w:rPr>
        <w:t xml:space="preserve">बस समय </w:t>
      </w:r>
      <w:r w:rsidR="0058396D" w:rsidRPr="0058396D">
        <w:rPr>
          <w:rFonts w:ascii="Nirmala UI" w:hAnsi="Nirmala UI" w:cs="Nirmala UI"/>
          <w:b/>
          <w:bCs/>
          <w:cs/>
          <w:lang w:bidi="hi-IN"/>
        </w:rPr>
        <w:t xml:space="preserve">जवाब </w:t>
      </w:r>
      <w:r w:rsidRPr="005D78B9">
        <w:rPr>
          <w:rFonts w:ascii="Nirmala UI" w:hAnsi="Nirmala UI" w:cs="Nirmala UI"/>
          <w:b/>
          <w:bCs/>
          <w:cs/>
          <w:lang w:bidi="hi-IN"/>
        </w:rPr>
        <w:t>देगा</w:t>
      </w:r>
      <w:r w:rsidR="0058396D"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Just let the time answer it.</w:t>
      </w:r>
    </w:p>
    <w:p w:rsidR="0058396D" w:rsidRPr="0058396D" w:rsidRDefault="0058396D" w:rsidP="00465E28">
      <w:pPr>
        <w:pStyle w:val="ListParagraph"/>
        <w:numPr>
          <w:ilvl w:val="0"/>
          <w:numId w:val="164"/>
        </w:numPr>
        <w:spacing w:before="0" w:after="0"/>
        <w:ind w:hanging="219"/>
        <w:rPr>
          <w:rFonts w:ascii="Nirmala UI" w:hAnsi="Nirmala UI" w:cs="Nirmala UI"/>
          <w:b/>
          <w:bCs/>
        </w:rPr>
      </w:pPr>
      <w:r w:rsidRPr="0058396D">
        <w:rPr>
          <w:rFonts w:ascii="Nirmala UI" w:hAnsi="Nirmala UI" w:cs="Nirmala UI"/>
          <w:b/>
          <w:bCs/>
          <w:cs/>
          <w:lang w:bidi="hi-IN"/>
        </w:rPr>
        <w:t xml:space="preserve">मेरा नाम </w:t>
      </w:r>
      <w:r w:rsidR="005D78B9" w:rsidRPr="005D78B9">
        <w:rPr>
          <w:rFonts w:ascii="Nirmala UI" w:hAnsi="Nirmala UI" w:cs="Nirmala UI"/>
          <w:b/>
          <w:bCs/>
          <w:cs/>
          <w:lang w:bidi="hi-IN"/>
        </w:rPr>
        <w:t>सचिन</w:t>
      </w:r>
      <w:r w:rsidRPr="0058396D">
        <w:rPr>
          <w:rFonts w:ascii="Nirmala UI" w:hAnsi="Nirmala UI" w:cs="Nirmala UI"/>
          <w:b/>
          <w:bCs/>
          <w:cs/>
          <w:lang w:bidi="hi-IN"/>
        </w:rPr>
        <w:t xml:space="preserve"> है और मैं अंग्रेजी सीख रहा हूं।</w:t>
      </w:r>
    </w:p>
    <w:p w:rsidR="0058396D" w:rsidRPr="0058396D" w:rsidRDefault="0058396D" w:rsidP="0058396D">
      <w:pPr>
        <w:pStyle w:val="ListParagraph"/>
        <w:spacing w:after="0"/>
        <w:ind w:left="1419"/>
        <w:rPr>
          <w:color w:val="000000" w:themeColor="text1"/>
        </w:rPr>
      </w:pPr>
      <w:r w:rsidRPr="0058396D">
        <w:rPr>
          <w:color w:val="000000" w:themeColor="text1"/>
        </w:rPr>
        <w:t>My name is Sachin and I’m learning English.</w:t>
      </w:r>
    </w:p>
    <w:p w:rsidR="0058396D" w:rsidRPr="0058396D" w:rsidRDefault="005D78B9" w:rsidP="00465E28">
      <w:pPr>
        <w:pStyle w:val="ListParagraph"/>
        <w:numPr>
          <w:ilvl w:val="0"/>
          <w:numId w:val="164"/>
        </w:numPr>
        <w:spacing w:before="0" w:after="0"/>
        <w:ind w:left="1419" w:hanging="284"/>
        <w:rPr>
          <w:rFonts w:ascii="Nirmala UI" w:hAnsi="Nirmala UI" w:cs="Nirmala UI"/>
          <w:b/>
          <w:bCs/>
        </w:rPr>
      </w:pPr>
      <w:r>
        <w:rPr>
          <w:rFonts w:ascii="Nirmala UI" w:hAnsi="Nirmala UI" w:cs="Nirmala UI"/>
          <w:b/>
          <w:bCs/>
          <w:cs/>
          <w:lang w:bidi="hi-IN"/>
        </w:rPr>
        <w:t>कोई बात नहीं</w:t>
      </w:r>
      <w:r>
        <w:rPr>
          <w:rFonts w:ascii="Nirmala UI" w:hAnsi="Nirmala UI" w:cs="Nirmala UI"/>
          <w:b/>
          <w:bCs/>
          <w:lang w:bidi="hi-IN"/>
        </w:rPr>
        <w:t xml:space="preserve">, </w:t>
      </w:r>
      <w:r w:rsidR="0058396D" w:rsidRPr="0058396D">
        <w:rPr>
          <w:rFonts w:ascii="Nirmala UI" w:hAnsi="Nirmala UI" w:cs="Nirmala UI"/>
          <w:b/>
          <w:bCs/>
          <w:cs/>
          <w:lang w:bidi="hi-IN"/>
        </w:rPr>
        <w:t>मैं कल जाऊंगा</w:t>
      </w:r>
      <w:r w:rsidRPr="0058396D">
        <w:rPr>
          <w:rFonts w:ascii="Nirmala UI" w:hAnsi="Nirmala UI" w:cs="Nirmala UI"/>
          <w:b/>
          <w:bCs/>
          <w:cs/>
          <w:lang w:bidi="hi-IN"/>
        </w:rPr>
        <w:t>।</w:t>
      </w:r>
    </w:p>
    <w:p w:rsidR="0058396D" w:rsidRPr="0058396D" w:rsidRDefault="0058396D" w:rsidP="0058396D">
      <w:pPr>
        <w:pStyle w:val="ListParagraph"/>
        <w:spacing w:after="0"/>
        <w:ind w:left="1419"/>
        <w:rPr>
          <w:color w:val="000000" w:themeColor="text1"/>
        </w:rPr>
      </w:pPr>
      <w:r w:rsidRPr="0058396D">
        <w:rPr>
          <w:color w:val="000000" w:themeColor="text1"/>
        </w:rPr>
        <w:t>It’s okay, I’ll go tomorrow.</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आप एक कप चाय पीना पसंद करेंगे</w:t>
      </w:r>
      <w:r w:rsidRPr="0058396D">
        <w:rPr>
          <w:rFonts w:ascii="Nirmala UI" w:hAnsi="Nirmala UI" w:cs="Nirmala UI"/>
          <w:b/>
          <w:bCs/>
        </w:rPr>
        <w:t>?</w:t>
      </w:r>
    </w:p>
    <w:p w:rsidR="0058396D" w:rsidRPr="0058396D" w:rsidRDefault="0058396D" w:rsidP="0058396D">
      <w:pPr>
        <w:pStyle w:val="ListParagraph"/>
        <w:spacing w:after="0"/>
        <w:ind w:left="1419"/>
        <w:rPr>
          <w:color w:val="000000" w:themeColor="text1"/>
        </w:rPr>
      </w:pPr>
      <w:r w:rsidRPr="0058396D">
        <w:rPr>
          <w:color w:val="000000" w:themeColor="text1"/>
        </w:rPr>
        <w:t>Would you like to have a cup of tea?</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एक छाता ले लो</w:t>
      </w:r>
      <w:r w:rsidRPr="0058396D">
        <w:rPr>
          <w:rFonts w:ascii="Nirmala UI" w:hAnsi="Nirmala UI" w:cs="Nirmala UI"/>
          <w:b/>
          <w:bCs/>
        </w:rPr>
        <w:t xml:space="preserve">, </w:t>
      </w:r>
      <w:r w:rsidRPr="0058396D">
        <w:rPr>
          <w:rFonts w:ascii="Nirmala UI" w:hAnsi="Nirmala UI" w:cs="Nirmala UI"/>
          <w:b/>
          <w:bCs/>
          <w:cs/>
          <w:lang w:bidi="hi-IN"/>
        </w:rPr>
        <w:t>बाहर बारिश हो रही है।</w:t>
      </w:r>
    </w:p>
    <w:p w:rsidR="0058396D" w:rsidRPr="0058396D" w:rsidRDefault="0058396D" w:rsidP="0058396D">
      <w:pPr>
        <w:pStyle w:val="ListParagraph"/>
        <w:spacing w:after="0"/>
        <w:ind w:left="1419"/>
        <w:rPr>
          <w:color w:val="000000" w:themeColor="text1"/>
        </w:rPr>
      </w:pPr>
      <w:r w:rsidRPr="0058396D">
        <w:rPr>
          <w:color w:val="000000" w:themeColor="text1"/>
        </w:rPr>
        <w:t>Take an umbrella, it is raining outsid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घर छोड़ने के लिए बहुत बहुत धन्यवाद।</w:t>
      </w:r>
    </w:p>
    <w:p w:rsidR="0058396D" w:rsidRPr="0058396D" w:rsidRDefault="0058396D" w:rsidP="0058396D">
      <w:pPr>
        <w:pStyle w:val="ListParagraph"/>
        <w:spacing w:after="0"/>
        <w:ind w:left="1419"/>
        <w:rPr>
          <w:color w:val="000000" w:themeColor="text1"/>
        </w:rPr>
      </w:pPr>
      <w:r w:rsidRPr="0058396D">
        <w:rPr>
          <w:color w:val="000000" w:themeColor="text1"/>
        </w:rPr>
        <w:t>Thanks so much for dropping me ho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जन्मदिन के उपहार के लिए बहुत बहुत धन्यवाद।</w:t>
      </w:r>
    </w:p>
    <w:p w:rsidR="0008742E" w:rsidRPr="002B35D5" w:rsidRDefault="0058396D" w:rsidP="002B35D5">
      <w:pPr>
        <w:pStyle w:val="ListParagraph"/>
        <w:spacing w:after="0"/>
        <w:ind w:left="1419"/>
        <w:rPr>
          <w:color w:val="000000" w:themeColor="text1"/>
        </w:rPr>
      </w:pPr>
      <w:r w:rsidRPr="0058396D">
        <w:rPr>
          <w:color w:val="000000" w:themeColor="text1"/>
        </w:rPr>
        <w:t>Thanks so much for the birthday gifts.</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फ़ कीजिए सर</w:t>
      </w:r>
      <w:r w:rsidRPr="0058396D">
        <w:rPr>
          <w:rFonts w:ascii="Nirmala UI" w:hAnsi="Nirmala UI" w:cs="Nirmala UI"/>
          <w:b/>
          <w:bCs/>
        </w:rPr>
        <w:t xml:space="preserve">, </w:t>
      </w:r>
      <w:r w:rsidRPr="0058396D">
        <w:rPr>
          <w:rFonts w:ascii="Nirmala UI" w:hAnsi="Nirmala UI" w:cs="Nirmala UI"/>
          <w:b/>
          <w:bCs/>
          <w:cs/>
          <w:lang w:bidi="hi-IN"/>
        </w:rPr>
        <w:t>आपने अपना बटुआ गिरा दिया।</w:t>
      </w:r>
    </w:p>
    <w:p w:rsidR="0058396D" w:rsidRPr="0058396D" w:rsidRDefault="0058396D" w:rsidP="0058396D">
      <w:pPr>
        <w:pStyle w:val="ListParagraph"/>
        <w:spacing w:after="0"/>
        <w:ind w:left="1419"/>
        <w:rPr>
          <w:color w:val="000000" w:themeColor="text1"/>
        </w:rPr>
      </w:pPr>
      <w:r w:rsidRPr="0058396D">
        <w:rPr>
          <w:color w:val="000000" w:themeColor="text1"/>
        </w:rPr>
        <w:t>Excuse me sir, you dropped your wallet.</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क्षमा करें</w:t>
      </w:r>
      <w:r w:rsidRPr="0058396D">
        <w:rPr>
          <w:rFonts w:ascii="Nirmala UI" w:hAnsi="Nirmala UI" w:cs="Nirmala UI"/>
          <w:b/>
          <w:bCs/>
        </w:rPr>
        <w:t xml:space="preserve">, </w:t>
      </w:r>
      <w:r w:rsidR="005D78B9">
        <w:rPr>
          <w:rFonts w:ascii="Nirmala UI" w:hAnsi="Nirmala UI" w:cs="Nirmala UI"/>
          <w:b/>
          <w:bCs/>
          <w:cs/>
          <w:lang w:bidi="hi-IN"/>
        </w:rPr>
        <w:t xml:space="preserve">क्या आप जानते हैं कि </w:t>
      </w:r>
      <w:r w:rsidRPr="0058396D">
        <w:rPr>
          <w:rFonts w:ascii="Nirmala UI" w:hAnsi="Nirmala UI" w:cs="Nirmala UI"/>
          <w:b/>
          <w:bCs/>
          <w:cs/>
          <w:lang w:bidi="hi-IN"/>
        </w:rPr>
        <w:t xml:space="preserve"> समय क्या हुआ है</w:t>
      </w:r>
      <w:r w:rsidRPr="0058396D">
        <w:rPr>
          <w:rFonts w:ascii="Nirmala UI" w:hAnsi="Nirmala UI" w:cs="Nirmala UI"/>
          <w:b/>
          <w:bCs/>
        </w:rPr>
        <w:t>?</w:t>
      </w:r>
    </w:p>
    <w:p w:rsidR="0058396D" w:rsidRPr="0058396D" w:rsidRDefault="0058396D" w:rsidP="0058396D">
      <w:pPr>
        <w:pStyle w:val="ListParagraph"/>
        <w:spacing w:after="0"/>
        <w:ind w:left="1419"/>
        <w:rPr>
          <w:color w:val="000000" w:themeColor="text1"/>
        </w:rPr>
      </w:pPr>
      <w:r w:rsidRPr="0058396D">
        <w:rPr>
          <w:color w:val="000000" w:themeColor="text1"/>
        </w:rPr>
        <w:t>Excuse me; do you know what time it is?</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इतनी देर होने का खेद है।</w:t>
      </w:r>
    </w:p>
    <w:p w:rsidR="0058396D" w:rsidRPr="0058396D" w:rsidRDefault="0058396D" w:rsidP="0058396D">
      <w:pPr>
        <w:pStyle w:val="ListParagraph"/>
        <w:ind w:left="1419"/>
      </w:pPr>
      <w:r w:rsidRPr="0058396D">
        <w:t>I'm sorry for being so lat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वास्तव में खेद है कि मैंने आपको पार्टी में आमंत्रित नहीं किया।</w:t>
      </w:r>
    </w:p>
    <w:p w:rsidR="0058396D" w:rsidRPr="0058396D" w:rsidRDefault="0058396D" w:rsidP="0058396D">
      <w:pPr>
        <w:pStyle w:val="ListParagraph"/>
        <w:spacing w:after="0"/>
        <w:ind w:left="1419"/>
        <w:rPr>
          <w:color w:val="000000" w:themeColor="text1"/>
          <w:sz w:val="24"/>
          <w:szCs w:val="24"/>
        </w:rPr>
      </w:pPr>
      <w:r w:rsidRPr="0058396D">
        <w:rPr>
          <w:color w:val="000000" w:themeColor="text1"/>
          <w:sz w:val="24"/>
          <w:szCs w:val="24"/>
        </w:rPr>
        <w:t>I’m really sorry I didn’t invite you to the party.</w:t>
      </w:r>
    </w:p>
    <w:p w:rsidR="0058396D" w:rsidRPr="0058396D" w:rsidRDefault="0058396D" w:rsidP="00465E28">
      <w:pPr>
        <w:pStyle w:val="ListParagraph"/>
        <w:numPr>
          <w:ilvl w:val="0"/>
          <w:numId w:val="164"/>
        </w:numPr>
        <w:spacing w:before="0" w:after="0"/>
        <w:ind w:hanging="219"/>
        <w:rPr>
          <w:rFonts w:ascii="Nirmala UI" w:hAnsi="Nirmala UI" w:cs="Nirmala UI"/>
          <w:b/>
          <w:bCs/>
        </w:rPr>
      </w:pPr>
      <w:r w:rsidRPr="0058396D">
        <w:rPr>
          <w:rFonts w:ascii="Nirmala UI" w:hAnsi="Nirmala UI" w:cs="Nirmala UI"/>
          <w:b/>
          <w:bCs/>
          <w:cs/>
          <w:lang w:bidi="hi-IN"/>
        </w:rPr>
        <w:t xml:space="preserve">आपका मतलब  </w:t>
      </w:r>
      <w:r w:rsidR="00830B9E" w:rsidRPr="00830B9E">
        <w:rPr>
          <w:rFonts w:ascii="Nirmala UI" w:hAnsi="Nirmala UI" w:cs="Nirmala UI"/>
          <w:b/>
          <w:bCs/>
          <w:cs/>
          <w:lang w:bidi="hi-IN"/>
        </w:rPr>
        <w:t xml:space="preserve">क्या </w:t>
      </w:r>
      <w:r w:rsidRPr="0058396D">
        <w:rPr>
          <w:rFonts w:ascii="Nirmala UI" w:hAnsi="Nirmala UI" w:cs="Nirmala UI"/>
          <w:b/>
          <w:bCs/>
          <w:cs/>
          <w:lang w:bidi="hi-IN"/>
        </w:rPr>
        <w:t xml:space="preserve"> है</w:t>
      </w:r>
      <w:r w:rsidRPr="0058396D">
        <w:rPr>
          <w:rFonts w:ascii="Nirmala UI" w:hAnsi="Nirmala UI" w:cs="Nirmala UI"/>
          <w:b/>
          <w:bCs/>
        </w:rPr>
        <w:t>?</w:t>
      </w:r>
    </w:p>
    <w:p w:rsidR="0058396D" w:rsidRPr="0058396D" w:rsidRDefault="0058396D" w:rsidP="0058396D">
      <w:pPr>
        <w:pStyle w:val="ListParagraph"/>
        <w:spacing w:after="0"/>
        <w:ind w:left="1419"/>
      </w:pPr>
      <w:r w:rsidRPr="0058396D">
        <w:t>What do you mean?</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जहाँ तक मुझे पता है।</w:t>
      </w:r>
    </w:p>
    <w:p w:rsidR="0058396D" w:rsidRPr="0058396D" w:rsidRDefault="0058396D" w:rsidP="0058396D">
      <w:pPr>
        <w:pStyle w:val="ListParagraph"/>
        <w:spacing w:after="0"/>
        <w:ind w:left="1419"/>
      </w:pPr>
      <w:r w:rsidRPr="0058396D">
        <w:t>As far as I know.</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आपसे मिलकर अच्छा लगा</w:t>
      </w:r>
      <w:r w:rsidRPr="0058396D">
        <w:rPr>
          <w:rFonts w:ascii="Nirmala UI" w:hAnsi="Nirmala UI" w:cs="Nirmala UI"/>
          <w:b/>
          <w:bCs/>
        </w:rPr>
        <w:t xml:space="preserve">, </w:t>
      </w:r>
      <w:r w:rsidRPr="0058396D">
        <w:rPr>
          <w:rFonts w:ascii="Nirmala UI" w:hAnsi="Nirmala UI" w:cs="Nirmala UI"/>
          <w:b/>
          <w:bCs/>
          <w:cs/>
          <w:lang w:bidi="hi-IN"/>
        </w:rPr>
        <w:t>काजल।</w:t>
      </w:r>
    </w:p>
    <w:p w:rsidR="0058396D" w:rsidRPr="0058396D" w:rsidRDefault="0058396D" w:rsidP="0058396D">
      <w:pPr>
        <w:pStyle w:val="ListParagraph"/>
        <w:spacing w:after="0"/>
        <w:ind w:left="1419"/>
      </w:pPr>
      <w:r w:rsidRPr="0058396D">
        <w:t>Nice to meet you, Kajal.</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आपसे मिलकर भी अच्छा लगा।</w:t>
      </w:r>
    </w:p>
    <w:p w:rsidR="0058396D" w:rsidRPr="0058396D" w:rsidRDefault="0058396D" w:rsidP="0058396D">
      <w:pPr>
        <w:pStyle w:val="ListParagraph"/>
        <w:spacing w:after="0"/>
        <w:ind w:left="1419"/>
      </w:pPr>
      <w:r w:rsidRPr="0058396D">
        <w:t>Nice to meet you too .</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आप कहां के निवासी हैं</w:t>
      </w:r>
      <w:r w:rsidRPr="0058396D">
        <w:rPr>
          <w:rFonts w:ascii="Nirmala UI" w:hAnsi="Nirmala UI" w:cs="Nirmala UI"/>
          <w:b/>
          <w:bCs/>
        </w:rPr>
        <w:t>?</w:t>
      </w:r>
    </w:p>
    <w:p w:rsidR="0058396D" w:rsidRPr="0058396D" w:rsidRDefault="0058396D" w:rsidP="0058396D">
      <w:pPr>
        <w:pStyle w:val="ListParagraph"/>
        <w:spacing w:after="0"/>
        <w:ind w:left="1419"/>
      </w:pPr>
      <w:r w:rsidRPr="0058396D">
        <w:t>Where are you from?</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 xml:space="preserve">मे भारत से </w:t>
      </w:r>
      <w:r w:rsidR="00830B9E" w:rsidRPr="0058396D">
        <w:rPr>
          <w:rFonts w:ascii="Nirmala UI" w:hAnsi="Nirmala UI" w:cs="Nirmala UI"/>
          <w:b/>
          <w:bCs/>
          <w:cs/>
          <w:lang w:bidi="hi-IN"/>
        </w:rPr>
        <w:t xml:space="preserve">हूं </w:t>
      </w:r>
      <w:r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I’m from India.</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आप उसकी देखभाल करेंगे</w:t>
      </w:r>
      <w:r w:rsidRPr="0058396D">
        <w:rPr>
          <w:rFonts w:ascii="Nirmala UI" w:hAnsi="Nirmala UI" w:cs="Nirmala UI"/>
          <w:b/>
          <w:bCs/>
        </w:rPr>
        <w:t>?</w:t>
      </w:r>
    </w:p>
    <w:p w:rsidR="0058396D" w:rsidRPr="0058396D" w:rsidRDefault="0068537B" w:rsidP="0058396D">
      <w:pPr>
        <w:pStyle w:val="ListParagraph"/>
        <w:spacing w:after="0"/>
        <w:ind w:left="1419"/>
      </w:pPr>
      <w:hyperlink r:id="rId20" w:history="1">
        <w:r w:rsidR="0058396D" w:rsidRPr="0058396D">
          <w:rPr>
            <w:rStyle w:val="Hyperlink"/>
            <w:color w:val="auto"/>
            <w:u w:val="none"/>
          </w:rPr>
          <w:t>Would you care for her?</w:t>
        </w:r>
      </w:hyperlink>
    </w:p>
    <w:p w:rsidR="0058396D" w:rsidRPr="0058396D" w:rsidRDefault="00B21329" w:rsidP="00465E28">
      <w:pPr>
        <w:pStyle w:val="ListParagraph"/>
        <w:numPr>
          <w:ilvl w:val="0"/>
          <w:numId w:val="164"/>
        </w:numPr>
        <w:spacing w:before="0" w:after="0"/>
        <w:ind w:hanging="219"/>
        <w:rPr>
          <w:rFonts w:ascii="Nirmala UI" w:hAnsi="Nirmala UI" w:cs="Nirmala UI"/>
          <w:b/>
          <w:bCs/>
        </w:rPr>
      </w:pPr>
      <w:r w:rsidRPr="00B21329">
        <w:rPr>
          <w:rFonts w:ascii="Nirmala UI" w:hAnsi="Nirmala UI" w:cs="Nirmala UI"/>
          <w:b/>
          <w:bCs/>
          <w:cs/>
          <w:lang w:bidi="hi-IN"/>
        </w:rPr>
        <w:t>आपका</w:t>
      </w:r>
      <w:r w:rsidR="0058396D" w:rsidRPr="0058396D">
        <w:rPr>
          <w:rFonts w:ascii="Nirmala UI" w:hAnsi="Nirmala UI" w:cs="Nirmala UI"/>
          <w:b/>
          <w:bCs/>
          <w:cs/>
          <w:lang w:bidi="hi-IN"/>
        </w:rPr>
        <w:t xml:space="preserve"> फ़ोन नंबर क्या है</w:t>
      </w:r>
      <w:r w:rsidR="0058396D" w:rsidRPr="0058396D">
        <w:rPr>
          <w:rFonts w:ascii="Nirmala UI" w:hAnsi="Nirmala UI" w:cs="Nirmala UI"/>
          <w:b/>
          <w:bCs/>
        </w:rPr>
        <w:t>?</w:t>
      </w:r>
    </w:p>
    <w:p w:rsidR="0058396D" w:rsidRPr="0058396D" w:rsidRDefault="0058396D" w:rsidP="0058396D">
      <w:pPr>
        <w:pStyle w:val="ListParagraph"/>
        <w:spacing w:after="0"/>
        <w:ind w:left="1419"/>
      </w:pPr>
      <w:r w:rsidRPr="0058396D">
        <w:t>What’s your phone number?</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 xml:space="preserve">में आपकी </w:t>
      </w:r>
      <w:r w:rsidR="00B21329" w:rsidRPr="0058396D">
        <w:rPr>
          <w:rFonts w:ascii="Nirmala UI" w:hAnsi="Nirmala UI" w:cs="Nirmala UI"/>
          <w:b/>
          <w:bCs/>
          <w:cs/>
          <w:lang w:bidi="hi-IN"/>
        </w:rPr>
        <w:t xml:space="preserve">मदद </w:t>
      </w:r>
      <w:r w:rsidRPr="0058396D">
        <w:rPr>
          <w:rFonts w:ascii="Nirmala UI" w:hAnsi="Nirmala UI" w:cs="Nirmala UI"/>
          <w:b/>
          <w:bCs/>
          <w:cs/>
          <w:lang w:bidi="hi-IN"/>
        </w:rPr>
        <w:t>कैसे कर सक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How can I help you?</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आपने रिपोर्ट खत्म कर दी</w:t>
      </w:r>
      <w:r w:rsidRPr="0058396D">
        <w:rPr>
          <w:rFonts w:ascii="Nirmala UI" w:hAnsi="Nirmala UI" w:cs="Nirmala UI"/>
          <w:b/>
          <w:bCs/>
        </w:rPr>
        <w:t>?</w:t>
      </w:r>
    </w:p>
    <w:p w:rsidR="0058396D" w:rsidRPr="0058396D" w:rsidRDefault="0058396D" w:rsidP="0058396D">
      <w:pPr>
        <w:pStyle w:val="ListParagraph"/>
        <w:spacing w:after="0"/>
        <w:ind w:left="1419"/>
      </w:pPr>
      <w:r w:rsidRPr="0058396D">
        <w:t>Did you finish the reports?</w:t>
      </w:r>
    </w:p>
    <w:p w:rsidR="0058396D" w:rsidRPr="0058396D" w:rsidRDefault="00B21329" w:rsidP="00465E28">
      <w:pPr>
        <w:pStyle w:val="ListParagraph"/>
        <w:numPr>
          <w:ilvl w:val="0"/>
          <w:numId w:val="164"/>
        </w:numPr>
        <w:spacing w:before="0" w:after="0"/>
        <w:ind w:left="1419" w:hanging="284"/>
        <w:rPr>
          <w:rFonts w:ascii="Nirmala UI" w:hAnsi="Nirmala UI" w:cs="Nirmala UI"/>
          <w:b/>
          <w:bCs/>
        </w:rPr>
      </w:pPr>
      <w:r w:rsidRPr="00B21329">
        <w:rPr>
          <w:rFonts w:ascii="Nirmala UI" w:hAnsi="Nirmala UI" w:cs="Nirmala UI"/>
          <w:b/>
          <w:bCs/>
          <w:cs/>
          <w:lang w:bidi="hi-IN"/>
        </w:rPr>
        <w:t>आपका</w:t>
      </w:r>
      <w:r w:rsidR="0058396D" w:rsidRPr="0058396D">
        <w:rPr>
          <w:rFonts w:ascii="Nirmala UI" w:hAnsi="Nirmala UI" w:cs="Nirmala UI"/>
          <w:b/>
          <w:bCs/>
          <w:cs/>
          <w:lang w:bidi="hi-IN"/>
        </w:rPr>
        <w:t xml:space="preserve"> पसंदीदा शौक पर क्या है</w:t>
      </w:r>
      <w:r w:rsidR="0058396D" w:rsidRPr="0058396D">
        <w:rPr>
          <w:rFonts w:ascii="Nirmala UI" w:hAnsi="Nirmala UI" w:cs="Nirmala UI"/>
          <w:b/>
          <w:bCs/>
        </w:rPr>
        <w:t>?</w:t>
      </w:r>
    </w:p>
    <w:p w:rsidR="0058396D" w:rsidRPr="0058396D" w:rsidRDefault="0068537B" w:rsidP="0058396D">
      <w:pPr>
        <w:pStyle w:val="ListParagraph"/>
        <w:spacing w:after="0"/>
        <w:ind w:left="1419"/>
      </w:pPr>
      <w:hyperlink r:id="rId21" w:history="1">
        <w:r w:rsidR="0058396D" w:rsidRPr="0058396D">
          <w:rPr>
            <w:rStyle w:val="Hyperlink"/>
            <w:color w:val="auto"/>
            <w:u w:val="none"/>
          </w:rPr>
          <w:t xml:space="preserve"> What’s your favorite hobby?</w:t>
        </w:r>
      </w:hyperlink>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आप वाकई मेरी मदद नहीं चाहते हैं</w:t>
      </w:r>
      <w:r w:rsidRPr="0058396D">
        <w:rPr>
          <w:rFonts w:ascii="Nirmala UI" w:hAnsi="Nirmala UI" w:cs="Nirmala UI"/>
          <w:b/>
          <w:bCs/>
        </w:rPr>
        <w:t>?</w:t>
      </w:r>
    </w:p>
    <w:p w:rsidR="0058396D" w:rsidRPr="0058396D" w:rsidRDefault="0068537B" w:rsidP="0058396D">
      <w:pPr>
        <w:pStyle w:val="ListParagraph"/>
        <w:spacing w:after="0"/>
        <w:ind w:left="1419"/>
      </w:pPr>
      <w:hyperlink r:id="rId22" w:history="1">
        <w:r w:rsidR="0058396D" w:rsidRPr="0058396D">
          <w:rPr>
            <w:rStyle w:val="Hyperlink"/>
            <w:color w:val="auto"/>
            <w:u w:val="none"/>
          </w:rPr>
          <w:t>Are you sure you don’t want my help?</w:t>
        </w:r>
      </w:hyperlink>
    </w:p>
    <w:p w:rsidR="0058396D" w:rsidRPr="0058396D" w:rsidRDefault="0058396D" w:rsidP="00465E28">
      <w:pPr>
        <w:pStyle w:val="ListParagraph"/>
        <w:numPr>
          <w:ilvl w:val="0"/>
          <w:numId w:val="164"/>
        </w:numPr>
        <w:spacing w:before="0" w:after="0"/>
        <w:rPr>
          <w:rFonts w:ascii="Nirmala UI" w:hAnsi="Nirmala UI" w:cs="Nirmala UI"/>
          <w:b/>
          <w:bCs/>
        </w:rPr>
      </w:pPr>
      <w:r w:rsidRPr="0058396D">
        <w:rPr>
          <w:rFonts w:ascii="Nirmala UI" w:hAnsi="Nirmala UI" w:cs="Nirmala UI"/>
          <w:b/>
          <w:bCs/>
          <w:cs/>
          <w:lang w:bidi="hi-IN"/>
        </w:rPr>
        <w:t xml:space="preserve">चाकू  के साथ </w:t>
      </w:r>
      <w:r w:rsidR="00B21329" w:rsidRPr="00B21329">
        <w:rPr>
          <w:rFonts w:ascii="Nirmala UI" w:hAnsi="Nirmala UI" w:cs="Nirmala UI"/>
          <w:b/>
          <w:bCs/>
          <w:cs/>
          <w:lang w:bidi="hi-IN"/>
        </w:rPr>
        <w:t xml:space="preserve">सावधानी बरते </w:t>
      </w:r>
      <w:r w:rsidR="00B21329"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Be careful with knifes.</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आप मेरी बात से सहमत हैं</w:t>
      </w:r>
      <w:r w:rsidRPr="0058396D">
        <w:rPr>
          <w:rFonts w:ascii="Nirmala UI" w:hAnsi="Nirmala UI" w:cs="Nirmala UI"/>
          <w:b/>
          <w:bCs/>
        </w:rPr>
        <w:t>?</w:t>
      </w:r>
    </w:p>
    <w:p w:rsidR="0058396D" w:rsidRPr="0058396D" w:rsidRDefault="0068537B" w:rsidP="0058396D">
      <w:pPr>
        <w:pStyle w:val="ListParagraph"/>
        <w:spacing w:after="0"/>
        <w:ind w:left="1419"/>
      </w:pPr>
      <w:hyperlink r:id="rId23" w:history="1">
        <w:r w:rsidR="0058396D" w:rsidRPr="0058396D">
          <w:rPr>
            <w:rStyle w:val="Hyperlink"/>
            <w:color w:val="auto"/>
            <w:u w:val="none"/>
          </w:rPr>
          <w:t>Do you agree with me?</w:t>
        </w:r>
      </w:hyperlink>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तुम इसे मेरे घर में ले जाते हो</w:t>
      </w:r>
      <w:r w:rsidRPr="0058396D">
        <w:rPr>
          <w:rFonts w:ascii="Nirmala UI" w:hAnsi="Nirmala UI" w:cs="Nirmala UI"/>
          <w:b/>
          <w:bCs/>
        </w:rPr>
        <w:t>?</w:t>
      </w:r>
    </w:p>
    <w:p w:rsidR="0058396D" w:rsidRPr="0058396D" w:rsidRDefault="0068537B" w:rsidP="0058396D">
      <w:pPr>
        <w:pStyle w:val="ListParagraph"/>
        <w:spacing w:after="0"/>
        <w:ind w:left="1419"/>
      </w:pPr>
      <w:hyperlink r:id="rId24" w:history="1">
        <w:r w:rsidR="0058396D" w:rsidRPr="0058396D">
          <w:rPr>
            <w:rStyle w:val="Hyperlink"/>
            <w:color w:val="auto"/>
            <w:u w:val="none"/>
          </w:rPr>
          <w:t xml:space="preserve"> Do you carry this in my home?</w:t>
        </w:r>
      </w:hyperlink>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मए तुम्हारा पेन लाए सकता हु</w:t>
      </w:r>
      <w:r w:rsidRPr="0058396D">
        <w:rPr>
          <w:rFonts w:ascii="Nirmala UI" w:hAnsi="Nirmala UI" w:cs="Nirmala UI"/>
          <w:b/>
          <w:bCs/>
        </w:rPr>
        <w:t>?</w:t>
      </w:r>
    </w:p>
    <w:p w:rsidR="0058396D" w:rsidRPr="0058396D" w:rsidRDefault="0058396D" w:rsidP="0058396D">
      <w:pPr>
        <w:pStyle w:val="ListParagraph"/>
        <w:spacing w:after="0"/>
        <w:ind w:left="1419"/>
        <w:rPr>
          <w:rFonts w:cstheme="minorHAnsi"/>
        </w:rPr>
      </w:pPr>
      <w:r w:rsidRPr="0058396D">
        <w:rPr>
          <w:rFonts w:cstheme="minorHAnsi"/>
        </w:rPr>
        <w:t>Do you mind if I take your pen?</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आपने कभी यह किया है</w:t>
      </w:r>
      <w:r w:rsidRPr="0058396D">
        <w:rPr>
          <w:rFonts w:ascii="Nirmala UI" w:hAnsi="Nirmala UI" w:cs="Nirmala UI"/>
          <w:b/>
          <w:bCs/>
        </w:rPr>
        <w:t>?</w:t>
      </w:r>
    </w:p>
    <w:p w:rsidR="0058396D" w:rsidRPr="0058396D" w:rsidRDefault="0068537B" w:rsidP="0058396D">
      <w:pPr>
        <w:pStyle w:val="ListParagraph"/>
        <w:spacing w:after="0"/>
        <w:ind w:left="1419"/>
      </w:pPr>
      <w:hyperlink r:id="rId25" w:history="1">
        <w:r w:rsidR="0058396D" w:rsidRPr="0058396D">
          <w:rPr>
            <w:rStyle w:val="Hyperlink"/>
            <w:color w:val="auto"/>
            <w:u w:val="none"/>
          </w:rPr>
          <w:t>Have you ever done this?</w:t>
        </w:r>
      </w:hyperlink>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अपनी सहायता कीजिये।</w:t>
      </w:r>
    </w:p>
    <w:p w:rsidR="0058396D" w:rsidRPr="0058396D" w:rsidRDefault="0058396D" w:rsidP="0058396D">
      <w:pPr>
        <w:pStyle w:val="ListParagraph"/>
        <w:spacing w:after="0"/>
        <w:ind w:left="1419"/>
      </w:pPr>
      <w:r w:rsidRPr="0058396D">
        <w:t>Help yourself.</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ये कैसा रहेगा</w:t>
      </w:r>
      <w:r w:rsidRPr="0058396D">
        <w:rPr>
          <w:rFonts w:ascii="Nirmala UI" w:hAnsi="Nirmala UI" w:cs="Nirmala UI"/>
          <w:b/>
          <w:bCs/>
        </w:rPr>
        <w:t xml:space="preserve"> ?</w:t>
      </w:r>
    </w:p>
    <w:p w:rsidR="0058396D" w:rsidRPr="0058396D" w:rsidRDefault="0058396D" w:rsidP="0058396D">
      <w:pPr>
        <w:pStyle w:val="ListParagraph"/>
        <w:spacing w:after="0"/>
        <w:ind w:left="1419"/>
        <w:rPr>
          <w:rFonts w:cstheme="minorHAnsi"/>
        </w:rPr>
      </w:pPr>
      <w:r w:rsidRPr="0058396D">
        <w:rPr>
          <w:rFonts w:cstheme="minorHAnsi"/>
        </w:rPr>
        <w:t>How about this?</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तुम्हारी हिम्मत कैसे हुई</w:t>
      </w:r>
      <w:r w:rsidRPr="0058396D">
        <w:rPr>
          <w:rFonts w:ascii="Nirmala UI" w:hAnsi="Nirmala UI" w:cs="Nirmala UI"/>
          <w:b/>
          <w:bCs/>
          <w:rtl/>
          <w:cs/>
        </w:rPr>
        <w:t>!</w:t>
      </w:r>
    </w:p>
    <w:p w:rsidR="0058396D" w:rsidRPr="0058396D" w:rsidRDefault="0068537B" w:rsidP="0058396D">
      <w:pPr>
        <w:pStyle w:val="ListParagraph"/>
        <w:spacing w:after="0"/>
        <w:ind w:left="1419"/>
      </w:pPr>
      <w:hyperlink r:id="rId26" w:history="1">
        <w:r w:rsidR="0058396D" w:rsidRPr="0058396D">
          <w:rPr>
            <w:rStyle w:val="Hyperlink"/>
            <w:color w:val="auto"/>
            <w:u w:val="none"/>
          </w:rPr>
          <w:t xml:space="preserve"> How dare you!</w:t>
        </w:r>
      </w:hyperlink>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आपको किस तरह पसंद है</w:t>
      </w:r>
      <w:r w:rsidRPr="0058396D">
        <w:rPr>
          <w:rFonts w:ascii="Nirmala UI" w:hAnsi="Nirmala UI" w:cs="Nirmala UI"/>
          <w:b/>
          <w:bCs/>
        </w:rPr>
        <w:t>?</w:t>
      </w:r>
    </w:p>
    <w:p w:rsidR="0058396D" w:rsidRPr="0058396D" w:rsidRDefault="0068537B" w:rsidP="0058396D">
      <w:pPr>
        <w:pStyle w:val="ListParagraph"/>
        <w:spacing w:after="0"/>
        <w:ind w:left="1419"/>
      </w:pPr>
      <w:hyperlink r:id="rId27" w:history="1">
        <w:r w:rsidR="0058396D" w:rsidRPr="0058396D">
          <w:rPr>
            <w:rStyle w:val="Hyperlink"/>
            <w:color w:val="auto"/>
            <w:u w:val="none"/>
          </w:rPr>
          <w:t>How do you like?</w:t>
        </w:r>
      </w:hyperlink>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इसमें कितना समय लगता है</w:t>
      </w:r>
      <w:r w:rsidRPr="0058396D">
        <w:rPr>
          <w:rFonts w:ascii="Nirmala UI" w:hAnsi="Nirmala UI" w:cs="Nirmala UI"/>
          <w:b/>
          <w:bCs/>
        </w:rPr>
        <w:t>?</w:t>
      </w:r>
    </w:p>
    <w:p w:rsidR="0058396D" w:rsidRPr="0058396D" w:rsidRDefault="0068537B" w:rsidP="0058396D">
      <w:pPr>
        <w:pStyle w:val="ListParagraph"/>
        <w:spacing w:after="0"/>
        <w:ind w:left="1419"/>
      </w:pPr>
      <w:hyperlink r:id="rId28" w:history="1">
        <w:r w:rsidR="0058396D" w:rsidRPr="0058396D">
          <w:rPr>
            <w:rStyle w:val="Hyperlink"/>
            <w:color w:val="auto"/>
            <w:u w:val="none"/>
          </w:rPr>
          <w:t xml:space="preserve"> How long does it take?</w:t>
        </w:r>
      </w:hyperlink>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यकीन है आप ऐसा नहीं कर सकते।</w:t>
      </w:r>
    </w:p>
    <w:p w:rsidR="0058396D" w:rsidRPr="0058396D" w:rsidRDefault="0068537B" w:rsidP="0058396D">
      <w:pPr>
        <w:pStyle w:val="ListParagraph"/>
        <w:spacing w:after="0"/>
        <w:ind w:left="1419"/>
      </w:pPr>
      <w:hyperlink r:id="rId29" w:history="1">
        <w:r w:rsidR="0058396D" w:rsidRPr="0058396D">
          <w:rPr>
            <w:rStyle w:val="Hyperlink"/>
            <w:color w:val="auto"/>
            <w:u w:val="none"/>
          </w:rPr>
          <w:t xml:space="preserve"> I bet</w:t>
        </w:r>
      </w:hyperlink>
      <w:r w:rsidR="0058396D" w:rsidRPr="0058396D">
        <w:t xml:space="preserve"> you can’t do this. </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मुझे शायद ही इस बात पर यकीन हो।</w:t>
      </w:r>
    </w:p>
    <w:p w:rsidR="0058396D" w:rsidRPr="0058396D" w:rsidRDefault="0058396D" w:rsidP="0058396D">
      <w:pPr>
        <w:pStyle w:val="ListParagraph"/>
        <w:spacing w:after="0"/>
        <w:ind w:left="1419"/>
      </w:pPr>
      <w:r w:rsidRPr="0058396D">
        <w:t>I can hardly believe that.</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आपकी मदद नहीं कर सकता</w:t>
      </w:r>
      <w:r w:rsidR="00E13587"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I can’t help you.</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एक कप चय पीना चाहुगा</w:t>
      </w:r>
      <w:r w:rsidR="00E13587"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 xml:space="preserve">I’d like to have a cup of tea. </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 xml:space="preserve">मुझे </w:t>
      </w:r>
      <w:r w:rsidR="00E13587" w:rsidRPr="0058396D">
        <w:rPr>
          <w:rFonts w:ascii="Nirmala UI" w:hAnsi="Nirmala UI" w:cs="Nirmala UI"/>
          <w:b/>
          <w:bCs/>
          <w:cs/>
          <w:lang w:bidi="hi-IN"/>
        </w:rPr>
        <w:t xml:space="preserve">नहीं </w:t>
      </w:r>
      <w:r w:rsidRPr="0058396D">
        <w:rPr>
          <w:rFonts w:ascii="Nirmala UI" w:hAnsi="Nirmala UI" w:cs="Nirmala UI"/>
          <w:b/>
          <w:bCs/>
          <w:cs/>
          <w:lang w:bidi="hi-IN"/>
        </w:rPr>
        <w:t>पता ।</w:t>
      </w:r>
    </w:p>
    <w:p w:rsidR="0058396D" w:rsidRPr="0058396D" w:rsidRDefault="0058396D" w:rsidP="0058396D">
      <w:pPr>
        <w:pStyle w:val="ListParagraph"/>
        <w:spacing w:after="0"/>
        <w:ind w:left="1419"/>
        <w:rPr>
          <w:rFonts w:ascii="Nirmala UI" w:hAnsi="Nirmala UI" w:cs="Nirmala UI"/>
          <w:b/>
          <w:bCs/>
        </w:rPr>
      </w:pPr>
      <w:r w:rsidRPr="0058396D">
        <w:t xml:space="preserve">I have no idea. </w:t>
      </w:r>
    </w:p>
    <w:p w:rsidR="0058396D" w:rsidRPr="0058396D" w:rsidRDefault="00E13587" w:rsidP="00465E28">
      <w:pPr>
        <w:pStyle w:val="ListParagraph"/>
        <w:numPr>
          <w:ilvl w:val="0"/>
          <w:numId w:val="164"/>
        </w:numPr>
        <w:spacing w:before="0" w:after="0"/>
        <w:ind w:left="1419" w:hanging="284"/>
        <w:rPr>
          <w:rFonts w:ascii="Nirmala UI" w:hAnsi="Nirmala UI" w:cs="Nirmala UI"/>
          <w:b/>
          <w:bCs/>
        </w:rPr>
      </w:pPr>
      <w:r>
        <w:rPr>
          <w:rFonts w:ascii="Nirmala UI" w:hAnsi="Nirmala UI" w:cs="Nirmala UI"/>
          <w:b/>
          <w:bCs/>
          <w:cs/>
          <w:lang w:bidi="hi-IN"/>
        </w:rPr>
        <w:t>मैं आपको बता दूंगा</w:t>
      </w:r>
      <w:r w:rsidRPr="0058396D">
        <w:rPr>
          <w:rFonts w:ascii="Nirmala UI" w:hAnsi="Nirmala UI" w:cs="Nirmala UI"/>
          <w:b/>
          <w:bCs/>
          <w:cs/>
          <w:lang w:bidi="hi-IN"/>
        </w:rPr>
        <w:t xml:space="preserve"> ।</w:t>
      </w:r>
    </w:p>
    <w:p w:rsidR="0058396D" w:rsidRPr="0058396D" w:rsidRDefault="0058396D" w:rsidP="0058396D">
      <w:pPr>
        <w:pStyle w:val="ListParagraph"/>
        <w:spacing w:after="0"/>
        <w:ind w:left="1419"/>
        <w:rPr>
          <w:rFonts w:ascii="Nirmala UI" w:hAnsi="Nirmala UI" w:cs="Nirmala UI"/>
          <w:b/>
          <w:bCs/>
        </w:rPr>
      </w:pPr>
      <w:r w:rsidRPr="0058396D">
        <w:t>I’ll let you know that.</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कुत्तों के डर लगता है</w:t>
      </w:r>
      <w:r w:rsidR="00E13587" w:rsidRPr="0058396D">
        <w:rPr>
          <w:rFonts w:ascii="Nirmala UI" w:hAnsi="Nirmala UI" w:cs="Nirmala UI"/>
          <w:b/>
          <w:bCs/>
          <w:cs/>
          <w:lang w:bidi="hi-IN"/>
        </w:rPr>
        <w:t xml:space="preserve"> ।</w:t>
      </w:r>
    </w:p>
    <w:p w:rsidR="0058396D" w:rsidRPr="0058396D" w:rsidRDefault="0068537B" w:rsidP="0058396D">
      <w:pPr>
        <w:pStyle w:val="ListParagraph"/>
        <w:spacing w:after="0"/>
        <w:ind w:left="1419"/>
        <w:rPr>
          <w:rFonts w:ascii="Nirmala UI" w:hAnsi="Nirmala UI" w:cs="Nirmala UI"/>
          <w:b/>
          <w:bCs/>
        </w:rPr>
      </w:pPr>
      <w:hyperlink r:id="rId30" w:history="1">
        <w:r w:rsidR="0058396D" w:rsidRPr="0058396D">
          <w:rPr>
            <w:rStyle w:val="Hyperlink"/>
            <w:color w:val="auto"/>
            <w:u w:val="none"/>
          </w:rPr>
          <w:t xml:space="preserve"> I’m afraid</w:t>
        </w:r>
      </w:hyperlink>
      <w:r w:rsidR="0058396D" w:rsidRPr="0058396D">
        <w:t xml:space="preserve"> of dogs.</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अगले वर्षों की प्रगति के लिए तत्पर हूं।</w:t>
      </w:r>
    </w:p>
    <w:p w:rsidR="0058396D" w:rsidRPr="0058396D" w:rsidRDefault="0068537B" w:rsidP="0058396D">
      <w:pPr>
        <w:pStyle w:val="ListParagraph"/>
        <w:spacing w:after="0"/>
        <w:ind w:left="1419"/>
        <w:rPr>
          <w:rFonts w:ascii="Nirmala UI" w:hAnsi="Nirmala UI" w:cs="Nirmala UI"/>
          <w:b/>
          <w:bCs/>
        </w:rPr>
      </w:pPr>
      <w:hyperlink r:id="rId31" w:history="1">
        <w:r w:rsidR="0058396D" w:rsidRPr="0058396D">
          <w:rPr>
            <w:rStyle w:val="Hyperlink"/>
            <w:color w:val="auto"/>
            <w:u w:val="none"/>
          </w:rPr>
          <w:t xml:space="preserve"> I’m looking forward to</w:t>
        </w:r>
      </w:hyperlink>
      <w:r w:rsidR="0058396D" w:rsidRPr="0058396D">
        <w:t xml:space="preserve"> next year’s progress.</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इसके बारे में सोच रहा हूँ।</w:t>
      </w:r>
    </w:p>
    <w:p w:rsidR="0058396D" w:rsidRPr="0058396D" w:rsidRDefault="0058396D" w:rsidP="0058396D">
      <w:pPr>
        <w:pStyle w:val="ListParagraph"/>
        <w:spacing w:after="0"/>
        <w:ind w:left="1419"/>
        <w:rPr>
          <w:rFonts w:ascii="Nirmala UI" w:hAnsi="Nirmala UI" w:cs="Nirmala UI"/>
          <w:b/>
          <w:bCs/>
        </w:rPr>
      </w:pPr>
      <w:r w:rsidRPr="0058396D">
        <w:t>I’m thinking about it.</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यह मेरी गलती है</w:t>
      </w:r>
      <w:r w:rsidRPr="0058396D">
        <w:rPr>
          <w:rFonts w:ascii="Nirmala UI" w:hAnsi="Nirmala UI" w:cs="Nirmala UI"/>
          <w:b/>
          <w:bCs/>
        </w:rPr>
        <w:t xml:space="preserve">, </w:t>
      </w:r>
      <w:r w:rsidRPr="0058396D">
        <w:rPr>
          <w:rFonts w:ascii="Nirmala UI" w:hAnsi="Nirmala UI" w:cs="Nirmala UI"/>
          <w:b/>
          <w:bCs/>
          <w:cs/>
          <w:lang w:bidi="hi-IN"/>
        </w:rPr>
        <w:t>कि हमें देर हो गई।</w:t>
      </w:r>
    </w:p>
    <w:p w:rsidR="0058396D" w:rsidRPr="0058396D" w:rsidRDefault="0058396D" w:rsidP="0058396D">
      <w:pPr>
        <w:pStyle w:val="ListParagraph"/>
        <w:spacing w:after="0"/>
        <w:ind w:left="1419"/>
        <w:rPr>
          <w:rFonts w:ascii="Nirmala UI" w:hAnsi="Nirmala UI" w:cs="Nirmala UI"/>
          <w:b/>
          <w:bCs/>
        </w:rPr>
      </w:pPr>
      <w:r w:rsidRPr="0058396D">
        <w:t>It’s my fault, that we are lat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यह आप पर निर्भर करता है।</w:t>
      </w:r>
    </w:p>
    <w:p w:rsidR="0058396D" w:rsidRPr="0058396D" w:rsidRDefault="0068537B" w:rsidP="0058396D">
      <w:pPr>
        <w:pStyle w:val="ListParagraph"/>
        <w:spacing w:after="0"/>
        <w:ind w:left="1419"/>
        <w:rPr>
          <w:rFonts w:ascii="Nirmala UI" w:hAnsi="Nirmala UI" w:cs="Nirmala UI"/>
          <w:b/>
          <w:bCs/>
        </w:rPr>
      </w:pPr>
      <w:hyperlink r:id="rId32" w:history="1">
        <w:r w:rsidR="0058396D" w:rsidRPr="0058396D">
          <w:rPr>
            <w:rStyle w:val="Hyperlink"/>
            <w:color w:val="auto"/>
            <w:u w:val="none"/>
          </w:rPr>
          <w:t xml:space="preserve"> It’s up to</w:t>
        </w:r>
      </w:hyperlink>
      <w:r w:rsidR="0058396D" w:rsidRPr="0058396D">
        <w:t xml:space="preserve"> you.</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अब तुम्हारी बारी है।</w:t>
      </w:r>
    </w:p>
    <w:p w:rsidR="0058396D" w:rsidRPr="0058396D" w:rsidRDefault="0058396D" w:rsidP="0058396D">
      <w:pPr>
        <w:pStyle w:val="ListParagraph"/>
        <w:spacing w:after="0"/>
        <w:ind w:left="1419"/>
        <w:rPr>
          <w:rFonts w:ascii="Nirmala UI" w:hAnsi="Nirmala UI" w:cs="Nirmala UI"/>
          <w:b/>
          <w:bCs/>
        </w:rPr>
      </w:pPr>
      <w:r w:rsidRPr="0058396D">
        <w:t>It’s your turn now.</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यह आपको आश्चर्यचकित कर सकता है।</w:t>
      </w:r>
    </w:p>
    <w:p w:rsidR="0058396D" w:rsidRPr="0058396D" w:rsidRDefault="0058396D" w:rsidP="0058396D">
      <w:pPr>
        <w:pStyle w:val="ListParagraph"/>
        <w:spacing w:after="0"/>
        <w:ind w:left="1419"/>
        <w:rPr>
          <w:rFonts w:ascii="Nirmala UI" w:hAnsi="Nirmala UI" w:cs="Nirmala UI"/>
          <w:b/>
          <w:bCs/>
        </w:rPr>
      </w:pPr>
      <w:r w:rsidRPr="0058396D">
        <w:t xml:space="preserve">It may surprise you. </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लिख रहा हूँ।</w:t>
      </w:r>
    </w:p>
    <w:p w:rsidR="0058396D" w:rsidRPr="0058396D" w:rsidRDefault="0058396D" w:rsidP="0058396D">
      <w:pPr>
        <w:pStyle w:val="ListParagraph"/>
        <w:spacing w:after="0"/>
        <w:ind w:left="1419"/>
        <w:rPr>
          <w:rFonts w:ascii="Nirmala UI" w:hAnsi="Nirmala UI" w:cs="Nirmala UI"/>
          <w:b/>
          <w:bCs/>
        </w:rPr>
      </w:pPr>
      <w:r w:rsidRPr="0058396D">
        <w:t>I have been writing.</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आश्चर्य है कि</w:t>
      </w:r>
      <w:r w:rsidRPr="0058396D">
        <w:rPr>
          <w:rFonts w:ascii="Nirmala UI" w:hAnsi="Nirmala UI" w:cs="Nirmala UI"/>
          <w:b/>
          <w:bCs/>
        </w:rPr>
        <w:t xml:space="preserve">, </w:t>
      </w:r>
      <w:r w:rsidRPr="0058396D">
        <w:rPr>
          <w:rFonts w:ascii="Nirmala UI" w:hAnsi="Nirmala UI" w:cs="Nirmala UI"/>
          <w:b/>
          <w:bCs/>
          <w:cs/>
          <w:lang w:bidi="hi-IN"/>
        </w:rPr>
        <w:t>आप यहाँ हैं।</w:t>
      </w:r>
    </w:p>
    <w:p w:rsidR="0058396D" w:rsidRPr="0058396D" w:rsidRDefault="0058396D" w:rsidP="0058396D">
      <w:pPr>
        <w:pStyle w:val="ListParagraph"/>
        <w:spacing w:after="0"/>
        <w:ind w:left="1419"/>
        <w:rPr>
          <w:rFonts w:ascii="Nirmala UI" w:hAnsi="Nirmala UI" w:cs="Nirmala UI"/>
          <w:b/>
          <w:bCs/>
        </w:rPr>
      </w:pPr>
      <w:r w:rsidRPr="0058396D">
        <w:t>I wonder if you are here.</w:t>
      </w:r>
    </w:p>
    <w:p w:rsidR="0058396D" w:rsidRPr="0058396D" w:rsidRDefault="00E13587" w:rsidP="00465E28">
      <w:pPr>
        <w:pStyle w:val="ListParagraph"/>
        <w:numPr>
          <w:ilvl w:val="0"/>
          <w:numId w:val="164"/>
        </w:numPr>
        <w:spacing w:before="0" w:after="0"/>
        <w:ind w:hanging="219"/>
        <w:rPr>
          <w:rFonts w:ascii="Nirmala UI" w:hAnsi="Nirmala UI" w:cs="Nirmala UI"/>
          <w:b/>
          <w:bCs/>
        </w:rPr>
      </w:pPr>
      <w:r>
        <w:rPr>
          <w:rFonts w:ascii="Nirmala UI" w:hAnsi="Nirmala UI" w:cs="Nirmala UI"/>
          <w:b/>
          <w:bCs/>
          <w:cs/>
          <w:lang w:bidi="hi-IN"/>
        </w:rPr>
        <w:t>चाहे कूच भी हो</w:t>
      </w:r>
      <w:r>
        <w:rPr>
          <w:rFonts w:ascii="Nirmala UI" w:hAnsi="Nirmala UI" w:cs="Nirmala UI"/>
          <w:b/>
          <w:bCs/>
          <w:lang w:bidi="hi-IN"/>
        </w:rPr>
        <w:t xml:space="preserve">, </w:t>
      </w:r>
      <w:r w:rsidR="0058396D" w:rsidRPr="0058396D">
        <w:rPr>
          <w:rFonts w:ascii="Nirmala UI" w:hAnsi="Nirmala UI" w:cs="Nirmala UI"/>
          <w:b/>
          <w:bCs/>
          <w:cs/>
          <w:lang w:bidi="hi-IN"/>
        </w:rPr>
        <w:t>मैं तुम्हें प्यार करूंगा।</w:t>
      </w:r>
    </w:p>
    <w:p w:rsidR="0058396D" w:rsidRPr="0058396D" w:rsidRDefault="0058396D" w:rsidP="0058396D">
      <w:pPr>
        <w:pStyle w:val="ListParagraph"/>
        <w:spacing w:after="0"/>
        <w:ind w:left="1419"/>
        <w:rPr>
          <w:rFonts w:ascii="Nirmala UI" w:hAnsi="Nirmala UI" w:cs="Nirmala UI"/>
          <w:b/>
          <w:bCs/>
        </w:rPr>
      </w:pPr>
      <w:r w:rsidRPr="0058396D">
        <w:t>No matter what I will love you.</w:t>
      </w:r>
    </w:p>
    <w:p w:rsidR="0058396D" w:rsidRPr="0058396D" w:rsidRDefault="0058396D" w:rsidP="00465E28">
      <w:pPr>
        <w:pStyle w:val="ListParagraph"/>
        <w:numPr>
          <w:ilvl w:val="0"/>
          <w:numId w:val="164"/>
        </w:numPr>
        <w:spacing w:before="0" w:after="0"/>
        <w:ind w:hanging="219"/>
        <w:rPr>
          <w:rFonts w:ascii="Nirmala UI" w:hAnsi="Nirmala UI" w:cs="Nirmala UI"/>
          <w:b/>
          <w:bCs/>
        </w:rPr>
      </w:pPr>
      <w:r w:rsidRPr="0058396D">
        <w:rPr>
          <w:rFonts w:ascii="Nirmala UI" w:hAnsi="Nirmala UI" w:cs="Nirmala UI"/>
          <w:b/>
          <w:bCs/>
          <w:cs/>
          <w:lang w:bidi="hi-IN"/>
        </w:rPr>
        <w:t xml:space="preserve">खेलने से बेहतर मुझे कुछ भी नहीं </w:t>
      </w:r>
      <w:r w:rsidR="001E5D4E" w:rsidRPr="001E5D4E">
        <w:rPr>
          <w:rFonts w:ascii="Nirmala UI" w:hAnsi="Nirmala UI" w:cs="Nirmala UI"/>
          <w:b/>
          <w:bCs/>
          <w:cs/>
          <w:lang w:bidi="hi-IN"/>
        </w:rPr>
        <w:t xml:space="preserve">लगता </w:t>
      </w:r>
      <w:r w:rsidRPr="0058396D">
        <w:rPr>
          <w:rFonts w:ascii="Nirmala UI" w:hAnsi="Nirmala UI" w:cs="Nirmala UI"/>
          <w:b/>
          <w:bCs/>
          <w:cs/>
          <w:lang w:bidi="hi-IN"/>
        </w:rPr>
        <w:t>।</w:t>
      </w:r>
    </w:p>
    <w:p w:rsidR="0058396D" w:rsidRPr="0058396D" w:rsidRDefault="0058396D" w:rsidP="0058396D">
      <w:pPr>
        <w:pStyle w:val="ListParagraph"/>
        <w:spacing w:after="0"/>
        <w:ind w:left="1419"/>
        <w:rPr>
          <w:rFonts w:ascii="Nirmala UI" w:hAnsi="Nirmala UI" w:cs="Nirmala UI"/>
          <w:b/>
          <w:bCs/>
        </w:rPr>
      </w:pPr>
      <w:r w:rsidRPr="0058396D">
        <w:t>There is nothing I like better than playing.</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आप के लिये क्य कर सक्त हु</w:t>
      </w:r>
      <w:r w:rsidRPr="0058396D">
        <w:rPr>
          <w:rFonts w:ascii="Nirmala UI" w:hAnsi="Nirmala UI" w:cs="Nirmala UI"/>
          <w:b/>
          <w:bCs/>
        </w:rPr>
        <w:t>?</w:t>
      </w:r>
    </w:p>
    <w:p w:rsidR="0058396D" w:rsidRPr="0058396D" w:rsidRDefault="0068537B" w:rsidP="0058396D">
      <w:pPr>
        <w:pStyle w:val="ListParagraph"/>
        <w:spacing w:after="0"/>
        <w:ind w:left="1419"/>
        <w:rPr>
          <w:rFonts w:ascii="Nirmala UI" w:hAnsi="Nirmala UI" w:cs="Nirmala UI"/>
          <w:b/>
          <w:bCs/>
        </w:rPr>
      </w:pPr>
      <w:hyperlink r:id="rId33" w:history="1">
        <w:r w:rsidR="0058396D" w:rsidRPr="0058396D">
          <w:rPr>
            <w:rStyle w:val="Hyperlink"/>
            <w:color w:val="auto"/>
            <w:u w:val="none"/>
          </w:rPr>
          <w:t xml:space="preserve"> What can I do for you?</w:t>
        </w:r>
      </w:hyperlink>
    </w:p>
    <w:p w:rsidR="0058396D" w:rsidRPr="0058396D" w:rsidRDefault="001E5D4E" w:rsidP="00465E28">
      <w:pPr>
        <w:pStyle w:val="ListParagraph"/>
        <w:numPr>
          <w:ilvl w:val="0"/>
          <w:numId w:val="164"/>
        </w:numPr>
        <w:spacing w:before="0" w:after="0"/>
        <w:ind w:hanging="219"/>
        <w:rPr>
          <w:rFonts w:ascii="Nirmala UI" w:hAnsi="Nirmala UI" w:cs="Nirmala UI"/>
          <w:b/>
          <w:bCs/>
        </w:rPr>
      </w:pPr>
      <w:r>
        <w:rPr>
          <w:rFonts w:ascii="Nirmala UI" w:hAnsi="Nirmala UI" w:cs="Nirmala UI"/>
          <w:b/>
          <w:bCs/>
          <w:cs/>
          <w:lang w:bidi="hi-IN"/>
        </w:rPr>
        <w:t xml:space="preserve">आपका </w:t>
      </w:r>
      <w:r w:rsidR="0058396D" w:rsidRPr="0058396D">
        <w:rPr>
          <w:rFonts w:ascii="Nirmala UI" w:hAnsi="Nirmala UI" w:cs="Nirmala UI"/>
          <w:b/>
          <w:bCs/>
          <w:cs/>
          <w:lang w:bidi="hi-IN"/>
        </w:rPr>
        <w:t>इसके बारे में क्या कहना हैं</w:t>
      </w:r>
      <w:r w:rsidR="0058396D" w:rsidRPr="0058396D">
        <w:rPr>
          <w:rFonts w:ascii="Nirmala UI" w:hAnsi="Nirmala UI" w:cs="Nirmala UI"/>
          <w:b/>
          <w:bCs/>
        </w:rPr>
        <w:t>?</w:t>
      </w:r>
    </w:p>
    <w:p w:rsidR="0058396D" w:rsidRPr="0058396D" w:rsidRDefault="0058396D" w:rsidP="0058396D">
      <w:pPr>
        <w:pStyle w:val="ListParagraph"/>
        <w:spacing w:after="0"/>
        <w:ind w:left="1419"/>
        <w:rPr>
          <w:rFonts w:ascii="Nirmala UI" w:hAnsi="Nirmala UI" w:cs="Nirmala UI"/>
          <w:b/>
          <w:bCs/>
          <w:color w:val="000000" w:themeColor="text1"/>
        </w:rPr>
      </w:pPr>
      <w:r w:rsidRPr="0058396D">
        <w:rPr>
          <w:color w:val="000000" w:themeColor="text1"/>
        </w:rPr>
        <w:t>What do you say about it?</w:t>
      </w:r>
    </w:p>
    <w:p w:rsidR="0058396D" w:rsidRPr="0058396D" w:rsidRDefault="0058396D" w:rsidP="00465E28">
      <w:pPr>
        <w:pStyle w:val="ListParagraph"/>
        <w:numPr>
          <w:ilvl w:val="0"/>
          <w:numId w:val="164"/>
        </w:numPr>
        <w:spacing w:before="0" w:after="0"/>
        <w:ind w:left="1419" w:hanging="284"/>
        <w:rPr>
          <w:rStyle w:val="blast"/>
          <w:rFonts w:ascii="Nirmala UI" w:hAnsi="Nirmala UI" w:cs="Nirmala UI"/>
          <w:b/>
          <w:bCs/>
        </w:rPr>
      </w:pPr>
      <w:r w:rsidRPr="0058396D">
        <w:rPr>
          <w:rFonts w:ascii="Nirmala UI" w:hAnsi="Nirmala UI" w:cs="Nirmala UI"/>
          <w:b/>
          <w:bCs/>
          <w:cs/>
          <w:lang w:bidi="hi-IN"/>
        </w:rPr>
        <w:t>हाँ मैं जानता हूँ। बहुत समय हो गया।</w:t>
      </w:r>
    </w:p>
    <w:p w:rsidR="0058396D" w:rsidRPr="0058396D" w:rsidRDefault="0058396D" w:rsidP="0058396D">
      <w:pPr>
        <w:pStyle w:val="ListParagraph"/>
        <w:spacing w:after="0"/>
        <w:ind w:left="1419"/>
      </w:pPr>
      <w:r w:rsidRPr="0058396D">
        <w:t>Yes I know. It’s been a long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सप्ताहांत शुभ रहे।</w:t>
      </w:r>
    </w:p>
    <w:p w:rsidR="0058396D" w:rsidRPr="0058396D" w:rsidRDefault="0058396D" w:rsidP="0058396D">
      <w:pPr>
        <w:pStyle w:val="ListParagraph"/>
        <w:spacing w:after="0"/>
        <w:ind w:left="1419"/>
      </w:pPr>
      <w:r w:rsidRPr="0058396D">
        <w:t>Have a nice weekend</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इसे कहां छोड़ सक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Where can I leave this?</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तो आप यहाँ क्या कर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So what do you do her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दोपहर का भोजन ले लो</w:t>
      </w:r>
    </w:p>
    <w:p w:rsidR="0058396D" w:rsidRPr="0058396D" w:rsidRDefault="0058396D" w:rsidP="0058396D">
      <w:pPr>
        <w:pStyle w:val="ListParagraph"/>
        <w:spacing w:after="0"/>
        <w:ind w:left="1419"/>
      </w:pPr>
      <w:r w:rsidRPr="0058396D">
        <w:t>Let’s grab lunch.</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पास में एक अच्छी जगह जानता हूं।</w:t>
      </w:r>
    </w:p>
    <w:p w:rsidR="0058396D" w:rsidRPr="0058396D" w:rsidRDefault="0058396D" w:rsidP="0058396D">
      <w:pPr>
        <w:pStyle w:val="ListParagraph"/>
        <w:spacing w:after="0"/>
        <w:ind w:left="1419"/>
      </w:pPr>
      <w:r w:rsidRPr="0058396D">
        <w:t>I know a good place nearby.</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अच्छा हूँ</w:t>
      </w:r>
      <w:r w:rsidRPr="0058396D">
        <w:rPr>
          <w:rFonts w:ascii="Nirmala UI" w:hAnsi="Nirmala UI" w:cs="Nirmala UI"/>
          <w:b/>
          <w:bCs/>
        </w:rPr>
        <w:t xml:space="preserve">, </w:t>
      </w:r>
      <w:r w:rsidRPr="0058396D">
        <w:rPr>
          <w:rFonts w:ascii="Nirmala UI" w:hAnsi="Nirmala UI" w:cs="Nirmala UI"/>
          <w:b/>
          <w:bCs/>
          <w:cs/>
          <w:lang w:bidi="hi-IN"/>
        </w:rPr>
        <w:t>लेकिन प्रस्ताव के लिए धन्यवाद।</w:t>
      </w:r>
    </w:p>
    <w:p w:rsidR="0008742E" w:rsidRPr="0058396D" w:rsidRDefault="0058396D" w:rsidP="00CA325F">
      <w:pPr>
        <w:pStyle w:val="ListParagraph"/>
        <w:spacing w:after="0"/>
        <w:ind w:left="1419"/>
      </w:pPr>
      <w:r w:rsidRPr="0058396D">
        <w:t>I’m good, but thanks for the offer.</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समय किसी के लिए नहीं रुकता</w:t>
      </w:r>
      <w:r w:rsidR="00CA325F"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Time doesn’t stop for anyone.</w:t>
      </w:r>
    </w:p>
    <w:p w:rsidR="00CA325F" w:rsidRPr="00CA325F" w:rsidRDefault="00CA325F" w:rsidP="00CA325F">
      <w:pPr>
        <w:spacing w:before="0" w:after="0"/>
        <w:rPr>
          <w:rFonts w:ascii="Nirmala UI" w:hAnsi="Nirmala UI" w:cs="Nirmala UI"/>
          <w:b/>
          <w:bCs/>
        </w:rPr>
      </w:pP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यह समय है।</w:t>
      </w:r>
    </w:p>
    <w:p w:rsidR="0058396D" w:rsidRPr="0058396D" w:rsidRDefault="0058396D" w:rsidP="0058396D">
      <w:pPr>
        <w:pStyle w:val="ListParagraph"/>
        <w:spacing w:after="0"/>
        <w:ind w:left="1419"/>
      </w:pPr>
      <w:r w:rsidRPr="0058396D">
        <w:t>It’s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रे पास समय नहीं है</w:t>
      </w:r>
    </w:p>
    <w:p w:rsidR="0058396D" w:rsidRPr="0058396D" w:rsidRDefault="0058396D" w:rsidP="0058396D">
      <w:pPr>
        <w:pStyle w:val="ListParagraph"/>
        <w:spacing w:after="0"/>
        <w:ind w:left="1419"/>
      </w:pPr>
      <w:r w:rsidRPr="0058396D">
        <w:t>I don’t have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हमारे पास ज्यादा समय नहीं है।</w:t>
      </w:r>
    </w:p>
    <w:p w:rsidR="0058396D" w:rsidRPr="0058396D" w:rsidRDefault="0058396D" w:rsidP="0058396D">
      <w:pPr>
        <w:pStyle w:val="ListParagraph"/>
        <w:spacing w:after="0"/>
        <w:ind w:left="1419"/>
      </w:pPr>
      <w:r w:rsidRPr="0058396D">
        <w:t>We don’t have much time.</w:t>
      </w:r>
    </w:p>
    <w:p w:rsidR="0058396D" w:rsidRPr="0058396D" w:rsidRDefault="0058396D" w:rsidP="00465E28">
      <w:pPr>
        <w:pStyle w:val="ListParagraph"/>
        <w:numPr>
          <w:ilvl w:val="0"/>
          <w:numId w:val="164"/>
        </w:numPr>
        <w:spacing w:before="0" w:after="0"/>
        <w:ind w:hanging="219"/>
        <w:rPr>
          <w:rFonts w:ascii="Nirmala UI" w:hAnsi="Nirmala UI" w:cs="Nirmala UI"/>
          <w:b/>
          <w:bCs/>
        </w:rPr>
      </w:pPr>
      <w:r w:rsidRPr="0058396D">
        <w:rPr>
          <w:rFonts w:ascii="Nirmala UI" w:hAnsi="Nirmala UI" w:cs="Nirmala UI"/>
          <w:b/>
          <w:bCs/>
          <w:cs/>
          <w:lang w:bidi="hi-IN"/>
        </w:rPr>
        <w:t xml:space="preserve">समय पर </w:t>
      </w:r>
      <w:r w:rsidR="00CA325F" w:rsidRPr="00CA325F">
        <w:rPr>
          <w:rFonts w:ascii="Nirmala UI" w:hAnsi="Nirmala UI" w:cs="Nirmala UI"/>
          <w:b/>
          <w:bCs/>
          <w:cs/>
          <w:lang w:bidi="hi-IN"/>
        </w:rPr>
        <w:t xml:space="preserve">आना </w:t>
      </w:r>
      <w:r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Be on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समय पर पहुंचें।</w:t>
      </w:r>
    </w:p>
    <w:p w:rsidR="0058396D" w:rsidRPr="0058396D" w:rsidRDefault="0058396D" w:rsidP="0058396D">
      <w:pPr>
        <w:pStyle w:val="ListParagraph"/>
        <w:spacing w:after="0"/>
        <w:ind w:left="1419"/>
      </w:pPr>
      <w:r w:rsidRPr="0058396D">
        <w:t>Reach on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आपके साथ समय बिताना पसंद है।</w:t>
      </w:r>
    </w:p>
    <w:p w:rsidR="0058396D" w:rsidRPr="0058396D" w:rsidRDefault="0058396D" w:rsidP="0058396D">
      <w:pPr>
        <w:pStyle w:val="ListParagraph"/>
        <w:spacing w:after="0"/>
        <w:ind w:left="1419"/>
      </w:pPr>
      <w:r w:rsidRPr="0058396D">
        <w:t>I like to spend time with you.</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समय से  पहुंचूंगा।</w:t>
      </w:r>
    </w:p>
    <w:p w:rsidR="0058396D" w:rsidRPr="0058396D" w:rsidRDefault="0058396D" w:rsidP="0058396D">
      <w:pPr>
        <w:pStyle w:val="ListParagraph"/>
        <w:spacing w:after="0"/>
        <w:ind w:left="1419"/>
      </w:pPr>
      <w:r w:rsidRPr="0058396D">
        <w:t>I will be on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इसे खत्म करने के लिए आपके पास केवल</w:t>
      </w:r>
      <w:r w:rsidR="00411E1A" w:rsidRPr="0058396D">
        <w:rPr>
          <w:rFonts w:ascii="Nirmala UI" w:hAnsi="Nirmala UI" w:cs="Nirmala UI"/>
          <w:b/>
          <w:bCs/>
          <w:rtl/>
          <w:cs/>
        </w:rPr>
        <w:t xml:space="preserve">24 </w:t>
      </w:r>
      <w:r w:rsidRPr="0058396D">
        <w:rPr>
          <w:rFonts w:ascii="Nirmala UI" w:hAnsi="Nirmala UI" w:cs="Nirmala UI"/>
          <w:b/>
          <w:bCs/>
          <w:rtl/>
          <w:cs/>
          <w:lang w:bidi="hi-IN"/>
        </w:rPr>
        <w:t>घंटे हैं।</w:t>
      </w:r>
    </w:p>
    <w:p w:rsidR="0058396D" w:rsidRPr="0058396D" w:rsidRDefault="0058396D" w:rsidP="0058396D">
      <w:pPr>
        <w:pStyle w:val="ListParagraph"/>
        <w:spacing w:after="0"/>
        <w:ind w:left="1419"/>
      </w:pPr>
      <w:r w:rsidRPr="0058396D">
        <w:t>You have only 24 hours to finish this.</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यह पर्याप्त समय नहीं है।</w:t>
      </w:r>
    </w:p>
    <w:p w:rsidR="0058396D" w:rsidRPr="0058396D" w:rsidRDefault="0058396D" w:rsidP="0058396D">
      <w:pPr>
        <w:pStyle w:val="ListParagraph"/>
        <w:spacing w:after="0"/>
        <w:ind w:left="1419"/>
      </w:pPr>
      <w:r w:rsidRPr="0058396D">
        <w:t>It’s not enough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कुछ और समय चाहिए।</w:t>
      </w:r>
    </w:p>
    <w:p w:rsidR="0058396D" w:rsidRPr="0058396D" w:rsidRDefault="0058396D" w:rsidP="0058396D">
      <w:pPr>
        <w:pStyle w:val="ListParagraph"/>
        <w:spacing w:after="0"/>
        <w:ind w:left="1419"/>
      </w:pPr>
      <w:r w:rsidRPr="0058396D">
        <w:t>I want some more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इसमें समय लगेगा।</w:t>
      </w:r>
    </w:p>
    <w:p w:rsidR="0058396D" w:rsidRPr="0058396D" w:rsidRDefault="0058396D" w:rsidP="0058396D">
      <w:pPr>
        <w:pStyle w:val="ListParagraph"/>
        <w:spacing w:after="0"/>
        <w:ind w:left="1419"/>
      </w:pPr>
      <w:r w:rsidRPr="0058396D">
        <w:t>It will take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आपके पास समय है।</w:t>
      </w:r>
    </w:p>
    <w:p w:rsidR="0058396D" w:rsidRPr="0058396D" w:rsidRDefault="0058396D" w:rsidP="0058396D">
      <w:pPr>
        <w:pStyle w:val="ListParagraph"/>
        <w:spacing w:after="0"/>
        <w:ind w:left="1419"/>
      </w:pPr>
      <w:r w:rsidRPr="0058396D">
        <w:t>You have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छ और समय लें।</w:t>
      </w:r>
    </w:p>
    <w:p w:rsidR="0058396D" w:rsidRPr="0058396D" w:rsidRDefault="0058396D" w:rsidP="0058396D">
      <w:pPr>
        <w:pStyle w:val="ListParagraph"/>
        <w:spacing w:after="0"/>
        <w:ind w:left="1419"/>
      </w:pPr>
      <w:r w:rsidRPr="0058396D">
        <w:t>Take some more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पर्याप्त समय लो।</w:t>
      </w:r>
    </w:p>
    <w:p w:rsidR="0058396D" w:rsidRPr="0058396D" w:rsidRDefault="0058396D" w:rsidP="0058396D">
      <w:pPr>
        <w:pStyle w:val="ListParagraph"/>
        <w:spacing w:after="0"/>
        <w:ind w:left="1419"/>
      </w:pPr>
      <w:r w:rsidRPr="0058396D">
        <w:t>Take your ti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बहुत खुश हूं।</w:t>
      </w:r>
    </w:p>
    <w:p w:rsidR="0058396D" w:rsidRPr="0058396D" w:rsidRDefault="0058396D" w:rsidP="0058396D">
      <w:pPr>
        <w:pStyle w:val="ListParagraph"/>
        <w:spacing w:after="0"/>
        <w:ind w:left="1419"/>
      </w:pPr>
      <w:r w:rsidRPr="0058396D">
        <w:t>I’m so happy.</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बा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What’s the matter?</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यह एक अच्छा विचार नहीं है।</w:t>
      </w:r>
    </w:p>
    <w:p w:rsidR="0058396D" w:rsidRPr="0058396D" w:rsidRDefault="0058396D" w:rsidP="0058396D">
      <w:pPr>
        <w:pStyle w:val="ListParagraph"/>
        <w:spacing w:after="0"/>
        <w:ind w:left="1419"/>
      </w:pPr>
      <w:r w:rsidRPr="0058396D">
        <w:t>That doesn’t sounds like a good idea.</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ऐसा लगता है कि आप यहां नए हैं।</w:t>
      </w:r>
    </w:p>
    <w:p w:rsidR="0058396D" w:rsidRPr="0058396D" w:rsidRDefault="0058396D" w:rsidP="0058396D">
      <w:pPr>
        <w:pStyle w:val="ListParagraph"/>
        <w:spacing w:after="0"/>
        <w:ind w:left="1419"/>
      </w:pPr>
      <w:r w:rsidRPr="0058396D">
        <w:t>It looks like you’re new her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ऐसा लगता है कि आप यहां नए हैं।</w:t>
      </w:r>
    </w:p>
    <w:p w:rsidR="0058396D" w:rsidRPr="0058396D" w:rsidRDefault="0058396D" w:rsidP="0058396D">
      <w:pPr>
        <w:pStyle w:val="ListParagraph"/>
        <w:spacing w:after="0"/>
        <w:ind w:left="1419"/>
      </w:pPr>
      <w:r w:rsidRPr="0058396D">
        <w:t>It looks like you know what happened.</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हो सकता है कि वह इसका जवाब जानती हो।</w:t>
      </w:r>
    </w:p>
    <w:p w:rsidR="0058396D" w:rsidRPr="0058396D" w:rsidRDefault="0058396D" w:rsidP="0058396D">
      <w:pPr>
        <w:pStyle w:val="ListParagraph"/>
        <w:spacing w:after="0"/>
        <w:ind w:left="1419"/>
      </w:pPr>
      <w:r w:rsidRPr="0058396D">
        <w:t>May be she knows the answer.</w:t>
      </w:r>
    </w:p>
    <w:p w:rsidR="0058396D" w:rsidRPr="0058396D" w:rsidRDefault="0058396D" w:rsidP="00465E28">
      <w:pPr>
        <w:pStyle w:val="ListParagraph"/>
        <w:numPr>
          <w:ilvl w:val="0"/>
          <w:numId w:val="164"/>
        </w:numPr>
        <w:spacing w:before="0" w:after="0"/>
        <w:ind w:hanging="219"/>
        <w:rPr>
          <w:rFonts w:ascii="Nirmala UI" w:hAnsi="Nirmala UI" w:cs="Nirmala UI"/>
          <w:b/>
          <w:bCs/>
        </w:rPr>
      </w:pPr>
      <w:r w:rsidRPr="0058396D">
        <w:rPr>
          <w:rFonts w:ascii="Nirmala UI" w:hAnsi="Nirmala UI" w:cs="Nirmala UI"/>
          <w:b/>
          <w:bCs/>
          <w:cs/>
          <w:lang w:bidi="hi-IN"/>
        </w:rPr>
        <w:t xml:space="preserve">मैं </w:t>
      </w:r>
      <w:r w:rsidR="00CA325F" w:rsidRPr="00CA325F">
        <w:rPr>
          <w:rFonts w:ascii="Nirmala UI" w:hAnsi="Nirmala UI" w:cs="Nirmala UI"/>
          <w:b/>
          <w:bCs/>
          <w:cs/>
          <w:lang w:bidi="hi-IN"/>
        </w:rPr>
        <w:t>कहुगा</w:t>
      </w:r>
      <w:r w:rsidRPr="0058396D">
        <w:rPr>
          <w:rFonts w:ascii="Nirmala UI" w:hAnsi="Nirmala UI" w:cs="Nirmala UI"/>
          <w:b/>
          <w:bCs/>
          <w:cs/>
          <w:lang w:bidi="hi-IN"/>
        </w:rPr>
        <w:t xml:space="preserve">कि यह अब </w:t>
      </w:r>
      <w:r w:rsidRPr="0058396D">
        <w:rPr>
          <w:rFonts w:ascii="Nirmala UI" w:hAnsi="Nirmala UI" w:cs="Nirmala UI"/>
          <w:b/>
          <w:bCs/>
          <w:rtl/>
          <w:cs/>
        </w:rPr>
        <w:t xml:space="preserve">10 </w:t>
      </w:r>
      <w:r w:rsidR="00411E1A" w:rsidRPr="00411E1A">
        <w:rPr>
          <w:rFonts w:ascii="Nirmala UI" w:hAnsi="Nirmala UI" w:cs="Nirmala UI"/>
          <w:b/>
          <w:bCs/>
          <w:cs/>
          <w:lang w:bidi="hi-IN"/>
        </w:rPr>
        <w:t xml:space="preserve">किलो </w:t>
      </w:r>
      <w:r w:rsidRPr="0058396D">
        <w:rPr>
          <w:rFonts w:ascii="Nirmala UI" w:hAnsi="Nirmala UI" w:cs="Nirmala UI"/>
          <w:b/>
          <w:bCs/>
          <w:cs/>
          <w:lang w:bidi="hi-IN"/>
        </w:rPr>
        <w:t>से अधिक है।</w:t>
      </w:r>
    </w:p>
    <w:p w:rsidR="0058396D" w:rsidRPr="0058396D" w:rsidRDefault="00411E1A" w:rsidP="0058396D">
      <w:pPr>
        <w:pStyle w:val="ListParagraph"/>
        <w:spacing w:after="0"/>
        <w:ind w:left="1419"/>
      </w:pPr>
      <w:r>
        <w:t>I’d say it’s over 10 killo</w:t>
      </w:r>
      <w:r w:rsidR="0058396D" w:rsidRPr="0058396D">
        <w:t xml:space="preserve"> now.</w:t>
      </w:r>
    </w:p>
    <w:p w:rsidR="0058396D" w:rsidRPr="0058396D" w:rsidRDefault="0058396D" w:rsidP="00465E28">
      <w:pPr>
        <w:pStyle w:val="ListParagraph"/>
        <w:numPr>
          <w:ilvl w:val="0"/>
          <w:numId w:val="164"/>
        </w:numPr>
        <w:spacing w:before="0" w:after="0"/>
        <w:ind w:left="1418" w:hanging="284"/>
        <w:rPr>
          <w:rFonts w:ascii="Nirmala UI" w:hAnsi="Nirmala UI" w:cs="Nirmala UI"/>
          <w:b/>
          <w:bCs/>
        </w:rPr>
      </w:pPr>
      <w:r w:rsidRPr="0058396D">
        <w:rPr>
          <w:rFonts w:ascii="Nirmala UI" w:hAnsi="Nirmala UI" w:cs="Nirmala UI"/>
          <w:b/>
          <w:bCs/>
          <w:cs/>
          <w:lang w:bidi="hi-IN"/>
        </w:rPr>
        <w:t>अगर मुझे कोई अनुमान लगाना होता है</w:t>
      </w:r>
      <w:r w:rsidRPr="0058396D">
        <w:rPr>
          <w:rFonts w:ascii="Nirmala UI" w:hAnsi="Nirmala UI" w:cs="Nirmala UI"/>
          <w:b/>
          <w:bCs/>
        </w:rPr>
        <w:t xml:space="preserve">, </w:t>
      </w:r>
      <w:r w:rsidRPr="0058396D">
        <w:rPr>
          <w:rFonts w:ascii="Nirmala UI" w:hAnsi="Nirmala UI" w:cs="Nirmala UI"/>
          <w:b/>
          <w:bCs/>
          <w:cs/>
          <w:lang w:bidi="hi-IN"/>
        </w:rPr>
        <w:t>तो मैं कहता कि वह</w:t>
      </w:r>
      <w:r w:rsidR="00411E1A" w:rsidRPr="00411E1A">
        <w:rPr>
          <w:b/>
          <w:bCs/>
          <w:lang w:bidi="hi-IN"/>
        </w:rPr>
        <w:t>40</w:t>
      </w:r>
      <w:r w:rsidR="00411E1A" w:rsidRPr="00411E1A">
        <w:rPr>
          <w:rFonts w:ascii="Nirmala UI" w:hAnsi="Nirmala UI" w:cs="Nirmala UI"/>
          <w:b/>
          <w:bCs/>
          <w:cs/>
          <w:lang w:bidi="hi-IN"/>
        </w:rPr>
        <w:t>वर्ष</w:t>
      </w:r>
      <w:r w:rsidRPr="0058396D">
        <w:rPr>
          <w:rFonts w:ascii="Nirmala UI" w:hAnsi="Nirmala UI" w:cs="Nirmala UI"/>
          <w:b/>
          <w:bCs/>
          <w:rtl/>
          <w:cs/>
          <w:lang w:bidi="hi-IN"/>
        </w:rPr>
        <w:t>का है।</w:t>
      </w:r>
    </w:p>
    <w:p w:rsidR="0058396D" w:rsidRPr="0058396D" w:rsidRDefault="0058396D" w:rsidP="0058396D">
      <w:pPr>
        <w:pStyle w:val="ListParagraph"/>
        <w:spacing w:after="0"/>
        <w:ind w:left="1419"/>
      </w:pPr>
      <w:r w:rsidRPr="0058396D">
        <w:t>If I had to take a guess, I’d say he’s 40.</w:t>
      </w:r>
    </w:p>
    <w:p w:rsidR="0058396D" w:rsidRPr="0064442F" w:rsidRDefault="0064442F" w:rsidP="00465E28">
      <w:pPr>
        <w:pStyle w:val="ListParagraph"/>
        <w:numPr>
          <w:ilvl w:val="0"/>
          <w:numId w:val="164"/>
        </w:numPr>
        <w:ind w:left="1560" w:hanging="426"/>
        <w:rPr>
          <w:b/>
          <w:bCs/>
        </w:rPr>
      </w:pPr>
      <w:r w:rsidRPr="0064442F">
        <w:rPr>
          <w:b/>
          <w:bCs/>
          <w:cs/>
          <w:lang w:bidi="hi-IN"/>
        </w:rPr>
        <w:t>शायद वह अपनी नौकरी छोड़ना चाहता है।</w:t>
      </w:r>
    </w:p>
    <w:p w:rsidR="0058396D" w:rsidRPr="0058396D" w:rsidRDefault="0058396D" w:rsidP="0058396D">
      <w:pPr>
        <w:pStyle w:val="ListParagraph"/>
        <w:spacing w:after="0"/>
        <w:ind w:left="1419"/>
      </w:pPr>
      <w:r w:rsidRPr="0058396D">
        <w:t>Maybe he wants to quit his job.</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संभावना है कि आप इसे सही कर रहे हैं।</w:t>
      </w:r>
    </w:p>
    <w:p w:rsidR="0058396D" w:rsidRPr="0058396D" w:rsidRDefault="0058396D" w:rsidP="0058396D">
      <w:pPr>
        <w:pStyle w:val="ListParagraph"/>
        <w:spacing w:after="0"/>
        <w:ind w:left="1419"/>
      </w:pPr>
      <w:r w:rsidRPr="0058396D">
        <w:t>Chances are you’re doing it right.</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वह इसके बारे में सही हो सकता है।</w:t>
      </w:r>
    </w:p>
    <w:p w:rsidR="0058396D" w:rsidRPr="0058396D" w:rsidRDefault="0058396D" w:rsidP="0058396D">
      <w:pPr>
        <w:pStyle w:val="ListParagraph"/>
        <w:spacing w:after="0"/>
        <w:ind w:left="1419"/>
      </w:pPr>
      <w:r w:rsidRPr="0058396D">
        <w:t>He could be right about it.</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लगता है कि आपकी उम्र</w:t>
      </w:r>
      <w:r w:rsidR="0064442F" w:rsidRPr="0058396D">
        <w:rPr>
          <w:rFonts w:ascii="Nirmala UI" w:hAnsi="Nirmala UI" w:cs="Nirmala UI"/>
          <w:b/>
          <w:bCs/>
          <w:rtl/>
          <w:cs/>
        </w:rPr>
        <w:t xml:space="preserve">30 </w:t>
      </w:r>
      <w:r w:rsidRPr="0058396D">
        <w:rPr>
          <w:rFonts w:ascii="Nirmala UI" w:hAnsi="Nirmala UI" w:cs="Nirmala UI"/>
          <w:b/>
          <w:bCs/>
          <w:rtl/>
          <w:cs/>
          <w:lang w:bidi="hi-IN"/>
        </w:rPr>
        <w:t>वर्ष से अधिक है।</w:t>
      </w:r>
    </w:p>
    <w:p w:rsidR="0058396D" w:rsidRPr="0058396D" w:rsidRDefault="0058396D" w:rsidP="0058396D">
      <w:pPr>
        <w:pStyle w:val="ListParagraph"/>
        <w:spacing w:after="0"/>
        <w:ind w:left="1419"/>
      </w:pPr>
      <w:r w:rsidRPr="0058396D">
        <w:t>I guess you are over 30 years old.</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यह कहना मुश्किल है</w:t>
      </w:r>
      <w:r w:rsidRPr="0058396D">
        <w:rPr>
          <w:rFonts w:ascii="Nirmala UI" w:hAnsi="Nirmala UI" w:cs="Nirmala UI"/>
          <w:b/>
          <w:bCs/>
        </w:rPr>
        <w:t xml:space="preserve">, </w:t>
      </w:r>
      <w:r w:rsidRPr="0058396D">
        <w:rPr>
          <w:rFonts w:ascii="Nirmala UI" w:hAnsi="Nirmala UI" w:cs="Nirmala UI"/>
          <w:b/>
          <w:bCs/>
          <w:cs/>
          <w:lang w:bidi="hi-IN"/>
        </w:rPr>
        <w:t>लेकिन मुझे लगता है कि यह सबसे अच्छा अंग्रेजी पाठ्यक्रम है।</w:t>
      </w:r>
    </w:p>
    <w:p w:rsidR="0058396D" w:rsidRPr="0058396D" w:rsidRDefault="0058396D" w:rsidP="0058396D">
      <w:pPr>
        <w:pStyle w:val="ListParagraph"/>
        <w:spacing w:after="0"/>
        <w:ind w:left="1419"/>
      </w:pPr>
      <w:r w:rsidRPr="0058396D">
        <w:t>It’s difficult to say, but I think this is the best English cours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वास्तव में यकीन नहीं है</w:t>
      </w:r>
      <w:r w:rsidRPr="0058396D">
        <w:rPr>
          <w:rFonts w:ascii="Nirmala UI" w:hAnsi="Nirmala UI" w:cs="Nirmala UI"/>
          <w:b/>
          <w:bCs/>
        </w:rPr>
        <w:t xml:space="preserve">, </w:t>
      </w:r>
      <w:r w:rsidRPr="0058396D">
        <w:rPr>
          <w:rFonts w:ascii="Nirmala UI" w:hAnsi="Nirmala UI" w:cs="Nirmala UI"/>
          <w:b/>
          <w:bCs/>
          <w:cs/>
          <w:lang w:bidi="hi-IN"/>
        </w:rPr>
        <w:t>लेकिन मुझे लगता है कि यह शाम की आखिरी ट्रेन है।</w:t>
      </w:r>
    </w:p>
    <w:p w:rsidR="0058396D" w:rsidRPr="0058396D" w:rsidRDefault="0058396D" w:rsidP="0058396D">
      <w:pPr>
        <w:pStyle w:val="ListParagraph"/>
        <w:spacing w:after="0"/>
        <w:ind w:left="1419"/>
      </w:pPr>
      <w:r w:rsidRPr="0058396D">
        <w:t>I’m not really sure, but I think this is the last evening train.</w:t>
      </w:r>
    </w:p>
    <w:p w:rsidR="0064442F" w:rsidRPr="0064442F"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w:t>
      </w:r>
      <w:r w:rsidR="0064442F">
        <w:rPr>
          <w:rFonts w:ascii="Nirmala UI" w:hAnsi="Nirmala UI" w:cs="Nirmala UI"/>
          <w:b/>
          <w:bCs/>
          <w:lang w:bidi="hi-IN"/>
        </w:rPr>
        <w:t xml:space="preserve"> 4</w:t>
      </w:r>
      <w:r w:rsidRPr="0058396D">
        <w:rPr>
          <w:rFonts w:ascii="Nirmala UI" w:hAnsi="Nirmala UI" w:cs="Nirmala UI"/>
          <w:b/>
          <w:bCs/>
          <w:rtl/>
          <w:cs/>
          <w:lang w:bidi="hi-IN"/>
        </w:rPr>
        <w:t>भाषाएं बोल सकता हूं।</w:t>
      </w:r>
    </w:p>
    <w:p w:rsidR="0058396D" w:rsidRPr="0058396D" w:rsidRDefault="0058396D" w:rsidP="0058396D">
      <w:pPr>
        <w:pStyle w:val="ListParagraph"/>
        <w:spacing w:after="0"/>
        <w:ind w:left="1419"/>
      </w:pPr>
      <w:r w:rsidRPr="0058396D">
        <w:t>I can speak 4 languages.</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w:t>
      </w:r>
      <w:r w:rsidR="0064442F">
        <w:rPr>
          <w:rFonts w:ascii="Nirmala UI" w:hAnsi="Nirmala UI" w:cs="Nirmala UI"/>
          <w:b/>
          <w:bCs/>
          <w:lang w:bidi="hi-IN"/>
        </w:rPr>
        <w:t xml:space="preserve"> 4</w:t>
      </w:r>
      <w:r w:rsidRPr="0058396D">
        <w:rPr>
          <w:rFonts w:ascii="Nirmala UI" w:hAnsi="Nirmala UI" w:cs="Nirmala UI"/>
          <w:b/>
          <w:bCs/>
          <w:rtl/>
          <w:cs/>
          <w:lang w:bidi="hi-IN"/>
        </w:rPr>
        <w:t>किलोमीटर दौड़ सकता हूं।</w:t>
      </w:r>
    </w:p>
    <w:p w:rsidR="0058396D" w:rsidRPr="0058396D" w:rsidRDefault="0058396D" w:rsidP="0058396D">
      <w:pPr>
        <w:pStyle w:val="ListParagraph"/>
        <w:spacing w:after="0"/>
        <w:ind w:left="1419"/>
      </w:pPr>
      <w:r w:rsidRPr="0058396D">
        <w:t>I can run 4 kilometers.</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आपकी मदद नहीं कर सकता</w:t>
      </w:r>
    </w:p>
    <w:p w:rsidR="0058396D" w:rsidRPr="0058396D" w:rsidRDefault="0058396D" w:rsidP="0058396D">
      <w:pPr>
        <w:pStyle w:val="ListParagraph"/>
        <w:spacing w:after="0"/>
        <w:ind w:left="1419"/>
      </w:pPr>
      <w:r w:rsidRPr="0058396D">
        <w:t>I can’t help you.</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आपकी पार्टी में नहीं आ पाऊँगा।</w:t>
      </w:r>
    </w:p>
    <w:p w:rsidR="0058396D" w:rsidRPr="0058396D" w:rsidRDefault="0058396D" w:rsidP="0058396D">
      <w:pPr>
        <w:pStyle w:val="ListParagraph"/>
        <w:spacing w:after="0"/>
        <w:ind w:left="1419"/>
      </w:pPr>
      <w:r w:rsidRPr="0058396D">
        <w:t>I won’t be able to come to your  party.</w:t>
      </w:r>
    </w:p>
    <w:p w:rsidR="0058396D" w:rsidRPr="0058396D" w:rsidRDefault="0058396D" w:rsidP="00465E28">
      <w:pPr>
        <w:pStyle w:val="ListParagraph"/>
        <w:numPr>
          <w:ilvl w:val="0"/>
          <w:numId w:val="164"/>
        </w:numPr>
        <w:spacing w:before="0" w:after="0"/>
        <w:ind w:hanging="219"/>
        <w:rPr>
          <w:rFonts w:ascii="Nirmala UI" w:hAnsi="Nirmala UI" w:cs="Nirmala UI"/>
          <w:b/>
          <w:bCs/>
        </w:rPr>
      </w:pPr>
      <w:r w:rsidRPr="0058396D">
        <w:rPr>
          <w:rFonts w:ascii="Nirmala UI" w:hAnsi="Nirmala UI" w:cs="Nirmala UI"/>
          <w:b/>
          <w:bCs/>
          <w:cs/>
          <w:lang w:bidi="hi-IN"/>
        </w:rPr>
        <w:t xml:space="preserve">मैं आपको अगले सोमवार को </w:t>
      </w:r>
      <w:r w:rsidR="00C52150" w:rsidRPr="00C52150">
        <w:rPr>
          <w:rFonts w:ascii="Nirmala UI" w:hAnsi="Nirmala UI" w:cs="Nirmala UI"/>
          <w:b/>
          <w:bCs/>
          <w:cs/>
          <w:lang w:bidi="hi-IN"/>
        </w:rPr>
        <w:t>मिलुंगा</w:t>
      </w:r>
      <w:r w:rsidR="00C52150"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I will be able to see you next monday.</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जब मैं अपना अध्ययन पूरा कर लूंगा</w:t>
      </w:r>
      <w:r w:rsidRPr="0058396D">
        <w:rPr>
          <w:rFonts w:ascii="Nirmala UI" w:hAnsi="Nirmala UI" w:cs="Nirmala UI"/>
          <w:b/>
          <w:bCs/>
        </w:rPr>
        <w:t xml:space="preserve">, </w:t>
      </w:r>
      <w:r w:rsidRPr="0058396D">
        <w:rPr>
          <w:rFonts w:ascii="Nirmala UI" w:hAnsi="Nirmala UI" w:cs="Nirmala UI"/>
          <w:b/>
          <w:bCs/>
          <w:cs/>
          <w:lang w:bidi="hi-IN"/>
        </w:rPr>
        <w:t>तो मैं एक अच्छी नौकरी पा सकूंगा।</w:t>
      </w:r>
    </w:p>
    <w:p w:rsidR="0058396D" w:rsidRPr="0058396D" w:rsidRDefault="0058396D" w:rsidP="0058396D">
      <w:pPr>
        <w:pStyle w:val="ListParagraph"/>
        <w:spacing w:after="0"/>
        <w:ind w:left="1419"/>
      </w:pPr>
      <w:r w:rsidRPr="0058396D">
        <w:t>When I finish my study, I will be able to find a good job.</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जब मैं एक बच्चा था तो मैं बहुत अच्छी तरह से क्रिकेट खेल सकता था।</w:t>
      </w:r>
    </w:p>
    <w:p w:rsidR="0058396D" w:rsidRPr="0058396D" w:rsidRDefault="0058396D" w:rsidP="0058396D">
      <w:pPr>
        <w:pStyle w:val="ListParagraph"/>
        <w:spacing w:after="0"/>
        <w:ind w:left="1419"/>
      </w:pPr>
      <w:r w:rsidRPr="0058396D">
        <w:t>When I was a child I could play cricket very well.</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उस दिन मैं उनसे मिलने नहीं गया था।</w:t>
      </w:r>
    </w:p>
    <w:p w:rsidR="0058396D" w:rsidRPr="0058396D" w:rsidRDefault="0058396D" w:rsidP="0058396D">
      <w:pPr>
        <w:pStyle w:val="ListParagraph"/>
        <w:spacing w:after="0"/>
        <w:ind w:left="1419"/>
      </w:pPr>
      <w:r w:rsidRPr="0058396D">
        <w:t>I was not able to visit him that day.</w:t>
      </w:r>
    </w:p>
    <w:p w:rsidR="0058396D" w:rsidRPr="0058396D" w:rsidRDefault="0058396D" w:rsidP="00465E28">
      <w:pPr>
        <w:pStyle w:val="ListParagraph"/>
        <w:numPr>
          <w:ilvl w:val="0"/>
          <w:numId w:val="164"/>
        </w:numPr>
        <w:spacing w:before="0" w:after="0"/>
        <w:ind w:hanging="219"/>
        <w:rPr>
          <w:rFonts w:ascii="Nirmala UI" w:hAnsi="Nirmala UI" w:cs="Nirmala UI"/>
          <w:b/>
          <w:bCs/>
        </w:rPr>
      </w:pPr>
      <w:r w:rsidRPr="0058396D">
        <w:rPr>
          <w:rFonts w:ascii="Nirmala UI" w:hAnsi="Nirmala UI" w:cs="Nirmala UI"/>
          <w:b/>
          <w:bCs/>
          <w:cs/>
          <w:lang w:bidi="hi-IN"/>
        </w:rPr>
        <w:t xml:space="preserve">क्या आप बता सकते हैं कि रेलवे स्टेशन </w:t>
      </w:r>
      <w:r w:rsidR="005D78B9" w:rsidRPr="005D78B9">
        <w:rPr>
          <w:rFonts w:ascii="Nirmala UI" w:hAnsi="Nirmala UI" w:cs="Nirmala UI"/>
          <w:b/>
          <w:bCs/>
          <w:cs/>
          <w:lang w:bidi="hi-IN"/>
        </w:rPr>
        <w:t>तक</w:t>
      </w:r>
      <w:r w:rsidRPr="0058396D">
        <w:rPr>
          <w:rFonts w:ascii="Nirmala UI" w:hAnsi="Nirmala UI" w:cs="Nirmala UI"/>
          <w:b/>
          <w:bCs/>
          <w:cs/>
          <w:lang w:bidi="hi-IN"/>
        </w:rPr>
        <w:t xml:space="preserve"> कैसे पहुंचा जाए</w:t>
      </w:r>
      <w:r w:rsidRPr="0058396D">
        <w:rPr>
          <w:rFonts w:ascii="Nirmala UI" w:hAnsi="Nirmala UI" w:cs="Nirmala UI"/>
          <w:b/>
          <w:bCs/>
        </w:rPr>
        <w:t>?</w:t>
      </w:r>
    </w:p>
    <w:p w:rsidR="0058396D" w:rsidRPr="0058396D" w:rsidRDefault="0058396D" w:rsidP="0058396D">
      <w:pPr>
        <w:pStyle w:val="ListParagraph"/>
        <w:spacing w:after="0"/>
        <w:ind w:left="1419"/>
      </w:pPr>
      <w:r w:rsidRPr="0058396D">
        <w:t>Could you tell me how to get to the railway station?</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तुम उस आदमी को जान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Do you know that  man?</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आप जानते हैं कि इस बाइक की कीमत कितनी है</w:t>
      </w:r>
    </w:p>
    <w:p w:rsidR="0058396D" w:rsidRPr="0058396D" w:rsidRDefault="0058396D" w:rsidP="0058396D">
      <w:pPr>
        <w:pStyle w:val="ListParagraph"/>
        <w:spacing w:after="0"/>
        <w:ind w:left="1419"/>
      </w:pPr>
      <w:r w:rsidRPr="0058396D">
        <w:t>Do you know how much is this bike costs?</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 आपका नाम जानना चाहूंगा</w:t>
      </w:r>
      <w:r w:rsidRPr="0058396D">
        <w:rPr>
          <w:rFonts w:ascii="Nirmala UI" w:hAnsi="Nirmala UI" w:cs="Nirmala UI"/>
          <w:b/>
          <w:bCs/>
        </w:rPr>
        <w:t>?</w:t>
      </w:r>
    </w:p>
    <w:p w:rsidR="0058396D" w:rsidRPr="0058396D" w:rsidRDefault="0058396D" w:rsidP="0058396D">
      <w:pPr>
        <w:pStyle w:val="ListParagraph"/>
        <w:spacing w:after="0"/>
        <w:ind w:left="1419"/>
      </w:pPr>
      <w:r w:rsidRPr="0058396D">
        <w:t>I’d like to know your na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यह आपकी गलती है।</w:t>
      </w:r>
    </w:p>
    <w:p w:rsidR="0058396D" w:rsidRPr="0058396D" w:rsidRDefault="0058396D" w:rsidP="0058396D">
      <w:pPr>
        <w:pStyle w:val="ListParagraph"/>
        <w:spacing w:after="0"/>
        <w:ind w:left="1419"/>
      </w:pPr>
      <w:r w:rsidRPr="0058396D">
        <w:t>It’s your fault.</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यह आपकी गलती है।</w:t>
      </w:r>
    </w:p>
    <w:p w:rsidR="0058396D" w:rsidRPr="0058396D" w:rsidRDefault="0058396D" w:rsidP="0058396D">
      <w:pPr>
        <w:pStyle w:val="ListParagraph"/>
        <w:spacing w:after="0"/>
        <w:ind w:left="1419"/>
      </w:pPr>
      <w:r w:rsidRPr="0058396D">
        <w:t>It’s your mistak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विश्वास नहीं हो रहा है कि आपने ऐसा किया है।</w:t>
      </w:r>
    </w:p>
    <w:p w:rsidR="0058396D" w:rsidRPr="0058396D" w:rsidRDefault="0058396D" w:rsidP="0058396D">
      <w:pPr>
        <w:pStyle w:val="ListParagraph"/>
        <w:spacing w:after="0"/>
        <w:ind w:left="1419"/>
      </w:pPr>
      <w:r w:rsidRPr="0058396D">
        <w:t>I can’t believe that you did it.</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आप ऐसा कैसे कर सक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How could you do such a thing?</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तुम्हारा दिमाग खराब है</w:t>
      </w:r>
      <w:r w:rsidRPr="0058396D">
        <w:rPr>
          <w:rFonts w:ascii="Nirmala UI" w:hAnsi="Nirmala UI" w:cs="Nirmala UI"/>
          <w:b/>
          <w:bCs/>
        </w:rPr>
        <w:t>?</w:t>
      </w:r>
    </w:p>
    <w:p w:rsidR="0058396D" w:rsidRPr="0058396D" w:rsidRDefault="0058396D" w:rsidP="0058396D">
      <w:pPr>
        <w:pStyle w:val="ListParagraph"/>
        <w:spacing w:after="0"/>
        <w:ind w:left="1419"/>
      </w:pPr>
      <w:r w:rsidRPr="0058396D">
        <w:t>Are you out of your mind?</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में आपसे बात कर सक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May I have a word?</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क्या आपको बुरा लगता है अगर मैं आपको टोक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Do you mind if I interrupt you?</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लगता है कि तुम ही दोसी हो</w:t>
      </w:r>
    </w:p>
    <w:p w:rsidR="0058396D" w:rsidRPr="0058396D" w:rsidRDefault="0058396D" w:rsidP="0058396D">
      <w:pPr>
        <w:pStyle w:val="ListParagraph"/>
        <w:spacing w:after="0"/>
        <w:ind w:left="1419"/>
      </w:pPr>
      <w:r w:rsidRPr="0058396D">
        <w:t>I think you are the one to blame.</w:t>
      </w:r>
    </w:p>
    <w:p w:rsidR="0058396D" w:rsidRPr="0058396D" w:rsidRDefault="0058396D" w:rsidP="00465E28">
      <w:pPr>
        <w:pStyle w:val="ListParagraph"/>
        <w:numPr>
          <w:ilvl w:val="0"/>
          <w:numId w:val="164"/>
        </w:numPr>
        <w:spacing w:before="0" w:after="0"/>
        <w:ind w:left="1419" w:hanging="284"/>
        <w:rPr>
          <w:rFonts w:ascii="Nirmala UI" w:hAnsi="Nirmala UI" w:cs="Nirmala UI"/>
          <w:b/>
          <w:bCs/>
        </w:rPr>
      </w:pPr>
      <w:r w:rsidRPr="0058396D">
        <w:rPr>
          <w:rFonts w:ascii="Nirmala UI" w:hAnsi="Nirmala UI" w:cs="Nirmala UI"/>
          <w:b/>
          <w:bCs/>
          <w:cs/>
          <w:lang w:bidi="hi-IN"/>
        </w:rPr>
        <w:t>मुझे लगता है कि तुम ही हो जो यह कर सकता था।</w:t>
      </w:r>
    </w:p>
    <w:p w:rsidR="0058396D" w:rsidRPr="0058396D" w:rsidRDefault="0058396D" w:rsidP="0058396D">
      <w:pPr>
        <w:pStyle w:val="ListParagraph"/>
        <w:spacing w:after="0"/>
        <w:ind w:left="1419"/>
      </w:pPr>
      <w:r w:rsidRPr="0058396D">
        <w:t>I think you are the one who could have done it.</w:t>
      </w:r>
    </w:p>
    <w:p w:rsidR="0058396D" w:rsidRDefault="0058396D">
      <w:pPr>
        <w:spacing w:before="0" w:after="200"/>
        <w:rPr>
          <w:color w:val="000000" w:themeColor="text1"/>
        </w:rPr>
      </w:pPr>
      <w:r>
        <w:rPr>
          <w:color w:val="000000" w:themeColor="text1"/>
        </w:rPr>
        <w:br w:type="page"/>
      </w:r>
    </w:p>
    <w:p w:rsidR="00BE093B" w:rsidRPr="00711ABB" w:rsidRDefault="00BE093B" w:rsidP="00EE5473">
      <w:pPr>
        <w:spacing w:before="0" w:after="200"/>
        <w:rPr>
          <w:color w:val="000000" w:themeColor="text1"/>
        </w:rPr>
      </w:pPr>
    </w:p>
    <w:p w:rsidR="00BE093B" w:rsidRPr="00711ABB" w:rsidRDefault="00013DA6" w:rsidP="00D056D5">
      <w:pPr>
        <w:pStyle w:val="Title"/>
        <w:rPr>
          <w:color w:val="C0504D" w:themeColor="accent2"/>
          <w:sz w:val="48"/>
          <w:szCs w:val="48"/>
        </w:rPr>
      </w:pPr>
      <w:bookmarkStart w:id="50" w:name="_Toc17112306"/>
      <w:bookmarkEnd w:id="0"/>
      <w:r w:rsidRPr="00711ABB">
        <w:rPr>
          <w:color w:val="C0504D" w:themeColor="accent2"/>
          <w:sz w:val="48"/>
          <w:szCs w:val="48"/>
        </w:rPr>
        <w:t xml:space="preserve">Advance </w:t>
      </w:r>
      <w:r w:rsidR="00CB5BDC" w:rsidRPr="00711ABB">
        <w:rPr>
          <w:color w:val="C0504D" w:themeColor="accent2"/>
          <w:sz w:val="48"/>
          <w:szCs w:val="48"/>
        </w:rPr>
        <w:t>Grammer</w:t>
      </w:r>
      <w:bookmarkEnd w:id="50"/>
    </w:p>
    <w:p w:rsidR="00FD0454" w:rsidRPr="00711ABB" w:rsidRDefault="00D056D5" w:rsidP="008520F8">
      <w:pPr>
        <w:pStyle w:val="Heading2"/>
      </w:pPr>
      <w:bookmarkStart w:id="51" w:name="_Toc17112307"/>
      <w:r w:rsidRPr="00711ABB">
        <w:t>Tenses</w:t>
      </w:r>
      <w:bookmarkEnd w:id="51"/>
    </w:p>
    <w:p w:rsidR="00B82AA9" w:rsidRPr="00711ABB" w:rsidRDefault="00B82AA9" w:rsidP="006E54A1">
      <w:pPr>
        <w:pStyle w:val="paragrahk"/>
        <w:ind w:left="1134"/>
        <w:rPr>
          <w:b w:val="0"/>
          <w:bCs/>
          <w:color w:val="000000" w:themeColor="text1"/>
        </w:rPr>
      </w:pPr>
      <w:r w:rsidRPr="00711ABB">
        <w:rPr>
          <w:b w:val="0"/>
          <w:bCs/>
          <w:color w:val="000000" w:themeColor="text1"/>
        </w:rPr>
        <w:t>Tense is a grammatical method uses in languages which determines the continuation or completeness of any particular action or state</w:t>
      </w:r>
      <w:r w:rsidRPr="00711ABB">
        <w:rPr>
          <w:color w:val="000000" w:themeColor="text1"/>
        </w:rPr>
        <w:t>.</w:t>
      </w:r>
    </w:p>
    <w:p w:rsidR="00801A2F" w:rsidRPr="00711ABB" w:rsidRDefault="00801A2F" w:rsidP="00EE134B">
      <w:pPr>
        <w:pStyle w:val="paragrahk"/>
        <w:ind w:left="1134"/>
        <w:rPr>
          <w:color w:val="000000" w:themeColor="text1"/>
          <w:u w:val="thick"/>
        </w:rPr>
      </w:pPr>
    </w:p>
    <w:p w:rsidR="00B82AA9" w:rsidRPr="00985312" w:rsidRDefault="00B82AA9" w:rsidP="003F35EF">
      <w:pPr>
        <w:pStyle w:val="paragrahk"/>
        <w:numPr>
          <w:ilvl w:val="0"/>
          <w:numId w:val="120"/>
        </w:numPr>
        <w:tabs>
          <w:tab w:val="left" w:pos="851"/>
        </w:tabs>
        <w:ind w:left="1134"/>
        <w:rPr>
          <w:rFonts w:asciiTheme="majorHAnsi" w:hAnsiTheme="majorHAnsi"/>
          <w:b w:val="0"/>
          <w:bCs/>
          <w:color w:val="000000" w:themeColor="text1"/>
          <w:sz w:val="24"/>
          <w:szCs w:val="24"/>
        </w:rPr>
      </w:pPr>
      <w:r w:rsidRPr="00985312">
        <w:rPr>
          <w:rFonts w:asciiTheme="majorHAnsi" w:hAnsiTheme="majorHAnsi"/>
          <w:bCs/>
          <w:color w:val="000000" w:themeColor="text1"/>
          <w:sz w:val="24"/>
          <w:szCs w:val="24"/>
        </w:rPr>
        <w:t>What is its use in our day to day life:-</w:t>
      </w:r>
    </w:p>
    <w:p w:rsidR="00B82AA9" w:rsidRPr="00711ABB" w:rsidRDefault="00B82AA9" w:rsidP="00EE134B">
      <w:pPr>
        <w:pStyle w:val="paragrahk"/>
        <w:ind w:left="1134"/>
        <w:rPr>
          <w:b w:val="0"/>
          <w:bCs/>
          <w:color w:val="000000" w:themeColor="text1"/>
        </w:rPr>
      </w:pPr>
      <w:r w:rsidRPr="00711ABB">
        <w:rPr>
          <w:b w:val="0"/>
          <w:bCs/>
          <w:color w:val="000000" w:themeColor="text1"/>
        </w:rPr>
        <w:t>Without tense</w:t>
      </w:r>
      <w:r w:rsidR="00561575" w:rsidRPr="00711ABB">
        <w:rPr>
          <w:b w:val="0"/>
          <w:bCs/>
          <w:color w:val="000000" w:themeColor="text1"/>
        </w:rPr>
        <w:t>,</w:t>
      </w:r>
      <w:r w:rsidRPr="00711ABB">
        <w:rPr>
          <w:b w:val="0"/>
          <w:bCs/>
          <w:color w:val="000000" w:themeColor="text1"/>
        </w:rPr>
        <w:t xml:space="preserve"> we can’t relate the verb with the time and we are not able to determine its completeness or continuity. It becomes a tough task for us to write statements without tense and express its proper meaning to other people.</w:t>
      </w:r>
    </w:p>
    <w:p w:rsidR="00801A2F" w:rsidRPr="00711ABB" w:rsidRDefault="00801A2F" w:rsidP="00EE134B">
      <w:pPr>
        <w:pStyle w:val="paragrahk"/>
        <w:ind w:left="1134"/>
        <w:rPr>
          <w:color w:val="000000" w:themeColor="text1"/>
        </w:rPr>
      </w:pPr>
    </w:p>
    <w:p w:rsidR="00B82AA9" w:rsidRPr="00985312" w:rsidRDefault="00B82AA9" w:rsidP="003F35EF">
      <w:pPr>
        <w:pStyle w:val="paragrahk"/>
        <w:numPr>
          <w:ilvl w:val="0"/>
          <w:numId w:val="120"/>
        </w:numPr>
        <w:tabs>
          <w:tab w:val="left" w:pos="851"/>
        </w:tabs>
        <w:ind w:left="1134"/>
        <w:rPr>
          <w:rFonts w:asciiTheme="majorHAnsi" w:hAnsiTheme="majorHAnsi"/>
          <w:b w:val="0"/>
          <w:bCs/>
          <w:color w:val="000000" w:themeColor="text1"/>
          <w:sz w:val="24"/>
          <w:szCs w:val="24"/>
        </w:rPr>
      </w:pPr>
      <w:r w:rsidRPr="00985312">
        <w:rPr>
          <w:rFonts w:asciiTheme="majorHAnsi" w:hAnsiTheme="majorHAnsi"/>
          <w:bCs/>
          <w:color w:val="000000" w:themeColor="text1"/>
          <w:sz w:val="24"/>
          <w:szCs w:val="24"/>
        </w:rPr>
        <w:t>Types:-</w:t>
      </w:r>
    </w:p>
    <w:p w:rsidR="00B82AA9" w:rsidRPr="00711ABB" w:rsidRDefault="00B82AA9" w:rsidP="00EE134B">
      <w:pPr>
        <w:pStyle w:val="paragrahk"/>
        <w:ind w:left="1134"/>
        <w:rPr>
          <w:b w:val="0"/>
          <w:bCs/>
          <w:color w:val="000000" w:themeColor="text1"/>
        </w:rPr>
      </w:pPr>
      <w:r w:rsidRPr="00711ABB">
        <w:rPr>
          <w:b w:val="0"/>
          <w:bCs/>
          <w:color w:val="000000" w:themeColor="text1"/>
        </w:rPr>
        <w:t>Tense</w:t>
      </w:r>
      <w:r w:rsidR="00561575" w:rsidRPr="00711ABB">
        <w:rPr>
          <w:b w:val="0"/>
          <w:bCs/>
          <w:color w:val="000000" w:themeColor="text1"/>
        </w:rPr>
        <w:t>s</w:t>
      </w:r>
      <w:r w:rsidRPr="00711ABB">
        <w:rPr>
          <w:b w:val="0"/>
          <w:bCs/>
          <w:color w:val="000000" w:themeColor="text1"/>
        </w:rPr>
        <w:t xml:space="preserve"> are divided in</w:t>
      </w:r>
      <w:r w:rsidR="00561575" w:rsidRPr="00711ABB">
        <w:rPr>
          <w:b w:val="0"/>
          <w:bCs/>
          <w:color w:val="000000" w:themeColor="text1"/>
        </w:rPr>
        <w:t>to</w:t>
      </w:r>
      <w:r w:rsidRPr="00711ABB">
        <w:rPr>
          <w:b w:val="0"/>
          <w:bCs/>
          <w:color w:val="000000" w:themeColor="text1"/>
        </w:rPr>
        <w:t xml:space="preserve"> 3 types</w:t>
      </w:r>
    </w:p>
    <w:p w:rsidR="00B82AA9" w:rsidRPr="00711ABB" w:rsidRDefault="00B82AA9" w:rsidP="003F35EF">
      <w:pPr>
        <w:pStyle w:val="paragrahk"/>
        <w:numPr>
          <w:ilvl w:val="0"/>
          <w:numId w:val="39"/>
        </w:numPr>
        <w:ind w:left="1701" w:firstLine="0"/>
        <w:rPr>
          <w:color w:val="000000" w:themeColor="text1"/>
          <w:lang w:val="en-IN"/>
        </w:rPr>
      </w:pPr>
      <w:r w:rsidRPr="00711ABB">
        <w:rPr>
          <w:color w:val="000000" w:themeColor="text1"/>
          <w:lang w:val="en-IN"/>
        </w:rPr>
        <w:t>Present tense</w:t>
      </w:r>
    </w:p>
    <w:p w:rsidR="00B82AA9" w:rsidRPr="00711ABB" w:rsidRDefault="00B82AA9" w:rsidP="003F35EF">
      <w:pPr>
        <w:pStyle w:val="paragrahk"/>
        <w:numPr>
          <w:ilvl w:val="0"/>
          <w:numId w:val="39"/>
        </w:numPr>
        <w:ind w:left="1701" w:firstLine="0"/>
        <w:rPr>
          <w:color w:val="000000" w:themeColor="text1"/>
          <w:lang w:val="en-IN"/>
        </w:rPr>
      </w:pPr>
      <w:r w:rsidRPr="00711ABB">
        <w:rPr>
          <w:color w:val="000000" w:themeColor="text1"/>
          <w:lang w:val="en-IN"/>
        </w:rPr>
        <w:t>Past tense</w:t>
      </w:r>
    </w:p>
    <w:p w:rsidR="00B82AA9" w:rsidRPr="00711ABB" w:rsidRDefault="00B82AA9" w:rsidP="003F35EF">
      <w:pPr>
        <w:pStyle w:val="paragrahk"/>
        <w:numPr>
          <w:ilvl w:val="0"/>
          <w:numId w:val="39"/>
        </w:numPr>
        <w:ind w:left="1701" w:firstLine="0"/>
        <w:rPr>
          <w:color w:val="000000" w:themeColor="text1"/>
          <w:lang w:val="en-IN"/>
        </w:rPr>
      </w:pPr>
      <w:r w:rsidRPr="00711ABB">
        <w:rPr>
          <w:color w:val="000000" w:themeColor="text1"/>
          <w:lang w:val="en-IN"/>
        </w:rPr>
        <w:t xml:space="preserve">Future tense </w:t>
      </w:r>
    </w:p>
    <w:p w:rsidR="00EE134B" w:rsidRPr="00711ABB" w:rsidRDefault="00EE134B" w:rsidP="00EE134B">
      <w:pPr>
        <w:pStyle w:val="paragrahk"/>
        <w:ind w:left="1134"/>
        <w:rPr>
          <w:color w:val="000000" w:themeColor="text1"/>
          <w:u w:val="single"/>
        </w:rPr>
      </w:pPr>
    </w:p>
    <w:p w:rsidR="00B82AA9" w:rsidRPr="00711ABB" w:rsidRDefault="00B82AA9" w:rsidP="00882D42">
      <w:pPr>
        <w:pStyle w:val="paragrahk"/>
        <w:ind w:left="1134"/>
        <w:rPr>
          <w:color w:val="000000" w:themeColor="text1"/>
          <w:sz w:val="28"/>
          <w:szCs w:val="28"/>
          <w:u w:val="single"/>
        </w:rPr>
      </w:pPr>
      <w:r w:rsidRPr="00711ABB">
        <w:rPr>
          <w:color w:val="000000" w:themeColor="text1"/>
          <w:sz w:val="28"/>
          <w:szCs w:val="28"/>
          <w:u w:val="single"/>
        </w:rPr>
        <w:t>Let’s discuss about all the sentences one by one:-</w:t>
      </w:r>
    </w:p>
    <w:p w:rsidR="00882D42" w:rsidRPr="00711ABB" w:rsidRDefault="00882D42" w:rsidP="00882D42">
      <w:pPr>
        <w:pStyle w:val="paragrahk"/>
        <w:ind w:left="1134"/>
        <w:rPr>
          <w:color w:val="000000" w:themeColor="text1"/>
          <w:sz w:val="28"/>
          <w:szCs w:val="28"/>
          <w:u w:val="single"/>
        </w:rPr>
      </w:pPr>
    </w:p>
    <w:p w:rsidR="00B82AA9" w:rsidRPr="00711ABB" w:rsidRDefault="00801A2F" w:rsidP="00B63F29">
      <w:pPr>
        <w:pStyle w:val="Heading3"/>
      </w:pPr>
      <w:bookmarkStart w:id="52" w:name="_Toc17112308"/>
      <w:r w:rsidRPr="00711ABB">
        <w:t>Simple  Present Tense.</w:t>
      </w:r>
      <w:bookmarkEnd w:id="52"/>
    </w:p>
    <w:p w:rsidR="00B82AA9" w:rsidRPr="00711ABB" w:rsidRDefault="00B82AA9" w:rsidP="00A41F5E">
      <w:pPr>
        <w:pStyle w:val="paragrahk"/>
        <w:ind w:left="1134"/>
        <w:rPr>
          <w:rFonts w:cstheme="minorHAnsi"/>
          <w:b w:val="0"/>
          <w:bCs/>
          <w:color w:val="000000" w:themeColor="text1"/>
        </w:rPr>
      </w:pPr>
      <w:r w:rsidRPr="00711ABB">
        <w:rPr>
          <w:rFonts w:cstheme="minorHAnsi"/>
          <w:b w:val="0"/>
          <w:bCs/>
          <w:color w:val="000000" w:themeColor="text1"/>
        </w:rPr>
        <w:t>Simple present tense represents an action that happening at present (now) and does not indicate when the action is presume</w:t>
      </w:r>
      <w:r w:rsidR="00561575" w:rsidRPr="00711ABB">
        <w:rPr>
          <w:rFonts w:cstheme="minorHAnsi"/>
          <w:b w:val="0"/>
          <w:bCs/>
          <w:color w:val="000000" w:themeColor="text1"/>
        </w:rPr>
        <w:t>d</w:t>
      </w:r>
      <w:r w:rsidRPr="00711ABB">
        <w:rPr>
          <w:rFonts w:cstheme="minorHAnsi"/>
          <w:b w:val="0"/>
          <w:bCs/>
          <w:color w:val="000000" w:themeColor="text1"/>
        </w:rPr>
        <w:t xml:space="preserve"> to be stopped.</w:t>
      </w:r>
    </w:p>
    <w:p w:rsidR="00B82AA9" w:rsidRPr="00711ABB" w:rsidRDefault="00B82AA9" w:rsidP="005D204B">
      <w:pPr>
        <w:pStyle w:val="hindinormal"/>
        <w:rPr>
          <w:color w:val="000000" w:themeColor="text1"/>
        </w:rPr>
      </w:pPr>
      <w:r w:rsidRPr="00711ABB">
        <w:rPr>
          <w:color w:val="000000" w:themeColor="text1"/>
          <w:szCs w:val="20"/>
          <w:cs/>
        </w:rPr>
        <w:t>इस प्रकार के वाक्यों को हम इनके अंतिम हिस्सो को ( वाक्यों के आखरी हिस्से) देख कर पहचान  सकते हैं</w:t>
      </w:r>
      <w:r w:rsidRPr="00711ABB">
        <w:rPr>
          <w:color w:val="000000" w:themeColor="text1"/>
        </w:rPr>
        <w:t>|</w:t>
      </w:r>
      <w:r w:rsidRPr="00711ABB">
        <w:rPr>
          <w:color w:val="000000" w:themeColor="text1"/>
          <w:szCs w:val="20"/>
          <w:cs/>
        </w:rPr>
        <w:t xml:space="preserve"> ऐसे वाक्यों के अंतिम छोर पर </w:t>
      </w:r>
      <w:r w:rsidRPr="00711ABB">
        <w:rPr>
          <w:color w:val="000000" w:themeColor="text1"/>
        </w:rPr>
        <w:t>‘</w:t>
      </w:r>
      <w:r w:rsidRPr="00711ABB">
        <w:rPr>
          <w:color w:val="000000" w:themeColor="text1"/>
          <w:szCs w:val="20"/>
          <w:cs/>
        </w:rPr>
        <w:t>ता है</w:t>
      </w:r>
      <w:r w:rsidRPr="00711ABB">
        <w:rPr>
          <w:color w:val="000000" w:themeColor="text1"/>
        </w:rPr>
        <w:t>’,‘</w:t>
      </w:r>
      <w:r w:rsidRPr="00711ABB">
        <w:rPr>
          <w:color w:val="000000" w:themeColor="text1"/>
          <w:szCs w:val="20"/>
          <w:cs/>
        </w:rPr>
        <w:t>ता हूँ</w:t>
      </w:r>
      <w:r w:rsidRPr="00711ABB">
        <w:rPr>
          <w:color w:val="000000" w:themeColor="text1"/>
        </w:rPr>
        <w:t>’,‘</w:t>
      </w:r>
      <w:r w:rsidRPr="00711ABB">
        <w:rPr>
          <w:color w:val="000000" w:themeColor="text1"/>
          <w:szCs w:val="20"/>
          <w:cs/>
        </w:rPr>
        <w:t>तो है</w:t>
      </w:r>
      <w:r w:rsidRPr="00711ABB">
        <w:rPr>
          <w:color w:val="000000" w:themeColor="text1"/>
        </w:rPr>
        <w:t>’,‘</w:t>
      </w:r>
      <w:r w:rsidRPr="00711ABB">
        <w:rPr>
          <w:color w:val="000000" w:themeColor="text1"/>
          <w:szCs w:val="20"/>
          <w:cs/>
        </w:rPr>
        <w:t>ते है</w:t>
      </w:r>
      <w:r w:rsidRPr="00711ABB">
        <w:rPr>
          <w:color w:val="000000" w:themeColor="text1"/>
        </w:rPr>
        <w:t>’</w:t>
      </w:r>
      <w:r w:rsidRPr="00711ABB">
        <w:rPr>
          <w:color w:val="000000" w:themeColor="text1"/>
          <w:szCs w:val="20"/>
          <w:cs/>
        </w:rPr>
        <w:t xml:space="preserve"> आदि शब्द लगे होते हैं</w:t>
      </w:r>
      <w:r w:rsidRPr="00711ABB">
        <w:rPr>
          <w:color w:val="000000" w:themeColor="text1"/>
        </w:rPr>
        <w:t>|</w:t>
      </w:r>
    </w:p>
    <w:p w:rsidR="00801A2F" w:rsidRPr="00711ABB" w:rsidRDefault="00801A2F" w:rsidP="005D204B">
      <w:pPr>
        <w:pStyle w:val="hindinormal"/>
        <w:rPr>
          <w:color w:val="000000" w:themeColor="text1"/>
        </w:rPr>
      </w:pPr>
    </w:p>
    <w:p w:rsidR="00B82AA9" w:rsidRPr="00711ABB" w:rsidRDefault="00B82AA9"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वर्तमान काल मे होने वाले कार्य का विवरण मिलता है</w:t>
      </w:r>
      <w:r w:rsidRPr="00711ABB">
        <w:rPr>
          <w:color w:val="000000" w:themeColor="text1"/>
        </w:rPr>
        <w:t xml:space="preserve">, </w:t>
      </w:r>
      <w:r w:rsidRPr="00711ABB">
        <w:rPr>
          <w:color w:val="000000" w:themeColor="text1"/>
          <w:szCs w:val="20"/>
          <w:cs/>
        </w:rPr>
        <w:t>जो की काम का होना या करने को दर्शाता है</w:t>
      </w:r>
      <w:r w:rsidRPr="00711ABB">
        <w:rPr>
          <w:color w:val="000000" w:themeColor="text1"/>
        </w:rPr>
        <w:t xml:space="preserve">| </w:t>
      </w:r>
      <w:r w:rsidRPr="00711ABB">
        <w:rPr>
          <w:color w:val="000000" w:themeColor="text1"/>
          <w:szCs w:val="20"/>
          <w:cs/>
        </w:rPr>
        <w:t>इसके अतिरिक्त (वर्तमान काल मे होने वाले यह कार्य) कार्य की समाप्ती का सटीक समय इन वाक्यों मे देखने को नहीं मिलता</w:t>
      </w:r>
      <w:r w:rsidRPr="00711ABB">
        <w:rPr>
          <w:color w:val="000000" w:themeColor="text1"/>
        </w:rPr>
        <w:t>|</w:t>
      </w:r>
    </w:p>
    <w:p w:rsidR="00801A2F" w:rsidRPr="00711ABB" w:rsidRDefault="00801A2F" w:rsidP="00A41F5E">
      <w:pPr>
        <w:pStyle w:val="paragrahk"/>
        <w:ind w:left="1134"/>
        <w:rPr>
          <w:rFonts w:cstheme="minorHAnsi"/>
          <w:color w:val="000000" w:themeColor="text1"/>
        </w:rPr>
      </w:pPr>
    </w:p>
    <w:p w:rsidR="00B82AA9" w:rsidRPr="006657F9" w:rsidRDefault="00B82AA9" w:rsidP="003F35EF">
      <w:pPr>
        <w:pStyle w:val="paragrahk"/>
        <w:numPr>
          <w:ilvl w:val="0"/>
          <w:numId w:val="89"/>
        </w:numPr>
        <w:ind w:left="1276" w:hanging="425"/>
        <w:rPr>
          <w:rFonts w:asciiTheme="majorHAnsi" w:hAnsiTheme="majorHAnsi" w:cstheme="minorHAnsi"/>
          <w:bCs/>
          <w:color w:val="000000" w:themeColor="text1"/>
          <w:sz w:val="28"/>
          <w:szCs w:val="28"/>
        </w:rPr>
      </w:pPr>
      <w:r w:rsidRPr="006657F9">
        <w:rPr>
          <w:rFonts w:asciiTheme="majorHAnsi" w:hAnsiTheme="majorHAnsi" w:cstheme="minorHAnsi"/>
          <w:bCs/>
          <w:color w:val="000000" w:themeColor="text1"/>
          <w:sz w:val="28"/>
          <w:szCs w:val="28"/>
        </w:rPr>
        <w:t>Structure of the sentences:-</w:t>
      </w:r>
    </w:p>
    <w:p w:rsidR="00CD7E72" w:rsidRPr="00711ABB" w:rsidRDefault="00CD7E72" w:rsidP="001F66F7">
      <w:pPr>
        <w:pStyle w:val="paragrahk"/>
        <w:ind w:left="1134"/>
        <w:rPr>
          <w:rFonts w:cstheme="minorHAnsi"/>
          <w:color w:val="000000" w:themeColor="text1"/>
        </w:rPr>
      </w:pPr>
    </w:p>
    <w:p w:rsidR="00B82AA9" w:rsidRPr="00711ABB" w:rsidRDefault="00B82AA9" w:rsidP="001F66F7">
      <w:pPr>
        <w:pStyle w:val="paragrahk"/>
        <w:ind w:left="1134"/>
        <w:rPr>
          <w:rFonts w:cstheme="minorHAnsi"/>
          <w:color w:val="000000" w:themeColor="text1"/>
        </w:rPr>
      </w:pPr>
      <w:r w:rsidRPr="00711ABB">
        <w:rPr>
          <w:rFonts w:cstheme="minorHAnsi"/>
          <w:color w:val="000000" w:themeColor="text1"/>
        </w:rPr>
        <w:t>It is structured like;</w:t>
      </w:r>
    </w:p>
    <w:p w:rsidR="00B82AA9" w:rsidRPr="00711ABB" w:rsidRDefault="00B82AA9" w:rsidP="001F66F7">
      <w:pPr>
        <w:pStyle w:val="paragrahk"/>
        <w:ind w:left="1134"/>
        <w:rPr>
          <w:rFonts w:cstheme="minorHAnsi"/>
          <w:color w:val="000000" w:themeColor="text1"/>
        </w:rPr>
      </w:pPr>
      <w:r w:rsidRPr="00711ABB">
        <w:rPr>
          <w:rFonts w:cstheme="minorHAnsi"/>
          <w:color w:val="000000" w:themeColor="text1"/>
        </w:rPr>
        <w:t>Subject + {(If needed Auxiliary Verb)} + Main Verb (1st form)</w:t>
      </w:r>
    </w:p>
    <w:p w:rsidR="00801A2F" w:rsidRPr="00711ABB" w:rsidRDefault="00801A2F" w:rsidP="006A0D6D">
      <w:pPr>
        <w:pStyle w:val="paragrahk"/>
        <w:rPr>
          <w:rFonts w:cs="Mangal"/>
          <w:color w:val="000000" w:themeColor="text1"/>
        </w:rPr>
      </w:pPr>
    </w:p>
    <w:tbl>
      <w:tblPr>
        <w:tblStyle w:val="TableGrid"/>
        <w:tblW w:w="7336" w:type="dxa"/>
        <w:tblInd w:w="1573" w:type="dxa"/>
        <w:tblLook w:val="04A0" w:firstRow="1" w:lastRow="0" w:firstColumn="1" w:lastColumn="0" w:noHBand="0" w:noVBand="1"/>
      </w:tblPr>
      <w:tblGrid>
        <w:gridCol w:w="3668"/>
        <w:gridCol w:w="3668"/>
      </w:tblGrid>
      <w:tr w:rsidR="00A01832" w:rsidRPr="00711ABB" w:rsidTr="00CD7E72">
        <w:trPr>
          <w:trHeight w:val="379"/>
        </w:trPr>
        <w:tc>
          <w:tcPr>
            <w:tcW w:w="3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0A3E65">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3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0A3E65">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A01832" w:rsidRPr="00711ABB" w:rsidTr="00CD7E72">
        <w:trPr>
          <w:trHeight w:val="379"/>
        </w:trPr>
        <w:tc>
          <w:tcPr>
            <w:tcW w:w="3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0A3E65">
            <w:pPr>
              <w:rPr>
                <w:rFonts w:cstheme="minorHAnsi"/>
                <w:color w:val="000000" w:themeColor="text1"/>
                <w:lang w:val="en-IN" w:bidi="hi-IN"/>
              </w:rPr>
            </w:pPr>
            <w:r w:rsidRPr="00711ABB">
              <w:rPr>
                <w:rFonts w:cstheme="minorHAnsi"/>
                <w:color w:val="000000" w:themeColor="text1"/>
                <w:lang w:val="en-IN" w:bidi="hi-IN"/>
              </w:rPr>
              <w:t>I/You/We/They</w:t>
            </w:r>
          </w:p>
        </w:tc>
        <w:tc>
          <w:tcPr>
            <w:tcW w:w="3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0A3E65">
            <w:pPr>
              <w:rPr>
                <w:rFonts w:cstheme="minorHAnsi"/>
                <w:color w:val="000000" w:themeColor="text1"/>
                <w:lang w:val="en-IN" w:bidi="hi-IN"/>
              </w:rPr>
            </w:pPr>
            <w:r w:rsidRPr="00711ABB">
              <w:rPr>
                <w:rFonts w:cstheme="minorHAnsi"/>
                <w:color w:val="000000" w:themeColor="text1"/>
                <w:lang w:val="en-IN" w:bidi="hi-IN"/>
              </w:rPr>
              <w:t>Do, Have etc.</w:t>
            </w:r>
          </w:p>
        </w:tc>
      </w:tr>
      <w:tr w:rsidR="00A01832" w:rsidRPr="00711ABB" w:rsidTr="00CD7E72">
        <w:trPr>
          <w:trHeight w:val="395"/>
        </w:trPr>
        <w:tc>
          <w:tcPr>
            <w:tcW w:w="3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0A3E65">
            <w:pPr>
              <w:rPr>
                <w:rFonts w:cstheme="minorHAnsi"/>
                <w:color w:val="000000" w:themeColor="text1"/>
                <w:lang w:val="en-IN" w:bidi="hi-IN"/>
              </w:rPr>
            </w:pPr>
            <w:r w:rsidRPr="00711ABB">
              <w:rPr>
                <w:rFonts w:cstheme="minorHAnsi"/>
                <w:color w:val="000000" w:themeColor="text1"/>
                <w:lang w:val="en-IN" w:bidi="hi-IN"/>
              </w:rPr>
              <w:t>He / She or Any Name.</w:t>
            </w:r>
          </w:p>
        </w:tc>
        <w:tc>
          <w:tcPr>
            <w:tcW w:w="3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0A3E65">
            <w:pPr>
              <w:rPr>
                <w:rFonts w:cstheme="minorHAnsi"/>
                <w:color w:val="000000" w:themeColor="text1"/>
                <w:lang w:val="en-IN" w:bidi="hi-IN"/>
              </w:rPr>
            </w:pPr>
            <w:r w:rsidRPr="00711ABB">
              <w:rPr>
                <w:rFonts w:cstheme="minorHAnsi"/>
                <w:color w:val="000000" w:themeColor="text1"/>
                <w:lang w:val="en-IN" w:bidi="hi-IN"/>
              </w:rPr>
              <w:t>Does, Has etc.</w:t>
            </w:r>
          </w:p>
        </w:tc>
      </w:tr>
    </w:tbl>
    <w:p w:rsidR="00B82AA9" w:rsidRPr="00711ABB" w:rsidRDefault="00B82AA9" w:rsidP="006A0D6D">
      <w:pPr>
        <w:spacing w:line="240" w:lineRule="auto"/>
        <w:ind w:left="1213"/>
        <w:rPr>
          <w:rFonts w:cs="Mangal"/>
          <w:color w:val="000000" w:themeColor="text1"/>
          <w:lang w:bidi="hi-IN"/>
        </w:rPr>
      </w:pPr>
    </w:p>
    <w:p w:rsidR="00B82AA9" w:rsidRPr="00711ABB" w:rsidRDefault="00EE134B" w:rsidP="00CD7E72">
      <w:pPr>
        <w:pStyle w:val="paragrahk"/>
        <w:ind w:left="1560"/>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644262">
      <w:pPr>
        <w:pStyle w:val="paragrahk"/>
        <w:ind w:left="1985"/>
        <w:rPr>
          <w:b w:val="0"/>
          <w:bCs/>
          <w:color w:val="000000" w:themeColor="text1"/>
        </w:rPr>
      </w:pPr>
      <w:r w:rsidRPr="00711ABB">
        <w:rPr>
          <w:bCs/>
          <w:color w:val="000000" w:themeColor="text1"/>
        </w:rPr>
        <w:t>I go.</w:t>
      </w:r>
      <w:r w:rsidRPr="00711ABB">
        <w:rPr>
          <w:bCs/>
          <w:color w:val="000000" w:themeColor="text1"/>
        </w:rPr>
        <w:tab/>
        <w:t>I play.</w:t>
      </w:r>
      <w:r w:rsidRPr="00711ABB">
        <w:rPr>
          <w:rFonts w:cs="Arial Unicode MS"/>
          <w:bCs/>
          <w:color w:val="000000" w:themeColor="text1"/>
        </w:rPr>
        <w:tab/>
      </w:r>
      <w:r w:rsidRPr="00711ABB">
        <w:rPr>
          <w:bCs/>
          <w:color w:val="000000" w:themeColor="text1"/>
        </w:rPr>
        <w:t>I dance.You go.</w:t>
      </w:r>
    </w:p>
    <w:p w:rsidR="00B82AA9" w:rsidRPr="00711ABB" w:rsidRDefault="00B82AA9" w:rsidP="00EE5473">
      <w:pPr>
        <w:pStyle w:val="hindiex1"/>
        <w:rPr>
          <w:color w:val="000000" w:themeColor="text1"/>
          <w:sz w:val="20"/>
        </w:rPr>
      </w:pPr>
      <w:r w:rsidRPr="00711ABB">
        <w:rPr>
          <w:color w:val="000000" w:themeColor="text1"/>
          <w:cs/>
        </w:rPr>
        <w:t>मैं जाता हूँ</w:t>
      </w:r>
      <w:r w:rsidRPr="00711ABB">
        <w:rPr>
          <w:color w:val="000000" w:themeColor="text1"/>
          <w:sz w:val="20"/>
        </w:rPr>
        <w:t xml:space="preserve">|           </w:t>
      </w:r>
      <w:r w:rsidRPr="00711ABB">
        <w:rPr>
          <w:color w:val="000000" w:themeColor="text1"/>
          <w:cs/>
        </w:rPr>
        <w:t>मैं खेलता हूँ</w:t>
      </w:r>
      <w:r w:rsidRPr="00711ABB">
        <w:rPr>
          <w:color w:val="000000" w:themeColor="text1"/>
          <w:sz w:val="20"/>
        </w:rPr>
        <w:t xml:space="preserve">|         </w:t>
      </w:r>
      <w:r w:rsidRPr="00711ABB">
        <w:rPr>
          <w:color w:val="000000" w:themeColor="text1"/>
          <w:cs/>
        </w:rPr>
        <w:t>मैं नाचता हूँ</w:t>
      </w:r>
      <w:r w:rsidRPr="00711ABB">
        <w:rPr>
          <w:color w:val="000000" w:themeColor="text1"/>
          <w:sz w:val="20"/>
        </w:rPr>
        <w:t xml:space="preserve">|     </w:t>
      </w:r>
      <w:r w:rsidRPr="00711ABB">
        <w:rPr>
          <w:color w:val="000000" w:themeColor="text1"/>
          <w:cs/>
        </w:rPr>
        <w:t>तुम जाते हो</w:t>
      </w:r>
      <w:r w:rsidRPr="00711ABB">
        <w:rPr>
          <w:color w:val="000000" w:themeColor="text1"/>
          <w:sz w:val="20"/>
        </w:rPr>
        <w:t>|</w:t>
      </w:r>
    </w:p>
    <w:p w:rsidR="00CD7E72" w:rsidRDefault="00CD7E72" w:rsidP="00CD7E72">
      <w:pPr>
        <w:pStyle w:val="paragrahk"/>
        <w:ind w:left="1701"/>
        <w:rPr>
          <w:color w:val="000000" w:themeColor="text1"/>
        </w:rPr>
      </w:pPr>
    </w:p>
    <w:p w:rsidR="00985312" w:rsidRDefault="00985312" w:rsidP="00CD7E72">
      <w:pPr>
        <w:pStyle w:val="paragrahk"/>
        <w:ind w:left="1701"/>
        <w:rPr>
          <w:color w:val="000000" w:themeColor="text1"/>
        </w:rPr>
      </w:pPr>
    </w:p>
    <w:p w:rsidR="00985312" w:rsidRDefault="00985312" w:rsidP="00CD7E72">
      <w:pPr>
        <w:pStyle w:val="paragrahk"/>
        <w:ind w:left="1701"/>
        <w:rPr>
          <w:color w:val="000000" w:themeColor="text1"/>
        </w:rPr>
      </w:pPr>
    </w:p>
    <w:p w:rsidR="00985312" w:rsidRDefault="00985312" w:rsidP="00CD7E72">
      <w:pPr>
        <w:pStyle w:val="paragrahk"/>
        <w:ind w:left="1701"/>
        <w:rPr>
          <w:color w:val="000000" w:themeColor="text1"/>
        </w:rPr>
      </w:pPr>
    </w:p>
    <w:p w:rsidR="00985312" w:rsidRPr="00711ABB" w:rsidRDefault="00985312" w:rsidP="00CD7E72">
      <w:pPr>
        <w:pStyle w:val="paragrahk"/>
        <w:ind w:left="1701"/>
        <w:rPr>
          <w:color w:val="000000" w:themeColor="text1"/>
        </w:rPr>
      </w:pPr>
    </w:p>
    <w:p w:rsidR="00985312" w:rsidRPr="00234C99" w:rsidRDefault="00B82AA9" w:rsidP="003F35EF">
      <w:pPr>
        <w:pStyle w:val="paragrahk"/>
        <w:numPr>
          <w:ilvl w:val="0"/>
          <w:numId w:val="41"/>
        </w:numPr>
        <w:ind w:left="1276" w:hanging="283"/>
        <w:rPr>
          <w:rFonts w:asciiTheme="majorHAnsi" w:hAnsiTheme="majorHAnsi"/>
          <w:color w:val="000000" w:themeColor="text1"/>
          <w:sz w:val="32"/>
          <w:szCs w:val="32"/>
        </w:rPr>
      </w:pPr>
      <w:r w:rsidRPr="00234C99">
        <w:rPr>
          <w:rFonts w:asciiTheme="majorHAnsi" w:hAnsiTheme="majorHAnsi"/>
          <w:color w:val="000000" w:themeColor="text1"/>
          <w:sz w:val="32"/>
          <w:szCs w:val="32"/>
        </w:rPr>
        <w:lastRenderedPageBreak/>
        <w:t>Affirmative sentences:-</w:t>
      </w:r>
    </w:p>
    <w:p w:rsidR="00B82AA9" w:rsidRPr="00985312" w:rsidRDefault="00B82AA9" w:rsidP="00985312">
      <w:pPr>
        <w:pStyle w:val="paragrahk"/>
        <w:ind w:left="1276"/>
        <w:rPr>
          <w:rFonts w:asciiTheme="majorHAnsi" w:hAnsiTheme="majorHAnsi" w:cstheme="minorHAnsi"/>
          <w:b w:val="0"/>
          <w:bCs/>
          <w:color w:val="000000" w:themeColor="text1"/>
          <w:sz w:val="24"/>
          <w:szCs w:val="24"/>
        </w:rPr>
      </w:pPr>
      <w:r w:rsidRPr="00711ABB">
        <w:rPr>
          <w:rFonts w:asciiTheme="majorHAnsi" w:hAnsiTheme="majorHAnsi" w:cstheme="minorHAnsi"/>
          <w:color w:val="000000" w:themeColor="text1"/>
          <w:sz w:val="24"/>
          <w:szCs w:val="24"/>
        </w:rPr>
        <w:t>Rule 1</w:t>
      </w:r>
      <w:r w:rsidRPr="00985312">
        <w:rPr>
          <w:rFonts w:asciiTheme="majorHAnsi" w:hAnsiTheme="majorHAnsi" w:cstheme="minorHAnsi"/>
          <w:b w:val="0"/>
          <w:bCs/>
          <w:color w:val="000000" w:themeColor="text1"/>
          <w:sz w:val="24"/>
          <w:szCs w:val="24"/>
        </w:rPr>
        <w:t>- (i) Subject (Single number/Third person)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 xml:space="preserve"> form of verb + s/es.</w:t>
      </w:r>
    </w:p>
    <w:p w:rsidR="00B82AA9" w:rsidRPr="00711ABB" w:rsidRDefault="00B82AA9" w:rsidP="00985312">
      <w:pPr>
        <w:pStyle w:val="paragrahk"/>
        <w:rPr>
          <w:rFonts w:asciiTheme="majorHAnsi" w:hAnsiTheme="majorHAnsi" w:cstheme="minorHAnsi"/>
          <w:color w:val="000000" w:themeColor="text1"/>
          <w:sz w:val="24"/>
          <w:szCs w:val="24"/>
        </w:rPr>
      </w:pPr>
    </w:p>
    <w:p w:rsidR="00B82AA9" w:rsidRPr="00711ABB" w:rsidRDefault="00EE134B" w:rsidP="00644262">
      <w:pPr>
        <w:pStyle w:val="paragrahk"/>
        <w:ind w:left="1701"/>
        <w:rPr>
          <w:rFonts w:cstheme="minorHAnsi"/>
          <w:color w:val="000000" w:themeColor="text1"/>
          <w:u w:val="single"/>
        </w:rPr>
      </w:pPr>
      <w:r w:rsidRPr="00711ABB">
        <w:rPr>
          <w:rFonts w:cstheme="minorHAnsi"/>
          <w:color w:val="000000" w:themeColor="text1"/>
          <w:u w:val="single"/>
        </w:rPr>
        <w:t>Example</w:t>
      </w:r>
      <w:r w:rsidR="00B82AA9" w:rsidRPr="00711ABB">
        <w:rPr>
          <w:rFonts w:cstheme="minorHAnsi"/>
          <w:color w:val="000000" w:themeColor="text1"/>
          <w:u w:val="single"/>
        </w:rPr>
        <w:t xml:space="preserve"> of Rule 1:-</w:t>
      </w:r>
    </w:p>
    <w:p w:rsidR="007A0C79" w:rsidRPr="00711ABB" w:rsidRDefault="00B82AA9" w:rsidP="003F35EF">
      <w:pPr>
        <w:pStyle w:val="paragrahk"/>
        <w:numPr>
          <w:ilvl w:val="0"/>
          <w:numId w:val="95"/>
        </w:numPr>
        <w:rPr>
          <w:rFonts w:cs="Arial Unicode MS"/>
          <w:color w:val="000000" w:themeColor="text1"/>
        </w:rPr>
      </w:pPr>
      <w:r w:rsidRPr="00711ABB">
        <w:rPr>
          <w:color w:val="000000" w:themeColor="text1"/>
        </w:rPr>
        <w:t>He goes to college.</w:t>
      </w:r>
    </w:p>
    <w:p w:rsidR="007A0C79" w:rsidRPr="00711ABB" w:rsidRDefault="007A0C79" w:rsidP="00644262">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वह कॉलेज जाता है</w:t>
      </w:r>
      <w:r w:rsidRPr="00711ABB">
        <w:rPr>
          <w:rFonts w:asciiTheme="minorBidi" w:hAnsiTheme="minorBidi"/>
          <w:color w:val="000000" w:themeColor="text1"/>
          <w:sz w:val="20"/>
          <w:szCs w:val="20"/>
        </w:rPr>
        <w:t>|</w:t>
      </w:r>
    </w:p>
    <w:p w:rsidR="007A0C79" w:rsidRPr="00711ABB" w:rsidRDefault="00B82AA9" w:rsidP="003F35EF">
      <w:pPr>
        <w:pStyle w:val="paragrahk"/>
        <w:numPr>
          <w:ilvl w:val="0"/>
          <w:numId w:val="95"/>
        </w:numPr>
        <w:rPr>
          <w:color w:val="000000" w:themeColor="text1"/>
        </w:rPr>
      </w:pPr>
      <w:r w:rsidRPr="00711ABB">
        <w:rPr>
          <w:color w:val="000000" w:themeColor="text1"/>
        </w:rPr>
        <w:t>Mitaplays</w:t>
      </w:r>
      <w:r w:rsidR="00561575" w:rsidRPr="00711ABB">
        <w:rPr>
          <w:rFonts w:cs="Arial Unicode MS"/>
          <w:color w:val="000000" w:themeColor="text1"/>
        </w:rPr>
        <w:t xml:space="preserve">the </w:t>
      </w:r>
      <w:r w:rsidRPr="00711ABB">
        <w:rPr>
          <w:color w:val="000000" w:themeColor="text1"/>
        </w:rPr>
        <w:t>piano.</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ता पीआनो बजाती है</w:t>
      </w:r>
      <w:r w:rsidRPr="00711ABB">
        <w:rPr>
          <w:rFonts w:asciiTheme="minorBidi" w:hAnsiTheme="minorBidi" w:cstheme="minorBidi"/>
          <w:color w:val="000000" w:themeColor="text1"/>
          <w:sz w:val="20"/>
        </w:rPr>
        <w:t>|</w:t>
      </w:r>
    </w:p>
    <w:p w:rsidR="007A0C79" w:rsidRPr="00711ABB" w:rsidRDefault="00B82AA9" w:rsidP="003F35EF">
      <w:pPr>
        <w:pStyle w:val="paragrahk"/>
        <w:numPr>
          <w:ilvl w:val="0"/>
          <w:numId w:val="95"/>
        </w:numPr>
        <w:rPr>
          <w:color w:val="000000" w:themeColor="text1"/>
        </w:rPr>
      </w:pPr>
      <w:r w:rsidRPr="00711ABB">
        <w:rPr>
          <w:color w:val="000000" w:themeColor="text1"/>
        </w:rPr>
        <w:t>Gitasings.</w:t>
      </w:r>
    </w:p>
    <w:p w:rsidR="007A0C79" w:rsidRPr="00711ABB" w:rsidRDefault="007A0C79" w:rsidP="00644262">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गीता गाती है</w:t>
      </w:r>
    </w:p>
    <w:p w:rsidR="00B82AA9" w:rsidRPr="00711ABB" w:rsidRDefault="00B82AA9" w:rsidP="003F35EF">
      <w:pPr>
        <w:pStyle w:val="paragrahk"/>
        <w:numPr>
          <w:ilvl w:val="0"/>
          <w:numId w:val="95"/>
        </w:numPr>
        <w:rPr>
          <w:color w:val="000000" w:themeColor="text1"/>
        </w:rPr>
      </w:pPr>
      <w:r w:rsidRPr="00711ABB">
        <w:rPr>
          <w:color w:val="000000" w:themeColor="text1"/>
        </w:rPr>
        <w:t>Latawritespoem.</w:t>
      </w:r>
    </w:p>
    <w:p w:rsidR="00B82AA9" w:rsidRPr="00711ABB" w:rsidRDefault="007A0C79" w:rsidP="007A0C79">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लता कविता लिखती है</w:t>
      </w:r>
      <w:r w:rsidRPr="00711ABB">
        <w:rPr>
          <w:rFonts w:asciiTheme="minorBidi" w:hAnsiTheme="minorBidi" w:cstheme="minorBidi"/>
          <w:color w:val="000000" w:themeColor="text1"/>
          <w:sz w:val="20"/>
        </w:rPr>
        <w:t>|</w:t>
      </w:r>
    </w:p>
    <w:p w:rsidR="007A0C79" w:rsidRPr="00711ABB" w:rsidRDefault="00B82AA9" w:rsidP="003F35EF">
      <w:pPr>
        <w:pStyle w:val="paragrahk"/>
        <w:numPr>
          <w:ilvl w:val="0"/>
          <w:numId w:val="95"/>
        </w:numPr>
        <w:rPr>
          <w:rFonts w:cs="Arial Unicode MS"/>
          <w:color w:val="000000" w:themeColor="text1"/>
        </w:rPr>
      </w:pPr>
      <w:r w:rsidRPr="00711ABB">
        <w:rPr>
          <w:color w:val="000000" w:themeColor="text1"/>
        </w:rPr>
        <w:t>Heplaysfootball</w:t>
      </w:r>
      <w:r w:rsidRPr="00711ABB">
        <w:rPr>
          <w:rFonts w:cs="Arial Unicode MS"/>
          <w:color w:val="000000" w:themeColor="text1"/>
          <w:cs/>
        </w:rPr>
        <w:t>.</w:t>
      </w:r>
    </w:p>
    <w:p w:rsidR="007A0C79" w:rsidRPr="00711ABB" w:rsidRDefault="007A0C79" w:rsidP="00644262">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वह फूटबाल खेलता है</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95"/>
        </w:numPr>
        <w:rPr>
          <w:color w:val="000000" w:themeColor="text1"/>
        </w:rPr>
      </w:pPr>
      <w:r w:rsidRPr="00711ABB">
        <w:rPr>
          <w:color w:val="000000" w:themeColor="text1"/>
        </w:rPr>
        <w:t>Youswim.</w:t>
      </w:r>
    </w:p>
    <w:p w:rsidR="00B82AA9" w:rsidRPr="00711ABB" w:rsidRDefault="00B82AA9" w:rsidP="007A0C79">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वह तैरता है</w:t>
      </w:r>
      <w:r w:rsidRPr="00711ABB">
        <w:rPr>
          <w:rFonts w:asciiTheme="minorBidi" w:hAnsiTheme="minorBidi" w:cstheme="minorBidi"/>
          <w:color w:val="000000" w:themeColor="text1"/>
          <w:sz w:val="20"/>
        </w:rPr>
        <w:t>|</w:t>
      </w:r>
    </w:p>
    <w:p w:rsidR="007A0C79" w:rsidRPr="00711ABB" w:rsidRDefault="00B82AA9" w:rsidP="003F35EF">
      <w:pPr>
        <w:pStyle w:val="paragrahk"/>
        <w:numPr>
          <w:ilvl w:val="0"/>
          <w:numId w:val="95"/>
        </w:numPr>
        <w:rPr>
          <w:color w:val="000000" w:themeColor="text1"/>
        </w:rPr>
      </w:pPr>
      <w:r w:rsidRPr="00711ABB">
        <w:rPr>
          <w:color w:val="000000" w:themeColor="text1"/>
        </w:rPr>
        <w:t>ShecooksFood.</w:t>
      </w:r>
    </w:p>
    <w:p w:rsidR="007A0C79" w:rsidRPr="00711ABB" w:rsidRDefault="007A0C79" w:rsidP="00644262">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वह खाना बनाती है</w:t>
      </w:r>
      <w:r w:rsidRPr="00711ABB">
        <w:rPr>
          <w:rFonts w:asciiTheme="minorBidi" w:hAnsiTheme="minorBidi"/>
          <w:color w:val="000000" w:themeColor="text1"/>
          <w:sz w:val="20"/>
          <w:szCs w:val="20"/>
        </w:rPr>
        <w:t>|</w:t>
      </w:r>
      <w:r w:rsidR="00B82AA9" w:rsidRPr="00711ABB">
        <w:rPr>
          <w:rFonts w:asciiTheme="minorBidi" w:hAnsiTheme="minorBidi"/>
          <w:color w:val="000000" w:themeColor="text1"/>
          <w:sz w:val="20"/>
          <w:szCs w:val="20"/>
        </w:rPr>
        <w:tab/>
      </w:r>
    </w:p>
    <w:p w:rsidR="00B82AA9" w:rsidRPr="00711ABB" w:rsidRDefault="00B82AA9" w:rsidP="003F35EF">
      <w:pPr>
        <w:pStyle w:val="paragrahk"/>
        <w:numPr>
          <w:ilvl w:val="0"/>
          <w:numId w:val="95"/>
        </w:numPr>
        <w:rPr>
          <w:color w:val="000000" w:themeColor="text1"/>
        </w:rPr>
      </w:pPr>
      <w:r w:rsidRPr="00711ABB">
        <w:rPr>
          <w:color w:val="000000" w:themeColor="text1"/>
        </w:rPr>
        <w:t>Iswim.</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 तैरता हूँ</w:t>
      </w:r>
      <w:r w:rsidRPr="00711ABB">
        <w:rPr>
          <w:rFonts w:asciiTheme="minorBidi" w:hAnsiTheme="minorBidi" w:cstheme="minorBidi"/>
          <w:color w:val="000000" w:themeColor="text1"/>
          <w:sz w:val="20"/>
        </w:rPr>
        <w:t>|</w:t>
      </w:r>
    </w:p>
    <w:p w:rsidR="007A0C79" w:rsidRPr="00711ABB" w:rsidRDefault="00B82AA9" w:rsidP="003F35EF">
      <w:pPr>
        <w:pStyle w:val="paragrahk"/>
        <w:numPr>
          <w:ilvl w:val="0"/>
          <w:numId w:val="95"/>
        </w:numPr>
        <w:rPr>
          <w:color w:val="000000" w:themeColor="text1"/>
        </w:rPr>
      </w:pPr>
      <w:r w:rsidRPr="00711ABB">
        <w:rPr>
          <w:color w:val="000000" w:themeColor="text1"/>
        </w:rPr>
        <w:t>Hareshridesbicycle.</w:t>
      </w:r>
    </w:p>
    <w:p w:rsidR="007A0C79" w:rsidRPr="00711ABB" w:rsidRDefault="007A0C79" w:rsidP="00644262">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हरेश  साइकल चलाता है</w:t>
      </w:r>
      <w:r w:rsidRPr="00711ABB">
        <w:rPr>
          <w:rFonts w:asciiTheme="minorBidi" w:hAnsiTheme="minorBidi"/>
          <w:color w:val="000000" w:themeColor="text1"/>
          <w:sz w:val="20"/>
          <w:szCs w:val="20"/>
        </w:rPr>
        <w:t xml:space="preserve"> |</w:t>
      </w:r>
      <w:r w:rsidR="00B82AA9" w:rsidRPr="00711ABB">
        <w:rPr>
          <w:rFonts w:asciiTheme="minorBidi" w:hAnsiTheme="minorBidi"/>
          <w:color w:val="000000" w:themeColor="text1"/>
          <w:sz w:val="20"/>
          <w:szCs w:val="20"/>
        </w:rPr>
        <w:tab/>
      </w:r>
    </w:p>
    <w:p w:rsidR="00B82AA9" w:rsidRPr="00711ABB" w:rsidRDefault="00B82AA9" w:rsidP="003F35EF">
      <w:pPr>
        <w:pStyle w:val="paragrahk"/>
        <w:numPr>
          <w:ilvl w:val="0"/>
          <w:numId w:val="95"/>
        </w:numPr>
        <w:rPr>
          <w:color w:val="000000" w:themeColor="text1"/>
        </w:rPr>
      </w:pPr>
      <w:r w:rsidRPr="00711ABB">
        <w:rPr>
          <w:color w:val="000000" w:themeColor="text1"/>
        </w:rPr>
        <w:t>Icelebrate.</w:t>
      </w:r>
    </w:p>
    <w:p w:rsidR="00B82AA9" w:rsidRPr="00711ABB" w:rsidRDefault="00B82AA9" w:rsidP="007A0C79">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 जश्न मनाता हूँ</w:t>
      </w:r>
      <w:r w:rsidRPr="00711ABB">
        <w:rPr>
          <w:rFonts w:asciiTheme="minorBidi" w:hAnsiTheme="minorBidi" w:cstheme="minorBidi"/>
          <w:color w:val="000000" w:themeColor="text1"/>
          <w:sz w:val="20"/>
        </w:rPr>
        <w:t>|</w:t>
      </w:r>
    </w:p>
    <w:p w:rsidR="007A0C79" w:rsidRPr="00711ABB" w:rsidRDefault="007A0C79" w:rsidP="00A849C7">
      <w:pPr>
        <w:pStyle w:val="paragrahk"/>
        <w:ind w:left="0"/>
        <w:rPr>
          <w:color w:val="000000" w:themeColor="text1"/>
        </w:rPr>
      </w:pPr>
    </w:p>
    <w:p w:rsidR="00B82AA9" w:rsidRPr="00985312" w:rsidRDefault="00B82AA9" w:rsidP="00985312">
      <w:pPr>
        <w:pStyle w:val="paragrahk"/>
        <w:ind w:left="1276"/>
        <w:rPr>
          <w:rFonts w:asciiTheme="majorHAnsi" w:hAnsiTheme="majorHAnsi" w:cstheme="minorHAnsi"/>
          <w:b w:val="0"/>
          <w:bCs/>
          <w:color w:val="000000" w:themeColor="text1"/>
          <w:sz w:val="24"/>
          <w:szCs w:val="24"/>
        </w:rPr>
      </w:pPr>
      <w:r w:rsidRPr="00711ABB">
        <w:rPr>
          <w:rFonts w:asciiTheme="majorHAnsi" w:hAnsiTheme="majorHAnsi" w:cstheme="minorHAnsi"/>
          <w:color w:val="000000" w:themeColor="text1"/>
          <w:sz w:val="24"/>
          <w:szCs w:val="24"/>
        </w:rPr>
        <w:t>Rule</w:t>
      </w:r>
      <w:r w:rsidRPr="00711ABB">
        <w:rPr>
          <w:rFonts w:asciiTheme="majorHAnsi" w:hAnsiTheme="majorHAnsi" w:cstheme="minorHAnsi"/>
          <w:color w:val="000000" w:themeColor="text1"/>
          <w:sz w:val="24"/>
          <w:szCs w:val="24"/>
          <w:cs/>
        </w:rPr>
        <w:t xml:space="preserve"> 2 </w:t>
      </w:r>
      <w:r w:rsidRPr="00711ABB">
        <w:rPr>
          <w:rFonts w:asciiTheme="majorHAnsi" w:hAnsiTheme="majorHAnsi" w:cstheme="minorHAnsi"/>
          <w:color w:val="000000" w:themeColor="text1"/>
          <w:sz w:val="24"/>
          <w:szCs w:val="24"/>
        </w:rPr>
        <w:t>–</w:t>
      </w:r>
      <w:r w:rsidRPr="00985312">
        <w:rPr>
          <w:rFonts w:asciiTheme="majorHAnsi" w:hAnsiTheme="majorHAnsi" w:cstheme="minorHAnsi"/>
          <w:b w:val="0"/>
          <w:bCs/>
          <w:color w:val="000000" w:themeColor="text1"/>
          <w:sz w:val="24"/>
          <w:szCs w:val="24"/>
        </w:rPr>
        <w:t>Subject</w:t>
      </w:r>
      <w:r w:rsidRPr="00985312">
        <w:rPr>
          <w:rFonts w:asciiTheme="majorHAnsi" w:hAnsiTheme="majorHAnsi" w:cstheme="minorHAnsi"/>
          <w:b w:val="0"/>
          <w:bCs/>
          <w:color w:val="000000" w:themeColor="text1"/>
          <w:sz w:val="24"/>
          <w:szCs w:val="24"/>
          <w:cs/>
        </w:rPr>
        <w:t xml:space="preserve"> (</w:t>
      </w:r>
      <w:r w:rsidRPr="00985312">
        <w:rPr>
          <w:rFonts w:asciiTheme="majorHAnsi" w:hAnsiTheme="majorHAnsi" w:cstheme="minorHAnsi"/>
          <w:b w:val="0"/>
          <w:bCs/>
          <w:color w:val="000000" w:themeColor="text1"/>
          <w:sz w:val="24"/>
          <w:szCs w:val="24"/>
        </w:rPr>
        <w:t>pluralnumber</w:t>
      </w:r>
      <w:r w:rsidRPr="00985312">
        <w:rPr>
          <w:rFonts w:asciiTheme="majorHAnsi" w:hAnsiTheme="majorHAnsi" w:cstheme="minorHAnsi"/>
          <w:b w:val="0"/>
          <w:bCs/>
          <w:color w:val="000000" w:themeColor="text1"/>
          <w:sz w:val="24"/>
          <w:szCs w:val="24"/>
          <w:cs/>
        </w:rPr>
        <w:t>)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formofverb</w:t>
      </w:r>
      <w:r w:rsidRPr="00985312">
        <w:rPr>
          <w:rFonts w:asciiTheme="majorHAnsi" w:hAnsiTheme="majorHAnsi" w:cstheme="minorHAnsi"/>
          <w:b w:val="0"/>
          <w:bCs/>
          <w:color w:val="000000" w:themeColor="text1"/>
          <w:sz w:val="24"/>
          <w:szCs w:val="24"/>
          <w:cs/>
        </w:rPr>
        <w:t xml:space="preserve"> + </w:t>
      </w:r>
      <w:r w:rsidRPr="00985312">
        <w:rPr>
          <w:rFonts w:asciiTheme="majorHAnsi" w:hAnsiTheme="majorHAnsi" w:cstheme="minorHAnsi"/>
          <w:b w:val="0"/>
          <w:bCs/>
          <w:color w:val="000000" w:themeColor="text1"/>
          <w:sz w:val="24"/>
          <w:szCs w:val="24"/>
        </w:rPr>
        <w:t>object</w:t>
      </w:r>
      <w:r w:rsidRPr="00985312">
        <w:rPr>
          <w:rFonts w:asciiTheme="majorHAnsi" w:hAnsiTheme="majorHAnsi" w:cstheme="minorHAnsi"/>
          <w:b w:val="0"/>
          <w:bCs/>
          <w:color w:val="000000" w:themeColor="text1"/>
          <w:sz w:val="24"/>
          <w:szCs w:val="24"/>
          <w:cs/>
        </w:rPr>
        <w:t xml:space="preserve"> (</w:t>
      </w:r>
      <w:r w:rsidRPr="00985312">
        <w:rPr>
          <w:rFonts w:asciiTheme="majorHAnsi" w:hAnsiTheme="majorHAnsi" w:cstheme="minorHAnsi"/>
          <w:b w:val="0"/>
          <w:bCs/>
          <w:color w:val="000000" w:themeColor="text1"/>
          <w:sz w:val="24"/>
          <w:szCs w:val="24"/>
        </w:rPr>
        <w:t>ifany).</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cs/>
        </w:rPr>
        <w:t>:</w:t>
      </w:r>
      <w:r w:rsidRPr="00711ABB">
        <w:rPr>
          <w:rFonts w:cstheme="minorHAnsi"/>
          <w:color w:val="000000" w:themeColor="text1"/>
          <w:u w:val="single"/>
        </w:rPr>
        <w:t>-</w:t>
      </w:r>
    </w:p>
    <w:p w:rsidR="00B82AA9" w:rsidRPr="00711ABB" w:rsidRDefault="00B82AA9" w:rsidP="003F35EF">
      <w:pPr>
        <w:pStyle w:val="paragrahk"/>
        <w:numPr>
          <w:ilvl w:val="0"/>
          <w:numId w:val="96"/>
        </w:numPr>
        <w:rPr>
          <w:color w:val="000000" w:themeColor="text1"/>
        </w:rPr>
      </w:pPr>
      <w:r w:rsidRPr="00711ABB">
        <w:rPr>
          <w:color w:val="000000" w:themeColor="text1"/>
        </w:rPr>
        <w:t>Theyplaycricket.</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वे क्रिकेट खेलते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0"/>
          <w:numId w:val="96"/>
        </w:numPr>
        <w:rPr>
          <w:color w:val="000000" w:themeColor="text1"/>
        </w:rPr>
      </w:pPr>
      <w:r w:rsidRPr="00711ABB">
        <w:rPr>
          <w:color w:val="000000" w:themeColor="text1"/>
        </w:rPr>
        <w:t>Wedrinkjuice</w:t>
      </w:r>
      <w:r w:rsidRPr="00711ABB">
        <w:rPr>
          <w:rFonts w:cs="Arial Unicode MS"/>
          <w:color w:val="000000" w:themeColor="text1"/>
          <w:cs/>
        </w:rPr>
        <w:t>.</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हम जूस पीते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0"/>
          <w:numId w:val="96"/>
        </w:numPr>
        <w:rPr>
          <w:color w:val="000000" w:themeColor="text1"/>
        </w:rPr>
      </w:pPr>
      <w:r w:rsidRPr="00711ABB">
        <w:rPr>
          <w:color w:val="000000" w:themeColor="text1"/>
        </w:rPr>
        <w:t>Theywatchmovie.</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वे मुभी देखते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0"/>
          <w:numId w:val="96"/>
        </w:numPr>
        <w:rPr>
          <w:color w:val="000000" w:themeColor="text1"/>
        </w:rPr>
      </w:pPr>
      <w:r w:rsidRPr="00711ABB">
        <w:rPr>
          <w:color w:val="000000" w:themeColor="text1"/>
        </w:rPr>
        <w:t>Wego.</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हम जाते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0"/>
          <w:numId w:val="96"/>
        </w:numPr>
        <w:rPr>
          <w:color w:val="000000" w:themeColor="text1"/>
        </w:rPr>
      </w:pPr>
      <w:r w:rsidRPr="00711ABB">
        <w:rPr>
          <w:color w:val="000000" w:themeColor="text1"/>
        </w:rPr>
        <w:t>Wecelebratetogether</w:t>
      </w:r>
      <w:r w:rsidRPr="00711ABB">
        <w:rPr>
          <w:rFonts w:cs="Arial Unicode MS"/>
          <w:color w:val="000000" w:themeColor="text1"/>
          <w:cs/>
        </w:rPr>
        <w:t>.</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हम एक साथ जश्न मनाते हैं</w:t>
      </w:r>
      <w:r w:rsidRPr="00711ABB">
        <w:rPr>
          <w:rFonts w:asciiTheme="minorBidi" w:hAnsiTheme="minorBidi" w:cstheme="minorBidi"/>
          <w:color w:val="000000" w:themeColor="text1"/>
          <w:sz w:val="20"/>
        </w:rPr>
        <w:t>|</w:t>
      </w:r>
    </w:p>
    <w:p w:rsidR="00882D42" w:rsidRPr="00711ABB" w:rsidRDefault="00882D42" w:rsidP="00882D42">
      <w:pPr>
        <w:pStyle w:val="paragrahk"/>
        <w:rPr>
          <w:color w:val="000000" w:themeColor="text1"/>
        </w:rPr>
      </w:pPr>
    </w:p>
    <w:p w:rsidR="00EB60CD" w:rsidRPr="00234C99" w:rsidRDefault="00B82AA9" w:rsidP="003F35EF">
      <w:pPr>
        <w:pStyle w:val="paragrahk"/>
        <w:numPr>
          <w:ilvl w:val="0"/>
          <w:numId w:val="41"/>
        </w:numPr>
        <w:ind w:left="1276" w:hanging="283"/>
        <w:rPr>
          <w:rFonts w:asciiTheme="majorHAnsi" w:hAnsiTheme="majorHAnsi"/>
          <w:color w:val="000000" w:themeColor="text1"/>
          <w:sz w:val="32"/>
          <w:szCs w:val="32"/>
        </w:rPr>
      </w:pPr>
      <w:r w:rsidRPr="00234C99">
        <w:rPr>
          <w:rFonts w:asciiTheme="majorHAnsi" w:hAnsiTheme="majorHAnsi"/>
          <w:color w:val="000000" w:themeColor="text1"/>
          <w:sz w:val="32"/>
          <w:szCs w:val="32"/>
        </w:rPr>
        <w:t>NegativeSentences:</w:t>
      </w:r>
    </w:p>
    <w:p w:rsidR="00B82AA9" w:rsidRPr="00985312" w:rsidRDefault="00B82AA9" w:rsidP="00985312">
      <w:pPr>
        <w:pStyle w:val="paragrahk"/>
        <w:ind w:left="1276"/>
        <w:rPr>
          <w:rFonts w:asciiTheme="majorHAnsi" w:hAnsiTheme="majorHAnsi"/>
          <w:b w:val="0"/>
          <w:bCs/>
          <w:color w:val="000000" w:themeColor="text1"/>
          <w:sz w:val="24"/>
          <w:szCs w:val="24"/>
        </w:rPr>
      </w:pPr>
      <w:r w:rsidRPr="00711ABB">
        <w:rPr>
          <w:rFonts w:asciiTheme="majorHAnsi" w:hAnsiTheme="majorHAnsi" w:cstheme="minorHAnsi"/>
          <w:color w:val="000000" w:themeColor="text1"/>
          <w:sz w:val="24"/>
          <w:szCs w:val="24"/>
        </w:rPr>
        <w:t>Rule</w:t>
      </w:r>
      <w:r w:rsidRPr="00711ABB">
        <w:rPr>
          <w:rFonts w:asciiTheme="majorHAnsi" w:hAnsiTheme="majorHAnsi" w:cstheme="minorHAnsi"/>
          <w:color w:val="000000" w:themeColor="text1"/>
          <w:sz w:val="24"/>
          <w:szCs w:val="24"/>
          <w:cs/>
        </w:rPr>
        <w:t xml:space="preserve"> 1 </w:t>
      </w:r>
      <w:r w:rsidRPr="00985312">
        <w:rPr>
          <w:rFonts w:asciiTheme="majorHAnsi" w:hAnsiTheme="majorHAnsi" w:cstheme="minorHAnsi"/>
          <w:b w:val="0"/>
          <w:bCs/>
          <w:color w:val="000000" w:themeColor="text1"/>
          <w:sz w:val="24"/>
          <w:szCs w:val="24"/>
        </w:rPr>
        <w:t>–Subject</w:t>
      </w:r>
      <w:r w:rsidRPr="00985312">
        <w:rPr>
          <w:rFonts w:asciiTheme="majorHAnsi" w:hAnsiTheme="majorHAnsi" w:cstheme="minorHAnsi"/>
          <w:b w:val="0"/>
          <w:bCs/>
          <w:color w:val="000000" w:themeColor="text1"/>
          <w:sz w:val="24"/>
          <w:szCs w:val="24"/>
          <w:cs/>
        </w:rPr>
        <w:t xml:space="preserve"> (</w:t>
      </w:r>
      <w:r w:rsidRPr="00985312">
        <w:rPr>
          <w:rFonts w:asciiTheme="majorHAnsi" w:hAnsiTheme="majorHAnsi" w:cstheme="minorHAnsi"/>
          <w:b w:val="0"/>
          <w:bCs/>
          <w:color w:val="000000" w:themeColor="text1"/>
          <w:sz w:val="24"/>
          <w:szCs w:val="24"/>
        </w:rPr>
        <w:t>Singlenumber/Third</w:t>
      </w:r>
      <w:r w:rsidR="00561575" w:rsidRPr="00985312">
        <w:rPr>
          <w:rFonts w:asciiTheme="majorHAnsi" w:hAnsiTheme="majorHAnsi" w:cs="Arial Unicode MS"/>
          <w:b w:val="0"/>
          <w:bCs/>
          <w:color w:val="000000" w:themeColor="text1"/>
          <w:sz w:val="24"/>
          <w:szCs w:val="24"/>
          <w:cs/>
        </w:rPr>
        <w:t>-</w:t>
      </w:r>
      <w:r w:rsidRPr="00985312">
        <w:rPr>
          <w:rFonts w:asciiTheme="majorHAnsi" w:hAnsiTheme="majorHAnsi" w:cstheme="minorHAnsi"/>
          <w:b w:val="0"/>
          <w:bCs/>
          <w:color w:val="000000" w:themeColor="text1"/>
          <w:sz w:val="24"/>
          <w:szCs w:val="24"/>
        </w:rPr>
        <w:t>person)</w:t>
      </w:r>
      <w:r w:rsidRPr="00985312">
        <w:rPr>
          <w:rFonts w:asciiTheme="majorHAnsi" w:hAnsiTheme="majorHAnsi" w:cstheme="minorHAnsi"/>
          <w:b w:val="0"/>
          <w:bCs/>
          <w:color w:val="000000" w:themeColor="text1"/>
          <w:sz w:val="24"/>
          <w:szCs w:val="24"/>
          <w:cs/>
        </w:rPr>
        <w:t xml:space="preserve"> + </w:t>
      </w:r>
      <w:r w:rsidRPr="00985312">
        <w:rPr>
          <w:rFonts w:asciiTheme="majorHAnsi" w:hAnsiTheme="majorHAnsi" w:cstheme="minorHAnsi"/>
          <w:b w:val="0"/>
          <w:bCs/>
          <w:color w:val="000000" w:themeColor="text1"/>
          <w:sz w:val="24"/>
          <w:szCs w:val="24"/>
        </w:rPr>
        <w:t>doesnot</w:t>
      </w:r>
      <w:r w:rsidRPr="00985312">
        <w:rPr>
          <w:rFonts w:asciiTheme="majorHAnsi" w:hAnsiTheme="majorHAnsi" w:cstheme="minorHAnsi"/>
          <w:b w:val="0"/>
          <w:bCs/>
          <w:color w:val="000000" w:themeColor="text1"/>
          <w:sz w:val="24"/>
          <w:szCs w:val="24"/>
          <w:cs/>
        </w:rPr>
        <w:t xml:space="preserve">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formofverb.</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1 </w:t>
      </w:r>
      <w:r w:rsidR="00EE134B" w:rsidRPr="00711ABB">
        <w:rPr>
          <w:rFonts w:cstheme="minorHAnsi"/>
          <w:color w:val="000000" w:themeColor="text1"/>
          <w:u w:val="single"/>
        </w:rPr>
        <w:t>Example</w:t>
      </w:r>
      <w:r w:rsidRPr="00711ABB">
        <w:rPr>
          <w:rFonts w:cstheme="minorHAnsi"/>
          <w:color w:val="000000" w:themeColor="text1"/>
          <w:u w:val="single"/>
        </w:rPr>
        <w:t>–</w:t>
      </w:r>
    </w:p>
    <w:p w:rsidR="00512AB4" w:rsidRPr="00711ABB" w:rsidRDefault="00B82AA9" w:rsidP="003F35EF">
      <w:pPr>
        <w:pStyle w:val="paragrahk"/>
        <w:numPr>
          <w:ilvl w:val="3"/>
          <w:numId w:val="97"/>
        </w:numPr>
        <w:rPr>
          <w:rFonts w:cs="Arial Unicode MS"/>
          <w:color w:val="000000" w:themeColor="text1"/>
        </w:rPr>
      </w:pPr>
      <w:r w:rsidRPr="00711ABB">
        <w:rPr>
          <w:color w:val="000000" w:themeColor="text1"/>
        </w:rPr>
        <w:t>Hedoesnotgotocollege.</w:t>
      </w:r>
    </w:p>
    <w:p w:rsidR="00512AB4" w:rsidRPr="00711ABB" w:rsidRDefault="00512AB4" w:rsidP="00512AB4">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कूल नहीं जाता है</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97"/>
        </w:numPr>
        <w:rPr>
          <w:color w:val="000000" w:themeColor="text1"/>
        </w:rPr>
      </w:pPr>
      <w:r w:rsidRPr="00711ABB">
        <w:rPr>
          <w:color w:val="000000" w:themeColor="text1"/>
        </w:rPr>
        <w:t>Gitadoesnotsing</w:t>
      </w:r>
      <w:r w:rsidR="00561575" w:rsidRPr="00711ABB">
        <w:rPr>
          <w:rFonts w:cs="Arial Unicode MS"/>
          <w:color w:val="000000" w:themeColor="text1"/>
          <w:cs/>
        </w:rPr>
        <w:t>-</w:t>
      </w:r>
      <w:r w:rsidRPr="00711ABB">
        <w:rPr>
          <w:color w:val="000000" w:themeColor="text1"/>
        </w:rPr>
        <w:t>song.</w:t>
      </w:r>
    </w:p>
    <w:p w:rsidR="00B82AA9" w:rsidRPr="00711ABB" w:rsidRDefault="00B82AA9" w:rsidP="00512AB4">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गीता गाना नहीं गाती है</w:t>
      </w:r>
      <w:r w:rsidRPr="00711ABB">
        <w:rPr>
          <w:rFonts w:asciiTheme="minorBidi" w:hAnsiTheme="minorBidi" w:cstheme="minorBidi"/>
          <w:color w:val="000000" w:themeColor="text1"/>
          <w:sz w:val="20"/>
        </w:rPr>
        <w:t>|</w:t>
      </w:r>
    </w:p>
    <w:p w:rsidR="00512AB4" w:rsidRPr="00711ABB" w:rsidRDefault="00B82AA9" w:rsidP="003F35EF">
      <w:pPr>
        <w:pStyle w:val="paragrahk"/>
        <w:numPr>
          <w:ilvl w:val="3"/>
          <w:numId w:val="97"/>
        </w:numPr>
        <w:rPr>
          <w:color w:val="000000" w:themeColor="text1"/>
        </w:rPr>
      </w:pPr>
      <w:r w:rsidRPr="00711ABB">
        <w:rPr>
          <w:color w:val="000000" w:themeColor="text1"/>
        </w:rPr>
        <w:t>Hedoesn’tplayfootball.</w:t>
      </w:r>
    </w:p>
    <w:p w:rsidR="00512AB4" w:rsidRPr="00711ABB" w:rsidRDefault="00512AB4" w:rsidP="00512AB4">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lastRenderedPageBreak/>
        <w:t>वह फूटबल नहीं खेलते हैं</w:t>
      </w:r>
      <w:r w:rsidRPr="00711ABB">
        <w:rPr>
          <w:rFonts w:asciiTheme="minorBidi" w:hAnsiTheme="minorBidi"/>
          <w:color w:val="000000" w:themeColor="text1"/>
          <w:sz w:val="20"/>
          <w:szCs w:val="20"/>
        </w:rPr>
        <w:t>|</w:t>
      </w:r>
    </w:p>
    <w:p w:rsidR="00512AB4" w:rsidRPr="00711ABB" w:rsidRDefault="00B82AA9" w:rsidP="003F35EF">
      <w:pPr>
        <w:pStyle w:val="paragrahk"/>
        <w:numPr>
          <w:ilvl w:val="3"/>
          <w:numId w:val="97"/>
        </w:numPr>
        <w:rPr>
          <w:color w:val="000000" w:themeColor="text1"/>
        </w:rPr>
      </w:pPr>
      <w:r w:rsidRPr="00711ABB">
        <w:rPr>
          <w:color w:val="000000" w:themeColor="text1"/>
        </w:rPr>
        <w:t>Shedoesn’tcookfood.</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 xml:space="preserve"> वह खाना नहीं बनाती है</w:t>
      </w:r>
      <w:r w:rsidRPr="00711ABB">
        <w:rPr>
          <w:rFonts w:asciiTheme="minorBidi" w:hAnsiTheme="minorBidi" w:cstheme="minorBidi"/>
          <w:color w:val="000000" w:themeColor="text1"/>
          <w:sz w:val="20"/>
        </w:rPr>
        <w:t>|</w:t>
      </w:r>
    </w:p>
    <w:p w:rsidR="004A0CAC" w:rsidRPr="00711ABB" w:rsidRDefault="00B82AA9" w:rsidP="003F35EF">
      <w:pPr>
        <w:pStyle w:val="paragrahk"/>
        <w:numPr>
          <w:ilvl w:val="3"/>
          <w:numId w:val="97"/>
        </w:numPr>
        <w:rPr>
          <w:rFonts w:cs="Arial Unicode MS"/>
          <w:color w:val="000000" w:themeColor="text1"/>
        </w:rPr>
      </w:pPr>
      <w:r w:rsidRPr="00711ABB">
        <w:rPr>
          <w:color w:val="000000" w:themeColor="text1"/>
        </w:rPr>
        <w:t>Mitadoesn’tplay</w:t>
      </w:r>
      <w:r w:rsidR="00BE2352" w:rsidRPr="00711ABB">
        <w:rPr>
          <w:rFonts w:cs="Arial Unicode MS"/>
          <w:color w:val="000000" w:themeColor="text1"/>
        </w:rPr>
        <w:t xml:space="preserve">the </w:t>
      </w:r>
      <w:r w:rsidRPr="00711ABB">
        <w:rPr>
          <w:color w:val="000000" w:themeColor="text1"/>
        </w:rPr>
        <w:t>piano.</w:t>
      </w:r>
    </w:p>
    <w:p w:rsidR="00512AB4" w:rsidRPr="00711ABB" w:rsidRDefault="004A0CAC" w:rsidP="004A0CAC">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ता पीआनो नहीं बजाती है</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97"/>
        </w:numPr>
        <w:rPr>
          <w:color w:val="000000" w:themeColor="text1"/>
        </w:rPr>
      </w:pPr>
      <w:r w:rsidRPr="00711ABB">
        <w:rPr>
          <w:color w:val="000000" w:themeColor="text1"/>
        </w:rPr>
        <w:t>Latadoesn’twrite</w:t>
      </w:r>
      <w:r w:rsidR="00BE2352" w:rsidRPr="00711ABB">
        <w:rPr>
          <w:rFonts w:cs="Arial Unicode MS"/>
          <w:color w:val="000000" w:themeColor="text1"/>
        </w:rPr>
        <w:t xml:space="preserve">a </w:t>
      </w:r>
      <w:r w:rsidRPr="00711ABB">
        <w:rPr>
          <w:color w:val="000000" w:themeColor="text1"/>
        </w:rPr>
        <w:t>poem.</w:t>
      </w:r>
    </w:p>
    <w:p w:rsidR="00430EBD" w:rsidRPr="00711ABB" w:rsidRDefault="00B82AA9" w:rsidP="004A0CAC">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लता कविता नहीं लिखती है</w:t>
      </w:r>
      <w:r w:rsidRPr="00711ABB">
        <w:rPr>
          <w:rFonts w:asciiTheme="minorBidi" w:hAnsiTheme="minorBidi" w:cstheme="minorBidi"/>
          <w:color w:val="000000" w:themeColor="text1"/>
          <w:sz w:val="20"/>
        </w:rPr>
        <w:t>|</w:t>
      </w:r>
    </w:p>
    <w:p w:rsidR="004A0CAC" w:rsidRPr="00711ABB" w:rsidRDefault="004A0CAC" w:rsidP="004A0CAC">
      <w:pPr>
        <w:pStyle w:val="hindiex1"/>
        <w:rPr>
          <w:color w:val="000000" w:themeColor="text1"/>
        </w:rPr>
      </w:pPr>
    </w:p>
    <w:p w:rsidR="00B82AA9" w:rsidRPr="00711ABB" w:rsidRDefault="00B82AA9" w:rsidP="00985312">
      <w:pPr>
        <w:pStyle w:val="paragrahk"/>
        <w:ind w:left="1276"/>
        <w:rPr>
          <w:rFonts w:asciiTheme="majorHAnsi" w:hAnsiTheme="majorHAnsi" w:cstheme="minorHAnsi"/>
          <w:color w:val="000000" w:themeColor="text1"/>
          <w:sz w:val="24"/>
          <w:szCs w:val="24"/>
        </w:rPr>
      </w:pPr>
      <w:r w:rsidRPr="00711ABB">
        <w:rPr>
          <w:rFonts w:asciiTheme="majorHAnsi" w:hAnsiTheme="majorHAnsi" w:cstheme="minorHAnsi"/>
          <w:color w:val="000000" w:themeColor="text1"/>
          <w:sz w:val="24"/>
          <w:szCs w:val="24"/>
        </w:rPr>
        <w:t>Rule</w:t>
      </w:r>
      <w:r w:rsidRPr="00711ABB">
        <w:rPr>
          <w:rFonts w:asciiTheme="majorHAnsi" w:hAnsiTheme="majorHAnsi" w:cstheme="minorHAnsi"/>
          <w:color w:val="000000" w:themeColor="text1"/>
          <w:sz w:val="24"/>
          <w:szCs w:val="24"/>
          <w:cs/>
        </w:rPr>
        <w:t xml:space="preserve"> 2 </w:t>
      </w:r>
      <w:r w:rsidRPr="00711ABB">
        <w:rPr>
          <w:rFonts w:asciiTheme="majorHAnsi" w:hAnsiTheme="majorHAnsi" w:cstheme="minorHAnsi"/>
          <w:color w:val="000000" w:themeColor="text1"/>
          <w:sz w:val="24"/>
          <w:szCs w:val="24"/>
        </w:rPr>
        <w:t>–</w:t>
      </w:r>
      <w:r w:rsidRPr="00985312">
        <w:rPr>
          <w:rFonts w:asciiTheme="majorHAnsi" w:hAnsiTheme="majorHAnsi" w:cstheme="minorHAnsi"/>
          <w:b w:val="0"/>
          <w:bCs/>
          <w:color w:val="000000" w:themeColor="text1"/>
          <w:sz w:val="24"/>
          <w:szCs w:val="24"/>
        </w:rPr>
        <w:t>Subject</w:t>
      </w:r>
      <w:r w:rsidRPr="00985312">
        <w:rPr>
          <w:rFonts w:asciiTheme="majorHAnsi" w:hAnsiTheme="majorHAnsi" w:cstheme="minorHAnsi"/>
          <w:b w:val="0"/>
          <w:bCs/>
          <w:color w:val="000000" w:themeColor="text1"/>
          <w:sz w:val="24"/>
          <w:szCs w:val="24"/>
          <w:cs/>
        </w:rPr>
        <w:t xml:space="preserve"> (</w:t>
      </w:r>
      <w:r w:rsidRPr="00985312">
        <w:rPr>
          <w:rFonts w:asciiTheme="majorHAnsi" w:hAnsiTheme="majorHAnsi" w:cstheme="minorHAnsi"/>
          <w:b w:val="0"/>
          <w:bCs/>
          <w:color w:val="000000" w:themeColor="text1"/>
          <w:sz w:val="24"/>
          <w:szCs w:val="24"/>
        </w:rPr>
        <w:t>I,You,We,They</w:t>
      </w:r>
      <w:r w:rsidRPr="00985312">
        <w:rPr>
          <w:rFonts w:asciiTheme="majorHAnsi" w:hAnsiTheme="majorHAnsi" w:cstheme="minorHAnsi"/>
          <w:b w:val="0"/>
          <w:bCs/>
          <w:color w:val="000000" w:themeColor="text1"/>
          <w:sz w:val="24"/>
          <w:szCs w:val="24"/>
          <w:cs/>
        </w:rPr>
        <w:t xml:space="preserve">) + </w:t>
      </w:r>
      <w:r w:rsidRPr="00985312">
        <w:rPr>
          <w:rFonts w:asciiTheme="majorHAnsi" w:hAnsiTheme="majorHAnsi" w:cstheme="minorHAnsi"/>
          <w:b w:val="0"/>
          <w:bCs/>
          <w:color w:val="000000" w:themeColor="text1"/>
          <w:sz w:val="24"/>
          <w:szCs w:val="24"/>
        </w:rPr>
        <w:t>donot</w:t>
      </w:r>
      <w:r w:rsidRPr="00985312">
        <w:rPr>
          <w:rFonts w:asciiTheme="majorHAnsi" w:hAnsiTheme="majorHAnsi" w:cstheme="minorHAnsi"/>
          <w:b w:val="0"/>
          <w:bCs/>
          <w:color w:val="000000" w:themeColor="text1"/>
          <w:sz w:val="24"/>
          <w:szCs w:val="24"/>
          <w:cs/>
        </w:rPr>
        <w:t xml:space="preserve">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formofverb.</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cs/>
        </w:rPr>
        <w:t xml:space="preserve"> – </w:t>
      </w:r>
    </w:p>
    <w:p w:rsidR="004A0CAC" w:rsidRPr="00711ABB" w:rsidRDefault="00B82AA9" w:rsidP="003F35EF">
      <w:pPr>
        <w:pStyle w:val="paragrahk"/>
        <w:numPr>
          <w:ilvl w:val="1"/>
          <w:numId w:val="40"/>
        </w:numPr>
        <w:ind w:left="2977" w:hanging="425"/>
        <w:rPr>
          <w:rFonts w:cs="Arial Unicode MS"/>
          <w:color w:val="000000" w:themeColor="text1"/>
        </w:rPr>
      </w:pPr>
      <w:r w:rsidRPr="00711ABB">
        <w:rPr>
          <w:color w:val="000000" w:themeColor="text1"/>
        </w:rPr>
        <w:t>Youdonotswim.</w:t>
      </w:r>
    </w:p>
    <w:p w:rsidR="004A0CAC" w:rsidRPr="00711ABB" w:rsidRDefault="004A0CAC" w:rsidP="004A0CAC">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तुम नहीं तैरते हो</w:t>
      </w:r>
      <w:r w:rsidRPr="00711ABB">
        <w:rPr>
          <w:rFonts w:asciiTheme="minorBidi" w:hAnsiTheme="minorBidi"/>
          <w:color w:val="000000" w:themeColor="text1"/>
          <w:sz w:val="20"/>
          <w:szCs w:val="20"/>
        </w:rPr>
        <w:t>|</w:t>
      </w:r>
    </w:p>
    <w:p w:rsidR="00B82AA9" w:rsidRPr="00711ABB" w:rsidRDefault="00B82AA9" w:rsidP="003F35EF">
      <w:pPr>
        <w:pStyle w:val="paragrahk"/>
        <w:numPr>
          <w:ilvl w:val="1"/>
          <w:numId w:val="40"/>
        </w:numPr>
        <w:ind w:left="2977" w:hanging="425"/>
        <w:rPr>
          <w:color w:val="000000" w:themeColor="text1"/>
        </w:rPr>
      </w:pPr>
      <w:r w:rsidRPr="00711ABB">
        <w:rPr>
          <w:color w:val="000000" w:themeColor="text1"/>
        </w:rPr>
        <w:t>Idonotswim.</w:t>
      </w:r>
    </w:p>
    <w:p w:rsidR="00B82AA9" w:rsidRPr="00711ABB" w:rsidRDefault="004A0CAC" w:rsidP="004A0CAC">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 नहीं तैरता हूँ</w:t>
      </w:r>
      <w:r w:rsidRPr="00711ABB">
        <w:rPr>
          <w:rFonts w:asciiTheme="minorBidi" w:hAnsiTheme="minorBidi" w:cstheme="minorBidi"/>
          <w:color w:val="000000" w:themeColor="text1"/>
          <w:sz w:val="20"/>
        </w:rPr>
        <w:t>|</w:t>
      </w:r>
    </w:p>
    <w:p w:rsidR="004A0CAC" w:rsidRPr="00711ABB" w:rsidRDefault="00B82AA9" w:rsidP="003F35EF">
      <w:pPr>
        <w:pStyle w:val="paragrahk"/>
        <w:numPr>
          <w:ilvl w:val="1"/>
          <w:numId w:val="40"/>
        </w:numPr>
        <w:ind w:left="2977" w:hanging="425"/>
        <w:rPr>
          <w:rFonts w:cs="Arial Unicode MS"/>
          <w:color w:val="000000" w:themeColor="text1"/>
        </w:rPr>
      </w:pPr>
      <w:r w:rsidRPr="00711ABB">
        <w:rPr>
          <w:color w:val="000000" w:themeColor="text1"/>
        </w:rPr>
        <w:t>Idonotcelebrate.</w:t>
      </w:r>
    </w:p>
    <w:p w:rsidR="004A0CAC" w:rsidRPr="00711ABB" w:rsidRDefault="004A0CAC" w:rsidP="004A0CAC">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में जश्न नहीं मनाता हूँ</w:t>
      </w:r>
      <w:r w:rsidRPr="00711ABB">
        <w:rPr>
          <w:rFonts w:asciiTheme="minorBidi" w:hAnsiTheme="minorBidi"/>
          <w:color w:val="000000" w:themeColor="text1"/>
          <w:sz w:val="20"/>
          <w:szCs w:val="20"/>
        </w:rPr>
        <w:t>|</w:t>
      </w:r>
    </w:p>
    <w:p w:rsidR="00B82AA9" w:rsidRPr="00711ABB" w:rsidRDefault="00B82AA9" w:rsidP="003F35EF">
      <w:pPr>
        <w:pStyle w:val="paragrahk"/>
        <w:numPr>
          <w:ilvl w:val="1"/>
          <w:numId w:val="40"/>
        </w:numPr>
        <w:ind w:left="2977" w:hanging="425"/>
        <w:rPr>
          <w:color w:val="000000" w:themeColor="text1"/>
        </w:rPr>
      </w:pPr>
      <w:r w:rsidRPr="00711ABB">
        <w:rPr>
          <w:color w:val="000000" w:themeColor="text1"/>
        </w:rPr>
        <w:t>Theydonotplaycricket.</w:t>
      </w:r>
    </w:p>
    <w:p w:rsidR="006C46A3"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वे क्रिकेट नहीं खेलते हैं</w:t>
      </w:r>
      <w:r w:rsidRPr="00711ABB">
        <w:rPr>
          <w:rFonts w:asciiTheme="minorBidi" w:hAnsiTheme="minorBidi" w:cstheme="minorBidi"/>
          <w:color w:val="000000" w:themeColor="text1"/>
          <w:sz w:val="20"/>
        </w:rPr>
        <w:t>|</w:t>
      </w:r>
    </w:p>
    <w:p w:rsidR="004A0CAC" w:rsidRPr="00711ABB" w:rsidRDefault="00B82AA9" w:rsidP="003F35EF">
      <w:pPr>
        <w:pStyle w:val="paragrahk"/>
        <w:numPr>
          <w:ilvl w:val="1"/>
          <w:numId w:val="40"/>
        </w:numPr>
        <w:ind w:left="2977" w:hanging="425"/>
        <w:rPr>
          <w:color w:val="000000" w:themeColor="text1"/>
        </w:rPr>
      </w:pPr>
      <w:r w:rsidRPr="00711ABB">
        <w:rPr>
          <w:color w:val="000000" w:themeColor="text1"/>
        </w:rPr>
        <w:t>We do not drink juice.</w:t>
      </w:r>
    </w:p>
    <w:p w:rsidR="004A0CAC" w:rsidRPr="00711ABB" w:rsidRDefault="004A0CAC" w:rsidP="004A0CAC">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हम जूस नहीं पीते हैं</w:t>
      </w:r>
      <w:r w:rsidRPr="00711ABB">
        <w:rPr>
          <w:rFonts w:asciiTheme="minorBidi" w:hAnsiTheme="minorBidi"/>
          <w:color w:val="000000" w:themeColor="text1"/>
          <w:sz w:val="20"/>
          <w:szCs w:val="20"/>
        </w:rPr>
        <w:t>|</w:t>
      </w:r>
    </w:p>
    <w:p w:rsidR="004A0CAC" w:rsidRPr="00711ABB" w:rsidRDefault="00B82AA9" w:rsidP="003F35EF">
      <w:pPr>
        <w:pStyle w:val="paragrahk"/>
        <w:numPr>
          <w:ilvl w:val="1"/>
          <w:numId w:val="40"/>
        </w:numPr>
        <w:ind w:left="2977" w:hanging="425"/>
        <w:rPr>
          <w:color w:val="000000" w:themeColor="text1"/>
        </w:rPr>
      </w:pPr>
      <w:r w:rsidRPr="00711ABB">
        <w:rPr>
          <w:color w:val="000000" w:themeColor="text1"/>
        </w:rPr>
        <w:t>They do not watch movi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वे मुभी नहीं देखते हैं</w:t>
      </w:r>
      <w:r w:rsidRPr="00711ABB">
        <w:rPr>
          <w:rFonts w:asciiTheme="minorBidi" w:hAnsiTheme="minorBidi" w:cstheme="minorBidi"/>
          <w:color w:val="000000" w:themeColor="text1"/>
          <w:sz w:val="20"/>
        </w:rPr>
        <w:t>|</w:t>
      </w:r>
    </w:p>
    <w:p w:rsidR="004A0CAC" w:rsidRPr="00711ABB" w:rsidRDefault="00B82AA9" w:rsidP="003F35EF">
      <w:pPr>
        <w:pStyle w:val="paragrahk"/>
        <w:numPr>
          <w:ilvl w:val="1"/>
          <w:numId w:val="40"/>
        </w:numPr>
        <w:ind w:left="2977" w:hanging="425"/>
        <w:rPr>
          <w:color w:val="000000" w:themeColor="text1"/>
        </w:rPr>
      </w:pPr>
      <w:r w:rsidRPr="00711ABB">
        <w:rPr>
          <w:color w:val="000000" w:themeColor="text1"/>
        </w:rPr>
        <w:t>We do not go.</w:t>
      </w:r>
    </w:p>
    <w:p w:rsidR="004A0CAC" w:rsidRPr="00711ABB" w:rsidRDefault="004A0CAC" w:rsidP="004A0CAC">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हम नहीं जाते हैं</w:t>
      </w:r>
      <w:r w:rsidRPr="00711ABB">
        <w:rPr>
          <w:rFonts w:asciiTheme="minorBidi" w:hAnsiTheme="minorBidi" w:cstheme="minorBidi"/>
          <w:color w:val="000000" w:themeColor="text1"/>
          <w:sz w:val="20"/>
        </w:rPr>
        <w:t>|</w:t>
      </w:r>
    </w:p>
    <w:p w:rsidR="004A0CAC" w:rsidRPr="00711ABB" w:rsidRDefault="00B82AA9" w:rsidP="003F35EF">
      <w:pPr>
        <w:pStyle w:val="paragrahk"/>
        <w:numPr>
          <w:ilvl w:val="1"/>
          <w:numId w:val="40"/>
        </w:numPr>
        <w:ind w:left="2977" w:hanging="425"/>
        <w:rPr>
          <w:color w:val="000000" w:themeColor="text1"/>
        </w:rPr>
      </w:pPr>
      <w:r w:rsidRPr="00711ABB">
        <w:rPr>
          <w:color w:val="000000" w:themeColor="text1"/>
        </w:rPr>
        <w:t>We do not celebrate together.</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हम एक साथ जश्न नहीं मनाते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1"/>
          <w:numId w:val="40"/>
        </w:numPr>
        <w:ind w:left="2977" w:hanging="425"/>
        <w:rPr>
          <w:color w:val="000000" w:themeColor="text1"/>
        </w:rPr>
      </w:pPr>
      <w:r w:rsidRPr="00711ABB">
        <w:rPr>
          <w:color w:val="000000" w:themeColor="text1"/>
        </w:rPr>
        <w:t>You do not exercis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तुम अभ्यास नहीं करते हो</w:t>
      </w:r>
      <w:r w:rsidRPr="00711ABB">
        <w:rPr>
          <w:rFonts w:asciiTheme="minorBidi" w:hAnsiTheme="minorBidi" w:cstheme="minorBidi"/>
          <w:color w:val="000000" w:themeColor="text1"/>
          <w:sz w:val="20"/>
        </w:rPr>
        <w:t>|</w:t>
      </w:r>
    </w:p>
    <w:p w:rsidR="00EB60CD" w:rsidRPr="00711ABB" w:rsidRDefault="00EB60CD" w:rsidP="00EB60CD">
      <w:pPr>
        <w:pStyle w:val="paragrahk"/>
        <w:ind w:left="2160"/>
        <w:rPr>
          <w:color w:val="000000" w:themeColor="text1"/>
        </w:rPr>
      </w:pPr>
    </w:p>
    <w:p w:rsidR="00EB60CD" w:rsidRPr="00234C99" w:rsidRDefault="00B82AA9" w:rsidP="003F35EF">
      <w:pPr>
        <w:pStyle w:val="paragrahk"/>
        <w:numPr>
          <w:ilvl w:val="0"/>
          <w:numId w:val="41"/>
        </w:numPr>
        <w:ind w:left="1276" w:hanging="283"/>
        <w:rPr>
          <w:rFonts w:asciiTheme="majorHAnsi" w:hAnsiTheme="majorHAnsi"/>
          <w:color w:val="000000" w:themeColor="text1"/>
          <w:sz w:val="32"/>
          <w:szCs w:val="32"/>
        </w:rPr>
      </w:pPr>
      <w:r w:rsidRPr="00234C99">
        <w:rPr>
          <w:rFonts w:asciiTheme="majorHAnsi" w:hAnsiTheme="majorHAnsi"/>
          <w:color w:val="000000" w:themeColor="text1"/>
          <w:sz w:val="32"/>
          <w:szCs w:val="32"/>
        </w:rPr>
        <w:t xml:space="preserve">Interrogative Sentences:- </w:t>
      </w:r>
    </w:p>
    <w:p w:rsidR="00B82AA9" w:rsidRPr="00711ABB" w:rsidRDefault="00B82AA9" w:rsidP="00985312">
      <w:pPr>
        <w:pStyle w:val="paragrahk"/>
        <w:ind w:left="1276"/>
        <w:rPr>
          <w:rFonts w:asciiTheme="majorHAnsi" w:hAnsiTheme="majorHAnsi" w:cstheme="minorHAnsi"/>
          <w:color w:val="000000" w:themeColor="text1"/>
          <w:sz w:val="24"/>
          <w:szCs w:val="24"/>
        </w:rPr>
      </w:pPr>
      <w:r w:rsidRPr="00711ABB">
        <w:rPr>
          <w:rFonts w:asciiTheme="majorHAnsi" w:hAnsiTheme="majorHAnsi" w:cstheme="minorHAnsi"/>
          <w:color w:val="000000" w:themeColor="text1"/>
          <w:sz w:val="24"/>
          <w:szCs w:val="24"/>
        </w:rPr>
        <w:t xml:space="preserve">Rule 1 – </w:t>
      </w:r>
      <w:r w:rsidRPr="00985312">
        <w:rPr>
          <w:rFonts w:asciiTheme="majorHAnsi" w:hAnsiTheme="majorHAnsi" w:cstheme="minorHAnsi"/>
          <w:b w:val="0"/>
          <w:bCs/>
          <w:color w:val="000000" w:themeColor="text1"/>
          <w:sz w:val="24"/>
          <w:szCs w:val="24"/>
        </w:rPr>
        <w:t>Does + Subject ( Single number / Third person )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 xml:space="preserve"> form of verb</w:t>
      </w:r>
      <w:r w:rsidRPr="00711ABB">
        <w:rPr>
          <w:rFonts w:asciiTheme="majorHAnsi" w:hAnsiTheme="majorHAnsi" w:cstheme="minorHAnsi"/>
          <w:color w:val="000000" w:themeColor="text1"/>
          <w:sz w:val="24"/>
          <w:szCs w:val="24"/>
        </w:rPr>
        <w:t>.</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 xml:space="preserve">Rule 1 </w:t>
      </w:r>
      <w:r w:rsidR="00EE134B" w:rsidRPr="00711ABB">
        <w:rPr>
          <w:rFonts w:cstheme="minorHAnsi"/>
          <w:color w:val="000000" w:themeColor="text1"/>
          <w:u w:val="single"/>
        </w:rPr>
        <w:t>Example</w:t>
      </w:r>
      <w:r w:rsidRPr="00711ABB">
        <w:rPr>
          <w:rFonts w:cstheme="minorHAnsi"/>
          <w:color w:val="000000" w:themeColor="text1"/>
          <w:u w:val="single"/>
        </w:rPr>
        <w:t xml:space="preserve"> – </w:t>
      </w:r>
    </w:p>
    <w:p w:rsidR="003D11E6" w:rsidRPr="00711ABB" w:rsidRDefault="00B82AA9" w:rsidP="003F35EF">
      <w:pPr>
        <w:pStyle w:val="paragrahk"/>
        <w:numPr>
          <w:ilvl w:val="1"/>
          <w:numId w:val="40"/>
        </w:numPr>
        <w:ind w:left="2977" w:hanging="425"/>
        <w:rPr>
          <w:color w:val="000000" w:themeColor="text1"/>
        </w:rPr>
      </w:pPr>
      <w:r w:rsidRPr="00711ABB">
        <w:rPr>
          <w:color w:val="000000" w:themeColor="text1"/>
        </w:rPr>
        <w:t>Doe</w:t>
      </w:r>
      <w:r w:rsidR="004A0CAC" w:rsidRPr="00711ABB">
        <w:rPr>
          <w:color w:val="000000" w:themeColor="text1"/>
        </w:rPr>
        <w:t xml:space="preserve">s he go to college? </w:t>
      </w:r>
    </w:p>
    <w:p w:rsidR="004A0CAC" w:rsidRPr="00711ABB" w:rsidRDefault="003D11E6" w:rsidP="003D11E6">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कॉलेज जाता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1"/>
          <w:numId w:val="40"/>
        </w:numPr>
        <w:ind w:left="2977" w:hanging="425"/>
        <w:rPr>
          <w:color w:val="000000" w:themeColor="text1"/>
        </w:rPr>
      </w:pPr>
      <w:r w:rsidRPr="00711ABB">
        <w:rPr>
          <w:color w:val="000000" w:themeColor="text1"/>
        </w:rPr>
        <w:t>Does Gita sing</w:t>
      </w:r>
      <w:r w:rsidR="00561575" w:rsidRPr="00711ABB">
        <w:rPr>
          <w:color w:val="000000" w:themeColor="text1"/>
        </w:rPr>
        <w:t>-</w:t>
      </w:r>
      <w:r w:rsidRPr="00711ABB">
        <w:rPr>
          <w:color w:val="000000" w:themeColor="text1"/>
        </w:rPr>
        <w:t>so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गीता गाना गाती है</w:t>
      </w:r>
      <w:r w:rsidRPr="00711ABB">
        <w:rPr>
          <w:rFonts w:asciiTheme="minorBidi" w:hAnsiTheme="minorBidi" w:cstheme="minorBidi"/>
          <w:color w:val="000000" w:themeColor="text1"/>
          <w:sz w:val="20"/>
        </w:rPr>
        <w:t>?</w:t>
      </w:r>
    </w:p>
    <w:p w:rsidR="003D11E6" w:rsidRPr="00711ABB" w:rsidRDefault="00B82AA9" w:rsidP="003F35EF">
      <w:pPr>
        <w:pStyle w:val="paragrahk"/>
        <w:numPr>
          <w:ilvl w:val="1"/>
          <w:numId w:val="40"/>
        </w:numPr>
        <w:ind w:left="2977" w:hanging="425"/>
        <w:rPr>
          <w:color w:val="000000" w:themeColor="text1"/>
        </w:rPr>
      </w:pPr>
      <w:r w:rsidRPr="00711ABB">
        <w:rPr>
          <w:color w:val="000000" w:themeColor="text1"/>
        </w:rPr>
        <w:t>Does</w:t>
      </w:r>
      <w:r w:rsidR="004A0CAC" w:rsidRPr="00711ABB">
        <w:rPr>
          <w:color w:val="000000" w:themeColor="text1"/>
        </w:rPr>
        <w:t xml:space="preserve"> he play football?</w:t>
      </w:r>
    </w:p>
    <w:p w:rsidR="004A0CAC" w:rsidRPr="00711ABB" w:rsidRDefault="003D11E6" w:rsidP="003D11E6">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फूटबल खेलता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1"/>
          <w:numId w:val="40"/>
        </w:numPr>
        <w:ind w:left="2977" w:hanging="425"/>
        <w:rPr>
          <w:color w:val="000000" w:themeColor="text1"/>
          <w:cs/>
        </w:rPr>
      </w:pPr>
      <w:r w:rsidRPr="00711ABB">
        <w:rPr>
          <w:color w:val="000000" w:themeColor="text1"/>
        </w:rPr>
        <w:t>Does she cook food?</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खाना बनाती है</w:t>
      </w:r>
      <w:r w:rsidRPr="00711ABB">
        <w:rPr>
          <w:rFonts w:asciiTheme="minorBidi" w:hAnsiTheme="minorBidi" w:cstheme="minorBidi"/>
          <w:color w:val="000000" w:themeColor="text1"/>
          <w:sz w:val="20"/>
        </w:rPr>
        <w:t>?</w:t>
      </w:r>
    </w:p>
    <w:p w:rsidR="003D11E6" w:rsidRPr="00711ABB" w:rsidRDefault="00B82AA9" w:rsidP="003F35EF">
      <w:pPr>
        <w:pStyle w:val="paragrahk"/>
        <w:numPr>
          <w:ilvl w:val="1"/>
          <w:numId w:val="40"/>
        </w:numPr>
        <w:ind w:left="2977" w:hanging="425"/>
        <w:rPr>
          <w:color w:val="000000" w:themeColor="text1"/>
        </w:rPr>
      </w:pPr>
      <w:r w:rsidRPr="00711ABB">
        <w:rPr>
          <w:color w:val="000000" w:themeColor="text1"/>
        </w:rPr>
        <w:t>Doe</w:t>
      </w:r>
      <w:r w:rsidR="004A0CAC" w:rsidRPr="00711ABB">
        <w:rPr>
          <w:color w:val="000000" w:themeColor="text1"/>
        </w:rPr>
        <w:t xml:space="preserve">s Mita play Piano?   </w:t>
      </w:r>
    </w:p>
    <w:p w:rsidR="003D11E6" w:rsidRPr="00711ABB" w:rsidRDefault="003D11E6" w:rsidP="003D11E6">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ता पीआनो बजाती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1"/>
          <w:numId w:val="40"/>
        </w:numPr>
        <w:ind w:left="2977" w:hanging="425"/>
        <w:rPr>
          <w:color w:val="000000" w:themeColor="text1"/>
        </w:rPr>
      </w:pPr>
      <w:r w:rsidRPr="00711ABB">
        <w:rPr>
          <w:color w:val="000000" w:themeColor="text1"/>
        </w:rPr>
        <w:t>Does Lata write poem?</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लता कविता लिखती है</w:t>
      </w:r>
      <w:r w:rsidRPr="00711ABB">
        <w:rPr>
          <w:rFonts w:asciiTheme="minorBidi" w:hAnsiTheme="minorBidi" w:cstheme="minorBidi"/>
          <w:color w:val="000000" w:themeColor="text1"/>
          <w:sz w:val="20"/>
        </w:rPr>
        <w:t>?</w:t>
      </w:r>
    </w:p>
    <w:p w:rsidR="00644262" w:rsidRPr="00711ABB" w:rsidRDefault="00644262" w:rsidP="00A849C7">
      <w:pPr>
        <w:pStyle w:val="paragrahk"/>
        <w:ind w:left="0"/>
        <w:rPr>
          <w:color w:val="000000" w:themeColor="text1"/>
        </w:rPr>
      </w:pPr>
    </w:p>
    <w:p w:rsidR="00B82AA9" w:rsidRPr="00711ABB" w:rsidRDefault="00B82AA9" w:rsidP="00985312">
      <w:pPr>
        <w:pStyle w:val="paragrahk"/>
        <w:ind w:left="1276"/>
        <w:rPr>
          <w:rFonts w:asciiTheme="majorHAnsi" w:hAnsiTheme="majorHAnsi" w:cstheme="minorHAnsi"/>
          <w:color w:val="000000" w:themeColor="text1"/>
          <w:sz w:val="24"/>
          <w:szCs w:val="24"/>
        </w:rPr>
      </w:pPr>
      <w:r w:rsidRPr="00711ABB">
        <w:rPr>
          <w:rFonts w:asciiTheme="majorHAnsi" w:hAnsiTheme="majorHAnsi" w:cstheme="minorHAnsi"/>
          <w:color w:val="000000" w:themeColor="text1"/>
          <w:sz w:val="24"/>
          <w:szCs w:val="24"/>
        </w:rPr>
        <w:t>Rule</w:t>
      </w:r>
      <w:r w:rsidRPr="00711ABB">
        <w:rPr>
          <w:rFonts w:asciiTheme="majorHAnsi" w:hAnsiTheme="majorHAnsi" w:cstheme="minorHAnsi"/>
          <w:color w:val="000000" w:themeColor="text1"/>
          <w:sz w:val="24"/>
          <w:szCs w:val="24"/>
          <w:cs/>
        </w:rPr>
        <w:t xml:space="preserve"> 2 </w:t>
      </w:r>
      <w:r w:rsidRPr="00711ABB">
        <w:rPr>
          <w:rFonts w:asciiTheme="majorHAnsi" w:hAnsiTheme="majorHAnsi" w:cstheme="minorHAnsi"/>
          <w:color w:val="000000" w:themeColor="text1"/>
          <w:sz w:val="24"/>
          <w:szCs w:val="24"/>
        </w:rPr>
        <w:t>–</w:t>
      </w:r>
      <w:r w:rsidRPr="00985312">
        <w:rPr>
          <w:rFonts w:asciiTheme="majorHAnsi" w:hAnsiTheme="majorHAnsi" w:cstheme="minorHAnsi"/>
          <w:b w:val="0"/>
          <w:bCs/>
          <w:color w:val="000000" w:themeColor="text1"/>
          <w:sz w:val="24"/>
          <w:szCs w:val="24"/>
        </w:rPr>
        <w:t>Do</w:t>
      </w:r>
      <w:r w:rsidRPr="00985312">
        <w:rPr>
          <w:rFonts w:asciiTheme="majorHAnsi" w:hAnsiTheme="majorHAnsi" w:cstheme="minorHAnsi"/>
          <w:b w:val="0"/>
          <w:bCs/>
          <w:color w:val="000000" w:themeColor="text1"/>
          <w:sz w:val="24"/>
          <w:szCs w:val="24"/>
          <w:cs/>
        </w:rPr>
        <w:t xml:space="preserve"> + </w:t>
      </w:r>
      <w:r w:rsidRPr="00985312">
        <w:rPr>
          <w:rFonts w:asciiTheme="majorHAnsi" w:hAnsiTheme="majorHAnsi" w:cstheme="minorHAnsi"/>
          <w:b w:val="0"/>
          <w:bCs/>
          <w:color w:val="000000" w:themeColor="text1"/>
          <w:sz w:val="24"/>
          <w:szCs w:val="24"/>
        </w:rPr>
        <w:t>Subject</w:t>
      </w:r>
      <w:r w:rsidRPr="00985312">
        <w:rPr>
          <w:rFonts w:asciiTheme="majorHAnsi" w:hAnsiTheme="majorHAnsi" w:cstheme="minorHAnsi"/>
          <w:b w:val="0"/>
          <w:bCs/>
          <w:color w:val="000000" w:themeColor="text1"/>
          <w:sz w:val="24"/>
          <w:szCs w:val="24"/>
          <w:cs/>
        </w:rPr>
        <w:t xml:space="preserve"> (</w:t>
      </w:r>
      <w:r w:rsidRPr="00985312">
        <w:rPr>
          <w:rFonts w:asciiTheme="majorHAnsi" w:hAnsiTheme="majorHAnsi" w:cstheme="minorHAnsi"/>
          <w:b w:val="0"/>
          <w:bCs/>
          <w:color w:val="000000" w:themeColor="text1"/>
          <w:sz w:val="24"/>
          <w:szCs w:val="24"/>
        </w:rPr>
        <w:t>Pluralnumber,I,We,YouandThey</w:t>
      </w:r>
      <w:r w:rsidRPr="00985312">
        <w:rPr>
          <w:rFonts w:asciiTheme="majorHAnsi" w:hAnsiTheme="majorHAnsi" w:cstheme="minorHAnsi"/>
          <w:b w:val="0"/>
          <w:bCs/>
          <w:color w:val="000000" w:themeColor="text1"/>
          <w:sz w:val="24"/>
          <w:szCs w:val="24"/>
          <w:cs/>
        </w:rPr>
        <w:t xml:space="preserve">) + </w:t>
      </w:r>
      <w:r w:rsidRPr="00985312">
        <w:rPr>
          <w:rFonts w:asciiTheme="majorHAnsi" w:hAnsiTheme="majorHAnsi" w:cstheme="minorHAnsi"/>
          <w:b w:val="0"/>
          <w:bCs/>
          <w:color w:val="000000" w:themeColor="text1"/>
          <w:sz w:val="24"/>
          <w:szCs w:val="24"/>
        </w:rPr>
        <w:t>Verb</w:t>
      </w:r>
      <w:r w:rsidRPr="00985312">
        <w:rPr>
          <w:rFonts w:asciiTheme="majorHAnsi" w:hAnsiTheme="majorHAnsi" w:cstheme="minorHAnsi"/>
          <w:b w:val="0"/>
          <w:bCs/>
          <w:color w:val="000000" w:themeColor="text1"/>
          <w:sz w:val="24"/>
          <w:szCs w:val="24"/>
          <w:cs/>
        </w:rPr>
        <w:t xml:space="preserve">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form.</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cs/>
        </w:rPr>
        <w:t xml:space="preserve"> – </w:t>
      </w:r>
    </w:p>
    <w:p w:rsidR="003D11E6" w:rsidRPr="00711ABB" w:rsidRDefault="00B82AA9" w:rsidP="003F35EF">
      <w:pPr>
        <w:pStyle w:val="paragrahk"/>
        <w:numPr>
          <w:ilvl w:val="1"/>
          <w:numId w:val="40"/>
        </w:numPr>
        <w:ind w:left="2977"/>
        <w:rPr>
          <w:color w:val="000000" w:themeColor="text1"/>
        </w:rPr>
      </w:pPr>
      <w:r w:rsidRPr="00711ABB">
        <w:rPr>
          <w:color w:val="000000" w:themeColor="text1"/>
        </w:rPr>
        <w:lastRenderedPageBreak/>
        <w:t xml:space="preserve">Do you swim?  </w:t>
      </w:r>
    </w:p>
    <w:p w:rsidR="003D11E6" w:rsidRPr="00711ABB" w:rsidRDefault="003D11E6" w:rsidP="003D11E6">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तैरते हो</w:t>
      </w:r>
      <w:r w:rsidRPr="00711ABB">
        <w:rPr>
          <w:rFonts w:asciiTheme="minorBidi" w:hAnsiTheme="minorBidi"/>
          <w:color w:val="000000" w:themeColor="text1"/>
          <w:sz w:val="20"/>
          <w:szCs w:val="20"/>
        </w:rPr>
        <w:t>?</w:t>
      </w:r>
    </w:p>
    <w:p w:rsidR="003D11E6" w:rsidRPr="00711ABB" w:rsidRDefault="00B82AA9" w:rsidP="003F35EF">
      <w:pPr>
        <w:pStyle w:val="paragrahk"/>
        <w:numPr>
          <w:ilvl w:val="1"/>
          <w:numId w:val="40"/>
        </w:numPr>
        <w:ind w:left="2977"/>
        <w:rPr>
          <w:color w:val="000000" w:themeColor="text1"/>
        </w:rPr>
      </w:pPr>
      <w:r w:rsidRPr="00711ABB">
        <w:rPr>
          <w:color w:val="000000" w:themeColor="text1"/>
        </w:rPr>
        <w:t>Do I swim?</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 तैरता हूँ</w:t>
      </w:r>
      <w:r w:rsidRPr="00711ABB">
        <w:rPr>
          <w:rFonts w:asciiTheme="minorBidi" w:hAnsiTheme="minorBidi" w:cstheme="minorBidi"/>
          <w:color w:val="000000" w:themeColor="text1"/>
          <w:sz w:val="20"/>
        </w:rPr>
        <w:t>?</w:t>
      </w:r>
    </w:p>
    <w:p w:rsidR="003D11E6" w:rsidRPr="00711ABB" w:rsidRDefault="00B82AA9" w:rsidP="003F35EF">
      <w:pPr>
        <w:pStyle w:val="paragrahk"/>
        <w:numPr>
          <w:ilvl w:val="1"/>
          <w:numId w:val="40"/>
        </w:numPr>
        <w:ind w:left="2977"/>
        <w:rPr>
          <w:color w:val="000000" w:themeColor="text1"/>
        </w:rPr>
      </w:pPr>
      <w:r w:rsidRPr="00711ABB">
        <w:rPr>
          <w:color w:val="000000" w:themeColor="text1"/>
        </w:rPr>
        <w:t>Do I celebrate?</w:t>
      </w:r>
    </w:p>
    <w:p w:rsidR="003D11E6" w:rsidRPr="00711ABB" w:rsidRDefault="003D11E6" w:rsidP="003D11E6">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जश्न मनाता हूँ</w:t>
      </w:r>
      <w:r w:rsidRPr="00711ABB">
        <w:rPr>
          <w:rFonts w:asciiTheme="minorBidi" w:hAnsiTheme="minorBidi"/>
          <w:color w:val="000000" w:themeColor="text1"/>
          <w:sz w:val="20"/>
          <w:szCs w:val="20"/>
        </w:rPr>
        <w:t>?</w:t>
      </w:r>
    </w:p>
    <w:p w:rsidR="003D11E6" w:rsidRPr="00711ABB" w:rsidRDefault="00B82AA9" w:rsidP="003F35EF">
      <w:pPr>
        <w:pStyle w:val="paragrahk"/>
        <w:numPr>
          <w:ilvl w:val="1"/>
          <w:numId w:val="40"/>
        </w:numPr>
        <w:ind w:left="2977"/>
        <w:rPr>
          <w:color w:val="000000" w:themeColor="text1"/>
        </w:rPr>
      </w:pPr>
      <w:r w:rsidRPr="00711ABB">
        <w:rPr>
          <w:color w:val="000000" w:themeColor="text1"/>
        </w:rPr>
        <w:t>Do they play cricket?</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 लोग क्रिकेट खेलते है</w:t>
      </w:r>
      <w:r w:rsidRPr="00711ABB">
        <w:rPr>
          <w:rFonts w:asciiTheme="minorBidi" w:hAnsiTheme="minorBidi" w:cstheme="minorBidi"/>
          <w:color w:val="000000" w:themeColor="text1"/>
          <w:sz w:val="20"/>
        </w:rPr>
        <w:t>?</w:t>
      </w:r>
    </w:p>
    <w:p w:rsidR="003D11E6" w:rsidRPr="00711ABB" w:rsidRDefault="00B82AA9" w:rsidP="003F35EF">
      <w:pPr>
        <w:pStyle w:val="paragrahk"/>
        <w:numPr>
          <w:ilvl w:val="1"/>
          <w:numId w:val="40"/>
        </w:numPr>
        <w:ind w:left="2977"/>
        <w:rPr>
          <w:color w:val="000000" w:themeColor="text1"/>
        </w:rPr>
      </w:pPr>
      <w:r w:rsidRPr="00711ABB">
        <w:rPr>
          <w:color w:val="000000" w:themeColor="text1"/>
        </w:rPr>
        <w:t>D</w:t>
      </w:r>
      <w:r w:rsidR="004A0CAC" w:rsidRPr="00711ABB">
        <w:rPr>
          <w:color w:val="000000" w:themeColor="text1"/>
        </w:rPr>
        <w:t xml:space="preserve">o we drink juice?    </w:t>
      </w:r>
    </w:p>
    <w:p w:rsidR="003D11E6" w:rsidRPr="00711ABB" w:rsidRDefault="003D11E6" w:rsidP="00FE4D9D">
      <w:pPr>
        <w:pStyle w:val="paragrahk"/>
        <w:ind w:left="261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जूस पीते हैं</w:t>
      </w:r>
      <w:r w:rsidRPr="00711ABB">
        <w:rPr>
          <w:rFonts w:asciiTheme="minorBidi" w:hAnsiTheme="minorBidi"/>
          <w:color w:val="000000" w:themeColor="text1"/>
          <w:sz w:val="20"/>
          <w:szCs w:val="20"/>
        </w:rPr>
        <w:t>?</w:t>
      </w:r>
    </w:p>
    <w:p w:rsidR="003D11E6" w:rsidRPr="00711ABB" w:rsidRDefault="00B82AA9" w:rsidP="003F35EF">
      <w:pPr>
        <w:pStyle w:val="paragrahk"/>
        <w:numPr>
          <w:ilvl w:val="1"/>
          <w:numId w:val="40"/>
        </w:numPr>
        <w:ind w:left="2977"/>
        <w:rPr>
          <w:color w:val="000000" w:themeColor="text1"/>
        </w:rPr>
      </w:pPr>
      <w:r w:rsidRPr="00711ABB">
        <w:rPr>
          <w:color w:val="000000" w:themeColor="text1"/>
        </w:rPr>
        <w:t xml:space="preserve">Do they watch </w:t>
      </w:r>
      <w:r w:rsidR="00561575" w:rsidRPr="00711ABB">
        <w:rPr>
          <w:color w:val="000000" w:themeColor="text1"/>
        </w:rPr>
        <w:t xml:space="preserve">the </w:t>
      </w:r>
      <w:r w:rsidRPr="00711ABB">
        <w:rPr>
          <w:color w:val="000000" w:themeColor="text1"/>
        </w:rPr>
        <w:t>movi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 मुभी देखते हैं</w:t>
      </w:r>
      <w:r w:rsidRPr="00711ABB">
        <w:rPr>
          <w:rFonts w:asciiTheme="minorBidi" w:hAnsiTheme="minorBidi" w:cstheme="minorBidi"/>
          <w:color w:val="000000" w:themeColor="text1"/>
          <w:sz w:val="20"/>
        </w:rPr>
        <w:t>?</w:t>
      </w:r>
    </w:p>
    <w:p w:rsidR="003D11E6" w:rsidRPr="00711ABB" w:rsidRDefault="00B82AA9" w:rsidP="003F35EF">
      <w:pPr>
        <w:pStyle w:val="paragrahk"/>
        <w:numPr>
          <w:ilvl w:val="1"/>
          <w:numId w:val="40"/>
        </w:numPr>
        <w:ind w:left="2977"/>
        <w:rPr>
          <w:color w:val="000000" w:themeColor="text1"/>
        </w:rPr>
      </w:pPr>
      <w:r w:rsidRPr="00711ABB">
        <w:rPr>
          <w:color w:val="000000" w:themeColor="text1"/>
        </w:rPr>
        <w:t>Do we go?</w:t>
      </w:r>
    </w:p>
    <w:p w:rsidR="003D11E6" w:rsidRPr="00711ABB" w:rsidRDefault="003D11E6" w:rsidP="003D11E6">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जाते हैं</w:t>
      </w:r>
      <w:r w:rsidRPr="00711ABB">
        <w:rPr>
          <w:rFonts w:asciiTheme="minorBidi" w:hAnsiTheme="minorBidi"/>
          <w:color w:val="000000" w:themeColor="text1"/>
          <w:sz w:val="20"/>
          <w:szCs w:val="20"/>
        </w:rPr>
        <w:t>?</w:t>
      </w:r>
    </w:p>
    <w:p w:rsidR="003D11E6" w:rsidRPr="00711ABB" w:rsidRDefault="00B82AA9" w:rsidP="003F35EF">
      <w:pPr>
        <w:pStyle w:val="paragrahk"/>
        <w:numPr>
          <w:ilvl w:val="1"/>
          <w:numId w:val="40"/>
        </w:numPr>
        <w:ind w:left="2977"/>
        <w:rPr>
          <w:color w:val="000000" w:themeColor="text1"/>
        </w:rPr>
      </w:pPr>
      <w:r w:rsidRPr="00711ABB">
        <w:rPr>
          <w:color w:val="000000" w:themeColor="text1"/>
        </w:rPr>
        <w:t>Do we celebrate together?</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हम एक साथ जश्न मनाते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1"/>
          <w:numId w:val="40"/>
        </w:numPr>
        <w:ind w:left="2977"/>
        <w:rPr>
          <w:color w:val="000000" w:themeColor="text1"/>
        </w:rPr>
      </w:pPr>
      <w:r w:rsidRPr="00711ABB">
        <w:rPr>
          <w:color w:val="000000" w:themeColor="text1"/>
        </w:rPr>
        <w:t xml:space="preserve">Do you exercise? </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तुम अभ्यास करते हो</w:t>
      </w:r>
      <w:r w:rsidRPr="00711ABB">
        <w:rPr>
          <w:rFonts w:asciiTheme="minorBidi" w:hAnsiTheme="minorBidi" w:cstheme="minorBidi"/>
          <w:color w:val="000000" w:themeColor="text1"/>
          <w:sz w:val="20"/>
        </w:rPr>
        <w:t>?</w:t>
      </w:r>
    </w:p>
    <w:p w:rsidR="00EB60CD" w:rsidRPr="00711ABB" w:rsidRDefault="00EB60CD" w:rsidP="00EB60CD">
      <w:pPr>
        <w:pStyle w:val="paragrahk"/>
        <w:ind w:left="2160"/>
        <w:rPr>
          <w:color w:val="000000" w:themeColor="text1"/>
        </w:rPr>
      </w:pPr>
    </w:p>
    <w:p w:rsidR="00B82AA9" w:rsidRPr="00234C99" w:rsidRDefault="00B82AA9" w:rsidP="003F35EF">
      <w:pPr>
        <w:pStyle w:val="paragrahk"/>
        <w:numPr>
          <w:ilvl w:val="0"/>
          <w:numId w:val="41"/>
        </w:numPr>
        <w:ind w:left="1276" w:hanging="283"/>
        <w:rPr>
          <w:rFonts w:asciiTheme="majorHAnsi" w:hAnsiTheme="majorHAnsi"/>
          <w:color w:val="000000" w:themeColor="text1"/>
          <w:sz w:val="32"/>
          <w:szCs w:val="32"/>
        </w:rPr>
      </w:pPr>
      <w:r w:rsidRPr="00234C99">
        <w:rPr>
          <w:rFonts w:asciiTheme="majorHAnsi" w:hAnsiTheme="majorHAnsi"/>
          <w:color w:val="000000" w:themeColor="text1"/>
          <w:sz w:val="32"/>
          <w:szCs w:val="32"/>
        </w:rPr>
        <w:t>Interrogative and negative sentences:-</w:t>
      </w:r>
    </w:p>
    <w:p w:rsidR="00B82AA9" w:rsidRPr="00711ABB" w:rsidRDefault="00B82AA9" w:rsidP="00985312">
      <w:pPr>
        <w:pStyle w:val="paragrahk"/>
        <w:ind w:left="1276"/>
        <w:rPr>
          <w:rFonts w:asciiTheme="majorHAnsi" w:hAnsiTheme="majorHAnsi" w:cstheme="minorHAnsi"/>
          <w:color w:val="000000" w:themeColor="text1"/>
        </w:rPr>
      </w:pPr>
      <w:r w:rsidRPr="00711ABB">
        <w:rPr>
          <w:rFonts w:asciiTheme="majorHAnsi" w:hAnsiTheme="majorHAnsi" w:cstheme="minorHAnsi"/>
          <w:color w:val="000000" w:themeColor="text1"/>
          <w:sz w:val="24"/>
          <w:szCs w:val="24"/>
        </w:rPr>
        <w:t xml:space="preserve">Rule 1 – </w:t>
      </w:r>
      <w:r w:rsidRPr="00985312">
        <w:rPr>
          <w:rFonts w:asciiTheme="majorHAnsi" w:hAnsiTheme="majorHAnsi" w:cstheme="minorHAnsi"/>
          <w:b w:val="0"/>
          <w:bCs/>
          <w:color w:val="000000" w:themeColor="text1"/>
          <w:sz w:val="24"/>
          <w:szCs w:val="24"/>
        </w:rPr>
        <w:t>(Does + not) doesn’t + subject (singular number / third person)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 xml:space="preserve"> form ofverb.</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 xml:space="preserve">Rule 1 </w:t>
      </w:r>
      <w:r w:rsidR="00EE134B" w:rsidRPr="00711ABB">
        <w:rPr>
          <w:rFonts w:cstheme="minorHAnsi"/>
          <w:color w:val="000000" w:themeColor="text1"/>
          <w:u w:val="single"/>
        </w:rPr>
        <w:t>Example</w:t>
      </w:r>
      <w:r w:rsidRPr="00711ABB">
        <w:rPr>
          <w:rFonts w:cstheme="minorHAnsi"/>
          <w:color w:val="000000" w:themeColor="text1"/>
          <w:u w:val="single"/>
        </w:rPr>
        <w:t xml:space="preserve"> – </w:t>
      </w:r>
    </w:p>
    <w:p w:rsidR="003D11E6" w:rsidRPr="00711ABB" w:rsidRDefault="00B82AA9" w:rsidP="003F35EF">
      <w:pPr>
        <w:pStyle w:val="paragrahk"/>
        <w:numPr>
          <w:ilvl w:val="1"/>
          <w:numId w:val="40"/>
        </w:numPr>
        <w:ind w:left="2977" w:hanging="283"/>
        <w:rPr>
          <w:color w:val="000000" w:themeColor="text1"/>
        </w:rPr>
      </w:pPr>
      <w:r w:rsidRPr="00711ABB">
        <w:rPr>
          <w:color w:val="000000" w:themeColor="text1"/>
        </w:rPr>
        <w:t>Does</w:t>
      </w:r>
      <w:r w:rsidR="003D11E6" w:rsidRPr="00711ABB">
        <w:rPr>
          <w:color w:val="000000" w:themeColor="text1"/>
        </w:rPr>
        <w:t xml:space="preserve">n’t he go to college?  </w:t>
      </w:r>
    </w:p>
    <w:p w:rsidR="003D11E6" w:rsidRPr="00711ABB" w:rsidRDefault="003D11E6" w:rsidP="00CB4C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कॉलेज नहीं जाते है</w:t>
      </w:r>
      <w:r w:rsidRPr="00711ABB">
        <w:rPr>
          <w:rFonts w:asciiTheme="minorBidi" w:hAnsiTheme="minorBidi" w:cstheme="minorBidi"/>
          <w:color w:val="000000" w:themeColor="text1"/>
          <w:sz w:val="20"/>
        </w:rPr>
        <w:t>?</w:t>
      </w:r>
    </w:p>
    <w:p w:rsidR="003D11E6" w:rsidRPr="00711ABB" w:rsidRDefault="00B82AA9" w:rsidP="003F35EF">
      <w:pPr>
        <w:pStyle w:val="paragrahk"/>
        <w:numPr>
          <w:ilvl w:val="1"/>
          <w:numId w:val="40"/>
        </w:numPr>
        <w:ind w:left="2977" w:hanging="283"/>
        <w:rPr>
          <w:color w:val="000000" w:themeColor="text1"/>
        </w:rPr>
      </w:pPr>
      <w:r w:rsidRPr="00711ABB">
        <w:rPr>
          <w:color w:val="000000" w:themeColor="text1"/>
        </w:rPr>
        <w:t>Doesn’t Gita sing a so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गीता गाना नहीं गाती है</w:t>
      </w:r>
      <w:r w:rsidRPr="00711ABB">
        <w:rPr>
          <w:rFonts w:asciiTheme="minorBidi" w:hAnsiTheme="minorBidi" w:cstheme="minorBidi"/>
          <w:color w:val="000000" w:themeColor="text1"/>
          <w:sz w:val="20"/>
        </w:rPr>
        <w:t>?</w:t>
      </w:r>
    </w:p>
    <w:p w:rsidR="003D11E6" w:rsidRPr="00711ABB" w:rsidRDefault="00B82AA9" w:rsidP="003F35EF">
      <w:pPr>
        <w:pStyle w:val="paragrahk"/>
        <w:numPr>
          <w:ilvl w:val="1"/>
          <w:numId w:val="40"/>
        </w:numPr>
        <w:ind w:left="2977" w:hanging="283"/>
        <w:rPr>
          <w:color w:val="000000" w:themeColor="text1"/>
        </w:rPr>
      </w:pPr>
      <w:r w:rsidRPr="00711ABB">
        <w:rPr>
          <w:color w:val="000000" w:themeColor="text1"/>
        </w:rPr>
        <w:t>Doesn</w:t>
      </w:r>
      <w:r w:rsidR="003D11E6" w:rsidRPr="00711ABB">
        <w:rPr>
          <w:color w:val="000000" w:themeColor="text1"/>
        </w:rPr>
        <w:t xml:space="preserve">’t he play football?   </w:t>
      </w:r>
    </w:p>
    <w:p w:rsidR="003D11E6" w:rsidRPr="00711ABB" w:rsidRDefault="003D11E6" w:rsidP="003D11E6">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फूटबल नहीं खेलता है</w:t>
      </w:r>
      <w:r w:rsidRPr="00711ABB">
        <w:rPr>
          <w:rFonts w:asciiTheme="minorBidi" w:hAnsiTheme="minorBidi"/>
          <w:color w:val="000000" w:themeColor="text1"/>
          <w:sz w:val="20"/>
          <w:szCs w:val="20"/>
        </w:rPr>
        <w:t>?</w:t>
      </w:r>
    </w:p>
    <w:p w:rsidR="00B82AA9" w:rsidRPr="00711ABB" w:rsidRDefault="00B82AA9" w:rsidP="003F35EF">
      <w:pPr>
        <w:pStyle w:val="paragrahk"/>
        <w:numPr>
          <w:ilvl w:val="1"/>
          <w:numId w:val="40"/>
        </w:numPr>
        <w:ind w:left="2977" w:hanging="283"/>
        <w:rPr>
          <w:color w:val="000000" w:themeColor="text1"/>
          <w:cs/>
        </w:rPr>
      </w:pPr>
      <w:r w:rsidRPr="00711ABB">
        <w:rPr>
          <w:color w:val="000000" w:themeColor="text1"/>
        </w:rPr>
        <w:t>Doesn’t she cook food?</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खाना नहीं बनाती है</w:t>
      </w:r>
      <w:r w:rsidRPr="00711ABB">
        <w:rPr>
          <w:rFonts w:asciiTheme="minorBidi" w:hAnsiTheme="minorBidi" w:cstheme="minorBidi"/>
          <w:color w:val="000000" w:themeColor="text1"/>
          <w:sz w:val="20"/>
        </w:rPr>
        <w:t>?</w:t>
      </w:r>
    </w:p>
    <w:p w:rsidR="003D11E6" w:rsidRPr="00711ABB" w:rsidRDefault="00B82AA9" w:rsidP="003F35EF">
      <w:pPr>
        <w:pStyle w:val="paragrahk"/>
        <w:numPr>
          <w:ilvl w:val="1"/>
          <w:numId w:val="40"/>
        </w:numPr>
        <w:ind w:left="2977" w:hanging="283"/>
        <w:rPr>
          <w:color w:val="000000" w:themeColor="text1"/>
        </w:rPr>
      </w:pPr>
      <w:r w:rsidRPr="00711ABB">
        <w:rPr>
          <w:color w:val="000000" w:themeColor="text1"/>
        </w:rPr>
        <w:t xml:space="preserve">Doesn’t Mita play </w:t>
      </w:r>
      <w:r w:rsidR="00BE2352" w:rsidRPr="00711ABB">
        <w:rPr>
          <w:color w:val="000000" w:themeColor="text1"/>
        </w:rPr>
        <w:t xml:space="preserve">the </w:t>
      </w:r>
      <w:r w:rsidR="003D11E6" w:rsidRPr="00711ABB">
        <w:rPr>
          <w:color w:val="000000" w:themeColor="text1"/>
        </w:rPr>
        <w:t xml:space="preserve">piano?  </w:t>
      </w:r>
    </w:p>
    <w:p w:rsidR="003D11E6" w:rsidRPr="00711ABB" w:rsidRDefault="003D11E6" w:rsidP="003D11E6">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ता पीआनो नहीं बजाती है</w:t>
      </w:r>
      <w:r w:rsidRPr="00711ABB">
        <w:rPr>
          <w:rFonts w:asciiTheme="minorBidi" w:hAnsiTheme="minorBidi"/>
          <w:color w:val="000000" w:themeColor="text1"/>
          <w:sz w:val="20"/>
          <w:szCs w:val="20"/>
        </w:rPr>
        <w:t>?</w:t>
      </w:r>
    </w:p>
    <w:p w:rsidR="003D11E6" w:rsidRPr="00711ABB" w:rsidRDefault="00B82AA9" w:rsidP="003F35EF">
      <w:pPr>
        <w:pStyle w:val="paragrahk"/>
        <w:numPr>
          <w:ilvl w:val="1"/>
          <w:numId w:val="40"/>
        </w:numPr>
        <w:ind w:left="2977" w:hanging="283"/>
        <w:rPr>
          <w:color w:val="000000" w:themeColor="text1"/>
        </w:rPr>
      </w:pPr>
      <w:r w:rsidRPr="00711ABB">
        <w:rPr>
          <w:color w:val="000000" w:themeColor="text1"/>
        </w:rPr>
        <w:t xml:space="preserve">Doesn’t Lata write </w:t>
      </w:r>
      <w:r w:rsidR="00BE2352" w:rsidRPr="00711ABB">
        <w:rPr>
          <w:color w:val="000000" w:themeColor="text1"/>
        </w:rPr>
        <w:t xml:space="preserve">a </w:t>
      </w:r>
      <w:r w:rsidRPr="00711ABB">
        <w:rPr>
          <w:color w:val="000000" w:themeColor="text1"/>
        </w:rPr>
        <w:t>poem</w:t>
      </w:r>
      <w:r w:rsidR="00CB4CCE" w:rsidRPr="00711ABB">
        <w:rPr>
          <w:color w:val="000000" w:themeColor="text1"/>
        </w:rPr>
        <w:t>.</w:t>
      </w:r>
    </w:p>
    <w:p w:rsidR="00636E84" w:rsidRPr="00711ABB" w:rsidRDefault="00B82AA9" w:rsidP="00CB4C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लता कविता नहीं लिखती है</w:t>
      </w:r>
      <w:r w:rsidR="00CB4CCE" w:rsidRPr="00711ABB">
        <w:rPr>
          <w:rFonts w:asciiTheme="minorBidi" w:hAnsiTheme="minorBidi" w:cstheme="minorBidi"/>
          <w:color w:val="000000" w:themeColor="text1"/>
          <w:sz w:val="20"/>
        </w:rPr>
        <w:t>?</w:t>
      </w:r>
    </w:p>
    <w:p w:rsidR="00CB4CCE" w:rsidRPr="00711ABB" w:rsidRDefault="00CB4CCE" w:rsidP="00CB4CCE">
      <w:pPr>
        <w:pStyle w:val="hindiex1"/>
        <w:rPr>
          <w:color w:val="000000" w:themeColor="text1"/>
          <w:sz w:val="20"/>
        </w:rPr>
      </w:pPr>
    </w:p>
    <w:p w:rsidR="00B82AA9" w:rsidRPr="00711ABB" w:rsidRDefault="00B82AA9" w:rsidP="00985312">
      <w:pPr>
        <w:pStyle w:val="paragrahk"/>
        <w:ind w:left="1276"/>
        <w:rPr>
          <w:rFonts w:asciiTheme="majorHAnsi" w:hAnsiTheme="majorHAnsi" w:cstheme="minorHAnsi"/>
          <w:color w:val="000000" w:themeColor="text1"/>
        </w:rPr>
      </w:pPr>
      <w:r w:rsidRPr="00711ABB">
        <w:rPr>
          <w:rFonts w:asciiTheme="majorHAnsi" w:hAnsiTheme="majorHAnsi" w:cstheme="minorHAnsi"/>
          <w:color w:val="000000" w:themeColor="text1"/>
          <w:sz w:val="24"/>
          <w:szCs w:val="24"/>
        </w:rPr>
        <w:t xml:space="preserve">Rule 2 – </w:t>
      </w:r>
      <w:r w:rsidRPr="00985312">
        <w:rPr>
          <w:rFonts w:asciiTheme="majorHAnsi" w:hAnsiTheme="majorHAnsi" w:cstheme="minorHAnsi"/>
          <w:b w:val="0"/>
          <w:bCs/>
          <w:color w:val="000000" w:themeColor="text1"/>
          <w:sz w:val="24"/>
          <w:szCs w:val="24"/>
        </w:rPr>
        <w:t>(Do + not) don’t + subject ( plural number, I, We, You, They )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 xml:space="preserve"> form ofVerb.</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 xml:space="preserve">Rule 2 </w:t>
      </w:r>
      <w:r w:rsidR="00EE134B" w:rsidRPr="00711ABB">
        <w:rPr>
          <w:rFonts w:cstheme="minorHAnsi"/>
          <w:color w:val="000000" w:themeColor="text1"/>
          <w:u w:val="single"/>
        </w:rPr>
        <w:t>Example</w:t>
      </w:r>
      <w:r w:rsidRPr="00711ABB">
        <w:rPr>
          <w:rFonts w:cstheme="minorHAnsi"/>
          <w:color w:val="000000" w:themeColor="text1"/>
          <w:u w:val="single"/>
        </w:rPr>
        <w:t>-</w:t>
      </w:r>
    </w:p>
    <w:p w:rsidR="00CB4CCE" w:rsidRPr="00711ABB" w:rsidRDefault="00B82AA9" w:rsidP="003F35EF">
      <w:pPr>
        <w:pStyle w:val="paragrahk"/>
        <w:numPr>
          <w:ilvl w:val="1"/>
          <w:numId w:val="40"/>
        </w:numPr>
        <w:ind w:left="2977" w:hanging="283"/>
        <w:rPr>
          <w:color w:val="000000" w:themeColor="text1"/>
        </w:rPr>
      </w:pPr>
      <w:r w:rsidRPr="00711ABB">
        <w:rPr>
          <w:color w:val="000000" w:themeColor="text1"/>
        </w:rPr>
        <w:t xml:space="preserve">Don’t you swim?    </w:t>
      </w:r>
    </w:p>
    <w:p w:rsidR="00CB4CCE" w:rsidRPr="00711ABB" w:rsidRDefault="00CB4CCE" w:rsidP="00CB4CCE">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नहीं तैरते हो</w:t>
      </w:r>
      <w:r w:rsidRPr="00711ABB">
        <w:rPr>
          <w:rFonts w:asciiTheme="minorBidi" w:hAnsiTheme="minorBidi"/>
          <w:color w:val="000000" w:themeColor="text1"/>
          <w:sz w:val="20"/>
          <w:szCs w:val="20"/>
        </w:rPr>
        <w:t>?</w:t>
      </w:r>
    </w:p>
    <w:p w:rsidR="00CB4CCE" w:rsidRPr="00711ABB" w:rsidRDefault="00B82AA9" w:rsidP="003F35EF">
      <w:pPr>
        <w:pStyle w:val="paragrahk"/>
        <w:numPr>
          <w:ilvl w:val="1"/>
          <w:numId w:val="40"/>
        </w:numPr>
        <w:ind w:left="2977" w:hanging="283"/>
        <w:rPr>
          <w:color w:val="000000" w:themeColor="text1"/>
        </w:rPr>
      </w:pPr>
      <w:r w:rsidRPr="00711ABB">
        <w:rPr>
          <w:color w:val="000000" w:themeColor="text1"/>
        </w:rPr>
        <w:t>Don’t I swim?</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 नहीं तैरता हूँ</w:t>
      </w:r>
      <w:r w:rsidRPr="00711ABB">
        <w:rPr>
          <w:rFonts w:asciiTheme="minorBidi" w:hAnsiTheme="minorBidi" w:cstheme="minorBidi"/>
          <w:color w:val="000000" w:themeColor="text1"/>
          <w:sz w:val="20"/>
        </w:rPr>
        <w:t>?</w:t>
      </w:r>
    </w:p>
    <w:p w:rsidR="00FE4D9D" w:rsidRPr="00711ABB" w:rsidRDefault="00FE4D9D" w:rsidP="008450CE">
      <w:pPr>
        <w:pStyle w:val="hindiex1"/>
        <w:rPr>
          <w:rFonts w:asciiTheme="minorBidi" w:hAnsiTheme="minorBidi" w:cstheme="minorBidi"/>
          <w:color w:val="000000" w:themeColor="text1"/>
          <w:sz w:val="20"/>
        </w:rPr>
      </w:pPr>
    </w:p>
    <w:p w:rsidR="00CB4CCE" w:rsidRPr="00711ABB" w:rsidRDefault="00B82AA9" w:rsidP="003F35EF">
      <w:pPr>
        <w:pStyle w:val="paragrahk"/>
        <w:numPr>
          <w:ilvl w:val="1"/>
          <w:numId w:val="40"/>
        </w:numPr>
        <w:ind w:left="2977" w:hanging="283"/>
        <w:rPr>
          <w:color w:val="000000" w:themeColor="text1"/>
        </w:rPr>
      </w:pPr>
      <w:r w:rsidRPr="00711ABB">
        <w:rPr>
          <w:color w:val="000000" w:themeColor="text1"/>
        </w:rPr>
        <w:t xml:space="preserve">Don’t I celebrate? </w:t>
      </w:r>
    </w:p>
    <w:p w:rsidR="00CB4CCE" w:rsidRPr="00711ABB" w:rsidRDefault="00CB4CCE" w:rsidP="00CB4CCE">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नहीं जश्न नहीं मनाता हूँ</w:t>
      </w:r>
      <w:r w:rsidRPr="00711ABB">
        <w:rPr>
          <w:rFonts w:asciiTheme="minorBidi" w:hAnsiTheme="minorBidi"/>
          <w:color w:val="000000" w:themeColor="text1"/>
          <w:sz w:val="20"/>
          <w:szCs w:val="20"/>
        </w:rPr>
        <w:t>?</w:t>
      </w:r>
    </w:p>
    <w:p w:rsidR="00CB4CCE" w:rsidRPr="00711ABB" w:rsidRDefault="00B82AA9" w:rsidP="003F35EF">
      <w:pPr>
        <w:pStyle w:val="paragrahk"/>
        <w:numPr>
          <w:ilvl w:val="1"/>
          <w:numId w:val="40"/>
        </w:numPr>
        <w:ind w:left="2977" w:hanging="283"/>
        <w:rPr>
          <w:color w:val="000000" w:themeColor="text1"/>
        </w:rPr>
      </w:pPr>
      <w:r w:rsidRPr="00711ABB">
        <w:rPr>
          <w:color w:val="000000" w:themeColor="text1"/>
        </w:rPr>
        <w:t>Don’t they play cricket?</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 क्रिकेट नहीं खेलते हैं</w:t>
      </w:r>
      <w:r w:rsidRPr="00711ABB">
        <w:rPr>
          <w:rFonts w:asciiTheme="minorBidi" w:hAnsiTheme="minorBidi" w:cstheme="minorBidi"/>
          <w:color w:val="000000" w:themeColor="text1"/>
          <w:sz w:val="20"/>
        </w:rPr>
        <w:t>?</w:t>
      </w:r>
    </w:p>
    <w:p w:rsidR="00CB4CCE" w:rsidRPr="00711ABB" w:rsidRDefault="00B82AA9" w:rsidP="003F35EF">
      <w:pPr>
        <w:pStyle w:val="paragrahk"/>
        <w:numPr>
          <w:ilvl w:val="1"/>
          <w:numId w:val="40"/>
        </w:numPr>
        <w:ind w:left="2977" w:hanging="283"/>
        <w:rPr>
          <w:color w:val="000000" w:themeColor="text1"/>
        </w:rPr>
      </w:pPr>
      <w:r w:rsidRPr="00711ABB">
        <w:rPr>
          <w:color w:val="000000" w:themeColor="text1"/>
        </w:rPr>
        <w:t>Don’t we</w:t>
      </w:r>
      <w:r w:rsidR="003D11E6" w:rsidRPr="00711ABB">
        <w:rPr>
          <w:color w:val="000000" w:themeColor="text1"/>
        </w:rPr>
        <w:t xml:space="preserve"> drink juice?  </w:t>
      </w:r>
    </w:p>
    <w:p w:rsidR="00CB4CCE" w:rsidRPr="00711ABB" w:rsidRDefault="00CB4CCE" w:rsidP="00CB4CCE">
      <w:pPr>
        <w:pStyle w:val="paragrahk"/>
        <w:ind w:left="1778"/>
        <w:rPr>
          <w:rFonts w:asciiTheme="minorBidi" w:hAnsiTheme="minorBidi"/>
          <w:color w:val="000000" w:themeColor="text1"/>
          <w:sz w:val="20"/>
          <w:szCs w:val="20"/>
        </w:rPr>
      </w:pPr>
      <w:r w:rsidRPr="00711ABB">
        <w:rPr>
          <w:rFonts w:asciiTheme="minorBidi" w:hAnsiTheme="minorBidi"/>
          <w:color w:val="000000" w:themeColor="text1"/>
          <w:sz w:val="20"/>
          <w:szCs w:val="20"/>
          <w:cs/>
        </w:rPr>
        <w:lastRenderedPageBreak/>
        <w:t>क्या हम जूस नहीं पीते हैं</w:t>
      </w:r>
      <w:r w:rsidRPr="00711ABB">
        <w:rPr>
          <w:rFonts w:asciiTheme="minorBidi" w:hAnsiTheme="minorBidi"/>
          <w:color w:val="000000" w:themeColor="text1"/>
          <w:sz w:val="20"/>
          <w:szCs w:val="20"/>
        </w:rPr>
        <w:t>?</w:t>
      </w:r>
    </w:p>
    <w:p w:rsidR="00CB4CCE" w:rsidRPr="00711ABB" w:rsidRDefault="00B82AA9" w:rsidP="003F35EF">
      <w:pPr>
        <w:pStyle w:val="paragrahk"/>
        <w:numPr>
          <w:ilvl w:val="1"/>
          <w:numId w:val="40"/>
        </w:numPr>
        <w:ind w:left="2977" w:hanging="283"/>
        <w:rPr>
          <w:color w:val="000000" w:themeColor="text1"/>
        </w:rPr>
      </w:pPr>
      <w:r w:rsidRPr="00711ABB">
        <w:rPr>
          <w:color w:val="000000" w:themeColor="text1"/>
        </w:rPr>
        <w:t>Don’t they watch movi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 मुभी नहीं देखते हैं</w:t>
      </w:r>
      <w:r w:rsidRPr="00711ABB">
        <w:rPr>
          <w:rFonts w:asciiTheme="minorBidi" w:hAnsiTheme="minorBidi" w:cstheme="minorBidi"/>
          <w:color w:val="000000" w:themeColor="text1"/>
          <w:sz w:val="20"/>
        </w:rPr>
        <w:t>?</w:t>
      </w:r>
    </w:p>
    <w:p w:rsidR="00CB4CCE" w:rsidRPr="00711ABB" w:rsidRDefault="00B82AA9" w:rsidP="003F35EF">
      <w:pPr>
        <w:pStyle w:val="paragrahk"/>
        <w:numPr>
          <w:ilvl w:val="1"/>
          <w:numId w:val="40"/>
        </w:numPr>
        <w:ind w:left="2977" w:hanging="283"/>
        <w:rPr>
          <w:color w:val="000000" w:themeColor="text1"/>
        </w:rPr>
      </w:pPr>
      <w:r w:rsidRPr="00711ABB">
        <w:rPr>
          <w:color w:val="000000" w:themeColor="text1"/>
        </w:rPr>
        <w:t xml:space="preserve">Don’t we go? </w:t>
      </w:r>
    </w:p>
    <w:p w:rsidR="00CB4CCE" w:rsidRPr="00711ABB" w:rsidRDefault="00CB4CCE" w:rsidP="00CB4CCE">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नहीं खाते हैं</w:t>
      </w:r>
      <w:r w:rsidRPr="00711ABB">
        <w:rPr>
          <w:rFonts w:asciiTheme="minorBidi" w:hAnsiTheme="minorBidi"/>
          <w:color w:val="000000" w:themeColor="text1"/>
          <w:sz w:val="20"/>
          <w:szCs w:val="20"/>
        </w:rPr>
        <w:t>?</w:t>
      </w:r>
    </w:p>
    <w:p w:rsidR="00CB4CCE" w:rsidRPr="00711ABB" w:rsidRDefault="00B82AA9" w:rsidP="003F35EF">
      <w:pPr>
        <w:pStyle w:val="paragrahk"/>
        <w:numPr>
          <w:ilvl w:val="1"/>
          <w:numId w:val="40"/>
        </w:numPr>
        <w:ind w:left="2977" w:hanging="283"/>
        <w:rPr>
          <w:color w:val="000000" w:themeColor="text1"/>
        </w:rPr>
      </w:pPr>
      <w:r w:rsidRPr="00711ABB">
        <w:rPr>
          <w:color w:val="000000" w:themeColor="text1"/>
        </w:rPr>
        <w:t>Don’t we celebrate together?</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हम एक साथ जश्न नहीं मनाते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1"/>
          <w:numId w:val="40"/>
        </w:numPr>
        <w:ind w:left="2977" w:hanging="283"/>
        <w:rPr>
          <w:color w:val="000000" w:themeColor="text1"/>
        </w:rPr>
      </w:pPr>
      <w:r w:rsidRPr="00711ABB">
        <w:rPr>
          <w:color w:val="000000" w:themeColor="text1"/>
        </w:rPr>
        <w:t xml:space="preserve">Don’t you exercise? </w:t>
      </w:r>
    </w:p>
    <w:p w:rsidR="00E62DD7" w:rsidRDefault="00B82AA9" w:rsidP="00B242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तुम अभ्यास नहीं करते हो</w:t>
      </w:r>
      <w:r w:rsidR="00A849C7" w:rsidRPr="00711ABB">
        <w:rPr>
          <w:rFonts w:asciiTheme="minorBidi" w:hAnsiTheme="minorBidi" w:cstheme="minorBidi"/>
          <w:color w:val="000000" w:themeColor="text1"/>
          <w:sz w:val="20"/>
        </w:rPr>
        <w:t>?</w:t>
      </w:r>
    </w:p>
    <w:p w:rsidR="00D92B6A" w:rsidRDefault="00D92B6A" w:rsidP="00B24273">
      <w:pPr>
        <w:pStyle w:val="hindiex1"/>
        <w:rPr>
          <w:rFonts w:asciiTheme="minorBidi" w:hAnsiTheme="minorBidi" w:cstheme="minorBidi"/>
          <w:color w:val="000000" w:themeColor="text1"/>
          <w:sz w:val="20"/>
        </w:rPr>
      </w:pPr>
    </w:p>
    <w:p w:rsidR="00D92B6A" w:rsidRDefault="00D92B6A" w:rsidP="00B24273">
      <w:pPr>
        <w:pStyle w:val="hindiex1"/>
        <w:rPr>
          <w:rFonts w:asciiTheme="minorBidi" w:hAnsiTheme="minorBidi" w:cstheme="minorBidi"/>
          <w:color w:val="000000" w:themeColor="text1"/>
          <w:sz w:val="20"/>
        </w:rPr>
      </w:pPr>
    </w:p>
    <w:p w:rsidR="00D92B6A" w:rsidRPr="00711ABB" w:rsidRDefault="00D92B6A" w:rsidP="00B24273">
      <w:pPr>
        <w:pStyle w:val="hindiex1"/>
        <w:rPr>
          <w:rFonts w:asciiTheme="minorBidi" w:hAnsiTheme="minorBidi" w:cstheme="minorBidi"/>
          <w:color w:val="000000" w:themeColor="text1"/>
          <w:sz w:val="20"/>
        </w:rPr>
      </w:pPr>
    </w:p>
    <w:tbl>
      <w:tblPr>
        <w:tblStyle w:val="TableGrid"/>
        <w:tblpPr w:leftFromText="180" w:rightFromText="180" w:vertAnchor="text" w:horzAnchor="page" w:tblpX="2352" w:tblpY="366"/>
        <w:tblW w:w="0" w:type="auto"/>
        <w:tblLook w:val="04A0" w:firstRow="1" w:lastRow="0" w:firstColumn="1" w:lastColumn="0" w:noHBand="0" w:noVBand="1"/>
      </w:tblPr>
      <w:tblGrid>
        <w:gridCol w:w="4077"/>
        <w:gridCol w:w="4395"/>
      </w:tblGrid>
      <w:tr w:rsidR="00E62DD7" w:rsidRPr="00711ABB" w:rsidTr="00D92B6A">
        <w:trPr>
          <w:trHeight w:val="414"/>
        </w:trPr>
        <w:tc>
          <w:tcPr>
            <w:tcW w:w="8472" w:type="dxa"/>
            <w:gridSpan w:val="2"/>
          </w:tcPr>
          <w:p w:rsidR="00E62DD7" w:rsidRPr="00D92B6A" w:rsidRDefault="00E62DD7" w:rsidP="00D92B6A">
            <w:pPr>
              <w:spacing w:before="0" w:after="200" w:line="360" w:lineRule="auto"/>
              <w:jc w:val="center"/>
              <w:rPr>
                <w:rFonts w:asciiTheme="majorHAnsi" w:hAnsiTheme="majorHAnsi" w:cs="Mangal"/>
                <w:b/>
                <w:bCs/>
                <w:color w:val="000000" w:themeColor="text1"/>
                <w:sz w:val="28"/>
                <w:szCs w:val="28"/>
                <w:lang w:bidi="hi-IN"/>
              </w:rPr>
            </w:pPr>
            <w:r w:rsidRPr="00D92B6A">
              <w:rPr>
                <w:rFonts w:asciiTheme="majorHAnsi" w:hAnsiTheme="majorHAnsi" w:cs="Mangal"/>
                <w:b/>
                <w:bCs/>
                <w:color w:val="000000" w:themeColor="text1"/>
                <w:sz w:val="28"/>
                <w:szCs w:val="28"/>
                <w:lang w:bidi="hi-IN"/>
              </w:rPr>
              <w:t>Practice Exercise</w:t>
            </w:r>
          </w:p>
        </w:tc>
      </w:tr>
      <w:tr w:rsidR="00E62DD7" w:rsidRPr="00711ABB" w:rsidTr="00E62DD7">
        <w:trPr>
          <w:trHeight w:val="4931"/>
        </w:trPr>
        <w:tc>
          <w:tcPr>
            <w:tcW w:w="4077" w:type="dxa"/>
          </w:tcPr>
          <w:p w:rsidR="00E62DD7" w:rsidRPr="00D92B6A" w:rsidRDefault="00D92B6A" w:rsidP="00E62DD7">
            <w:pPr>
              <w:tabs>
                <w:tab w:val="left" w:pos="5580"/>
              </w:tabs>
              <w:rPr>
                <w:rFonts w:asciiTheme="majorHAnsi" w:hAnsiTheme="majorHAnsi" w:cs="Mangal"/>
                <w:b/>
                <w:color w:val="000000" w:themeColor="text1"/>
                <w:sz w:val="28"/>
                <w:szCs w:val="28"/>
                <w:u w:val="single"/>
                <w:lang w:bidi="hi-IN"/>
              </w:rPr>
            </w:pPr>
            <w:r w:rsidRPr="00D92B6A">
              <w:rPr>
                <w:rFonts w:asciiTheme="majorHAnsi" w:hAnsiTheme="majorHAnsi" w:cs="Mangal"/>
                <w:b/>
                <w:color w:val="000000" w:themeColor="text1"/>
                <w:sz w:val="28"/>
                <w:szCs w:val="28"/>
                <w:u w:val="single"/>
                <w:lang w:bidi="hi-IN"/>
              </w:rPr>
              <w:t>Translate below in HINDI</w:t>
            </w:r>
          </w:p>
          <w:p w:rsidR="00D92B6A" w:rsidRPr="00D92B6A" w:rsidRDefault="00D92B6A" w:rsidP="00E62DD7">
            <w:pPr>
              <w:tabs>
                <w:tab w:val="left" w:pos="5580"/>
              </w:tabs>
              <w:rPr>
                <w:rFonts w:asciiTheme="majorHAnsi" w:hAnsiTheme="majorHAnsi" w:cs="Mangal"/>
                <w:b/>
                <w:color w:val="000000" w:themeColor="text1"/>
                <w:sz w:val="28"/>
                <w:szCs w:val="28"/>
                <w:u w:val="single"/>
                <w:lang w:bidi="hi-IN"/>
              </w:rPr>
            </w:pP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Does he write an email?</w:t>
            </w: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She goes to work by car.</w:t>
            </w: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The Sun rises at the east.</w:t>
            </w: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We cook every day.</w:t>
            </w: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They sleep in the afternoon.</w:t>
            </w: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The children at home.</w:t>
            </w: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The Earth goes around the Sun.</w:t>
            </w: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Does not she lives in Paris?</w:t>
            </w: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Don’t we like sweet?</w:t>
            </w: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It snows a lot in winter in Russia.</w:t>
            </w: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We live in Texas.</w:t>
            </w: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I don’t wash the dishes.</w:t>
            </w: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I don’t like tea.</w:t>
            </w:r>
          </w:p>
          <w:p w:rsidR="00E62DD7" w:rsidRPr="00711ABB" w:rsidRDefault="00E62DD7" w:rsidP="003F35EF">
            <w:pPr>
              <w:pStyle w:val="paragrahk"/>
              <w:numPr>
                <w:ilvl w:val="0"/>
                <w:numId w:val="40"/>
              </w:numPr>
              <w:spacing w:line="276" w:lineRule="auto"/>
              <w:jc w:val="both"/>
              <w:rPr>
                <w:b w:val="0"/>
                <w:bCs/>
                <w:color w:val="000000" w:themeColor="text1"/>
              </w:rPr>
            </w:pPr>
            <w:r w:rsidRPr="00711ABB">
              <w:rPr>
                <w:b w:val="0"/>
                <w:bCs/>
                <w:color w:val="000000" w:themeColor="text1"/>
              </w:rPr>
              <w:t>My daughter does the laundry.</w:t>
            </w:r>
          </w:p>
          <w:p w:rsidR="00E62DD7" w:rsidRPr="00711ABB" w:rsidRDefault="00E62DD7" w:rsidP="003F35EF">
            <w:pPr>
              <w:pStyle w:val="paragrahk"/>
              <w:numPr>
                <w:ilvl w:val="0"/>
                <w:numId w:val="40"/>
              </w:numPr>
              <w:spacing w:line="276" w:lineRule="auto"/>
              <w:jc w:val="both"/>
              <w:rPr>
                <w:color w:val="000000" w:themeColor="text1"/>
              </w:rPr>
            </w:pPr>
            <w:r w:rsidRPr="00711ABB">
              <w:rPr>
                <w:b w:val="0"/>
                <w:bCs/>
                <w:color w:val="000000" w:themeColor="text1"/>
              </w:rPr>
              <w:t>Do you like ice-cream</w:t>
            </w:r>
            <w:r w:rsidRPr="00711ABB">
              <w:rPr>
                <w:color w:val="000000" w:themeColor="text1"/>
              </w:rPr>
              <w:t>?</w:t>
            </w:r>
          </w:p>
          <w:p w:rsidR="00E62DD7" w:rsidRPr="00711ABB" w:rsidRDefault="00E62DD7" w:rsidP="00E62DD7">
            <w:pPr>
              <w:spacing w:before="0" w:after="200"/>
              <w:rPr>
                <w:rFonts w:cs="Mangal"/>
                <w:color w:val="000000" w:themeColor="text1"/>
                <w:lang w:bidi="hi-IN"/>
              </w:rPr>
            </w:pPr>
          </w:p>
        </w:tc>
        <w:tc>
          <w:tcPr>
            <w:tcW w:w="4395" w:type="dxa"/>
          </w:tcPr>
          <w:p w:rsidR="00E62DD7" w:rsidRDefault="00E62DD7" w:rsidP="00E62DD7">
            <w:pPr>
              <w:tabs>
                <w:tab w:val="left" w:pos="5580"/>
              </w:tabs>
              <w:rPr>
                <w:rFonts w:asciiTheme="majorHAnsi" w:hAnsiTheme="majorHAnsi" w:cs="Mangal"/>
                <w:b/>
                <w:color w:val="000000" w:themeColor="text1"/>
                <w:sz w:val="28"/>
                <w:szCs w:val="28"/>
                <w:u w:val="single"/>
                <w:lang w:bidi="hi-IN"/>
              </w:rPr>
            </w:pPr>
            <w:r w:rsidRPr="00D92B6A">
              <w:rPr>
                <w:rFonts w:asciiTheme="majorHAnsi" w:hAnsiTheme="majorHAnsi" w:cs="Mangal"/>
                <w:b/>
                <w:color w:val="000000" w:themeColor="text1"/>
                <w:sz w:val="28"/>
                <w:szCs w:val="28"/>
                <w:u w:val="single"/>
                <w:lang w:bidi="hi-IN"/>
              </w:rPr>
              <w:t>Translate below in ENGLISH</w:t>
            </w:r>
          </w:p>
          <w:p w:rsidR="00D92B6A" w:rsidRPr="00D92B6A" w:rsidRDefault="00D92B6A" w:rsidP="00E62DD7">
            <w:pPr>
              <w:tabs>
                <w:tab w:val="left" w:pos="5580"/>
              </w:tabs>
              <w:rPr>
                <w:rFonts w:asciiTheme="majorHAnsi" w:hAnsiTheme="majorHAnsi" w:cs="Mangal"/>
                <w:b/>
                <w:color w:val="000000" w:themeColor="text1"/>
                <w:sz w:val="28"/>
                <w:szCs w:val="28"/>
                <w:u w:val="single"/>
                <w:lang w:bidi="hi-IN"/>
              </w:rPr>
            </w:pP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हम उन्हे हर एक हफ्ते देखते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वह हर सुबह तैरता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क्या वह न्यूयर्क मे रहता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में कार के माध्यम ( जारिए ) से जाता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क्या वह स्कूल नहीं जाता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क्या हम एक दूसरे को जान ते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यहाँ प्रतिदिन बारिश होता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वह अमेरिका मे अँग्रेजी बोलता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में क्या खाता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सुरेश पानी पिता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मोनु को घूमना पसंद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मुझे कॉफी पसंद नहीं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क्या वह सोता  नहीं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वह रविवार को छुट्टी मनाती है</w:t>
            </w:r>
            <w:r w:rsidRPr="00711ABB">
              <w:rPr>
                <w:color w:val="000000" w:themeColor="text1"/>
                <w:szCs w:val="20"/>
              </w:rPr>
              <w:t>|</w:t>
            </w:r>
          </w:p>
          <w:p w:rsidR="00E62DD7" w:rsidRPr="00711ABB" w:rsidRDefault="00E62DD7" w:rsidP="003F35EF">
            <w:pPr>
              <w:pStyle w:val="exercise"/>
              <w:numPr>
                <w:ilvl w:val="0"/>
                <w:numId w:val="105"/>
              </w:numPr>
              <w:spacing w:line="276" w:lineRule="auto"/>
              <w:rPr>
                <w:color w:val="000000" w:themeColor="text1"/>
                <w:szCs w:val="20"/>
              </w:rPr>
            </w:pPr>
            <w:r w:rsidRPr="00711ABB">
              <w:rPr>
                <w:color w:val="000000" w:themeColor="text1"/>
                <w:szCs w:val="20"/>
                <w:cs/>
              </w:rPr>
              <w:t>हम घूमने जाते है</w:t>
            </w:r>
            <w:r w:rsidRPr="00711ABB">
              <w:rPr>
                <w:color w:val="000000" w:themeColor="text1"/>
                <w:szCs w:val="20"/>
              </w:rPr>
              <w:t>|</w:t>
            </w:r>
          </w:p>
          <w:p w:rsidR="00E62DD7" w:rsidRPr="00711ABB" w:rsidRDefault="00E62DD7" w:rsidP="00E62DD7">
            <w:pPr>
              <w:spacing w:before="0" w:after="200"/>
              <w:rPr>
                <w:rFonts w:cs="Mangal"/>
                <w:color w:val="000000" w:themeColor="text1"/>
                <w:lang w:bidi="hi-IN"/>
              </w:rPr>
            </w:pPr>
          </w:p>
        </w:tc>
      </w:tr>
    </w:tbl>
    <w:p w:rsidR="00EB60CD" w:rsidRPr="004705FF" w:rsidRDefault="00D6190B" w:rsidP="004705FF">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rPr>
        <w:br w:type="page"/>
      </w:r>
    </w:p>
    <w:p w:rsidR="00B82AA9" w:rsidRPr="00711ABB" w:rsidRDefault="00EB60CD" w:rsidP="00B63F29">
      <w:pPr>
        <w:pStyle w:val="Heading3"/>
      </w:pPr>
      <w:bookmarkStart w:id="53" w:name="_Toc17112309"/>
      <w:r w:rsidRPr="00711ABB">
        <w:lastRenderedPageBreak/>
        <w:t>Present Continuous Tense.</w:t>
      </w:r>
      <w:bookmarkEnd w:id="53"/>
    </w:p>
    <w:p w:rsidR="00B82AA9" w:rsidRPr="00711ABB" w:rsidRDefault="00B82AA9" w:rsidP="00A41F5E">
      <w:pPr>
        <w:pStyle w:val="paragrahk"/>
        <w:ind w:left="1134"/>
        <w:rPr>
          <w:rFonts w:cstheme="minorHAnsi"/>
          <w:b w:val="0"/>
          <w:bCs/>
          <w:color w:val="000000" w:themeColor="text1"/>
          <w:u w:val="single"/>
        </w:rPr>
      </w:pPr>
      <w:r w:rsidRPr="00711ABB">
        <w:rPr>
          <w:rFonts w:cstheme="minorHAnsi"/>
          <w:b w:val="0"/>
          <w:bCs/>
          <w:color w:val="000000" w:themeColor="text1"/>
        </w:rPr>
        <w:t xml:space="preserve"> Present continuous tense represents an action that is happening now (in this present time) or a ongoing action.</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रहाहै</w:t>
      </w:r>
      <w:r w:rsidRPr="00711ABB">
        <w:rPr>
          <w:color w:val="000000" w:themeColor="text1"/>
        </w:rPr>
        <w:t>’,‘</w:t>
      </w:r>
      <w:r w:rsidRPr="00711ABB">
        <w:rPr>
          <w:rFonts w:hint="cs"/>
          <w:color w:val="000000" w:themeColor="text1"/>
          <w:szCs w:val="20"/>
          <w:cs/>
        </w:rPr>
        <w:t>रहीहै</w:t>
      </w:r>
      <w:r w:rsidRPr="00711ABB">
        <w:rPr>
          <w:color w:val="000000" w:themeColor="text1"/>
        </w:rPr>
        <w:t>’,’</w:t>
      </w:r>
      <w:r w:rsidRPr="00711ABB">
        <w:rPr>
          <w:rFonts w:hint="cs"/>
          <w:color w:val="000000" w:themeColor="text1"/>
          <w:szCs w:val="20"/>
          <w:cs/>
        </w:rPr>
        <w:t>रहेहो</w:t>
      </w:r>
      <w:r w:rsidRPr="00711ABB">
        <w:rPr>
          <w:color w:val="000000" w:themeColor="text1"/>
        </w:rPr>
        <w:t>’</w:t>
      </w:r>
      <w:r w:rsidRPr="00711ABB">
        <w:rPr>
          <w:rFonts w:hint="cs"/>
          <w:color w:val="000000" w:themeColor="text1"/>
          <w:szCs w:val="20"/>
          <w:cs/>
        </w:rPr>
        <w:t>आदिशब्दलगेहोतेहैं</w:t>
      </w:r>
      <w:r w:rsidRPr="00711ABB">
        <w:rPr>
          <w:color w:val="000000" w:themeColor="text1"/>
        </w:rPr>
        <w:t>|</w:t>
      </w:r>
    </w:p>
    <w:p w:rsidR="00C30437" w:rsidRPr="00711ABB" w:rsidRDefault="00C30437" w:rsidP="005D204B">
      <w:pPr>
        <w:pStyle w:val="hindinormal"/>
        <w:rPr>
          <w:color w:val="000000" w:themeColor="text1"/>
        </w:rPr>
      </w:pPr>
    </w:p>
    <w:p w:rsidR="00CD2817" w:rsidRPr="00711ABB" w:rsidRDefault="00D43CED"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वर्तमान काल मे  कार्य की होने का  विवरण मिलता है</w:t>
      </w:r>
      <w:r w:rsidRPr="00711ABB">
        <w:rPr>
          <w:color w:val="000000" w:themeColor="text1"/>
        </w:rPr>
        <w:t>,</w:t>
      </w:r>
      <w:r w:rsidRPr="00711ABB">
        <w:rPr>
          <w:color w:val="000000" w:themeColor="text1"/>
          <w:szCs w:val="20"/>
          <w:cs/>
        </w:rPr>
        <w:t xml:space="preserve"> जो की काम की जारी होने  को दर्शाता है</w:t>
      </w:r>
      <w:r w:rsidRPr="00711ABB">
        <w:rPr>
          <w:color w:val="000000" w:themeColor="text1"/>
        </w:rPr>
        <w:t>|</w:t>
      </w:r>
      <w:r w:rsidRPr="00711ABB">
        <w:rPr>
          <w:color w:val="000000" w:themeColor="text1"/>
          <w:szCs w:val="20"/>
          <w:cs/>
        </w:rPr>
        <w:t xml:space="preserve"> इसके अतिरिक्त (वर्तमान काल मे होने वाले यह कार्य) कार्य की जारी रहने की सटीक  समय को नहीं दिया जाता</w:t>
      </w:r>
      <w:r w:rsidRPr="00711ABB">
        <w:rPr>
          <w:color w:val="000000" w:themeColor="text1"/>
        </w:rPr>
        <w:t>|</w:t>
      </w:r>
    </w:p>
    <w:p w:rsidR="00CD2817" w:rsidRPr="00711ABB" w:rsidRDefault="00CD2817" w:rsidP="00CD2817">
      <w:pPr>
        <w:ind w:left="1134"/>
        <w:rPr>
          <w:rFonts w:cs="Mangal"/>
          <w:b/>
          <w:bCs/>
          <w:color w:val="000000" w:themeColor="text1"/>
          <w:sz w:val="24"/>
          <w:szCs w:val="24"/>
          <w:lang w:val="en-IN" w:bidi="hi-IN"/>
        </w:rPr>
      </w:pPr>
    </w:p>
    <w:p w:rsidR="00B82AA9" w:rsidRPr="006657F9" w:rsidRDefault="00B82AA9" w:rsidP="003F35EF">
      <w:pPr>
        <w:pStyle w:val="paragrahk"/>
        <w:numPr>
          <w:ilvl w:val="0"/>
          <w:numId w:val="89"/>
        </w:numPr>
        <w:ind w:left="1276" w:hanging="425"/>
        <w:rPr>
          <w:rFonts w:asciiTheme="majorHAnsi" w:hAnsiTheme="majorHAnsi"/>
          <w:bCs/>
          <w:color w:val="000000" w:themeColor="text1"/>
          <w:sz w:val="28"/>
          <w:szCs w:val="28"/>
        </w:rPr>
      </w:pPr>
      <w:r w:rsidRPr="006657F9">
        <w:rPr>
          <w:rFonts w:asciiTheme="majorHAnsi" w:hAnsiTheme="majorHAnsi"/>
          <w:bCs/>
          <w:color w:val="000000" w:themeColor="text1"/>
          <w:sz w:val="28"/>
          <w:szCs w:val="28"/>
        </w:rPr>
        <w:t>Structure of the sentences:-</w:t>
      </w:r>
    </w:p>
    <w:p w:rsidR="00CD2817" w:rsidRPr="00711ABB" w:rsidRDefault="00CD2817" w:rsidP="00280CA1">
      <w:pPr>
        <w:pStyle w:val="paragrahk"/>
        <w:ind w:left="1134"/>
        <w:rPr>
          <w:color w:val="000000" w:themeColor="text1"/>
        </w:rPr>
      </w:pPr>
    </w:p>
    <w:p w:rsidR="00B82AA9" w:rsidRPr="00711ABB" w:rsidRDefault="00B82AA9" w:rsidP="00280CA1">
      <w:pPr>
        <w:pStyle w:val="paragrahk"/>
        <w:ind w:left="1134"/>
        <w:rPr>
          <w:color w:val="000000" w:themeColor="text1"/>
        </w:rPr>
      </w:pPr>
      <w:r w:rsidRPr="00711ABB">
        <w:rPr>
          <w:color w:val="000000" w:themeColor="text1"/>
        </w:rPr>
        <w:t>It is structured like;</w:t>
      </w:r>
    </w:p>
    <w:p w:rsidR="00B82AA9" w:rsidRPr="00711ABB" w:rsidRDefault="00B82AA9" w:rsidP="00280CA1">
      <w:pPr>
        <w:pStyle w:val="paragrahk"/>
        <w:ind w:left="1134"/>
        <w:rPr>
          <w:color w:val="000000" w:themeColor="text1"/>
        </w:rPr>
      </w:pPr>
      <w:r w:rsidRPr="00711ABB">
        <w:rPr>
          <w:color w:val="000000" w:themeColor="text1"/>
        </w:rPr>
        <w:t>Subject + Auxiliary Verb (if needed) + presentformof Verb +ing+ object.</w:t>
      </w:r>
    </w:p>
    <w:p w:rsidR="00CD2817" w:rsidRPr="00711ABB" w:rsidRDefault="00CD2817" w:rsidP="00280CA1">
      <w:pPr>
        <w:pStyle w:val="paragrahk"/>
        <w:ind w:left="1134"/>
        <w:rPr>
          <w:color w:val="000000" w:themeColor="text1"/>
        </w:rPr>
      </w:pPr>
    </w:p>
    <w:tbl>
      <w:tblPr>
        <w:tblStyle w:val="TableGrid"/>
        <w:tblpPr w:leftFromText="180" w:rightFromText="180" w:vertAnchor="text" w:horzAnchor="margin" w:tblpXSpec="right" w:tblpY="185"/>
        <w:tblW w:w="7054" w:type="dxa"/>
        <w:tblLook w:val="04A0" w:firstRow="1" w:lastRow="0" w:firstColumn="1" w:lastColumn="0" w:noHBand="0" w:noVBand="1"/>
      </w:tblPr>
      <w:tblGrid>
        <w:gridCol w:w="4219"/>
        <w:gridCol w:w="2835"/>
      </w:tblGrid>
      <w:tr w:rsidR="00A01832" w:rsidRPr="00711ABB" w:rsidTr="006657F9">
        <w:trPr>
          <w:trHeight w:val="247"/>
        </w:trPr>
        <w:tc>
          <w:tcPr>
            <w:tcW w:w="42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3CED" w:rsidRPr="00711ABB" w:rsidRDefault="00D43CED" w:rsidP="006657F9">
            <w:pPr>
              <w:pStyle w:val="paragrahk"/>
              <w:ind w:left="993"/>
              <w:rPr>
                <w:rFonts w:asciiTheme="majorHAnsi" w:hAnsiTheme="majorHAnsi" w:cstheme="minorHAnsi"/>
                <w:color w:val="000000" w:themeColor="text1"/>
                <w:sz w:val="24"/>
                <w:szCs w:val="24"/>
                <w:lang w:val="en-IN"/>
              </w:rPr>
            </w:pPr>
            <w:r w:rsidRPr="00711ABB">
              <w:rPr>
                <w:rFonts w:asciiTheme="majorHAnsi" w:hAnsiTheme="majorHAnsi" w:cstheme="minorHAnsi"/>
                <w:color w:val="000000" w:themeColor="text1"/>
                <w:sz w:val="24"/>
                <w:szCs w:val="24"/>
                <w:lang w:val="en-IN"/>
              </w:rPr>
              <w:t>Subject</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3CED" w:rsidRPr="00711ABB" w:rsidRDefault="00D43CED" w:rsidP="006657F9">
            <w:pPr>
              <w:pStyle w:val="paragrahk"/>
              <w:ind w:left="993"/>
              <w:rPr>
                <w:rFonts w:asciiTheme="majorHAnsi" w:hAnsiTheme="majorHAnsi" w:cstheme="minorHAnsi"/>
                <w:color w:val="000000" w:themeColor="text1"/>
                <w:sz w:val="24"/>
                <w:szCs w:val="24"/>
                <w:lang w:val="en-IN"/>
              </w:rPr>
            </w:pPr>
            <w:r w:rsidRPr="00711ABB">
              <w:rPr>
                <w:rFonts w:asciiTheme="majorHAnsi" w:hAnsiTheme="majorHAnsi" w:cstheme="minorHAnsi"/>
                <w:color w:val="000000" w:themeColor="text1"/>
                <w:sz w:val="24"/>
                <w:szCs w:val="24"/>
                <w:lang w:val="en-IN"/>
              </w:rPr>
              <w:t>Auxiliary Verb</w:t>
            </w:r>
          </w:p>
        </w:tc>
      </w:tr>
      <w:tr w:rsidR="00A01832" w:rsidRPr="00711ABB" w:rsidTr="006657F9">
        <w:trPr>
          <w:trHeight w:val="261"/>
        </w:trPr>
        <w:tc>
          <w:tcPr>
            <w:tcW w:w="42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CED" w:rsidRPr="00711ABB" w:rsidRDefault="00D43CED" w:rsidP="006657F9">
            <w:pPr>
              <w:pStyle w:val="paragrahk"/>
              <w:ind w:left="0"/>
              <w:rPr>
                <w:rFonts w:cstheme="minorHAnsi"/>
                <w:b w:val="0"/>
                <w:bCs/>
                <w:color w:val="000000" w:themeColor="text1"/>
              </w:rPr>
            </w:pPr>
            <w:r w:rsidRPr="00711ABB">
              <w:rPr>
                <w:rFonts w:cstheme="minorHAnsi"/>
                <w:b w:val="0"/>
                <w:bCs/>
                <w:color w:val="000000" w:themeColor="text1"/>
                <w:lang w:val="en-IN"/>
              </w:rPr>
              <w:t>I</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3CED" w:rsidRPr="00711ABB" w:rsidRDefault="00D43CED" w:rsidP="006657F9">
            <w:pPr>
              <w:pStyle w:val="paragrahk"/>
              <w:ind w:left="993"/>
              <w:rPr>
                <w:rFonts w:cstheme="minorHAnsi"/>
                <w:b w:val="0"/>
                <w:bCs/>
                <w:color w:val="000000" w:themeColor="text1"/>
                <w:lang w:val="en-IN"/>
              </w:rPr>
            </w:pPr>
            <w:r w:rsidRPr="00711ABB">
              <w:rPr>
                <w:rFonts w:cstheme="minorHAnsi"/>
                <w:b w:val="0"/>
                <w:bCs/>
                <w:color w:val="000000" w:themeColor="text1"/>
                <w:lang w:val="en-IN"/>
              </w:rPr>
              <w:t>Am</w:t>
            </w:r>
          </w:p>
        </w:tc>
      </w:tr>
      <w:tr w:rsidR="00A01832" w:rsidRPr="00711ABB" w:rsidTr="006657F9">
        <w:trPr>
          <w:trHeight w:val="261"/>
        </w:trPr>
        <w:tc>
          <w:tcPr>
            <w:tcW w:w="42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CED" w:rsidRPr="00711ABB" w:rsidRDefault="00D43CED" w:rsidP="006657F9">
            <w:pPr>
              <w:pStyle w:val="paragrahk"/>
              <w:ind w:left="0"/>
              <w:rPr>
                <w:rFonts w:cstheme="minorHAnsi"/>
                <w:b w:val="0"/>
                <w:bCs/>
                <w:color w:val="000000" w:themeColor="text1"/>
              </w:rPr>
            </w:pPr>
            <w:r w:rsidRPr="00711ABB">
              <w:rPr>
                <w:rFonts w:cstheme="minorHAnsi"/>
                <w:b w:val="0"/>
                <w:bCs/>
                <w:color w:val="000000" w:themeColor="text1"/>
                <w:lang w:val="en-IN"/>
              </w:rPr>
              <w:t>He/She/It/Anyname or singular number.</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CED" w:rsidRPr="00711ABB" w:rsidRDefault="00D43CED" w:rsidP="006657F9">
            <w:pPr>
              <w:pStyle w:val="paragrahk"/>
              <w:ind w:left="993"/>
              <w:rPr>
                <w:rFonts w:cstheme="minorHAnsi"/>
                <w:b w:val="0"/>
                <w:bCs/>
                <w:color w:val="000000" w:themeColor="text1"/>
              </w:rPr>
            </w:pPr>
            <w:r w:rsidRPr="00711ABB">
              <w:rPr>
                <w:rFonts w:cstheme="minorHAnsi"/>
                <w:b w:val="0"/>
                <w:bCs/>
                <w:color w:val="000000" w:themeColor="text1"/>
                <w:lang w:val="en-IN"/>
              </w:rPr>
              <w:t>Is</w:t>
            </w:r>
          </w:p>
        </w:tc>
      </w:tr>
      <w:tr w:rsidR="00A01832" w:rsidRPr="00711ABB" w:rsidTr="006657F9">
        <w:trPr>
          <w:trHeight w:val="261"/>
        </w:trPr>
        <w:tc>
          <w:tcPr>
            <w:tcW w:w="42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3CED" w:rsidRPr="00711ABB" w:rsidRDefault="00D43CED" w:rsidP="006657F9">
            <w:pPr>
              <w:pStyle w:val="paragrahk"/>
              <w:ind w:left="0"/>
              <w:rPr>
                <w:rFonts w:cstheme="minorHAnsi"/>
                <w:b w:val="0"/>
                <w:bCs/>
                <w:color w:val="000000" w:themeColor="text1"/>
                <w:lang w:val="en-IN"/>
              </w:rPr>
            </w:pPr>
            <w:r w:rsidRPr="00711ABB">
              <w:rPr>
                <w:rFonts w:cstheme="minorHAnsi"/>
                <w:b w:val="0"/>
                <w:bCs/>
                <w:color w:val="000000" w:themeColor="text1"/>
                <w:lang w:val="en-IN"/>
              </w:rPr>
              <w:t>We</w:t>
            </w:r>
            <w:r w:rsidRPr="00711ABB">
              <w:rPr>
                <w:rFonts w:cstheme="minorHAnsi"/>
                <w:b w:val="0"/>
                <w:bCs/>
                <w:color w:val="000000" w:themeColor="text1"/>
                <w:cs/>
                <w:lang w:val="en-IN"/>
              </w:rPr>
              <w:t xml:space="preserve"> / </w:t>
            </w:r>
            <w:r w:rsidRPr="00711ABB">
              <w:rPr>
                <w:rFonts w:cstheme="minorHAnsi"/>
                <w:b w:val="0"/>
                <w:bCs/>
                <w:color w:val="000000" w:themeColor="text1"/>
                <w:lang w:val="en-IN"/>
              </w:rPr>
              <w:t>You</w:t>
            </w:r>
            <w:r w:rsidRPr="00711ABB">
              <w:rPr>
                <w:rFonts w:cstheme="minorHAnsi"/>
                <w:b w:val="0"/>
                <w:bCs/>
                <w:color w:val="000000" w:themeColor="text1"/>
                <w:cs/>
                <w:lang w:val="en-IN"/>
              </w:rPr>
              <w:t xml:space="preserve"> / </w:t>
            </w:r>
            <w:r w:rsidRPr="00711ABB">
              <w:rPr>
                <w:rFonts w:cstheme="minorHAnsi"/>
                <w:b w:val="0"/>
                <w:bCs/>
                <w:color w:val="000000" w:themeColor="text1"/>
                <w:lang w:val="en-IN"/>
              </w:rPr>
              <w:t>Theyor plural number</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CED" w:rsidRPr="00711ABB" w:rsidRDefault="00D43CED" w:rsidP="006657F9">
            <w:pPr>
              <w:pStyle w:val="paragrahk"/>
              <w:ind w:left="993"/>
              <w:rPr>
                <w:rFonts w:cstheme="minorHAnsi"/>
                <w:b w:val="0"/>
                <w:bCs/>
                <w:color w:val="000000" w:themeColor="text1"/>
              </w:rPr>
            </w:pPr>
            <w:r w:rsidRPr="00711ABB">
              <w:rPr>
                <w:rFonts w:cstheme="minorHAnsi"/>
                <w:b w:val="0"/>
                <w:bCs/>
                <w:color w:val="000000" w:themeColor="text1"/>
                <w:lang w:val="en-IN"/>
              </w:rPr>
              <w:t>Are</w:t>
            </w:r>
          </w:p>
        </w:tc>
      </w:tr>
    </w:tbl>
    <w:p w:rsidR="00403FFE" w:rsidRPr="00711ABB" w:rsidRDefault="00403FFE" w:rsidP="00403FFE">
      <w:pPr>
        <w:pStyle w:val="paragrahk"/>
        <w:ind w:left="993"/>
        <w:rPr>
          <w:color w:val="000000" w:themeColor="text1"/>
        </w:rPr>
      </w:pPr>
    </w:p>
    <w:p w:rsidR="00403FFE" w:rsidRPr="00711ABB" w:rsidRDefault="00403FFE" w:rsidP="00403FFE">
      <w:pPr>
        <w:pStyle w:val="paragrahk"/>
        <w:ind w:left="993"/>
        <w:rPr>
          <w:color w:val="000000" w:themeColor="text1"/>
        </w:rPr>
      </w:pPr>
    </w:p>
    <w:p w:rsidR="00403FFE" w:rsidRPr="00711ABB" w:rsidRDefault="00403FFE" w:rsidP="00403FFE">
      <w:pPr>
        <w:pStyle w:val="paragrahk"/>
        <w:ind w:left="993"/>
        <w:rPr>
          <w:color w:val="000000" w:themeColor="text1"/>
        </w:rPr>
      </w:pPr>
    </w:p>
    <w:p w:rsidR="00403FFE" w:rsidRPr="00711ABB" w:rsidRDefault="00403FFE" w:rsidP="00403FFE">
      <w:pPr>
        <w:pStyle w:val="paragrahk"/>
        <w:ind w:left="993"/>
        <w:rPr>
          <w:color w:val="000000" w:themeColor="text1"/>
        </w:rPr>
      </w:pPr>
    </w:p>
    <w:p w:rsidR="00403FFE" w:rsidRPr="00711ABB" w:rsidRDefault="00403FFE" w:rsidP="00403FFE">
      <w:pPr>
        <w:pStyle w:val="paragrahk"/>
        <w:ind w:left="993"/>
        <w:rPr>
          <w:color w:val="000000" w:themeColor="text1"/>
        </w:rPr>
      </w:pPr>
    </w:p>
    <w:p w:rsidR="00403FFE" w:rsidRPr="00711ABB" w:rsidRDefault="00403FFE" w:rsidP="001C3711">
      <w:pPr>
        <w:pStyle w:val="paragrahk"/>
        <w:ind w:left="0"/>
        <w:rPr>
          <w:color w:val="000000" w:themeColor="text1"/>
        </w:rPr>
      </w:pPr>
    </w:p>
    <w:p w:rsidR="00B82AA9" w:rsidRPr="00711ABB" w:rsidRDefault="00EE134B" w:rsidP="00CD2817">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CD2817">
      <w:pPr>
        <w:pStyle w:val="paragrahk"/>
        <w:ind w:left="1985"/>
        <w:rPr>
          <w:bCs/>
          <w:color w:val="000000" w:themeColor="text1"/>
        </w:rPr>
      </w:pPr>
      <w:r w:rsidRPr="00711ABB">
        <w:rPr>
          <w:bCs/>
          <w:color w:val="000000" w:themeColor="text1"/>
        </w:rPr>
        <w:t>I am writing. I am eating. I am thinking. You are writing. I am smelling.</w:t>
      </w:r>
    </w:p>
    <w:p w:rsidR="00B82AA9" w:rsidRPr="00711ABB" w:rsidRDefault="00B82AA9" w:rsidP="008450CE">
      <w:pPr>
        <w:pStyle w:val="hindiex1"/>
        <w:rPr>
          <w:color w:val="000000" w:themeColor="text1"/>
          <w:sz w:val="20"/>
        </w:rPr>
      </w:pPr>
      <w:r w:rsidRPr="00711ABB">
        <w:rPr>
          <w:color w:val="000000" w:themeColor="text1"/>
          <w:cs/>
        </w:rPr>
        <w:t>मैं खा लिख रहा हूँ</w:t>
      </w:r>
      <w:r w:rsidRPr="00711ABB">
        <w:rPr>
          <w:color w:val="000000" w:themeColor="text1"/>
          <w:sz w:val="20"/>
        </w:rPr>
        <w:t>|</w:t>
      </w:r>
      <w:r w:rsidRPr="00711ABB">
        <w:rPr>
          <w:color w:val="000000" w:themeColor="text1"/>
          <w:cs/>
        </w:rPr>
        <w:t>मैं खा रहा हूँ</w:t>
      </w:r>
      <w:r w:rsidRPr="00711ABB">
        <w:rPr>
          <w:color w:val="000000" w:themeColor="text1"/>
          <w:sz w:val="20"/>
        </w:rPr>
        <w:t>|</w:t>
      </w:r>
      <w:r w:rsidRPr="00711ABB">
        <w:rPr>
          <w:color w:val="000000" w:themeColor="text1"/>
          <w:cs/>
        </w:rPr>
        <w:t>मैं सोच रहा हूँ</w:t>
      </w:r>
      <w:r w:rsidRPr="00711ABB">
        <w:rPr>
          <w:color w:val="000000" w:themeColor="text1"/>
          <w:sz w:val="20"/>
        </w:rPr>
        <w:t>|</w:t>
      </w:r>
      <w:r w:rsidRPr="00711ABB">
        <w:rPr>
          <w:color w:val="000000" w:themeColor="text1"/>
          <w:cs/>
        </w:rPr>
        <w:t>तुम लिख रहे हो</w:t>
      </w:r>
      <w:r w:rsidRPr="00711ABB">
        <w:rPr>
          <w:color w:val="000000" w:themeColor="text1"/>
          <w:sz w:val="20"/>
        </w:rPr>
        <w:t>|</w:t>
      </w:r>
      <w:r w:rsidRPr="00711ABB">
        <w:rPr>
          <w:color w:val="000000" w:themeColor="text1"/>
          <w:cs/>
        </w:rPr>
        <w:t>मैं सूंघ रहा हूँ</w:t>
      </w:r>
      <w:r w:rsidRPr="00711ABB">
        <w:rPr>
          <w:color w:val="000000" w:themeColor="text1"/>
          <w:sz w:val="20"/>
        </w:rPr>
        <w:t>|</w:t>
      </w:r>
    </w:p>
    <w:p w:rsidR="00D43CED" w:rsidRPr="00711ABB" w:rsidRDefault="00D43CED" w:rsidP="00403FFE">
      <w:pPr>
        <w:pStyle w:val="paragrahk"/>
        <w:ind w:left="993"/>
        <w:rPr>
          <w:color w:val="000000" w:themeColor="text1"/>
        </w:rPr>
      </w:pPr>
    </w:p>
    <w:p w:rsidR="00B82AA9" w:rsidRPr="00711ABB" w:rsidRDefault="00B82AA9" w:rsidP="003F35EF">
      <w:pPr>
        <w:pStyle w:val="paragrahk"/>
        <w:numPr>
          <w:ilvl w:val="0"/>
          <w:numId w:val="42"/>
        </w:numPr>
        <w:ind w:left="1276" w:hanging="283"/>
        <w:rPr>
          <w:rFonts w:asciiTheme="majorHAnsi" w:hAnsiTheme="majorHAnsi"/>
          <w:bCs/>
          <w:color w:val="000000" w:themeColor="text1"/>
          <w:sz w:val="32"/>
          <w:szCs w:val="32"/>
          <w:cs/>
        </w:rPr>
      </w:pPr>
      <w:r w:rsidRPr="00711ABB">
        <w:rPr>
          <w:rFonts w:asciiTheme="majorHAnsi" w:hAnsiTheme="majorHAnsi"/>
          <w:bCs/>
          <w:color w:val="000000" w:themeColor="text1"/>
          <w:sz w:val="32"/>
          <w:szCs w:val="32"/>
        </w:rPr>
        <w:t>Affirmative Sentences:-</w:t>
      </w:r>
    </w:p>
    <w:p w:rsidR="00B82AA9"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Rule 1:</w:t>
      </w:r>
      <w:r w:rsidR="00D43CED" w:rsidRPr="00985312">
        <w:rPr>
          <w:rFonts w:asciiTheme="majorHAnsi" w:hAnsiTheme="majorHAnsi"/>
          <w:b w:val="0"/>
          <w:bCs/>
          <w:color w:val="000000" w:themeColor="text1"/>
          <w:sz w:val="24"/>
          <w:szCs w:val="24"/>
        </w:rPr>
        <w:t>Subject (He/She or any name , I , IT) + Is/am + 1</w:t>
      </w:r>
      <w:r w:rsidR="00D43CED" w:rsidRPr="00985312">
        <w:rPr>
          <w:rFonts w:asciiTheme="majorHAnsi" w:hAnsiTheme="majorHAnsi"/>
          <w:b w:val="0"/>
          <w:bCs/>
          <w:color w:val="000000" w:themeColor="text1"/>
          <w:sz w:val="24"/>
          <w:szCs w:val="24"/>
          <w:vertAlign w:val="superscript"/>
        </w:rPr>
        <w:t>st</w:t>
      </w:r>
      <w:r w:rsidR="00D43CED" w:rsidRPr="00985312">
        <w:rPr>
          <w:rFonts w:asciiTheme="majorHAnsi" w:hAnsiTheme="majorHAnsi"/>
          <w:b w:val="0"/>
          <w:bCs/>
          <w:color w:val="000000" w:themeColor="text1"/>
          <w:sz w:val="24"/>
          <w:szCs w:val="24"/>
        </w:rPr>
        <w:t xml:space="preserve"> form of verb + ing + object (if any)</w:t>
      </w:r>
    </w:p>
    <w:p w:rsidR="00D43CED" w:rsidRPr="00711ABB" w:rsidRDefault="00EE134B"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Example</w:t>
      </w:r>
      <w:r w:rsidR="00D43CED" w:rsidRPr="00711ABB">
        <w:rPr>
          <w:rFonts w:cstheme="minorHAnsi"/>
          <w:color w:val="000000" w:themeColor="text1"/>
          <w:sz w:val="24"/>
          <w:szCs w:val="24"/>
          <w:u w:val="single"/>
        </w:rPr>
        <w:t xml:space="preserve"> of Rule 1:-</w:t>
      </w:r>
    </w:p>
    <w:p w:rsidR="00334AD8" w:rsidRPr="00711ABB" w:rsidRDefault="00D43CED" w:rsidP="003F35EF">
      <w:pPr>
        <w:pStyle w:val="paragrahk"/>
        <w:numPr>
          <w:ilvl w:val="3"/>
          <w:numId w:val="40"/>
        </w:numPr>
        <w:rPr>
          <w:color w:val="000000" w:themeColor="text1"/>
        </w:rPr>
      </w:pPr>
      <w:r w:rsidRPr="00711ABB">
        <w:rPr>
          <w:color w:val="000000" w:themeColor="text1"/>
        </w:rPr>
        <w:t>Mukesh is writing.</w:t>
      </w:r>
    </w:p>
    <w:p w:rsidR="00334AD8" w:rsidRPr="00711ABB" w:rsidRDefault="00334AD8" w:rsidP="00334AD8">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केश लिख रहा है</w:t>
      </w:r>
      <w:r w:rsidRPr="00711ABB">
        <w:rPr>
          <w:rFonts w:asciiTheme="minorBidi" w:hAnsiTheme="minorBidi"/>
          <w:color w:val="000000" w:themeColor="text1"/>
          <w:sz w:val="20"/>
          <w:szCs w:val="20"/>
        </w:rPr>
        <w:t xml:space="preserve">|                                </w:t>
      </w:r>
    </w:p>
    <w:p w:rsidR="00D43CED" w:rsidRPr="00711ABB" w:rsidRDefault="00D43CED" w:rsidP="003F35EF">
      <w:pPr>
        <w:pStyle w:val="paragrahk"/>
        <w:numPr>
          <w:ilvl w:val="3"/>
          <w:numId w:val="40"/>
        </w:numPr>
        <w:rPr>
          <w:color w:val="000000" w:themeColor="text1"/>
        </w:rPr>
      </w:pPr>
      <w:r w:rsidRPr="00711ABB">
        <w:rPr>
          <w:color w:val="000000" w:themeColor="text1"/>
        </w:rPr>
        <w:t>Rani is jumping.</w:t>
      </w:r>
    </w:p>
    <w:p w:rsidR="00D43CED" w:rsidRPr="00711ABB" w:rsidRDefault="00D43CED" w:rsidP="00FE4D9D">
      <w:pPr>
        <w:pStyle w:val="hindiex1"/>
        <w:rPr>
          <w:color w:val="000000" w:themeColor="text1"/>
          <w:sz w:val="20"/>
        </w:rPr>
      </w:pPr>
      <w:r w:rsidRPr="00711ABB">
        <w:rPr>
          <w:rFonts w:asciiTheme="minorBidi" w:hAnsiTheme="minorBidi" w:cstheme="minorBidi"/>
          <w:color w:val="000000" w:themeColor="text1"/>
          <w:sz w:val="20"/>
          <w:cs/>
        </w:rPr>
        <w:t>रानी कूद रही है</w:t>
      </w:r>
      <w:r w:rsidRPr="00711ABB">
        <w:rPr>
          <w:rFonts w:asciiTheme="minorBidi" w:hAnsiTheme="minorBidi" w:cstheme="minorBidi"/>
          <w:color w:val="000000" w:themeColor="text1"/>
          <w:sz w:val="20"/>
        </w:rPr>
        <w:t>|</w:t>
      </w:r>
    </w:p>
    <w:p w:rsidR="00334AD8" w:rsidRPr="00711ABB" w:rsidRDefault="00D43CED" w:rsidP="003F35EF">
      <w:pPr>
        <w:pStyle w:val="paragrahk"/>
        <w:numPr>
          <w:ilvl w:val="3"/>
          <w:numId w:val="40"/>
        </w:numPr>
        <w:rPr>
          <w:color w:val="000000" w:themeColor="text1"/>
        </w:rPr>
      </w:pPr>
      <w:r w:rsidRPr="00711ABB">
        <w:rPr>
          <w:color w:val="000000" w:themeColor="text1"/>
        </w:rPr>
        <w:t>He is running in the ground.</w:t>
      </w:r>
    </w:p>
    <w:p w:rsidR="00334AD8" w:rsidRPr="00711ABB" w:rsidRDefault="00334AD8" w:rsidP="00334AD8">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मैदान मे दौड़ रहा है</w:t>
      </w:r>
      <w:r w:rsidRPr="00711ABB">
        <w:rPr>
          <w:rFonts w:asciiTheme="minorBidi" w:hAnsiTheme="minorBidi"/>
          <w:color w:val="000000" w:themeColor="text1"/>
          <w:sz w:val="20"/>
          <w:szCs w:val="20"/>
        </w:rPr>
        <w:t xml:space="preserve"> |                     </w:t>
      </w:r>
    </w:p>
    <w:p w:rsidR="00D43CED" w:rsidRPr="00711ABB" w:rsidRDefault="00D43CED" w:rsidP="003F35EF">
      <w:pPr>
        <w:pStyle w:val="paragrahk"/>
        <w:numPr>
          <w:ilvl w:val="3"/>
          <w:numId w:val="40"/>
        </w:numPr>
        <w:rPr>
          <w:color w:val="000000" w:themeColor="text1"/>
        </w:rPr>
      </w:pPr>
      <w:r w:rsidRPr="00711ABB">
        <w:rPr>
          <w:color w:val="000000" w:themeColor="text1"/>
        </w:rPr>
        <w:t>It is raining.</w:t>
      </w:r>
    </w:p>
    <w:p w:rsidR="00D43CED" w:rsidRPr="00711ABB" w:rsidRDefault="00D43CED" w:rsidP="00FE4D9D">
      <w:pPr>
        <w:pStyle w:val="hindiex1"/>
        <w:rPr>
          <w:color w:val="000000" w:themeColor="text1"/>
          <w:sz w:val="20"/>
        </w:rPr>
      </w:pPr>
      <w:r w:rsidRPr="00711ABB">
        <w:rPr>
          <w:rFonts w:asciiTheme="minorBidi" w:hAnsiTheme="minorBidi" w:cstheme="minorBidi"/>
          <w:color w:val="000000" w:themeColor="text1"/>
          <w:sz w:val="20"/>
          <w:cs/>
        </w:rPr>
        <w:t>वारीश हो रही है</w:t>
      </w:r>
      <w:r w:rsidRPr="00711ABB">
        <w:rPr>
          <w:rFonts w:asciiTheme="minorBidi" w:hAnsiTheme="minorBidi" w:cstheme="minorBidi"/>
          <w:color w:val="000000" w:themeColor="text1"/>
          <w:sz w:val="20"/>
        </w:rPr>
        <w:t>|</w:t>
      </w:r>
    </w:p>
    <w:p w:rsidR="00FE4D9D" w:rsidRPr="00711ABB" w:rsidRDefault="00D43CED" w:rsidP="003F35EF">
      <w:pPr>
        <w:pStyle w:val="paragrahk"/>
        <w:numPr>
          <w:ilvl w:val="3"/>
          <w:numId w:val="40"/>
        </w:numPr>
        <w:rPr>
          <w:rFonts w:cs="Arial Unicode MS"/>
          <w:color w:val="000000" w:themeColor="text1"/>
        </w:rPr>
      </w:pPr>
      <w:r w:rsidRPr="00711ABB">
        <w:rPr>
          <w:color w:val="000000" w:themeColor="text1"/>
        </w:rPr>
        <w:t>I am singing</w:t>
      </w:r>
      <w:r w:rsidRPr="00711ABB">
        <w:rPr>
          <w:rFonts w:cs="Arial Unicode MS"/>
          <w:color w:val="000000" w:themeColor="text1"/>
          <w:cs/>
        </w:rPr>
        <w:t>.</w:t>
      </w:r>
    </w:p>
    <w:p w:rsidR="00334AD8" w:rsidRPr="00711ABB" w:rsidRDefault="00FE4D9D" w:rsidP="00FE4D9D">
      <w:pPr>
        <w:pStyle w:val="paragrahk"/>
        <w:ind w:left="2520"/>
        <w:rPr>
          <w:rFonts w:cs="Arial Unicode MS"/>
          <w:color w:val="000000" w:themeColor="text1"/>
        </w:rPr>
      </w:pPr>
      <w:r w:rsidRPr="00711ABB">
        <w:rPr>
          <w:rFonts w:asciiTheme="minorBidi" w:hAnsiTheme="minorBidi"/>
          <w:color w:val="000000" w:themeColor="text1"/>
          <w:sz w:val="20"/>
          <w:szCs w:val="20"/>
          <w:cs/>
        </w:rPr>
        <w:t>मे गा रहा हूँ</w:t>
      </w:r>
      <w:r w:rsidRPr="00711ABB">
        <w:rPr>
          <w:rFonts w:asciiTheme="minorBidi" w:hAnsiTheme="minorBidi"/>
          <w:color w:val="000000" w:themeColor="text1"/>
          <w:sz w:val="20"/>
          <w:szCs w:val="20"/>
        </w:rPr>
        <w:t xml:space="preserve">|                                        </w:t>
      </w:r>
    </w:p>
    <w:p w:rsidR="00D43CED" w:rsidRPr="00711ABB" w:rsidRDefault="00D43CED" w:rsidP="003F35EF">
      <w:pPr>
        <w:pStyle w:val="paragrahk"/>
        <w:numPr>
          <w:ilvl w:val="3"/>
          <w:numId w:val="40"/>
        </w:numPr>
        <w:rPr>
          <w:color w:val="000000" w:themeColor="text1"/>
        </w:rPr>
      </w:pPr>
      <w:r w:rsidRPr="00711ABB">
        <w:rPr>
          <w:color w:val="000000" w:themeColor="text1"/>
        </w:rPr>
        <w:t>He is talking.</w:t>
      </w:r>
    </w:p>
    <w:p w:rsidR="00D43CED" w:rsidRPr="00711ABB" w:rsidRDefault="00D43CED"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वह बात कर रहा है</w:t>
      </w:r>
      <w:r w:rsidRPr="00711ABB">
        <w:rPr>
          <w:rFonts w:asciiTheme="minorBidi" w:hAnsiTheme="minorBidi" w:cstheme="minorBidi"/>
          <w:color w:val="000000" w:themeColor="text1"/>
          <w:sz w:val="20"/>
        </w:rPr>
        <w:t>|</w:t>
      </w:r>
    </w:p>
    <w:p w:rsidR="00FE4D9D" w:rsidRPr="00711ABB" w:rsidRDefault="00D43CED" w:rsidP="003F35EF">
      <w:pPr>
        <w:pStyle w:val="paragrahk"/>
        <w:numPr>
          <w:ilvl w:val="3"/>
          <w:numId w:val="40"/>
        </w:numPr>
        <w:rPr>
          <w:color w:val="000000" w:themeColor="text1"/>
        </w:rPr>
      </w:pPr>
      <w:r w:rsidRPr="00711ABB">
        <w:rPr>
          <w:color w:val="000000" w:themeColor="text1"/>
        </w:rPr>
        <w:t>She is playing with her doll.</w:t>
      </w:r>
    </w:p>
    <w:p w:rsidR="00334AD8" w:rsidRPr="00711ABB" w:rsidRDefault="00FE4D9D" w:rsidP="00FE4D9D">
      <w:pPr>
        <w:pStyle w:val="paragrahk"/>
        <w:ind w:left="2520"/>
        <w:rPr>
          <w:color w:val="000000" w:themeColor="text1"/>
        </w:rPr>
      </w:pPr>
      <w:r w:rsidRPr="00711ABB">
        <w:rPr>
          <w:rFonts w:asciiTheme="minorBidi" w:hAnsiTheme="minorBidi"/>
          <w:color w:val="000000" w:themeColor="text1"/>
          <w:sz w:val="20"/>
          <w:szCs w:val="20"/>
          <w:cs/>
        </w:rPr>
        <w:t>वह अपनी गुड़िया के साथ खेल रही है</w:t>
      </w:r>
      <w:r w:rsidRPr="00711ABB">
        <w:rPr>
          <w:rFonts w:asciiTheme="minorBidi" w:hAnsiTheme="minorBidi"/>
          <w:color w:val="000000" w:themeColor="text1"/>
          <w:sz w:val="20"/>
          <w:szCs w:val="20"/>
        </w:rPr>
        <w:t xml:space="preserve">|     </w:t>
      </w:r>
    </w:p>
    <w:p w:rsidR="00D43CED" w:rsidRPr="00711ABB" w:rsidRDefault="00D43CED" w:rsidP="003F35EF">
      <w:pPr>
        <w:pStyle w:val="paragrahk"/>
        <w:numPr>
          <w:ilvl w:val="3"/>
          <w:numId w:val="40"/>
        </w:numPr>
        <w:rPr>
          <w:color w:val="000000" w:themeColor="text1"/>
        </w:rPr>
      </w:pPr>
      <w:r w:rsidRPr="00711ABB">
        <w:rPr>
          <w:color w:val="000000" w:themeColor="text1"/>
        </w:rPr>
        <w:t>Rita is dreaming.</w:t>
      </w:r>
    </w:p>
    <w:p w:rsidR="00FE4D9D" w:rsidRPr="00711ABB" w:rsidRDefault="00D43CED" w:rsidP="004705FF">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रीता सपना देख रही है</w:t>
      </w:r>
      <w:r w:rsidRPr="00711ABB">
        <w:rPr>
          <w:rFonts w:asciiTheme="minorBidi" w:hAnsiTheme="minorBidi" w:cstheme="minorBidi"/>
          <w:color w:val="000000" w:themeColor="text1"/>
          <w:sz w:val="20"/>
        </w:rPr>
        <w:t>|</w:t>
      </w:r>
    </w:p>
    <w:p w:rsidR="00FE4D9D" w:rsidRPr="00711ABB" w:rsidRDefault="00D43CED" w:rsidP="003F35EF">
      <w:pPr>
        <w:pStyle w:val="paragrahk"/>
        <w:numPr>
          <w:ilvl w:val="3"/>
          <w:numId w:val="40"/>
        </w:numPr>
        <w:rPr>
          <w:color w:val="000000" w:themeColor="text1"/>
        </w:rPr>
      </w:pPr>
      <w:r w:rsidRPr="00711ABB">
        <w:rPr>
          <w:color w:val="000000" w:themeColor="text1"/>
        </w:rPr>
        <w:t>Mina is drinking milk.</w:t>
      </w:r>
    </w:p>
    <w:p w:rsidR="00334AD8" w:rsidRPr="00711ABB" w:rsidRDefault="00FE4D9D" w:rsidP="00FE4D9D">
      <w:pPr>
        <w:pStyle w:val="paragrahk"/>
        <w:ind w:left="2629"/>
        <w:rPr>
          <w:color w:val="000000" w:themeColor="text1"/>
        </w:rPr>
      </w:pPr>
      <w:r w:rsidRPr="00711ABB">
        <w:rPr>
          <w:rFonts w:asciiTheme="minorBidi" w:hAnsiTheme="minorBidi"/>
          <w:color w:val="000000" w:themeColor="text1"/>
          <w:sz w:val="20"/>
          <w:szCs w:val="20"/>
          <w:cs/>
        </w:rPr>
        <w:t>मीना दूध पी रही है</w:t>
      </w:r>
      <w:r w:rsidRPr="00711ABB">
        <w:rPr>
          <w:rFonts w:asciiTheme="minorBidi" w:hAnsiTheme="minorBidi"/>
          <w:color w:val="000000" w:themeColor="text1"/>
          <w:sz w:val="20"/>
          <w:szCs w:val="20"/>
        </w:rPr>
        <w:t xml:space="preserve">|                                </w:t>
      </w:r>
    </w:p>
    <w:p w:rsidR="00334AD8" w:rsidRPr="00711ABB" w:rsidRDefault="00D43CED" w:rsidP="003F35EF">
      <w:pPr>
        <w:pStyle w:val="paragrahk"/>
        <w:numPr>
          <w:ilvl w:val="3"/>
          <w:numId w:val="40"/>
        </w:numPr>
        <w:rPr>
          <w:color w:val="000000" w:themeColor="text1"/>
        </w:rPr>
      </w:pPr>
      <w:r w:rsidRPr="00711ABB">
        <w:rPr>
          <w:color w:val="000000" w:themeColor="text1"/>
        </w:rPr>
        <w:t>Lipu is sweeping.</w:t>
      </w:r>
    </w:p>
    <w:p w:rsidR="00CD2817" w:rsidRPr="00711ABB" w:rsidRDefault="00D43CED" w:rsidP="00FE4D9D">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लीपु झाड़ू लगा रहा है</w:t>
      </w:r>
      <w:r w:rsidRPr="00711ABB">
        <w:rPr>
          <w:rFonts w:asciiTheme="minorBidi" w:hAnsiTheme="minorBidi" w:cstheme="minorBidi"/>
          <w:color w:val="000000" w:themeColor="text1"/>
          <w:sz w:val="20"/>
        </w:rPr>
        <w:t>|</w:t>
      </w:r>
    </w:p>
    <w:p w:rsidR="00FE4D9D" w:rsidRPr="00711ABB" w:rsidRDefault="00FE4D9D" w:rsidP="00FE4D9D">
      <w:pPr>
        <w:pStyle w:val="hindiex1"/>
        <w:rPr>
          <w:rFonts w:asciiTheme="minorBidi" w:hAnsiTheme="minorBidi" w:cstheme="minorBidi"/>
          <w:color w:val="000000" w:themeColor="text1"/>
          <w:sz w:val="20"/>
        </w:rPr>
      </w:pPr>
    </w:p>
    <w:p w:rsidR="00B82AA9" w:rsidRPr="00711ABB" w:rsidRDefault="00D43CED"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2: </w:t>
      </w:r>
      <w:r w:rsidR="00B82AA9" w:rsidRPr="00985312">
        <w:rPr>
          <w:rFonts w:asciiTheme="majorHAnsi" w:hAnsiTheme="majorHAnsi"/>
          <w:b w:val="0"/>
          <w:bCs/>
          <w:color w:val="000000" w:themeColor="text1"/>
          <w:sz w:val="24"/>
          <w:szCs w:val="24"/>
        </w:rPr>
        <w:t>Subject (We, You, They) + Are + 1</w:t>
      </w:r>
      <w:r w:rsidR="00B82AA9" w:rsidRPr="00985312">
        <w:rPr>
          <w:rFonts w:asciiTheme="majorHAnsi" w:hAnsiTheme="majorHAnsi"/>
          <w:b w:val="0"/>
          <w:bCs/>
          <w:color w:val="000000" w:themeColor="text1"/>
          <w:sz w:val="24"/>
          <w:szCs w:val="24"/>
          <w:vertAlign w:val="superscript"/>
        </w:rPr>
        <w:t>st</w:t>
      </w:r>
      <w:r w:rsidR="00B82AA9" w:rsidRPr="00985312">
        <w:rPr>
          <w:rFonts w:asciiTheme="majorHAnsi" w:hAnsiTheme="majorHAnsi"/>
          <w:b w:val="0"/>
          <w:bCs/>
          <w:color w:val="000000" w:themeColor="text1"/>
          <w:sz w:val="24"/>
          <w:szCs w:val="24"/>
        </w:rPr>
        <w:t xml:space="preserve"> form of verb + ing + object (if any).</w:t>
      </w:r>
    </w:p>
    <w:p w:rsidR="00B82AA9" w:rsidRPr="00711ABB" w:rsidRDefault="00B82AA9"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Rule</w:t>
      </w:r>
      <w:r w:rsidRPr="00711ABB">
        <w:rPr>
          <w:rFonts w:cstheme="minorHAnsi"/>
          <w:color w:val="000000" w:themeColor="text1"/>
          <w:sz w:val="24"/>
          <w:szCs w:val="24"/>
          <w:u w:val="single"/>
          <w:cs/>
        </w:rPr>
        <w:t xml:space="preserve"> 2 </w:t>
      </w:r>
      <w:r w:rsidR="00EE134B" w:rsidRPr="00711ABB">
        <w:rPr>
          <w:rFonts w:cstheme="minorHAnsi"/>
          <w:color w:val="000000" w:themeColor="text1"/>
          <w:sz w:val="24"/>
          <w:szCs w:val="24"/>
          <w:u w:val="single"/>
        </w:rPr>
        <w:t>Example</w:t>
      </w:r>
      <w:r w:rsidRPr="00711ABB">
        <w:rPr>
          <w:rFonts w:cstheme="minorHAnsi"/>
          <w:color w:val="000000" w:themeColor="text1"/>
          <w:sz w:val="24"/>
          <w:szCs w:val="24"/>
          <w:u w:val="single"/>
          <w:cs/>
        </w:rPr>
        <w:t>:</w:t>
      </w:r>
      <w:r w:rsidRPr="00711ABB">
        <w:rPr>
          <w:rFonts w:cstheme="minorHAnsi"/>
          <w:color w:val="000000" w:themeColor="text1"/>
          <w:sz w:val="24"/>
          <w:szCs w:val="24"/>
          <w:u w:val="single"/>
        </w:rPr>
        <w:t>-</w:t>
      </w:r>
    </w:p>
    <w:p w:rsidR="003F56EF" w:rsidRPr="00711ABB" w:rsidRDefault="00B82AA9" w:rsidP="003F35EF">
      <w:pPr>
        <w:pStyle w:val="paragrahk"/>
        <w:numPr>
          <w:ilvl w:val="3"/>
          <w:numId w:val="40"/>
        </w:numPr>
        <w:rPr>
          <w:color w:val="000000" w:themeColor="text1"/>
        </w:rPr>
      </w:pPr>
      <w:r w:rsidRPr="00711ABB">
        <w:rPr>
          <w:color w:val="000000" w:themeColor="text1"/>
        </w:rPr>
        <w:t>They are going to market</w:t>
      </w:r>
      <w:r w:rsidR="006C46A3" w:rsidRPr="00711ABB">
        <w:rPr>
          <w:color w:val="000000" w:themeColor="text1"/>
        </w:rPr>
        <w:t xml:space="preserve">. </w:t>
      </w:r>
    </w:p>
    <w:p w:rsidR="003F56EF" w:rsidRPr="00711ABB" w:rsidRDefault="003F56EF" w:rsidP="003F56EF">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वे बाजार जा रहे हैं</w:t>
      </w:r>
      <w:r w:rsidRPr="00711ABB">
        <w:rPr>
          <w:rFonts w:asciiTheme="minorBidi" w:hAnsiTheme="minorBidi"/>
          <w:color w:val="000000" w:themeColor="text1"/>
          <w:sz w:val="20"/>
          <w:szCs w:val="20"/>
        </w:rPr>
        <w:t xml:space="preserve">|                                </w:t>
      </w:r>
    </w:p>
    <w:p w:rsidR="00B82AA9" w:rsidRPr="00711ABB" w:rsidRDefault="00B82AA9" w:rsidP="003F35EF">
      <w:pPr>
        <w:pStyle w:val="paragrahk"/>
        <w:numPr>
          <w:ilvl w:val="3"/>
          <w:numId w:val="40"/>
        </w:numPr>
        <w:rPr>
          <w:color w:val="000000" w:themeColor="text1"/>
        </w:rPr>
      </w:pPr>
      <w:r w:rsidRPr="00711ABB">
        <w:rPr>
          <w:color w:val="000000" w:themeColor="text1"/>
        </w:rPr>
        <w:t>You are learning</w:t>
      </w:r>
    </w:p>
    <w:p w:rsidR="00B82AA9" w:rsidRPr="00711ABB" w:rsidRDefault="00B82AA9"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तुम सीख रहे हो</w:t>
      </w:r>
      <w:r w:rsidRPr="00711ABB">
        <w:rPr>
          <w:rFonts w:asciiTheme="minorBidi" w:hAnsiTheme="minorBidi"/>
          <w:color w:val="000000" w:themeColor="text1"/>
          <w:sz w:val="20"/>
          <w:szCs w:val="20"/>
        </w:rPr>
        <w:t>|</w:t>
      </w:r>
    </w:p>
    <w:p w:rsidR="003F56EF" w:rsidRPr="00711ABB" w:rsidRDefault="00B82AA9" w:rsidP="003F35EF">
      <w:pPr>
        <w:pStyle w:val="paragrahk"/>
        <w:numPr>
          <w:ilvl w:val="3"/>
          <w:numId w:val="40"/>
        </w:numPr>
        <w:rPr>
          <w:color w:val="000000" w:themeColor="text1"/>
        </w:rPr>
      </w:pPr>
      <w:r w:rsidRPr="00711ABB">
        <w:rPr>
          <w:color w:val="000000" w:themeColor="text1"/>
        </w:rPr>
        <w:t>We are fighting.</w:t>
      </w:r>
    </w:p>
    <w:p w:rsidR="003F56EF" w:rsidRPr="00711ABB" w:rsidRDefault="003F56EF" w:rsidP="003F56EF">
      <w:pPr>
        <w:pStyle w:val="paragrahk"/>
        <w:ind w:left="2629"/>
        <w:rPr>
          <w:color w:val="000000" w:themeColor="text1"/>
        </w:rPr>
      </w:pPr>
      <w:r w:rsidRPr="00711ABB">
        <w:rPr>
          <w:rFonts w:asciiTheme="minorBidi" w:hAnsiTheme="minorBidi"/>
          <w:color w:val="000000" w:themeColor="text1"/>
          <w:sz w:val="20"/>
          <w:szCs w:val="20"/>
          <w:cs/>
        </w:rPr>
        <w:t>हम लढ रहे हैं</w:t>
      </w:r>
      <w:r w:rsidRPr="00711ABB">
        <w:rPr>
          <w:rFonts w:asciiTheme="minorBidi" w:hAnsiTheme="minorBidi"/>
          <w:color w:val="000000" w:themeColor="text1"/>
          <w:sz w:val="20"/>
          <w:szCs w:val="20"/>
        </w:rPr>
        <w:t xml:space="preserve"> |                                    </w:t>
      </w:r>
    </w:p>
    <w:p w:rsidR="003F56EF" w:rsidRPr="00711ABB" w:rsidRDefault="00B82AA9" w:rsidP="003F35EF">
      <w:pPr>
        <w:pStyle w:val="paragrahk"/>
        <w:numPr>
          <w:ilvl w:val="3"/>
          <w:numId w:val="40"/>
        </w:numPr>
        <w:rPr>
          <w:color w:val="000000" w:themeColor="text1"/>
        </w:rPr>
      </w:pPr>
      <w:r w:rsidRPr="00711ABB">
        <w:rPr>
          <w:color w:val="000000" w:themeColor="text1"/>
        </w:rPr>
        <w:t>They are dancing</w:t>
      </w:r>
      <w:r w:rsidR="003F56EF" w:rsidRPr="00711ABB">
        <w:rPr>
          <w:color w:val="000000" w:themeColor="text1"/>
        </w:rPr>
        <w:t>.</w:t>
      </w:r>
    </w:p>
    <w:p w:rsidR="006C46A3" w:rsidRPr="00711ABB" w:rsidRDefault="00B82AA9"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वे नाच रहे है</w:t>
      </w:r>
      <w:r w:rsidR="00CD2817" w:rsidRPr="00711ABB">
        <w:rPr>
          <w:rFonts w:asciiTheme="minorBidi" w:hAnsiTheme="minorBidi"/>
          <w:color w:val="000000" w:themeColor="text1"/>
          <w:sz w:val="20"/>
          <w:szCs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We are watching.</w:t>
      </w:r>
    </w:p>
    <w:p w:rsidR="00D43CED" w:rsidRPr="00711ABB" w:rsidRDefault="00B82AA9" w:rsidP="00CD6560">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हम देख रहे हैं</w:t>
      </w:r>
      <w:r w:rsidR="00CD6560" w:rsidRPr="00711ABB">
        <w:rPr>
          <w:rFonts w:asciiTheme="minorBidi" w:hAnsiTheme="minorBidi"/>
          <w:color w:val="000000" w:themeColor="text1"/>
          <w:sz w:val="20"/>
          <w:szCs w:val="20"/>
        </w:rPr>
        <w:t>|</w:t>
      </w:r>
    </w:p>
    <w:p w:rsidR="00CD6560" w:rsidRPr="00711ABB" w:rsidRDefault="00CD6560" w:rsidP="00CD6560">
      <w:pPr>
        <w:pStyle w:val="paragrahk"/>
        <w:ind w:left="1843"/>
        <w:rPr>
          <w:color w:val="000000" w:themeColor="text1"/>
        </w:rPr>
      </w:pPr>
    </w:p>
    <w:p w:rsidR="00B82AA9" w:rsidRPr="00711ABB" w:rsidRDefault="00B82AA9" w:rsidP="003F35EF">
      <w:pPr>
        <w:pStyle w:val="paragrahk"/>
        <w:numPr>
          <w:ilvl w:val="0"/>
          <w:numId w:val="42"/>
        </w:numPr>
        <w:ind w:left="1276" w:hanging="283"/>
        <w:rPr>
          <w:rFonts w:asciiTheme="majorHAnsi" w:hAnsiTheme="majorHAnsi"/>
          <w:bCs/>
          <w:color w:val="000000" w:themeColor="text1"/>
          <w:sz w:val="32"/>
          <w:szCs w:val="32"/>
        </w:rPr>
      </w:pPr>
      <w:r w:rsidRPr="00711ABB">
        <w:rPr>
          <w:rFonts w:asciiTheme="majorHAnsi" w:hAnsiTheme="majorHAnsi"/>
          <w:bCs/>
          <w:color w:val="000000" w:themeColor="text1"/>
          <w:sz w:val="32"/>
          <w:szCs w:val="32"/>
        </w:rPr>
        <w:t>Negative  Sentences:-</w:t>
      </w:r>
    </w:p>
    <w:p w:rsidR="00B82AA9"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s="Arial Unicode MS"/>
          <w:color w:val="000000" w:themeColor="text1"/>
          <w:sz w:val="24"/>
          <w:szCs w:val="24"/>
          <w:cs/>
        </w:rPr>
        <w:t xml:space="preserve"> 1 </w:t>
      </w:r>
      <w:r w:rsidRPr="00711ABB">
        <w:rPr>
          <w:rFonts w:asciiTheme="majorHAnsi" w:hAnsiTheme="majorHAnsi"/>
          <w:color w:val="000000" w:themeColor="text1"/>
          <w:sz w:val="24"/>
          <w:szCs w:val="24"/>
        </w:rPr>
        <w:t>–</w:t>
      </w:r>
      <w:r w:rsidRPr="00985312">
        <w:rPr>
          <w:rFonts w:asciiTheme="majorHAnsi" w:hAnsiTheme="majorHAnsi"/>
          <w:b w:val="0"/>
          <w:bCs/>
          <w:color w:val="000000" w:themeColor="text1"/>
          <w:sz w:val="24"/>
          <w:szCs w:val="24"/>
        </w:rPr>
        <w:t>Subjec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He/She or any name,I,It)</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Is/am+not</w:t>
      </w:r>
      <w:r w:rsidRPr="00985312">
        <w:rPr>
          <w:rFonts w:asciiTheme="majorHAnsi" w:hAnsiTheme="majorHAnsi" w:cs="Arial Unicode MS"/>
          <w:b w:val="0"/>
          <w:bCs/>
          <w:color w:val="000000" w:themeColor="text1"/>
          <w:sz w:val="24"/>
          <w:szCs w:val="24"/>
          <w:cs/>
        </w:rPr>
        <w:t xml:space="preserve"> + 1</w:t>
      </w:r>
      <w:r w:rsidRPr="00985312">
        <w:rPr>
          <w:rFonts w:asciiTheme="majorHAnsi" w:hAnsiTheme="majorHAnsi"/>
          <w:b w:val="0"/>
          <w:bCs/>
          <w:color w:val="000000" w:themeColor="text1"/>
          <w:sz w:val="24"/>
          <w:szCs w:val="24"/>
          <w:vertAlign w:val="superscript"/>
        </w:rPr>
        <w:t>st</w:t>
      </w:r>
      <w:r w:rsidRPr="00985312">
        <w:rPr>
          <w:rFonts w:asciiTheme="majorHAnsi" w:hAnsiTheme="majorHAnsi"/>
          <w:b w:val="0"/>
          <w:bCs/>
          <w:color w:val="000000" w:themeColor="text1"/>
          <w:sz w:val="24"/>
          <w:szCs w:val="24"/>
        </w:rPr>
        <w:t>formofverb</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ing</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object(ifany)</w:t>
      </w:r>
    </w:p>
    <w:p w:rsidR="00B82AA9" w:rsidRPr="00711ABB" w:rsidRDefault="00B82AA9"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Rule</w:t>
      </w:r>
      <w:r w:rsidRPr="00711ABB">
        <w:rPr>
          <w:rFonts w:cstheme="minorHAnsi"/>
          <w:color w:val="000000" w:themeColor="text1"/>
          <w:sz w:val="24"/>
          <w:szCs w:val="24"/>
          <w:u w:val="single"/>
          <w:cs/>
        </w:rPr>
        <w:t xml:space="preserve"> 1 </w:t>
      </w:r>
      <w:r w:rsidR="00EE134B" w:rsidRPr="00711ABB">
        <w:rPr>
          <w:rFonts w:cstheme="minorHAnsi"/>
          <w:color w:val="000000" w:themeColor="text1"/>
          <w:sz w:val="24"/>
          <w:szCs w:val="24"/>
          <w:u w:val="single"/>
        </w:rPr>
        <w:t>Example</w:t>
      </w:r>
      <w:r w:rsidRPr="00711ABB">
        <w:rPr>
          <w:rFonts w:cstheme="minorHAnsi"/>
          <w:color w:val="000000" w:themeColor="text1"/>
          <w:sz w:val="24"/>
          <w:szCs w:val="24"/>
          <w:u w:val="single"/>
        </w:rPr>
        <w:t>–</w:t>
      </w:r>
    </w:p>
    <w:p w:rsidR="006B5841" w:rsidRPr="00711ABB" w:rsidRDefault="00B82AA9" w:rsidP="003F35EF">
      <w:pPr>
        <w:pStyle w:val="paragrahk"/>
        <w:numPr>
          <w:ilvl w:val="3"/>
          <w:numId w:val="40"/>
        </w:numPr>
        <w:rPr>
          <w:rFonts w:cs="Arial Unicode MS"/>
          <w:color w:val="000000" w:themeColor="text1"/>
        </w:rPr>
      </w:pPr>
      <w:r w:rsidRPr="00711ABB">
        <w:rPr>
          <w:color w:val="000000" w:themeColor="text1"/>
        </w:rPr>
        <w:t>Mukesh is not writing.</w:t>
      </w:r>
    </w:p>
    <w:p w:rsidR="003F56EF" w:rsidRPr="00711ABB" w:rsidRDefault="006B5841" w:rsidP="006B5841">
      <w:pPr>
        <w:pStyle w:val="paragrahk"/>
        <w:ind w:left="2629"/>
        <w:rPr>
          <w:rFonts w:cs="Arial Unicode MS"/>
          <w:color w:val="000000" w:themeColor="text1"/>
        </w:rPr>
      </w:pPr>
      <w:r w:rsidRPr="00711ABB">
        <w:rPr>
          <w:color w:val="000000" w:themeColor="text1"/>
          <w:cs/>
        </w:rPr>
        <w:t>मुकेश नहीं लिख रहा है</w:t>
      </w:r>
      <w:r w:rsidRPr="00711ABB">
        <w:rPr>
          <w:color w:val="000000" w:themeColor="text1"/>
          <w:sz w:val="20"/>
        </w:rPr>
        <w:t>|</w:t>
      </w:r>
    </w:p>
    <w:p w:rsidR="003F56EF" w:rsidRPr="00711ABB" w:rsidRDefault="00B82AA9" w:rsidP="003F35EF">
      <w:pPr>
        <w:pStyle w:val="paragrahk"/>
        <w:numPr>
          <w:ilvl w:val="3"/>
          <w:numId w:val="40"/>
        </w:numPr>
        <w:rPr>
          <w:color w:val="000000" w:themeColor="text1"/>
        </w:rPr>
      </w:pPr>
      <w:r w:rsidRPr="00711ABB">
        <w:rPr>
          <w:color w:val="000000" w:themeColor="text1"/>
        </w:rPr>
        <w:t>He is not running in the ground.</w:t>
      </w:r>
    </w:p>
    <w:p w:rsidR="00B82AA9" w:rsidRPr="00711ABB" w:rsidRDefault="00B82AA9" w:rsidP="008450CE">
      <w:pPr>
        <w:pStyle w:val="hindiex1"/>
        <w:rPr>
          <w:color w:val="000000" w:themeColor="text1"/>
          <w:sz w:val="20"/>
        </w:rPr>
      </w:pPr>
      <w:r w:rsidRPr="00711ABB">
        <w:rPr>
          <w:color w:val="000000" w:themeColor="text1"/>
          <w:cs/>
        </w:rPr>
        <w:t>वह मैदान मे नहीं दौड़  रहा है</w:t>
      </w:r>
      <w:r w:rsidRPr="00711ABB">
        <w:rPr>
          <w:color w:val="000000" w:themeColor="text1"/>
          <w:sz w:val="20"/>
        </w:rPr>
        <w:t>|</w:t>
      </w:r>
    </w:p>
    <w:p w:rsidR="006B5841" w:rsidRPr="00711ABB" w:rsidRDefault="00B82AA9" w:rsidP="003F35EF">
      <w:pPr>
        <w:pStyle w:val="paragrahk"/>
        <w:numPr>
          <w:ilvl w:val="3"/>
          <w:numId w:val="40"/>
        </w:numPr>
        <w:rPr>
          <w:rFonts w:cs="Arial Unicode MS"/>
          <w:color w:val="000000" w:themeColor="text1"/>
        </w:rPr>
      </w:pPr>
      <w:r w:rsidRPr="00711ABB">
        <w:rPr>
          <w:color w:val="000000" w:themeColor="text1"/>
        </w:rPr>
        <w:t>I am not singing a song.</w:t>
      </w:r>
    </w:p>
    <w:p w:rsidR="003F56EF" w:rsidRPr="00711ABB" w:rsidRDefault="006B5841" w:rsidP="006B5841">
      <w:pPr>
        <w:pStyle w:val="paragrahk"/>
        <w:ind w:left="2629"/>
        <w:rPr>
          <w:rFonts w:cs="Arial Unicode MS"/>
          <w:color w:val="000000" w:themeColor="text1"/>
        </w:rPr>
      </w:pPr>
      <w:r w:rsidRPr="00711ABB">
        <w:rPr>
          <w:color w:val="000000" w:themeColor="text1"/>
          <w:cs/>
        </w:rPr>
        <w:t>मे गाना नहीं गा रहा हूँ</w:t>
      </w:r>
      <w:r w:rsidRPr="00711ABB">
        <w:rPr>
          <w:color w:val="000000" w:themeColor="text1"/>
          <w:sz w:val="20"/>
        </w:rPr>
        <w:t>|</w:t>
      </w:r>
    </w:p>
    <w:p w:rsidR="003F56EF" w:rsidRPr="00711ABB" w:rsidRDefault="006B5841" w:rsidP="003F35EF">
      <w:pPr>
        <w:pStyle w:val="paragrahk"/>
        <w:numPr>
          <w:ilvl w:val="3"/>
          <w:numId w:val="40"/>
        </w:numPr>
        <w:rPr>
          <w:color w:val="000000" w:themeColor="text1"/>
        </w:rPr>
      </w:pPr>
      <w:r w:rsidRPr="00711ABB">
        <w:rPr>
          <w:color w:val="000000" w:themeColor="text1"/>
        </w:rPr>
        <w:t xml:space="preserve">She is not playing with her </w:t>
      </w:r>
      <w:r w:rsidR="00B82AA9" w:rsidRPr="00711ABB">
        <w:rPr>
          <w:color w:val="000000" w:themeColor="text1"/>
        </w:rPr>
        <w:t>doll.</w:t>
      </w:r>
    </w:p>
    <w:p w:rsidR="00B82AA9" w:rsidRPr="00711ABB" w:rsidRDefault="00B82AA9" w:rsidP="008450CE">
      <w:pPr>
        <w:pStyle w:val="hindiex1"/>
        <w:rPr>
          <w:color w:val="000000" w:themeColor="text1"/>
          <w:sz w:val="20"/>
        </w:rPr>
      </w:pPr>
      <w:r w:rsidRPr="00711ABB">
        <w:rPr>
          <w:color w:val="000000" w:themeColor="text1"/>
          <w:cs/>
        </w:rPr>
        <w:t>वह अपने गुड़िया से नहीं खेल रही है</w:t>
      </w:r>
      <w:r w:rsidRPr="00711ABB">
        <w:rPr>
          <w:color w:val="000000" w:themeColor="text1"/>
          <w:sz w:val="20"/>
        </w:rPr>
        <w:t>|</w:t>
      </w:r>
    </w:p>
    <w:p w:rsidR="006B5841" w:rsidRPr="00711ABB" w:rsidRDefault="00B82AA9" w:rsidP="003F35EF">
      <w:pPr>
        <w:pStyle w:val="paragrahk"/>
        <w:numPr>
          <w:ilvl w:val="3"/>
          <w:numId w:val="40"/>
        </w:numPr>
        <w:rPr>
          <w:rFonts w:cs="Arial Unicode MS"/>
          <w:color w:val="000000" w:themeColor="text1"/>
        </w:rPr>
      </w:pPr>
      <w:r w:rsidRPr="00711ABB">
        <w:rPr>
          <w:color w:val="000000" w:themeColor="text1"/>
        </w:rPr>
        <w:t>Mina is not drinking milk.</w:t>
      </w:r>
    </w:p>
    <w:p w:rsidR="003F56EF" w:rsidRPr="00711ABB" w:rsidRDefault="006B5841" w:rsidP="006B5841">
      <w:pPr>
        <w:pStyle w:val="hindiex1"/>
        <w:rPr>
          <w:color w:val="000000" w:themeColor="text1"/>
          <w:sz w:val="20"/>
        </w:rPr>
      </w:pPr>
      <w:r w:rsidRPr="00711ABB">
        <w:rPr>
          <w:color w:val="000000" w:themeColor="text1"/>
          <w:cs/>
        </w:rPr>
        <w:t>मीना दूध नहीं पी रही है</w:t>
      </w:r>
      <w:r w:rsidRPr="00711ABB">
        <w:rPr>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Rani is not jumping.</w:t>
      </w:r>
    </w:p>
    <w:p w:rsidR="00B82AA9" w:rsidRPr="00711ABB" w:rsidRDefault="00B82AA9" w:rsidP="008450CE">
      <w:pPr>
        <w:pStyle w:val="hindiex1"/>
        <w:rPr>
          <w:color w:val="000000" w:themeColor="text1"/>
          <w:sz w:val="20"/>
        </w:rPr>
      </w:pPr>
      <w:r w:rsidRPr="00711ABB">
        <w:rPr>
          <w:color w:val="000000" w:themeColor="text1"/>
          <w:cs/>
        </w:rPr>
        <w:t>रानी नहीं कूद रही है</w:t>
      </w:r>
      <w:r w:rsidRPr="00711ABB">
        <w:rPr>
          <w:color w:val="000000" w:themeColor="text1"/>
          <w:sz w:val="20"/>
        </w:rPr>
        <w:t>|</w:t>
      </w:r>
    </w:p>
    <w:p w:rsidR="006B5841" w:rsidRPr="00711ABB" w:rsidRDefault="00B82AA9" w:rsidP="003F35EF">
      <w:pPr>
        <w:pStyle w:val="paragrahk"/>
        <w:numPr>
          <w:ilvl w:val="3"/>
          <w:numId w:val="40"/>
        </w:numPr>
        <w:rPr>
          <w:rFonts w:cs="Arial Unicode MS"/>
          <w:color w:val="000000" w:themeColor="text1"/>
        </w:rPr>
      </w:pPr>
      <w:r w:rsidRPr="00711ABB">
        <w:rPr>
          <w:color w:val="000000" w:themeColor="text1"/>
        </w:rPr>
        <w:t xml:space="preserve">It is not raining. </w:t>
      </w:r>
    </w:p>
    <w:p w:rsidR="003F56EF" w:rsidRPr="00711ABB" w:rsidRDefault="006B5841" w:rsidP="006B5841">
      <w:pPr>
        <w:pStyle w:val="paragrahk"/>
        <w:ind w:left="2629"/>
        <w:rPr>
          <w:rFonts w:cs="Arial Unicode MS"/>
          <w:color w:val="000000" w:themeColor="text1"/>
        </w:rPr>
      </w:pPr>
      <w:r w:rsidRPr="00711ABB">
        <w:rPr>
          <w:color w:val="000000" w:themeColor="text1"/>
          <w:cs/>
        </w:rPr>
        <w:t>वारिश नहीं हो रही है</w:t>
      </w:r>
      <w:r w:rsidRPr="00711ABB">
        <w:rPr>
          <w:color w:val="000000" w:themeColor="text1"/>
          <w:sz w:val="20"/>
        </w:rPr>
        <w:t>|</w:t>
      </w:r>
    </w:p>
    <w:p w:rsidR="003F56EF" w:rsidRPr="00711ABB" w:rsidRDefault="00B82AA9" w:rsidP="003F35EF">
      <w:pPr>
        <w:pStyle w:val="paragrahk"/>
        <w:numPr>
          <w:ilvl w:val="3"/>
          <w:numId w:val="40"/>
        </w:numPr>
        <w:rPr>
          <w:color w:val="000000" w:themeColor="text1"/>
        </w:rPr>
      </w:pPr>
      <w:r w:rsidRPr="00711ABB">
        <w:rPr>
          <w:color w:val="000000" w:themeColor="text1"/>
        </w:rPr>
        <w:t>He is not talking.</w:t>
      </w:r>
    </w:p>
    <w:p w:rsidR="00B82AA9" w:rsidRPr="00711ABB" w:rsidRDefault="00B82AA9" w:rsidP="008450CE">
      <w:pPr>
        <w:pStyle w:val="hindiex1"/>
        <w:rPr>
          <w:color w:val="000000" w:themeColor="text1"/>
          <w:sz w:val="20"/>
        </w:rPr>
      </w:pPr>
      <w:r w:rsidRPr="00711ABB">
        <w:rPr>
          <w:color w:val="000000" w:themeColor="text1"/>
          <w:cs/>
        </w:rPr>
        <w:t>वह बात नहीं कर रहा है</w:t>
      </w:r>
      <w:r w:rsidRPr="00711ABB">
        <w:rPr>
          <w:color w:val="000000" w:themeColor="text1"/>
          <w:sz w:val="20"/>
        </w:rPr>
        <w:t>|</w:t>
      </w:r>
    </w:p>
    <w:p w:rsidR="006B5841" w:rsidRPr="00711ABB" w:rsidRDefault="00B82AA9" w:rsidP="003F35EF">
      <w:pPr>
        <w:pStyle w:val="paragrahk"/>
        <w:numPr>
          <w:ilvl w:val="3"/>
          <w:numId w:val="40"/>
        </w:numPr>
        <w:rPr>
          <w:rFonts w:cs="Arial Unicode MS"/>
          <w:color w:val="000000" w:themeColor="text1"/>
        </w:rPr>
      </w:pPr>
      <w:r w:rsidRPr="00711ABB">
        <w:rPr>
          <w:color w:val="000000" w:themeColor="text1"/>
        </w:rPr>
        <w:t xml:space="preserve">Rita is not dreaming. </w:t>
      </w:r>
    </w:p>
    <w:p w:rsidR="003F56EF" w:rsidRPr="00711ABB" w:rsidRDefault="006B5841" w:rsidP="006B5841">
      <w:pPr>
        <w:pStyle w:val="paragrahk"/>
        <w:ind w:left="2629"/>
        <w:rPr>
          <w:rFonts w:cs="Arial Unicode MS"/>
          <w:color w:val="000000" w:themeColor="text1"/>
        </w:rPr>
      </w:pPr>
      <w:r w:rsidRPr="00711ABB">
        <w:rPr>
          <w:color w:val="000000" w:themeColor="text1"/>
          <w:cs/>
        </w:rPr>
        <w:t>रीता सपना नहीं देख रही है</w:t>
      </w:r>
      <w:r w:rsidRPr="00711ABB">
        <w:rPr>
          <w:color w:val="000000" w:themeColor="text1"/>
          <w:sz w:val="20"/>
        </w:rPr>
        <w:t>|</w:t>
      </w:r>
    </w:p>
    <w:p w:rsidR="003F56EF" w:rsidRPr="00711ABB" w:rsidRDefault="00B82AA9" w:rsidP="003F35EF">
      <w:pPr>
        <w:pStyle w:val="paragrahk"/>
        <w:numPr>
          <w:ilvl w:val="3"/>
          <w:numId w:val="40"/>
        </w:numPr>
        <w:rPr>
          <w:color w:val="000000" w:themeColor="text1"/>
        </w:rPr>
      </w:pPr>
      <w:r w:rsidRPr="00711ABB">
        <w:rPr>
          <w:color w:val="000000" w:themeColor="text1"/>
        </w:rPr>
        <w:t>Lipu is not sweeping.</w:t>
      </w:r>
    </w:p>
    <w:p w:rsidR="00B82AA9" w:rsidRPr="00711ABB" w:rsidRDefault="00B82AA9" w:rsidP="008450CE">
      <w:pPr>
        <w:pStyle w:val="hindiex1"/>
        <w:rPr>
          <w:color w:val="000000" w:themeColor="text1"/>
          <w:sz w:val="20"/>
        </w:rPr>
      </w:pPr>
      <w:r w:rsidRPr="00711ABB">
        <w:rPr>
          <w:color w:val="000000" w:themeColor="text1"/>
          <w:cs/>
        </w:rPr>
        <w:t>लीपु झाड़ू नहीं लगा रहा है</w:t>
      </w:r>
      <w:r w:rsidRPr="00711ABB">
        <w:rPr>
          <w:color w:val="000000" w:themeColor="text1"/>
          <w:sz w:val="20"/>
        </w:rPr>
        <w:t>|</w:t>
      </w:r>
    </w:p>
    <w:p w:rsidR="006B5841" w:rsidRPr="00711ABB" w:rsidRDefault="006B5841" w:rsidP="004705FF">
      <w:pPr>
        <w:pStyle w:val="paragrahk"/>
        <w:ind w:left="0"/>
        <w:rPr>
          <w:color w:val="000000" w:themeColor="text1"/>
        </w:rPr>
      </w:pPr>
    </w:p>
    <w:p w:rsidR="00B82AA9"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s="Arial Unicode MS"/>
          <w:color w:val="000000" w:themeColor="text1"/>
          <w:sz w:val="24"/>
          <w:szCs w:val="24"/>
          <w:cs/>
        </w:rPr>
        <w:t xml:space="preserve"> 2 </w:t>
      </w:r>
      <w:r w:rsidRPr="00711ABB">
        <w:rPr>
          <w:rFonts w:asciiTheme="majorHAnsi" w:hAnsiTheme="majorHAnsi"/>
          <w:color w:val="000000" w:themeColor="text1"/>
          <w:sz w:val="24"/>
          <w:szCs w:val="24"/>
        </w:rPr>
        <w:t>–</w:t>
      </w:r>
      <w:r w:rsidRPr="00985312">
        <w:rPr>
          <w:rFonts w:asciiTheme="majorHAnsi" w:hAnsiTheme="majorHAnsi"/>
          <w:b w:val="0"/>
          <w:bCs/>
          <w:color w:val="000000" w:themeColor="text1"/>
          <w:sz w:val="24"/>
          <w:szCs w:val="24"/>
        </w:rPr>
        <w:t>Subjec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You,We,They</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are</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not</w:t>
      </w:r>
      <w:r w:rsidRPr="00985312">
        <w:rPr>
          <w:rFonts w:asciiTheme="majorHAnsi" w:hAnsiTheme="majorHAnsi" w:cs="Arial Unicode MS"/>
          <w:b w:val="0"/>
          <w:bCs/>
          <w:color w:val="000000" w:themeColor="text1"/>
          <w:sz w:val="24"/>
          <w:szCs w:val="24"/>
          <w:cs/>
        </w:rPr>
        <w:t xml:space="preserve"> + 1</w:t>
      </w:r>
      <w:r w:rsidRPr="00985312">
        <w:rPr>
          <w:rFonts w:asciiTheme="majorHAnsi" w:hAnsiTheme="majorHAnsi"/>
          <w:b w:val="0"/>
          <w:bCs/>
          <w:color w:val="000000" w:themeColor="text1"/>
          <w:sz w:val="24"/>
          <w:szCs w:val="24"/>
          <w:vertAlign w:val="superscript"/>
        </w:rPr>
        <w:t>st</w:t>
      </w:r>
      <w:r w:rsidRPr="00985312">
        <w:rPr>
          <w:rFonts w:asciiTheme="majorHAnsi" w:hAnsiTheme="majorHAnsi"/>
          <w:b w:val="0"/>
          <w:bCs/>
          <w:color w:val="000000" w:themeColor="text1"/>
          <w:sz w:val="24"/>
          <w:szCs w:val="24"/>
        </w:rPr>
        <w:t xml:space="preserve"> form of verb</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ing+object</w:t>
      </w:r>
      <w:r w:rsidRPr="00985312">
        <w:rPr>
          <w:rFonts w:asciiTheme="majorHAnsi" w:hAnsiTheme="majorHAnsi" w:cs="Arial Unicode MS"/>
          <w:b w:val="0"/>
          <w:bCs/>
          <w:color w:val="000000" w:themeColor="text1"/>
          <w:sz w:val="24"/>
          <w:szCs w:val="24"/>
          <w:cs/>
        </w:rPr>
        <w:t>(</w:t>
      </w:r>
      <w:r w:rsidRPr="00985312">
        <w:rPr>
          <w:rFonts w:asciiTheme="majorHAnsi" w:hAnsiTheme="majorHAnsi"/>
          <w:b w:val="0"/>
          <w:bCs/>
          <w:color w:val="000000" w:themeColor="text1"/>
          <w:sz w:val="24"/>
          <w:szCs w:val="24"/>
        </w:rPr>
        <w:t>ifany)</w:t>
      </w:r>
    </w:p>
    <w:p w:rsidR="00B82AA9" w:rsidRPr="00711ABB" w:rsidRDefault="00B82AA9"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Rule</w:t>
      </w:r>
      <w:r w:rsidRPr="00711ABB">
        <w:rPr>
          <w:rFonts w:cstheme="minorHAnsi"/>
          <w:color w:val="000000" w:themeColor="text1"/>
          <w:sz w:val="24"/>
          <w:szCs w:val="24"/>
          <w:u w:val="single"/>
          <w:cs/>
        </w:rPr>
        <w:t xml:space="preserve"> 2 </w:t>
      </w:r>
      <w:r w:rsidR="00EE134B" w:rsidRPr="00711ABB">
        <w:rPr>
          <w:rFonts w:cstheme="minorHAnsi"/>
          <w:color w:val="000000" w:themeColor="text1"/>
          <w:sz w:val="24"/>
          <w:szCs w:val="24"/>
          <w:u w:val="single"/>
        </w:rPr>
        <w:t>Example</w:t>
      </w:r>
      <w:r w:rsidRPr="00711ABB">
        <w:rPr>
          <w:rFonts w:cstheme="minorHAnsi"/>
          <w:color w:val="000000" w:themeColor="text1"/>
          <w:sz w:val="24"/>
          <w:szCs w:val="24"/>
          <w:u w:val="single"/>
        </w:rPr>
        <w:t>-</w:t>
      </w:r>
    </w:p>
    <w:p w:rsidR="003B092C" w:rsidRPr="00711ABB" w:rsidRDefault="00B82AA9" w:rsidP="003F35EF">
      <w:pPr>
        <w:pStyle w:val="paragrahk"/>
        <w:numPr>
          <w:ilvl w:val="3"/>
          <w:numId w:val="40"/>
        </w:numPr>
        <w:rPr>
          <w:rFonts w:cs="Arial Unicode MS"/>
          <w:color w:val="000000" w:themeColor="text1"/>
        </w:rPr>
      </w:pPr>
      <w:r w:rsidRPr="00711ABB">
        <w:rPr>
          <w:color w:val="000000" w:themeColor="text1"/>
        </w:rPr>
        <w:t>They are not going to market.</w:t>
      </w:r>
    </w:p>
    <w:p w:rsidR="00F07B98"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वे बाजार नहीं जा रहे हैं</w:t>
      </w:r>
      <w:r w:rsidRPr="00711ABB">
        <w:rPr>
          <w:rFonts w:asciiTheme="minorBidi" w:hAnsiTheme="minorBidi"/>
          <w:color w:val="000000" w:themeColor="text1"/>
          <w:sz w:val="20"/>
          <w:szCs w:val="20"/>
        </w:rPr>
        <w:t>|</w:t>
      </w:r>
    </w:p>
    <w:p w:rsidR="00541AD4" w:rsidRPr="00711ABB" w:rsidRDefault="00B82AA9" w:rsidP="003F35EF">
      <w:pPr>
        <w:pStyle w:val="paragrahk"/>
        <w:numPr>
          <w:ilvl w:val="3"/>
          <w:numId w:val="40"/>
        </w:numPr>
        <w:rPr>
          <w:color w:val="000000" w:themeColor="text1"/>
        </w:rPr>
      </w:pPr>
      <w:r w:rsidRPr="00711ABB">
        <w:rPr>
          <w:color w:val="000000" w:themeColor="text1"/>
        </w:rPr>
        <w:t>You are not learning</w:t>
      </w:r>
      <w:r w:rsidR="003B092C" w:rsidRPr="00711ABB">
        <w:rPr>
          <w:color w:val="000000" w:themeColor="text1"/>
        </w:rPr>
        <w:t>.</w:t>
      </w:r>
    </w:p>
    <w:p w:rsidR="00B82AA9" w:rsidRPr="00711ABB" w:rsidRDefault="00B82AA9" w:rsidP="008450CE">
      <w:pPr>
        <w:pStyle w:val="hindiex1"/>
        <w:rPr>
          <w:color w:val="000000" w:themeColor="text1"/>
          <w:sz w:val="20"/>
        </w:rPr>
      </w:pPr>
      <w:r w:rsidRPr="00711ABB">
        <w:rPr>
          <w:color w:val="000000" w:themeColor="text1"/>
          <w:cs/>
        </w:rPr>
        <w:t>तुम नहीं सीख रहे हो</w:t>
      </w:r>
      <w:r w:rsidRPr="00711ABB">
        <w:rPr>
          <w:color w:val="000000" w:themeColor="text1"/>
          <w:sz w:val="20"/>
        </w:rPr>
        <w:t>|</w:t>
      </w:r>
    </w:p>
    <w:p w:rsidR="003B092C" w:rsidRPr="00711ABB" w:rsidRDefault="00B82AA9" w:rsidP="003F35EF">
      <w:pPr>
        <w:pStyle w:val="paragrahk"/>
        <w:numPr>
          <w:ilvl w:val="3"/>
          <w:numId w:val="40"/>
        </w:numPr>
        <w:rPr>
          <w:rFonts w:cs="Arial Unicode MS"/>
          <w:color w:val="000000" w:themeColor="text1"/>
        </w:rPr>
      </w:pPr>
      <w:r w:rsidRPr="00711ABB">
        <w:rPr>
          <w:color w:val="000000" w:themeColor="text1"/>
        </w:rPr>
        <w:t>We are not fighting.</w:t>
      </w:r>
    </w:p>
    <w:p w:rsidR="003B092C"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हम नहीं लढ रहे हैं</w:t>
      </w:r>
      <w:r w:rsidRPr="00711ABB">
        <w:rPr>
          <w:rFonts w:asciiTheme="minorBidi" w:hAnsiTheme="minorBidi"/>
          <w:color w:val="000000" w:themeColor="text1"/>
          <w:sz w:val="20"/>
          <w:szCs w:val="20"/>
        </w:rPr>
        <w:t>|</w:t>
      </w:r>
    </w:p>
    <w:p w:rsidR="003B092C" w:rsidRPr="00711ABB" w:rsidRDefault="00B82AA9" w:rsidP="003F35EF">
      <w:pPr>
        <w:pStyle w:val="paragrahk"/>
        <w:numPr>
          <w:ilvl w:val="3"/>
          <w:numId w:val="40"/>
        </w:numPr>
        <w:rPr>
          <w:color w:val="000000" w:themeColor="text1"/>
        </w:rPr>
      </w:pPr>
      <w:r w:rsidRPr="00711ABB">
        <w:rPr>
          <w:color w:val="000000" w:themeColor="text1"/>
        </w:rPr>
        <w:lastRenderedPageBreak/>
        <w:t>They are not dancing.</w:t>
      </w:r>
    </w:p>
    <w:p w:rsidR="00B82AA9" w:rsidRPr="00711ABB" w:rsidRDefault="00B82AA9" w:rsidP="008450CE">
      <w:pPr>
        <w:pStyle w:val="hindiex1"/>
        <w:rPr>
          <w:color w:val="000000" w:themeColor="text1"/>
          <w:sz w:val="20"/>
        </w:rPr>
      </w:pPr>
      <w:r w:rsidRPr="00711ABB">
        <w:rPr>
          <w:color w:val="000000" w:themeColor="text1"/>
          <w:cs/>
        </w:rPr>
        <w:t>वे नहीं नाच रहे हैं</w:t>
      </w:r>
      <w:r w:rsidRPr="00711ABB">
        <w:rPr>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We are not watching.</w:t>
      </w:r>
    </w:p>
    <w:p w:rsidR="00B82AA9" w:rsidRPr="00711ABB" w:rsidRDefault="00B82AA9" w:rsidP="008450CE">
      <w:pPr>
        <w:pStyle w:val="hindiex1"/>
        <w:rPr>
          <w:color w:val="000000" w:themeColor="text1"/>
          <w:sz w:val="20"/>
        </w:rPr>
      </w:pPr>
      <w:r w:rsidRPr="00711ABB">
        <w:rPr>
          <w:color w:val="000000" w:themeColor="text1"/>
          <w:cs/>
        </w:rPr>
        <w:t>हम नहीं देख रहे हैं</w:t>
      </w:r>
      <w:r w:rsidRPr="00711ABB">
        <w:rPr>
          <w:color w:val="000000" w:themeColor="text1"/>
          <w:sz w:val="20"/>
        </w:rPr>
        <w:t>|</w:t>
      </w:r>
    </w:p>
    <w:p w:rsidR="00D43CED" w:rsidRPr="00711ABB" w:rsidRDefault="00D43CED" w:rsidP="00403FFE">
      <w:pPr>
        <w:pStyle w:val="paragrahk"/>
        <w:rPr>
          <w:color w:val="000000" w:themeColor="text1"/>
        </w:rPr>
      </w:pPr>
    </w:p>
    <w:p w:rsidR="00D43CED" w:rsidRPr="00711ABB" w:rsidRDefault="00B82AA9" w:rsidP="003F35EF">
      <w:pPr>
        <w:pStyle w:val="paragrahk"/>
        <w:numPr>
          <w:ilvl w:val="0"/>
          <w:numId w:val="42"/>
        </w:numPr>
        <w:ind w:left="1276" w:hanging="283"/>
        <w:rPr>
          <w:rFonts w:asciiTheme="majorHAnsi" w:hAnsiTheme="majorHAnsi"/>
          <w:bCs/>
          <w:color w:val="000000" w:themeColor="text1"/>
          <w:sz w:val="32"/>
          <w:szCs w:val="32"/>
        </w:rPr>
      </w:pPr>
      <w:r w:rsidRPr="00711ABB">
        <w:rPr>
          <w:rFonts w:asciiTheme="majorHAnsi" w:hAnsiTheme="majorHAnsi"/>
          <w:bCs/>
          <w:color w:val="000000" w:themeColor="text1"/>
          <w:sz w:val="32"/>
          <w:szCs w:val="32"/>
        </w:rPr>
        <w:t xml:space="preserve">Interrogative  Sentences:- </w:t>
      </w:r>
    </w:p>
    <w:p w:rsidR="006C46A3"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 </w:t>
      </w:r>
      <w:r w:rsidRPr="00985312">
        <w:rPr>
          <w:rFonts w:asciiTheme="majorHAnsi" w:hAnsiTheme="majorHAnsi"/>
          <w:b w:val="0"/>
          <w:bCs/>
          <w:color w:val="000000" w:themeColor="text1"/>
          <w:sz w:val="24"/>
          <w:szCs w:val="24"/>
        </w:rPr>
        <w:t>Is/am + Subject (He/She or any name, It, I  ) + 1st form of verb + ing + object(if any)</w:t>
      </w:r>
    </w:p>
    <w:p w:rsidR="00B82AA9" w:rsidRPr="00711ABB" w:rsidRDefault="00B82AA9"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 xml:space="preserve">Rule 1 </w:t>
      </w:r>
      <w:r w:rsidR="00EE134B" w:rsidRPr="00711ABB">
        <w:rPr>
          <w:rFonts w:cstheme="minorHAnsi"/>
          <w:color w:val="000000" w:themeColor="text1"/>
          <w:sz w:val="24"/>
          <w:szCs w:val="24"/>
          <w:u w:val="single"/>
        </w:rPr>
        <w:t>Example</w:t>
      </w:r>
      <w:r w:rsidRPr="00711ABB">
        <w:rPr>
          <w:rFonts w:cstheme="minorHAnsi"/>
          <w:color w:val="000000" w:themeColor="text1"/>
          <w:sz w:val="24"/>
          <w:szCs w:val="24"/>
          <w:u w:val="single"/>
        </w:rPr>
        <w:t xml:space="preserve"> – </w:t>
      </w:r>
    </w:p>
    <w:p w:rsidR="003B092C" w:rsidRPr="00711ABB" w:rsidRDefault="00B82AA9" w:rsidP="003F35EF">
      <w:pPr>
        <w:pStyle w:val="paragrahk"/>
        <w:numPr>
          <w:ilvl w:val="3"/>
          <w:numId w:val="40"/>
        </w:numPr>
        <w:rPr>
          <w:color w:val="000000" w:themeColor="text1"/>
        </w:rPr>
      </w:pPr>
      <w:r w:rsidRPr="00711ABB">
        <w:rPr>
          <w:color w:val="000000" w:themeColor="text1"/>
        </w:rPr>
        <w:t xml:space="preserve">Is </w:t>
      </w:r>
      <w:r w:rsidR="00561575" w:rsidRPr="00711ABB">
        <w:rPr>
          <w:color w:val="000000" w:themeColor="text1"/>
        </w:rPr>
        <w:t>M</w:t>
      </w:r>
      <w:r w:rsidRPr="00711ABB">
        <w:rPr>
          <w:color w:val="000000" w:themeColor="text1"/>
        </w:rPr>
        <w:t xml:space="preserve">ukesh writing?   </w:t>
      </w:r>
    </w:p>
    <w:p w:rsidR="003B092C"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केश लिख रहा है</w:t>
      </w:r>
      <w:r w:rsidRPr="00711ABB">
        <w:rPr>
          <w:rFonts w:asciiTheme="minorBidi" w:hAnsiTheme="minorBidi"/>
          <w:color w:val="000000" w:themeColor="text1"/>
          <w:sz w:val="20"/>
          <w:szCs w:val="20"/>
        </w:rPr>
        <w:t>?</w:t>
      </w:r>
    </w:p>
    <w:p w:rsidR="003B092C" w:rsidRPr="00711ABB" w:rsidRDefault="00B82AA9" w:rsidP="003F35EF">
      <w:pPr>
        <w:pStyle w:val="paragrahk"/>
        <w:numPr>
          <w:ilvl w:val="3"/>
          <w:numId w:val="40"/>
        </w:numPr>
        <w:rPr>
          <w:color w:val="000000" w:themeColor="text1"/>
        </w:rPr>
      </w:pPr>
      <w:r w:rsidRPr="00711ABB">
        <w:rPr>
          <w:color w:val="000000" w:themeColor="text1"/>
        </w:rPr>
        <w:t>Is he running in the ground?</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मैदान मे दौड़ रहा है</w:t>
      </w:r>
      <w:r w:rsidRPr="00711ABB">
        <w:rPr>
          <w:rFonts w:asciiTheme="minorBidi" w:hAnsiTheme="minorBidi" w:cstheme="minorBidi"/>
          <w:color w:val="000000" w:themeColor="text1"/>
          <w:sz w:val="20"/>
        </w:rPr>
        <w:t>?</w:t>
      </w:r>
    </w:p>
    <w:p w:rsidR="003B092C" w:rsidRPr="00711ABB" w:rsidRDefault="00B82AA9" w:rsidP="003F35EF">
      <w:pPr>
        <w:pStyle w:val="paragrahk"/>
        <w:numPr>
          <w:ilvl w:val="3"/>
          <w:numId w:val="40"/>
        </w:numPr>
        <w:rPr>
          <w:color w:val="000000" w:themeColor="text1"/>
        </w:rPr>
      </w:pPr>
      <w:r w:rsidRPr="00711ABB">
        <w:rPr>
          <w:color w:val="000000" w:themeColor="text1"/>
        </w:rPr>
        <w:t xml:space="preserve">Am </w:t>
      </w:r>
      <w:r w:rsidR="00561575" w:rsidRPr="00711ABB">
        <w:rPr>
          <w:color w:val="000000" w:themeColor="text1"/>
        </w:rPr>
        <w:t>I</w:t>
      </w:r>
      <w:r w:rsidRPr="00711ABB">
        <w:rPr>
          <w:color w:val="000000" w:themeColor="text1"/>
        </w:rPr>
        <w:t xml:space="preserve"> singing a song?   </w:t>
      </w:r>
    </w:p>
    <w:p w:rsidR="003B092C" w:rsidRPr="00711ABB" w:rsidRDefault="003B092C" w:rsidP="003B092C">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 गाना गा रहा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cs/>
        </w:rPr>
      </w:pPr>
      <w:r w:rsidRPr="00711ABB">
        <w:rPr>
          <w:color w:val="000000" w:themeColor="text1"/>
        </w:rPr>
        <w:t>Is she playing with her doll?</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अपने गुड़िया के साथ खेल रही है</w:t>
      </w:r>
      <w:r w:rsidRPr="00711ABB">
        <w:rPr>
          <w:rFonts w:asciiTheme="minorBidi" w:hAnsiTheme="minorBidi" w:cstheme="minorBidi"/>
          <w:color w:val="000000" w:themeColor="text1"/>
          <w:sz w:val="20"/>
        </w:rPr>
        <w:t>?</w:t>
      </w:r>
    </w:p>
    <w:p w:rsidR="003B092C" w:rsidRPr="00711ABB" w:rsidRDefault="00B82AA9" w:rsidP="003F35EF">
      <w:pPr>
        <w:pStyle w:val="paragrahk"/>
        <w:numPr>
          <w:ilvl w:val="3"/>
          <w:numId w:val="40"/>
        </w:numPr>
        <w:rPr>
          <w:color w:val="000000" w:themeColor="text1"/>
        </w:rPr>
      </w:pPr>
      <w:r w:rsidRPr="00711ABB">
        <w:rPr>
          <w:color w:val="000000" w:themeColor="text1"/>
        </w:rPr>
        <w:t>Is mina drinking milk?</w:t>
      </w:r>
    </w:p>
    <w:p w:rsidR="003B092C"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ना दूध पी रही है</w:t>
      </w:r>
      <w:r w:rsidRPr="00711ABB">
        <w:rPr>
          <w:rFonts w:asciiTheme="minorBidi" w:hAnsiTheme="minorBidi"/>
          <w:color w:val="000000" w:themeColor="text1"/>
          <w:sz w:val="20"/>
          <w:szCs w:val="20"/>
        </w:rPr>
        <w:t>?</w:t>
      </w:r>
    </w:p>
    <w:p w:rsidR="003B092C" w:rsidRPr="00711ABB" w:rsidRDefault="00B82AA9" w:rsidP="003F35EF">
      <w:pPr>
        <w:pStyle w:val="paragrahk"/>
        <w:numPr>
          <w:ilvl w:val="3"/>
          <w:numId w:val="40"/>
        </w:numPr>
        <w:rPr>
          <w:color w:val="000000" w:themeColor="text1"/>
        </w:rPr>
      </w:pPr>
      <w:r w:rsidRPr="00711ABB">
        <w:rPr>
          <w:color w:val="000000" w:themeColor="text1"/>
        </w:rPr>
        <w:t>Is rani jump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रानी कूद रही है</w:t>
      </w:r>
      <w:r w:rsidRPr="00711ABB">
        <w:rPr>
          <w:rFonts w:asciiTheme="minorBidi" w:hAnsiTheme="minorBidi" w:cstheme="minorBidi"/>
          <w:color w:val="000000" w:themeColor="text1"/>
          <w:sz w:val="20"/>
        </w:rPr>
        <w:t>?</w:t>
      </w:r>
    </w:p>
    <w:p w:rsidR="003B092C" w:rsidRPr="00711ABB" w:rsidRDefault="00B82AA9" w:rsidP="003F35EF">
      <w:pPr>
        <w:pStyle w:val="paragrahk"/>
        <w:numPr>
          <w:ilvl w:val="3"/>
          <w:numId w:val="40"/>
        </w:numPr>
        <w:rPr>
          <w:color w:val="000000" w:themeColor="text1"/>
        </w:rPr>
      </w:pPr>
      <w:r w:rsidRPr="00711ABB">
        <w:rPr>
          <w:color w:val="000000" w:themeColor="text1"/>
        </w:rPr>
        <w:t>Is it raining?</w:t>
      </w:r>
    </w:p>
    <w:p w:rsidR="003B092C"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रिश हो रही है</w:t>
      </w:r>
      <w:r w:rsidRPr="00711ABB">
        <w:rPr>
          <w:rFonts w:asciiTheme="minorBidi" w:hAnsiTheme="minorBidi"/>
          <w:color w:val="000000" w:themeColor="text1"/>
          <w:sz w:val="20"/>
          <w:szCs w:val="20"/>
        </w:rPr>
        <w:t>?</w:t>
      </w:r>
    </w:p>
    <w:p w:rsidR="003B092C" w:rsidRPr="00711ABB" w:rsidRDefault="00B82AA9" w:rsidP="003F35EF">
      <w:pPr>
        <w:pStyle w:val="paragrahk"/>
        <w:numPr>
          <w:ilvl w:val="3"/>
          <w:numId w:val="40"/>
        </w:numPr>
        <w:rPr>
          <w:color w:val="000000" w:themeColor="text1"/>
        </w:rPr>
      </w:pPr>
      <w:r w:rsidRPr="00711ABB">
        <w:rPr>
          <w:color w:val="000000" w:themeColor="text1"/>
        </w:rPr>
        <w:t>Is he talking?</w:t>
      </w:r>
    </w:p>
    <w:p w:rsidR="00801544" w:rsidRPr="00711ABB" w:rsidRDefault="00B82AA9" w:rsidP="00A849C7">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बात कर रहा है</w:t>
      </w:r>
      <w:r w:rsidR="00A849C7" w:rsidRPr="00711ABB">
        <w:rPr>
          <w:rFonts w:asciiTheme="minorBidi" w:hAnsiTheme="minorBidi" w:cstheme="minorBidi"/>
          <w:color w:val="000000" w:themeColor="text1"/>
          <w:sz w:val="20"/>
        </w:rPr>
        <w:t>?</w:t>
      </w:r>
    </w:p>
    <w:p w:rsidR="003B092C" w:rsidRPr="00711ABB" w:rsidRDefault="00B82AA9" w:rsidP="003F35EF">
      <w:pPr>
        <w:pStyle w:val="paragrahk"/>
        <w:numPr>
          <w:ilvl w:val="3"/>
          <w:numId w:val="40"/>
        </w:numPr>
        <w:rPr>
          <w:color w:val="000000" w:themeColor="text1"/>
        </w:rPr>
      </w:pPr>
      <w:r w:rsidRPr="00711ABB">
        <w:rPr>
          <w:color w:val="000000" w:themeColor="text1"/>
        </w:rPr>
        <w:t xml:space="preserve">Is </w:t>
      </w:r>
      <w:r w:rsidR="00561575" w:rsidRPr="00711ABB">
        <w:rPr>
          <w:color w:val="000000" w:themeColor="text1"/>
        </w:rPr>
        <w:t>R</w:t>
      </w:r>
      <w:r w:rsidRPr="00711ABB">
        <w:rPr>
          <w:color w:val="000000" w:themeColor="text1"/>
        </w:rPr>
        <w:t>ita dreaming?</w:t>
      </w:r>
    </w:p>
    <w:p w:rsidR="003B092C" w:rsidRPr="00711ABB" w:rsidRDefault="003B092C" w:rsidP="003B092C">
      <w:pPr>
        <w:pStyle w:val="paragrahk"/>
        <w:rPr>
          <w:rFonts w:asciiTheme="minorBidi" w:hAnsiTheme="minorBidi"/>
          <w:color w:val="000000" w:themeColor="text1"/>
          <w:sz w:val="20"/>
          <w:szCs w:val="20"/>
        </w:rPr>
      </w:pPr>
      <w:r w:rsidRPr="00711ABB">
        <w:rPr>
          <w:rFonts w:asciiTheme="minorBidi" w:hAnsiTheme="minorBidi"/>
          <w:color w:val="000000" w:themeColor="text1"/>
          <w:sz w:val="20"/>
          <w:szCs w:val="20"/>
          <w:cs/>
        </w:rPr>
        <w:t>क्या रीता सपने देख रही है</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Is lipu sweeping?</w:t>
      </w:r>
    </w:p>
    <w:p w:rsidR="006C46A3" w:rsidRPr="00711ABB" w:rsidRDefault="00B82AA9" w:rsidP="00801544">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लीपु झाड़ू लगा रहा है</w:t>
      </w:r>
      <w:r w:rsidRPr="00711ABB">
        <w:rPr>
          <w:rFonts w:asciiTheme="minorBidi" w:hAnsiTheme="minorBidi"/>
          <w:color w:val="000000" w:themeColor="text1"/>
          <w:sz w:val="20"/>
          <w:szCs w:val="20"/>
        </w:rPr>
        <w:t>?</w:t>
      </w:r>
    </w:p>
    <w:p w:rsidR="00801544" w:rsidRPr="00711ABB" w:rsidRDefault="00801544" w:rsidP="00801544">
      <w:pPr>
        <w:pStyle w:val="paragrahk"/>
        <w:ind w:left="1843"/>
        <w:rPr>
          <w:color w:val="000000" w:themeColor="text1"/>
        </w:rPr>
      </w:pPr>
    </w:p>
    <w:p w:rsidR="006C46A3"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s="Arial Unicode MS"/>
          <w:color w:val="000000" w:themeColor="text1"/>
          <w:sz w:val="24"/>
          <w:szCs w:val="24"/>
          <w:cs/>
        </w:rPr>
        <w:t xml:space="preserve"> 2 </w:t>
      </w:r>
      <w:r w:rsidRPr="00711ABB">
        <w:rPr>
          <w:rFonts w:asciiTheme="majorHAnsi" w:hAnsiTheme="majorHAnsi"/>
          <w:color w:val="000000" w:themeColor="text1"/>
          <w:sz w:val="24"/>
          <w:szCs w:val="24"/>
        </w:rPr>
        <w:t>–</w:t>
      </w:r>
      <w:r w:rsidRPr="00985312">
        <w:rPr>
          <w:rFonts w:asciiTheme="majorHAnsi" w:hAnsiTheme="majorHAnsi"/>
          <w:b w:val="0"/>
          <w:bCs/>
          <w:color w:val="000000" w:themeColor="text1"/>
          <w:sz w:val="24"/>
          <w:szCs w:val="24"/>
        </w:rPr>
        <w:t>Are</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Subjec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We,You and They</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Verb</w:t>
      </w:r>
      <w:r w:rsidRPr="00985312">
        <w:rPr>
          <w:rFonts w:asciiTheme="majorHAnsi" w:hAnsiTheme="majorHAnsi" w:cs="Arial Unicode MS"/>
          <w:b w:val="0"/>
          <w:bCs/>
          <w:color w:val="000000" w:themeColor="text1"/>
          <w:sz w:val="24"/>
          <w:szCs w:val="24"/>
          <w:cs/>
        </w:rPr>
        <w:t xml:space="preserve"> 1</w:t>
      </w:r>
      <w:r w:rsidRPr="00985312">
        <w:rPr>
          <w:rFonts w:asciiTheme="majorHAnsi" w:hAnsiTheme="majorHAnsi"/>
          <w:b w:val="0"/>
          <w:bCs/>
          <w:color w:val="000000" w:themeColor="text1"/>
          <w:sz w:val="24"/>
          <w:szCs w:val="24"/>
          <w:vertAlign w:val="superscript"/>
        </w:rPr>
        <w:t>st</w:t>
      </w:r>
      <w:r w:rsidRPr="00985312">
        <w:rPr>
          <w:rFonts w:asciiTheme="majorHAnsi" w:hAnsiTheme="majorHAnsi"/>
          <w:b w:val="0"/>
          <w:bCs/>
          <w:color w:val="000000" w:themeColor="text1"/>
          <w:sz w:val="24"/>
          <w:szCs w:val="24"/>
        </w:rPr>
        <w:t xml:space="preserve"> form of verb + ing + object(if any).</w:t>
      </w:r>
    </w:p>
    <w:p w:rsidR="00B82AA9" w:rsidRPr="00711ABB" w:rsidRDefault="00B82AA9"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Rule</w:t>
      </w:r>
      <w:r w:rsidRPr="00711ABB">
        <w:rPr>
          <w:rFonts w:cstheme="minorHAnsi"/>
          <w:color w:val="000000" w:themeColor="text1"/>
          <w:sz w:val="24"/>
          <w:szCs w:val="24"/>
          <w:u w:val="single"/>
          <w:cs/>
        </w:rPr>
        <w:t xml:space="preserve"> 2 </w:t>
      </w:r>
      <w:r w:rsidR="00EE134B" w:rsidRPr="00711ABB">
        <w:rPr>
          <w:rFonts w:cstheme="minorHAnsi"/>
          <w:color w:val="000000" w:themeColor="text1"/>
          <w:sz w:val="24"/>
          <w:szCs w:val="24"/>
          <w:u w:val="single"/>
        </w:rPr>
        <w:t>Example</w:t>
      </w:r>
      <w:r w:rsidRPr="00711ABB">
        <w:rPr>
          <w:rFonts w:cstheme="minorHAnsi"/>
          <w:color w:val="000000" w:themeColor="text1"/>
          <w:sz w:val="24"/>
          <w:szCs w:val="24"/>
          <w:u w:val="single"/>
          <w:cs/>
        </w:rPr>
        <w:t>–</w:t>
      </w:r>
    </w:p>
    <w:p w:rsidR="003B092C" w:rsidRPr="00711ABB" w:rsidRDefault="00B82AA9" w:rsidP="003F35EF">
      <w:pPr>
        <w:pStyle w:val="paragrahk"/>
        <w:numPr>
          <w:ilvl w:val="3"/>
          <w:numId w:val="40"/>
        </w:numPr>
        <w:rPr>
          <w:color w:val="000000" w:themeColor="text1"/>
        </w:rPr>
      </w:pPr>
      <w:r w:rsidRPr="00711ABB">
        <w:rPr>
          <w:color w:val="000000" w:themeColor="text1"/>
        </w:rPr>
        <w:t>Are they going to market?</w:t>
      </w:r>
    </w:p>
    <w:p w:rsidR="003B092C"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बाजार जा रहे है</w:t>
      </w:r>
      <w:r w:rsidRPr="00711ABB">
        <w:rPr>
          <w:rFonts w:asciiTheme="minorBidi" w:hAnsiTheme="minorBidi"/>
          <w:color w:val="000000" w:themeColor="text1"/>
          <w:sz w:val="20"/>
          <w:szCs w:val="20"/>
        </w:rPr>
        <w:t>?</w:t>
      </w:r>
    </w:p>
    <w:p w:rsidR="003B092C" w:rsidRPr="004705FF" w:rsidRDefault="00B82AA9" w:rsidP="003F35EF">
      <w:pPr>
        <w:pStyle w:val="paragrahk"/>
        <w:numPr>
          <w:ilvl w:val="3"/>
          <w:numId w:val="40"/>
        </w:numPr>
        <w:rPr>
          <w:color w:val="000000" w:themeColor="text1"/>
        </w:rPr>
      </w:pPr>
      <w:r w:rsidRPr="00711ABB">
        <w:rPr>
          <w:color w:val="000000" w:themeColor="text1"/>
        </w:rPr>
        <w:t>Are you learn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तुम सीख रहे हो</w:t>
      </w:r>
      <w:r w:rsidRPr="00711ABB">
        <w:rPr>
          <w:rFonts w:asciiTheme="minorBidi" w:hAnsiTheme="minorBidi" w:cstheme="minorBidi"/>
          <w:color w:val="000000" w:themeColor="text1"/>
          <w:sz w:val="20"/>
        </w:rPr>
        <w:t>?</w:t>
      </w:r>
    </w:p>
    <w:p w:rsidR="003B092C" w:rsidRPr="00711ABB" w:rsidRDefault="00B82AA9" w:rsidP="003F35EF">
      <w:pPr>
        <w:pStyle w:val="paragrahk"/>
        <w:numPr>
          <w:ilvl w:val="3"/>
          <w:numId w:val="40"/>
        </w:numPr>
        <w:rPr>
          <w:color w:val="000000" w:themeColor="text1"/>
        </w:rPr>
      </w:pPr>
      <w:r w:rsidRPr="00711ABB">
        <w:rPr>
          <w:color w:val="000000" w:themeColor="text1"/>
        </w:rPr>
        <w:t>Are we fighting?</w:t>
      </w:r>
    </w:p>
    <w:p w:rsidR="003B092C"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लढ रहे हैं</w:t>
      </w:r>
      <w:r w:rsidRPr="00711ABB">
        <w:rPr>
          <w:rFonts w:asciiTheme="minorBidi" w:hAnsiTheme="minorBidi"/>
          <w:color w:val="000000" w:themeColor="text1"/>
          <w:sz w:val="20"/>
          <w:szCs w:val="20"/>
        </w:rPr>
        <w:t>?</w:t>
      </w:r>
    </w:p>
    <w:p w:rsidR="003B092C" w:rsidRPr="00711ABB" w:rsidRDefault="00B82AA9" w:rsidP="003F35EF">
      <w:pPr>
        <w:pStyle w:val="paragrahk"/>
        <w:numPr>
          <w:ilvl w:val="3"/>
          <w:numId w:val="40"/>
        </w:numPr>
        <w:rPr>
          <w:color w:val="000000" w:themeColor="text1"/>
        </w:rPr>
      </w:pPr>
      <w:r w:rsidRPr="00711ABB">
        <w:rPr>
          <w:color w:val="000000" w:themeColor="text1"/>
        </w:rPr>
        <w:t>Are they danc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 नाच रहे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 xml:space="preserve">Are we watching? </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हम देख रहे हैं</w:t>
      </w:r>
      <w:r w:rsidRPr="00711ABB">
        <w:rPr>
          <w:rFonts w:asciiTheme="minorBidi" w:hAnsiTheme="minorBidi" w:cstheme="minorBidi"/>
          <w:color w:val="000000" w:themeColor="text1"/>
          <w:sz w:val="20"/>
        </w:rPr>
        <w:t xml:space="preserve">?      </w:t>
      </w:r>
    </w:p>
    <w:p w:rsidR="00D43CED" w:rsidRPr="00711ABB" w:rsidRDefault="00D43CED" w:rsidP="00403FFE">
      <w:pPr>
        <w:pStyle w:val="paragrahk"/>
        <w:rPr>
          <w:color w:val="000000" w:themeColor="text1"/>
        </w:rPr>
      </w:pPr>
    </w:p>
    <w:p w:rsidR="00B82AA9" w:rsidRPr="00711ABB" w:rsidRDefault="00B82AA9" w:rsidP="003F35EF">
      <w:pPr>
        <w:pStyle w:val="paragrahk"/>
        <w:numPr>
          <w:ilvl w:val="0"/>
          <w:numId w:val="42"/>
        </w:numPr>
        <w:ind w:left="1276" w:hanging="283"/>
        <w:rPr>
          <w:rFonts w:asciiTheme="majorHAnsi" w:hAnsiTheme="majorHAnsi"/>
          <w:bCs/>
          <w:color w:val="000000" w:themeColor="text1"/>
          <w:sz w:val="32"/>
          <w:szCs w:val="32"/>
        </w:rPr>
      </w:pPr>
      <w:r w:rsidRPr="00711ABB">
        <w:rPr>
          <w:rFonts w:asciiTheme="majorHAnsi" w:hAnsiTheme="majorHAnsi"/>
          <w:bCs/>
          <w:color w:val="000000" w:themeColor="text1"/>
          <w:sz w:val="32"/>
          <w:szCs w:val="32"/>
        </w:rPr>
        <w:t>Interrogative &amp; negative sentences:-</w:t>
      </w:r>
    </w:p>
    <w:p w:rsidR="00B82AA9"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 </w:t>
      </w:r>
      <w:r w:rsidRPr="00985312">
        <w:rPr>
          <w:rFonts w:asciiTheme="majorHAnsi" w:hAnsiTheme="majorHAnsi"/>
          <w:b w:val="0"/>
          <w:bCs/>
          <w:color w:val="000000" w:themeColor="text1"/>
          <w:sz w:val="24"/>
          <w:szCs w:val="24"/>
        </w:rPr>
        <w:t>Is/Am+ subject (He/She or any name,It,I) + not</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1st form of verb</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ing</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objec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ifany).</w:t>
      </w:r>
    </w:p>
    <w:p w:rsidR="00B82AA9" w:rsidRPr="00711ABB" w:rsidRDefault="00EE134B"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Example</w:t>
      </w:r>
      <w:r w:rsidR="00B82AA9" w:rsidRPr="00711ABB">
        <w:rPr>
          <w:rFonts w:cstheme="minorHAnsi"/>
          <w:color w:val="000000" w:themeColor="text1"/>
          <w:sz w:val="24"/>
          <w:szCs w:val="24"/>
          <w:u w:val="single"/>
        </w:rPr>
        <w:t xml:space="preserve"> – </w:t>
      </w:r>
    </w:p>
    <w:p w:rsidR="00FD4C20" w:rsidRPr="00711ABB" w:rsidRDefault="00B82AA9" w:rsidP="003F35EF">
      <w:pPr>
        <w:pStyle w:val="paragrahk"/>
        <w:numPr>
          <w:ilvl w:val="1"/>
          <w:numId w:val="40"/>
        </w:numPr>
        <w:ind w:left="2694" w:hanging="426"/>
        <w:rPr>
          <w:color w:val="000000" w:themeColor="text1"/>
        </w:rPr>
      </w:pPr>
      <w:r w:rsidRPr="00711ABB">
        <w:rPr>
          <w:color w:val="000000" w:themeColor="text1"/>
        </w:rPr>
        <w:t xml:space="preserve">Is </w:t>
      </w:r>
      <w:r w:rsidR="00561575" w:rsidRPr="00711ABB">
        <w:rPr>
          <w:color w:val="000000" w:themeColor="text1"/>
        </w:rPr>
        <w:t>M</w:t>
      </w:r>
      <w:r w:rsidRPr="00711ABB">
        <w:rPr>
          <w:color w:val="000000" w:themeColor="text1"/>
        </w:rPr>
        <w:t>ukesh not writing a letter?</w:t>
      </w:r>
    </w:p>
    <w:p w:rsidR="00FD4C20" w:rsidRPr="00711ABB" w:rsidRDefault="00FD4C20" w:rsidP="00FD4C20">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lastRenderedPageBreak/>
        <w:t>क्या वह मैदान मे नहीं दौड़ रहा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1"/>
          <w:numId w:val="40"/>
        </w:numPr>
        <w:ind w:left="2694"/>
        <w:rPr>
          <w:color w:val="000000" w:themeColor="text1"/>
        </w:rPr>
      </w:pPr>
      <w:r w:rsidRPr="00711ABB">
        <w:rPr>
          <w:color w:val="000000" w:themeColor="text1"/>
        </w:rPr>
        <w:t>Is he not running in the ground?</w:t>
      </w:r>
    </w:p>
    <w:p w:rsidR="00FD4C20"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केश नहीं लिख रहा है</w:t>
      </w:r>
      <w:r w:rsidRPr="00711ABB">
        <w:rPr>
          <w:rFonts w:asciiTheme="minorBidi" w:hAnsiTheme="minorBidi" w:cstheme="minorBidi"/>
          <w:color w:val="000000" w:themeColor="text1"/>
          <w:sz w:val="20"/>
        </w:rPr>
        <w:t>?</w:t>
      </w:r>
    </w:p>
    <w:p w:rsidR="00FD4C20" w:rsidRPr="00711ABB" w:rsidRDefault="00B82AA9" w:rsidP="003F35EF">
      <w:pPr>
        <w:pStyle w:val="paragrahk"/>
        <w:numPr>
          <w:ilvl w:val="1"/>
          <w:numId w:val="40"/>
        </w:numPr>
        <w:ind w:left="2694"/>
        <w:rPr>
          <w:rFonts w:cs="Arial Unicode MS"/>
          <w:color w:val="000000" w:themeColor="text1"/>
        </w:rPr>
      </w:pPr>
      <w:r w:rsidRPr="00711ABB">
        <w:rPr>
          <w:color w:val="000000" w:themeColor="text1"/>
        </w:rPr>
        <w:t xml:space="preserve">Am </w:t>
      </w:r>
      <w:r w:rsidR="00561575" w:rsidRPr="00711ABB">
        <w:rPr>
          <w:color w:val="000000" w:themeColor="text1"/>
        </w:rPr>
        <w:t>I</w:t>
      </w:r>
      <w:r w:rsidRPr="00711ABB">
        <w:rPr>
          <w:color w:val="000000" w:themeColor="text1"/>
        </w:rPr>
        <w:t xml:space="preserve"> not singing a song? </w:t>
      </w:r>
    </w:p>
    <w:p w:rsidR="00FD4C20" w:rsidRPr="00711ABB" w:rsidRDefault="00FD4C20"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नहीं गा रहा हूँ</w:t>
      </w:r>
      <w:r w:rsidRPr="00711ABB">
        <w:rPr>
          <w:rFonts w:asciiTheme="minorBidi" w:hAnsiTheme="minorBidi"/>
          <w:color w:val="000000" w:themeColor="text1"/>
          <w:sz w:val="20"/>
          <w:szCs w:val="20"/>
        </w:rPr>
        <w:t>?</w:t>
      </w:r>
    </w:p>
    <w:p w:rsidR="00FD4C20" w:rsidRPr="00711ABB" w:rsidRDefault="00B82AA9" w:rsidP="003F35EF">
      <w:pPr>
        <w:pStyle w:val="paragrahk"/>
        <w:numPr>
          <w:ilvl w:val="1"/>
          <w:numId w:val="40"/>
        </w:numPr>
        <w:ind w:left="2694" w:hanging="426"/>
        <w:rPr>
          <w:color w:val="000000" w:themeColor="text1"/>
        </w:rPr>
      </w:pPr>
      <w:r w:rsidRPr="00711ABB">
        <w:rPr>
          <w:color w:val="000000" w:themeColor="text1"/>
        </w:rPr>
        <w:t>Is she not playing with her doll?</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उसकी गुड़िया के साथ नहीं खेल रही है</w:t>
      </w:r>
      <w:r w:rsidRPr="00711ABB">
        <w:rPr>
          <w:rFonts w:asciiTheme="minorBidi" w:hAnsiTheme="minorBidi" w:cstheme="minorBidi"/>
          <w:color w:val="000000" w:themeColor="text1"/>
          <w:sz w:val="20"/>
        </w:rPr>
        <w:t>?</w:t>
      </w:r>
    </w:p>
    <w:p w:rsidR="00FD4C20" w:rsidRPr="00711ABB" w:rsidRDefault="00B82AA9" w:rsidP="003F35EF">
      <w:pPr>
        <w:pStyle w:val="paragrahk"/>
        <w:numPr>
          <w:ilvl w:val="1"/>
          <w:numId w:val="40"/>
        </w:numPr>
        <w:ind w:left="2694"/>
        <w:rPr>
          <w:color w:val="000000" w:themeColor="text1"/>
        </w:rPr>
      </w:pPr>
      <w:r w:rsidRPr="00711ABB">
        <w:rPr>
          <w:color w:val="000000" w:themeColor="text1"/>
        </w:rPr>
        <w:t xml:space="preserve">Is mina not drinking milk? </w:t>
      </w:r>
    </w:p>
    <w:p w:rsidR="00FD4C20" w:rsidRPr="00711ABB" w:rsidRDefault="00FD4C20" w:rsidP="00FD4C20">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ना दूध नहीं पी रही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1"/>
          <w:numId w:val="40"/>
        </w:numPr>
        <w:ind w:left="2694"/>
        <w:rPr>
          <w:color w:val="000000" w:themeColor="text1"/>
        </w:rPr>
      </w:pPr>
      <w:r w:rsidRPr="00711ABB">
        <w:rPr>
          <w:color w:val="000000" w:themeColor="text1"/>
        </w:rPr>
        <w:t>Is rina not jump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रीना नहीं कूद रही है</w:t>
      </w:r>
      <w:r w:rsidRPr="00711ABB">
        <w:rPr>
          <w:rFonts w:asciiTheme="minorBidi" w:hAnsiTheme="minorBidi" w:cstheme="minorBidi"/>
          <w:color w:val="000000" w:themeColor="text1"/>
          <w:sz w:val="20"/>
        </w:rPr>
        <w:t>?</w:t>
      </w:r>
    </w:p>
    <w:p w:rsidR="00FD4C20" w:rsidRPr="00711ABB" w:rsidRDefault="00B82AA9" w:rsidP="003F35EF">
      <w:pPr>
        <w:pStyle w:val="paragrahk"/>
        <w:numPr>
          <w:ilvl w:val="1"/>
          <w:numId w:val="40"/>
        </w:numPr>
        <w:ind w:left="2694"/>
        <w:rPr>
          <w:color w:val="000000" w:themeColor="text1"/>
        </w:rPr>
      </w:pPr>
      <w:r w:rsidRPr="00711ABB">
        <w:rPr>
          <w:color w:val="000000" w:themeColor="text1"/>
        </w:rPr>
        <w:t xml:space="preserve">Is it not raining? </w:t>
      </w:r>
    </w:p>
    <w:p w:rsidR="00FD4C20" w:rsidRPr="00711ABB" w:rsidRDefault="00FD4C20"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रिश नहीं हो रही है</w:t>
      </w:r>
      <w:r w:rsidRPr="00711ABB">
        <w:rPr>
          <w:rFonts w:asciiTheme="minorBidi" w:hAnsiTheme="minorBidi"/>
          <w:color w:val="000000" w:themeColor="text1"/>
          <w:sz w:val="20"/>
          <w:szCs w:val="20"/>
        </w:rPr>
        <w:t>?</w:t>
      </w:r>
    </w:p>
    <w:p w:rsidR="00B82AA9" w:rsidRPr="00711ABB" w:rsidRDefault="00B82AA9" w:rsidP="003F35EF">
      <w:pPr>
        <w:pStyle w:val="paragrahk"/>
        <w:numPr>
          <w:ilvl w:val="1"/>
          <w:numId w:val="40"/>
        </w:numPr>
        <w:ind w:left="2694"/>
        <w:rPr>
          <w:color w:val="000000" w:themeColor="text1"/>
        </w:rPr>
      </w:pPr>
      <w:r w:rsidRPr="00711ABB">
        <w:rPr>
          <w:color w:val="000000" w:themeColor="text1"/>
        </w:rPr>
        <w:t>Is he not talk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बात नहीं कर रहा है</w:t>
      </w:r>
      <w:r w:rsidRPr="00711ABB">
        <w:rPr>
          <w:rFonts w:asciiTheme="minorBidi" w:hAnsiTheme="minorBidi" w:cstheme="minorBidi"/>
          <w:color w:val="000000" w:themeColor="text1"/>
          <w:sz w:val="20"/>
        </w:rPr>
        <w:t>?</w:t>
      </w:r>
    </w:p>
    <w:p w:rsidR="00FD4C20" w:rsidRPr="00711ABB" w:rsidRDefault="00FD4C20" w:rsidP="003F35EF">
      <w:pPr>
        <w:pStyle w:val="paragrahk"/>
        <w:numPr>
          <w:ilvl w:val="1"/>
          <w:numId w:val="40"/>
        </w:numPr>
        <w:ind w:left="2694"/>
        <w:rPr>
          <w:color w:val="000000" w:themeColor="text1"/>
        </w:rPr>
      </w:pPr>
      <w:r w:rsidRPr="00711ABB">
        <w:rPr>
          <w:color w:val="000000" w:themeColor="text1"/>
        </w:rPr>
        <w:t>I</w:t>
      </w:r>
      <w:r w:rsidR="00B82AA9" w:rsidRPr="00711ABB">
        <w:rPr>
          <w:color w:val="000000" w:themeColor="text1"/>
        </w:rPr>
        <w:t>s rita not dreaming?</w:t>
      </w:r>
    </w:p>
    <w:p w:rsidR="00FD4C20" w:rsidRPr="00711ABB" w:rsidRDefault="00FD4C20"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 रीता सपना नहीं देख रही है</w:t>
      </w:r>
      <w:r w:rsidRPr="00711ABB">
        <w:rPr>
          <w:rFonts w:asciiTheme="minorBidi" w:hAnsiTheme="minorBidi"/>
          <w:color w:val="000000" w:themeColor="text1"/>
          <w:sz w:val="20"/>
          <w:szCs w:val="20"/>
        </w:rPr>
        <w:t>?</w:t>
      </w:r>
    </w:p>
    <w:p w:rsidR="00B82AA9" w:rsidRPr="00711ABB" w:rsidRDefault="00B82AA9" w:rsidP="003F35EF">
      <w:pPr>
        <w:pStyle w:val="paragrahk"/>
        <w:numPr>
          <w:ilvl w:val="1"/>
          <w:numId w:val="40"/>
        </w:numPr>
        <w:ind w:left="2694"/>
        <w:rPr>
          <w:color w:val="000000" w:themeColor="text1"/>
        </w:rPr>
      </w:pPr>
      <w:r w:rsidRPr="00711ABB">
        <w:rPr>
          <w:color w:val="000000" w:themeColor="text1"/>
        </w:rPr>
        <w:t>Is lipu not sweep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लीपु झाड़ू नहीं लगा रहा है</w:t>
      </w:r>
      <w:r w:rsidRPr="00711ABB">
        <w:rPr>
          <w:rFonts w:asciiTheme="minorBidi" w:hAnsiTheme="minorBidi" w:cstheme="minorBidi"/>
          <w:color w:val="000000" w:themeColor="text1"/>
          <w:sz w:val="20"/>
        </w:rPr>
        <w:t>?</w:t>
      </w:r>
    </w:p>
    <w:p w:rsidR="00090E7D" w:rsidRPr="00711ABB" w:rsidRDefault="00090E7D" w:rsidP="00403FFE">
      <w:pPr>
        <w:pStyle w:val="paragrahk"/>
        <w:rPr>
          <w:color w:val="000000" w:themeColor="text1"/>
        </w:rPr>
      </w:pPr>
    </w:p>
    <w:p w:rsidR="00B82AA9"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Rule 2 –</w:t>
      </w:r>
      <w:r w:rsidRPr="00985312">
        <w:rPr>
          <w:rFonts w:asciiTheme="majorHAnsi" w:hAnsiTheme="majorHAnsi"/>
          <w:b w:val="0"/>
          <w:bCs/>
          <w:color w:val="000000" w:themeColor="text1"/>
          <w:sz w:val="24"/>
          <w:szCs w:val="24"/>
        </w:rPr>
        <w:t xml:space="preserve"> Are + subject ( We , You , They ) + not + 1st form of Verb + ing + object(if any).</w:t>
      </w:r>
    </w:p>
    <w:p w:rsidR="00B82AA9" w:rsidRPr="00711ABB" w:rsidRDefault="00EE134B"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Example</w:t>
      </w:r>
      <w:r w:rsidR="00B82AA9" w:rsidRPr="00711ABB">
        <w:rPr>
          <w:rFonts w:cstheme="minorHAnsi"/>
          <w:color w:val="000000" w:themeColor="text1"/>
          <w:sz w:val="24"/>
          <w:szCs w:val="24"/>
          <w:u w:val="single"/>
        </w:rPr>
        <w:t>-</w:t>
      </w:r>
    </w:p>
    <w:p w:rsidR="00FD4C20" w:rsidRPr="00711ABB" w:rsidRDefault="00B82AA9" w:rsidP="003F35EF">
      <w:pPr>
        <w:pStyle w:val="paragrahk"/>
        <w:numPr>
          <w:ilvl w:val="3"/>
          <w:numId w:val="40"/>
        </w:numPr>
        <w:rPr>
          <w:color w:val="000000" w:themeColor="text1"/>
        </w:rPr>
      </w:pPr>
      <w:r w:rsidRPr="00711ABB">
        <w:rPr>
          <w:color w:val="000000" w:themeColor="text1"/>
        </w:rPr>
        <w:t xml:space="preserve">Are they not going to market? </w:t>
      </w:r>
    </w:p>
    <w:p w:rsidR="00FD4C20" w:rsidRPr="00711ABB" w:rsidRDefault="00FD4C20"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बाजार नहीं जा रहे हैं</w:t>
      </w:r>
      <w:r w:rsidRPr="00711ABB">
        <w:rPr>
          <w:rFonts w:asciiTheme="minorBidi" w:hAnsiTheme="minorBidi"/>
          <w:color w:val="000000" w:themeColor="text1"/>
          <w:sz w:val="20"/>
          <w:szCs w:val="20"/>
        </w:rPr>
        <w:t>?</w:t>
      </w:r>
    </w:p>
    <w:p w:rsidR="00FD4C20" w:rsidRPr="00711ABB" w:rsidRDefault="00FD4C20" w:rsidP="003F35EF">
      <w:pPr>
        <w:pStyle w:val="paragrahk"/>
        <w:numPr>
          <w:ilvl w:val="3"/>
          <w:numId w:val="40"/>
        </w:numPr>
        <w:rPr>
          <w:color w:val="000000" w:themeColor="text1"/>
        </w:rPr>
      </w:pPr>
      <w:r w:rsidRPr="00711ABB">
        <w:rPr>
          <w:color w:val="000000" w:themeColor="text1"/>
        </w:rPr>
        <w:t>Are you not learn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तुम नहीं सीख रहे हो</w:t>
      </w:r>
      <w:r w:rsidRPr="00711ABB">
        <w:rPr>
          <w:rFonts w:asciiTheme="minorBidi" w:hAnsiTheme="minorBidi" w:cstheme="minorBidi"/>
          <w:color w:val="000000" w:themeColor="text1"/>
          <w:sz w:val="20"/>
        </w:rPr>
        <w:t>?</w:t>
      </w:r>
    </w:p>
    <w:p w:rsidR="00FD4C20" w:rsidRPr="00711ABB" w:rsidRDefault="00B82AA9" w:rsidP="003F35EF">
      <w:pPr>
        <w:pStyle w:val="paragrahk"/>
        <w:numPr>
          <w:ilvl w:val="3"/>
          <w:numId w:val="40"/>
        </w:numPr>
        <w:rPr>
          <w:color w:val="000000" w:themeColor="text1"/>
        </w:rPr>
      </w:pPr>
      <w:r w:rsidRPr="00711ABB">
        <w:rPr>
          <w:color w:val="000000" w:themeColor="text1"/>
        </w:rPr>
        <w:t xml:space="preserve">Are we not fighting?   </w:t>
      </w:r>
    </w:p>
    <w:p w:rsidR="00FD4C20" w:rsidRPr="00711ABB" w:rsidRDefault="00FD4C20"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नहीं लढ रहे हैं</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40"/>
        </w:numPr>
        <w:rPr>
          <w:color w:val="000000" w:themeColor="text1"/>
          <w:cs/>
        </w:rPr>
      </w:pPr>
      <w:r w:rsidRPr="00711ABB">
        <w:rPr>
          <w:color w:val="000000" w:themeColor="text1"/>
        </w:rPr>
        <w:t>Are they not danc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 नहीं नाच रहे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Are we not watching?</w:t>
      </w:r>
    </w:p>
    <w:p w:rsidR="00A30CAB" w:rsidRPr="00711ABB" w:rsidRDefault="00B82AA9" w:rsidP="00A30CAB">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हम नहीं देख रहे हैं</w:t>
      </w:r>
      <w:r w:rsidRPr="00711ABB">
        <w:rPr>
          <w:rFonts w:asciiTheme="minorBidi" w:hAnsiTheme="minorBidi" w:cstheme="minorBidi"/>
          <w:color w:val="000000" w:themeColor="text1"/>
          <w:sz w:val="20"/>
        </w:rPr>
        <w:t xml:space="preserve">?      </w:t>
      </w:r>
    </w:p>
    <w:p w:rsidR="00B24273" w:rsidRPr="00711ABB" w:rsidRDefault="00B24273" w:rsidP="00A30CAB">
      <w:pPr>
        <w:pStyle w:val="hindiex1"/>
        <w:rPr>
          <w:color w:val="000000" w:themeColor="text1"/>
        </w:rPr>
      </w:pPr>
    </w:p>
    <w:p w:rsidR="00B24273" w:rsidRPr="00711ABB" w:rsidRDefault="00B24273" w:rsidP="00A30CAB">
      <w:pPr>
        <w:pStyle w:val="hindiex1"/>
        <w:rPr>
          <w:color w:val="000000" w:themeColor="text1"/>
        </w:rPr>
      </w:pPr>
    </w:p>
    <w:tbl>
      <w:tblPr>
        <w:tblStyle w:val="TableGrid"/>
        <w:tblpPr w:leftFromText="180" w:rightFromText="180" w:vertAnchor="text" w:horzAnchor="margin" w:tblpXSpec="center" w:tblpY="26"/>
        <w:tblW w:w="0" w:type="auto"/>
        <w:tblLook w:val="04A0" w:firstRow="1" w:lastRow="0" w:firstColumn="1" w:lastColumn="0" w:noHBand="0" w:noVBand="1"/>
      </w:tblPr>
      <w:tblGrid>
        <w:gridCol w:w="4089"/>
        <w:gridCol w:w="4391"/>
      </w:tblGrid>
      <w:tr w:rsidR="00B24273" w:rsidRPr="00711ABB" w:rsidTr="00B24273">
        <w:tc>
          <w:tcPr>
            <w:tcW w:w="8755" w:type="dxa"/>
            <w:gridSpan w:val="2"/>
          </w:tcPr>
          <w:p w:rsidR="00B24273" w:rsidRPr="00D92B6A" w:rsidRDefault="00B24273" w:rsidP="00B24273">
            <w:pPr>
              <w:spacing w:before="0" w:after="200"/>
              <w:jc w:val="center"/>
              <w:rPr>
                <w:rFonts w:asciiTheme="majorHAnsi" w:hAnsiTheme="majorHAnsi" w:cs="Mangal"/>
                <w:b/>
                <w:bCs/>
                <w:color w:val="000000" w:themeColor="text1"/>
                <w:sz w:val="28"/>
                <w:szCs w:val="28"/>
                <w:lang w:bidi="hi-IN"/>
              </w:rPr>
            </w:pPr>
            <w:r w:rsidRPr="00D92B6A">
              <w:rPr>
                <w:rFonts w:asciiTheme="majorHAnsi" w:hAnsiTheme="majorHAnsi" w:cs="Mangal"/>
                <w:b/>
                <w:bCs/>
                <w:color w:val="000000" w:themeColor="text1"/>
                <w:sz w:val="28"/>
                <w:szCs w:val="28"/>
                <w:lang w:bidi="hi-IN"/>
              </w:rPr>
              <w:t>Practice Exercise</w:t>
            </w:r>
          </w:p>
        </w:tc>
      </w:tr>
      <w:tr w:rsidR="00B24273" w:rsidRPr="00711ABB" w:rsidTr="00B24273">
        <w:tc>
          <w:tcPr>
            <w:tcW w:w="4219" w:type="dxa"/>
          </w:tcPr>
          <w:p w:rsidR="00B24273" w:rsidRPr="00711ABB" w:rsidRDefault="00B24273" w:rsidP="00B24273">
            <w:pPr>
              <w:tabs>
                <w:tab w:val="left" w:pos="5580"/>
              </w:tabs>
              <w:rPr>
                <w:rFonts w:asciiTheme="majorHAnsi" w:hAnsiTheme="majorHAnsi" w:cs="Mangal"/>
                <w:b/>
                <w:color w:val="000000" w:themeColor="text1"/>
                <w:sz w:val="32"/>
                <w:szCs w:val="32"/>
                <w:u w:val="single"/>
                <w:lang w:bidi="hi-IN"/>
              </w:rPr>
            </w:pPr>
            <w:r w:rsidRPr="00711ABB">
              <w:rPr>
                <w:rFonts w:asciiTheme="majorHAnsi" w:hAnsiTheme="majorHAnsi" w:cs="Mangal"/>
                <w:b/>
                <w:color w:val="000000" w:themeColor="text1"/>
                <w:sz w:val="32"/>
                <w:szCs w:val="32"/>
                <w:u w:val="single"/>
                <w:lang w:bidi="hi-IN"/>
              </w:rPr>
              <w:t>Translate below in HINDI.</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t>They are gaming</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t>Siku is playing with the dog.</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t>Are they not thinking?</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t>Am I lying?</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t>We are roaming around the streets.</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t>You are kidding.</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t>Are you talking?</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t>Poonam is dancing.</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t>Birds are eating.</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t>Teacher is teaching.</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lastRenderedPageBreak/>
              <w:t>We are going to school.</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t>Rakesh is cooking rice.</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t>We are not playing squash.</w:t>
            </w:r>
          </w:p>
          <w:p w:rsidR="00B24273" w:rsidRPr="00711ABB" w:rsidRDefault="00B24273" w:rsidP="003F35EF">
            <w:pPr>
              <w:pStyle w:val="paragrahk"/>
              <w:numPr>
                <w:ilvl w:val="0"/>
                <w:numId w:val="40"/>
              </w:numPr>
              <w:rPr>
                <w:rFonts w:cstheme="minorHAnsi"/>
                <w:b w:val="0"/>
                <w:color w:val="000000" w:themeColor="text1"/>
                <w:sz w:val="24"/>
                <w:szCs w:val="24"/>
              </w:rPr>
            </w:pPr>
            <w:r w:rsidRPr="00711ABB">
              <w:rPr>
                <w:rFonts w:cstheme="minorHAnsi"/>
                <w:b w:val="0"/>
                <w:color w:val="000000" w:themeColor="text1"/>
                <w:sz w:val="24"/>
                <w:szCs w:val="24"/>
              </w:rPr>
              <w:t>Is she gossiping?</w:t>
            </w:r>
          </w:p>
          <w:p w:rsidR="00B24273" w:rsidRPr="00985312" w:rsidRDefault="00B24273" w:rsidP="003F35EF">
            <w:pPr>
              <w:pStyle w:val="ListParagraph"/>
              <w:numPr>
                <w:ilvl w:val="0"/>
                <w:numId w:val="40"/>
              </w:numPr>
              <w:rPr>
                <w:rFonts w:cstheme="minorHAnsi"/>
                <w:bCs/>
                <w:color w:val="000000" w:themeColor="text1"/>
                <w:sz w:val="24"/>
                <w:szCs w:val="24"/>
              </w:rPr>
            </w:pPr>
            <w:r w:rsidRPr="00985312">
              <w:rPr>
                <w:rFonts w:cstheme="minorHAnsi"/>
                <w:bCs/>
                <w:color w:val="000000" w:themeColor="text1"/>
                <w:sz w:val="24"/>
                <w:szCs w:val="24"/>
              </w:rPr>
              <w:t>I am not doing anything</w:t>
            </w:r>
          </w:p>
          <w:p w:rsidR="00B24273" w:rsidRPr="00711ABB" w:rsidRDefault="00B24273" w:rsidP="00B24273">
            <w:pPr>
              <w:spacing w:before="0" w:after="200"/>
              <w:rPr>
                <w:rFonts w:cs="Mangal"/>
                <w:color w:val="000000" w:themeColor="text1"/>
                <w:lang w:bidi="hi-IN"/>
              </w:rPr>
            </w:pPr>
          </w:p>
        </w:tc>
        <w:tc>
          <w:tcPr>
            <w:tcW w:w="4536" w:type="dxa"/>
          </w:tcPr>
          <w:p w:rsidR="00B24273" w:rsidRPr="00711ABB" w:rsidRDefault="00B24273" w:rsidP="00B24273">
            <w:pPr>
              <w:tabs>
                <w:tab w:val="left" w:pos="5580"/>
              </w:tabs>
              <w:rPr>
                <w:rFonts w:asciiTheme="majorHAnsi" w:hAnsiTheme="majorHAnsi" w:cs="Mangal"/>
                <w:b/>
                <w:color w:val="000000" w:themeColor="text1"/>
                <w:sz w:val="32"/>
                <w:szCs w:val="32"/>
                <w:u w:val="single"/>
                <w:lang w:bidi="hi-IN"/>
              </w:rPr>
            </w:pPr>
            <w:r w:rsidRPr="00711ABB">
              <w:rPr>
                <w:rFonts w:asciiTheme="majorHAnsi" w:hAnsiTheme="majorHAnsi" w:cs="Mangal"/>
                <w:b/>
                <w:color w:val="000000" w:themeColor="text1"/>
                <w:sz w:val="32"/>
                <w:szCs w:val="32"/>
                <w:u w:val="single"/>
                <w:lang w:bidi="hi-IN"/>
              </w:rPr>
              <w:lastRenderedPageBreak/>
              <w:t>Translate below in ENGLISH</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t>वे उनके किताब पढ़ रहे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cs/>
              </w:rPr>
            </w:pPr>
            <w:r w:rsidRPr="00711ABB">
              <w:rPr>
                <w:color w:val="000000" w:themeColor="text1"/>
                <w:sz w:val="22"/>
                <w:cs/>
              </w:rPr>
              <w:t>वे टीभी नहीं देख रहे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t>क्या तुम नहीं सो रहे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t>पीयूष हस रहा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t>क्या हम रो रहे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t>तुम क्यूँ अपना होम वर्क नहीं कर रहे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t>मे यहाँ बैठा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t>क्या मे पढ़ रहा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t>तुम क्या कर रहे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t>मिटू सबजी खरीद रहा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lastRenderedPageBreak/>
              <w:t>मे मोबाइल चला रहा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t>तुम अभी तैर रहे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t>हम क्रिकेट देख रहे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t>मे एक नौकरी के लिए पढ़ रहा हूँ</w:t>
            </w:r>
            <w:r w:rsidRPr="00711ABB">
              <w:rPr>
                <w:color w:val="000000" w:themeColor="text1"/>
                <w:sz w:val="22"/>
              </w:rPr>
              <w:t>|</w:t>
            </w:r>
          </w:p>
          <w:p w:rsidR="00B24273" w:rsidRPr="00711ABB" w:rsidRDefault="00B24273" w:rsidP="003F35EF">
            <w:pPr>
              <w:pStyle w:val="exercise"/>
              <w:numPr>
                <w:ilvl w:val="0"/>
                <w:numId w:val="106"/>
              </w:numPr>
              <w:rPr>
                <w:color w:val="000000" w:themeColor="text1"/>
                <w:sz w:val="22"/>
              </w:rPr>
            </w:pPr>
            <w:r w:rsidRPr="00711ABB">
              <w:rPr>
                <w:color w:val="000000" w:themeColor="text1"/>
                <w:sz w:val="22"/>
                <w:cs/>
              </w:rPr>
              <w:t>नीरू ड्रम बजा रही है</w:t>
            </w:r>
            <w:r w:rsidRPr="00711ABB">
              <w:rPr>
                <w:color w:val="000000" w:themeColor="text1"/>
                <w:sz w:val="22"/>
              </w:rPr>
              <w:t>|</w:t>
            </w:r>
          </w:p>
          <w:p w:rsidR="00B24273" w:rsidRPr="00711ABB" w:rsidRDefault="00B24273" w:rsidP="00B24273">
            <w:pPr>
              <w:pStyle w:val="exercise"/>
              <w:spacing w:line="360" w:lineRule="auto"/>
              <w:ind w:left="323"/>
              <w:rPr>
                <w:rFonts w:cs="Mangal"/>
                <w:color w:val="000000" w:themeColor="text1"/>
              </w:rPr>
            </w:pPr>
          </w:p>
        </w:tc>
      </w:tr>
    </w:tbl>
    <w:p w:rsidR="00B24273" w:rsidRPr="00711ABB" w:rsidRDefault="00B24273" w:rsidP="00A30CAB">
      <w:pPr>
        <w:pStyle w:val="hindiex1"/>
        <w:rPr>
          <w:color w:val="000000" w:themeColor="text1"/>
        </w:rPr>
      </w:pPr>
    </w:p>
    <w:p w:rsidR="00B24273" w:rsidRPr="00711ABB" w:rsidRDefault="00B24273" w:rsidP="00A30CAB">
      <w:pPr>
        <w:pStyle w:val="hindiex1"/>
        <w:rPr>
          <w:color w:val="000000" w:themeColor="text1"/>
        </w:rPr>
      </w:pPr>
    </w:p>
    <w:p w:rsidR="00B82AA9" w:rsidRPr="00711ABB" w:rsidRDefault="00CC451A" w:rsidP="00B63F29">
      <w:pPr>
        <w:pStyle w:val="Heading3"/>
      </w:pPr>
      <w:bookmarkStart w:id="54" w:name="_Toc17112310"/>
      <w:r w:rsidRPr="00711ABB">
        <w:t>Present Perfect Tense.</w:t>
      </w:r>
      <w:bookmarkEnd w:id="54"/>
    </w:p>
    <w:p w:rsidR="00B82AA9" w:rsidRPr="00711ABB" w:rsidRDefault="00B82AA9" w:rsidP="00A41F5E">
      <w:pPr>
        <w:spacing w:line="240" w:lineRule="auto"/>
        <w:ind w:left="1134"/>
        <w:rPr>
          <w:rFonts w:cstheme="minorHAnsi"/>
          <w:color w:val="000000" w:themeColor="text1"/>
          <w:lang w:bidi="hi-IN"/>
        </w:rPr>
      </w:pPr>
      <w:r w:rsidRPr="00711ABB">
        <w:rPr>
          <w:rFonts w:cstheme="minorHAnsi"/>
          <w:color w:val="000000" w:themeColor="text1"/>
          <w:lang w:bidi="hi-IN"/>
        </w:rPr>
        <w:t xml:space="preserve"> Present perfect tense represents an action that happened at an  unidentified time before the present time (now).</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चुकाहै</w:t>
      </w:r>
      <w:r w:rsidRPr="00711ABB">
        <w:rPr>
          <w:color w:val="000000" w:themeColor="text1"/>
        </w:rPr>
        <w:t>’,‘</w:t>
      </w:r>
      <w:r w:rsidRPr="00711ABB">
        <w:rPr>
          <w:rFonts w:hint="cs"/>
          <w:color w:val="000000" w:themeColor="text1"/>
          <w:szCs w:val="20"/>
          <w:cs/>
        </w:rPr>
        <w:t>चुकीहै</w:t>
      </w:r>
      <w:r w:rsidRPr="00711ABB">
        <w:rPr>
          <w:color w:val="000000" w:themeColor="text1"/>
        </w:rPr>
        <w:t>’,‘</w:t>
      </w:r>
      <w:r w:rsidRPr="00711ABB">
        <w:rPr>
          <w:rFonts w:hint="cs"/>
          <w:color w:val="000000" w:themeColor="text1"/>
          <w:szCs w:val="20"/>
          <w:cs/>
        </w:rPr>
        <w:t>याहै</w:t>
      </w:r>
      <w:r w:rsidRPr="00711ABB">
        <w:rPr>
          <w:color w:val="000000" w:themeColor="text1"/>
        </w:rPr>
        <w:t>’,‘</w:t>
      </w:r>
      <w:r w:rsidRPr="00711ABB">
        <w:rPr>
          <w:rFonts w:hint="cs"/>
          <w:color w:val="000000" w:themeColor="text1"/>
          <w:szCs w:val="20"/>
          <w:cs/>
        </w:rPr>
        <w:t>आहै</w:t>
      </w:r>
      <w:r w:rsidRPr="00711ABB">
        <w:rPr>
          <w:color w:val="000000" w:themeColor="text1"/>
        </w:rPr>
        <w:t>’,‘</w:t>
      </w:r>
      <w:r w:rsidRPr="00711ABB">
        <w:rPr>
          <w:rFonts w:hint="cs"/>
          <w:color w:val="000000" w:themeColor="text1"/>
          <w:szCs w:val="20"/>
          <w:cs/>
        </w:rPr>
        <w:t>येहै</w:t>
      </w:r>
      <w:r w:rsidRPr="00711ABB">
        <w:rPr>
          <w:color w:val="000000" w:themeColor="text1"/>
        </w:rPr>
        <w:t>’</w:t>
      </w:r>
      <w:r w:rsidRPr="00711ABB">
        <w:rPr>
          <w:rFonts w:hint="cs"/>
          <w:color w:val="000000" w:themeColor="text1"/>
          <w:szCs w:val="20"/>
          <w:cs/>
        </w:rPr>
        <w:t>आदिशब्दलगेहोतेहैं</w:t>
      </w:r>
      <w:r w:rsidRPr="00711ABB">
        <w:rPr>
          <w:color w:val="000000" w:themeColor="text1"/>
        </w:rPr>
        <w:t>|</w:t>
      </w:r>
    </w:p>
    <w:p w:rsidR="00C30437" w:rsidRPr="00711ABB" w:rsidRDefault="00C30437" w:rsidP="005D204B">
      <w:pPr>
        <w:pStyle w:val="hindinormal"/>
        <w:rPr>
          <w:color w:val="000000" w:themeColor="text1"/>
        </w:rPr>
      </w:pPr>
    </w:p>
    <w:p w:rsidR="00CC451A" w:rsidRPr="00711ABB" w:rsidRDefault="00CC451A" w:rsidP="005D204B">
      <w:pPr>
        <w:pStyle w:val="hindinormal"/>
        <w:rPr>
          <w:color w:val="000000" w:themeColor="text1"/>
        </w:rPr>
      </w:pPr>
      <w:r w:rsidRPr="00711ABB">
        <w:rPr>
          <w:color w:val="000000" w:themeColor="text1"/>
        </w:rPr>
        <w:t xml:space="preserve">  Important: - </w:t>
      </w:r>
      <w:r w:rsidRPr="00711ABB">
        <w:rPr>
          <w:rFonts w:hint="cs"/>
          <w:color w:val="000000" w:themeColor="text1"/>
          <w:szCs w:val="20"/>
          <w:cs/>
        </w:rPr>
        <w:t>इनवाक्योंमेकार्यकाबर्तमानकालमेसंपनहोनापायाजाताहै</w:t>
      </w:r>
      <w:r w:rsidRPr="00711ABB">
        <w:rPr>
          <w:color w:val="000000" w:themeColor="text1"/>
        </w:rPr>
        <w:t>|</w:t>
      </w:r>
    </w:p>
    <w:p w:rsidR="00B82AA9" w:rsidRPr="00711ABB" w:rsidRDefault="00B82AA9" w:rsidP="00525038">
      <w:pPr>
        <w:spacing w:line="240" w:lineRule="auto"/>
        <w:rPr>
          <w:rFonts w:cs="Mangal"/>
          <w:color w:val="000000" w:themeColor="text1"/>
          <w:u w:val="single"/>
          <w:lang w:bidi="hi-IN"/>
        </w:rPr>
      </w:pPr>
    </w:p>
    <w:p w:rsidR="00B82AA9" w:rsidRPr="00985312" w:rsidRDefault="00B82AA9" w:rsidP="003F35EF">
      <w:pPr>
        <w:pStyle w:val="ListParagraph"/>
        <w:numPr>
          <w:ilvl w:val="0"/>
          <w:numId w:val="90"/>
        </w:numPr>
        <w:ind w:left="1276" w:hanging="425"/>
        <w:rPr>
          <w:rFonts w:asciiTheme="majorHAnsi" w:hAnsiTheme="majorHAnsi" w:cs="Mangal"/>
          <w:b/>
          <w:bCs/>
          <w:color w:val="000000" w:themeColor="text1"/>
          <w:sz w:val="28"/>
          <w:szCs w:val="28"/>
          <w:lang w:bidi="hi-IN"/>
        </w:rPr>
      </w:pPr>
      <w:r w:rsidRPr="00985312">
        <w:rPr>
          <w:rFonts w:asciiTheme="majorHAnsi" w:hAnsiTheme="majorHAnsi" w:cs="Mangal"/>
          <w:b/>
          <w:bCs/>
          <w:color w:val="000000" w:themeColor="text1"/>
          <w:sz w:val="28"/>
          <w:szCs w:val="28"/>
          <w:lang w:bidi="hi-IN"/>
        </w:rPr>
        <w:t>Structure of the sentences:-</w:t>
      </w:r>
    </w:p>
    <w:p w:rsidR="007D5A57" w:rsidRPr="00711ABB" w:rsidRDefault="007D5A57" w:rsidP="007D5A57">
      <w:pPr>
        <w:pStyle w:val="ListParagraph"/>
        <w:ind w:left="1276"/>
        <w:rPr>
          <w:rFonts w:asciiTheme="majorHAnsi" w:hAnsiTheme="majorHAnsi" w:cs="Mangal"/>
          <w:b/>
          <w:bCs/>
          <w:color w:val="000000" w:themeColor="text1"/>
          <w:sz w:val="28"/>
          <w:szCs w:val="28"/>
          <w:u w:val="single"/>
          <w:lang w:bidi="hi-IN"/>
        </w:rPr>
      </w:pPr>
    </w:p>
    <w:p w:rsidR="00B82AA9" w:rsidRPr="00711ABB" w:rsidRDefault="00B82AA9" w:rsidP="007D5A57">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7D5A57">
      <w:pPr>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 Verb  + Past participle form of Main Verb +Object (if any)</w:t>
      </w:r>
    </w:p>
    <w:p w:rsidR="007D5A57" w:rsidRPr="00711ABB" w:rsidRDefault="007D5A57" w:rsidP="00525038">
      <w:pPr>
        <w:spacing w:line="240" w:lineRule="auto"/>
        <w:ind w:left="1440"/>
        <w:rPr>
          <w:rFonts w:cstheme="minorHAnsi"/>
          <w:b/>
          <w:bCs/>
          <w:color w:val="000000" w:themeColor="text1"/>
          <w:lang w:bidi="hi-IN"/>
        </w:rPr>
      </w:pPr>
    </w:p>
    <w:tbl>
      <w:tblPr>
        <w:tblStyle w:val="TableGrid"/>
        <w:tblW w:w="0" w:type="auto"/>
        <w:tblInd w:w="1890" w:type="dxa"/>
        <w:tblLook w:val="04A0" w:firstRow="1" w:lastRow="0" w:firstColumn="1" w:lastColumn="0" w:noHBand="0" w:noVBand="1"/>
      </w:tblPr>
      <w:tblGrid>
        <w:gridCol w:w="3360"/>
        <w:gridCol w:w="3230"/>
      </w:tblGrid>
      <w:tr w:rsidR="00A01832" w:rsidRPr="00711ABB" w:rsidTr="00CC451A">
        <w:trPr>
          <w:trHeight w:val="320"/>
        </w:trPr>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25038">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25038">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A01832" w:rsidRPr="00711ABB" w:rsidTr="00CC451A">
        <w:trPr>
          <w:trHeight w:val="305"/>
        </w:trPr>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I/You/We/They(any plural number)</w:t>
            </w:r>
          </w:p>
        </w:tc>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Have</w:t>
            </w:r>
          </w:p>
        </w:tc>
      </w:tr>
      <w:tr w:rsidR="00A01832" w:rsidRPr="00711ABB" w:rsidTr="00CC451A">
        <w:trPr>
          <w:trHeight w:val="305"/>
        </w:trPr>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He / She or Any Name.</w:t>
            </w:r>
          </w:p>
        </w:tc>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Has</w:t>
            </w:r>
          </w:p>
        </w:tc>
      </w:tr>
    </w:tbl>
    <w:p w:rsidR="00B82AA9" w:rsidRPr="00711ABB" w:rsidRDefault="00B82AA9" w:rsidP="00525038">
      <w:pPr>
        <w:spacing w:line="240" w:lineRule="auto"/>
        <w:ind w:left="720"/>
        <w:rPr>
          <w:rFonts w:cs="Mangal"/>
          <w:color w:val="000000" w:themeColor="text1"/>
          <w:lang w:bidi="hi-IN"/>
        </w:rPr>
      </w:pPr>
    </w:p>
    <w:p w:rsidR="00B82AA9" w:rsidRPr="00711ABB" w:rsidRDefault="00EE134B" w:rsidP="007D5A57">
      <w:pPr>
        <w:spacing w:line="240" w:lineRule="auto"/>
        <w:ind w:left="1701"/>
        <w:rPr>
          <w:rFonts w:asciiTheme="majorHAnsi" w:hAnsiTheme="majorHAnsi" w:cs="Mangal"/>
          <w:b/>
          <w:bCs/>
          <w:color w:val="000000" w:themeColor="text1"/>
          <w:lang w:bidi="hi-IN"/>
        </w:rPr>
      </w:pPr>
      <w:r w:rsidRPr="00711ABB">
        <w:rPr>
          <w:rFonts w:asciiTheme="majorHAnsi" w:hAnsiTheme="majorHAnsi" w:cs="Mangal"/>
          <w:b/>
          <w:bCs/>
          <w:color w:val="000000" w:themeColor="text1"/>
          <w:lang w:bidi="hi-IN"/>
        </w:rPr>
        <w:t>Example</w:t>
      </w:r>
      <w:r w:rsidR="00B82AA9" w:rsidRPr="00711ABB">
        <w:rPr>
          <w:rFonts w:asciiTheme="majorHAnsi" w:hAnsiTheme="majorHAnsi" w:cs="Mangal"/>
          <w:b/>
          <w:bCs/>
          <w:color w:val="000000" w:themeColor="text1"/>
          <w:lang w:bidi="hi-IN"/>
        </w:rPr>
        <w:t>:-</w:t>
      </w:r>
    </w:p>
    <w:p w:rsidR="00B82AA9" w:rsidRPr="00711ABB" w:rsidRDefault="00B82AA9" w:rsidP="007D5A57">
      <w:pPr>
        <w:spacing w:line="240" w:lineRule="auto"/>
        <w:ind w:left="1985"/>
        <w:rPr>
          <w:rFonts w:cs="Mangal"/>
          <w:b/>
          <w:bCs/>
          <w:color w:val="000000" w:themeColor="text1"/>
          <w:lang w:bidi="hi-IN"/>
        </w:rPr>
      </w:pPr>
      <w:r w:rsidRPr="00711ABB">
        <w:rPr>
          <w:rFonts w:cs="Mangal"/>
          <w:b/>
          <w:bCs/>
          <w:color w:val="000000" w:themeColor="text1"/>
          <w:lang w:bidi="hi-IN"/>
        </w:rPr>
        <w:t>I have show</w:t>
      </w:r>
      <w:r w:rsidR="00561575" w:rsidRPr="00711ABB">
        <w:rPr>
          <w:rFonts w:cs="Mangal"/>
          <w:b/>
          <w:bCs/>
          <w:color w:val="000000" w:themeColor="text1"/>
          <w:lang w:bidi="hi-IN"/>
        </w:rPr>
        <w:t>n</w:t>
      </w:r>
      <w:r w:rsidRPr="00711ABB">
        <w:rPr>
          <w:rFonts w:cs="Mangal"/>
          <w:b/>
          <w:bCs/>
          <w:color w:val="000000" w:themeColor="text1"/>
          <w:lang w:bidi="hi-IN"/>
        </w:rPr>
        <w:t>. I have taught. I have sat. You have kept. I have met.</w:t>
      </w:r>
    </w:p>
    <w:p w:rsidR="00793151" w:rsidRPr="00711ABB" w:rsidRDefault="00B82AA9" w:rsidP="008450CE">
      <w:pPr>
        <w:pStyle w:val="hindiex1"/>
        <w:rPr>
          <w:rFonts w:cs="Mangal"/>
          <w:color w:val="000000" w:themeColor="text1"/>
          <w:sz w:val="20"/>
        </w:rPr>
      </w:pPr>
      <w:r w:rsidRPr="00711ABB">
        <w:rPr>
          <w:color w:val="000000" w:themeColor="text1"/>
          <w:cs/>
        </w:rPr>
        <w:t>मैं दिखा चुका हूँ</w:t>
      </w:r>
      <w:r w:rsidRPr="00711ABB">
        <w:rPr>
          <w:rFonts w:cs="Mangal"/>
          <w:color w:val="000000" w:themeColor="text1"/>
          <w:sz w:val="20"/>
        </w:rPr>
        <w:t>|</w:t>
      </w:r>
      <w:r w:rsidRPr="00711ABB">
        <w:rPr>
          <w:color w:val="000000" w:themeColor="text1"/>
          <w:cs/>
        </w:rPr>
        <w:t>मैं सीखा चुका हूँ</w:t>
      </w:r>
      <w:r w:rsidRPr="00711ABB">
        <w:rPr>
          <w:rFonts w:cs="Mangal"/>
          <w:color w:val="000000" w:themeColor="text1"/>
          <w:sz w:val="20"/>
        </w:rPr>
        <w:t>|</w:t>
      </w:r>
      <w:r w:rsidRPr="00711ABB">
        <w:rPr>
          <w:color w:val="000000" w:themeColor="text1"/>
          <w:cs/>
        </w:rPr>
        <w:t>मैं बैठ चुका हूँ</w:t>
      </w:r>
      <w:r w:rsidRPr="00711ABB">
        <w:rPr>
          <w:rFonts w:cs="Mangal"/>
          <w:color w:val="000000" w:themeColor="text1"/>
          <w:sz w:val="20"/>
        </w:rPr>
        <w:t>|</w:t>
      </w:r>
      <w:r w:rsidRPr="00711ABB">
        <w:rPr>
          <w:color w:val="000000" w:themeColor="text1"/>
          <w:cs/>
        </w:rPr>
        <w:t>तुम रख चुके हो</w:t>
      </w:r>
      <w:r w:rsidRPr="00711ABB">
        <w:rPr>
          <w:rFonts w:cs="Mangal"/>
          <w:color w:val="000000" w:themeColor="text1"/>
          <w:sz w:val="20"/>
        </w:rPr>
        <w:t>|</w:t>
      </w:r>
      <w:r w:rsidRPr="00711ABB">
        <w:rPr>
          <w:color w:val="000000" w:themeColor="text1"/>
          <w:cs/>
        </w:rPr>
        <w:t>मैं मिल चुका हूँ</w:t>
      </w:r>
      <w:r w:rsidR="007D5A57" w:rsidRPr="00711ABB">
        <w:rPr>
          <w:rFonts w:cs="Mangal"/>
          <w:color w:val="000000" w:themeColor="text1"/>
          <w:sz w:val="20"/>
        </w:rPr>
        <w:t>|</w:t>
      </w:r>
    </w:p>
    <w:p w:rsidR="007D5A57" w:rsidRPr="00711ABB" w:rsidRDefault="007D5A57" w:rsidP="007D5A57">
      <w:pPr>
        <w:spacing w:line="240" w:lineRule="auto"/>
        <w:ind w:left="1985"/>
        <w:rPr>
          <w:rFonts w:asciiTheme="minorBidi" w:hAnsiTheme="minorBidi"/>
          <w:color w:val="000000" w:themeColor="text1"/>
          <w:szCs w:val="20"/>
          <w:lang w:bidi="hi-IN"/>
        </w:rPr>
      </w:pPr>
    </w:p>
    <w:p w:rsidR="00B82AA9" w:rsidRPr="00711ABB" w:rsidRDefault="00B82AA9" w:rsidP="003F35EF">
      <w:pPr>
        <w:pStyle w:val="paragrahk"/>
        <w:numPr>
          <w:ilvl w:val="0"/>
          <w:numId w:val="43"/>
        </w:numPr>
        <w:ind w:left="1276" w:hanging="283"/>
        <w:rPr>
          <w:rFonts w:asciiTheme="majorHAnsi" w:hAnsiTheme="majorHAnsi"/>
          <w:color w:val="000000" w:themeColor="text1"/>
          <w:sz w:val="32"/>
          <w:szCs w:val="32"/>
          <w:cs/>
        </w:rPr>
      </w:pPr>
      <w:r w:rsidRPr="00711ABB">
        <w:rPr>
          <w:rFonts w:asciiTheme="majorHAnsi" w:hAnsiTheme="majorHAnsi"/>
          <w:color w:val="000000" w:themeColor="text1"/>
          <w:sz w:val="32"/>
          <w:szCs w:val="32"/>
        </w:rPr>
        <w:t>Affirmative Sentences:-</w:t>
      </w:r>
    </w:p>
    <w:p w:rsidR="00B82AA9" w:rsidRPr="00711ABB" w:rsidRDefault="00CC451A"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w:t>
      </w:r>
      <w:r w:rsidR="00B82AA9" w:rsidRPr="00985312">
        <w:rPr>
          <w:rFonts w:asciiTheme="majorHAnsi" w:hAnsiTheme="majorHAnsi"/>
          <w:b w:val="0"/>
          <w:bCs/>
          <w:color w:val="000000" w:themeColor="text1"/>
          <w:sz w:val="24"/>
          <w:szCs w:val="24"/>
        </w:rPr>
        <w:t>Subject (I</w:t>
      </w:r>
      <w:r w:rsidR="00561575" w:rsidRPr="00985312">
        <w:rPr>
          <w:rFonts w:asciiTheme="majorHAnsi" w:hAnsiTheme="majorHAnsi"/>
          <w:b w:val="0"/>
          <w:bCs/>
          <w:color w:val="000000" w:themeColor="text1"/>
          <w:sz w:val="24"/>
          <w:szCs w:val="24"/>
        </w:rPr>
        <w:t xml:space="preserve">, </w:t>
      </w:r>
      <w:r w:rsidR="00B82AA9" w:rsidRPr="00985312">
        <w:rPr>
          <w:rFonts w:asciiTheme="majorHAnsi" w:hAnsiTheme="majorHAnsi"/>
          <w:b w:val="0"/>
          <w:bCs/>
          <w:color w:val="000000" w:themeColor="text1"/>
          <w:sz w:val="24"/>
          <w:szCs w:val="24"/>
        </w:rPr>
        <w:t>You, We, They) + have + Past participle form of verb + object (if any</w:t>
      </w:r>
      <w:r w:rsidR="00B82AA9" w:rsidRPr="00711ABB">
        <w:rPr>
          <w:rFonts w:asciiTheme="majorHAnsi" w:hAnsiTheme="majorHAnsi"/>
          <w:color w:val="000000" w:themeColor="text1"/>
          <w:sz w:val="24"/>
          <w:szCs w:val="24"/>
        </w:rPr>
        <w:t>)</w:t>
      </w:r>
    </w:p>
    <w:p w:rsidR="00CC451A" w:rsidRPr="00711ABB" w:rsidRDefault="00EE134B" w:rsidP="007D5A57">
      <w:pPr>
        <w:pStyle w:val="paragrahk"/>
        <w:ind w:left="1701"/>
        <w:rPr>
          <w:rFonts w:cstheme="minorHAnsi"/>
          <w:color w:val="000000" w:themeColor="text1"/>
          <w:u w:val="single"/>
        </w:rPr>
      </w:pPr>
      <w:r w:rsidRPr="00711ABB">
        <w:rPr>
          <w:rFonts w:cstheme="minorHAnsi"/>
          <w:color w:val="000000" w:themeColor="text1"/>
          <w:u w:val="single"/>
        </w:rPr>
        <w:t>Example</w:t>
      </w:r>
      <w:r w:rsidR="00CC451A" w:rsidRPr="00711ABB">
        <w:rPr>
          <w:rFonts w:cstheme="minorHAnsi"/>
          <w:color w:val="000000" w:themeColor="text1"/>
          <w:u w:val="single"/>
        </w:rPr>
        <w:t xml:space="preserve"> of Rule 1:-</w:t>
      </w:r>
    </w:p>
    <w:p w:rsidR="008E53D1" w:rsidRPr="00711ABB" w:rsidRDefault="00CC451A" w:rsidP="003F35EF">
      <w:pPr>
        <w:pStyle w:val="paragrahk"/>
        <w:numPr>
          <w:ilvl w:val="3"/>
          <w:numId w:val="40"/>
        </w:numPr>
        <w:rPr>
          <w:color w:val="000000" w:themeColor="text1"/>
        </w:rPr>
      </w:pPr>
      <w:r w:rsidRPr="00711ABB">
        <w:rPr>
          <w:color w:val="000000" w:themeColor="text1"/>
        </w:rPr>
        <w:t xml:space="preserve">I have laughed.    </w:t>
      </w:r>
    </w:p>
    <w:p w:rsidR="00A30CAB" w:rsidRPr="00711ABB" w:rsidRDefault="008E53D1" w:rsidP="007D5A57">
      <w:pPr>
        <w:pStyle w:val="paragrahk"/>
        <w:ind w:left="1985"/>
        <w:rPr>
          <w:rFonts w:cstheme="minorHAnsi"/>
          <w:color w:val="000000" w:themeColor="text1"/>
        </w:rPr>
      </w:pPr>
      <w:r w:rsidRPr="00711ABB">
        <w:rPr>
          <w:rFonts w:ascii="Nirmala UI" w:hAnsi="Nirmala UI" w:cs="Nirmala UI" w:hint="cs"/>
          <w:color w:val="000000" w:themeColor="text1"/>
          <w:cs/>
        </w:rPr>
        <w:t>मैंहसचुकाहूँ</w:t>
      </w:r>
      <w:r w:rsidRPr="00711ABB">
        <w:rPr>
          <w:rFonts w:cstheme="minorHAnsi"/>
          <w:color w:val="000000" w:themeColor="text1"/>
          <w:sz w:val="20"/>
        </w:rPr>
        <w:t>|</w:t>
      </w:r>
    </w:p>
    <w:p w:rsidR="00A30CAB" w:rsidRPr="00711ABB" w:rsidRDefault="008E53D1" w:rsidP="003F35EF">
      <w:pPr>
        <w:pStyle w:val="paragrahk"/>
        <w:numPr>
          <w:ilvl w:val="3"/>
          <w:numId w:val="40"/>
        </w:numPr>
        <w:rPr>
          <w:color w:val="000000" w:themeColor="text1"/>
        </w:rPr>
      </w:pPr>
      <w:r w:rsidRPr="00711ABB">
        <w:rPr>
          <w:color w:val="000000" w:themeColor="text1"/>
        </w:rPr>
        <w:t>We have bought a pen.</w:t>
      </w:r>
    </w:p>
    <w:p w:rsidR="00CC451A" w:rsidRPr="00711ABB" w:rsidRDefault="00CC451A" w:rsidP="008450CE">
      <w:pPr>
        <w:pStyle w:val="hindiex1"/>
        <w:rPr>
          <w:rFonts w:asciiTheme="minorHAnsi" w:hAnsiTheme="minorHAnsi" w:cstheme="minorHAnsi"/>
          <w:color w:val="000000" w:themeColor="text1"/>
          <w:sz w:val="20"/>
        </w:rPr>
      </w:pPr>
      <w:r w:rsidRPr="00711ABB">
        <w:rPr>
          <w:rFonts w:hint="cs"/>
          <w:color w:val="000000" w:themeColor="text1"/>
          <w:cs/>
        </w:rPr>
        <w:t>हमनेएककलमखरीदलियाहै</w:t>
      </w:r>
      <w:r w:rsidRPr="00711ABB">
        <w:rPr>
          <w:rFonts w:asciiTheme="minorHAnsi" w:hAnsiTheme="minorHAnsi" w:cstheme="minorHAnsi"/>
          <w:color w:val="000000" w:themeColor="text1"/>
          <w:sz w:val="20"/>
        </w:rPr>
        <w:t>|</w:t>
      </w:r>
    </w:p>
    <w:p w:rsidR="008E53D1" w:rsidRPr="00711ABB" w:rsidRDefault="00CC451A" w:rsidP="003F35EF">
      <w:pPr>
        <w:pStyle w:val="paragrahk"/>
        <w:numPr>
          <w:ilvl w:val="3"/>
          <w:numId w:val="40"/>
        </w:numPr>
        <w:rPr>
          <w:color w:val="000000" w:themeColor="text1"/>
        </w:rPr>
      </w:pPr>
      <w:r w:rsidRPr="00711ABB">
        <w:rPr>
          <w:color w:val="000000" w:themeColor="text1"/>
        </w:rPr>
        <w:t xml:space="preserve">You have run in the park. </w:t>
      </w:r>
    </w:p>
    <w:p w:rsidR="008E53D1" w:rsidRPr="00711ABB" w:rsidRDefault="008E53D1" w:rsidP="008E53D1">
      <w:pPr>
        <w:pStyle w:val="hindiex1"/>
        <w:rPr>
          <w:rFonts w:asciiTheme="minorHAnsi" w:hAnsiTheme="minorHAnsi" w:cstheme="minorHAnsi"/>
          <w:color w:val="000000" w:themeColor="text1"/>
          <w:sz w:val="20"/>
        </w:rPr>
      </w:pPr>
      <w:r w:rsidRPr="00711ABB">
        <w:rPr>
          <w:rFonts w:hint="cs"/>
          <w:color w:val="000000" w:themeColor="text1"/>
          <w:cs/>
        </w:rPr>
        <w:t>तुमपार्कमेदौड़चुकेहो</w:t>
      </w:r>
      <w:r w:rsidRPr="00711ABB">
        <w:rPr>
          <w:rFonts w:asciiTheme="minorHAnsi" w:hAnsiTheme="minorHAnsi" w:cstheme="minorHAnsi"/>
          <w:color w:val="000000" w:themeColor="text1"/>
          <w:sz w:val="20"/>
        </w:rPr>
        <w:t>|</w:t>
      </w:r>
    </w:p>
    <w:p w:rsidR="00CC451A" w:rsidRPr="00711ABB" w:rsidRDefault="00CC451A" w:rsidP="003F35EF">
      <w:pPr>
        <w:pStyle w:val="paragrahk"/>
        <w:numPr>
          <w:ilvl w:val="3"/>
          <w:numId w:val="40"/>
        </w:numPr>
        <w:rPr>
          <w:color w:val="000000" w:themeColor="text1"/>
          <w:cs/>
        </w:rPr>
      </w:pPr>
      <w:r w:rsidRPr="00711ABB">
        <w:rPr>
          <w:color w:val="000000" w:themeColor="text1"/>
        </w:rPr>
        <w:t>They have chosen music.</w:t>
      </w:r>
    </w:p>
    <w:p w:rsidR="00CC451A" w:rsidRPr="00711ABB" w:rsidRDefault="00CC451A" w:rsidP="008450CE">
      <w:pPr>
        <w:pStyle w:val="hindiex1"/>
        <w:rPr>
          <w:rFonts w:asciiTheme="minorHAnsi" w:hAnsiTheme="minorHAnsi" w:cstheme="minorHAnsi"/>
          <w:color w:val="000000" w:themeColor="text1"/>
          <w:sz w:val="20"/>
        </w:rPr>
      </w:pPr>
      <w:r w:rsidRPr="00711ABB">
        <w:rPr>
          <w:rFonts w:hint="cs"/>
          <w:color w:val="000000" w:themeColor="text1"/>
          <w:cs/>
        </w:rPr>
        <w:t>उन्होनेसंगीतचुनलियाहैं</w:t>
      </w:r>
      <w:r w:rsidRPr="00711ABB">
        <w:rPr>
          <w:rFonts w:asciiTheme="minorHAnsi" w:hAnsiTheme="minorHAnsi" w:cstheme="minorHAnsi"/>
          <w:color w:val="000000" w:themeColor="text1"/>
          <w:sz w:val="20"/>
        </w:rPr>
        <w:t>|</w:t>
      </w:r>
    </w:p>
    <w:p w:rsidR="00CC451A" w:rsidRPr="00711ABB" w:rsidRDefault="00CC451A" w:rsidP="003F35EF">
      <w:pPr>
        <w:pStyle w:val="paragrahk"/>
        <w:numPr>
          <w:ilvl w:val="3"/>
          <w:numId w:val="40"/>
        </w:numPr>
        <w:rPr>
          <w:color w:val="000000" w:themeColor="text1"/>
        </w:rPr>
      </w:pPr>
      <w:r w:rsidRPr="00711ABB">
        <w:rPr>
          <w:color w:val="000000" w:themeColor="text1"/>
        </w:rPr>
        <w:t>You have gave a.</w:t>
      </w:r>
    </w:p>
    <w:p w:rsidR="00CC451A" w:rsidRPr="00711ABB" w:rsidRDefault="00CC451A" w:rsidP="008450CE">
      <w:pPr>
        <w:pStyle w:val="hindiex1"/>
        <w:rPr>
          <w:rFonts w:asciiTheme="minorHAnsi" w:hAnsiTheme="minorHAnsi" w:cstheme="minorHAnsi"/>
          <w:color w:val="000000" w:themeColor="text1"/>
          <w:sz w:val="20"/>
        </w:rPr>
      </w:pPr>
      <w:r w:rsidRPr="00711ABB">
        <w:rPr>
          <w:rFonts w:hint="cs"/>
          <w:color w:val="000000" w:themeColor="text1"/>
          <w:cs/>
        </w:rPr>
        <w:t>तुमबहतसारेपैसेदेदियेहो</w:t>
      </w:r>
      <w:r w:rsidRPr="00711ABB">
        <w:rPr>
          <w:rFonts w:asciiTheme="minorHAnsi" w:hAnsiTheme="minorHAnsi" w:cstheme="minorHAnsi"/>
          <w:color w:val="000000" w:themeColor="text1"/>
          <w:sz w:val="20"/>
        </w:rPr>
        <w:t>|</w:t>
      </w:r>
    </w:p>
    <w:p w:rsidR="00B82AA9" w:rsidRPr="00711ABB" w:rsidRDefault="00B82AA9" w:rsidP="00525038">
      <w:pPr>
        <w:pStyle w:val="paragrahk"/>
        <w:ind w:left="0"/>
        <w:rPr>
          <w:color w:val="000000" w:themeColor="text1"/>
        </w:rPr>
      </w:pP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 2-</w:t>
      </w:r>
      <w:r w:rsidRPr="00985312">
        <w:rPr>
          <w:rFonts w:asciiTheme="majorHAnsi" w:hAnsiTheme="majorHAnsi"/>
          <w:b w:val="0"/>
          <w:bCs/>
          <w:color w:val="000000" w:themeColor="text1"/>
          <w:sz w:val="24"/>
          <w:szCs w:val="24"/>
        </w:rPr>
        <w:t>Subject (He,She or any name) + has + Past participle form of verb + object (if any).</w:t>
      </w:r>
    </w:p>
    <w:p w:rsidR="00B82AA9" w:rsidRPr="00711ABB" w:rsidRDefault="00EE134B" w:rsidP="007D5A57">
      <w:pPr>
        <w:pStyle w:val="paragrahk"/>
        <w:ind w:left="1701"/>
        <w:rPr>
          <w:rFonts w:cstheme="minorHAnsi"/>
          <w:color w:val="000000" w:themeColor="text1"/>
          <w:u w:val="single"/>
        </w:rPr>
      </w:pPr>
      <w:r w:rsidRPr="00711ABB">
        <w:rPr>
          <w:rFonts w:cstheme="minorHAnsi"/>
          <w:color w:val="000000" w:themeColor="text1"/>
          <w:u w:val="single"/>
        </w:rPr>
        <w:lastRenderedPageBreak/>
        <w:t>Example</w:t>
      </w:r>
      <w:r w:rsidR="00CC451A" w:rsidRPr="00711ABB">
        <w:rPr>
          <w:rFonts w:cstheme="minorHAnsi"/>
          <w:color w:val="000000" w:themeColor="text1"/>
          <w:u w:val="single"/>
        </w:rPr>
        <w:t xml:space="preserve"> of Rule</w:t>
      </w:r>
      <w:r w:rsidR="00CC451A" w:rsidRPr="00711ABB">
        <w:rPr>
          <w:rFonts w:cstheme="minorHAnsi"/>
          <w:color w:val="000000" w:themeColor="text1"/>
          <w:u w:val="single"/>
          <w:cs/>
        </w:rPr>
        <w:t xml:space="preserve"> 2</w:t>
      </w:r>
      <w:r w:rsidR="00B82AA9" w:rsidRPr="00711ABB">
        <w:rPr>
          <w:rFonts w:cstheme="minorHAnsi"/>
          <w:color w:val="000000" w:themeColor="text1"/>
          <w:u w:val="single"/>
          <w:cs/>
        </w:rPr>
        <w:t>:</w:t>
      </w:r>
      <w:r w:rsidR="00B82AA9" w:rsidRPr="00711ABB">
        <w:rPr>
          <w:rFonts w:cstheme="minorHAnsi"/>
          <w:color w:val="000000" w:themeColor="text1"/>
          <w:u w:val="single"/>
        </w:rPr>
        <w:t>-</w:t>
      </w:r>
    </w:p>
    <w:p w:rsidR="008E53D1" w:rsidRPr="00711ABB" w:rsidRDefault="00B82AA9" w:rsidP="003F35EF">
      <w:pPr>
        <w:pStyle w:val="paragrahk"/>
        <w:numPr>
          <w:ilvl w:val="3"/>
          <w:numId w:val="40"/>
        </w:numPr>
        <w:rPr>
          <w:color w:val="000000" w:themeColor="text1"/>
        </w:rPr>
      </w:pPr>
      <w:r w:rsidRPr="00711ABB">
        <w:rPr>
          <w:color w:val="000000" w:themeColor="text1"/>
        </w:rPr>
        <w:t xml:space="preserve">Amit has eaten rice. </w:t>
      </w:r>
    </w:p>
    <w:p w:rsidR="00A30CAB" w:rsidRPr="00711ABB" w:rsidRDefault="008E53D1" w:rsidP="008E53D1">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अमित चावल खा चुका है</w:t>
      </w:r>
      <w:r w:rsidRPr="00711ABB">
        <w:rPr>
          <w:rFonts w:asciiTheme="minorBidi" w:hAnsiTheme="minorBidi"/>
          <w:color w:val="000000" w:themeColor="text1"/>
          <w:sz w:val="20"/>
          <w:szCs w:val="20"/>
        </w:rPr>
        <w:t>|</w:t>
      </w:r>
    </w:p>
    <w:p w:rsidR="00A30CAB" w:rsidRPr="00711ABB" w:rsidRDefault="00B82AA9" w:rsidP="003F35EF">
      <w:pPr>
        <w:pStyle w:val="paragrahk"/>
        <w:numPr>
          <w:ilvl w:val="3"/>
          <w:numId w:val="40"/>
        </w:numPr>
        <w:rPr>
          <w:color w:val="000000" w:themeColor="text1"/>
        </w:rPr>
      </w:pPr>
      <w:r w:rsidRPr="00711ABB">
        <w:rPr>
          <w:color w:val="000000" w:themeColor="text1"/>
        </w:rPr>
        <w:t>Rahul has sold his bicycl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राहुल ने खुदका साइकल बेच दिया है</w:t>
      </w:r>
      <w:r w:rsidRPr="00711ABB">
        <w:rPr>
          <w:rFonts w:asciiTheme="minorBidi" w:hAnsiTheme="minorBidi" w:cstheme="minorBidi"/>
          <w:color w:val="000000" w:themeColor="text1"/>
          <w:sz w:val="20"/>
        </w:rPr>
        <w:t>|</w:t>
      </w:r>
    </w:p>
    <w:p w:rsidR="008E53D1" w:rsidRPr="00711ABB" w:rsidRDefault="00B82AA9" w:rsidP="003F35EF">
      <w:pPr>
        <w:pStyle w:val="paragrahk"/>
        <w:numPr>
          <w:ilvl w:val="3"/>
          <w:numId w:val="40"/>
        </w:numPr>
        <w:rPr>
          <w:color w:val="000000" w:themeColor="text1"/>
        </w:rPr>
      </w:pPr>
      <w:r w:rsidRPr="00711ABB">
        <w:rPr>
          <w:color w:val="000000" w:themeColor="text1"/>
        </w:rPr>
        <w:t xml:space="preserve">She has slept </w:t>
      </w:r>
      <w:r w:rsidR="00BE2352" w:rsidRPr="00711ABB">
        <w:rPr>
          <w:color w:val="000000" w:themeColor="text1"/>
        </w:rPr>
        <w:t xml:space="preserve">the </w:t>
      </w:r>
      <w:r w:rsidRPr="00711ABB">
        <w:rPr>
          <w:color w:val="000000" w:themeColor="text1"/>
        </w:rPr>
        <w:t xml:space="preserve">whole day. </w:t>
      </w:r>
    </w:p>
    <w:p w:rsidR="00A30CAB" w:rsidRPr="00711ABB" w:rsidRDefault="008E53D1" w:rsidP="007D5A57">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उसने दिनभर सो लिया है</w:t>
      </w:r>
      <w:r w:rsidRPr="00711ABB">
        <w:rPr>
          <w:rFonts w:asciiTheme="minorBidi" w:hAnsiTheme="minorBidi"/>
          <w:color w:val="000000" w:themeColor="text1"/>
          <w:sz w:val="20"/>
          <w:szCs w:val="20"/>
        </w:rPr>
        <w:t>|</w:t>
      </w:r>
    </w:p>
    <w:p w:rsidR="00A30CAB" w:rsidRPr="00711ABB" w:rsidRDefault="00B82AA9" w:rsidP="003F35EF">
      <w:pPr>
        <w:pStyle w:val="paragrahk"/>
        <w:numPr>
          <w:ilvl w:val="3"/>
          <w:numId w:val="40"/>
        </w:numPr>
        <w:rPr>
          <w:color w:val="000000" w:themeColor="text1"/>
        </w:rPr>
      </w:pPr>
      <w:r w:rsidRPr="00711ABB">
        <w:rPr>
          <w:color w:val="000000" w:themeColor="text1"/>
        </w:rPr>
        <w:t>He has dug a hole.</w:t>
      </w:r>
    </w:p>
    <w:p w:rsidR="00B82AA9" w:rsidRPr="00711ABB" w:rsidRDefault="00B82AA9" w:rsidP="008450CE">
      <w:pPr>
        <w:pStyle w:val="hindiex1"/>
        <w:rPr>
          <w:color w:val="000000" w:themeColor="text1"/>
          <w:sz w:val="20"/>
        </w:rPr>
      </w:pPr>
      <w:r w:rsidRPr="00711ABB">
        <w:rPr>
          <w:color w:val="000000" w:themeColor="text1"/>
          <w:cs/>
        </w:rPr>
        <w:t>उसने एक ग्ड्ढा खोद लिया है</w:t>
      </w:r>
      <w:r w:rsidRPr="00711ABB">
        <w:rPr>
          <w:color w:val="000000" w:themeColor="text1"/>
          <w:sz w:val="20"/>
        </w:rPr>
        <w:t>|</w:t>
      </w:r>
    </w:p>
    <w:p w:rsidR="008E53D1" w:rsidRPr="00711ABB" w:rsidRDefault="00B82AA9" w:rsidP="003F35EF">
      <w:pPr>
        <w:pStyle w:val="paragrahk"/>
        <w:numPr>
          <w:ilvl w:val="3"/>
          <w:numId w:val="40"/>
        </w:numPr>
        <w:rPr>
          <w:color w:val="000000" w:themeColor="text1"/>
        </w:rPr>
      </w:pPr>
      <w:r w:rsidRPr="00711ABB">
        <w:rPr>
          <w:color w:val="000000" w:themeColor="text1"/>
        </w:rPr>
        <w:t>Lopa has thrown a ball.</w:t>
      </w:r>
    </w:p>
    <w:p w:rsidR="00A30CAB" w:rsidRPr="00711ABB" w:rsidRDefault="008E53D1" w:rsidP="007D5A57">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लोपा ने गेंद फेका है</w:t>
      </w:r>
      <w:r w:rsidRPr="00711ABB">
        <w:rPr>
          <w:rFonts w:asciiTheme="minorBidi" w:hAnsiTheme="minorBidi"/>
          <w:color w:val="000000" w:themeColor="text1"/>
          <w:sz w:val="20"/>
          <w:szCs w:val="20"/>
        </w:rPr>
        <w:t>|</w:t>
      </w:r>
    </w:p>
    <w:p w:rsidR="00A30CAB" w:rsidRPr="00711ABB" w:rsidRDefault="00B82AA9" w:rsidP="003F35EF">
      <w:pPr>
        <w:pStyle w:val="paragrahk"/>
        <w:numPr>
          <w:ilvl w:val="3"/>
          <w:numId w:val="40"/>
        </w:numPr>
        <w:rPr>
          <w:color w:val="000000" w:themeColor="text1"/>
        </w:rPr>
      </w:pPr>
      <w:r w:rsidRPr="00711ABB">
        <w:rPr>
          <w:color w:val="000000" w:themeColor="text1"/>
        </w:rPr>
        <w:t>Minu has sent a letter.</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नू ने  एक पत्र भेजा है</w:t>
      </w:r>
      <w:r w:rsidRPr="00711ABB">
        <w:rPr>
          <w:rFonts w:asciiTheme="minorBidi" w:hAnsiTheme="minorBidi" w:cstheme="minorBidi"/>
          <w:color w:val="000000" w:themeColor="text1"/>
          <w:sz w:val="20"/>
        </w:rPr>
        <w:t>|</w:t>
      </w:r>
    </w:p>
    <w:p w:rsidR="008E53D1" w:rsidRPr="00711ABB" w:rsidRDefault="00B82AA9" w:rsidP="003F35EF">
      <w:pPr>
        <w:pStyle w:val="paragrahk"/>
        <w:numPr>
          <w:ilvl w:val="3"/>
          <w:numId w:val="40"/>
        </w:numPr>
        <w:rPr>
          <w:color w:val="000000" w:themeColor="text1"/>
        </w:rPr>
      </w:pPr>
      <w:r w:rsidRPr="00711ABB">
        <w:rPr>
          <w:color w:val="000000" w:themeColor="text1"/>
        </w:rPr>
        <w:t xml:space="preserve">Roopa has gone to </w:t>
      </w:r>
      <w:r w:rsidR="00561575" w:rsidRPr="00711ABB">
        <w:rPr>
          <w:color w:val="000000" w:themeColor="text1"/>
        </w:rPr>
        <w:t xml:space="preserve">the </w:t>
      </w:r>
      <w:r w:rsidRPr="00711ABB">
        <w:rPr>
          <w:color w:val="000000" w:themeColor="text1"/>
        </w:rPr>
        <w:t xml:space="preserve">theatre. </w:t>
      </w:r>
    </w:p>
    <w:p w:rsidR="00A30CAB" w:rsidRPr="00711ABB" w:rsidRDefault="008E53D1" w:rsidP="007D5A57">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रूपा थिएटर जा चुकी है</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He has rented a car.</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उसने एक गाड़ी किराए पर ले लिया है</w:t>
      </w:r>
      <w:r w:rsidRPr="00711ABB">
        <w:rPr>
          <w:rFonts w:asciiTheme="minorBidi" w:hAnsiTheme="minorBidi" w:cstheme="minorBidi"/>
          <w:color w:val="000000" w:themeColor="text1"/>
          <w:sz w:val="20"/>
        </w:rPr>
        <w:t>|</w:t>
      </w:r>
    </w:p>
    <w:p w:rsidR="008E53D1" w:rsidRPr="00711ABB" w:rsidRDefault="00B82AA9" w:rsidP="003F35EF">
      <w:pPr>
        <w:pStyle w:val="paragrahk"/>
        <w:numPr>
          <w:ilvl w:val="3"/>
          <w:numId w:val="40"/>
        </w:numPr>
        <w:rPr>
          <w:color w:val="000000" w:themeColor="text1"/>
        </w:rPr>
      </w:pPr>
      <w:r w:rsidRPr="00711ABB">
        <w:rPr>
          <w:color w:val="000000" w:themeColor="text1"/>
        </w:rPr>
        <w:t>She has caught a th</w:t>
      </w:r>
      <w:r w:rsidR="00561575" w:rsidRPr="00711ABB">
        <w:rPr>
          <w:color w:val="000000" w:themeColor="text1"/>
        </w:rPr>
        <w:t>ie</w:t>
      </w:r>
      <w:r w:rsidRPr="00711ABB">
        <w:rPr>
          <w:color w:val="000000" w:themeColor="text1"/>
        </w:rPr>
        <w:t>f.</w:t>
      </w:r>
    </w:p>
    <w:p w:rsidR="00A30CAB" w:rsidRPr="00711ABB" w:rsidRDefault="008E53D1" w:rsidP="007D5A57">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उसने एक चोर पकड़ लिया है</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Neema has done this work.</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यह कार्य नीमा ने किया है</w:t>
      </w:r>
      <w:r w:rsidRPr="00711ABB">
        <w:rPr>
          <w:rFonts w:asciiTheme="minorBidi" w:hAnsiTheme="minorBidi" w:cstheme="minorBidi"/>
          <w:color w:val="000000" w:themeColor="text1"/>
          <w:sz w:val="20"/>
        </w:rPr>
        <w:t>|</w:t>
      </w:r>
    </w:p>
    <w:p w:rsidR="00CC451A" w:rsidRPr="00711ABB" w:rsidRDefault="00CC451A" w:rsidP="00525038">
      <w:pPr>
        <w:pStyle w:val="paragrahk"/>
        <w:rPr>
          <w:color w:val="000000" w:themeColor="text1"/>
        </w:rPr>
      </w:pPr>
    </w:p>
    <w:p w:rsidR="00B82AA9" w:rsidRPr="00711ABB" w:rsidRDefault="00B82AA9" w:rsidP="003F35EF">
      <w:pPr>
        <w:pStyle w:val="paragrahk"/>
        <w:numPr>
          <w:ilvl w:val="0"/>
          <w:numId w:val="43"/>
        </w:numPr>
        <w:ind w:left="1276" w:hanging="283"/>
        <w:rPr>
          <w:rFonts w:asciiTheme="majorHAnsi" w:hAnsiTheme="majorHAnsi"/>
          <w:color w:val="000000" w:themeColor="text1"/>
          <w:sz w:val="32"/>
          <w:szCs w:val="32"/>
        </w:rPr>
      </w:pPr>
      <w:r w:rsidRPr="00711ABB">
        <w:rPr>
          <w:rFonts w:asciiTheme="majorHAnsi" w:hAnsiTheme="majorHAnsi"/>
          <w:color w:val="000000" w:themeColor="text1"/>
          <w:sz w:val="32"/>
          <w:szCs w:val="32"/>
        </w:rPr>
        <w:t>Negative Sentences:-</w:t>
      </w: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s="Arial Unicode MS"/>
          <w:color w:val="000000" w:themeColor="text1"/>
          <w:sz w:val="24"/>
          <w:szCs w:val="24"/>
          <w:cs/>
        </w:rPr>
        <w:t xml:space="preserve"> 1 </w:t>
      </w:r>
      <w:r w:rsidRPr="00711ABB">
        <w:rPr>
          <w:rFonts w:asciiTheme="majorHAnsi" w:hAnsiTheme="majorHAnsi"/>
          <w:color w:val="000000" w:themeColor="text1"/>
          <w:sz w:val="24"/>
          <w:szCs w:val="24"/>
        </w:rPr>
        <w:t>–</w:t>
      </w:r>
      <w:r w:rsidRPr="00985312">
        <w:rPr>
          <w:rFonts w:asciiTheme="majorHAnsi" w:hAnsiTheme="majorHAnsi"/>
          <w:b w:val="0"/>
          <w:bCs/>
          <w:color w:val="000000" w:themeColor="text1"/>
          <w:sz w:val="24"/>
          <w:szCs w:val="24"/>
        </w:rPr>
        <w:t>Subjec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I, You, We, They)</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 xml:space="preserve">have not </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Pastparticiple form of verb + object.</w:t>
      </w:r>
    </w:p>
    <w:p w:rsidR="00B82AA9" w:rsidRPr="00711ABB" w:rsidRDefault="00B82AA9" w:rsidP="007D5A57">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1 </w:t>
      </w:r>
      <w:r w:rsidR="00EE134B" w:rsidRPr="00711ABB">
        <w:rPr>
          <w:rFonts w:cstheme="minorHAnsi"/>
          <w:color w:val="000000" w:themeColor="text1"/>
          <w:u w:val="single"/>
        </w:rPr>
        <w:t>Example</w:t>
      </w:r>
      <w:r w:rsidRPr="00711ABB">
        <w:rPr>
          <w:rFonts w:cstheme="minorHAnsi"/>
          <w:color w:val="000000" w:themeColor="text1"/>
          <w:u w:val="single"/>
        </w:rPr>
        <w:t>–</w:t>
      </w:r>
    </w:p>
    <w:p w:rsidR="008E53D1" w:rsidRPr="00711ABB" w:rsidRDefault="00B82AA9" w:rsidP="003F35EF">
      <w:pPr>
        <w:pStyle w:val="paragrahk"/>
        <w:numPr>
          <w:ilvl w:val="3"/>
          <w:numId w:val="40"/>
        </w:numPr>
        <w:rPr>
          <w:rFonts w:cs="Arial Unicode MS"/>
          <w:color w:val="000000" w:themeColor="text1"/>
        </w:rPr>
      </w:pPr>
      <w:r w:rsidRPr="00711ABB">
        <w:rPr>
          <w:color w:val="000000" w:themeColor="text1"/>
        </w:rPr>
        <w:t xml:space="preserve">I have not laughed.  </w:t>
      </w:r>
    </w:p>
    <w:p w:rsidR="008E53D1" w:rsidRPr="00711ABB" w:rsidRDefault="008E53D1" w:rsidP="008E53D1">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हमने कलम नहीं खरीदा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We have not bought a pen.</w:t>
      </w:r>
    </w:p>
    <w:p w:rsidR="00A30CAB"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ने नहीं हसा है</w:t>
      </w:r>
      <w:r w:rsidRPr="00711ABB">
        <w:rPr>
          <w:rFonts w:asciiTheme="minorBidi" w:hAnsiTheme="minorBidi" w:cstheme="minorBidi"/>
          <w:color w:val="000000" w:themeColor="text1"/>
          <w:sz w:val="20"/>
        </w:rPr>
        <w:t>|</w:t>
      </w:r>
    </w:p>
    <w:p w:rsidR="008E53D1" w:rsidRPr="00711ABB" w:rsidRDefault="00B82AA9" w:rsidP="003F35EF">
      <w:pPr>
        <w:pStyle w:val="paragrahk"/>
        <w:numPr>
          <w:ilvl w:val="3"/>
          <w:numId w:val="40"/>
        </w:numPr>
        <w:rPr>
          <w:color w:val="000000" w:themeColor="text1"/>
        </w:rPr>
      </w:pPr>
      <w:r w:rsidRPr="00711ABB">
        <w:rPr>
          <w:color w:val="000000" w:themeColor="text1"/>
        </w:rPr>
        <w:t>You have not run in the park.</w:t>
      </w:r>
    </w:p>
    <w:p w:rsidR="008E53D1" w:rsidRPr="00711ABB" w:rsidRDefault="008E53D1" w:rsidP="008E53D1">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उन्होने संगीत नहीं चुना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cs/>
        </w:rPr>
      </w:pPr>
      <w:r w:rsidRPr="00711ABB">
        <w:rPr>
          <w:color w:val="000000" w:themeColor="text1"/>
        </w:rPr>
        <w:t>They have not chosen music.</w:t>
      </w:r>
    </w:p>
    <w:p w:rsidR="00A30CAB"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तुमने पार्क मे नहीं दौड़ा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You have gave a lot of money.</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तुमने  बहत सारे पैसे नहीं दिया है</w:t>
      </w:r>
      <w:r w:rsidRPr="00711ABB">
        <w:rPr>
          <w:rFonts w:asciiTheme="minorBidi" w:hAnsiTheme="minorBidi" w:cstheme="minorBidi"/>
          <w:color w:val="000000" w:themeColor="text1"/>
          <w:sz w:val="20"/>
        </w:rPr>
        <w:t>|</w:t>
      </w:r>
    </w:p>
    <w:p w:rsidR="00CC451A" w:rsidRPr="00711ABB" w:rsidRDefault="00CC451A" w:rsidP="00525038">
      <w:pPr>
        <w:pStyle w:val="paragrahk"/>
        <w:rPr>
          <w:color w:val="000000" w:themeColor="text1"/>
        </w:rPr>
      </w:pP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s="Arial Unicode MS"/>
          <w:color w:val="000000" w:themeColor="text1"/>
          <w:sz w:val="24"/>
          <w:szCs w:val="24"/>
          <w:cs/>
        </w:rPr>
        <w:t xml:space="preserve"> 2 </w:t>
      </w:r>
      <w:r w:rsidRPr="00711ABB">
        <w:rPr>
          <w:rFonts w:asciiTheme="majorHAnsi" w:hAnsiTheme="majorHAnsi"/>
          <w:color w:val="000000" w:themeColor="text1"/>
          <w:sz w:val="24"/>
          <w:szCs w:val="24"/>
        </w:rPr>
        <w:t>–</w:t>
      </w:r>
      <w:r w:rsidRPr="00985312">
        <w:rPr>
          <w:rFonts w:asciiTheme="majorHAnsi" w:hAnsiTheme="majorHAnsi"/>
          <w:b w:val="0"/>
          <w:bCs/>
          <w:color w:val="000000" w:themeColor="text1"/>
          <w:sz w:val="24"/>
          <w:szCs w:val="24"/>
        </w:rPr>
        <w:t>Subjec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 xml:space="preserve">He, She or any name </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has no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 xml:space="preserve"> Past participle form of verb + object.</w:t>
      </w:r>
    </w:p>
    <w:p w:rsidR="00B82AA9" w:rsidRPr="00711ABB" w:rsidRDefault="00B82AA9" w:rsidP="007D5A57">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cs/>
        </w:rPr>
        <w:t>–</w:t>
      </w:r>
    </w:p>
    <w:p w:rsidR="008E53D1" w:rsidRPr="00711ABB" w:rsidRDefault="00B82AA9" w:rsidP="003F35EF">
      <w:pPr>
        <w:pStyle w:val="paragrahk"/>
        <w:numPr>
          <w:ilvl w:val="3"/>
          <w:numId w:val="40"/>
        </w:numPr>
        <w:rPr>
          <w:rFonts w:cs="Arial Unicode MS"/>
          <w:color w:val="000000" w:themeColor="text1"/>
        </w:rPr>
      </w:pPr>
      <w:r w:rsidRPr="00711ABB">
        <w:rPr>
          <w:color w:val="000000" w:themeColor="text1"/>
        </w:rPr>
        <w:t xml:space="preserve">Amit has not eaten rice.  </w:t>
      </w:r>
    </w:p>
    <w:p w:rsidR="00A30CAB" w:rsidRPr="00711ABB" w:rsidRDefault="008E53D1"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राहुल ने खुदका  साइकल  नहीं बेचा है</w:t>
      </w:r>
      <w:r w:rsidR="00211AEE"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Rahul has not sold his bicycle.</w:t>
      </w:r>
    </w:p>
    <w:p w:rsidR="00A30CAB"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अमित ने  चावला नहीं खाया है</w:t>
      </w:r>
      <w:r w:rsidRPr="00711ABB">
        <w:rPr>
          <w:rFonts w:asciiTheme="minorBidi" w:hAnsiTheme="minorBidi" w:cstheme="minorBidi"/>
          <w:color w:val="000000" w:themeColor="text1"/>
          <w:sz w:val="20"/>
        </w:rPr>
        <w:t>|</w:t>
      </w:r>
    </w:p>
    <w:p w:rsidR="008E53D1" w:rsidRPr="00711ABB" w:rsidRDefault="00B82AA9" w:rsidP="003F35EF">
      <w:pPr>
        <w:pStyle w:val="paragrahk"/>
        <w:numPr>
          <w:ilvl w:val="3"/>
          <w:numId w:val="40"/>
        </w:numPr>
        <w:rPr>
          <w:color w:val="000000" w:themeColor="text1"/>
        </w:rPr>
      </w:pPr>
      <w:r w:rsidRPr="00711ABB">
        <w:rPr>
          <w:color w:val="000000" w:themeColor="text1"/>
        </w:rPr>
        <w:t xml:space="preserve">She has not slept whole day. </w:t>
      </w:r>
    </w:p>
    <w:p w:rsidR="00A30CAB" w:rsidRPr="00711ABB" w:rsidRDefault="008E53D1" w:rsidP="008E53D1">
      <w:pPr>
        <w:pStyle w:val="paragrahk"/>
        <w:ind w:left="2629"/>
        <w:rPr>
          <w:color w:val="000000" w:themeColor="text1"/>
        </w:rPr>
      </w:pPr>
      <w:r w:rsidRPr="00711ABB">
        <w:rPr>
          <w:rFonts w:asciiTheme="minorBidi" w:hAnsiTheme="minorBidi"/>
          <w:color w:val="000000" w:themeColor="text1"/>
          <w:sz w:val="20"/>
          <w:szCs w:val="20"/>
          <w:cs/>
        </w:rPr>
        <w:t>उसने दिन भर नहीं सोया है</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40"/>
        </w:numPr>
        <w:rPr>
          <w:color w:val="000000" w:themeColor="text1"/>
          <w:cs/>
        </w:rPr>
      </w:pPr>
      <w:r w:rsidRPr="00711ABB">
        <w:rPr>
          <w:color w:val="000000" w:themeColor="text1"/>
        </w:rPr>
        <w:t>He has not dug a hol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उसने ग्ड्ढा नहीं खोदा है</w:t>
      </w:r>
      <w:r w:rsidRPr="00711ABB">
        <w:rPr>
          <w:rFonts w:asciiTheme="minorBidi" w:hAnsiTheme="minorBidi" w:cstheme="minorBidi"/>
          <w:color w:val="000000" w:themeColor="text1"/>
          <w:sz w:val="20"/>
        </w:rPr>
        <w:t>|</w:t>
      </w:r>
    </w:p>
    <w:p w:rsidR="008E53D1" w:rsidRPr="00711ABB" w:rsidRDefault="00B82AA9" w:rsidP="003F35EF">
      <w:pPr>
        <w:pStyle w:val="paragrahk"/>
        <w:numPr>
          <w:ilvl w:val="3"/>
          <w:numId w:val="40"/>
        </w:numPr>
        <w:rPr>
          <w:rFonts w:cs="Arial Unicode MS"/>
          <w:color w:val="000000" w:themeColor="text1"/>
        </w:rPr>
      </w:pPr>
      <w:r w:rsidRPr="00711ABB">
        <w:rPr>
          <w:color w:val="000000" w:themeColor="text1"/>
        </w:rPr>
        <w:t xml:space="preserve">Lopa has not thrown a ball. </w:t>
      </w:r>
    </w:p>
    <w:p w:rsidR="00A30CAB" w:rsidRPr="00315C4F" w:rsidRDefault="008E53D1" w:rsidP="00315C4F">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lastRenderedPageBreak/>
        <w:t>लोपा ने बल नहीं फेका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Minu has not sent a letter.</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नू ने एक पत्र नहीं भेजा है</w:t>
      </w:r>
      <w:r w:rsidRPr="00711ABB">
        <w:rPr>
          <w:rFonts w:asciiTheme="minorBidi" w:hAnsiTheme="minorBidi" w:cstheme="minorBidi"/>
          <w:color w:val="000000" w:themeColor="text1"/>
          <w:sz w:val="20"/>
        </w:rPr>
        <w:t>|</w:t>
      </w:r>
    </w:p>
    <w:p w:rsidR="00A30CAB" w:rsidRPr="00711ABB" w:rsidRDefault="00B82AA9" w:rsidP="003F35EF">
      <w:pPr>
        <w:pStyle w:val="paragrahk"/>
        <w:numPr>
          <w:ilvl w:val="3"/>
          <w:numId w:val="40"/>
        </w:numPr>
        <w:rPr>
          <w:color w:val="000000" w:themeColor="text1"/>
        </w:rPr>
      </w:pPr>
      <w:r w:rsidRPr="00711ABB">
        <w:rPr>
          <w:color w:val="000000" w:themeColor="text1"/>
        </w:rPr>
        <w:t xml:space="preserve">Roopa has not gone to </w:t>
      </w:r>
      <w:r w:rsidR="00561575" w:rsidRPr="00711ABB">
        <w:rPr>
          <w:color w:val="000000" w:themeColor="text1"/>
        </w:rPr>
        <w:t xml:space="preserve">the </w:t>
      </w:r>
      <w:r w:rsidRPr="00711ABB">
        <w:rPr>
          <w:color w:val="000000" w:themeColor="text1"/>
        </w:rPr>
        <w:t>theatre.</w:t>
      </w:r>
    </w:p>
    <w:p w:rsidR="008E53D1" w:rsidRPr="00711ABB" w:rsidRDefault="008E53D1"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उसने एक गाड़ी किराए पर नहीं लिया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He has not rented a car today.</w:t>
      </w:r>
    </w:p>
    <w:p w:rsidR="00A30CAB"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रूपा थिएटर नहीं गयी है</w:t>
      </w:r>
      <w:r w:rsidRPr="00711ABB">
        <w:rPr>
          <w:rFonts w:asciiTheme="minorBidi" w:hAnsiTheme="minorBidi" w:cstheme="minorBidi"/>
          <w:color w:val="000000" w:themeColor="text1"/>
          <w:sz w:val="20"/>
        </w:rPr>
        <w:t>|</w:t>
      </w:r>
    </w:p>
    <w:p w:rsidR="008E53D1" w:rsidRPr="00711ABB" w:rsidRDefault="00B82AA9" w:rsidP="003F35EF">
      <w:pPr>
        <w:pStyle w:val="paragrahk"/>
        <w:numPr>
          <w:ilvl w:val="3"/>
          <w:numId w:val="40"/>
        </w:numPr>
        <w:rPr>
          <w:color w:val="000000" w:themeColor="text1"/>
        </w:rPr>
      </w:pPr>
      <w:r w:rsidRPr="00711ABB">
        <w:rPr>
          <w:color w:val="000000" w:themeColor="text1"/>
        </w:rPr>
        <w:t xml:space="preserve">She has not caught a thief.    </w:t>
      </w:r>
    </w:p>
    <w:p w:rsidR="008E53D1" w:rsidRPr="00711ABB" w:rsidRDefault="008E53D1" w:rsidP="008E53D1">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उसने एक भी चोर नहीं पकड़ा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Neema has not done this work.</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यह कार्य नीमा ने नहीं किया है</w:t>
      </w:r>
      <w:r w:rsidRPr="00711ABB">
        <w:rPr>
          <w:rFonts w:asciiTheme="minorBidi" w:hAnsiTheme="minorBidi" w:cstheme="minorBidi"/>
          <w:color w:val="000000" w:themeColor="text1"/>
          <w:sz w:val="20"/>
        </w:rPr>
        <w:t>|</w:t>
      </w:r>
    </w:p>
    <w:p w:rsidR="00CC451A" w:rsidRPr="00711ABB" w:rsidRDefault="00CC451A" w:rsidP="00525038">
      <w:pPr>
        <w:pStyle w:val="paragrahk"/>
        <w:rPr>
          <w:color w:val="000000" w:themeColor="text1"/>
        </w:rPr>
      </w:pPr>
    </w:p>
    <w:p w:rsidR="00B82AA9" w:rsidRPr="00711ABB" w:rsidRDefault="00B82AA9" w:rsidP="003F35EF">
      <w:pPr>
        <w:pStyle w:val="paragrahk"/>
        <w:numPr>
          <w:ilvl w:val="0"/>
          <w:numId w:val="43"/>
        </w:numPr>
        <w:ind w:left="1276" w:hanging="283"/>
        <w:rPr>
          <w:rFonts w:asciiTheme="majorHAnsi" w:hAnsiTheme="majorHAnsi"/>
          <w:color w:val="000000" w:themeColor="text1"/>
          <w:sz w:val="32"/>
          <w:szCs w:val="32"/>
        </w:rPr>
      </w:pPr>
      <w:r w:rsidRPr="00711ABB">
        <w:rPr>
          <w:rFonts w:asciiTheme="majorHAnsi" w:hAnsiTheme="majorHAnsi"/>
          <w:color w:val="000000" w:themeColor="text1"/>
          <w:sz w:val="32"/>
          <w:szCs w:val="32"/>
        </w:rPr>
        <w:t xml:space="preserve">Interrogative  Sentences:- </w:t>
      </w: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 </w:t>
      </w:r>
      <w:r w:rsidRPr="00985312">
        <w:rPr>
          <w:rFonts w:asciiTheme="majorHAnsi" w:hAnsiTheme="majorHAnsi"/>
          <w:b w:val="0"/>
          <w:bCs/>
          <w:color w:val="000000" w:themeColor="text1"/>
          <w:sz w:val="24"/>
          <w:szCs w:val="24"/>
        </w:rPr>
        <w:t>Have + Subject (</w:t>
      </w:r>
      <w:r w:rsidR="00561575" w:rsidRPr="00985312">
        <w:rPr>
          <w:rFonts w:asciiTheme="majorHAnsi" w:hAnsiTheme="majorHAnsi"/>
          <w:b w:val="0"/>
          <w:bCs/>
          <w:color w:val="000000" w:themeColor="text1"/>
          <w:sz w:val="24"/>
          <w:szCs w:val="24"/>
        </w:rPr>
        <w:t>I</w:t>
      </w:r>
      <w:r w:rsidRPr="00985312">
        <w:rPr>
          <w:rFonts w:asciiTheme="majorHAnsi" w:hAnsiTheme="majorHAnsi"/>
          <w:b w:val="0"/>
          <w:bCs/>
          <w:color w:val="000000" w:themeColor="text1"/>
          <w:sz w:val="24"/>
          <w:szCs w:val="24"/>
        </w:rPr>
        <w:t>, you, we, they ) + Past participle form of verb + object(if any).</w:t>
      </w:r>
    </w:p>
    <w:p w:rsidR="00B82AA9" w:rsidRPr="00711ABB" w:rsidRDefault="00B82AA9" w:rsidP="007D5A57">
      <w:pPr>
        <w:pStyle w:val="paragrahk"/>
        <w:ind w:left="1701"/>
        <w:rPr>
          <w:rFonts w:cstheme="minorHAnsi"/>
          <w:color w:val="000000" w:themeColor="text1"/>
          <w:u w:val="single"/>
        </w:rPr>
      </w:pPr>
      <w:r w:rsidRPr="00711ABB">
        <w:rPr>
          <w:rFonts w:cstheme="minorHAnsi"/>
          <w:color w:val="000000" w:themeColor="text1"/>
          <w:u w:val="single"/>
        </w:rPr>
        <w:t xml:space="preserve">Rule 1 </w:t>
      </w:r>
      <w:r w:rsidR="00EE134B" w:rsidRPr="00711ABB">
        <w:rPr>
          <w:rFonts w:cstheme="minorHAnsi"/>
          <w:color w:val="000000" w:themeColor="text1"/>
          <w:u w:val="single"/>
        </w:rPr>
        <w:t>Example</w:t>
      </w:r>
      <w:r w:rsidRPr="00711ABB">
        <w:rPr>
          <w:rFonts w:cstheme="minorHAnsi"/>
          <w:color w:val="000000" w:themeColor="text1"/>
          <w:u w:val="single"/>
        </w:rPr>
        <w:t xml:space="preserve"> – </w:t>
      </w:r>
    </w:p>
    <w:p w:rsidR="00211AEE" w:rsidRPr="00711ABB" w:rsidRDefault="00B82AA9" w:rsidP="003F35EF">
      <w:pPr>
        <w:pStyle w:val="paragrahk"/>
        <w:numPr>
          <w:ilvl w:val="3"/>
          <w:numId w:val="40"/>
        </w:numPr>
        <w:rPr>
          <w:color w:val="000000" w:themeColor="text1"/>
        </w:rPr>
      </w:pPr>
      <w:r w:rsidRPr="00711ABB">
        <w:rPr>
          <w:color w:val="000000" w:themeColor="text1"/>
        </w:rPr>
        <w:t xml:space="preserve">Have I laughed?    </w:t>
      </w:r>
    </w:p>
    <w:p w:rsidR="00A30CAB" w:rsidRPr="00711ABB" w:rsidRDefault="00211AEE"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 हसा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Have we bought a pen?</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हम ने एक कलम खरीद लिया है</w:t>
      </w:r>
      <w:r w:rsidRPr="00711ABB">
        <w:rPr>
          <w:rFonts w:asciiTheme="minorBidi" w:hAnsiTheme="minorBidi" w:cstheme="minorBidi"/>
          <w:color w:val="000000" w:themeColor="text1"/>
          <w:sz w:val="20"/>
        </w:rPr>
        <w:t>?</w:t>
      </w:r>
    </w:p>
    <w:p w:rsidR="00211AEE" w:rsidRPr="00711ABB" w:rsidRDefault="00B82AA9" w:rsidP="003F35EF">
      <w:pPr>
        <w:pStyle w:val="paragrahk"/>
        <w:numPr>
          <w:ilvl w:val="3"/>
          <w:numId w:val="40"/>
        </w:numPr>
        <w:rPr>
          <w:color w:val="000000" w:themeColor="text1"/>
        </w:rPr>
      </w:pPr>
      <w:r w:rsidRPr="00711ABB">
        <w:rPr>
          <w:color w:val="000000" w:themeColor="text1"/>
        </w:rPr>
        <w:t xml:space="preserve">Have you run in the park?   </w:t>
      </w:r>
    </w:p>
    <w:p w:rsidR="00A30CAB" w:rsidRPr="00711ABB" w:rsidRDefault="00211AEE" w:rsidP="00211AEE">
      <w:pPr>
        <w:pStyle w:val="paragrahk"/>
        <w:ind w:left="2629"/>
        <w:rPr>
          <w:color w:val="000000" w:themeColor="text1"/>
        </w:rPr>
      </w:pPr>
      <w:r w:rsidRPr="00711ABB">
        <w:rPr>
          <w:rFonts w:asciiTheme="minorBidi" w:hAnsiTheme="minorBidi"/>
          <w:color w:val="000000" w:themeColor="text1"/>
          <w:sz w:val="20"/>
          <w:szCs w:val="20"/>
          <w:cs/>
        </w:rPr>
        <w:t>क्या तुम पार्क मे दौड़ चुके हो</w:t>
      </w:r>
      <w:r w:rsidRPr="00711ABB">
        <w:rPr>
          <w:rFonts w:asciiTheme="minorBidi" w:hAnsiTheme="minorBidi"/>
          <w:color w:val="000000" w:themeColor="text1"/>
          <w:sz w:val="20"/>
          <w:szCs w:val="20"/>
        </w:rPr>
        <w:t>?</w:t>
      </w:r>
    </w:p>
    <w:p w:rsidR="00A30CAB" w:rsidRPr="00711ABB" w:rsidRDefault="00B82AA9" w:rsidP="003F35EF">
      <w:pPr>
        <w:pStyle w:val="paragrahk"/>
        <w:numPr>
          <w:ilvl w:val="3"/>
          <w:numId w:val="40"/>
        </w:numPr>
        <w:rPr>
          <w:color w:val="000000" w:themeColor="text1"/>
        </w:rPr>
      </w:pPr>
      <w:r w:rsidRPr="00711ABB">
        <w:rPr>
          <w:color w:val="000000" w:themeColor="text1"/>
        </w:rPr>
        <w:t>Have they chosen music?</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न्होने संगीत चुन लिया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Have you gave a lot of money?</w:t>
      </w:r>
    </w:p>
    <w:p w:rsidR="00A849C7" w:rsidRPr="00315C4F" w:rsidRDefault="00B82AA9" w:rsidP="00315C4F">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तुम ने बहत सारे पैसे दिया है</w:t>
      </w:r>
      <w:r w:rsidR="00315C4F">
        <w:rPr>
          <w:rFonts w:asciiTheme="minorBidi" w:hAnsiTheme="minorBidi" w:cstheme="minorBidi"/>
          <w:color w:val="000000" w:themeColor="text1"/>
          <w:sz w:val="20"/>
        </w:rPr>
        <w:t>?</w:t>
      </w: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s="Arial Unicode MS"/>
          <w:color w:val="000000" w:themeColor="text1"/>
          <w:sz w:val="24"/>
          <w:szCs w:val="24"/>
          <w:cs/>
        </w:rPr>
        <w:t xml:space="preserve"> 2 </w:t>
      </w:r>
      <w:r w:rsidRPr="00711ABB">
        <w:rPr>
          <w:rFonts w:asciiTheme="majorHAnsi" w:hAnsiTheme="majorHAnsi"/>
          <w:color w:val="000000" w:themeColor="text1"/>
          <w:sz w:val="24"/>
          <w:szCs w:val="24"/>
        </w:rPr>
        <w:t>–</w:t>
      </w:r>
      <w:r w:rsidRPr="00985312">
        <w:rPr>
          <w:rFonts w:asciiTheme="majorHAnsi" w:hAnsiTheme="majorHAnsi"/>
          <w:b w:val="0"/>
          <w:bCs/>
          <w:color w:val="000000" w:themeColor="text1"/>
          <w:sz w:val="24"/>
          <w:szCs w:val="24"/>
        </w:rPr>
        <w:t>Has</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Subject(He, She or any name</w:t>
      </w:r>
      <w:r w:rsidRPr="00985312">
        <w:rPr>
          <w:rFonts w:asciiTheme="majorHAnsi" w:hAnsiTheme="majorHAnsi" w:cs="Arial Unicode MS"/>
          <w:b w:val="0"/>
          <w:bCs/>
          <w:color w:val="000000" w:themeColor="text1"/>
          <w:sz w:val="24"/>
          <w:szCs w:val="24"/>
          <w:cs/>
        </w:rPr>
        <w:t>) +</w:t>
      </w:r>
      <w:r w:rsidRPr="00985312">
        <w:rPr>
          <w:rFonts w:asciiTheme="majorHAnsi" w:hAnsiTheme="majorHAnsi"/>
          <w:b w:val="0"/>
          <w:bCs/>
          <w:color w:val="000000" w:themeColor="text1"/>
          <w:sz w:val="24"/>
          <w:szCs w:val="24"/>
        </w:rPr>
        <w:t xml:space="preserve"> Past participle form of Verb+ object(if any).</w:t>
      </w:r>
    </w:p>
    <w:p w:rsidR="00B82AA9" w:rsidRPr="00711ABB" w:rsidRDefault="00B82AA9" w:rsidP="007D5A57">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rPr>
        <w:t>-</w:t>
      </w:r>
    </w:p>
    <w:p w:rsidR="00211AEE" w:rsidRPr="00711ABB" w:rsidRDefault="00B82AA9" w:rsidP="003F35EF">
      <w:pPr>
        <w:pStyle w:val="paragrahk"/>
        <w:numPr>
          <w:ilvl w:val="3"/>
          <w:numId w:val="40"/>
        </w:numPr>
        <w:rPr>
          <w:color w:val="000000" w:themeColor="text1"/>
        </w:rPr>
      </w:pPr>
      <w:r w:rsidRPr="00711ABB">
        <w:rPr>
          <w:color w:val="000000" w:themeColor="text1"/>
        </w:rPr>
        <w:t xml:space="preserve">Has Amit eaten rice? </w:t>
      </w:r>
    </w:p>
    <w:p w:rsidR="00A30CAB" w:rsidRPr="00711ABB" w:rsidRDefault="00211AEE"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राहुल ने खुदका साइकल बेच दिया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Has Rahul sold his bicycle?</w:t>
      </w:r>
    </w:p>
    <w:p w:rsidR="00A30CAB"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अमित चावल खा चुका है</w:t>
      </w:r>
      <w:r w:rsidRPr="00711ABB">
        <w:rPr>
          <w:rFonts w:asciiTheme="minorBidi" w:hAnsiTheme="minorBidi" w:cstheme="minorBidi"/>
          <w:color w:val="000000" w:themeColor="text1"/>
          <w:sz w:val="20"/>
        </w:rPr>
        <w:t>?</w:t>
      </w:r>
    </w:p>
    <w:p w:rsidR="00211AEE" w:rsidRPr="00711ABB" w:rsidRDefault="00B82AA9" w:rsidP="003F35EF">
      <w:pPr>
        <w:pStyle w:val="paragrahk"/>
        <w:numPr>
          <w:ilvl w:val="3"/>
          <w:numId w:val="40"/>
        </w:numPr>
        <w:rPr>
          <w:rFonts w:cs="Arial Unicode MS"/>
          <w:color w:val="000000" w:themeColor="text1"/>
        </w:rPr>
      </w:pPr>
      <w:r w:rsidRPr="00711ABB">
        <w:rPr>
          <w:color w:val="000000" w:themeColor="text1"/>
        </w:rPr>
        <w:t>Has she slept whole day?</w:t>
      </w:r>
    </w:p>
    <w:p w:rsidR="00A30CAB" w:rsidRPr="00711ABB" w:rsidRDefault="00211AEE" w:rsidP="00211AEE">
      <w:pPr>
        <w:pStyle w:val="paragrahk"/>
        <w:ind w:left="2269"/>
        <w:rPr>
          <w:rFonts w:cs="Arial Unicode MS"/>
          <w:color w:val="000000" w:themeColor="text1"/>
        </w:rPr>
      </w:pPr>
      <w:r w:rsidRPr="00711ABB">
        <w:rPr>
          <w:rFonts w:asciiTheme="minorBidi" w:hAnsiTheme="minorBidi"/>
          <w:color w:val="000000" w:themeColor="text1"/>
          <w:sz w:val="20"/>
          <w:szCs w:val="20"/>
          <w:cs/>
        </w:rPr>
        <w:t>क्या उसने दिन भर सो चुकी/लिया  है</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40"/>
        </w:numPr>
        <w:rPr>
          <w:color w:val="000000" w:themeColor="text1"/>
          <w:cs/>
        </w:rPr>
      </w:pPr>
      <w:r w:rsidRPr="00711ABB">
        <w:rPr>
          <w:color w:val="000000" w:themeColor="text1"/>
        </w:rPr>
        <w:t>Has he dug a hol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सने ग्ड्ढा खोद लिया है</w:t>
      </w:r>
      <w:r w:rsidRPr="00711ABB">
        <w:rPr>
          <w:rFonts w:asciiTheme="minorBidi" w:hAnsiTheme="minorBidi" w:cstheme="minorBidi"/>
          <w:color w:val="000000" w:themeColor="text1"/>
          <w:sz w:val="20"/>
        </w:rPr>
        <w:t>?</w:t>
      </w:r>
    </w:p>
    <w:p w:rsidR="00211AEE" w:rsidRPr="00711ABB" w:rsidRDefault="00B82AA9" w:rsidP="003F35EF">
      <w:pPr>
        <w:pStyle w:val="paragrahk"/>
        <w:numPr>
          <w:ilvl w:val="3"/>
          <w:numId w:val="40"/>
        </w:numPr>
        <w:rPr>
          <w:color w:val="000000" w:themeColor="text1"/>
        </w:rPr>
      </w:pPr>
      <w:r w:rsidRPr="00711ABB">
        <w:rPr>
          <w:color w:val="000000" w:themeColor="text1"/>
        </w:rPr>
        <w:t xml:space="preserve">Has Lopa thrown a ball? </w:t>
      </w:r>
    </w:p>
    <w:p w:rsidR="00A30CAB" w:rsidRPr="00711ABB" w:rsidRDefault="00211AEE" w:rsidP="00211AEE">
      <w:pPr>
        <w:pStyle w:val="paragrahk"/>
        <w:ind w:left="1985"/>
        <w:rPr>
          <w:rFonts w:asciiTheme="minorBidi" w:hAnsiTheme="minorBidi"/>
          <w:color w:val="000000" w:themeColor="text1"/>
          <w:sz w:val="20"/>
          <w:szCs w:val="20"/>
        </w:rPr>
      </w:pPr>
      <w:r w:rsidRPr="00711ABB">
        <w:rPr>
          <w:rStyle w:val="hindiex1Char"/>
          <w:rFonts w:asciiTheme="minorBidi" w:hAnsiTheme="minorBidi" w:cstheme="minorBidi"/>
          <w:color w:val="000000" w:themeColor="text1"/>
          <w:sz w:val="20"/>
          <w:cs/>
        </w:rPr>
        <w:t>क्या लोपा ने बल फेंका है</w:t>
      </w:r>
      <w:r w:rsidRPr="00711ABB">
        <w:rPr>
          <w:rStyle w:val="hindiex1Cha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Has Minu sent a letter?</w:t>
      </w:r>
    </w:p>
    <w:p w:rsidR="007D5A57" w:rsidRPr="00711ABB" w:rsidRDefault="00B82AA9" w:rsidP="00731CDA">
      <w:pPr>
        <w:pStyle w:val="paragrahk"/>
        <w:ind w:left="1985"/>
        <w:rPr>
          <w:rFonts w:asciiTheme="minorBidi" w:hAnsiTheme="minorBidi"/>
          <w:color w:val="000000" w:themeColor="text1"/>
          <w:sz w:val="20"/>
          <w:szCs w:val="20"/>
        </w:rPr>
      </w:pPr>
      <w:r w:rsidRPr="00711ABB">
        <w:rPr>
          <w:rStyle w:val="hindiex1Char"/>
          <w:rFonts w:asciiTheme="minorBidi" w:hAnsiTheme="minorBidi" w:cstheme="minorBidi"/>
          <w:color w:val="000000" w:themeColor="text1"/>
          <w:sz w:val="20"/>
          <w:cs/>
        </w:rPr>
        <w:t>क्या मीनू ने पत्र भेजा</w:t>
      </w:r>
      <w:r w:rsidRPr="00711ABB">
        <w:rPr>
          <w:rFonts w:asciiTheme="minorBidi" w:hAnsiTheme="minorBidi"/>
          <w:color w:val="000000" w:themeColor="text1"/>
          <w:sz w:val="20"/>
          <w:szCs w:val="20"/>
          <w:cs/>
        </w:rPr>
        <w:t xml:space="preserve"> है</w:t>
      </w:r>
      <w:r w:rsidRPr="00711ABB">
        <w:rPr>
          <w:rFonts w:asciiTheme="minorBidi" w:hAnsiTheme="minorBidi"/>
          <w:color w:val="000000" w:themeColor="text1"/>
          <w:sz w:val="20"/>
          <w:szCs w:val="20"/>
        </w:rPr>
        <w:t>?</w:t>
      </w:r>
    </w:p>
    <w:p w:rsidR="00211AEE" w:rsidRPr="00711ABB" w:rsidRDefault="00B82AA9" w:rsidP="003F35EF">
      <w:pPr>
        <w:pStyle w:val="paragrahk"/>
        <w:numPr>
          <w:ilvl w:val="3"/>
          <w:numId w:val="40"/>
        </w:numPr>
        <w:rPr>
          <w:color w:val="000000" w:themeColor="text1"/>
        </w:rPr>
      </w:pPr>
      <w:r w:rsidRPr="00711ABB">
        <w:rPr>
          <w:color w:val="000000" w:themeColor="text1"/>
        </w:rPr>
        <w:t xml:space="preserve">Has Roopa gone to </w:t>
      </w:r>
      <w:r w:rsidR="00561575" w:rsidRPr="00711ABB">
        <w:rPr>
          <w:color w:val="000000" w:themeColor="text1"/>
        </w:rPr>
        <w:t xml:space="preserve">the </w:t>
      </w:r>
      <w:r w:rsidRPr="00711ABB">
        <w:rPr>
          <w:color w:val="000000" w:themeColor="text1"/>
        </w:rPr>
        <w:t xml:space="preserve">theatre?  </w:t>
      </w:r>
    </w:p>
    <w:p w:rsidR="00A30CAB" w:rsidRPr="00711ABB" w:rsidRDefault="00211AEE" w:rsidP="00211AEE">
      <w:pPr>
        <w:pStyle w:val="paragrahk"/>
        <w:ind w:left="2629"/>
        <w:rPr>
          <w:color w:val="000000" w:themeColor="text1"/>
        </w:rPr>
      </w:pPr>
      <w:r w:rsidRPr="00711ABB">
        <w:rPr>
          <w:rFonts w:asciiTheme="minorBidi" w:hAnsiTheme="minorBidi"/>
          <w:color w:val="000000" w:themeColor="text1"/>
          <w:sz w:val="20"/>
          <w:szCs w:val="20"/>
          <w:cs/>
        </w:rPr>
        <w:t>क्या रूपा थिएटर जा चुकी है</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Has he rented a car today?</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सने एक गाड़ी किराए पर ले लिया है</w:t>
      </w:r>
      <w:r w:rsidRPr="00711ABB">
        <w:rPr>
          <w:rFonts w:asciiTheme="minorBidi" w:hAnsiTheme="minorBidi" w:cstheme="minorBidi"/>
          <w:color w:val="000000" w:themeColor="text1"/>
          <w:sz w:val="20"/>
        </w:rPr>
        <w:t>?</w:t>
      </w:r>
    </w:p>
    <w:p w:rsidR="00211AEE" w:rsidRPr="00711ABB" w:rsidRDefault="00B82AA9" w:rsidP="003F35EF">
      <w:pPr>
        <w:pStyle w:val="paragrahk"/>
        <w:numPr>
          <w:ilvl w:val="3"/>
          <w:numId w:val="40"/>
        </w:numPr>
        <w:rPr>
          <w:color w:val="000000" w:themeColor="text1"/>
        </w:rPr>
      </w:pPr>
      <w:r w:rsidRPr="00711ABB">
        <w:rPr>
          <w:color w:val="000000" w:themeColor="text1"/>
        </w:rPr>
        <w:t xml:space="preserve">Has she caught a thief?  </w:t>
      </w:r>
    </w:p>
    <w:p w:rsidR="00A30CAB" w:rsidRPr="00711ABB" w:rsidRDefault="00211AEE" w:rsidP="00211AEE">
      <w:pPr>
        <w:pStyle w:val="paragrahk"/>
        <w:ind w:left="1985"/>
        <w:rPr>
          <w:rFonts w:asciiTheme="minorBidi" w:hAnsiTheme="minorBidi"/>
          <w:color w:val="000000" w:themeColor="text1"/>
          <w:sz w:val="20"/>
          <w:szCs w:val="20"/>
        </w:rPr>
      </w:pPr>
      <w:r w:rsidRPr="00711ABB">
        <w:rPr>
          <w:rStyle w:val="hindiex1Char"/>
          <w:rFonts w:asciiTheme="minorBidi" w:hAnsiTheme="minorBidi" w:cstheme="minorBidi"/>
          <w:color w:val="000000" w:themeColor="text1"/>
          <w:sz w:val="20"/>
          <w:cs/>
        </w:rPr>
        <w:t>क्या नीमा ने यह कार्य किया</w:t>
      </w:r>
      <w:r w:rsidRPr="00711ABB">
        <w:rPr>
          <w:rFonts w:asciiTheme="minorBidi" w:hAnsiTheme="minorBidi"/>
          <w:color w:val="000000" w:themeColor="text1"/>
          <w:sz w:val="20"/>
          <w:szCs w:val="20"/>
          <w:cs/>
        </w:rPr>
        <w:t xml:space="preserve"> है</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Has Neema done this work?</w:t>
      </w:r>
    </w:p>
    <w:p w:rsidR="00A30CAB" w:rsidRPr="00711ABB" w:rsidRDefault="00B82AA9" w:rsidP="007D5A57">
      <w:pPr>
        <w:pStyle w:val="paragrahk"/>
        <w:ind w:left="1985"/>
        <w:rPr>
          <w:rStyle w:val="hindiex1Char"/>
          <w:rFonts w:asciiTheme="minorBidi" w:hAnsiTheme="minorBidi" w:cstheme="minorBidi"/>
          <w:color w:val="000000" w:themeColor="text1"/>
          <w:sz w:val="20"/>
        </w:rPr>
      </w:pPr>
      <w:r w:rsidRPr="00711ABB">
        <w:rPr>
          <w:rStyle w:val="hindiex1Char"/>
          <w:rFonts w:asciiTheme="minorBidi" w:hAnsiTheme="minorBidi" w:cstheme="minorBidi"/>
          <w:color w:val="000000" w:themeColor="text1"/>
          <w:sz w:val="20"/>
          <w:cs/>
        </w:rPr>
        <w:lastRenderedPageBreak/>
        <w:t>क्या उसने एक चोर पकड़ चुकी/लिया है</w:t>
      </w:r>
      <w:r w:rsidRPr="00711ABB">
        <w:rPr>
          <w:rStyle w:val="hindiex1Char"/>
          <w:rFonts w:asciiTheme="minorBidi" w:hAnsiTheme="minorBidi" w:cstheme="minorBidi"/>
          <w:color w:val="000000" w:themeColor="text1"/>
          <w:sz w:val="20"/>
        </w:rPr>
        <w:t>?</w:t>
      </w:r>
    </w:p>
    <w:p w:rsidR="00315C4F" w:rsidRDefault="00315C4F">
      <w:pPr>
        <w:spacing w:before="0" w:after="200"/>
        <w:rPr>
          <w:b/>
          <w:color w:val="000000" w:themeColor="text1"/>
          <w:lang w:bidi="hi-IN"/>
        </w:rPr>
      </w:pPr>
      <w:r>
        <w:rPr>
          <w:color w:val="000000" w:themeColor="text1"/>
        </w:rPr>
        <w:br w:type="page"/>
      </w:r>
    </w:p>
    <w:p w:rsidR="00CC451A" w:rsidRPr="00711ABB" w:rsidRDefault="00CC451A" w:rsidP="00525038">
      <w:pPr>
        <w:pStyle w:val="paragrahk"/>
        <w:rPr>
          <w:color w:val="000000" w:themeColor="text1"/>
        </w:rPr>
      </w:pPr>
    </w:p>
    <w:p w:rsidR="00B82AA9" w:rsidRPr="00711ABB" w:rsidRDefault="00B82AA9" w:rsidP="003F35EF">
      <w:pPr>
        <w:pStyle w:val="paragrahk"/>
        <w:numPr>
          <w:ilvl w:val="0"/>
          <w:numId w:val="43"/>
        </w:numPr>
        <w:ind w:left="1276" w:hanging="283"/>
        <w:rPr>
          <w:rFonts w:asciiTheme="majorHAnsi" w:hAnsiTheme="majorHAnsi"/>
          <w:color w:val="000000" w:themeColor="text1"/>
          <w:sz w:val="32"/>
          <w:szCs w:val="32"/>
        </w:rPr>
      </w:pPr>
      <w:r w:rsidRPr="00711ABB">
        <w:rPr>
          <w:rFonts w:asciiTheme="majorHAnsi" w:hAnsiTheme="majorHAnsi"/>
          <w:color w:val="000000" w:themeColor="text1"/>
          <w:sz w:val="32"/>
          <w:szCs w:val="32"/>
        </w:rPr>
        <w:t>Interrogative &amp; negative sentences:-</w:t>
      </w: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 </w:t>
      </w:r>
      <w:r w:rsidRPr="00985312">
        <w:rPr>
          <w:rFonts w:asciiTheme="majorHAnsi" w:hAnsiTheme="majorHAnsi"/>
          <w:b w:val="0"/>
          <w:bCs/>
          <w:color w:val="000000" w:themeColor="text1"/>
          <w:sz w:val="24"/>
          <w:szCs w:val="24"/>
        </w:rPr>
        <w:t>Have + not + subject (I , You , We , They) + past participle form of verb + object(if any).</w:t>
      </w:r>
    </w:p>
    <w:p w:rsidR="00B82AA9" w:rsidRPr="00711ABB" w:rsidRDefault="00EE134B" w:rsidP="007D5A57">
      <w:pPr>
        <w:pStyle w:val="paragrahk"/>
        <w:ind w:left="1701"/>
        <w:rPr>
          <w:rFonts w:cstheme="minorHAnsi"/>
          <w:color w:val="000000" w:themeColor="text1"/>
          <w:u w:val="single"/>
        </w:rPr>
      </w:pPr>
      <w:r w:rsidRPr="00711ABB">
        <w:rPr>
          <w:rFonts w:cstheme="minorHAnsi"/>
          <w:color w:val="000000" w:themeColor="text1"/>
          <w:u w:val="single"/>
        </w:rPr>
        <w:t>Example</w:t>
      </w:r>
      <w:r w:rsidR="00B82AA9" w:rsidRPr="00711ABB">
        <w:rPr>
          <w:rFonts w:cstheme="minorHAnsi"/>
          <w:color w:val="000000" w:themeColor="text1"/>
          <w:u w:val="single"/>
        </w:rPr>
        <w:t xml:space="preserve"> – </w:t>
      </w:r>
    </w:p>
    <w:p w:rsidR="00211AEE" w:rsidRPr="00711ABB" w:rsidRDefault="00B82AA9" w:rsidP="003F35EF">
      <w:pPr>
        <w:pStyle w:val="paragrahk"/>
        <w:numPr>
          <w:ilvl w:val="3"/>
          <w:numId w:val="40"/>
        </w:numPr>
        <w:rPr>
          <w:rFonts w:cs="Arial Unicode MS"/>
          <w:color w:val="000000" w:themeColor="text1"/>
        </w:rPr>
      </w:pPr>
      <w:r w:rsidRPr="00711ABB">
        <w:rPr>
          <w:color w:val="000000" w:themeColor="text1"/>
        </w:rPr>
        <w:t xml:space="preserve">Have not I laughed? </w:t>
      </w:r>
    </w:p>
    <w:p w:rsidR="00A30CAB" w:rsidRPr="00711ABB" w:rsidRDefault="00211AEE" w:rsidP="00211AEE">
      <w:pPr>
        <w:pStyle w:val="paragrahk"/>
        <w:ind w:left="2629"/>
        <w:rPr>
          <w:rFonts w:cs="Arial Unicode MS"/>
          <w:color w:val="000000" w:themeColor="text1"/>
        </w:rPr>
      </w:pPr>
      <w:r w:rsidRPr="00711ABB">
        <w:rPr>
          <w:rFonts w:asciiTheme="minorBidi" w:hAnsiTheme="minorBidi"/>
          <w:color w:val="000000" w:themeColor="text1"/>
          <w:sz w:val="20"/>
          <w:szCs w:val="20"/>
          <w:cs/>
        </w:rPr>
        <w:t>क्या मैंने नहीं हसा है</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Have not we bought a pen?</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हमने कलम नहीं खरीदा है</w:t>
      </w:r>
      <w:r w:rsidRPr="00711ABB">
        <w:rPr>
          <w:rFonts w:asciiTheme="minorBidi" w:hAnsiTheme="minorBidi" w:cstheme="minorBidi"/>
          <w:color w:val="000000" w:themeColor="text1"/>
          <w:sz w:val="20"/>
        </w:rPr>
        <w:t>?</w:t>
      </w:r>
    </w:p>
    <w:p w:rsidR="00211AEE" w:rsidRPr="00711ABB" w:rsidRDefault="00B82AA9" w:rsidP="003F35EF">
      <w:pPr>
        <w:pStyle w:val="paragrahk"/>
        <w:numPr>
          <w:ilvl w:val="3"/>
          <w:numId w:val="40"/>
        </w:numPr>
        <w:rPr>
          <w:rFonts w:cs="Arial Unicode MS"/>
          <w:color w:val="000000" w:themeColor="text1"/>
        </w:rPr>
      </w:pPr>
      <w:r w:rsidRPr="00711ABB">
        <w:rPr>
          <w:color w:val="000000" w:themeColor="text1"/>
        </w:rPr>
        <w:t xml:space="preserve">Have not you run in the park?  </w:t>
      </w:r>
    </w:p>
    <w:p w:rsidR="00A30CAB" w:rsidRPr="00711ABB" w:rsidRDefault="00211AEE" w:rsidP="00211AEE">
      <w:pPr>
        <w:pStyle w:val="paragrahk"/>
        <w:ind w:left="2629"/>
        <w:rPr>
          <w:rFonts w:cs="Arial Unicode MS"/>
          <w:color w:val="000000" w:themeColor="text1"/>
        </w:rPr>
      </w:pPr>
      <w:r w:rsidRPr="00711ABB">
        <w:rPr>
          <w:rFonts w:asciiTheme="minorBidi" w:hAnsiTheme="minorBidi"/>
          <w:color w:val="000000" w:themeColor="text1"/>
          <w:sz w:val="20"/>
          <w:szCs w:val="20"/>
          <w:cs/>
        </w:rPr>
        <w:t>क्या तुम ने पार्क मे नहीं दौड़ा है</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40"/>
        </w:numPr>
        <w:rPr>
          <w:color w:val="000000" w:themeColor="text1"/>
          <w:cs/>
        </w:rPr>
      </w:pPr>
      <w:r w:rsidRPr="00711ABB">
        <w:rPr>
          <w:color w:val="000000" w:themeColor="text1"/>
        </w:rPr>
        <w:t>Have not they chosen music?</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न्होने संगीत नहीं चुना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Have not you gave a lot of money?</w:t>
      </w:r>
    </w:p>
    <w:p w:rsidR="00B82AA9" w:rsidRPr="00711ABB" w:rsidRDefault="00B82AA9" w:rsidP="007D5A57">
      <w:pPr>
        <w:pStyle w:val="paragrahk"/>
        <w:ind w:left="1985"/>
        <w:rPr>
          <w:rFonts w:asciiTheme="minorBidi" w:hAnsiTheme="minorBidi"/>
          <w:color w:val="000000" w:themeColor="text1"/>
          <w:sz w:val="20"/>
          <w:szCs w:val="20"/>
        </w:rPr>
      </w:pPr>
      <w:r w:rsidRPr="00711ABB">
        <w:rPr>
          <w:rStyle w:val="hindiex1Char"/>
          <w:rFonts w:asciiTheme="minorBidi" w:hAnsiTheme="minorBidi" w:cstheme="minorBidi"/>
          <w:color w:val="000000" w:themeColor="text1"/>
          <w:sz w:val="20"/>
          <w:cs/>
        </w:rPr>
        <w:t>क्या तुम ने बहत सारे पैसे नहीं दिया है</w:t>
      </w:r>
      <w:r w:rsidRPr="00711ABB">
        <w:rPr>
          <w:rFonts w:asciiTheme="minorBidi" w:hAnsiTheme="minorBidi"/>
          <w:color w:val="000000" w:themeColor="text1"/>
          <w:sz w:val="20"/>
          <w:szCs w:val="20"/>
        </w:rPr>
        <w:t>?</w:t>
      </w:r>
    </w:p>
    <w:p w:rsidR="00CC451A" w:rsidRPr="00711ABB" w:rsidRDefault="00CC451A" w:rsidP="00525038">
      <w:pPr>
        <w:pStyle w:val="paragrahk"/>
        <w:rPr>
          <w:color w:val="000000" w:themeColor="text1"/>
        </w:rPr>
      </w:pP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2 – </w:t>
      </w:r>
      <w:r w:rsidRPr="00985312">
        <w:rPr>
          <w:rFonts w:asciiTheme="majorHAnsi" w:hAnsiTheme="majorHAnsi"/>
          <w:b w:val="0"/>
          <w:bCs/>
          <w:color w:val="000000" w:themeColor="text1"/>
          <w:sz w:val="24"/>
          <w:szCs w:val="24"/>
        </w:rPr>
        <w:t>Has + not + subject (He , She or any name) + Past participle form of Verb + object(if any).</w:t>
      </w:r>
    </w:p>
    <w:p w:rsidR="00B82AA9" w:rsidRPr="00711ABB" w:rsidRDefault="00EE134B" w:rsidP="007D5A57">
      <w:pPr>
        <w:pStyle w:val="paragrahk"/>
        <w:ind w:left="1701"/>
        <w:rPr>
          <w:color w:val="000000" w:themeColor="text1"/>
        </w:rPr>
      </w:pPr>
      <w:r w:rsidRPr="00711ABB">
        <w:rPr>
          <w:rFonts w:cstheme="minorHAnsi"/>
          <w:color w:val="000000" w:themeColor="text1"/>
          <w:u w:val="single"/>
        </w:rPr>
        <w:t>Example</w:t>
      </w:r>
      <w:r w:rsidR="00B82AA9" w:rsidRPr="00711ABB">
        <w:rPr>
          <w:color w:val="000000" w:themeColor="text1"/>
        </w:rPr>
        <w:t>-</w:t>
      </w:r>
    </w:p>
    <w:p w:rsidR="00211AEE" w:rsidRPr="00711ABB" w:rsidRDefault="00B82AA9" w:rsidP="003F35EF">
      <w:pPr>
        <w:pStyle w:val="paragrahk"/>
        <w:numPr>
          <w:ilvl w:val="3"/>
          <w:numId w:val="40"/>
        </w:numPr>
        <w:rPr>
          <w:color w:val="000000" w:themeColor="text1"/>
        </w:rPr>
      </w:pPr>
      <w:r w:rsidRPr="00711ABB">
        <w:rPr>
          <w:color w:val="000000" w:themeColor="text1"/>
        </w:rPr>
        <w:t xml:space="preserve">Has not Amit eaten rice? </w:t>
      </w:r>
    </w:p>
    <w:p w:rsidR="00A30CAB" w:rsidRPr="00711ABB" w:rsidRDefault="00211AEE" w:rsidP="00211AEE">
      <w:pPr>
        <w:pStyle w:val="paragrahk"/>
        <w:ind w:left="2629"/>
        <w:rPr>
          <w:color w:val="000000" w:themeColor="text1"/>
        </w:rPr>
      </w:pPr>
      <w:r w:rsidRPr="00711ABB">
        <w:rPr>
          <w:rFonts w:asciiTheme="minorBidi" w:hAnsiTheme="minorBidi"/>
          <w:color w:val="000000" w:themeColor="text1"/>
          <w:sz w:val="20"/>
          <w:szCs w:val="20"/>
          <w:cs/>
        </w:rPr>
        <w:t>क्या अमित ने चावल नहीं खाया है</w:t>
      </w:r>
      <w:r w:rsidRPr="00711ABB">
        <w:rPr>
          <w:rFonts w:asciiTheme="minorBidi" w:hAnsiTheme="minorBidi"/>
          <w:color w:val="000000" w:themeColor="text1"/>
          <w:sz w:val="20"/>
          <w:szCs w:val="20"/>
        </w:rPr>
        <w:t>?</w:t>
      </w:r>
    </w:p>
    <w:p w:rsidR="00A30CAB" w:rsidRPr="00711ABB" w:rsidRDefault="00B82AA9" w:rsidP="003F35EF">
      <w:pPr>
        <w:pStyle w:val="paragrahk"/>
        <w:numPr>
          <w:ilvl w:val="3"/>
          <w:numId w:val="40"/>
        </w:numPr>
        <w:rPr>
          <w:color w:val="000000" w:themeColor="text1"/>
        </w:rPr>
      </w:pPr>
      <w:r w:rsidRPr="00711ABB">
        <w:rPr>
          <w:color w:val="000000" w:themeColor="text1"/>
        </w:rPr>
        <w:t>Has not Rahul sold his bicycl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राहुल ने खुदका साइकल नहीं बेचा है</w:t>
      </w:r>
      <w:r w:rsidRPr="00711ABB">
        <w:rPr>
          <w:rFonts w:asciiTheme="minorBidi" w:hAnsiTheme="minorBidi" w:cstheme="minorBidi"/>
          <w:color w:val="000000" w:themeColor="text1"/>
          <w:sz w:val="20"/>
        </w:rPr>
        <w:t>?</w:t>
      </w:r>
    </w:p>
    <w:p w:rsidR="00211AEE" w:rsidRPr="00711ABB" w:rsidRDefault="00B82AA9" w:rsidP="003F35EF">
      <w:pPr>
        <w:pStyle w:val="paragrahk"/>
        <w:numPr>
          <w:ilvl w:val="3"/>
          <w:numId w:val="40"/>
        </w:numPr>
        <w:rPr>
          <w:color w:val="000000" w:themeColor="text1"/>
        </w:rPr>
      </w:pPr>
      <w:r w:rsidRPr="00711ABB">
        <w:rPr>
          <w:color w:val="000000" w:themeColor="text1"/>
        </w:rPr>
        <w:t xml:space="preserve">Has not she slept </w:t>
      </w:r>
      <w:r w:rsidR="00561575" w:rsidRPr="00711ABB">
        <w:rPr>
          <w:color w:val="000000" w:themeColor="text1"/>
        </w:rPr>
        <w:t xml:space="preserve">the </w:t>
      </w:r>
      <w:r w:rsidRPr="00711ABB">
        <w:rPr>
          <w:color w:val="000000" w:themeColor="text1"/>
        </w:rPr>
        <w:t>whole day?</w:t>
      </w:r>
    </w:p>
    <w:p w:rsidR="00A30CAB" w:rsidRPr="00711ABB" w:rsidRDefault="00211AEE"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सने दिनभर नहीं सोया है</w:t>
      </w:r>
      <w:r w:rsidRPr="00711ABB">
        <w:rPr>
          <w:rFonts w:asciiTheme="minorBidi" w:hAnsiTheme="minorBidi" w:cstheme="minorBidi"/>
          <w:color w:val="000000" w:themeColor="text1"/>
          <w:sz w:val="20"/>
        </w:rPr>
        <w:t>?</w:t>
      </w:r>
    </w:p>
    <w:p w:rsidR="00A30CAB" w:rsidRPr="00711ABB" w:rsidRDefault="00B82AA9" w:rsidP="003F35EF">
      <w:pPr>
        <w:pStyle w:val="paragrahk"/>
        <w:numPr>
          <w:ilvl w:val="3"/>
          <w:numId w:val="40"/>
        </w:numPr>
        <w:rPr>
          <w:color w:val="000000" w:themeColor="text1"/>
        </w:rPr>
      </w:pPr>
      <w:r w:rsidRPr="00711ABB">
        <w:rPr>
          <w:color w:val="000000" w:themeColor="text1"/>
        </w:rPr>
        <w:t>Has not he dug a hol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सने ग्ड्ढा नहीं खोदा है</w:t>
      </w:r>
      <w:r w:rsidRPr="00711ABB">
        <w:rPr>
          <w:rFonts w:asciiTheme="minorBidi" w:hAnsiTheme="minorBidi" w:cstheme="minorBidi"/>
          <w:color w:val="000000" w:themeColor="text1"/>
          <w:sz w:val="20"/>
        </w:rPr>
        <w:t>?</w:t>
      </w:r>
    </w:p>
    <w:p w:rsidR="00211AEE" w:rsidRPr="00711ABB" w:rsidRDefault="00B82AA9" w:rsidP="003F35EF">
      <w:pPr>
        <w:pStyle w:val="paragrahk"/>
        <w:numPr>
          <w:ilvl w:val="3"/>
          <w:numId w:val="40"/>
        </w:numPr>
        <w:rPr>
          <w:rFonts w:cs="Arial Unicode MS"/>
          <w:color w:val="000000" w:themeColor="text1"/>
        </w:rPr>
      </w:pPr>
      <w:r w:rsidRPr="00711ABB">
        <w:rPr>
          <w:color w:val="000000" w:themeColor="text1"/>
        </w:rPr>
        <w:t xml:space="preserve">Has not Lopa thrown a ball? </w:t>
      </w:r>
    </w:p>
    <w:p w:rsidR="00A30CAB" w:rsidRPr="00711ABB" w:rsidRDefault="00211AEE"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लोपा ने बल नहीं फेका है</w:t>
      </w:r>
      <w:r w:rsidRPr="00711ABB">
        <w:rPr>
          <w:rFonts w:asciiTheme="minorBidi" w:hAnsiTheme="minorBidi" w:cstheme="minorBidi"/>
          <w:color w:val="000000" w:themeColor="text1"/>
          <w:sz w:val="20"/>
        </w:rPr>
        <w:t>?</w:t>
      </w:r>
    </w:p>
    <w:p w:rsidR="00A30CAB" w:rsidRPr="00711ABB" w:rsidRDefault="00B82AA9" w:rsidP="003F35EF">
      <w:pPr>
        <w:pStyle w:val="paragrahk"/>
        <w:numPr>
          <w:ilvl w:val="3"/>
          <w:numId w:val="40"/>
        </w:numPr>
        <w:rPr>
          <w:color w:val="000000" w:themeColor="text1"/>
        </w:rPr>
      </w:pPr>
      <w:r w:rsidRPr="00711ABB">
        <w:rPr>
          <w:color w:val="000000" w:themeColor="text1"/>
        </w:rPr>
        <w:t>Has not Minu sent a letter?</w:t>
      </w:r>
    </w:p>
    <w:p w:rsidR="00231A65"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नू ने पत्र नहीं भेजा है</w:t>
      </w:r>
      <w:r w:rsidR="007D5A57" w:rsidRPr="00711ABB">
        <w:rPr>
          <w:rFonts w:asciiTheme="minorBidi" w:hAnsiTheme="minorBidi" w:cstheme="minorBidi"/>
          <w:color w:val="000000" w:themeColor="text1"/>
          <w:sz w:val="20"/>
        </w:rPr>
        <w:t>?</w:t>
      </w:r>
    </w:p>
    <w:p w:rsidR="00211AEE" w:rsidRPr="00711ABB" w:rsidRDefault="00B82AA9" w:rsidP="003F35EF">
      <w:pPr>
        <w:pStyle w:val="paragrahk"/>
        <w:numPr>
          <w:ilvl w:val="3"/>
          <w:numId w:val="40"/>
        </w:numPr>
        <w:rPr>
          <w:color w:val="000000" w:themeColor="text1"/>
        </w:rPr>
      </w:pPr>
      <w:r w:rsidRPr="00711ABB">
        <w:rPr>
          <w:color w:val="000000" w:themeColor="text1"/>
        </w:rPr>
        <w:t>Has not Roopa gone to theatre?</w:t>
      </w:r>
    </w:p>
    <w:p w:rsidR="00211AEE" w:rsidRPr="00711ABB" w:rsidRDefault="00211AEE"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रूपा थिएटर नहीं गयी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Has not he related a car today?</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सने गाड़ी किराए पर नहीं लिया है</w:t>
      </w:r>
      <w:r w:rsidRPr="00711ABB">
        <w:rPr>
          <w:rFonts w:asciiTheme="minorBidi" w:hAnsiTheme="minorBidi" w:cstheme="minorBidi"/>
          <w:color w:val="000000" w:themeColor="text1"/>
          <w:sz w:val="20"/>
        </w:rPr>
        <w:t>?</w:t>
      </w:r>
    </w:p>
    <w:p w:rsidR="00211AEE" w:rsidRPr="00711ABB" w:rsidRDefault="00B82AA9" w:rsidP="003F35EF">
      <w:pPr>
        <w:pStyle w:val="paragrahk"/>
        <w:numPr>
          <w:ilvl w:val="3"/>
          <w:numId w:val="40"/>
        </w:numPr>
        <w:rPr>
          <w:color w:val="000000" w:themeColor="text1"/>
        </w:rPr>
      </w:pPr>
      <w:r w:rsidRPr="00711ABB">
        <w:rPr>
          <w:color w:val="000000" w:themeColor="text1"/>
        </w:rPr>
        <w:t xml:space="preserve">Has not she caught a thief? </w:t>
      </w:r>
    </w:p>
    <w:p w:rsidR="00A30CAB" w:rsidRPr="00711ABB" w:rsidRDefault="00211AEE"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सने चोर  पकड़ नहीं लिया है</w:t>
      </w:r>
      <w:r w:rsidRPr="00711ABB">
        <w:rPr>
          <w:rFonts w:asciiTheme="minorBidi" w:hAnsiTheme="minorBidi" w:cstheme="minorBidi"/>
          <w:color w:val="000000" w:themeColor="text1"/>
          <w:sz w:val="20"/>
        </w:rPr>
        <w:t>?</w:t>
      </w:r>
    </w:p>
    <w:p w:rsidR="00B82AA9" w:rsidRPr="00711ABB" w:rsidRDefault="00B82AA9" w:rsidP="003F35EF">
      <w:pPr>
        <w:pStyle w:val="paragrahk"/>
        <w:numPr>
          <w:ilvl w:val="3"/>
          <w:numId w:val="40"/>
        </w:numPr>
        <w:rPr>
          <w:color w:val="000000" w:themeColor="text1"/>
        </w:rPr>
      </w:pPr>
      <w:r w:rsidRPr="00711ABB">
        <w:rPr>
          <w:color w:val="000000" w:themeColor="text1"/>
        </w:rPr>
        <w:t>Has not Neema done this work?</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नीमा ने यह कार्य नहीं किया है</w:t>
      </w:r>
      <w:r w:rsidRPr="00711ABB">
        <w:rPr>
          <w:rFonts w:asciiTheme="minorBidi" w:hAnsiTheme="minorBidi" w:cstheme="minorBidi"/>
          <w:color w:val="000000" w:themeColor="text1"/>
          <w:sz w:val="20"/>
        </w:rPr>
        <w:t>?</w:t>
      </w:r>
    </w:p>
    <w:p w:rsidR="00CC451A" w:rsidRPr="00711ABB" w:rsidRDefault="00CC451A" w:rsidP="00525038">
      <w:pPr>
        <w:spacing w:line="240" w:lineRule="auto"/>
        <w:ind w:left="720"/>
        <w:rPr>
          <w:rFonts w:cs="Mangal"/>
          <w:color w:val="000000" w:themeColor="text1"/>
          <w:lang w:bidi="hi-IN"/>
        </w:rPr>
      </w:pPr>
    </w:p>
    <w:p w:rsidR="00B24273" w:rsidRPr="00711ABB" w:rsidRDefault="00B24273">
      <w:pPr>
        <w:spacing w:before="0" w:after="200"/>
        <w:rPr>
          <w:rFonts w:cs="Mangal"/>
          <w:color w:val="000000" w:themeColor="text1"/>
          <w:lang w:bidi="hi-IN"/>
        </w:rPr>
      </w:pPr>
      <w:r w:rsidRPr="00711ABB">
        <w:rPr>
          <w:rFonts w:cs="Mangal"/>
          <w:color w:val="000000" w:themeColor="text1"/>
          <w:lang w:bidi="hi-IN"/>
        </w:rPr>
        <w:br w:type="page"/>
      </w:r>
    </w:p>
    <w:tbl>
      <w:tblPr>
        <w:tblStyle w:val="TableGrid"/>
        <w:tblpPr w:leftFromText="180" w:rightFromText="180" w:vertAnchor="text" w:horzAnchor="margin" w:tblpXSpec="right" w:tblpY="367"/>
        <w:tblW w:w="0" w:type="auto"/>
        <w:tblLook w:val="04A0" w:firstRow="1" w:lastRow="0" w:firstColumn="1" w:lastColumn="0" w:noHBand="0" w:noVBand="1"/>
      </w:tblPr>
      <w:tblGrid>
        <w:gridCol w:w="4114"/>
        <w:gridCol w:w="4366"/>
      </w:tblGrid>
      <w:tr w:rsidR="00B24273" w:rsidRPr="00711ABB" w:rsidTr="00B24273">
        <w:tc>
          <w:tcPr>
            <w:tcW w:w="9889" w:type="dxa"/>
            <w:gridSpan w:val="2"/>
          </w:tcPr>
          <w:p w:rsidR="00B24273" w:rsidRPr="00D92B6A" w:rsidRDefault="00B24273" w:rsidP="00B24273">
            <w:pPr>
              <w:spacing w:before="0" w:after="200"/>
              <w:jc w:val="center"/>
              <w:rPr>
                <w:rFonts w:asciiTheme="majorHAnsi" w:hAnsiTheme="majorHAnsi" w:cs="Mangal"/>
                <w:b/>
                <w:bCs/>
                <w:color w:val="000000" w:themeColor="text1"/>
                <w:sz w:val="32"/>
                <w:szCs w:val="32"/>
                <w:lang w:bidi="hi-IN"/>
              </w:rPr>
            </w:pPr>
            <w:r w:rsidRPr="00D92B6A">
              <w:rPr>
                <w:rFonts w:asciiTheme="majorHAnsi" w:hAnsiTheme="majorHAnsi" w:cs="Mangal"/>
                <w:b/>
                <w:bCs/>
                <w:color w:val="000000" w:themeColor="text1"/>
                <w:sz w:val="32"/>
                <w:szCs w:val="32"/>
                <w:lang w:bidi="hi-IN"/>
              </w:rPr>
              <w:lastRenderedPageBreak/>
              <w:t>Practice Exercise</w:t>
            </w:r>
          </w:p>
        </w:tc>
      </w:tr>
      <w:tr w:rsidR="00B24273" w:rsidRPr="00711ABB" w:rsidTr="00B24273">
        <w:tc>
          <w:tcPr>
            <w:tcW w:w="4786" w:type="dxa"/>
          </w:tcPr>
          <w:p w:rsidR="00B24273" w:rsidRDefault="00D92B6A" w:rsidP="00B24273">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t>Translate below in HINDI</w:t>
            </w:r>
          </w:p>
          <w:p w:rsidR="00D92B6A" w:rsidRPr="00D92B6A" w:rsidRDefault="00D92B6A" w:rsidP="00B24273">
            <w:pPr>
              <w:tabs>
                <w:tab w:val="left" w:pos="5580"/>
              </w:tabs>
              <w:rPr>
                <w:rFonts w:asciiTheme="majorHAnsi" w:hAnsiTheme="majorHAnsi" w:cs="Mangal"/>
                <w:b/>
                <w:color w:val="000000" w:themeColor="text1"/>
                <w:sz w:val="28"/>
                <w:szCs w:val="28"/>
                <w:u w:val="single"/>
                <w:lang w:bidi="hi-IN"/>
              </w:rPr>
            </w:pP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You have known each other since last year.</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I have not forgotten my homework at class.</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I have seen Pandey several times before.</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We have won five silver medals so far.</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Have not I bought a car?</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He has not taught us.</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Has not he gone to work?</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He has seen lokesh.</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She has tried very hard.</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 xml:space="preserve">I have not play table tennis before. </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I cooked a cup of rice.</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Milu worked very hard.</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The police have not caught the thief yet.</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I have explained it may time.</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Has not she done his work?</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She has sung the song.</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I have not seen DDLG.</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She has bought a new car.</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My Manage has left for the day.</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It has rained.</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I have told truth.</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They have finished their food.</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I have finished my bath.</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He has visited Delhi.</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My bother has lived in Ghaziabad.</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She has just left.</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They have gone to Chandigarh.</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She has sung this song many time.</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He has fallen ill.</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I have not seen you for a long time.</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I have conveyed my message to her.</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I have never seen such a beautiful bird.</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I have never seen such a beautiful place.</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Someone has picked my pocket.</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I have been to Shimla twice.</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Have you been to Chandigarh?</w:t>
            </w:r>
          </w:p>
          <w:p w:rsidR="00B24273" w:rsidRPr="00985312" w:rsidRDefault="00B24273" w:rsidP="003F35EF">
            <w:pPr>
              <w:pStyle w:val="ListParagraph"/>
              <w:numPr>
                <w:ilvl w:val="0"/>
                <w:numId w:val="40"/>
              </w:numPr>
              <w:rPr>
                <w:rFonts w:cstheme="minorHAnsi"/>
                <w:color w:val="000000" w:themeColor="text1"/>
                <w:lang w:bidi="hi-IN"/>
              </w:rPr>
            </w:pPr>
            <w:r w:rsidRPr="00985312">
              <w:rPr>
                <w:rFonts w:cstheme="minorHAnsi"/>
                <w:color w:val="000000" w:themeColor="text1"/>
                <w:lang w:bidi="hi-IN"/>
              </w:rPr>
              <w:t>Have they ever played snooker?</w:t>
            </w:r>
          </w:p>
          <w:p w:rsidR="00B24273" w:rsidRPr="00711ABB" w:rsidRDefault="00B24273" w:rsidP="00B24273">
            <w:pPr>
              <w:spacing w:before="0" w:after="200"/>
              <w:rPr>
                <w:rFonts w:cs="Mangal"/>
                <w:color w:val="000000" w:themeColor="text1"/>
                <w:lang w:bidi="hi-IN"/>
              </w:rPr>
            </w:pPr>
          </w:p>
        </w:tc>
        <w:tc>
          <w:tcPr>
            <w:tcW w:w="5103" w:type="dxa"/>
          </w:tcPr>
          <w:p w:rsidR="00B24273" w:rsidRDefault="00B24273" w:rsidP="00B24273">
            <w:pPr>
              <w:tabs>
                <w:tab w:val="left" w:pos="5580"/>
              </w:tabs>
              <w:rPr>
                <w:rFonts w:asciiTheme="majorHAnsi" w:hAnsiTheme="majorHAnsi" w:cs="Mangal"/>
                <w:b/>
                <w:color w:val="000000" w:themeColor="text1"/>
                <w:sz w:val="28"/>
                <w:szCs w:val="28"/>
                <w:u w:val="single"/>
                <w:lang w:bidi="hi-IN"/>
              </w:rPr>
            </w:pPr>
            <w:r w:rsidRPr="00D92B6A">
              <w:rPr>
                <w:rFonts w:asciiTheme="majorHAnsi" w:hAnsiTheme="majorHAnsi" w:cs="Mangal"/>
                <w:b/>
                <w:color w:val="000000" w:themeColor="text1"/>
                <w:sz w:val="28"/>
                <w:szCs w:val="28"/>
                <w:u w:val="single"/>
                <w:lang w:bidi="hi-IN"/>
              </w:rPr>
              <w:t>Translate below in ENGLISH</w:t>
            </w:r>
          </w:p>
          <w:p w:rsidR="00D92B6A" w:rsidRPr="00D92B6A" w:rsidRDefault="00D92B6A" w:rsidP="00B24273">
            <w:pPr>
              <w:tabs>
                <w:tab w:val="left" w:pos="5580"/>
              </w:tabs>
              <w:rPr>
                <w:rFonts w:asciiTheme="majorHAnsi" w:hAnsiTheme="majorHAnsi" w:cs="Mangal"/>
                <w:b/>
                <w:color w:val="000000" w:themeColor="text1"/>
                <w:sz w:val="28"/>
                <w:szCs w:val="28"/>
                <w:u w:val="single"/>
                <w:lang w:bidi="hi-IN"/>
              </w:rPr>
            </w:pP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उसने यहाँ सारी ज़िंदगी रह लिया</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मैंने यहाँ १० साल काम कर चुका है</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क्या उसने सिनेमा देख लिया है</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हमने पढाइ कर लिया है</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क्या तुमने स्पीकर ऑन कर लिया है</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क्या उन्होने पानी पी लिया है</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सुमन ने परीक्षा पास कर लिया है</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हम मदुराई जा चुके है</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क्या तुमने नल बंद कर लिया है</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उसने अपना काम कर लिया है</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तुम इस देश मे कितने साल से रह रहे हो</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तुम कितने समय से मुझी जान ते हो</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क्या उन्होने कपड़े की सफाई नहीं किया  है</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rFonts w:cs="Mangal"/>
                <w:color w:val="000000" w:themeColor="text1"/>
                <w:sz w:val="22"/>
              </w:rPr>
            </w:pPr>
            <w:r w:rsidRPr="00711ABB">
              <w:rPr>
                <w:color w:val="000000" w:themeColor="text1"/>
                <w:sz w:val="22"/>
                <w:cs/>
              </w:rPr>
              <w:t>उसने लड़ाई लढ लिया है</w:t>
            </w:r>
            <w:r w:rsidRPr="00711ABB">
              <w:rPr>
                <w:rFonts w:cs="Mangal"/>
                <w:color w:val="000000" w:themeColor="text1"/>
                <w:sz w:val="22"/>
              </w:rPr>
              <w:t>|</w:t>
            </w:r>
          </w:p>
          <w:p w:rsidR="00B24273" w:rsidRPr="00711ABB" w:rsidRDefault="00B24273" w:rsidP="003F35EF">
            <w:pPr>
              <w:pStyle w:val="exercise"/>
              <w:numPr>
                <w:ilvl w:val="0"/>
                <w:numId w:val="107"/>
              </w:numPr>
              <w:spacing w:line="360" w:lineRule="auto"/>
              <w:rPr>
                <w:color w:val="000000" w:themeColor="text1"/>
                <w:sz w:val="22"/>
              </w:rPr>
            </w:pPr>
            <w:r w:rsidRPr="00711ABB">
              <w:rPr>
                <w:color w:val="000000" w:themeColor="text1"/>
                <w:sz w:val="22"/>
                <w:cs/>
              </w:rPr>
              <w:t>तुम ने  कितने समय पहले यह शो देख लिया</w:t>
            </w:r>
            <w:r w:rsidRPr="00711ABB">
              <w:rPr>
                <w:rFonts w:cs="Mangal"/>
                <w:color w:val="000000" w:themeColor="text1"/>
                <w:sz w:val="22"/>
              </w:rPr>
              <w:t>?</w:t>
            </w:r>
          </w:p>
          <w:p w:rsidR="00B24273" w:rsidRPr="00711ABB" w:rsidRDefault="00B24273" w:rsidP="00B24273">
            <w:pPr>
              <w:spacing w:before="0" w:after="200"/>
              <w:rPr>
                <w:rFonts w:cs="Mangal"/>
                <w:color w:val="000000" w:themeColor="text1"/>
                <w:lang w:bidi="hi-IN"/>
              </w:rPr>
            </w:pPr>
          </w:p>
        </w:tc>
      </w:tr>
    </w:tbl>
    <w:p w:rsidR="00CC451A" w:rsidRPr="00711ABB" w:rsidRDefault="007D5A57" w:rsidP="00A849C7">
      <w:pPr>
        <w:spacing w:before="0" w:after="200"/>
        <w:rPr>
          <w:rFonts w:cs="Mangal"/>
          <w:color w:val="000000" w:themeColor="text1"/>
          <w:lang w:bidi="hi-IN"/>
        </w:rPr>
      </w:pPr>
      <w:r w:rsidRPr="00711ABB">
        <w:rPr>
          <w:rFonts w:cs="Mangal"/>
          <w:color w:val="000000" w:themeColor="text1"/>
          <w:lang w:bidi="hi-IN"/>
        </w:rPr>
        <w:br w:type="page"/>
      </w:r>
    </w:p>
    <w:p w:rsidR="00B82AA9" w:rsidRPr="00711ABB" w:rsidRDefault="00525038" w:rsidP="00B63F29">
      <w:pPr>
        <w:pStyle w:val="Heading3"/>
      </w:pPr>
      <w:bookmarkStart w:id="55" w:name="_Toc17112311"/>
      <w:r w:rsidRPr="00711ABB">
        <w:lastRenderedPageBreak/>
        <w:t>Present Perfect Continuous Tense.</w:t>
      </w:r>
      <w:bookmarkEnd w:id="55"/>
    </w:p>
    <w:p w:rsidR="00B82AA9" w:rsidRPr="00711ABB" w:rsidRDefault="00B82AA9" w:rsidP="00A41F5E">
      <w:pPr>
        <w:spacing w:line="240" w:lineRule="auto"/>
        <w:ind w:left="1134"/>
        <w:rPr>
          <w:rFonts w:cstheme="minorHAnsi"/>
          <w:color w:val="000000" w:themeColor="text1"/>
          <w:lang w:bidi="hi-IN"/>
        </w:rPr>
      </w:pPr>
      <w:r w:rsidRPr="00711ABB">
        <w:rPr>
          <w:rFonts w:cstheme="minorHAnsi"/>
          <w:color w:val="000000" w:themeColor="text1"/>
          <w:lang w:bidi="hi-IN"/>
        </w:rPr>
        <w:t xml:space="preserve"> Present perfect tense represents an action that happened at past and has continued up until now .</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szCs w:val="20"/>
          <w:cs/>
        </w:rPr>
        <w:t xml:space="preserve"> ‘</w:t>
      </w:r>
      <w:r w:rsidRPr="00711ABB">
        <w:rPr>
          <w:rFonts w:hint="cs"/>
          <w:color w:val="000000" w:themeColor="text1"/>
          <w:szCs w:val="20"/>
          <w:cs/>
        </w:rPr>
        <w:t>रहाहै</w:t>
      </w:r>
      <w:r w:rsidRPr="00711ABB">
        <w:rPr>
          <w:color w:val="000000" w:themeColor="text1"/>
          <w:szCs w:val="20"/>
          <w:cs/>
        </w:rPr>
        <w:t>’ , ‘</w:t>
      </w:r>
      <w:r w:rsidRPr="00711ABB">
        <w:rPr>
          <w:rFonts w:hint="cs"/>
          <w:color w:val="000000" w:themeColor="text1"/>
          <w:szCs w:val="20"/>
          <w:cs/>
        </w:rPr>
        <w:t>रहीहै</w:t>
      </w:r>
      <w:r w:rsidRPr="00711ABB">
        <w:rPr>
          <w:color w:val="000000" w:themeColor="text1"/>
          <w:szCs w:val="20"/>
          <w:cs/>
        </w:rPr>
        <w:t>’ , ‘</w:t>
      </w:r>
      <w:r w:rsidRPr="00711ABB">
        <w:rPr>
          <w:rFonts w:hint="cs"/>
          <w:color w:val="000000" w:themeColor="text1"/>
          <w:szCs w:val="20"/>
          <w:cs/>
        </w:rPr>
        <w:t>रहेहो</w:t>
      </w:r>
      <w:r w:rsidRPr="00711ABB">
        <w:rPr>
          <w:color w:val="000000" w:themeColor="text1"/>
          <w:szCs w:val="20"/>
          <w:cs/>
        </w:rPr>
        <w:t xml:space="preserve">’ </w:t>
      </w:r>
      <w:r w:rsidRPr="00711ABB">
        <w:rPr>
          <w:rFonts w:hint="cs"/>
          <w:color w:val="000000" w:themeColor="text1"/>
          <w:szCs w:val="20"/>
          <w:cs/>
        </w:rPr>
        <w:t>आदिशब्दपायेजातेहै।</w:t>
      </w:r>
    </w:p>
    <w:p w:rsidR="00C30437" w:rsidRPr="00711ABB" w:rsidRDefault="00C30437" w:rsidP="005D204B">
      <w:pPr>
        <w:pStyle w:val="hindinormal"/>
        <w:rPr>
          <w:color w:val="000000" w:themeColor="text1"/>
        </w:rPr>
      </w:pPr>
    </w:p>
    <w:p w:rsidR="00B82AA9" w:rsidRPr="00711ABB" w:rsidRDefault="00525038" w:rsidP="005D204B">
      <w:pPr>
        <w:pStyle w:val="hindinormal"/>
        <w:rPr>
          <w:color w:val="000000" w:themeColor="text1"/>
        </w:rPr>
      </w:pPr>
      <w:r w:rsidRPr="00711ABB">
        <w:rPr>
          <w:color w:val="000000" w:themeColor="text1"/>
        </w:rPr>
        <w:t xml:space="preserve">Important: - </w:t>
      </w:r>
      <w:r w:rsidRPr="00711ABB">
        <w:rPr>
          <w:rFonts w:hint="cs"/>
          <w:color w:val="000000" w:themeColor="text1"/>
          <w:szCs w:val="20"/>
          <w:cs/>
        </w:rPr>
        <w:t>इनवाक्योंमेकार्यकाभूतकालमेंशुरुआतहोनेकोदर्शाताहैओरकार्यबर्तमानकालमेंचालूरहताहै।</w:t>
      </w:r>
      <w:r w:rsidRPr="00711ABB">
        <w:rPr>
          <w:color w:val="000000" w:themeColor="text1"/>
        </w:rPr>
        <w:t>(</w:t>
      </w:r>
      <w:r w:rsidRPr="00711ABB">
        <w:rPr>
          <w:rFonts w:hint="cs"/>
          <w:color w:val="000000" w:themeColor="text1"/>
          <w:szCs w:val="20"/>
          <w:cs/>
        </w:rPr>
        <w:t>कार्यकाप्रारंभहोनेकासमयनिर्धारितरहताहै</w:t>
      </w:r>
      <w:r w:rsidRPr="00711ABB">
        <w:rPr>
          <w:color w:val="000000" w:themeColor="text1"/>
        </w:rPr>
        <w:t>|)</w:t>
      </w:r>
    </w:p>
    <w:p w:rsidR="00B82AA9" w:rsidRPr="00711ABB" w:rsidRDefault="00B82AA9" w:rsidP="00525038">
      <w:pPr>
        <w:spacing w:line="240" w:lineRule="auto"/>
        <w:rPr>
          <w:rFonts w:cs="Mangal"/>
          <w:color w:val="000000" w:themeColor="text1"/>
          <w:u w:val="single"/>
          <w:lang w:bidi="hi-IN"/>
        </w:rPr>
      </w:pPr>
    </w:p>
    <w:p w:rsidR="00B82AA9" w:rsidRPr="006657F9" w:rsidRDefault="00B82AA9" w:rsidP="003F35EF">
      <w:pPr>
        <w:pStyle w:val="ListParagraph"/>
        <w:numPr>
          <w:ilvl w:val="0"/>
          <w:numId w:val="89"/>
        </w:numPr>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F141CD" w:rsidRPr="00711ABB" w:rsidRDefault="00F141CD" w:rsidP="00F141CD">
      <w:pPr>
        <w:pStyle w:val="ListParagraph"/>
        <w:ind w:left="1276"/>
        <w:rPr>
          <w:rFonts w:asciiTheme="majorHAnsi" w:hAnsiTheme="majorHAnsi" w:cstheme="minorHAnsi"/>
          <w:b/>
          <w:bCs/>
          <w:color w:val="000000" w:themeColor="text1"/>
          <w:sz w:val="32"/>
          <w:szCs w:val="32"/>
          <w:u w:val="single"/>
          <w:lang w:bidi="hi-IN"/>
        </w:rPr>
      </w:pPr>
    </w:p>
    <w:p w:rsidR="00B82AA9" w:rsidRPr="00711ABB" w:rsidRDefault="00B82AA9" w:rsidP="00F141CD">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F141CD" w:rsidRPr="00711ABB" w:rsidRDefault="00B82AA9" w:rsidP="00F141CD">
      <w:pPr>
        <w:spacing w:line="240" w:lineRule="auto"/>
        <w:ind w:left="1134"/>
        <w:rPr>
          <w:rFonts w:cstheme="minorHAnsi"/>
          <w:b/>
          <w:bCs/>
          <w:color w:val="000000" w:themeColor="text1"/>
          <w:lang w:bidi="hi-IN"/>
        </w:rPr>
      </w:pPr>
      <w:r w:rsidRPr="00711ABB">
        <w:rPr>
          <w:rFonts w:cstheme="minorHAnsi"/>
          <w:b/>
          <w:bCs/>
          <w:color w:val="000000" w:themeColor="text1"/>
          <w:lang w:bidi="hi-IN"/>
        </w:rPr>
        <w:t xml:space="preserve">Subject + AuxiliaryVerb + Present form of verb + ing +Object (if any)+ Time period </w:t>
      </w:r>
    </w:p>
    <w:p w:rsidR="00B82AA9" w:rsidRPr="00711ABB" w:rsidRDefault="00B82AA9" w:rsidP="00525038">
      <w:pPr>
        <w:spacing w:line="240" w:lineRule="auto"/>
        <w:ind w:left="720"/>
        <w:rPr>
          <w:rFonts w:cstheme="minorHAnsi"/>
          <w:color w:val="000000" w:themeColor="text1"/>
          <w:lang w:bidi="hi-IN"/>
        </w:rPr>
      </w:pPr>
      <w:r w:rsidRPr="00711ABB">
        <w:rPr>
          <w:rFonts w:cstheme="minorHAnsi"/>
          <w:color w:val="000000" w:themeColor="text1"/>
          <w:lang w:bidi="hi-IN"/>
        </w:rPr>
        <w:t>.</w:t>
      </w:r>
    </w:p>
    <w:tbl>
      <w:tblPr>
        <w:tblStyle w:val="TableGrid"/>
        <w:tblW w:w="0" w:type="auto"/>
        <w:tblInd w:w="1723" w:type="dxa"/>
        <w:tblLook w:val="04A0" w:firstRow="1" w:lastRow="0" w:firstColumn="1" w:lastColumn="0" w:noHBand="0" w:noVBand="1"/>
      </w:tblPr>
      <w:tblGrid>
        <w:gridCol w:w="3415"/>
        <w:gridCol w:w="3342"/>
      </w:tblGrid>
      <w:tr w:rsidR="00A01832" w:rsidRPr="00711ABB" w:rsidTr="00F141CD">
        <w:trPr>
          <w:trHeight w:val="320"/>
        </w:trPr>
        <w:tc>
          <w:tcPr>
            <w:tcW w:w="3525" w:type="dxa"/>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Subject</w:t>
            </w:r>
          </w:p>
        </w:tc>
        <w:tc>
          <w:tcPr>
            <w:tcW w:w="3525" w:type="dxa"/>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Auxiliary Verb</w:t>
            </w:r>
          </w:p>
        </w:tc>
      </w:tr>
      <w:tr w:rsidR="00A01832" w:rsidRPr="00711ABB" w:rsidTr="00F141CD">
        <w:trPr>
          <w:trHeight w:val="320"/>
        </w:trPr>
        <w:tc>
          <w:tcPr>
            <w:tcW w:w="3525" w:type="dxa"/>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I/You/We/They(any plural number)</w:t>
            </w:r>
          </w:p>
        </w:tc>
        <w:tc>
          <w:tcPr>
            <w:tcW w:w="3525" w:type="dxa"/>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 xml:space="preserve">Have been </w:t>
            </w:r>
          </w:p>
        </w:tc>
      </w:tr>
      <w:tr w:rsidR="00A01832" w:rsidRPr="00711ABB" w:rsidTr="00F141CD">
        <w:trPr>
          <w:trHeight w:val="335"/>
        </w:trPr>
        <w:tc>
          <w:tcPr>
            <w:tcW w:w="3525" w:type="dxa"/>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He / She or Any Name.</w:t>
            </w:r>
          </w:p>
        </w:tc>
        <w:tc>
          <w:tcPr>
            <w:tcW w:w="3525" w:type="dxa"/>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Has been</w:t>
            </w:r>
          </w:p>
        </w:tc>
      </w:tr>
    </w:tbl>
    <w:p w:rsidR="00F141CD" w:rsidRPr="00711ABB" w:rsidRDefault="00F141CD" w:rsidP="00525038">
      <w:pPr>
        <w:spacing w:line="240" w:lineRule="auto"/>
        <w:ind w:left="1440"/>
        <w:rPr>
          <w:rFonts w:cs="Mangal"/>
          <w:color w:val="000000" w:themeColor="text1"/>
          <w:lang w:bidi="hi-IN"/>
        </w:rPr>
      </w:pPr>
    </w:p>
    <w:p w:rsidR="00B82AA9" w:rsidRPr="00711ABB" w:rsidRDefault="00EE134B" w:rsidP="00F141CD">
      <w:pPr>
        <w:spacing w:line="240" w:lineRule="auto"/>
        <w:ind w:left="1701"/>
        <w:rPr>
          <w:rFonts w:cstheme="minorHAnsi"/>
          <w:b/>
          <w:bCs/>
          <w:color w:val="000000" w:themeColor="text1"/>
          <w:lang w:bidi="hi-IN"/>
        </w:rPr>
      </w:pPr>
      <w:r w:rsidRPr="00711ABB">
        <w:rPr>
          <w:rFonts w:cstheme="minorHAnsi"/>
          <w:b/>
          <w:bCs/>
          <w:color w:val="000000" w:themeColor="text1"/>
          <w:lang w:bidi="hi-IN"/>
        </w:rPr>
        <w:t>Example</w:t>
      </w:r>
      <w:r w:rsidR="00B82AA9" w:rsidRPr="00711ABB">
        <w:rPr>
          <w:rFonts w:cstheme="minorHAnsi"/>
          <w:b/>
          <w:bCs/>
          <w:color w:val="000000" w:themeColor="text1"/>
          <w:lang w:bidi="hi-IN"/>
        </w:rPr>
        <w:t>:-</w:t>
      </w:r>
    </w:p>
    <w:p w:rsidR="00B82AA9" w:rsidRPr="00711ABB" w:rsidRDefault="00B82AA9" w:rsidP="00F141CD">
      <w:pPr>
        <w:pStyle w:val="paragrahk"/>
        <w:ind w:left="1985"/>
        <w:rPr>
          <w:color w:val="000000" w:themeColor="text1"/>
        </w:rPr>
      </w:pPr>
      <w:r w:rsidRPr="00711ABB">
        <w:rPr>
          <w:color w:val="000000" w:themeColor="text1"/>
        </w:rPr>
        <w:t>I have been eating.</w:t>
      </w:r>
    </w:p>
    <w:p w:rsidR="00B82AA9" w:rsidRPr="00711ABB" w:rsidRDefault="00B82AA9" w:rsidP="008450CE">
      <w:pPr>
        <w:pStyle w:val="hindiex1"/>
        <w:rPr>
          <w:color w:val="000000" w:themeColor="text1"/>
          <w:cs/>
        </w:rPr>
      </w:pPr>
      <w:r w:rsidRPr="00711ABB">
        <w:rPr>
          <w:color w:val="000000" w:themeColor="text1"/>
          <w:cs/>
        </w:rPr>
        <w:t>में खा रहा हूं ।</w:t>
      </w:r>
    </w:p>
    <w:p w:rsidR="00B82AA9" w:rsidRPr="00711ABB" w:rsidRDefault="00B82AA9" w:rsidP="00F141CD">
      <w:pPr>
        <w:pStyle w:val="paragrahk"/>
        <w:ind w:left="1985"/>
        <w:rPr>
          <w:color w:val="000000" w:themeColor="text1"/>
        </w:rPr>
      </w:pPr>
      <w:r w:rsidRPr="00711ABB">
        <w:rPr>
          <w:color w:val="000000" w:themeColor="text1"/>
        </w:rPr>
        <w:t>I have been swimming for 15 min.</w:t>
      </w:r>
    </w:p>
    <w:p w:rsidR="00B82AA9" w:rsidRPr="00711ABB" w:rsidRDefault="00B82AA9" w:rsidP="008450CE">
      <w:pPr>
        <w:pStyle w:val="hindiex1"/>
        <w:rPr>
          <w:color w:val="000000" w:themeColor="text1"/>
          <w:sz w:val="20"/>
        </w:rPr>
      </w:pPr>
      <w:r w:rsidRPr="00711ABB">
        <w:rPr>
          <w:color w:val="000000" w:themeColor="text1"/>
          <w:cs/>
        </w:rPr>
        <w:t>में १५ मीनट से तैर रहा हूँ।</w:t>
      </w:r>
    </w:p>
    <w:p w:rsidR="00B82AA9" w:rsidRPr="00711ABB" w:rsidRDefault="00B82AA9" w:rsidP="00F141CD">
      <w:pPr>
        <w:pStyle w:val="paragrahk"/>
        <w:ind w:left="1985"/>
        <w:rPr>
          <w:color w:val="000000" w:themeColor="text1"/>
        </w:rPr>
      </w:pPr>
      <w:r w:rsidRPr="00711ABB">
        <w:rPr>
          <w:color w:val="000000" w:themeColor="text1"/>
        </w:rPr>
        <w:t>I have been playing football since 2007.</w:t>
      </w:r>
    </w:p>
    <w:p w:rsidR="00B82AA9" w:rsidRPr="00711ABB" w:rsidRDefault="00B82AA9" w:rsidP="008450CE">
      <w:pPr>
        <w:pStyle w:val="hindiex1"/>
        <w:rPr>
          <w:color w:val="000000" w:themeColor="text1"/>
          <w:sz w:val="20"/>
        </w:rPr>
      </w:pPr>
      <w:r w:rsidRPr="00711ABB">
        <w:rPr>
          <w:color w:val="000000" w:themeColor="text1"/>
          <w:cs/>
        </w:rPr>
        <w:t>में २००७ से फूटबाल खेल रहा हूँ।</w:t>
      </w:r>
    </w:p>
    <w:p w:rsidR="00B82AA9" w:rsidRPr="00711ABB" w:rsidRDefault="00B82AA9" w:rsidP="00F141CD">
      <w:pPr>
        <w:pStyle w:val="paragrahk"/>
        <w:ind w:left="1985"/>
        <w:rPr>
          <w:color w:val="000000" w:themeColor="text1"/>
        </w:rPr>
      </w:pPr>
      <w:r w:rsidRPr="00711ABB">
        <w:rPr>
          <w:color w:val="000000" w:themeColor="text1"/>
        </w:rPr>
        <w:t>You have been reading from morning.</w:t>
      </w:r>
    </w:p>
    <w:p w:rsidR="00B82AA9" w:rsidRPr="00711ABB" w:rsidRDefault="00B82AA9" w:rsidP="008450CE">
      <w:pPr>
        <w:pStyle w:val="hindiex1"/>
        <w:rPr>
          <w:color w:val="000000" w:themeColor="text1"/>
          <w:sz w:val="20"/>
        </w:rPr>
      </w:pPr>
      <w:r w:rsidRPr="00711ABB">
        <w:rPr>
          <w:color w:val="000000" w:themeColor="text1"/>
          <w:cs/>
        </w:rPr>
        <w:t>तुमसुबह से पढ़ रहे हो ।</w:t>
      </w:r>
    </w:p>
    <w:p w:rsidR="00B82AA9" w:rsidRPr="00711ABB" w:rsidRDefault="00B82AA9" w:rsidP="00F141CD">
      <w:pPr>
        <w:pStyle w:val="paragrahk"/>
        <w:ind w:left="1985"/>
        <w:rPr>
          <w:color w:val="000000" w:themeColor="text1"/>
        </w:rPr>
      </w:pPr>
      <w:r w:rsidRPr="00711ABB">
        <w:rPr>
          <w:color w:val="000000" w:themeColor="text1"/>
        </w:rPr>
        <w:t>I have been going to morning walk since Monday.</w:t>
      </w:r>
    </w:p>
    <w:p w:rsidR="00B82AA9" w:rsidRPr="00711ABB" w:rsidRDefault="00B82AA9" w:rsidP="008450CE">
      <w:pPr>
        <w:pStyle w:val="hindiex1"/>
        <w:rPr>
          <w:color w:val="000000" w:themeColor="text1"/>
          <w:sz w:val="20"/>
        </w:rPr>
      </w:pPr>
      <w:r w:rsidRPr="00711ABB">
        <w:rPr>
          <w:color w:val="000000" w:themeColor="text1"/>
          <w:cs/>
        </w:rPr>
        <w:t>मेंसोमबार से मॉर्निंग वॉक पे जा रहा हूं ।</w:t>
      </w:r>
    </w:p>
    <w:p w:rsidR="00F141CD" w:rsidRPr="00711ABB" w:rsidRDefault="00F141CD" w:rsidP="00F141CD">
      <w:pPr>
        <w:spacing w:line="240" w:lineRule="auto"/>
        <w:ind w:left="1985"/>
        <w:rPr>
          <w:rFonts w:cs="Nirmala UI"/>
          <w:color w:val="000000" w:themeColor="text1"/>
          <w:lang w:bidi="hi-IN"/>
        </w:rPr>
      </w:pPr>
    </w:p>
    <w:p w:rsidR="00B82AA9" w:rsidRPr="00711ABB" w:rsidRDefault="00B82AA9" w:rsidP="003F35EF">
      <w:pPr>
        <w:pStyle w:val="ListParagraph"/>
        <w:numPr>
          <w:ilvl w:val="0"/>
          <w:numId w:val="44"/>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Affirmative  Sentences:-</w:t>
      </w:r>
    </w:p>
    <w:p w:rsidR="00B82AA9" w:rsidRPr="00711ABB" w:rsidRDefault="009D175F"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w:t>
      </w:r>
      <w:r w:rsidR="00B82AA9" w:rsidRPr="00D92B6A">
        <w:rPr>
          <w:rFonts w:asciiTheme="majorHAnsi" w:hAnsiTheme="majorHAnsi"/>
          <w:b w:val="0"/>
          <w:bCs/>
          <w:color w:val="000000" w:themeColor="text1"/>
          <w:sz w:val="24"/>
          <w:szCs w:val="24"/>
        </w:rPr>
        <w:t>Subject (I</w:t>
      </w:r>
      <w:r w:rsidR="00561575" w:rsidRPr="00D92B6A">
        <w:rPr>
          <w:rFonts w:asciiTheme="majorHAnsi" w:hAnsiTheme="majorHAnsi"/>
          <w:b w:val="0"/>
          <w:bCs/>
          <w:color w:val="000000" w:themeColor="text1"/>
          <w:sz w:val="24"/>
          <w:szCs w:val="24"/>
        </w:rPr>
        <w:t xml:space="preserve">, </w:t>
      </w:r>
      <w:r w:rsidR="00B82AA9" w:rsidRPr="00D92B6A">
        <w:rPr>
          <w:rFonts w:asciiTheme="majorHAnsi" w:hAnsiTheme="majorHAnsi"/>
          <w:b w:val="0"/>
          <w:bCs/>
          <w:color w:val="000000" w:themeColor="text1"/>
          <w:sz w:val="24"/>
          <w:szCs w:val="24"/>
        </w:rPr>
        <w:t>You, We, They) + have been + present form of verb +ing + object (if any)</w:t>
      </w:r>
    </w:p>
    <w:p w:rsidR="009D175F" w:rsidRPr="00711ABB" w:rsidRDefault="00EE134B" w:rsidP="00F141CD">
      <w:pPr>
        <w:pStyle w:val="paragrahk"/>
        <w:ind w:left="1701"/>
        <w:rPr>
          <w:rFonts w:asciiTheme="majorHAnsi" w:hAnsiTheme="majorHAnsi"/>
          <w:color w:val="000000" w:themeColor="text1"/>
          <w:sz w:val="24"/>
          <w:szCs w:val="24"/>
          <w:u w:val="single"/>
        </w:rPr>
      </w:pPr>
      <w:r w:rsidRPr="00711ABB">
        <w:rPr>
          <w:rFonts w:asciiTheme="majorHAnsi" w:hAnsiTheme="majorHAnsi"/>
          <w:color w:val="000000" w:themeColor="text1"/>
          <w:sz w:val="24"/>
          <w:szCs w:val="24"/>
          <w:u w:val="single"/>
        </w:rPr>
        <w:t>Example</w:t>
      </w:r>
      <w:r w:rsidR="009D175F" w:rsidRPr="00711ABB">
        <w:rPr>
          <w:rFonts w:asciiTheme="majorHAnsi" w:hAnsiTheme="majorHAnsi"/>
          <w:color w:val="000000" w:themeColor="text1"/>
          <w:sz w:val="24"/>
          <w:szCs w:val="24"/>
          <w:u w:val="single"/>
        </w:rPr>
        <w:t xml:space="preserve"> of Rule 1:-</w:t>
      </w:r>
    </w:p>
    <w:p w:rsidR="009D175F" w:rsidRPr="00711ABB" w:rsidRDefault="009D175F" w:rsidP="003F35EF">
      <w:pPr>
        <w:pStyle w:val="paragrahk"/>
        <w:numPr>
          <w:ilvl w:val="3"/>
          <w:numId w:val="40"/>
        </w:numPr>
        <w:rPr>
          <w:color w:val="000000" w:themeColor="text1"/>
        </w:rPr>
      </w:pPr>
      <w:r w:rsidRPr="00711ABB">
        <w:rPr>
          <w:color w:val="000000" w:themeColor="text1"/>
        </w:rPr>
        <w:t>I have been singing a song since morning.</w:t>
      </w:r>
    </w:p>
    <w:p w:rsidR="009D175F" w:rsidRPr="00711ABB" w:rsidRDefault="009D175F" w:rsidP="008450CE">
      <w:pPr>
        <w:pStyle w:val="hindiex1"/>
        <w:rPr>
          <w:color w:val="000000" w:themeColor="text1"/>
          <w:cs/>
        </w:rPr>
      </w:pPr>
      <w:r w:rsidRPr="00711ABB">
        <w:rPr>
          <w:color w:val="000000" w:themeColor="text1"/>
          <w:cs/>
        </w:rPr>
        <w:t>में सूबह से गाना गा रहा हूँ ।</w:t>
      </w:r>
    </w:p>
    <w:p w:rsidR="009D175F" w:rsidRPr="00711ABB" w:rsidRDefault="009D175F" w:rsidP="003F35EF">
      <w:pPr>
        <w:pStyle w:val="paragrahk"/>
        <w:numPr>
          <w:ilvl w:val="3"/>
          <w:numId w:val="40"/>
        </w:numPr>
        <w:rPr>
          <w:color w:val="000000" w:themeColor="text1"/>
        </w:rPr>
      </w:pPr>
      <w:r w:rsidRPr="00711ABB">
        <w:rPr>
          <w:color w:val="000000" w:themeColor="text1"/>
        </w:rPr>
        <w:t xml:space="preserve">We have been watching </w:t>
      </w:r>
      <w:r w:rsidR="00561575" w:rsidRPr="00711ABB">
        <w:rPr>
          <w:color w:val="000000" w:themeColor="text1"/>
        </w:rPr>
        <w:t xml:space="preserve">the </w:t>
      </w:r>
      <w:r w:rsidRPr="00711ABB">
        <w:rPr>
          <w:color w:val="000000" w:themeColor="text1"/>
        </w:rPr>
        <w:t>film since 1 hour.</w:t>
      </w:r>
    </w:p>
    <w:p w:rsidR="009D175F" w:rsidRPr="00711ABB" w:rsidRDefault="009D175F" w:rsidP="008450CE">
      <w:pPr>
        <w:pStyle w:val="hindiex1"/>
        <w:rPr>
          <w:color w:val="000000" w:themeColor="text1"/>
          <w:cs/>
        </w:rPr>
      </w:pPr>
      <w:r w:rsidRPr="00711ABB">
        <w:rPr>
          <w:color w:val="000000" w:themeColor="text1"/>
          <w:cs/>
        </w:rPr>
        <w:t>हम १ घंटे से सिनेमा देख रहे हैं ।</w:t>
      </w:r>
    </w:p>
    <w:p w:rsidR="009D175F" w:rsidRPr="00711ABB" w:rsidRDefault="009D175F" w:rsidP="003F35EF">
      <w:pPr>
        <w:pStyle w:val="paragrahk"/>
        <w:numPr>
          <w:ilvl w:val="3"/>
          <w:numId w:val="40"/>
        </w:numPr>
        <w:rPr>
          <w:color w:val="000000" w:themeColor="text1"/>
        </w:rPr>
      </w:pPr>
      <w:r w:rsidRPr="00711ABB">
        <w:rPr>
          <w:color w:val="000000" w:themeColor="text1"/>
        </w:rPr>
        <w:t>You have been running since 15 minutes.</w:t>
      </w:r>
    </w:p>
    <w:p w:rsidR="009D175F" w:rsidRPr="00711ABB" w:rsidRDefault="009D175F" w:rsidP="008450CE">
      <w:pPr>
        <w:pStyle w:val="hindiex1"/>
        <w:rPr>
          <w:color w:val="000000" w:themeColor="text1"/>
          <w:sz w:val="20"/>
        </w:rPr>
      </w:pPr>
      <w:r w:rsidRPr="00711ABB">
        <w:rPr>
          <w:color w:val="000000" w:themeColor="text1"/>
          <w:cs/>
        </w:rPr>
        <w:t>तुम १५ मीनट से दौड़ रहे हो ।</w:t>
      </w:r>
    </w:p>
    <w:p w:rsidR="009D175F" w:rsidRPr="00711ABB" w:rsidRDefault="009D175F" w:rsidP="003F35EF">
      <w:pPr>
        <w:pStyle w:val="paragrahk"/>
        <w:numPr>
          <w:ilvl w:val="3"/>
          <w:numId w:val="40"/>
        </w:numPr>
        <w:rPr>
          <w:color w:val="000000" w:themeColor="text1"/>
        </w:rPr>
      </w:pPr>
      <w:r w:rsidRPr="00711ABB">
        <w:rPr>
          <w:color w:val="000000" w:themeColor="text1"/>
        </w:rPr>
        <w:t>They have been playing chess since evening.</w:t>
      </w:r>
    </w:p>
    <w:p w:rsidR="009D175F" w:rsidRPr="00711ABB" w:rsidRDefault="009D175F" w:rsidP="008450CE">
      <w:pPr>
        <w:pStyle w:val="hindiex1"/>
        <w:rPr>
          <w:color w:val="000000" w:themeColor="text1"/>
          <w:cs/>
        </w:rPr>
      </w:pPr>
      <w:r w:rsidRPr="00711ABB">
        <w:rPr>
          <w:color w:val="000000" w:themeColor="text1"/>
          <w:cs/>
        </w:rPr>
        <w:t>वे शाम से चेस खेल रहे हैं ।</w:t>
      </w:r>
    </w:p>
    <w:p w:rsidR="009D175F" w:rsidRPr="00711ABB" w:rsidRDefault="009D175F" w:rsidP="003F35EF">
      <w:pPr>
        <w:pStyle w:val="paragrahk"/>
        <w:numPr>
          <w:ilvl w:val="3"/>
          <w:numId w:val="40"/>
        </w:numPr>
        <w:rPr>
          <w:color w:val="000000" w:themeColor="text1"/>
        </w:rPr>
      </w:pPr>
      <w:r w:rsidRPr="00711ABB">
        <w:rPr>
          <w:color w:val="000000" w:themeColor="text1"/>
        </w:rPr>
        <w:t>You have been farming since 1997.</w:t>
      </w:r>
    </w:p>
    <w:p w:rsidR="00D55730" w:rsidRDefault="009D175F" w:rsidP="004705FF">
      <w:pPr>
        <w:pStyle w:val="hindiex1"/>
        <w:rPr>
          <w:color w:val="000000" w:themeColor="text1"/>
        </w:rPr>
      </w:pPr>
      <w:r w:rsidRPr="00711ABB">
        <w:rPr>
          <w:color w:val="000000" w:themeColor="text1"/>
          <w:cs/>
        </w:rPr>
        <w:t>तुम सन १९९७ से खेती कर रहे हो।</w:t>
      </w:r>
    </w:p>
    <w:p w:rsidR="00315C4F" w:rsidRDefault="00315C4F" w:rsidP="004705FF">
      <w:pPr>
        <w:pStyle w:val="hindiex1"/>
        <w:rPr>
          <w:color w:val="000000" w:themeColor="text1"/>
        </w:rPr>
      </w:pPr>
    </w:p>
    <w:p w:rsidR="00315C4F" w:rsidRDefault="00315C4F" w:rsidP="004705FF">
      <w:pPr>
        <w:pStyle w:val="hindiex1"/>
        <w:rPr>
          <w:color w:val="000000" w:themeColor="text1"/>
        </w:rPr>
      </w:pPr>
    </w:p>
    <w:p w:rsidR="00315C4F" w:rsidRPr="004705FF" w:rsidRDefault="00315C4F" w:rsidP="004705FF">
      <w:pPr>
        <w:pStyle w:val="hindiex1"/>
        <w:rPr>
          <w:color w:val="000000" w:themeColor="text1"/>
        </w:rPr>
      </w:pPr>
    </w:p>
    <w:p w:rsidR="00B82AA9" w:rsidRPr="00711ABB" w:rsidRDefault="00B82AA9"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lastRenderedPageBreak/>
        <w:t>Rule 2-</w:t>
      </w:r>
      <w:r w:rsidRPr="00D92B6A">
        <w:rPr>
          <w:rFonts w:asciiTheme="majorHAnsi" w:hAnsiTheme="majorHAnsi"/>
          <w:b w:val="0"/>
          <w:bCs/>
          <w:color w:val="000000" w:themeColor="text1"/>
          <w:sz w:val="24"/>
          <w:szCs w:val="24"/>
        </w:rPr>
        <w:t>Subject (He,She or any name) + has been + present form of verb + ing + object (if any).</w:t>
      </w:r>
    </w:p>
    <w:p w:rsidR="00B82AA9" w:rsidRPr="00711ABB" w:rsidRDefault="00B82AA9" w:rsidP="00F141CD">
      <w:pPr>
        <w:pStyle w:val="paragrahk"/>
        <w:ind w:left="1701"/>
        <w:rPr>
          <w:rFonts w:asciiTheme="majorHAnsi" w:hAnsiTheme="majorHAnsi"/>
          <w:color w:val="000000" w:themeColor="text1"/>
          <w:sz w:val="24"/>
          <w:szCs w:val="24"/>
          <w:u w:val="single"/>
        </w:rPr>
      </w:pPr>
      <w:r w:rsidRPr="00711ABB">
        <w:rPr>
          <w:rFonts w:asciiTheme="majorHAnsi" w:hAnsiTheme="majorHAnsi"/>
          <w:color w:val="000000" w:themeColor="text1"/>
          <w:sz w:val="24"/>
          <w:szCs w:val="24"/>
          <w:u w:val="single"/>
        </w:rPr>
        <w:t>Rule</w:t>
      </w:r>
      <w:r w:rsidRPr="00711ABB">
        <w:rPr>
          <w:rFonts w:asciiTheme="majorHAnsi" w:hAnsiTheme="majorHAnsi"/>
          <w:color w:val="000000" w:themeColor="text1"/>
          <w:sz w:val="24"/>
          <w:szCs w:val="24"/>
          <w:u w:val="single"/>
          <w:cs/>
        </w:rPr>
        <w:t xml:space="preserve"> 2 </w:t>
      </w:r>
      <w:r w:rsidR="00EE134B" w:rsidRPr="00711ABB">
        <w:rPr>
          <w:rFonts w:asciiTheme="majorHAnsi" w:hAnsiTheme="majorHAnsi"/>
          <w:color w:val="000000" w:themeColor="text1"/>
          <w:sz w:val="24"/>
          <w:szCs w:val="24"/>
          <w:u w:val="single"/>
        </w:rPr>
        <w:t>Example</w:t>
      </w:r>
      <w:r w:rsidRPr="00711ABB">
        <w:rPr>
          <w:rFonts w:asciiTheme="majorHAnsi" w:hAnsiTheme="majorHAnsi"/>
          <w:color w:val="000000" w:themeColor="text1"/>
          <w:sz w:val="24"/>
          <w:szCs w:val="24"/>
          <w:u w:val="single"/>
          <w:cs/>
        </w:rPr>
        <w:t>:</w:t>
      </w:r>
      <w:r w:rsidRPr="00711ABB">
        <w:rPr>
          <w:rFonts w:asciiTheme="majorHAnsi" w:hAnsiTheme="majorHAnsi"/>
          <w:color w:val="000000" w:themeColor="text1"/>
          <w:sz w:val="24"/>
          <w:szCs w:val="24"/>
          <w:u w:val="single"/>
        </w:rPr>
        <w:t>-</w:t>
      </w:r>
    </w:p>
    <w:p w:rsidR="00B82AA9" w:rsidRPr="00711ABB" w:rsidRDefault="00BE2352" w:rsidP="003F35EF">
      <w:pPr>
        <w:pStyle w:val="try"/>
        <w:numPr>
          <w:ilvl w:val="3"/>
          <w:numId w:val="40"/>
        </w:numPr>
        <w:rPr>
          <w:color w:val="000000" w:themeColor="text1"/>
        </w:rPr>
      </w:pPr>
      <w:r w:rsidRPr="00711ABB">
        <w:rPr>
          <w:color w:val="000000" w:themeColor="text1"/>
        </w:rPr>
        <w:t>S</w:t>
      </w:r>
      <w:r w:rsidR="00B82AA9" w:rsidRPr="00711ABB">
        <w:rPr>
          <w:color w:val="000000" w:themeColor="text1"/>
        </w:rPr>
        <w:t>weta has been throwing a stone.</w:t>
      </w:r>
    </w:p>
    <w:p w:rsidR="00B82AA9" w:rsidRPr="00711ABB" w:rsidRDefault="00B82AA9" w:rsidP="008450CE">
      <w:pPr>
        <w:pStyle w:val="try"/>
        <w:rPr>
          <w:color w:val="000000" w:themeColor="text1"/>
          <w:sz w:val="20"/>
          <w:szCs w:val="20"/>
        </w:rPr>
      </w:pPr>
      <w:r w:rsidRPr="00711ABB">
        <w:rPr>
          <w:color w:val="000000" w:themeColor="text1"/>
          <w:sz w:val="20"/>
          <w:szCs w:val="20"/>
          <w:cs/>
        </w:rPr>
        <w:t>स्वेता पत्थर फेंक रही है ।</w:t>
      </w:r>
    </w:p>
    <w:p w:rsidR="00B82AA9" w:rsidRPr="00711ABB" w:rsidRDefault="00B82AA9" w:rsidP="003F35EF">
      <w:pPr>
        <w:pStyle w:val="try"/>
        <w:numPr>
          <w:ilvl w:val="3"/>
          <w:numId w:val="40"/>
        </w:numPr>
        <w:rPr>
          <w:color w:val="000000" w:themeColor="text1"/>
        </w:rPr>
      </w:pPr>
      <w:r w:rsidRPr="00711ABB">
        <w:rPr>
          <w:color w:val="000000" w:themeColor="text1"/>
        </w:rPr>
        <w:t>He has been buying a house.</w:t>
      </w:r>
    </w:p>
    <w:p w:rsidR="00B82AA9" w:rsidRPr="00711ABB" w:rsidRDefault="00B82AA9" w:rsidP="008450CE">
      <w:pPr>
        <w:pStyle w:val="try"/>
        <w:rPr>
          <w:color w:val="000000" w:themeColor="text1"/>
          <w:sz w:val="20"/>
          <w:szCs w:val="20"/>
        </w:rPr>
      </w:pPr>
      <w:r w:rsidRPr="00711ABB">
        <w:rPr>
          <w:color w:val="000000" w:themeColor="text1"/>
          <w:sz w:val="20"/>
          <w:szCs w:val="20"/>
          <w:cs/>
        </w:rPr>
        <w:t>वह घर खरीद रहा है ।</w:t>
      </w:r>
    </w:p>
    <w:p w:rsidR="00B82AA9" w:rsidRPr="00711ABB" w:rsidRDefault="00BE2352" w:rsidP="003F35EF">
      <w:pPr>
        <w:pStyle w:val="try"/>
        <w:numPr>
          <w:ilvl w:val="3"/>
          <w:numId w:val="40"/>
        </w:numPr>
        <w:rPr>
          <w:color w:val="000000" w:themeColor="text1"/>
        </w:rPr>
      </w:pPr>
      <w:r w:rsidRPr="00711ABB">
        <w:rPr>
          <w:color w:val="000000" w:themeColor="text1"/>
        </w:rPr>
        <w:t>Raghu has been se</w:t>
      </w:r>
      <w:r w:rsidR="00B82AA9" w:rsidRPr="00711ABB">
        <w:rPr>
          <w:color w:val="000000" w:themeColor="text1"/>
        </w:rPr>
        <w:t>l</w:t>
      </w:r>
      <w:r w:rsidRPr="00711ABB">
        <w:rPr>
          <w:color w:val="000000" w:themeColor="text1"/>
        </w:rPr>
        <w:t>l</w:t>
      </w:r>
      <w:r w:rsidR="00B82AA9" w:rsidRPr="00711ABB">
        <w:rPr>
          <w:color w:val="000000" w:themeColor="text1"/>
        </w:rPr>
        <w:t>ing his motorcycle.</w:t>
      </w:r>
    </w:p>
    <w:p w:rsidR="00B82AA9" w:rsidRPr="00711ABB" w:rsidRDefault="00B82AA9" w:rsidP="008450CE">
      <w:pPr>
        <w:pStyle w:val="try"/>
        <w:rPr>
          <w:color w:val="000000" w:themeColor="text1"/>
          <w:sz w:val="20"/>
          <w:szCs w:val="20"/>
        </w:rPr>
      </w:pPr>
      <w:r w:rsidRPr="00711ABB">
        <w:rPr>
          <w:color w:val="000000" w:themeColor="text1"/>
          <w:sz w:val="20"/>
          <w:szCs w:val="20"/>
          <w:cs/>
        </w:rPr>
        <w:t>रघु गाड़ी बेच रहा है ।</w:t>
      </w:r>
    </w:p>
    <w:p w:rsidR="00B82AA9" w:rsidRPr="00711ABB" w:rsidRDefault="00B82AA9" w:rsidP="003F35EF">
      <w:pPr>
        <w:pStyle w:val="try"/>
        <w:numPr>
          <w:ilvl w:val="3"/>
          <w:numId w:val="40"/>
        </w:numPr>
        <w:rPr>
          <w:color w:val="000000" w:themeColor="text1"/>
        </w:rPr>
      </w:pPr>
      <w:r w:rsidRPr="00711ABB">
        <w:rPr>
          <w:color w:val="000000" w:themeColor="text1"/>
        </w:rPr>
        <w:t xml:space="preserve">She has been catching a fish.     </w:t>
      </w:r>
    </w:p>
    <w:p w:rsidR="00B82AA9" w:rsidRPr="00711ABB" w:rsidRDefault="00B82AA9" w:rsidP="008450CE">
      <w:pPr>
        <w:pStyle w:val="try"/>
        <w:rPr>
          <w:color w:val="000000" w:themeColor="text1"/>
          <w:sz w:val="20"/>
          <w:szCs w:val="20"/>
        </w:rPr>
      </w:pPr>
      <w:r w:rsidRPr="00711ABB">
        <w:rPr>
          <w:color w:val="000000" w:themeColor="text1"/>
          <w:sz w:val="20"/>
          <w:szCs w:val="20"/>
          <w:cs/>
        </w:rPr>
        <w:t>वह मछ्ली पकड़ रही है ।</w:t>
      </w:r>
    </w:p>
    <w:p w:rsidR="00B82AA9" w:rsidRPr="00711ABB" w:rsidRDefault="00B82AA9" w:rsidP="003F35EF">
      <w:pPr>
        <w:pStyle w:val="try"/>
        <w:numPr>
          <w:ilvl w:val="3"/>
          <w:numId w:val="40"/>
        </w:numPr>
        <w:rPr>
          <w:color w:val="000000" w:themeColor="text1"/>
        </w:rPr>
      </w:pPr>
      <w:r w:rsidRPr="00711ABB">
        <w:rPr>
          <w:color w:val="000000" w:themeColor="text1"/>
        </w:rPr>
        <w:t xml:space="preserve">She has been talking whole day.  </w:t>
      </w:r>
    </w:p>
    <w:p w:rsidR="00B82AA9" w:rsidRPr="00711ABB" w:rsidRDefault="00B82AA9" w:rsidP="008450CE">
      <w:pPr>
        <w:pStyle w:val="try"/>
        <w:rPr>
          <w:color w:val="000000" w:themeColor="text1"/>
          <w:sz w:val="20"/>
          <w:szCs w:val="20"/>
        </w:rPr>
      </w:pPr>
      <w:r w:rsidRPr="00711ABB">
        <w:rPr>
          <w:color w:val="000000" w:themeColor="text1"/>
          <w:sz w:val="20"/>
          <w:szCs w:val="20"/>
          <w:cs/>
        </w:rPr>
        <w:t>वह दिन भर बात कर रही है ।</w:t>
      </w:r>
    </w:p>
    <w:p w:rsidR="00B82AA9" w:rsidRPr="00711ABB" w:rsidRDefault="00B82AA9" w:rsidP="003F35EF">
      <w:pPr>
        <w:pStyle w:val="try"/>
        <w:numPr>
          <w:ilvl w:val="3"/>
          <w:numId w:val="40"/>
        </w:numPr>
        <w:rPr>
          <w:color w:val="000000" w:themeColor="text1"/>
        </w:rPr>
      </w:pPr>
      <w:r w:rsidRPr="00711ABB">
        <w:rPr>
          <w:color w:val="000000" w:themeColor="text1"/>
        </w:rPr>
        <w:t>He has been drawing since 2 hours.</w:t>
      </w:r>
    </w:p>
    <w:p w:rsidR="00B82AA9" w:rsidRPr="00711ABB" w:rsidRDefault="00B82AA9" w:rsidP="008450CE">
      <w:pPr>
        <w:pStyle w:val="try"/>
        <w:rPr>
          <w:color w:val="000000" w:themeColor="text1"/>
          <w:sz w:val="20"/>
          <w:szCs w:val="20"/>
          <w:cs/>
        </w:rPr>
      </w:pPr>
      <w:r w:rsidRPr="00711ABB">
        <w:rPr>
          <w:color w:val="000000" w:themeColor="text1"/>
          <w:sz w:val="20"/>
          <w:szCs w:val="20"/>
          <w:cs/>
        </w:rPr>
        <w:t>वह २ घंटे से चित्र बना रहा है ।</w:t>
      </w:r>
    </w:p>
    <w:p w:rsidR="00B82AA9" w:rsidRPr="00711ABB" w:rsidRDefault="00B82AA9" w:rsidP="003F35EF">
      <w:pPr>
        <w:pStyle w:val="try"/>
        <w:numPr>
          <w:ilvl w:val="3"/>
          <w:numId w:val="40"/>
        </w:numPr>
        <w:rPr>
          <w:color w:val="000000" w:themeColor="text1"/>
        </w:rPr>
      </w:pPr>
      <w:r w:rsidRPr="00711ABB">
        <w:rPr>
          <w:color w:val="000000" w:themeColor="text1"/>
        </w:rPr>
        <w:t xml:space="preserve">Soham has been eating roti. </w:t>
      </w:r>
    </w:p>
    <w:p w:rsidR="00B82AA9" w:rsidRPr="00711ABB" w:rsidRDefault="00B82AA9" w:rsidP="008450CE">
      <w:pPr>
        <w:pStyle w:val="try"/>
        <w:rPr>
          <w:color w:val="000000" w:themeColor="text1"/>
          <w:sz w:val="20"/>
          <w:szCs w:val="20"/>
        </w:rPr>
      </w:pPr>
      <w:r w:rsidRPr="00711ABB">
        <w:rPr>
          <w:color w:val="000000" w:themeColor="text1"/>
          <w:sz w:val="20"/>
          <w:szCs w:val="20"/>
          <w:cs/>
        </w:rPr>
        <w:t>सोहम रोटी खा रहा है ।</w:t>
      </w:r>
    </w:p>
    <w:p w:rsidR="00B82AA9" w:rsidRPr="00711ABB" w:rsidRDefault="00B82AA9" w:rsidP="003F35EF">
      <w:pPr>
        <w:pStyle w:val="try"/>
        <w:numPr>
          <w:ilvl w:val="3"/>
          <w:numId w:val="40"/>
        </w:numPr>
        <w:rPr>
          <w:color w:val="000000" w:themeColor="text1"/>
        </w:rPr>
      </w:pPr>
      <w:r w:rsidRPr="00711ABB">
        <w:rPr>
          <w:color w:val="000000" w:themeColor="text1"/>
        </w:rPr>
        <w:t>Mita has been doing this work.</w:t>
      </w:r>
    </w:p>
    <w:p w:rsidR="00B82AA9" w:rsidRPr="00711ABB" w:rsidRDefault="00B82AA9" w:rsidP="008450CE">
      <w:pPr>
        <w:pStyle w:val="try"/>
        <w:rPr>
          <w:color w:val="000000" w:themeColor="text1"/>
          <w:sz w:val="20"/>
          <w:szCs w:val="20"/>
        </w:rPr>
      </w:pPr>
      <w:r w:rsidRPr="00711ABB">
        <w:rPr>
          <w:color w:val="000000" w:themeColor="text1"/>
          <w:sz w:val="20"/>
          <w:szCs w:val="20"/>
          <w:cs/>
        </w:rPr>
        <w:t>मिता कार्य कर रही है ।</w:t>
      </w:r>
    </w:p>
    <w:p w:rsidR="00B82AA9" w:rsidRPr="00711ABB" w:rsidRDefault="00B82AA9" w:rsidP="003F35EF">
      <w:pPr>
        <w:pStyle w:val="try"/>
        <w:numPr>
          <w:ilvl w:val="3"/>
          <w:numId w:val="40"/>
        </w:numPr>
        <w:rPr>
          <w:color w:val="000000" w:themeColor="text1"/>
        </w:rPr>
      </w:pPr>
      <w:r w:rsidRPr="00711ABB">
        <w:rPr>
          <w:color w:val="000000" w:themeColor="text1"/>
        </w:rPr>
        <w:t>Raju has been sending a telegram.</w:t>
      </w:r>
    </w:p>
    <w:p w:rsidR="00B82AA9" w:rsidRPr="00711ABB" w:rsidRDefault="00B82AA9" w:rsidP="008450CE">
      <w:pPr>
        <w:pStyle w:val="try"/>
        <w:rPr>
          <w:color w:val="000000" w:themeColor="text1"/>
          <w:sz w:val="20"/>
          <w:szCs w:val="20"/>
        </w:rPr>
      </w:pPr>
      <w:r w:rsidRPr="00711ABB">
        <w:rPr>
          <w:color w:val="000000" w:themeColor="text1"/>
          <w:sz w:val="20"/>
          <w:szCs w:val="20"/>
          <w:cs/>
        </w:rPr>
        <w:t>राजू टेलेग्राम भेज रहा है ।</w:t>
      </w:r>
    </w:p>
    <w:p w:rsidR="00B82AA9" w:rsidRPr="00711ABB" w:rsidRDefault="00B82AA9" w:rsidP="003F35EF">
      <w:pPr>
        <w:pStyle w:val="try"/>
        <w:numPr>
          <w:ilvl w:val="3"/>
          <w:numId w:val="40"/>
        </w:numPr>
        <w:rPr>
          <w:color w:val="000000" w:themeColor="text1"/>
        </w:rPr>
      </w:pPr>
      <w:r w:rsidRPr="00711ABB">
        <w:rPr>
          <w:color w:val="000000" w:themeColor="text1"/>
        </w:rPr>
        <w:t>Litu has been going to park.</w:t>
      </w:r>
    </w:p>
    <w:p w:rsidR="00B82AA9" w:rsidRPr="00711ABB" w:rsidRDefault="00B82AA9" w:rsidP="008450CE">
      <w:pPr>
        <w:pStyle w:val="try"/>
        <w:rPr>
          <w:color w:val="000000" w:themeColor="text1"/>
          <w:sz w:val="20"/>
          <w:szCs w:val="20"/>
        </w:rPr>
      </w:pPr>
      <w:r w:rsidRPr="00711ABB">
        <w:rPr>
          <w:color w:val="000000" w:themeColor="text1"/>
          <w:sz w:val="20"/>
          <w:szCs w:val="20"/>
          <w:cs/>
        </w:rPr>
        <w:t>लिटू पार्क जा रहा है।</w:t>
      </w:r>
    </w:p>
    <w:p w:rsidR="00B82AA9" w:rsidRPr="00711ABB" w:rsidRDefault="00B82AA9" w:rsidP="00525038">
      <w:pPr>
        <w:tabs>
          <w:tab w:val="left" w:pos="5580"/>
        </w:tabs>
        <w:spacing w:line="240" w:lineRule="auto"/>
        <w:ind w:left="720"/>
        <w:rPr>
          <w:rFonts w:cs="Mangal"/>
          <w:color w:val="000000" w:themeColor="text1"/>
          <w:lang w:bidi="hi-IN"/>
        </w:rPr>
      </w:pPr>
    </w:p>
    <w:p w:rsidR="00B82AA9" w:rsidRPr="00711ABB" w:rsidRDefault="00B82AA9" w:rsidP="003F35EF">
      <w:pPr>
        <w:pStyle w:val="ListParagraph"/>
        <w:numPr>
          <w:ilvl w:val="0"/>
          <w:numId w:val="44"/>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Negative Sentences:-</w:t>
      </w:r>
    </w:p>
    <w:p w:rsidR="00B82AA9" w:rsidRPr="00711ABB" w:rsidRDefault="00B82AA9"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olor w:val="000000" w:themeColor="text1"/>
          <w:sz w:val="24"/>
          <w:szCs w:val="24"/>
          <w:cs/>
        </w:rPr>
        <w:t xml:space="preserve"> 1 –</w:t>
      </w:r>
      <w:r w:rsidRPr="00D92B6A">
        <w:rPr>
          <w:rFonts w:asciiTheme="majorHAnsi" w:hAnsiTheme="majorHAnsi"/>
          <w:b w:val="0"/>
          <w:bCs/>
          <w:color w:val="000000" w:themeColor="text1"/>
          <w:sz w:val="24"/>
          <w:szCs w:val="24"/>
        </w:rPr>
        <w:t>Subject</w:t>
      </w:r>
      <w:r w:rsidRPr="00D92B6A">
        <w:rPr>
          <w:rFonts w:asciiTheme="majorHAnsi" w:hAnsiTheme="majorHAnsi"/>
          <w:b w:val="0"/>
          <w:bCs/>
          <w:color w:val="000000" w:themeColor="text1"/>
          <w:sz w:val="24"/>
          <w:szCs w:val="24"/>
          <w:cs/>
        </w:rPr>
        <w:t xml:space="preserve"> (</w:t>
      </w:r>
      <w:r w:rsidRPr="00D92B6A">
        <w:rPr>
          <w:rFonts w:asciiTheme="majorHAnsi" w:hAnsiTheme="majorHAnsi"/>
          <w:b w:val="0"/>
          <w:bCs/>
          <w:color w:val="000000" w:themeColor="text1"/>
          <w:sz w:val="24"/>
          <w:szCs w:val="24"/>
        </w:rPr>
        <w:t>I, You, We, They)</w:t>
      </w:r>
      <w:r w:rsidRPr="00D92B6A">
        <w:rPr>
          <w:rFonts w:asciiTheme="majorHAnsi" w:hAnsiTheme="majorHAnsi"/>
          <w:b w:val="0"/>
          <w:bCs/>
          <w:color w:val="000000" w:themeColor="text1"/>
          <w:sz w:val="24"/>
          <w:szCs w:val="24"/>
          <w:cs/>
        </w:rPr>
        <w:t xml:space="preserve"> + </w:t>
      </w:r>
      <w:r w:rsidRPr="00D92B6A">
        <w:rPr>
          <w:rFonts w:asciiTheme="majorHAnsi" w:hAnsiTheme="majorHAnsi"/>
          <w:b w:val="0"/>
          <w:bCs/>
          <w:color w:val="000000" w:themeColor="text1"/>
          <w:sz w:val="24"/>
          <w:szCs w:val="24"/>
        </w:rPr>
        <w:t>have not +been</w:t>
      </w:r>
      <w:r w:rsidRPr="00D92B6A">
        <w:rPr>
          <w:rFonts w:asciiTheme="majorHAnsi" w:hAnsiTheme="majorHAnsi"/>
          <w:b w:val="0"/>
          <w:bCs/>
          <w:color w:val="000000" w:themeColor="text1"/>
          <w:sz w:val="24"/>
          <w:szCs w:val="24"/>
          <w:cs/>
        </w:rPr>
        <w:t xml:space="preserve"> + </w:t>
      </w:r>
      <w:r w:rsidRPr="00D92B6A">
        <w:rPr>
          <w:rFonts w:asciiTheme="majorHAnsi" w:hAnsiTheme="majorHAnsi"/>
          <w:b w:val="0"/>
          <w:bCs/>
          <w:color w:val="000000" w:themeColor="text1"/>
          <w:sz w:val="24"/>
          <w:szCs w:val="24"/>
        </w:rPr>
        <w:t>present participle form of verb + ing + object</w:t>
      </w:r>
      <w:r w:rsidRPr="00711ABB">
        <w:rPr>
          <w:rFonts w:asciiTheme="majorHAnsi" w:hAnsiTheme="majorHAnsi"/>
          <w:color w:val="000000" w:themeColor="text1"/>
          <w:sz w:val="24"/>
          <w:szCs w:val="24"/>
        </w:rPr>
        <w:t>.</w:t>
      </w:r>
    </w:p>
    <w:p w:rsidR="00B82AA9" w:rsidRPr="00711ABB" w:rsidRDefault="00B82AA9" w:rsidP="00F141CD">
      <w:pPr>
        <w:pStyle w:val="paragrahk"/>
        <w:ind w:left="1701"/>
        <w:rPr>
          <w:rFonts w:asciiTheme="majorHAnsi" w:hAnsiTheme="majorHAnsi"/>
          <w:color w:val="000000" w:themeColor="text1"/>
          <w:sz w:val="24"/>
          <w:szCs w:val="24"/>
          <w:u w:val="single"/>
        </w:rPr>
      </w:pPr>
      <w:r w:rsidRPr="00711ABB">
        <w:rPr>
          <w:rFonts w:asciiTheme="majorHAnsi" w:hAnsiTheme="majorHAnsi"/>
          <w:color w:val="000000" w:themeColor="text1"/>
          <w:sz w:val="24"/>
          <w:szCs w:val="24"/>
          <w:u w:val="single"/>
        </w:rPr>
        <w:t>Rule</w:t>
      </w:r>
      <w:r w:rsidRPr="00711ABB">
        <w:rPr>
          <w:rFonts w:asciiTheme="majorHAnsi" w:hAnsiTheme="majorHAnsi"/>
          <w:color w:val="000000" w:themeColor="text1"/>
          <w:sz w:val="24"/>
          <w:szCs w:val="24"/>
          <w:u w:val="single"/>
          <w:cs/>
        </w:rPr>
        <w:t xml:space="preserve"> 1 </w:t>
      </w:r>
      <w:r w:rsidR="00EE134B" w:rsidRPr="00711ABB">
        <w:rPr>
          <w:rFonts w:asciiTheme="majorHAnsi" w:hAnsiTheme="majorHAnsi"/>
          <w:color w:val="000000" w:themeColor="text1"/>
          <w:sz w:val="24"/>
          <w:szCs w:val="24"/>
          <w:u w:val="single"/>
        </w:rPr>
        <w:t>Example</w:t>
      </w:r>
      <w:r w:rsidRPr="00711ABB">
        <w:rPr>
          <w:rFonts w:asciiTheme="majorHAnsi" w:hAnsiTheme="majorHAnsi"/>
          <w:color w:val="000000" w:themeColor="text1"/>
          <w:sz w:val="24"/>
          <w:szCs w:val="24"/>
          <w:u w:val="single"/>
        </w:rPr>
        <w:t>–</w:t>
      </w:r>
    </w:p>
    <w:p w:rsidR="00B82AA9" w:rsidRPr="00711ABB" w:rsidRDefault="00B82AA9" w:rsidP="003F35EF">
      <w:pPr>
        <w:pStyle w:val="try"/>
        <w:numPr>
          <w:ilvl w:val="3"/>
          <w:numId w:val="40"/>
        </w:numPr>
        <w:rPr>
          <w:rFonts w:cs="Nirmala UI"/>
          <w:color w:val="000000" w:themeColor="text1"/>
          <w:cs/>
        </w:rPr>
      </w:pPr>
      <w:r w:rsidRPr="00711ABB">
        <w:rPr>
          <w:color w:val="000000" w:themeColor="text1"/>
        </w:rPr>
        <w:t>I have not been singing a song since morning</w:t>
      </w:r>
      <w:r w:rsidRPr="00711ABB">
        <w:rPr>
          <w:rFonts w:cs="Nirmala UI"/>
          <w:color w:val="000000" w:themeColor="text1"/>
          <w:cs/>
        </w:rPr>
        <w:t>.</w:t>
      </w:r>
    </w:p>
    <w:p w:rsidR="00B82AA9" w:rsidRPr="00711ABB" w:rsidRDefault="00B82AA9" w:rsidP="008450CE">
      <w:pPr>
        <w:pStyle w:val="try"/>
        <w:rPr>
          <w:rFonts w:cs="Nirmala UI"/>
          <w:color w:val="000000" w:themeColor="text1"/>
          <w:sz w:val="20"/>
          <w:szCs w:val="20"/>
          <w:cs/>
        </w:rPr>
      </w:pPr>
      <w:r w:rsidRPr="00711ABB">
        <w:rPr>
          <w:rFonts w:cs="Nirmala UI"/>
          <w:color w:val="000000" w:themeColor="text1"/>
          <w:sz w:val="20"/>
          <w:szCs w:val="20"/>
          <w:cs/>
        </w:rPr>
        <w:t>में सूबह से गाना नहीं गा रहा हूँ ।</w:t>
      </w:r>
    </w:p>
    <w:p w:rsidR="00B82AA9" w:rsidRPr="00711ABB" w:rsidRDefault="00B82AA9" w:rsidP="003F35EF">
      <w:pPr>
        <w:pStyle w:val="try"/>
        <w:numPr>
          <w:ilvl w:val="3"/>
          <w:numId w:val="40"/>
        </w:numPr>
        <w:rPr>
          <w:color w:val="000000" w:themeColor="text1"/>
        </w:rPr>
      </w:pPr>
      <w:r w:rsidRPr="00711ABB">
        <w:rPr>
          <w:color w:val="000000" w:themeColor="text1"/>
        </w:rPr>
        <w:t>We have not been watching film since 1 hour.</w:t>
      </w:r>
    </w:p>
    <w:p w:rsidR="00B82AA9" w:rsidRPr="00711ABB" w:rsidRDefault="00B82AA9" w:rsidP="00E62DD7">
      <w:pPr>
        <w:pStyle w:val="try"/>
        <w:ind w:left="2629"/>
        <w:rPr>
          <w:rFonts w:cs="Nirmala UI"/>
          <w:color w:val="000000" w:themeColor="text1"/>
          <w:sz w:val="20"/>
          <w:szCs w:val="20"/>
        </w:rPr>
      </w:pPr>
      <w:r w:rsidRPr="00711ABB">
        <w:rPr>
          <w:rFonts w:cs="Nirmala UI"/>
          <w:color w:val="000000" w:themeColor="text1"/>
          <w:sz w:val="20"/>
          <w:szCs w:val="20"/>
          <w:cs/>
        </w:rPr>
        <w:t>हम१घ्नटेसेफिल्मनहींदेखरहेहैं।</w:t>
      </w:r>
    </w:p>
    <w:p w:rsidR="00B82AA9" w:rsidRPr="00711ABB" w:rsidRDefault="00B82AA9" w:rsidP="003F35EF">
      <w:pPr>
        <w:pStyle w:val="try"/>
        <w:numPr>
          <w:ilvl w:val="3"/>
          <w:numId w:val="40"/>
        </w:numPr>
        <w:rPr>
          <w:color w:val="000000" w:themeColor="text1"/>
        </w:rPr>
      </w:pPr>
      <w:r w:rsidRPr="00711ABB">
        <w:rPr>
          <w:color w:val="000000" w:themeColor="text1"/>
        </w:rPr>
        <w:t>You have not been running since 15 minutes.</w:t>
      </w:r>
    </w:p>
    <w:p w:rsidR="00B82AA9" w:rsidRPr="00711ABB" w:rsidRDefault="00B82AA9" w:rsidP="008450CE">
      <w:pPr>
        <w:pStyle w:val="try"/>
        <w:rPr>
          <w:rFonts w:cs="Nirmala UI"/>
          <w:color w:val="000000" w:themeColor="text1"/>
          <w:sz w:val="20"/>
          <w:szCs w:val="20"/>
        </w:rPr>
      </w:pPr>
      <w:r w:rsidRPr="00711ABB">
        <w:rPr>
          <w:rFonts w:cs="Nirmala UI"/>
          <w:color w:val="000000" w:themeColor="text1"/>
          <w:sz w:val="20"/>
          <w:szCs w:val="20"/>
          <w:cs/>
        </w:rPr>
        <w:t>तुम १५ मीनट से नहीं दौड़ रहे हो ।</w:t>
      </w:r>
    </w:p>
    <w:p w:rsidR="00B82AA9" w:rsidRPr="00711ABB" w:rsidRDefault="00B82AA9" w:rsidP="003F35EF">
      <w:pPr>
        <w:pStyle w:val="try"/>
        <w:numPr>
          <w:ilvl w:val="3"/>
          <w:numId w:val="40"/>
        </w:numPr>
        <w:rPr>
          <w:color w:val="000000" w:themeColor="text1"/>
        </w:rPr>
      </w:pPr>
      <w:r w:rsidRPr="00711ABB">
        <w:rPr>
          <w:color w:val="000000" w:themeColor="text1"/>
        </w:rPr>
        <w:t>They have not been playing chess since evening.</w:t>
      </w:r>
    </w:p>
    <w:p w:rsidR="00B82AA9" w:rsidRPr="00711ABB" w:rsidRDefault="00B82AA9" w:rsidP="008450CE">
      <w:pPr>
        <w:pStyle w:val="try"/>
        <w:rPr>
          <w:rFonts w:cs="Nirmala UI"/>
          <w:color w:val="000000" w:themeColor="text1"/>
          <w:sz w:val="20"/>
          <w:szCs w:val="20"/>
          <w:cs/>
        </w:rPr>
      </w:pPr>
      <w:r w:rsidRPr="00711ABB">
        <w:rPr>
          <w:rFonts w:cs="Nirmala UI"/>
          <w:color w:val="000000" w:themeColor="text1"/>
          <w:sz w:val="20"/>
          <w:szCs w:val="20"/>
          <w:cs/>
        </w:rPr>
        <w:t>वे शाम से चेस नहीं खेल रहे हैं ।</w:t>
      </w:r>
    </w:p>
    <w:p w:rsidR="00B82AA9" w:rsidRPr="00711ABB" w:rsidRDefault="00B82AA9" w:rsidP="003F35EF">
      <w:pPr>
        <w:pStyle w:val="try"/>
        <w:numPr>
          <w:ilvl w:val="3"/>
          <w:numId w:val="40"/>
        </w:numPr>
        <w:rPr>
          <w:color w:val="000000" w:themeColor="text1"/>
        </w:rPr>
      </w:pPr>
      <w:r w:rsidRPr="00711ABB">
        <w:rPr>
          <w:color w:val="000000" w:themeColor="text1"/>
        </w:rPr>
        <w:t>You have not been farming since 1997.</w:t>
      </w:r>
    </w:p>
    <w:p w:rsidR="00B82AA9" w:rsidRPr="00711ABB" w:rsidRDefault="00B82AA9" w:rsidP="008450CE">
      <w:pPr>
        <w:pStyle w:val="try"/>
        <w:rPr>
          <w:rFonts w:cs="Nirmala UI"/>
          <w:color w:val="000000" w:themeColor="text1"/>
          <w:sz w:val="20"/>
          <w:szCs w:val="20"/>
        </w:rPr>
      </w:pPr>
      <w:r w:rsidRPr="00711ABB">
        <w:rPr>
          <w:rFonts w:cs="Nirmala UI"/>
          <w:color w:val="000000" w:themeColor="text1"/>
          <w:sz w:val="20"/>
          <w:szCs w:val="20"/>
          <w:cs/>
        </w:rPr>
        <w:t>तुम सन १९९७ से खेती नहीं कर रहे हो ।</w:t>
      </w:r>
    </w:p>
    <w:p w:rsidR="00B82AA9" w:rsidRPr="00711ABB" w:rsidRDefault="00F141CD" w:rsidP="00A77F03">
      <w:pPr>
        <w:spacing w:before="0" w:after="200"/>
        <w:rPr>
          <w:rFonts w:cs="Nirmala UI"/>
          <w:b/>
          <w:color w:val="000000" w:themeColor="text1"/>
          <w:cs/>
          <w:lang w:bidi="hi-IN"/>
        </w:rPr>
      </w:pPr>
      <w:r w:rsidRPr="00711ABB">
        <w:rPr>
          <w:rFonts w:cs="Nirmala UI"/>
          <w:color w:val="000000" w:themeColor="text1"/>
        </w:rPr>
        <w:br w:type="page"/>
      </w:r>
    </w:p>
    <w:p w:rsidR="00B82AA9" w:rsidRPr="00711ABB" w:rsidRDefault="00B82AA9"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lastRenderedPageBreak/>
        <w:t>Rule</w:t>
      </w:r>
      <w:r w:rsidRPr="00711ABB">
        <w:rPr>
          <w:rFonts w:asciiTheme="majorHAnsi" w:hAnsiTheme="majorHAnsi"/>
          <w:color w:val="000000" w:themeColor="text1"/>
          <w:sz w:val="24"/>
          <w:szCs w:val="24"/>
          <w:cs/>
        </w:rPr>
        <w:t xml:space="preserve"> 2 –</w:t>
      </w:r>
      <w:r w:rsidRPr="00D92B6A">
        <w:rPr>
          <w:rFonts w:asciiTheme="majorHAnsi" w:hAnsiTheme="majorHAnsi"/>
          <w:b w:val="0"/>
          <w:bCs/>
          <w:color w:val="000000" w:themeColor="text1"/>
          <w:sz w:val="24"/>
          <w:szCs w:val="24"/>
        </w:rPr>
        <w:t>Subject</w:t>
      </w:r>
      <w:r w:rsidRPr="00D92B6A">
        <w:rPr>
          <w:rFonts w:asciiTheme="majorHAnsi" w:hAnsiTheme="majorHAnsi"/>
          <w:b w:val="0"/>
          <w:bCs/>
          <w:color w:val="000000" w:themeColor="text1"/>
          <w:sz w:val="24"/>
          <w:szCs w:val="24"/>
          <w:cs/>
        </w:rPr>
        <w:t xml:space="preserve"> (</w:t>
      </w:r>
      <w:r w:rsidRPr="00D92B6A">
        <w:rPr>
          <w:rFonts w:asciiTheme="majorHAnsi" w:hAnsiTheme="majorHAnsi"/>
          <w:b w:val="0"/>
          <w:bCs/>
          <w:color w:val="000000" w:themeColor="text1"/>
          <w:sz w:val="24"/>
          <w:szCs w:val="24"/>
        </w:rPr>
        <w:t xml:space="preserve">He , She or any name </w:t>
      </w:r>
      <w:r w:rsidRPr="00D92B6A">
        <w:rPr>
          <w:rFonts w:asciiTheme="majorHAnsi" w:hAnsiTheme="majorHAnsi"/>
          <w:b w:val="0"/>
          <w:bCs/>
          <w:color w:val="000000" w:themeColor="text1"/>
          <w:sz w:val="24"/>
          <w:szCs w:val="24"/>
          <w:cs/>
        </w:rPr>
        <w:t xml:space="preserve">) + </w:t>
      </w:r>
      <w:r w:rsidRPr="00D92B6A">
        <w:rPr>
          <w:rFonts w:asciiTheme="majorHAnsi" w:hAnsiTheme="majorHAnsi"/>
          <w:b w:val="0"/>
          <w:bCs/>
          <w:color w:val="000000" w:themeColor="text1"/>
          <w:sz w:val="24"/>
          <w:szCs w:val="24"/>
        </w:rPr>
        <w:t>has not+ been</w:t>
      </w:r>
      <w:r w:rsidRPr="00D92B6A">
        <w:rPr>
          <w:rFonts w:asciiTheme="majorHAnsi" w:hAnsiTheme="majorHAnsi"/>
          <w:b w:val="0"/>
          <w:bCs/>
          <w:color w:val="000000" w:themeColor="text1"/>
          <w:sz w:val="24"/>
          <w:szCs w:val="24"/>
          <w:cs/>
        </w:rPr>
        <w:t xml:space="preserve"> +</w:t>
      </w:r>
      <w:r w:rsidRPr="00D92B6A">
        <w:rPr>
          <w:rFonts w:asciiTheme="majorHAnsi" w:hAnsiTheme="majorHAnsi"/>
          <w:b w:val="0"/>
          <w:bCs/>
          <w:color w:val="000000" w:themeColor="text1"/>
          <w:sz w:val="24"/>
          <w:szCs w:val="24"/>
        </w:rPr>
        <w:t>Present participle form of verb + +ing+ object.</w:t>
      </w:r>
    </w:p>
    <w:p w:rsidR="00B82AA9" w:rsidRPr="00711ABB" w:rsidRDefault="00B82AA9" w:rsidP="00F141CD">
      <w:pPr>
        <w:pStyle w:val="paragrahk"/>
        <w:ind w:left="1701"/>
        <w:rPr>
          <w:rFonts w:asciiTheme="majorHAnsi" w:hAnsiTheme="majorHAnsi" w:cs="Nirmala UI"/>
          <w:color w:val="000000" w:themeColor="text1"/>
          <w:sz w:val="24"/>
          <w:szCs w:val="24"/>
          <w:u w:val="single"/>
          <w:cs/>
        </w:rPr>
      </w:pPr>
      <w:r w:rsidRPr="00711ABB">
        <w:rPr>
          <w:rFonts w:asciiTheme="majorHAnsi" w:hAnsiTheme="majorHAnsi"/>
          <w:color w:val="000000" w:themeColor="text1"/>
          <w:sz w:val="24"/>
          <w:szCs w:val="24"/>
          <w:u w:val="single"/>
        </w:rPr>
        <w:t>Rule</w:t>
      </w:r>
      <w:r w:rsidRPr="00711ABB">
        <w:rPr>
          <w:rFonts w:asciiTheme="majorHAnsi" w:hAnsiTheme="majorHAnsi"/>
          <w:color w:val="000000" w:themeColor="text1"/>
          <w:sz w:val="24"/>
          <w:szCs w:val="24"/>
          <w:u w:val="single"/>
          <w:cs/>
        </w:rPr>
        <w:t xml:space="preserve"> 2 </w:t>
      </w:r>
      <w:r w:rsidR="00EE134B" w:rsidRPr="00711ABB">
        <w:rPr>
          <w:rFonts w:asciiTheme="majorHAnsi" w:hAnsiTheme="majorHAnsi"/>
          <w:color w:val="000000" w:themeColor="text1"/>
          <w:sz w:val="24"/>
          <w:szCs w:val="24"/>
          <w:u w:val="single"/>
        </w:rPr>
        <w:t>Example</w:t>
      </w:r>
      <w:r w:rsidRPr="00711ABB">
        <w:rPr>
          <w:rFonts w:asciiTheme="majorHAnsi" w:hAnsiTheme="majorHAnsi"/>
          <w:color w:val="000000" w:themeColor="text1"/>
          <w:sz w:val="24"/>
          <w:szCs w:val="24"/>
          <w:u w:val="single"/>
          <w:cs/>
        </w:rPr>
        <w:t>–</w:t>
      </w:r>
    </w:p>
    <w:p w:rsidR="00B82AA9" w:rsidRPr="00711ABB" w:rsidRDefault="00BE2352" w:rsidP="003F35EF">
      <w:pPr>
        <w:pStyle w:val="try"/>
        <w:numPr>
          <w:ilvl w:val="3"/>
          <w:numId w:val="40"/>
        </w:numPr>
        <w:rPr>
          <w:color w:val="000000" w:themeColor="text1"/>
        </w:rPr>
      </w:pPr>
      <w:r w:rsidRPr="00711ABB">
        <w:rPr>
          <w:color w:val="000000" w:themeColor="text1"/>
        </w:rPr>
        <w:t>S</w:t>
      </w:r>
      <w:r w:rsidR="00B82AA9" w:rsidRPr="00711ABB">
        <w:rPr>
          <w:color w:val="000000" w:themeColor="text1"/>
        </w:rPr>
        <w:t>weta has not been throwing a stone.</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स्वेता पत्थर नहीं फेक रही है ।</w:t>
      </w:r>
    </w:p>
    <w:p w:rsidR="00B82AA9" w:rsidRPr="00711ABB" w:rsidRDefault="00B82AA9" w:rsidP="003F35EF">
      <w:pPr>
        <w:pStyle w:val="try"/>
        <w:numPr>
          <w:ilvl w:val="3"/>
          <w:numId w:val="40"/>
        </w:numPr>
        <w:rPr>
          <w:color w:val="000000" w:themeColor="text1"/>
        </w:rPr>
      </w:pPr>
      <w:r w:rsidRPr="00711ABB">
        <w:rPr>
          <w:color w:val="000000" w:themeColor="text1"/>
        </w:rPr>
        <w:t>He has not been buying a house.</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वह घर नहीं खरीद रहा है ।</w:t>
      </w:r>
    </w:p>
    <w:p w:rsidR="00B82AA9" w:rsidRPr="00711ABB" w:rsidRDefault="00B82AA9" w:rsidP="003F35EF">
      <w:pPr>
        <w:pStyle w:val="try"/>
        <w:numPr>
          <w:ilvl w:val="3"/>
          <w:numId w:val="40"/>
        </w:numPr>
        <w:rPr>
          <w:color w:val="000000" w:themeColor="text1"/>
        </w:rPr>
      </w:pPr>
      <w:r w:rsidRPr="00711ABB">
        <w:rPr>
          <w:color w:val="000000" w:themeColor="text1"/>
        </w:rPr>
        <w:t>Raghu has not</w:t>
      </w:r>
      <w:r w:rsidR="00BE2352" w:rsidRPr="00711ABB">
        <w:rPr>
          <w:color w:val="000000" w:themeColor="text1"/>
        </w:rPr>
        <w:t xml:space="preserve"> been sell</w:t>
      </w:r>
      <w:r w:rsidRPr="00711ABB">
        <w:rPr>
          <w:color w:val="000000" w:themeColor="text1"/>
        </w:rPr>
        <w:t>ing his motorcycle.</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रघु गाड़ी नहीं बेंच रहा है ।</w:t>
      </w:r>
    </w:p>
    <w:p w:rsidR="00B82AA9" w:rsidRPr="00711ABB" w:rsidRDefault="00B82AA9" w:rsidP="003F35EF">
      <w:pPr>
        <w:pStyle w:val="try"/>
        <w:numPr>
          <w:ilvl w:val="3"/>
          <w:numId w:val="40"/>
        </w:numPr>
        <w:rPr>
          <w:color w:val="000000" w:themeColor="text1"/>
        </w:rPr>
      </w:pPr>
      <w:r w:rsidRPr="00711ABB">
        <w:rPr>
          <w:color w:val="000000" w:themeColor="text1"/>
        </w:rPr>
        <w:t xml:space="preserve">She has not been catching a fish.     </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वह मछ्ली नहीं पकड रही है ।</w:t>
      </w:r>
    </w:p>
    <w:p w:rsidR="00B82AA9" w:rsidRPr="00711ABB" w:rsidRDefault="00B82AA9" w:rsidP="003F35EF">
      <w:pPr>
        <w:pStyle w:val="try"/>
        <w:numPr>
          <w:ilvl w:val="3"/>
          <w:numId w:val="40"/>
        </w:numPr>
        <w:rPr>
          <w:color w:val="000000" w:themeColor="text1"/>
        </w:rPr>
      </w:pPr>
      <w:r w:rsidRPr="00711ABB">
        <w:rPr>
          <w:color w:val="000000" w:themeColor="text1"/>
        </w:rPr>
        <w:t xml:space="preserve">She has not been talking whole day.  </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वह दिन भर बात नहीं करे रही है ।</w:t>
      </w:r>
    </w:p>
    <w:p w:rsidR="00B82AA9" w:rsidRPr="00711ABB" w:rsidRDefault="00B82AA9" w:rsidP="003F35EF">
      <w:pPr>
        <w:pStyle w:val="try"/>
        <w:numPr>
          <w:ilvl w:val="3"/>
          <w:numId w:val="40"/>
        </w:numPr>
        <w:rPr>
          <w:color w:val="000000" w:themeColor="text1"/>
        </w:rPr>
      </w:pPr>
      <w:r w:rsidRPr="00711ABB">
        <w:rPr>
          <w:color w:val="000000" w:themeColor="text1"/>
        </w:rPr>
        <w:t>He has not been drawing since 2 hours.</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वह २ घंटे से चित्र नहीं कर रही है ।</w:t>
      </w:r>
    </w:p>
    <w:p w:rsidR="00B82AA9" w:rsidRPr="00711ABB" w:rsidRDefault="00B82AA9" w:rsidP="003F35EF">
      <w:pPr>
        <w:pStyle w:val="try"/>
        <w:numPr>
          <w:ilvl w:val="3"/>
          <w:numId w:val="40"/>
        </w:numPr>
        <w:rPr>
          <w:color w:val="000000" w:themeColor="text1"/>
        </w:rPr>
      </w:pPr>
      <w:r w:rsidRPr="00711ABB">
        <w:rPr>
          <w:color w:val="000000" w:themeColor="text1"/>
        </w:rPr>
        <w:t xml:space="preserve">Soham has not been eating roti. </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सोहम रोटी नहीं क्ल्हा रहा है ।</w:t>
      </w:r>
    </w:p>
    <w:p w:rsidR="00B82AA9" w:rsidRPr="00711ABB" w:rsidRDefault="00B82AA9" w:rsidP="003F35EF">
      <w:pPr>
        <w:pStyle w:val="try"/>
        <w:numPr>
          <w:ilvl w:val="3"/>
          <w:numId w:val="40"/>
        </w:numPr>
        <w:rPr>
          <w:color w:val="000000" w:themeColor="text1"/>
        </w:rPr>
      </w:pPr>
      <w:r w:rsidRPr="00711ABB">
        <w:rPr>
          <w:color w:val="000000" w:themeColor="text1"/>
        </w:rPr>
        <w:t>Mita has not been doing this work.</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मीता कोई काम नहीं कर रही है।</w:t>
      </w:r>
    </w:p>
    <w:p w:rsidR="00B82AA9" w:rsidRPr="00711ABB" w:rsidRDefault="00B82AA9" w:rsidP="003F35EF">
      <w:pPr>
        <w:pStyle w:val="try"/>
        <w:numPr>
          <w:ilvl w:val="3"/>
          <w:numId w:val="40"/>
        </w:numPr>
        <w:rPr>
          <w:color w:val="000000" w:themeColor="text1"/>
        </w:rPr>
      </w:pPr>
      <w:r w:rsidRPr="00711ABB">
        <w:rPr>
          <w:color w:val="000000" w:themeColor="text1"/>
        </w:rPr>
        <w:t>Raju has not been sending a telegram.</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राजू टेलेग्राम नहीं भेज रहा है  ।</w:t>
      </w:r>
    </w:p>
    <w:p w:rsidR="00B82AA9" w:rsidRPr="00711ABB" w:rsidRDefault="00B82AA9" w:rsidP="003F35EF">
      <w:pPr>
        <w:pStyle w:val="try"/>
        <w:numPr>
          <w:ilvl w:val="3"/>
          <w:numId w:val="40"/>
        </w:numPr>
        <w:rPr>
          <w:color w:val="000000" w:themeColor="text1"/>
        </w:rPr>
      </w:pPr>
      <w:r w:rsidRPr="00711ABB">
        <w:rPr>
          <w:color w:val="000000" w:themeColor="text1"/>
        </w:rPr>
        <w:t>Litu has not been going to park.</w:t>
      </w:r>
    </w:p>
    <w:p w:rsidR="009D175F"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लिटू पार्क नही जा रहा है।</w:t>
      </w:r>
    </w:p>
    <w:p w:rsidR="00731CDA" w:rsidRPr="00711ABB" w:rsidRDefault="00731CDA" w:rsidP="00731CDA">
      <w:pPr>
        <w:pStyle w:val="paragrahk"/>
        <w:ind w:left="1985"/>
        <w:rPr>
          <w:rFonts w:cs="Nirmala UI"/>
          <w:color w:val="000000" w:themeColor="text1"/>
        </w:rPr>
      </w:pPr>
    </w:p>
    <w:p w:rsidR="00B82AA9" w:rsidRPr="00711ABB" w:rsidRDefault="00B82AA9" w:rsidP="003F35EF">
      <w:pPr>
        <w:pStyle w:val="ListParagraph"/>
        <w:numPr>
          <w:ilvl w:val="0"/>
          <w:numId w:val="44"/>
        </w:numPr>
        <w:ind w:left="1276" w:hanging="283"/>
        <w:rPr>
          <w:rFonts w:asciiTheme="majorHAnsi" w:hAnsiTheme="majorHAnsi" w:cs="Mangal"/>
          <w:b/>
          <w:bCs/>
          <w:color w:val="000000" w:themeColor="text1"/>
          <w:sz w:val="32"/>
          <w:szCs w:val="32"/>
          <w:u w:val="single"/>
          <w:lang w:bidi="hi-IN"/>
        </w:rPr>
      </w:pPr>
      <w:r w:rsidRPr="00711ABB">
        <w:rPr>
          <w:rFonts w:asciiTheme="majorHAnsi" w:hAnsiTheme="majorHAnsi" w:cs="Mangal"/>
          <w:b/>
          <w:bCs/>
          <w:color w:val="000000" w:themeColor="text1"/>
          <w:sz w:val="32"/>
          <w:szCs w:val="32"/>
          <w:lang w:bidi="hi-IN"/>
        </w:rPr>
        <w:t>Interrogative Sentences</w:t>
      </w:r>
      <w:r w:rsidRPr="00711ABB">
        <w:rPr>
          <w:rFonts w:asciiTheme="majorHAnsi" w:hAnsiTheme="majorHAnsi" w:cs="Mangal"/>
          <w:b/>
          <w:bCs/>
          <w:color w:val="000000" w:themeColor="text1"/>
          <w:sz w:val="32"/>
          <w:szCs w:val="32"/>
          <w:u w:val="single"/>
          <w:lang w:bidi="hi-IN"/>
        </w:rPr>
        <w:t xml:space="preserve">:- </w:t>
      </w:r>
    </w:p>
    <w:p w:rsidR="00B82AA9" w:rsidRPr="00711ABB" w:rsidRDefault="00B82AA9"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 1 –</w:t>
      </w:r>
      <w:r w:rsidRPr="00D92B6A">
        <w:rPr>
          <w:rFonts w:asciiTheme="majorHAnsi" w:hAnsiTheme="majorHAnsi"/>
          <w:b w:val="0"/>
          <w:bCs/>
          <w:color w:val="000000" w:themeColor="text1"/>
          <w:sz w:val="24"/>
          <w:szCs w:val="24"/>
        </w:rPr>
        <w:t xml:space="preserve"> Have + Subject(I ,You , We , They)+ been+ 1st form of verb + ing +object</w:t>
      </w:r>
    </w:p>
    <w:p w:rsidR="00B82AA9" w:rsidRPr="00711ABB" w:rsidRDefault="00B82AA9" w:rsidP="00F141CD">
      <w:pPr>
        <w:pStyle w:val="paragrahk"/>
        <w:ind w:left="1701"/>
        <w:rPr>
          <w:rFonts w:asciiTheme="majorHAnsi" w:hAnsiTheme="majorHAnsi"/>
          <w:color w:val="000000" w:themeColor="text1"/>
          <w:sz w:val="24"/>
          <w:szCs w:val="24"/>
          <w:u w:val="single"/>
        </w:rPr>
      </w:pPr>
      <w:r w:rsidRPr="00711ABB">
        <w:rPr>
          <w:rFonts w:asciiTheme="majorHAnsi" w:hAnsiTheme="majorHAnsi"/>
          <w:color w:val="000000" w:themeColor="text1"/>
          <w:sz w:val="24"/>
          <w:szCs w:val="24"/>
          <w:u w:val="single"/>
        </w:rPr>
        <w:t xml:space="preserve">Rule 1 </w:t>
      </w:r>
      <w:r w:rsidR="00EE134B" w:rsidRPr="00711ABB">
        <w:rPr>
          <w:rFonts w:asciiTheme="majorHAnsi" w:hAnsiTheme="majorHAnsi"/>
          <w:color w:val="000000" w:themeColor="text1"/>
          <w:sz w:val="24"/>
          <w:szCs w:val="24"/>
          <w:u w:val="single"/>
        </w:rPr>
        <w:t>Example</w:t>
      </w:r>
      <w:r w:rsidRPr="00711ABB">
        <w:rPr>
          <w:rFonts w:asciiTheme="majorHAnsi" w:hAnsiTheme="majorHAnsi"/>
          <w:color w:val="000000" w:themeColor="text1"/>
          <w:sz w:val="24"/>
          <w:szCs w:val="24"/>
          <w:u w:val="single"/>
        </w:rPr>
        <w:t xml:space="preserve"> – </w:t>
      </w:r>
    </w:p>
    <w:p w:rsidR="00B82AA9" w:rsidRPr="00711ABB" w:rsidRDefault="00B82AA9" w:rsidP="003F35EF">
      <w:pPr>
        <w:pStyle w:val="try"/>
        <w:numPr>
          <w:ilvl w:val="3"/>
          <w:numId w:val="40"/>
        </w:numPr>
        <w:rPr>
          <w:color w:val="000000" w:themeColor="text1"/>
        </w:rPr>
      </w:pPr>
      <w:r w:rsidRPr="00711ABB">
        <w:rPr>
          <w:color w:val="000000" w:themeColor="text1"/>
        </w:rPr>
        <w:t>Have I  been singing a song since morning?</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 xml:space="preserve">क्या में सुबह से गाना गा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ve we been watching film since 1 hour?</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क्या हम 1 घंटे से फिल्म देख रहे है</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ve you been running since 15 minutes?</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तूम १५ मिनट से दोड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ve They been playing chess since evening?</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क्या वे शाम से सतरंज खेल रहे है</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ve you been farming since 1997?</w:t>
      </w:r>
    </w:p>
    <w:p w:rsidR="00403FFE"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क्या आप सन १९९७ से खेती कर रहे है</w:t>
      </w:r>
      <w:r w:rsidRPr="00711ABB">
        <w:rPr>
          <w:rFonts w:cs="Nirmala UI"/>
          <w:color w:val="000000" w:themeColor="text1"/>
          <w:sz w:val="20"/>
          <w:szCs w:val="20"/>
        </w:rPr>
        <w:t>?</w:t>
      </w:r>
    </w:p>
    <w:p w:rsidR="00731CDA" w:rsidRPr="00711ABB" w:rsidRDefault="00731CDA" w:rsidP="00731CDA">
      <w:pPr>
        <w:pStyle w:val="paragrahk"/>
        <w:ind w:left="1985"/>
        <w:rPr>
          <w:rFonts w:cs="Nirmala UI"/>
          <w:color w:val="000000" w:themeColor="text1"/>
        </w:rPr>
      </w:pPr>
    </w:p>
    <w:p w:rsidR="00B82AA9" w:rsidRPr="00711ABB" w:rsidRDefault="00B82AA9"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olor w:val="000000" w:themeColor="text1"/>
          <w:sz w:val="24"/>
          <w:szCs w:val="24"/>
          <w:cs/>
        </w:rPr>
        <w:t xml:space="preserve"> 2 –</w:t>
      </w:r>
      <w:r w:rsidRPr="00D92B6A">
        <w:rPr>
          <w:rFonts w:asciiTheme="majorHAnsi" w:hAnsiTheme="majorHAnsi"/>
          <w:b w:val="0"/>
          <w:bCs/>
          <w:color w:val="000000" w:themeColor="text1"/>
          <w:sz w:val="24"/>
          <w:szCs w:val="24"/>
        </w:rPr>
        <w:t>Has</w:t>
      </w:r>
      <w:r w:rsidRPr="00D92B6A">
        <w:rPr>
          <w:rFonts w:asciiTheme="majorHAnsi" w:hAnsiTheme="majorHAnsi"/>
          <w:b w:val="0"/>
          <w:bCs/>
          <w:color w:val="000000" w:themeColor="text1"/>
          <w:sz w:val="24"/>
          <w:szCs w:val="24"/>
          <w:cs/>
        </w:rPr>
        <w:t xml:space="preserve"> + </w:t>
      </w:r>
      <w:r w:rsidRPr="00D92B6A">
        <w:rPr>
          <w:rFonts w:asciiTheme="majorHAnsi" w:hAnsiTheme="majorHAnsi"/>
          <w:b w:val="0"/>
          <w:bCs/>
          <w:color w:val="000000" w:themeColor="text1"/>
          <w:sz w:val="24"/>
          <w:szCs w:val="24"/>
        </w:rPr>
        <w:t xml:space="preserve">Subject(He,She or any name) </w:t>
      </w:r>
      <w:r w:rsidRPr="00D92B6A">
        <w:rPr>
          <w:rFonts w:asciiTheme="majorHAnsi" w:hAnsiTheme="majorHAnsi" w:cs="Nirmala UI"/>
          <w:b w:val="0"/>
          <w:bCs/>
          <w:color w:val="000000" w:themeColor="text1"/>
          <w:sz w:val="24"/>
          <w:szCs w:val="24"/>
          <w:cs/>
        </w:rPr>
        <w:t xml:space="preserve">+ been </w:t>
      </w:r>
      <w:r w:rsidRPr="00D92B6A">
        <w:rPr>
          <w:rFonts w:asciiTheme="majorHAnsi" w:hAnsiTheme="majorHAnsi"/>
          <w:b w:val="0"/>
          <w:bCs/>
          <w:color w:val="000000" w:themeColor="text1"/>
          <w:sz w:val="24"/>
          <w:szCs w:val="24"/>
          <w:cs/>
        </w:rPr>
        <w:t xml:space="preserve">+ </w:t>
      </w:r>
      <w:r w:rsidRPr="00D92B6A">
        <w:rPr>
          <w:rFonts w:asciiTheme="majorHAnsi" w:hAnsiTheme="majorHAnsi"/>
          <w:b w:val="0"/>
          <w:bCs/>
          <w:color w:val="000000" w:themeColor="text1"/>
          <w:sz w:val="24"/>
          <w:szCs w:val="24"/>
        </w:rPr>
        <w:t>Verb</w:t>
      </w:r>
      <w:r w:rsidRPr="00D92B6A">
        <w:rPr>
          <w:rFonts w:asciiTheme="majorHAnsi" w:hAnsiTheme="majorHAnsi"/>
          <w:b w:val="0"/>
          <w:bCs/>
          <w:color w:val="000000" w:themeColor="text1"/>
          <w:sz w:val="24"/>
          <w:szCs w:val="24"/>
          <w:cs/>
        </w:rPr>
        <w:t xml:space="preserve"> 1</w:t>
      </w:r>
      <w:r w:rsidRPr="00D92B6A">
        <w:rPr>
          <w:rFonts w:asciiTheme="majorHAnsi" w:hAnsiTheme="majorHAnsi"/>
          <w:b w:val="0"/>
          <w:bCs/>
          <w:color w:val="000000" w:themeColor="text1"/>
          <w:sz w:val="24"/>
          <w:szCs w:val="24"/>
          <w:vertAlign w:val="superscript"/>
        </w:rPr>
        <w:t>st</w:t>
      </w:r>
      <w:r w:rsidRPr="00D92B6A">
        <w:rPr>
          <w:rFonts w:asciiTheme="majorHAnsi" w:hAnsiTheme="majorHAnsi"/>
          <w:b w:val="0"/>
          <w:bCs/>
          <w:color w:val="000000" w:themeColor="text1"/>
          <w:sz w:val="24"/>
          <w:szCs w:val="24"/>
        </w:rPr>
        <w:t>form + ing + Object</w:t>
      </w:r>
    </w:p>
    <w:p w:rsidR="00B82AA9" w:rsidRPr="00711ABB" w:rsidRDefault="00B82AA9" w:rsidP="00F141CD">
      <w:pPr>
        <w:pStyle w:val="paragrahk"/>
        <w:ind w:left="1701"/>
        <w:rPr>
          <w:rFonts w:asciiTheme="majorHAnsi" w:hAnsiTheme="majorHAnsi" w:cs="Nirmala UI"/>
          <w:color w:val="000000" w:themeColor="text1"/>
          <w:sz w:val="24"/>
          <w:szCs w:val="24"/>
          <w:u w:val="single"/>
          <w:cs/>
        </w:rPr>
      </w:pPr>
      <w:r w:rsidRPr="00711ABB">
        <w:rPr>
          <w:rFonts w:asciiTheme="majorHAnsi" w:hAnsiTheme="majorHAnsi"/>
          <w:color w:val="000000" w:themeColor="text1"/>
          <w:sz w:val="24"/>
          <w:szCs w:val="24"/>
          <w:u w:val="single"/>
        </w:rPr>
        <w:t>Rule</w:t>
      </w:r>
      <w:r w:rsidRPr="00711ABB">
        <w:rPr>
          <w:rFonts w:asciiTheme="majorHAnsi" w:hAnsiTheme="majorHAnsi"/>
          <w:color w:val="000000" w:themeColor="text1"/>
          <w:sz w:val="24"/>
          <w:szCs w:val="24"/>
          <w:u w:val="single"/>
          <w:cs/>
        </w:rPr>
        <w:t xml:space="preserve"> 2 </w:t>
      </w:r>
      <w:r w:rsidR="00EE134B" w:rsidRPr="00711ABB">
        <w:rPr>
          <w:rFonts w:asciiTheme="majorHAnsi" w:hAnsiTheme="majorHAnsi"/>
          <w:color w:val="000000" w:themeColor="text1"/>
          <w:sz w:val="24"/>
          <w:szCs w:val="24"/>
          <w:u w:val="single"/>
        </w:rPr>
        <w:t>Example</w:t>
      </w:r>
      <w:r w:rsidRPr="00711ABB">
        <w:rPr>
          <w:rFonts w:asciiTheme="majorHAnsi" w:hAnsiTheme="majorHAnsi"/>
          <w:color w:val="000000" w:themeColor="text1"/>
          <w:sz w:val="24"/>
          <w:szCs w:val="24"/>
          <w:u w:val="single"/>
          <w:cs/>
        </w:rPr>
        <w:t>–</w:t>
      </w:r>
    </w:p>
    <w:p w:rsidR="00B82AA9" w:rsidRPr="00711ABB" w:rsidRDefault="00B82AA9" w:rsidP="003F35EF">
      <w:pPr>
        <w:pStyle w:val="try"/>
        <w:numPr>
          <w:ilvl w:val="3"/>
          <w:numId w:val="40"/>
        </w:numPr>
        <w:rPr>
          <w:color w:val="000000" w:themeColor="text1"/>
        </w:rPr>
      </w:pPr>
      <w:r w:rsidRPr="00711ABB">
        <w:rPr>
          <w:color w:val="000000" w:themeColor="text1"/>
        </w:rPr>
        <w:t>Has Sweta been throwing a stone?</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स्वेता पत्थर फेंक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s he been buying a house?</w:t>
      </w:r>
    </w:p>
    <w:p w:rsidR="00731CDA"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वह घर खरीद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s Raghu been solding his motor cycle ?</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रघु अपनि गाड़ी को बेच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s she been catching a fish?</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वह मचली पकड़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s she been talking whole day?</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वह पूरी दिन बात कर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s he been drawing since 2 hours?</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lastRenderedPageBreak/>
        <w:t xml:space="preserve">क्या वह २ घंटे से ड्राविंग कर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rFonts w:cs="Nirmala UI"/>
          <w:color w:val="000000" w:themeColor="text1"/>
          <w:cs/>
        </w:rPr>
        <w:t xml:space="preserve">Has </w:t>
      </w:r>
      <w:r w:rsidRPr="00711ABB">
        <w:rPr>
          <w:color w:val="000000" w:themeColor="text1"/>
        </w:rPr>
        <w:t>Soham been eating roti ?</w:t>
      </w:r>
    </w:p>
    <w:p w:rsidR="00B82AA9" w:rsidRPr="00711ABB" w:rsidRDefault="00B82AA9" w:rsidP="00A77F03">
      <w:pPr>
        <w:pStyle w:val="try"/>
        <w:rPr>
          <w:color w:val="000000" w:themeColor="text1"/>
        </w:rPr>
      </w:pPr>
      <w:r w:rsidRPr="00711ABB">
        <w:rPr>
          <w:rFonts w:cs="Nirmala UI"/>
          <w:color w:val="000000" w:themeColor="text1"/>
          <w:sz w:val="20"/>
          <w:szCs w:val="20"/>
          <w:cs/>
        </w:rPr>
        <w:t>क्या सोहम रोटी खा रहा है</w:t>
      </w:r>
      <w:r w:rsidRPr="00711ABB">
        <w:rPr>
          <w:rFonts w:cs="Nirmala UI"/>
          <w:color w:val="000000" w:themeColor="text1"/>
        </w:rPr>
        <w:t>?</w:t>
      </w:r>
    </w:p>
    <w:p w:rsidR="00B82AA9" w:rsidRPr="00711ABB" w:rsidRDefault="00B82AA9" w:rsidP="003F35EF">
      <w:pPr>
        <w:pStyle w:val="try"/>
        <w:numPr>
          <w:ilvl w:val="3"/>
          <w:numId w:val="40"/>
        </w:numPr>
        <w:rPr>
          <w:color w:val="000000" w:themeColor="text1"/>
        </w:rPr>
      </w:pPr>
      <w:r w:rsidRPr="00711ABB">
        <w:rPr>
          <w:color w:val="000000" w:themeColor="text1"/>
        </w:rPr>
        <w:t>Has Mita been doing this work?</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मिता यह कम कर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s Raju been sending a telegram ?</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राजू टेलेग्राम भेज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s Litu been going to park?</w:t>
      </w:r>
    </w:p>
    <w:p w:rsidR="009D175F"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 xml:space="preserve">क्या लितु पार्क जा रहा है </w:t>
      </w:r>
      <w:r w:rsidR="00F141CD" w:rsidRPr="00711ABB">
        <w:rPr>
          <w:rFonts w:cs="Nirmala UI"/>
          <w:color w:val="000000" w:themeColor="text1"/>
          <w:sz w:val="20"/>
          <w:szCs w:val="20"/>
        </w:rPr>
        <w:t>?</w:t>
      </w:r>
    </w:p>
    <w:p w:rsidR="009D175F" w:rsidRPr="00711ABB" w:rsidRDefault="009D175F" w:rsidP="00525038">
      <w:pPr>
        <w:spacing w:line="240" w:lineRule="auto"/>
        <w:ind w:left="720"/>
        <w:jc w:val="both"/>
        <w:rPr>
          <w:rFonts w:cs="Nirmala UI"/>
          <w:color w:val="000000" w:themeColor="text1"/>
          <w:lang w:bidi="hi-IN"/>
        </w:rPr>
      </w:pPr>
    </w:p>
    <w:p w:rsidR="00B82AA9" w:rsidRPr="00711ABB" w:rsidRDefault="00B82AA9" w:rsidP="003F35EF">
      <w:pPr>
        <w:pStyle w:val="ListParagraph"/>
        <w:numPr>
          <w:ilvl w:val="0"/>
          <w:numId w:val="44"/>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Interrogative &amp; negative sentences:-</w:t>
      </w:r>
    </w:p>
    <w:p w:rsidR="00B82AA9" w:rsidRPr="00711ABB" w:rsidRDefault="00B82AA9"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 </w:t>
      </w:r>
      <w:r w:rsidRPr="00D92B6A">
        <w:rPr>
          <w:rFonts w:asciiTheme="majorHAnsi" w:hAnsiTheme="majorHAnsi"/>
          <w:b w:val="0"/>
          <w:bCs/>
          <w:color w:val="000000" w:themeColor="text1"/>
          <w:sz w:val="24"/>
          <w:szCs w:val="24"/>
        </w:rPr>
        <w:t>Have +Subject(I ,You , We , They)  +not + been+ 1st form of verb + ing +object</w:t>
      </w:r>
    </w:p>
    <w:p w:rsidR="00B82AA9" w:rsidRPr="00711ABB" w:rsidRDefault="00EE134B" w:rsidP="00F141CD">
      <w:pPr>
        <w:pStyle w:val="paragrahk"/>
        <w:ind w:left="1701"/>
        <w:rPr>
          <w:rFonts w:asciiTheme="majorHAnsi" w:hAnsiTheme="majorHAnsi"/>
          <w:color w:val="000000" w:themeColor="text1"/>
          <w:sz w:val="24"/>
          <w:szCs w:val="24"/>
          <w:u w:val="single"/>
        </w:rPr>
      </w:pPr>
      <w:r w:rsidRPr="00711ABB">
        <w:rPr>
          <w:rFonts w:asciiTheme="majorHAnsi" w:hAnsiTheme="majorHAnsi"/>
          <w:color w:val="000000" w:themeColor="text1"/>
          <w:sz w:val="24"/>
          <w:szCs w:val="24"/>
          <w:u w:val="single"/>
        </w:rPr>
        <w:t>Example</w:t>
      </w:r>
      <w:r w:rsidR="00B82AA9" w:rsidRPr="00711ABB">
        <w:rPr>
          <w:rFonts w:asciiTheme="majorHAnsi" w:hAnsiTheme="majorHAnsi"/>
          <w:color w:val="000000" w:themeColor="text1"/>
          <w:sz w:val="24"/>
          <w:szCs w:val="24"/>
          <w:u w:val="single"/>
        </w:rPr>
        <w:t xml:space="preserve"> – </w:t>
      </w:r>
    </w:p>
    <w:p w:rsidR="00B82AA9" w:rsidRPr="00711ABB" w:rsidRDefault="00B82AA9" w:rsidP="003F35EF">
      <w:pPr>
        <w:pStyle w:val="try"/>
        <w:numPr>
          <w:ilvl w:val="3"/>
          <w:numId w:val="40"/>
        </w:numPr>
        <w:rPr>
          <w:color w:val="000000" w:themeColor="text1"/>
        </w:rPr>
      </w:pPr>
      <w:r w:rsidRPr="00711ABB">
        <w:rPr>
          <w:rFonts w:cs="Nirmala UI"/>
          <w:color w:val="000000" w:themeColor="text1"/>
        </w:rPr>
        <w:t>H</w:t>
      </w:r>
      <w:r w:rsidRPr="00711ABB">
        <w:rPr>
          <w:color w:val="000000" w:themeColor="text1"/>
        </w:rPr>
        <w:t>ave I not been singing a song since morning?</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 xml:space="preserve">क्या में सूबह से गाना नहीं गा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ve we not been watching film since 1 hour?</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 xml:space="preserve">क्या आप १ घंटे से फिल्म नहीं देख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ve you not been running since 15 minutes?</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क्या आप १५ मिनट से नहीं दोड़ रहे है</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ve they not been playing chess since evening?</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क्या आप शाम से सतरंज नहीं खेल रहे रहे है</w:t>
      </w:r>
      <w:r w:rsidRPr="00711ABB">
        <w:rPr>
          <w:rFonts w:cs="Nirmala UI"/>
          <w:color w:val="000000" w:themeColor="text1"/>
          <w:sz w:val="20"/>
          <w:szCs w:val="20"/>
        </w:rPr>
        <w:t>?</w:t>
      </w:r>
    </w:p>
    <w:p w:rsidR="00B82AA9" w:rsidRPr="00711ABB" w:rsidRDefault="00B82AA9" w:rsidP="003F35EF">
      <w:pPr>
        <w:pStyle w:val="try"/>
        <w:numPr>
          <w:ilvl w:val="3"/>
          <w:numId w:val="40"/>
        </w:numPr>
        <w:rPr>
          <w:rFonts w:cs="Nirmala UI"/>
          <w:color w:val="000000" w:themeColor="text1"/>
          <w:cs/>
        </w:rPr>
      </w:pPr>
      <w:r w:rsidRPr="00711ABB">
        <w:rPr>
          <w:color w:val="000000" w:themeColor="text1"/>
        </w:rPr>
        <w:t>Have you not been farming since 1997?</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 xml:space="preserve">क्या आप १९९७ से खेती नहीं कर रहे हैं </w:t>
      </w:r>
      <w:r w:rsidRPr="00711ABB">
        <w:rPr>
          <w:rFonts w:cs="Nirmala UI"/>
          <w:color w:val="000000" w:themeColor="text1"/>
          <w:sz w:val="20"/>
          <w:szCs w:val="20"/>
        </w:rPr>
        <w:t>?</w:t>
      </w:r>
    </w:p>
    <w:p w:rsidR="00F141CD" w:rsidRPr="00711ABB" w:rsidRDefault="00F141CD" w:rsidP="00F141CD">
      <w:pPr>
        <w:pStyle w:val="paragrahk"/>
        <w:ind w:left="1985"/>
        <w:rPr>
          <w:color w:val="000000" w:themeColor="text1"/>
          <w:u w:val="single"/>
        </w:rPr>
      </w:pPr>
    </w:p>
    <w:p w:rsidR="00B82AA9" w:rsidRPr="00711ABB" w:rsidRDefault="00B82AA9" w:rsidP="00D92B6A">
      <w:pPr>
        <w:pStyle w:val="paragrahk"/>
        <w:ind w:left="1134"/>
        <w:rPr>
          <w:rFonts w:asciiTheme="majorHAnsi" w:hAnsiTheme="majorHAnsi"/>
          <w:color w:val="000000" w:themeColor="text1"/>
          <w:sz w:val="24"/>
          <w:szCs w:val="24"/>
          <w:u w:val="single"/>
        </w:rPr>
      </w:pPr>
      <w:r w:rsidRPr="00711ABB">
        <w:rPr>
          <w:rFonts w:asciiTheme="majorHAnsi" w:hAnsiTheme="majorHAnsi"/>
          <w:color w:val="000000" w:themeColor="text1"/>
          <w:sz w:val="24"/>
          <w:szCs w:val="24"/>
        </w:rPr>
        <w:t xml:space="preserve">Rule 2 – </w:t>
      </w:r>
      <w:r w:rsidRPr="00D92B6A">
        <w:rPr>
          <w:rFonts w:asciiTheme="majorHAnsi" w:hAnsiTheme="majorHAnsi"/>
          <w:b w:val="0"/>
          <w:bCs/>
          <w:color w:val="000000" w:themeColor="text1"/>
          <w:sz w:val="24"/>
          <w:szCs w:val="24"/>
        </w:rPr>
        <w:t>Has +Subject(He,She or any name) +not + been+ 1st form of verb + ing +object</w:t>
      </w:r>
    </w:p>
    <w:p w:rsidR="00B82AA9" w:rsidRPr="00711ABB" w:rsidRDefault="00EE134B" w:rsidP="00F141CD">
      <w:pPr>
        <w:pStyle w:val="paragrahk"/>
        <w:ind w:left="1701"/>
        <w:rPr>
          <w:rFonts w:asciiTheme="majorHAnsi" w:hAnsiTheme="majorHAnsi"/>
          <w:color w:val="000000" w:themeColor="text1"/>
          <w:sz w:val="24"/>
          <w:szCs w:val="24"/>
          <w:u w:val="single"/>
        </w:rPr>
      </w:pPr>
      <w:r w:rsidRPr="00711ABB">
        <w:rPr>
          <w:rFonts w:asciiTheme="majorHAnsi" w:hAnsiTheme="majorHAnsi"/>
          <w:color w:val="000000" w:themeColor="text1"/>
          <w:sz w:val="24"/>
          <w:szCs w:val="24"/>
          <w:u w:val="single"/>
        </w:rPr>
        <w:t>Example</w:t>
      </w:r>
      <w:r w:rsidR="00B82AA9" w:rsidRPr="00711ABB">
        <w:rPr>
          <w:rFonts w:asciiTheme="majorHAnsi" w:hAnsiTheme="majorHAnsi"/>
          <w:color w:val="000000" w:themeColor="text1"/>
          <w:sz w:val="24"/>
          <w:szCs w:val="24"/>
          <w:u w:val="single"/>
        </w:rPr>
        <w:t>-</w:t>
      </w:r>
    </w:p>
    <w:p w:rsidR="00B82AA9" w:rsidRPr="00711ABB" w:rsidRDefault="00B82AA9" w:rsidP="003F35EF">
      <w:pPr>
        <w:pStyle w:val="try"/>
        <w:numPr>
          <w:ilvl w:val="3"/>
          <w:numId w:val="40"/>
        </w:numPr>
        <w:rPr>
          <w:color w:val="000000" w:themeColor="text1"/>
        </w:rPr>
      </w:pPr>
      <w:r w:rsidRPr="00711ABB">
        <w:rPr>
          <w:color w:val="000000" w:themeColor="text1"/>
        </w:rPr>
        <w:t>Has sweta not been throwing a stone?</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स्वेता पत्थर नहीं फेंक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s He not been buying a house?</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वह घर नहीं खरीद रहा है </w:t>
      </w:r>
      <w:r w:rsidRPr="00711ABB">
        <w:rPr>
          <w:rFonts w:cs="Nirmala UI"/>
          <w:color w:val="000000" w:themeColor="text1"/>
          <w:sz w:val="20"/>
          <w:szCs w:val="20"/>
        </w:rPr>
        <w:t>?</w:t>
      </w:r>
    </w:p>
    <w:p w:rsidR="00B82AA9" w:rsidRPr="00711ABB" w:rsidRDefault="00BE2352" w:rsidP="003F35EF">
      <w:pPr>
        <w:pStyle w:val="try"/>
        <w:numPr>
          <w:ilvl w:val="3"/>
          <w:numId w:val="40"/>
        </w:numPr>
        <w:rPr>
          <w:color w:val="000000" w:themeColor="text1"/>
        </w:rPr>
      </w:pPr>
      <w:r w:rsidRPr="00711ABB">
        <w:rPr>
          <w:color w:val="000000" w:themeColor="text1"/>
        </w:rPr>
        <w:t>Has Raghu not been sell</w:t>
      </w:r>
      <w:r w:rsidR="00B82AA9" w:rsidRPr="00711ABB">
        <w:rPr>
          <w:color w:val="000000" w:themeColor="text1"/>
        </w:rPr>
        <w:t>ing his motorcycle?</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रघु अपनि गाड़ी  को बेच नहीं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s She not been catching a fish?</w:t>
      </w:r>
    </w:p>
    <w:p w:rsidR="003B6E6E"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वह मछ्ली नहीं पकड़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s She not been talking whole day?</w:t>
      </w:r>
    </w:p>
    <w:p w:rsidR="00F141CD"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वह दिन भर बात नहीं कर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s He not been drawing since 2 hours?</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 xml:space="preserve">क्या वह २ घंटे से ड्राविंग  नहीं कर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rFonts w:cstheme="minorHAnsi"/>
          <w:b w:val="0"/>
          <w:bCs/>
          <w:color w:val="000000" w:themeColor="text1"/>
          <w:cs/>
        </w:rPr>
        <w:t>Has</w:t>
      </w:r>
      <w:r w:rsidRPr="00711ABB">
        <w:rPr>
          <w:color w:val="000000" w:themeColor="text1"/>
        </w:rPr>
        <w:t>Soham not been eating roti?</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सोहम रोटी नहीं खा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s Mita not been doing this work?</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मीता यह काम नहीं कर रही है </w:t>
      </w:r>
      <w:r w:rsidRPr="00711ABB">
        <w:rPr>
          <w:rFonts w:cs="Nirmala UI"/>
          <w:color w:val="000000" w:themeColor="text1"/>
          <w:sz w:val="20"/>
          <w:szCs w:val="20"/>
        </w:rPr>
        <w:t>?</w:t>
      </w:r>
    </w:p>
    <w:p w:rsidR="00B82AA9" w:rsidRPr="00711ABB" w:rsidRDefault="00B82AA9" w:rsidP="003F35EF">
      <w:pPr>
        <w:pStyle w:val="try"/>
        <w:numPr>
          <w:ilvl w:val="3"/>
          <w:numId w:val="40"/>
        </w:numPr>
        <w:rPr>
          <w:color w:val="000000" w:themeColor="text1"/>
        </w:rPr>
      </w:pPr>
      <w:r w:rsidRPr="00711ABB">
        <w:rPr>
          <w:color w:val="000000" w:themeColor="text1"/>
        </w:rPr>
        <w:t>Has Raju not been sending a telegram ?</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राजू टेलेग्राम नहीं भेज रहा है </w:t>
      </w:r>
      <w:r w:rsidRPr="00711ABB">
        <w:rPr>
          <w:rFonts w:cs="Nirmala UI"/>
          <w:color w:val="000000" w:themeColor="text1"/>
          <w:sz w:val="20"/>
          <w:szCs w:val="20"/>
        </w:rPr>
        <w:t>?</w:t>
      </w:r>
    </w:p>
    <w:p w:rsidR="00B82AA9" w:rsidRPr="00711ABB" w:rsidRDefault="00B82AA9" w:rsidP="003F35EF">
      <w:pPr>
        <w:pStyle w:val="try"/>
        <w:numPr>
          <w:ilvl w:val="3"/>
          <w:numId w:val="40"/>
        </w:numPr>
        <w:rPr>
          <w:rFonts w:cs="Nirmala UI"/>
          <w:color w:val="000000" w:themeColor="text1"/>
          <w:cs/>
        </w:rPr>
      </w:pPr>
      <w:r w:rsidRPr="00711ABB">
        <w:rPr>
          <w:color w:val="000000" w:themeColor="text1"/>
        </w:rPr>
        <w:t>Has Litu not been going to park?</w:t>
      </w:r>
    </w:p>
    <w:p w:rsidR="00B82AA9" w:rsidRDefault="00B82AA9" w:rsidP="00A77F03">
      <w:pPr>
        <w:pStyle w:val="try"/>
        <w:rPr>
          <w:rFonts w:cs="Nirmala UI"/>
          <w:color w:val="000000" w:themeColor="text1"/>
          <w:sz w:val="20"/>
          <w:szCs w:val="20"/>
        </w:rPr>
      </w:pPr>
      <w:r w:rsidRPr="00711ABB">
        <w:rPr>
          <w:rFonts w:cs="Nirmala UI"/>
          <w:color w:val="000000" w:themeColor="text1"/>
          <w:sz w:val="20"/>
          <w:szCs w:val="20"/>
          <w:cs/>
        </w:rPr>
        <w:t xml:space="preserve">क्या लिटू पार्क नहीं जा रहा है </w:t>
      </w:r>
      <w:r w:rsidRPr="00711ABB">
        <w:rPr>
          <w:rFonts w:cs="Nirmala UI"/>
          <w:color w:val="000000" w:themeColor="text1"/>
          <w:sz w:val="20"/>
          <w:szCs w:val="20"/>
        </w:rPr>
        <w:t>?</w:t>
      </w:r>
    </w:p>
    <w:p w:rsidR="00D92B6A" w:rsidRDefault="00D92B6A" w:rsidP="00A77F03">
      <w:pPr>
        <w:pStyle w:val="try"/>
        <w:rPr>
          <w:rFonts w:cs="Nirmala UI"/>
          <w:color w:val="000000" w:themeColor="text1"/>
          <w:sz w:val="20"/>
          <w:szCs w:val="20"/>
        </w:rPr>
      </w:pPr>
    </w:p>
    <w:p w:rsidR="00D92B6A" w:rsidRPr="00711ABB" w:rsidRDefault="00D92B6A" w:rsidP="00A77F03">
      <w:pPr>
        <w:pStyle w:val="try"/>
        <w:rPr>
          <w:color w:val="000000" w:themeColor="text1"/>
          <w:sz w:val="20"/>
          <w:szCs w:val="20"/>
        </w:rPr>
      </w:pPr>
    </w:p>
    <w:tbl>
      <w:tblPr>
        <w:tblStyle w:val="TableGrid"/>
        <w:tblpPr w:leftFromText="180" w:rightFromText="180" w:vertAnchor="text" w:horzAnchor="margin" w:tblpXSpec="right" w:tblpY="367"/>
        <w:tblW w:w="8897" w:type="dxa"/>
        <w:tblLook w:val="04A0" w:firstRow="1" w:lastRow="0" w:firstColumn="1" w:lastColumn="0" w:noHBand="0" w:noVBand="1"/>
      </w:tblPr>
      <w:tblGrid>
        <w:gridCol w:w="4503"/>
        <w:gridCol w:w="4394"/>
      </w:tblGrid>
      <w:tr w:rsidR="00D86535" w:rsidRPr="00711ABB" w:rsidTr="00D92B6A">
        <w:tc>
          <w:tcPr>
            <w:tcW w:w="8897" w:type="dxa"/>
            <w:gridSpan w:val="2"/>
          </w:tcPr>
          <w:p w:rsidR="00D86535" w:rsidRPr="00D92B6A" w:rsidRDefault="00D86535" w:rsidP="00B24273">
            <w:pPr>
              <w:spacing w:before="0" w:after="200"/>
              <w:jc w:val="center"/>
              <w:rPr>
                <w:rFonts w:asciiTheme="majorHAnsi" w:hAnsiTheme="majorHAnsi" w:cs="Mangal"/>
                <w:b/>
                <w:bCs/>
                <w:color w:val="000000" w:themeColor="text1"/>
                <w:sz w:val="32"/>
                <w:szCs w:val="32"/>
                <w:lang w:bidi="hi-IN"/>
              </w:rPr>
            </w:pPr>
            <w:r w:rsidRPr="00D92B6A">
              <w:rPr>
                <w:rFonts w:asciiTheme="majorHAnsi" w:hAnsiTheme="majorHAnsi" w:cs="Mangal"/>
                <w:b/>
                <w:bCs/>
                <w:color w:val="000000" w:themeColor="text1"/>
                <w:sz w:val="32"/>
                <w:szCs w:val="32"/>
                <w:lang w:bidi="hi-IN"/>
              </w:rPr>
              <w:t>Practice Exercise</w:t>
            </w:r>
          </w:p>
        </w:tc>
      </w:tr>
      <w:tr w:rsidR="00D86535" w:rsidRPr="00711ABB" w:rsidTr="00D92B6A">
        <w:tc>
          <w:tcPr>
            <w:tcW w:w="4503" w:type="dxa"/>
          </w:tcPr>
          <w:p w:rsidR="00D86535" w:rsidRDefault="00D92B6A" w:rsidP="00D86535">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lastRenderedPageBreak/>
              <w:t>Translate below in HINDI</w:t>
            </w:r>
          </w:p>
          <w:p w:rsidR="00D92B6A" w:rsidRPr="00D92B6A" w:rsidRDefault="00D92B6A" w:rsidP="00D86535">
            <w:pPr>
              <w:tabs>
                <w:tab w:val="left" w:pos="5580"/>
              </w:tabs>
              <w:rPr>
                <w:rFonts w:asciiTheme="majorHAnsi" w:hAnsiTheme="majorHAnsi" w:cs="Mangal"/>
                <w:b/>
                <w:color w:val="000000" w:themeColor="text1"/>
                <w:sz w:val="28"/>
                <w:szCs w:val="28"/>
                <w:u w:val="single"/>
                <w:lang w:bidi="hi-IN"/>
              </w:rPr>
            </w:pP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You have been waiting here for one hour.</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We have not been waiting for two hours.</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 xml:space="preserve">3)They have been talking for the last hour. </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She has been working at that company for three years?</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What have you been doing for the last 30 minutes?</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James has been teaching at the university sinceJune?</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Why has Nancy not been taking her medicine for the last three days?</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Has he been watering the plants for two hours?</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I have been living in America since 2000.</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She has been writing for two hours.</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Mother has been cooking rice for ten minutes.</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We have not been playing volleyball since 1998.</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Have I not been going to office since Saturday?</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she has been eating mango for ten minutes.</w:t>
            </w:r>
          </w:p>
          <w:p w:rsidR="00D86535" w:rsidRPr="00D92B6A" w:rsidRDefault="00D86535" w:rsidP="003F35EF">
            <w:pPr>
              <w:pStyle w:val="ListParagraph"/>
              <w:numPr>
                <w:ilvl w:val="0"/>
                <w:numId w:val="40"/>
              </w:numPr>
              <w:rPr>
                <w:rFonts w:cstheme="minorHAnsi"/>
                <w:color w:val="000000" w:themeColor="text1"/>
                <w:lang w:bidi="hi-IN"/>
              </w:rPr>
            </w:pPr>
            <w:r w:rsidRPr="00D92B6A">
              <w:rPr>
                <w:rFonts w:cstheme="minorHAnsi"/>
                <w:color w:val="000000" w:themeColor="text1"/>
                <w:lang w:bidi="hi-IN"/>
              </w:rPr>
              <w:t>The child has been sleeping since morning.</w:t>
            </w:r>
          </w:p>
          <w:p w:rsidR="00D86535" w:rsidRPr="00711ABB" w:rsidRDefault="00D86535" w:rsidP="00D86535">
            <w:pPr>
              <w:spacing w:before="0" w:after="200"/>
              <w:rPr>
                <w:rFonts w:cs="Mangal"/>
                <w:color w:val="000000" w:themeColor="text1"/>
                <w:lang w:bidi="hi-IN"/>
              </w:rPr>
            </w:pPr>
          </w:p>
        </w:tc>
        <w:tc>
          <w:tcPr>
            <w:tcW w:w="4394" w:type="dxa"/>
          </w:tcPr>
          <w:p w:rsidR="00D86535" w:rsidRDefault="00D86535" w:rsidP="00D86535">
            <w:pPr>
              <w:tabs>
                <w:tab w:val="left" w:pos="5580"/>
              </w:tabs>
              <w:rPr>
                <w:rFonts w:asciiTheme="majorHAnsi" w:hAnsiTheme="majorHAnsi" w:cs="Mangal"/>
                <w:b/>
                <w:color w:val="000000" w:themeColor="text1"/>
                <w:sz w:val="28"/>
                <w:szCs w:val="28"/>
                <w:u w:val="single"/>
                <w:lang w:bidi="hi-IN"/>
              </w:rPr>
            </w:pPr>
            <w:r w:rsidRPr="00D92B6A">
              <w:rPr>
                <w:rFonts w:asciiTheme="majorHAnsi" w:hAnsiTheme="majorHAnsi" w:cs="Mangal"/>
                <w:b/>
                <w:color w:val="000000" w:themeColor="text1"/>
                <w:sz w:val="28"/>
                <w:szCs w:val="28"/>
                <w:u w:val="single"/>
                <w:lang w:bidi="hi-IN"/>
              </w:rPr>
              <w:t>Translate below in ENGLISH</w:t>
            </w:r>
          </w:p>
          <w:p w:rsidR="00D92B6A" w:rsidRPr="00D92B6A" w:rsidRDefault="00D92B6A" w:rsidP="00D86535">
            <w:pPr>
              <w:tabs>
                <w:tab w:val="left" w:pos="5580"/>
              </w:tabs>
              <w:rPr>
                <w:rFonts w:asciiTheme="majorHAnsi" w:hAnsiTheme="majorHAnsi" w:cs="Mangal"/>
                <w:b/>
                <w:color w:val="000000" w:themeColor="text1"/>
                <w:sz w:val="28"/>
                <w:szCs w:val="28"/>
                <w:u w:val="single"/>
                <w:lang w:bidi="hi-IN"/>
              </w:rPr>
            </w:pP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cs/>
              </w:rPr>
            </w:pPr>
            <w:r w:rsidRPr="00711ABB">
              <w:rPr>
                <w:rFonts w:asciiTheme="minorBidi" w:hAnsiTheme="minorBidi" w:cstheme="minorBidi"/>
                <w:color w:val="000000" w:themeColor="text1"/>
                <w:szCs w:val="20"/>
                <w:cs/>
              </w:rPr>
              <w:t>श्याम इस किताब को एक घंटे से पढ़ रहा है ।</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वह एस बंगले में चार साल से रह रहा है ।</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वह पाँच दिन से नहीं खा रही है ।</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ममें सूबहा ४ बजे से पढ़ रहा हूँ ।</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या रोहित ४ घंटे से क्रिकेट खेल रहा है </w:t>
            </w:r>
            <w:r w:rsidRPr="00711ABB">
              <w:rPr>
                <w:rFonts w:asciiTheme="minorBidi" w:hAnsiTheme="minorBidi" w:cstheme="minorBidi"/>
                <w:color w:val="000000" w:themeColor="text1"/>
                <w:szCs w:val="20"/>
              </w:rPr>
              <w:t>?</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मुझे सोमबार से अच्छा नहीं लग रहा है । </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या हार्दिक सूबहा से गाना नहीं गा  रहा है </w:t>
            </w:r>
            <w:r w:rsidRPr="00711ABB">
              <w:rPr>
                <w:rFonts w:asciiTheme="minorBidi" w:hAnsiTheme="minorBidi" w:cstheme="minorBidi"/>
                <w:color w:val="000000" w:themeColor="text1"/>
                <w:szCs w:val="20"/>
              </w:rPr>
              <w:t>?</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वे जुलाई से अपना समय क्यूँ बर्बाद कर रहे हैं </w:t>
            </w:r>
            <w:r w:rsidRPr="00711ABB">
              <w:rPr>
                <w:rFonts w:asciiTheme="minorBidi" w:hAnsiTheme="minorBidi" w:cstheme="minorBidi"/>
                <w:color w:val="000000" w:themeColor="text1"/>
                <w:szCs w:val="20"/>
              </w:rPr>
              <w:t>?</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या विराट मेरा सहायता कई सालों से कर हाए हैं </w:t>
            </w:r>
            <w:r w:rsidRPr="00711ABB">
              <w:rPr>
                <w:rFonts w:asciiTheme="minorBidi" w:hAnsiTheme="minorBidi" w:cstheme="minorBidi"/>
                <w:color w:val="000000" w:themeColor="text1"/>
                <w:szCs w:val="20"/>
              </w:rPr>
              <w:t>?</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पिल यहाँ ३ साल से पढ़ रहा है । </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या वो भुवनेश्वर से दो पहर में आ रही है </w:t>
            </w:r>
            <w:r w:rsidRPr="00711ABB">
              <w:rPr>
                <w:rFonts w:asciiTheme="minorBidi" w:hAnsiTheme="minorBidi" w:cstheme="minorBidi"/>
                <w:color w:val="000000" w:themeColor="text1"/>
                <w:szCs w:val="20"/>
              </w:rPr>
              <w:t>?</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या डॉक्टर ५ बजे से ऑपरेशन कर रहे  हैं </w:t>
            </w:r>
            <w:r w:rsidRPr="00711ABB">
              <w:rPr>
                <w:rFonts w:asciiTheme="minorBidi" w:hAnsiTheme="minorBidi" w:cstheme="minorBidi"/>
                <w:color w:val="000000" w:themeColor="text1"/>
                <w:szCs w:val="20"/>
              </w:rPr>
              <w:t>?</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तुम सोमबार से यह पुस्तक ढूंढ रहे हो ।</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या राजीव ५ साल से नौकरी कर रहा है </w:t>
            </w:r>
            <w:r w:rsidRPr="00711ABB">
              <w:rPr>
                <w:rFonts w:asciiTheme="minorBidi" w:hAnsiTheme="minorBidi" w:cstheme="minorBidi"/>
                <w:color w:val="000000" w:themeColor="text1"/>
                <w:szCs w:val="20"/>
              </w:rPr>
              <w:t>?</w:t>
            </w:r>
          </w:p>
          <w:p w:rsidR="00D86535" w:rsidRPr="00711ABB" w:rsidRDefault="00D86535" w:rsidP="003F35EF">
            <w:pPr>
              <w:pStyle w:val="exercise"/>
              <w:numPr>
                <w:ilvl w:val="0"/>
                <w:numId w:val="108"/>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सिखर चार साल से इंग्लिश सीख रहे है ।</w:t>
            </w:r>
          </w:p>
          <w:p w:rsidR="00D86535" w:rsidRPr="00711ABB" w:rsidRDefault="00D86535" w:rsidP="00D86535">
            <w:pPr>
              <w:spacing w:before="0" w:after="200"/>
              <w:rPr>
                <w:rFonts w:cs="Mangal"/>
                <w:color w:val="000000" w:themeColor="text1"/>
                <w:lang w:bidi="hi-IN"/>
              </w:rPr>
            </w:pPr>
          </w:p>
        </w:tc>
      </w:tr>
    </w:tbl>
    <w:p w:rsidR="00B82AA9" w:rsidRPr="00711ABB" w:rsidRDefault="00731CDA" w:rsidP="007701DD">
      <w:pPr>
        <w:spacing w:before="0" w:after="200"/>
        <w:rPr>
          <w:rFonts w:cs="Mangal"/>
          <w:color w:val="000000" w:themeColor="text1"/>
          <w:cs/>
          <w:lang w:bidi="hi-IN"/>
        </w:rPr>
      </w:pPr>
      <w:r w:rsidRPr="00711ABB">
        <w:rPr>
          <w:rFonts w:cs="Mangal"/>
          <w:color w:val="000000" w:themeColor="text1"/>
          <w:lang w:bidi="hi-IN"/>
        </w:rPr>
        <w:br w:type="page"/>
      </w:r>
    </w:p>
    <w:p w:rsidR="00B82AA9" w:rsidRPr="00711ABB" w:rsidRDefault="00827A53" w:rsidP="00B63F29">
      <w:pPr>
        <w:pStyle w:val="Heading3"/>
      </w:pPr>
      <w:bookmarkStart w:id="56" w:name="_Toc17112312"/>
      <w:r w:rsidRPr="00711ABB">
        <w:lastRenderedPageBreak/>
        <w:t>Simple Past Tense.</w:t>
      </w:r>
      <w:bookmarkEnd w:id="56"/>
    </w:p>
    <w:p w:rsidR="00B82AA9" w:rsidRPr="00711ABB" w:rsidRDefault="00B82AA9" w:rsidP="00A41F5E">
      <w:pPr>
        <w:spacing w:line="240" w:lineRule="auto"/>
        <w:ind w:left="1134"/>
        <w:rPr>
          <w:rFonts w:cstheme="minorHAnsi"/>
          <w:color w:val="000000" w:themeColor="text1"/>
          <w:lang w:bidi="hi-IN"/>
        </w:rPr>
      </w:pPr>
      <w:r w:rsidRPr="00711ABB">
        <w:rPr>
          <w:rFonts w:cstheme="minorHAnsi"/>
          <w:color w:val="000000" w:themeColor="text1"/>
          <w:lang w:bidi="hi-IN"/>
        </w:rPr>
        <w:t>Simple past tense represents an action that happened at past and does not extend into present (already occurred at past time).</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w:t>
      </w:r>
      <w:r w:rsidRPr="00711ABB">
        <w:rPr>
          <w:color w:val="000000" w:themeColor="text1"/>
          <w:szCs w:val="20"/>
          <w:cs/>
        </w:rPr>
        <w:t xml:space="preserve"> अंतिम हिस्सो को (वाक्यों </w:t>
      </w:r>
      <w:r w:rsidRPr="00711ABB">
        <w:rPr>
          <w:rFonts w:hint="cs"/>
          <w:color w:val="000000" w:themeColor="text1"/>
          <w:szCs w:val="20"/>
          <w:cs/>
        </w:rPr>
        <w:t>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आ</w:t>
      </w:r>
      <w:r w:rsidRPr="00711ABB">
        <w:rPr>
          <w:color w:val="000000" w:themeColor="text1"/>
        </w:rPr>
        <w:t>’,‘</w:t>
      </w:r>
      <w:r w:rsidRPr="00711ABB">
        <w:rPr>
          <w:rFonts w:hint="cs"/>
          <w:color w:val="000000" w:themeColor="text1"/>
          <w:szCs w:val="20"/>
          <w:cs/>
        </w:rPr>
        <w:t>या</w:t>
      </w:r>
      <w:r w:rsidRPr="00711ABB">
        <w:rPr>
          <w:color w:val="000000" w:themeColor="text1"/>
        </w:rPr>
        <w:t>’,‘</w:t>
      </w:r>
      <w:r w:rsidRPr="00711ABB">
        <w:rPr>
          <w:rFonts w:hint="cs"/>
          <w:color w:val="000000" w:themeColor="text1"/>
          <w:szCs w:val="20"/>
          <w:cs/>
        </w:rPr>
        <w:t>ई</w:t>
      </w:r>
      <w:r w:rsidRPr="00711ABB">
        <w:rPr>
          <w:color w:val="000000" w:themeColor="text1"/>
        </w:rPr>
        <w:t>’,‘</w:t>
      </w:r>
      <w:r w:rsidRPr="00711ABB">
        <w:rPr>
          <w:rFonts w:hint="cs"/>
          <w:color w:val="000000" w:themeColor="text1"/>
          <w:szCs w:val="20"/>
          <w:cs/>
        </w:rPr>
        <w:t>ये</w:t>
      </w:r>
      <w:r w:rsidRPr="00711ABB">
        <w:rPr>
          <w:color w:val="000000" w:themeColor="text1"/>
        </w:rPr>
        <w:t>’,‘</w:t>
      </w:r>
      <w:r w:rsidRPr="00711ABB">
        <w:rPr>
          <w:rFonts w:hint="cs"/>
          <w:color w:val="000000" w:themeColor="text1"/>
          <w:szCs w:val="20"/>
          <w:cs/>
        </w:rPr>
        <w:t>यो</w:t>
      </w:r>
      <w:r w:rsidRPr="00711ABB">
        <w:rPr>
          <w:color w:val="000000" w:themeColor="text1"/>
        </w:rPr>
        <w:t>’,‘</w:t>
      </w:r>
      <w:r w:rsidRPr="00711ABB">
        <w:rPr>
          <w:rFonts w:hint="cs"/>
          <w:color w:val="000000" w:themeColor="text1"/>
          <w:szCs w:val="20"/>
          <w:cs/>
        </w:rPr>
        <w:t>ताथा</w:t>
      </w:r>
      <w:r w:rsidRPr="00711ABB">
        <w:rPr>
          <w:color w:val="000000" w:themeColor="text1"/>
        </w:rPr>
        <w:t>’,‘</w:t>
      </w:r>
      <w:r w:rsidRPr="00711ABB">
        <w:rPr>
          <w:rFonts w:hint="cs"/>
          <w:color w:val="000000" w:themeColor="text1"/>
          <w:szCs w:val="20"/>
          <w:cs/>
        </w:rPr>
        <w:t>तेथे</w:t>
      </w:r>
      <w:r w:rsidRPr="00711ABB">
        <w:rPr>
          <w:color w:val="000000" w:themeColor="text1"/>
        </w:rPr>
        <w:t>’,‘</w:t>
      </w:r>
      <w:r w:rsidRPr="00711ABB">
        <w:rPr>
          <w:rFonts w:hint="cs"/>
          <w:color w:val="000000" w:themeColor="text1"/>
          <w:szCs w:val="20"/>
          <w:cs/>
        </w:rPr>
        <w:t>तीथी</w:t>
      </w:r>
      <w:r w:rsidRPr="00711ABB">
        <w:rPr>
          <w:color w:val="000000" w:themeColor="text1"/>
        </w:rPr>
        <w:t>’</w:t>
      </w:r>
      <w:r w:rsidRPr="00711ABB">
        <w:rPr>
          <w:rFonts w:hint="cs"/>
          <w:color w:val="000000" w:themeColor="text1"/>
          <w:szCs w:val="20"/>
          <w:cs/>
        </w:rPr>
        <w:t>आदिशब्दपायेजातेहै।</w:t>
      </w:r>
    </w:p>
    <w:p w:rsidR="00C30437" w:rsidRPr="00711ABB" w:rsidRDefault="00C30437" w:rsidP="005D204B">
      <w:pPr>
        <w:pStyle w:val="hindinormal"/>
        <w:rPr>
          <w:color w:val="000000" w:themeColor="text1"/>
        </w:rPr>
      </w:pPr>
    </w:p>
    <w:p w:rsidR="00B7772B" w:rsidRPr="00711ABB" w:rsidRDefault="00B7772B"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भूत काल में शुरुआत होने को दर्शाता है ।</w:t>
      </w:r>
      <w:r w:rsidRPr="00711ABB">
        <w:rPr>
          <w:color w:val="000000" w:themeColor="text1"/>
        </w:rPr>
        <w:t>(</w:t>
      </w:r>
      <w:r w:rsidRPr="00711ABB">
        <w:rPr>
          <w:color w:val="000000" w:themeColor="text1"/>
          <w:szCs w:val="20"/>
          <w:cs/>
        </w:rPr>
        <w:t>कार्य का प्रारंभ होने का समय निर्धारित रहता है</w:t>
      </w:r>
      <w:r w:rsidRPr="00711ABB">
        <w:rPr>
          <w:color w:val="000000" w:themeColor="text1"/>
        </w:rPr>
        <w:t>| )</w:t>
      </w:r>
    </w:p>
    <w:p w:rsidR="00B7772B" w:rsidRPr="00711ABB" w:rsidRDefault="00B7772B" w:rsidP="00B7772B">
      <w:pPr>
        <w:spacing w:line="240" w:lineRule="auto"/>
        <w:ind w:left="720"/>
        <w:rPr>
          <w:rFonts w:cs="Mangal"/>
          <w:b/>
          <w:bCs/>
          <w:color w:val="000000" w:themeColor="text1"/>
          <w:u w:val="single"/>
          <w:lang w:bidi="hi-IN"/>
        </w:rPr>
      </w:pPr>
    </w:p>
    <w:p w:rsidR="00B82AA9" w:rsidRPr="006657F9" w:rsidRDefault="00B82AA9" w:rsidP="003F35EF">
      <w:pPr>
        <w:pStyle w:val="ListParagraph"/>
        <w:numPr>
          <w:ilvl w:val="0"/>
          <w:numId w:val="89"/>
        </w:numPr>
        <w:ind w:left="1276" w:hanging="425"/>
        <w:rPr>
          <w:rFonts w:asciiTheme="majorHAnsi" w:hAnsiTheme="majorHAnsi" w:cs="Mangal"/>
          <w:b/>
          <w:bCs/>
          <w:color w:val="000000" w:themeColor="text1"/>
          <w:sz w:val="28"/>
          <w:szCs w:val="28"/>
          <w:lang w:bidi="hi-IN"/>
        </w:rPr>
      </w:pPr>
      <w:r w:rsidRPr="006657F9">
        <w:rPr>
          <w:rFonts w:asciiTheme="majorHAnsi" w:hAnsiTheme="majorHAnsi" w:cs="Mangal"/>
          <w:b/>
          <w:bCs/>
          <w:color w:val="000000" w:themeColor="text1"/>
          <w:sz w:val="28"/>
          <w:szCs w:val="28"/>
          <w:lang w:bidi="hi-IN"/>
        </w:rPr>
        <w:t>Structure of the sentences:-</w:t>
      </w:r>
    </w:p>
    <w:p w:rsidR="007701DD" w:rsidRPr="00711ABB" w:rsidRDefault="007701DD" w:rsidP="007701DD">
      <w:pPr>
        <w:pStyle w:val="ListParagraph"/>
        <w:ind w:left="1276"/>
        <w:rPr>
          <w:rFonts w:asciiTheme="majorHAnsi" w:hAnsiTheme="majorHAnsi" w:cs="Mangal"/>
          <w:b/>
          <w:bCs/>
          <w:color w:val="000000" w:themeColor="text1"/>
          <w:sz w:val="32"/>
          <w:szCs w:val="32"/>
          <w:u w:val="single"/>
          <w:lang w:bidi="hi-IN"/>
        </w:rPr>
      </w:pPr>
    </w:p>
    <w:p w:rsidR="00B82AA9" w:rsidRPr="00711ABB" w:rsidRDefault="00B82AA9" w:rsidP="007701DD">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7701DD">
      <w:pPr>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 Verb (if needed) + 2nd form of Main Verb +Object</w:t>
      </w:r>
    </w:p>
    <w:tbl>
      <w:tblPr>
        <w:tblStyle w:val="TableGrid"/>
        <w:tblpPr w:leftFromText="180" w:rightFromText="180" w:vertAnchor="text" w:horzAnchor="margin" w:tblpXSpec="center" w:tblpY="42"/>
        <w:tblW w:w="0" w:type="auto"/>
        <w:tblLook w:val="04A0" w:firstRow="1" w:lastRow="0" w:firstColumn="1" w:lastColumn="0" w:noHBand="0" w:noVBand="1"/>
      </w:tblPr>
      <w:tblGrid>
        <w:gridCol w:w="4626"/>
        <w:gridCol w:w="3041"/>
      </w:tblGrid>
      <w:tr w:rsidR="00A01832" w:rsidRPr="00711ABB" w:rsidTr="007701DD">
        <w:trPr>
          <w:trHeight w:val="320"/>
        </w:trPr>
        <w:tc>
          <w:tcPr>
            <w:tcW w:w="4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701DD" w:rsidRPr="00711ABB" w:rsidRDefault="007701DD" w:rsidP="007701DD">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30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701DD" w:rsidRPr="00711ABB" w:rsidRDefault="007701DD" w:rsidP="007701DD">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A01832" w:rsidRPr="00711ABB" w:rsidTr="007701DD">
        <w:trPr>
          <w:trHeight w:val="320"/>
        </w:trPr>
        <w:tc>
          <w:tcPr>
            <w:tcW w:w="4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701DD" w:rsidRPr="00711ABB" w:rsidRDefault="007701DD" w:rsidP="007701DD">
            <w:pPr>
              <w:rPr>
                <w:rFonts w:cstheme="minorHAnsi"/>
                <w:color w:val="000000" w:themeColor="text1"/>
                <w:lang w:val="en-IN" w:bidi="hi-IN"/>
              </w:rPr>
            </w:pPr>
            <w:r w:rsidRPr="00711ABB">
              <w:rPr>
                <w:rFonts w:cstheme="minorHAnsi"/>
                <w:color w:val="000000" w:themeColor="text1"/>
                <w:lang w:val="en-IN" w:bidi="hi-IN"/>
              </w:rPr>
              <w:t>I/You/We/They (Plural)</w:t>
            </w:r>
          </w:p>
        </w:tc>
        <w:tc>
          <w:tcPr>
            <w:tcW w:w="30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701DD" w:rsidRPr="00711ABB" w:rsidRDefault="007701DD" w:rsidP="007701DD">
            <w:pPr>
              <w:rPr>
                <w:rFonts w:cstheme="minorHAnsi"/>
                <w:color w:val="000000" w:themeColor="text1"/>
                <w:lang w:val="en-IN" w:bidi="hi-IN"/>
              </w:rPr>
            </w:pPr>
            <w:r w:rsidRPr="00711ABB">
              <w:rPr>
                <w:rFonts w:cstheme="minorHAnsi"/>
                <w:color w:val="000000" w:themeColor="text1"/>
                <w:lang w:val="en-IN" w:bidi="hi-IN"/>
              </w:rPr>
              <w:t>Did</w:t>
            </w:r>
          </w:p>
        </w:tc>
      </w:tr>
      <w:tr w:rsidR="00A01832" w:rsidRPr="00711ABB" w:rsidTr="007701DD">
        <w:trPr>
          <w:trHeight w:val="335"/>
        </w:trPr>
        <w:tc>
          <w:tcPr>
            <w:tcW w:w="4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701DD" w:rsidRPr="00711ABB" w:rsidRDefault="007701DD" w:rsidP="007701DD">
            <w:pPr>
              <w:rPr>
                <w:rFonts w:cstheme="minorHAnsi"/>
                <w:color w:val="000000" w:themeColor="text1"/>
                <w:lang w:val="en-IN" w:bidi="hi-IN"/>
              </w:rPr>
            </w:pPr>
            <w:r w:rsidRPr="00711ABB">
              <w:rPr>
                <w:rFonts w:cstheme="minorHAnsi"/>
                <w:color w:val="000000" w:themeColor="text1"/>
                <w:lang w:val="en-IN" w:bidi="hi-IN"/>
              </w:rPr>
              <w:t>He / She /It or Any Name.(Singular)</w:t>
            </w:r>
          </w:p>
        </w:tc>
        <w:tc>
          <w:tcPr>
            <w:tcW w:w="30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701DD" w:rsidRPr="00711ABB" w:rsidRDefault="007701DD" w:rsidP="007701DD">
            <w:pPr>
              <w:rPr>
                <w:rFonts w:cstheme="minorHAnsi"/>
                <w:color w:val="000000" w:themeColor="text1"/>
                <w:lang w:val="en-IN" w:bidi="hi-IN"/>
              </w:rPr>
            </w:pPr>
            <w:r w:rsidRPr="00711ABB">
              <w:rPr>
                <w:rFonts w:cstheme="minorHAnsi"/>
                <w:color w:val="000000" w:themeColor="text1"/>
                <w:lang w:val="en-IN" w:bidi="hi-IN"/>
              </w:rPr>
              <w:t>Did</w:t>
            </w:r>
          </w:p>
        </w:tc>
      </w:tr>
    </w:tbl>
    <w:p w:rsidR="007701DD" w:rsidRPr="00711ABB" w:rsidRDefault="007701DD" w:rsidP="001401AE">
      <w:pPr>
        <w:spacing w:line="240" w:lineRule="auto"/>
        <w:ind w:left="993"/>
        <w:rPr>
          <w:rFonts w:cstheme="minorHAnsi"/>
          <w:color w:val="000000" w:themeColor="text1"/>
          <w:lang w:bidi="hi-IN"/>
        </w:rPr>
      </w:pPr>
    </w:p>
    <w:p w:rsidR="00B82AA9" w:rsidRPr="00711ABB" w:rsidRDefault="00B82AA9" w:rsidP="007701DD">
      <w:pPr>
        <w:spacing w:line="240" w:lineRule="auto"/>
        <w:rPr>
          <w:rFonts w:cs="Mangal"/>
          <w:color w:val="000000" w:themeColor="text1"/>
          <w:lang w:bidi="hi-IN"/>
        </w:rPr>
      </w:pPr>
    </w:p>
    <w:p w:rsidR="001401AE" w:rsidRPr="00711ABB" w:rsidRDefault="00B82AA9" w:rsidP="003F35EF">
      <w:pPr>
        <w:pStyle w:val="paragrahk"/>
        <w:numPr>
          <w:ilvl w:val="0"/>
          <w:numId w:val="45"/>
        </w:numPr>
        <w:rPr>
          <w:rFonts w:asciiTheme="majorHAnsi" w:hAnsiTheme="majorHAnsi" w:cs="Arial"/>
          <w:b w:val="0"/>
          <w:bCs/>
          <w:color w:val="000000" w:themeColor="text1"/>
          <w:sz w:val="24"/>
          <w:szCs w:val="24"/>
          <w:u w:val="single"/>
        </w:rPr>
      </w:pPr>
      <w:r w:rsidRPr="00711ABB">
        <w:rPr>
          <w:rFonts w:asciiTheme="majorHAnsi" w:hAnsiTheme="majorHAnsi"/>
          <w:b w:val="0"/>
          <w:bCs/>
          <w:color w:val="000000" w:themeColor="text1"/>
          <w:sz w:val="24"/>
          <w:szCs w:val="24"/>
          <w:u w:val="single"/>
        </w:rPr>
        <w:t>Subject+verb 2</w:t>
      </w:r>
      <w:r w:rsidRPr="00711ABB">
        <w:rPr>
          <w:rFonts w:asciiTheme="majorHAnsi" w:hAnsiTheme="majorHAnsi"/>
          <w:b w:val="0"/>
          <w:bCs/>
          <w:color w:val="000000" w:themeColor="text1"/>
          <w:sz w:val="24"/>
          <w:szCs w:val="24"/>
          <w:u w:val="single"/>
          <w:vertAlign w:val="superscript"/>
        </w:rPr>
        <w:t>nd</w:t>
      </w:r>
      <w:r w:rsidRPr="00711ABB">
        <w:rPr>
          <w:rStyle w:val="apple-converted-space"/>
          <w:rFonts w:asciiTheme="majorHAnsi" w:hAnsiTheme="majorHAnsi" w:cs="Mangal"/>
          <w:b w:val="0"/>
          <w:bCs/>
          <w:color w:val="000000" w:themeColor="text1"/>
          <w:sz w:val="24"/>
          <w:szCs w:val="24"/>
          <w:u w:val="single"/>
        </w:rPr>
        <w:t> </w:t>
      </w:r>
      <w:r w:rsidRPr="00711ABB">
        <w:rPr>
          <w:rFonts w:asciiTheme="majorHAnsi" w:hAnsiTheme="majorHAnsi"/>
          <w:b w:val="0"/>
          <w:bCs/>
          <w:color w:val="000000" w:themeColor="text1"/>
          <w:sz w:val="24"/>
          <w:szCs w:val="24"/>
          <w:u w:val="single"/>
        </w:rPr>
        <w:t>form+ object</w:t>
      </w:r>
    </w:p>
    <w:p w:rsidR="00B82AA9" w:rsidRPr="00711ABB" w:rsidRDefault="00B82AA9" w:rsidP="001401AE">
      <w:pPr>
        <w:pStyle w:val="paragrahk"/>
        <w:ind w:left="2160"/>
        <w:rPr>
          <w:rFonts w:cstheme="minorHAnsi"/>
          <w:bCs/>
          <w:color w:val="000000" w:themeColor="text1"/>
        </w:rPr>
      </w:pPr>
      <w:r w:rsidRPr="00711ABB">
        <w:rPr>
          <w:rFonts w:cstheme="minorHAnsi"/>
          <w:bCs/>
          <w:color w:val="000000" w:themeColor="text1"/>
        </w:rPr>
        <w:t>She came here</w:t>
      </w:r>
    </w:p>
    <w:p w:rsidR="00B82AA9" w:rsidRPr="00711ABB" w:rsidRDefault="00B82AA9" w:rsidP="003F35EF">
      <w:pPr>
        <w:pStyle w:val="paragrahk"/>
        <w:numPr>
          <w:ilvl w:val="0"/>
          <w:numId w:val="45"/>
        </w:numPr>
        <w:rPr>
          <w:rFonts w:asciiTheme="majorHAnsi" w:hAnsiTheme="majorHAnsi" w:cs="Arial"/>
          <w:b w:val="0"/>
          <w:bCs/>
          <w:color w:val="000000" w:themeColor="text1"/>
          <w:sz w:val="24"/>
          <w:szCs w:val="24"/>
          <w:u w:val="single"/>
        </w:rPr>
      </w:pPr>
      <w:r w:rsidRPr="00711ABB">
        <w:rPr>
          <w:rFonts w:asciiTheme="majorHAnsi" w:hAnsiTheme="majorHAnsi"/>
          <w:b w:val="0"/>
          <w:bCs/>
          <w:color w:val="000000" w:themeColor="text1"/>
          <w:sz w:val="24"/>
          <w:szCs w:val="24"/>
          <w:u w:val="single"/>
        </w:rPr>
        <w:t>Subject+did + not +verb 1st form+ object</w:t>
      </w:r>
    </w:p>
    <w:p w:rsidR="00B82AA9" w:rsidRPr="00711ABB" w:rsidRDefault="00B82AA9" w:rsidP="001401AE">
      <w:pPr>
        <w:pStyle w:val="paragrahk"/>
        <w:ind w:left="2160"/>
        <w:rPr>
          <w:rFonts w:cstheme="minorHAnsi"/>
          <w:bCs/>
          <w:color w:val="000000" w:themeColor="text1"/>
        </w:rPr>
      </w:pPr>
      <w:r w:rsidRPr="00711ABB">
        <w:rPr>
          <w:rFonts w:cstheme="minorHAnsi"/>
          <w:bCs/>
          <w:color w:val="000000" w:themeColor="text1"/>
        </w:rPr>
        <w:t>She did not come here</w:t>
      </w:r>
    </w:p>
    <w:p w:rsidR="00B82AA9" w:rsidRPr="00711ABB" w:rsidRDefault="00B82AA9" w:rsidP="003F35EF">
      <w:pPr>
        <w:pStyle w:val="paragrahk"/>
        <w:numPr>
          <w:ilvl w:val="0"/>
          <w:numId w:val="45"/>
        </w:numPr>
        <w:rPr>
          <w:rFonts w:asciiTheme="majorHAnsi" w:hAnsiTheme="majorHAnsi" w:cs="Arial"/>
          <w:b w:val="0"/>
          <w:bCs/>
          <w:color w:val="000000" w:themeColor="text1"/>
          <w:sz w:val="24"/>
          <w:szCs w:val="24"/>
          <w:u w:val="single"/>
        </w:rPr>
      </w:pPr>
      <w:r w:rsidRPr="00711ABB">
        <w:rPr>
          <w:rFonts w:asciiTheme="majorHAnsi" w:hAnsiTheme="majorHAnsi"/>
          <w:b w:val="0"/>
          <w:bCs/>
          <w:color w:val="000000" w:themeColor="text1"/>
          <w:sz w:val="24"/>
          <w:szCs w:val="24"/>
          <w:u w:val="single"/>
        </w:rPr>
        <w:t>Did + Subject + verb 1st form+ object</w:t>
      </w:r>
    </w:p>
    <w:p w:rsidR="00B82AA9" w:rsidRPr="00711ABB" w:rsidRDefault="00B82AA9" w:rsidP="001401AE">
      <w:pPr>
        <w:pStyle w:val="paragrahk"/>
        <w:ind w:left="2160"/>
        <w:rPr>
          <w:rFonts w:cstheme="minorHAnsi"/>
          <w:bCs/>
          <w:color w:val="000000" w:themeColor="text1"/>
        </w:rPr>
      </w:pPr>
      <w:r w:rsidRPr="00711ABB">
        <w:rPr>
          <w:rFonts w:cstheme="minorHAnsi"/>
          <w:bCs/>
          <w:color w:val="000000" w:themeColor="text1"/>
        </w:rPr>
        <w:t>Did she come here</w:t>
      </w:r>
    </w:p>
    <w:p w:rsidR="00B82AA9" w:rsidRPr="00711ABB" w:rsidRDefault="00B82AA9" w:rsidP="003F35EF">
      <w:pPr>
        <w:pStyle w:val="paragrahk"/>
        <w:numPr>
          <w:ilvl w:val="0"/>
          <w:numId w:val="45"/>
        </w:numPr>
        <w:rPr>
          <w:rFonts w:asciiTheme="majorHAnsi" w:hAnsiTheme="majorHAnsi" w:cs="Arial"/>
          <w:b w:val="0"/>
          <w:bCs/>
          <w:color w:val="000000" w:themeColor="text1"/>
          <w:sz w:val="24"/>
          <w:szCs w:val="24"/>
          <w:u w:val="single"/>
        </w:rPr>
      </w:pPr>
      <w:r w:rsidRPr="00711ABB">
        <w:rPr>
          <w:rFonts w:asciiTheme="majorHAnsi" w:hAnsiTheme="majorHAnsi"/>
          <w:b w:val="0"/>
          <w:bCs/>
          <w:color w:val="000000" w:themeColor="text1"/>
          <w:sz w:val="24"/>
          <w:szCs w:val="24"/>
          <w:u w:val="single"/>
        </w:rPr>
        <w:t>Did + Subject +not + verb 1st form+ object</w:t>
      </w:r>
    </w:p>
    <w:p w:rsidR="00B82AA9" w:rsidRPr="00711ABB" w:rsidRDefault="00B82AA9" w:rsidP="001401AE">
      <w:pPr>
        <w:pStyle w:val="paragrahk"/>
        <w:ind w:left="2160"/>
        <w:rPr>
          <w:rStyle w:val="m-6037743647222804271gmail-apple-converted-space"/>
          <w:rFonts w:cstheme="minorHAnsi"/>
          <w:b w:val="0"/>
          <w:bCs/>
          <w:color w:val="000000" w:themeColor="text1"/>
        </w:rPr>
      </w:pPr>
      <w:r w:rsidRPr="00711ABB">
        <w:rPr>
          <w:color w:val="000000" w:themeColor="text1"/>
        </w:rPr>
        <w:t>Did she not come here?</w:t>
      </w:r>
      <w:r w:rsidRPr="00711ABB">
        <w:rPr>
          <w:rStyle w:val="m-6037743647222804271gmail-apple-converted-space"/>
          <w:rFonts w:cstheme="minorHAnsi"/>
          <w:b w:val="0"/>
          <w:bCs/>
          <w:color w:val="000000" w:themeColor="text1"/>
        </w:rPr>
        <w:t> </w:t>
      </w:r>
    </w:p>
    <w:p w:rsidR="001C3711" w:rsidRPr="00711ABB" w:rsidRDefault="001C3711" w:rsidP="001401AE">
      <w:pPr>
        <w:pStyle w:val="paragrahk"/>
        <w:ind w:left="2160"/>
        <w:rPr>
          <w:color w:val="000000" w:themeColor="text1"/>
        </w:rPr>
      </w:pPr>
    </w:p>
    <w:p w:rsidR="00B82AA9" w:rsidRPr="00711ABB" w:rsidRDefault="00EE134B" w:rsidP="007701DD">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A77F03">
      <w:pPr>
        <w:pStyle w:val="try"/>
        <w:rPr>
          <w:color w:val="000000" w:themeColor="text1"/>
        </w:rPr>
      </w:pPr>
      <w:r w:rsidRPr="00711ABB">
        <w:rPr>
          <w:color w:val="000000" w:themeColor="text1"/>
        </w:rPr>
        <w:t xml:space="preserve">I went to </w:t>
      </w:r>
      <w:r w:rsidR="00BE2352" w:rsidRPr="00711ABB">
        <w:rPr>
          <w:color w:val="000000" w:themeColor="text1"/>
        </w:rPr>
        <w:t xml:space="preserve">the </w:t>
      </w:r>
      <w:r w:rsidRPr="00711ABB">
        <w:rPr>
          <w:color w:val="000000" w:themeColor="text1"/>
        </w:rPr>
        <w:t>cinema hall last night.</w:t>
      </w:r>
    </w:p>
    <w:p w:rsidR="00B82AA9" w:rsidRPr="00711ABB" w:rsidRDefault="00B82AA9" w:rsidP="00A77F03">
      <w:pPr>
        <w:pStyle w:val="try"/>
        <w:rPr>
          <w:rFonts w:asciiTheme="minorBidi" w:hAnsiTheme="minorBidi"/>
          <w:color w:val="000000" w:themeColor="text1"/>
          <w:sz w:val="20"/>
          <w:szCs w:val="20"/>
        </w:rPr>
      </w:pPr>
      <w:r w:rsidRPr="00711ABB">
        <w:rPr>
          <w:rFonts w:asciiTheme="minorBidi" w:hAnsiTheme="minorBidi"/>
          <w:color w:val="000000" w:themeColor="text1"/>
          <w:sz w:val="20"/>
          <w:szCs w:val="20"/>
          <w:cs/>
        </w:rPr>
        <w:t>में कल रात सिनेमा हाल गया था ।</w:t>
      </w:r>
    </w:p>
    <w:p w:rsidR="00B82AA9" w:rsidRPr="00711ABB" w:rsidRDefault="00B82AA9" w:rsidP="00A77F03">
      <w:pPr>
        <w:pStyle w:val="try"/>
        <w:rPr>
          <w:color w:val="000000" w:themeColor="text1"/>
          <w:cs/>
        </w:rPr>
      </w:pPr>
      <w:r w:rsidRPr="00711ABB">
        <w:rPr>
          <w:color w:val="000000" w:themeColor="text1"/>
        </w:rPr>
        <w:t>I skipped.</w:t>
      </w:r>
    </w:p>
    <w:p w:rsidR="00B82AA9" w:rsidRPr="00711ABB" w:rsidRDefault="00B82AA9" w:rsidP="00A77F03">
      <w:pPr>
        <w:pStyle w:val="try"/>
        <w:rPr>
          <w:rFonts w:asciiTheme="minorBidi" w:hAnsiTheme="minorBidi"/>
          <w:color w:val="000000" w:themeColor="text1"/>
          <w:sz w:val="20"/>
          <w:szCs w:val="20"/>
        </w:rPr>
      </w:pPr>
      <w:r w:rsidRPr="00711ABB">
        <w:rPr>
          <w:rFonts w:asciiTheme="minorBidi" w:hAnsiTheme="minorBidi"/>
          <w:color w:val="000000" w:themeColor="text1"/>
          <w:sz w:val="20"/>
          <w:szCs w:val="20"/>
          <w:cs/>
        </w:rPr>
        <w:t>मैंने छोड़दिया ।</w:t>
      </w:r>
    </w:p>
    <w:p w:rsidR="00B82AA9" w:rsidRPr="00711ABB" w:rsidRDefault="00B82AA9" w:rsidP="00A77F03">
      <w:pPr>
        <w:pStyle w:val="try"/>
        <w:rPr>
          <w:color w:val="000000" w:themeColor="text1"/>
        </w:rPr>
      </w:pPr>
      <w:r w:rsidRPr="00711ABB">
        <w:rPr>
          <w:color w:val="000000" w:themeColor="text1"/>
        </w:rPr>
        <w:t>Rohit lived in Mumbai.</w:t>
      </w:r>
    </w:p>
    <w:p w:rsidR="003B6E6E" w:rsidRPr="00711ABB" w:rsidRDefault="00B82AA9" w:rsidP="00A77F03">
      <w:pPr>
        <w:pStyle w:val="try"/>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रोहित मुंबई में रहता था । </w:t>
      </w:r>
    </w:p>
    <w:p w:rsidR="007701DD" w:rsidRPr="00711ABB" w:rsidRDefault="007701DD" w:rsidP="007701DD">
      <w:pPr>
        <w:pStyle w:val="paragrahk"/>
        <w:ind w:left="1985"/>
        <w:rPr>
          <w:color w:val="000000" w:themeColor="text1"/>
        </w:rPr>
      </w:pPr>
    </w:p>
    <w:p w:rsidR="00B82AA9" w:rsidRPr="00711ABB" w:rsidRDefault="00B82AA9" w:rsidP="003F35EF">
      <w:pPr>
        <w:pStyle w:val="paragrahk"/>
        <w:numPr>
          <w:ilvl w:val="0"/>
          <w:numId w:val="46"/>
        </w:numPr>
        <w:ind w:left="1276" w:hanging="283"/>
        <w:rPr>
          <w:rFonts w:asciiTheme="majorHAnsi" w:hAnsiTheme="majorHAnsi"/>
          <w:color w:val="000000" w:themeColor="text1"/>
          <w:sz w:val="32"/>
          <w:szCs w:val="32"/>
          <w:cs/>
        </w:rPr>
      </w:pPr>
      <w:r w:rsidRPr="00711ABB">
        <w:rPr>
          <w:rFonts w:asciiTheme="majorHAnsi" w:hAnsiTheme="majorHAnsi"/>
          <w:color w:val="000000" w:themeColor="text1"/>
          <w:sz w:val="32"/>
          <w:szCs w:val="32"/>
        </w:rPr>
        <w:t>Affirmative Sentences:-</w:t>
      </w:r>
    </w:p>
    <w:p w:rsidR="00B82AA9" w:rsidRPr="00711ABB" w:rsidRDefault="00FD6A8C" w:rsidP="003F35EF">
      <w:pPr>
        <w:pStyle w:val="paragrahk"/>
        <w:numPr>
          <w:ilvl w:val="0"/>
          <w:numId w:val="47"/>
        </w:numPr>
        <w:ind w:left="1418" w:hanging="284"/>
        <w:rPr>
          <w:rFonts w:cstheme="minorHAnsi"/>
          <w:color w:val="000000" w:themeColor="text1"/>
          <w:sz w:val="24"/>
          <w:szCs w:val="24"/>
        </w:rPr>
      </w:pPr>
      <w:r w:rsidRPr="00711ABB">
        <w:rPr>
          <w:rFonts w:cstheme="minorHAnsi"/>
          <w:color w:val="000000" w:themeColor="text1"/>
          <w:sz w:val="24"/>
          <w:szCs w:val="24"/>
        </w:rPr>
        <w:t xml:space="preserve">Rule 1: </w:t>
      </w:r>
      <w:r w:rsidR="00B82AA9" w:rsidRPr="00711ABB">
        <w:rPr>
          <w:rFonts w:cstheme="minorHAnsi"/>
          <w:color w:val="000000" w:themeColor="text1"/>
          <w:sz w:val="24"/>
          <w:szCs w:val="24"/>
        </w:rPr>
        <w:t>Subject (He, She or any name) + 2</w:t>
      </w:r>
      <w:r w:rsidR="00B82AA9" w:rsidRPr="00711ABB">
        <w:rPr>
          <w:rFonts w:cstheme="minorHAnsi"/>
          <w:color w:val="000000" w:themeColor="text1"/>
          <w:sz w:val="24"/>
          <w:szCs w:val="24"/>
          <w:vertAlign w:val="superscript"/>
        </w:rPr>
        <w:t>nd</w:t>
      </w:r>
      <w:r w:rsidR="00B82AA9" w:rsidRPr="00711ABB">
        <w:rPr>
          <w:rFonts w:cstheme="minorHAnsi"/>
          <w:color w:val="000000" w:themeColor="text1"/>
          <w:sz w:val="24"/>
          <w:szCs w:val="24"/>
        </w:rPr>
        <w:t xml:space="preserve"> form of verb+ object (if any)</w:t>
      </w:r>
    </w:p>
    <w:p w:rsidR="00B82AA9" w:rsidRPr="00711ABB" w:rsidRDefault="00EE134B" w:rsidP="007701DD">
      <w:pPr>
        <w:pStyle w:val="paragrahk"/>
        <w:ind w:left="1701"/>
        <w:rPr>
          <w:rFonts w:cstheme="minorHAnsi"/>
          <w:color w:val="000000" w:themeColor="text1"/>
          <w:u w:val="single"/>
        </w:rPr>
      </w:pPr>
      <w:r w:rsidRPr="00711ABB">
        <w:rPr>
          <w:rFonts w:cstheme="minorHAnsi"/>
          <w:color w:val="000000" w:themeColor="text1"/>
          <w:u w:val="single"/>
        </w:rPr>
        <w:t>Example</w:t>
      </w:r>
      <w:r w:rsidR="00B82AA9" w:rsidRPr="00711ABB">
        <w:rPr>
          <w:rFonts w:cstheme="minorHAnsi"/>
          <w:color w:val="000000" w:themeColor="text1"/>
          <w:u w:val="single"/>
        </w:rPr>
        <w:t xml:space="preserve"> of Rule 1-</w:t>
      </w:r>
    </w:p>
    <w:p w:rsidR="00B82AA9" w:rsidRPr="00711ABB" w:rsidRDefault="00B82AA9" w:rsidP="003F35EF">
      <w:pPr>
        <w:pStyle w:val="paragrahk"/>
        <w:numPr>
          <w:ilvl w:val="0"/>
          <w:numId w:val="47"/>
        </w:numPr>
        <w:ind w:left="2268" w:hanging="284"/>
        <w:rPr>
          <w:color w:val="000000" w:themeColor="text1"/>
          <w:lang w:val="en-IN"/>
        </w:rPr>
      </w:pPr>
      <w:r w:rsidRPr="00711ABB">
        <w:rPr>
          <w:color w:val="000000" w:themeColor="text1"/>
          <w:lang w:val="en-IN"/>
        </w:rPr>
        <w:t>He met me yesterday.</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वह कल मुझसे मिला था । </w:t>
      </w:r>
    </w:p>
    <w:p w:rsidR="00B82AA9" w:rsidRPr="00711ABB" w:rsidRDefault="00B82AA9" w:rsidP="003F35EF">
      <w:pPr>
        <w:pStyle w:val="paragrahk"/>
        <w:numPr>
          <w:ilvl w:val="0"/>
          <w:numId w:val="47"/>
        </w:numPr>
        <w:ind w:left="2268" w:hanging="284"/>
        <w:rPr>
          <w:color w:val="000000" w:themeColor="text1"/>
          <w:lang w:val="en-IN"/>
        </w:rPr>
      </w:pPr>
      <w:r w:rsidRPr="00711ABB">
        <w:rPr>
          <w:color w:val="000000" w:themeColor="text1"/>
          <w:lang w:val="en-IN"/>
        </w:rPr>
        <w:t>She finished the homework.</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उसने घर का काम खत्म कर दिया ।</w:t>
      </w:r>
    </w:p>
    <w:p w:rsidR="00B82AA9" w:rsidRPr="00711ABB" w:rsidRDefault="00B82AA9" w:rsidP="003F35EF">
      <w:pPr>
        <w:pStyle w:val="paragrahk"/>
        <w:numPr>
          <w:ilvl w:val="0"/>
          <w:numId w:val="47"/>
        </w:numPr>
        <w:ind w:left="2268" w:hanging="284"/>
        <w:rPr>
          <w:color w:val="000000" w:themeColor="text1"/>
          <w:lang w:val="en-IN"/>
        </w:rPr>
      </w:pPr>
      <w:r w:rsidRPr="00711ABB">
        <w:rPr>
          <w:color w:val="000000" w:themeColor="text1"/>
          <w:lang w:val="en-IN"/>
        </w:rPr>
        <w:t>Rajesh lived in Australia.</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राजेश ऑस्ट्रेलिया में रहता था । </w:t>
      </w:r>
    </w:p>
    <w:p w:rsidR="00B82AA9" w:rsidRPr="00711ABB" w:rsidRDefault="00B82AA9" w:rsidP="003F35EF">
      <w:pPr>
        <w:pStyle w:val="paragrahk"/>
        <w:numPr>
          <w:ilvl w:val="0"/>
          <w:numId w:val="47"/>
        </w:numPr>
        <w:ind w:left="2268" w:hanging="284"/>
        <w:rPr>
          <w:color w:val="000000" w:themeColor="text1"/>
          <w:lang w:val="en-IN"/>
        </w:rPr>
      </w:pPr>
      <w:r w:rsidRPr="00711ABB">
        <w:rPr>
          <w:color w:val="000000" w:themeColor="text1"/>
          <w:lang w:val="en-IN"/>
        </w:rPr>
        <w:t>Police ca</w:t>
      </w:r>
      <w:r w:rsidR="00BE2352" w:rsidRPr="00711ABB">
        <w:rPr>
          <w:color w:val="000000" w:themeColor="text1"/>
          <w:lang w:val="en-IN"/>
        </w:rPr>
        <w:t>ught</w:t>
      </w:r>
      <w:r w:rsidRPr="00711ABB">
        <w:rPr>
          <w:color w:val="000000" w:themeColor="text1"/>
          <w:lang w:val="en-IN"/>
        </w:rPr>
        <w:t xml:space="preserve"> a thief.</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पुलिस ने एक चोर को गिरफ्तार किया ।</w:t>
      </w:r>
    </w:p>
    <w:p w:rsidR="00B82AA9" w:rsidRPr="00711ABB" w:rsidRDefault="00B82AA9" w:rsidP="003F35EF">
      <w:pPr>
        <w:pStyle w:val="paragrahk"/>
        <w:numPr>
          <w:ilvl w:val="0"/>
          <w:numId w:val="47"/>
        </w:numPr>
        <w:ind w:left="2268" w:hanging="284"/>
        <w:rPr>
          <w:color w:val="000000" w:themeColor="text1"/>
          <w:lang w:val="en-IN"/>
        </w:rPr>
      </w:pPr>
      <w:r w:rsidRPr="00711ABB">
        <w:rPr>
          <w:color w:val="000000" w:themeColor="text1"/>
          <w:lang w:val="en-IN"/>
        </w:rPr>
        <w:lastRenderedPageBreak/>
        <w:t xml:space="preserve">Radha played the </w:t>
      </w:r>
      <w:r w:rsidR="00BE2352" w:rsidRPr="00711ABB">
        <w:rPr>
          <w:color w:val="000000" w:themeColor="text1"/>
          <w:lang w:val="en-IN"/>
        </w:rPr>
        <w:t>C</w:t>
      </w:r>
      <w:r w:rsidRPr="00711ABB">
        <w:rPr>
          <w:color w:val="000000" w:themeColor="text1"/>
          <w:lang w:val="en-IN"/>
        </w:rPr>
        <w:t>asio.</w:t>
      </w:r>
    </w:p>
    <w:p w:rsidR="00FD6A8C"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राधा ने कैस्यो बजाया ।</w:t>
      </w:r>
    </w:p>
    <w:p w:rsidR="00B82AA9" w:rsidRPr="00711ABB" w:rsidRDefault="00B82AA9" w:rsidP="00FD6A8C">
      <w:pPr>
        <w:pStyle w:val="paragrahk"/>
        <w:rPr>
          <w:color w:val="000000" w:themeColor="text1"/>
        </w:rPr>
      </w:pPr>
    </w:p>
    <w:p w:rsidR="00B82AA9" w:rsidRPr="00711ABB" w:rsidRDefault="00B82AA9" w:rsidP="003F35EF">
      <w:pPr>
        <w:pStyle w:val="paragrahk"/>
        <w:numPr>
          <w:ilvl w:val="0"/>
          <w:numId w:val="47"/>
        </w:numPr>
        <w:ind w:left="1418" w:hanging="284"/>
        <w:rPr>
          <w:rFonts w:cstheme="minorHAnsi"/>
          <w:color w:val="000000" w:themeColor="text1"/>
          <w:sz w:val="24"/>
          <w:szCs w:val="24"/>
        </w:rPr>
      </w:pPr>
      <w:r w:rsidRPr="00711ABB">
        <w:rPr>
          <w:rFonts w:cstheme="minorHAnsi"/>
          <w:color w:val="000000" w:themeColor="text1"/>
          <w:sz w:val="24"/>
          <w:szCs w:val="24"/>
        </w:rPr>
        <w:t>Rule 2-Subject (I, You</w:t>
      </w:r>
      <w:r w:rsidR="00BE2352" w:rsidRPr="00711ABB">
        <w:rPr>
          <w:rFonts w:cstheme="minorHAnsi"/>
          <w:color w:val="000000" w:themeColor="text1"/>
          <w:sz w:val="24"/>
          <w:szCs w:val="24"/>
        </w:rPr>
        <w:t xml:space="preserve">, </w:t>
      </w:r>
      <w:r w:rsidRPr="00711ABB">
        <w:rPr>
          <w:rFonts w:cstheme="minorHAnsi"/>
          <w:color w:val="000000" w:themeColor="text1"/>
          <w:sz w:val="24"/>
          <w:szCs w:val="24"/>
        </w:rPr>
        <w:t>We,</w:t>
      </w:r>
      <w:r w:rsidR="00BE2352" w:rsidRPr="00711ABB">
        <w:rPr>
          <w:rFonts w:cstheme="minorHAnsi"/>
          <w:color w:val="000000" w:themeColor="text1"/>
          <w:sz w:val="24"/>
          <w:szCs w:val="24"/>
        </w:rPr>
        <w:t xml:space="preserve"> They</w:t>
      </w:r>
      <w:r w:rsidRPr="00711ABB">
        <w:rPr>
          <w:rFonts w:cstheme="minorHAnsi"/>
          <w:color w:val="000000" w:themeColor="text1"/>
          <w:sz w:val="24"/>
          <w:szCs w:val="24"/>
        </w:rPr>
        <w:t>,) + 2</w:t>
      </w:r>
      <w:r w:rsidRPr="00711ABB">
        <w:rPr>
          <w:rFonts w:cstheme="minorHAnsi"/>
          <w:color w:val="000000" w:themeColor="text1"/>
          <w:sz w:val="24"/>
          <w:szCs w:val="24"/>
          <w:vertAlign w:val="superscript"/>
        </w:rPr>
        <w:t>nd</w:t>
      </w:r>
      <w:r w:rsidRPr="00711ABB">
        <w:rPr>
          <w:rFonts w:cstheme="minorHAnsi"/>
          <w:color w:val="000000" w:themeColor="text1"/>
          <w:sz w:val="24"/>
          <w:szCs w:val="24"/>
        </w:rPr>
        <w:t xml:space="preserve"> form of verb + object (if any).</w:t>
      </w:r>
    </w:p>
    <w:p w:rsidR="00B82AA9" w:rsidRPr="00711ABB" w:rsidRDefault="00EE134B" w:rsidP="007701DD">
      <w:pPr>
        <w:pStyle w:val="paragrahk"/>
        <w:ind w:left="1701"/>
        <w:rPr>
          <w:rFonts w:cstheme="minorHAnsi"/>
          <w:color w:val="000000" w:themeColor="text1"/>
          <w:u w:val="single"/>
        </w:rPr>
      </w:pPr>
      <w:r w:rsidRPr="00711ABB">
        <w:rPr>
          <w:rFonts w:cstheme="minorHAnsi"/>
          <w:color w:val="000000" w:themeColor="text1"/>
          <w:u w:val="single"/>
        </w:rPr>
        <w:t>Example</w:t>
      </w:r>
      <w:r w:rsidR="00B82AA9" w:rsidRPr="00711ABB">
        <w:rPr>
          <w:rFonts w:cstheme="minorHAnsi"/>
          <w:color w:val="000000" w:themeColor="text1"/>
          <w:u w:val="single"/>
        </w:rPr>
        <w:t xml:space="preserve"> of Rule 2:-</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They played baseball.</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उन्होने बेस बॉल खेली ।</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We saw a comedy movie last night.</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हमने कल रात एक कॉमेडी फिल्म देखी । </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They met a tiger in Jungle.</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वे जंगल में एक बाघ से मिलें । </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I played ludo .</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मेंने लूडो खेला ।</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I studied at Utkal university.</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मेंउत्कल विश्वविद्यालय में अध्ययन किया ।</w:t>
      </w:r>
    </w:p>
    <w:p w:rsidR="00FD6A8C" w:rsidRPr="00711ABB" w:rsidRDefault="00FD6A8C" w:rsidP="00FD6A8C">
      <w:pPr>
        <w:pStyle w:val="paragrahk"/>
        <w:rPr>
          <w:color w:val="000000" w:themeColor="text1"/>
        </w:rPr>
      </w:pPr>
    </w:p>
    <w:p w:rsidR="00B82AA9" w:rsidRPr="00711ABB" w:rsidRDefault="00B82AA9" w:rsidP="003F35EF">
      <w:pPr>
        <w:pStyle w:val="paragrahk"/>
        <w:numPr>
          <w:ilvl w:val="0"/>
          <w:numId w:val="46"/>
        </w:numPr>
        <w:ind w:left="1276" w:hanging="283"/>
        <w:rPr>
          <w:rFonts w:asciiTheme="majorHAnsi" w:hAnsiTheme="majorHAnsi"/>
          <w:color w:val="000000" w:themeColor="text1"/>
          <w:sz w:val="32"/>
          <w:szCs w:val="32"/>
        </w:rPr>
      </w:pPr>
      <w:r w:rsidRPr="00711ABB">
        <w:rPr>
          <w:rFonts w:asciiTheme="majorHAnsi" w:hAnsiTheme="majorHAnsi"/>
          <w:color w:val="000000" w:themeColor="text1"/>
          <w:sz w:val="32"/>
          <w:szCs w:val="32"/>
        </w:rPr>
        <w:t>Negative Sentences:-</w:t>
      </w:r>
    </w:p>
    <w:p w:rsidR="00B82AA9" w:rsidRPr="00711ABB" w:rsidRDefault="00B82AA9" w:rsidP="003F35EF">
      <w:pPr>
        <w:pStyle w:val="paragrahk"/>
        <w:numPr>
          <w:ilvl w:val="0"/>
          <w:numId w:val="47"/>
        </w:numPr>
        <w:ind w:left="1418" w:hanging="284"/>
        <w:rPr>
          <w:rFonts w:cstheme="minorHAnsi"/>
          <w:color w:val="000000" w:themeColor="text1"/>
          <w:sz w:val="24"/>
          <w:szCs w:val="24"/>
        </w:rPr>
      </w:pPr>
      <w:r w:rsidRPr="00711ABB">
        <w:rPr>
          <w:rFonts w:cstheme="minorHAnsi"/>
          <w:color w:val="000000" w:themeColor="text1"/>
          <w:sz w:val="24"/>
          <w:szCs w:val="24"/>
        </w:rPr>
        <w:t>Rule</w:t>
      </w:r>
      <w:r w:rsidRPr="00711ABB">
        <w:rPr>
          <w:rFonts w:cstheme="minorHAnsi"/>
          <w:color w:val="000000" w:themeColor="text1"/>
          <w:sz w:val="24"/>
          <w:szCs w:val="24"/>
          <w:cs/>
        </w:rPr>
        <w:t xml:space="preserve"> 1 </w:t>
      </w:r>
      <w:r w:rsidRPr="00711ABB">
        <w:rPr>
          <w:rFonts w:cstheme="minorHAnsi"/>
          <w:color w:val="000000" w:themeColor="text1"/>
          <w:sz w:val="24"/>
          <w:szCs w:val="24"/>
        </w:rPr>
        <w:t>–Subject</w:t>
      </w:r>
      <w:r w:rsidRPr="00711ABB">
        <w:rPr>
          <w:rFonts w:cstheme="minorHAnsi"/>
          <w:color w:val="000000" w:themeColor="text1"/>
          <w:sz w:val="24"/>
          <w:szCs w:val="24"/>
          <w:cs/>
        </w:rPr>
        <w:t xml:space="preserve"> (</w:t>
      </w:r>
      <w:r w:rsidRPr="00711ABB">
        <w:rPr>
          <w:rFonts w:cstheme="minorHAnsi"/>
          <w:color w:val="000000" w:themeColor="text1"/>
          <w:sz w:val="24"/>
          <w:szCs w:val="24"/>
        </w:rPr>
        <w:t>He, She or any number)</w:t>
      </w:r>
      <w:r w:rsidRPr="00711ABB">
        <w:rPr>
          <w:rFonts w:cstheme="minorHAnsi"/>
          <w:color w:val="000000" w:themeColor="text1"/>
          <w:sz w:val="24"/>
          <w:szCs w:val="24"/>
          <w:cs/>
        </w:rPr>
        <w:t xml:space="preserve"> + </w:t>
      </w:r>
      <w:r w:rsidRPr="00711ABB">
        <w:rPr>
          <w:rFonts w:cstheme="minorHAnsi"/>
          <w:color w:val="000000" w:themeColor="text1"/>
          <w:sz w:val="24"/>
          <w:szCs w:val="24"/>
        </w:rPr>
        <w:t>did not</w:t>
      </w:r>
      <w:r w:rsidRPr="00711ABB">
        <w:rPr>
          <w:rFonts w:cstheme="minorHAnsi"/>
          <w:color w:val="000000" w:themeColor="text1"/>
          <w:sz w:val="24"/>
          <w:szCs w:val="24"/>
          <w:cs/>
        </w:rPr>
        <w:t xml:space="preserve"> + </w:t>
      </w:r>
      <w:r w:rsidRPr="00711ABB">
        <w:rPr>
          <w:rFonts w:cstheme="minorHAnsi"/>
          <w:color w:val="000000" w:themeColor="text1"/>
          <w:sz w:val="24"/>
          <w:szCs w:val="24"/>
        </w:rPr>
        <w:t>2</w:t>
      </w:r>
      <w:r w:rsidRPr="00711ABB">
        <w:rPr>
          <w:rFonts w:cstheme="minorHAnsi"/>
          <w:color w:val="000000" w:themeColor="text1"/>
          <w:sz w:val="24"/>
          <w:szCs w:val="24"/>
          <w:vertAlign w:val="superscript"/>
        </w:rPr>
        <w:t>nd</w:t>
      </w:r>
      <w:r w:rsidRPr="00711ABB">
        <w:rPr>
          <w:rFonts w:cstheme="minorHAnsi"/>
          <w:color w:val="000000" w:themeColor="text1"/>
          <w:sz w:val="24"/>
          <w:szCs w:val="24"/>
        </w:rPr>
        <w:t xml:space="preserve"> form of verb + object ( if any)</w:t>
      </w:r>
    </w:p>
    <w:p w:rsidR="00B82AA9" w:rsidRPr="00711ABB" w:rsidRDefault="00B82AA9" w:rsidP="007701DD">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1 </w:t>
      </w:r>
      <w:r w:rsidR="00EE134B" w:rsidRPr="00711ABB">
        <w:rPr>
          <w:rFonts w:cstheme="minorHAnsi"/>
          <w:color w:val="000000" w:themeColor="text1"/>
          <w:u w:val="single"/>
        </w:rPr>
        <w:t>Example</w:t>
      </w:r>
      <w:r w:rsidRPr="00711ABB">
        <w:rPr>
          <w:rFonts w:cstheme="minorHAnsi"/>
          <w:color w:val="000000" w:themeColor="text1"/>
          <w:u w:val="single"/>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He did not meet me yesterday.</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वह कल मुझसे नहीं मिला । </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She did not finish the homework.</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उसने काम पूरा नहीं किया । </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Rajesh did not live in Australia.</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राजेश ऑस्ट्रेलिया में नहीं रहता था । </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Police did not catch a thief.</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पुलिस ने चोर को नहीं पकड़ा । </w:t>
      </w:r>
    </w:p>
    <w:p w:rsidR="00B82AA9" w:rsidRPr="00711ABB" w:rsidRDefault="00B82AA9" w:rsidP="003F35EF">
      <w:pPr>
        <w:pStyle w:val="paragrahk"/>
        <w:numPr>
          <w:ilvl w:val="0"/>
          <w:numId w:val="47"/>
        </w:numPr>
        <w:ind w:left="2127" w:hanging="284"/>
        <w:rPr>
          <w:color w:val="000000" w:themeColor="text1"/>
        </w:rPr>
      </w:pPr>
      <w:r w:rsidRPr="00711ABB">
        <w:rPr>
          <w:color w:val="000000" w:themeColor="text1"/>
        </w:rPr>
        <w:t xml:space="preserve">Radha did not play the </w:t>
      </w:r>
      <w:r w:rsidR="00BE2352" w:rsidRPr="00711ABB">
        <w:rPr>
          <w:color w:val="000000" w:themeColor="text1"/>
        </w:rPr>
        <w:t>C</w:t>
      </w:r>
      <w:r w:rsidRPr="00711ABB">
        <w:rPr>
          <w:color w:val="000000" w:themeColor="text1"/>
        </w:rPr>
        <w:t>asio.</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राधा कैसियो नहीं बजती थी ।</w:t>
      </w:r>
    </w:p>
    <w:p w:rsidR="00FD6A8C" w:rsidRPr="00711ABB" w:rsidRDefault="00FD6A8C" w:rsidP="00FD6A8C">
      <w:pPr>
        <w:pStyle w:val="paragrahk"/>
        <w:rPr>
          <w:color w:val="000000" w:themeColor="text1"/>
        </w:rPr>
      </w:pPr>
    </w:p>
    <w:p w:rsidR="00B82AA9" w:rsidRPr="00711ABB" w:rsidRDefault="00B82AA9" w:rsidP="003F35EF">
      <w:pPr>
        <w:pStyle w:val="paragrahk"/>
        <w:numPr>
          <w:ilvl w:val="0"/>
          <w:numId w:val="47"/>
        </w:numPr>
        <w:ind w:left="1418" w:hanging="284"/>
        <w:rPr>
          <w:rFonts w:cstheme="minorHAnsi"/>
          <w:color w:val="000000" w:themeColor="text1"/>
          <w:sz w:val="24"/>
          <w:szCs w:val="24"/>
        </w:rPr>
      </w:pPr>
      <w:r w:rsidRPr="00711ABB">
        <w:rPr>
          <w:rFonts w:cstheme="minorHAnsi"/>
          <w:color w:val="000000" w:themeColor="text1"/>
          <w:sz w:val="24"/>
          <w:szCs w:val="24"/>
        </w:rPr>
        <w:t>Rule</w:t>
      </w:r>
      <w:r w:rsidRPr="00711ABB">
        <w:rPr>
          <w:rFonts w:cstheme="minorHAnsi"/>
          <w:color w:val="000000" w:themeColor="text1"/>
          <w:sz w:val="24"/>
          <w:szCs w:val="24"/>
          <w:cs/>
        </w:rPr>
        <w:t xml:space="preserve"> 2 </w:t>
      </w:r>
      <w:r w:rsidRPr="00711ABB">
        <w:rPr>
          <w:rFonts w:cstheme="minorHAnsi"/>
          <w:color w:val="000000" w:themeColor="text1"/>
          <w:sz w:val="24"/>
          <w:szCs w:val="24"/>
        </w:rPr>
        <w:t>–Subject</w:t>
      </w:r>
      <w:r w:rsidRPr="00711ABB">
        <w:rPr>
          <w:rFonts w:cstheme="minorHAnsi"/>
          <w:color w:val="000000" w:themeColor="text1"/>
          <w:sz w:val="24"/>
          <w:szCs w:val="24"/>
          <w:cs/>
        </w:rPr>
        <w:t xml:space="preserve"> (</w:t>
      </w:r>
      <w:r w:rsidRPr="00711ABB">
        <w:rPr>
          <w:rFonts w:cstheme="minorHAnsi"/>
          <w:color w:val="000000" w:themeColor="text1"/>
          <w:sz w:val="24"/>
          <w:szCs w:val="24"/>
        </w:rPr>
        <w:t>I,You,We,They</w:t>
      </w:r>
      <w:r w:rsidRPr="00711ABB">
        <w:rPr>
          <w:rFonts w:cstheme="minorHAnsi"/>
          <w:color w:val="000000" w:themeColor="text1"/>
          <w:sz w:val="24"/>
          <w:szCs w:val="24"/>
          <w:cs/>
        </w:rPr>
        <w:t xml:space="preserve">) + </w:t>
      </w:r>
      <w:r w:rsidRPr="00711ABB">
        <w:rPr>
          <w:rFonts w:cstheme="minorHAnsi"/>
          <w:color w:val="000000" w:themeColor="text1"/>
          <w:sz w:val="24"/>
          <w:szCs w:val="24"/>
        </w:rPr>
        <w:t>did not</w:t>
      </w:r>
      <w:r w:rsidRPr="00711ABB">
        <w:rPr>
          <w:rFonts w:cstheme="minorHAnsi"/>
          <w:color w:val="000000" w:themeColor="text1"/>
          <w:sz w:val="24"/>
          <w:szCs w:val="24"/>
          <w:cs/>
        </w:rPr>
        <w:t xml:space="preserve"> +</w:t>
      </w:r>
      <w:r w:rsidRPr="00711ABB">
        <w:rPr>
          <w:rFonts w:cstheme="minorHAnsi"/>
          <w:color w:val="000000" w:themeColor="text1"/>
          <w:sz w:val="24"/>
          <w:szCs w:val="24"/>
        </w:rPr>
        <w:t xml:space="preserve"> 2</w:t>
      </w:r>
      <w:r w:rsidRPr="00711ABB">
        <w:rPr>
          <w:rFonts w:cstheme="minorHAnsi"/>
          <w:color w:val="000000" w:themeColor="text1"/>
          <w:sz w:val="24"/>
          <w:szCs w:val="24"/>
          <w:vertAlign w:val="superscript"/>
        </w:rPr>
        <w:t>nd</w:t>
      </w:r>
      <w:r w:rsidRPr="00711ABB">
        <w:rPr>
          <w:rFonts w:cstheme="minorHAnsi"/>
          <w:color w:val="000000" w:themeColor="text1"/>
          <w:sz w:val="24"/>
          <w:szCs w:val="24"/>
        </w:rPr>
        <w:t>form of verb + object (if any).</w:t>
      </w:r>
    </w:p>
    <w:p w:rsidR="00B82AA9" w:rsidRPr="00711ABB" w:rsidRDefault="00B82AA9" w:rsidP="007701DD">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cs/>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They did notplay</w:t>
      </w:r>
      <w:r w:rsidR="00BE2352" w:rsidRPr="00711ABB">
        <w:rPr>
          <w:color w:val="000000" w:themeColor="text1"/>
          <w:lang w:val="en-IN"/>
        </w:rPr>
        <w:t xml:space="preserve"> bass</w:t>
      </w:r>
      <w:r w:rsidRPr="00711ABB">
        <w:rPr>
          <w:color w:val="000000" w:themeColor="text1"/>
          <w:lang w:val="en-IN"/>
        </w:rPr>
        <w:t>ball.</w:t>
      </w:r>
    </w:p>
    <w:p w:rsidR="00B82AA9" w:rsidRPr="00711ABB" w:rsidRDefault="00B82AA9" w:rsidP="007701DD">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उन्होने बेस बोल नहीं खेली । </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We did not see a comedy movie last night.</w:t>
      </w:r>
    </w:p>
    <w:p w:rsidR="005E55C1"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हमने कल रात एक कॉमेडी फिल्म नहीं देखी । </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 xml:space="preserve">They did not meet a tiger in </w:t>
      </w:r>
      <w:r w:rsidR="00BE2352" w:rsidRPr="00711ABB">
        <w:rPr>
          <w:color w:val="000000" w:themeColor="text1"/>
          <w:lang w:val="en-IN"/>
        </w:rPr>
        <w:t xml:space="preserve">the </w:t>
      </w:r>
      <w:r w:rsidRPr="00711ABB">
        <w:rPr>
          <w:color w:val="000000" w:themeColor="text1"/>
          <w:lang w:val="en-IN"/>
        </w:rPr>
        <w:t>Jungle .</w:t>
      </w:r>
    </w:p>
    <w:p w:rsidR="003B6E6E"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वे जंगल में एक बाघ से नहीं मिले । </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I did notplay ludo .</w:t>
      </w:r>
    </w:p>
    <w:p w:rsidR="00B82AA9" w:rsidRPr="00711ABB" w:rsidRDefault="00B82AA9" w:rsidP="007701DD">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मेंने लूडो नहीं खेला । </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I did notstudy at Utkal university .</w:t>
      </w:r>
    </w:p>
    <w:p w:rsidR="00B82AA9" w:rsidRPr="00711ABB" w:rsidRDefault="00B82AA9" w:rsidP="007701DD">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मेंने उत्कल विश्वविद्यालय में पढ़ाई नहीं की । </w:t>
      </w:r>
    </w:p>
    <w:p w:rsidR="00731CDA" w:rsidRDefault="00731CDA" w:rsidP="00A849C7">
      <w:pPr>
        <w:pStyle w:val="paragrahk"/>
        <w:ind w:left="0"/>
        <w:rPr>
          <w:color w:val="000000" w:themeColor="text1"/>
        </w:rPr>
      </w:pPr>
    </w:p>
    <w:p w:rsidR="004705FF" w:rsidRDefault="004705FF" w:rsidP="00A849C7">
      <w:pPr>
        <w:pStyle w:val="paragrahk"/>
        <w:ind w:left="0"/>
        <w:rPr>
          <w:color w:val="000000" w:themeColor="text1"/>
        </w:rPr>
      </w:pPr>
    </w:p>
    <w:p w:rsidR="004705FF" w:rsidRPr="00711ABB" w:rsidRDefault="004705FF" w:rsidP="00A849C7">
      <w:pPr>
        <w:pStyle w:val="paragrahk"/>
        <w:ind w:left="0"/>
        <w:rPr>
          <w:color w:val="000000" w:themeColor="text1"/>
        </w:rPr>
      </w:pPr>
    </w:p>
    <w:p w:rsidR="00B82AA9" w:rsidRPr="00711ABB" w:rsidRDefault="00B82AA9" w:rsidP="003F35EF">
      <w:pPr>
        <w:pStyle w:val="paragrahk"/>
        <w:numPr>
          <w:ilvl w:val="0"/>
          <w:numId w:val="46"/>
        </w:numPr>
        <w:ind w:left="1276" w:hanging="283"/>
        <w:rPr>
          <w:rFonts w:asciiTheme="majorHAnsi" w:hAnsiTheme="majorHAnsi"/>
          <w:color w:val="000000" w:themeColor="text1"/>
          <w:sz w:val="32"/>
          <w:szCs w:val="32"/>
        </w:rPr>
      </w:pPr>
      <w:r w:rsidRPr="00711ABB">
        <w:rPr>
          <w:rFonts w:asciiTheme="majorHAnsi" w:hAnsiTheme="majorHAnsi"/>
          <w:color w:val="000000" w:themeColor="text1"/>
          <w:sz w:val="32"/>
          <w:szCs w:val="32"/>
        </w:rPr>
        <w:t xml:space="preserve">Interrogative Sentences:- </w:t>
      </w:r>
    </w:p>
    <w:p w:rsidR="00B82AA9" w:rsidRPr="00711ABB" w:rsidRDefault="00B82AA9" w:rsidP="003F35EF">
      <w:pPr>
        <w:pStyle w:val="paragrahk"/>
        <w:numPr>
          <w:ilvl w:val="0"/>
          <w:numId w:val="47"/>
        </w:numPr>
        <w:ind w:left="1418" w:hanging="284"/>
        <w:rPr>
          <w:rFonts w:cstheme="minorHAnsi"/>
          <w:color w:val="000000" w:themeColor="text1"/>
          <w:sz w:val="24"/>
          <w:szCs w:val="24"/>
        </w:rPr>
      </w:pPr>
      <w:r w:rsidRPr="00711ABB">
        <w:rPr>
          <w:rFonts w:cstheme="minorHAnsi"/>
          <w:color w:val="000000" w:themeColor="text1"/>
          <w:sz w:val="24"/>
          <w:szCs w:val="24"/>
        </w:rPr>
        <w:lastRenderedPageBreak/>
        <w:t>Rule 1 – Did + Subject (He , She or any name ) + 2nd form of verb. +Object(if any)</w:t>
      </w:r>
    </w:p>
    <w:p w:rsidR="00B82AA9" w:rsidRPr="00711ABB" w:rsidRDefault="00B82AA9" w:rsidP="007701DD">
      <w:pPr>
        <w:pStyle w:val="paragrahk"/>
        <w:ind w:left="1701"/>
        <w:rPr>
          <w:rFonts w:cstheme="minorHAnsi"/>
          <w:color w:val="000000" w:themeColor="text1"/>
          <w:u w:val="single"/>
        </w:rPr>
      </w:pPr>
      <w:r w:rsidRPr="00711ABB">
        <w:rPr>
          <w:rFonts w:cstheme="minorHAnsi"/>
          <w:color w:val="000000" w:themeColor="text1"/>
          <w:u w:val="single"/>
        </w:rPr>
        <w:t xml:space="preserve">Rule 1 </w:t>
      </w:r>
      <w:r w:rsidR="00EE134B" w:rsidRPr="00711ABB">
        <w:rPr>
          <w:rFonts w:cstheme="minorHAnsi"/>
          <w:color w:val="000000" w:themeColor="text1"/>
          <w:u w:val="single"/>
        </w:rPr>
        <w:t>Example</w:t>
      </w:r>
      <w:r w:rsidRPr="00711ABB">
        <w:rPr>
          <w:rFonts w:cstheme="minorHAnsi"/>
          <w:color w:val="000000" w:themeColor="text1"/>
          <w:u w:val="single"/>
        </w:rPr>
        <w:t xml:space="preserve"> – </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He meet me yesterday?</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वह कल मुझसे मिला था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She finish the homework?</w:t>
      </w:r>
    </w:p>
    <w:p w:rsidR="007701DD" w:rsidRPr="00711ABB" w:rsidRDefault="00B82AA9" w:rsidP="00731CDA">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वह घर काम समाप्त किया था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Rajesh live in Australia?</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राजेश ऑस्ट्रेलिया में रहता था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Police catch a thief?</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पुलिस चोर को पकड़ा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Radha play the casio ?</w:t>
      </w:r>
    </w:p>
    <w:p w:rsidR="00B82AA9" w:rsidRPr="00711ABB" w:rsidRDefault="00B82AA9" w:rsidP="00F741F3">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क्या राधा ने कैसियो बजाया था </w:t>
      </w:r>
      <w:r w:rsidR="00F741F3" w:rsidRPr="00711ABB">
        <w:rPr>
          <w:rFonts w:asciiTheme="minorBidi" w:hAnsiTheme="minorBidi"/>
          <w:color w:val="000000" w:themeColor="text1"/>
          <w:sz w:val="20"/>
          <w:szCs w:val="20"/>
          <w:lang w:val="en-IN"/>
        </w:rPr>
        <w:t>?</w:t>
      </w:r>
    </w:p>
    <w:p w:rsidR="00F741F3" w:rsidRPr="00711ABB" w:rsidRDefault="00F741F3" w:rsidP="00F741F3">
      <w:pPr>
        <w:pStyle w:val="paragrahk"/>
        <w:ind w:left="1985"/>
        <w:rPr>
          <w:color w:val="000000" w:themeColor="text1"/>
          <w:lang w:val="en-IN"/>
        </w:rPr>
      </w:pPr>
    </w:p>
    <w:p w:rsidR="00B82AA9" w:rsidRPr="00711ABB" w:rsidRDefault="00B82AA9" w:rsidP="003F35EF">
      <w:pPr>
        <w:pStyle w:val="paragrahk"/>
        <w:numPr>
          <w:ilvl w:val="0"/>
          <w:numId w:val="47"/>
        </w:numPr>
        <w:ind w:left="1418" w:hanging="284"/>
        <w:rPr>
          <w:rFonts w:cstheme="minorHAnsi"/>
          <w:color w:val="000000" w:themeColor="text1"/>
          <w:sz w:val="24"/>
          <w:szCs w:val="24"/>
        </w:rPr>
      </w:pPr>
      <w:r w:rsidRPr="00711ABB">
        <w:rPr>
          <w:rFonts w:cstheme="minorHAnsi"/>
          <w:color w:val="000000" w:themeColor="text1"/>
          <w:sz w:val="24"/>
          <w:szCs w:val="24"/>
        </w:rPr>
        <w:t>Rule</w:t>
      </w:r>
      <w:r w:rsidRPr="00711ABB">
        <w:rPr>
          <w:rFonts w:cstheme="minorHAnsi"/>
          <w:color w:val="000000" w:themeColor="text1"/>
          <w:sz w:val="24"/>
          <w:szCs w:val="24"/>
          <w:cs/>
        </w:rPr>
        <w:t xml:space="preserve"> 2 </w:t>
      </w:r>
      <w:r w:rsidRPr="00711ABB">
        <w:rPr>
          <w:rFonts w:cstheme="minorHAnsi"/>
          <w:color w:val="000000" w:themeColor="text1"/>
          <w:sz w:val="24"/>
          <w:szCs w:val="24"/>
        </w:rPr>
        <w:t>–Did</w:t>
      </w:r>
      <w:r w:rsidRPr="00711ABB">
        <w:rPr>
          <w:rFonts w:cstheme="minorHAnsi"/>
          <w:color w:val="000000" w:themeColor="text1"/>
          <w:sz w:val="24"/>
          <w:szCs w:val="24"/>
          <w:cs/>
        </w:rPr>
        <w:t xml:space="preserve"> + </w:t>
      </w:r>
      <w:r w:rsidRPr="00711ABB">
        <w:rPr>
          <w:rFonts w:cstheme="minorHAnsi"/>
          <w:color w:val="000000" w:themeColor="text1"/>
          <w:sz w:val="24"/>
          <w:szCs w:val="24"/>
        </w:rPr>
        <w:t>Subject</w:t>
      </w:r>
      <w:r w:rsidRPr="00711ABB">
        <w:rPr>
          <w:rFonts w:cstheme="minorHAnsi"/>
          <w:color w:val="000000" w:themeColor="text1"/>
          <w:sz w:val="24"/>
          <w:szCs w:val="24"/>
          <w:cs/>
        </w:rPr>
        <w:t xml:space="preserve"> (</w:t>
      </w:r>
      <w:r w:rsidRPr="00711ABB">
        <w:rPr>
          <w:rFonts w:cstheme="minorHAnsi"/>
          <w:color w:val="000000" w:themeColor="text1"/>
          <w:sz w:val="24"/>
          <w:szCs w:val="24"/>
        </w:rPr>
        <w:t>I, We, You and They</w:t>
      </w:r>
      <w:r w:rsidRPr="00711ABB">
        <w:rPr>
          <w:rFonts w:cstheme="minorHAnsi"/>
          <w:color w:val="000000" w:themeColor="text1"/>
          <w:sz w:val="24"/>
          <w:szCs w:val="24"/>
          <w:cs/>
        </w:rPr>
        <w:t xml:space="preserve">) + </w:t>
      </w:r>
      <w:r w:rsidRPr="00711ABB">
        <w:rPr>
          <w:rFonts w:cstheme="minorHAnsi"/>
          <w:color w:val="000000" w:themeColor="text1"/>
          <w:sz w:val="24"/>
          <w:szCs w:val="24"/>
        </w:rPr>
        <w:t>2</w:t>
      </w:r>
      <w:r w:rsidRPr="00711ABB">
        <w:rPr>
          <w:rFonts w:cstheme="minorHAnsi"/>
          <w:color w:val="000000" w:themeColor="text1"/>
          <w:sz w:val="24"/>
          <w:szCs w:val="24"/>
          <w:vertAlign w:val="superscript"/>
        </w:rPr>
        <w:t>nd</w:t>
      </w:r>
      <w:r w:rsidRPr="00711ABB">
        <w:rPr>
          <w:rFonts w:cstheme="minorHAnsi"/>
          <w:color w:val="000000" w:themeColor="text1"/>
          <w:sz w:val="24"/>
          <w:szCs w:val="24"/>
        </w:rPr>
        <w:t xml:space="preserve"> form of the verb +Object(if any)</w:t>
      </w:r>
    </w:p>
    <w:p w:rsidR="00B82AA9" w:rsidRPr="00711ABB" w:rsidRDefault="00B82AA9" w:rsidP="007701DD">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cs/>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they play base ball?</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उन्होने बेस बोल खेली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we see a comedy movie last night?</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हमने कल रात एक कॉमेडी फिल्म देखी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they meet a tiger in Jungle?</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उन्होने जुंगलेब में एक बाघ को मिलें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I play ludo ?</w:t>
      </w:r>
    </w:p>
    <w:p w:rsidR="00B82AA9" w:rsidRPr="00711ABB" w:rsidRDefault="00B82AA9" w:rsidP="007701DD">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क्या मैंने लोडू खेला </w:t>
      </w:r>
      <w:r w:rsidRPr="00711ABB">
        <w:rPr>
          <w:rFonts w:asciiTheme="minorBidi" w:hAnsiTheme="minorBidi"/>
          <w:color w:val="000000" w:themeColor="text1"/>
          <w:sz w:val="20"/>
          <w:szCs w:val="20"/>
          <w:lang w:val="en-IN"/>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I study at Utkal University?</w:t>
      </w:r>
    </w:p>
    <w:p w:rsidR="00FD6A8C" w:rsidRPr="00711ABB" w:rsidRDefault="00B82AA9" w:rsidP="00F741F3">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क्या मैनी उत्कल विश्वविद्यालय में अध्ययन किया </w:t>
      </w:r>
      <w:r w:rsidR="00F741F3" w:rsidRPr="00711ABB">
        <w:rPr>
          <w:rFonts w:asciiTheme="minorBidi" w:hAnsiTheme="minorBidi"/>
          <w:color w:val="000000" w:themeColor="text1"/>
          <w:sz w:val="20"/>
          <w:szCs w:val="20"/>
          <w:lang w:val="en-IN"/>
        </w:rPr>
        <w:t>?</w:t>
      </w:r>
    </w:p>
    <w:p w:rsidR="00F741F3" w:rsidRPr="00711ABB" w:rsidRDefault="00F741F3" w:rsidP="00E62DD7">
      <w:pPr>
        <w:pStyle w:val="paragrahk"/>
        <w:rPr>
          <w:color w:val="000000" w:themeColor="text1"/>
          <w:lang w:val="en-IN"/>
        </w:rPr>
      </w:pPr>
    </w:p>
    <w:p w:rsidR="00B82AA9" w:rsidRPr="00711ABB" w:rsidRDefault="00B82AA9" w:rsidP="003F35EF">
      <w:pPr>
        <w:pStyle w:val="paragrahk"/>
        <w:numPr>
          <w:ilvl w:val="0"/>
          <w:numId w:val="46"/>
        </w:numPr>
        <w:ind w:left="1276" w:hanging="283"/>
        <w:rPr>
          <w:rFonts w:asciiTheme="majorHAnsi" w:hAnsiTheme="majorHAnsi"/>
          <w:color w:val="000000" w:themeColor="text1"/>
          <w:sz w:val="32"/>
          <w:szCs w:val="32"/>
        </w:rPr>
      </w:pPr>
      <w:r w:rsidRPr="00711ABB">
        <w:rPr>
          <w:rFonts w:asciiTheme="majorHAnsi" w:hAnsiTheme="majorHAnsi"/>
          <w:color w:val="000000" w:themeColor="text1"/>
          <w:sz w:val="32"/>
          <w:szCs w:val="32"/>
        </w:rPr>
        <w:t>Interrogative &amp; negative sentences:-</w:t>
      </w:r>
    </w:p>
    <w:p w:rsidR="00B82AA9" w:rsidRPr="00711ABB" w:rsidRDefault="00B82AA9" w:rsidP="003F35EF">
      <w:pPr>
        <w:pStyle w:val="paragrahk"/>
        <w:numPr>
          <w:ilvl w:val="0"/>
          <w:numId w:val="47"/>
        </w:numPr>
        <w:ind w:left="1418" w:hanging="284"/>
        <w:rPr>
          <w:rFonts w:asciiTheme="majorHAnsi" w:hAnsiTheme="majorHAnsi"/>
          <w:color w:val="000000" w:themeColor="text1"/>
          <w:sz w:val="24"/>
          <w:szCs w:val="24"/>
        </w:rPr>
      </w:pPr>
      <w:r w:rsidRPr="00711ABB">
        <w:rPr>
          <w:rFonts w:cstheme="minorHAnsi"/>
          <w:color w:val="000000" w:themeColor="text1"/>
          <w:sz w:val="24"/>
          <w:szCs w:val="24"/>
        </w:rPr>
        <w:t>Rule 1 – Did + subject (He , She or any name) + not + 2</w:t>
      </w:r>
      <w:r w:rsidRPr="00711ABB">
        <w:rPr>
          <w:rFonts w:cstheme="minorHAnsi"/>
          <w:color w:val="000000" w:themeColor="text1"/>
          <w:sz w:val="24"/>
          <w:szCs w:val="24"/>
          <w:vertAlign w:val="superscript"/>
        </w:rPr>
        <w:t>nd</w:t>
      </w:r>
      <w:r w:rsidRPr="00711ABB">
        <w:rPr>
          <w:rFonts w:cstheme="minorHAnsi"/>
          <w:color w:val="000000" w:themeColor="text1"/>
          <w:sz w:val="24"/>
          <w:szCs w:val="24"/>
        </w:rPr>
        <w:t xml:space="preserve"> form of verb + Object(if any</w:t>
      </w:r>
      <w:r w:rsidRPr="00711ABB">
        <w:rPr>
          <w:rFonts w:asciiTheme="majorHAnsi" w:hAnsiTheme="majorHAnsi"/>
          <w:color w:val="000000" w:themeColor="text1"/>
          <w:sz w:val="24"/>
          <w:szCs w:val="24"/>
        </w:rPr>
        <w:t>)</w:t>
      </w:r>
    </w:p>
    <w:p w:rsidR="00B82AA9" w:rsidRPr="00711ABB" w:rsidRDefault="00EE134B" w:rsidP="007701DD">
      <w:pPr>
        <w:pStyle w:val="paragrahk"/>
        <w:ind w:left="1701"/>
        <w:rPr>
          <w:rFonts w:cstheme="minorHAnsi"/>
          <w:color w:val="000000" w:themeColor="text1"/>
          <w:u w:val="single"/>
        </w:rPr>
      </w:pPr>
      <w:r w:rsidRPr="00711ABB">
        <w:rPr>
          <w:rFonts w:cstheme="minorHAnsi"/>
          <w:color w:val="000000" w:themeColor="text1"/>
          <w:u w:val="single"/>
        </w:rPr>
        <w:t>Example</w:t>
      </w:r>
      <w:r w:rsidR="00B82AA9" w:rsidRPr="00711ABB">
        <w:rPr>
          <w:rFonts w:cstheme="minorHAnsi"/>
          <w:color w:val="000000" w:themeColor="text1"/>
          <w:u w:val="single"/>
        </w:rPr>
        <w:t xml:space="preserve"> – </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He not meet me yesterday?</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वह कल मुझसे नहीं मिला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She not finish the homework?</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वह घर काम पूरा नहीं किया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Rajesh not live in Australia?</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राजेश ऑस्ट्रेलिया में नहीं रहता था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Police not catch a thief?</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पुलिस ने चोर को नहीं पकड़ा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Radha not play the casio ?</w:t>
      </w:r>
    </w:p>
    <w:p w:rsidR="00FD6A8C" w:rsidRPr="00711ABB" w:rsidRDefault="00B82AA9" w:rsidP="00F741F3">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क्या  राधा केसियो नहीं बजती थी </w:t>
      </w:r>
      <w:r w:rsidR="00F741F3" w:rsidRPr="00711ABB">
        <w:rPr>
          <w:rFonts w:asciiTheme="minorBidi" w:hAnsiTheme="minorBidi"/>
          <w:color w:val="000000" w:themeColor="text1"/>
          <w:sz w:val="20"/>
          <w:szCs w:val="20"/>
          <w:lang w:val="en-IN"/>
        </w:rPr>
        <w:t>?</w:t>
      </w:r>
    </w:p>
    <w:p w:rsidR="00A849C7" w:rsidRPr="00711ABB" w:rsidRDefault="00A849C7" w:rsidP="00F741F3">
      <w:pPr>
        <w:pStyle w:val="paragrahk"/>
        <w:ind w:left="1985"/>
        <w:rPr>
          <w:color w:val="000000" w:themeColor="text1"/>
          <w:lang w:val="en-IN"/>
        </w:rPr>
      </w:pPr>
    </w:p>
    <w:p w:rsidR="00B82AA9" w:rsidRPr="00711ABB" w:rsidRDefault="00B82AA9" w:rsidP="003F35EF">
      <w:pPr>
        <w:pStyle w:val="paragrahk"/>
        <w:numPr>
          <w:ilvl w:val="0"/>
          <w:numId w:val="47"/>
        </w:numPr>
        <w:ind w:left="1418" w:hanging="284"/>
        <w:rPr>
          <w:rFonts w:cstheme="minorHAnsi"/>
          <w:color w:val="000000" w:themeColor="text1"/>
          <w:sz w:val="24"/>
          <w:szCs w:val="24"/>
        </w:rPr>
      </w:pPr>
      <w:r w:rsidRPr="00711ABB">
        <w:rPr>
          <w:rFonts w:cstheme="minorHAnsi"/>
          <w:color w:val="000000" w:themeColor="text1"/>
          <w:sz w:val="24"/>
          <w:szCs w:val="24"/>
        </w:rPr>
        <w:t>Rule 2 – Did + subject ( I , We , You , They ) + not + 2nd form of Verb + Object(if any)</w:t>
      </w:r>
    </w:p>
    <w:p w:rsidR="00B82AA9" w:rsidRPr="00711ABB" w:rsidRDefault="00EE134B" w:rsidP="007701DD">
      <w:pPr>
        <w:pStyle w:val="paragrahk"/>
        <w:ind w:left="1701"/>
        <w:rPr>
          <w:color w:val="000000" w:themeColor="text1"/>
        </w:rPr>
      </w:pPr>
      <w:r w:rsidRPr="00711ABB">
        <w:rPr>
          <w:rFonts w:cstheme="minorHAnsi"/>
          <w:color w:val="000000" w:themeColor="text1"/>
          <w:u w:val="single"/>
        </w:rPr>
        <w:t>Example</w:t>
      </w:r>
      <w:r w:rsidR="00B82AA9" w:rsidRPr="00711ABB">
        <w:rPr>
          <w:color w:val="000000" w:themeColor="text1"/>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they not play base ball?</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उन्होने बेस बोल नहीं खेला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we not see a comedy movie last night?</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lastRenderedPageBreak/>
        <w:t xml:space="preserve">क्या हमने कॉमेडी फिल्म नहीं देखी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they not meet a tiger in Jungle?</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वे जंगल में एक बाघ से नहीं मिले थे </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I not play ludo?</w:t>
      </w:r>
    </w:p>
    <w:p w:rsidR="00B82AA9" w:rsidRPr="00711ABB" w:rsidRDefault="00B82AA9" w:rsidP="007701DD">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क्या मैं लूडो नहीं खेलता था </w:t>
      </w:r>
      <w:r w:rsidRPr="00711ABB">
        <w:rPr>
          <w:rFonts w:asciiTheme="minorBidi" w:hAnsiTheme="minorBidi"/>
          <w:color w:val="000000" w:themeColor="text1"/>
          <w:sz w:val="20"/>
          <w:szCs w:val="20"/>
          <w:lang w:val="en-IN"/>
        </w:rPr>
        <w:t>?</w:t>
      </w:r>
    </w:p>
    <w:p w:rsidR="00B82AA9" w:rsidRPr="00711ABB" w:rsidRDefault="00B82AA9" w:rsidP="003F35EF">
      <w:pPr>
        <w:pStyle w:val="paragrahk"/>
        <w:numPr>
          <w:ilvl w:val="0"/>
          <w:numId w:val="47"/>
        </w:numPr>
        <w:ind w:left="2127" w:hanging="284"/>
        <w:rPr>
          <w:color w:val="000000" w:themeColor="text1"/>
          <w:lang w:val="en-IN"/>
        </w:rPr>
      </w:pPr>
      <w:r w:rsidRPr="00711ABB">
        <w:rPr>
          <w:color w:val="000000" w:themeColor="text1"/>
          <w:lang w:val="en-IN"/>
        </w:rPr>
        <w:t>Did I not study at Utkal University?</w:t>
      </w:r>
    </w:p>
    <w:p w:rsidR="00B82AA9" w:rsidRPr="00711ABB" w:rsidRDefault="00B82AA9" w:rsidP="007701DD">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क्या मैंने उत्कल विश्वविद्यालय में अध्ययन नहीं किया </w:t>
      </w:r>
      <w:r w:rsidRPr="00711ABB">
        <w:rPr>
          <w:rFonts w:asciiTheme="minorBidi" w:hAnsiTheme="minorBidi"/>
          <w:color w:val="000000" w:themeColor="text1"/>
          <w:sz w:val="20"/>
          <w:szCs w:val="20"/>
          <w:lang w:val="en-IN"/>
        </w:rPr>
        <w:t>?</w:t>
      </w:r>
    </w:p>
    <w:p w:rsidR="00B82AA9" w:rsidRPr="00711ABB" w:rsidRDefault="00B82AA9" w:rsidP="00245B5A">
      <w:pPr>
        <w:spacing w:line="240" w:lineRule="auto"/>
        <w:rPr>
          <w:b/>
          <w:color w:val="000000" w:themeColor="text1"/>
          <w:lang w:bidi="hi-IN"/>
        </w:rPr>
      </w:pPr>
    </w:p>
    <w:tbl>
      <w:tblPr>
        <w:tblStyle w:val="TableGrid"/>
        <w:tblpPr w:leftFromText="180" w:rightFromText="180" w:vertAnchor="text" w:horzAnchor="page" w:tblpX="2352" w:tblpY="366"/>
        <w:tblW w:w="0" w:type="auto"/>
        <w:tblLook w:val="04A0" w:firstRow="1" w:lastRow="0" w:firstColumn="1" w:lastColumn="0" w:noHBand="0" w:noVBand="1"/>
      </w:tblPr>
      <w:tblGrid>
        <w:gridCol w:w="4077"/>
        <w:gridCol w:w="4395"/>
      </w:tblGrid>
      <w:tr w:rsidR="00245B5A" w:rsidRPr="00711ABB" w:rsidTr="001D50C2">
        <w:trPr>
          <w:trHeight w:val="666"/>
        </w:trPr>
        <w:tc>
          <w:tcPr>
            <w:tcW w:w="8472" w:type="dxa"/>
            <w:gridSpan w:val="2"/>
          </w:tcPr>
          <w:p w:rsidR="00245B5A" w:rsidRPr="00711ABB" w:rsidRDefault="00245B5A" w:rsidP="001D50C2">
            <w:pPr>
              <w:spacing w:before="0" w:after="200"/>
              <w:jc w:val="center"/>
              <w:rPr>
                <w:rFonts w:asciiTheme="majorHAnsi" w:hAnsiTheme="majorHAnsi" w:cs="Mangal"/>
                <w:b/>
                <w:bCs/>
                <w:color w:val="000000" w:themeColor="text1"/>
                <w:sz w:val="40"/>
                <w:szCs w:val="40"/>
                <w:lang w:bidi="hi-IN"/>
              </w:rPr>
            </w:pPr>
            <w:r w:rsidRPr="00711ABB">
              <w:rPr>
                <w:rFonts w:asciiTheme="majorHAnsi" w:hAnsiTheme="majorHAnsi" w:cs="Mangal"/>
                <w:b/>
                <w:bCs/>
                <w:color w:val="000000" w:themeColor="text1"/>
                <w:sz w:val="40"/>
                <w:szCs w:val="40"/>
                <w:lang w:bidi="hi-IN"/>
              </w:rPr>
              <w:t>Practice Exercise</w:t>
            </w:r>
          </w:p>
        </w:tc>
      </w:tr>
      <w:tr w:rsidR="00245B5A" w:rsidRPr="00711ABB" w:rsidTr="00245B5A">
        <w:trPr>
          <w:trHeight w:val="4931"/>
        </w:trPr>
        <w:tc>
          <w:tcPr>
            <w:tcW w:w="4077" w:type="dxa"/>
          </w:tcPr>
          <w:p w:rsidR="00245B5A" w:rsidRPr="00711ABB" w:rsidRDefault="00245B5A" w:rsidP="001D50C2">
            <w:pPr>
              <w:tabs>
                <w:tab w:val="left" w:pos="5580"/>
              </w:tabs>
              <w:rPr>
                <w:rFonts w:asciiTheme="majorHAnsi" w:hAnsiTheme="majorHAnsi" w:cs="Mangal"/>
                <w:b/>
                <w:color w:val="000000" w:themeColor="text1"/>
                <w:sz w:val="32"/>
                <w:szCs w:val="32"/>
                <w:u w:val="single"/>
                <w:lang w:bidi="hi-IN"/>
              </w:rPr>
            </w:pPr>
            <w:r w:rsidRPr="00711ABB">
              <w:rPr>
                <w:rFonts w:asciiTheme="majorHAnsi" w:hAnsiTheme="majorHAnsi" w:cs="Mangal"/>
                <w:b/>
                <w:color w:val="000000" w:themeColor="text1"/>
                <w:sz w:val="32"/>
                <w:szCs w:val="32"/>
                <w:u w:val="single"/>
                <w:lang w:bidi="hi-IN"/>
              </w:rPr>
              <w:t>Translate below in HINDI.</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I finished work.</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He arrived airport at 10:00 pm.</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Kamal lived in Chennai.</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I studied Hindi when I was a child.</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Did you play guitar when you were a kid?</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She worked at the restaurant after college.</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They went to school.</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The reality show attracted a large audience.</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I left early because I was cold.</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My parents arrived at home at half past six .</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What did you do last week end ?</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The police stopped me on my way home last night.</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My uncle taught grammar.</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We told our parents everything.</w:t>
            </w:r>
          </w:p>
          <w:p w:rsidR="00245B5A" w:rsidRPr="00711ABB" w:rsidRDefault="00245B5A" w:rsidP="003F35EF">
            <w:pPr>
              <w:pStyle w:val="paragrahk"/>
              <w:numPr>
                <w:ilvl w:val="0"/>
                <w:numId w:val="48"/>
              </w:numPr>
              <w:ind w:left="567" w:hanging="425"/>
              <w:rPr>
                <w:b w:val="0"/>
                <w:bCs/>
                <w:color w:val="000000" w:themeColor="text1"/>
              </w:rPr>
            </w:pPr>
            <w:r w:rsidRPr="00711ABB">
              <w:rPr>
                <w:b w:val="0"/>
                <w:bCs/>
                <w:color w:val="000000" w:themeColor="text1"/>
              </w:rPr>
              <w:t>What time did your lessons start?</w:t>
            </w:r>
          </w:p>
          <w:p w:rsidR="00245B5A" w:rsidRPr="00711ABB" w:rsidRDefault="00245B5A" w:rsidP="00245B5A">
            <w:pPr>
              <w:spacing w:before="0" w:after="200"/>
              <w:rPr>
                <w:rFonts w:cs="Mangal"/>
                <w:color w:val="000000" w:themeColor="text1"/>
                <w:lang w:bidi="hi-IN"/>
              </w:rPr>
            </w:pPr>
          </w:p>
        </w:tc>
        <w:tc>
          <w:tcPr>
            <w:tcW w:w="4395" w:type="dxa"/>
          </w:tcPr>
          <w:p w:rsidR="00245B5A" w:rsidRPr="00711ABB" w:rsidRDefault="00245B5A" w:rsidP="001D50C2">
            <w:pPr>
              <w:tabs>
                <w:tab w:val="left" w:pos="5580"/>
              </w:tabs>
              <w:rPr>
                <w:rFonts w:asciiTheme="majorHAnsi" w:hAnsiTheme="majorHAnsi" w:cs="Mangal"/>
                <w:b/>
                <w:color w:val="000000" w:themeColor="text1"/>
                <w:sz w:val="32"/>
                <w:szCs w:val="32"/>
                <w:u w:val="single"/>
                <w:lang w:bidi="hi-IN"/>
              </w:rPr>
            </w:pPr>
            <w:r w:rsidRPr="00711ABB">
              <w:rPr>
                <w:rFonts w:asciiTheme="majorHAnsi" w:hAnsiTheme="majorHAnsi" w:cs="Mangal"/>
                <w:b/>
                <w:color w:val="000000" w:themeColor="text1"/>
                <w:sz w:val="32"/>
                <w:szCs w:val="32"/>
                <w:u w:val="single"/>
                <w:lang w:bidi="hi-IN"/>
              </w:rPr>
              <w:t>Translate below in ENGLISH</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उसने मुझसे एक कलाम दिया ।</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मैं इस घर में रहता था ।</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उसने अपने पिता को एक पत्र लिखा ।</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रोहित कल अपने पिता को देखने हयदरबाद गया ।</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वह कल क्रिकेट नहीं खेला ।</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राजू स्कूल नहीं गाया । </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क्या उसने खाना खाया </w:t>
            </w:r>
            <w:r w:rsidRPr="00711ABB">
              <w:rPr>
                <w:rFonts w:ascii="Nirmala UI" w:hAnsi="Nirmala UI" w:cs="Nirmala UI"/>
                <w:color w:val="000000" w:themeColor="text1"/>
                <w:lang w:val="en-IN"/>
              </w:rPr>
              <w:t>?</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क्या वह यहाँ नहीं अति थी </w:t>
            </w:r>
            <w:r w:rsidRPr="00711ABB">
              <w:rPr>
                <w:rFonts w:ascii="Nirmala UI" w:hAnsi="Nirmala UI" w:cs="Nirmala UI"/>
                <w:color w:val="000000" w:themeColor="text1"/>
                <w:lang w:val="en-IN"/>
              </w:rPr>
              <w:t>?</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मैं कभी देर से नहीं आया ।</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क्या मैंने सच बोला </w:t>
            </w:r>
            <w:r w:rsidRPr="00711ABB">
              <w:rPr>
                <w:rFonts w:ascii="Nirmala UI" w:hAnsi="Nirmala UI" w:cs="Nirmala UI"/>
                <w:color w:val="000000" w:themeColor="text1"/>
                <w:lang w:val="en-IN"/>
              </w:rPr>
              <w:t>?</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हमने पाठ नहीं पढ़ा । </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उसने मछ्ली पकड़ी ।</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मैंने बचपन में भागा करता था ।</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तुम्हारे मामा कल कहाँ गए </w:t>
            </w:r>
            <w:r w:rsidRPr="00711ABB">
              <w:rPr>
                <w:rFonts w:ascii="Nirmala UI" w:hAnsi="Nirmala UI" w:cs="Nirmala UI"/>
                <w:color w:val="000000" w:themeColor="text1"/>
                <w:lang w:val="en-IN"/>
              </w:rPr>
              <w:t>?</w:t>
            </w:r>
          </w:p>
          <w:p w:rsidR="00245B5A" w:rsidRPr="00711ABB" w:rsidRDefault="00245B5A" w:rsidP="003F35EF">
            <w:pPr>
              <w:pStyle w:val="paragrahk"/>
              <w:numPr>
                <w:ilvl w:val="0"/>
                <w:numId w:val="49"/>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उस बच्ये ने कितना पानी पिया </w:t>
            </w:r>
            <w:r w:rsidRPr="00711ABB">
              <w:rPr>
                <w:rFonts w:ascii="Nirmala UI" w:hAnsi="Nirmala UI" w:cs="Nirmala UI"/>
                <w:color w:val="000000" w:themeColor="text1"/>
                <w:lang w:val="en-IN"/>
              </w:rPr>
              <w:t>?</w:t>
            </w:r>
          </w:p>
          <w:p w:rsidR="00245B5A" w:rsidRPr="00711ABB" w:rsidRDefault="00245B5A" w:rsidP="00245B5A">
            <w:pPr>
              <w:pStyle w:val="exercise"/>
              <w:spacing w:line="360" w:lineRule="auto"/>
              <w:ind w:left="261"/>
              <w:rPr>
                <w:rFonts w:cs="Mangal"/>
                <w:color w:val="000000" w:themeColor="text1"/>
              </w:rPr>
            </w:pPr>
          </w:p>
        </w:tc>
      </w:tr>
    </w:tbl>
    <w:p w:rsidR="005E55C1" w:rsidRPr="00711ABB" w:rsidRDefault="007214A5" w:rsidP="00A849C7">
      <w:pPr>
        <w:spacing w:before="0" w:after="200"/>
        <w:rPr>
          <w:b/>
          <w:color w:val="000000" w:themeColor="text1"/>
          <w:lang w:bidi="hi-IN"/>
        </w:rPr>
      </w:pPr>
      <w:r w:rsidRPr="00711ABB">
        <w:rPr>
          <w:b/>
          <w:color w:val="000000" w:themeColor="text1"/>
          <w:lang w:bidi="hi-IN"/>
        </w:rPr>
        <w:br w:type="page"/>
      </w:r>
    </w:p>
    <w:p w:rsidR="00B82AA9" w:rsidRPr="00711ABB" w:rsidRDefault="00827A53" w:rsidP="00B63F29">
      <w:pPr>
        <w:pStyle w:val="Heading3"/>
      </w:pPr>
      <w:bookmarkStart w:id="57" w:name="_Toc17112313"/>
      <w:r w:rsidRPr="00711ABB">
        <w:lastRenderedPageBreak/>
        <w:t>Past Continuous Tense</w:t>
      </w:r>
      <w:r w:rsidR="00B82AA9" w:rsidRPr="00711ABB">
        <w:t>.</w:t>
      </w:r>
      <w:bookmarkEnd w:id="57"/>
    </w:p>
    <w:p w:rsidR="00B82AA9" w:rsidRPr="00711ABB" w:rsidRDefault="00B82AA9" w:rsidP="00A41F5E">
      <w:pPr>
        <w:spacing w:line="240" w:lineRule="auto"/>
        <w:ind w:left="1134"/>
        <w:rPr>
          <w:rFonts w:cstheme="minorHAnsi"/>
          <w:b/>
          <w:color w:val="000000" w:themeColor="text1"/>
          <w:u w:val="single"/>
        </w:rPr>
      </w:pPr>
      <w:r w:rsidRPr="00711ABB">
        <w:rPr>
          <w:rFonts w:cstheme="minorHAnsi"/>
          <w:color w:val="000000" w:themeColor="text1"/>
          <w:lang w:bidi="hi-IN"/>
        </w:rPr>
        <w:t xml:space="preserve"> Past continuous tense represents an action that was happening or going on at past time (action that occurring in the past).</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रहेथे</w:t>
      </w:r>
      <w:r w:rsidRPr="00711ABB">
        <w:rPr>
          <w:color w:val="000000" w:themeColor="text1"/>
        </w:rPr>
        <w:t>’,‘</w:t>
      </w:r>
      <w:r w:rsidRPr="00711ABB">
        <w:rPr>
          <w:rFonts w:hint="cs"/>
          <w:color w:val="000000" w:themeColor="text1"/>
          <w:szCs w:val="20"/>
          <w:cs/>
        </w:rPr>
        <w:t>रहाथे</w:t>
      </w:r>
      <w:r w:rsidRPr="00711ABB">
        <w:rPr>
          <w:color w:val="000000" w:themeColor="text1"/>
        </w:rPr>
        <w:t>’,‘</w:t>
      </w:r>
      <w:r w:rsidRPr="00711ABB">
        <w:rPr>
          <w:rFonts w:hint="cs"/>
          <w:color w:val="000000" w:themeColor="text1"/>
          <w:szCs w:val="20"/>
          <w:cs/>
        </w:rPr>
        <w:t>रहीथी</w:t>
      </w:r>
      <w:r w:rsidRPr="00711ABB">
        <w:rPr>
          <w:color w:val="000000" w:themeColor="text1"/>
        </w:rPr>
        <w:t>’</w:t>
      </w:r>
      <w:r w:rsidRPr="00711ABB">
        <w:rPr>
          <w:rFonts w:hint="cs"/>
          <w:color w:val="000000" w:themeColor="text1"/>
          <w:szCs w:val="20"/>
          <w:cs/>
        </w:rPr>
        <w:t>आदिशब्दपायेजातेहै।</w:t>
      </w:r>
    </w:p>
    <w:p w:rsidR="00C30437" w:rsidRPr="00711ABB" w:rsidRDefault="00C30437" w:rsidP="005D204B">
      <w:pPr>
        <w:pStyle w:val="hindinormal"/>
        <w:rPr>
          <w:color w:val="000000" w:themeColor="text1"/>
        </w:rPr>
      </w:pPr>
    </w:p>
    <w:p w:rsidR="00B82AA9" w:rsidRPr="00711ABB" w:rsidRDefault="00793151" w:rsidP="005D204B">
      <w:pPr>
        <w:pStyle w:val="hindinormal"/>
        <w:rPr>
          <w:color w:val="000000" w:themeColor="text1"/>
        </w:rPr>
      </w:pPr>
      <w:r w:rsidRPr="00711ABB">
        <w:rPr>
          <w:color w:val="000000" w:themeColor="text1"/>
        </w:rPr>
        <w:t xml:space="preserve">Important: - </w:t>
      </w:r>
      <w:r w:rsidRPr="00711ABB">
        <w:rPr>
          <w:rFonts w:hint="cs"/>
          <w:color w:val="000000" w:themeColor="text1"/>
          <w:szCs w:val="20"/>
          <w:cs/>
        </w:rPr>
        <w:t>इनवाक्योंमेकार्यकाभूतकालमेजारीरहनेकोदर्शाताहै।</w:t>
      </w:r>
    </w:p>
    <w:p w:rsidR="00793151" w:rsidRPr="00711ABB" w:rsidRDefault="00793151" w:rsidP="00B82AA9">
      <w:pPr>
        <w:spacing w:line="240" w:lineRule="auto"/>
        <w:rPr>
          <w:rFonts w:cs="Mangal"/>
          <w:color w:val="000000" w:themeColor="text1"/>
          <w:u w:val="single"/>
          <w:lang w:bidi="hi-IN"/>
        </w:rPr>
      </w:pPr>
    </w:p>
    <w:p w:rsidR="00B82AA9" w:rsidRPr="006657F9" w:rsidRDefault="00B82AA9" w:rsidP="003F35EF">
      <w:pPr>
        <w:pStyle w:val="ListParagraph"/>
        <w:numPr>
          <w:ilvl w:val="0"/>
          <w:numId w:val="89"/>
        </w:numPr>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1C3711" w:rsidRPr="00711ABB" w:rsidRDefault="001C3711" w:rsidP="001C3711">
      <w:pPr>
        <w:pStyle w:val="ListParagraph"/>
        <w:ind w:left="1276"/>
        <w:rPr>
          <w:rFonts w:asciiTheme="majorHAnsi" w:hAnsiTheme="majorHAnsi" w:cstheme="minorHAnsi"/>
          <w:b/>
          <w:bCs/>
          <w:color w:val="000000" w:themeColor="text1"/>
          <w:sz w:val="32"/>
          <w:szCs w:val="32"/>
          <w:u w:val="single"/>
          <w:lang w:bidi="hi-IN"/>
        </w:rPr>
      </w:pPr>
    </w:p>
    <w:p w:rsidR="00B82AA9" w:rsidRPr="00711ABB" w:rsidRDefault="00B82AA9" w:rsidP="001C3711">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1C3711">
      <w:pPr>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Verb (if needed) + first form of Main Verb</w:t>
      </w:r>
      <w:r w:rsidRPr="00711ABB">
        <w:rPr>
          <w:rFonts w:cstheme="minorHAnsi"/>
          <w:b/>
          <w:bCs/>
          <w:color w:val="000000" w:themeColor="text1"/>
          <w:cs/>
          <w:lang w:bidi="hi-IN"/>
        </w:rPr>
        <w:t xml:space="preserve"> + </w:t>
      </w:r>
      <w:r w:rsidRPr="00711ABB">
        <w:rPr>
          <w:rFonts w:cstheme="minorHAnsi"/>
          <w:b/>
          <w:bCs/>
          <w:color w:val="000000" w:themeColor="text1"/>
          <w:lang w:bidi="hi-IN"/>
        </w:rPr>
        <w:t>ing +Object</w:t>
      </w:r>
    </w:p>
    <w:p w:rsidR="001C3711" w:rsidRPr="00711ABB" w:rsidRDefault="001C3711" w:rsidP="00793151">
      <w:pPr>
        <w:spacing w:line="240" w:lineRule="auto"/>
        <w:ind w:left="993"/>
        <w:rPr>
          <w:rFonts w:cstheme="minorHAnsi"/>
          <w:color w:val="000000" w:themeColor="text1"/>
          <w:lang w:bidi="hi-IN"/>
        </w:rPr>
      </w:pPr>
    </w:p>
    <w:tbl>
      <w:tblPr>
        <w:tblStyle w:val="TableGrid"/>
        <w:tblW w:w="0" w:type="auto"/>
        <w:tblInd w:w="1242" w:type="dxa"/>
        <w:tblLook w:val="04A0" w:firstRow="1" w:lastRow="0" w:firstColumn="1" w:lastColumn="0" w:noHBand="0" w:noVBand="1"/>
      </w:tblPr>
      <w:tblGrid>
        <w:gridCol w:w="4555"/>
        <w:gridCol w:w="2683"/>
      </w:tblGrid>
      <w:tr w:rsidR="00A01832" w:rsidRPr="00711ABB" w:rsidTr="00793151">
        <w:trPr>
          <w:trHeight w:val="312"/>
        </w:trPr>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793151">
            <w:pPr>
              <w:ind w:left="993"/>
              <w:rPr>
                <w:rFonts w:cstheme="minorHAnsi"/>
                <w:b/>
                <w:bCs/>
                <w:color w:val="000000" w:themeColor="text1"/>
                <w:lang w:val="en-IN" w:bidi="hi-IN"/>
              </w:rPr>
            </w:pPr>
            <w:r w:rsidRPr="00711ABB">
              <w:rPr>
                <w:rFonts w:cstheme="minorHAnsi"/>
                <w:b/>
                <w:bCs/>
                <w:color w:val="000000" w:themeColor="text1"/>
                <w:lang w:val="en-IN" w:bidi="hi-IN"/>
              </w:rPr>
              <w:t>Subject</w:t>
            </w:r>
          </w:p>
        </w:tc>
        <w:tc>
          <w:tcPr>
            <w:tcW w:w="27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793151">
            <w:pPr>
              <w:ind w:left="993"/>
              <w:rPr>
                <w:rFonts w:cstheme="minorHAnsi"/>
                <w:b/>
                <w:bCs/>
                <w:color w:val="000000" w:themeColor="text1"/>
                <w:lang w:val="en-IN" w:bidi="hi-IN"/>
              </w:rPr>
            </w:pPr>
            <w:r w:rsidRPr="00711ABB">
              <w:rPr>
                <w:rFonts w:cstheme="minorHAnsi"/>
                <w:b/>
                <w:bCs/>
                <w:color w:val="000000" w:themeColor="text1"/>
                <w:lang w:val="en-IN" w:bidi="hi-IN"/>
              </w:rPr>
              <w:t>Auxiliary Verb</w:t>
            </w:r>
          </w:p>
        </w:tc>
      </w:tr>
      <w:tr w:rsidR="00A01832" w:rsidRPr="00711ABB" w:rsidTr="00793151">
        <w:trPr>
          <w:trHeight w:val="312"/>
        </w:trPr>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793151">
            <w:pPr>
              <w:ind w:left="993"/>
              <w:rPr>
                <w:rFonts w:cstheme="minorHAnsi"/>
                <w:color w:val="000000" w:themeColor="text1"/>
                <w:lang w:val="en-IN" w:bidi="hi-IN"/>
              </w:rPr>
            </w:pPr>
            <w:r w:rsidRPr="00711ABB">
              <w:rPr>
                <w:rFonts w:cstheme="minorHAnsi"/>
                <w:color w:val="000000" w:themeColor="text1"/>
                <w:lang w:val="en-IN" w:bidi="hi-IN"/>
              </w:rPr>
              <w:t>I/He / She /It or Any Name (Singular)</w:t>
            </w:r>
          </w:p>
        </w:tc>
        <w:tc>
          <w:tcPr>
            <w:tcW w:w="27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793151">
            <w:pPr>
              <w:ind w:left="993"/>
              <w:rPr>
                <w:rFonts w:cstheme="minorHAnsi"/>
                <w:color w:val="000000" w:themeColor="text1"/>
                <w:lang w:val="en-IN" w:bidi="hi-IN"/>
              </w:rPr>
            </w:pPr>
            <w:r w:rsidRPr="00711ABB">
              <w:rPr>
                <w:rFonts w:cstheme="minorHAnsi"/>
                <w:color w:val="000000" w:themeColor="text1"/>
                <w:lang w:val="en-IN" w:bidi="hi-IN"/>
              </w:rPr>
              <w:t>Was</w:t>
            </w:r>
          </w:p>
        </w:tc>
      </w:tr>
      <w:tr w:rsidR="00A01832" w:rsidRPr="00711ABB" w:rsidTr="00793151">
        <w:trPr>
          <w:trHeight w:val="328"/>
        </w:trPr>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793151">
            <w:pPr>
              <w:ind w:left="993"/>
              <w:rPr>
                <w:rFonts w:cstheme="minorHAnsi"/>
                <w:color w:val="000000" w:themeColor="text1"/>
                <w:lang w:val="en-IN" w:bidi="hi-IN"/>
              </w:rPr>
            </w:pPr>
            <w:r w:rsidRPr="00711ABB">
              <w:rPr>
                <w:rFonts w:cstheme="minorHAnsi"/>
                <w:color w:val="000000" w:themeColor="text1"/>
                <w:lang w:val="en-IN" w:bidi="hi-IN"/>
              </w:rPr>
              <w:t>You/We/They (Plural)</w:t>
            </w:r>
          </w:p>
        </w:tc>
        <w:tc>
          <w:tcPr>
            <w:tcW w:w="27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793151">
            <w:pPr>
              <w:ind w:left="993"/>
              <w:rPr>
                <w:rFonts w:cstheme="minorHAnsi"/>
                <w:color w:val="000000" w:themeColor="text1"/>
                <w:lang w:val="en-IN" w:bidi="hi-IN"/>
              </w:rPr>
            </w:pPr>
            <w:r w:rsidRPr="00711ABB">
              <w:rPr>
                <w:rFonts w:cstheme="minorHAnsi"/>
                <w:color w:val="000000" w:themeColor="text1"/>
                <w:lang w:val="en-IN" w:bidi="hi-IN"/>
              </w:rPr>
              <w:t>Were</w:t>
            </w:r>
          </w:p>
        </w:tc>
      </w:tr>
    </w:tbl>
    <w:p w:rsidR="001C3711" w:rsidRPr="00711ABB" w:rsidRDefault="001C3711" w:rsidP="001C3711">
      <w:pPr>
        <w:pStyle w:val="paragrahk"/>
        <w:ind w:left="1701"/>
        <w:rPr>
          <w:rFonts w:cstheme="minorHAnsi"/>
          <w:color w:val="000000" w:themeColor="text1"/>
        </w:rPr>
      </w:pPr>
    </w:p>
    <w:p w:rsidR="00B82AA9" w:rsidRPr="00711ABB" w:rsidRDefault="00EE134B" w:rsidP="001C3711">
      <w:pPr>
        <w:pStyle w:val="paragrahk"/>
        <w:ind w:left="1701"/>
        <w:rPr>
          <w:rFonts w:cstheme="minorHAnsi"/>
          <w:color w:val="000000" w:themeColor="text1"/>
        </w:rPr>
      </w:pPr>
      <w:r w:rsidRPr="00711ABB">
        <w:rPr>
          <w:rFonts w:cstheme="minorHAnsi"/>
          <w:color w:val="000000" w:themeColor="text1"/>
        </w:rPr>
        <w:t>Example</w:t>
      </w:r>
      <w:r w:rsidR="00B82AA9" w:rsidRPr="00711ABB">
        <w:rPr>
          <w:rFonts w:cstheme="minorHAnsi"/>
          <w:color w:val="000000" w:themeColor="text1"/>
        </w:rPr>
        <w:t>:-</w:t>
      </w:r>
    </w:p>
    <w:p w:rsidR="00B82AA9" w:rsidRPr="00711ABB" w:rsidRDefault="00B82AA9" w:rsidP="001C3711">
      <w:pPr>
        <w:pStyle w:val="paragrahk"/>
        <w:ind w:left="1985"/>
        <w:rPr>
          <w:color w:val="000000" w:themeColor="text1"/>
        </w:rPr>
      </w:pPr>
      <w:r w:rsidRPr="00711ABB">
        <w:rPr>
          <w:color w:val="000000" w:themeColor="text1"/>
        </w:rPr>
        <w:t>I was eating potato.</w:t>
      </w:r>
    </w:p>
    <w:p w:rsidR="00B82AA9" w:rsidRPr="00711ABB" w:rsidRDefault="00B82AA9" w:rsidP="001C3711">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मैं आलू खा रहा था</w:t>
      </w:r>
      <w:r w:rsidRPr="00711ABB">
        <w:rPr>
          <w:rFonts w:asciiTheme="minorBidi" w:hAnsiTheme="minorBidi"/>
          <w:color w:val="000000" w:themeColor="text1"/>
          <w:sz w:val="20"/>
          <w:szCs w:val="20"/>
        </w:rPr>
        <w:t>|</w:t>
      </w:r>
    </w:p>
    <w:p w:rsidR="00B82AA9" w:rsidRPr="00711ABB" w:rsidRDefault="00B82AA9" w:rsidP="001C3711">
      <w:pPr>
        <w:pStyle w:val="paragrahk"/>
        <w:ind w:left="1985"/>
        <w:rPr>
          <w:color w:val="000000" w:themeColor="text1"/>
          <w:cs/>
        </w:rPr>
      </w:pPr>
      <w:r w:rsidRPr="00711ABB">
        <w:rPr>
          <w:color w:val="000000" w:themeColor="text1"/>
        </w:rPr>
        <w:t xml:space="preserve">He was standing in the door. </w:t>
      </w:r>
    </w:p>
    <w:p w:rsidR="001C3711" w:rsidRPr="00711ABB" w:rsidRDefault="00B82AA9" w:rsidP="00A849C7">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वह दरवाजे पर खड़ा था।</w:t>
      </w:r>
    </w:p>
    <w:p w:rsidR="00A849C7" w:rsidRPr="00711ABB" w:rsidRDefault="00A849C7" w:rsidP="00A849C7">
      <w:pPr>
        <w:pStyle w:val="paragrahk"/>
        <w:ind w:left="1985"/>
        <w:rPr>
          <w:rFonts w:asciiTheme="minorBidi" w:hAnsiTheme="minorBidi"/>
          <w:color w:val="000000" w:themeColor="text1"/>
        </w:rPr>
      </w:pPr>
    </w:p>
    <w:p w:rsidR="00B82AA9" w:rsidRPr="00711ABB" w:rsidRDefault="00B82AA9" w:rsidP="003F35EF">
      <w:pPr>
        <w:pStyle w:val="ListParagraph"/>
        <w:numPr>
          <w:ilvl w:val="0"/>
          <w:numId w:val="50"/>
        </w:numPr>
        <w:ind w:left="1276" w:hanging="283"/>
        <w:rPr>
          <w:rFonts w:asciiTheme="majorHAnsi" w:hAnsiTheme="majorHAnsi" w:cs="Mangal"/>
          <w:b/>
          <w:bCs/>
          <w:color w:val="000000" w:themeColor="text1"/>
          <w:sz w:val="32"/>
          <w:szCs w:val="32"/>
          <w:cs/>
          <w:lang w:bidi="hi-IN"/>
        </w:rPr>
      </w:pPr>
      <w:r w:rsidRPr="00711ABB">
        <w:rPr>
          <w:rFonts w:asciiTheme="majorHAnsi" w:hAnsiTheme="majorHAnsi" w:cs="Mangal"/>
          <w:b/>
          <w:bCs/>
          <w:color w:val="000000" w:themeColor="text1"/>
          <w:sz w:val="32"/>
          <w:szCs w:val="32"/>
          <w:lang w:bidi="hi-IN"/>
        </w:rPr>
        <w:t>Affirmative Sentences:-</w:t>
      </w:r>
    </w:p>
    <w:p w:rsidR="00B82AA9" w:rsidRPr="00D92B6A" w:rsidRDefault="00AA12F3"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 xml:space="preserve">Rule 1:- </w:t>
      </w:r>
      <w:r w:rsidR="00B82AA9" w:rsidRPr="00D92B6A">
        <w:rPr>
          <w:rFonts w:asciiTheme="majorHAnsi" w:hAnsiTheme="majorHAnsi" w:cstheme="minorHAnsi"/>
          <w:color w:val="000000" w:themeColor="text1"/>
          <w:sz w:val="24"/>
          <w:szCs w:val="24"/>
          <w:lang w:bidi="hi-IN"/>
        </w:rPr>
        <w:t>Subject (I , he , she or any name)</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was + first form of verb + ing + object(if any).</w:t>
      </w:r>
    </w:p>
    <w:p w:rsidR="00B82AA9" w:rsidRPr="00711ABB" w:rsidRDefault="00EE134B" w:rsidP="002810A1">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1-</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I was talking to my sister.</w:t>
      </w:r>
    </w:p>
    <w:p w:rsidR="00B82AA9" w:rsidRPr="00711ABB" w:rsidRDefault="00B82AA9" w:rsidP="009B33F5">
      <w:pPr>
        <w:pStyle w:val="hindiex10"/>
        <w:ind w:left="2520"/>
        <w:rPr>
          <w:sz w:val="20"/>
          <w:szCs w:val="20"/>
        </w:rPr>
      </w:pPr>
      <w:r w:rsidRPr="00711ABB">
        <w:rPr>
          <w:sz w:val="20"/>
          <w:szCs w:val="20"/>
          <w:cs/>
        </w:rPr>
        <w:t>मे अपने बहन से बात कर रहा था</w:t>
      </w:r>
      <w:r w:rsidRPr="00711ABB">
        <w:rPr>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She was playing a flute.</w:t>
      </w:r>
    </w:p>
    <w:p w:rsidR="00B82AA9" w:rsidRPr="00711ABB" w:rsidRDefault="00B82AA9" w:rsidP="009B33F5">
      <w:pPr>
        <w:pStyle w:val="hindiex10"/>
        <w:ind w:left="2520"/>
        <w:rPr>
          <w:sz w:val="20"/>
          <w:szCs w:val="20"/>
        </w:rPr>
      </w:pPr>
      <w:r w:rsidRPr="00711ABB">
        <w:rPr>
          <w:sz w:val="20"/>
          <w:szCs w:val="20"/>
          <w:cs/>
        </w:rPr>
        <w:t>वह एक बांसुरी बजा रही थी</w:t>
      </w:r>
      <w:r w:rsidRPr="00711ABB">
        <w:rPr>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Sinchan was drinking a glass of glucose.</w:t>
      </w:r>
    </w:p>
    <w:p w:rsidR="00B82AA9" w:rsidRPr="00711ABB" w:rsidRDefault="00B82AA9" w:rsidP="009B33F5">
      <w:pPr>
        <w:pStyle w:val="hindiex10"/>
        <w:ind w:left="2520"/>
        <w:rPr>
          <w:sz w:val="20"/>
          <w:szCs w:val="20"/>
        </w:rPr>
      </w:pPr>
      <w:r w:rsidRPr="00711ABB">
        <w:rPr>
          <w:sz w:val="20"/>
          <w:szCs w:val="20"/>
          <w:cs/>
        </w:rPr>
        <w:t>सिंचन एक ग्लास ग्लूकोस पी रहा था</w:t>
      </w:r>
      <w:r w:rsidRPr="00711ABB">
        <w:rPr>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He was buying a pencil box.</w:t>
      </w:r>
    </w:p>
    <w:p w:rsidR="00B82AA9" w:rsidRPr="00711ABB" w:rsidRDefault="00B82AA9" w:rsidP="009B33F5">
      <w:pPr>
        <w:pStyle w:val="hindiex10"/>
        <w:ind w:left="2520"/>
        <w:rPr>
          <w:sz w:val="20"/>
          <w:szCs w:val="20"/>
        </w:rPr>
      </w:pPr>
      <w:r w:rsidRPr="00711ABB">
        <w:rPr>
          <w:sz w:val="20"/>
          <w:szCs w:val="20"/>
          <w:cs/>
        </w:rPr>
        <w:t>वह एक पेंसिल  बॉक्स खरीद रहा था</w:t>
      </w:r>
      <w:r w:rsidR="002810A1" w:rsidRPr="00711ABB">
        <w:rPr>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Rahul was wearing his new pant.</w:t>
      </w:r>
    </w:p>
    <w:p w:rsidR="00AA12F3" w:rsidRPr="00711ABB" w:rsidRDefault="00B82AA9" w:rsidP="009B33F5">
      <w:pPr>
        <w:pStyle w:val="hindiex10"/>
        <w:ind w:left="2520"/>
        <w:rPr>
          <w:sz w:val="20"/>
          <w:szCs w:val="20"/>
        </w:rPr>
      </w:pPr>
      <w:r w:rsidRPr="00711ABB">
        <w:rPr>
          <w:cs/>
        </w:rPr>
        <w:t>रा</w:t>
      </w:r>
      <w:r w:rsidRPr="00711ABB">
        <w:rPr>
          <w:sz w:val="20"/>
          <w:szCs w:val="20"/>
          <w:cs/>
        </w:rPr>
        <w:t>हुल अपनी नयी पैंट पहना था</w:t>
      </w:r>
      <w:r w:rsidRPr="00711ABB">
        <w:rPr>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She was singing well.</w:t>
      </w:r>
    </w:p>
    <w:p w:rsidR="00B82AA9" w:rsidRPr="00711ABB" w:rsidRDefault="00B82AA9" w:rsidP="009B33F5">
      <w:pPr>
        <w:pStyle w:val="hindiex10"/>
        <w:ind w:left="2520"/>
        <w:rPr>
          <w:sz w:val="20"/>
          <w:szCs w:val="20"/>
        </w:rPr>
      </w:pPr>
      <w:r w:rsidRPr="00711ABB">
        <w:rPr>
          <w:sz w:val="20"/>
          <w:szCs w:val="20"/>
          <w:cs/>
        </w:rPr>
        <w:t>वह अच्छी गा रही थी</w:t>
      </w:r>
      <w:r w:rsidRPr="00711ABB">
        <w:rPr>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Rakesh was listening to the radio.</w:t>
      </w:r>
    </w:p>
    <w:p w:rsidR="00731CDA"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राकेश रेडियो सुन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I was preparing for my match.</w:t>
      </w:r>
    </w:p>
    <w:p w:rsidR="00B82AA9" w:rsidRPr="00711ABB" w:rsidRDefault="00B82AA9" w:rsidP="009B33F5">
      <w:pPr>
        <w:pStyle w:val="paragrahk"/>
        <w:ind w:left="216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अपने मैच के लिए तैयारी कर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98"/>
        </w:numPr>
        <w:rPr>
          <w:color w:val="000000" w:themeColor="text1"/>
        </w:rPr>
      </w:pPr>
      <w:r w:rsidRPr="00711ABB">
        <w:rPr>
          <w:color w:val="000000" w:themeColor="text1"/>
        </w:rPr>
        <w:t>Doremon was making a flower pot.</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डोरेमोन एक फूलों का गमला बना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98"/>
        </w:numPr>
        <w:rPr>
          <w:color w:val="000000" w:themeColor="text1"/>
        </w:rPr>
      </w:pPr>
      <w:r w:rsidRPr="00711ABB">
        <w:rPr>
          <w:color w:val="000000" w:themeColor="text1"/>
        </w:rPr>
        <w:t>She was running fast.</w:t>
      </w:r>
    </w:p>
    <w:p w:rsidR="00B82AA9"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तेजी से दौड़ रही थी</w:t>
      </w:r>
      <w:r w:rsidRPr="00711ABB">
        <w:rPr>
          <w:rFonts w:ascii="Nirmala UI" w:hAnsi="Nirmala UI" w:cs="Nirmala UI"/>
          <w:color w:val="000000" w:themeColor="text1"/>
          <w:sz w:val="20"/>
          <w:szCs w:val="20"/>
        </w:rPr>
        <w:t>|</w:t>
      </w:r>
    </w:p>
    <w:p w:rsidR="006657F9" w:rsidRPr="00711ABB" w:rsidRDefault="006657F9" w:rsidP="009B33F5">
      <w:pPr>
        <w:pStyle w:val="paragrahk"/>
        <w:ind w:left="2520"/>
        <w:rPr>
          <w:rFonts w:ascii="Nirmala UI" w:hAnsi="Nirmala UI" w:cs="Nirmala UI"/>
          <w:color w:val="000000" w:themeColor="text1"/>
          <w:sz w:val="20"/>
          <w:szCs w:val="20"/>
        </w:rPr>
      </w:pPr>
    </w:p>
    <w:p w:rsidR="00B82AA9" w:rsidRPr="00711ABB" w:rsidRDefault="00B82AA9" w:rsidP="002A6E19">
      <w:pPr>
        <w:pStyle w:val="paragrahk"/>
        <w:ind w:left="0"/>
        <w:rPr>
          <w:color w:val="000000" w:themeColor="text1"/>
        </w:rPr>
      </w:pPr>
    </w:p>
    <w:p w:rsidR="00B82AA9" w:rsidRPr="00711ABB" w:rsidRDefault="00AA12F3"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lastRenderedPageBreak/>
        <w:t>Rule 2:-</w:t>
      </w:r>
      <w:r w:rsidR="00B82AA9" w:rsidRPr="00D92B6A">
        <w:rPr>
          <w:rFonts w:asciiTheme="majorHAnsi" w:hAnsiTheme="majorHAnsi" w:cstheme="minorHAnsi"/>
          <w:b w:val="0"/>
          <w:color w:val="000000" w:themeColor="text1"/>
          <w:sz w:val="24"/>
          <w:szCs w:val="24"/>
        </w:rPr>
        <w:t>Subject (You , We , They or plural number)</w:t>
      </w:r>
      <w:r w:rsidR="00B82AA9" w:rsidRPr="00D92B6A">
        <w:rPr>
          <w:rFonts w:asciiTheme="majorHAnsi" w:hAnsiTheme="majorHAnsi" w:cstheme="minorHAnsi"/>
          <w:b w:val="0"/>
          <w:color w:val="000000" w:themeColor="text1"/>
          <w:sz w:val="24"/>
          <w:szCs w:val="24"/>
          <w:cs/>
        </w:rPr>
        <w:t xml:space="preserve"> + </w:t>
      </w:r>
      <w:r w:rsidR="00B82AA9" w:rsidRPr="00D92B6A">
        <w:rPr>
          <w:rFonts w:asciiTheme="majorHAnsi" w:hAnsiTheme="majorHAnsi" w:cstheme="minorHAnsi"/>
          <w:b w:val="0"/>
          <w:color w:val="000000" w:themeColor="text1"/>
          <w:sz w:val="24"/>
          <w:szCs w:val="24"/>
        </w:rPr>
        <w:t>were +1</w:t>
      </w:r>
      <w:r w:rsidR="00B82AA9" w:rsidRPr="00D92B6A">
        <w:rPr>
          <w:rFonts w:asciiTheme="majorHAnsi" w:hAnsiTheme="majorHAnsi" w:cstheme="minorHAnsi"/>
          <w:b w:val="0"/>
          <w:color w:val="000000" w:themeColor="text1"/>
          <w:sz w:val="24"/>
          <w:szCs w:val="24"/>
          <w:vertAlign w:val="superscript"/>
        </w:rPr>
        <w:t>st</w:t>
      </w:r>
      <w:r w:rsidR="00B82AA9" w:rsidRPr="00D92B6A">
        <w:rPr>
          <w:rFonts w:asciiTheme="majorHAnsi" w:hAnsiTheme="majorHAnsi" w:cstheme="minorHAnsi"/>
          <w:b w:val="0"/>
          <w:color w:val="000000" w:themeColor="text1"/>
          <w:sz w:val="24"/>
          <w:szCs w:val="24"/>
        </w:rPr>
        <w:t xml:space="preserve"> form of verb + ing + object (if any).</w:t>
      </w:r>
    </w:p>
    <w:p w:rsidR="00B82AA9" w:rsidRPr="00711ABB" w:rsidRDefault="00EE134B" w:rsidP="002810A1">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They were decorating our house.</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हमारे घर को सजा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We were  going in wrong direction.</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गलत दिशा मे जा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You were writing a story.</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एक कहानी लिख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We were sleeping.</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सो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 xml:space="preserve">They were planting tree. </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पौधे लगा रहे थे</w:t>
      </w:r>
      <w:r w:rsidRPr="00711ABB">
        <w:rPr>
          <w:rFonts w:ascii="Nirmala UI" w:hAnsi="Nirmala UI" w:cs="Nirmala UI"/>
          <w:color w:val="000000" w:themeColor="text1"/>
          <w:sz w:val="20"/>
          <w:szCs w:val="20"/>
        </w:rPr>
        <w:t>|</w:t>
      </w:r>
    </w:p>
    <w:p w:rsidR="00B82AA9" w:rsidRPr="00711ABB" w:rsidRDefault="00B82AA9" w:rsidP="00AA12F3">
      <w:pPr>
        <w:pStyle w:val="paragrahk"/>
        <w:rPr>
          <w:color w:val="000000" w:themeColor="text1"/>
        </w:rPr>
      </w:pPr>
    </w:p>
    <w:p w:rsidR="00B82AA9" w:rsidRPr="00711ABB" w:rsidRDefault="00B82AA9" w:rsidP="003F35EF">
      <w:pPr>
        <w:pStyle w:val="paragrahk"/>
        <w:numPr>
          <w:ilvl w:val="0"/>
          <w:numId w:val="50"/>
        </w:numPr>
        <w:ind w:left="1276" w:hanging="283"/>
        <w:rPr>
          <w:rFonts w:asciiTheme="majorHAnsi" w:hAnsiTheme="majorHAnsi"/>
          <w:bCs/>
          <w:color w:val="000000" w:themeColor="text1"/>
          <w:sz w:val="32"/>
          <w:szCs w:val="32"/>
        </w:rPr>
      </w:pPr>
      <w:r w:rsidRPr="00711ABB">
        <w:rPr>
          <w:rFonts w:asciiTheme="majorHAnsi" w:hAnsiTheme="majorHAnsi"/>
          <w:bCs/>
          <w:color w:val="000000" w:themeColor="text1"/>
          <w:sz w:val="32"/>
          <w:szCs w:val="32"/>
        </w:rPr>
        <w:t>Negative  Sentences:-</w:t>
      </w:r>
    </w:p>
    <w:p w:rsidR="00B82AA9" w:rsidRPr="00711ABB" w:rsidRDefault="00B82AA9"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t>Rule</w:t>
      </w:r>
      <w:r w:rsidRPr="00711ABB">
        <w:rPr>
          <w:rFonts w:asciiTheme="majorHAnsi" w:hAnsiTheme="majorHAnsi" w:cstheme="minorHAnsi"/>
          <w:bCs/>
          <w:color w:val="000000" w:themeColor="text1"/>
          <w:sz w:val="24"/>
          <w:szCs w:val="24"/>
          <w:cs/>
        </w:rPr>
        <w:t xml:space="preserve"> 1:-</w:t>
      </w:r>
      <w:r w:rsidRPr="00D92B6A">
        <w:rPr>
          <w:rFonts w:asciiTheme="majorHAnsi" w:hAnsiTheme="majorHAnsi" w:cstheme="minorHAnsi"/>
          <w:b w:val="0"/>
          <w:color w:val="000000" w:themeColor="text1"/>
          <w:sz w:val="24"/>
          <w:szCs w:val="24"/>
        </w:rPr>
        <w:t>Subject (I, he, she or any name) +wasnot</w:t>
      </w:r>
      <w:r w:rsidRPr="00D92B6A">
        <w:rPr>
          <w:rFonts w:asciiTheme="majorHAnsi" w:hAnsiTheme="majorHAnsi" w:cstheme="minorHAnsi"/>
          <w:b w:val="0"/>
          <w:color w:val="000000" w:themeColor="text1"/>
          <w:sz w:val="24"/>
          <w:szCs w:val="24"/>
          <w:cs/>
        </w:rPr>
        <w:t xml:space="preserve"> +</w:t>
      </w:r>
      <w:r w:rsidRPr="00D92B6A">
        <w:rPr>
          <w:rFonts w:asciiTheme="majorHAnsi" w:hAnsiTheme="majorHAnsi" w:cstheme="minorHAnsi"/>
          <w:b w:val="0"/>
          <w:color w:val="000000" w:themeColor="text1"/>
          <w:sz w:val="24"/>
          <w:szCs w:val="24"/>
        </w:rPr>
        <w:t xml:space="preserve"> 1</w:t>
      </w:r>
      <w:r w:rsidRPr="00D92B6A">
        <w:rPr>
          <w:rFonts w:asciiTheme="majorHAnsi" w:hAnsiTheme="majorHAnsi" w:cstheme="minorHAnsi"/>
          <w:b w:val="0"/>
          <w:color w:val="000000" w:themeColor="text1"/>
          <w:sz w:val="24"/>
          <w:szCs w:val="24"/>
          <w:vertAlign w:val="superscript"/>
        </w:rPr>
        <w:t>st</w:t>
      </w:r>
      <w:r w:rsidRPr="00D92B6A">
        <w:rPr>
          <w:rFonts w:asciiTheme="majorHAnsi" w:hAnsiTheme="majorHAnsi" w:cstheme="minorHAnsi"/>
          <w:b w:val="0"/>
          <w:color w:val="000000" w:themeColor="text1"/>
          <w:sz w:val="24"/>
          <w:szCs w:val="24"/>
        </w:rPr>
        <w:t xml:space="preserve"> form of verb + ing + object (if any).</w:t>
      </w:r>
    </w:p>
    <w:p w:rsidR="00B82AA9" w:rsidRPr="00711ABB" w:rsidRDefault="00B82AA9" w:rsidP="002810A1">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w:t>
      </w:r>
    </w:p>
    <w:p w:rsidR="00B82AA9" w:rsidRPr="00711ABB" w:rsidRDefault="00B82AA9" w:rsidP="003F35EF">
      <w:pPr>
        <w:pStyle w:val="paragrahk"/>
        <w:numPr>
          <w:ilvl w:val="3"/>
          <w:numId w:val="51"/>
        </w:numPr>
        <w:rPr>
          <w:color w:val="000000" w:themeColor="text1"/>
        </w:rPr>
      </w:pPr>
      <w:r w:rsidRPr="00711ABB">
        <w:rPr>
          <w:color w:val="000000" w:themeColor="text1"/>
        </w:rPr>
        <w:t>I was not talking to my sister.</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मे अपने बहन से नहीं बात कर रहा था</w:t>
      </w:r>
      <w:r w:rsidRPr="00711ABB">
        <w:rPr>
          <w:rFonts w:ascii="Nirmala UI" w:hAnsi="Nirmala UI" w:cs="Nirmala UI"/>
          <w:color w:val="000000" w:themeColor="text1"/>
        </w:rPr>
        <w:t>|</w:t>
      </w:r>
    </w:p>
    <w:p w:rsidR="00B82AA9" w:rsidRPr="00711ABB" w:rsidRDefault="00B82AA9" w:rsidP="003F35EF">
      <w:pPr>
        <w:pStyle w:val="paragrahk"/>
        <w:numPr>
          <w:ilvl w:val="3"/>
          <w:numId w:val="51"/>
        </w:numPr>
        <w:rPr>
          <w:color w:val="000000" w:themeColor="text1"/>
        </w:rPr>
      </w:pPr>
      <w:r w:rsidRPr="00711ABB">
        <w:rPr>
          <w:color w:val="000000" w:themeColor="text1"/>
        </w:rPr>
        <w:t>She was not playing a flute.</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वह एक बांसुरी नहीं बजा रही थी</w:t>
      </w:r>
      <w:r w:rsidRPr="00711ABB">
        <w:rPr>
          <w:rFonts w:ascii="Nirmala UI" w:hAnsi="Nirmala UI" w:cs="Nirmala UI"/>
          <w:color w:val="000000" w:themeColor="text1"/>
        </w:rPr>
        <w:t>|</w:t>
      </w:r>
    </w:p>
    <w:p w:rsidR="00B82AA9" w:rsidRPr="00711ABB" w:rsidRDefault="00B82AA9" w:rsidP="003F35EF">
      <w:pPr>
        <w:pStyle w:val="paragrahk"/>
        <w:numPr>
          <w:ilvl w:val="3"/>
          <w:numId w:val="51"/>
        </w:numPr>
        <w:rPr>
          <w:color w:val="000000" w:themeColor="text1"/>
        </w:rPr>
      </w:pPr>
      <w:r w:rsidRPr="00711ABB">
        <w:rPr>
          <w:color w:val="000000" w:themeColor="text1"/>
        </w:rPr>
        <w:t>Sinchan was not drinking a glass of glucose.</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सिंचन एक ग्लास ग्लूकोस नहीं पी रहा था</w:t>
      </w:r>
      <w:r w:rsidRPr="00711ABB">
        <w:rPr>
          <w:rFonts w:ascii="Nirmala UI" w:hAnsi="Nirmala UI" w:cs="Nirmala UI"/>
          <w:color w:val="000000" w:themeColor="text1"/>
        </w:rPr>
        <w:t>|</w:t>
      </w:r>
    </w:p>
    <w:p w:rsidR="00B82AA9" w:rsidRPr="00711ABB" w:rsidRDefault="00B82AA9" w:rsidP="003F35EF">
      <w:pPr>
        <w:pStyle w:val="paragrahk"/>
        <w:numPr>
          <w:ilvl w:val="3"/>
          <w:numId w:val="51"/>
        </w:numPr>
        <w:rPr>
          <w:color w:val="000000" w:themeColor="text1"/>
        </w:rPr>
      </w:pPr>
      <w:r w:rsidRPr="00711ABB">
        <w:rPr>
          <w:color w:val="000000" w:themeColor="text1"/>
        </w:rPr>
        <w:t>He was not buying a pencil box.</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वह एक पेंसिल  बॉक्स नहीं खरीद रहा था</w:t>
      </w:r>
      <w:r w:rsidR="00AA12F3" w:rsidRPr="00711ABB">
        <w:rPr>
          <w:rFonts w:ascii="Nirmala UI" w:hAnsi="Nirmala UI" w:cs="Nirmala UI"/>
          <w:color w:val="000000" w:themeColor="text1"/>
        </w:rPr>
        <w:t>|</w:t>
      </w:r>
    </w:p>
    <w:p w:rsidR="00B82AA9" w:rsidRPr="00711ABB" w:rsidRDefault="00B82AA9" w:rsidP="003F35EF">
      <w:pPr>
        <w:pStyle w:val="paragrahk"/>
        <w:numPr>
          <w:ilvl w:val="3"/>
          <w:numId w:val="51"/>
        </w:numPr>
        <w:rPr>
          <w:color w:val="000000" w:themeColor="text1"/>
        </w:rPr>
      </w:pPr>
      <w:r w:rsidRPr="00711ABB">
        <w:rPr>
          <w:color w:val="000000" w:themeColor="text1"/>
        </w:rPr>
        <w:t>Rahul was not wearing his new pant.</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राहुल अपनी नयी पैंट नहीं पहना था</w:t>
      </w:r>
      <w:r w:rsidRPr="00711ABB">
        <w:rPr>
          <w:rFonts w:ascii="Nirmala UI" w:hAnsi="Nirmala UI" w:cs="Nirmala UI"/>
          <w:color w:val="000000" w:themeColor="text1"/>
        </w:rPr>
        <w:t>|</w:t>
      </w:r>
    </w:p>
    <w:p w:rsidR="00B82AA9" w:rsidRPr="00711ABB" w:rsidRDefault="00B82AA9" w:rsidP="003F35EF">
      <w:pPr>
        <w:pStyle w:val="paragrahk"/>
        <w:numPr>
          <w:ilvl w:val="3"/>
          <w:numId w:val="51"/>
        </w:numPr>
        <w:rPr>
          <w:color w:val="000000" w:themeColor="text1"/>
        </w:rPr>
      </w:pPr>
      <w:r w:rsidRPr="00711ABB">
        <w:rPr>
          <w:color w:val="000000" w:themeColor="text1"/>
        </w:rPr>
        <w:t>She was not singing well.</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वह अच्छी नहीं गा रही थी</w:t>
      </w:r>
      <w:r w:rsidRPr="00711ABB">
        <w:rPr>
          <w:rFonts w:ascii="Nirmala UI" w:hAnsi="Nirmala UI" w:cs="Nirmala UI"/>
          <w:color w:val="000000" w:themeColor="text1"/>
        </w:rPr>
        <w:t>|</w:t>
      </w:r>
    </w:p>
    <w:p w:rsidR="00B82AA9" w:rsidRPr="00711ABB" w:rsidRDefault="00B82AA9" w:rsidP="003F35EF">
      <w:pPr>
        <w:pStyle w:val="paragrahk"/>
        <w:numPr>
          <w:ilvl w:val="3"/>
          <w:numId w:val="51"/>
        </w:numPr>
        <w:rPr>
          <w:color w:val="000000" w:themeColor="text1"/>
        </w:rPr>
      </w:pPr>
      <w:r w:rsidRPr="00711ABB">
        <w:rPr>
          <w:color w:val="000000" w:themeColor="text1"/>
        </w:rPr>
        <w:t>Rakesh was not listening to the radio.</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राकेश रेडियो नहीं सुन रहा था</w:t>
      </w:r>
      <w:r w:rsidRPr="00711ABB">
        <w:rPr>
          <w:rFonts w:ascii="Nirmala UI" w:hAnsi="Nirmala UI" w:cs="Nirmala UI"/>
          <w:color w:val="000000" w:themeColor="text1"/>
        </w:rPr>
        <w:t>|</w:t>
      </w:r>
    </w:p>
    <w:p w:rsidR="00B82AA9" w:rsidRPr="00711ABB" w:rsidRDefault="00B82AA9" w:rsidP="003F35EF">
      <w:pPr>
        <w:pStyle w:val="paragrahk"/>
        <w:numPr>
          <w:ilvl w:val="3"/>
          <w:numId w:val="51"/>
        </w:numPr>
        <w:rPr>
          <w:color w:val="000000" w:themeColor="text1"/>
        </w:rPr>
      </w:pPr>
      <w:r w:rsidRPr="00711ABB">
        <w:rPr>
          <w:color w:val="000000" w:themeColor="text1"/>
        </w:rPr>
        <w:t>I was not preparing for my match.</w:t>
      </w:r>
    </w:p>
    <w:p w:rsidR="00B82AA9" w:rsidRPr="00711ABB" w:rsidRDefault="00B82AA9" w:rsidP="009B33F5">
      <w:pPr>
        <w:pStyle w:val="paragrahk"/>
        <w:ind w:left="2552"/>
        <w:rPr>
          <w:color w:val="000000" w:themeColor="text1"/>
        </w:rPr>
      </w:pPr>
      <w:r w:rsidRPr="00711ABB">
        <w:rPr>
          <w:rFonts w:ascii="Nirmala UI" w:hAnsi="Nirmala UI" w:cs="Nirmala UI"/>
          <w:color w:val="000000" w:themeColor="text1"/>
          <w:cs/>
        </w:rPr>
        <w:t>मे अपने मैच के लिए तैयारी नहीं कर रहा था</w:t>
      </w:r>
      <w:r w:rsidRPr="00711ABB">
        <w:rPr>
          <w:rFonts w:ascii="Nirmala UI" w:hAnsi="Nirmala UI" w:cs="Nirmala UI"/>
          <w:color w:val="000000" w:themeColor="text1"/>
        </w:rPr>
        <w:t>|</w:t>
      </w:r>
    </w:p>
    <w:p w:rsidR="00B82AA9" w:rsidRPr="00711ABB" w:rsidRDefault="00B82AA9" w:rsidP="003F35EF">
      <w:pPr>
        <w:pStyle w:val="paragrahk"/>
        <w:numPr>
          <w:ilvl w:val="3"/>
          <w:numId w:val="51"/>
        </w:numPr>
        <w:rPr>
          <w:color w:val="000000" w:themeColor="text1"/>
        </w:rPr>
      </w:pPr>
      <w:r w:rsidRPr="00711ABB">
        <w:rPr>
          <w:color w:val="000000" w:themeColor="text1"/>
        </w:rPr>
        <w:t>Doremon was not making a flower pot.</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डोरेमोन एक फूलों का गमला नहीं बना रहा था</w:t>
      </w:r>
      <w:r w:rsidRPr="00711ABB">
        <w:rPr>
          <w:rFonts w:ascii="Nirmala UI" w:hAnsi="Nirmala UI" w:cs="Nirmala UI"/>
          <w:color w:val="000000" w:themeColor="text1"/>
        </w:rPr>
        <w:t>|</w:t>
      </w:r>
    </w:p>
    <w:p w:rsidR="00B82AA9" w:rsidRPr="00711ABB" w:rsidRDefault="00B82AA9" w:rsidP="003F35EF">
      <w:pPr>
        <w:pStyle w:val="paragrahk"/>
        <w:numPr>
          <w:ilvl w:val="3"/>
          <w:numId w:val="51"/>
        </w:numPr>
        <w:rPr>
          <w:color w:val="000000" w:themeColor="text1"/>
        </w:rPr>
      </w:pPr>
      <w:r w:rsidRPr="00711ABB">
        <w:rPr>
          <w:color w:val="000000" w:themeColor="text1"/>
        </w:rPr>
        <w:t>She was not running fast.</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वह तेजी से नहीं दौड़ रही थी</w:t>
      </w:r>
      <w:r w:rsidRPr="00711ABB">
        <w:rPr>
          <w:rFonts w:ascii="Nirmala UI" w:hAnsi="Nirmala UI" w:cs="Nirmala UI"/>
          <w:color w:val="000000" w:themeColor="text1"/>
        </w:rPr>
        <w:t>|</w:t>
      </w:r>
    </w:p>
    <w:p w:rsidR="002A6E19" w:rsidRPr="00711ABB" w:rsidRDefault="002A6E19" w:rsidP="00A849C7">
      <w:pPr>
        <w:pStyle w:val="paragrahk"/>
        <w:ind w:left="0"/>
        <w:rPr>
          <w:color w:val="000000" w:themeColor="text1"/>
        </w:rPr>
      </w:pPr>
    </w:p>
    <w:p w:rsidR="00B82AA9" w:rsidRPr="00711ABB" w:rsidRDefault="00B82AA9"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t>Rule</w:t>
      </w:r>
      <w:r w:rsidRPr="00711ABB">
        <w:rPr>
          <w:rFonts w:asciiTheme="majorHAnsi" w:hAnsiTheme="majorHAnsi" w:cstheme="minorHAnsi"/>
          <w:bCs/>
          <w:color w:val="000000" w:themeColor="text1"/>
          <w:sz w:val="24"/>
          <w:szCs w:val="24"/>
          <w:cs/>
        </w:rPr>
        <w:t xml:space="preserve"> 2:-</w:t>
      </w:r>
      <w:r w:rsidRPr="00D92B6A">
        <w:rPr>
          <w:rFonts w:asciiTheme="majorHAnsi" w:hAnsiTheme="majorHAnsi" w:cstheme="minorHAnsi"/>
          <w:b w:val="0"/>
          <w:color w:val="000000" w:themeColor="text1"/>
          <w:sz w:val="24"/>
          <w:szCs w:val="24"/>
        </w:rPr>
        <w:t>Subject (You , We , They or plural number) +werenot</w:t>
      </w:r>
      <w:r w:rsidRPr="00D92B6A">
        <w:rPr>
          <w:rFonts w:asciiTheme="majorHAnsi" w:hAnsiTheme="majorHAnsi" w:cstheme="minorHAnsi"/>
          <w:b w:val="0"/>
          <w:color w:val="000000" w:themeColor="text1"/>
          <w:sz w:val="24"/>
          <w:szCs w:val="24"/>
          <w:cs/>
        </w:rPr>
        <w:t xml:space="preserve"> +</w:t>
      </w:r>
      <w:r w:rsidRPr="00D92B6A">
        <w:rPr>
          <w:rFonts w:asciiTheme="majorHAnsi" w:hAnsiTheme="majorHAnsi" w:cstheme="minorHAnsi"/>
          <w:b w:val="0"/>
          <w:color w:val="000000" w:themeColor="text1"/>
          <w:sz w:val="24"/>
          <w:szCs w:val="24"/>
        </w:rPr>
        <w:t>1</w:t>
      </w:r>
      <w:r w:rsidRPr="00D92B6A">
        <w:rPr>
          <w:rFonts w:asciiTheme="majorHAnsi" w:hAnsiTheme="majorHAnsi" w:cstheme="minorHAnsi"/>
          <w:b w:val="0"/>
          <w:color w:val="000000" w:themeColor="text1"/>
          <w:sz w:val="24"/>
          <w:szCs w:val="24"/>
          <w:vertAlign w:val="superscript"/>
        </w:rPr>
        <w:t>st</w:t>
      </w:r>
      <w:r w:rsidRPr="00D92B6A">
        <w:rPr>
          <w:rFonts w:asciiTheme="majorHAnsi" w:hAnsiTheme="majorHAnsi" w:cstheme="minorHAnsi"/>
          <w:b w:val="0"/>
          <w:color w:val="000000" w:themeColor="text1"/>
          <w:sz w:val="24"/>
          <w:szCs w:val="24"/>
        </w:rPr>
        <w:t xml:space="preserve"> form of verb + ing + object (if any).</w:t>
      </w:r>
    </w:p>
    <w:p w:rsidR="00B82AA9" w:rsidRPr="00711ABB" w:rsidRDefault="00EE134B" w:rsidP="002810A1">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They were not decorating our house.</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हमारे घर को नहीं सजा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We were not going in wrong direction.</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गलत दिशा मे नहीं जा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You were not writing a story.</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एक कहानी नहीं लिख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We were not sleeping.</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नहीं सो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 xml:space="preserve">They were not planting tree. </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पौधे नहीं लगा रहे थे</w:t>
      </w:r>
      <w:r w:rsidRPr="00711ABB">
        <w:rPr>
          <w:rFonts w:ascii="Nirmala UI" w:hAnsi="Nirmala UI" w:cs="Nirmala UI"/>
          <w:color w:val="000000" w:themeColor="text1"/>
          <w:sz w:val="20"/>
          <w:szCs w:val="20"/>
        </w:rPr>
        <w:t>|</w:t>
      </w:r>
    </w:p>
    <w:p w:rsidR="00B82AA9" w:rsidRPr="00711ABB" w:rsidRDefault="00B82AA9" w:rsidP="00AA12F3">
      <w:pPr>
        <w:pStyle w:val="paragrahk"/>
        <w:rPr>
          <w:color w:val="000000" w:themeColor="text1"/>
        </w:rPr>
      </w:pPr>
    </w:p>
    <w:p w:rsidR="00B82AA9" w:rsidRPr="00711ABB" w:rsidRDefault="00B82AA9" w:rsidP="003F35EF">
      <w:pPr>
        <w:pStyle w:val="paragrahk"/>
        <w:numPr>
          <w:ilvl w:val="0"/>
          <w:numId w:val="50"/>
        </w:numPr>
        <w:ind w:left="1276" w:hanging="283"/>
        <w:rPr>
          <w:rFonts w:asciiTheme="majorHAnsi" w:hAnsiTheme="majorHAnsi"/>
          <w:bCs/>
          <w:color w:val="000000" w:themeColor="text1"/>
          <w:sz w:val="32"/>
          <w:szCs w:val="32"/>
        </w:rPr>
      </w:pPr>
      <w:r w:rsidRPr="00711ABB">
        <w:rPr>
          <w:rFonts w:asciiTheme="majorHAnsi" w:hAnsiTheme="majorHAnsi"/>
          <w:bCs/>
          <w:color w:val="000000" w:themeColor="text1"/>
          <w:sz w:val="32"/>
          <w:szCs w:val="32"/>
        </w:rPr>
        <w:t xml:space="preserve">Interrogative Sentences:- </w:t>
      </w:r>
    </w:p>
    <w:p w:rsidR="00B82AA9" w:rsidRPr="00711ABB" w:rsidRDefault="00AA12F3"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t xml:space="preserve">Rule 1:- </w:t>
      </w:r>
      <w:r w:rsidR="00B82AA9" w:rsidRPr="00D92B6A">
        <w:rPr>
          <w:rFonts w:asciiTheme="majorHAnsi" w:hAnsiTheme="majorHAnsi" w:cstheme="minorHAnsi"/>
          <w:b w:val="0"/>
          <w:color w:val="000000" w:themeColor="text1"/>
          <w:sz w:val="24"/>
          <w:szCs w:val="24"/>
        </w:rPr>
        <w:t>Was + Subject (I, he, she or any name) + first form of verb + ing + object (if any)?</w:t>
      </w:r>
    </w:p>
    <w:p w:rsidR="00B82AA9" w:rsidRPr="00711ABB" w:rsidRDefault="00B82AA9" w:rsidP="002810A1">
      <w:pPr>
        <w:pStyle w:val="paragrahk"/>
        <w:ind w:left="1701"/>
        <w:rPr>
          <w:color w:val="000000" w:themeColor="text1"/>
        </w:rPr>
      </w:pPr>
      <w:r w:rsidRPr="00711ABB">
        <w:rPr>
          <w:color w:val="000000" w:themeColor="text1"/>
        </w:rPr>
        <w:t xml:space="preserve">Rule 1 </w:t>
      </w:r>
      <w:r w:rsidR="00EE134B" w:rsidRPr="00711ABB">
        <w:rPr>
          <w:color w:val="000000" w:themeColor="text1"/>
        </w:rPr>
        <w:t>Example</w:t>
      </w:r>
      <w:r w:rsidRPr="00711ABB">
        <w:rPr>
          <w:color w:val="000000" w:themeColor="text1"/>
        </w:rPr>
        <w:t xml:space="preserve"> – </w:t>
      </w:r>
    </w:p>
    <w:p w:rsidR="00B82AA9" w:rsidRPr="00711ABB" w:rsidRDefault="00B82AA9" w:rsidP="003F35EF">
      <w:pPr>
        <w:pStyle w:val="paragrahk"/>
        <w:numPr>
          <w:ilvl w:val="3"/>
          <w:numId w:val="51"/>
        </w:numPr>
        <w:rPr>
          <w:color w:val="000000" w:themeColor="text1"/>
        </w:rPr>
      </w:pPr>
      <w:r w:rsidRPr="00711ABB">
        <w:rPr>
          <w:color w:val="000000" w:themeColor="text1"/>
        </w:rPr>
        <w:t>Was I talking to my sister?</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अपने बहन से  बात कर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she playing a flute?</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एक बांसुरी  बजा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Sinchan drinking a glass of glucose?</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सिंचन एक ग्लास ग्लूकोस  पी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He buying a pencil box?</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एक पेंसिल  बॉक्स  खरीद रहा था</w:t>
      </w:r>
      <w:r w:rsidR="00AA12F3"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Rahul wearing his new pant?</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राहुल अपनी नयी पैंट  पहना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she singing well?</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अच्छी  गा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Rakesh listening to the radio?</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राकेश रेडियो  सुन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I preparing for my match?</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अपने मैच के लिए तैयारी  कर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Doremon making a flower pot?</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डोरेमोन एक फूलों का गमला  बना रहा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she running fast?</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तेजी से  दौड़ रही थी</w:t>
      </w:r>
      <w:r w:rsidRPr="00711ABB">
        <w:rPr>
          <w:rFonts w:ascii="Nirmala UI" w:hAnsi="Nirmala UI" w:cs="Nirmala UI"/>
          <w:color w:val="000000" w:themeColor="text1"/>
          <w:sz w:val="20"/>
          <w:szCs w:val="20"/>
        </w:rPr>
        <w:t>?</w:t>
      </w:r>
    </w:p>
    <w:p w:rsidR="00B82AA9" w:rsidRPr="00711ABB" w:rsidRDefault="00B82AA9" w:rsidP="00AA12F3">
      <w:pPr>
        <w:pStyle w:val="paragrahk"/>
        <w:rPr>
          <w:color w:val="000000" w:themeColor="text1"/>
          <w:lang w:val="en-IN"/>
        </w:rPr>
      </w:pPr>
    </w:p>
    <w:p w:rsidR="00B82AA9" w:rsidRPr="00711ABB" w:rsidRDefault="00AA12F3"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t xml:space="preserve">Rule 2:- </w:t>
      </w:r>
      <w:r w:rsidR="00B82AA9" w:rsidRPr="00D92B6A">
        <w:rPr>
          <w:rFonts w:asciiTheme="majorHAnsi" w:hAnsiTheme="majorHAnsi" w:cstheme="minorHAnsi"/>
          <w:b w:val="0"/>
          <w:color w:val="000000" w:themeColor="text1"/>
          <w:sz w:val="24"/>
          <w:szCs w:val="24"/>
        </w:rPr>
        <w:t>Were</w:t>
      </w:r>
      <w:r w:rsidR="00B82AA9" w:rsidRPr="00D92B6A">
        <w:rPr>
          <w:rFonts w:asciiTheme="majorHAnsi" w:hAnsiTheme="majorHAnsi" w:cstheme="minorHAnsi"/>
          <w:b w:val="0"/>
          <w:color w:val="000000" w:themeColor="text1"/>
          <w:sz w:val="24"/>
          <w:szCs w:val="24"/>
          <w:cs/>
        </w:rPr>
        <w:t xml:space="preserve"> + </w:t>
      </w:r>
      <w:r w:rsidR="00B82AA9" w:rsidRPr="00D92B6A">
        <w:rPr>
          <w:rFonts w:asciiTheme="majorHAnsi" w:hAnsiTheme="majorHAnsi" w:cstheme="minorHAnsi"/>
          <w:b w:val="0"/>
          <w:color w:val="000000" w:themeColor="text1"/>
          <w:sz w:val="24"/>
          <w:szCs w:val="24"/>
        </w:rPr>
        <w:t>Subject (You, We, They or plural number) +1</w:t>
      </w:r>
      <w:r w:rsidR="00B82AA9" w:rsidRPr="00D92B6A">
        <w:rPr>
          <w:rFonts w:asciiTheme="majorHAnsi" w:hAnsiTheme="majorHAnsi" w:cstheme="minorHAnsi"/>
          <w:b w:val="0"/>
          <w:color w:val="000000" w:themeColor="text1"/>
          <w:sz w:val="24"/>
          <w:szCs w:val="24"/>
          <w:vertAlign w:val="superscript"/>
        </w:rPr>
        <w:t>st</w:t>
      </w:r>
      <w:r w:rsidR="00B82AA9" w:rsidRPr="00D92B6A">
        <w:rPr>
          <w:rFonts w:asciiTheme="majorHAnsi" w:hAnsiTheme="majorHAnsi" w:cstheme="minorHAnsi"/>
          <w:b w:val="0"/>
          <w:color w:val="000000" w:themeColor="text1"/>
          <w:sz w:val="24"/>
          <w:szCs w:val="24"/>
        </w:rPr>
        <w:t xml:space="preserve"> form of verb + ing + object (if any)?</w:t>
      </w:r>
    </w:p>
    <w:p w:rsidR="00B82AA9" w:rsidRPr="00711ABB" w:rsidRDefault="00B82AA9" w:rsidP="002810A1">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2 </w:t>
      </w:r>
      <w:r w:rsidR="00EE134B" w:rsidRPr="00711ABB">
        <w:rPr>
          <w:color w:val="000000" w:themeColor="text1"/>
        </w:rPr>
        <w:t>Example</w:t>
      </w:r>
      <w:r w:rsidRPr="00711ABB">
        <w:rPr>
          <w:rFonts w:cs="Arial Unicode MS"/>
          <w:color w:val="000000" w:themeColor="text1"/>
          <w:cs/>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Were they decorating our house?</w:t>
      </w:r>
    </w:p>
    <w:p w:rsidR="00731CDA"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हमारे घर को  सजा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Were we going in wrong direction?</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गलत दिशा मे जा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Were you writing a story?</w:t>
      </w:r>
    </w:p>
    <w:p w:rsidR="002A6E1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एक कहानी  लिख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Were we sleeping?</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सो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 xml:space="preserve">Were they planting tree? </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पौधे लगा रहे थे</w:t>
      </w:r>
      <w:r w:rsidRPr="00711ABB">
        <w:rPr>
          <w:rFonts w:asciiTheme="minorBidi" w:hAnsiTheme="minorBidi"/>
          <w:color w:val="000000" w:themeColor="text1"/>
          <w:sz w:val="20"/>
          <w:szCs w:val="20"/>
        </w:rPr>
        <w:t>?</w:t>
      </w:r>
    </w:p>
    <w:p w:rsidR="00B82AA9" w:rsidRPr="00711ABB" w:rsidRDefault="00B82AA9" w:rsidP="00AA12F3">
      <w:pPr>
        <w:pStyle w:val="paragrahk"/>
        <w:rPr>
          <w:color w:val="000000" w:themeColor="text1"/>
        </w:rPr>
      </w:pPr>
    </w:p>
    <w:p w:rsidR="00B82AA9" w:rsidRPr="00711ABB" w:rsidRDefault="00B82AA9" w:rsidP="003F35EF">
      <w:pPr>
        <w:pStyle w:val="paragrahk"/>
        <w:numPr>
          <w:ilvl w:val="0"/>
          <w:numId w:val="50"/>
        </w:numPr>
        <w:ind w:left="1276" w:hanging="283"/>
        <w:rPr>
          <w:rFonts w:asciiTheme="majorHAnsi" w:hAnsiTheme="majorHAnsi"/>
          <w:bCs/>
          <w:color w:val="000000" w:themeColor="text1"/>
          <w:sz w:val="32"/>
          <w:szCs w:val="32"/>
        </w:rPr>
      </w:pPr>
      <w:r w:rsidRPr="00711ABB">
        <w:rPr>
          <w:rFonts w:asciiTheme="majorHAnsi" w:hAnsiTheme="majorHAnsi"/>
          <w:bCs/>
          <w:color w:val="000000" w:themeColor="text1"/>
          <w:sz w:val="32"/>
          <w:szCs w:val="32"/>
        </w:rPr>
        <w:t>Interrogative &amp; negative sentences:-</w:t>
      </w:r>
    </w:p>
    <w:p w:rsidR="00B82AA9" w:rsidRPr="00711ABB" w:rsidRDefault="00AA12F3"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t>Rule 1:-</w:t>
      </w:r>
      <w:r w:rsidR="00B82AA9" w:rsidRPr="00D92B6A">
        <w:rPr>
          <w:rFonts w:asciiTheme="majorHAnsi" w:hAnsiTheme="majorHAnsi" w:cstheme="minorHAnsi"/>
          <w:b w:val="0"/>
          <w:color w:val="000000" w:themeColor="text1"/>
          <w:sz w:val="24"/>
          <w:szCs w:val="24"/>
        </w:rPr>
        <w:t>Was + Subject (I, he, she or any name) +not</w:t>
      </w:r>
      <w:r w:rsidR="00B82AA9" w:rsidRPr="00D92B6A">
        <w:rPr>
          <w:rFonts w:asciiTheme="majorHAnsi" w:hAnsiTheme="majorHAnsi" w:cstheme="minorHAnsi"/>
          <w:b w:val="0"/>
          <w:color w:val="000000" w:themeColor="text1"/>
          <w:sz w:val="24"/>
          <w:szCs w:val="24"/>
          <w:cs/>
        </w:rPr>
        <w:t xml:space="preserve"> +</w:t>
      </w:r>
      <w:r w:rsidR="00B82AA9" w:rsidRPr="00D92B6A">
        <w:rPr>
          <w:rFonts w:asciiTheme="majorHAnsi" w:hAnsiTheme="majorHAnsi" w:cstheme="minorHAnsi"/>
          <w:b w:val="0"/>
          <w:color w:val="000000" w:themeColor="text1"/>
          <w:sz w:val="24"/>
          <w:szCs w:val="24"/>
        </w:rPr>
        <w:t xml:space="preserve"> first form of verb + ing + object (if any)?</w:t>
      </w:r>
    </w:p>
    <w:p w:rsidR="00B82AA9" w:rsidRPr="00711ABB" w:rsidRDefault="00B82AA9" w:rsidP="002810A1">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 xml:space="preserve"> – </w:t>
      </w:r>
    </w:p>
    <w:p w:rsidR="00B82AA9" w:rsidRPr="00711ABB" w:rsidRDefault="00B82AA9" w:rsidP="003F35EF">
      <w:pPr>
        <w:pStyle w:val="paragrahk"/>
        <w:numPr>
          <w:ilvl w:val="3"/>
          <w:numId w:val="51"/>
        </w:numPr>
        <w:rPr>
          <w:color w:val="000000" w:themeColor="text1"/>
        </w:rPr>
      </w:pPr>
      <w:r w:rsidRPr="00711ABB">
        <w:rPr>
          <w:color w:val="000000" w:themeColor="text1"/>
        </w:rPr>
        <w:t>Was I not talking to my sister?</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अपने बहन से नहीं बात कर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she not playing a flute?</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एक बांसुरी नहीं बजा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Sinchan not drinking a glass of glucose?</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सिंचन एक ग्लास ग्लूकोस नहीं पी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lastRenderedPageBreak/>
        <w:t>Was He not buying a pencil box?</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एक पेंसिल  बॉक्स नहीं खरीद रहा था</w:t>
      </w:r>
      <w:r w:rsidR="00F46DC1"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Rahul not wearing his new pant?</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राहुल अपनी नयी पैंट नहीं पहना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she not singing well?</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अच्छी नहीं गा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Rakesh not listening to the radio?</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राकेश रेडियो नहीं सुन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I not preparing for my match?</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अपने मैच के लिए तैयारी नहीं कर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Doremon not making a flower pot?</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डोरेमोन एक फूलों का गमला नहीं बना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rPr>
      </w:pPr>
      <w:r w:rsidRPr="00711ABB">
        <w:rPr>
          <w:color w:val="000000" w:themeColor="text1"/>
        </w:rPr>
        <w:t>Was she not running fast?</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तेजी से नहीं दौड़ रही थी</w:t>
      </w:r>
      <w:r w:rsidRPr="00711ABB">
        <w:rPr>
          <w:rFonts w:asciiTheme="minorBidi" w:hAnsiTheme="minorBidi"/>
          <w:color w:val="000000" w:themeColor="text1"/>
          <w:sz w:val="20"/>
          <w:szCs w:val="20"/>
        </w:rPr>
        <w:t>?</w:t>
      </w:r>
    </w:p>
    <w:p w:rsidR="009B33F5" w:rsidRPr="00711ABB" w:rsidRDefault="009B33F5" w:rsidP="009B33F5">
      <w:pPr>
        <w:pStyle w:val="paragrahk"/>
        <w:ind w:left="2520"/>
        <w:rPr>
          <w:rFonts w:asciiTheme="minorBidi" w:hAnsiTheme="minorBidi"/>
          <w:color w:val="000000" w:themeColor="text1"/>
          <w:sz w:val="20"/>
          <w:szCs w:val="20"/>
        </w:rPr>
      </w:pPr>
    </w:p>
    <w:p w:rsidR="00B82AA9" w:rsidRPr="00711ABB" w:rsidRDefault="00B82AA9"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t>Rule</w:t>
      </w:r>
      <w:r w:rsidRPr="00711ABB">
        <w:rPr>
          <w:rFonts w:asciiTheme="majorHAnsi" w:hAnsiTheme="majorHAnsi" w:cstheme="minorHAnsi"/>
          <w:bCs/>
          <w:color w:val="000000" w:themeColor="text1"/>
          <w:sz w:val="24"/>
          <w:szCs w:val="24"/>
          <w:cs/>
        </w:rPr>
        <w:t xml:space="preserve"> 2:-</w:t>
      </w:r>
      <w:r w:rsidRPr="00D92B6A">
        <w:rPr>
          <w:rFonts w:asciiTheme="majorHAnsi" w:hAnsiTheme="majorHAnsi" w:cstheme="minorHAnsi"/>
          <w:b w:val="0"/>
          <w:color w:val="000000" w:themeColor="text1"/>
          <w:sz w:val="24"/>
          <w:szCs w:val="24"/>
        </w:rPr>
        <w:t>Were</w:t>
      </w:r>
      <w:r w:rsidRPr="00D92B6A">
        <w:rPr>
          <w:rFonts w:asciiTheme="majorHAnsi" w:hAnsiTheme="majorHAnsi" w:cstheme="minorHAnsi"/>
          <w:b w:val="0"/>
          <w:color w:val="000000" w:themeColor="text1"/>
          <w:sz w:val="24"/>
          <w:szCs w:val="24"/>
          <w:cs/>
        </w:rPr>
        <w:t xml:space="preserve"> + </w:t>
      </w:r>
      <w:r w:rsidRPr="00D92B6A">
        <w:rPr>
          <w:rFonts w:asciiTheme="majorHAnsi" w:hAnsiTheme="majorHAnsi" w:cstheme="minorHAnsi"/>
          <w:b w:val="0"/>
          <w:color w:val="000000" w:themeColor="text1"/>
          <w:sz w:val="24"/>
          <w:szCs w:val="24"/>
        </w:rPr>
        <w:t>Subject (You, We, They or plural number) +not</w:t>
      </w:r>
      <w:r w:rsidRPr="00D92B6A">
        <w:rPr>
          <w:rFonts w:asciiTheme="majorHAnsi" w:hAnsiTheme="majorHAnsi" w:cstheme="minorHAnsi"/>
          <w:b w:val="0"/>
          <w:color w:val="000000" w:themeColor="text1"/>
          <w:sz w:val="24"/>
          <w:szCs w:val="24"/>
          <w:cs/>
        </w:rPr>
        <w:t xml:space="preserve"> + </w:t>
      </w:r>
      <w:r w:rsidRPr="00D92B6A">
        <w:rPr>
          <w:rFonts w:asciiTheme="majorHAnsi" w:hAnsiTheme="majorHAnsi" w:cstheme="minorHAnsi"/>
          <w:b w:val="0"/>
          <w:color w:val="000000" w:themeColor="text1"/>
          <w:sz w:val="24"/>
          <w:szCs w:val="24"/>
        </w:rPr>
        <w:t>1</w:t>
      </w:r>
      <w:r w:rsidRPr="00D92B6A">
        <w:rPr>
          <w:rFonts w:asciiTheme="majorHAnsi" w:hAnsiTheme="majorHAnsi" w:cstheme="minorHAnsi"/>
          <w:b w:val="0"/>
          <w:color w:val="000000" w:themeColor="text1"/>
          <w:sz w:val="24"/>
          <w:szCs w:val="24"/>
          <w:vertAlign w:val="superscript"/>
        </w:rPr>
        <w:t>st</w:t>
      </w:r>
      <w:r w:rsidRPr="00D92B6A">
        <w:rPr>
          <w:rFonts w:asciiTheme="majorHAnsi" w:hAnsiTheme="majorHAnsi" w:cstheme="minorHAnsi"/>
          <w:b w:val="0"/>
          <w:color w:val="000000" w:themeColor="text1"/>
          <w:sz w:val="24"/>
          <w:szCs w:val="24"/>
        </w:rPr>
        <w:t xml:space="preserve"> form of verb + ing + object (if any)?</w:t>
      </w:r>
    </w:p>
    <w:p w:rsidR="00B82AA9" w:rsidRPr="00711ABB" w:rsidRDefault="00EE134B" w:rsidP="002810A1">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Were they not decorating our house?</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हमारे घर को नहीं सजा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Were we not going in wrong direction?</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गलत दिशा मे नहीं जा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Were you not writing a story?</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एक कहानी नहीं लिख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Were we not sleeping?</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नहीं सो रहे थे</w:t>
      </w:r>
      <w:r w:rsidRPr="00711ABB">
        <w:rPr>
          <w:rFonts w:asciiTheme="minorBidi" w:hAnsiTheme="minorBidi"/>
          <w:color w:val="000000" w:themeColor="text1"/>
          <w:sz w:val="20"/>
          <w:szCs w:val="20"/>
        </w:rPr>
        <w:t>?</w:t>
      </w:r>
    </w:p>
    <w:p w:rsidR="00B82AA9" w:rsidRPr="00711ABB" w:rsidRDefault="00B82AA9" w:rsidP="003F35EF">
      <w:pPr>
        <w:pStyle w:val="paragrahk"/>
        <w:numPr>
          <w:ilvl w:val="3"/>
          <w:numId w:val="51"/>
        </w:numPr>
        <w:rPr>
          <w:color w:val="000000" w:themeColor="text1"/>
          <w:lang w:val="en-IN"/>
        </w:rPr>
      </w:pPr>
      <w:r w:rsidRPr="00711ABB">
        <w:rPr>
          <w:color w:val="000000" w:themeColor="text1"/>
          <w:lang w:val="en-IN"/>
        </w:rPr>
        <w:t xml:space="preserve">Were they not planting tree? </w:t>
      </w:r>
    </w:p>
    <w:p w:rsidR="00B82AA9" w:rsidRDefault="00B82AA9" w:rsidP="003B64C7">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पौधे नहीं लगा रहे थे</w:t>
      </w:r>
      <w:r w:rsidRPr="00711ABB">
        <w:rPr>
          <w:rFonts w:asciiTheme="minorBidi" w:hAnsiTheme="minorBidi"/>
          <w:color w:val="000000" w:themeColor="text1"/>
          <w:sz w:val="20"/>
          <w:szCs w:val="20"/>
        </w:rPr>
        <w:t>?</w:t>
      </w:r>
    </w:p>
    <w:p w:rsidR="00D92B6A" w:rsidRDefault="00D92B6A">
      <w:pPr>
        <w:spacing w:before="0" w:after="200"/>
        <w:rPr>
          <w:rFonts w:asciiTheme="minorBidi" w:hAnsiTheme="minorBidi"/>
          <w:b/>
          <w:color w:val="000000" w:themeColor="text1"/>
          <w:szCs w:val="20"/>
          <w:lang w:bidi="hi-IN"/>
        </w:rPr>
      </w:pPr>
      <w:r>
        <w:rPr>
          <w:rFonts w:asciiTheme="minorBidi" w:hAnsiTheme="minorBidi"/>
          <w:color w:val="000000" w:themeColor="text1"/>
          <w:szCs w:val="20"/>
        </w:rPr>
        <w:br w:type="page"/>
      </w:r>
    </w:p>
    <w:p w:rsidR="00D92B6A" w:rsidRPr="00711ABB" w:rsidRDefault="00D92B6A" w:rsidP="003B64C7">
      <w:pPr>
        <w:pStyle w:val="paragrahk"/>
        <w:ind w:left="2520"/>
        <w:rPr>
          <w:rFonts w:asciiTheme="minorBidi" w:hAnsiTheme="minorBidi"/>
          <w:color w:val="000000" w:themeColor="text1"/>
          <w:sz w:val="20"/>
          <w:szCs w:val="20"/>
        </w:rPr>
      </w:pPr>
    </w:p>
    <w:tbl>
      <w:tblPr>
        <w:tblStyle w:val="TableGrid"/>
        <w:tblpPr w:leftFromText="180" w:rightFromText="180" w:vertAnchor="text" w:horzAnchor="margin" w:tblpXSpec="right" w:tblpY="367"/>
        <w:tblW w:w="0" w:type="auto"/>
        <w:tblLook w:val="04A0" w:firstRow="1" w:lastRow="0" w:firstColumn="1" w:lastColumn="0" w:noHBand="0" w:noVBand="1"/>
      </w:tblPr>
      <w:tblGrid>
        <w:gridCol w:w="4055"/>
        <w:gridCol w:w="4425"/>
      </w:tblGrid>
      <w:tr w:rsidR="009B33F5" w:rsidRPr="00711ABB" w:rsidTr="001D50C2">
        <w:tc>
          <w:tcPr>
            <w:tcW w:w="9889" w:type="dxa"/>
            <w:gridSpan w:val="2"/>
          </w:tcPr>
          <w:p w:rsidR="009B33F5" w:rsidRPr="00D92B6A" w:rsidRDefault="009B33F5" w:rsidP="001D50C2">
            <w:pPr>
              <w:spacing w:before="0" w:after="200"/>
              <w:jc w:val="center"/>
              <w:rPr>
                <w:rFonts w:asciiTheme="majorHAnsi" w:hAnsiTheme="majorHAnsi" w:cs="Mangal"/>
                <w:b/>
                <w:bCs/>
                <w:color w:val="000000" w:themeColor="text1"/>
                <w:sz w:val="28"/>
                <w:szCs w:val="28"/>
                <w:lang w:bidi="hi-IN"/>
              </w:rPr>
            </w:pPr>
            <w:r w:rsidRPr="00D92B6A">
              <w:rPr>
                <w:rFonts w:asciiTheme="majorHAnsi" w:hAnsiTheme="majorHAnsi" w:cs="Mangal"/>
                <w:b/>
                <w:bCs/>
                <w:color w:val="000000" w:themeColor="text1"/>
                <w:sz w:val="28"/>
                <w:szCs w:val="28"/>
                <w:lang w:bidi="hi-IN"/>
              </w:rPr>
              <w:t>Practice Exercise</w:t>
            </w:r>
          </w:p>
        </w:tc>
      </w:tr>
      <w:tr w:rsidR="009B33F5" w:rsidRPr="00711ABB" w:rsidTr="001D50C2">
        <w:tc>
          <w:tcPr>
            <w:tcW w:w="4786" w:type="dxa"/>
          </w:tcPr>
          <w:p w:rsidR="00D92B6A" w:rsidRDefault="00D92B6A" w:rsidP="001D50C2">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t>Translate below in HINDI</w:t>
            </w:r>
          </w:p>
          <w:p w:rsidR="00D92B6A" w:rsidRPr="00D92B6A" w:rsidRDefault="00D92B6A" w:rsidP="001D50C2">
            <w:pPr>
              <w:tabs>
                <w:tab w:val="left" w:pos="5580"/>
              </w:tabs>
              <w:rPr>
                <w:rFonts w:asciiTheme="majorHAnsi" w:hAnsiTheme="majorHAnsi" w:cs="Mangal"/>
                <w:b/>
                <w:color w:val="000000" w:themeColor="text1"/>
                <w:sz w:val="28"/>
                <w:szCs w:val="28"/>
                <w:u w:val="single"/>
                <w:lang w:bidi="hi-IN"/>
              </w:rPr>
            </w:pP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I was</w:t>
            </w:r>
            <w:r w:rsidRPr="00711ABB">
              <w:rPr>
                <w:b w:val="0"/>
                <w:bCs/>
                <w:color w:val="000000" w:themeColor="text1"/>
                <w:lang w:val="en-IN"/>
              </w:rPr>
              <w:t xml:space="preserve"> not playing in the sand.</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 xml:space="preserve">He was getting ready for the drama </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Stacy was watering the plants.</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She was dancing in the club.</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Was I doing a work?</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You were trying hard.</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They were living in this city.</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Were you going to pub?</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I was not listening.</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Was he cleaning the bike?</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Were you not eating ice cream?</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He was learning drawing.</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You were not listing the items.</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Were they not putting out the water?</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We were preparing for our presentation.</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You were crying</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She was laughing</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I was waiting you.</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It was raining yesterday.</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Harender was running after me.</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He was watching TV</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Everyone were sleeping at 10pm.</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Boys was playing a cricket match.</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I was feeling hungry</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You were felling thirsty</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She was singing a song.</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I was going to GIP mall.</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It was raining</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He was reading the book</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I was listing the news</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What was Sunil doing in the room?</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My brother was reading Amar Ujala</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Where were you going ?</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What was she planning in the evening?</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Whom were you waiting?</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I was waiting for my sister.</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I was feeling good now?</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Modi ji was giving speech.</w:t>
            </w:r>
          </w:p>
          <w:p w:rsidR="003B64C7" w:rsidRPr="00711ABB" w:rsidRDefault="003B64C7" w:rsidP="003F35EF">
            <w:pPr>
              <w:pStyle w:val="paragrahk"/>
              <w:numPr>
                <w:ilvl w:val="0"/>
                <w:numId w:val="109"/>
              </w:numPr>
              <w:rPr>
                <w:b w:val="0"/>
                <w:bCs/>
                <w:color w:val="000000" w:themeColor="text1"/>
              </w:rPr>
            </w:pPr>
            <w:r w:rsidRPr="00711ABB">
              <w:rPr>
                <w:b w:val="0"/>
                <w:bCs/>
                <w:color w:val="000000" w:themeColor="text1"/>
              </w:rPr>
              <w:t>They all were going to drink tea.</w:t>
            </w:r>
          </w:p>
          <w:p w:rsidR="009B33F5" w:rsidRPr="00711ABB" w:rsidRDefault="009B33F5" w:rsidP="003B64C7">
            <w:pPr>
              <w:pStyle w:val="ListParagraph"/>
              <w:ind w:left="426"/>
              <w:rPr>
                <w:rFonts w:cs="Mangal"/>
                <w:color w:val="000000" w:themeColor="text1"/>
                <w:lang w:bidi="hi-IN"/>
              </w:rPr>
            </w:pPr>
          </w:p>
        </w:tc>
        <w:tc>
          <w:tcPr>
            <w:tcW w:w="5103" w:type="dxa"/>
          </w:tcPr>
          <w:p w:rsidR="009B33F5" w:rsidRDefault="009B33F5" w:rsidP="001D50C2">
            <w:pPr>
              <w:tabs>
                <w:tab w:val="left" w:pos="5580"/>
              </w:tabs>
              <w:rPr>
                <w:rFonts w:asciiTheme="majorHAnsi" w:hAnsiTheme="majorHAnsi" w:cs="Mangal"/>
                <w:b/>
                <w:color w:val="000000" w:themeColor="text1"/>
                <w:sz w:val="28"/>
                <w:szCs w:val="28"/>
                <w:u w:val="single"/>
                <w:lang w:bidi="hi-IN"/>
              </w:rPr>
            </w:pPr>
            <w:r w:rsidRPr="00D92B6A">
              <w:rPr>
                <w:rFonts w:asciiTheme="majorHAnsi" w:hAnsiTheme="majorHAnsi" w:cs="Mangal"/>
                <w:b/>
                <w:color w:val="000000" w:themeColor="text1"/>
                <w:sz w:val="28"/>
                <w:szCs w:val="28"/>
                <w:u w:val="single"/>
                <w:lang w:bidi="hi-IN"/>
              </w:rPr>
              <w:t>Translate below in ENGLISH</w:t>
            </w:r>
          </w:p>
          <w:p w:rsidR="00D92B6A" w:rsidRPr="00D92B6A" w:rsidRDefault="00D92B6A" w:rsidP="001D50C2">
            <w:pPr>
              <w:tabs>
                <w:tab w:val="left" w:pos="5580"/>
              </w:tabs>
              <w:rPr>
                <w:rFonts w:asciiTheme="majorHAnsi" w:hAnsiTheme="majorHAnsi" w:cs="Mangal"/>
                <w:b/>
                <w:color w:val="000000" w:themeColor="text1"/>
                <w:sz w:val="28"/>
                <w:szCs w:val="28"/>
                <w:u w:val="single"/>
                <w:lang w:bidi="hi-IN"/>
              </w:rPr>
            </w:pP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मैं अपने दादा के साथ घूम रहा था</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हम सिनेमा देखने नहीं गए थे</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वे सड़क पर नाच रहे थे</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अध्यापक व्हाइट बोर्ड पर लिख रहे थे</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सुभम वहाँ नहीं खड़ा था</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 xml:space="preserve">क्या वह सफाई कर रहा था </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 xml:space="preserve">क्या हम कूद रहे थे </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न्यायाधीश मुक़द्दमा को देख रहे थे</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क्या वह तरकारी बना रही थी</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क्या मे नियमित रूप से औषधि खा रहा था</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वे बहत गुस्सा कर रहे थे</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तुम कागज लपेट रहे थे</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 xml:space="preserve">क्या वह पतंग पकड़ रहा था </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rPr>
            </w:pPr>
            <w:r w:rsidRPr="00711ABB">
              <w:rPr>
                <w:rFonts w:asciiTheme="minorBidi" w:hAnsiTheme="minorBidi"/>
                <w:color w:val="000000" w:themeColor="text1"/>
                <w:cs/>
              </w:rPr>
              <w:t>मे शॉपिंग नहीं कर रहा था</w:t>
            </w:r>
            <w:r w:rsidRPr="00711ABB">
              <w:rPr>
                <w:rFonts w:asciiTheme="minorBidi" w:hAnsiTheme="minorBidi"/>
                <w:color w:val="000000" w:themeColor="text1"/>
              </w:rPr>
              <w:t>|</w:t>
            </w:r>
          </w:p>
          <w:p w:rsidR="003B64C7" w:rsidRPr="00711ABB" w:rsidRDefault="003B64C7" w:rsidP="003F35EF">
            <w:pPr>
              <w:pStyle w:val="paragrahk"/>
              <w:numPr>
                <w:ilvl w:val="0"/>
                <w:numId w:val="110"/>
              </w:numPr>
              <w:spacing w:line="480" w:lineRule="auto"/>
              <w:rPr>
                <w:rFonts w:asciiTheme="minorBidi" w:hAnsiTheme="minorBidi"/>
                <w:color w:val="000000" w:themeColor="text1"/>
                <w:sz w:val="24"/>
                <w:szCs w:val="24"/>
              </w:rPr>
            </w:pPr>
            <w:r w:rsidRPr="00711ABB">
              <w:rPr>
                <w:rFonts w:asciiTheme="minorBidi" w:hAnsiTheme="minorBidi"/>
                <w:color w:val="000000" w:themeColor="text1"/>
                <w:cs/>
              </w:rPr>
              <w:t>विमान उड़ान भर रहा था</w:t>
            </w:r>
            <w:r w:rsidRPr="00711ABB">
              <w:rPr>
                <w:rFonts w:asciiTheme="minorBidi" w:hAnsiTheme="minorBidi"/>
                <w:color w:val="000000" w:themeColor="text1"/>
              </w:rPr>
              <w:t>|</w:t>
            </w:r>
          </w:p>
          <w:p w:rsidR="003B64C7" w:rsidRPr="00711ABB" w:rsidRDefault="003B64C7" w:rsidP="003B64C7">
            <w:pPr>
              <w:pStyle w:val="paragrahk"/>
              <w:ind w:left="1800"/>
              <w:rPr>
                <w:color w:val="000000" w:themeColor="text1"/>
                <w:sz w:val="24"/>
                <w:szCs w:val="24"/>
              </w:rPr>
            </w:pPr>
          </w:p>
          <w:p w:rsidR="009B33F5" w:rsidRPr="00711ABB" w:rsidRDefault="009B33F5" w:rsidP="001D50C2">
            <w:pPr>
              <w:spacing w:before="0" w:after="200"/>
              <w:rPr>
                <w:rFonts w:cs="Mangal"/>
                <w:color w:val="000000" w:themeColor="text1"/>
                <w:lang w:bidi="hi-IN"/>
              </w:rPr>
            </w:pPr>
          </w:p>
        </w:tc>
      </w:tr>
    </w:tbl>
    <w:p w:rsidR="00B82AA9" w:rsidRPr="00711ABB" w:rsidRDefault="007214A5" w:rsidP="001B3EFC">
      <w:pPr>
        <w:spacing w:before="0" w:after="200"/>
        <w:rPr>
          <w:color w:val="000000" w:themeColor="text1"/>
          <w:lang w:bidi="hi-IN"/>
        </w:rPr>
      </w:pPr>
      <w:r w:rsidRPr="00711ABB">
        <w:rPr>
          <w:color w:val="000000" w:themeColor="text1"/>
          <w:lang w:bidi="hi-IN"/>
        </w:rPr>
        <w:br w:type="page"/>
      </w:r>
    </w:p>
    <w:p w:rsidR="00B82AA9" w:rsidRPr="00711ABB" w:rsidRDefault="00827A53" w:rsidP="00B63F29">
      <w:pPr>
        <w:pStyle w:val="Heading3"/>
      </w:pPr>
      <w:bookmarkStart w:id="58" w:name="_Toc17112314"/>
      <w:r w:rsidRPr="00711ABB">
        <w:lastRenderedPageBreak/>
        <w:t>Past Perfect  Tense.</w:t>
      </w:r>
      <w:bookmarkEnd w:id="58"/>
    </w:p>
    <w:p w:rsidR="00B82AA9" w:rsidRPr="00711ABB" w:rsidRDefault="00B82AA9" w:rsidP="00A41F5E">
      <w:pPr>
        <w:spacing w:line="240" w:lineRule="auto"/>
        <w:ind w:left="1134"/>
        <w:rPr>
          <w:rFonts w:cstheme="minorHAnsi"/>
          <w:b/>
          <w:color w:val="000000" w:themeColor="text1"/>
          <w:u w:val="single"/>
        </w:rPr>
      </w:pPr>
      <w:r w:rsidRPr="00711ABB">
        <w:rPr>
          <w:rFonts w:cstheme="minorHAnsi"/>
          <w:color w:val="000000" w:themeColor="text1"/>
          <w:lang w:bidi="hi-IN"/>
        </w:rPr>
        <w:t xml:space="preserve"> Past perfect tense represents an action that was already finished in the past time (it occurred before an action happen).</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चुकाथा</w:t>
      </w:r>
      <w:r w:rsidRPr="00711ABB">
        <w:rPr>
          <w:color w:val="000000" w:themeColor="text1"/>
        </w:rPr>
        <w:t>,‘</w:t>
      </w:r>
      <w:r w:rsidRPr="00711ABB">
        <w:rPr>
          <w:rFonts w:hint="cs"/>
          <w:color w:val="000000" w:themeColor="text1"/>
          <w:szCs w:val="20"/>
          <w:cs/>
        </w:rPr>
        <w:t>चुकेथे</w:t>
      </w:r>
      <w:r w:rsidRPr="00711ABB">
        <w:rPr>
          <w:color w:val="000000" w:themeColor="text1"/>
        </w:rPr>
        <w:t>’,’</w:t>
      </w:r>
      <w:r w:rsidRPr="00711ABB">
        <w:rPr>
          <w:rFonts w:hint="cs"/>
          <w:color w:val="000000" w:themeColor="text1"/>
          <w:szCs w:val="20"/>
          <w:cs/>
        </w:rPr>
        <w:t>याथा</w:t>
      </w:r>
      <w:r w:rsidRPr="00711ABB">
        <w:rPr>
          <w:color w:val="000000" w:themeColor="text1"/>
        </w:rPr>
        <w:t>’,‘</w:t>
      </w:r>
      <w:r w:rsidRPr="00711ABB">
        <w:rPr>
          <w:rFonts w:hint="cs"/>
          <w:color w:val="000000" w:themeColor="text1"/>
          <w:szCs w:val="20"/>
          <w:cs/>
        </w:rPr>
        <w:t>येथे</w:t>
      </w:r>
      <w:r w:rsidRPr="00711ABB">
        <w:rPr>
          <w:color w:val="000000" w:themeColor="text1"/>
        </w:rPr>
        <w:t>’</w:t>
      </w:r>
      <w:r w:rsidRPr="00711ABB">
        <w:rPr>
          <w:rFonts w:hint="cs"/>
          <w:color w:val="000000" w:themeColor="text1"/>
          <w:szCs w:val="20"/>
          <w:cs/>
        </w:rPr>
        <w:t>आदिशब्दपायेजातेहै।</w:t>
      </w:r>
    </w:p>
    <w:p w:rsidR="00C30437" w:rsidRPr="00711ABB" w:rsidRDefault="00C30437" w:rsidP="005D204B">
      <w:pPr>
        <w:pStyle w:val="hindinormal"/>
        <w:rPr>
          <w:color w:val="000000" w:themeColor="text1"/>
        </w:rPr>
      </w:pPr>
    </w:p>
    <w:p w:rsidR="002A62AA" w:rsidRPr="00711ABB" w:rsidRDefault="002A62AA"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भूत काल मे एक निर्धारित अवधि मे समाप्ती होने का बोध मिलता है</w:t>
      </w:r>
      <w:r w:rsidRPr="00711ABB">
        <w:rPr>
          <w:color w:val="000000" w:themeColor="text1"/>
        </w:rPr>
        <w:t>|</w:t>
      </w:r>
    </w:p>
    <w:p w:rsidR="00822E77" w:rsidRPr="00711ABB" w:rsidRDefault="00822E77" w:rsidP="00A41F5E">
      <w:pPr>
        <w:spacing w:line="240" w:lineRule="auto"/>
        <w:ind w:left="1134"/>
        <w:rPr>
          <w:rFonts w:cs="Mangal"/>
          <w:b/>
          <w:bCs/>
          <w:color w:val="000000" w:themeColor="text1"/>
          <w:sz w:val="24"/>
          <w:szCs w:val="24"/>
          <w:u w:val="single"/>
          <w:lang w:bidi="hi-IN"/>
        </w:rPr>
      </w:pPr>
    </w:p>
    <w:p w:rsidR="00B82AA9" w:rsidRPr="006657F9" w:rsidRDefault="00B82AA9" w:rsidP="003F35EF">
      <w:pPr>
        <w:pStyle w:val="ListParagraph"/>
        <w:numPr>
          <w:ilvl w:val="0"/>
          <w:numId w:val="89"/>
        </w:numPr>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3941FA" w:rsidRPr="00711ABB" w:rsidRDefault="003941FA" w:rsidP="003941FA">
      <w:pPr>
        <w:pStyle w:val="ListParagraph"/>
        <w:ind w:left="1276"/>
        <w:rPr>
          <w:rFonts w:asciiTheme="majorHAnsi" w:hAnsiTheme="majorHAnsi" w:cstheme="minorHAnsi"/>
          <w:b/>
          <w:bCs/>
          <w:color w:val="000000" w:themeColor="text1"/>
          <w:sz w:val="32"/>
          <w:szCs w:val="32"/>
          <w:u w:val="single"/>
          <w:lang w:bidi="hi-IN"/>
        </w:rPr>
      </w:pPr>
    </w:p>
    <w:p w:rsidR="00B82AA9" w:rsidRPr="00711ABB" w:rsidRDefault="00B82AA9" w:rsidP="003941FA">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3941FA">
      <w:pPr>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Verb (if needed) + third form of Main Verb+Object</w:t>
      </w:r>
    </w:p>
    <w:p w:rsidR="003941FA" w:rsidRPr="00711ABB" w:rsidRDefault="003941FA" w:rsidP="0048640A">
      <w:pPr>
        <w:spacing w:line="240" w:lineRule="auto"/>
        <w:ind w:left="993"/>
        <w:rPr>
          <w:rFonts w:cstheme="minorHAnsi"/>
          <w:color w:val="000000" w:themeColor="text1"/>
          <w:lang w:bidi="hi-IN"/>
        </w:rPr>
      </w:pPr>
    </w:p>
    <w:tbl>
      <w:tblPr>
        <w:tblStyle w:val="TableGrid"/>
        <w:tblW w:w="8163" w:type="dxa"/>
        <w:tblInd w:w="1410" w:type="dxa"/>
        <w:tblLook w:val="04A0" w:firstRow="1" w:lastRow="0" w:firstColumn="1" w:lastColumn="0" w:noHBand="0" w:noVBand="1"/>
      </w:tblPr>
      <w:tblGrid>
        <w:gridCol w:w="4925"/>
        <w:gridCol w:w="3238"/>
      </w:tblGrid>
      <w:tr w:rsidR="00A01832" w:rsidRPr="00711ABB" w:rsidTr="002A62AA">
        <w:trPr>
          <w:trHeight w:val="310"/>
        </w:trPr>
        <w:tc>
          <w:tcPr>
            <w:tcW w:w="49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48640A">
            <w:pPr>
              <w:ind w:left="993"/>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3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48640A">
            <w:pPr>
              <w:ind w:left="993"/>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A01832" w:rsidRPr="00711ABB" w:rsidTr="002A62AA">
        <w:trPr>
          <w:trHeight w:val="310"/>
        </w:trPr>
        <w:tc>
          <w:tcPr>
            <w:tcW w:w="49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48640A">
            <w:pPr>
              <w:ind w:left="993"/>
              <w:rPr>
                <w:rFonts w:cstheme="minorHAnsi"/>
                <w:color w:val="000000" w:themeColor="text1"/>
                <w:lang w:val="en-IN" w:bidi="hi-IN"/>
              </w:rPr>
            </w:pPr>
            <w:r w:rsidRPr="00711ABB">
              <w:rPr>
                <w:rFonts w:cstheme="minorHAnsi"/>
                <w:color w:val="000000" w:themeColor="text1"/>
                <w:lang w:val="en-IN" w:bidi="hi-IN"/>
              </w:rPr>
              <w:t>I/He / She /It or Any Name.(Singular)</w:t>
            </w:r>
          </w:p>
        </w:tc>
        <w:tc>
          <w:tcPr>
            <w:tcW w:w="3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48640A">
            <w:pPr>
              <w:ind w:left="993"/>
              <w:rPr>
                <w:rFonts w:cstheme="minorHAnsi"/>
                <w:color w:val="000000" w:themeColor="text1"/>
                <w:lang w:val="en-IN" w:bidi="hi-IN"/>
              </w:rPr>
            </w:pPr>
            <w:r w:rsidRPr="00711ABB">
              <w:rPr>
                <w:rFonts w:cstheme="minorHAnsi"/>
                <w:color w:val="000000" w:themeColor="text1"/>
                <w:lang w:val="en-IN" w:bidi="hi-IN"/>
              </w:rPr>
              <w:t>Had</w:t>
            </w:r>
          </w:p>
        </w:tc>
      </w:tr>
      <w:tr w:rsidR="00A01832" w:rsidRPr="00711ABB" w:rsidTr="002A62AA">
        <w:trPr>
          <w:trHeight w:val="325"/>
        </w:trPr>
        <w:tc>
          <w:tcPr>
            <w:tcW w:w="49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48640A">
            <w:pPr>
              <w:ind w:left="993"/>
              <w:rPr>
                <w:rFonts w:cstheme="minorHAnsi"/>
                <w:color w:val="000000" w:themeColor="text1"/>
                <w:lang w:val="en-IN" w:bidi="hi-IN"/>
              </w:rPr>
            </w:pPr>
            <w:r w:rsidRPr="00711ABB">
              <w:rPr>
                <w:rFonts w:cstheme="minorHAnsi"/>
                <w:color w:val="000000" w:themeColor="text1"/>
                <w:lang w:val="en-IN" w:bidi="hi-IN"/>
              </w:rPr>
              <w:t>You/We/They (Plural)</w:t>
            </w:r>
          </w:p>
        </w:tc>
        <w:tc>
          <w:tcPr>
            <w:tcW w:w="3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48640A">
            <w:pPr>
              <w:ind w:left="993"/>
              <w:rPr>
                <w:rFonts w:cstheme="minorHAnsi"/>
                <w:color w:val="000000" w:themeColor="text1"/>
                <w:lang w:val="en-IN" w:bidi="hi-IN"/>
              </w:rPr>
            </w:pPr>
            <w:r w:rsidRPr="00711ABB">
              <w:rPr>
                <w:rFonts w:cstheme="minorHAnsi"/>
                <w:color w:val="000000" w:themeColor="text1"/>
                <w:lang w:val="en-IN" w:bidi="hi-IN"/>
              </w:rPr>
              <w:t>Had</w:t>
            </w:r>
          </w:p>
        </w:tc>
      </w:tr>
    </w:tbl>
    <w:p w:rsidR="003941FA" w:rsidRPr="00711ABB" w:rsidRDefault="003941FA" w:rsidP="001B3EFC">
      <w:pPr>
        <w:pStyle w:val="paragrahk"/>
        <w:ind w:left="0"/>
        <w:rPr>
          <w:color w:val="000000" w:themeColor="text1"/>
        </w:rPr>
      </w:pPr>
    </w:p>
    <w:p w:rsidR="00B82AA9" w:rsidRPr="00711ABB" w:rsidRDefault="00EE134B" w:rsidP="003941FA">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3941FA">
      <w:pPr>
        <w:pStyle w:val="paragrahk"/>
        <w:ind w:left="1985"/>
        <w:rPr>
          <w:color w:val="000000" w:themeColor="text1"/>
        </w:rPr>
      </w:pPr>
      <w:r w:rsidRPr="00711ABB">
        <w:rPr>
          <w:color w:val="000000" w:themeColor="text1"/>
        </w:rPr>
        <w:t>I had reached the home.</w:t>
      </w:r>
    </w:p>
    <w:p w:rsidR="00B82AA9" w:rsidRPr="00711ABB" w:rsidRDefault="00B82AA9" w:rsidP="003941FA">
      <w:pPr>
        <w:pStyle w:val="paragrahk"/>
        <w:ind w:left="1985"/>
        <w:rPr>
          <w:rFonts w:ascii="Nirmala UI" w:hAnsi="Nirmala UI" w:cs="Nirmala UI"/>
          <w:color w:val="000000" w:themeColor="text1"/>
        </w:rPr>
      </w:pPr>
      <w:r w:rsidRPr="00711ABB">
        <w:rPr>
          <w:rFonts w:ascii="Nirmala UI" w:hAnsi="Nirmala UI" w:cs="Nirmala UI"/>
          <w:color w:val="000000" w:themeColor="text1"/>
          <w:cs/>
        </w:rPr>
        <w:t>मे घर पहुँच चुका था</w:t>
      </w:r>
      <w:r w:rsidRPr="00711ABB">
        <w:rPr>
          <w:rFonts w:ascii="Nirmala UI" w:hAnsi="Nirmala UI" w:cs="Nirmala UI"/>
          <w:color w:val="000000" w:themeColor="text1"/>
        </w:rPr>
        <w:t>|</w:t>
      </w:r>
    </w:p>
    <w:p w:rsidR="00B82AA9" w:rsidRPr="00711ABB" w:rsidRDefault="00B82AA9" w:rsidP="003941FA">
      <w:pPr>
        <w:pStyle w:val="paragrahk"/>
        <w:ind w:left="1985"/>
        <w:rPr>
          <w:color w:val="000000" w:themeColor="text1"/>
          <w:cs/>
        </w:rPr>
      </w:pPr>
      <w:r w:rsidRPr="00711ABB">
        <w:rPr>
          <w:color w:val="000000" w:themeColor="text1"/>
        </w:rPr>
        <w:t>We had reached the railway station.</w:t>
      </w:r>
    </w:p>
    <w:p w:rsidR="00B82AA9" w:rsidRPr="00711ABB" w:rsidRDefault="00B82AA9" w:rsidP="003941FA">
      <w:pPr>
        <w:pStyle w:val="paragrahk"/>
        <w:ind w:left="1985"/>
        <w:rPr>
          <w:rFonts w:ascii="Nirmala UI" w:hAnsi="Nirmala UI" w:cs="Nirmala UI"/>
          <w:color w:val="000000" w:themeColor="text1"/>
        </w:rPr>
      </w:pPr>
      <w:r w:rsidRPr="00711ABB">
        <w:rPr>
          <w:rFonts w:ascii="Nirmala UI" w:hAnsi="Nirmala UI" w:cs="Nirmala UI"/>
          <w:color w:val="000000" w:themeColor="text1"/>
          <w:cs/>
        </w:rPr>
        <w:t>हम रेल्वे स्टेशन पहुँच चुके थे</w:t>
      </w:r>
      <w:r w:rsidRPr="00711ABB">
        <w:rPr>
          <w:rFonts w:ascii="Nirmala UI" w:hAnsi="Nirmala UI" w:cs="Nirmala UI"/>
          <w:color w:val="000000" w:themeColor="text1"/>
        </w:rPr>
        <w:t>|</w:t>
      </w:r>
    </w:p>
    <w:p w:rsidR="00B82AA9" w:rsidRPr="00711ABB" w:rsidRDefault="00B82AA9" w:rsidP="003941FA">
      <w:pPr>
        <w:pStyle w:val="paragrahk"/>
        <w:ind w:left="1985"/>
        <w:rPr>
          <w:color w:val="000000" w:themeColor="text1"/>
        </w:rPr>
      </w:pPr>
      <w:r w:rsidRPr="00711ABB">
        <w:rPr>
          <w:color w:val="000000" w:themeColor="text1"/>
        </w:rPr>
        <w:t>They had become ready before he arrived.</w:t>
      </w:r>
    </w:p>
    <w:p w:rsidR="00B82AA9" w:rsidRPr="00711ABB" w:rsidRDefault="00B82AA9" w:rsidP="003941FA">
      <w:pPr>
        <w:pStyle w:val="paragrahk"/>
        <w:ind w:left="1985"/>
        <w:rPr>
          <w:rFonts w:ascii="Nirmala UI" w:hAnsi="Nirmala UI" w:cs="Nirmala UI"/>
          <w:color w:val="000000" w:themeColor="text1"/>
        </w:rPr>
      </w:pPr>
      <w:r w:rsidRPr="00711ABB">
        <w:rPr>
          <w:rFonts w:ascii="Nirmala UI" w:hAnsi="Nirmala UI" w:cs="Nirmala UI"/>
          <w:color w:val="000000" w:themeColor="text1"/>
          <w:cs/>
        </w:rPr>
        <w:t>वे उसके आने से पहले ही तैयार हो चुके थे</w:t>
      </w:r>
      <w:r w:rsidRPr="00711ABB">
        <w:rPr>
          <w:rFonts w:ascii="Nirmala UI" w:hAnsi="Nirmala UI" w:cs="Nirmala UI"/>
          <w:color w:val="000000" w:themeColor="text1"/>
        </w:rPr>
        <w:t>|</w:t>
      </w:r>
    </w:p>
    <w:p w:rsidR="002A62AA" w:rsidRPr="00711ABB" w:rsidRDefault="002A62AA" w:rsidP="002A62AA">
      <w:pPr>
        <w:pStyle w:val="paragrahk"/>
        <w:rPr>
          <w:color w:val="000000" w:themeColor="text1"/>
        </w:rPr>
      </w:pPr>
    </w:p>
    <w:p w:rsidR="00B82AA9" w:rsidRPr="00711ABB" w:rsidRDefault="00B82AA9" w:rsidP="003F35EF">
      <w:pPr>
        <w:pStyle w:val="ListParagraph"/>
        <w:numPr>
          <w:ilvl w:val="0"/>
          <w:numId w:val="52"/>
        </w:numPr>
        <w:ind w:left="1276" w:hanging="283"/>
        <w:rPr>
          <w:rFonts w:asciiTheme="majorHAnsi" w:hAnsiTheme="majorHAnsi" w:cs="Mangal"/>
          <w:b/>
          <w:bCs/>
          <w:color w:val="000000" w:themeColor="text1"/>
          <w:sz w:val="32"/>
          <w:szCs w:val="32"/>
          <w:cs/>
          <w:lang w:bidi="hi-IN"/>
        </w:rPr>
      </w:pPr>
      <w:r w:rsidRPr="00711ABB">
        <w:rPr>
          <w:rFonts w:asciiTheme="majorHAnsi" w:hAnsiTheme="majorHAnsi" w:cs="Mangal"/>
          <w:b/>
          <w:bCs/>
          <w:color w:val="000000" w:themeColor="text1"/>
          <w:sz w:val="32"/>
          <w:szCs w:val="32"/>
          <w:lang w:bidi="hi-IN"/>
        </w:rPr>
        <w:t>Affirmative Sentences:-</w:t>
      </w:r>
    </w:p>
    <w:p w:rsidR="00B82AA9" w:rsidRPr="00D92B6A" w:rsidRDefault="002A62AA"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 xml:space="preserve">Rule 1:- </w:t>
      </w:r>
      <w:r w:rsidR="00B82AA9" w:rsidRPr="00D92B6A">
        <w:rPr>
          <w:rFonts w:asciiTheme="majorHAnsi" w:hAnsiTheme="majorHAnsi" w:cstheme="minorHAnsi"/>
          <w:color w:val="000000" w:themeColor="text1"/>
          <w:sz w:val="24"/>
          <w:szCs w:val="24"/>
          <w:lang w:bidi="hi-IN"/>
        </w:rPr>
        <w:t>Subject (I , he , she or any name)</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had</w:t>
      </w:r>
      <w:r w:rsidR="00B82AA9" w:rsidRPr="00D92B6A">
        <w:rPr>
          <w:rFonts w:asciiTheme="majorHAnsi" w:hAnsiTheme="majorHAnsi" w:cstheme="minorHAnsi"/>
          <w:color w:val="000000" w:themeColor="text1"/>
          <w:sz w:val="24"/>
          <w:szCs w:val="24"/>
          <w:cs/>
          <w:lang w:bidi="hi-IN"/>
        </w:rPr>
        <w:t xml:space="preserve"> +</w:t>
      </w:r>
      <w:r w:rsidR="00B82AA9" w:rsidRPr="00D92B6A">
        <w:rPr>
          <w:rFonts w:asciiTheme="majorHAnsi" w:hAnsiTheme="majorHAnsi" w:cstheme="minorHAnsi"/>
          <w:color w:val="000000" w:themeColor="text1"/>
          <w:sz w:val="24"/>
          <w:szCs w:val="24"/>
          <w:lang w:bidi="hi-IN"/>
        </w:rPr>
        <w:t xml:space="preserve"> 3</w:t>
      </w:r>
      <w:r w:rsidR="00B82AA9" w:rsidRPr="00D92B6A">
        <w:rPr>
          <w:rFonts w:asciiTheme="majorHAnsi" w:hAnsiTheme="majorHAnsi" w:cstheme="minorHAnsi"/>
          <w:color w:val="000000" w:themeColor="text1"/>
          <w:sz w:val="24"/>
          <w:szCs w:val="24"/>
          <w:vertAlign w:val="superscript"/>
          <w:lang w:bidi="hi-IN"/>
        </w:rPr>
        <w:t>rd</w:t>
      </w:r>
      <w:r w:rsidR="00B82AA9" w:rsidRPr="00D92B6A">
        <w:rPr>
          <w:rFonts w:asciiTheme="majorHAnsi" w:hAnsiTheme="majorHAnsi" w:cstheme="minorHAnsi"/>
          <w:color w:val="000000" w:themeColor="text1"/>
          <w:sz w:val="24"/>
          <w:szCs w:val="24"/>
          <w:lang w:bidi="hi-IN"/>
        </w:rPr>
        <w:t xml:space="preserve">  form of verb + object(if any).</w:t>
      </w:r>
    </w:p>
    <w:p w:rsidR="00B82AA9" w:rsidRPr="00711ABB" w:rsidRDefault="00EE134B" w:rsidP="001B3EFC">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1-</w:t>
      </w:r>
    </w:p>
    <w:p w:rsidR="00B82AA9" w:rsidRPr="00711ABB" w:rsidRDefault="00B82AA9" w:rsidP="003F35EF">
      <w:pPr>
        <w:pStyle w:val="paragrahk"/>
        <w:numPr>
          <w:ilvl w:val="1"/>
          <w:numId w:val="99"/>
        </w:numPr>
        <w:rPr>
          <w:color w:val="000000" w:themeColor="text1"/>
          <w:lang w:val="en-IN"/>
        </w:rPr>
      </w:pPr>
      <w:r w:rsidRPr="00711ABB">
        <w:rPr>
          <w:color w:val="000000" w:themeColor="text1"/>
          <w:lang w:val="en-IN"/>
        </w:rPr>
        <w:t>She had solved such sums before.</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गणित समाधान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1"/>
          <w:numId w:val="99"/>
        </w:numPr>
        <w:rPr>
          <w:color w:val="000000" w:themeColor="text1"/>
          <w:cs/>
        </w:rPr>
      </w:pPr>
      <w:r w:rsidRPr="00711ABB">
        <w:rPr>
          <w:color w:val="000000" w:themeColor="text1"/>
        </w:rPr>
        <w:t>He had made plans.</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योजना बना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1"/>
          <w:numId w:val="99"/>
        </w:numPr>
        <w:rPr>
          <w:color w:val="000000" w:themeColor="text1"/>
        </w:rPr>
      </w:pPr>
      <w:r w:rsidRPr="00711ABB">
        <w:rPr>
          <w:color w:val="000000" w:themeColor="text1"/>
        </w:rPr>
        <w:t>She had taken meals.</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भोजन ग्रहण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1"/>
          <w:numId w:val="99"/>
        </w:numPr>
        <w:rPr>
          <w:color w:val="000000" w:themeColor="text1"/>
        </w:rPr>
      </w:pPr>
      <w:r w:rsidRPr="00711ABB">
        <w:rPr>
          <w:color w:val="000000" w:themeColor="text1"/>
        </w:rPr>
        <w:t>I had finished my work.</w:t>
      </w:r>
    </w:p>
    <w:p w:rsidR="002A62AA"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अपना कार्य कर चुका था</w:t>
      </w:r>
      <w:r w:rsidR="001B3EFC" w:rsidRPr="00711ABB">
        <w:rPr>
          <w:rFonts w:ascii="Nirmala UI" w:hAnsi="Nirmala UI" w:cs="Nirmala UI"/>
          <w:color w:val="000000" w:themeColor="text1"/>
          <w:sz w:val="20"/>
          <w:szCs w:val="20"/>
        </w:rPr>
        <w:t>|</w:t>
      </w:r>
    </w:p>
    <w:p w:rsidR="00B82AA9" w:rsidRPr="00711ABB" w:rsidRDefault="00B82AA9" w:rsidP="003F35EF">
      <w:pPr>
        <w:pStyle w:val="paragrahk"/>
        <w:numPr>
          <w:ilvl w:val="1"/>
          <w:numId w:val="99"/>
        </w:numPr>
        <w:rPr>
          <w:color w:val="000000" w:themeColor="text1"/>
        </w:rPr>
      </w:pPr>
      <w:r w:rsidRPr="00711ABB">
        <w:rPr>
          <w:color w:val="000000" w:themeColor="text1"/>
        </w:rPr>
        <w:t>She had gone to Mumbai.</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मुंबई गयी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1"/>
          <w:numId w:val="99"/>
        </w:numPr>
        <w:rPr>
          <w:color w:val="000000" w:themeColor="text1"/>
        </w:rPr>
      </w:pPr>
      <w:r w:rsidRPr="00711ABB">
        <w:rPr>
          <w:color w:val="000000" w:themeColor="text1"/>
        </w:rPr>
        <w:t>Sukant had behaved like this.</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सुकान्त ऐसा बर्ताब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1"/>
          <w:numId w:val="99"/>
        </w:numPr>
        <w:rPr>
          <w:color w:val="000000" w:themeColor="text1"/>
        </w:rPr>
      </w:pPr>
      <w:r w:rsidRPr="00711ABB">
        <w:rPr>
          <w:color w:val="000000" w:themeColor="text1"/>
        </w:rPr>
        <w:t>Mithilesh had broken all relations.</w:t>
      </w:r>
    </w:p>
    <w:p w:rsidR="00731CDA"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थिलेश सारे रिश्ते तोड़ चुका था</w:t>
      </w:r>
      <w:r w:rsidR="00A849C7" w:rsidRPr="00711ABB">
        <w:rPr>
          <w:rFonts w:ascii="Nirmala UI" w:hAnsi="Nirmala UI" w:cs="Nirmala UI"/>
          <w:color w:val="000000" w:themeColor="text1"/>
          <w:sz w:val="20"/>
          <w:szCs w:val="20"/>
        </w:rPr>
        <w:t>|</w:t>
      </w:r>
    </w:p>
    <w:p w:rsidR="00B82AA9" w:rsidRPr="00711ABB" w:rsidRDefault="00B82AA9" w:rsidP="003F35EF">
      <w:pPr>
        <w:pStyle w:val="paragrahk"/>
        <w:numPr>
          <w:ilvl w:val="1"/>
          <w:numId w:val="99"/>
        </w:numPr>
        <w:rPr>
          <w:color w:val="000000" w:themeColor="text1"/>
        </w:rPr>
      </w:pPr>
      <w:r w:rsidRPr="00711ABB">
        <w:rPr>
          <w:color w:val="000000" w:themeColor="text1"/>
        </w:rPr>
        <w:t>I had conducted an experiment.</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एक प्रयोग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1"/>
          <w:numId w:val="99"/>
        </w:numPr>
        <w:rPr>
          <w:color w:val="000000" w:themeColor="text1"/>
        </w:rPr>
      </w:pPr>
      <w:r w:rsidRPr="00711ABB">
        <w:rPr>
          <w:color w:val="000000" w:themeColor="text1"/>
        </w:rPr>
        <w:t>Simran had answered the question.</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सिमरन जवाब दे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1"/>
          <w:numId w:val="99"/>
        </w:numPr>
        <w:rPr>
          <w:color w:val="000000" w:themeColor="text1"/>
        </w:rPr>
      </w:pPr>
      <w:r w:rsidRPr="00711ABB">
        <w:rPr>
          <w:color w:val="000000" w:themeColor="text1"/>
        </w:rPr>
        <w:t>I had declared the result.</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lastRenderedPageBreak/>
        <w:t>मे फल घोषित कर चुका था</w:t>
      </w:r>
      <w:r w:rsidRPr="00711ABB">
        <w:rPr>
          <w:rFonts w:ascii="Nirmala UI" w:hAnsi="Nirmala UI" w:cs="Nirmala UI"/>
          <w:color w:val="000000" w:themeColor="text1"/>
          <w:sz w:val="20"/>
          <w:szCs w:val="20"/>
        </w:rPr>
        <w:t>|</w:t>
      </w:r>
    </w:p>
    <w:p w:rsidR="00B82AA9" w:rsidRPr="00711ABB" w:rsidRDefault="00B82AA9" w:rsidP="002A62AA">
      <w:pPr>
        <w:spacing w:line="240" w:lineRule="auto"/>
        <w:rPr>
          <w:rFonts w:cs="Mangal"/>
          <w:color w:val="000000" w:themeColor="text1"/>
          <w:lang w:bidi="hi-IN"/>
        </w:rPr>
      </w:pPr>
    </w:p>
    <w:p w:rsidR="00B82AA9" w:rsidRPr="00D92B6A" w:rsidRDefault="002A62AA"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 xml:space="preserve">Rule 2:- </w:t>
      </w:r>
      <w:r w:rsidR="00B82AA9" w:rsidRPr="00D92B6A">
        <w:rPr>
          <w:rFonts w:asciiTheme="majorHAnsi" w:hAnsiTheme="majorHAnsi" w:cstheme="minorHAnsi"/>
          <w:color w:val="000000" w:themeColor="text1"/>
          <w:sz w:val="24"/>
          <w:szCs w:val="24"/>
          <w:lang w:bidi="hi-IN"/>
        </w:rPr>
        <w:t>Subject (You , We , They or plural number)</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had + 3</w:t>
      </w:r>
      <w:r w:rsidR="00B82AA9" w:rsidRPr="00D92B6A">
        <w:rPr>
          <w:rFonts w:asciiTheme="majorHAnsi" w:hAnsiTheme="majorHAnsi" w:cstheme="minorHAnsi"/>
          <w:color w:val="000000" w:themeColor="text1"/>
          <w:sz w:val="24"/>
          <w:szCs w:val="24"/>
          <w:vertAlign w:val="superscript"/>
          <w:lang w:bidi="hi-IN"/>
        </w:rPr>
        <w:t>rd</w:t>
      </w:r>
      <w:r w:rsidR="00B82AA9" w:rsidRPr="00D92B6A">
        <w:rPr>
          <w:rFonts w:asciiTheme="majorHAnsi" w:hAnsiTheme="majorHAnsi" w:cstheme="minorHAnsi"/>
          <w:color w:val="000000" w:themeColor="text1"/>
          <w:sz w:val="24"/>
          <w:szCs w:val="24"/>
          <w:lang w:bidi="hi-IN"/>
        </w:rPr>
        <w:t xml:space="preserve">  form of verb + object (if any).</w:t>
      </w:r>
    </w:p>
    <w:p w:rsidR="00B82AA9" w:rsidRPr="00711ABB" w:rsidRDefault="00EE134B" w:rsidP="001B3EFC">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They had won the competition.</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प्रतियोगिता जीत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cs/>
        </w:rPr>
      </w:pPr>
      <w:r w:rsidRPr="00711ABB">
        <w:rPr>
          <w:color w:val="000000" w:themeColor="text1"/>
        </w:rPr>
        <w:t>We had got the chanc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मौका मिल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You had heard the radio.</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रेडियो सुन चुके थे</w:t>
      </w:r>
      <w:r w:rsidRPr="00711ABB">
        <w:rPr>
          <w:rFonts w:ascii="Nirmala UI" w:hAnsi="Nirmala UI" w:cs="Nirmala UI"/>
          <w:color w:val="000000" w:themeColor="text1"/>
          <w:sz w:val="20"/>
          <w:szCs w:val="20"/>
        </w:rPr>
        <w:t>|</w:t>
      </w:r>
      <w:r w:rsidRPr="00711ABB">
        <w:rPr>
          <w:rFonts w:ascii="Nirmala UI" w:hAnsi="Nirmala UI" w:cs="Nirmala UI"/>
          <w:color w:val="000000" w:themeColor="text1"/>
          <w:sz w:val="20"/>
          <w:szCs w:val="20"/>
        </w:rPr>
        <w:tab/>
      </w:r>
    </w:p>
    <w:p w:rsidR="00B82AA9" w:rsidRPr="00711ABB" w:rsidRDefault="00B82AA9" w:rsidP="003F35EF">
      <w:pPr>
        <w:pStyle w:val="paragrahk"/>
        <w:numPr>
          <w:ilvl w:val="0"/>
          <w:numId w:val="53"/>
        </w:numPr>
        <w:ind w:left="2520"/>
        <w:rPr>
          <w:color w:val="000000" w:themeColor="text1"/>
        </w:rPr>
      </w:pPr>
      <w:r w:rsidRPr="00711ABB">
        <w:rPr>
          <w:color w:val="000000" w:themeColor="text1"/>
        </w:rPr>
        <w:t>They had asked about m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मेरे वारे मे पुछ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We had caught the culprit.</w:t>
      </w:r>
    </w:p>
    <w:p w:rsidR="00B82AA9" w:rsidRPr="00711ABB" w:rsidRDefault="00B82AA9" w:rsidP="003B64C7">
      <w:pPr>
        <w:pStyle w:val="paragrahk"/>
        <w:ind w:left="2520"/>
        <w:rPr>
          <w:rFonts w:ascii="Nirmala UI" w:hAnsi="Nirmala UI" w:cs="Nirmala UI"/>
          <w:color w:val="000000" w:themeColor="text1"/>
          <w:sz w:val="20"/>
          <w:szCs w:val="20"/>
          <w:cs/>
        </w:rPr>
      </w:pPr>
      <w:r w:rsidRPr="00711ABB">
        <w:rPr>
          <w:rFonts w:ascii="Nirmala UI" w:hAnsi="Nirmala UI" w:cs="Nirmala UI"/>
          <w:color w:val="000000" w:themeColor="text1"/>
          <w:sz w:val="20"/>
          <w:szCs w:val="20"/>
          <w:cs/>
        </w:rPr>
        <w:t>हम दोषी को पकड़ चुके थे</w:t>
      </w:r>
      <w:r w:rsidRPr="00711ABB">
        <w:rPr>
          <w:rFonts w:ascii="Nirmala UI" w:hAnsi="Nirmala UI" w:cs="Nirmala UI"/>
          <w:color w:val="000000" w:themeColor="text1"/>
          <w:sz w:val="20"/>
          <w:szCs w:val="20"/>
        </w:rPr>
        <w:t>|</w:t>
      </w:r>
    </w:p>
    <w:p w:rsidR="00B82AA9" w:rsidRPr="00711ABB" w:rsidRDefault="00B82AA9" w:rsidP="0048640A">
      <w:pPr>
        <w:spacing w:line="240" w:lineRule="auto"/>
        <w:ind w:left="993"/>
        <w:rPr>
          <w:rFonts w:cs="Mangal"/>
          <w:color w:val="000000" w:themeColor="text1"/>
          <w:lang w:bidi="hi-IN"/>
        </w:rPr>
      </w:pPr>
    </w:p>
    <w:p w:rsidR="00B82AA9" w:rsidRPr="00711ABB" w:rsidRDefault="00B82AA9" w:rsidP="003F35EF">
      <w:pPr>
        <w:pStyle w:val="ListParagraph"/>
        <w:numPr>
          <w:ilvl w:val="0"/>
          <w:numId w:val="52"/>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Negative  Sentences:-</w:t>
      </w:r>
    </w:p>
    <w:p w:rsidR="00B82AA9" w:rsidRPr="00D92B6A" w:rsidRDefault="00B82AA9"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w:t>
      </w:r>
      <w:r w:rsidRPr="00D92B6A">
        <w:rPr>
          <w:rFonts w:asciiTheme="majorHAnsi" w:hAnsiTheme="majorHAnsi" w:cstheme="minorHAnsi"/>
          <w:b/>
          <w:bCs/>
          <w:color w:val="000000" w:themeColor="text1"/>
          <w:sz w:val="24"/>
          <w:szCs w:val="24"/>
          <w:cs/>
          <w:lang w:bidi="hi-IN"/>
        </w:rPr>
        <w:t xml:space="preserve"> 1:-</w:t>
      </w:r>
      <w:r w:rsidRPr="00D92B6A">
        <w:rPr>
          <w:rFonts w:asciiTheme="majorHAnsi" w:hAnsiTheme="majorHAnsi" w:cstheme="minorHAnsi"/>
          <w:color w:val="000000" w:themeColor="text1"/>
          <w:sz w:val="24"/>
          <w:szCs w:val="24"/>
          <w:lang w:bidi="hi-IN"/>
        </w:rPr>
        <w:t>Subject (I, he, she or any name) +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not</w:t>
      </w:r>
      <w:r w:rsidRPr="00D92B6A">
        <w:rPr>
          <w:rFonts w:asciiTheme="majorHAnsi" w:hAnsiTheme="majorHAnsi" w:cstheme="minorHAnsi"/>
          <w:color w:val="000000" w:themeColor="text1"/>
          <w:sz w:val="24"/>
          <w:szCs w:val="24"/>
          <w:cs/>
          <w:lang w:bidi="hi-IN"/>
        </w:rPr>
        <w:t xml:space="preserve"> +</w:t>
      </w:r>
      <w:r w:rsidRPr="00D92B6A">
        <w:rPr>
          <w:rFonts w:asciiTheme="majorHAnsi" w:hAnsiTheme="majorHAnsi" w:cstheme="minorHAnsi"/>
          <w:color w:val="000000" w:themeColor="text1"/>
          <w:sz w:val="24"/>
          <w:szCs w:val="24"/>
          <w:lang w:bidi="hi-IN"/>
        </w:rPr>
        <w:t xml:space="preserve"> 3</w:t>
      </w:r>
      <w:r w:rsidRPr="00D92B6A">
        <w:rPr>
          <w:rFonts w:asciiTheme="majorHAnsi" w:hAnsiTheme="majorHAnsi" w:cstheme="minorHAnsi"/>
          <w:color w:val="000000" w:themeColor="text1"/>
          <w:sz w:val="24"/>
          <w:szCs w:val="24"/>
          <w:vertAlign w:val="superscript"/>
          <w:lang w:bidi="hi-IN"/>
        </w:rPr>
        <w:t>rd</w:t>
      </w:r>
      <w:r w:rsidRPr="00D92B6A">
        <w:rPr>
          <w:rFonts w:asciiTheme="majorHAnsi" w:hAnsiTheme="majorHAnsi" w:cstheme="minorHAnsi"/>
          <w:color w:val="000000" w:themeColor="text1"/>
          <w:sz w:val="24"/>
          <w:szCs w:val="24"/>
          <w:lang w:bidi="hi-IN"/>
        </w:rPr>
        <w:t xml:space="preserve">  form of verb + object (if any).</w:t>
      </w:r>
    </w:p>
    <w:p w:rsidR="00B82AA9" w:rsidRPr="00711ABB" w:rsidRDefault="00B82AA9" w:rsidP="001B3EFC">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She had not solved such sums befor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गणित समाधान नहीं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cs/>
        </w:rPr>
      </w:pPr>
      <w:r w:rsidRPr="00711ABB">
        <w:rPr>
          <w:color w:val="000000" w:themeColor="text1"/>
        </w:rPr>
        <w:t>He had not made plan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योजना नहीं बना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She had not taken meal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भोजन ग्रहण नहीं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I had not finished my work.</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अपना कार्य नहीं कर चुका था</w:t>
      </w:r>
      <w:r w:rsidRPr="00711ABB">
        <w:rPr>
          <w:rFonts w:ascii="Nirmala UI" w:hAnsi="Nirmala UI" w:cs="Nirmala UI"/>
          <w:color w:val="000000" w:themeColor="text1"/>
          <w:sz w:val="20"/>
          <w:szCs w:val="20"/>
        </w:rPr>
        <w:t>|</w:t>
      </w:r>
      <w:r w:rsidRPr="00711ABB">
        <w:rPr>
          <w:rFonts w:ascii="Nirmala UI" w:hAnsi="Nirmala UI" w:cs="Nirmala UI"/>
          <w:color w:val="000000" w:themeColor="text1"/>
          <w:sz w:val="20"/>
          <w:szCs w:val="20"/>
        </w:rPr>
        <w:tab/>
      </w:r>
    </w:p>
    <w:p w:rsidR="00B82AA9" w:rsidRPr="00711ABB" w:rsidRDefault="00B82AA9" w:rsidP="003F35EF">
      <w:pPr>
        <w:pStyle w:val="paragrahk"/>
        <w:numPr>
          <w:ilvl w:val="0"/>
          <w:numId w:val="53"/>
        </w:numPr>
        <w:ind w:left="2520"/>
        <w:rPr>
          <w:color w:val="000000" w:themeColor="text1"/>
        </w:rPr>
      </w:pPr>
      <w:r w:rsidRPr="00711ABB">
        <w:rPr>
          <w:color w:val="000000" w:themeColor="text1"/>
        </w:rPr>
        <w:t>She had not gone to Mumbai.</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मुंबई नहीं गयी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Sukant had not behaved like this.</w:t>
      </w:r>
    </w:p>
    <w:p w:rsidR="002A62AA"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सुकान्त ऐसा बर्ताब नहीं कर चुका था</w:t>
      </w:r>
      <w:r w:rsidR="002A62AA"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Mithilesh had not broken all relations.</w:t>
      </w:r>
    </w:p>
    <w:p w:rsidR="002A62AA"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थिलेश सारे रिश्ते नहीं तोड़ चुका था</w:t>
      </w:r>
      <w:r w:rsidR="001B3EFC"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I had not conducted an experiment.</w:t>
      </w:r>
    </w:p>
    <w:p w:rsidR="00A849C7"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एक प्रयोग नहीं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Simran had not answered the question.</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सिमरन जवाब नहीं दे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I had not declared the result.</w:t>
      </w:r>
    </w:p>
    <w:p w:rsidR="00B82AA9" w:rsidRPr="00711ABB" w:rsidRDefault="00B82AA9" w:rsidP="003B64C7">
      <w:pPr>
        <w:pStyle w:val="paragrahk"/>
        <w:ind w:left="2247"/>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फल घोषित नहीं कर चुका था</w:t>
      </w:r>
      <w:r w:rsidR="002A62AA" w:rsidRPr="00711ABB">
        <w:rPr>
          <w:rFonts w:ascii="Nirmala UI" w:hAnsi="Nirmala UI" w:cs="Nirmala UI"/>
          <w:color w:val="000000" w:themeColor="text1"/>
          <w:sz w:val="20"/>
          <w:szCs w:val="20"/>
        </w:rPr>
        <w:t>|</w:t>
      </w:r>
    </w:p>
    <w:p w:rsidR="001B3EFC" w:rsidRPr="00711ABB" w:rsidRDefault="001B3EFC" w:rsidP="00F11AC4">
      <w:pPr>
        <w:pStyle w:val="paragrahk"/>
        <w:rPr>
          <w:color w:val="000000" w:themeColor="text1"/>
        </w:rPr>
      </w:pPr>
    </w:p>
    <w:p w:rsidR="00B82AA9" w:rsidRPr="00D92B6A" w:rsidRDefault="00B82AA9"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w:t>
      </w:r>
      <w:r w:rsidRPr="00D92B6A">
        <w:rPr>
          <w:rFonts w:asciiTheme="majorHAnsi" w:hAnsiTheme="majorHAnsi" w:cstheme="minorHAnsi"/>
          <w:b/>
          <w:bCs/>
          <w:color w:val="000000" w:themeColor="text1"/>
          <w:sz w:val="24"/>
          <w:szCs w:val="24"/>
          <w:cs/>
          <w:lang w:bidi="hi-IN"/>
        </w:rPr>
        <w:t xml:space="preserve"> 2:-</w:t>
      </w:r>
      <w:r w:rsidRPr="00D92B6A">
        <w:rPr>
          <w:rFonts w:asciiTheme="majorHAnsi" w:hAnsiTheme="majorHAnsi" w:cstheme="minorHAnsi"/>
          <w:color w:val="000000" w:themeColor="text1"/>
          <w:sz w:val="24"/>
          <w:szCs w:val="24"/>
          <w:lang w:bidi="hi-IN"/>
        </w:rPr>
        <w:t>Subject (You, We, They or plural number) +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not</w:t>
      </w:r>
      <w:r w:rsidRPr="00D92B6A">
        <w:rPr>
          <w:rFonts w:asciiTheme="majorHAnsi" w:hAnsiTheme="majorHAnsi" w:cstheme="minorHAnsi"/>
          <w:color w:val="000000" w:themeColor="text1"/>
          <w:sz w:val="24"/>
          <w:szCs w:val="24"/>
          <w:cs/>
          <w:lang w:bidi="hi-IN"/>
        </w:rPr>
        <w:t xml:space="preserve"> +</w:t>
      </w:r>
      <w:r w:rsidRPr="00D92B6A">
        <w:rPr>
          <w:rFonts w:asciiTheme="majorHAnsi" w:hAnsiTheme="majorHAnsi" w:cstheme="minorHAnsi"/>
          <w:color w:val="000000" w:themeColor="text1"/>
          <w:sz w:val="24"/>
          <w:szCs w:val="24"/>
          <w:lang w:bidi="hi-IN"/>
        </w:rPr>
        <w:t>3</w:t>
      </w:r>
      <w:r w:rsidRPr="00D92B6A">
        <w:rPr>
          <w:rFonts w:asciiTheme="majorHAnsi" w:hAnsiTheme="majorHAnsi" w:cstheme="minorHAnsi"/>
          <w:color w:val="000000" w:themeColor="text1"/>
          <w:sz w:val="24"/>
          <w:szCs w:val="24"/>
          <w:vertAlign w:val="superscript"/>
          <w:lang w:bidi="hi-IN"/>
        </w:rPr>
        <w:t>rd</w:t>
      </w:r>
      <w:r w:rsidRPr="00D92B6A">
        <w:rPr>
          <w:rFonts w:asciiTheme="majorHAnsi" w:hAnsiTheme="majorHAnsi" w:cstheme="minorHAnsi"/>
          <w:color w:val="000000" w:themeColor="text1"/>
          <w:sz w:val="24"/>
          <w:szCs w:val="24"/>
          <w:lang w:bidi="hi-IN"/>
        </w:rPr>
        <w:t xml:space="preserve"> form of verb + object (if any).</w:t>
      </w:r>
    </w:p>
    <w:p w:rsidR="00B82AA9" w:rsidRPr="00711ABB" w:rsidRDefault="00EE134B" w:rsidP="001B3EFC">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They had not won the competition.</w:t>
      </w:r>
    </w:p>
    <w:p w:rsidR="001B3EFC"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प्रतियोगिता नहीं जीत चुके थे</w:t>
      </w:r>
      <w:r w:rsidR="001B3EFC"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cs/>
        </w:rPr>
      </w:pPr>
      <w:r w:rsidRPr="00711ABB">
        <w:rPr>
          <w:color w:val="000000" w:themeColor="text1"/>
        </w:rPr>
        <w:t>We had not got the chanc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मौका नहीं मिल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You had not heard the radio.</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रेडियो नहीं सुन चुके थे</w:t>
      </w:r>
      <w:r w:rsidRPr="00711ABB">
        <w:rPr>
          <w:rFonts w:ascii="Nirmala UI" w:hAnsi="Nirmala UI" w:cs="Nirmala UI"/>
          <w:color w:val="000000" w:themeColor="text1"/>
          <w:sz w:val="20"/>
          <w:szCs w:val="20"/>
        </w:rPr>
        <w:t>|</w:t>
      </w:r>
      <w:r w:rsidRPr="00711ABB">
        <w:rPr>
          <w:rFonts w:ascii="Nirmala UI" w:hAnsi="Nirmala UI" w:cs="Nirmala UI"/>
          <w:color w:val="000000" w:themeColor="text1"/>
          <w:sz w:val="20"/>
          <w:szCs w:val="20"/>
        </w:rPr>
        <w:tab/>
      </w:r>
    </w:p>
    <w:p w:rsidR="00B82AA9" w:rsidRPr="00711ABB" w:rsidRDefault="00B82AA9" w:rsidP="003F35EF">
      <w:pPr>
        <w:pStyle w:val="paragrahk"/>
        <w:numPr>
          <w:ilvl w:val="0"/>
          <w:numId w:val="53"/>
        </w:numPr>
        <w:ind w:left="2520"/>
        <w:rPr>
          <w:color w:val="000000" w:themeColor="text1"/>
        </w:rPr>
      </w:pPr>
      <w:r w:rsidRPr="00711ABB">
        <w:rPr>
          <w:color w:val="000000" w:themeColor="text1"/>
        </w:rPr>
        <w:t>They had not asked about m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मेरे वारे मे नहीं पुछ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lastRenderedPageBreak/>
        <w:t>We had not caught the culprit.</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दोषी को नहीं पकड़ चुके थे</w:t>
      </w:r>
      <w:r w:rsidRPr="00711ABB">
        <w:rPr>
          <w:rFonts w:ascii="Nirmala UI" w:hAnsi="Nirmala UI" w:cs="Nirmala UI"/>
          <w:color w:val="000000" w:themeColor="text1"/>
          <w:sz w:val="20"/>
          <w:szCs w:val="20"/>
        </w:rPr>
        <w:t>|</w:t>
      </w:r>
    </w:p>
    <w:p w:rsidR="00B82AA9" w:rsidRPr="00711ABB" w:rsidRDefault="00B82AA9" w:rsidP="003B64C7">
      <w:pPr>
        <w:spacing w:line="240" w:lineRule="auto"/>
        <w:ind w:left="1800"/>
        <w:rPr>
          <w:rFonts w:cs="Mangal"/>
          <w:color w:val="000000" w:themeColor="text1"/>
          <w:lang w:bidi="hi-IN"/>
        </w:rPr>
      </w:pPr>
    </w:p>
    <w:p w:rsidR="00B82AA9" w:rsidRPr="00711ABB" w:rsidRDefault="00B82AA9" w:rsidP="003F35EF">
      <w:pPr>
        <w:pStyle w:val="ListParagraph"/>
        <w:numPr>
          <w:ilvl w:val="0"/>
          <w:numId w:val="52"/>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 xml:space="preserve">Interrogative  Sentences:- </w:t>
      </w:r>
    </w:p>
    <w:p w:rsidR="00B82AA9" w:rsidRPr="00D92B6A" w:rsidRDefault="002A62AA"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 1:-</w:t>
      </w:r>
      <w:r w:rsidR="00B82AA9" w:rsidRPr="00D92B6A">
        <w:rPr>
          <w:rFonts w:asciiTheme="majorHAnsi" w:hAnsiTheme="majorHAnsi" w:cstheme="minorHAnsi"/>
          <w:color w:val="000000" w:themeColor="text1"/>
          <w:sz w:val="24"/>
          <w:szCs w:val="24"/>
          <w:lang w:bidi="hi-IN"/>
        </w:rPr>
        <w:t>Had + Subject (I, he, she or any name) + 3</w:t>
      </w:r>
      <w:r w:rsidR="00B82AA9" w:rsidRPr="00D92B6A">
        <w:rPr>
          <w:rFonts w:asciiTheme="majorHAnsi" w:hAnsiTheme="majorHAnsi" w:cstheme="minorHAnsi"/>
          <w:color w:val="000000" w:themeColor="text1"/>
          <w:sz w:val="24"/>
          <w:szCs w:val="24"/>
          <w:vertAlign w:val="superscript"/>
          <w:lang w:bidi="hi-IN"/>
        </w:rPr>
        <w:t>rd</w:t>
      </w:r>
      <w:r w:rsidR="00B82AA9" w:rsidRPr="00D92B6A">
        <w:rPr>
          <w:rFonts w:asciiTheme="majorHAnsi" w:hAnsiTheme="majorHAnsi" w:cstheme="minorHAnsi"/>
          <w:color w:val="000000" w:themeColor="text1"/>
          <w:sz w:val="24"/>
          <w:szCs w:val="24"/>
          <w:lang w:bidi="hi-IN"/>
        </w:rPr>
        <w:t>form of verb + object (if any)?</w:t>
      </w:r>
    </w:p>
    <w:p w:rsidR="00F11AC4" w:rsidRPr="00711ABB" w:rsidRDefault="00F11AC4" w:rsidP="001B3EFC">
      <w:pPr>
        <w:pStyle w:val="paragrahk"/>
        <w:ind w:left="1701"/>
        <w:rPr>
          <w:color w:val="000000" w:themeColor="text1"/>
        </w:rPr>
      </w:pPr>
      <w:r w:rsidRPr="00711ABB">
        <w:rPr>
          <w:color w:val="000000" w:themeColor="text1"/>
        </w:rPr>
        <w:t xml:space="preserve">Rule 1 </w:t>
      </w:r>
      <w:r w:rsidR="00EE134B" w:rsidRPr="00711ABB">
        <w:rPr>
          <w:color w:val="000000" w:themeColor="text1"/>
        </w:rPr>
        <w:t>Example</w:t>
      </w:r>
      <w:r w:rsidRPr="00711ABB">
        <w:rPr>
          <w:color w:val="000000" w:themeColor="text1"/>
        </w:rPr>
        <w:t xml:space="preserve"> – </w:t>
      </w:r>
    </w:p>
    <w:p w:rsidR="00B82AA9" w:rsidRPr="00711ABB" w:rsidRDefault="00B82AA9" w:rsidP="003F35EF">
      <w:pPr>
        <w:pStyle w:val="paragrahk"/>
        <w:numPr>
          <w:ilvl w:val="0"/>
          <w:numId w:val="53"/>
        </w:numPr>
        <w:ind w:left="2520"/>
        <w:rPr>
          <w:color w:val="000000" w:themeColor="text1"/>
        </w:rPr>
      </w:pPr>
      <w:r w:rsidRPr="00711ABB">
        <w:rPr>
          <w:color w:val="000000" w:themeColor="text1"/>
          <w:lang w:val="en-IN"/>
        </w:rPr>
        <w:t>Had she solved such sums befor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गणित समाधान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cs/>
        </w:rPr>
      </w:pPr>
      <w:r w:rsidRPr="00711ABB">
        <w:rPr>
          <w:color w:val="000000" w:themeColor="text1"/>
        </w:rPr>
        <w:t>Had he made plan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योजना बना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she taken meal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भोजन ग्रहण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I finished my work?</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अपना कार्य कर चुका था</w:t>
      </w:r>
      <w:r w:rsidRPr="00711ABB">
        <w:rPr>
          <w:rFonts w:ascii="Nirmala UI" w:hAnsi="Nirmala UI" w:cs="Nirmala UI"/>
          <w:color w:val="000000" w:themeColor="text1"/>
          <w:sz w:val="20"/>
          <w:szCs w:val="20"/>
        </w:rPr>
        <w:t>?</w:t>
      </w:r>
      <w:r w:rsidRPr="00711ABB">
        <w:rPr>
          <w:rFonts w:ascii="Nirmala UI" w:hAnsi="Nirmala UI" w:cs="Nirmala UI"/>
          <w:color w:val="000000" w:themeColor="text1"/>
          <w:sz w:val="20"/>
          <w:szCs w:val="20"/>
        </w:rPr>
        <w:tab/>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she gone to Mumbai?</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मुंबई गयी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Sukant behaved like thi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सुकान्त ऐसा बर्ताब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Mithilesh broken all relation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थिलेश सारे रिश्ते तोड़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I conducted an experiment?</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एक प्रयोग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Simran answered the question?</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सिमरन जवाब दे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I declared the result?</w:t>
      </w:r>
    </w:p>
    <w:p w:rsidR="00B82AA9" w:rsidRPr="00711ABB" w:rsidRDefault="00B82AA9" w:rsidP="003B64C7">
      <w:pPr>
        <w:pStyle w:val="paragrahk"/>
        <w:ind w:left="2247"/>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फल घोषित कर चुका था</w:t>
      </w:r>
      <w:r w:rsidR="00C24C9B" w:rsidRPr="00711ABB">
        <w:rPr>
          <w:rFonts w:ascii="Nirmala UI" w:hAnsi="Nirmala UI" w:cs="Nirmala UI"/>
          <w:color w:val="000000" w:themeColor="text1"/>
          <w:sz w:val="20"/>
          <w:szCs w:val="20"/>
        </w:rPr>
        <w:t>?</w:t>
      </w:r>
    </w:p>
    <w:p w:rsidR="00C24C9B" w:rsidRPr="00711ABB" w:rsidRDefault="00C24C9B" w:rsidP="00C24C9B">
      <w:pPr>
        <w:pStyle w:val="paragrahk"/>
        <w:rPr>
          <w:color w:val="000000" w:themeColor="text1"/>
        </w:rPr>
      </w:pPr>
    </w:p>
    <w:p w:rsidR="00B82AA9" w:rsidRPr="00D92B6A" w:rsidRDefault="00B82AA9"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 2:-</w:t>
      </w:r>
      <w:r w:rsidRPr="00D92B6A">
        <w:rPr>
          <w:rFonts w:asciiTheme="majorHAnsi" w:hAnsiTheme="majorHAnsi" w:cstheme="minorHAnsi"/>
          <w:color w:val="000000" w:themeColor="text1"/>
          <w:sz w:val="24"/>
          <w:szCs w:val="24"/>
          <w:lang w:bidi="hi-IN"/>
        </w:rPr>
        <w:t>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Subject (You, We, They or plural number) +1</w:t>
      </w:r>
      <w:r w:rsidRPr="00D92B6A">
        <w:rPr>
          <w:rFonts w:asciiTheme="majorHAnsi" w:hAnsiTheme="majorHAnsi" w:cstheme="minorHAnsi"/>
          <w:color w:val="000000" w:themeColor="text1"/>
          <w:sz w:val="24"/>
          <w:szCs w:val="24"/>
          <w:vertAlign w:val="superscript"/>
          <w:lang w:bidi="hi-IN"/>
        </w:rPr>
        <w:t>st</w:t>
      </w:r>
      <w:r w:rsidRPr="00D92B6A">
        <w:rPr>
          <w:rFonts w:asciiTheme="majorHAnsi" w:hAnsiTheme="majorHAnsi" w:cstheme="minorHAnsi"/>
          <w:color w:val="000000" w:themeColor="text1"/>
          <w:sz w:val="24"/>
          <w:szCs w:val="24"/>
          <w:lang w:bidi="hi-IN"/>
        </w:rPr>
        <w:t xml:space="preserve"> form of verb + object (if any)?</w:t>
      </w:r>
    </w:p>
    <w:p w:rsidR="00B82AA9" w:rsidRPr="00711ABB" w:rsidRDefault="00B82AA9" w:rsidP="001B3EFC">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2 </w:t>
      </w:r>
      <w:r w:rsidR="00EE134B" w:rsidRPr="00711ABB">
        <w:rPr>
          <w:color w:val="000000" w:themeColor="text1"/>
        </w:rPr>
        <w:t>Example</w:t>
      </w:r>
      <w:r w:rsidRPr="00711ABB">
        <w:rPr>
          <w:rFonts w:cs="Arial Unicode MS"/>
          <w:color w:val="000000" w:themeColor="text1"/>
          <w:cs/>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they won the competition?</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 प्रतियोगिता जीत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cs/>
        </w:rPr>
      </w:pPr>
      <w:r w:rsidRPr="00711ABB">
        <w:rPr>
          <w:color w:val="000000" w:themeColor="text1"/>
        </w:rPr>
        <w:t>Had we got the chanc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हमे मौका मिल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you heard the radio?</w:t>
      </w:r>
    </w:p>
    <w:p w:rsidR="001B3EFC"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तुम रेडियो सुन चुके थे</w:t>
      </w:r>
      <w:r w:rsidR="00A849C7" w:rsidRPr="00711ABB">
        <w:rPr>
          <w:rFonts w:ascii="Nirmala UI" w:hAnsi="Nirmala UI" w:cs="Nirmala UI"/>
          <w:color w:val="000000" w:themeColor="text1"/>
          <w:sz w:val="20"/>
          <w:szCs w:val="20"/>
        </w:rPr>
        <w:t>?</w:t>
      </w:r>
      <w:r w:rsidR="00A849C7" w:rsidRPr="00711ABB">
        <w:rPr>
          <w:rFonts w:ascii="Nirmala UI" w:hAnsi="Nirmala UI" w:cs="Nirmala UI"/>
          <w:color w:val="000000" w:themeColor="text1"/>
          <w:sz w:val="20"/>
          <w:szCs w:val="20"/>
        </w:rPr>
        <w:tab/>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they asked about m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 मेरे वारे मे पुछ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we caught the culprit?</w:t>
      </w:r>
    </w:p>
    <w:p w:rsidR="00B82AA9"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हम दोषी को पकड़ चुके थे</w:t>
      </w:r>
      <w:r w:rsidRPr="00711ABB">
        <w:rPr>
          <w:rFonts w:ascii="Nirmala UI" w:hAnsi="Nirmala UI" w:cs="Nirmala UI"/>
          <w:color w:val="000000" w:themeColor="text1"/>
          <w:sz w:val="20"/>
          <w:szCs w:val="20"/>
        </w:rPr>
        <w:t>?</w:t>
      </w:r>
    </w:p>
    <w:p w:rsidR="00315C4F" w:rsidRDefault="00315C4F" w:rsidP="003B64C7">
      <w:pPr>
        <w:pStyle w:val="paragrahk"/>
        <w:ind w:left="2520"/>
        <w:rPr>
          <w:rFonts w:ascii="Nirmala UI" w:hAnsi="Nirmala UI" w:cs="Nirmala UI"/>
          <w:color w:val="000000" w:themeColor="text1"/>
          <w:sz w:val="20"/>
          <w:szCs w:val="20"/>
        </w:rPr>
      </w:pPr>
    </w:p>
    <w:p w:rsidR="00315C4F" w:rsidRDefault="00315C4F" w:rsidP="003B64C7">
      <w:pPr>
        <w:pStyle w:val="paragrahk"/>
        <w:ind w:left="2520"/>
        <w:rPr>
          <w:rFonts w:ascii="Nirmala UI" w:hAnsi="Nirmala UI" w:cs="Nirmala UI"/>
          <w:color w:val="000000" w:themeColor="text1"/>
          <w:sz w:val="20"/>
          <w:szCs w:val="20"/>
        </w:rPr>
      </w:pPr>
    </w:p>
    <w:p w:rsidR="00315C4F" w:rsidRDefault="00315C4F" w:rsidP="003B64C7">
      <w:pPr>
        <w:pStyle w:val="paragrahk"/>
        <w:ind w:left="2520"/>
        <w:rPr>
          <w:rFonts w:ascii="Nirmala UI" w:hAnsi="Nirmala UI" w:cs="Nirmala UI"/>
          <w:color w:val="000000" w:themeColor="text1"/>
          <w:sz w:val="20"/>
          <w:szCs w:val="20"/>
        </w:rPr>
      </w:pPr>
    </w:p>
    <w:p w:rsidR="00315C4F" w:rsidRDefault="00315C4F" w:rsidP="003B64C7">
      <w:pPr>
        <w:pStyle w:val="paragrahk"/>
        <w:ind w:left="2520"/>
        <w:rPr>
          <w:rFonts w:ascii="Nirmala UI" w:hAnsi="Nirmala UI" w:cs="Nirmala UI"/>
          <w:color w:val="000000" w:themeColor="text1"/>
          <w:sz w:val="20"/>
          <w:szCs w:val="20"/>
        </w:rPr>
      </w:pPr>
    </w:p>
    <w:p w:rsidR="00315C4F" w:rsidRDefault="00315C4F" w:rsidP="003B64C7">
      <w:pPr>
        <w:pStyle w:val="paragrahk"/>
        <w:ind w:left="2520"/>
        <w:rPr>
          <w:rFonts w:ascii="Nirmala UI" w:hAnsi="Nirmala UI" w:cs="Nirmala UI"/>
          <w:color w:val="000000" w:themeColor="text1"/>
          <w:sz w:val="20"/>
          <w:szCs w:val="20"/>
        </w:rPr>
      </w:pPr>
    </w:p>
    <w:p w:rsidR="00315C4F" w:rsidRDefault="00315C4F" w:rsidP="003B64C7">
      <w:pPr>
        <w:pStyle w:val="paragrahk"/>
        <w:ind w:left="2520"/>
        <w:rPr>
          <w:rFonts w:ascii="Nirmala UI" w:hAnsi="Nirmala UI" w:cs="Nirmala UI"/>
          <w:color w:val="000000" w:themeColor="text1"/>
          <w:sz w:val="20"/>
          <w:szCs w:val="20"/>
        </w:rPr>
      </w:pPr>
    </w:p>
    <w:p w:rsidR="00315C4F" w:rsidRDefault="00315C4F" w:rsidP="003B64C7">
      <w:pPr>
        <w:pStyle w:val="paragrahk"/>
        <w:ind w:left="2520"/>
        <w:rPr>
          <w:rFonts w:ascii="Nirmala UI" w:hAnsi="Nirmala UI" w:cs="Nirmala UI"/>
          <w:color w:val="000000" w:themeColor="text1"/>
          <w:sz w:val="20"/>
          <w:szCs w:val="20"/>
        </w:rPr>
      </w:pPr>
    </w:p>
    <w:p w:rsidR="00315C4F" w:rsidRPr="00711ABB" w:rsidRDefault="00315C4F" w:rsidP="003B64C7">
      <w:pPr>
        <w:pStyle w:val="paragrahk"/>
        <w:ind w:left="2520"/>
        <w:rPr>
          <w:rFonts w:ascii="Nirmala UI" w:hAnsi="Nirmala UI" w:cs="Nirmala UI"/>
          <w:color w:val="000000" w:themeColor="text1"/>
          <w:sz w:val="20"/>
          <w:szCs w:val="20"/>
          <w:cs/>
        </w:rPr>
      </w:pPr>
    </w:p>
    <w:p w:rsidR="00B82AA9" w:rsidRPr="00711ABB" w:rsidRDefault="00B82AA9" w:rsidP="003F35EF">
      <w:pPr>
        <w:pStyle w:val="ListParagraph"/>
        <w:numPr>
          <w:ilvl w:val="0"/>
          <w:numId w:val="52"/>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Interrogative &amp; negative sentences:-</w:t>
      </w:r>
    </w:p>
    <w:p w:rsidR="00B82AA9" w:rsidRPr="00D92B6A" w:rsidRDefault="002A62AA"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 xml:space="preserve">Rule 1:- </w:t>
      </w:r>
      <w:r w:rsidR="00B82AA9" w:rsidRPr="00D92B6A">
        <w:rPr>
          <w:rFonts w:asciiTheme="majorHAnsi" w:hAnsiTheme="majorHAnsi" w:cstheme="minorHAnsi"/>
          <w:color w:val="000000" w:themeColor="text1"/>
          <w:sz w:val="24"/>
          <w:szCs w:val="24"/>
          <w:lang w:bidi="hi-IN"/>
        </w:rPr>
        <w:t>Had + Subject (I, he, she or any name) +not</w:t>
      </w:r>
      <w:r w:rsidR="00B82AA9" w:rsidRPr="00D92B6A">
        <w:rPr>
          <w:rFonts w:asciiTheme="majorHAnsi" w:hAnsiTheme="majorHAnsi" w:cstheme="minorHAnsi"/>
          <w:color w:val="000000" w:themeColor="text1"/>
          <w:sz w:val="24"/>
          <w:szCs w:val="24"/>
          <w:cs/>
          <w:lang w:bidi="hi-IN"/>
        </w:rPr>
        <w:t xml:space="preserve"> +</w:t>
      </w:r>
      <w:r w:rsidR="00B82AA9" w:rsidRPr="00D92B6A">
        <w:rPr>
          <w:rFonts w:asciiTheme="majorHAnsi" w:hAnsiTheme="majorHAnsi" w:cstheme="minorHAnsi"/>
          <w:color w:val="000000" w:themeColor="text1"/>
          <w:sz w:val="24"/>
          <w:szCs w:val="24"/>
          <w:lang w:bidi="hi-IN"/>
        </w:rPr>
        <w:t xml:space="preserve"> 3</w:t>
      </w:r>
      <w:r w:rsidR="00B82AA9" w:rsidRPr="00D92B6A">
        <w:rPr>
          <w:rFonts w:asciiTheme="majorHAnsi" w:hAnsiTheme="majorHAnsi" w:cstheme="minorHAnsi"/>
          <w:color w:val="000000" w:themeColor="text1"/>
          <w:sz w:val="24"/>
          <w:szCs w:val="24"/>
          <w:vertAlign w:val="superscript"/>
          <w:lang w:bidi="hi-IN"/>
        </w:rPr>
        <w:t>rd</w:t>
      </w:r>
      <w:r w:rsidR="00B82AA9" w:rsidRPr="00D92B6A">
        <w:rPr>
          <w:rFonts w:asciiTheme="majorHAnsi" w:hAnsiTheme="majorHAnsi" w:cstheme="minorHAnsi"/>
          <w:color w:val="000000" w:themeColor="text1"/>
          <w:sz w:val="24"/>
          <w:szCs w:val="24"/>
          <w:lang w:bidi="hi-IN"/>
        </w:rPr>
        <w:t xml:space="preserve"> form of verb + object (if any)?</w:t>
      </w:r>
    </w:p>
    <w:p w:rsidR="00B82AA9" w:rsidRPr="00711ABB" w:rsidRDefault="00B82AA9" w:rsidP="001B3EFC">
      <w:pPr>
        <w:pStyle w:val="paragrahk"/>
        <w:ind w:left="1701"/>
        <w:rPr>
          <w:color w:val="000000" w:themeColor="text1"/>
        </w:rPr>
      </w:pPr>
      <w:r w:rsidRPr="00711ABB">
        <w:rPr>
          <w:color w:val="000000" w:themeColor="text1"/>
        </w:rPr>
        <w:lastRenderedPageBreak/>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 xml:space="preserve"> – </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she not solved such sums befor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गणित समाधान नहीं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cs/>
        </w:rPr>
      </w:pPr>
      <w:r w:rsidRPr="00711ABB">
        <w:rPr>
          <w:color w:val="000000" w:themeColor="text1"/>
        </w:rPr>
        <w:t>Had he not made plan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योजना नहीं बना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she not taken meal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भोजन ग्रहण नहीं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I not finished my work?</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अपना कार्य नहीं कर चुका था</w:t>
      </w:r>
      <w:r w:rsidRPr="00711ABB">
        <w:rPr>
          <w:rFonts w:ascii="Nirmala UI" w:hAnsi="Nirmala UI" w:cs="Nirmala UI"/>
          <w:color w:val="000000" w:themeColor="text1"/>
          <w:sz w:val="20"/>
          <w:szCs w:val="20"/>
        </w:rPr>
        <w:t>?</w:t>
      </w:r>
      <w:r w:rsidRPr="00711ABB">
        <w:rPr>
          <w:rFonts w:ascii="Nirmala UI" w:hAnsi="Nirmala UI" w:cs="Nirmala UI"/>
          <w:color w:val="000000" w:themeColor="text1"/>
          <w:sz w:val="20"/>
          <w:szCs w:val="20"/>
        </w:rPr>
        <w:tab/>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she not gone to Mumbai?</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मुंबई नहीं गयी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Sukant not behaved like thi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सुकान्त ऐसा बर्ताब नहीं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Mithilesh not broken all relations?</w:t>
      </w:r>
    </w:p>
    <w:p w:rsidR="00B82AA9" w:rsidRPr="00711ABB" w:rsidRDefault="00B82AA9" w:rsidP="003B64C7">
      <w:pPr>
        <w:pStyle w:val="paragrahk"/>
        <w:ind w:left="2520"/>
        <w:rPr>
          <w:rFonts w:ascii="Nirmala UI" w:hAnsi="Nirmala UI" w:cs="Nirmala UI"/>
          <w:color w:val="000000" w:themeColor="text1"/>
        </w:rPr>
      </w:pPr>
      <w:r w:rsidRPr="00711ABB">
        <w:rPr>
          <w:rFonts w:ascii="Nirmala UI" w:hAnsi="Nirmala UI" w:cs="Nirmala UI"/>
          <w:color w:val="000000" w:themeColor="text1"/>
          <w:sz w:val="20"/>
          <w:szCs w:val="20"/>
          <w:cs/>
        </w:rPr>
        <w:t>क्या मिथिलेश सारे रिश्ते नहीं तोड़ चुका था</w:t>
      </w:r>
      <w:r w:rsidRPr="00711ABB">
        <w:rPr>
          <w:rFonts w:ascii="Nirmala UI" w:hAnsi="Nirmala UI" w:cs="Nirmala UI"/>
          <w:color w:val="000000" w:themeColor="text1"/>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I not conducted an experiment?</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एक प्रयोग नहीं कर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Simran not answered the question?</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सिमरन जवाब नहीं दे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I not declared the result?</w:t>
      </w:r>
    </w:p>
    <w:p w:rsidR="00A849C7"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फल घोषित नहीं कर चुका था</w:t>
      </w:r>
      <w:r w:rsidRPr="00711ABB">
        <w:rPr>
          <w:rFonts w:ascii="Nirmala UI" w:hAnsi="Nirmala UI" w:cs="Nirmala UI"/>
          <w:color w:val="000000" w:themeColor="text1"/>
          <w:sz w:val="20"/>
          <w:szCs w:val="20"/>
        </w:rPr>
        <w:t>?</w:t>
      </w:r>
    </w:p>
    <w:p w:rsidR="003B64C7" w:rsidRPr="00711ABB" w:rsidRDefault="003B64C7" w:rsidP="003B64C7">
      <w:pPr>
        <w:pStyle w:val="paragrahk"/>
        <w:ind w:left="2520"/>
        <w:rPr>
          <w:rFonts w:ascii="Nirmala UI" w:hAnsi="Nirmala UI" w:cs="Nirmala UI"/>
          <w:color w:val="000000" w:themeColor="text1"/>
          <w:sz w:val="20"/>
          <w:szCs w:val="20"/>
        </w:rPr>
      </w:pPr>
    </w:p>
    <w:p w:rsidR="00F11AC4" w:rsidRPr="00D92B6A" w:rsidRDefault="00B82AA9"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w:t>
      </w:r>
      <w:r w:rsidRPr="00D92B6A">
        <w:rPr>
          <w:rFonts w:asciiTheme="majorHAnsi" w:hAnsiTheme="majorHAnsi" w:cstheme="minorHAnsi"/>
          <w:b/>
          <w:bCs/>
          <w:color w:val="000000" w:themeColor="text1"/>
          <w:sz w:val="24"/>
          <w:szCs w:val="24"/>
          <w:cs/>
          <w:lang w:bidi="hi-IN"/>
        </w:rPr>
        <w:t xml:space="preserve"> 2:-</w:t>
      </w:r>
      <w:r w:rsidRPr="00D92B6A">
        <w:rPr>
          <w:rFonts w:asciiTheme="majorHAnsi" w:hAnsiTheme="majorHAnsi" w:cstheme="minorHAnsi"/>
          <w:color w:val="000000" w:themeColor="text1"/>
          <w:sz w:val="24"/>
          <w:szCs w:val="24"/>
          <w:lang w:bidi="hi-IN"/>
        </w:rPr>
        <w:t>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Subject (You, We, They or plural number) +not +3</w:t>
      </w:r>
      <w:r w:rsidRPr="00D92B6A">
        <w:rPr>
          <w:rFonts w:asciiTheme="majorHAnsi" w:hAnsiTheme="majorHAnsi" w:cstheme="minorHAnsi"/>
          <w:color w:val="000000" w:themeColor="text1"/>
          <w:sz w:val="24"/>
          <w:szCs w:val="24"/>
          <w:vertAlign w:val="superscript"/>
          <w:lang w:bidi="hi-IN"/>
        </w:rPr>
        <w:t>rd</w:t>
      </w:r>
      <w:r w:rsidRPr="00D92B6A">
        <w:rPr>
          <w:rFonts w:asciiTheme="majorHAnsi" w:hAnsiTheme="majorHAnsi" w:cstheme="minorHAnsi"/>
          <w:color w:val="000000" w:themeColor="text1"/>
          <w:sz w:val="24"/>
          <w:szCs w:val="24"/>
          <w:lang w:bidi="hi-IN"/>
        </w:rPr>
        <w:t xml:space="preserve"> form of verb + object (if any)?</w:t>
      </w:r>
    </w:p>
    <w:p w:rsidR="00B82AA9" w:rsidRPr="00711ABB" w:rsidRDefault="00B82AA9" w:rsidP="001B3EFC">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2 </w:t>
      </w:r>
      <w:r w:rsidR="00EE134B" w:rsidRPr="00711ABB">
        <w:rPr>
          <w:color w:val="000000" w:themeColor="text1"/>
        </w:rPr>
        <w:t>Example</w:t>
      </w:r>
      <w:r w:rsidRPr="00711ABB">
        <w:rPr>
          <w:color w:val="000000" w:themeColor="text1"/>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they not won the competition?</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 प्रतियोगिता नहीं जीत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cs/>
        </w:rPr>
      </w:pPr>
      <w:r w:rsidRPr="00711ABB">
        <w:rPr>
          <w:color w:val="000000" w:themeColor="text1"/>
        </w:rPr>
        <w:t>Had we not got the chance?</w:t>
      </w:r>
    </w:p>
    <w:p w:rsidR="00F11AC4" w:rsidRPr="00711ABB" w:rsidRDefault="00B82AA9" w:rsidP="003B64C7">
      <w:pPr>
        <w:pStyle w:val="paragrahk"/>
        <w:ind w:left="2520"/>
        <w:rPr>
          <w:color w:val="000000" w:themeColor="text1"/>
          <w:sz w:val="20"/>
          <w:szCs w:val="20"/>
        </w:rPr>
      </w:pPr>
      <w:r w:rsidRPr="00711ABB">
        <w:rPr>
          <w:rFonts w:ascii="Nirmala UI" w:hAnsi="Nirmala UI" w:cs="Nirmala UI"/>
          <w:color w:val="000000" w:themeColor="text1"/>
          <w:sz w:val="20"/>
          <w:szCs w:val="20"/>
          <w:cs/>
        </w:rPr>
        <w:t>क्या हमे मौका नहीं मिल चुका था</w:t>
      </w:r>
      <w:r w:rsidR="00C24C9B" w:rsidRPr="00711ABB">
        <w:rPr>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you not heard the radio?</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तुम रेडियो नहीं सुन चुके थे</w:t>
      </w:r>
      <w:r w:rsidRPr="00711ABB">
        <w:rPr>
          <w:rFonts w:ascii="Nirmala UI" w:hAnsi="Nirmala UI" w:cs="Nirmala UI"/>
          <w:color w:val="000000" w:themeColor="text1"/>
          <w:sz w:val="20"/>
          <w:szCs w:val="20"/>
        </w:rPr>
        <w:t>?</w:t>
      </w:r>
      <w:r w:rsidRPr="00711ABB">
        <w:rPr>
          <w:rFonts w:ascii="Nirmala UI" w:hAnsi="Nirmala UI" w:cs="Nirmala UI"/>
          <w:color w:val="000000" w:themeColor="text1"/>
          <w:sz w:val="20"/>
          <w:szCs w:val="20"/>
        </w:rPr>
        <w:tab/>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they not asked about m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 मेरे वारे मे नहीं पुछ चुके थे</w:t>
      </w:r>
      <w:r w:rsidRPr="00711ABB">
        <w:rPr>
          <w:rFonts w:ascii="Nirmala UI" w:hAnsi="Nirmala UI" w:cs="Nirmala UI"/>
          <w:color w:val="000000" w:themeColor="text1"/>
          <w:sz w:val="20"/>
          <w:szCs w:val="20"/>
        </w:rPr>
        <w:t>?</w:t>
      </w:r>
    </w:p>
    <w:p w:rsidR="00B82AA9" w:rsidRPr="00711ABB" w:rsidRDefault="00B82AA9" w:rsidP="003F35EF">
      <w:pPr>
        <w:pStyle w:val="paragrahk"/>
        <w:numPr>
          <w:ilvl w:val="0"/>
          <w:numId w:val="53"/>
        </w:numPr>
        <w:ind w:left="2520"/>
        <w:rPr>
          <w:color w:val="000000" w:themeColor="text1"/>
        </w:rPr>
      </w:pPr>
      <w:r w:rsidRPr="00711ABB">
        <w:rPr>
          <w:color w:val="000000" w:themeColor="text1"/>
        </w:rPr>
        <w:t>Had we not caught the culprit?</w:t>
      </w:r>
    </w:p>
    <w:p w:rsidR="00B82AA9"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हम दोषी को नहीं पकड़ चुके थे</w:t>
      </w:r>
      <w:r w:rsidRPr="00711ABB">
        <w:rPr>
          <w:rFonts w:ascii="Nirmala UI" w:hAnsi="Nirmala UI" w:cs="Nirmala UI"/>
          <w:color w:val="000000" w:themeColor="text1"/>
          <w:sz w:val="20"/>
          <w:szCs w:val="20"/>
        </w:rPr>
        <w:t>?</w:t>
      </w:r>
    </w:p>
    <w:p w:rsidR="00D92B6A" w:rsidRDefault="00D92B6A">
      <w:pPr>
        <w:spacing w:before="0" w:after="200"/>
        <w:rPr>
          <w:rFonts w:ascii="Nirmala UI" w:hAnsi="Nirmala UI" w:cs="Nirmala UI"/>
          <w:b/>
          <w:color w:val="000000" w:themeColor="text1"/>
          <w:szCs w:val="20"/>
          <w:lang w:bidi="hi-IN"/>
        </w:rPr>
      </w:pPr>
      <w:r>
        <w:rPr>
          <w:rFonts w:ascii="Nirmala UI" w:hAnsi="Nirmala UI" w:cs="Nirmala UI"/>
          <w:color w:val="000000" w:themeColor="text1"/>
          <w:szCs w:val="20"/>
        </w:rPr>
        <w:br w:type="page"/>
      </w:r>
    </w:p>
    <w:p w:rsidR="00D92B6A" w:rsidRPr="00711ABB" w:rsidRDefault="00D92B6A" w:rsidP="003B64C7">
      <w:pPr>
        <w:pStyle w:val="paragrahk"/>
        <w:ind w:left="2520"/>
        <w:rPr>
          <w:rFonts w:ascii="Nirmala UI" w:hAnsi="Nirmala UI" w:cs="Nirmala UI"/>
          <w:color w:val="000000" w:themeColor="text1"/>
          <w:sz w:val="20"/>
          <w:szCs w:val="20"/>
        </w:rPr>
      </w:pPr>
    </w:p>
    <w:tbl>
      <w:tblPr>
        <w:tblStyle w:val="TableGrid"/>
        <w:tblpPr w:leftFromText="180" w:rightFromText="180" w:vertAnchor="text" w:horzAnchor="page" w:tblpX="2352" w:tblpY="366"/>
        <w:tblW w:w="0" w:type="auto"/>
        <w:tblLook w:val="04A0" w:firstRow="1" w:lastRow="0" w:firstColumn="1" w:lastColumn="0" w:noHBand="0" w:noVBand="1"/>
      </w:tblPr>
      <w:tblGrid>
        <w:gridCol w:w="4016"/>
        <w:gridCol w:w="4464"/>
      </w:tblGrid>
      <w:tr w:rsidR="003B64C7" w:rsidRPr="00711ABB" w:rsidTr="001D50C2">
        <w:trPr>
          <w:trHeight w:val="666"/>
        </w:trPr>
        <w:tc>
          <w:tcPr>
            <w:tcW w:w="8613" w:type="dxa"/>
            <w:gridSpan w:val="2"/>
          </w:tcPr>
          <w:p w:rsidR="003B64C7" w:rsidRPr="00D92B6A" w:rsidRDefault="003B64C7" w:rsidP="001D50C2">
            <w:pPr>
              <w:spacing w:before="0" w:after="200"/>
              <w:jc w:val="center"/>
              <w:rPr>
                <w:rFonts w:asciiTheme="majorHAnsi" w:hAnsiTheme="majorHAnsi" w:cs="Mangal"/>
                <w:b/>
                <w:bCs/>
                <w:color w:val="000000" w:themeColor="text1"/>
                <w:sz w:val="28"/>
                <w:szCs w:val="28"/>
                <w:lang w:bidi="hi-IN"/>
              </w:rPr>
            </w:pPr>
            <w:r w:rsidRPr="00D92B6A">
              <w:rPr>
                <w:rFonts w:asciiTheme="majorHAnsi" w:hAnsiTheme="majorHAnsi" w:cs="Mangal"/>
                <w:b/>
                <w:bCs/>
                <w:color w:val="000000" w:themeColor="text1"/>
                <w:sz w:val="28"/>
                <w:szCs w:val="28"/>
                <w:lang w:bidi="hi-IN"/>
              </w:rPr>
              <w:t>Practice Exercise</w:t>
            </w:r>
          </w:p>
        </w:tc>
      </w:tr>
      <w:tr w:rsidR="003B64C7" w:rsidRPr="00711ABB" w:rsidTr="001D50C2">
        <w:trPr>
          <w:trHeight w:val="4931"/>
        </w:trPr>
        <w:tc>
          <w:tcPr>
            <w:tcW w:w="4077" w:type="dxa"/>
          </w:tcPr>
          <w:p w:rsidR="003B64C7" w:rsidRDefault="00D92B6A" w:rsidP="001D50C2">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t>Translate below in HINDI</w:t>
            </w:r>
          </w:p>
          <w:p w:rsidR="00D92B6A" w:rsidRPr="00D92B6A" w:rsidRDefault="00D92B6A" w:rsidP="001D50C2">
            <w:pPr>
              <w:tabs>
                <w:tab w:val="left" w:pos="5580"/>
              </w:tabs>
              <w:rPr>
                <w:rFonts w:asciiTheme="majorHAnsi" w:hAnsiTheme="majorHAnsi" w:cs="Mangal"/>
                <w:b/>
                <w:color w:val="000000" w:themeColor="text1"/>
                <w:sz w:val="28"/>
                <w:szCs w:val="28"/>
                <w:u w:val="single"/>
                <w:lang w:bidi="hi-IN"/>
              </w:rPr>
            </w:pP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I had wonthe election.</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Had we made enough revenue?</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You had got married.</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Had they not arrived yet?</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She had paid the money.</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Had she seen the movie?</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Had the government declared the bill?</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We had canceled the ticket.</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Binu had run before they come.</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Had I tried hard?</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I had succeeded in the mission.</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Had you not celebrated the occasion? Had we not proved the case?</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Had you called off their strike?</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Had they eaten their breakfast?</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She had sung the song.</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 xml:space="preserve">They had gone </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She had bought a new car</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 xml:space="preserve">She had gone shopping. </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I had my food</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Ashwani has slept</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My Manage had left for the day</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It had rained.</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They had finished their food</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I had finished my bath</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 xml:space="preserve">He had visited Dubai </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They had gone to Chandigarh</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She had sung this song many time</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He had fallen ill</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I had not seen you for a long time</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I had conveyed my message to her</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I had never seen such a beautiful bird</w:t>
            </w:r>
          </w:p>
          <w:p w:rsidR="001D50C2" w:rsidRPr="00711ABB" w:rsidRDefault="001D50C2" w:rsidP="003F35EF">
            <w:pPr>
              <w:pStyle w:val="paragrahk"/>
              <w:numPr>
                <w:ilvl w:val="0"/>
                <w:numId w:val="111"/>
              </w:numPr>
              <w:rPr>
                <w:b w:val="0"/>
                <w:bCs/>
                <w:color w:val="000000" w:themeColor="text1"/>
              </w:rPr>
            </w:pPr>
            <w:r w:rsidRPr="00711ABB">
              <w:rPr>
                <w:b w:val="0"/>
                <w:bCs/>
                <w:color w:val="000000" w:themeColor="text1"/>
              </w:rPr>
              <w:t xml:space="preserve">I had never seen such a beautiful place </w:t>
            </w:r>
          </w:p>
          <w:p w:rsidR="001D50C2" w:rsidRPr="00711ABB" w:rsidRDefault="00D92B6A" w:rsidP="003F35EF">
            <w:pPr>
              <w:pStyle w:val="paragrahk"/>
              <w:numPr>
                <w:ilvl w:val="0"/>
                <w:numId w:val="111"/>
              </w:numPr>
              <w:rPr>
                <w:b w:val="0"/>
                <w:bCs/>
                <w:color w:val="000000" w:themeColor="text1"/>
              </w:rPr>
            </w:pPr>
            <w:r>
              <w:rPr>
                <w:b w:val="0"/>
                <w:bCs/>
                <w:color w:val="000000" w:themeColor="text1"/>
              </w:rPr>
              <w:t>H</w:t>
            </w:r>
            <w:r w:rsidR="001D50C2" w:rsidRPr="00711ABB">
              <w:rPr>
                <w:b w:val="0"/>
                <w:bCs/>
                <w:color w:val="000000" w:themeColor="text1"/>
              </w:rPr>
              <w:t>ad you been to Chandigarh</w:t>
            </w:r>
          </w:p>
          <w:p w:rsidR="001D50C2" w:rsidRPr="00711ABB" w:rsidRDefault="00D92B6A" w:rsidP="003F35EF">
            <w:pPr>
              <w:pStyle w:val="paragrahk"/>
              <w:numPr>
                <w:ilvl w:val="0"/>
                <w:numId w:val="111"/>
              </w:numPr>
              <w:rPr>
                <w:b w:val="0"/>
                <w:bCs/>
                <w:color w:val="000000" w:themeColor="text1"/>
              </w:rPr>
            </w:pPr>
            <w:r>
              <w:rPr>
                <w:b w:val="0"/>
                <w:bCs/>
                <w:color w:val="000000" w:themeColor="text1"/>
              </w:rPr>
              <w:t>H</w:t>
            </w:r>
            <w:r w:rsidR="001D50C2" w:rsidRPr="00711ABB">
              <w:rPr>
                <w:b w:val="0"/>
                <w:bCs/>
                <w:color w:val="000000" w:themeColor="text1"/>
              </w:rPr>
              <w:t>ad they ever played golf?</w:t>
            </w:r>
          </w:p>
          <w:p w:rsidR="003B64C7" w:rsidRPr="00711ABB" w:rsidRDefault="003B64C7" w:rsidP="001D50C2">
            <w:pPr>
              <w:spacing w:before="0" w:after="200"/>
              <w:rPr>
                <w:rFonts w:cs="Mangal"/>
                <w:color w:val="000000" w:themeColor="text1"/>
                <w:lang w:bidi="hi-IN"/>
              </w:rPr>
            </w:pPr>
          </w:p>
        </w:tc>
        <w:tc>
          <w:tcPr>
            <w:tcW w:w="4536" w:type="dxa"/>
          </w:tcPr>
          <w:p w:rsidR="003B64C7" w:rsidRDefault="003B64C7" w:rsidP="001D50C2">
            <w:pPr>
              <w:tabs>
                <w:tab w:val="left" w:pos="5580"/>
              </w:tabs>
              <w:rPr>
                <w:rFonts w:asciiTheme="majorHAnsi" w:hAnsiTheme="majorHAnsi" w:cs="Mangal"/>
                <w:b/>
                <w:color w:val="000000" w:themeColor="text1"/>
                <w:sz w:val="28"/>
                <w:szCs w:val="28"/>
                <w:u w:val="single"/>
                <w:lang w:bidi="hi-IN"/>
              </w:rPr>
            </w:pPr>
            <w:r w:rsidRPr="00D92B6A">
              <w:rPr>
                <w:rFonts w:asciiTheme="majorHAnsi" w:hAnsiTheme="majorHAnsi" w:cs="Mangal"/>
                <w:b/>
                <w:color w:val="000000" w:themeColor="text1"/>
                <w:sz w:val="28"/>
                <w:szCs w:val="28"/>
                <w:u w:val="single"/>
                <w:lang w:bidi="hi-IN"/>
              </w:rPr>
              <w:t>Translate below in ENGLISH</w:t>
            </w:r>
          </w:p>
          <w:p w:rsidR="00D92B6A" w:rsidRPr="00D92B6A" w:rsidRDefault="00D92B6A" w:rsidP="001D50C2">
            <w:pPr>
              <w:tabs>
                <w:tab w:val="left" w:pos="5580"/>
              </w:tabs>
              <w:rPr>
                <w:rFonts w:asciiTheme="majorHAnsi" w:hAnsiTheme="majorHAnsi" w:cs="Mangal"/>
                <w:b/>
                <w:color w:val="000000" w:themeColor="text1"/>
                <w:sz w:val="28"/>
                <w:szCs w:val="28"/>
                <w:u w:val="single"/>
                <w:lang w:bidi="hi-IN"/>
              </w:rPr>
            </w:pP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मैं उसे पहले ही चॉक्लेट वापस कर चुका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cs/>
                <w:lang w:bidi="hi-IN"/>
              </w:rPr>
            </w:pPr>
            <w:r w:rsidRPr="00D92B6A">
              <w:rPr>
                <w:rFonts w:ascii="Nirmala UI" w:hAnsi="Nirmala UI" w:cs="Nirmala UI"/>
                <w:color w:val="000000" w:themeColor="text1"/>
                <w:szCs w:val="20"/>
                <w:cs/>
                <w:lang w:bidi="hi-IN"/>
              </w:rPr>
              <w:t>क्या तुम नाचने का अभ्यास कर चुके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वह स्तुति से शादी कर चुका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हम खाना बना चुके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कृति अनुवाद कर चुका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वह एक कलाम खरीद चुका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क्या हम खेल रहे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क्या तुम सूचना दे चुके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वह कविता सीख चुका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मुझे नींद आ चुकी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क्या वे मेरा मज़ाक उड़ा रहे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वह मुझे बुला रहा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क्या तुम हस चुके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वह इधर ही आ रहा था</w:t>
            </w:r>
            <w:r w:rsidRPr="00D92B6A">
              <w:rPr>
                <w:rFonts w:ascii="Nirmala UI" w:hAnsi="Nirmala UI" w:cs="Nirmala UI"/>
                <w:color w:val="000000" w:themeColor="text1"/>
                <w:szCs w:val="20"/>
                <w:lang w:bidi="hi-IN"/>
              </w:rPr>
              <w:t>|</w:t>
            </w:r>
          </w:p>
          <w:p w:rsidR="001D50C2" w:rsidRPr="00D92B6A" w:rsidRDefault="001D50C2" w:rsidP="003F35EF">
            <w:pPr>
              <w:pStyle w:val="ListParagraph"/>
              <w:numPr>
                <w:ilvl w:val="0"/>
                <w:numId w:val="112"/>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हम उससे मिल चुके थे</w:t>
            </w:r>
            <w:r w:rsidRPr="00D92B6A">
              <w:rPr>
                <w:rFonts w:ascii="Nirmala UI" w:hAnsi="Nirmala UI" w:cs="Nirmala UI"/>
                <w:color w:val="000000" w:themeColor="text1"/>
                <w:szCs w:val="20"/>
                <w:lang w:bidi="hi-IN"/>
              </w:rPr>
              <w:t>|</w:t>
            </w:r>
          </w:p>
          <w:p w:rsidR="003B64C7" w:rsidRPr="00711ABB" w:rsidRDefault="003B64C7" w:rsidP="001D50C2">
            <w:pPr>
              <w:pStyle w:val="exercise"/>
              <w:spacing w:line="360" w:lineRule="auto"/>
              <w:ind w:left="261"/>
              <w:rPr>
                <w:rFonts w:cs="Mangal"/>
                <w:color w:val="000000" w:themeColor="text1"/>
              </w:rPr>
            </w:pPr>
          </w:p>
        </w:tc>
      </w:tr>
    </w:tbl>
    <w:p w:rsidR="00F11AC4" w:rsidRPr="004705FF" w:rsidRDefault="001B3EFC" w:rsidP="004705FF">
      <w:pPr>
        <w:spacing w:before="0" w:after="200"/>
        <w:rPr>
          <w:b/>
          <w:color w:val="000000" w:themeColor="text1"/>
          <w:cs/>
          <w:lang w:bidi="hi-IN"/>
        </w:rPr>
      </w:pPr>
      <w:r w:rsidRPr="00711ABB">
        <w:rPr>
          <w:color w:val="000000" w:themeColor="text1"/>
        </w:rPr>
        <w:br w:type="page"/>
      </w:r>
    </w:p>
    <w:p w:rsidR="00B82AA9" w:rsidRPr="00711ABB" w:rsidRDefault="00827A53" w:rsidP="00B63F29">
      <w:pPr>
        <w:pStyle w:val="Heading3"/>
      </w:pPr>
      <w:bookmarkStart w:id="59" w:name="_Toc17112315"/>
      <w:r w:rsidRPr="00711ABB">
        <w:lastRenderedPageBreak/>
        <w:t>Past Perfect Continuous Tense.</w:t>
      </w:r>
      <w:bookmarkEnd w:id="59"/>
    </w:p>
    <w:p w:rsidR="00B82AA9" w:rsidRPr="00711ABB" w:rsidRDefault="00B82AA9" w:rsidP="00A41F5E">
      <w:pPr>
        <w:spacing w:line="240" w:lineRule="auto"/>
        <w:ind w:left="1134"/>
        <w:rPr>
          <w:rFonts w:cstheme="minorHAnsi"/>
          <w:b/>
          <w:color w:val="000000" w:themeColor="text1"/>
          <w:sz w:val="24"/>
          <w:szCs w:val="24"/>
          <w:u w:val="single"/>
        </w:rPr>
      </w:pPr>
      <w:r w:rsidRPr="00711ABB">
        <w:rPr>
          <w:rFonts w:cstheme="minorHAnsi"/>
          <w:color w:val="000000" w:themeColor="text1"/>
          <w:sz w:val="24"/>
          <w:szCs w:val="24"/>
          <w:lang w:bidi="hi-IN"/>
        </w:rPr>
        <w:t xml:space="preserve"> Past perfect continuous tense represents an action that was already finished in the past time (</w:t>
      </w:r>
      <w:r w:rsidR="00BE2352" w:rsidRPr="00711ABB">
        <w:rPr>
          <w:rFonts w:cstheme="minorHAnsi"/>
          <w:color w:val="000000" w:themeColor="text1"/>
          <w:sz w:val="24"/>
          <w:szCs w:val="24"/>
          <w:lang w:bidi="hi-IN"/>
        </w:rPr>
        <w:t xml:space="preserve">an </w:t>
      </w:r>
      <w:r w:rsidRPr="00711ABB">
        <w:rPr>
          <w:rFonts w:cstheme="minorHAnsi"/>
          <w:color w:val="000000" w:themeColor="text1"/>
          <w:sz w:val="24"/>
          <w:szCs w:val="24"/>
          <w:lang w:bidi="hi-IN"/>
        </w:rPr>
        <w:t xml:space="preserve">action that was completed sometime in </w:t>
      </w:r>
      <w:r w:rsidR="00BE2352" w:rsidRPr="00711ABB">
        <w:rPr>
          <w:rFonts w:cstheme="minorHAnsi"/>
          <w:color w:val="000000" w:themeColor="text1"/>
          <w:sz w:val="24"/>
          <w:szCs w:val="24"/>
          <w:lang w:bidi="hi-IN"/>
        </w:rPr>
        <w:t xml:space="preserve">the </w:t>
      </w:r>
      <w:r w:rsidRPr="00711ABB">
        <w:rPr>
          <w:rFonts w:cstheme="minorHAnsi"/>
          <w:color w:val="000000" w:themeColor="text1"/>
          <w:sz w:val="24"/>
          <w:szCs w:val="24"/>
          <w:lang w:bidi="hi-IN"/>
        </w:rPr>
        <w:t>past time frame).</w:t>
      </w:r>
    </w:p>
    <w:p w:rsidR="00F23831" w:rsidRPr="00711ABB" w:rsidRDefault="00F23831" w:rsidP="00F23831">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भूत काल मे चलते रहने को पाया जाता है ।</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रहाथा</w:t>
      </w:r>
      <w:r w:rsidRPr="00711ABB">
        <w:rPr>
          <w:color w:val="000000" w:themeColor="text1"/>
        </w:rPr>
        <w:t>,‘</w:t>
      </w:r>
      <w:r w:rsidRPr="00711ABB">
        <w:rPr>
          <w:rFonts w:hint="cs"/>
          <w:color w:val="000000" w:themeColor="text1"/>
          <w:szCs w:val="20"/>
          <w:cs/>
        </w:rPr>
        <w:t>रहीथी</w:t>
      </w:r>
      <w:r w:rsidRPr="00711ABB">
        <w:rPr>
          <w:color w:val="000000" w:themeColor="text1"/>
        </w:rPr>
        <w:t>’</w:t>
      </w:r>
      <w:r w:rsidRPr="00711ABB">
        <w:rPr>
          <w:rFonts w:hint="cs"/>
          <w:color w:val="000000" w:themeColor="text1"/>
          <w:szCs w:val="20"/>
          <w:cs/>
        </w:rPr>
        <w:t>आदिशब्दपायेजातेहै।</w:t>
      </w:r>
    </w:p>
    <w:p w:rsidR="00280E6F" w:rsidRPr="00711ABB" w:rsidRDefault="00280E6F" w:rsidP="00F23831">
      <w:pPr>
        <w:spacing w:line="240" w:lineRule="auto"/>
        <w:rPr>
          <w:rFonts w:cs="Mangal"/>
          <w:color w:val="000000" w:themeColor="text1"/>
          <w:u w:val="single"/>
          <w:lang w:bidi="hi-IN"/>
        </w:rPr>
      </w:pPr>
    </w:p>
    <w:p w:rsidR="00B82AA9" w:rsidRPr="006657F9" w:rsidRDefault="00B82AA9" w:rsidP="003F35EF">
      <w:pPr>
        <w:pStyle w:val="ListParagraph"/>
        <w:numPr>
          <w:ilvl w:val="0"/>
          <w:numId w:val="89"/>
        </w:numPr>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280E6F" w:rsidRPr="00711ABB" w:rsidRDefault="00280E6F" w:rsidP="00280E6F">
      <w:pPr>
        <w:pStyle w:val="ListParagraph"/>
        <w:ind w:left="1276"/>
        <w:rPr>
          <w:rFonts w:asciiTheme="majorHAnsi" w:hAnsiTheme="majorHAnsi" w:cstheme="minorHAnsi"/>
          <w:b/>
          <w:bCs/>
          <w:color w:val="000000" w:themeColor="text1"/>
          <w:sz w:val="32"/>
          <w:szCs w:val="32"/>
          <w:u w:val="single"/>
          <w:lang w:bidi="hi-IN"/>
        </w:rPr>
      </w:pPr>
    </w:p>
    <w:p w:rsidR="00B82AA9" w:rsidRPr="00711ABB" w:rsidRDefault="00B82AA9" w:rsidP="00280E6F">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280E6F">
      <w:pPr>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Verb (if needed) + been + first form of Main Verb</w:t>
      </w:r>
      <w:r w:rsidRPr="00711ABB">
        <w:rPr>
          <w:rFonts w:cstheme="minorHAnsi"/>
          <w:b/>
          <w:bCs/>
          <w:color w:val="000000" w:themeColor="text1"/>
          <w:cs/>
          <w:lang w:bidi="hi-IN"/>
        </w:rPr>
        <w:t xml:space="preserve"> + </w:t>
      </w:r>
      <w:r w:rsidRPr="00711ABB">
        <w:rPr>
          <w:rFonts w:cstheme="minorHAnsi"/>
          <w:b/>
          <w:bCs/>
          <w:color w:val="000000" w:themeColor="text1"/>
          <w:lang w:bidi="hi-IN"/>
        </w:rPr>
        <w:t>ing +Object</w:t>
      </w:r>
    </w:p>
    <w:tbl>
      <w:tblPr>
        <w:tblStyle w:val="TableGrid"/>
        <w:tblpPr w:leftFromText="180" w:rightFromText="180" w:vertAnchor="text" w:horzAnchor="page" w:tblpX="3103" w:tblpY="92"/>
        <w:tblW w:w="0" w:type="auto"/>
        <w:tblLook w:val="04A0" w:firstRow="1" w:lastRow="0" w:firstColumn="1" w:lastColumn="0" w:noHBand="0" w:noVBand="1"/>
      </w:tblPr>
      <w:tblGrid>
        <w:gridCol w:w="3652"/>
        <w:gridCol w:w="2835"/>
      </w:tblGrid>
      <w:tr w:rsidR="00A01832" w:rsidRPr="00711ABB" w:rsidTr="006657F9">
        <w:trPr>
          <w:trHeight w:val="325"/>
        </w:trPr>
        <w:tc>
          <w:tcPr>
            <w:tcW w:w="3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0E6F" w:rsidRPr="00711ABB" w:rsidRDefault="00280E6F" w:rsidP="006657F9">
            <w:pPr>
              <w:rPr>
                <w:rFonts w:asciiTheme="majorHAnsi" w:hAnsiTheme="majorHAnsi" w:cstheme="minorHAnsi"/>
                <w:b/>
                <w:bCs/>
                <w:color w:val="000000" w:themeColor="text1"/>
                <w:lang w:val="en-IN" w:bidi="hi-IN"/>
              </w:rPr>
            </w:pPr>
            <w:r w:rsidRPr="00711ABB">
              <w:rPr>
                <w:rFonts w:asciiTheme="majorHAnsi" w:hAnsiTheme="majorHAnsi" w:cstheme="minorHAnsi"/>
                <w:b/>
                <w:bCs/>
                <w:color w:val="000000" w:themeColor="text1"/>
                <w:lang w:val="en-IN" w:bidi="hi-IN"/>
              </w:rPr>
              <w:t>Subject</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0E6F" w:rsidRPr="00711ABB" w:rsidRDefault="00280E6F" w:rsidP="006657F9">
            <w:pPr>
              <w:ind w:left="851"/>
              <w:rPr>
                <w:rFonts w:asciiTheme="majorHAnsi" w:hAnsiTheme="majorHAnsi" w:cstheme="minorHAnsi"/>
                <w:b/>
                <w:bCs/>
                <w:color w:val="000000" w:themeColor="text1"/>
                <w:lang w:val="en-IN" w:bidi="hi-IN"/>
              </w:rPr>
            </w:pPr>
            <w:r w:rsidRPr="00711ABB">
              <w:rPr>
                <w:rFonts w:asciiTheme="majorHAnsi" w:hAnsiTheme="majorHAnsi" w:cstheme="minorHAnsi"/>
                <w:b/>
                <w:bCs/>
                <w:color w:val="000000" w:themeColor="text1"/>
                <w:lang w:val="en-IN" w:bidi="hi-IN"/>
              </w:rPr>
              <w:t>Auxiliary Verb</w:t>
            </w:r>
          </w:p>
        </w:tc>
      </w:tr>
      <w:tr w:rsidR="00A01832" w:rsidRPr="00711ABB" w:rsidTr="006657F9">
        <w:trPr>
          <w:trHeight w:val="325"/>
        </w:trPr>
        <w:tc>
          <w:tcPr>
            <w:tcW w:w="3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0E6F" w:rsidRPr="00711ABB" w:rsidRDefault="00280E6F" w:rsidP="006657F9">
            <w:pPr>
              <w:rPr>
                <w:rFonts w:cstheme="minorHAnsi"/>
                <w:color w:val="000000" w:themeColor="text1"/>
                <w:lang w:val="en-IN" w:bidi="hi-IN"/>
              </w:rPr>
            </w:pPr>
            <w:r w:rsidRPr="00711ABB">
              <w:rPr>
                <w:rFonts w:cstheme="minorHAnsi"/>
                <w:color w:val="000000" w:themeColor="text1"/>
                <w:lang w:val="en-IN" w:bidi="hi-IN"/>
              </w:rPr>
              <w:t>I/He / She /It or Any Name.(Singular)</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0E6F" w:rsidRPr="00711ABB" w:rsidRDefault="00280E6F" w:rsidP="006657F9">
            <w:pPr>
              <w:ind w:left="851"/>
              <w:rPr>
                <w:rFonts w:cstheme="minorHAnsi"/>
                <w:color w:val="000000" w:themeColor="text1"/>
                <w:lang w:val="en-IN" w:bidi="hi-IN"/>
              </w:rPr>
            </w:pPr>
            <w:r w:rsidRPr="00711ABB">
              <w:rPr>
                <w:rFonts w:cstheme="minorHAnsi"/>
                <w:color w:val="000000" w:themeColor="text1"/>
                <w:lang w:val="en-IN" w:bidi="hi-IN"/>
              </w:rPr>
              <w:t>Had been</w:t>
            </w:r>
          </w:p>
        </w:tc>
      </w:tr>
      <w:tr w:rsidR="00A01832" w:rsidRPr="00711ABB" w:rsidTr="006657F9">
        <w:trPr>
          <w:trHeight w:val="340"/>
        </w:trPr>
        <w:tc>
          <w:tcPr>
            <w:tcW w:w="3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0E6F" w:rsidRPr="00711ABB" w:rsidRDefault="00280E6F" w:rsidP="006657F9">
            <w:pPr>
              <w:rPr>
                <w:rFonts w:cstheme="minorHAnsi"/>
                <w:color w:val="000000" w:themeColor="text1"/>
                <w:lang w:val="en-IN" w:bidi="hi-IN"/>
              </w:rPr>
            </w:pPr>
            <w:r w:rsidRPr="00711ABB">
              <w:rPr>
                <w:rFonts w:cstheme="minorHAnsi"/>
                <w:color w:val="000000" w:themeColor="text1"/>
                <w:lang w:val="en-IN" w:bidi="hi-IN"/>
              </w:rPr>
              <w:t>You/We/They (Plural)</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0E6F" w:rsidRPr="00711ABB" w:rsidRDefault="00280E6F" w:rsidP="006657F9">
            <w:pPr>
              <w:ind w:left="851"/>
              <w:rPr>
                <w:rFonts w:cstheme="minorHAnsi"/>
                <w:color w:val="000000" w:themeColor="text1"/>
                <w:lang w:val="en-IN" w:bidi="hi-IN"/>
              </w:rPr>
            </w:pPr>
            <w:r w:rsidRPr="00711ABB">
              <w:rPr>
                <w:rFonts w:cstheme="minorHAnsi"/>
                <w:color w:val="000000" w:themeColor="text1"/>
                <w:lang w:val="en-IN" w:bidi="hi-IN"/>
              </w:rPr>
              <w:t>Had been</w:t>
            </w:r>
          </w:p>
        </w:tc>
      </w:tr>
    </w:tbl>
    <w:p w:rsidR="00280E6F" w:rsidRPr="00711ABB" w:rsidRDefault="00280E6F" w:rsidP="00F11AC4">
      <w:pPr>
        <w:spacing w:line="240" w:lineRule="auto"/>
        <w:ind w:left="851"/>
        <w:rPr>
          <w:rFonts w:cstheme="minorHAnsi"/>
          <w:color w:val="000000" w:themeColor="text1"/>
          <w:lang w:bidi="hi-IN"/>
        </w:rPr>
      </w:pPr>
    </w:p>
    <w:p w:rsidR="00280E6F" w:rsidRPr="00711ABB" w:rsidRDefault="00280E6F" w:rsidP="00280E6F">
      <w:pPr>
        <w:pStyle w:val="paragrahk"/>
        <w:ind w:left="1701"/>
        <w:rPr>
          <w:color w:val="000000" w:themeColor="text1"/>
        </w:rPr>
      </w:pPr>
    </w:p>
    <w:p w:rsidR="00280E6F" w:rsidRPr="00711ABB" w:rsidRDefault="00280E6F" w:rsidP="00280E6F">
      <w:pPr>
        <w:pStyle w:val="paragrahk"/>
        <w:ind w:left="1701"/>
        <w:rPr>
          <w:color w:val="000000" w:themeColor="text1"/>
        </w:rPr>
      </w:pPr>
    </w:p>
    <w:p w:rsidR="00280E6F" w:rsidRPr="00711ABB" w:rsidRDefault="00280E6F" w:rsidP="00280E6F">
      <w:pPr>
        <w:pStyle w:val="paragrahk"/>
        <w:ind w:left="1701"/>
        <w:rPr>
          <w:color w:val="000000" w:themeColor="text1"/>
        </w:rPr>
      </w:pPr>
    </w:p>
    <w:p w:rsidR="00280E6F" w:rsidRPr="00711ABB" w:rsidRDefault="00280E6F" w:rsidP="00280E6F">
      <w:pPr>
        <w:pStyle w:val="paragrahk"/>
        <w:ind w:left="1701"/>
        <w:rPr>
          <w:color w:val="000000" w:themeColor="text1"/>
        </w:rPr>
      </w:pPr>
    </w:p>
    <w:p w:rsidR="00B82AA9" w:rsidRPr="00711ABB" w:rsidRDefault="00EE134B" w:rsidP="00280E6F">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280E6F">
      <w:pPr>
        <w:pStyle w:val="paragrahk"/>
        <w:ind w:left="1985"/>
        <w:rPr>
          <w:color w:val="000000" w:themeColor="text1"/>
        </w:rPr>
      </w:pPr>
      <w:r w:rsidRPr="00711ABB">
        <w:rPr>
          <w:color w:val="000000" w:themeColor="text1"/>
        </w:rPr>
        <w:t>Nilima had been playing with her toy since morning.</w:t>
      </w:r>
    </w:p>
    <w:p w:rsidR="00B82AA9" w:rsidRPr="00711ABB" w:rsidRDefault="00B82AA9" w:rsidP="00AE21E8">
      <w:pPr>
        <w:pStyle w:val="hindiex10"/>
        <w:rPr>
          <w:sz w:val="20"/>
          <w:szCs w:val="20"/>
        </w:rPr>
      </w:pPr>
      <w:r w:rsidRPr="00711ABB">
        <w:rPr>
          <w:rFonts w:hint="cs"/>
          <w:sz w:val="20"/>
          <w:szCs w:val="20"/>
          <w:cs/>
        </w:rPr>
        <w:t>नीलिमासूबहउसकीखिलौनेकेसाथखेलरहीथी</w:t>
      </w:r>
      <w:r w:rsidRPr="00711ABB">
        <w:rPr>
          <w:sz w:val="20"/>
          <w:szCs w:val="20"/>
        </w:rPr>
        <w:t>|</w:t>
      </w:r>
    </w:p>
    <w:p w:rsidR="00B82AA9" w:rsidRPr="00711ABB" w:rsidRDefault="00B82AA9" w:rsidP="00280E6F">
      <w:pPr>
        <w:pStyle w:val="paragrahk"/>
        <w:ind w:left="1985"/>
        <w:rPr>
          <w:color w:val="000000" w:themeColor="text1"/>
          <w:cs/>
        </w:rPr>
      </w:pPr>
      <w:r w:rsidRPr="00711ABB">
        <w:rPr>
          <w:color w:val="000000" w:themeColor="text1"/>
        </w:rPr>
        <w:t xml:space="preserve">They had been waiting for me for ten minutes. </w:t>
      </w:r>
    </w:p>
    <w:p w:rsidR="00B82AA9" w:rsidRPr="00711ABB" w:rsidRDefault="00B82AA9" w:rsidP="00AE21E8">
      <w:pPr>
        <w:pStyle w:val="hindiex10"/>
        <w:rPr>
          <w:sz w:val="20"/>
          <w:szCs w:val="20"/>
        </w:rPr>
      </w:pPr>
      <w:r w:rsidRPr="00711ABB">
        <w:rPr>
          <w:rFonts w:hint="cs"/>
          <w:sz w:val="20"/>
          <w:szCs w:val="20"/>
          <w:cs/>
        </w:rPr>
        <w:t>वे१०मिनटसेमेरेलिएइंतज़ारकररहेथे</w:t>
      </w:r>
      <w:r w:rsidRPr="00711ABB">
        <w:rPr>
          <w:sz w:val="20"/>
          <w:szCs w:val="20"/>
        </w:rPr>
        <w:t>|</w:t>
      </w:r>
    </w:p>
    <w:p w:rsidR="00B82AA9" w:rsidRPr="00711ABB" w:rsidRDefault="00B82AA9" w:rsidP="00280E6F">
      <w:pPr>
        <w:pStyle w:val="paragrahk"/>
        <w:ind w:left="1985"/>
        <w:rPr>
          <w:color w:val="000000" w:themeColor="text1"/>
        </w:rPr>
      </w:pPr>
      <w:r w:rsidRPr="00711ABB">
        <w:rPr>
          <w:color w:val="000000" w:themeColor="text1"/>
        </w:rPr>
        <w:t>We had been washing their clothes for three hours.</w:t>
      </w:r>
    </w:p>
    <w:p w:rsidR="00F11AC4" w:rsidRPr="00711ABB" w:rsidRDefault="00B82AA9" w:rsidP="00AE21E8">
      <w:pPr>
        <w:pStyle w:val="hindiex10"/>
        <w:rPr>
          <w:sz w:val="20"/>
          <w:szCs w:val="20"/>
        </w:rPr>
      </w:pPr>
      <w:r w:rsidRPr="00711ABB">
        <w:rPr>
          <w:rFonts w:hint="cs"/>
          <w:sz w:val="20"/>
          <w:szCs w:val="20"/>
          <w:cs/>
        </w:rPr>
        <w:t>हम३घंटोंसेउनकेकपड़ेधोरहेथे</w:t>
      </w:r>
      <w:r w:rsidRPr="00711ABB">
        <w:rPr>
          <w:sz w:val="20"/>
          <w:szCs w:val="20"/>
        </w:rPr>
        <w:t>|</w:t>
      </w:r>
    </w:p>
    <w:p w:rsidR="00C24C9B" w:rsidRPr="00711ABB" w:rsidRDefault="00C24C9B" w:rsidP="004705FF">
      <w:pPr>
        <w:pStyle w:val="paragrahk"/>
        <w:ind w:left="0"/>
        <w:rPr>
          <w:color w:val="000000" w:themeColor="text1"/>
        </w:rPr>
      </w:pPr>
    </w:p>
    <w:p w:rsidR="00F11AC4" w:rsidRPr="00711ABB" w:rsidRDefault="00B82AA9" w:rsidP="003F35EF">
      <w:pPr>
        <w:pStyle w:val="ListParagraph"/>
        <w:numPr>
          <w:ilvl w:val="0"/>
          <w:numId w:val="54"/>
        </w:numPr>
        <w:ind w:left="1276" w:hanging="283"/>
        <w:rPr>
          <w:rFonts w:asciiTheme="majorHAnsi" w:hAnsiTheme="majorHAnsi" w:cstheme="minorHAnsi"/>
          <w:b/>
          <w:bCs/>
          <w:color w:val="000000" w:themeColor="text1"/>
          <w:sz w:val="32"/>
          <w:szCs w:val="32"/>
          <w:cs/>
          <w:lang w:bidi="hi-IN"/>
        </w:rPr>
      </w:pPr>
      <w:r w:rsidRPr="00711ABB">
        <w:rPr>
          <w:rFonts w:asciiTheme="majorHAnsi" w:hAnsiTheme="majorHAnsi" w:cstheme="minorHAnsi"/>
          <w:b/>
          <w:bCs/>
          <w:color w:val="000000" w:themeColor="text1"/>
          <w:sz w:val="32"/>
          <w:szCs w:val="32"/>
          <w:lang w:bidi="hi-IN"/>
        </w:rPr>
        <w:t>Affirmative Sentences:-</w:t>
      </w:r>
    </w:p>
    <w:p w:rsidR="00B82AA9" w:rsidRPr="00D92B6A" w:rsidRDefault="00F11AC4"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 xml:space="preserve">Rule 1:- </w:t>
      </w:r>
      <w:r w:rsidR="00B82AA9" w:rsidRPr="00D92B6A">
        <w:rPr>
          <w:rFonts w:asciiTheme="majorHAnsi" w:hAnsiTheme="majorHAnsi" w:cstheme="minorHAnsi"/>
          <w:color w:val="000000" w:themeColor="text1"/>
          <w:sz w:val="24"/>
          <w:szCs w:val="24"/>
          <w:lang w:bidi="hi-IN"/>
        </w:rPr>
        <w:t>Subject (I , he , she or any name)</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had</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been + first form of verb + ing + object(if any).</w:t>
      </w:r>
    </w:p>
    <w:p w:rsidR="00B82AA9" w:rsidRPr="00711ABB" w:rsidRDefault="00EE134B" w:rsidP="00280E6F">
      <w:pPr>
        <w:pStyle w:val="paragrahk"/>
        <w:ind w:left="1701"/>
        <w:rPr>
          <w:rFonts w:cstheme="minorHAnsi"/>
          <w:color w:val="000000" w:themeColor="text1"/>
          <w:sz w:val="24"/>
          <w:szCs w:val="24"/>
        </w:rPr>
      </w:pPr>
      <w:r w:rsidRPr="00711ABB">
        <w:rPr>
          <w:rFonts w:cstheme="minorHAnsi"/>
          <w:color w:val="000000" w:themeColor="text1"/>
          <w:sz w:val="24"/>
          <w:szCs w:val="24"/>
        </w:rPr>
        <w:t>Example</w:t>
      </w:r>
      <w:r w:rsidR="00B82AA9" w:rsidRPr="00711ABB">
        <w:rPr>
          <w:rFonts w:cstheme="minorHAnsi"/>
          <w:color w:val="000000" w:themeColor="text1"/>
          <w:sz w:val="24"/>
          <w:szCs w:val="24"/>
        </w:rPr>
        <w:t xml:space="preserve"> of Rule 1-</w:t>
      </w:r>
    </w:p>
    <w:p w:rsidR="00B82AA9" w:rsidRPr="00711ABB" w:rsidRDefault="00B82AA9" w:rsidP="003F35EF">
      <w:pPr>
        <w:pStyle w:val="paragrahk"/>
        <w:numPr>
          <w:ilvl w:val="0"/>
          <w:numId w:val="55"/>
        </w:numPr>
        <w:ind w:left="2421"/>
        <w:rPr>
          <w:color w:val="000000" w:themeColor="text1"/>
          <w:lang w:val="en-IN"/>
        </w:rPr>
      </w:pPr>
      <w:r w:rsidRPr="00711ABB">
        <w:rPr>
          <w:color w:val="000000" w:themeColor="text1"/>
          <w:lang w:val="en-IN"/>
        </w:rPr>
        <w:t xml:space="preserve">She had been walking on the footpath </w:t>
      </w:r>
      <w:r w:rsidR="00BE2352" w:rsidRPr="00711ABB">
        <w:rPr>
          <w:color w:val="000000" w:themeColor="text1"/>
          <w:lang w:val="en-IN"/>
        </w:rPr>
        <w:t>since</w:t>
      </w:r>
      <w:r w:rsidRPr="00711ABB">
        <w:rPr>
          <w:color w:val="000000" w:themeColor="text1"/>
          <w:lang w:val="en-IN"/>
        </w:rPr>
        <w:t xml:space="preserve"> 1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एकघंटेसेफूट</w:t>
      </w:r>
      <w:r w:rsidRPr="00711ABB">
        <w:rPr>
          <w:color w:val="000000" w:themeColor="text1"/>
          <w:sz w:val="20"/>
          <w:szCs w:val="20"/>
          <w:cs/>
        </w:rPr>
        <w:t>-</w:t>
      </w:r>
      <w:r w:rsidRPr="00711ABB">
        <w:rPr>
          <w:rFonts w:ascii="Nirmala UI" w:hAnsi="Nirmala UI" w:cs="Nirmala UI" w:hint="cs"/>
          <w:color w:val="000000" w:themeColor="text1"/>
          <w:sz w:val="20"/>
          <w:szCs w:val="20"/>
          <w:cs/>
        </w:rPr>
        <w:t>पाथपरचल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cs/>
        </w:rPr>
      </w:pPr>
      <w:r w:rsidRPr="00711ABB">
        <w:rPr>
          <w:color w:val="000000" w:themeColor="text1"/>
        </w:rPr>
        <w:t>He had been running on the field for 30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३०मिनटसेमैदानमेदौड़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 xml:space="preserve"> She had been typing </w:t>
      </w:r>
      <w:r w:rsidR="00BE2352" w:rsidRPr="00711ABB">
        <w:rPr>
          <w:color w:val="000000" w:themeColor="text1"/>
        </w:rPr>
        <w:t>o</w:t>
      </w:r>
      <w:r w:rsidRPr="00711ABB">
        <w:rPr>
          <w:color w:val="000000" w:themeColor="text1"/>
        </w:rPr>
        <w:t xml:space="preserve">n </w:t>
      </w:r>
      <w:r w:rsidR="00BE2352" w:rsidRPr="00711ABB">
        <w:rPr>
          <w:color w:val="000000" w:themeColor="text1"/>
        </w:rPr>
        <w:t xml:space="preserve">a </w:t>
      </w:r>
      <w:r w:rsidRPr="00711ABB">
        <w:rPr>
          <w:color w:val="000000" w:themeColor="text1"/>
        </w:rPr>
        <w:t>computer since 12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१२मिनटसेकम्प्युटरमेटाइपिंगकर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 xml:space="preserve"> I had been telephoning since morning.</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मेसुबहसेटेलीफोनकररहाथा</w:t>
      </w:r>
      <w:r w:rsidRPr="00711ABB">
        <w:rPr>
          <w:color w:val="000000" w:themeColor="text1"/>
          <w:sz w:val="20"/>
          <w:szCs w:val="20"/>
        </w:rPr>
        <w:t>|</w:t>
      </w:r>
      <w:r w:rsidRPr="00711ABB">
        <w:rPr>
          <w:color w:val="000000" w:themeColor="text1"/>
          <w:sz w:val="20"/>
          <w:szCs w:val="20"/>
        </w:rPr>
        <w:tab/>
      </w:r>
    </w:p>
    <w:p w:rsidR="00B82AA9" w:rsidRPr="00711ABB" w:rsidRDefault="00B82AA9" w:rsidP="003F35EF">
      <w:pPr>
        <w:pStyle w:val="paragrahk"/>
        <w:numPr>
          <w:ilvl w:val="0"/>
          <w:numId w:val="55"/>
        </w:numPr>
        <w:ind w:left="2421"/>
        <w:rPr>
          <w:color w:val="000000" w:themeColor="text1"/>
        </w:rPr>
      </w:pPr>
      <w:r w:rsidRPr="00711ABB">
        <w:rPr>
          <w:color w:val="000000" w:themeColor="text1"/>
        </w:rPr>
        <w:t xml:space="preserve">She had been going to </w:t>
      </w:r>
      <w:r w:rsidR="00BE2352" w:rsidRPr="00711ABB">
        <w:rPr>
          <w:color w:val="000000" w:themeColor="text1"/>
        </w:rPr>
        <w:t>S</w:t>
      </w:r>
      <w:r w:rsidRPr="00711ABB">
        <w:rPr>
          <w:color w:val="000000" w:themeColor="text1"/>
        </w:rPr>
        <w:t>himla for five months.</w:t>
      </w:r>
    </w:p>
    <w:p w:rsidR="00A849C7"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५महीनेसेशिमलाजा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Roshan had been bathing for ten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रोशनदसमिनटसेनहारहाथा</w:t>
      </w:r>
      <w:r w:rsidRPr="00711ABB">
        <w:rPr>
          <w:color w:val="000000" w:themeColor="text1"/>
          <w:sz w:val="20"/>
          <w:szCs w:val="20"/>
        </w:rPr>
        <w:t>|</w:t>
      </w:r>
    </w:p>
    <w:p w:rsidR="00B82AA9" w:rsidRPr="00711ABB" w:rsidRDefault="00B82AA9" w:rsidP="003F35EF">
      <w:pPr>
        <w:pStyle w:val="paragrahk"/>
        <w:numPr>
          <w:ilvl w:val="0"/>
          <w:numId w:val="55"/>
        </w:numPr>
        <w:ind w:left="2520"/>
        <w:rPr>
          <w:color w:val="000000" w:themeColor="text1"/>
        </w:rPr>
      </w:pPr>
      <w:r w:rsidRPr="00711ABB">
        <w:rPr>
          <w:color w:val="000000" w:themeColor="text1"/>
        </w:rPr>
        <w:t>Mona had been chatting with her friends for an hour.</w:t>
      </w:r>
    </w:p>
    <w:p w:rsidR="00280E6F" w:rsidRPr="00711ABB" w:rsidRDefault="00B82AA9" w:rsidP="001D50C2">
      <w:pPr>
        <w:pStyle w:val="paragrahk"/>
        <w:ind w:left="2520"/>
        <w:rPr>
          <w:color w:val="000000" w:themeColor="text1"/>
          <w:sz w:val="20"/>
          <w:szCs w:val="20"/>
        </w:rPr>
      </w:pPr>
      <w:r w:rsidRPr="00711ABB">
        <w:rPr>
          <w:rFonts w:ascii="Nirmala UI" w:hAnsi="Nirmala UI" w:cs="Nirmala UI" w:hint="cs"/>
          <w:color w:val="000000" w:themeColor="text1"/>
          <w:sz w:val="20"/>
          <w:szCs w:val="20"/>
          <w:cs/>
        </w:rPr>
        <w:t>मोनाएकघंटेकेलिएअपनीदोस्तोंसेचेटिंगकररहीथी</w:t>
      </w:r>
      <w:r w:rsidR="00C710FE" w:rsidRPr="00711ABB">
        <w:rPr>
          <w:color w:val="000000" w:themeColor="text1"/>
          <w:sz w:val="20"/>
          <w:szCs w:val="20"/>
        </w:rPr>
        <w:t>|</w:t>
      </w:r>
    </w:p>
    <w:p w:rsidR="00B82AA9" w:rsidRPr="00711ABB" w:rsidRDefault="00B82AA9" w:rsidP="003F35EF">
      <w:pPr>
        <w:pStyle w:val="paragrahk"/>
        <w:numPr>
          <w:ilvl w:val="0"/>
          <w:numId w:val="55"/>
        </w:numPr>
        <w:ind w:left="2520"/>
        <w:rPr>
          <w:color w:val="000000" w:themeColor="text1"/>
        </w:rPr>
      </w:pPr>
      <w:r w:rsidRPr="00711ABB">
        <w:rPr>
          <w:color w:val="000000" w:themeColor="text1"/>
        </w:rPr>
        <w:t>I had been cooking food since 5 hours.</w:t>
      </w:r>
    </w:p>
    <w:p w:rsidR="00B82AA9" w:rsidRPr="00711ABB" w:rsidRDefault="00B82AA9" w:rsidP="001D50C2">
      <w:pPr>
        <w:pStyle w:val="paragrahk"/>
        <w:ind w:left="2520"/>
        <w:rPr>
          <w:color w:val="000000" w:themeColor="text1"/>
          <w:sz w:val="20"/>
          <w:szCs w:val="20"/>
        </w:rPr>
      </w:pPr>
      <w:r w:rsidRPr="00711ABB">
        <w:rPr>
          <w:rFonts w:ascii="Nirmala UI" w:hAnsi="Nirmala UI" w:cs="Nirmala UI" w:hint="cs"/>
          <w:color w:val="000000" w:themeColor="text1"/>
          <w:sz w:val="20"/>
          <w:szCs w:val="20"/>
          <w:cs/>
        </w:rPr>
        <w:t>मे५घंटेसेखानाबनारहाथा</w:t>
      </w:r>
      <w:r w:rsidRPr="00711ABB">
        <w:rPr>
          <w:color w:val="000000" w:themeColor="text1"/>
          <w:sz w:val="20"/>
          <w:szCs w:val="20"/>
        </w:rPr>
        <w:t>|</w:t>
      </w:r>
    </w:p>
    <w:p w:rsidR="00B82AA9" w:rsidRPr="00711ABB" w:rsidRDefault="00B82AA9" w:rsidP="003F35EF">
      <w:pPr>
        <w:pStyle w:val="paragrahk"/>
        <w:numPr>
          <w:ilvl w:val="0"/>
          <w:numId w:val="55"/>
        </w:numPr>
        <w:ind w:left="2520"/>
        <w:rPr>
          <w:color w:val="000000" w:themeColor="text1"/>
        </w:rPr>
      </w:pPr>
      <w:r w:rsidRPr="00711ABB">
        <w:rPr>
          <w:color w:val="000000" w:themeColor="text1"/>
        </w:rPr>
        <w:t xml:space="preserve">Mimesh had been reading </w:t>
      </w:r>
      <w:r w:rsidR="00BE2352" w:rsidRPr="00711ABB">
        <w:rPr>
          <w:color w:val="000000" w:themeColor="text1"/>
        </w:rPr>
        <w:t xml:space="preserve">the </w:t>
      </w:r>
      <w:r w:rsidRPr="00711ABB">
        <w:rPr>
          <w:color w:val="000000" w:themeColor="text1"/>
        </w:rPr>
        <w:t>book for 7 hours.</w:t>
      </w:r>
    </w:p>
    <w:p w:rsidR="00B82AA9" w:rsidRPr="00711ABB" w:rsidRDefault="00B82AA9" w:rsidP="001D50C2">
      <w:pPr>
        <w:pStyle w:val="paragrahk"/>
        <w:ind w:left="2520"/>
        <w:rPr>
          <w:color w:val="000000" w:themeColor="text1"/>
          <w:sz w:val="20"/>
          <w:szCs w:val="20"/>
        </w:rPr>
      </w:pPr>
      <w:r w:rsidRPr="00711ABB">
        <w:rPr>
          <w:rFonts w:ascii="Nirmala UI" w:hAnsi="Nirmala UI" w:cs="Nirmala UI" w:hint="cs"/>
          <w:color w:val="000000" w:themeColor="text1"/>
          <w:sz w:val="20"/>
          <w:szCs w:val="20"/>
          <w:cs/>
        </w:rPr>
        <w:t>मीमेश७घंटेसेकिताबपढ़रहाथा</w:t>
      </w:r>
      <w:r w:rsidRPr="00711ABB">
        <w:rPr>
          <w:color w:val="000000" w:themeColor="text1"/>
          <w:sz w:val="20"/>
          <w:szCs w:val="20"/>
        </w:rPr>
        <w:t>|</w:t>
      </w:r>
    </w:p>
    <w:p w:rsidR="00B82AA9" w:rsidRPr="00711ABB" w:rsidRDefault="00B82AA9" w:rsidP="003F35EF">
      <w:pPr>
        <w:pStyle w:val="paragrahk"/>
        <w:numPr>
          <w:ilvl w:val="0"/>
          <w:numId w:val="55"/>
        </w:numPr>
        <w:ind w:left="2520"/>
        <w:rPr>
          <w:color w:val="000000" w:themeColor="text1"/>
        </w:rPr>
      </w:pPr>
      <w:r w:rsidRPr="00711ABB">
        <w:rPr>
          <w:color w:val="000000" w:themeColor="text1"/>
        </w:rPr>
        <w:t>I had been searching</w:t>
      </w:r>
      <w:r w:rsidR="00BE2352" w:rsidRPr="00711ABB">
        <w:rPr>
          <w:color w:val="000000" w:themeColor="text1"/>
        </w:rPr>
        <w:t xml:space="preserve"> for</w:t>
      </w:r>
      <w:r w:rsidRPr="00711ABB">
        <w:rPr>
          <w:color w:val="000000" w:themeColor="text1"/>
        </w:rPr>
        <w:t xml:space="preserve"> my watch for 20 minutes.</w:t>
      </w:r>
    </w:p>
    <w:p w:rsidR="00B82AA9" w:rsidRPr="00711ABB" w:rsidRDefault="00B82AA9" w:rsidP="001D50C2">
      <w:pPr>
        <w:pStyle w:val="paragrahk"/>
        <w:ind w:left="2520"/>
        <w:rPr>
          <w:color w:val="000000" w:themeColor="text1"/>
          <w:sz w:val="20"/>
          <w:szCs w:val="20"/>
        </w:rPr>
      </w:pPr>
      <w:r w:rsidRPr="00711ABB">
        <w:rPr>
          <w:rFonts w:ascii="Nirmala UI" w:hAnsi="Nirmala UI" w:cs="Nirmala UI" w:hint="cs"/>
          <w:color w:val="000000" w:themeColor="text1"/>
          <w:sz w:val="20"/>
          <w:szCs w:val="20"/>
          <w:cs/>
        </w:rPr>
        <w:t>मे२०मिनटकेलिएअपनीघड़ीढूंढरहाथा</w:t>
      </w:r>
      <w:r w:rsidR="00827A53" w:rsidRPr="00711ABB">
        <w:rPr>
          <w:color w:val="000000" w:themeColor="text1"/>
          <w:sz w:val="20"/>
          <w:szCs w:val="20"/>
        </w:rPr>
        <w:t>|</w:t>
      </w:r>
    </w:p>
    <w:p w:rsidR="00827A53" w:rsidRPr="00711ABB" w:rsidRDefault="00827A53" w:rsidP="00827A53">
      <w:pPr>
        <w:pStyle w:val="paragrahk"/>
        <w:rPr>
          <w:color w:val="000000" w:themeColor="text1"/>
        </w:rPr>
      </w:pPr>
    </w:p>
    <w:p w:rsidR="00B82AA9" w:rsidRPr="00D92B6A" w:rsidRDefault="00F11AC4"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lastRenderedPageBreak/>
        <w:t xml:space="preserve">Rule 2:- </w:t>
      </w:r>
      <w:r w:rsidR="00B82AA9" w:rsidRPr="00D92B6A">
        <w:rPr>
          <w:rFonts w:asciiTheme="majorHAnsi" w:hAnsiTheme="majorHAnsi" w:cstheme="minorHAnsi"/>
          <w:color w:val="000000" w:themeColor="text1"/>
          <w:sz w:val="24"/>
          <w:szCs w:val="24"/>
          <w:lang w:bidi="hi-IN"/>
        </w:rPr>
        <w:t>Subject (</w:t>
      </w:r>
      <w:r w:rsidR="00BE2352" w:rsidRPr="00D92B6A">
        <w:rPr>
          <w:rFonts w:asciiTheme="majorHAnsi" w:hAnsiTheme="majorHAnsi" w:cstheme="minorHAnsi"/>
          <w:color w:val="000000" w:themeColor="text1"/>
          <w:sz w:val="24"/>
          <w:szCs w:val="24"/>
          <w:lang w:bidi="hi-IN"/>
        </w:rPr>
        <w:t>not study</w:t>
      </w:r>
      <w:r w:rsidR="00B82AA9" w:rsidRPr="00D92B6A">
        <w:rPr>
          <w:rFonts w:asciiTheme="majorHAnsi" w:hAnsiTheme="majorHAnsi" w:cstheme="minorHAnsi"/>
          <w:color w:val="000000" w:themeColor="text1"/>
          <w:sz w:val="24"/>
          <w:szCs w:val="24"/>
          <w:lang w:bidi="hi-IN"/>
        </w:rPr>
        <w:t xml:space="preserve"> We, They or plural number)</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hadbeen +1</w:t>
      </w:r>
      <w:r w:rsidR="00B82AA9" w:rsidRPr="00D92B6A">
        <w:rPr>
          <w:rFonts w:asciiTheme="majorHAnsi" w:hAnsiTheme="majorHAnsi" w:cstheme="minorHAnsi"/>
          <w:color w:val="000000" w:themeColor="text1"/>
          <w:sz w:val="24"/>
          <w:szCs w:val="24"/>
          <w:vertAlign w:val="superscript"/>
          <w:lang w:bidi="hi-IN"/>
        </w:rPr>
        <w:t>st</w:t>
      </w:r>
      <w:r w:rsidR="00B82AA9" w:rsidRPr="00D92B6A">
        <w:rPr>
          <w:rFonts w:asciiTheme="majorHAnsi" w:hAnsiTheme="majorHAnsi" w:cstheme="minorHAnsi"/>
          <w:color w:val="000000" w:themeColor="text1"/>
          <w:sz w:val="24"/>
          <w:szCs w:val="24"/>
          <w:lang w:bidi="hi-IN"/>
        </w:rPr>
        <w:t xml:space="preserve"> form of verb + ing + object (if any).</w:t>
      </w:r>
    </w:p>
    <w:p w:rsidR="00B82AA9" w:rsidRPr="00711ABB" w:rsidRDefault="00EE134B" w:rsidP="00280E6F">
      <w:pPr>
        <w:pStyle w:val="paragrahk"/>
        <w:ind w:left="1701"/>
        <w:rPr>
          <w:rFonts w:cstheme="minorHAnsi"/>
          <w:color w:val="000000" w:themeColor="text1"/>
          <w:sz w:val="24"/>
          <w:szCs w:val="24"/>
        </w:rPr>
      </w:pPr>
      <w:r w:rsidRPr="00711ABB">
        <w:rPr>
          <w:rFonts w:cstheme="minorHAnsi"/>
          <w:color w:val="000000" w:themeColor="text1"/>
          <w:sz w:val="24"/>
          <w:szCs w:val="24"/>
        </w:rPr>
        <w:t>Example</w:t>
      </w:r>
      <w:r w:rsidR="00B82AA9" w:rsidRPr="00711ABB">
        <w:rPr>
          <w:rFonts w:cstheme="minorHAnsi"/>
          <w:color w:val="000000" w:themeColor="text1"/>
          <w:sz w:val="24"/>
          <w:szCs w:val="24"/>
        </w:rPr>
        <w:t xml:space="preserve"> of Rule 2:-</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 xml:space="preserve">They had been taking part in </w:t>
      </w:r>
      <w:r w:rsidR="00BE2352" w:rsidRPr="00711ABB">
        <w:rPr>
          <w:color w:val="000000" w:themeColor="text1"/>
        </w:rPr>
        <w:t xml:space="preserve">the </w:t>
      </w:r>
      <w:r w:rsidRPr="00711ABB">
        <w:rPr>
          <w:color w:val="000000" w:themeColor="text1"/>
        </w:rPr>
        <w:t>race for many yea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दौड़मेबहतसालोंसेहिस्साले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cs/>
        </w:rPr>
      </w:pPr>
      <w:r w:rsidRPr="00711ABB">
        <w:rPr>
          <w:color w:val="000000" w:themeColor="text1"/>
        </w:rPr>
        <w:t>We had been wearing woolens since Decembe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हमदिसम्बरसेगर्मकपड़ापहन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You had been teaching me for one yea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तुममुझेएकसालसेपढ़ारहेथे</w:t>
      </w:r>
      <w:r w:rsidRPr="00711ABB">
        <w:rPr>
          <w:color w:val="000000" w:themeColor="text1"/>
          <w:sz w:val="20"/>
          <w:szCs w:val="20"/>
        </w:rPr>
        <w:t>|</w:t>
      </w:r>
      <w:r w:rsidRPr="00711ABB">
        <w:rPr>
          <w:color w:val="000000" w:themeColor="text1"/>
          <w:sz w:val="20"/>
          <w:szCs w:val="20"/>
        </w:rPr>
        <w:tab/>
      </w:r>
    </w:p>
    <w:p w:rsidR="00B82AA9" w:rsidRPr="00711ABB" w:rsidRDefault="00B82AA9" w:rsidP="003F35EF">
      <w:pPr>
        <w:pStyle w:val="paragrahk"/>
        <w:numPr>
          <w:ilvl w:val="0"/>
          <w:numId w:val="55"/>
        </w:numPr>
        <w:ind w:left="2421"/>
        <w:rPr>
          <w:color w:val="000000" w:themeColor="text1"/>
        </w:rPr>
      </w:pPr>
      <w:r w:rsidRPr="00711ABB">
        <w:rPr>
          <w:color w:val="000000" w:themeColor="text1"/>
        </w:rPr>
        <w:t>They had been laughing since last night.</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कलरातसेहस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We had been talking with them for two years.</w:t>
      </w:r>
    </w:p>
    <w:p w:rsidR="00B82AA9" w:rsidRPr="00711ABB" w:rsidRDefault="00B82AA9" w:rsidP="001D50C2">
      <w:pPr>
        <w:pStyle w:val="paragrahk"/>
        <w:ind w:left="2334"/>
        <w:rPr>
          <w:color w:val="000000" w:themeColor="text1"/>
          <w:sz w:val="20"/>
          <w:szCs w:val="20"/>
        </w:rPr>
      </w:pPr>
      <w:r w:rsidRPr="00711ABB">
        <w:rPr>
          <w:rFonts w:ascii="Nirmala UI" w:hAnsi="Nirmala UI" w:cs="Nirmala UI" w:hint="cs"/>
          <w:color w:val="000000" w:themeColor="text1"/>
          <w:sz w:val="20"/>
          <w:szCs w:val="20"/>
          <w:cs/>
        </w:rPr>
        <w:t>हमउनसेदोसालसेबातकररहेथे</w:t>
      </w:r>
      <w:r w:rsidRPr="00711ABB">
        <w:rPr>
          <w:color w:val="000000" w:themeColor="text1"/>
          <w:sz w:val="20"/>
          <w:szCs w:val="20"/>
        </w:rPr>
        <w:t>|</w:t>
      </w:r>
    </w:p>
    <w:p w:rsidR="00C24C9B" w:rsidRPr="00711ABB" w:rsidRDefault="00C24C9B" w:rsidP="00280E6F">
      <w:pPr>
        <w:spacing w:line="240" w:lineRule="auto"/>
        <w:ind w:left="851"/>
        <w:rPr>
          <w:rFonts w:cstheme="minorHAnsi"/>
          <w:color w:val="000000" w:themeColor="text1"/>
          <w:lang w:bidi="hi-IN"/>
        </w:rPr>
      </w:pPr>
    </w:p>
    <w:p w:rsidR="00F11AC4" w:rsidRPr="00711ABB" w:rsidRDefault="00B82AA9" w:rsidP="003F35EF">
      <w:pPr>
        <w:pStyle w:val="ListParagraph"/>
        <w:numPr>
          <w:ilvl w:val="0"/>
          <w:numId w:val="54"/>
        </w:numPr>
        <w:ind w:left="1276" w:hanging="283"/>
        <w:rPr>
          <w:rFonts w:asciiTheme="majorHAnsi" w:hAnsiTheme="majorHAnsi" w:cstheme="minorHAnsi"/>
          <w:b/>
          <w:bCs/>
          <w:color w:val="000000" w:themeColor="text1"/>
          <w:sz w:val="32"/>
          <w:szCs w:val="32"/>
          <w:lang w:bidi="hi-IN"/>
        </w:rPr>
      </w:pPr>
      <w:r w:rsidRPr="00711ABB">
        <w:rPr>
          <w:rFonts w:asciiTheme="majorHAnsi" w:hAnsiTheme="majorHAnsi" w:cstheme="minorHAnsi"/>
          <w:b/>
          <w:bCs/>
          <w:color w:val="000000" w:themeColor="text1"/>
          <w:sz w:val="32"/>
          <w:szCs w:val="32"/>
          <w:lang w:bidi="hi-IN"/>
        </w:rPr>
        <w:t>Negative Sentences:-</w:t>
      </w:r>
    </w:p>
    <w:p w:rsidR="00B82AA9" w:rsidRPr="00D92B6A" w:rsidRDefault="00B82AA9"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w:t>
      </w:r>
      <w:r w:rsidRPr="00D92B6A">
        <w:rPr>
          <w:rFonts w:asciiTheme="majorHAnsi" w:hAnsiTheme="majorHAnsi" w:cstheme="minorHAnsi"/>
          <w:b/>
          <w:bCs/>
          <w:color w:val="000000" w:themeColor="text1"/>
          <w:sz w:val="24"/>
          <w:szCs w:val="24"/>
          <w:cs/>
          <w:lang w:bidi="hi-IN"/>
        </w:rPr>
        <w:t xml:space="preserve"> 1:-</w:t>
      </w:r>
      <w:r w:rsidRPr="00D92B6A">
        <w:rPr>
          <w:rFonts w:asciiTheme="majorHAnsi" w:hAnsiTheme="majorHAnsi" w:cstheme="minorHAnsi"/>
          <w:color w:val="000000" w:themeColor="text1"/>
          <w:sz w:val="24"/>
          <w:szCs w:val="24"/>
          <w:lang w:bidi="hi-IN"/>
        </w:rPr>
        <w:t>Subject (I, he, she or any name) +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not</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been</w:t>
      </w:r>
      <w:r w:rsidRPr="00D92B6A">
        <w:rPr>
          <w:rFonts w:asciiTheme="majorHAnsi" w:hAnsiTheme="majorHAnsi" w:cstheme="minorHAnsi"/>
          <w:color w:val="000000" w:themeColor="text1"/>
          <w:sz w:val="24"/>
          <w:szCs w:val="24"/>
          <w:cs/>
          <w:lang w:bidi="hi-IN"/>
        </w:rPr>
        <w:t xml:space="preserve"> +</w:t>
      </w:r>
      <w:r w:rsidRPr="00D92B6A">
        <w:rPr>
          <w:rFonts w:asciiTheme="majorHAnsi" w:hAnsiTheme="majorHAnsi" w:cstheme="minorHAnsi"/>
          <w:color w:val="000000" w:themeColor="text1"/>
          <w:sz w:val="24"/>
          <w:szCs w:val="24"/>
          <w:lang w:bidi="hi-IN"/>
        </w:rPr>
        <w:t xml:space="preserve"> 1</w:t>
      </w:r>
      <w:r w:rsidRPr="00D92B6A">
        <w:rPr>
          <w:rFonts w:asciiTheme="majorHAnsi" w:hAnsiTheme="majorHAnsi" w:cstheme="minorHAnsi"/>
          <w:color w:val="000000" w:themeColor="text1"/>
          <w:sz w:val="24"/>
          <w:szCs w:val="24"/>
          <w:vertAlign w:val="superscript"/>
          <w:lang w:bidi="hi-IN"/>
        </w:rPr>
        <w:t>st</w:t>
      </w:r>
      <w:r w:rsidRPr="00D92B6A">
        <w:rPr>
          <w:rFonts w:asciiTheme="majorHAnsi" w:hAnsiTheme="majorHAnsi" w:cstheme="minorHAnsi"/>
          <w:color w:val="000000" w:themeColor="text1"/>
          <w:sz w:val="24"/>
          <w:szCs w:val="24"/>
          <w:lang w:bidi="hi-IN"/>
        </w:rPr>
        <w:t xml:space="preserve"> form of verb + ing + object (if any).</w:t>
      </w:r>
    </w:p>
    <w:p w:rsidR="00B82AA9" w:rsidRPr="00711ABB" w:rsidRDefault="00B82AA9" w:rsidP="00280E6F">
      <w:pPr>
        <w:pStyle w:val="paragrahk"/>
        <w:ind w:left="1701"/>
        <w:rPr>
          <w:rFonts w:cstheme="minorHAnsi"/>
          <w:color w:val="000000" w:themeColor="text1"/>
          <w:sz w:val="24"/>
          <w:szCs w:val="24"/>
        </w:rPr>
      </w:pPr>
      <w:r w:rsidRPr="00711ABB">
        <w:rPr>
          <w:rFonts w:cstheme="minorHAnsi"/>
          <w:color w:val="000000" w:themeColor="text1"/>
          <w:sz w:val="24"/>
          <w:szCs w:val="24"/>
        </w:rPr>
        <w:t>Rule</w:t>
      </w:r>
      <w:r w:rsidRPr="00711ABB">
        <w:rPr>
          <w:rFonts w:cstheme="minorHAnsi"/>
          <w:color w:val="000000" w:themeColor="text1"/>
          <w:sz w:val="24"/>
          <w:szCs w:val="24"/>
          <w:cs/>
        </w:rPr>
        <w:t xml:space="preserve"> 1 </w:t>
      </w:r>
      <w:r w:rsidR="00EE134B" w:rsidRPr="00711ABB">
        <w:rPr>
          <w:rFonts w:cstheme="minorHAnsi"/>
          <w:color w:val="000000" w:themeColor="text1"/>
          <w:sz w:val="24"/>
          <w:szCs w:val="24"/>
        </w:rPr>
        <w:t>Example</w:t>
      </w:r>
      <w:r w:rsidRPr="00711ABB">
        <w:rPr>
          <w:rFonts w:cstheme="minorHAnsi"/>
          <w:color w:val="000000" w:themeColor="text1"/>
          <w:sz w:val="24"/>
          <w:szCs w:val="24"/>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She had not been walking on the footpath since 1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एकघंटेसेफूट</w:t>
      </w:r>
      <w:r w:rsidRPr="00711ABB">
        <w:rPr>
          <w:color w:val="000000" w:themeColor="text1"/>
          <w:sz w:val="20"/>
          <w:szCs w:val="20"/>
          <w:cs/>
        </w:rPr>
        <w:t>-</w:t>
      </w:r>
      <w:r w:rsidRPr="00711ABB">
        <w:rPr>
          <w:rFonts w:ascii="Nirmala UI" w:hAnsi="Nirmala UI" w:cs="Nirmala UI" w:hint="cs"/>
          <w:color w:val="000000" w:themeColor="text1"/>
          <w:sz w:val="20"/>
          <w:szCs w:val="20"/>
          <w:cs/>
        </w:rPr>
        <w:t>पाथपरनहींचल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cs/>
        </w:rPr>
      </w:pPr>
      <w:r w:rsidRPr="00711ABB">
        <w:rPr>
          <w:color w:val="000000" w:themeColor="text1"/>
        </w:rPr>
        <w:t>He had not been running on the field for 30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३०मिनटसेमैदानमेनहींदौड़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 xml:space="preserve"> She had not been typing </w:t>
      </w:r>
      <w:r w:rsidR="00BE2352" w:rsidRPr="00711ABB">
        <w:rPr>
          <w:color w:val="000000" w:themeColor="text1"/>
        </w:rPr>
        <w:t>o</w:t>
      </w:r>
      <w:r w:rsidRPr="00711ABB">
        <w:rPr>
          <w:color w:val="000000" w:themeColor="text1"/>
        </w:rPr>
        <w:t xml:space="preserve">n </w:t>
      </w:r>
      <w:r w:rsidR="00BE2352" w:rsidRPr="00711ABB">
        <w:rPr>
          <w:color w:val="000000" w:themeColor="text1"/>
        </w:rPr>
        <w:t xml:space="preserve">a </w:t>
      </w:r>
      <w:r w:rsidRPr="00711ABB">
        <w:rPr>
          <w:color w:val="000000" w:themeColor="text1"/>
        </w:rPr>
        <w:t>computer since 12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१२मिनटसेकम्प्युटरमेटाइपिंगनहींकर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 xml:space="preserve"> I had not been telephoning since morning.</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मेसुबहसेटेलीफोननहींकररहाथा</w:t>
      </w:r>
      <w:r w:rsidRPr="00711ABB">
        <w:rPr>
          <w:color w:val="000000" w:themeColor="text1"/>
          <w:sz w:val="20"/>
          <w:szCs w:val="20"/>
        </w:rPr>
        <w:t>|</w:t>
      </w:r>
      <w:r w:rsidRPr="00711ABB">
        <w:rPr>
          <w:color w:val="000000" w:themeColor="text1"/>
          <w:sz w:val="20"/>
          <w:szCs w:val="20"/>
        </w:rPr>
        <w:tab/>
      </w:r>
    </w:p>
    <w:p w:rsidR="00B82AA9" w:rsidRPr="00711ABB" w:rsidRDefault="00B82AA9" w:rsidP="003F35EF">
      <w:pPr>
        <w:pStyle w:val="paragrahk"/>
        <w:numPr>
          <w:ilvl w:val="0"/>
          <w:numId w:val="55"/>
        </w:numPr>
        <w:ind w:left="2421"/>
        <w:rPr>
          <w:color w:val="000000" w:themeColor="text1"/>
        </w:rPr>
      </w:pPr>
      <w:r w:rsidRPr="00711ABB">
        <w:rPr>
          <w:color w:val="000000" w:themeColor="text1"/>
        </w:rPr>
        <w:t xml:space="preserve">She had not been going to </w:t>
      </w:r>
      <w:r w:rsidR="00BE2352" w:rsidRPr="00711ABB">
        <w:rPr>
          <w:color w:val="000000" w:themeColor="text1"/>
        </w:rPr>
        <w:t>S</w:t>
      </w:r>
      <w:r w:rsidRPr="00711ABB">
        <w:rPr>
          <w:color w:val="000000" w:themeColor="text1"/>
        </w:rPr>
        <w:t>himla for five month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५महीनेसेशिमलानहींजा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Roshan had been bathing for ten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रोशनदसमिनटसेनहींनहा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Mona had not been chatting with her friends for an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मोनाएकघंटेकेलिएअपनीदोस्तोंसेचेटिंगनहींकर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I had not been cooking food since 5 hou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मे५घंटेसेखानानहींबना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 xml:space="preserve">Mimesh had not been reading </w:t>
      </w:r>
      <w:r w:rsidR="00BE2352" w:rsidRPr="00711ABB">
        <w:rPr>
          <w:color w:val="000000" w:themeColor="text1"/>
        </w:rPr>
        <w:t xml:space="preserve">the </w:t>
      </w:r>
      <w:r w:rsidRPr="00711ABB">
        <w:rPr>
          <w:color w:val="000000" w:themeColor="text1"/>
        </w:rPr>
        <w:t>book for 7 hou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मीमेश७घंटेसेकिताबनहींपढ़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I had not been searching my watch for 20 minutes.</w:t>
      </w:r>
    </w:p>
    <w:p w:rsidR="00280E6F" w:rsidRDefault="00B82AA9" w:rsidP="004705FF">
      <w:pPr>
        <w:pStyle w:val="paragrahk"/>
        <w:ind w:left="2421"/>
        <w:rPr>
          <w:color w:val="000000" w:themeColor="text1"/>
          <w:sz w:val="20"/>
          <w:szCs w:val="20"/>
        </w:rPr>
      </w:pPr>
      <w:r w:rsidRPr="00711ABB">
        <w:rPr>
          <w:rFonts w:ascii="Nirmala UI" w:hAnsi="Nirmala UI" w:cs="Nirmala UI" w:hint="cs"/>
          <w:color w:val="000000" w:themeColor="text1"/>
          <w:sz w:val="20"/>
          <w:szCs w:val="20"/>
          <w:cs/>
        </w:rPr>
        <w:t>मे२०मिनटकेलिएअपनीघड़ीनहींढूंढरहाथा</w:t>
      </w:r>
      <w:r w:rsidRPr="00711ABB">
        <w:rPr>
          <w:color w:val="000000" w:themeColor="text1"/>
          <w:sz w:val="20"/>
          <w:szCs w:val="20"/>
        </w:rPr>
        <w:t>|</w:t>
      </w:r>
    </w:p>
    <w:p w:rsidR="004714EC" w:rsidRPr="004705FF" w:rsidRDefault="004714EC" w:rsidP="004705FF">
      <w:pPr>
        <w:pStyle w:val="paragrahk"/>
        <w:ind w:left="2421"/>
        <w:rPr>
          <w:color w:val="000000" w:themeColor="text1"/>
          <w:sz w:val="20"/>
          <w:szCs w:val="20"/>
        </w:rPr>
      </w:pPr>
    </w:p>
    <w:p w:rsidR="00B82AA9" w:rsidRPr="00D92B6A" w:rsidRDefault="00B82AA9"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w:t>
      </w:r>
      <w:r w:rsidRPr="00D92B6A">
        <w:rPr>
          <w:rFonts w:asciiTheme="majorHAnsi" w:hAnsiTheme="majorHAnsi" w:cstheme="minorHAnsi"/>
          <w:b/>
          <w:bCs/>
          <w:color w:val="000000" w:themeColor="text1"/>
          <w:sz w:val="24"/>
          <w:szCs w:val="24"/>
          <w:cs/>
          <w:lang w:bidi="hi-IN"/>
        </w:rPr>
        <w:t xml:space="preserve"> 2:-</w:t>
      </w:r>
      <w:r w:rsidRPr="00D92B6A">
        <w:rPr>
          <w:rFonts w:asciiTheme="majorHAnsi" w:hAnsiTheme="majorHAnsi" w:cstheme="minorHAnsi"/>
          <w:color w:val="000000" w:themeColor="text1"/>
          <w:sz w:val="24"/>
          <w:szCs w:val="24"/>
          <w:lang w:bidi="hi-IN"/>
        </w:rPr>
        <w:t>Subject (You , We , They or plural number) +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notbeen</w:t>
      </w:r>
      <w:r w:rsidRPr="00D92B6A">
        <w:rPr>
          <w:rFonts w:asciiTheme="majorHAnsi" w:hAnsiTheme="majorHAnsi" w:cstheme="minorHAnsi"/>
          <w:color w:val="000000" w:themeColor="text1"/>
          <w:sz w:val="24"/>
          <w:szCs w:val="24"/>
          <w:cs/>
          <w:lang w:bidi="hi-IN"/>
        </w:rPr>
        <w:t xml:space="preserve"> +</w:t>
      </w:r>
      <w:r w:rsidRPr="00D92B6A">
        <w:rPr>
          <w:rFonts w:asciiTheme="majorHAnsi" w:hAnsiTheme="majorHAnsi" w:cstheme="minorHAnsi"/>
          <w:color w:val="000000" w:themeColor="text1"/>
          <w:sz w:val="24"/>
          <w:szCs w:val="24"/>
          <w:lang w:bidi="hi-IN"/>
        </w:rPr>
        <w:t>1</w:t>
      </w:r>
      <w:r w:rsidRPr="00D92B6A">
        <w:rPr>
          <w:rFonts w:asciiTheme="majorHAnsi" w:hAnsiTheme="majorHAnsi" w:cstheme="minorHAnsi"/>
          <w:color w:val="000000" w:themeColor="text1"/>
          <w:sz w:val="24"/>
          <w:szCs w:val="24"/>
          <w:vertAlign w:val="superscript"/>
          <w:lang w:bidi="hi-IN"/>
        </w:rPr>
        <w:t>st</w:t>
      </w:r>
      <w:r w:rsidRPr="00D92B6A">
        <w:rPr>
          <w:rFonts w:asciiTheme="majorHAnsi" w:hAnsiTheme="majorHAnsi" w:cstheme="minorHAnsi"/>
          <w:color w:val="000000" w:themeColor="text1"/>
          <w:sz w:val="24"/>
          <w:szCs w:val="24"/>
          <w:lang w:bidi="hi-IN"/>
        </w:rPr>
        <w:t xml:space="preserve"> form of verb + ing + object (if any).</w:t>
      </w:r>
    </w:p>
    <w:p w:rsidR="00B82AA9" w:rsidRPr="00711ABB" w:rsidRDefault="00EE134B" w:rsidP="00280E6F">
      <w:pPr>
        <w:pStyle w:val="paragrahk"/>
        <w:ind w:left="1701"/>
        <w:rPr>
          <w:rFonts w:cstheme="minorHAnsi"/>
          <w:color w:val="000000" w:themeColor="text1"/>
          <w:sz w:val="24"/>
          <w:szCs w:val="24"/>
        </w:rPr>
      </w:pPr>
      <w:r w:rsidRPr="00711ABB">
        <w:rPr>
          <w:rFonts w:cstheme="minorHAnsi"/>
          <w:color w:val="000000" w:themeColor="text1"/>
          <w:sz w:val="24"/>
          <w:szCs w:val="24"/>
        </w:rPr>
        <w:t>Example</w:t>
      </w:r>
      <w:r w:rsidR="00B82AA9" w:rsidRPr="00711ABB">
        <w:rPr>
          <w:rFonts w:cstheme="minorHAnsi"/>
          <w:color w:val="000000" w:themeColor="text1"/>
          <w:sz w:val="24"/>
          <w:szCs w:val="24"/>
        </w:rPr>
        <w:t xml:space="preserve"> of Rule 2:-</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They had not been taking part in race for many yea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दौड़मेबहतसालोंसेहिस्सानहींले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cs/>
        </w:rPr>
      </w:pPr>
      <w:r w:rsidRPr="00711ABB">
        <w:rPr>
          <w:color w:val="000000" w:themeColor="text1"/>
        </w:rPr>
        <w:t>We had not been wearing woolens since Decembe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हमदिसम्बरसेगर्मकपड़ानहींपहन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You had not been teaching me for one yea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तुममुझेएकसालसेनहींपढ़ारहेथे</w:t>
      </w:r>
      <w:r w:rsidRPr="00711ABB">
        <w:rPr>
          <w:color w:val="000000" w:themeColor="text1"/>
          <w:sz w:val="20"/>
          <w:szCs w:val="20"/>
        </w:rPr>
        <w:t>|</w:t>
      </w:r>
      <w:r w:rsidRPr="00711ABB">
        <w:rPr>
          <w:color w:val="000000" w:themeColor="text1"/>
          <w:sz w:val="20"/>
          <w:szCs w:val="20"/>
        </w:rPr>
        <w:tab/>
      </w:r>
    </w:p>
    <w:p w:rsidR="00B82AA9" w:rsidRPr="00711ABB" w:rsidRDefault="00B82AA9" w:rsidP="003F35EF">
      <w:pPr>
        <w:pStyle w:val="paragrahk"/>
        <w:numPr>
          <w:ilvl w:val="0"/>
          <w:numId w:val="55"/>
        </w:numPr>
        <w:ind w:left="2421"/>
        <w:rPr>
          <w:color w:val="000000" w:themeColor="text1"/>
        </w:rPr>
      </w:pPr>
      <w:r w:rsidRPr="00711ABB">
        <w:rPr>
          <w:color w:val="000000" w:themeColor="text1"/>
        </w:rPr>
        <w:t>They had not been laughing since last night.</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कलरातसेनहींहस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We had not been talking with them for two years.</w:t>
      </w:r>
    </w:p>
    <w:p w:rsidR="00B82AA9" w:rsidRPr="00711ABB" w:rsidRDefault="00B82AA9" w:rsidP="001D50C2">
      <w:pPr>
        <w:pStyle w:val="paragrahk"/>
        <w:ind w:left="2334"/>
        <w:rPr>
          <w:color w:val="000000" w:themeColor="text1"/>
          <w:sz w:val="20"/>
          <w:szCs w:val="20"/>
        </w:rPr>
      </w:pPr>
      <w:r w:rsidRPr="00711ABB">
        <w:rPr>
          <w:rFonts w:ascii="Nirmala UI" w:hAnsi="Nirmala UI" w:cs="Nirmala UI" w:hint="cs"/>
          <w:color w:val="000000" w:themeColor="text1"/>
          <w:sz w:val="20"/>
          <w:szCs w:val="20"/>
          <w:cs/>
        </w:rPr>
        <w:t>हमउनसेदोसालसेबातनहींकररहेथे</w:t>
      </w:r>
      <w:r w:rsidRPr="00711ABB">
        <w:rPr>
          <w:color w:val="000000" w:themeColor="text1"/>
          <w:sz w:val="20"/>
          <w:szCs w:val="20"/>
        </w:rPr>
        <w:t>|</w:t>
      </w:r>
    </w:p>
    <w:p w:rsidR="00B82AA9" w:rsidRPr="00711ABB" w:rsidRDefault="00B82AA9" w:rsidP="00F11AC4">
      <w:pPr>
        <w:spacing w:line="240" w:lineRule="auto"/>
        <w:ind w:left="851"/>
        <w:rPr>
          <w:rFonts w:cstheme="minorHAnsi"/>
          <w:color w:val="000000" w:themeColor="text1"/>
          <w:lang w:bidi="hi-IN"/>
        </w:rPr>
      </w:pPr>
    </w:p>
    <w:p w:rsidR="00B82AA9" w:rsidRPr="00711ABB" w:rsidRDefault="00B82AA9" w:rsidP="003F35EF">
      <w:pPr>
        <w:pStyle w:val="ListParagraph"/>
        <w:numPr>
          <w:ilvl w:val="0"/>
          <w:numId w:val="54"/>
        </w:numPr>
        <w:ind w:left="1276" w:hanging="283"/>
        <w:rPr>
          <w:rFonts w:asciiTheme="majorHAnsi" w:hAnsiTheme="majorHAnsi" w:cstheme="minorHAnsi"/>
          <w:color w:val="000000" w:themeColor="text1"/>
          <w:sz w:val="32"/>
          <w:szCs w:val="32"/>
          <w:lang w:bidi="hi-IN"/>
        </w:rPr>
      </w:pPr>
      <w:r w:rsidRPr="00711ABB">
        <w:rPr>
          <w:rFonts w:asciiTheme="majorHAnsi" w:hAnsiTheme="majorHAnsi" w:cstheme="minorHAnsi"/>
          <w:b/>
          <w:bCs/>
          <w:color w:val="000000" w:themeColor="text1"/>
          <w:sz w:val="32"/>
          <w:szCs w:val="32"/>
          <w:lang w:bidi="hi-IN"/>
        </w:rPr>
        <w:t>Interrogative  Sentences:-</w:t>
      </w:r>
    </w:p>
    <w:p w:rsidR="00B82AA9" w:rsidRPr="00D92B6A" w:rsidRDefault="00B82AA9"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 1</w:t>
      </w:r>
      <w:r w:rsidR="00F11AC4" w:rsidRPr="00D92B6A">
        <w:rPr>
          <w:rFonts w:asciiTheme="majorHAnsi" w:hAnsiTheme="majorHAnsi" w:cstheme="minorHAnsi"/>
          <w:b/>
          <w:bCs/>
          <w:color w:val="000000" w:themeColor="text1"/>
          <w:sz w:val="24"/>
          <w:szCs w:val="24"/>
          <w:lang w:bidi="hi-IN"/>
        </w:rPr>
        <w:t>:-</w:t>
      </w:r>
      <w:r w:rsidRPr="00D92B6A">
        <w:rPr>
          <w:rFonts w:asciiTheme="majorHAnsi" w:hAnsiTheme="majorHAnsi" w:cstheme="minorHAnsi"/>
          <w:color w:val="000000" w:themeColor="text1"/>
          <w:sz w:val="24"/>
          <w:szCs w:val="24"/>
          <w:lang w:bidi="hi-IN"/>
        </w:rPr>
        <w:t>Had + Subject (I, he, she or any name) + been + first form of verb + ing + object (if any)?</w:t>
      </w:r>
    </w:p>
    <w:p w:rsidR="00B82AA9" w:rsidRPr="00711ABB" w:rsidRDefault="00B82AA9" w:rsidP="00280E6F">
      <w:pPr>
        <w:pStyle w:val="paragrahk"/>
        <w:ind w:left="1701"/>
        <w:rPr>
          <w:rFonts w:cstheme="minorHAnsi"/>
          <w:color w:val="000000" w:themeColor="text1"/>
          <w:sz w:val="24"/>
          <w:szCs w:val="24"/>
        </w:rPr>
      </w:pPr>
      <w:r w:rsidRPr="00711ABB">
        <w:rPr>
          <w:rFonts w:cstheme="minorHAnsi"/>
          <w:color w:val="000000" w:themeColor="text1"/>
          <w:sz w:val="24"/>
          <w:szCs w:val="24"/>
        </w:rPr>
        <w:t xml:space="preserve">Rule 1 </w:t>
      </w:r>
      <w:r w:rsidR="00EE134B" w:rsidRPr="00711ABB">
        <w:rPr>
          <w:rFonts w:cstheme="minorHAnsi"/>
          <w:color w:val="000000" w:themeColor="text1"/>
          <w:sz w:val="24"/>
          <w:szCs w:val="24"/>
        </w:rPr>
        <w:t>Example</w:t>
      </w:r>
      <w:r w:rsidRPr="00711ABB">
        <w:rPr>
          <w:rFonts w:cstheme="minorHAnsi"/>
          <w:color w:val="000000" w:themeColor="text1"/>
          <w:sz w:val="24"/>
          <w:szCs w:val="24"/>
        </w:rPr>
        <w:t xml:space="preserve"> – </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he been walking on the footpath since 1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एकघंटेसेफूट</w:t>
      </w:r>
      <w:r w:rsidRPr="00711ABB">
        <w:rPr>
          <w:color w:val="000000" w:themeColor="text1"/>
          <w:sz w:val="20"/>
          <w:szCs w:val="20"/>
          <w:cs/>
        </w:rPr>
        <w:t>-</w:t>
      </w:r>
      <w:r w:rsidRPr="00711ABB">
        <w:rPr>
          <w:rFonts w:ascii="Nirmala UI" w:hAnsi="Nirmala UI" w:cs="Nirmala UI" w:hint="cs"/>
          <w:color w:val="000000" w:themeColor="text1"/>
          <w:sz w:val="20"/>
          <w:szCs w:val="20"/>
          <w:cs/>
        </w:rPr>
        <w:t>पाथपरचल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cs/>
        </w:rPr>
      </w:pPr>
      <w:r w:rsidRPr="00711ABB">
        <w:rPr>
          <w:color w:val="000000" w:themeColor="text1"/>
        </w:rPr>
        <w:t>Had he been running on the field for 30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३०मिनटसेमैदानमेदौड़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 xml:space="preserve">Had she been typing </w:t>
      </w:r>
      <w:r w:rsidR="00BE2352" w:rsidRPr="00711ABB">
        <w:rPr>
          <w:color w:val="000000" w:themeColor="text1"/>
        </w:rPr>
        <w:t>o</w:t>
      </w:r>
      <w:r w:rsidRPr="00711ABB">
        <w:rPr>
          <w:color w:val="000000" w:themeColor="text1"/>
        </w:rPr>
        <w:t>n computer since 12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१२मिनटसेकम्प्युटरमेटाइपिंगकर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I been telephoning since morning?</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सुबहसेटेलीफोनकररहाथा</w:t>
      </w:r>
      <w:r w:rsidRPr="00711ABB">
        <w:rPr>
          <w:color w:val="000000" w:themeColor="text1"/>
          <w:sz w:val="20"/>
          <w:szCs w:val="20"/>
        </w:rPr>
        <w:t>?</w:t>
      </w:r>
      <w:r w:rsidRPr="00711ABB">
        <w:rPr>
          <w:color w:val="000000" w:themeColor="text1"/>
          <w:sz w:val="20"/>
          <w:szCs w:val="20"/>
        </w:rPr>
        <w:tab/>
      </w:r>
    </w:p>
    <w:p w:rsidR="00B82AA9" w:rsidRPr="00711ABB" w:rsidRDefault="00B82AA9" w:rsidP="003F35EF">
      <w:pPr>
        <w:pStyle w:val="paragrahk"/>
        <w:numPr>
          <w:ilvl w:val="0"/>
          <w:numId w:val="55"/>
        </w:numPr>
        <w:ind w:left="2421"/>
        <w:rPr>
          <w:color w:val="000000" w:themeColor="text1"/>
        </w:rPr>
      </w:pPr>
      <w:r w:rsidRPr="00711ABB">
        <w:rPr>
          <w:color w:val="000000" w:themeColor="text1"/>
        </w:rPr>
        <w:t xml:space="preserve">Had she been going to </w:t>
      </w:r>
      <w:r w:rsidR="00BE2352" w:rsidRPr="00711ABB">
        <w:rPr>
          <w:color w:val="000000" w:themeColor="text1"/>
        </w:rPr>
        <w:t>S</w:t>
      </w:r>
      <w:r w:rsidRPr="00711ABB">
        <w:rPr>
          <w:color w:val="000000" w:themeColor="text1"/>
        </w:rPr>
        <w:t>himla for five month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५महीनेसेशिमलाजा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Roshan been bathing for ten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रोशनदसमिनटसेनहा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Mona been chatting with her friends for an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नाएकघंटेकेलिएअपनीदोस्तोंसेचेटिंगकर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I been cooking food since 5 hou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५घंटेसेखानाबना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Mimesh been reading book for 7 hou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मेश७घंटेसेकिताबपढ़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I been searching my watch for 20 minutes?</w:t>
      </w:r>
    </w:p>
    <w:p w:rsidR="00C710FE" w:rsidRPr="00711ABB" w:rsidRDefault="00B82AA9" w:rsidP="001D50C2">
      <w:pPr>
        <w:pStyle w:val="paragrahk"/>
        <w:ind w:left="2421"/>
        <w:rPr>
          <w:rFonts w:ascii="Nirmala UI" w:hAnsi="Nirmala UI" w:cs="Nirmala UI"/>
          <w:color w:val="000000" w:themeColor="text1"/>
          <w:sz w:val="20"/>
          <w:szCs w:val="20"/>
        </w:rPr>
      </w:pPr>
      <w:r w:rsidRPr="00711ABB">
        <w:rPr>
          <w:rFonts w:ascii="Nirmala UI" w:hAnsi="Nirmala UI" w:cs="Nirmala UI" w:hint="cs"/>
          <w:color w:val="000000" w:themeColor="text1"/>
          <w:sz w:val="20"/>
          <w:szCs w:val="20"/>
          <w:cs/>
        </w:rPr>
        <w:t>क्यामे२०मिनटकेलिएअपनीघड़ीढूंढरहाथा</w:t>
      </w:r>
    </w:p>
    <w:p w:rsidR="00636E84" w:rsidRPr="00711ABB" w:rsidRDefault="00636E84" w:rsidP="004705FF">
      <w:pPr>
        <w:pStyle w:val="paragrahk"/>
        <w:ind w:left="0"/>
        <w:rPr>
          <w:color w:val="000000" w:themeColor="text1"/>
        </w:rPr>
      </w:pPr>
    </w:p>
    <w:p w:rsidR="00B82AA9" w:rsidRPr="00D92B6A" w:rsidRDefault="00F11AC4"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 xml:space="preserve">Rule 2:- </w:t>
      </w:r>
      <w:r w:rsidR="00B82AA9" w:rsidRPr="00D92B6A">
        <w:rPr>
          <w:rFonts w:asciiTheme="majorHAnsi" w:hAnsiTheme="majorHAnsi" w:cstheme="minorHAnsi"/>
          <w:color w:val="000000" w:themeColor="text1"/>
          <w:sz w:val="24"/>
          <w:szCs w:val="24"/>
          <w:lang w:bidi="hi-IN"/>
        </w:rPr>
        <w:t>Had</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Subject (You, We, They or plural number) + been +1</w:t>
      </w:r>
      <w:r w:rsidR="00B82AA9" w:rsidRPr="00D92B6A">
        <w:rPr>
          <w:rFonts w:asciiTheme="majorHAnsi" w:hAnsiTheme="majorHAnsi" w:cstheme="minorHAnsi"/>
          <w:color w:val="000000" w:themeColor="text1"/>
          <w:sz w:val="24"/>
          <w:szCs w:val="24"/>
          <w:vertAlign w:val="superscript"/>
          <w:lang w:bidi="hi-IN"/>
        </w:rPr>
        <w:t>st</w:t>
      </w:r>
      <w:r w:rsidR="00B82AA9" w:rsidRPr="00D92B6A">
        <w:rPr>
          <w:rFonts w:asciiTheme="majorHAnsi" w:hAnsiTheme="majorHAnsi" w:cstheme="minorHAnsi"/>
          <w:color w:val="000000" w:themeColor="text1"/>
          <w:sz w:val="24"/>
          <w:szCs w:val="24"/>
          <w:lang w:bidi="hi-IN"/>
        </w:rPr>
        <w:t xml:space="preserve"> form of verb + ing + object (if any</w:t>
      </w:r>
      <w:r w:rsidR="00B82AA9" w:rsidRPr="00D92B6A">
        <w:rPr>
          <w:rFonts w:asciiTheme="majorHAnsi" w:hAnsiTheme="majorHAnsi" w:cstheme="minorHAnsi"/>
          <w:b/>
          <w:bCs/>
          <w:color w:val="000000" w:themeColor="text1"/>
          <w:sz w:val="24"/>
          <w:szCs w:val="24"/>
          <w:lang w:bidi="hi-IN"/>
        </w:rPr>
        <w:t>)?</w:t>
      </w:r>
    </w:p>
    <w:p w:rsidR="00B82AA9" w:rsidRPr="00711ABB" w:rsidRDefault="00B82AA9" w:rsidP="00280E6F">
      <w:pPr>
        <w:pStyle w:val="paragrahk"/>
        <w:ind w:left="1701"/>
        <w:rPr>
          <w:color w:val="000000" w:themeColor="text1"/>
        </w:rPr>
      </w:pPr>
      <w:r w:rsidRPr="00711ABB">
        <w:rPr>
          <w:rFonts w:cstheme="minorHAnsi"/>
          <w:color w:val="000000" w:themeColor="text1"/>
          <w:sz w:val="24"/>
          <w:szCs w:val="24"/>
        </w:rPr>
        <w:t>Rule</w:t>
      </w:r>
      <w:r w:rsidRPr="00711ABB">
        <w:rPr>
          <w:rFonts w:cstheme="minorHAnsi"/>
          <w:color w:val="000000" w:themeColor="text1"/>
          <w:sz w:val="24"/>
          <w:szCs w:val="24"/>
          <w:cs/>
        </w:rPr>
        <w:t xml:space="preserve"> 2 </w:t>
      </w:r>
      <w:r w:rsidR="00EE134B" w:rsidRPr="00711ABB">
        <w:rPr>
          <w:rFonts w:cstheme="minorHAnsi"/>
          <w:color w:val="000000" w:themeColor="text1"/>
          <w:sz w:val="24"/>
          <w:szCs w:val="24"/>
        </w:rPr>
        <w:t>Example</w:t>
      </w:r>
      <w:r w:rsidRPr="00711ABB">
        <w:rPr>
          <w:color w:val="000000" w:themeColor="text1"/>
          <w:cs/>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they been taking part in race for many yea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दौड़मेबहतसालोंसेहिस्साले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cs/>
        </w:rPr>
      </w:pPr>
      <w:r w:rsidRPr="00711ABB">
        <w:rPr>
          <w:color w:val="000000" w:themeColor="text1"/>
        </w:rPr>
        <w:t>Had we been wearing woolens since Decembe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हमदिसम्बरसेगर्मकपड़ापहन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you been teaching me for one yea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तुममुझेएकसालसेपढ़ारहेथे</w:t>
      </w:r>
      <w:r w:rsidRPr="00711ABB">
        <w:rPr>
          <w:color w:val="000000" w:themeColor="text1"/>
          <w:sz w:val="20"/>
          <w:szCs w:val="20"/>
        </w:rPr>
        <w:t>?</w:t>
      </w:r>
      <w:r w:rsidRPr="00711ABB">
        <w:rPr>
          <w:color w:val="000000" w:themeColor="text1"/>
          <w:sz w:val="20"/>
          <w:szCs w:val="20"/>
        </w:rPr>
        <w:tab/>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they been laughing since last night?</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कलरातसेहस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we been talking with them for two years?</w:t>
      </w:r>
    </w:p>
    <w:p w:rsidR="00B82AA9" w:rsidRPr="00711ABB" w:rsidRDefault="00B82AA9" w:rsidP="001D50C2">
      <w:pPr>
        <w:pStyle w:val="paragrahk"/>
        <w:ind w:left="2334"/>
        <w:rPr>
          <w:color w:val="000000" w:themeColor="text1"/>
          <w:sz w:val="20"/>
          <w:szCs w:val="20"/>
        </w:rPr>
      </w:pPr>
      <w:r w:rsidRPr="00711ABB">
        <w:rPr>
          <w:rFonts w:ascii="Nirmala UI" w:hAnsi="Nirmala UI" w:cs="Nirmala UI" w:hint="cs"/>
          <w:color w:val="000000" w:themeColor="text1"/>
          <w:sz w:val="20"/>
          <w:szCs w:val="20"/>
          <w:cs/>
        </w:rPr>
        <w:t>क्याहमउनसेदोसालसेबातकररहेथे</w:t>
      </w:r>
      <w:r w:rsidRPr="00711ABB">
        <w:rPr>
          <w:color w:val="000000" w:themeColor="text1"/>
          <w:sz w:val="20"/>
          <w:szCs w:val="20"/>
        </w:rPr>
        <w:t>?</w:t>
      </w:r>
    </w:p>
    <w:p w:rsidR="00B82AA9" w:rsidRDefault="00B82AA9" w:rsidP="00C24C9B">
      <w:pPr>
        <w:spacing w:line="240" w:lineRule="auto"/>
        <w:ind w:left="851"/>
        <w:rPr>
          <w:rFonts w:cstheme="minorHAnsi"/>
          <w:color w:val="000000" w:themeColor="text1"/>
          <w:lang w:bidi="hi-IN"/>
        </w:rPr>
      </w:pPr>
    </w:p>
    <w:p w:rsidR="004714EC" w:rsidRDefault="004714EC" w:rsidP="00C24C9B">
      <w:pPr>
        <w:spacing w:line="240" w:lineRule="auto"/>
        <w:ind w:left="851"/>
        <w:rPr>
          <w:rFonts w:cstheme="minorHAnsi"/>
          <w:color w:val="000000" w:themeColor="text1"/>
          <w:lang w:bidi="hi-IN"/>
        </w:rPr>
      </w:pPr>
    </w:p>
    <w:p w:rsidR="004714EC" w:rsidRDefault="004714EC" w:rsidP="00C24C9B">
      <w:pPr>
        <w:spacing w:line="240" w:lineRule="auto"/>
        <w:ind w:left="851"/>
        <w:rPr>
          <w:rFonts w:cstheme="minorHAnsi"/>
          <w:color w:val="000000" w:themeColor="text1"/>
          <w:lang w:bidi="hi-IN"/>
        </w:rPr>
      </w:pPr>
    </w:p>
    <w:p w:rsidR="004714EC" w:rsidRDefault="004714EC" w:rsidP="00C24C9B">
      <w:pPr>
        <w:spacing w:line="240" w:lineRule="auto"/>
        <w:ind w:left="851"/>
        <w:rPr>
          <w:rFonts w:cstheme="minorHAnsi"/>
          <w:color w:val="000000" w:themeColor="text1"/>
          <w:lang w:bidi="hi-IN"/>
        </w:rPr>
      </w:pPr>
    </w:p>
    <w:p w:rsidR="00F23831" w:rsidRDefault="00F23831" w:rsidP="00C24C9B">
      <w:pPr>
        <w:spacing w:line="240" w:lineRule="auto"/>
        <w:ind w:left="851"/>
        <w:rPr>
          <w:rFonts w:cstheme="minorHAnsi"/>
          <w:color w:val="000000" w:themeColor="text1"/>
          <w:lang w:bidi="hi-IN"/>
        </w:rPr>
      </w:pPr>
    </w:p>
    <w:p w:rsidR="00F23831" w:rsidRDefault="00F23831" w:rsidP="00C24C9B">
      <w:pPr>
        <w:spacing w:line="240" w:lineRule="auto"/>
        <w:ind w:left="851"/>
        <w:rPr>
          <w:rFonts w:cstheme="minorHAnsi"/>
          <w:color w:val="000000" w:themeColor="text1"/>
          <w:lang w:bidi="hi-IN"/>
        </w:rPr>
      </w:pPr>
    </w:p>
    <w:p w:rsidR="00F23831" w:rsidRDefault="00F23831" w:rsidP="00C24C9B">
      <w:pPr>
        <w:spacing w:line="240" w:lineRule="auto"/>
        <w:ind w:left="851"/>
        <w:rPr>
          <w:rFonts w:cstheme="minorHAnsi"/>
          <w:color w:val="000000" w:themeColor="text1"/>
          <w:lang w:bidi="hi-IN"/>
        </w:rPr>
      </w:pPr>
    </w:p>
    <w:p w:rsidR="004714EC" w:rsidRDefault="004714EC" w:rsidP="00C24C9B">
      <w:pPr>
        <w:spacing w:line="240" w:lineRule="auto"/>
        <w:ind w:left="851"/>
        <w:rPr>
          <w:rFonts w:cstheme="minorHAnsi"/>
          <w:color w:val="000000" w:themeColor="text1"/>
          <w:lang w:bidi="hi-IN"/>
        </w:rPr>
      </w:pPr>
    </w:p>
    <w:p w:rsidR="004714EC" w:rsidRPr="00711ABB" w:rsidRDefault="004714EC" w:rsidP="00C24C9B">
      <w:pPr>
        <w:spacing w:line="240" w:lineRule="auto"/>
        <w:ind w:left="851"/>
        <w:rPr>
          <w:rFonts w:cstheme="minorHAnsi"/>
          <w:color w:val="000000" w:themeColor="text1"/>
          <w:lang w:bidi="hi-IN"/>
        </w:rPr>
      </w:pPr>
    </w:p>
    <w:p w:rsidR="00F11AC4" w:rsidRPr="00711ABB" w:rsidRDefault="00B82AA9" w:rsidP="003F35EF">
      <w:pPr>
        <w:pStyle w:val="ListParagraph"/>
        <w:numPr>
          <w:ilvl w:val="0"/>
          <w:numId w:val="54"/>
        </w:numPr>
        <w:ind w:left="1276" w:hanging="283"/>
        <w:rPr>
          <w:rFonts w:asciiTheme="majorHAnsi" w:hAnsiTheme="majorHAnsi" w:cstheme="minorHAnsi"/>
          <w:b/>
          <w:bCs/>
          <w:color w:val="000000" w:themeColor="text1"/>
          <w:sz w:val="32"/>
          <w:szCs w:val="32"/>
          <w:lang w:bidi="hi-IN"/>
        </w:rPr>
      </w:pPr>
      <w:r w:rsidRPr="00711ABB">
        <w:rPr>
          <w:rFonts w:asciiTheme="majorHAnsi" w:hAnsiTheme="majorHAnsi" w:cstheme="minorHAnsi"/>
          <w:b/>
          <w:bCs/>
          <w:color w:val="000000" w:themeColor="text1"/>
          <w:sz w:val="32"/>
          <w:szCs w:val="32"/>
          <w:lang w:bidi="hi-IN"/>
        </w:rPr>
        <w:t>Interrogative &amp; negative sentences:-</w:t>
      </w:r>
    </w:p>
    <w:p w:rsidR="00B82AA9" w:rsidRPr="00D92B6A" w:rsidRDefault="00F11AC4"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 1:-</w:t>
      </w:r>
      <w:r w:rsidR="00B82AA9" w:rsidRPr="00D92B6A">
        <w:rPr>
          <w:rFonts w:asciiTheme="majorHAnsi" w:hAnsiTheme="majorHAnsi" w:cstheme="minorHAnsi"/>
          <w:color w:val="000000" w:themeColor="text1"/>
          <w:sz w:val="24"/>
          <w:szCs w:val="24"/>
          <w:lang w:bidi="hi-IN"/>
        </w:rPr>
        <w:t>Had + Subject (I, he, she or any name) +not</w:t>
      </w:r>
      <w:r w:rsidR="00B82AA9" w:rsidRPr="00D92B6A">
        <w:rPr>
          <w:rFonts w:asciiTheme="majorHAnsi" w:hAnsiTheme="majorHAnsi" w:cstheme="minorHAnsi"/>
          <w:color w:val="000000" w:themeColor="text1"/>
          <w:sz w:val="24"/>
          <w:szCs w:val="24"/>
          <w:cs/>
          <w:lang w:bidi="hi-IN"/>
        </w:rPr>
        <w:t xml:space="preserve"> +</w:t>
      </w:r>
      <w:r w:rsidR="00B82AA9" w:rsidRPr="00D92B6A">
        <w:rPr>
          <w:rFonts w:asciiTheme="majorHAnsi" w:hAnsiTheme="majorHAnsi" w:cstheme="minorHAnsi"/>
          <w:color w:val="000000" w:themeColor="text1"/>
          <w:sz w:val="24"/>
          <w:szCs w:val="24"/>
          <w:lang w:bidi="hi-IN"/>
        </w:rPr>
        <w:t xml:space="preserve"> been + first form of verb + ing + object (if any)?</w:t>
      </w:r>
    </w:p>
    <w:p w:rsidR="00B82AA9" w:rsidRPr="00711ABB" w:rsidRDefault="00B82AA9" w:rsidP="00280E6F">
      <w:pPr>
        <w:pStyle w:val="paragrahk"/>
        <w:ind w:left="1701"/>
        <w:rPr>
          <w:rFonts w:cstheme="minorHAnsi"/>
          <w:color w:val="000000" w:themeColor="text1"/>
          <w:sz w:val="24"/>
          <w:szCs w:val="24"/>
        </w:rPr>
      </w:pPr>
      <w:r w:rsidRPr="00711ABB">
        <w:rPr>
          <w:rFonts w:cstheme="minorHAnsi"/>
          <w:color w:val="000000" w:themeColor="text1"/>
          <w:sz w:val="24"/>
          <w:szCs w:val="24"/>
        </w:rPr>
        <w:lastRenderedPageBreak/>
        <w:t>Rule</w:t>
      </w:r>
      <w:r w:rsidRPr="00711ABB">
        <w:rPr>
          <w:rFonts w:cstheme="minorHAnsi"/>
          <w:color w:val="000000" w:themeColor="text1"/>
          <w:sz w:val="24"/>
          <w:szCs w:val="24"/>
          <w:cs/>
        </w:rPr>
        <w:t xml:space="preserve"> 1 </w:t>
      </w:r>
      <w:r w:rsidR="00EE134B" w:rsidRPr="00711ABB">
        <w:rPr>
          <w:rFonts w:cstheme="minorHAnsi"/>
          <w:color w:val="000000" w:themeColor="text1"/>
          <w:sz w:val="24"/>
          <w:szCs w:val="24"/>
        </w:rPr>
        <w:t>Example</w:t>
      </w:r>
      <w:r w:rsidRPr="00711ABB">
        <w:rPr>
          <w:rFonts w:cstheme="minorHAnsi"/>
          <w:color w:val="000000" w:themeColor="text1"/>
          <w:sz w:val="24"/>
          <w:szCs w:val="24"/>
        </w:rPr>
        <w:t xml:space="preserve"> – </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she not been walking on the footpath since 1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एकघंटेसेफूट</w:t>
      </w:r>
      <w:r w:rsidRPr="00711ABB">
        <w:rPr>
          <w:color w:val="000000" w:themeColor="text1"/>
          <w:sz w:val="20"/>
          <w:szCs w:val="20"/>
          <w:cs/>
        </w:rPr>
        <w:t>-</w:t>
      </w:r>
      <w:r w:rsidRPr="00711ABB">
        <w:rPr>
          <w:rFonts w:ascii="Nirmala UI" w:hAnsi="Nirmala UI" w:cs="Nirmala UI" w:hint="cs"/>
          <w:color w:val="000000" w:themeColor="text1"/>
          <w:sz w:val="20"/>
          <w:szCs w:val="20"/>
          <w:cs/>
        </w:rPr>
        <w:t>पाथपरनहींचल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cs/>
        </w:rPr>
      </w:pPr>
      <w:r w:rsidRPr="00711ABB">
        <w:rPr>
          <w:color w:val="000000" w:themeColor="text1"/>
        </w:rPr>
        <w:t xml:space="preserve"> Had he not been running on the field for 30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३०मिनटसेमैदानमेनहींदौड़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 xml:space="preserve">Had she not been typing </w:t>
      </w:r>
      <w:r w:rsidR="00BE2352" w:rsidRPr="00711ABB">
        <w:rPr>
          <w:color w:val="000000" w:themeColor="text1"/>
        </w:rPr>
        <w:t>o</w:t>
      </w:r>
      <w:r w:rsidRPr="00711ABB">
        <w:rPr>
          <w:color w:val="000000" w:themeColor="text1"/>
        </w:rPr>
        <w:t>n computer since 12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१२मिनटसेकम्प्युटरमेटाइपिंगनहींकर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I not been telephoning since morning?</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सुबहसेटेलीफोननहींकररहाथा</w:t>
      </w:r>
      <w:r w:rsidRPr="00711ABB">
        <w:rPr>
          <w:color w:val="000000" w:themeColor="text1"/>
          <w:sz w:val="20"/>
          <w:szCs w:val="20"/>
        </w:rPr>
        <w:t>?</w:t>
      </w:r>
      <w:r w:rsidRPr="00711ABB">
        <w:rPr>
          <w:color w:val="000000" w:themeColor="text1"/>
          <w:sz w:val="20"/>
          <w:szCs w:val="20"/>
        </w:rPr>
        <w:tab/>
      </w:r>
    </w:p>
    <w:p w:rsidR="00B82AA9" w:rsidRPr="00711ABB" w:rsidRDefault="00B82AA9" w:rsidP="003F35EF">
      <w:pPr>
        <w:pStyle w:val="paragrahk"/>
        <w:numPr>
          <w:ilvl w:val="0"/>
          <w:numId w:val="55"/>
        </w:numPr>
        <w:ind w:left="2421"/>
        <w:rPr>
          <w:color w:val="000000" w:themeColor="text1"/>
        </w:rPr>
      </w:pPr>
      <w:r w:rsidRPr="00711ABB">
        <w:rPr>
          <w:color w:val="000000" w:themeColor="text1"/>
        </w:rPr>
        <w:t xml:space="preserve">Had she not been going to </w:t>
      </w:r>
      <w:r w:rsidR="00BE2352" w:rsidRPr="00711ABB">
        <w:rPr>
          <w:color w:val="000000" w:themeColor="text1"/>
        </w:rPr>
        <w:t>S</w:t>
      </w:r>
      <w:r w:rsidRPr="00711ABB">
        <w:rPr>
          <w:color w:val="000000" w:themeColor="text1"/>
        </w:rPr>
        <w:t>himla for five month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५महीनेसेशिमलानहींजा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Roshan been bathing for ten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रोशनदसमिनटसेनहींनहा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Mona not been chatting with her friends for an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नाएकघंटेकेलिएअपनीदोस्तोंसेचेटिंगनहींकर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I not been cooking food since 5 hou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५घंटेसेखानानहींबना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Mimesh not been reading book for 7 hou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मेश७घंटेसेकिताबनहींपढ़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I not been searching my watch for 20 minutes?</w:t>
      </w:r>
    </w:p>
    <w:p w:rsidR="00C710FE" w:rsidRDefault="00B82AA9" w:rsidP="004705FF">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२०मिनटकेलिएअपनीघड़ीनहींढूंढरहाथा</w:t>
      </w:r>
      <w:r w:rsidR="004705FF">
        <w:rPr>
          <w:color w:val="000000" w:themeColor="text1"/>
          <w:sz w:val="20"/>
          <w:szCs w:val="20"/>
        </w:rPr>
        <w:t>?</w:t>
      </w:r>
    </w:p>
    <w:p w:rsidR="00D92B6A" w:rsidRPr="004705FF" w:rsidRDefault="00D92B6A" w:rsidP="004705FF">
      <w:pPr>
        <w:pStyle w:val="paragrahk"/>
        <w:ind w:left="2421"/>
        <w:rPr>
          <w:color w:val="000000" w:themeColor="text1"/>
          <w:sz w:val="20"/>
          <w:szCs w:val="20"/>
        </w:rPr>
      </w:pPr>
    </w:p>
    <w:p w:rsidR="00B82AA9" w:rsidRPr="00D92B6A" w:rsidRDefault="00B82AA9"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w:t>
      </w:r>
      <w:r w:rsidRPr="00D92B6A">
        <w:rPr>
          <w:rFonts w:asciiTheme="majorHAnsi" w:hAnsiTheme="majorHAnsi" w:cstheme="minorHAnsi"/>
          <w:b/>
          <w:bCs/>
          <w:color w:val="000000" w:themeColor="text1"/>
          <w:sz w:val="24"/>
          <w:szCs w:val="24"/>
          <w:cs/>
          <w:lang w:bidi="hi-IN"/>
        </w:rPr>
        <w:t xml:space="preserve"> 2:-</w:t>
      </w:r>
      <w:r w:rsidRPr="00D92B6A">
        <w:rPr>
          <w:rFonts w:asciiTheme="majorHAnsi" w:hAnsiTheme="majorHAnsi" w:cstheme="minorHAnsi"/>
          <w:color w:val="000000" w:themeColor="text1"/>
          <w:sz w:val="24"/>
          <w:szCs w:val="24"/>
          <w:lang w:bidi="hi-IN"/>
        </w:rPr>
        <w:t>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Subject (You, We, They or plural number) +not</w:t>
      </w:r>
      <w:r w:rsidRPr="00D92B6A">
        <w:rPr>
          <w:rFonts w:asciiTheme="majorHAnsi" w:hAnsiTheme="majorHAnsi" w:cstheme="minorHAnsi"/>
          <w:color w:val="000000" w:themeColor="text1"/>
          <w:sz w:val="24"/>
          <w:szCs w:val="24"/>
          <w:cs/>
          <w:lang w:bidi="hi-IN"/>
        </w:rPr>
        <w:t xml:space="preserve"> +</w:t>
      </w:r>
      <w:r w:rsidRPr="00D92B6A">
        <w:rPr>
          <w:rFonts w:asciiTheme="majorHAnsi" w:hAnsiTheme="majorHAnsi" w:cstheme="minorHAnsi"/>
          <w:color w:val="000000" w:themeColor="text1"/>
          <w:sz w:val="24"/>
          <w:szCs w:val="24"/>
          <w:lang w:bidi="hi-IN"/>
        </w:rPr>
        <w:t xml:space="preserve"> been +1</w:t>
      </w:r>
      <w:r w:rsidRPr="00D92B6A">
        <w:rPr>
          <w:rFonts w:asciiTheme="majorHAnsi" w:hAnsiTheme="majorHAnsi" w:cstheme="minorHAnsi"/>
          <w:color w:val="000000" w:themeColor="text1"/>
          <w:sz w:val="24"/>
          <w:szCs w:val="24"/>
          <w:vertAlign w:val="superscript"/>
          <w:lang w:bidi="hi-IN"/>
        </w:rPr>
        <w:t>st</w:t>
      </w:r>
      <w:r w:rsidRPr="00D92B6A">
        <w:rPr>
          <w:rFonts w:asciiTheme="majorHAnsi" w:hAnsiTheme="majorHAnsi" w:cstheme="minorHAnsi"/>
          <w:color w:val="000000" w:themeColor="text1"/>
          <w:sz w:val="24"/>
          <w:szCs w:val="24"/>
          <w:lang w:bidi="hi-IN"/>
        </w:rPr>
        <w:t xml:space="preserve"> form of verb + ing + object (if any)?</w:t>
      </w:r>
    </w:p>
    <w:p w:rsidR="00B82AA9" w:rsidRPr="00711ABB" w:rsidRDefault="00B82AA9" w:rsidP="00280E6F">
      <w:pPr>
        <w:pStyle w:val="paragrahk"/>
        <w:ind w:left="1701"/>
        <w:rPr>
          <w:rFonts w:cstheme="minorHAnsi"/>
          <w:color w:val="000000" w:themeColor="text1"/>
          <w:sz w:val="24"/>
          <w:szCs w:val="24"/>
        </w:rPr>
      </w:pPr>
      <w:r w:rsidRPr="00711ABB">
        <w:rPr>
          <w:rFonts w:cstheme="minorHAnsi"/>
          <w:color w:val="000000" w:themeColor="text1"/>
          <w:sz w:val="24"/>
          <w:szCs w:val="24"/>
        </w:rPr>
        <w:t>Rule</w:t>
      </w:r>
      <w:r w:rsidRPr="00711ABB">
        <w:rPr>
          <w:rFonts w:cstheme="minorHAnsi"/>
          <w:color w:val="000000" w:themeColor="text1"/>
          <w:sz w:val="24"/>
          <w:szCs w:val="24"/>
          <w:cs/>
        </w:rPr>
        <w:t xml:space="preserve"> 2 </w:t>
      </w:r>
      <w:r w:rsidR="00EE134B" w:rsidRPr="00711ABB">
        <w:rPr>
          <w:rFonts w:cstheme="minorHAnsi"/>
          <w:color w:val="000000" w:themeColor="text1"/>
          <w:sz w:val="24"/>
          <w:szCs w:val="24"/>
        </w:rPr>
        <w:t>Example</w:t>
      </w:r>
      <w:r w:rsidRPr="00711ABB">
        <w:rPr>
          <w:rFonts w:cstheme="minorHAnsi"/>
          <w:color w:val="000000" w:themeColor="text1"/>
          <w:sz w:val="24"/>
          <w:szCs w:val="24"/>
        </w:rPr>
        <w:t>-</w:t>
      </w:r>
    </w:p>
    <w:p w:rsidR="00B82AA9" w:rsidRPr="00711ABB" w:rsidRDefault="00B82AA9" w:rsidP="003F35EF">
      <w:pPr>
        <w:pStyle w:val="paragrahk"/>
        <w:numPr>
          <w:ilvl w:val="0"/>
          <w:numId w:val="100"/>
        </w:numPr>
        <w:ind w:left="2421"/>
        <w:rPr>
          <w:color w:val="000000" w:themeColor="text1"/>
        </w:rPr>
      </w:pPr>
      <w:r w:rsidRPr="00711ABB">
        <w:rPr>
          <w:color w:val="000000" w:themeColor="text1"/>
        </w:rPr>
        <w:t>Had they not been taking part in race for many yea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दौड़मेबहतसालोंसेहिस्सानहींले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cs/>
        </w:rPr>
      </w:pPr>
      <w:r w:rsidRPr="00711ABB">
        <w:rPr>
          <w:color w:val="000000" w:themeColor="text1"/>
        </w:rPr>
        <w:t>Had we not been wearing woolens since Decembe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हमदिसम्बरसेगर्मकपड़ानहींपहन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you not been teaching me for one yea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तुममुझेएकसालसेनहींपढ़ारहेथे</w:t>
      </w:r>
      <w:r w:rsidRPr="00711ABB">
        <w:rPr>
          <w:color w:val="000000" w:themeColor="text1"/>
          <w:sz w:val="20"/>
          <w:szCs w:val="20"/>
        </w:rPr>
        <w:t>?</w:t>
      </w:r>
      <w:r w:rsidRPr="00711ABB">
        <w:rPr>
          <w:color w:val="000000" w:themeColor="text1"/>
          <w:sz w:val="20"/>
          <w:szCs w:val="20"/>
        </w:rPr>
        <w:tab/>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they not been laughing since last night?</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कलरातसेनहींहसरहेथे</w:t>
      </w:r>
      <w:r w:rsidRPr="00711ABB">
        <w:rPr>
          <w:color w:val="000000" w:themeColor="text1"/>
          <w:sz w:val="20"/>
          <w:szCs w:val="20"/>
        </w:rPr>
        <w:t>?</w:t>
      </w:r>
    </w:p>
    <w:p w:rsidR="00B82AA9" w:rsidRPr="00711ABB" w:rsidRDefault="00B82AA9" w:rsidP="003F35EF">
      <w:pPr>
        <w:pStyle w:val="paragrahk"/>
        <w:numPr>
          <w:ilvl w:val="0"/>
          <w:numId w:val="55"/>
        </w:numPr>
        <w:ind w:left="2421"/>
        <w:rPr>
          <w:color w:val="000000" w:themeColor="text1"/>
        </w:rPr>
      </w:pPr>
      <w:r w:rsidRPr="00711ABB">
        <w:rPr>
          <w:color w:val="000000" w:themeColor="text1"/>
        </w:rPr>
        <w:t>Had we not been talking with them for two years?</w:t>
      </w:r>
    </w:p>
    <w:p w:rsidR="00B82AA9" w:rsidRDefault="00B82AA9" w:rsidP="001D50C2">
      <w:pPr>
        <w:pStyle w:val="paragrahk"/>
        <w:ind w:left="2192"/>
        <w:rPr>
          <w:color w:val="000000" w:themeColor="text1"/>
          <w:sz w:val="20"/>
          <w:szCs w:val="20"/>
        </w:rPr>
      </w:pPr>
      <w:r w:rsidRPr="00711ABB">
        <w:rPr>
          <w:rFonts w:ascii="Nirmala UI" w:hAnsi="Nirmala UI" w:cs="Nirmala UI" w:hint="cs"/>
          <w:color w:val="000000" w:themeColor="text1"/>
          <w:sz w:val="20"/>
          <w:szCs w:val="20"/>
          <w:cs/>
        </w:rPr>
        <w:t>क्याहमउनसेदोसालसेबातनहींकररहेथे</w:t>
      </w:r>
      <w:r w:rsidRPr="00711ABB">
        <w:rPr>
          <w:color w:val="000000" w:themeColor="text1"/>
          <w:sz w:val="20"/>
          <w:szCs w:val="20"/>
        </w:rPr>
        <w:t>?</w:t>
      </w: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F23831" w:rsidRDefault="00F23831">
      <w:pPr>
        <w:spacing w:before="0" w:after="200"/>
        <w:rPr>
          <w:b/>
          <w:color w:val="000000" w:themeColor="text1"/>
          <w:szCs w:val="20"/>
          <w:lang w:bidi="hi-IN"/>
        </w:rPr>
      </w:pPr>
      <w:r>
        <w:rPr>
          <w:color w:val="000000" w:themeColor="text1"/>
          <w:szCs w:val="20"/>
        </w:rPr>
        <w:br w:type="page"/>
      </w:r>
    </w:p>
    <w:p w:rsidR="00F23831" w:rsidRDefault="00F23831"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Pr="00711ABB" w:rsidRDefault="004714EC" w:rsidP="001D50C2">
      <w:pPr>
        <w:pStyle w:val="paragrahk"/>
        <w:ind w:left="2192"/>
        <w:rPr>
          <w:color w:val="000000" w:themeColor="text1"/>
          <w:sz w:val="20"/>
          <w:szCs w:val="20"/>
        </w:rPr>
      </w:pPr>
    </w:p>
    <w:tbl>
      <w:tblPr>
        <w:tblStyle w:val="TableGrid"/>
        <w:tblpPr w:leftFromText="180" w:rightFromText="180" w:vertAnchor="text" w:horzAnchor="margin" w:tblpXSpec="right" w:tblpY="311"/>
        <w:tblW w:w="0" w:type="auto"/>
        <w:tblLook w:val="04A0" w:firstRow="1" w:lastRow="0" w:firstColumn="1" w:lastColumn="0" w:noHBand="0" w:noVBand="1"/>
      </w:tblPr>
      <w:tblGrid>
        <w:gridCol w:w="4324"/>
        <w:gridCol w:w="4156"/>
      </w:tblGrid>
      <w:tr w:rsidR="001D50C2" w:rsidRPr="00711ABB" w:rsidTr="00CE419C">
        <w:tc>
          <w:tcPr>
            <w:tcW w:w="9708" w:type="dxa"/>
            <w:gridSpan w:val="2"/>
          </w:tcPr>
          <w:p w:rsidR="001D50C2" w:rsidRPr="004714EC" w:rsidRDefault="001D50C2" w:rsidP="00CE419C">
            <w:pPr>
              <w:spacing w:before="0" w:after="200"/>
              <w:jc w:val="center"/>
              <w:rPr>
                <w:rFonts w:asciiTheme="majorHAnsi" w:hAnsiTheme="majorHAnsi" w:cs="Mangal"/>
                <w:b/>
                <w:bCs/>
                <w:color w:val="000000" w:themeColor="text1"/>
                <w:sz w:val="28"/>
                <w:szCs w:val="28"/>
                <w:lang w:bidi="hi-IN"/>
              </w:rPr>
            </w:pPr>
            <w:r w:rsidRPr="004714EC">
              <w:rPr>
                <w:rFonts w:asciiTheme="majorHAnsi" w:hAnsiTheme="majorHAnsi" w:cs="Mangal"/>
                <w:b/>
                <w:bCs/>
                <w:color w:val="000000" w:themeColor="text1"/>
                <w:sz w:val="28"/>
                <w:szCs w:val="28"/>
                <w:lang w:bidi="hi-IN"/>
              </w:rPr>
              <w:t>Practice Exercise</w:t>
            </w:r>
          </w:p>
        </w:tc>
      </w:tr>
      <w:tr w:rsidR="001D50C2" w:rsidRPr="00711ABB" w:rsidTr="00CE419C">
        <w:tc>
          <w:tcPr>
            <w:tcW w:w="5314" w:type="dxa"/>
          </w:tcPr>
          <w:p w:rsidR="001D50C2" w:rsidRDefault="004714EC" w:rsidP="00CE419C">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t>Translate below in HINDI</w:t>
            </w:r>
          </w:p>
          <w:p w:rsidR="004714EC" w:rsidRPr="004714EC" w:rsidRDefault="004714EC" w:rsidP="00CE419C">
            <w:pPr>
              <w:tabs>
                <w:tab w:val="left" w:pos="5580"/>
              </w:tabs>
              <w:rPr>
                <w:rFonts w:asciiTheme="majorHAnsi" w:hAnsiTheme="majorHAnsi" w:cs="Mangal"/>
                <w:b/>
                <w:color w:val="000000" w:themeColor="text1"/>
                <w:sz w:val="28"/>
                <w:szCs w:val="28"/>
                <w:u w:val="single"/>
                <w:lang w:bidi="hi-IN"/>
              </w:rPr>
            </w:pP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I had been searching for a job for 6 months.</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Had we been wandering since last night?</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You had been traveling in Mumbai since 1 month.</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Had they not been working hard for many years?</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She had been washing his clothes for 1 hour.</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Had she been preparing for marriage since august?</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Had the players been showing eagerness to play from the beginning of the game?</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We had been watching this since two weeks.</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Mini had been dancing for half an hour.</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Had I not been trying to write a book for four years?</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I had been planning to go abroad for 10 years.</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Had you not been running this shop since a decade?</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Had we not been feeling emotional changes in him?</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Had you been arguing with that salesman since two hours?</w:t>
            </w:r>
          </w:p>
          <w:p w:rsidR="001D50C2" w:rsidRPr="00711ABB" w:rsidRDefault="001D50C2" w:rsidP="003F35EF">
            <w:pPr>
              <w:pStyle w:val="paragrahk"/>
              <w:numPr>
                <w:ilvl w:val="0"/>
                <w:numId w:val="55"/>
              </w:numPr>
              <w:ind w:left="426"/>
              <w:rPr>
                <w:b w:val="0"/>
                <w:bCs/>
                <w:color w:val="000000" w:themeColor="text1"/>
              </w:rPr>
            </w:pPr>
            <w:r w:rsidRPr="00711ABB">
              <w:rPr>
                <w:b w:val="0"/>
                <w:bCs/>
                <w:color w:val="000000" w:themeColor="text1"/>
              </w:rPr>
              <w:t>Had they getting training for 2 years?</w:t>
            </w:r>
          </w:p>
          <w:p w:rsidR="001D50C2" w:rsidRPr="00711ABB" w:rsidRDefault="001D50C2" w:rsidP="00CE419C">
            <w:pPr>
              <w:spacing w:line="360" w:lineRule="auto"/>
              <w:ind w:left="142"/>
              <w:rPr>
                <w:rFonts w:cs="Mangal"/>
                <w:color w:val="000000" w:themeColor="text1"/>
                <w:lang w:bidi="hi-IN"/>
              </w:rPr>
            </w:pPr>
          </w:p>
        </w:tc>
        <w:tc>
          <w:tcPr>
            <w:tcW w:w="4394" w:type="dxa"/>
          </w:tcPr>
          <w:p w:rsidR="001D50C2" w:rsidRDefault="001D50C2" w:rsidP="00CE419C">
            <w:pPr>
              <w:tabs>
                <w:tab w:val="left" w:pos="5580"/>
              </w:tabs>
              <w:rPr>
                <w:rFonts w:asciiTheme="majorHAnsi" w:hAnsiTheme="majorHAnsi" w:cs="Mangal"/>
                <w:b/>
                <w:color w:val="000000" w:themeColor="text1"/>
                <w:sz w:val="28"/>
                <w:szCs w:val="28"/>
                <w:u w:val="single"/>
                <w:lang w:bidi="hi-IN"/>
              </w:rPr>
            </w:pPr>
            <w:r w:rsidRPr="004714EC">
              <w:rPr>
                <w:rFonts w:asciiTheme="majorHAnsi" w:hAnsiTheme="majorHAnsi" w:cs="Mangal"/>
                <w:b/>
                <w:color w:val="000000" w:themeColor="text1"/>
                <w:sz w:val="28"/>
                <w:szCs w:val="28"/>
                <w:u w:val="single"/>
                <w:lang w:bidi="hi-IN"/>
              </w:rPr>
              <w:t>Translate below in ENGLISH</w:t>
            </w:r>
          </w:p>
          <w:p w:rsidR="004714EC" w:rsidRPr="004714EC" w:rsidRDefault="004714EC" w:rsidP="00CE419C">
            <w:pPr>
              <w:tabs>
                <w:tab w:val="left" w:pos="5580"/>
              </w:tabs>
              <w:rPr>
                <w:rFonts w:asciiTheme="majorHAnsi" w:hAnsiTheme="majorHAnsi" w:cs="Mangal"/>
                <w:b/>
                <w:color w:val="000000" w:themeColor="text1"/>
                <w:sz w:val="28"/>
                <w:szCs w:val="28"/>
                <w:u w:val="single"/>
                <w:lang w:bidi="hi-IN"/>
              </w:rPr>
            </w:pP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मैंशामसेयहाँपरबैठकरहसरहा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क्यातुमदोमहीनेसेलढरहे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वेसुबहसेटीवीदेखरहे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हमकलरातसेभागरहे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सोमू४घंटेसेसब्जीखरीदरहा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वहएकमहीनेसेसाइकलनहींचलारहा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क्याहम१तैररहे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क्याहमरातसेसोरहे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वहदोदिनसेनहींउठा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मुझेबुधबारबुखारनहींहोरहा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क्यावेमेरीमददनहींकररहे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वहमेरा८घंटेसेइंतेजारकररहा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क्यामेसोमबारसेकॉलेजजारहा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वहआधे</w:t>
            </w:r>
            <w:r w:rsidRPr="004714EC">
              <w:rPr>
                <w:color w:val="000000" w:themeColor="text1"/>
                <w:sz w:val="20"/>
                <w:szCs w:val="20"/>
                <w:cs/>
              </w:rPr>
              <w:t>-</w:t>
            </w:r>
            <w:r w:rsidRPr="004714EC">
              <w:rPr>
                <w:rFonts w:ascii="Nirmala UI" w:hAnsi="Nirmala UI" w:cs="Nirmala UI" w:hint="cs"/>
                <w:color w:val="000000" w:themeColor="text1"/>
                <w:sz w:val="20"/>
                <w:szCs w:val="20"/>
                <w:cs/>
              </w:rPr>
              <w:t>घंटेसेझगड़रहेथे</w:t>
            </w:r>
            <w:r w:rsidRPr="004714EC">
              <w:rPr>
                <w:rFonts w:cs="Mangal"/>
                <w:color w:val="000000" w:themeColor="text1"/>
                <w:sz w:val="20"/>
                <w:szCs w:val="20"/>
              </w:rPr>
              <w:t>|</w:t>
            </w:r>
          </w:p>
          <w:p w:rsidR="001D50C2" w:rsidRPr="004714EC" w:rsidRDefault="001D50C2" w:rsidP="003F35EF">
            <w:pPr>
              <w:pStyle w:val="paragrahk"/>
              <w:numPr>
                <w:ilvl w:val="0"/>
                <w:numId w:val="113"/>
              </w:numPr>
              <w:rPr>
                <w:rFonts w:cs="Mangal"/>
                <w:color w:val="000000" w:themeColor="text1"/>
                <w:sz w:val="20"/>
                <w:szCs w:val="20"/>
              </w:rPr>
            </w:pPr>
            <w:r w:rsidRPr="004714EC">
              <w:rPr>
                <w:rFonts w:ascii="Nirmala UI" w:hAnsi="Nirmala UI" w:cs="Nirmala UI" w:hint="cs"/>
                <w:color w:val="000000" w:themeColor="text1"/>
                <w:sz w:val="20"/>
                <w:szCs w:val="20"/>
                <w:cs/>
              </w:rPr>
              <w:t>हमकलरातसेबहतदुखीथे</w:t>
            </w:r>
            <w:r w:rsidRPr="004714EC">
              <w:rPr>
                <w:rFonts w:cs="Mangal"/>
                <w:color w:val="000000" w:themeColor="text1"/>
                <w:sz w:val="20"/>
                <w:szCs w:val="20"/>
              </w:rPr>
              <w:t>|</w:t>
            </w:r>
          </w:p>
          <w:p w:rsidR="001D50C2" w:rsidRPr="00711ABB" w:rsidRDefault="001D50C2" w:rsidP="00CE419C">
            <w:pPr>
              <w:pStyle w:val="exercise"/>
              <w:spacing w:line="360" w:lineRule="auto"/>
              <w:ind w:left="323"/>
              <w:rPr>
                <w:rFonts w:cs="Mangal"/>
                <w:color w:val="000000" w:themeColor="text1"/>
              </w:rPr>
            </w:pPr>
          </w:p>
        </w:tc>
      </w:tr>
    </w:tbl>
    <w:p w:rsidR="004714EC" w:rsidRDefault="004714EC" w:rsidP="004705FF">
      <w:pPr>
        <w:spacing w:before="0" w:after="200"/>
        <w:rPr>
          <w:rFonts w:cs="Mangal"/>
          <w:color w:val="000000" w:themeColor="text1"/>
          <w:lang w:bidi="hi-IN"/>
        </w:rPr>
      </w:pPr>
    </w:p>
    <w:p w:rsidR="00B82AA9" w:rsidRPr="00711ABB" w:rsidRDefault="004714EC" w:rsidP="004705FF">
      <w:pPr>
        <w:spacing w:before="0" w:after="200"/>
        <w:rPr>
          <w:rFonts w:cs="Mangal"/>
          <w:color w:val="000000" w:themeColor="text1"/>
          <w:lang w:bidi="hi-IN"/>
        </w:rPr>
      </w:pPr>
      <w:r>
        <w:rPr>
          <w:rFonts w:cs="Mangal"/>
          <w:color w:val="000000" w:themeColor="text1"/>
          <w:lang w:bidi="hi-IN"/>
        </w:rPr>
        <w:br w:type="page"/>
      </w:r>
    </w:p>
    <w:p w:rsidR="00B82AA9" w:rsidRPr="00711ABB" w:rsidRDefault="00827A53" w:rsidP="00B63F29">
      <w:pPr>
        <w:pStyle w:val="Heading3"/>
      </w:pPr>
      <w:bookmarkStart w:id="60" w:name="_Toc17112316"/>
      <w:r w:rsidRPr="00711ABB">
        <w:lastRenderedPageBreak/>
        <w:t>Simple Future Tense.</w:t>
      </w:r>
      <w:bookmarkEnd w:id="60"/>
    </w:p>
    <w:p w:rsidR="00B82AA9" w:rsidRPr="00711ABB" w:rsidRDefault="00B82AA9" w:rsidP="00A41F5E">
      <w:pPr>
        <w:spacing w:line="240" w:lineRule="auto"/>
        <w:ind w:left="1134"/>
        <w:rPr>
          <w:rFonts w:cstheme="minorHAnsi"/>
          <w:b/>
          <w:color w:val="000000" w:themeColor="text1"/>
          <w:u w:val="single"/>
        </w:rPr>
      </w:pPr>
      <w:r w:rsidRPr="00711ABB">
        <w:rPr>
          <w:rFonts w:cstheme="minorHAnsi"/>
          <w:color w:val="000000" w:themeColor="text1"/>
          <w:lang w:bidi="hi-IN"/>
        </w:rPr>
        <w:t xml:space="preserve"> Simple future tense represents an action that will happen in </w:t>
      </w:r>
      <w:r w:rsidR="00BE2352" w:rsidRPr="00711ABB">
        <w:rPr>
          <w:rFonts w:cstheme="minorHAnsi"/>
          <w:color w:val="000000" w:themeColor="text1"/>
          <w:lang w:bidi="hi-IN"/>
        </w:rPr>
        <w:t xml:space="preserve">the </w:t>
      </w:r>
      <w:r w:rsidRPr="00711ABB">
        <w:rPr>
          <w:rFonts w:cstheme="minorHAnsi"/>
          <w:color w:val="000000" w:themeColor="text1"/>
          <w:lang w:bidi="hi-IN"/>
        </w:rPr>
        <w:t>near future (It also require a</w:t>
      </w:r>
      <w:r w:rsidR="00BE2352" w:rsidRPr="00711ABB">
        <w:rPr>
          <w:rFonts w:cstheme="minorHAnsi"/>
          <w:color w:val="000000" w:themeColor="text1"/>
          <w:lang w:bidi="hi-IN"/>
        </w:rPr>
        <w:t>n</w:t>
      </w:r>
      <w:r w:rsidRPr="00711ABB">
        <w:rPr>
          <w:rFonts w:cstheme="minorHAnsi"/>
          <w:color w:val="000000" w:themeColor="text1"/>
          <w:lang w:bidi="hi-IN"/>
        </w:rPr>
        <w:t xml:space="preserve"> auxiliary verb to make the sentence meaningful.)</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गा</w:t>
      </w:r>
      <w:r w:rsidRPr="00711ABB">
        <w:rPr>
          <w:color w:val="000000" w:themeColor="text1"/>
        </w:rPr>
        <w:t>’,‘</w:t>
      </w:r>
      <w:r w:rsidRPr="00711ABB">
        <w:rPr>
          <w:rFonts w:hint="cs"/>
          <w:color w:val="000000" w:themeColor="text1"/>
          <w:szCs w:val="20"/>
          <w:cs/>
        </w:rPr>
        <w:t>गी</w:t>
      </w:r>
      <w:r w:rsidRPr="00711ABB">
        <w:rPr>
          <w:color w:val="000000" w:themeColor="text1"/>
        </w:rPr>
        <w:t>’,‘</w:t>
      </w:r>
      <w:r w:rsidRPr="00711ABB">
        <w:rPr>
          <w:rFonts w:hint="cs"/>
          <w:color w:val="000000" w:themeColor="text1"/>
          <w:szCs w:val="20"/>
          <w:cs/>
        </w:rPr>
        <w:t>गे</w:t>
      </w:r>
      <w:r w:rsidRPr="00711ABB">
        <w:rPr>
          <w:color w:val="000000" w:themeColor="text1"/>
        </w:rPr>
        <w:t>’</w:t>
      </w:r>
      <w:r w:rsidRPr="00711ABB">
        <w:rPr>
          <w:rFonts w:hint="cs"/>
          <w:color w:val="000000" w:themeColor="text1"/>
          <w:szCs w:val="20"/>
          <w:cs/>
        </w:rPr>
        <w:t>आदिशब्दपायेजातेहै।</w:t>
      </w:r>
    </w:p>
    <w:p w:rsidR="00C30437" w:rsidRPr="00711ABB" w:rsidRDefault="00C30437" w:rsidP="005D204B">
      <w:pPr>
        <w:pStyle w:val="hindinormal"/>
        <w:rPr>
          <w:color w:val="000000" w:themeColor="text1"/>
        </w:rPr>
      </w:pPr>
    </w:p>
    <w:p w:rsidR="00827A53" w:rsidRPr="00711ABB" w:rsidRDefault="00827A53"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भविष्य काल मे होना या करने का बोध मिलता है</w:t>
      </w:r>
      <w:r w:rsidRPr="00711ABB">
        <w:rPr>
          <w:color w:val="000000" w:themeColor="text1"/>
        </w:rPr>
        <w:t>|</w:t>
      </w:r>
    </w:p>
    <w:p w:rsidR="008C3F0D" w:rsidRPr="00711ABB" w:rsidRDefault="008C3F0D" w:rsidP="00A41F5E">
      <w:pPr>
        <w:spacing w:line="240" w:lineRule="auto"/>
        <w:ind w:left="1134"/>
        <w:rPr>
          <w:rFonts w:cs="Mangal"/>
          <w:b/>
          <w:bCs/>
          <w:color w:val="000000" w:themeColor="text1"/>
          <w:sz w:val="24"/>
          <w:szCs w:val="24"/>
          <w:u w:val="single"/>
          <w:lang w:bidi="hi-IN"/>
        </w:rPr>
      </w:pPr>
    </w:p>
    <w:p w:rsidR="00B82AA9" w:rsidRPr="006657F9" w:rsidRDefault="00B82AA9" w:rsidP="003F35EF">
      <w:pPr>
        <w:pStyle w:val="ListParagraph"/>
        <w:numPr>
          <w:ilvl w:val="0"/>
          <w:numId w:val="89"/>
        </w:numPr>
        <w:ind w:left="1276" w:hanging="425"/>
        <w:rPr>
          <w:rFonts w:asciiTheme="majorHAnsi" w:hAnsiTheme="majorHAnsi" w:cs="Mangal"/>
          <w:b/>
          <w:bCs/>
          <w:color w:val="000000" w:themeColor="text1"/>
          <w:sz w:val="28"/>
          <w:szCs w:val="28"/>
          <w:lang w:bidi="hi-IN"/>
        </w:rPr>
      </w:pPr>
      <w:r w:rsidRPr="006657F9">
        <w:rPr>
          <w:rFonts w:asciiTheme="majorHAnsi" w:hAnsiTheme="majorHAnsi" w:cs="Mangal"/>
          <w:b/>
          <w:bCs/>
          <w:color w:val="000000" w:themeColor="text1"/>
          <w:sz w:val="28"/>
          <w:szCs w:val="28"/>
          <w:lang w:bidi="hi-IN"/>
        </w:rPr>
        <w:t>Structure of the sentences:-</w:t>
      </w:r>
    </w:p>
    <w:p w:rsidR="008C3F0D" w:rsidRPr="00711ABB" w:rsidRDefault="008C3F0D" w:rsidP="008C3F0D">
      <w:pPr>
        <w:pStyle w:val="ListParagraph"/>
        <w:ind w:left="1276"/>
        <w:rPr>
          <w:rFonts w:asciiTheme="majorHAnsi" w:hAnsiTheme="majorHAnsi" w:cs="Mangal"/>
          <w:b/>
          <w:bCs/>
          <w:color w:val="000000" w:themeColor="text1"/>
          <w:sz w:val="32"/>
          <w:szCs w:val="32"/>
          <w:u w:val="single"/>
          <w:lang w:bidi="hi-IN"/>
        </w:rPr>
      </w:pPr>
    </w:p>
    <w:p w:rsidR="00B82AA9" w:rsidRPr="00711ABB" w:rsidRDefault="00B82AA9" w:rsidP="00073599">
      <w:pPr>
        <w:spacing w:line="240" w:lineRule="auto"/>
        <w:ind w:left="851"/>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073599">
      <w:pPr>
        <w:spacing w:line="240" w:lineRule="auto"/>
        <w:ind w:left="851"/>
        <w:rPr>
          <w:rFonts w:cstheme="minorHAnsi"/>
          <w:b/>
          <w:bCs/>
          <w:color w:val="000000" w:themeColor="text1"/>
          <w:lang w:bidi="hi-IN"/>
        </w:rPr>
      </w:pPr>
      <w:r w:rsidRPr="00711ABB">
        <w:rPr>
          <w:rFonts w:cstheme="minorHAnsi"/>
          <w:b/>
          <w:bCs/>
          <w:color w:val="000000" w:themeColor="text1"/>
          <w:lang w:bidi="hi-IN"/>
        </w:rPr>
        <w:t>Subject + AuxiliaryVerb (if needed) + first form of Main Verb +Object</w:t>
      </w:r>
    </w:p>
    <w:tbl>
      <w:tblPr>
        <w:tblStyle w:val="TableGrid"/>
        <w:tblpPr w:leftFromText="180" w:rightFromText="180" w:vertAnchor="text" w:horzAnchor="page" w:tblpX="1978" w:tblpY="226"/>
        <w:tblW w:w="0" w:type="auto"/>
        <w:tblLook w:val="04A0" w:firstRow="1" w:lastRow="0" w:firstColumn="1" w:lastColumn="0" w:noHBand="0" w:noVBand="1"/>
      </w:tblPr>
      <w:tblGrid>
        <w:gridCol w:w="5110"/>
        <w:gridCol w:w="3370"/>
      </w:tblGrid>
      <w:tr w:rsidR="00A01832" w:rsidRPr="00711ABB" w:rsidTr="008C3F0D">
        <w:trPr>
          <w:trHeight w:val="288"/>
        </w:trPr>
        <w:tc>
          <w:tcPr>
            <w:tcW w:w="51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C3F0D" w:rsidRPr="00711ABB" w:rsidRDefault="008C3F0D" w:rsidP="008C3F0D">
            <w:pPr>
              <w:ind w:left="851"/>
              <w:rPr>
                <w:rFonts w:asciiTheme="majorHAnsi" w:hAnsiTheme="majorHAnsi" w:cs="Mangal"/>
                <w:b/>
                <w:bCs/>
                <w:color w:val="000000" w:themeColor="text1"/>
                <w:sz w:val="24"/>
                <w:szCs w:val="24"/>
                <w:lang w:val="en-IN" w:bidi="hi-IN"/>
              </w:rPr>
            </w:pPr>
            <w:r w:rsidRPr="00711ABB">
              <w:rPr>
                <w:rFonts w:asciiTheme="majorHAnsi" w:hAnsiTheme="majorHAnsi" w:cs="Mangal"/>
                <w:b/>
                <w:bCs/>
                <w:color w:val="000000" w:themeColor="text1"/>
                <w:sz w:val="24"/>
                <w:szCs w:val="24"/>
                <w:lang w:val="en-IN" w:bidi="hi-IN"/>
              </w:rPr>
              <w:t>Subject</w:t>
            </w:r>
          </w:p>
        </w:tc>
        <w:tc>
          <w:tcPr>
            <w:tcW w:w="34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C3F0D" w:rsidRPr="00711ABB" w:rsidRDefault="008C3F0D" w:rsidP="008C3F0D">
            <w:pPr>
              <w:ind w:left="851"/>
              <w:rPr>
                <w:rFonts w:asciiTheme="majorHAnsi" w:hAnsiTheme="majorHAnsi" w:cs="Mangal"/>
                <w:b/>
                <w:bCs/>
                <w:color w:val="000000" w:themeColor="text1"/>
                <w:sz w:val="24"/>
                <w:szCs w:val="24"/>
                <w:lang w:val="en-IN" w:bidi="hi-IN"/>
              </w:rPr>
            </w:pPr>
            <w:r w:rsidRPr="00711ABB">
              <w:rPr>
                <w:rFonts w:asciiTheme="majorHAnsi" w:hAnsiTheme="majorHAnsi" w:cs="Mangal"/>
                <w:b/>
                <w:bCs/>
                <w:color w:val="000000" w:themeColor="text1"/>
                <w:sz w:val="24"/>
                <w:szCs w:val="24"/>
                <w:lang w:val="en-IN" w:bidi="hi-IN"/>
              </w:rPr>
              <w:t>Auxiliary Verb</w:t>
            </w:r>
          </w:p>
        </w:tc>
      </w:tr>
      <w:tr w:rsidR="00A01832" w:rsidRPr="00711ABB" w:rsidTr="008C3F0D">
        <w:trPr>
          <w:trHeight w:val="288"/>
        </w:trPr>
        <w:tc>
          <w:tcPr>
            <w:tcW w:w="51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C3F0D" w:rsidRPr="00711ABB" w:rsidRDefault="008C3F0D" w:rsidP="00BE2352">
            <w:pPr>
              <w:ind w:left="851"/>
              <w:rPr>
                <w:rFonts w:cstheme="minorHAnsi"/>
                <w:color w:val="000000" w:themeColor="text1"/>
                <w:lang w:val="en-IN" w:bidi="hi-IN"/>
              </w:rPr>
            </w:pPr>
            <w:r w:rsidRPr="00711ABB">
              <w:rPr>
                <w:rFonts w:cstheme="minorHAnsi"/>
                <w:color w:val="000000" w:themeColor="text1"/>
                <w:lang w:val="en-IN" w:bidi="hi-IN"/>
              </w:rPr>
              <w:t>You/They/He /</w:t>
            </w:r>
            <w:r w:rsidR="00BE2352" w:rsidRPr="00711ABB">
              <w:rPr>
                <w:rFonts w:cstheme="minorHAnsi"/>
                <w:color w:val="000000" w:themeColor="text1"/>
                <w:lang w:val="en-IN" w:bidi="hi-IN"/>
              </w:rPr>
              <w:t>She</w:t>
            </w:r>
            <w:r w:rsidRPr="00711ABB">
              <w:rPr>
                <w:rFonts w:cstheme="minorHAnsi"/>
                <w:color w:val="000000" w:themeColor="text1"/>
                <w:lang w:val="en-IN" w:bidi="hi-IN"/>
              </w:rPr>
              <w:t xml:space="preserve"> or Any Name.(Singular)</w:t>
            </w:r>
          </w:p>
        </w:tc>
        <w:tc>
          <w:tcPr>
            <w:tcW w:w="34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C3F0D" w:rsidRPr="00711ABB" w:rsidRDefault="008C3F0D" w:rsidP="008C3F0D">
            <w:pPr>
              <w:ind w:left="851"/>
              <w:rPr>
                <w:rFonts w:cstheme="minorHAnsi"/>
                <w:color w:val="000000" w:themeColor="text1"/>
                <w:lang w:val="en-IN" w:bidi="hi-IN"/>
              </w:rPr>
            </w:pPr>
            <w:r w:rsidRPr="00711ABB">
              <w:rPr>
                <w:rFonts w:cstheme="minorHAnsi"/>
                <w:color w:val="000000" w:themeColor="text1"/>
                <w:lang w:val="en-IN" w:bidi="hi-IN"/>
              </w:rPr>
              <w:t>Will</w:t>
            </w:r>
          </w:p>
        </w:tc>
      </w:tr>
      <w:tr w:rsidR="00A01832" w:rsidRPr="00711ABB" w:rsidTr="008C3F0D">
        <w:trPr>
          <w:trHeight w:val="302"/>
        </w:trPr>
        <w:tc>
          <w:tcPr>
            <w:tcW w:w="51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C3F0D" w:rsidRPr="00711ABB" w:rsidRDefault="008C3F0D" w:rsidP="008C3F0D">
            <w:pPr>
              <w:ind w:left="851"/>
              <w:rPr>
                <w:rFonts w:cstheme="minorHAnsi"/>
                <w:color w:val="000000" w:themeColor="text1"/>
                <w:lang w:val="en-IN" w:bidi="hi-IN"/>
              </w:rPr>
            </w:pPr>
            <w:r w:rsidRPr="00711ABB">
              <w:rPr>
                <w:rFonts w:cstheme="minorHAnsi"/>
                <w:color w:val="000000" w:themeColor="text1"/>
                <w:lang w:val="en-IN" w:bidi="hi-IN"/>
              </w:rPr>
              <w:t>I/We</w:t>
            </w:r>
          </w:p>
        </w:tc>
        <w:tc>
          <w:tcPr>
            <w:tcW w:w="34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C3F0D" w:rsidRPr="00711ABB" w:rsidRDefault="008C3F0D" w:rsidP="008C3F0D">
            <w:pPr>
              <w:ind w:left="851"/>
              <w:rPr>
                <w:rFonts w:cstheme="minorHAnsi"/>
                <w:color w:val="000000" w:themeColor="text1"/>
                <w:lang w:val="en-IN" w:bidi="hi-IN"/>
              </w:rPr>
            </w:pPr>
            <w:r w:rsidRPr="00711ABB">
              <w:rPr>
                <w:rFonts w:cstheme="minorHAnsi"/>
                <w:color w:val="000000" w:themeColor="text1"/>
                <w:lang w:val="en-IN" w:bidi="hi-IN"/>
              </w:rPr>
              <w:t>WillorShall</w:t>
            </w:r>
          </w:p>
        </w:tc>
      </w:tr>
    </w:tbl>
    <w:p w:rsidR="008C3F0D" w:rsidRPr="00711ABB" w:rsidRDefault="008C3F0D" w:rsidP="00073599">
      <w:pPr>
        <w:spacing w:line="240" w:lineRule="auto"/>
        <w:ind w:left="851"/>
        <w:rPr>
          <w:rFonts w:cstheme="minorHAnsi"/>
          <w:b/>
          <w:bCs/>
          <w:color w:val="000000" w:themeColor="text1"/>
          <w:lang w:bidi="hi-IN"/>
        </w:rPr>
      </w:pPr>
    </w:p>
    <w:p w:rsidR="008C3F0D" w:rsidRPr="00711ABB" w:rsidRDefault="008C3F0D" w:rsidP="00073599">
      <w:pPr>
        <w:pStyle w:val="paragrahk"/>
        <w:ind w:left="3294" w:hanging="1134"/>
        <w:rPr>
          <w:color w:val="000000" w:themeColor="text1"/>
        </w:rPr>
      </w:pPr>
    </w:p>
    <w:p w:rsidR="00B82AA9" w:rsidRPr="00711ABB" w:rsidRDefault="00EE134B" w:rsidP="005F41AA">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5F41AA">
      <w:pPr>
        <w:pStyle w:val="paragrahk"/>
        <w:ind w:left="1985"/>
        <w:rPr>
          <w:color w:val="000000" w:themeColor="text1"/>
        </w:rPr>
      </w:pPr>
      <w:r w:rsidRPr="00711ABB">
        <w:rPr>
          <w:color w:val="000000" w:themeColor="text1"/>
        </w:rPr>
        <w:t>He will stay here.</w:t>
      </w:r>
    </w:p>
    <w:p w:rsidR="00B82AA9" w:rsidRPr="00711ABB" w:rsidRDefault="00B82AA9" w:rsidP="005F41AA">
      <w:pPr>
        <w:pStyle w:val="paragrahk"/>
        <w:ind w:left="1985"/>
        <w:rPr>
          <w:color w:val="000000" w:themeColor="text1"/>
          <w:sz w:val="20"/>
          <w:szCs w:val="20"/>
        </w:rPr>
      </w:pPr>
      <w:r w:rsidRPr="00711ABB">
        <w:rPr>
          <w:rFonts w:cs="Arial Unicode MS"/>
          <w:color w:val="000000" w:themeColor="text1"/>
          <w:sz w:val="20"/>
          <w:szCs w:val="20"/>
          <w:cs/>
        </w:rPr>
        <w:t>वह यहाँ ठहरेगा</w:t>
      </w:r>
      <w:r w:rsidRPr="00711ABB">
        <w:rPr>
          <w:color w:val="000000" w:themeColor="text1"/>
          <w:sz w:val="20"/>
          <w:szCs w:val="20"/>
        </w:rPr>
        <w:t>|</w:t>
      </w:r>
    </w:p>
    <w:p w:rsidR="00B82AA9" w:rsidRPr="00711ABB" w:rsidRDefault="00B82AA9" w:rsidP="005F41AA">
      <w:pPr>
        <w:pStyle w:val="paragrahk"/>
        <w:ind w:left="1985"/>
        <w:rPr>
          <w:color w:val="000000" w:themeColor="text1"/>
        </w:rPr>
      </w:pPr>
      <w:r w:rsidRPr="00711ABB">
        <w:rPr>
          <w:color w:val="000000" w:themeColor="text1"/>
        </w:rPr>
        <w:t xml:space="preserve">She will sing. </w:t>
      </w:r>
    </w:p>
    <w:p w:rsidR="00B82AA9" w:rsidRPr="00711ABB" w:rsidRDefault="00B82AA9" w:rsidP="005F41AA">
      <w:pPr>
        <w:pStyle w:val="paragrahk"/>
        <w:ind w:left="1985"/>
        <w:rPr>
          <w:color w:val="000000" w:themeColor="text1"/>
          <w:sz w:val="20"/>
          <w:szCs w:val="20"/>
        </w:rPr>
      </w:pPr>
      <w:r w:rsidRPr="00711ABB">
        <w:rPr>
          <w:rFonts w:cs="Arial Unicode MS"/>
          <w:color w:val="000000" w:themeColor="text1"/>
          <w:sz w:val="20"/>
          <w:szCs w:val="20"/>
          <w:cs/>
        </w:rPr>
        <w:t>वह गाएगी</w:t>
      </w:r>
      <w:r w:rsidRPr="00711ABB">
        <w:rPr>
          <w:color w:val="000000" w:themeColor="text1"/>
          <w:sz w:val="20"/>
          <w:szCs w:val="20"/>
        </w:rPr>
        <w:t>|</w:t>
      </w:r>
    </w:p>
    <w:p w:rsidR="00B82AA9" w:rsidRPr="00711ABB" w:rsidRDefault="00B82AA9" w:rsidP="005F41AA">
      <w:pPr>
        <w:pStyle w:val="paragrahk"/>
        <w:ind w:left="1985"/>
        <w:rPr>
          <w:color w:val="000000" w:themeColor="text1"/>
        </w:rPr>
      </w:pPr>
      <w:r w:rsidRPr="00711ABB">
        <w:rPr>
          <w:color w:val="000000" w:themeColor="text1"/>
        </w:rPr>
        <w:t>You will drink.</w:t>
      </w:r>
    </w:p>
    <w:p w:rsidR="00B82AA9" w:rsidRPr="00711ABB" w:rsidRDefault="00B82AA9" w:rsidP="005F41AA">
      <w:pPr>
        <w:pStyle w:val="paragrahk"/>
        <w:ind w:left="1985"/>
        <w:rPr>
          <w:rFonts w:cs="Arial Unicode MS"/>
          <w:color w:val="000000" w:themeColor="text1"/>
          <w:sz w:val="20"/>
          <w:szCs w:val="20"/>
        </w:rPr>
      </w:pPr>
      <w:r w:rsidRPr="00711ABB">
        <w:rPr>
          <w:rFonts w:cs="Arial Unicode MS"/>
          <w:color w:val="000000" w:themeColor="text1"/>
          <w:sz w:val="20"/>
          <w:szCs w:val="20"/>
          <w:cs/>
        </w:rPr>
        <w:t xml:space="preserve">तुम पियोगे। </w:t>
      </w:r>
    </w:p>
    <w:p w:rsidR="008C3F0D" w:rsidRPr="00711ABB" w:rsidRDefault="008C3F0D" w:rsidP="00073599">
      <w:pPr>
        <w:pStyle w:val="paragrahk"/>
        <w:ind w:left="3294" w:hanging="1134"/>
        <w:rPr>
          <w:color w:val="000000" w:themeColor="text1"/>
        </w:rPr>
      </w:pPr>
    </w:p>
    <w:p w:rsidR="00B82AA9" w:rsidRPr="00711ABB" w:rsidRDefault="00B82AA9" w:rsidP="003F35EF">
      <w:pPr>
        <w:pStyle w:val="ListParagraph"/>
        <w:numPr>
          <w:ilvl w:val="0"/>
          <w:numId w:val="56"/>
        </w:numPr>
        <w:ind w:left="1276" w:hanging="283"/>
        <w:rPr>
          <w:rFonts w:asciiTheme="majorHAnsi" w:hAnsiTheme="majorHAnsi" w:cs="Mangal"/>
          <w:b/>
          <w:bCs/>
          <w:color w:val="000000" w:themeColor="text1"/>
          <w:sz w:val="32"/>
          <w:szCs w:val="32"/>
          <w:cs/>
          <w:lang w:bidi="hi-IN"/>
        </w:rPr>
      </w:pPr>
      <w:r w:rsidRPr="00711ABB">
        <w:rPr>
          <w:rFonts w:asciiTheme="majorHAnsi" w:hAnsiTheme="majorHAnsi" w:cs="Mangal"/>
          <w:b/>
          <w:bCs/>
          <w:color w:val="000000" w:themeColor="text1"/>
          <w:sz w:val="32"/>
          <w:szCs w:val="32"/>
          <w:lang w:bidi="hi-IN"/>
        </w:rPr>
        <w:t>Affirmative Sentences:-</w:t>
      </w:r>
    </w:p>
    <w:p w:rsidR="00B82AA9" w:rsidRPr="004714EC" w:rsidRDefault="00073599" w:rsidP="004714EC">
      <w:pPr>
        <w:spacing w:line="240" w:lineRule="auto"/>
        <w:ind w:left="1134"/>
        <w:rPr>
          <w:rFonts w:asciiTheme="majorHAnsi" w:hAnsiTheme="majorHAnsi" w:cstheme="minorHAnsi"/>
          <w:color w:val="000000" w:themeColor="text1"/>
          <w:sz w:val="24"/>
          <w:szCs w:val="24"/>
          <w:lang w:bidi="hi-IN"/>
        </w:rPr>
      </w:pPr>
      <w:r w:rsidRPr="004714EC">
        <w:rPr>
          <w:rFonts w:asciiTheme="majorHAnsi" w:hAnsiTheme="majorHAnsi" w:cstheme="minorHAnsi"/>
          <w:b/>
          <w:bCs/>
          <w:color w:val="000000" w:themeColor="text1"/>
          <w:sz w:val="24"/>
          <w:szCs w:val="24"/>
          <w:lang w:bidi="hi-IN"/>
        </w:rPr>
        <w:t xml:space="preserve">Rule 1:- </w:t>
      </w:r>
      <w:r w:rsidR="00B82AA9" w:rsidRPr="004714EC">
        <w:rPr>
          <w:rFonts w:asciiTheme="majorHAnsi" w:hAnsiTheme="majorHAnsi" w:cstheme="minorHAnsi"/>
          <w:color w:val="000000" w:themeColor="text1"/>
          <w:sz w:val="24"/>
          <w:szCs w:val="24"/>
          <w:lang w:bidi="hi-IN"/>
        </w:rPr>
        <w:t>Subject (You, They, He, She or any name)</w:t>
      </w:r>
      <w:r w:rsidR="00B82AA9" w:rsidRPr="004714EC">
        <w:rPr>
          <w:rFonts w:asciiTheme="majorHAnsi" w:hAnsiTheme="majorHAnsi" w:cstheme="minorHAnsi"/>
          <w:color w:val="000000" w:themeColor="text1"/>
          <w:sz w:val="24"/>
          <w:szCs w:val="24"/>
          <w:cs/>
          <w:lang w:bidi="hi-IN"/>
        </w:rPr>
        <w:t xml:space="preserve"> +</w:t>
      </w:r>
      <w:r w:rsidR="00B82AA9" w:rsidRPr="004714EC">
        <w:rPr>
          <w:rFonts w:asciiTheme="majorHAnsi" w:hAnsiTheme="majorHAnsi" w:cstheme="minorHAnsi"/>
          <w:color w:val="000000" w:themeColor="text1"/>
          <w:sz w:val="24"/>
          <w:szCs w:val="24"/>
          <w:lang w:bidi="hi-IN"/>
        </w:rPr>
        <w:t xml:space="preserve"> will + first form of verb + object (if any).</w:t>
      </w:r>
    </w:p>
    <w:p w:rsidR="00B82AA9" w:rsidRPr="00711ABB" w:rsidRDefault="00EE134B" w:rsidP="008C3F0D">
      <w:pPr>
        <w:pStyle w:val="paragrahk"/>
        <w:ind w:left="1701"/>
        <w:rPr>
          <w:rFonts w:cstheme="minorHAnsi"/>
          <w:color w:val="000000" w:themeColor="text1"/>
        </w:rPr>
      </w:pPr>
      <w:r w:rsidRPr="00711ABB">
        <w:rPr>
          <w:rFonts w:cstheme="minorHAnsi"/>
          <w:color w:val="000000" w:themeColor="text1"/>
        </w:rPr>
        <w:t>Example</w:t>
      </w:r>
      <w:r w:rsidR="00B82AA9" w:rsidRPr="00711ABB">
        <w:rPr>
          <w:rFonts w:cstheme="minorHAnsi"/>
          <w:color w:val="000000" w:themeColor="text1"/>
        </w:rPr>
        <w:t xml:space="preserve"> of Rule 1-</w:t>
      </w:r>
    </w:p>
    <w:p w:rsidR="00B82AA9" w:rsidRPr="00711ABB" w:rsidRDefault="00B82AA9" w:rsidP="003F35EF">
      <w:pPr>
        <w:pStyle w:val="paragrahk"/>
        <w:numPr>
          <w:ilvl w:val="0"/>
          <w:numId w:val="57"/>
        </w:numPr>
        <w:ind w:left="2520"/>
        <w:rPr>
          <w:color w:val="000000" w:themeColor="text1"/>
          <w:lang w:val="en-IN"/>
        </w:rPr>
      </w:pPr>
      <w:r w:rsidRPr="00711ABB">
        <w:rPr>
          <w:color w:val="000000" w:themeColor="text1"/>
          <w:lang w:val="en-IN"/>
        </w:rPr>
        <w:t>He will think in themote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होटल मे सोचे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3F35EF">
      <w:pPr>
        <w:pStyle w:val="paragrahk"/>
        <w:numPr>
          <w:ilvl w:val="0"/>
          <w:numId w:val="57"/>
        </w:numPr>
        <w:ind w:left="2520"/>
        <w:rPr>
          <w:color w:val="000000" w:themeColor="text1"/>
          <w:cs/>
        </w:rPr>
      </w:pPr>
      <w:r w:rsidRPr="00711ABB">
        <w:rPr>
          <w:color w:val="000000" w:themeColor="text1"/>
        </w:rPr>
        <w:t>They will win the game.</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गेम को जीत जा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She will look after the bab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बच्चे का ध्यान रख पा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You will take the mone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पैसे ले जाओ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He will purchase a new sui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एक नयी सूट खरीद ले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She will help us.</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हमारी मदद करे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They will visit the fair.</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मेला घूमने जा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You will pay the bill.</w:t>
      </w:r>
    </w:p>
    <w:p w:rsidR="008C3F0D" w:rsidRPr="00711ABB" w:rsidRDefault="00B82AA9" w:rsidP="00CE419C">
      <w:pPr>
        <w:pStyle w:val="paragrahk"/>
        <w:ind w:left="2520"/>
        <w:rPr>
          <w:rFonts w:asciiTheme="minorBidi" w:hAnsiTheme="minorBidi"/>
          <w:color w:val="000000" w:themeColor="text1"/>
          <w:sz w:val="20"/>
          <w:szCs w:val="20"/>
        </w:rPr>
      </w:pPr>
      <w:r w:rsidRPr="00711ABB">
        <w:rPr>
          <w:rFonts w:ascii="Nirmala UI" w:hAnsi="Nirmala UI" w:cs="Nirmala UI"/>
          <w:color w:val="000000" w:themeColor="text1"/>
          <w:cs/>
        </w:rPr>
        <w:t xml:space="preserve">तुम </w:t>
      </w:r>
      <w:r w:rsidRPr="00711ABB">
        <w:rPr>
          <w:rFonts w:asciiTheme="minorBidi" w:hAnsiTheme="minorBidi"/>
          <w:color w:val="000000" w:themeColor="text1"/>
          <w:sz w:val="20"/>
          <w:szCs w:val="20"/>
          <w:cs/>
        </w:rPr>
        <w:t>बिल भरो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He will tell the truth.</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च बोले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lastRenderedPageBreak/>
        <w:t>We will speak to that perso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स आदमी से बात करेंगे</w:t>
      </w:r>
      <w:r w:rsidRPr="00711ABB">
        <w:rPr>
          <w:rFonts w:asciiTheme="minorBidi" w:hAnsiTheme="minorBidi"/>
          <w:color w:val="000000" w:themeColor="text1"/>
          <w:sz w:val="20"/>
          <w:szCs w:val="20"/>
        </w:rPr>
        <w:t>|</w:t>
      </w:r>
    </w:p>
    <w:p w:rsidR="00B82AA9" w:rsidRPr="00711ABB" w:rsidRDefault="00B82AA9" w:rsidP="00C24C9B">
      <w:pPr>
        <w:spacing w:line="240" w:lineRule="auto"/>
        <w:rPr>
          <w:rFonts w:cs="Mangal"/>
          <w:color w:val="000000" w:themeColor="text1"/>
          <w:lang w:bidi="hi-IN"/>
        </w:rPr>
      </w:pPr>
    </w:p>
    <w:p w:rsidR="00B82AA9" w:rsidRPr="004714EC" w:rsidRDefault="00073599" w:rsidP="004714EC">
      <w:pPr>
        <w:spacing w:line="240" w:lineRule="auto"/>
        <w:ind w:left="851"/>
        <w:rPr>
          <w:rFonts w:asciiTheme="majorHAnsi" w:hAnsiTheme="majorHAnsi" w:cs="Mangal"/>
          <w:b/>
          <w:bCs/>
          <w:color w:val="000000" w:themeColor="text1"/>
          <w:sz w:val="24"/>
          <w:szCs w:val="24"/>
          <w:lang w:bidi="hi-IN"/>
        </w:rPr>
      </w:pPr>
      <w:r w:rsidRPr="004714EC">
        <w:rPr>
          <w:rFonts w:asciiTheme="majorHAnsi" w:hAnsiTheme="majorHAnsi" w:cs="Mangal"/>
          <w:b/>
          <w:bCs/>
          <w:color w:val="000000" w:themeColor="text1"/>
          <w:sz w:val="24"/>
          <w:szCs w:val="24"/>
          <w:lang w:bidi="hi-IN"/>
        </w:rPr>
        <w:t>Rule 2:-</w:t>
      </w:r>
      <w:r w:rsidR="00B82AA9" w:rsidRPr="004714EC">
        <w:rPr>
          <w:rFonts w:asciiTheme="majorHAnsi" w:hAnsiTheme="majorHAnsi" w:cs="Mangal"/>
          <w:color w:val="000000" w:themeColor="text1"/>
          <w:sz w:val="24"/>
          <w:szCs w:val="24"/>
          <w:lang w:bidi="hi-IN"/>
        </w:rPr>
        <w:t>Subject (I , We)</w:t>
      </w:r>
      <w:r w:rsidR="00B82AA9" w:rsidRPr="004714EC">
        <w:rPr>
          <w:rFonts w:asciiTheme="majorHAnsi" w:hAnsiTheme="majorHAnsi" w:cs="Arial Unicode MS"/>
          <w:color w:val="000000" w:themeColor="text1"/>
          <w:sz w:val="24"/>
          <w:szCs w:val="24"/>
          <w:cs/>
          <w:lang w:bidi="hi-IN"/>
        </w:rPr>
        <w:t xml:space="preserve"> + </w:t>
      </w:r>
      <w:r w:rsidR="00B82AA9" w:rsidRPr="004714EC">
        <w:rPr>
          <w:rFonts w:asciiTheme="majorHAnsi" w:hAnsiTheme="majorHAnsi" w:cs="Mangal"/>
          <w:color w:val="000000" w:themeColor="text1"/>
          <w:sz w:val="24"/>
          <w:szCs w:val="24"/>
          <w:lang w:bidi="hi-IN"/>
        </w:rPr>
        <w:t>Will/Shall +1</w:t>
      </w:r>
      <w:r w:rsidR="00B82AA9" w:rsidRPr="004714EC">
        <w:rPr>
          <w:rFonts w:asciiTheme="majorHAnsi" w:hAnsiTheme="majorHAnsi" w:cs="Mangal"/>
          <w:color w:val="000000" w:themeColor="text1"/>
          <w:sz w:val="24"/>
          <w:szCs w:val="24"/>
          <w:vertAlign w:val="superscript"/>
          <w:lang w:bidi="hi-IN"/>
        </w:rPr>
        <w:t>st</w:t>
      </w:r>
      <w:r w:rsidR="00B82AA9" w:rsidRPr="004714EC">
        <w:rPr>
          <w:rFonts w:asciiTheme="majorHAnsi" w:hAnsiTheme="majorHAnsi" w:cs="Mangal"/>
          <w:color w:val="000000" w:themeColor="text1"/>
          <w:sz w:val="24"/>
          <w:szCs w:val="24"/>
          <w:lang w:bidi="hi-IN"/>
        </w:rPr>
        <w:t xml:space="preserve"> form of verb + object (if any).</w:t>
      </w:r>
    </w:p>
    <w:p w:rsidR="00B82AA9" w:rsidRPr="00711ABB" w:rsidRDefault="00EE134B" w:rsidP="008C3F0D">
      <w:pPr>
        <w:pStyle w:val="paragrahk"/>
        <w:ind w:left="1701"/>
        <w:rPr>
          <w:rFonts w:cstheme="minorHAnsi"/>
          <w:color w:val="000000" w:themeColor="text1"/>
        </w:rPr>
      </w:pPr>
      <w:r w:rsidRPr="00711ABB">
        <w:rPr>
          <w:rFonts w:cstheme="minorHAnsi"/>
          <w:color w:val="000000" w:themeColor="text1"/>
        </w:rPr>
        <w:t>Example</w:t>
      </w:r>
      <w:r w:rsidR="00B82AA9" w:rsidRPr="00711ABB">
        <w:rPr>
          <w:rFonts w:cstheme="minorHAnsi"/>
          <w:color w:val="000000" w:themeColor="text1"/>
        </w:rPr>
        <w:t xml:space="preserve"> of Rule 2:-</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I shall accompany you.</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आपके साथ जाऊं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e shall get the fruit in this marke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को इस बाजार मे फल मिल जा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I will take part in the rall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रेली मे हिस्सा लूँ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e will figh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लढ़ें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e shall ru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दौड़ेंगे</w:t>
      </w:r>
      <w:r w:rsidRPr="00711ABB">
        <w:rPr>
          <w:rFonts w:asciiTheme="minorBidi" w:hAnsiTheme="minorBidi"/>
          <w:color w:val="000000" w:themeColor="text1"/>
          <w:sz w:val="20"/>
          <w:szCs w:val="20"/>
        </w:rPr>
        <w:t>|</w:t>
      </w:r>
    </w:p>
    <w:p w:rsidR="00073599" w:rsidRPr="00711ABB" w:rsidRDefault="00073599" w:rsidP="002810A1">
      <w:pPr>
        <w:pStyle w:val="paragrahk"/>
        <w:ind w:left="1985"/>
        <w:rPr>
          <w:color w:val="000000" w:themeColor="text1"/>
        </w:rPr>
      </w:pPr>
    </w:p>
    <w:p w:rsidR="00B82AA9" w:rsidRPr="00711ABB" w:rsidRDefault="00B82AA9" w:rsidP="003F35EF">
      <w:pPr>
        <w:pStyle w:val="ListParagraph"/>
        <w:numPr>
          <w:ilvl w:val="0"/>
          <w:numId w:val="56"/>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Negative Sentences:-</w:t>
      </w:r>
    </w:p>
    <w:p w:rsidR="00B82AA9" w:rsidRPr="004714EC" w:rsidRDefault="00B82AA9" w:rsidP="004714EC">
      <w:pPr>
        <w:spacing w:line="240" w:lineRule="auto"/>
        <w:ind w:left="1134"/>
        <w:rPr>
          <w:rFonts w:asciiTheme="majorHAnsi" w:hAnsiTheme="majorHAnsi" w:cstheme="minorHAnsi"/>
          <w:b/>
          <w:bCs/>
          <w:color w:val="000000" w:themeColor="text1"/>
          <w:sz w:val="24"/>
          <w:szCs w:val="24"/>
          <w:u w:val="single"/>
          <w:lang w:bidi="hi-IN"/>
        </w:rPr>
      </w:pPr>
      <w:r w:rsidRPr="004714EC">
        <w:rPr>
          <w:rFonts w:asciiTheme="majorHAnsi" w:hAnsiTheme="majorHAnsi" w:cstheme="minorHAnsi"/>
          <w:b/>
          <w:bCs/>
          <w:color w:val="000000" w:themeColor="text1"/>
          <w:sz w:val="24"/>
          <w:szCs w:val="24"/>
          <w:lang w:bidi="hi-IN"/>
        </w:rPr>
        <w:t>Rule</w:t>
      </w:r>
      <w:r w:rsidRPr="004714EC">
        <w:rPr>
          <w:rFonts w:asciiTheme="majorHAnsi" w:hAnsiTheme="majorHAnsi" w:cstheme="minorHAnsi"/>
          <w:b/>
          <w:bCs/>
          <w:color w:val="000000" w:themeColor="text1"/>
          <w:sz w:val="24"/>
          <w:szCs w:val="24"/>
          <w:cs/>
          <w:lang w:bidi="hi-IN"/>
        </w:rPr>
        <w:t xml:space="preserve"> 1:-</w:t>
      </w:r>
      <w:r w:rsidRPr="004714EC">
        <w:rPr>
          <w:rFonts w:asciiTheme="majorHAnsi" w:hAnsiTheme="majorHAnsi" w:cstheme="minorHAnsi"/>
          <w:color w:val="000000" w:themeColor="text1"/>
          <w:sz w:val="24"/>
          <w:szCs w:val="24"/>
          <w:lang w:bidi="hi-IN"/>
        </w:rPr>
        <w:t>Subject (You, They, He, She or any name)</w:t>
      </w:r>
      <w:r w:rsidRPr="004714EC">
        <w:rPr>
          <w:rFonts w:asciiTheme="majorHAnsi" w:hAnsiTheme="majorHAnsi" w:cstheme="minorHAnsi"/>
          <w:color w:val="000000" w:themeColor="text1"/>
          <w:sz w:val="24"/>
          <w:szCs w:val="24"/>
          <w:cs/>
          <w:lang w:bidi="hi-IN"/>
        </w:rPr>
        <w:t xml:space="preserve"> +</w:t>
      </w:r>
      <w:r w:rsidRPr="004714EC">
        <w:rPr>
          <w:rFonts w:asciiTheme="majorHAnsi" w:hAnsiTheme="majorHAnsi" w:cstheme="minorHAnsi"/>
          <w:color w:val="000000" w:themeColor="text1"/>
          <w:sz w:val="24"/>
          <w:szCs w:val="24"/>
          <w:lang w:bidi="hi-IN"/>
        </w:rPr>
        <w:t xml:space="preserve"> wi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not + first form of verb + object (if any).</w:t>
      </w:r>
    </w:p>
    <w:p w:rsidR="00B82AA9" w:rsidRPr="00711ABB" w:rsidRDefault="00B82AA9" w:rsidP="008C3F0D">
      <w:pPr>
        <w:pStyle w:val="paragrahk"/>
        <w:ind w:left="1701"/>
        <w:rPr>
          <w:rFonts w:cstheme="minorHAnsi"/>
          <w:color w:val="000000" w:themeColor="text1"/>
        </w:rPr>
      </w:pPr>
      <w:r w:rsidRPr="00711ABB">
        <w:rPr>
          <w:rFonts w:cstheme="minorHAnsi"/>
          <w:color w:val="000000" w:themeColor="text1"/>
        </w:rPr>
        <w:t>Rule</w:t>
      </w:r>
      <w:r w:rsidRPr="00711ABB">
        <w:rPr>
          <w:rFonts w:cstheme="minorHAnsi"/>
          <w:color w:val="000000" w:themeColor="text1"/>
          <w:cs/>
        </w:rPr>
        <w:t xml:space="preserve"> 1 </w:t>
      </w:r>
      <w:r w:rsidR="00EE134B" w:rsidRPr="00711ABB">
        <w:rPr>
          <w:rFonts w:cstheme="minorHAnsi"/>
          <w:color w:val="000000" w:themeColor="text1"/>
        </w:rPr>
        <w:t>Example</w:t>
      </w:r>
      <w:r w:rsidRPr="00711ABB">
        <w:rPr>
          <w:rFonts w:cstheme="minorHAnsi"/>
          <w:color w:val="000000" w:themeColor="text1"/>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He will not think in themote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होटल मे नहीं सोचे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cs/>
        </w:rPr>
      </w:pPr>
      <w:r w:rsidRPr="00711ABB">
        <w:rPr>
          <w:color w:val="000000" w:themeColor="text1"/>
        </w:rPr>
        <w:t>They will not win the game.</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गेम को नहीं जीत जा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She will not look after the bab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बच्चे का ध्यान नहीं रख पा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You will not take the mone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पैसे नहीं ले जाओ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He will not purchase a new sui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एक नयी सूट नहीं खरीद ले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She will not help us.</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हमारी मदद नहीं करे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They will not visit the fair.</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मेला घूमने नहीं जा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You will not pay the bil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बिल नहीं भरो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He will not tell the truth.</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च नहीं बोले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e will not speak to that person.</w:t>
      </w:r>
    </w:p>
    <w:p w:rsidR="00415D63"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स आदमी से बात नहीं करेंगे</w:t>
      </w:r>
      <w:r w:rsidRPr="00711ABB">
        <w:rPr>
          <w:rFonts w:asciiTheme="minorBidi" w:hAnsiTheme="minorBidi"/>
          <w:color w:val="000000" w:themeColor="text1"/>
          <w:sz w:val="20"/>
          <w:szCs w:val="20"/>
        </w:rPr>
        <w:t>|</w:t>
      </w:r>
    </w:p>
    <w:p w:rsidR="004705FF" w:rsidRPr="00711ABB" w:rsidRDefault="004705FF" w:rsidP="004714EC">
      <w:pPr>
        <w:pStyle w:val="paragrahk"/>
        <w:ind w:left="0"/>
        <w:rPr>
          <w:rFonts w:asciiTheme="minorBidi" w:hAnsiTheme="minorBidi"/>
          <w:color w:val="000000" w:themeColor="text1"/>
        </w:rPr>
      </w:pPr>
    </w:p>
    <w:p w:rsidR="00B82AA9" w:rsidRPr="004714EC" w:rsidRDefault="00B82AA9" w:rsidP="004714EC">
      <w:pPr>
        <w:tabs>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w:t>
      </w:r>
      <w:r w:rsidRPr="004714EC">
        <w:rPr>
          <w:rFonts w:asciiTheme="majorHAnsi" w:hAnsiTheme="majorHAnsi" w:cstheme="minorHAnsi"/>
          <w:b/>
          <w:bCs/>
          <w:color w:val="000000" w:themeColor="text1"/>
          <w:sz w:val="24"/>
          <w:szCs w:val="24"/>
          <w:cs/>
          <w:lang w:bidi="hi-IN"/>
        </w:rPr>
        <w:t xml:space="preserve"> 2:-</w:t>
      </w:r>
      <w:r w:rsidRPr="004714EC">
        <w:rPr>
          <w:rFonts w:asciiTheme="majorHAnsi" w:hAnsiTheme="majorHAnsi" w:cstheme="minorHAnsi"/>
          <w:color w:val="000000" w:themeColor="text1"/>
          <w:sz w:val="24"/>
          <w:szCs w:val="24"/>
          <w:lang w:bidi="hi-IN"/>
        </w:rPr>
        <w:t>Subject (I, We)</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Will/Sha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not +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 + object (if any).</w:t>
      </w:r>
    </w:p>
    <w:p w:rsidR="00B82AA9" w:rsidRPr="00711ABB" w:rsidRDefault="00EE134B" w:rsidP="008C3F0D">
      <w:pPr>
        <w:pStyle w:val="paragrahk"/>
        <w:ind w:left="1701"/>
        <w:rPr>
          <w:rFonts w:cstheme="minorHAnsi"/>
          <w:color w:val="000000" w:themeColor="text1"/>
        </w:rPr>
      </w:pPr>
      <w:r w:rsidRPr="00711ABB">
        <w:rPr>
          <w:rFonts w:cstheme="minorHAnsi"/>
          <w:color w:val="000000" w:themeColor="text1"/>
        </w:rPr>
        <w:t>Example</w:t>
      </w:r>
      <w:r w:rsidR="00B82AA9" w:rsidRPr="00711ABB">
        <w:rPr>
          <w:rFonts w:cstheme="minorHAnsi"/>
          <w:color w:val="000000" w:themeColor="text1"/>
        </w:rPr>
        <w:t xml:space="preserve"> of Rule 2:-</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I shall not accompany you.</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आपके साथ नहीं जाऊं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e shall not get the fruit in this marke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को इस बाजार मे फल नहीं मिल जा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lastRenderedPageBreak/>
        <w:t>I will not take part in the rall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रेली मे हिस्सा नहीं लूँ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e will not figh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नहीं लढ़ें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e shall not ru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नहीं दौड़ेंगे</w:t>
      </w:r>
      <w:r w:rsidRPr="00711ABB">
        <w:rPr>
          <w:rFonts w:asciiTheme="minorBidi" w:hAnsiTheme="minorBidi"/>
          <w:color w:val="000000" w:themeColor="text1"/>
          <w:sz w:val="20"/>
          <w:szCs w:val="20"/>
        </w:rPr>
        <w:t>|</w:t>
      </w:r>
    </w:p>
    <w:p w:rsidR="00B82AA9" w:rsidRPr="00711ABB" w:rsidRDefault="00B82AA9" w:rsidP="00827A53">
      <w:pPr>
        <w:tabs>
          <w:tab w:val="left" w:pos="5580"/>
        </w:tabs>
        <w:spacing w:line="240" w:lineRule="auto"/>
        <w:ind w:left="709"/>
        <w:rPr>
          <w:rFonts w:cs="Mangal"/>
          <w:color w:val="000000" w:themeColor="text1"/>
          <w:lang w:bidi="hi-IN"/>
        </w:rPr>
      </w:pPr>
    </w:p>
    <w:p w:rsidR="00B82AA9" w:rsidRPr="00711ABB" w:rsidRDefault="00B82AA9" w:rsidP="003F35EF">
      <w:pPr>
        <w:pStyle w:val="ListParagraph"/>
        <w:numPr>
          <w:ilvl w:val="0"/>
          <w:numId w:val="56"/>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 xml:space="preserve">Interrogative Sentences:- </w:t>
      </w:r>
    </w:p>
    <w:p w:rsidR="00B82AA9" w:rsidRPr="004714EC" w:rsidRDefault="00073599" w:rsidP="004714EC">
      <w:pPr>
        <w:tabs>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1:-</w:t>
      </w:r>
      <w:r w:rsidR="00B82AA9" w:rsidRPr="004714EC">
        <w:rPr>
          <w:rFonts w:asciiTheme="majorHAnsi" w:hAnsiTheme="majorHAnsi" w:cstheme="minorHAnsi"/>
          <w:color w:val="000000" w:themeColor="text1"/>
          <w:sz w:val="24"/>
          <w:szCs w:val="24"/>
          <w:lang w:bidi="hi-IN"/>
        </w:rPr>
        <w:t>Will</w:t>
      </w:r>
      <w:r w:rsidR="00B82AA9" w:rsidRPr="004714EC">
        <w:rPr>
          <w:rFonts w:asciiTheme="majorHAnsi" w:hAnsiTheme="majorHAnsi" w:cstheme="minorHAnsi"/>
          <w:color w:val="000000" w:themeColor="text1"/>
          <w:sz w:val="24"/>
          <w:szCs w:val="24"/>
          <w:cs/>
          <w:lang w:bidi="hi-IN"/>
        </w:rPr>
        <w:t xml:space="preserve"> + </w:t>
      </w:r>
      <w:r w:rsidR="00B82AA9" w:rsidRPr="004714EC">
        <w:rPr>
          <w:rFonts w:asciiTheme="majorHAnsi" w:hAnsiTheme="majorHAnsi" w:cstheme="minorHAnsi"/>
          <w:color w:val="000000" w:themeColor="text1"/>
          <w:sz w:val="24"/>
          <w:szCs w:val="24"/>
          <w:lang w:bidi="hi-IN"/>
        </w:rPr>
        <w:t>Subject (You, They, He, She or any name)</w:t>
      </w:r>
      <w:r w:rsidR="00B82AA9" w:rsidRPr="004714EC">
        <w:rPr>
          <w:rFonts w:asciiTheme="majorHAnsi" w:hAnsiTheme="majorHAnsi" w:cstheme="minorHAnsi"/>
          <w:color w:val="000000" w:themeColor="text1"/>
          <w:sz w:val="24"/>
          <w:szCs w:val="24"/>
          <w:cs/>
          <w:lang w:bidi="hi-IN"/>
        </w:rPr>
        <w:t xml:space="preserve"> +</w:t>
      </w:r>
      <w:r w:rsidR="00B82AA9" w:rsidRPr="004714EC">
        <w:rPr>
          <w:rFonts w:asciiTheme="majorHAnsi" w:hAnsiTheme="majorHAnsi" w:cstheme="minorHAnsi"/>
          <w:color w:val="000000" w:themeColor="text1"/>
          <w:sz w:val="24"/>
          <w:szCs w:val="24"/>
          <w:lang w:bidi="hi-IN"/>
        </w:rPr>
        <w:t xml:space="preserve"> first form of verb + object(if any)?</w:t>
      </w:r>
    </w:p>
    <w:p w:rsidR="00B82AA9" w:rsidRPr="00711ABB" w:rsidRDefault="00B82AA9" w:rsidP="008C3F0D">
      <w:pPr>
        <w:pStyle w:val="paragrahk"/>
        <w:ind w:left="1701"/>
        <w:rPr>
          <w:rFonts w:cstheme="minorHAnsi"/>
          <w:color w:val="000000" w:themeColor="text1"/>
        </w:rPr>
      </w:pPr>
      <w:r w:rsidRPr="00711ABB">
        <w:rPr>
          <w:rFonts w:cstheme="minorHAnsi"/>
          <w:color w:val="000000" w:themeColor="text1"/>
        </w:rPr>
        <w:t xml:space="preserve">Rule 1 </w:t>
      </w:r>
      <w:r w:rsidR="00EE134B" w:rsidRPr="00711ABB">
        <w:rPr>
          <w:rFonts w:cstheme="minorHAnsi"/>
          <w:color w:val="000000" w:themeColor="text1"/>
        </w:rPr>
        <w:t>Example</w:t>
      </w:r>
      <w:r w:rsidRPr="00711ABB">
        <w:rPr>
          <w:rFonts w:cstheme="minorHAnsi"/>
          <w:color w:val="000000" w:themeColor="text1"/>
        </w:rPr>
        <w:t xml:space="preserve"> – </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 he think in themote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होटल मे सोचे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3F35EF">
      <w:pPr>
        <w:pStyle w:val="paragrahk"/>
        <w:numPr>
          <w:ilvl w:val="0"/>
          <w:numId w:val="57"/>
        </w:numPr>
        <w:ind w:left="2520"/>
        <w:rPr>
          <w:color w:val="000000" w:themeColor="text1"/>
          <w:cs/>
        </w:rPr>
      </w:pPr>
      <w:r w:rsidRPr="00711ABB">
        <w:rPr>
          <w:color w:val="000000" w:themeColor="text1"/>
        </w:rPr>
        <w:t>Will they win the game?</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गेम को जीत जा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 she look after the bab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बच्चे का ध्यान रख पा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 you take the mone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पैसे ले जाओ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 he purchase a new sui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एक नयी सूट खरीद ले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 she help us?</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हमारी मदद करे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 they visit the fair?</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मेला घूमने जा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 you pay the bil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बिल भरो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 he tell the truth?</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च बोले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 we speak to that perso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स आदमी से बात करेंगे</w:t>
      </w:r>
      <w:r w:rsidRPr="00711ABB">
        <w:rPr>
          <w:rFonts w:asciiTheme="minorBidi" w:hAnsiTheme="minorBidi"/>
          <w:color w:val="000000" w:themeColor="text1"/>
          <w:sz w:val="20"/>
          <w:szCs w:val="20"/>
        </w:rPr>
        <w:t>?</w:t>
      </w:r>
    </w:p>
    <w:p w:rsidR="00C710FE" w:rsidRPr="00711ABB" w:rsidRDefault="00C710FE" w:rsidP="00CE419C">
      <w:pPr>
        <w:pStyle w:val="paragrahk"/>
        <w:ind w:left="0"/>
        <w:rPr>
          <w:color w:val="000000" w:themeColor="text1"/>
        </w:rPr>
      </w:pPr>
    </w:p>
    <w:p w:rsidR="00B82AA9" w:rsidRPr="004714EC" w:rsidRDefault="00B82AA9" w:rsidP="004714EC">
      <w:pPr>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2:-</w:t>
      </w:r>
      <w:r w:rsidRPr="004714EC">
        <w:rPr>
          <w:rFonts w:asciiTheme="majorHAnsi" w:hAnsiTheme="majorHAnsi" w:cstheme="minorHAnsi"/>
          <w:color w:val="000000" w:themeColor="text1"/>
          <w:sz w:val="24"/>
          <w:szCs w:val="24"/>
          <w:lang w:bidi="hi-IN"/>
        </w:rPr>
        <w:t>Will/Sha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Subject (I , We)+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 + object (if any)?</w:t>
      </w:r>
    </w:p>
    <w:p w:rsidR="00B82AA9" w:rsidRPr="00711ABB" w:rsidRDefault="00B82AA9" w:rsidP="008C3F0D">
      <w:pPr>
        <w:pStyle w:val="paragrahk"/>
        <w:ind w:left="1701"/>
        <w:rPr>
          <w:rFonts w:cstheme="minorHAnsi"/>
          <w:color w:val="000000" w:themeColor="text1"/>
        </w:rPr>
      </w:pPr>
      <w:r w:rsidRPr="00711ABB">
        <w:rPr>
          <w:rFonts w:cstheme="minorHAnsi"/>
          <w:color w:val="000000" w:themeColor="text1"/>
        </w:rPr>
        <w:t>Rule</w:t>
      </w:r>
      <w:r w:rsidRPr="00711ABB">
        <w:rPr>
          <w:rFonts w:cstheme="minorHAnsi"/>
          <w:color w:val="000000" w:themeColor="text1"/>
          <w:cs/>
        </w:rPr>
        <w:t xml:space="preserve"> 2 </w:t>
      </w:r>
      <w:r w:rsidR="00EE134B" w:rsidRPr="00711ABB">
        <w:rPr>
          <w:rFonts w:cstheme="minorHAnsi"/>
          <w:color w:val="000000" w:themeColor="text1"/>
        </w:rPr>
        <w:t>Example</w:t>
      </w:r>
      <w:r w:rsidRPr="00711ABB">
        <w:rPr>
          <w:rFonts w:cstheme="minorHAnsi"/>
          <w:color w:val="000000" w:themeColor="text1"/>
          <w:cs/>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Shall I accompany you?</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आपके साथ जाऊं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Shall we get the fruit in this marke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को इस बाजार मे फल मिल जा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 I take part in the rally?</w:t>
      </w:r>
    </w:p>
    <w:p w:rsidR="00415D63"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रेली मे हिस्सा लूँ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 we figh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लढ़ें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Shall we ru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दौड़ेंगे</w:t>
      </w:r>
      <w:r w:rsidRPr="00711ABB">
        <w:rPr>
          <w:rFonts w:asciiTheme="minorBidi" w:hAnsiTheme="minorBidi"/>
          <w:color w:val="000000" w:themeColor="text1"/>
          <w:sz w:val="20"/>
          <w:szCs w:val="20"/>
        </w:rPr>
        <w:t>?</w:t>
      </w:r>
    </w:p>
    <w:p w:rsidR="00F23831" w:rsidRDefault="00F23831">
      <w:pPr>
        <w:spacing w:before="0" w:after="200"/>
        <w:rPr>
          <w:rFonts w:cs="Mangal"/>
          <w:color w:val="000000" w:themeColor="text1"/>
          <w:lang w:bidi="hi-IN"/>
        </w:rPr>
      </w:pPr>
      <w:r>
        <w:rPr>
          <w:rFonts w:cs="Mangal"/>
          <w:color w:val="000000" w:themeColor="text1"/>
          <w:lang w:bidi="hi-IN"/>
        </w:rPr>
        <w:br w:type="page"/>
      </w:r>
    </w:p>
    <w:p w:rsidR="00B82AA9" w:rsidRPr="00711ABB" w:rsidRDefault="00B82AA9" w:rsidP="00415D63">
      <w:pPr>
        <w:spacing w:before="0" w:after="200"/>
        <w:rPr>
          <w:rFonts w:cs="Mangal"/>
          <w:color w:val="000000" w:themeColor="text1"/>
          <w:lang w:bidi="hi-IN"/>
        </w:rPr>
      </w:pPr>
    </w:p>
    <w:p w:rsidR="00B82AA9" w:rsidRPr="00711ABB" w:rsidRDefault="00B82AA9" w:rsidP="003F35EF">
      <w:pPr>
        <w:pStyle w:val="ListParagraph"/>
        <w:numPr>
          <w:ilvl w:val="0"/>
          <w:numId w:val="56"/>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Interrogative &amp; negative sentences:-</w:t>
      </w:r>
    </w:p>
    <w:p w:rsidR="00B82AA9" w:rsidRPr="004714EC" w:rsidRDefault="00073599" w:rsidP="004714EC">
      <w:pPr>
        <w:tabs>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 xml:space="preserve">Rule 1:- </w:t>
      </w:r>
      <w:r w:rsidR="00B82AA9" w:rsidRPr="004714EC">
        <w:rPr>
          <w:rFonts w:asciiTheme="majorHAnsi" w:hAnsiTheme="majorHAnsi" w:cstheme="minorHAnsi"/>
          <w:color w:val="000000" w:themeColor="text1"/>
          <w:sz w:val="24"/>
          <w:szCs w:val="24"/>
          <w:lang w:bidi="hi-IN"/>
        </w:rPr>
        <w:t>Will</w:t>
      </w:r>
      <w:r w:rsidR="00B82AA9" w:rsidRPr="004714EC">
        <w:rPr>
          <w:rFonts w:asciiTheme="majorHAnsi" w:hAnsiTheme="majorHAnsi" w:cstheme="minorHAnsi"/>
          <w:color w:val="000000" w:themeColor="text1"/>
          <w:sz w:val="24"/>
          <w:szCs w:val="24"/>
          <w:cs/>
          <w:lang w:bidi="hi-IN"/>
        </w:rPr>
        <w:t xml:space="preserve"> + </w:t>
      </w:r>
      <w:r w:rsidR="00B82AA9" w:rsidRPr="004714EC">
        <w:rPr>
          <w:rFonts w:asciiTheme="majorHAnsi" w:hAnsiTheme="majorHAnsi" w:cstheme="minorHAnsi"/>
          <w:color w:val="000000" w:themeColor="text1"/>
          <w:sz w:val="24"/>
          <w:szCs w:val="24"/>
          <w:lang w:bidi="hi-IN"/>
        </w:rPr>
        <w:t>Subject (You , They , He , She or any name)</w:t>
      </w:r>
      <w:r w:rsidR="00B82AA9" w:rsidRPr="004714EC">
        <w:rPr>
          <w:rFonts w:asciiTheme="majorHAnsi" w:hAnsiTheme="majorHAnsi" w:cstheme="minorHAnsi"/>
          <w:color w:val="000000" w:themeColor="text1"/>
          <w:sz w:val="24"/>
          <w:szCs w:val="24"/>
          <w:cs/>
          <w:lang w:bidi="hi-IN"/>
        </w:rPr>
        <w:t xml:space="preserve"> + </w:t>
      </w:r>
      <w:r w:rsidR="00B82AA9" w:rsidRPr="004714EC">
        <w:rPr>
          <w:rFonts w:asciiTheme="majorHAnsi" w:hAnsiTheme="majorHAnsi" w:cstheme="minorHAnsi"/>
          <w:color w:val="000000" w:themeColor="text1"/>
          <w:sz w:val="24"/>
          <w:szCs w:val="24"/>
          <w:lang w:bidi="hi-IN"/>
        </w:rPr>
        <w:t>not</w:t>
      </w:r>
      <w:r w:rsidR="00B82AA9" w:rsidRPr="004714EC">
        <w:rPr>
          <w:rFonts w:asciiTheme="majorHAnsi" w:hAnsiTheme="majorHAnsi" w:cstheme="minorHAnsi"/>
          <w:color w:val="000000" w:themeColor="text1"/>
          <w:sz w:val="24"/>
          <w:szCs w:val="24"/>
          <w:cs/>
          <w:lang w:bidi="hi-IN"/>
        </w:rPr>
        <w:t xml:space="preserve"> +</w:t>
      </w:r>
      <w:r w:rsidR="00B82AA9" w:rsidRPr="004714EC">
        <w:rPr>
          <w:rFonts w:asciiTheme="majorHAnsi" w:hAnsiTheme="majorHAnsi" w:cstheme="minorHAnsi"/>
          <w:color w:val="000000" w:themeColor="text1"/>
          <w:sz w:val="24"/>
          <w:szCs w:val="24"/>
          <w:lang w:bidi="hi-IN"/>
        </w:rPr>
        <w:t xml:space="preserve"> first form of verb + object(if any)?</w:t>
      </w:r>
    </w:p>
    <w:p w:rsidR="00B82AA9" w:rsidRPr="00711ABB" w:rsidRDefault="00B82AA9" w:rsidP="008C3F0D">
      <w:pPr>
        <w:pStyle w:val="paragrahk"/>
        <w:ind w:left="1701"/>
        <w:rPr>
          <w:rFonts w:cstheme="minorHAnsi"/>
          <w:color w:val="000000" w:themeColor="text1"/>
        </w:rPr>
      </w:pPr>
      <w:r w:rsidRPr="00711ABB">
        <w:rPr>
          <w:rFonts w:cstheme="minorHAnsi"/>
          <w:color w:val="000000" w:themeColor="text1"/>
        </w:rPr>
        <w:t>Rule</w:t>
      </w:r>
      <w:r w:rsidRPr="00711ABB">
        <w:rPr>
          <w:rFonts w:cstheme="minorHAnsi"/>
          <w:color w:val="000000" w:themeColor="text1"/>
          <w:cs/>
        </w:rPr>
        <w:t xml:space="preserve"> 1 </w:t>
      </w:r>
      <w:r w:rsidR="00EE134B" w:rsidRPr="00711ABB">
        <w:rPr>
          <w:rFonts w:cstheme="minorHAnsi"/>
          <w:color w:val="000000" w:themeColor="text1"/>
        </w:rPr>
        <w:t>Example</w:t>
      </w:r>
      <w:r w:rsidRPr="00711ABB">
        <w:rPr>
          <w:rFonts w:cstheme="minorHAnsi"/>
          <w:color w:val="000000" w:themeColor="text1"/>
        </w:rPr>
        <w:t xml:space="preserve"> – </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1)Will</w:t>
      </w:r>
      <w:r w:rsidR="00BE2352" w:rsidRPr="00711ABB">
        <w:rPr>
          <w:color w:val="000000" w:themeColor="text1"/>
        </w:rPr>
        <w:t>,</w:t>
      </w:r>
      <w:r w:rsidRPr="00711ABB">
        <w:rPr>
          <w:color w:val="000000" w:themeColor="text1"/>
        </w:rPr>
        <w:t xml:space="preserve"> he </w:t>
      </w:r>
      <w:r w:rsidR="00BE2352" w:rsidRPr="00711ABB">
        <w:rPr>
          <w:color w:val="000000" w:themeColor="text1"/>
        </w:rPr>
        <w:t xml:space="preserve">did </w:t>
      </w:r>
      <w:r w:rsidRPr="00711ABB">
        <w:rPr>
          <w:color w:val="000000" w:themeColor="text1"/>
        </w:rPr>
        <w:t>not think in themote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होटल मे नहीं सोचे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3F35EF">
      <w:pPr>
        <w:pStyle w:val="paragrahk"/>
        <w:numPr>
          <w:ilvl w:val="0"/>
          <w:numId w:val="57"/>
        </w:numPr>
        <w:ind w:left="2520"/>
        <w:rPr>
          <w:color w:val="000000" w:themeColor="text1"/>
          <w:cs/>
        </w:rPr>
      </w:pPr>
      <w:r w:rsidRPr="00711ABB">
        <w:rPr>
          <w:color w:val="000000" w:themeColor="text1"/>
        </w:rPr>
        <w:t>2) Will they not win the game?</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गेम को नहीं जीत जा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3) Will</w:t>
      </w:r>
      <w:r w:rsidR="00BE2352" w:rsidRPr="00711ABB">
        <w:rPr>
          <w:color w:val="000000" w:themeColor="text1"/>
        </w:rPr>
        <w:t>,</w:t>
      </w:r>
      <w:r w:rsidRPr="00711ABB">
        <w:rPr>
          <w:color w:val="000000" w:themeColor="text1"/>
        </w:rPr>
        <w:t xml:space="preserve"> she not look after the bab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बच्चे का नहीं ध्यान रख पा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4) Will</w:t>
      </w:r>
      <w:r w:rsidR="00BE2352" w:rsidRPr="00711ABB">
        <w:rPr>
          <w:color w:val="000000" w:themeColor="text1"/>
        </w:rPr>
        <w:t>,</w:t>
      </w:r>
      <w:r w:rsidRPr="00711ABB">
        <w:rPr>
          <w:color w:val="000000" w:themeColor="text1"/>
        </w:rPr>
        <w:t xml:space="preserve"> you not take the mone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पैसे नहीं ले जाओ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he not purchase a new sui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एक नयी सूट नहीं खरीद ले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she not help us?</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हमारी नहीं मदद करे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they </w:t>
      </w:r>
      <w:r w:rsidR="00BE2352" w:rsidRPr="00711ABB">
        <w:rPr>
          <w:color w:val="000000" w:themeColor="text1"/>
        </w:rPr>
        <w:t xml:space="preserve">did </w:t>
      </w:r>
      <w:r w:rsidRPr="00711ABB">
        <w:rPr>
          <w:color w:val="000000" w:themeColor="text1"/>
        </w:rPr>
        <w:t>not visit the fair?</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मेला नहीं घूमने जा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you </w:t>
      </w:r>
      <w:r w:rsidR="00BE2352" w:rsidRPr="00711ABB">
        <w:rPr>
          <w:color w:val="000000" w:themeColor="text1"/>
        </w:rPr>
        <w:t xml:space="preserve">did </w:t>
      </w:r>
      <w:r w:rsidRPr="00711ABB">
        <w:rPr>
          <w:color w:val="000000" w:themeColor="text1"/>
        </w:rPr>
        <w:t>not pay the bil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बिल नहीं भरो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he not tell the truth?</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च नहीं बोले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 we not speak to that perso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स आदमी से बात नहीं करेंगे</w:t>
      </w:r>
      <w:r w:rsidRPr="00711ABB">
        <w:rPr>
          <w:rFonts w:asciiTheme="minorBidi" w:hAnsiTheme="minorBidi"/>
          <w:color w:val="000000" w:themeColor="text1"/>
          <w:sz w:val="20"/>
          <w:szCs w:val="20"/>
        </w:rPr>
        <w:t>?</w:t>
      </w:r>
    </w:p>
    <w:p w:rsidR="00636E84" w:rsidRPr="00711ABB" w:rsidRDefault="00636E84" w:rsidP="00CE419C">
      <w:pPr>
        <w:pStyle w:val="paragrahk"/>
        <w:ind w:left="0"/>
        <w:rPr>
          <w:color w:val="000000" w:themeColor="text1"/>
        </w:rPr>
      </w:pPr>
    </w:p>
    <w:p w:rsidR="00B82AA9" w:rsidRPr="004714EC" w:rsidRDefault="00B82AA9" w:rsidP="004714EC">
      <w:pPr>
        <w:tabs>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w:t>
      </w:r>
      <w:r w:rsidRPr="004714EC">
        <w:rPr>
          <w:rFonts w:asciiTheme="majorHAnsi" w:hAnsiTheme="majorHAnsi" w:cstheme="minorHAnsi"/>
          <w:b/>
          <w:bCs/>
          <w:color w:val="000000" w:themeColor="text1"/>
          <w:sz w:val="24"/>
          <w:szCs w:val="24"/>
          <w:cs/>
          <w:lang w:bidi="hi-IN"/>
        </w:rPr>
        <w:t xml:space="preserve"> 2:-</w:t>
      </w:r>
      <w:r w:rsidRPr="004714EC">
        <w:rPr>
          <w:rFonts w:asciiTheme="majorHAnsi" w:hAnsiTheme="majorHAnsi" w:cstheme="minorHAnsi"/>
          <w:color w:val="000000" w:themeColor="text1"/>
          <w:sz w:val="24"/>
          <w:szCs w:val="24"/>
          <w:lang w:bidi="hi-IN"/>
        </w:rPr>
        <w:t>Will/Sha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Subject (I , We)+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not + object (if any)?</w:t>
      </w:r>
    </w:p>
    <w:p w:rsidR="00B82AA9" w:rsidRPr="00711ABB" w:rsidRDefault="00EE134B" w:rsidP="008C3F0D">
      <w:pPr>
        <w:pStyle w:val="paragrahk"/>
        <w:ind w:left="1701"/>
        <w:rPr>
          <w:rFonts w:cstheme="minorHAnsi"/>
          <w:color w:val="000000" w:themeColor="text1"/>
        </w:rPr>
      </w:pPr>
      <w:r w:rsidRPr="00711ABB">
        <w:rPr>
          <w:rFonts w:cstheme="minorHAnsi"/>
          <w:color w:val="000000" w:themeColor="text1"/>
        </w:rPr>
        <w:t>Example</w:t>
      </w:r>
      <w:r w:rsidR="00B82AA9" w:rsidRPr="00711ABB">
        <w:rPr>
          <w:rFonts w:cstheme="minorHAnsi"/>
          <w:color w:val="000000" w:themeColor="text1"/>
        </w:rPr>
        <w:t>-</w:t>
      </w:r>
    </w:p>
    <w:p w:rsidR="00B82AA9" w:rsidRPr="00711ABB" w:rsidRDefault="00B82AA9" w:rsidP="003F35EF">
      <w:pPr>
        <w:pStyle w:val="paragrahk"/>
        <w:numPr>
          <w:ilvl w:val="3"/>
          <w:numId w:val="57"/>
        </w:numPr>
        <w:ind w:left="2552" w:hanging="425"/>
        <w:rPr>
          <w:color w:val="000000" w:themeColor="text1"/>
        </w:rPr>
      </w:pPr>
      <w:r w:rsidRPr="00711ABB">
        <w:rPr>
          <w:color w:val="000000" w:themeColor="text1"/>
        </w:rPr>
        <w:t>Shall I not accompany you?</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आपके साथ नहीं जाऊं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Shall we not get the fruit in this marke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को इस बाजार मे फल नहीं मिल जाए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I </w:t>
      </w:r>
      <w:r w:rsidR="00BE2352" w:rsidRPr="00711ABB">
        <w:rPr>
          <w:color w:val="000000" w:themeColor="text1"/>
        </w:rPr>
        <w:t xml:space="preserve">did </w:t>
      </w:r>
      <w:r w:rsidRPr="00711ABB">
        <w:rPr>
          <w:color w:val="000000" w:themeColor="text1"/>
        </w:rPr>
        <w:t>not take part in the rall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रेली मे हिस्सा नहीं लूँ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we not figh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नहीं लढ़ें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7"/>
        </w:numPr>
        <w:ind w:left="2520"/>
        <w:rPr>
          <w:color w:val="000000" w:themeColor="text1"/>
        </w:rPr>
      </w:pPr>
      <w:r w:rsidRPr="00711ABB">
        <w:rPr>
          <w:color w:val="000000" w:themeColor="text1"/>
        </w:rPr>
        <w:t>Shall we not ru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नहीं दौड़ेंगे</w:t>
      </w:r>
      <w:r w:rsidRPr="00711ABB">
        <w:rPr>
          <w:rFonts w:asciiTheme="minorBidi" w:hAnsiTheme="minorBidi"/>
          <w:color w:val="000000" w:themeColor="text1"/>
          <w:sz w:val="20"/>
          <w:szCs w:val="20"/>
        </w:rPr>
        <w:t>?</w:t>
      </w:r>
    </w:p>
    <w:p w:rsidR="00C710FE" w:rsidRPr="00711ABB" w:rsidRDefault="00C710FE">
      <w:pPr>
        <w:spacing w:before="0" w:after="200"/>
        <w:rPr>
          <w:b/>
          <w:color w:val="000000" w:themeColor="text1"/>
          <w:lang w:bidi="hi-IN"/>
        </w:rPr>
      </w:pPr>
      <w:r w:rsidRPr="00711ABB">
        <w:rPr>
          <w:b/>
          <w:color w:val="000000" w:themeColor="text1"/>
          <w:lang w:bidi="hi-IN"/>
        </w:rPr>
        <w:br w:type="page"/>
      </w:r>
    </w:p>
    <w:tbl>
      <w:tblPr>
        <w:tblStyle w:val="TableGrid"/>
        <w:tblpPr w:leftFromText="180" w:rightFromText="180" w:vertAnchor="text" w:horzAnchor="margin" w:tblpXSpec="center" w:tblpY="-293"/>
        <w:tblW w:w="0" w:type="auto"/>
        <w:tblLook w:val="04A0" w:firstRow="1" w:lastRow="0" w:firstColumn="1" w:lastColumn="0" w:noHBand="0" w:noVBand="1"/>
      </w:tblPr>
      <w:tblGrid>
        <w:gridCol w:w="4620"/>
        <w:gridCol w:w="3860"/>
      </w:tblGrid>
      <w:tr w:rsidR="00CE419C" w:rsidRPr="00711ABB" w:rsidTr="004714EC">
        <w:trPr>
          <w:trHeight w:val="666"/>
        </w:trPr>
        <w:tc>
          <w:tcPr>
            <w:tcW w:w="8523" w:type="dxa"/>
            <w:gridSpan w:val="2"/>
          </w:tcPr>
          <w:p w:rsidR="00CE419C" w:rsidRPr="004714EC" w:rsidRDefault="00CE419C" w:rsidP="00CE419C">
            <w:pPr>
              <w:spacing w:before="0" w:after="200"/>
              <w:jc w:val="center"/>
              <w:rPr>
                <w:rFonts w:asciiTheme="majorHAnsi" w:hAnsiTheme="majorHAnsi" w:cs="Mangal"/>
                <w:b/>
                <w:bCs/>
                <w:color w:val="000000" w:themeColor="text1"/>
                <w:sz w:val="28"/>
                <w:szCs w:val="28"/>
                <w:lang w:bidi="hi-IN"/>
              </w:rPr>
            </w:pPr>
            <w:r w:rsidRPr="004714EC">
              <w:rPr>
                <w:rFonts w:asciiTheme="majorHAnsi" w:hAnsiTheme="majorHAnsi" w:cs="Mangal"/>
                <w:b/>
                <w:bCs/>
                <w:color w:val="000000" w:themeColor="text1"/>
                <w:sz w:val="28"/>
                <w:szCs w:val="28"/>
                <w:lang w:bidi="hi-IN"/>
              </w:rPr>
              <w:lastRenderedPageBreak/>
              <w:t>Practice Exercise</w:t>
            </w:r>
          </w:p>
        </w:tc>
      </w:tr>
      <w:tr w:rsidR="00CE419C" w:rsidRPr="00711ABB" w:rsidTr="004714EC">
        <w:trPr>
          <w:trHeight w:val="4931"/>
        </w:trPr>
        <w:tc>
          <w:tcPr>
            <w:tcW w:w="4644" w:type="dxa"/>
          </w:tcPr>
          <w:p w:rsidR="00CE419C" w:rsidRPr="004714EC" w:rsidRDefault="00CE419C" w:rsidP="00CE419C">
            <w:pPr>
              <w:tabs>
                <w:tab w:val="left" w:pos="5580"/>
              </w:tabs>
              <w:rPr>
                <w:rFonts w:asciiTheme="majorHAnsi" w:hAnsiTheme="majorHAnsi" w:cs="Mangal"/>
                <w:b/>
                <w:color w:val="000000" w:themeColor="text1"/>
                <w:sz w:val="28"/>
                <w:szCs w:val="28"/>
                <w:u w:val="single"/>
                <w:lang w:bidi="hi-IN"/>
              </w:rPr>
            </w:pPr>
            <w:r w:rsidRPr="004714EC">
              <w:rPr>
                <w:rFonts w:asciiTheme="majorHAnsi" w:hAnsiTheme="majorHAnsi" w:cs="Mangal"/>
                <w:b/>
                <w:color w:val="000000" w:themeColor="text1"/>
                <w:sz w:val="28"/>
                <w:szCs w:val="28"/>
                <w:u w:val="single"/>
                <w:lang w:bidi="hi-IN"/>
              </w:rPr>
              <w:t>Translate below in HINDI.</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You will help her later.</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Shall I send you the book?</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They will translate the thesis.</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We will make the dinner.</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Will you help me move this heavy chair?</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She will not do all the housework.</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Will they decide to come here?</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I will travel for the next year.</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He will clean up my room.</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The doorbell is ringing. You will get it.</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Will be there for hours doing nothing?</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It will get more difficult.</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He will always angry when we are sleeping.</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Will I regret?</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Will we do a mistake?</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Nishant will start a business.</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He will write me a letter.</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 xml:space="preserve">I shall write me a letter to our Prime Minister.              </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I shall buy a new car.</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Final Exam will happen in March.</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My brother will come to my school tomorrow.</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My Uncle will come to Delhi tomorrow.</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India will play in final with Australia tomorrow</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Looks like Kohli will hit 100 in the final match</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Ruchi will talk to me.</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She will not disappoint me.</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I shall buy the iPhone 7 today.</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You will come to Spokeies in evening</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My brother will go to my village</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He will look after my Grandmother</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Rain will rain stop till 5 pm.</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Match will start after 5 pm.</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It will take time to reach the office.</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we will have lunch outside Today</w:t>
            </w:r>
          </w:p>
          <w:p w:rsidR="00CE419C" w:rsidRPr="00711ABB" w:rsidRDefault="00CE419C" w:rsidP="003F35EF">
            <w:pPr>
              <w:pStyle w:val="paragrahk"/>
              <w:numPr>
                <w:ilvl w:val="0"/>
                <w:numId w:val="114"/>
              </w:numPr>
              <w:rPr>
                <w:b w:val="0"/>
                <w:bCs/>
                <w:color w:val="000000" w:themeColor="text1"/>
              </w:rPr>
            </w:pPr>
            <w:r w:rsidRPr="00711ABB">
              <w:rPr>
                <w:b w:val="0"/>
                <w:bCs/>
                <w:color w:val="000000" w:themeColor="text1"/>
              </w:rPr>
              <w:t>Our good time will come</w:t>
            </w:r>
          </w:p>
          <w:p w:rsidR="00CE419C" w:rsidRPr="00711ABB" w:rsidRDefault="00CE419C" w:rsidP="00CE419C">
            <w:pPr>
              <w:pStyle w:val="paragrahk"/>
              <w:ind w:left="426"/>
              <w:rPr>
                <w:rFonts w:cs="Mangal"/>
                <w:color w:val="000000" w:themeColor="text1"/>
              </w:rPr>
            </w:pPr>
          </w:p>
        </w:tc>
        <w:tc>
          <w:tcPr>
            <w:tcW w:w="3879" w:type="dxa"/>
          </w:tcPr>
          <w:p w:rsidR="00CE419C" w:rsidRPr="004714EC" w:rsidRDefault="00CE419C" w:rsidP="00CE419C">
            <w:pPr>
              <w:tabs>
                <w:tab w:val="left" w:pos="5580"/>
              </w:tabs>
              <w:rPr>
                <w:rFonts w:asciiTheme="majorHAnsi" w:hAnsiTheme="majorHAnsi" w:cs="Mangal"/>
                <w:b/>
                <w:color w:val="000000" w:themeColor="text1"/>
                <w:sz w:val="28"/>
                <w:szCs w:val="28"/>
                <w:u w:val="single"/>
                <w:lang w:bidi="hi-IN"/>
              </w:rPr>
            </w:pPr>
            <w:r w:rsidRPr="004714EC">
              <w:rPr>
                <w:rFonts w:asciiTheme="majorHAnsi" w:hAnsiTheme="majorHAnsi" w:cs="Mangal"/>
                <w:b/>
                <w:color w:val="000000" w:themeColor="text1"/>
                <w:sz w:val="28"/>
                <w:szCs w:val="28"/>
                <w:u w:val="single"/>
                <w:lang w:bidi="hi-IN"/>
              </w:rPr>
              <w:t>Translate below in ENGLISH</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गांधी जयंती मे भाषण नहीं देंगे</w:t>
            </w:r>
            <w:r w:rsidRPr="00711ABB">
              <w:rPr>
                <w:rFonts w:ascii="Nirmala UI" w:hAnsi="Nirmala UI" w:cs="Nirmala UI"/>
                <w:color w:val="000000" w:themeColor="text1"/>
                <w:sz w:val="20"/>
                <w:szCs w:val="20"/>
              </w:rPr>
              <w:t>?</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 जहाज से जाएंगे</w:t>
            </w:r>
            <w:r w:rsidRPr="00711ABB">
              <w:rPr>
                <w:rFonts w:ascii="Nirmala UI" w:hAnsi="Nirmala UI" w:cs="Nirmala UI"/>
                <w:color w:val="000000" w:themeColor="text1"/>
                <w:sz w:val="20"/>
                <w:szCs w:val="20"/>
              </w:rPr>
              <w:t>?</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हमारे साथ दोगे</w:t>
            </w:r>
            <w:r w:rsidRPr="00711ABB">
              <w:rPr>
                <w:rFonts w:ascii="Nirmala UI" w:hAnsi="Nirmala UI" w:cs="Nirmala UI"/>
                <w:color w:val="000000" w:themeColor="text1"/>
                <w:sz w:val="20"/>
                <w:szCs w:val="20"/>
              </w:rPr>
              <w:t>|</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तुमसे  से सिकायत नहीं करूंगी</w:t>
            </w:r>
            <w:r w:rsidRPr="00711ABB">
              <w:rPr>
                <w:rFonts w:ascii="Nirmala UI" w:hAnsi="Nirmala UI" w:cs="Nirmala UI"/>
                <w:color w:val="000000" w:themeColor="text1"/>
                <w:sz w:val="20"/>
                <w:szCs w:val="20"/>
              </w:rPr>
              <w:t>|</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११ बजे तक नहीं पहुँच जाऊंगा</w:t>
            </w:r>
            <w:r w:rsidRPr="00711ABB">
              <w:rPr>
                <w:rFonts w:ascii="Nirmala UI" w:hAnsi="Nirmala UI" w:cs="Nirmala UI"/>
                <w:color w:val="000000" w:themeColor="text1"/>
                <w:sz w:val="20"/>
                <w:szCs w:val="20"/>
              </w:rPr>
              <w:t>?</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जरूर बदला लेंगे</w:t>
            </w:r>
            <w:r w:rsidRPr="00711ABB">
              <w:rPr>
                <w:rFonts w:ascii="Nirmala UI" w:hAnsi="Nirmala UI" w:cs="Nirmala UI"/>
                <w:color w:val="000000" w:themeColor="text1"/>
                <w:sz w:val="20"/>
                <w:szCs w:val="20"/>
              </w:rPr>
              <w:t>|</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सरकार के आदेश जरूर मानेगा</w:t>
            </w:r>
            <w:r w:rsidRPr="00711ABB">
              <w:rPr>
                <w:rFonts w:ascii="Nirmala UI" w:hAnsi="Nirmala UI" w:cs="Nirmala UI"/>
                <w:color w:val="000000" w:themeColor="text1"/>
                <w:sz w:val="20"/>
                <w:szCs w:val="20"/>
              </w:rPr>
              <w:t>|</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पुलिस अपराधियों को जरूर पकड़ेगी</w:t>
            </w:r>
            <w:r w:rsidRPr="00711ABB">
              <w:rPr>
                <w:rFonts w:ascii="Nirmala UI" w:hAnsi="Nirmala UI" w:cs="Nirmala UI"/>
                <w:color w:val="000000" w:themeColor="text1"/>
                <w:sz w:val="20"/>
                <w:szCs w:val="20"/>
              </w:rPr>
              <w:t>|</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भारत जरूर उन्नति करेगा</w:t>
            </w:r>
            <w:r w:rsidRPr="00711ABB">
              <w:rPr>
                <w:rFonts w:ascii="Nirmala UI" w:hAnsi="Nirmala UI" w:cs="Nirmala UI"/>
                <w:color w:val="000000" w:themeColor="text1"/>
                <w:sz w:val="20"/>
                <w:szCs w:val="20"/>
              </w:rPr>
              <w:t>|</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जरूर आगे बढ़ूँगा</w:t>
            </w:r>
            <w:r w:rsidRPr="00711ABB">
              <w:rPr>
                <w:rFonts w:ascii="Nirmala UI" w:hAnsi="Nirmala UI" w:cs="Nirmala UI"/>
                <w:color w:val="000000" w:themeColor="text1"/>
                <w:sz w:val="20"/>
                <w:szCs w:val="20"/>
              </w:rPr>
              <w:t>|</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 नदी पार कर पाएंगे</w:t>
            </w:r>
            <w:r w:rsidRPr="00711ABB">
              <w:rPr>
                <w:rFonts w:ascii="Nirmala UI" w:hAnsi="Nirmala UI" w:cs="Nirmala UI"/>
                <w:color w:val="000000" w:themeColor="text1"/>
                <w:sz w:val="20"/>
                <w:szCs w:val="20"/>
              </w:rPr>
              <w:t>?</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तुम किराया दोगे</w:t>
            </w:r>
            <w:r w:rsidRPr="00711ABB">
              <w:rPr>
                <w:rFonts w:ascii="Nirmala UI" w:hAnsi="Nirmala UI" w:cs="Nirmala UI"/>
                <w:color w:val="000000" w:themeColor="text1"/>
                <w:sz w:val="20"/>
                <w:szCs w:val="20"/>
              </w:rPr>
              <w:t>?</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सीढ़िया चढ़ नहीं पाएगी</w:t>
            </w:r>
            <w:r w:rsidRPr="00711ABB">
              <w:rPr>
                <w:rFonts w:ascii="Nirmala UI" w:hAnsi="Nirmala UI" w:cs="Nirmala UI"/>
                <w:color w:val="000000" w:themeColor="text1"/>
                <w:sz w:val="20"/>
                <w:szCs w:val="20"/>
              </w:rPr>
              <w:t>|</w:t>
            </w:r>
          </w:p>
          <w:p w:rsidR="00CE419C" w:rsidRPr="00711ABB" w:rsidRDefault="00CE419C" w:rsidP="003F35EF">
            <w:pPr>
              <w:pStyle w:val="paragrahk"/>
              <w:numPr>
                <w:ilvl w:val="0"/>
                <w:numId w:val="115"/>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भारतीय जनता नहीं सहेगी</w:t>
            </w:r>
            <w:r w:rsidRPr="00711ABB">
              <w:rPr>
                <w:rFonts w:ascii="Nirmala UI" w:hAnsi="Nirmala UI" w:cs="Nirmala UI"/>
                <w:color w:val="000000" w:themeColor="text1"/>
                <w:sz w:val="20"/>
                <w:szCs w:val="20"/>
              </w:rPr>
              <w:t>|</w:t>
            </w:r>
          </w:p>
          <w:p w:rsidR="00CE419C" w:rsidRPr="00711ABB" w:rsidRDefault="00CE419C" w:rsidP="003F35EF">
            <w:pPr>
              <w:pStyle w:val="exercise"/>
              <w:numPr>
                <w:ilvl w:val="0"/>
                <w:numId w:val="115"/>
              </w:numPr>
              <w:spacing w:line="480" w:lineRule="auto"/>
              <w:rPr>
                <w:rFonts w:cs="Mangal"/>
                <w:color w:val="000000" w:themeColor="text1"/>
              </w:rPr>
            </w:pPr>
            <w:r w:rsidRPr="00711ABB">
              <w:rPr>
                <w:color w:val="000000" w:themeColor="text1"/>
                <w:szCs w:val="20"/>
                <w:cs/>
              </w:rPr>
              <w:t xml:space="preserve"> हम उससे विबाद नहीं करेंगे</w:t>
            </w:r>
            <w:r w:rsidRPr="00711ABB">
              <w:rPr>
                <w:color w:val="000000" w:themeColor="text1"/>
                <w:szCs w:val="20"/>
              </w:rPr>
              <w:t>|</w:t>
            </w:r>
          </w:p>
        </w:tc>
      </w:tr>
    </w:tbl>
    <w:p w:rsidR="00B82AA9" w:rsidRPr="00711ABB" w:rsidRDefault="00B82AA9" w:rsidP="00636E84">
      <w:pPr>
        <w:pStyle w:val="paragrahk"/>
        <w:ind w:left="1985" w:hanging="425"/>
        <w:rPr>
          <w:rFonts w:ascii="Nirmala UI" w:hAnsi="Nirmala UI" w:cs="Nirmala UI"/>
          <w:color w:val="000000" w:themeColor="text1"/>
        </w:rPr>
      </w:pPr>
    </w:p>
    <w:p w:rsidR="00073599" w:rsidRPr="00711ABB" w:rsidRDefault="00073599" w:rsidP="00073599">
      <w:pPr>
        <w:pStyle w:val="paragrahk"/>
        <w:rPr>
          <w:rFonts w:cs="Mangal"/>
          <w:color w:val="000000" w:themeColor="text1"/>
        </w:rPr>
      </w:pPr>
    </w:p>
    <w:p w:rsidR="00073599" w:rsidRPr="00711ABB" w:rsidRDefault="00073599" w:rsidP="00073599">
      <w:pPr>
        <w:pStyle w:val="paragrahk"/>
        <w:rPr>
          <w:rFonts w:cs="Mangal"/>
          <w:color w:val="000000" w:themeColor="text1"/>
        </w:rPr>
      </w:pPr>
    </w:p>
    <w:p w:rsidR="00073599" w:rsidRPr="00711ABB" w:rsidRDefault="00073599" w:rsidP="00073599">
      <w:pPr>
        <w:pStyle w:val="paragrahk"/>
        <w:rPr>
          <w:rFonts w:cs="Mangal"/>
          <w:color w:val="000000" w:themeColor="text1"/>
        </w:rPr>
      </w:pPr>
    </w:p>
    <w:p w:rsidR="00B82AA9" w:rsidRPr="00711ABB" w:rsidRDefault="007214A5" w:rsidP="00C710FE">
      <w:pPr>
        <w:spacing w:before="0" w:after="200"/>
        <w:rPr>
          <w:color w:val="000000" w:themeColor="text1"/>
          <w:lang w:bidi="hi-IN"/>
        </w:rPr>
      </w:pPr>
      <w:r w:rsidRPr="00711ABB">
        <w:rPr>
          <w:color w:val="000000" w:themeColor="text1"/>
          <w:lang w:bidi="hi-IN"/>
        </w:rPr>
        <w:br w:type="page"/>
      </w:r>
    </w:p>
    <w:p w:rsidR="00B82AA9" w:rsidRPr="00711ABB" w:rsidRDefault="00990D21" w:rsidP="00B63F29">
      <w:pPr>
        <w:pStyle w:val="Heading3"/>
      </w:pPr>
      <w:bookmarkStart w:id="61" w:name="_Toc17112317"/>
      <w:r w:rsidRPr="00711ABB">
        <w:lastRenderedPageBreak/>
        <w:t>Future Continuous Tense</w:t>
      </w:r>
      <w:bookmarkEnd w:id="61"/>
    </w:p>
    <w:p w:rsidR="00B82AA9" w:rsidRPr="00711ABB" w:rsidRDefault="00B82AA9" w:rsidP="00A41F5E">
      <w:pPr>
        <w:tabs>
          <w:tab w:val="left" w:pos="567"/>
        </w:tabs>
        <w:spacing w:line="240" w:lineRule="auto"/>
        <w:ind w:left="1134"/>
        <w:rPr>
          <w:rFonts w:cstheme="minorHAnsi"/>
          <w:b/>
          <w:color w:val="000000" w:themeColor="text1"/>
          <w:u w:val="single"/>
        </w:rPr>
      </w:pPr>
      <w:r w:rsidRPr="00711ABB">
        <w:rPr>
          <w:rFonts w:cstheme="minorHAnsi"/>
          <w:color w:val="000000" w:themeColor="text1"/>
          <w:lang w:bidi="hi-IN"/>
        </w:rPr>
        <w:t xml:space="preserve"> Future continuous tense represents an action that will be going on in future (It work will occur at some point in future time.)</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रहाहोगा</w:t>
      </w:r>
      <w:r w:rsidRPr="00711ABB">
        <w:rPr>
          <w:color w:val="000000" w:themeColor="text1"/>
        </w:rPr>
        <w:t>’,‘</w:t>
      </w:r>
      <w:r w:rsidRPr="00711ABB">
        <w:rPr>
          <w:rFonts w:hint="cs"/>
          <w:color w:val="000000" w:themeColor="text1"/>
          <w:szCs w:val="20"/>
          <w:cs/>
        </w:rPr>
        <w:t>रहीहोगी</w:t>
      </w:r>
      <w:r w:rsidRPr="00711ABB">
        <w:rPr>
          <w:color w:val="000000" w:themeColor="text1"/>
        </w:rPr>
        <w:t>’,‘</w:t>
      </w:r>
      <w:r w:rsidRPr="00711ABB">
        <w:rPr>
          <w:rFonts w:hint="cs"/>
          <w:color w:val="000000" w:themeColor="text1"/>
          <w:szCs w:val="20"/>
          <w:cs/>
        </w:rPr>
        <w:t>रहाहुंगा</w:t>
      </w:r>
      <w:r w:rsidRPr="00711ABB">
        <w:rPr>
          <w:color w:val="000000" w:themeColor="text1"/>
        </w:rPr>
        <w:t>’,‘</w:t>
      </w:r>
      <w:r w:rsidRPr="00711ABB">
        <w:rPr>
          <w:rFonts w:hint="cs"/>
          <w:color w:val="000000" w:themeColor="text1"/>
          <w:szCs w:val="20"/>
          <w:cs/>
        </w:rPr>
        <w:t>रहेहोंगे</w:t>
      </w:r>
      <w:r w:rsidRPr="00711ABB">
        <w:rPr>
          <w:color w:val="000000" w:themeColor="text1"/>
        </w:rPr>
        <w:t>’</w:t>
      </w:r>
      <w:r w:rsidRPr="00711ABB">
        <w:rPr>
          <w:rFonts w:hint="cs"/>
          <w:color w:val="000000" w:themeColor="text1"/>
          <w:szCs w:val="20"/>
          <w:cs/>
        </w:rPr>
        <w:t>आदिशब्दपायेजातेहै।</w:t>
      </w:r>
    </w:p>
    <w:p w:rsidR="00C30437" w:rsidRPr="00711ABB" w:rsidRDefault="00C30437" w:rsidP="005D204B">
      <w:pPr>
        <w:pStyle w:val="hindinormal"/>
        <w:rPr>
          <w:color w:val="000000" w:themeColor="text1"/>
        </w:rPr>
      </w:pPr>
    </w:p>
    <w:p w:rsidR="00C30437" w:rsidRPr="00711ABB" w:rsidRDefault="00C30437"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भविष्य काल मे होना या भविष्य मे कार्य के चलते रहने का बोध मिलता है</w:t>
      </w:r>
      <w:r w:rsidRPr="00711ABB">
        <w:rPr>
          <w:color w:val="000000" w:themeColor="text1"/>
        </w:rPr>
        <w:t>|</w:t>
      </w:r>
    </w:p>
    <w:p w:rsidR="00C30437" w:rsidRPr="00711ABB" w:rsidRDefault="00C30437" w:rsidP="00A53923">
      <w:pPr>
        <w:tabs>
          <w:tab w:val="left" w:pos="567"/>
        </w:tabs>
        <w:spacing w:line="240" w:lineRule="auto"/>
        <w:ind w:left="851"/>
        <w:rPr>
          <w:rFonts w:cs="Mangal"/>
          <w:color w:val="000000" w:themeColor="text1"/>
          <w:u w:val="single"/>
          <w:lang w:bidi="hi-IN"/>
        </w:rPr>
      </w:pPr>
    </w:p>
    <w:p w:rsidR="00B82AA9" w:rsidRPr="006657F9" w:rsidRDefault="00B82AA9" w:rsidP="003F35EF">
      <w:pPr>
        <w:pStyle w:val="ListParagraph"/>
        <w:numPr>
          <w:ilvl w:val="0"/>
          <w:numId w:val="89"/>
        </w:numPr>
        <w:tabs>
          <w:tab w:val="left" w:pos="567"/>
        </w:tabs>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5F41AA" w:rsidRPr="00711ABB" w:rsidRDefault="005F41AA" w:rsidP="005F41AA">
      <w:pPr>
        <w:pStyle w:val="ListParagraph"/>
        <w:tabs>
          <w:tab w:val="left" w:pos="567"/>
        </w:tabs>
        <w:ind w:left="1276"/>
        <w:rPr>
          <w:rFonts w:asciiTheme="majorHAnsi" w:hAnsiTheme="majorHAnsi" w:cstheme="minorHAnsi"/>
          <w:b/>
          <w:bCs/>
          <w:color w:val="000000" w:themeColor="text1"/>
          <w:sz w:val="32"/>
          <w:szCs w:val="32"/>
          <w:u w:val="single"/>
          <w:lang w:bidi="hi-IN"/>
        </w:rPr>
      </w:pPr>
    </w:p>
    <w:p w:rsidR="00B82AA9" w:rsidRPr="00711ABB" w:rsidRDefault="00B82AA9" w:rsidP="005F41AA">
      <w:pPr>
        <w:tabs>
          <w:tab w:val="left" w:pos="567"/>
        </w:tabs>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5F41AA">
      <w:pPr>
        <w:tabs>
          <w:tab w:val="left" w:pos="567"/>
        </w:tabs>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Verb (if needed) + first form of Main Verb +ing</w:t>
      </w:r>
      <w:r w:rsidRPr="00711ABB">
        <w:rPr>
          <w:rFonts w:cstheme="minorHAnsi"/>
          <w:b/>
          <w:bCs/>
          <w:color w:val="000000" w:themeColor="text1"/>
          <w:cs/>
          <w:lang w:bidi="hi-IN"/>
        </w:rPr>
        <w:t xml:space="preserve"> + </w:t>
      </w:r>
      <w:r w:rsidRPr="00711ABB">
        <w:rPr>
          <w:rFonts w:cstheme="minorHAnsi"/>
          <w:b/>
          <w:bCs/>
          <w:color w:val="000000" w:themeColor="text1"/>
          <w:lang w:bidi="hi-IN"/>
        </w:rPr>
        <w:t>Object</w:t>
      </w:r>
    </w:p>
    <w:p w:rsidR="005F41AA" w:rsidRPr="00711ABB" w:rsidRDefault="005F41AA" w:rsidP="005F41AA">
      <w:pPr>
        <w:tabs>
          <w:tab w:val="left" w:pos="567"/>
        </w:tabs>
        <w:spacing w:line="240" w:lineRule="auto"/>
        <w:ind w:left="1134"/>
        <w:rPr>
          <w:rFonts w:cstheme="minorHAnsi"/>
          <w:b/>
          <w:bCs/>
          <w:color w:val="000000" w:themeColor="text1"/>
          <w:lang w:bidi="hi-IN"/>
        </w:rPr>
      </w:pPr>
    </w:p>
    <w:tbl>
      <w:tblPr>
        <w:tblStyle w:val="TableGrid"/>
        <w:tblW w:w="0" w:type="auto"/>
        <w:tblInd w:w="1560" w:type="dxa"/>
        <w:tblLook w:val="04A0" w:firstRow="1" w:lastRow="0" w:firstColumn="1" w:lastColumn="0" w:noHBand="0" w:noVBand="1"/>
      </w:tblPr>
      <w:tblGrid>
        <w:gridCol w:w="4075"/>
        <w:gridCol w:w="2845"/>
      </w:tblGrid>
      <w:tr w:rsidR="00A01832" w:rsidRPr="00711ABB" w:rsidTr="005F41AA">
        <w:trPr>
          <w:trHeight w:val="325"/>
        </w:trPr>
        <w:tc>
          <w:tcPr>
            <w:tcW w:w="50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A53923">
            <w:pPr>
              <w:tabs>
                <w:tab w:val="left" w:pos="567"/>
              </w:tabs>
              <w:ind w:left="851"/>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33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A53923">
            <w:pPr>
              <w:tabs>
                <w:tab w:val="left" w:pos="567"/>
              </w:tabs>
              <w:ind w:left="851"/>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A01832" w:rsidRPr="00711ABB" w:rsidTr="005F41AA">
        <w:trPr>
          <w:trHeight w:val="325"/>
        </w:trPr>
        <w:tc>
          <w:tcPr>
            <w:tcW w:w="50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BE2352">
            <w:pPr>
              <w:tabs>
                <w:tab w:val="left" w:pos="567"/>
              </w:tabs>
              <w:ind w:left="851"/>
              <w:rPr>
                <w:rFonts w:cstheme="minorHAnsi"/>
                <w:color w:val="000000" w:themeColor="text1"/>
                <w:lang w:val="en-IN" w:bidi="hi-IN"/>
              </w:rPr>
            </w:pPr>
            <w:r w:rsidRPr="00711ABB">
              <w:rPr>
                <w:rFonts w:cstheme="minorHAnsi"/>
                <w:color w:val="000000" w:themeColor="text1"/>
                <w:lang w:val="en-IN" w:bidi="hi-IN"/>
              </w:rPr>
              <w:t>You/They/He /</w:t>
            </w:r>
            <w:r w:rsidR="00BE2352" w:rsidRPr="00711ABB">
              <w:rPr>
                <w:rFonts w:cstheme="minorHAnsi"/>
                <w:color w:val="000000" w:themeColor="text1"/>
                <w:lang w:val="en-IN" w:bidi="hi-IN"/>
              </w:rPr>
              <w:t>She</w:t>
            </w:r>
            <w:r w:rsidRPr="00711ABB">
              <w:rPr>
                <w:rFonts w:cstheme="minorHAnsi"/>
                <w:color w:val="000000" w:themeColor="text1"/>
                <w:lang w:val="en-IN" w:bidi="hi-IN"/>
              </w:rPr>
              <w:t xml:space="preserve"> or Any Name.(Singular)</w:t>
            </w:r>
          </w:p>
        </w:tc>
        <w:tc>
          <w:tcPr>
            <w:tcW w:w="33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A53923">
            <w:pPr>
              <w:tabs>
                <w:tab w:val="left" w:pos="567"/>
              </w:tabs>
              <w:ind w:left="851"/>
              <w:rPr>
                <w:rFonts w:cstheme="minorHAnsi"/>
                <w:color w:val="000000" w:themeColor="text1"/>
                <w:lang w:val="en-IN" w:bidi="hi-IN"/>
              </w:rPr>
            </w:pPr>
            <w:r w:rsidRPr="00711ABB">
              <w:rPr>
                <w:rFonts w:cstheme="minorHAnsi"/>
                <w:color w:val="000000" w:themeColor="text1"/>
                <w:lang w:val="en-IN" w:bidi="hi-IN"/>
              </w:rPr>
              <w:t>Will be</w:t>
            </w:r>
          </w:p>
        </w:tc>
      </w:tr>
      <w:tr w:rsidR="00A01832" w:rsidRPr="00711ABB" w:rsidTr="005F41AA">
        <w:trPr>
          <w:trHeight w:val="340"/>
        </w:trPr>
        <w:tc>
          <w:tcPr>
            <w:tcW w:w="50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A53923">
            <w:pPr>
              <w:tabs>
                <w:tab w:val="left" w:pos="567"/>
              </w:tabs>
              <w:ind w:left="851"/>
              <w:rPr>
                <w:rFonts w:cstheme="minorHAnsi"/>
                <w:color w:val="000000" w:themeColor="text1"/>
                <w:lang w:val="en-IN" w:bidi="hi-IN"/>
              </w:rPr>
            </w:pPr>
            <w:r w:rsidRPr="00711ABB">
              <w:rPr>
                <w:rFonts w:cstheme="minorHAnsi"/>
                <w:color w:val="000000" w:themeColor="text1"/>
                <w:lang w:val="en-IN" w:bidi="hi-IN"/>
              </w:rPr>
              <w:t>I/We</w:t>
            </w:r>
          </w:p>
        </w:tc>
        <w:tc>
          <w:tcPr>
            <w:tcW w:w="33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A53923">
            <w:pPr>
              <w:tabs>
                <w:tab w:val="left" w:pos="567"/>
              </w:tabs>
              <w:ind w:left="851"/>
              <w:rPr>
                <w:rFonts w:cstheme="minorHAnsi"/>
                <w:color w:val="000000" w:themeColor="text1"/>
                <w:lang w:val="en-IN" w:bidi="hi-IN"/>
              </w:rPr>
            </w:pPr>
            <w:r w:rsidRPr="00711ABB">
              <w:rPr>
                <w:rFonts w:cstheme="minorHAnsi"/>
                <w:color w:val="000000" w:themeColor="text1"/>
                <w:lang w:val="en-IN" w:bidi="hi-IN"/>
              </w:rPr>
              <w:t>Willbe orShall be</w:t>
            </w:r>
          </w:p>
        </w:tc>
      </w:tr>
    </w:tbl>
    <w:p w:rsidR="005F41AA" w:rsidRPr="00711ABB" w:rsidRDefault="005F41AA" w:rsidP="005F41AA">
      <w:pPr>
        <w:pStyle w:val="paragrahk"/>
        <w:ind w:left="1701"/>
        <w:rPr>
          <w:color w:val="000000" w:themeColor="text1"/>
        </w:rPr>
      </w:pPr>
    </w:p>
    <w:p w:rsidR="00B82AA9" w:rsidRPr="00711ABB" w:rsidRDefault="00EE134B" w:rsidP="005F41AA">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5F41AA">
      <w:pPr>
        <w:pStyle w:val="paragrahk"/>
        <w:ind w:left="1985"/>
        <w:rPr>
          <w:color w:val="000000" w:themeColor="text1"/>
        </w:rPr>
      </w:pPr>
      <w:r w:rsidRPr="00711ABB">
        <w:rPr>
          <w:color w:val="000000" w:themeColor="text1"/>
        </w:rPr>
        <w:t>He will be selling his camera.</w:t>
      </w:r>
    </w:p>
    <w:p w:rsidR="00B82AA9" w:rsidRPr="00711ABB" w:rsidRDefault="00B82AA9" w:rsidP="005F41AA">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वह अपना कैमरा बेच रहा होगा</w:t>
      </w:r>
      <w:r w:rsidRPr="00711ABB">
        <w:rPr>
          <w:rFonts w:asciiTheme="minorBidi" w:hAnsiTheme="minorBidi"/>
          <w:color w:val="000000" w:themeColor="text1"/>
          <w:sz w:val="20"/>
          <w:szCs w:val="20"/>
        </w:rPr>
        <w:t>|</w:t>
      </w:r>
    </w:p>
    <w:p w:rsidR="00B82AA9" w:rsidRPr="00711ABB" w:rsidRDefault="00B82AA9" w:rsidP="005F41AA">
      <w:pPr>
        <w:pStyle w:val="paragrahk"/>
        <w:ind w:left="1985"/>
        <w:rPr>
          <w:color w:val="000000" w:themeColor="text1"/>
        </w:rPr>
      </w:pPr>
      <w:r w:rsidRPr="00711ABB">
        <w:rPr>
          <w:color w:val="000000" w:themeColor="text1"/>
        </w:rPr>
        <w:t xml:space="preserve">She will be bringing the jug. </w:t>
      </w:r>
    </w:p>
    <w:p w:rsidR="00B82AA9" w:rsidRPr="00711ABB" w:rsidRDefault="00B82AA9" w:rsidP="005F41AA">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वह जग ला रही होगी</w:t>
      </w:r>
      <w:r w:rsidRPr="00711ABB">
        <w:rPr>
          <w:rFonts w:asciiTheme="minorBidi" w:hAnsiTheme="minorBidi"/>
          <w:color w:val="000000" w:themeColor="text1"/>
          <w:sz w:val="20"/>
          <w:szCs w:val="20"/>
        </w:rPr>
        <w:t>|</w:t>
      </w:r>
    </w:p>
    <w:p w:rsidR="00B82AA9" w:rsidRPr="00711ABB" w:rsidRDefault="00B82AA9" w:rsidP="005F41AA">
      <w:pPr>
        <w:pStyle w:val="paragrahk"/>
        <w:ind w:left="1985"/>
        <w:rPr>
          <w:color w:val="000000" w:themeColor="text1"/>
        </w:rPr>
      </w:pPr>
      <w:r w:rsidRPr="00711ABB">
        <w:rPr>
          <w:color w:val="000000" w:themeColor="text1"/>
        </w:rPr>
        <w:t>You will be correcting my exam paper.</w:t>
      </w:r>
    </w:p>
    <w:p w:rsidR="00B82AA9" w:rsidRPr="00711ABB" w:rsidRDefault="00B82AA9" w:rsidP="005F41AA">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तुम मेरे परीक्षा खाता को सुधार रहे होगे</w:t>
      </w:r>
      <w:r w:rsidRPr="00711ABB">
        <w:rPr>
          <w:rFonts w:asciiTheme="minorBidi" w:hAnsiTheme="minorBidi"/>
          <w:color w:val="000000" w:themeColor="text1"/>
          <w:sz w:val="20"/>
          <w:szCs w:val="20"/>
        </w:rPr>
        <w:t>|</w:t>
      </w:r>
    </w:p>
    <w:p w:rsidR="000417A6" w:rsidRPr="00711ABB" w:rsidRDefault="000417A6" w:rsidP="00A53923">
      <w:pPr>
        <w:pStyle w:val="paragrahk"/>
        <w:rPr>
          <w:color w:val="000000" w:themeColor="text1"/>
          <w:cs/>
        </w:rPr>
      </w:pPr>
    </w:p>
    <w:p w:rsidR="00B82AA9" w:rsidRPr="00711ABB" w:rsidRDefault="00B82AA9" w:rsidP="003F35EF">
      <w:pPr>
        <w:pStyle w:val="ListParagraph"/>
        <w:numPr>
          <w:ilvl w:val="0"/>
          <w:numId w:val="58"/>
        </w:numPr>
        <w:tabs>
          <w:tab w:val="left" w:pos="567"/>
        </w:tabs>
        <w:ind w:left="1276" w:hanging="283"/>
        <w:rPr>
          <w:rFonts w:asciiTheme="majorHAnsi" w:hAnsiTheme="majorHAnsi" w:cs="Mangal"/>
          <w:b/>
          <w:bCs/>
          <w:color w:val="000000" w:themeColor="text1"/>
          <w:sz w:val="32"/>
          <w:szCs w:val="32"/>
          <w:cs/>
          <w:lang w:bidi="hi-IN"/>
        </w:rPr>
      </w:pPr>
      <w:r w:rsidRPr="00711ABB">
        <w:rPr>
          <w:rFonts w:asciiTheme="majorHAnsi" w:hAnsiTheme="majorHAnsi" w:cs="Mangal"/>
          <w:b/>
          <w:bCs/>
          <w:color w:val="000000" w:themeColor="text1"/>
          <w:sz w:val="32"/>
          <w:szCs w:val="32"/>
          <w:lang w:bidi="hi-IN"/>
        </w:rPr>
        <w:t>Affirmative Sentences:-</w:t>
      </w:r>
    </w:p>
    <w:p w:rsidR="00B82AA9" w:rsidRPr="004714EC" w:rsidRDefault="000417A6" w:rsidP="004714EC">
      <w:pPr>
        <w:tabs>
          <w:tab w:val="left" w:pos="567"/>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1:-</w:t>
      </w:r>
      <w:r w:rsidR="00B82AA9" w:rsidRPr="004714EC">
        <w:rPr>
          <w:rFonts w:asciiTheme="majorHAnsi" w:hAnsiTheme="majorHAnsi" w:cstheme="minorHAnsi"/>
          <w:color w:val="000000" w:themeColor="text1"/>
          <w:sz w:val="24"/>
          <w:szCs w:val="24"/>
          <w:lang w:bidi="hi-IN"/>
        </w:rPr>
        <w:t>Subject (You, They, He, She or any name)</w:t>
      </w:r>
      <w:r w:rsidR="00B82AA9" w:rsidRPr="004714EC">
        <w:rPr>
          <w:rFonts w:asciiTheme="majorHAnsi" w:hAnsiTheme="majorHAnsi" w:cstheme="minorHAnsi"/>
          <w:color w:val="000000" w:themeColor="text1"/>
          <w:sz w:val="24"/>
          <w:szCs w:val="24"/>
          <w:cs/>
          <w:lang w:bidi="hi-IN"/>
        </w:rPr>
        <w:t xml:space="preserve"> +</w:t>
      </w:r>
      <w:r w:rsidR="00B82AA9" w:rsidRPr="004714EC">
        <w:rPr>
          <w:rFonts w:asciiTheme="majorHAnsi" w:hAnsiTheme="majorHAnsi" w:cstheme="minorHAnsi"/>
          <w:color w:val="000000" w:themeColor="text1"/>
          <w:sz w:val="24"/>
          <w:szCs w:val="24"/>
          <w:lang w:bidi="hi-IN"/>
        </w:rPr>
        <w:t xml:space="preserve"> will be + first form of verb + ing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1-</w:t>
      </w:r>
    </w:p>
    <w:p w:rsidR="00B82AA9" w:rsidRPr="00711ABB" w:rsidRDefault="00B82AA9" w:rsidP="003F35EF">
      <w:pPr>
        <w:pStyle w:val="paragrahk"/>
        <w:numPr>
          <w:ilvl w:val="0"/>
          <w:numId w:val="59"/>
        </w:numPr>
        <w:ind w:left="2880"/>
        <w:rPr>
          <w:color w:val="000000" w:themeColor="text1"/>
          <w:lang w:val="en-IN"/>
        </w:rPr>
      </w:pPr>
      <w:r w:rsidRPr="00711ABB">
        <w:rPr>
          <w:color w:val="000000" w:themeColor="text1"/>
          <w:lang w:val="en-IN"/>
        </w:rPr>
        <w:t>He will be serving the natio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देश की सेवा कर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3F35EF">
      <w:pPr>
        <w:pStyle w:val="paragrahk"/>
        <w:numPr>
          <w:ilvl w:val="0"/>
          <w:numId w:val="59"/>
        </w:numPr>
        <w:ind w:left="2880"/>
        <w:rPr>
          <w:color w:val="000000" w:themeColor="text1"/>
          <w:cs/>
        </w:rPr>
      </w:pPr>
      <w:r w:rsidRPr="00711ABB">
        <w:rPr>
          <w:color w:val="000000" w:themeColor="text1"/>
        </w:rPr>
        <w:t>They will be working regular</w:t>
      </w:r>
      <w:r w:rsidR="00BE2352" w:rsidRPr="00711ABB">
        <w:rPr>
          <w:color w:val="000000" w:themeColor="text1"/>
        </w:rPr>
        <w:t>ly</w:t>
      </w:r>
      <w:r w:rsidRPr="00711ABB">
        <w:rPr>
          <w:color w:val="000000" w:themeColor="text1"/>
        </w:rPr>
        <w: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नियमित कार्य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She will be planning to see the prime min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प्रधाम मंत्री जी से मिलने की योजना बना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 xml:space="preserve">You will be celebrating </w:t>
      </w:r>
      <w:r w:rsidR="00BE2352" w:rsidRPr="00711ABB">
        <w:rPr>
          <w:color w:val="000000" w:themeColor="text1"/>
        </w:rPr>
        <w:t>H</w:t>
      </w:r>
      <w:r w:rsidRPr="00711ABB">
        <w:rPr>
          <w:color w:val="000000" w:themeColor="text1"/>
        </w:rPr>
        <w:t>oli.</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होली मना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He will be wasting time.</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मय बर्बाद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She will be learning sew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लाई सीख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 xml:space="preserve">They will be waiting for </w:t>
      </w:r>
      <w:r w:rsidR="00BE2352" w:rsidRPr="00711ABB">
        <w:rPr>
          <w:color w:val="000000" w:themeColor="text1"/>
        </w:rPr>
        <w:t xml:space="preserve">a </w:t>
      </w:r>
      <w:r w:rsidRPr="00711ABB">
        <w:rPr>
          <w:color w:val="000000" w:themeColor="text1"/>
        </w:rPr>
        <w:t>meeting.</w:t>
      </w:r>
    </w:p>
    <w:p w:rsidR="000417A6"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मीटिंग के लिए इंतेजार कर रहे होंगे</w:t>
      </w:r>
      <w:r w:rsidR="00415D63"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You will be quarreling with your s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lastRenderedPageBreak/>
        <w:t>तुम अपनी बहन से झगड़ा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He will be cuttingthe crop.</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फसल की कटाई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e will be sowing the seed.</w:t>
      </w:r>
    </w:p>
    <w:p w:rsidR="00B82AA9" w:rsidRPr="00711ABB" w:rsidRDefault="00B82AA9" w:rsidP="00A92736">
      <w:pPr>
        <w:pStyle w:val="paragrahk"/>
        <w:ind w:left="2749"/>
        <w:rPr>
          <w:rFonts w:asciiTheme="minorBidi" w:hAnsiTheme="minorBidi"/>
          <w:color w:val="000000" w:themeColor="text1"/>
          <w:sz w:val="20"/>
          <w:szCs w:val="20"/>
        </w:rPr>
      </w:pPr>
      <w:r w:rsidRPr="00711ABB">
        <w:rPr>
          <w:rFonts w:asciiTheme="minorBidi" w:hAnsiTheme="minorBidi"/>
          <w:color w:val="000000" w:themeColor="text1"/>
          <w:sz w:val="20"/>
          <w:szCs w:val="20"/>
          <w:cs/>
        </w:rPr>
        <w:t>हम वीज बो रहे होंगे</w:t>
      </w:r>
      <w:r w:rsidRPr="00711ABB">
        <w:rPr>
          <w:rFonts w:asciiTheme="minorBidi" w:hAnsiTheme="minorBidi"/>
          <w:color w:val="000000" w:themeColor="text1"/>
          <w:sz w:val="20"/>
          <w:szCs w:val="20"/>
        </w:rPr>
        <w:t>|</w:t>
      </w:r>
    </w:p>
    <w:p w:rsidR="000417A6" w:rsidRPr="00711ABB" w:rsidRDefault="000417A6" w:rsidP="000417A6">
      <w:pPr>
        <w:pStyle w:val="paragrahk"/>
        <w:rPr>
          <w:color w:val="000000" w:themeColor="text1"/>
        </w:rPr>
      </w:pPr>
    </w:p>
    <w:p w:rsidR="00B82AA9" w:rsidRPr="004714EC" w:rsidRDefault="00B82AA9" w:rsidP="004714EC">
      <w:pPr>
        <w:tabs>
          <w:tab w:val="left" w:pos="567"/>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2:-</w:t>
      </w:r>
      <w:r w:rsidRPr="004714EC">
        <w:rPr>
          <w:rFonts w:asciiTheme="majorHAnsi" w:hAnsiTheme="majorHAnsi" w:cstheme="minorHAnsi"/>
          <w:color w:val="000000" w:themeColor="text1"/>
          <w:sz w:val="24"/>
          <w:szCs w:val="24"/>
          <w:lang w:bidi="hi-IN"/>
        </w:rPr>
        <w:t>Subject (I , We)</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Will/Shall + be +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 + ing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I shall be supervising the worker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 कर्मियों की ऊपर पर्यबेक्षण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e shall be appreciating their succes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नके सफलता की तारीफ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I will be buying in this projec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 इस प्रकल्प को खरीद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e will be climbing the mountai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पर्वत चढ़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3F35EF">
      <w:pPr>
        <w:pStyle w:val="paragrahk"/>
        <w:numPr>
          <w:ilvl w:val="0"/>
          <w:numId w:val="59"/>
        </w:numPr>
        <w:ind w:left="2880"/>
        <w:rPr>
          <w:color w:val="000000" w:themeColor="text1"/>
        </w:rPr>
      </w:pPr>
      <w:r w:rsidRPr="00711ABB">
        <w:rPr>
          <w:color w:val="000000" w:themeColor="text1"/>
        </w:rPr>
        <w:t xml:space="preserve">We shall be watching </w:t>
      </w:r>
      <w:r w:rsidR="00BE2352" w:rsidRPr="00711ABB">
        <w:rPr>
          <w:color w:val="000000" w:themeColor="text1"/>
        </w:rPr>
        <w:t xml:space="preserve">the </w:t>
      </w:r>
      <w:r w:rsidRPr="00711ABB">
        <w:rPr>
          <w:color w:val="000000" w:themeColor="text1"/>
        </w:rPr>
        <w:t>programme.</w:t>
      </w:r>
    </w:p>
    <w:p w:rsidR="000417A6" w:rsidRPr="00711ABB" w:rsidRDefault="00B82AA9" w:rsidP="00A92736">
      <w:pPr>
        <w:pStyle w:val="paragrahk"/>
        <w:ind w:left="2749"/>
        <w:rPr>
          <w:rFonts w:asciiTheme="minorBidi" w:hAnsiTheme="minorBidi"/>
          <w:color w:val="000000" w:themeColor="text1"/>
          <w:sz w:val="20"/>
          <w:szCs w:val="20"/>
        </w:rPr>
      </w:pPr>
      <w:r w:rsidRPr="00711ABB">
        <w:rPr>
          <w:rFonts w:asciiTheme="minorBidi" w:hAnsiTheme="minorBidi"/>
          <w:color w:val="000000" w:themeColor="text1"/>
          <w:sz w:val="20"/>
          <w:szCs w:val="20"/>
          <w:cs/>
        </w:rPr>
        <w:t>हम कार्यक्रम देख रहे होंगे</w:t>
      </w:r>
      <w:r w:rsidRPr="00711ABB">
        <w:rPr>
          <w:rFonts w:asciiTheme="minorBidi" w:hAnsiTheme="minorBidi"/>
          <w:color w:val="000000" w:themeColor="text1"/>
          <w:sz w:val="20"/>
          <w:szCs w:val="20"/>
        </w:rPr>
        <w:t>|</w:t>
      </w:r>
    </w:p>
    <w:p w:rsidR="00B82AA9" w:rsidRPr="00711ABB" w:rsidRDefault="00B82AA9" w:rsidP="000417A6">
      <w:pPr>
        <w:pStyle w:val="paragrahk"/>
        <w:rPr>
          <w:color w:val="000000" w:themeColor="text1"/>
        </w:rPr>
      </w:pPr>
      <w:r w:rsidRPr="00711ABB">
        <w:rPr>
          <w:rFonts w:cs="Arial Unicode MS"/>
          <w:color w:val="000000" w:themeColor="text1"/>
          <w:cs/>
        </w:rPr>
        <w:tab/>
      </w:r>
    </w:p>
    <w:p w:rsidR="00B82AA9" w:rsidRPr="00711ABB" w:rsidRDefault="00B82AA9" w:rsidP="003F35EF">
      <w:pPr>
        <w:pStyle w:val="ListParagraph"/>
        <w:numPr>
          <w:ilvl w:val="0"/>
          <w:numId w:val="58"/>
        </w:numPr>
        <w:tabs>
          <w:tab w:val="left" w:pos="567"/>
        </w:tabs>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NegativeSentences:-</w:t>
      </w:r>
    </w:p>
    <w:p w:rsidR="00B82AA9" w:rsidRPr="004714EC" w:rsidRDefault="00B82AA9" w:rsidP="004714EC">
      <w:pPr>
        <w:tabs>
          <w:tab w:val="left" w:pos="567"/>
        </w:tabs>
        <w:spacing w:line="240" w:lineRule="auto"/>
        <w:ind w:left="1134"/>
        <w:rPr>
          <w:rFonts w:asciiTheme="majorHAnsi" w:hAnsiTheme="majorHAnsi" w:cstheme="minorHAnsi"/>
          <w:b/>
          <w:bCs/>
          <w:color w:val="000000" w:themeColor="text1"/>
          <w:sz w:val="24"/>
          <w:szCs w:val="24"/>
          <w:u w:val="single"/>
          <w:lang w:bidi="hi-IN"/>
        </w:rPr>
      </w:pPr>
      <w:r w:rsidRPr="004714EC">
        <w:rPr>
          <w:rFonts w:asciiTheme="majorHAnsi" w:hAnsiTheme="majorHAnsi" w:cstheme="minorHAnsi"/>
          <w:b/>
          <w:bCs/>
          <w:color w:val="000000" w:themeColor="text1"/>
          <w:sz w:val="24"/>
          <w:szCs w:val="24"/>
          <w:lang w:bidi="hi-IN"/>
        </w:rPr>
        <w:t>Rule</w:t>
      </w:r>
      <w:r w:rsidRPr="004714EC">
        <w:rPr>
          <w:rFonts w:asciiTheme="majorHAnsi" w:hAnsiTheme="majorHAnsi" w:cstheme="minorHAnsi"/>
          <w:b/>
          <w:bCs/>
          <w:color w:val="000000" w:themeColor="text1"/>
          <w:sz w:val="24"/>
          <w:szCs w:val="24"/>
          <w:cs/>
          <w:lang w:bidi="hi-IN"/>
        </w:rPr>
        <w:t xml:space="preserve"> 1:-</w:t>
      </w:r>
      <w:r w:rsidRPr="004714EC">
        <w:rPr>
          <w:rFonts w:asciiTheme="majorHAnsi" w:hAnsiTheme="majorHAnsi" w:cstheme="minorHAnsi"/>
          <w:color w:val="000000" w:themeColor="text1"/>
          <w:sz w:val="24"/>
          <w:szCs w:val="24"/>
          <w:lang w:bidi="hi-IN"/>
        </w:rPr>
        <w:t>Subject (You, They, He, She or any name)</w:t>
      </w:r>
      <w:r w:rsidRPr="004714EC">
        <w:rPr>
          <w:rFonts w:asciiTheme="majorHAnsi" w:hAnsiTheme="majorHAnsi" w:cstheme="minorHAnsi"/>
          <w:color w:val="000000" w:themeColor="text1"/>
          <w:sz w:val="24"/>
          <w:szCs w:val="24"/>
          <w:cs/>
          <w:lang w:bidi="hi-IN"/>
        </w:rPr>
        <w:t xml:space="preserve"> +</w:t>
      </w:r>
      <w:r w:rsidRPr="004714EC">
        <w:rPr>
          <w:rFonts w:asciiTheme="majorHAnsi" w:hAnsiTheme="majorHAnsi" w:cstheme="minorHAnsi"/>
          <w:color w:val="000000" w:themeColor="text1"/>
          <w:sz w:val="24"/>
          <w:szCs w:val="24"/>
          <w:lang w:bidi="hi-IN"/>
        </w:rPr>
        <w:t xml:space="preserve"> wi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not</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be + first form of verb +ing</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object (if any).</w:t>
      </w:r>
    </w:p>
    <w:p w:rsidR="00B82AA9" w:rsidRPr="00711ABB" w:rsidRDefault="00B82AA9" w:rsidP="0082735D">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He will not be serving the natio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देश की सेवा नहीं कर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3F35EF">
      <w:pPr>
        <w:pStyle w:val="paragrahk"/>
        <w:numPr>
          <w:ilvl w:val="0"/>
          <w:numId w:val="59"/>
        </w:numPr>
        <w:ind w:left="2880"/>
        <w:rPr>
          <w:color w:val="000000" w:themeColor="text1"/>
          <w:cs/>
        </w:rPr>
      </w:pPr>
      <w:r w:rsidRPr="00711ABB">
        <w:rPr>
          <w:color w:val="000000" w:themeColor="text1"/>
        </w:rPr>
        <w:t>They will not be working regular</w:t>
      </w:r>
      <w:r w:rsidR="00BE2352" w:rsidRPr="00711ABB">
        <w:rPr>
          <w:color w:val="000000" w:themeColor="text1"/>
        </w:rPr>
        <w:t>ly</w:t>
      </w:r>
      <w:r w:rsidRPr="00711ABB">
        <w:rPr>
          <w:color w:val="000000" w:themeColor="text1"/>
        </w:rPr>
        <w: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नियमित कार्य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She will not be planning to see the prime min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प्रधाम मंत्री जी से मिलने की योजना नहीं बना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 xml:space="preserve">You will not be celebrating </w:t>
      </w:r>
      <w:r w:rsidR="00BE2352" w:rsidRPr="00711ABB">
        <w:rPr>
          <w:color w:val="000000" w:themeColor="text1"/>
        </w:rPr>
        <w:t>H</w:t>
      </w:r>
      <w:r w:rsidRPr="00711ABB">
        <w:rPr>
          <w:color w:val="000000" w:themeColor="text1"/>
        </w:rPr>
        <w:t>oli.</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होली नहीं मना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He will not be wasting time.</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मय बर्बाद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She will not be learning sew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लाई नहीं सीख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 xml:space="preserve">They will not be waiting for </w:t>
      </w:r>
      <w:r w:rsidR="00BE2352" w:rsidRPr="00711ABB">
        <w:rPr>
          <w:color w:val="000000" w:themeColor="text1"/>
        </w:rPr>
        <w:t xml:space="preserve">a </w:t>
      </w:r>
      <w:r w:rsidRPr="00711ABB">
        <w:rPr>
          <w:color w:val="000000" w:themeColor="text1"/>
        </w:rPr>
        <w:t>meet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मीटिंग के लिए इंतेजार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You will not be quarreling with your s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अपनी बहन से झगड़ा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He will not be cuttingthe crop.</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फसल की कटाई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e will not be sowing the seed.</w:t>
      </w:r>
    </w:p>
    <w:p w:rsidR="00B82AA9" w:rsidRPr="00711ABB" w:rsidRDefault="00B82AA9" w:rsidP="00A92736">
      <w:pPr>
        <w:pStyle w:val="paragrahk"/>
        <w:ind w:left="2749"/>
        <w:rPr>
          <w:rFonts w:asciiTheme="minorBidi" w:hAnsiTheme="minorBidi"/>
          <w:color w:val="000000" w:themeColor="text1"/>
          <w:sz w:val="20"/>
          <w:szCs w:val="20"/>
        </w:rPr>
      </w:pPr>
      <w:r w:rsidRPr="00711ABB">
        <w:rPr>
          <w:rFonts w:asciiTheme="minorBidi" w:hAnsiTheme="minorBidi"/>
          <w:color w:val="000000" w:themeColor="text1"/>
          <w:sz w:val="20"/>
          <w:szCs w:val="20"/>
          <w:cs/>
        </w:rPr>
        <w:t>हम वीज बो नहीं रहे होंगे</w:t>
      </w:r>
      <w:r w:rsidRPr="00711ABB">
        <w:rPr>
          <w:rFonts w:asciiTheme="minorBidi" w:hAnsiTheme="minorBidi"/>
          <w:color w:val="000000" w:themeColor="text1"/>
          <w:sz w:val="20"/>
          <w:szCs w:val="20"/>
        </w:rPr>
        <w:t>|</w:t>
      </w:r>
    </w:p>
    <w:p w:rsidR="000417A6" w:rsidRPr="00711ABB" w:rsidRDefault="000417A6" w:rsidP="00C710FE">
      <w:pPr>
        <w:pStyle w:val="paragrahk"/>
        <w:rPr>
          <w:color w:val="000000" w:themeColor="text1"/>
        </w:rPr>
      </w:pPr>
    </w:p>
    <w:p w:rsidR="00B82AA9" w:rsidRPr="004714EC" w:rsidRDefault="00B82AA9" w:rsidP="004714EC">
      <w:pPr>
        <w:tabs>
          <w:tab w:val="left" w:pos="567"/>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w:t>
      </w:r>
      <w:r w:rsidRPr="004714EC">
        <w:rPr>
          <w:rFonts w:asciiTheme="majorHAnsi" w:hAnsiTheme="majorHAnsi" w:cstheme="minorHAnsi"/>
          <w:b/>
          <w:bCs/>
          <w:color w:val="000000" w:themeColor="text1"/>
          <w:sz w:val="24"/>
          <w:szCs w:val="24"/>
          <w:cs/>
          <w:lang w:bidi="hi-IN"/>
        </w:rPr>
        <w:t xml:space="preserve"> 2:-</w:t>
      </w:r>
      <w:r w:rsidRPr="004714EC">
        <w:rPr>
          <w:rFonts w:asciiTheme="majorHAnsi" w:hAnsiTheme="majorHAnsi" w:cstheme="minorHAnsi"/>
          <w:color w:val="000000" w:themeColor="text1"/>
          <w:sz w:val="24"/>
          <w:szCs w:val="24"/>
          <w:lang w:bidi="hi-IN"/>
        </w:rPr>
        <w:t>Subject (I, We)</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Will/Sha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not + be + 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 + ing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3F35EF">
      <w:pPr>
        <w:pStyle w:val="paragrahk"/>
        <w:numPr>
          <w:ilvl w:val="0"/>
          <w:numId w:val="59"/>
        </w:numPr>
        <w:ind w:left="2880"/>
        <w:rPr>
          <w:color w:val="000000" w:themeColor="text1"/>
        </w:rPr>
      </w:pPr>
      <w:r w:rsidRPr="00711ABB">
        <w:rPr>
          <w:color w:val="000000" w:themeColor="text1"/>
        </w:rPr>
        <w:lastRenderedPageBreak/>
        <w:t>I shall not be supervising the worker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 कर्मियों की ऊपर पर्यबेक्षण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e shall not be appreciating their succes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नके सफलता की तारीफ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I will not be buying in this projec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 इस प्रकल्प को नहीं खरीद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e will not be climbing the mountai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पर्वत नहीं चढ़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3F35EF">
      <w:pPr>
        <w:pStyle w:val="paragrahk"/>
        <w:numPr>
          <w:ilvl w:val="0"/>
          <w:numId w:val="59"/>
        </w:numPr>
        <w:ind w:left="2880"/>
        <w:rPr>
          <w:color w:val="000000" w:themeColor="text1"/>
        </w:rPr>
      </w:pPr>
      <w:r w:rsidRPr="00711ABB">
        <w:rPr>
          <w:color w:val="000000" w:themeColor="text1"/>
        </w:rPr>
        <w:t xml:space="preserve">We shall not be watching </w:t>
      </w:r>
      <w:r w:rsidR="00BE2352" w:rsidRPr="00711ABB">
        <w:rPr>
          <w:color w:val="000000" w:themeColor="text1"/>
        </w:rPr>
        <w:t xml:space="preserve">the </w:t>
      </w:r>
      <w:r w:rsidRPr="00711ABB">
        <w:rPr>
          <w:color w:val="000000" w:themeColor="text1"/>
        </w:rPr>
        <w:t>programme.</w:t>
      </w:r>
    </w:p>
    <w:p w:rsidR="00B82AA9" w:rsidRPr="00711ABB" w:rsidRDefault="00B82AA9" w:rsidP="00A92736">
      <w:pPr>
        <w:pStyle w:val="paragrahk"/>
        <w:ind w:left="2749"/>
        <w:rPr>
          <w:rFonts w:asciiTheme="minorBidi" w:hAnsiTheme="minorBidi"/>
          <w:color w:val="000000" w:themeColor="text1"/>
          <w:sz w:val="20"/>
          <w:szCs w:val="20"/>
        </w:rPr>
      </w:pPr>
      <w:r w:rsidRPr="00711ABB">
        <w:rPr>
          <w:rFonts w:asciiTheme="minorBidi" w:hAnsiTheme="minorBidi"/>
          <w:color w:val="000000" w:themeColor="text1"/>
          <w:sz w:val="20"/>
          <w:szCs w:val="20"/>
          <w:cs/>
        </w:rPr>
        <w:t>हम कार्यक्रम देख नहीं रहे होंगे</w:t>
      </w:r>
      <w:r w:rsidRPr="00711ABB">
        <w:rPr>
          <w:rFonts w:asciiTheme="minorBidi" w:hAnsiTheme="minorBidi"/>
          <w:color w:val="000000" w:themeColor="text1"/>
          <w:sz w:val="20"/>
          <w:szCs w:val="20"/>
        </w:rPr>
        <w:t>|</w:t>
      </w:r>
    </w:p>
    <w:p w:rsidR="000417A6" w:rsidRPr="00711ABB" w:rsidRDefault="000417A6" w:rsidP="000417A6">
      <w:pPr>
        <w:pStyle w:val="paragrahk"/>
        <w:rPr>
          <w:color w:val="000000" w:themeColor="text1"/>
        </w:rPr>
      </w:pPr>
    </w:p>
    <w:p w:rsidR="00B82AA9" w:rsidRPr="00711ABB" w:rsidRDefault="00B82AA9" w:rsidP="003F35EF">
      <w:pPr>
        <w:pStyle w:val="ListParagraph"/>
        <w:numPr>
          <w:ilvl w:val="0"/>
          <w:numId w:val="58"/>
        </w:numPr>
        <w:tabs>
          <w:tab w:val="left" w:pos="567"/>
          <w:tab w:val="left" w:pos="5580"/>
        </w:tabs>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 xml:space="preserve">Interrogative  Sentences:- </w:t>
      </w:r>
    </w:p>
    <w:p w:rsidR="00B82AA9" w:rsidRPr="004714EC" w:rsidRDefault="00B82AA9" w:rsidP="004714EC">
      <w:pPr>
        <w:tabs>
          <w:tab w:val="left" w:pos="567"/>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1:-</w:t>
      </w:r>
      <w:r w:rsidRPr="004714EC">
        <w:rPr>
          <w:rFonts w:asciiTheme="majorHAnsi" w:hAnsiTheme="majorHAnsi" w:cstheme="minorHAnsi"/>
          <w:color w:val="000000" w:themeColor="text1"/>
          <w:sz w:val="24"/>
          <w:szCs w:val="24"/>
          <w:lang w:bidi="hi-IN"/>
        </w:rPr>
        <w:t>Wi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Subject (You , They , He , She or any name)</w:t>
      </w:r>
      <w:r w:rsidRPr="004714EC">
        <w:rPr>
          <w:rFonts w:asciiTheme="majorHAnsi" w:hAnsiTheme="majorHAnsi" w:cstheme="minorHAnsi"/>
          <w:color w:val="000000" w:themeColor="text1"/>
          <w:sz w:val="24"/>
          <w:szCs w:val="24"/>
          <w:cs/>
          <w:lang w:bidi="hi-IN"/>
        </w:rPr>
        <w:t xml:space="preserve"> +</w:t>
      </w:r>
      <w:r w:rsidRPr="004714EC">
        <w:rPr>
          <w:rFonts w:asciiTheme="majorHAnsi" w:hAnsiTheme="majorHAnsi" w:cstheme="minorHAnsi"/>
          <w:color w:val="000000" w:themeColor="text1"/>
          <w:sz w:val="24"/>
          <w:szCs w:val="24"/>
          <w:lang w:bidi="hi-IN"/>
        </w:rPr>
        <w:t xml:space="preserve"> be +  first form of verb + ing +object(if any)?</w:t>
      </w:r>
    </w:p>
    <w:p w:rsidR="00B82AA9" w:rsidRPr="00711ABB" w:rsidRDefault="00B82AA9" w:rsidP="0082735D">
      <w:pPr>
        <w:pStyle w:val="paragrahk"/>
        <w:ind w:left="1701"/>
        <w:rPr>
          <w:color w:val="000000" w:themeColor="text1"/>
        </w:rPr>
      </w:pPr>
      <w:r w:rsidRPr="00711ABB">
        <w:rPr>
          <w:color w:val="000000" w:themeColor="text1"/>
        </w:rPr>
        <w:t xml:space="preserve">Rule 1 </w:t>
      </w:r>
      <w:r w:rsidR="00EE134B" w:rsidRPr="00711ABB">
        <w:rPr>
          <w:color w:val="000000" w:themeColor="text1"/>
        </w:rPr>
        <w:t>Example</w:t>
      </w:r>
      <w:r w:rsidRPr="00711ABB">
        <w:rPr>
          <w:color w:val="000000" w:themeColor="text1"/>
        </w:rPr>
        <w:t xml:space="preserve"> – </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he be serving the natio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देश की सेवा कर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3F35EF">
      <w:pPr>
        <w:pStyle w:val="paragrahk"/>
        <w:numPr>
          <w:ilvl w:val="0"/>
          <w:numId w:val="59"/>
        </w:numPr>
        <w:ind w:left="2880"/>
        <w:rPr>
          <w:color w:val="000000" w:themeColor="text1"/>
          <w:cs/>
        </w:rPr>
      </w:pPr>
      <w:r w:rsidRPr="00711ABB">
        <w:rPr>
          <w:color w:val="000000" w:themeColor="text1"/>
        </w:rPr>
        <w:t>Will they be working regular</w:t>
      </w:r>
      <w:r w:rsidR="00BE2352" w:rsidRPr="00711ABB">
        <w:rPr>
          <w:color w:val="000000" w:themeColor="text1"/>
        </w:rPr>
        <w:t>ly</w:t>
      </w:r>
      <w:r w:rsidRPr="00711ABB">
        <w:rPr>
          <w:color w:val="000000" w:themeColor="text1"/>
        </w:rPr>
        <w: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नियमित कार्य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she be planning to see the prime min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प्रधाम मंत्री जी से मिलने की योजना बना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you be celebrating holi?</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होली मना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he be wasting time?</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मय बर्बाद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she be learning sew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लाई सीख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 xml:space="preserve">Will they be waiting for </w:t>
      </w:r>
      <w:r w:rsidR="00BE2352" w:rsidRPr="00711ABB">
        <w:rPr>
          <w:color w:val="000000" w:themeColor="text1"/>
        </w:rPr>
        <w:t xml:space="preserve">the </w:t>
      </w:r>
      <w:r w:rsidRPr="00711ABB">
        <w:rPr>
          <w:color w:val="000000" w:themeColor="text1"/>
        </w:rPr>
        <w:t>meet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मीटिंग के लिए इंतेजार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you be quarreling with your sister?</w:t>
      </w:r>
    </w:p>
    <w:p w:rsidR="00B82AA9" w:rsidRPr="00711ABB" w:rsidRDefault="00B82AA9" w:rsidP="00A92736">
      <w:pPr>
        <w:pStyle w:val="paragrahk"/>
        <w:ind w:left="2880"/>
        <w:rPr>
          <w:rFonts w:ascii="Nirmala UI" w:hAnsi="Nirmala UI" w:cs="Nirmala UI"/>
          <w:color w:val="000000" w:themeColor="text1"/>
        </w:rPr>
      </w:pPr>
      <w:r w:rsidRPr="00711ABB">
        <w:rPr>
          <w:rFonts w:asciiTheme="minorBidi" w:hAnsiTheme="minorBidi"/>
          <w:color w:val="000000" w:themeColor="text1"/>
          <w:sz w:val="20"/>
          <w:szCs w:val="20"/>
          <w:cs/>
        </w:rPr>
        <w:t>क्या तुम अपनी बहन से झगड़ा कर रहे होगे</w:t>
      </w:r>
      <w:r w:rsidRPr="00711ABB">
        <w:rPr>
          <w:rFonts w:ascii="Nirmala UI" w:hAnsi="Nirmala UI" w:cs="Nirmala UI"/>
          <w:color w:val="000000" w:themeColor="text1"/>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he be cuttingthe crop?</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फसल की कटाई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we be sowing the seed?</w:t>
      </w:r>
    </w:p>
    <w:p w:rsidR="00B82AA9" w:rsidRPr="00711ABB" w:rsidRDefault="00B82AA9" w:rsidP="00A92736">
      <w:pPr>
        <w:pStyle w:val="paragrahk"/>
        <w:ind w:left="2749"/>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वीज बो रहे होंगे</w:t>
      </w:r>
      <w:r w:rsidRPr="00711ABB">
        <w:rPr>
          <w:rFonts w:asciiTheme="minorBidi" w:hAnsiTheme="minorBidi"/>
          <w:color w:val="000000" w:themeColor="text1"/>
          <w:sz w:val="20"/>
          <w:szCs w:val="20"/>
        </w:rPr>
        <w:t>?</w:t>
      </w:r>
    </w:p>
    <w:p w:rsidR="00C710FE" w:rsidRPr="00711ABB" w:rsidRDefault="00C710FE" w:rsidP="00A92736">
      <w:pPr>
        <w:pStyle w:val="paragrahk"/>
        <w:ind w:left="0"/>
        <w:rPr>
          <w:color w:val="000000" w:themeColor="text1"/>
        </w:rPr>
      </w:pPr>
    </w:p>
    <w:p w:rsidR="00B82AA9" w:rsidRPr="004714EC" w:rsidRDefault="00B82AA9" w:rsidP="004714EC">
      <w:pPr>
        <w:tabs>
          <w:tab w:val="left" w:pos="567"/>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2:-</w:t>
      </w:r>
      <w:r w:rsidRPr="004714EC">
        <w:rPr>
          <w:rFonts w:asciiTheme="majorHAnsi" w:hAnsiTheme="majorHAnsi" w:cstheme="minorHAnsi"/>
          <w:color w:val="000000" w:themeColor="text1"/>
          <w:sz w:val="24"/>
          <w:szCs w:val="24"/>
          <w:lang w:bidi="hi-IN"/>
        </w:rPr>
        <w:t>Will/Sha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Subject (I, We)+ be +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 + ing +Object (if any)?</w:t>
      </w:r>
    </w:p>
    <w:p w:rsidR="00B82AA9" w:rsidRPr="00711ABB" w:rsidRDefault="00B82AA9" w:rsidP="0082735D">
      <w:pPr>
        <w:pStyle w:val="paragrahk"/>
        <w:ind w:left="1701"/>
        <w:rPr>
          <w:color w:val="000000" w:themeColor="text1"/>
        </w:rPr>
      </w:pPr>
      <w:r w:rsidRPr="00711ABB">
        <w:rPr>
          <w:color w:val="000000" w:themeColor="text1"/>
        </w:rPr>
        <w:t xml:space="preserve">  Rule</w:t>
      </w:r>
      <w:r w:rsidRPr="00711ABB">
        <w:rPr>
          <w:rFonts w:cs="Arial Unicode MS"/>
          <w:color w:val="000000" w:themeColor="text1"/>
          <w:cs/>
        </w:rPr>
        <w:t xml:space="preserve"> 2 </w:t>
      </w:r>
      <w:r w:rsidR="00EE134B" w:rsidRPr="00711ABB">
        <w:rPr>
          <w:color w:val="000000" w:themeColor="text1"/>
        </w:rPr>
        <w:t>Example</w:t>
      </w:r>
      <w:r w:rsidRPr="00711ABB">
        <w:rPr>
          <w:color w:val="000000" w:themeColor="text1"/>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Shall I be supervising the worker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कर्मियों की ऊपर पर्यबेक्षण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Shall we be appreciating their succes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नके सफलता की तारीफ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I be buying in this project?</w:t>
      </w:r>
    </w:p>
    <w:p w:rsidR="0082735D"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इस प्रकल्प को खरीद रहा हुंगा</w:t>
      </w:r>
      <w:r w:rsidR="00415D63"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we be climbing the mountai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पर्वत चढ़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3F35EF">
      <w:pPr>
        <w:pStyle w:val="paragrahk"/>
        <w:numPr>
          <w:ilvl w:val="0"/>
          <w:numId w:val="59"/>
        </w:numPr>
        <w:ind w:left="2880"/>
        <w:rPr>
          <w:rFonts w:cs="Mangal"/>
          <w:color w:val="000000" w:themeColor="text1"/>
        </w:rPr>
      </w:pPr>
      <w:r w:rsidRPr="00711ABB">
        <w:rPr>
          <w:rFonts w:cs="Mangal"/>
          <w:color w:val="000000" w:themeColor="text1"/>
        </w:rPr>
        <w:t xml:space="preserve">Will we be watching </w:t>
      </w:r>
      <w:r w:rsidR="00BE2352" w:rsidRPr="00711ABB">
        <w:rPr>
          <w:rFonts w:cs="Mangal"/>
          <w:color w:val="000000" w:themeColor="text1"/>
        </w:rPr>
        <w:t xml:space="preserve">the </w:t>
      </w:r>
      <w:r w:rsidRPr="00711ABB">
        <w:rPr>
          <w:rFonts w:cs="Mangal"/>
          <w:color w:val="000000" w:themeColor="text1"/>
        </w:rPr>
        <w:t>programme?</w:t>
      </w:r>
    </w:p>
    <w:p w:rsidR="00B82AA9" w:rsidRPr="00711ABB" w:rsidRDefault="00B82AA9" w:rsidP="00A92736">
      <w:pPr>
        <w:pStyle w:val="paragrahk"/>
        <w:ind w:left="2749"/>
        <w:rPr>
          <w:rFonts w:asciiTheme="minorBidi" w:hAnsiTheme="minorBidi"/>
          <w:color w:val="000000" w:themeColor="text1"/>
          <w:sz w:val="20"/>
          <w:szCs w:val="20"/>
          <w:cs/>
        </w:rPr>
      </w:pPr>
      <w:r w:rsidRPr="00711ABB">
        <w:rPr>
          <w:rFonts w:asciiTheme="minorBidi" w:hAnsiTheme="minorBidi"/>
          <w:color w:val="000000" w:themeColor="text1"/>
          <w:sz w:val="20"/>
          <w:szCs w:val="20"/>
          <w:cs/>
        </w:rPr>
        <w:lastRenderedPageBreak/>
        <w:t>क्या हम कार्यक्रम देख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cs/>
        </w:rPr>
        <w:tab/>
      </w:r>
    </w:p>
    <w:p w:rsidR="00F23831" w:rsidRDefault="00F23831">
      <w:pPr>
        <w:spacing w:before="0" w:after="200"/>
        <w:rPr>
          <w:rFonts w:cs="Mangal"/>
          <w:color w:val="000000" w:themeColor="text1"/>
          <w:u w:val="single"/>
          <w:lang w:bidi="hi-IN"/>
        </w:rPr>
      </w:pPr>
      <w:r>
        <w:rPr>
          <w:rFonts w:cs="Mangal"/>
          <w:color w:val="000000" w:themeColor="text1"/>
          <w:u w:val="single"/>
          <w:lang w:bidi="hi-IN"/>
        </w:rPr>
        <w:br w:type="page"/>
      </w:r>
    </w:p>
    <w:p w:rsidR="00B82AA9" w:rsidRPr="00711ABB" w:rsidRDefault="00B82AA9" w:rsidP="00A53923">
      <w:pPr>
        <w:tabs>
          <w:tab w:val="left" w:pos="567"/>
        </w:tabs>
        <w:spacing w:line="240" w:lineRule="auto"/>
        <w:ind w:left="851"/>
        <w:rPr>
          <w:rFonts w:cs="Mangal"/>
          <w:color w:val="000000" w:themeColor="text1"/>
          <w:u w:val="single"/>
          <w:lang w:bidi="hi-IN"/>
        </w:rPr>
      </w:pPr>
    </w:p>
    <w:p w:rsidR="00B82AA9" w:rsidRPr="00711ABB" w:rsidRDefault="00B82AA9" w:rsidP="003F35EF">
      <w:pPr>
        <w:pStyle w:val="ListParagraph"/>
        <w:numPr>
          <w:ilvl w:val="0"/>
          <w:numId w:val="58"/>
        </w:numPr>
        <w:tabs>
          <w:tab w:val="left" w:pos="567"/>
        </w:tabs>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Interrogative &amp; negative sentences:-</w:t>
      </w:r>
    </w:p>
    <w:p w:rsidR="00B82AA9" w:rsidRPr="004714EC" w:rsidRDefault="00B82AA9" w:rsidP="004714EC">
      <w:pPr>
        <w:tabs>
          <w:tab w:val="left" w:pos="567"/>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1:-</w:t>
      </w:r>
      <w:r w:rsidRPr="004714EC">
        <w:rPr>
          <w:rFonts w:asciiTheme="majorHAnsi" w:hAnsiTheme="majorHAnsi" w:cstheme="minorHAnsi"/>
          <w:color w:val="000000" w:themeColor="text1"/>
          <w:sz w:val="24"/>
          <w:szCs w:val="24"/>
          <w:lang w:bidi="hi-IN"/>
        </w:rPr>
        <w:t>Wi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Subject (You , They , He , She or any name)</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not + be</w:t>
      </w:r>
      <w:r w:rsidRPr="004714EC">
        <w:rPr>
          <w:rFonts w:asciiTheme="majorHAnsi" w:hAnsiTheme="majorHAnsi" w:cstheme="minorHAnsi"/>
          <w:color w:val="000000" w:themeColor="text1"/>
          <w:sz w:val="24"/>
          <w:szCs w:val="24"/>
          <w:cs/>
          <w:lang w:bidi="hi-IN"/>
        </w:rPr>
        <w:t xml:space="preserve"> +</w:t>
      </w:r>
      <w:r w:rsidRPr="004714EC">
        <w:rPr>
          <w:rFonts w:asciiTheme="majorHAnsi" w:hAnsiTheme="majorHAnsi" w:cstheme="minorHAnsi"/>
          <w:color w:val="000000" w:themeColor="text1"/>
          <w:sz w:val="24"/>
          <w:szCs w:val="24"/>
          <w:lang w:bidi="hi-IN"/>
        </w:rPr>
        <w:t xml:space="preserve"> first form of verb + ing + object(if any)?</w:t>
      </w:r>
    </w:p>
    <w:p w:rsidR="000417A6" w:rsidRPr="00711ABB" w:rsidRDefault="00B82AA9" w:rsidP="0082735D">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 xml:space="preserve"> – </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he not be serving the natio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देश की सेवा नहीं कर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3F35EF">
      <w:pPr>
        <w:pStyle w:val="paragrahk"/>
        <w:numPr>
          <w:ilvl w:val="0"/>
          <w:numId w:val="59"/>
        </w:numPr>
        <w:ind w:left="2880"/>
        <w:rPr>
          <w:color w:val="000000" w:themeColor="text1"/>
          <w:cs/>
        </w:rPr>
      </w:pPr>
      <w:r w:rsidRPr="00711ABB">
        <w:rPr>
          <w:color w:val="000000" w:themeColor="text1"/>
        </w:rPr>
        <w:t>Will they not be working regular</w:t>
      </w:r>
      <w:r w:rsidR="00BE2352" w:rsidRPr="00711ABB">
        <w:rPr>
          <w:color w:val="000000" w:themeColor="text1"/>
        </w:rPr>
        <w:t>ly</w:t>
      </w:r>
      <w:r w:rsidRPr="00711ABB">
        <w:rPr>
          <w:color w:val="000000" w:themeColor="text1"/>
        </w:rPr>
        <w: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नियमित कार्य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she not be planning to see the prime min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प्रधाम मंत्री जी से मिलने की योजना नहीं बना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you not be celebrating holi?</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होली नहीं मना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he not be wasting time?</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मय बर्बाद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she not be learning sew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लाई नहीं सीख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 xml:space="preserve">Will they not be waiting for </w:t>
      </w:r>
      <w:r w:rsidR="00BE2352" w:rsidRPr="00711ABB">
        <w:rPr>
          <w:color w:val="000000" w:themeColor="text1"/>
        </w:rPr>
        <w:t xml:space="preserve">the </w:t>
      </w:r>
      <w:r w:rsidRPr="00711ABB">
        <w:rPr>
          <w:color w:val="000000" w:themeColor="text1"/>
        </w:rPr>
        <w:t>meet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मीटिंग के लिए इंतेजार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you not be quarreling with your s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अपनी बहन से झगड़ा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he not be cuttingthe crop?</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फसल की कटाई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we not be sowing the seed?</w:t>
      </w:r>
    </w:p>
    <w:p w:rsidR="00AE21E8" w:rsidRPr="00711ABB" w:rsidRDefault="00B82AA9" w:rsidP="00EE23D4">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हम वीज नहीं बो रहे होंगे</w:t>
      </w:r>
      <w:r w:rsidR="00EE23D4" w:rsidRPr="00711ABB">
        <w:rPr>
          <w:rFonts w:asciiTheme="minorBidi" w:hAnsiTheme="minorBidi"/>
          <w:color w:val="000000" w:themeColor="text1"/>
          <w:sz w:val="20"/>
          <w:szCs w:val="20"/>
        </w:rPr>
        <w:t>?</w:t>
      </w:r>
    </w:p>
    <w:p w:rsidR="00C710FE" w:rsidRPr="00711ABB" w:rsidRDefault="00C710FE" w:rsidP="000417A6">
      <w:pPr>
        <w:pStyle w:val="paragrahk"/>
        <w:rPr>
          <w:color w:val="000000" w:themeColor="text1"/>
        </w:rPr>
      </w:pPr>
    </w:p>
    <w:p w:rsidR="00B82AA9" w:rsidRPr="004714EC" w:rsidRDefault="00B82AA9" w:rsidP="004714EC">
      <w:pPr>
        <w:tabs>
          <w:tab w:val="left" w:pos="567"/>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w:t>
      </w:r>
      <w:r w:rsidRPr="004714EC">
        <w:rPr>
          <w:rFonts w:asciiTheme="majorHAnsi" w:hAnsiTheme="majorHAnsi" w:cstheme="minorHAnsi"/>
          <w:b/>
          <w:bCs/>
          <w:color w:val="000000" w:themeColor="text1"/>
          <w:sz w:val="24"/>
          <w:szCs w:val="24"/>
          <w:cs/>
          <w:lang w:bidi="hi-IN"/>
        </w:rPr>
        <w:t xml:space="preserve"> 2:-</w:t>
      </w:r>
      <w:r w:rsidRPr="004714EC">
        <w:rPr>
          <w:rFonts w:asciiTheme="majorHAnsi" w:hAnsiTheme="majorHAnsi" w:cstheme="minorHAnsi"/>
          <w:color w:val="000000" w:themeColor="text1"/>
          <w:sz w:val="24"/>
          <w:szCs w:val="24"/>
          <w:lang w:bidi="hi-IN"/>
        </w:rPr>
        <w:t>Will/Sha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Subject (I , We)+ not + be + 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 + ing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Shall I not be supervising the worker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कर्मियों की ऊपर पर्यबेक्षण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Shall we not be appreciating their succes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नके सफलता की तारीफ नहीं कर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I not be buying in this projec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इस प्रकल्प को नहीं खरीद रहा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59"/>
        </w:numPr>
        <w:ind w:left="2880"/>
        <w:rPr>
          <w:color w:val="000000" w:themeColor="text1"/>
        </w:rPr>
      </w:pPr>
      <w:r w:rsidRPr="00711ABB">
        <w:rPr>
          <w:color w:val="000000" w:themeColor="text1"/>
        </w:rPr>
        <w:t>Will we not be climbing the mountai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पर्वत नहीं चढ़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3F35EF">
      <w:pPr>
        <w:pStyle w:val="paragrahk"/>
        <w:numPr>
          <w:ilvl w:val="0"/>
          <w:numId w:val="59"/>
        </w:numPr>
        <w:ind w:left="2880"/>
        <w:rPr>
          <w:color w:val="000000" w:themeColor="text1"/>
        </w:rPr>
      </w:pPr>
      <w:r w:rsidRPr="00711ABB">
        <w:rPr>
          <w:color w:val="000000" w:themeColor="text1"/>
        </w:rPr>
        <w:t xml:space="preserve">Will we not be watching </w:t>
      </w:r>
      <w:r w:rsidR="00BE2352" w:rsidRPr="00711ABB">
        <w:rPr>
          <w:color w:val="000000" w:themeColor="text1"/>
        </w:rPr>
        <w:t xml:space="preserve">the </w:t>
      </w:r>
      <w:r w:rsidRPr="00711ABB">
        <w:rPr>
          <w:color w:val="000000" w:themeColor="text1"/>
        </w:rPr>
        <w:t>programme?</w:t>
      </w:r>
    </w:p>
    <w:p w:rsidR="000417A6"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कार्यक्रम नहीं देख रहे होंगे</w:t>
      </w:r>
      <w:r w:rsidRPr="00711ABB">
        <w:rPr>
          <w:rFonts w:asciiTheme="minorBidi" w:hAnsiTheme="minorBidi"/>
          <w:color w:val="000000" w:themeColor="text1"/>
          <w:sz w:val="20"/>
          <w:szCs w:val="20"/>
        </w:rPr>
        <w:t>?</w:t>
      </w:r>
    </w:p>
    <w:p w:rsidR="00D54B86" w:rsidRPr="00711ABB" w:rsidRDefault="00D54B86" w:rsidP="000417A6">
      <w:pPr>
        <w:pStyle w:val="paragrahk"/>
        <w:rPr>
          <w:rFonts w:cs="Arial Unicode MS"/>
          <w:color w:val="000000" w:themeColor="text1"/>
        </w:rPr>
      </w:pPr>
    </w:p>
    <w:p w:rsidR="00B82AA9" w:rsidRPr="00711ABB" w:rsidRDefault="00B82AA9" w:rsidP="00415D63">
      <w:pPr>
        <w:pStyle w:val="paragrahk"/>
        <w:ind w:left="0"/>
        <w:rPr>
          <w:color w:val="000000" w:themeColor="text1"/>
          <w:cs/>
        </w:rPr>
      </w:pPr>
      <w:r w:rsidRPr="00711ABB">
        <w:rPr>
          <w:rFonts w:cs="Arial Unicode MS"/>
          <w:color w:val="000000" w:themeColor="text1"/>
          <w:cs/>
        </w:rPr>
        <w:tab/>
      </w:r>
    </w:p>
    <w:p w:rsidR="00B82AA9" w:rsidRDefault="00B82AA9"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Pr="00711ABB" w:rsidRDefault="004714EC" w:rsidP="00D54B86">
      <w:pPr>
        <w:pStyle w:val="paragrahk"/>
        <w:ind w:left="1843"/>
        <w:rPr>
          <w:rFonts w:ascii="Nirmala UI" w:hAnsi="Nirmala UI" w:cs="Nirmala UI"/>
          <w:color w:val="000000" w:themeColor="text1"/>
        </w:rPr>
      </w:pPr>
    </w:p>
    <w:tbl>
      <w:tblPr>
        <w:tblStyle w:val="TableGrid"/>
        <w:tblpPr w:leftFromText="180" w:rightFromText="180" w:vertAnchor="text" w:horzAnchor="margin" w:tblpXSpec="right" w:tblpY="367"/>
        <w:tblW w:w="0" w:type="auto"/>
        <w:tblLook w:val="04A0" w:firstRow="1" w:lastRow="0" w:firstColumn="1" w:lastColumn="0" w:noHBand="0" w:noVBand="1"/>
      </w:tblPr>
      <w:tblGrid>
        <w:gridCol w:w="4566"/>
        <w:gridCol w:w="3914"/>
      </w:tblGrid>
      <w:tr w:rsidR="00A92736" w:rsidRPr="00711ABB" w:rsidTr="009E0D1D">
        <w:tc>
          <w:tcPr>
            <w:tcW w:w="9889" w:type="dxa"/>
            <w:gridSpan w:val="2"/>
          </w:tcPr>
          <w:p w:rsidR="00A92736" w:rsidRPr="004714EC" w:rsidRDefault="00A92736" w:rsidP="009E0D1D">
            <w:pPr>
              <w:spacing w:before="0" w:after="200"/>
              <w:jc w:val="center"/>
              <w:rPr>
                <w:rFonts w:asciiTheme="majorHAnsi" w:hAnsiTheme="majorHAnsi" w:cs="Mangal"/>
                <w:b/>
                <w:bCs/>
                <w:color w:val="000000" w:themeColor="text1"/>
                <w:sz w:val="28"/>
                <w:szCs w:val="28"/>
                <w:lang w:bidi="hi-IN"/>
              </w:rPr>
            </w:pPr>
            <w:r w:rsidRPr="004714EC">
              <w:rPr>
                <w:rFonts w:asciiTheme="majorHAnsi" w:hAnsiTheme="majorHAnsi" w:cs="Mangal"/>
                <w:b/>
                <w:bCs/>
                <w:color w:val="000000" w:themeColor="text1"/>
                <w:sz w:val="28"/>
                <w:szCs w:val="28"/>
                <w:lang w:bidi="hi-IN"/>
              </w:rPr>
              <w:t>Practice Exercise</w:t>
            </w:r>
          </w:p>
        </w:tc>
      </w:tr>
      <w:tr w:rsidR="00A92736" w:rsidRPr="00711ABB" w:rsidTr="009E0D1D">
        <w:tc>
          <w:tcPr>
            <w:tcW w:w="5347" w:type="dxa"/>
          </w:tcPr>
          <w:p w:rsidR="00A92736" w:rsidRDefault="00A92736" w:rsidP="009E0D1D">
            <w:pPr>
              <w:tabs>
                <w:tab w:val="left" w:pos="5580"/>
              </w:tabs>
              <w:rPr>
                <w:rFonts w:asciiTheme="majorHAnsi" w:hAnsiTheme="majorHAnsi" w:cs="Mangal"/>
                <w:b/>
                <w:color w:val="000000" w:themeColor="text1"/>
                <w:sz w:val="28"/>
                <w:szCs w:val="28"/>
                <w:u w:val="single"/>
                <w:lang w:bidi="hi-IN"/>
              </w:rPr>
            </w:pPr>
            <w:r w:rsidRPr="004714EC">
              <w:rPr>
                <w:rFonts w:asciiTheme="majorHAnsi" w:hAnsiTheme="majorHAnsi" w:cs="Mangal"/>
                <w:b/>
                <w:color w:val="000000" w:themeColor="text1"/>
                <w:sz w:val="28"/>
                <w:szCs w:val="28"/>
                <w:u w:val="single"/>
                <w:lang w:bidi="hi-IN"/>
              </w:rPr>
              <w:t>Translate below in HINDI.</w:t>
            </w:r>
          </w:p>
          <w:p w:rsidR="004714EC" w:rsidRPr="004714EC" w:rsidRDefault="004714EC" w:rsidP="009E0D1D">
            <w:pPr>
              <w:tabs>
                <w:tab w:val="left" w:pos="5580"/>
              </w:tabs>
              <w:rPr>
                <w:rFonts w:asciiTheme="majorHAnsi" w:hAnsiTheme="majorHAnsi" w:cs="Mangal"/>
                <w:b/>
                <w:color w:val="000000" w:themeColor="text1"/>
                <w:sz w:val="28"/>
                <w:szCs w:val="28"/>
                <w:u w:val="single"/>
                <w:lang w:bidi="hi-IN"/>
              </w:rPr>
            </w:pP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Will the court not be settling the dispute?</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They will be watching the Superman movie.</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You will be whitewashing your house.</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Will we not be taking part in Navy?</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I will not be getting new clothes stitched.</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She will be training for IPS.</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Shall I be singing a song?</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Will you be looking after your parents?</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We shall be doing social work.</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I shall be going to Chennai tomorrow.</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Eli will be doing well.</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 xml:space="preserve">The employees will not be working in the office. </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You will not be reading the magazine.</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I shall not be gambling.</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Will you not be contributing for this?</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I shall be felling well tomorrow.</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He will be drinking water.</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Sunita will be having food.</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My uncle will be coming to my school tomorrow.</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I shall be waiting for you.</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Manendra will be enjoying his vacations.</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It will be raining tomorrow.</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I shall be changing my job by this time.</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You will be calling your yonder brother.</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I shall be watching the movie in the afternoon.</w:t>
            </w:r>
          </w:p>
          <w:p w:rsidR="00A92736" w:rsidRPr="00711ABB" w:rsidRDefault="00A92736" w:rsidP="003F35EF">
            <w:pPr>
              <w:pStyle w:val="paragrahk"/>
              <w:numPr>
                <w:ilvl w:val="0"/>
                <w:numId w:val="116"/>
              </w:numPr>
              <w:rPr>
                <w:b w:val="0"/>
                <w:bCs/>
                <w:color w:val="000000" w:themeColor="text1"/>
              </w:rPr>
            </w:pPr>
            <w:r w:rsidRPr="00711ABB">
              <w:rPr>
                <w:b w:val="0"/>
                <w:bCs/>
                <w:color w:val="000000" w:themeColor="text1"/>
              </w:rPr>
              <w:t>You will be walking in the morning</w:t>
            </w:r>
          </w:p>
          <w:p w:rsidR="00A92736" w:rsidRPr="00711ABB" w:rsidRDefault="00A92736" w:rsidP="009E0D1D">
            <w:pPr>
              <w:spacing w:before="0" w:after="200"/>
              <w:rPr>
                <w:rFonts w:cs="Mangal"/>
                <w:color w:val="000000" w:themeColor="text1"/>
                <w:lang w:bidi="hi-IN"/>
              </w:rPr>
            </w:pPr>
          </w:p>
        </w:tc>
        <w:tc>
          <w:tcPr>
            <w:tcW w:w="4542" w:type="dxa"/>
          </w:tcPr>
          <w:p w:rsidR="00A92736" w:rsidRDefault="00A92736" w:rsidP="009E0D1D">
            <w:pPr>
              <w:tabs>
                <w:tab w:val="left" w:pos="5580"/>
              </w:tabs>
              <w:rPr>
                <w:rFonts w:asciiTheme="majorHAnsi" w:hAnsiTheme="majorHAnsi" w:cs="Mangal"/>
                <w:b/>
                <w:color w:val="000000" w:themeColor="text1"/>
                <w:sz w:val="28"/>
                <w:szCs w:val="28"/>
                <w:u w:val="single"/>
                <w:lang w:bidi="hi-IN"/>
              </w:rPr>
            </w:pPr>
            <w:r w:rsidRPr="004714EC">
              <w:rPr>
                <w:rFonts w:asciiTheme="majorHAnsi" w:hAnsiTheme="majorHAnsi" w:cs="Mangal"/>
                <w:b/>
                <w:color w:val="000000" w:themeColor="text1"/>
                <w:sz w:val="28"/>
                <w:szCs w:val="28"/>
                <w:u w:val="single"/>
                <w:lang w:bidi="hi-IN"/>
              </w:rPr>
              <w:t>Translate below in ENGLISH</w:t>
            </w:r>
          </w:p>
          <w:p w:rsidR="004714EC" w:rsidRPr="004714EC" w:rsidRDefault="004714EC" w:rsidP="009E0D1D">
            <w:pPr>
              <w:tabs>
                <w:tab w:val="left" w:pos="5580"/>
              </w:tabs>
              <w:rPr>
                <w:rFonts w:asciiTheme="majorHAnsi" w:hAnsiTheme="majorHAnsi" w:cs="Mangal"/>
                <w:b/>
                <w:color w:val="000000" w:themeColor="text1"/>
                <w:sz w:val="28"/>
                <w:szCs w:val="28"/>
                <w:u w:val="single"/>
                <w:lang w:bidi="hi-IN"/>
              </w:rPr>
            </w:pP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में कलाकारी कर रहा हुंगा</w:t>
            </w:r>
            <w:r w:rsidRPr="00711ABB">
              <w:rPr>
                <w:rFonts w:asciiTheme="minorBidi" w:hAnsiTheme="minorBidi"/>
                <w:color w:val="000000" w:themeColor="text1"/>
                <w:sz w:val="20"/>
                <w:szCs w:val="20"/>
              </w:rPr>
              <w:t>|</w:t>
            </w: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हम बातें कर रहे होंगे</w:t>
            </w:r>
            <w:r w:rsidRPr="00711ABB">
              <w:rPr>
                <w:rFonts w:asciiTheme="minorBidi" w:hAnsiTheme="minorBidi"/>
                <w:color w:val="000000" w:themeColor="text1"/>
                <w:sz w:val="20"/>
                <w:szCs w:val="20"/>
              </w:rPr>
              <w:t>|</w:t>
            </w: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क्या संसद सदस्य संसद मे बहस नहीं कर रहे होंगे</w:t>
            </w:r>
            <w:r w:rsidRPr="00711ABB">
              <w:rPr>
                <w:rFonts w:asciiTheme="minorBidi" w:hAnsiTheme="minorBidi"/>
                <w:color w:val="000000" w:themeColor="text1"/>
                <w:sz w:val="20"/>
                <w:szCs w:val="20"/>
              </w:rPr>
              <w:t>?</w:t>
            </w: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तुम्हारी प्रतीक्ष्य कर रहा हुंगा</w:t>
            </w:r>
            <w:r w:rsidRPr="00711ABB">
              <w:rPr>
                <w:rFonts w:asciiTheme="minorBidi" w:hAnsiTheme="minorBidi"/>
                <w:color w:val="000000" w:themeColor="text1"/>
                <w:sz w:val="20"/>
                <w:szCs w:val="20"/>
              </w:rPr>
              <w:t>?</w:t>
            </w: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तुम देश के लिए प्रतिनिधित्व कर रहे होगे</w:t>
            </w:r>
            <w:r w:rsidRPr="00711ABB">
              <w:rPr>
                <w:rFonts w:asciiTheme="minorBidi" w:hAnsiTheme="minorBidi"/>
                <w:color w:val="000000" w:themeColor="text1"/>
                <w:sz w:val="20"/>
                <w:szCs w:val="20"/>
              </w:rPr>
              <w:t>|</w:t>
            </w: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वे सौदेबाजी कर रहे होंगे</w:t>
            </w:r>
            <w:r w:rsidRPr="00711ABB">
              <w:rPr>
                <w:rFonts w:asciiTheme="minorBidi" w:hAnsiTheme="minorBidi"/>
                <w:color w:val="000000" w:themeColor="text1"/>
                <w:sz w:val="20"/>
                <w:szCs w:val="20"/>
              </w:rPr>
              <w:t>|</w:t>
            </w: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वह एक सपना देख रही होगी</w:t>
            </w:r>
            <w:r w:rsidRPr="00711ABB">
              <w:rPr>
                <w:rFonts w:asciiTheme="minorBidi" w:hAnsiTheme="minorBidi"/>
                <w:color w:val="000000" w:themeColor="text1"/>
                <w:sz w:val="20"/>
                <w:szCs w:val="20"/>
              </w:rPr>
              <w:t>|</w:t>
            </w: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प्रयत्न नहीं कर रहे होंगे</w:t>
            </w:r>
            <w:r w:rsidRPr="00711ABB">
              <w:rPr>
                <w:rFonts w:asciiTheme="minorBidi" w:hAnsiTheme="minorBidi"/>
                <w:color w:val="000000" w:themeColor="text1"/>
                <w:sz w:val="20"/>
                <w:szCs w:val="20"/>
              </w:rPr>
              <w:t>?</w:t>
            </w: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मालिक नौकर तो आदेश दे रहा होगा</w:t>
            </w:r>
            <w:r w:rsidRPr="00711ABB">
              <w:rPr>
                <w:rFonts w:asciiTheme="minorBidi" w:hAnsiTheme="minorBidi"/>
                <w:color w:val="000000" w:themeColor="text1"/>
                <w:sz w:val="20"/>
                <w:szCs w:val="20"/>
              </w:rPr>
              <w:t>|</w:t>
            </w: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वह शिकार कर रहा होगा</w:t>
            </w:r>
            <w:r w:rsidRPr="00711ABB">
              <w:rPr>
                <w:rFonts w:asciiTheme="minorBidi" w:hAnsiTheme="minorBidi"/>
                <w:color w:val="000000" w:themeColor="text1"/>
                <w:sz w:val="20"/>
                <w:szCs w:val="20"/>
              </w:rPr>
              <w:t>|</w:t>
            </w: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चौकीदार पहरा नहीं दे रहा होगा</w:t>
            </w:r>
            <w:r w:rsidRPr="00711ABB">
              <w:rPr>
                <w:rFonts w:asciiTheme="minorBidi" w:hAnsiTheme="minorBidi"/>
                <w:color w:val="000000" w:themeColor="text1"/>
                <w:sz w:val="20"/>
                <w:szCs w:val="20"/>
              </w:rPr>
              <w:t>|</w:t>
            </w: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पढ़ रहा हुंगा</w:t>
            </w:r>
            <w:r w:rsidRPr="00711ABB">
              <w:rPr>
                <w:rFonts w:asciiTheme="minorBidi" w:hAnsiTheme="minorBidi"/>
                <w:color w:val="000000" w:themeColor="text1"/>
                <w:sz w:val="20"/>
                <w:szCs w:val="20"/>
              </w:rPr>
              <w:t>?</w:t>
            </w: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तुम उसकी तरफ दौड़ रहे होगे</w:t>
            </w:r>
            <w:r w:rsidRPr="00711ABB">
              <w:rPr>
                <w:rFonts w:asciiTheme="minorBidi" w:hAnsiTheme="minorBidi"/>
                <w:color w:val="000000" w:themeColor="text1"/>
                <w:sz w:val="20"/>
                <w:szCs w:val="20"/>
              </w:rPr>
              <w:t>|</w:t>
            </w:r>
          </w:p>
          <w:p w:rsidR="00A92736" w:rsidRPr="00711ABB" w:rsidRDefault="00A92736" w:rsidP="003F35EF">
            <w:pPr>
              <w:pStyle w:val="paragrahk"/>
              <w:numPr>
                <w:ilvl w:val="0"/>
                <w:numId w:val="117"/>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सके ऊपर आलोचना कर रहे होंगे</w:t>
            </w:r>
            <w:r w:rsidRPr="00711ABB">
              <w:rPr>
                <w:rFonts w:asciiTheme="minorBidi" w:hAnsiTheme="minorBidi"/>
                <w:color w:val="000000" w:themeColor="text1"/>
                <w:sz w:val="20"/>
                <w:szCs w:val="20"/>
              </w:rPr>
              <w:t>|</w:t>
            </w:r>
          </w:p>
          <w:p w:rsidR="00A92736" w:rsidRPr="00711ABB" w:rsidRDefault="00A92736" w:rsidP="003F35EF">
            <w:pPr>
              <w:pStyle w:val="exercise"/>
              <w:numPr>
                <w:ilvl w:val="0"/>
                <w:numId w:val="117"/>
              </w:numPr>
              <w:spacing w:line="360" w:lineRule="auto"/>
              <w:rPr>
                <w:rFonts w:cs="Mangal"/>
                <w:color w:val="000000" w:themeColor="text1"/>
              </w:rPr>
            </w:pPr>
            <w:r w:rsidRPr="00711ABB">
              <w:rPr>
                <w:rFonts w:asciiTheme="minorBidi" w:hAnsiTheme="minorBidi" w:cstheme="minorBidi"/>
                <w:color w:val="000000" w:themeColor="text1"/>
                <w:szCs w:val="20"/>
                <w:cs/>
              </w:rPr>
              <w:t>वे पौधे को सजा रहे होंगे</w:t>
            </w:r>
            <w:r w:rsidRPr="00711ABB">
              <w:rPr>
                <w:rFonts w:asciiTheme="minorBidi" w:hAnsiTheme="minorBidi" w:cstheme="minorBidi"/>
                <w:color w:val="000000" w:themeColor="text1"/>
                <w:szCs w:val="20"/>
              </w:rPr>
              <w:t>|</w:t>
            </w:r>
          </w:p>
        </w:tc>
      </w:tr>
    </w:tbl>
    <w:p w:rsidR="00D54B86" w:rsidRPr="00711ABB" w:rsidRDefault="00AE21E8" w:rsidP="0082735D">
      <w:pPr>
        <w:spacing w:before="0" w:after="200"/>
        <w:rPr>
          <w:rFonts w:cs="Mangal"/>
          <w:b/>
          <w:color w:val="000000" w:themeColor="text1"/>
          <w:lang w:bidi="hi-IN"/>
        </w:rPr>
      </w:pPr>
      <w:r w:rsidRPr="00711ABB">
        <w:rPr>
          <w:rFonts w:cs="Mangal"/>
          <w:b/>
          <w:color w:val="000000" w:themeColor="text1"/>
          <w:lang w:bidi="hi-IN"/>
        </w:rPr>
        <w:br w:type="page"/>
      </w:r>
    </w:p>
    <w:p w:rsidR="00B82AA9" w:rsidRPr="00711ABB" w:rsidRDefault="00990D21" w:rsidP="00B63F29">
      <w:pPr>
        <w:pStyle w:val="Heading3"/>
      </w:pPr>
      <w:bookmarkStart w:id="62" w:name="_Toc17112318"/>
      <w:r w:rsidRPr="00711ABB">
        <w:lastRenderedPageBreak/>
        <w:t>Future Perfect Tense</w:t>
      </w:r>
      <w:bookmarkEnd w:id="62"/>
    </w:p>
    <w:p w:rsidR="00B82AA9" w:rsidRPr="00711ABB" w:rsidRDefault="00B82AA9" w:rsidP="00A41F5E">
      <w:pPr>
        <w:spacing w:line="240" w:lineRule="auto"/>
        <w:ind w:left="1134"/>
        <w:rPr>
          <w:rFonts w:cstheme="minorHAnsi"/>
          <w:b/>
          <w:color w:val="000000" w:themeColor="text1"/>
          <w:u w:val="single"/>
        </w:rPr>
      </w:pPr>
      <w:r w:rsidRPr="00711ABB">
        <w:rPr>
          <w:rFonts w:cstheme="minorHAnsi"/>
          <w:color w:val="000000" w:themeColor="text1"/>
          <w:lang w:bidi="hi-IN"/>
        </w:rPr>
        <w:t xml:space="preserve"> Future perfect tense represents an action that will happen before another action in </w:t>
      </w:r>
      <w:r w:rsidR="00BE2352" w:rsidRPr="00711ABB">
        <w:rPr>
          <w:rFonts w:cstheme="minorHAnsi"/>
          <w:color w:val="000000" w:themeColor="text1"/>
          <w:lang w:bidi="hi-IN"/>
        </w:rPr>
        <w:t xml:space="preserve">the </w:t>
      </w:r>
      <w:r w:rsidRPr="00711ABB">
        <w:rPr>
          <w:rFonts w:cstheme="minorHAnsi"/>
          <w:color w:val="000000" w:themeColor="text1"/>
          <w:lang w:bidi="hi-IN"/>
        </w:rPr>
        <w:t xml:space="preserve">future (It expresses </w:t>
      </w:r>
      <w:r w:rsidR="00BE2352" w:rsidRPr="00711ABB">
        <w:rPr>
          <w:rFonts w:cstheme="minorHAnsi"/>
          <w:color w:val="000000" w:themeColor="text1"/>
          <w:lang w:bidi="hi-IN"/>
        </w:rPr>
        <w:t xml:space="preserve">the </w:t>
      </w:r>
      <w:r w:rsidRPr="00711ABB">
        <w:rPr>
          <w:rFonts w:cstheme="minorHAnsi"/>
          <w:color w:val="000000" w:themeColor="text1"/>
          <w:lang w:bidi="hi-IN"/>
        </w:rPr>
        <w:t xml:space="preserve">meaning of completion of action occur in </w:t>
      </w:r>
      <w:r w:rsidR="00BE2352" w:rsidRPr="00711ABB">
        <w:rPr>
          <w:rFonts w:cstheme="minorHAnsi"/>
          <w:color w:val="000000" w:themeColor="text1"/>
          <w:lang w:bidi="hi-IN"/>
        </w:rPr>
        <w:t xml:space="preserve">the </w:t>
      </w:r>
      <w:r w:rsidRPr="00711ABB">
        <w:rPr>
          <w:rFonts w:cstheme="minorHAnsi"/>
          <w:color w:val="000000" w:themeColor="text1"/>
          <w:lang w:bidi="hi-IN"/>
        </w:rPr>
        <w:t>future.)</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चुकेगा</w:t>
      </w:r>
      <w:r w:rsidRPr="00711ABB">
        <w:rPr>
          <w:color w:val="000000" w:themeColor="text1"/>
        </w:rPr>
        <w:t>’,‘</w:t>
      </w:r>
      <w:r w:rsidRPr="00711ABB">
        <w:rPr>
          <w:rFonts w:hint="cs"/>
          <w:color w:val="000000" w:themeColor="text1"/>
          <w:szCs w:val="20"/>
          <w:cs/>
        </w:rPr>
        <w:t>चुकुगा</w:t>
      </w:r>
      <w:r w:rsidRPr="00711ABB">
        <w:rPr>
          <w:color w:val="000000" w:themeColor="text1"/>
        </w:rPr>
        <w:t>’,‘</w:t>
      </w:r>
      <w:r w:rsidRPr="00711ABB">
        <w:rPr>
          <w:rFonts w:hint="cs"/>
          <w:color w:val="000000" w:themeColor="text1"/>
          <w:szCs w:val="20"/>
          <w:cs/>
        </w:rPr>
        <w:t>चुकोगे</w:t>
      </w:r>
      <w:r w:rsidRPr="00711ABB">
        <w:rPr>
          <w:color w:val="000000" w:themeColor="text1"/>
        </w:rPr>
        <w:t>’</w:t>
      </w:r>
      <w:r w:rsidRPr="00711ABB">
        <w:rPr>
          <w:rFonts w:hint="cs"/>
          <w:color w:val="000000" w:themeColor="text1"/>
          <w:szCs w:val="20"/>
          <w:cs/>
        </w:rPr>
        <w:t>आदिशब्दपायेजातेहै।</w:t>
      </w:r>
    </w:p>
    <w:p w:rsidR="00990D21" w:rsidRPr="00711ABB" w:rsidRDefault="00990D21" w:rsidP="005D204B">
      <w:pPr>
        <w:pStyle w:val="hindinormal"/>
        <w:rPr>
          <w:color w:val="000000" w:themeColor="text1"/>
        </w:rPr>
      </w:pPr>
    </w:p>
    <w:p w:rsidR="00990D21" w:rsidRPr="00711ABB" w:rsidRDefault="00990D21"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एक निर्धारित समय से पहले होने का बोध मिलता है</w:t>
      </w:r>
      <w:r w:rsidRPr="00711ABB">
        <w:rPr>
          <w:color w:val="000000" w:themeColor="text1"/>
        </w:rPr>
        <w:t>/</w:t>
      </w:r>
    </w:p>
    <w:p w:rsidR="00990D21" w:rsidRPr="00711ABB" w:rsidRDefault="00990D21" w:rsidP="00AE21E8">
      <w:pPr>
        <w:pStyle w:val="hindinormal"/>
        <w:rPr>
          <w:rFonts w:cs="Mangal"/>
          <w:color w:val="000000" w:themeColor="text1"/>
          <w:u w:val="single"/>
        </w:rPr>
      </w:pPr>
    </w:p>
    <w:p w:rsidR="00B82AA9" w:rsidRPr="006657F9" w:rsidRDefault="00B82AA9" w:rsidP="003F35EF">
      <w:pPr>
        <w:pStyle w:val="ListParagraph"/>
        <w:numPr>
          <w:ilvl w:val="0"/>
          <w:numId w:val="89"/>
        </w:numPr>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5F41AA" w:rsidRPr="00711ABB" w:rsidRDefault="005F41AA" w:rsidP="005F41AA">
      <w:pPr>
        <w:pStyle w:val="ListParagraph"/>
        <w:ind w:left="1276"/>
        <w:rPr>
          <w:rFonts w:asciiTheme="majorHAnsi" w:hAnsiTheme="majorHAnsi" w:cstheme="minorHAnsi"/>
          <w:b/>
          <w:bCs/>
          <w:color w:val="000000" w:themeColor="text1"/>
          <w:sz w:val="32"/>
          <w:szCs w:val="32"/>
          <w:u w:val="single"/>
          <w:lang w:bidi="hi-IN"/>
        </w:rPr>
      </w:pPr>
    </w:p>
    <w:p w:rsidR="00B82AA9" w:rsidRPr="00711ABB" w:rsidRDefault="00B82AA9" w:rsidP="005F41AA">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5F41AA">
      <w:pPr>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Verb (if needed) + 3</w:t>
      </w:r>
      <w:r w:rsidRPr="00711ABB">
        <w:rPr>
          <w:rFonts w:cstheme="minorHAnsi"/>
          <w:b/>
          <w:bCs/>
          <w:color w:val="000000" w:themeColor="text1"/>
          <w:vertAlign w:val="superscript"/>
          <w:lang w:bidi="hi-IN"/>
        </w:rPr>
        <w:t>rd</w:t>
      </w:r>
      <w:r w:rsidRPr="00711ABB">
        <w:rPr>
          <w:rFonts w:cstheme="minorHAnsi"/>
          <w:b/>
          <w:bCs/>
          <w:color w:val="000000" w:themeColor="text1"/>
          <w:lang w:bidi="hi-IN"/>
        </w:rPr>
        <w:t xml:space="preserve"> form of Main Verb +Object</w:t>
      </w:r>
    </w:p>
    <w:p w:rsidR="005F41AA" w:rsidRPr="00711ABB" w:rsidRDefault="005F41AA" w:rsidP="005F41AA">
      <w:pPr>
        <w:spacing w:line="240" w:lineRule="auto"/>
        <w:ind w:left="1134"/>
        <w:rPr>
          <w:rFonts w:cstheme="minorHAnsi"/>
          <w:b/>
          <w:bCs/>
          <w:color w:val="000000" w:themeColor="text1"/>
          <w:lang w:bidi="hi-IN"/>
        </w:rPr>
      </w:pPr>
    </w:p>
    <w:tbl>
      <w:tblPr>
        <w:tblStyle w:val="TableGrid"/>
        <w:tblW w:w="7306" w:type="dxa"/>
        <w:tblInd w:w="1166" w:type="dxa"/>
        <w:tblLook w:val="04A0" w:firstRow="1" w:lastRow="0" w:firstColumn="1" w:lastColumn="0" w:noHBand="0" w:noVBand="1"/>
      </w:tblPr>
      <w:tblGrid>
        <w:gridCol w:w="4390"/>
        <w:gridCol w:w="2916"/>
      </w:tblGrid>
      <w:tr w:rsidR="00A01832" w:rsidRPr="00711ABB" w:rsidTr="006C4C09">
        <w:trPr>
          <w:trHeight w:val="409"/>
        </w:trPr>
        <w:tc>
          <w:tcPr>
            <w:tcW w:w="43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990D21">
            <w:pPr>
              <w:ind w:left="851"/>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2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6C4C09">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A01832" w:rsidRPr="00711ABB" w:rsidTr="006C4C09">
        <w:trPr>
          <w:trHeight w:val="392"/>
        </w:trPr>
        <w:tc>
          <w:tcPr>
            <w:tcW w:w="43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BE2352">
            <w:pPr>
              <w:rPr>
                <w:rFonts w:cstheme="minorHAnsi"/>
                <w:color w:val="000000" w:themeColor="text1"/>
                <w:lang w:val="en-IN" w:bidi="hi-IN"/>
              </w:rPr>
            </w:pPr>
            <w:r w:rsidRPr="00711ABB">
              <w:rPr>
                <w:rFonts w:cstheme="minorHAnsi"/>
                <w:color w:val="000000" w:themeColor="text1"/>
                <w:lang w:val="en-IN" w:bidi="hi-IN"/>
              </w:rPr>
              <w:t>You/They/He /</w:t>
            </w:r>
            <w:r w:rsidR="00BE2352" w:rsidRPr="00711ABB">
              <w:rPr>
                <w:rFonts w:cstheme="minorHAnsi"/>
                <w:color w:val="000000" w:themeColor="text1"/>
                <w:lang w:val="en-IN" w:bidi="hi-IN"/>
              </w:rPr>
              <w:t>She</w:t>
            </w:r>
            <w:r w:rsidRPr="00711ABB">
              <w:rPr>
                <w:rFonts w:cstheme="minorHAnsi"/>
                <w:color w:val="000000" w:themeColor="text1"/>
                <w:lang w:val="en-IN" w:bidi="hi-IN"/>
              </w:rPr>
              <w:t xml:space="preserve"> or Any Name.(Singular)</w:t>
            </w:r>
          </w:p>
        </w:tc>
        <w:tc>
          <w:tcPr>
            <w:tcW w:w="2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6C4C09">
            <w:pPr>
              <w:rPr>
                <w:rFonts w:cstheme="minorHAnsi"/>
                <w:color w:val="000000" w:themeColor="text1"/>
                <w:lang w:val="en-IN" w:bidi="hi-IN"/>
              </w:rPr>
            </w:pPr>
            <w:r w:rsidRPr="00711ABB">
              <w:rPr>
                <w:rFonts w:cstheme="minorHAnsi"/>
                <w:color w:val="000000" w:themeColor="text1"/>
                <w:lang w:val="en-IN" w:bidi="hi-IN"/>
              </w:rPr>
              <w:t>Will have.</w:t>
            </w:r>
          </w:p>
        </w:tc>
      </w:tr>
      <w:tr w:rsidR="00A01832" w:rsidRPr="00711ABB" w:rsidTr="006C4C09">
        <w:trPr>
          <w:trHeight w:val="392"/>
        </w:trPr>
        <w:tc>
          <w:tcPr>
            <w:tcW w:w="43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F41AA">
            <w:pPr>
              <w:rPr>
                <w:rFonts w:cstheme="minorHAnsi"/>
                <w:color w:val="000000" w:themeColor="text1"/>
                <w:lang w:val="en-IN" w:bidi="hi-IN"/>
              </w:rPr>
            </w:pPr>
            <w:r w:rsidRPr="00711ABB">
              <w:rPr>
                <w:rFonts w:cstheme="minorHAnsi"/>
                <w:color w:val="000000" w:themeColor="text1"/>
                <w:lang w:val="en-IN" w:bidi="hi-IN"/>
              </w:rPr>
              <w:t>I/We</w:t>
            </w:r>
          </w:p>
        </w:tc>
        <w:tc>
          <w:tcPr>
            <w:tcW w:w="2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6C4C09">
            <w:pPr>
              <w:rPr>
                <w:rFonts w:cstheme="minorHAnsi"/>
                <w:color w:val="000000" w:themeColor="text1"/>
                <w:lang w:val="en-IN" w:bidi="hi-IN"/>
              </w:rPr>
            </w:pPr>
            <w:r w:rsidRPr="00711ABB">
              <w:rPr>
                <w:rFonts w:cstheme="minorHAnsi"/>
                <w:color w:val="000000" w:themeColor="text1"/>
                <w:lang w:val="en-IN" w:bidi="hi-IN"/>
              </w:rPr>
              <w:t>Will haveorShall have</w:t>
            </w:r>
          </w:p>
        </w:tc>
      </w:tr>
    </w:tbl>
    <w:p w:rsidR="005F41AA" w:rsidRPr="00711ABB" w:rsidRDefault="005F41AA" w:rsidP="00990D21">
      <w:pPr>
        <w:pStyle w:val="paragrahk"/>
        <w:rPr>
          <w:color w:val="000000" w:themeColor="text1"/>
        </w:rPr>
      </w:pPr>
    </w:p>
    <w:p w:rsidR="00B82AA9" w:rsidRPr="00711ABB" w:rsidRDefault="00EE134B" w:rsidP="005F41AA">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5F41AA">
      <w:pPr>
        <w:pStyle w:val="paragrahk"/>
        <w:ind w:left="1985"/>
        <w:rPr>
          <w:color w:val="000000" w:themeColor="text1"/>
        </w:rPr>
      </w:pPr>
      <w:r w:rsidRPr="00711ABB">
        <w:rPr>
          <w:color w:val="000000" w:themeColor="text1"/>
        </w:rPr>
        <w:t>He will have eaten cake.</w:t>
      </w:r>
    </w:p>
    <w:p w:rsidR="00B82AA9" w:rsidRPr="00711ABB" w:rsidRDefault="00B82AA9" w:rsidP="005F41AA">
      <w:pPr>
        <w:pStyle w:val="paragrahk"/>
        <w:ind w:left="1985"/>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केक खा चुका हूंगा</w:t>
      </w:r>
      <w:r w:rsidRPr="00711ABB">
        <w:rPr>
          <w:rFonts w:ascii="Nirmala UI" w:hAnsi="Nirmala UI" w:cs="Nirmala UI"/>
          <w:color w:val="000000" w:themeColor="text1"/>
          <w:sz w:val="20"/>
          <w:szCs w:val="20"/>
        </w:rPr>
        <w:t>|</w:t>
      </w:r>
    </w:p>
    <w:p w:rsidR="00B82AA9" w:rsidRPr="00711ABB" w:rsidRDefault="00B82AA9" w:rsidP="005F41AA">
      <w:pPr>
        <w:pStyle w:val="paragrahk"/>
        <w:ind w:left="1985"/>
        <w:rPr>
          <w:color w:val="000000" w:themeColor="text1"/>
        </w:rPr>
      </w:pPr>
      <w:r w:rsidRPr="00711ABB">
        <w:rPr>
          <w:color w:val="000000" w:themeColor="text1"/>
        </w:rPr>
        <w:t>She will have gone to university.</w:t>
      </w:r>
    </w:p>
    <w:p w:rsidR="00B82AA9" w:rsidRPr="00711ABB" w:rsidRDefault="00B82AA9" w:rsidP="005F41AA">
      <w:pPr>
        <w:pStyle w:val="paragrahk"/>
        <w:ind w:left="1985"/>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विश्वविद्यालय जा चुकी होगी</w:t>
      </w:r>
      <w:r w:rsidRPr="00711ABB">
        <w:rPr>
          <w:rFonts w:ascii="Nirmala UI" w:hAnsi="Nirmala UI" w:cs="Nirmala UI"/>
          <w:color w:val="000000" w:themeColor="text1"/>
          <w:sz w:val="20"/>
          <w:szCs w:val="20"/>
        </w:rPr>
        <w:t>|</w:t>
      </w:r>
    </w:p>
    <w:p w:rsidR="00B82AA9" w:rsidRPr="00711ABB" w:rsidRDefault="00B82AA9" w:rsidP="005F41AA">
      <w:pPr>
        <w:pStyle w:val="paragrahk"/>
        <w:ind w:left="1985"/>
        <w:rPr>
          <w:color w:val="000000" w:themeColor="text1"/>
        </w:rPr>
      </w:pPr>
      <w:r w:rsidRPr="00711ABB">
        <w:rPr>
          <w:color w:val="000000" w:themeColor="text1"/>
        </w:rPr>
        <w:t>You will have played basketball.</w:t>
      </w:r>
    </w:p>
    <w:p w:rsidR="00B82AA9" w:rsidRPr="00711ABB" w:rsidRDefault="00B82AA9" w:rsidP="005F41AA">
      <w:pPr>
        <w:pStyle w:val="paragrahk"/>
        <w:ind w:left="1985"/>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क्रिकेट खेल चुके होगे</w:t>
      </w:r>
      <w:r w:rsidRPr="00711ABB">
        <w:rPr>
          <w:rFonts w:ascii="Nirmala UI" w:hAnsi="Nirmala UI" w:cs="Nirmala UI"/>
          <w:color w:val="000000" w:themeColor="text1"/>
          <w:sz w:val="20"/>
          <w:szCs w:val="20"/>
        </w:rPr>
        <w:t>|</w:t>
      </w:r>
    </w:p>
    <w:p w:rsidR="00990D21" w:rsidRPr="00711ABB" w:rsidRDefault="00990D21" w:rsidP="00990D21">
      <w:pPr>
        <w:pStyle w:val="paragrahk"/>
        <w:rPr>
          <w:color w:val="000000" w:themeColor="text1"/>
          <w:cs/>
        </w:rPr>
      </w:pPr>
    </w:p>
    <w:p w:rsidR="00B82AA9" w:rsidRPr="00711ABB" w:rsidRDefault="00B82AA9" w:rsidP="003F35EF">
      <w:pPr>
        <w:pStyle w:val="ListParagraph"/>
        <w:numPr>
          <w:ilvl w:val="0"/>
          <w:numId w:val="60"/>
        </w:numPr>
        <w:ind w:left="1276" w:hanging="283"/>
        <w:rPr>
          <w:rFonts w:asciiTheme="majorHAnsi" w:hAnsiTheme="majorHAnsi" w:cs="Mangal"/>
          <w:b/>
          <w:bCs/>
          <w:color w:val="000000" w:themeColor="text1"/>
          <w:sz w:val="32"/>
          <w:szCs w:val="32"/>
          <w:cs/>
          <w:lang w:bidi="hi-IN"/>
        </w:rPr>
      </w:pPr>
      <w:r w:rsidRPr="00711ABB">
        <w:rPr>
          <w:rFonts w:asciiTheme="majorHAnsi" w:hAnsiTheme="majorHAnsi" w:cs="Mangal"/>
          <w:b/>
          <w:bCs/>
          <w:color w:val="000000" w:themeColor="text1"/>
          <w:sz w:val="32"/>
          <w:szCs w:val="32"/>
          <w:lang w:bidi="hi-IN"/>
        </w:rPr>
        <w:t>Affirmative Sentences:-</w:t>
      </w:r>
    </w:p>
    <w:p w:rsidR="00B82AA9" w:rsidRPr="006C4C09" w:rsidRDefault="00990D21" w:rsidP="006C4C09">
      <w:pPr>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1:-</w:t>
      </w:r>
      <w:r w:rsidR="00B82AA9" w:rsidRPr="006C4C09">
        <w:rPr>
          <w:rFonts w:asciiTheme="majorHAnsi" w:hAnsiTheme="majorHAnsi" w:cstheme="minorHAnsi"/>
          <w:color w:val="000000" w:themeColor="text1"/>
          <w:sz w:val="24"/>
          <w:szCs w:val="24"/>
          <w:lang w:bidi="hi-IN"/>
        </w:rPr>
        <w:t>Subject (You, They, He, She or any name)</w:t>
      </w:r>
      <w:r w:rsidR="00B82AA9" w:rsidRPr="006C4C09">
        <w:rPr>
          <w:rFonts w:asciiTheme="majorHAnsi" w:hAnsiTheme="majorHAnsi" w:cstheme="minorHAnsi"/>
          <w:color w:val="000000" w:themeColor="text1"/>
          <w:sz w:val="24"/>
          <w:szCs w:val="24"/>
          <w:cs/>
          <w:lang w:bidi="hi-IN"/>
        </w:rPr>
        <w:t xml:space="preserve"> +</w:t>
      </w:r>
      <w:r w:rsidR="00B82AA9" w:rsidRPr="006C4C09">
        <w:rPr>
          <w:rFonts w:asciiTheme="majorHAnsi" w:hAnsiTheme="majorHAnsi" w:cstheme="minorHAnsi"/>
          <w:color w:val="000000" w:themeColor="text1"/>
          <w:sz w:val="24"/>
          <w:szCs w:val="24"/>
          <w:lang w:bidi="hi-IN"/>
        </w:rPr>
        <w:t xml:space="preserve"> will have + 3</w:t>
      </w:r>
      <w:r w:rsidR="00B82AA9" w:rsidRPr="006C4C09">
        <w:rPr>
          <w:rFonts w:asciiTheme="majorHAnsi" w:hAnsiTheme="majorHAnsi" w:cstheme="minorHAnsi"/>
          <w:color w:val="000000" w:themeColor="text1"/>
          <w:sz w:val="24"/>
          <w:szCs w:val="24"/>
          <w:vertAlign w:val="superscript"/>
          <w:lang w:bidi="hi-IN"/>
        </w:rPr>
        <w:t>rd</w:t>
      </w:r>
      <w:r w:rsidR="00B82AA9" w:rsidRPr="006C4C09">
        <w:rPr>
          <w:rFonts w:asciiTheme="majorHAnsi" w:hAnsiTheme="majorHAnsi" w:cstheme="minorHAnsi"/>
          <w:color w:val="000000" w:themeColor="text1"/>
          <w:sz w:val="24"/>
          <w:szCs w:val="24"/>
          <w:lang w:bidi="hi-IN"/>
        </w:rPr>
        <w:t xml:space="preserve">  form of verb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1-</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She will have learn</w:t>
      </w:r>
      <w:r w:rsidR="00BE2352" w:rsidRPr="00711ABB">
        <w:rPr>
          <w:color w:val="000000" w:themeColor="text1"/>
        </w:rPr>
        <w:t>ed</w:t>
      </w:r>
      <w:r w:rsidRPr="00711ABB">
        <w:rPr>
          <w:color w:val="000000" w:themeColor="text1"/>
        </w:rPr>
        <w:t xml:space="preserve"> her poem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आपके आने तक अपनी कविता याद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cs/>
        </w:rPr>
      </w:pPr>
      <w:r w:rsidRPr="00711ABB">
        <w:rPr>
          <w:color w:val="000000" w:themeColor="text1"/>
        </w:rPr>
        <w:t>They will have taken our food before it is eleven.</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११ बजे तक हमारा खाना ले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He will have picked your mobile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आपके आने तक आपकी फोन उठा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e will have drunk milk before he sleep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सके सोने तक दूध पी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 xml:space="preserve">They will have finished my work before </w:t>
      </w:r>
      <w:r w:rsidR="00BE2352" w:rsidRPr="00711ABB">
        <w:rPr>
          <w:color w:val="000000" w:themeColor="text1"/>
        </w:rPr>
        <w:t xml:space="preserve">the </w:t>
      </w:r>
      <w:r w:rsidRPr="00711ABB">
        <w:rPr>
          <w:color w:val="000000" w:themeColor="text1"/>
        </w:rPr>
        <w:t>teacher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शिक्षक जी के आने तक मेरा कार्य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She will have bought the tickets before the train arriv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ट्रेन के आने तक टिकिट खरीद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e will have punished your son befor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नके आने तक आपके पुत्र को दंडित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He will have written the letter before she comes.</w:t>
      </w:r>
    </w:p>
    <w:p w:rsidR="0082735D" w:rsidRPr="00711ABB" w:rsidRDefault="00B82AA9" w:rsidP="00097E84">
      <w:pPr>
        <w:pStyle w:val="paragrahk"/>
        <w:ind w:left="2520"/>
        <w:rPr>
          <w:rFonts w:ascii="Nirmala UI" w:hAnsi="Nirmala UI" w:cs="Nirmala UI"/>
          <w:color w:val="000000" w:themeColor="text1"/>
        </w:rPr>
      </w:pPr>
      <w:r w:rsidRPr="00711ABB">
        <w:rPr>
          <w:rFonts w:asciiTheme="minorBidi" w:hAnsiTheme="minorBidi"/>
          <w:color w:val="000000" w:themeColor="text1"/>
          <w:sz w:val="20"/>
          <w:szCs w:val="20"/>
          <w:cs/>
        </w:rPr>
        <w:t>वह उसके आने तक अपना पत्र लिख चुका होगा</w:t>
      </w:r>
      <w:r w:rsidR="00415D63" w:rsidRPr="00711ABB">
        <w:rPr>
          <w:rFonts w:ascii="Nirmala UI" w:hAnsi="Nirmala UI" w:cs="Nirmala UI"/>
          <w:color w:val="000000" w:themeColor="text1"/>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She will have received her promotion by next year.</w:t>
      </w:r>
    </w:p>
    <w:p w:rsidR="003E79E5"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अगले साल तक अपनी पदोन्नति ले चुकी होगी</w:t>
      </w:r>
      <w:r w:rsidR="0082735D"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lastRenderedPageBreak/>
        <w:t>He will have stayed in London by 2022.</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२०२२ तक लंदन मे रह चुका होगा</w:t>
      </w:r>
      <w:r w:rsidRPr="00711ABB">
        <w:rPr>
          <w:rFonts w:asciiTheme="minorBidi" w:hAnsiTheme="minorBidi"/>
          <w:color w:val="000000" w:themeColor="text1"/>
          <w:sz w:val="20"/>
          <w:szCs w:val="20"/>
        </w:rPr>
        <w:t>|</w:t>
      </w:r>
    </w:p>
    <w:p w:rsidR="003E79E5" w:rsidRPr="00711ABB" w:rsidRDefault="003E79E5" w:rsidP="00990D21">
      <w:pPr>
        <w:pStyle w:val="paragrahk"/>
        <w:rPr>
          <w:color w:val="000000" w:themeColor="text1"/>
        </w:rPr>
      </w:pPr>
    </w:p>
    <w:p w:rsidR="00B82AA9" w:rsidRPr="006C4C09" w:rsidRDefault="00990D21" w:rsidP="006C4C09">
      <w:pPr>
        <w:spacing w:line="240" w:lineRule="auto"/>
        <w:ind w:left="1134"/>
        <w:jc w:val="both"/>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2:-</w:t>
      </w:r>
      <w:r w:rsidR="00B82AA9" w:rsidRPr="006C4C09">
        <w:rPr>
          <w:rFonts w:asciiTheme="majorHAnsi" w:hAnsiTheme="majorHAnsi" w:cstheme="minorHAnsi"/>
          <w:color w:val="000000" w:themeColor="text1"/>
          <w:sz w:val="24"/>
          <w:szCs w:val="24"/>
          <w:lang w:bidi="hi-IN"/>
        </w:rPr>
        <w:t>Subject (I, We)</w:t>
      </w:r>
      <w:r w:rsidR="00B82AA9" w:rsidRPr="006C4C09">
        <w:rPr>
          <w:rFonts w:asciiTheme="majorHAnsi" w:hAnsiTheme="majorHAnsi" w:cstheme="minorHAnsi"/>
          <w:color w:val="000000" w:themeColor="text1"/>
          <w:sz w:val="24"/>
          <w:szCs w:val="24"/>
          <w:cs/>
          <w:lang w:bidi="hi-IN"/>
        </w:rPr>
        <w:t xml:space="preserve"> + </w:t>
      </w:r>
      <w:r w:rsidR="00B82AA9" w:rsidRPr="006C4C09">
        <w:rPr>
          <w:rFonts w:asciiTheme="majorHAnsi" w:hAnsiTheme="majorHAnsi" w:cstheme="minorHAnsi"/>
          <w:color w:val="000000" w:themeColor="text1"/>
          <w:sz w:val="24"/>
          <w:szCs w:val="24"/>
          <w:lang w:bidi="hi-IN"/>
        </w:rPr>
        <w:t>Will/Shall have +3</w:t>
      </w:r>
      <w:r w:rsidR="00B82AA9" w:rsidRPr="006C4C09">
        <w:rPr>
          <w:rFonts w:asciiTheme="majorHAnsi" w:hAnsiTheme="majorHAnsi" w:cstheme="minorHAnsi"/>
          <w:color w:val="000000" w:themeColor="text1"/>
          <w:sz w:val="24"/>
          <w:szCs w:val="24"/>
          <w:vertAlign w:val="superscript"/>
          <w:lang w:bidi="hi-IN"/>
        </w:rPr>
        <w:t>rd</w:t>
      </w:r>
      <w:r w:rsidR="00B82AA9" w:rsidRPr="006C4C09">
        <w:rPr>
          <w:rFonts w:asciiTheme="majorHAnsi" w:hAnsiTheme="majorHAnsi" w:cstheme="minorHAnsi"/>
          <w:color w:val="000000" w:themeColor="text1"/>
          <w:sz w:val="24"/>
          <w:szCs w:val="24"/>
          <w:lang w:bidi="hi-IN"/>
        </w:rPr>
        <w:t xml:space="preserve"> form of verb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I will have worked here for 20 years by 2021.</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२०२१ तक यहाँ २० साल कार्य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I shall have taken bath by the tim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उनके आने तक अपना स्नान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e shall have returned within two hou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दो घंटे के अंदर वापस आ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e will have married within four yea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चार सालों के अंदर शादी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e will have started our shop by next month.</w:t>
      </w:r>
    </w:p>
    <w:p w:rsidR="00B82AA9" w:rsidRPr="00711ABB" w:rsidRDefault="00B82AA9" w:rsidP="00097E84">
      <w:pPr>
        <w:pStyle w:val="paragrahk"/>
        <w:ind w:left="2433"/>
        <w:rPr>
          <w:rFonts w:asciiTheme="minorBidi" w:hAnsiTheme="minorBidi"/>
          <w:color w:val="000000" w:themeColor="text1"/>
          <w:sz w:val="20"/>
          <w:szCs w:val="20"/>
        </w:rPr>
      </w:pPr>
      <w:r w:rsidRPr="00711ABB">
        <w:rPr>
          <w:rFonts w:asciiTheme="minorBidi" w:hAnsiTheme="minorBidi"/>
          <w:color w:val="000000" w:themeColor="text1"/>
          <w:sz w:val="20"/>
          <w:szCs w:val="20"/>
          <w:cs/>
        </w:rPr>
        <w:t>हम अगले महीने तक हमारा दुकान शुरू कर चुके होंगे</w:t>
      </w:r>
      <w:r w:rsidRPr="00711ABB">
        <w:rPr>
          <w:rFonts w:asciiTheme="minorBidi" w:hAnsiTheme="minorBidi"/>
          <w:color w:val="000000" w:themeColor="text1"/>
          <w:sz w:val="20"/>
          <w:szCs w:val="20"/>
        </w:rPr>
        <w:t>|</w:t>
      </w:r>
    </w:p>
    <w:p w:rsidR="003E79E5" w:rsidRPr="00711ABB" w:rsidRDefault="003E79E5" w:rsidP="00097E84">
      <w:pPr>
        <w:pStyle w:val="paragrahk"/>
        <w:ind w:left="2880"/>
        <w:rPr>
          <w:color w:val="000000" w:themeColor="text1"/>
        </w:rPr>
      </w:pPr>
    </w:p>
    <w:p w:rsidR="00B82AA9" w:rsidRPr="00711ABB" w:rsidRDefault="00B82AA9" w:rsidP="003F35EF">
      <w:pPr>
        <w:pStyle w:val="ListParagraph"/>
        <w:numPr>
          <w:ilvl w:val="0"/>
          <w:numId w:val="60"/>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Negative Sentences:-</w:t>
      </w:r>
    </w:p>
    <w:p w:rsidR="00B82AA9" w:rsidRPr="006C4C09" w:rsidRDefault="00B82AA9" w:rsidP="006C4C09">
      <w:pPr>
        <w:spacing w:line="240" w:lineRule="auto"/>
        <w:ind w:left="1134"/>
        <w:rPr>
          <w:rFonts w:asciiTheme="majorHAnsi" w:hAnsiTheme="majorHAnsi" w:cstheme="minorHAnsi"/>
          <w:b/>
          <w:bCs/>
          <w:color w:val="000000" w:themeColor="text1"/>
          <w:sz w:val="24"/>
          <w:szCs w:val="24"/>
          <w:u w:val="single"/>
          <w:lang w:bidi="hi-IN"/>
        </w:rPr>
      </w:pPr>
      <w:r w:rsidRPr="006C4C09">
        <w:rPr>
          <w:rFonts w:asciiTheme="majorHAnsi" w:hAnsiTheme="majorHAnsi" w:cstheme="minorHAnsi"/>
          <w:b/>
          <w:bCs/>
          <w:color w:val="000000" w:themeColor="text1"/>
          <w:sz w:val="24"/>
          <w:szCs w:val="24"/>
          <w:lang w:bidi="hi-IN"/>
        </w:rPr>
        <w:t>Rule</w:t>
      </w:r>
      <w:r w:rsidRPr="006C4C09">
        <w:rPr>
          <w:rFonts w:asciiTheme="majorHAnsi" w:hAnsiTheme="majorHAnsi" w:cstheme="minorHAnsi"/>
          <w:b/>
          <w:bCs/>
          <w:color w:val="000000" w:themeColor="text1"/>
          <w:sz w:val="24"/>
          <w:szCs w:val="24"/>
          <w:cs/>
          <w:lang w:bidi="hi-IN"/>
        </w:rPr>
        <w:t xml:space="preserve"> 1:-</w:t>
      </w:r>
      <w:r w:rsidRPr="006C4C09">
        <w:rPr>
          <w:rFonts w:asciiTheme="majorHAnsi" w:hAnsiTheme="majorHAnsi" w:cstheme="minorHAnsi"/>
          <w:color w:val="000000" w:themeColor="text1"/>
          <w:sz w:val="24"/>
          <w:szCs w:val="24"/>
          <w:lang w:bidi="hi-IN"/>
        </w:rPr>
        <w:t>Subject (You, They, He, She or any name)</w:t>
      </w:r>
      <w:r w:rsidRPr="006C4C09">
        <w:rPr>
          <w:rFonts w:asciiTheme="majorHAnsi" w:hAnsiTheme="majorHAnsi" w:cstheme="minorHAnsi"/>
          <w:color w:val="000000" w:themeColor="text1"/>
          <w:sz w:val="24"/>
          <w:szCs w:val="24"/>
          <w:cs/>
          <w:lang w:bidi="hi-IN"/>
        </w:rPr>
        <w:t xml:space="preserve"> +</w:t>
      </w:r>
      <w:r w:rsidRPr="006C4C09">
        <w:rPr>
          <w:rFonts w:asciiTheme="majorHAnsi" w:hAnsiTheme="majorHAnsi" w:cstheme="minorHAnsi"/>
          <w:color w:val="000000" w:themeColor="text1"/>
          <w:sz w:val="24"/>
          <w:szCs w:val="24"/>
          <w:lang w:bidi="hi-IN"/>
        </w:rPr>
        <w:t xml:space="preserve"> wi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not + hav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3</w:t>
      </w:r>
      <w:r w:rsidRPr="006C4C09">
        <w:rPr>
          <w:rFonts w:asciiTheme="majorHAnsi" w:hAnsiTheme="majorHAnsi" w:cstheme="minorHAnsi"/>
          <w:color w:val="000000" w:themeColor="text1"/>
          <w:sz w:val="24"/>
          <w:szCs w:val="24"/>
          <w:vertAlign w:val="superscript"/>
          <w:lang w:bidi="hi-IN"/>
        </w:rPr>
        <w:t>rd</w:t>
      </w:r>
      <w:r w:rsidRPr="006C4C09">
        <w:rPr>
          <w:rFonts w:asciiTheme="majorHAnsi" w:hAnsiTheme="majorHAnsi" w:cstheme="minorHAnsi"/>
          <w:color w:val="000000" w:themeColor="text1"/>
          <w:sz w:val="24"/>
          <w:szCs w:val="24"/>
          <w:lang w:bidi="hi-IN"/>
        </w:rPr>
        <w:t xml:space="preserve">  form of verb + object (if any).</w:t>
      </w:r>
    </w:p>
    <w:p w:rsidR="00B82AA9" w:rsidRPr="00711ABB" w:rsidRDefault="00B82AA9" w:rsidP="0082735D">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She will not have learn</w:t>
      </w:r>
      <w:r w:rsidR="00BE2352" w:rsidRPr="00711ABB">
        <w:rPr>
          <w:color w:val="000000" w:themeColor="text1"/>
        </w:rPr>
        <w:t>ed</w:t>
      </w:r>
      <w:r w:rsidRPr="00711ABB">
        <w:rPr>
          <w:color w:val="000000" w:themeColor="text1"/>
        </w:rPr>
        <w:t xml:space="preserve"> her poem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आपके आने तक अपनी कविता याद नहीं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cs/>
        </w:rPr>
      </w:pPr>
      <w:r w:rsidRPr="00711ABB">
        <w:rPr>
          <w:color w:val="000000" w:themeColor="text1"/>
        </w:rPr>
        <w:t>They will not have taken our food before it is eleven.</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११ बजे तक हमारा खाना नहीं ले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He will not have picked your mobile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आपके आने तक आपकी फोन नहीं उठा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e will not have drunk milk before he sleep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सके सोने तक दूध नहीं पी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 xml:space="preserve">They will not have finished my work before </w:t>
      </w:r>
      <w:r w:rsidR="00BE2352" w:rsidRPr="00711ABB">
        <w:rPr>
          <w:color w:val="000000" w:themeColor="text1"/>
        </w:rPr>
        <w:t xml:space="preserve">the </w:t>
      </w:r>
      <w:r w:rsidRPr="00711ABB">
        <w:rPr>
          <w:color w:val="000000" w:themeColor="text1"/>
        </w:rPr>
        <w:t>teacher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शिक्षक जी के आने तक मेरा कार्य नहीं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She will not have bought the tickets before the train arriv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ट्रेन के आने तक टिकिट नहीं खरीद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e will not have punished your son befor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नके आने तक आपके पुत्र को दंडित नहीं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He will not have written the letter before she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उसके आने तक अपना पत्र लिख नहीं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She will not have received her promotion by next year.</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अगले साल तक अपनी पदोन्नति ले नहीं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He will not have stayed in London by 2022.</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२०२२ तक लंदन मे रह नहीं चुका होगा</w:t>
      </w:r>
      <w:r w:rsidRPr="00711ABB">
        <w:rPr>
          <w:rFonts w:asciiTheme="minorBidi" w:hAnsiTheme="minorBidi"/>
          <w:color w:val="000000" w:themeColor="text1"/>
          <w:sz w:val="20"/>
          <w:szCs w:val="20"/>
        </w:rPr>
        <w:t>|</w:t>
      </w:r>
    </w:p>
    <w:p w:rsidR="00415D63" w:rsidRPr="00711ABB" w:rsidRDefault="00415D63" w:rsidP="00C710FE">
      <w:pPr>
        <w:pStyle w:val="paragrahk"/>
        <w:ind w:left="0"/>
        <w:rPr>
          <w:rFonts w:cs="Mangal"/>
          <w:color w:val="000000" w:themeColor="text1"/>
        </w:rPr>
      </w:pPr>
    </w:p>
    <w:p w:rsidR="00B82AA9" w:rsidRPr="006C4C09" w:rsidRDefault="00B82AA9" w:rsidP="006C4C09">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w:t>
      </w:r>
      <w:r w:rsidRPr="006C4C09">
        <w:rPr>
          <w:rFonts w:asciiTheme="majorHAnsi" w:hAnsiTheme="majorHAnsi" w:cstheme="minorHAnsi"/>
          <w:b/>
          <w:bCs/>
          <w:color w:val="000000" w:themeColor="text1"/>
          <w:sz w:val="24"/>
          <w:szCs w:val="24"/>
          <w:cs/>
          <w:lang w:bidi="hi-IN"/>
        </w:rPr>
        <w:t xml:space="preserve"> 2:-</w:t>
      </w:r>
      <w:r w:rsidRPr="006C4C09">
        <w:rPr>
          <w:rFonts w:asciiTheme="majorHAnsi" w:hAnsiTheme="majorHAnsi" w:cstheme="minorHAnsi"/>
          <w:color w:val="000000" w:themeColor="text1"/>
          <w:sz w:val="24"/>
          <w:szCs w:val="24"/>
          <w:lang w:bidi="hi-IN"/>
        </w:rPr>
        <w:t>Subject (I, W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Will/Sha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not</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hav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3</w:t>
      </w:r>
      <w:r w:rsidRPr="006C4C09">
        <w:rPr>
          <w:rFonts w:asciiTheme="majorHAnsi" w:hAnsiTheme="majorHAnsi" w:cstheme="minorHAnsi"/>
          <w:color w:val="000000" w:themeColor="text1"/>
          <w:sz w:val="24"/>
          <w:szCs w:val="24"/>
          <w:vertAlign w:val="superscript"/>
          <w:lang w:bidi="hi-IN"/>
        </w:rPr>
        <w:t>rd</w:t>
      </w:r>
      <w:r w:rsidRPr="006C4C09">
        <w:rPr>
          <w:rFonts w:asciiTheme="majorHAnsi" w:hAnsiTheme="majorHAnsi" w:cstheme="minorHAnsi"/>
          <w:color w:val="000000" w:themeColor="text1"/>
          <w:sz w:val="24"/>
          <w:szCs w:val="24"/>
          <w:lang w:bidi="hi-IN"/>
        </w:rPr>
        <w:t xml:space="preserve"> form of verb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I will not have worked here for 20 years by 2021.</w:t>
      </w:r>
    </w:p>
    <w:p w:rsidR="0082735D"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२०२१ तक यहाँ २० साल कार्य नहीं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lastRenderedPageBreak/>
        <w:t>I shall not have taken bath by the tim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उनके आने तक अपना स्नान नहीं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e shall not have returned within two hou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दो घंटे के अंदर वापस नहीं आ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e will not have married within four yea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चार सालों के अंदर शादी नहीं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e will not have started our shop by next month.</w:t>
      </w:r>
    </w:p>
    <w:p w:rsidR="00B82AA9" w:rsidRPr="00711ABB" w:rsidRDefault="00B82AA9" w:rsidP="00097E84">
      <w:pPr>
        <w:pStyle w:val="paragrahk"/>
        <w:ind w:left="2433"/>
        <w:rPr>
          <w:rFonts w:asciiTheme="minorBidi" w:hAnsiTheme="minorBidi"/>
          <w:color w:val="000000" w:themeColor="text1"/>
          <w:sz w:val="20"/>
          <w:szCs w:val="20"/>
        </w:rPr>
      </w:pPr>
      <w:r w:rsidRPr="00711ABB">
        <w:rPr>
          <w:rFonts w:asciiTheme="minorBidi" w:hAnsiTheme="minorBidi"/>
          <w:color w:val="000000" w:themeColor="text1"/>
          <w:sz w:val="20"/>
          <w:szCs w:val="20"/>
          <w:cs/>
        </w:rPr>
        <w:t>हम अगले महीने तक हमारा दुकान शुरू नहीं कर चुके होंगे</w:t>
      </w:r>
      <w:r w:rsidRPr="00711ABB">
        <w:rPr>
          <w:rFonts w:asciiTheme="minorBidi" w:hAnsiTheme="minorBidi"/>
          <w:color w:val="000000" w:themeColor="text1"/>
          <w:sz w:val="20"/>
          <w:szCs w:val="20"/>
        </w:rPr>
        <w:t>|</w:t>
      </w:r>
    </w:p>
    <w:p w:rsidR="003E79E5" w:rsidRPr="00711ABB" w:rsidRDefault="003E79E5" w:rsidP="00990D21">
      <w:pPr>
        <w:pStyle w:val="paragrahk"/>
        <w:rPr>
          <w:color w:val="000000" w:themeColor="text1"/>
        </w:rPr>
      </w:pPr>
    </w:p>
    <w:p w:rsidR="00B82AA9" w:rsidRPr="00711ABB" w:rsidRDefault="00B82AA9" w:rsidP="003F35EF">
      <w:pPr>
        <w:pStyle w:val="ListParagraph"/>
        <w:numPr>
          <w:ilvl w:val="0"/>
          <w:numId w:val="60"/>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 xml:space="preserve">Interrogative  Sentences:- </w:t>
      </w:r>
    </w:p>
    <w:p w:rsidR="00B82AA9" w:rsidRPr="006C4C09" w:rsidRDefault="00990D21" w:rsidP="006C4C09">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1:-</w:t>
      </w:r>
      <w:r w:rsidR="00B82AA9" w:rsidRPr="006C4C09">
        <w:rPr>
          <w:rFonts w:asciiTheme="majorHAnsi" w:hAnsiTheme="majorHAnsi" w:cstheme="minorHAnsi"/>
          <w:color w:val="000000" w:themeColor="text1"/>
          <w:sz w:val="24"/>
          <w:szCs w:val="24"/>
          <w:lang w:bidi="hi-IN"/>
        </w:rPr>
        <w:t>Will</w:t>
      </w:r>
      <w:r w:rsidR="00B82AA9" w:rsidRPr="006C4C09">
        <w:rPr>
          <w:rFonts w:asciiTheme="majorHAnsi" w:hAnsiTheme="majorHAnsi" w:cstheme="minorHAnsi"/>
          <w:color w:val="000000" w:themeColor="text1"/>
          <w:sz w:val="24"/>
          <w:szCs w:val="24"/>
          <w:cs/>
          <w:lang w:bidi="hi-IN"/>
        </w:rPr>
        <w:t xml:space="preserve"> + </w:t>
      </w:r>
      <w:r w:rsidR="00B82AA9" w:rsidRPr="006C4C09">
        <w:rPr>
          <w:rFonts w:asciiTheme="majorHAnsi" w:hAnsiTheme="majorHAnsi" w:cstheme="minorHAnsi"/>
          <w:color w:val="000000" w:themeColor="text1"/>
          <w:sz w:val="24"/>
          <w:szCs w:val="24"/>
          <w:lang w:bidi="hi-IN"/>
        </w:rPr>
        <w:t>Subject (You, They, He, She or any name)</w:t>
      </w:r>
      <w:r w:rsidR="00B82AA9" w:rsidRPr="006C4C09">
        <w:rPr>
          <w:rFonts w:asciiTheme="majorHAnsi" w:hAnsiTheme="majorHAnsi" w:cstheme="minorHAnsi"/>
          <w:color w:val="000000" w:themeColor="text1"/>
          <w:sz w:val="24"/>
          <w:szCs w:val="24"/>
          <w:cs/>
          <w:lang w:bidi="hi-IN"/>
        </w:rPr>
        <w:t xml:space="preserve"> +</w:t>
      </w:r>
      <w:r w:rsidR="00B82AA9" w:rsidRPr="006C4C09">
        <w:rPr>
          <w:rFonts w:asciiTheme="majorHAnsi" w:hAnsiTheme="majorHAnsi" w:cstheme="minorHAnsi"/>
          <w:color w:val="000000" w:themeColor="text1"/>
          <w:sz w:val="24"/>
          <w:szCs w:val="24"/>
          <w:lang w:bidi="hi-IN"/>
        </w:rPr>
        <w:t xml:space="preserve"> have + 3</w:t>
      </w:r>
      <w:r w:rsidR="00B82AA9" w:rsidRPr="006C4C09">
        <w:rPr>
          <w:rFonts w:asciiTheme="majorHAnsi" w:hAnsiTheme="majorHAnsi" w:cstheme="minorHAnsi"/>
          <w:color w:val="000000" w:themeColor="text1"/>
          <w:sz w:val="24"/>
          <w:szCs w:val="24"/>
          <w:vertAlign w:val="superscript"/>
          <w:lang w:bidi="hi-IN"/>
        </w:rPr>
        <w:t>rd</w:t>
      </w:r>
      <w:r w:rsidR="00B82AA9" w:rsidRPr="006C4C09">
        <w:rPr>
          <w:rFonts w:asciiTheme="majorHAnsi" w:hAnsiTheme="majorHAnsi" w:cstheme="minorHAnsi"/>
          <w:color w:val="000000" w:themeColor="text1"/>
          <w:sz w:val="24"/>
          <w:szCs w:val="24"/>
          <w:lang w:bidi="hi-IN"/>
        </w:rPr>
        <w:t xml:space="preserve"> form of verb + object(if any)?</w:t>
      </w:r>
    </w:p>
    <w:p w:rsidR="00B82AA9" w:rsidRPr="00711ABB" w:rsidRDefault="00B82AA9" w:rsidP="0082735D">
      <w:pPr>
        <w:pStyle w:val="paragrahk"/>
        <w:ind w:left="1701"/>
        <w:rPr>
          <w:color w:val="000000" w:themeColor="text1"/>
        </w:rPr>
      </w:pPr>
      <w:r w:rsidRPr="00711ABB">
        <w:rPr>
          <w:color w:val="000000" w:themeColor="text1"/>
        </w:rPr>
        <w:t xml:space="preserve">Rule 1 </w:t>
      </w:r>
      <w:r w:rsidR="00EE134B" w:rsidRPr="00711ABB">
        <w:rPr>
          <w:color w:val="000000" w:themeColor="text1"/>
        </w:rPr>
        <w:t>Example</w:t>
      </w:r>
      <w:r w:rsidRPr="00711ABB">
        <w:rPr>
          <w:color w:val="000000" w:themeColor="text1"/>
        </w:rPr>
        <w:t xml:space="preserve"> – </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 she have learn</w:t>
      </w:r>
      <w:r w:rsidR="00BE2352" w:rsidRPr="00711ABB">
        <w:rPr>
          <w:color w:val="000000" w:themeColor="text1"/>
        </w:rPr>
        <w:t>ed</w:t>
      </w:r>
      <w:r w:rsidRPr="00711ABB">
        <w:rPr>
          <w:color w:val="000000" w:themeColor="text1"/>
        </w:rPr>
        <w:t xml:space="preserve"> her poem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आपके आने तक अपनी कविता याद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cs/>
        </w:rPr>
      </w:pPr>
      <w:r w:rsidRPr="00711ABB">
        <w:rPr>
          <w:color w:val="000000" w:themeColor="text1"/>
        </w:rPr>
        <w:t>Will they have taken our food before it is eleven?</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११ बजे तक हमारा खाना ले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 he have picked your mobile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आपके आने तक आपकी फोन उठा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 we have drunk milk before he sleep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सके सोने तक दूध पी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 xml:space="preserve">Will they have finished my work before </w:t>
      </w:r>
      <w:r w:rsidR="00BE2352" w:rsidRPr="00711ABB">
        <w:rPr>
          <w:color w:val="000000" w:themeColor="text1"/>
        </w:rPr>
        <w:t xml:space="preserve">the </w:t>
      </w:r>
      <w:r w:rsidRPr="00711ABB">
        <w:rPr>
          <w:color w:val="000000" w:themeColor="text1"/>
        </w:rPr>
        <w:t>teacher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शिक्षक जी के आने तक मेरा कार्य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 she have bought the tickets before the train arriv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ट्रेन के आने तक टिकिट खरीद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 we have punished your son befor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नके आने तक आपके पुत्र को दंडित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 he have written the letter before she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उसके आने तक अपना पत्र लिख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 she have received her promotion by next year?</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अगले साल तक अपनी पदोन्नति ले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 he have stayed in London by 2022?</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२०२२ तक लंदन मे रह चुका होगा</w:t>
      </w:r>
      <w:r w:rsidRPr="00711ABB">
        <w:rPr>
          <w:rFonts w:asciiTheme="minorBidi" w:hAnsiTheme="minorBidi"/>
          <w:color w:val="000000" w:themeColor="text1"/>
          <w:sz w:val="20"/>
          <w:szCs w:val="20"/>
        </w:rPr>
        <w:t>?</w:t>
      </w:r>
    </w:p>
    <w:p w:rsidR="00636E84" w:rsidRPr="00711ABB" w:rsidRDefault="00636E84" w:rsidP="00097E84">
      <w:pPr>
        <w:pStyle w:val="paragrahk"/>
        <w:ind w:left="0"/>
        <w:rPr>
          <w:color w:val="000000" w:themeColor="text1"/>
        </w:rPr>
      </w:pPr>
    </w:p>
    <w:p w:rsidR="00B82AA9" w:rsidRPr="006C4C09" w:rsidRDefault="00B82AA9" w:rsidP="006C4C09">
      <w:pPr>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2:-</w:t>
      </w:r>
      <w:r w:rsidRPr="006C4C09">
        <w:rPr>
          <w:rFonts w:asciiTheme="majorHAnsi" w:hAnsiTheme="majorHAnsi" w:cstheme="minorHAnsi"/>
          <w:color w:val="000000" w:themeColor="text1"/>
          <w:sz w:val="24"/>
          <w:szCs w:val="24"/>
          <w:lang w:bidi="hi-IN"/>
        </w:rPr>
        <w:t>Will/Sha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Subject (I , We)+hav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3</w:t>
      </w:r>
      <w:r w:rsidRPr="006C4C09">
        <w:rPr>
          <w:rFonts w:asciiTheme="majorHAnsi" w:hAnsiTheme="majorHAnsi" w:cstheme="minorHAnsi"/>
          <w:color w:val="000000" w:themeColor="text1"/>
          <w:sz w:val="24"/>
          <w:szCs w:val="24"/>
          <w:vertAlign w:val="superscript"/>
          <w:lang w:bidi="hi-IN"/>
        </w:rPr>
        <w:t>rd</w:t>
      </w:r>
      <w:r w:rsidRPr="006C4C09">
        <w:rPr>
          <w:rFonts w:asciiTheme="majorHAnsi" w:hAnsiTheme="majorHAnsi" w:cstheme="minorHAnsi"/>
          <w:color w:val="000000" w:themeColor="text1"/>
          <w:sz w:val="24"/>
          <w:szCs w:val="24"/>
          <w:lang w:bidi="hi-IN"/>
        </w:rPr>
        <w:t xml:space="preserve">  form of verb + object (if any)?</w:t>
      </w:r>
    </w:p>
    <w:p w:rsidR="00B82AA9" w:rsidRPr="00711ABB" w:rsidRDefault="00B82AA9" w:rsidP="0082735D">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2 </w:t>
      </w:r>
      <w:r w:rsidR="00EE134B" w:rsidRPr="00711ABB">
        <w:rPr>
          <w:color w:val="000000" w:themeColor="text1"/>
        </w:rPr>
        <w:t>Example</w:t>
      </w:r>
      <w:r w:rsidRPr="00711ABB">
        <w:rPr>
          <w:rFonts w:cs="Arial Unicode MS"/>
          <w:color w:val="000000" w:themeColor="text1"/>
          <w:cs/>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 I have worked here for 20 years by 2021?</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२०२१ तक यहाँ २० साल कार्य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Shall I have taken bath by the tim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उनके आने तक अपना स्नान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Shall we have returned within two hou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दो घंटे के अंदर वापस आ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 we have married within four yea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चार सालों के अंदर शादी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 we have started our shop by next month?</w:t>
      </w:r>
    </w:p>
    <w:p w:rsidR="003E79E5" w:rsidRPr="00711ABB" w:rsidRDefault="00B82AA9" w:rsidP="00097E84">
      <w:pPr>
        <w:pStyle w:val="paragrahk"/>
        <w:ind w:left="243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अगले महीने तक हमारा दुकान शुरू कर चुके होंगे</w:t>
      </w:r>
      <w:r w:rsidRPr="00711ABB">
        <w:rPr>
          <w:rFonts w:asciiTheme="minorBidi" w:hAnsiTheme="minorBidi"/>
          <w:color w:val="000000" w:themeColor="text1"/>
          <w:sz w:val="20"/>
          <w:szCs w:val="20"/>
        </w:rPr>
        <w:t>?</w:t>
      </w:r>
    </w:p>
    <w:p w:rsidR="00F23831" w:rsidRDefault="00F23831">
      <w:pPr>
        <w:spacing w:before="0" w:after="200"/>
        <w:rPr>
          <w:b/>
          <w:color w:val="000000" w:themeColor="text1"/>
          <w:lang w:bidi="hi-IN"/>
        </w:rPr>
      </w:pPr>
      <w:r>
        <w:rPr>
          <w:color w:val="000000" w:themeColor="text1"/>
        </w:rPr>
        <w:lastRenderedPageBreak/>
        <w:br w:type="page"/>
      </w:r>
    </w:p>
    <w:p w:rsidR="00731CDA" w:rsidRPr="00711ABB" w:rsidRDefault="00731CDA" w:rsidP="00731CDA">
      <w:pPr>
        <w:pStyle w:val="paragrahk"/>
        <w:ind w:left="1985"/>
        <w:rPr>
          <w:color w:val="000000" w:themeColor="text1"/>
        </w:rPr>
      </w:pPr>
    </w:p>
    <w:p w:rsidR="00B82AA9" w:rsidRPr="00711ABB" w:rsidRDefault="00B82AA9" w:rsidP="003F35EF">
      <w:pPr>
        <w:pStyle w:val="ListParagraph"/>
        <w:numPr>
          <w:ilvl w:val="0"/>
          <w:numId w:val="60"/>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Interrogative &amp; negative sentences:-</w:t>
      </w:r>
    </w:p>
    <w:p w:rsidR="00B82AA9" w:rsidRPr="006C4C09" w:rsidRDefault="00990D21" w:rsidP="006C4C09">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1:-</w:t>
      </w:r>
      <w:r w:rsidR="00B82AA9" w:rsidRPr="006C4C09">
        <w:rPr>
          <w:rFonts w:asciiTheme="majorHAnsi" w:hAnsiTheme="majorHAnsi" w:cstheme="minorHAnsi"/>
          <w:color w:val="000000" w:themeColor="text1"/>
          <w:sz w:val="24"/>
          <w:szCs w:val="24"/>
          <w:lang w:bidi="hi-IN"/>
        </w:rPr>
        <w:t>Will</w:t>
      </w:r>
      <w:r w:rsidR="00B82AA9" w:rsidRPr="006C4C09">
        <w:rPr>
          <w:rFonts w:asciiTheme="majorHAnsi" w:hAnsiTheme="majorHAnsi" w:cstheme="minorHAnsi"/>
          <w:color w:val="000000" w:themeColor="text1"/>
          <w:sz w:val="24"/>
          <w:szCs w:val="24"/>
          <w:cs/>
          <w:lang w:bidi="hi-IN"/>
        </w:rPr>
        <w:t xml:space="preserve"> + </w:t>
      </w:r>
      <w:r w:rsidR="00B82AA9" w:rsidRPr="006C4C09">
        <w:rPr>
          <w:rFonts w:asciiTheme="majorHAnsi" w:hAnsiTheme="majorHAnsi" w:cstheme="minorHAnsi"/>
          <w:color w:val="000000" w:themeColor="text1"/>
          <w:sz w:val="24"/>
          <w:szCs w:val="24"/>
          <w:lang w:bidi="hi-IN"/>
        </w:rPr>
        <w:t>Subject (You, They, He, She or any name)</w:t>
      </w:r>
      <w:r w:rsidR="00B82AA9" w:rsidRPr="006C4C09">
        <w:rPr>
          <w:rFonts w:asciiTheme="majorHAnsi" w:hAnsiTheme="majorHAnsi" w:cstheme="minorHAnsi"/>
          <w:color w:val="000000" w:themeColor="text1"/>
          <w:sz w:val="24"/>
          <w:szCs w:val="24"/>
          <w:cs/>
          <w:lang w:bidi="hi-IN"/>
        </w:rPr>
        <w:t xml:space="preserve"> + </w:t>
      </w:r>
      <w:r w:rsidR="00B82AA9" w:rsidRPr="006C4C09">
        <w:rPr>
          <w:rFonts w:asciiTheme="majorHAnsi" w:hAnsiTheme="majorHAnsi" w:cstheme="minorHAnsi"/>
          <w:color w:val="000000" w:themeColor="text1"/>
          <w:sz w:val="24"/>
          <w:szCs w:val="24"/>
          <w:lang w:bidi="hi-IN"/>
        </w:rPr>
        <w:t>nothave</w:t>
      </w:r>
      <w:r w:rsidR="00B82AA9" w:rsidRPr="006C4C09">
        <w:rPr>
          <w:rFonts w:asciiTheme="majorHAnsi" w:hAnsiTheme="majorHAnsi" w:cstheme="minorHAnsi"/>
          <w:color w:val="000000" w:themeColor="text1"/>
          <w:sz w:val="24"/>
          <w:szCs w:val="24"/>
          <w:cs/>
          <w:lang w:bidi="hi-IN"/>
        </w:rPr>
        <w:t xml:space="preserve"> +</w:t>
      </w:r>
      <w:r w:rsidR="00B82AA9" w:rsidRPr="006C4C09">
        <w:rPr>
          <w:rFonts w:asciiTheme="majorHAnsi" w:hAnsiTheme="majorHAnsi" w:cstheme="minorHAnsi"/>
          <w:color w:val="000000" w:themeColor="text1"/>
          <w:sz w:val="24"/>
          <w:szCs w:val="24"/>
          <w:lang w:bidi="hi-IN"/>
        </w:rPr>
        <w:t xml:space="preserve"> 3</w:t>
      </w:r>
      <w:r w:rsidR="00B82AA9" w:rsidRPr="006C4C09">
        <w:rPr>
          <w:rFonts w:asciiTheme="majorHAnsi" w:hAnsiTheme="majorHAnsi" w:cstheme="minorHAnsi"/>
          <w:color w:val="000000" w:themeColor="text1"/>
          <w:sz w:val="24"/>
          <w:szCs w:val="24"/>
          <w:vertAlign w:val="superscript"/>
          <w:lang w:bidi="hi-IN"/>
        </w:rPr>
        <w:t>rd</w:t>
      </w:r>
      <w:r w:rsidR="00B82AA9" w:rsidRPr="006C4C09">
        <w:rPr>
          <w:rFonts w:asciiTheme="majorHAnsi" w:hAnsiTheme="majorHAnsi" w:cstheme="minorHAnsi"/>
          <w:color w:val="000000" w:themeColor="text1"/>
          <w:sz w:val="24"/>
          <w:szCs w:val="24"/>
          <w:lang w:bidi="hi-IN"/>
        </w:rPr>
        <w:t xml:space="preserve"> form of verb + object(if any)?</w:t>
      </w:r>
    </w:p>
    <w:p w:rsidR="00B82AA9" w:rsidRPr="00711ABB" w:rsidRDefault="00B82AA9" w:rsidP="0082735D">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 xml:space="preserve"> – </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she not have learn</w:t>
      </w:r>
      <w:r w:rsidR="00BE2352" w:rsidRPr="00711ABB">
        <w:rPr>
          <w:color w:val="000000" w:themeColor="text1"/>
        </w:rPr>
        <w:t>ed</w:t>
      </w:r>
      <w:r w:rsidRPr="00711ABB">
        <w:rPr>
          <w:color w:val="000000" w:themeColor="text1"/>
        </w:rPr>
        <w:t xml:space="preserve"> her poem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आपके आने तक अपनी कविता याद नहीं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cs/>
        </w:rPr>
      </w:pPr>
      <w:r w:rsidRPr="00711ABB">
        <w:rPr>
          <w:color w:val="000000" w:themeColor="text1"/>
        </w:rPr>
        <w:t>Will</w:t>
      </w:r>
      <w:r w:rsidR="00BE2352" w:rsidRPr="00711ABB">
        <w:rPr>
          <w:color w:val="000000" w:themeColor="text1"/>
        </w:rPr>
        <w:t>,</w:t>
      </w:r>
      <w:r w:rsidRPr="00711ABB">
        <w:rPr>
          <w:color w:val="000000" w:themeColor="text1"/>
        </w:rPr>
        <w:t xml:space="preserve"> they not have taken our food before it is eleven?</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११ बजे तक हमारा खाना नहीं ले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he not have picked your mobile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आपके आने तक आपकी फोन नहीं उठा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we not have drunk milk before he sleep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सके सोने तक दूध नहीं पी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they not have finished my work before </w:t>
      </w:r>
      <w:r w:rsidR="00BE2352" w:rsidRPr="00711ABB">
        <w:rPr>
          <w:color w:val="000000" w:themeColor="text1"/>
        </w:rPr>
        <w:t xml:space="preserve">the </w:t>
      </w:r>
      <w:r w:rsidRPr="00711ABB">
        <w:rPr>
          <w:color w:val="000000" w:themeColor="text1"/>
        </w:rPr>
        <w:t>teacher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शिक्षक जी के आने तक मेरा कार्य नहीं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she not have bought the tickets before the train arriv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ट्रेन के आने तक टिकिट नहीं खरीद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we not have punished your son befor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नके आने तक आपके पुत्र को दंडित नहीं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he not have written the letter before she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उसके आने तक अपना पत्र  लिख नहीं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she not have received her promotion by next year?</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अगले साल तक अपनी पदोन्नति ले नहीं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he not have stayed in London by 2022?</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२०२२ तक लंदन मे  रह नहीं चुका होगा</w:t>
      </w:r>
      <w:r w:rsidRPr="00711ABB">
        <w:rPr>
          <w:rFonts w:asciiTheme="minorBidi" w:hAnsiTheme="minorBidi"/>
          <w:color w:val="000000" w:themeColor="text1"/>
          <w:sz w:val="20"/>
          <w:szCs w:val="20"/>
        </w:rPr>
        <w:t>?</w:t>
      </w:r>
    </w:p>
    <w:p w:rsidR="00636E84" w:rsidRPr="00711ABB" w:rsidRDefault="00636E84" w:rsidP="00097E84">
      <w:pPr>
        <w:pStyle w:val="paragrahk"/>
        <w:ind w:left="0"/>
        <w:rPr>
          <w:color w:val="000000" w:themeColor="text1"/>
        </w:rPr>
      </w:pPr>
    </w:p>
    <w:p w:rsidR="00B82AA9" w:rsidRPr="006C4C09" w:rsidRDefault="00B82AA9" w:rsidP="006C4C09">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w:t>
      </w:r>
      <w:r w:rsidRPr="006C4C09">
        <w:rPr>
          <w:rFonts w:asciiTheme="majorHAnsi" w:hAnsiTheme="majorHAnsi" w:cstheme="minorHAnsi"/>
          <w:b/>
          <w:bCs/>
          <w:color w:val="000000" w:themeColor="text1"/>
          <w:sz w:val="24"/>
          <w:szCs w:val="24"/>
          <w:cs/>
          <w:lang w:bidi="hi-IN"/>
        </w:rPr>
        <w:t xml:space="preserve"> 2:-</w:t>
      </w:r>
      <w:r w:rsidRPr="006C4C09">
        <w:rPr>
          <w:rFonts w:asciiTheme="majorHAnsi" w:hAnsiTheme="majorHAnsi" w:cstheme="minorHAnsi"/>
          <w:color w:val="000000" w:themeColor="text1"/>
          <w:sz w:val="24"/>
          <w:szCs w:val="24"/>
          <w:lang w:bidi="hi-IN"/>
        </w:rPr>
        <w:t>Will/Sha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Subject (I , We) + not + have + 3rd form of verb</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not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 I not have worked here for 20 years by 2021?</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२०२१ तक यहाँ २० साल कार्य नहीं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Shall I not have taken bath by the tim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उनके आने तक अपना स्नान नहीं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Shall we not have returned within two hou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दो घंटे के अंदर वापस नहीं आ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rFonts w:ascii="Nirmala UI" w:hAnsi="Nirmala UI" w:cs="Nirmala UI"/>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we not have married within four yea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चार सालों के अंदर शादी नहीं कर चुके होंगे</w:t>
      </w:r>
      <w:r w:rsidRPr="00711ABB">
        <w:rPr>
          <w:rFonts w:asciiTheme="minorBidi" w:hAnsiTheme="minorBidi"/>
          <w:color w:val="000000" w:themeColor="text1"/>
          <w:sz w:val="20"/>
          <w:szCs w:val="20"/>
        </w:rPr>
        <w:t>?</w:t>
      </w:r>
    </w:p>
    <w:p w:rsidR="00B82AA9" w:rsidRPr="00711ABB" w:rsidRDefault="00B82AA9" w:rsidP="003F35EF">
      <w:pPr>
        <w:pStyle w:val="paragrahk"/>
        <w:numPr>
          <w:ilvl w:val="0"/>
          <w:numId w:val="61"/>
        </w:numPr>
        <w:ind w:left="2520"/>
        <w:rPr>
          <w:color w:val="000000" w:themeColor="text1"/>
        </w:rPr>
      </w:pPr>
      <w:r w:rsidRPr="00711ABB">
        <w:rPr>
          <w:color w:val="000000" w:themeColor="text1"/>
        </w:rPr>
        <w:t>Will we not have started our shop by next month?</w:t>
      </w:r>
    </w:p>
    <w:p w:rsidR="00B82AA9" w:rsidRPr="00711ABB" w:rsidRDefault="00B82AA9" w:rsidP="00097E84">
      <w:pPr>
        <w:pStyle w:val="paragrahk"/>
        <w:ind w:left="2291"/>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अगले महीने तक हमारा दुकान शुरू नहीं कर चुके होंगे</w:t>
      </w:r>
      <w:r w:rsidRPr="00711ABB">
        <w:rPr>
          <w:rFonts w:asciiTheme="minorBidi" w:hAnsiTheme="minorBidi"/>
          <w:color w:val="000000" w:themeColor="text1"/>
          <w:sz w:val="20"/>
          <w:szCs w:val="20"/>
        </w:rPr>
        <w:t>?</w:t>
      </w:r>
    </w:p>
    <w:p w:rsidR="00097E84" w:rsidRPr="00711ABB" w:rsidRDefault="00415D63">
      <w:pPr>
        <w:spacing w:before="0" w:after="200"/>
        <w:rPr>
          <w:color w:val="000000" w:themeColor="text1"/>
          <w:sz w:val="32"/>
          <w:szCs w:val="32"/>
        </w:rPr>
      </w:pPr>
      <w:r w:rsidRPr="00711ABB">
        <w:rPr>
          <w:color w:val="000000" w:themeColor="text1"/>
          <w:sz w:val="32"/>
          <w:szCs w:val="32"/>
        </w:rPr>
        <w:br w:type="page"/>
      </w:r>
    </w:p>
    <w:tbl>
      <w:tblPr>
        <w:tblStyle w:val="TableGrid"/>
        <w:tblpPr w:leftFromText="180" w:rightFromText="180" w:vertAnchor="text" w:horzAnchor="page" w:tblpX="2352" w:tblpY="366"/>
        <w:tblW w:w="0" w:type="auto"/>
        <w:tblLook w:val="04A0" w:firstRow="1" w:lastRow="0" w:firstColumn="1" w:lastColumn="0" w:noHBand="0" w:noVBand="1"/>
      </w:tblPr>
      <w:tblGrid>
        <w:gridCol w:w="4159"/>
        <w:gridCol w:w="4321"/>
      </w:tblGrid>
      <w:tr w:rsidR="00711ABB" w:rsidRPr="00711ABB" w:rsidTr="00F03FE9">
        <w:trPr>
          <w:trHeight w:val="666"/>
        </w:trPr>
        <w:tc>
          <w:tcPr>
            <w:tcW w:w="8613" w:type="dxa"/>
            <w:gridSpan w:val="2"/>
          </w:tcPr>
          <w:p w:rsidR="00097E84" w:rsidRPr="006C4C09" w:rsidRDefault="00097E84" w:rsidP="00F03FE9">
            <w:pPr>
              <w:spacing w:before="0" w:after="200"/>
              <w:jc w:val="center"/>
              <w:rPr>
                <w:rFonts w:asciiTheme="majorHAnsi" w:hAnsiTheme="majorHAnsi" w:cs="Mangal"/>
                <w:b/>
                <w:bCs/>
                <w:color w:val="000000" w:themeColor="text1"/>
                <w:sz w:val="28"/>
                <w:szCs w:val="28"/>
                <w:lang w:bidi="hi-IN"/>
              </w:rPr>
            </w:pPr>
            <w:r w:rsidRPr="006C4C09">
              <w:rPr>
                <w:rFonts w:asciiTheme="majorHAnsi" w:hAnsiTheme="majorHAnsi" w:cs="Mangal"/>
                <w:b/>
                <w:bCs/>
                <w:color w:val="000000" w:themeColor="text1"/>
                <w:sz w:val="28"/>
                <w:szCs w:val="28"/>
                <w:lang w:bidi="hi-IN"/>
              </w:rPr>
              <w:lastRenderedPageBreak/>
              <w:t>Practice Exercise</w:t>
            </w:r>
          </w:p>
        </w:tc>
      </w:tr>
      <w:tr w:rsidR="00711ABB" w:rsidRPr="00711ABB" w:rsidTr="00EE23D4">
        <w:trPr>
          <w:trHeight w:val="4931"/>
        </w:trPr>
        <w:tc>
          <w:tcPr>
            <w:tcW w:w="4219" w:type="dxa"/>
          </w:tcPr>
          <w:p w:rsidR="00097E84" w:rsidRDefault="006C4C09" w:rsidP="00F03FE9">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t>Translate below in HINDI</w:t>
            </w:r>
          </w:p>
          <w:p w:rsidR="006C4C09" w:rsidRPr="006C4C09" w:rsidRDefault="006C4C09" w:rsidP="00F03FE9">
            <w:pPr>
              <w:tabs>
                <w:tab w:val="left" w:pos="5580"/>
              </w:tabs>
              <w:rPr>
                <w:rFonts w:asciiTheme="majorHAnsi" w:hAnsiTheme="majorHAnsi" w:cs="Mangal"/>
                <w:b/>
                <w:color w:val="000000" w:themeColor="text1"/>
                <w:sz w:val="28"/>
                <w:szCs w:val="28"/>
                <w:u w:val="single"/>
                <w:lang w:bidi="hi-IN"/>
              </w:rPr>
            </w:pP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We shall have gone by morning.</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They will have arrived home before the rain starts.</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You will have completed your journey by day after tomorrow.</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Will they have ended their examination by May?</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He will not have obtained permission for this.</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She will not have returned within one hour.</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They will have shorted out their differences.</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The visitors will not have bathed.</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I will have eaten my dinner.</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We will have done our assignment.</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Mountaineers will not have climbed the mountain.</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Lovely will have got married by next December.</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They will have won the championship.</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I shall have got a new suit tailored.</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Will you have found this?</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We shall have finished the job by now.</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The snow will have stopped by April.</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We will have returned home by five o'clock.</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We shall have left now.</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He will have left Delhi.</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Harindra will have eaten the food.</w:t>
            </w:r>
          </w:p>
          <w:p w:rsidR="00EE23D4" w:rsidRPr="00711ABB" w:rsidRDefault="00EE23D4" w:rsidP="003F35EF">
            <w:pPr>
              <w:pStyle w:val="paragrahk"/>
              <w:numPr>
                <w:ilvl w:val="0"/>
                <w:numId w:val="118"/>
              </w:numPr>
              <w:tabs>
                <w:tab w:val="left" w:pos="426"/>
              </w:tabs>
              <w:rPr>
                <w:b w:val="0"/>
                <w:bCs/>
                <w:color w:val="000000" w:themeColor="text1"/>
              </w:rPr>
            </w:pPr>
            <w:r w:rsidRPr="00711ABB">
              <w:rPr>
                <w:b w:val="0"/>
                <w:bCs/>
                <w:color w:val="000000" w:themeColor="text1"/>
              </w:rPr>
              <w:t>Will I have joined Spokeies?</w:t>
            </w:r>
          </w:p>
          <w:p w:rsidR="00097E84" w:rsidRPr="00711ABB" w:rsidRDefault="00097E84" w:rsidP="00F03FE9">
            <w:pPr>
              <w:spacing w:before="0" w:after="200"/>
              <w:rPr>
                <w:rFonts w:cs="Mangal"/>
                <w:color w:val="000000" w:themeColor="text1"/>
                <w:lang w:bidi="hi-IN"/>
              </w:rPr>
            </w:pPr>
          </w:p>
        </w:tc>
        <w:tc>
          <w:tcPr>
            <w:tcW w:w="4394" w:type="dxa"/>
          </w:tcPr>
          <w:p w:rsidR="00097E84" w:rsidRDefault="00097E84" w:rsidP="00F03FE9">
            <w:pPr>
              <w:tabs>
                <w:tab w:val="left" w:pos="5580"/>
              </w:tabs>
              <w:rPr>
                <w:rFonts w:asciiTheme="majorHAnsi" w:hAnsiTheme="majorHAnsi" w:cs="Mangal"/>
                <w:b/>
                <w:color w:val="000000" w:themeColor="text1"/>
                <w:sz w:val="28"/>
                <w:szCs w:val="28"/>
                <w:u w:val="single"/>
                <w:lang w:bidi="hi-IN"/>
              </w:rPr>
            </w:pPr>
            <w:r w:rsidRPr="006C4C09">
              <w:rPr>
                <w:rFonts w:asciiTheme="majorHAnsi" w:hAnsiTheme="majorHAnsi" w:cs="Mangal"/>
                <w:b/>
                <w:color w:val="000000" w:themeColor="text1"/>
                <w:sz w:val="28"/>
                <w:szCs w:val="28"/>
                <w:u w:val="single"/>
                <w:lang w:bidi="hi-IN"/>
              </w:rPr>
              <w:t>Translate below in ENGLISH</w:t>
            </w:r>
          </w:p>
          <w:p w:rsidR="006C4C09" w:rsidRPr="006C4C09" w:rsidRDefault="006C4C09" w:rsidP="00F03FE9">
            <w:pPr>
              <w:tabs>
                <w:tab w:val="left" w:pos="5580"/>
              </w:tabs>
              <w:rPr>
                <w:rFonts w:asciiTheme="majorHAnsi" w:hAnsiTheme="majorHAnsi" w:cs="Mangal"/>
                <w:b/>
                <w:color w:val="000000" w:themeColor="text1"/>
                <w:sz w:val="28"/>
                <w:szCs w:val="28"/>
                <w:u w:val="single"/>
                <w:lang w:bidi="hi-IN"/>
              </w:rPr>
            </w:pP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क्या मे अगले वर्ष तक वयस्क नहीं बन जाऊं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हम विचारों की संकीर्णता को त्याग नहीं चुके हों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तुम राहुल को पोलो मे हरा चुके हो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क्या सुमिता आपने पति को सुधार नहीं चुकी हो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मोलु यहाँ नाच  चुका हो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विश्वशांति स्थापित हो चुकी हो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मे अपने कार्य मे जरूर सफल हो चुका हों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क्या वह सबकुछ वर्बाद नहीं कर चुका हो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मे इस कॉलेज मे भर्ती ले चुका हुं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क्या वह २०२४ की विश्व-सुंदरी प्रतियोगिता जीत चुकी हो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वह अगले महीने तक पौधे उगा चुका हो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हम उनको हरा चुके हों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वह उसको सबक सीखा चुका हो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हम आगले साल तक नौकरी प्राप्त कर चुके होंगे</w:t>
            </w:r>
            <w:r w:rsidRPr="006C4C09">
              <w:rPr>
                <w:rFonts w:ascii="Nirmala UI" w:hAnsi="Nirmala UI" w:cs="Nirmala UI"/>
                <w:color w:val="000000" w:themeColor="text1"/>
                <w:szCs w:val="20"/>
                <w:lang w:bidi="hi-IN"/>
              </w:rPr>
              <w:t>|</w:t>
            </w:r>
          </w:p>
          <w:p w:rsidR="00097E84" w:rsidRPr="006C4C09" w:rsidRDefault="00097E84" w:rsidP="003F35EF">
            <w:pPr>
              <w:pStyle w:val="ListParagraph"/>
              <w:numPr>
                <w:ilvl w:val="0"/>
                <w:numId w:val="119"/>
              </w:numPr>
              <w:spacing w:line="360" w:lineRule="auto"/>
              <w:rPr>
                <w:rFonts w:cs="Mangal"/>
                <w:color w:val="000000" w:themeColor="text1"/>
                <w:szCs w:val="20"/>
                <w:lang w:bidi="hi-IN"/>
              </w:rPr>
            </w:pPr>
            <w:r w:rsidRPr="006C4C09">
              <w:rPr>
                <w:rFonts w:ascii="Nirmala UI" w:hAnsi="Nirmala UI" w:cs="Nirmala UI"/>
                <w:color w:val="000000" w:themeColor="text1"/>
                <w:szCs w:val="20"/>
                <w:cs/>
                <w:lang w:bidi="hi-IN"/>
              </w:rPr>
              <w:t>मे इस युद्ध को जीत चुका होंगा</w:t>
            </w:r>
            <w:r w:rsidRPr="006C4C09">
              <w:rPr>
                <w:rFonts w:ascii="Nirmala UI" w:hAnsi="Nirmala UI" w:cs="Nirmala UI"/>
                <w:color w:val="000000" w:themeColor="text1"/>
                <w:szCs w:val="20"/>
                <w:lang w:bidi="hi-IN"/>
              </w:rPr>
              <w:t>|</w:t>
            </w:r>
          </w:p>
          <w:p w:rsidR="00097E84" w:rsidRPr="00711ABB" w:rsidRDefault="00097E84" w:rsidP="00F03FE9">
            <w:pPr>
              <w:pStyle w:val="exercise"/>
              <w:spacing w:line="360" w:lineRule="auto"/>
              <w:ind w:left="261"/>
              <w:rPr>
                <w:rFonts w:cs="Mangal"/>
                <w:color w:val="000000" w:themeColor="text1"/>
              </w:rPr>
            </w:pPr>
          </w:p>
        </w:tc>
      </w:tr>
    </w:tbl>
    <w:p w:rsidR="00097E84" w:rsidRPr="00711ABB" w:rsidRDefault="00097E84">
      <w:pPr>
        <w:spacing w:before="0" w:after="200"/>
        <w:rPr>
          <w:color w:val="000000" w:themeColor="text1"/>
          <w:sz w:val="32"/>
          <w:szCs w:val="32"/>
        </w:rPr>
      </w:pPr>
      <w:r w:rsidRPr="00711ABB">
        <w:rPr>
          <w:color w:val="000000" w:themeColor="text1"/>
          <w:sz w:val="32"/>
          <w:szCs w:val="32"/>
        </w:rPr>
        <w:br w:type="page"/>
      </w:r>
    </w:p>
    <w:p w:rsidR="008F292A" w:rsidRPr="00711ABB" w:rsidRDefault="008F292A" w:rsidP="00B63F29">
      <w:pPr>
        <w:pStyle w:val="Heading3"/>
      </w:pPr>
      <w:bookmarkStart w:id="63" w:name="_Toc17112319"/>
      <w:r w:rsidRPr="00711ABB">
        <w:lastRenderedPageBreak/>
        <w:t>Future Perfect Progressive Tense/Time.</w:t>
      </w:r>
      <w:bookmarkEnd w:id="63"/>
    </w:p>
    <w:p w:rsidR="008F292A" w:rsidRPr="00711ABB" w:rsidRDefault="008F292A" w:rsidP="008F292A">
      <w:pPr>
        <w:spacing w:line="240" w:lineRule="auto"/>
        <w:ind w:left="1134"/>
        <w:rPr>
          <w:b/>
          <w:color w:val="000000" w:themeColor="text1"/>
          <w:u w:val="single"/>
        </w:rPr>
      </w:pPr>
      <w:r w:rsidRPr="00711ABB">
        <w:rPr>
          <w:rFonts w:cs="Mangal"/>
          <w:color w:val="000000" w:themeColor="text1"/>
          <w:lang w:bidi="hi-IN"/>
        </w:rPr>
        <w:t xml:space="preserve"> Future perfect progressive tense represents an action that will already completed in future (It expresses a meaning of completion of an action occur in future.)</w:t>
      </w:r>
    </w:p>
    <w:p w:rsidR="008F292A" w:rsidRPr="00711ABB" w:rsidRDefault="008F292A" w:rsidP="008F292A">
      <w:pPr>
        <w:pStyle w:val="hindinormal"/>
        <w:rPr>
          <w:color w:val="000000" w:themeColor="text1"/>
        </w:rPr>
      </w:pPr>
      <w:r w:rsidRPr="00711ABB">
        <w:rPr>
          <w:color w:val="000000" w:themeColor="text1"/>
          <w:szCs w:val="20"/>
          <w:cs/>
        </w:rPr>
        <w:t>इस प्रकार के वाक्यों को हम इनके अंतिम हिस्सो को (वाक्यों के आखरी हिस्से) देख कर पहचान  सकते हैं</w:t>
      </w:r>
      <w:r w:rsidRPr="00711ABB">
        <w:rPr>
          <w:color w:val="000000" w:themeColor="text1"/>
        </w:rPr>
        <w:t xml:space="preserve">| </w:t>
      </w:r>
      <w:r w:rsidRPr="00711ABB">
        <w:rPr>
          <w:color w:val="000000" w:themeColor="text1"/>
          <w:szCs w:val="20"/>
          <w:cs/>
        </w:rPr>
        <w:t xml:space="preserve">ऐसे वाक्यों के अंतिम छोर पर </w:t>
      </w:r>
      <w:r w:rsidRPr="00711ABB">
        <w:rPr>
          <w:color w:val="000000" w:themeColor="text1"/>
        </w:rPr>
        <w:t>‘</w:t>
      </w:r>
      <w:r w:rsidRPr="00711ABB">
        <w:rPr>
          <w:color w:val="000000" w:themeColor="text1"/>
          <w:szCs w:val="20"/>
          <w:cs/>
        </w:rPr>
        <w:t xml:space="preserve">रहा होगा </w:t>
      </w:r>
      <w:r w:rsidRPr="00711ABB">
        <w:rPr>
          <w:color w:val="000000" w:themeColor="text1"/>
        </w:rPr>
        <w:t>‘ , ‘</w:t>
      </w:r>
      <w:r w:rsidRPr="00711ABB">
        <w:rPr>
          <w:color w:val="000000" w:themeColor="text1"/>
          <w:szCs w:val="20"/>
          <w:cs/>
        </w:rPr>
        <w:t>रही होगी</w:t>
      </w:r>
      <w:r w:rsidRPr="00711ABB">
        <w:rPr>
          <w:color w:val="000000" w:themeColor="text1"/>
        </w:rPr>
        <w:t>’ , ‘</w:t>
      </w:r>
      <w:r w:rsidRPr="00711ABB">
        <w:rPr>
          <w:color w:val="000000" w:themeColor="text1"/>
          <w:szCs w:val="20"/>
          <w:cs/>
        </w:rPr>
        <w:t>रहा हुंगा</w:t>
      </w:r>
      <w:r w:rsidRPr="00711ABB">
        <w:rPr>
          <w:color w:val="000000" w:themeColor="text1"/>
        </w:rPr>
        <w:t>’ , ‘</w:t>
      </w:r>
      <w:r w:rsidRPr="00711ABB">
        <w:rPr>
          <w:color w:val="000000" w:themeColor="text1"/>
          <w:szCs w:val="20"/>
          <w:cs/>
        </w:rPr>
        <w:t>रहे होंगे</w:t>
      </w:r>
      <w:r w:rsidRPr="00711ABB">
        <w:rPr>
          <w:color w:val="000000" w:themeColor="text1"/>
        </w:rPr>
        <w:t xml:space="preserve">’ </w:t>
      </w:r>
      <w:r w:rsidRPr="00711ABB">
        <w:rPr>
          <w:color w:val="000000" w:themeColor="text1"/>
          <w:szCs w:val="20"/>
          <w:cs/>
        </w:rPr>
        <w:t>आदि  शब्द पाये जाते है ।</w:t>
      </w:r>
    </w:p>
    <w:p w:rsidR="008F292A" w:rsidRPr="00711ABB" w:rsidRDefault="008F292A" w:rsidP="008F292A">
      <w:pPr>
        <w:pStyle w:val="hindinormal"/>
        <w:rPr>
          <w:color w:val="000000" w:themeColor="text1"/>
        </w:rPr>
      </w:pPr>
    </w:p>
    <w:p w:rsidR="008F292A" w:rsidRPr="00711ABB" w:rsidRDefault="008F292A" w:rsidP="008F292A">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भविष्य मे होना या करना का बोध मिलता है जिसमे एक निर्धारित समय भी सूचित होता है</w:t>
      </w:r>
      <w:r w:rsidRPr="00711ABB">
        <w:rPr>
          <w:color w:val="000000" w:themeColor="text1"/>
        </w:rPr>
        <w:t>|</w:t>
      </w:r>
    </w:p>
    <w:p w:rsidR="008F292A" w:rsidRPr="00711ABB" w:rsidRDefault="008F292A" w:rsidP="008F292A">
      <w:pPr>
        <w:spacing w:line="240" w:lineRule="auto"/>
        <w:ind w:left="1134"/>
        <w:rPr>
          <w:rFonts w:cs="Mangal"/>
          <w:color w:val="000000" w:themeColor="text1"/>
          <w:u w:val="single"/>
          <w:lang w:bidi="hi-IN"/>
        </w:rPr>
      </w:pPr>
    </w:p>
    <w:p w:rsidR="008F292A" w:rsidRPr="006657F9" w:rsidRDefault="008F292A" w:rsidP="003F35EF">
      <w:pPr>
        <w:pStyle w:val="ListParagraph"/>
        <w:numPr>
          <w:ilvl w:val="0"/>
          <w:numId w:val="89"/>
        </w:numPr>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8F292A" w:rsidRPr="00711ABB" w:rsidRDefault="008F292A" w:rsidP="008F292A">
      <w:pPr>
        <w:pStyle w:val="ListParagraph"/>
        <w:ind w:left="1276"/>
        <w:rPr>
          <w:rFonts w:asciiTheme="majorHAnsi" w:hAnsiTheme="majorHAnsi" w:cstheme="minorHAnsi"/>
          <w:b/>
          <w:bCs/>
          <w:color w:val="000000" w:themeColor="text1"/>
          <w:sz w:val="32"/>
          <w:szCs w:val="32"/>
          <w:u w:val="single"/>
          <w:lang w:bidi="hi-IN"/>
        </w:rPr>
      </w:pPr>
    </w:p>
    <w:p w:rsidR="008F292A" w:rsidRPr="00711ABB" w:rsidRDefault="008F292A" w:rsidP="008F292A">
      <w:pPr>
        <w:spacing w:line="240" w:lineRule="auto"/>
        <w:ind w:left="1276" w:firstLine="142"/>
        <w:rPr>
          <w:rFonts w:cstheme="minorHAnsi"/>
          <w:b/>
          <w:bCs/>
          <w:color w:val="000000" w:themeColor="text1"/>
          <w:lang w:bidi="hi-IN"/>
        </w:rPr>
      </w:pPr>
      <w:r w:rsidRPr="00711ABB">
        <w:rPr>
          <w:rFonts w:cstheme="minorHAnsi"/>
          <w:b/>
          <w:bCs/>
          <w:color w:val="000000" w:themeColor="text1"/>
          <w:lang w:bidi="hi-IN"/>
        </w:rPr>
        <w:t>It is structured like;</w:t>
      </w:r>
    </w:p>
    <w:p w:rsidR="008F292A" w:rsidRPr="00711ABB" w:rsidRDefault="008F292A" w:rsidP="008F292A">
      <w:pPr>
        <w:spacing w:line="240" w:lineRule="auto"/>
        <w:ind w:left="1418"/>
        <w:rPr>
          <w:rFonts w:cstheme="minorHAnsi"/>
          <w:b/>
          <w:bCs/>
          <w:color w:val="000000" w:themeColor="text1"/>
          <w:lang w:bidi="hi-IN"/>
        </w:rPr>
      </w:pPr>
      <w:r w:rsidRPr="00711ABB">
        <w:rPr>
          <w:rFonts w:cstheme="minorHAnsi"/>
          <w:b/>
          <w:bCs/>
          <w:color w:val="000000" w:themeColor="text1"/>
          <w:lang w:bidi="hi-IN"/>
        </w:rPr>
        <w:t>Subject + AuxiliaryVerb (if needed) + 1</w:t>
      </w:r>
      <w:r w:rsidRPr="00711ABB">
        <w:rPr>
          <w:rFonts w:cstheme="minorHAnsi"/>
          <w:b/>
          <w:bCs/>
          <w:color w:val="000000" w:themeColor="text1"/>
          <w:vertAlign w:val="superscript"/>
          <w:lang w:bidi="hi-IN"/>
        </w:rPr>
        <w:t>st</w:t>
      </w:r>
      <w:r w:rsidRPr="00711ABB">
        <w:rPr>
          <w:rFonts w:cstheme="minorHAnsi"/>
          <w:b/>
          <w:bCs/>
          <w:color w:val="000000" w:themeColor="text1"/>
          <w:lang w:bidi="hi-IN"/>
        </w:rPr>
        <w:t xml:space="preserve"> form of Main Verb + ing + Object(time frame).</w:t>
      </w:r>
    </w:p>
    <w:p w:rsidR="008F292A" w:rsidRPr="00711ABB" w:rsidRDefault="008F292A" w:rsidP="008F292A">
      <w:pPr>
        <w:spacing w:line="240" w:lineRule="auto"/>
        <w:ind w:left="1418"/>
        <w:rPr>
          <w:rFonts w:cstheme="minorHAnsi"/>
          <w:b/>
          <w:bCs/>
          <w:color w:val="000000" w:themeColor="text1"/>
          <w:lang w:bidi="hi-IN"/>
        </w:rPr>
      </w:pPr>
    </w:p>
    <w:tbl>
      <w:tblPr>
        <w:tblStyle w:val="TableGrid"/>
        <w:tblW w:w="7141" w:type="dxa"/>
        <w:tblInd w:w="1470" w:type="dxa"/>
        <w:tblLook w:val="04A0" w:firstRow="1" w:lastRow="0" w:firstColumn="1" w:lastColumn="0" w:noHBand="0" w:noVBand="1"/>
      </w:tblPr>
      <w:tblGrid>
        <w:gridCol w:w="4167"/>
        <w:gridCol w:w="2974"/>
      </w:tblGrid>
      <w:tr w:rsidR="008F292A" w:rsidRPr="00711ABB" w:rsidTr="008F292A">
        <w:trPr>
          <w:trHeight w:val="238"/>
        </w:trPr>
        <w:tc>
          <w:tcPr>
            <w:tcW w:w="41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F292A" w:rsidRPr="00711ABB" w:rsidRDefault="008F292A" w:rsidP="008F292A">
            <w:pPr>
              <w:ind w:left="1134"/>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29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F292A" w:rsidRPr="00711ABB" w:rsidRDefault="008F292A" w:rsidP="008F292A">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8F292A" w:rsidRPr="00711ABB" w:rsidTr="008F292A">
        <w:trPr>
          <w:trHeight w:val="238"/>
        </w:trPr>
        <w:tc>
          <w:tcPr>
            <w:tcW w:w="41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F292A" w:rsidRPr="00711ABB" w:rsidRDefault="008F292A" w:rsidP="008F292A">
            <w:pPr>
              <w:rPr>
                <w:rFonts w:cstheme="minorHAnsi"/>
                <w:color w:val="000000" w:themeColor="text1"/>
                <w:lang w:val="en-IN" w:bidi="hi-IN"/>
              </w:rPr>
            </w:pPr>
            <w:r w:rsidRPr="00711ABB">
              <w:rPr>
                <w:rFonts w:cstheme="minorHAnsi"/>
                <w:color w:val="000000" w:themeColor="text1"/>
                <w:lang w:val="en-IN" w:bidi="hi-IN"/>
              </w:rPr>
              <w:t>You/They/He /She or Any Name. (Singular)</w:t>
            </w:r>
          </w:p>
        </w:tc>
        <w:tc>
          <w:tcPr>
            <w:tcW w:w="29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F292A" w:rsidRPr="00711ABB" w:rsidRDefault="008F292A" w:rsidP="008F292A">
            <w:pPr>
              <w:rPr>
                <w:rFonts w:cstheme="minorHAnsi"/>
                <w:color w:val="000000" w:themeColor="text1"/>
                <w:lang w:val="en-IN" w:bidi="hi-IN"/>
              </w:rPr>
            </w:pPr>
            <w:r w:rsidRPr="00711ABB">
              <w:rPr>
                <w:rFonts w:cstheme="minorHAnsi"/>
                <w:color w:val="000000" w:themeColor="text1"/>
                <w:lang w:val="en-IN" w:bidi="hi-IN"/>
              </w:rPr>
              <w:t>Will have been</w:t>
            </w:r>
          </w:p>
        </w:tc>
      </w:tr>
      <w:tr w:rsidR="008F292A" w:rsidRPr="00711ABB" w:rsidTr="008F292A">
        <w:trPr>
          <w:trHeight w:val="331"/>
        </w:trPr>
        <w:tc>
          <w:tcPr>
            <w:tcW w:w="41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F292A" w:rsidRPr="00711ABB" w:rsidRDefault="008F292A" w:rsidP="008F292A">
            <w:pPr>
              <w:ind w:left="1134"/>
              <w:rPr>
                <w:rFonts w:cstheme="minorHAnsi"/>
                <w:color w:val="000000" w:themeColor="text1"/>
                <w:lang w:val="en-IN" w:bidi="hi-IN"/>
              </w:rPr>
            </w:pPr>
            <w:r w:rsidRPr="00711ABB">
              <w:rPr>
                <w:rFonts w:cstheme="minorHAnsi"/>
                <w:color w:val="000000" w:themeColor="text1"/>
                <w:lang w:val="en-IN" w:bidi="hi-IN"/>
              </w:rPr>
              <w:t>I/We</w:t>
            </w:r>
          </w:p>
        </w:tc>
        <w:tc>
          <w:tcPr>
            <w:tcW w:w="29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F292A" w:rsidRPr="00711ABB" w:rsidRDefault="008F292A" w:rsidP="008F292A">
            <w:pPr>
              <w:rPr>
                <w:rFonts w:cstheme="minorHAnsi"/>
                <w:color w:val="000000" w:themeColor="text1"/>
                <w:lang w:val="en-IN" w:bidi="hi-IN"/>
              </w:rPr>
            </w:pPr>
            <w:r w:rsidRPr="00711ABB">
              <w:rPr>
                <w:rFonts w:cstheme="minorHAnsi"/>
                <w:color w:val="000000" w:themeColor="text1"/>
                <w:lang w:val="en-IN" w:bidi="hi-IN"/>
              </w:rPr>
              <w:t>Will have beenorShall have been</w:t>
            </w:r>
          </w:p>
        </w:tc>
      </w:tr>
    </w:tbl>
    <w:p w:rsidR="008F292A" w:rsidRPr="00711ABB" w:rsidRDefault="008F292A" w:rsidP="008F292A">
      <w:pPr>
        <w:pStyle w:val="paragrahk"/>
        <w:ind w:left="1701"/>
        <w:rPr>
          <w:color w:val="000000" w:themeColor="text1"/>
        </w:rPr>
      </w:pPr>
    </w:p>
    <w:p w:rsidR="008F292A" w:rsidRPr="00711ABB" w:rsidRDefault="008F292A" w:rsidP="008F292A">
      <w:pPr>
        <w:pStyle w:val="paragrahk"/>
        <w:ind w:left="1701"/>
        <w:rPr>
          <w:color w:val="000000" w:themeColor="text1"/>
        </w:rPr>
      </w:pPr>
      <w:r w:rsidRPr="00711ABB">
        <w:rPr>
          <w:color w:val="000000" w:themeColor="text1"/>
        </w:rPr>
        <w:t>Example:-</w:t>
      </w:r>
    </w:p>
    <w:p w:rsidR="008F292A" w:rsidRPr="00711ABB" w:rsidRDefault="008F292A" w:rsidP="008F292A">
      <w:pPr>
        <w:pStyle w:val="paragrahk"/>
        <w:ind w:left="1985"/>
        <w:rPr>
          <w:color w:val="000000" w:themeColor="text1"/>
        </w:rPr>
      </w:pPr>
      <w:r w:rsidRPr="00711ABB">
        <w:rPr>
          <w:color w:val="000000" w:themeColor="text1"/>
        </w:rPr>
        <w:t>He will have been living in Mexico for four years.</w:t>
      </w:r>
    </w:p>
    <w:p w:rsidR="008F292A" w:rsidRPr="00711ABB" w:rsidRDefault="008F292A" w:rsidP="008F292A">
      <w:pPr>
        <w:pStyle w:val="paragrahk"/>
        <w:ind w:left="1985"/>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चार साल से मेक्सिको मे रह रहा होगा</w:t>
      </w:r>
      <w:r w:rsidRPr="00711ABB">
        <w:rPr>
          <w:rFonts w:ascii="Nirmala UI" w:hAnsi="Nirmala UI" w:cs="Nirmala UI"/>
          <w:color w:val="000000" w:themeColor="text1"/>
          <w:sz w:val="20"/>
          <w:szCs w:val="20"/>
        </w:rPr>
        <w:t>|</w:t>
      </w:r>
    </w:p>
    <w:p w:rsidR="008F292A" w:rsidRPr="00711ABB" w:rsidRDefault="008F292A" w:rsidP="008F292A">
      <w:pPr>
        <w:pStyle w:val="paragrahk"/>
        <w:ind w:left="1985"/>
        <w:rPr>
          <w:color w:val="000000" w:themeColor="text1"/>
          <w:cs/>
        </w:rPr>
      </w:pPr>
      <w:r w:rsidRPr="00711ABB">
        <w:rPr>
          <w:color w:val="000000" w:themeColor="text1"/>
        </w:rPr>
        <w:t>She will have been decorating the hall for two weeks.</w:t>
      </w:r>
    </w:p>
    <w:p w:rsidR="008F292A" w:rsidRPr="00711ABB" w:rsidRDefault="008F292A" w:rsidP="008F292A">
      <w:pPr>
        <w:pStyle w:val="paragrahk"/>
        <w:ind w:left="1985"/>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दो हफ़्तो से हल सजा रही होगी</w:t>
      </w:r>
      <w:r w:rsidRPr="00711ABB">
        <w:rPr>
          <w:rFonts w:ascii="Nirmala UI" w:hAnsi="Nirmala UI" w:cs="Nirmala UI"/>
          <w:color w:val="000000" w:themeColor="text1"/>
          <w:sz w:val="20"/>
          <w:szCs w:val="20"/>
        </w:rPr>
        <w:t>|</w:t>
      </w:r>
    </w:p>
    <w:p w:rsidR="008F292A" w:rsidRPr="00711ABB" w:rsidRDefault="008F292A" w:rsidP="008F292A">
      <w:pPr>
        <w:pStyle w:val="paragrahk"/>
        <w:ind w:left="1985"/>
        <w:rPr>
          <w:color w:val="000000" w:themeColor="text1"/>
        </w:rPr>
      </w:pPr>
      <w:r w:rsidRPr="00711ABB">
        <w:rPr>
          <w:color w:val="000000" w:themeColor="text1"/>
        </w:rPr>
        <w:t>You will have been making preparation for war since 2018.</w:t>
      </w:r>
    </w:p>
    <w:p w:rsidR="008F292A" w:rsidRPr="00711ABB" w:rsidRDefault="008F292A" w:rsidP="008F292A">
      <w:pPr>
        <w:pStyle w:val="paragrahk"/>
        <w:ind w:left="1985"/>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२०१८ से युद्ध के लिए तैयारी कर रहे होगे</w:t>
      </w:r>
      <w:r w:rsidRPr="00711ABB">
        <w:rPr>
          <w:rFonts w:ascii="Nirmala UI" w:hAnsi="Nirmala UI" w:cs="Nirmala UI"/>
          <w:color w:val="000000" w:themeColor="text1"/>
          <w:sz w:val="20"/>
          <w:szCs w:val="20"/>
        </w:rPr>
        <w:t>|</w:t>
      </w:r>
    </w:p>
    <w:p w:rsidR="008F292A" w:rsidRPr="00711ABB" w:rsidRDefault="008F292A" w:rsidP="008F292A">
      <w:pPr>
        <w:pStyle w:val="paragrahk"/>
        <w:rPr>
          <w:color w:val="000000" w:themeColor="text1"/>
        </w:rPr>
      </w:pPr>
    </w:p>
    <w:p w:rsidR="008F292A" w:rsidRPr="00711ABB" w:rsidRDefault="008F292A" w:rsidP="008F292A">
      <w:pPr>
        <w:pStyle w:val="paragrahk"/>
        <w:rPr>
          <w:color w:val="000000" w:themeColor="text1"/>
        </w:rPr>
      </w:pPr>
    </w:p>
    <w:p w:rsidR="008F292A" w:rsidRPr="00711ABB" w:rsidRDefault="008F292A" w:rsidP="008F292A">
      <w:pPr>
        <w:pStyle w:val="paragrahk"/>
        <w:rPr>
          <w:color w:val="000000" w:themeColor="text1"/>
          <w:cs/>
        </w:rPr>
      </w:pPr>
    </w:p>
    <w:p w:rsidR="008F292A" w:rsidRPr="00711ABB" w:rsidRDefault="008F292A" w:rsidP="003F35EF">
      <w:pPr>
        <w:pStyle w:val="ListParagraph"/>
        <w:numPr>
          <w:ilvl w:val="0"/>
          <w:numId w:val="62"/>
        </w:numPr>
        <w:ind w:left="1276" w:hanging="283"/>
        <w:rPr>
          <w:rFonts w:asciiTheme="majorHAnsi" w:hAnsiTheme="majorHAnsi" w:cs="Mangal"/>
          <w:b/>
          <w:bCs/>
          <w:color w:val="000000" w:themeColor="text1"/>
          <w:sz w:val="32"/>
          <w:szCs w:val="32"/>
          <w:cs/>
          <w:lang w:bidi="hi-IN"/>
        </w:rPr>
      </w:pPr>
      <w:r w:rsidRPr="00711ABB">
        <w:rPr>
          <w:rFonts w:asciiTheme="majorHAnsi" w:hAnsiTheme="majorHAnsi" w:cs="Mangal"/>
          <w:b/>
          <w:bCs/>
          <w:color w:val="000000" w:themeColor="text1"/>
          <w:sz w:val="32"/>
          <w:szCs w:val="32"/>
          <w:lang w:bidi="hi-IN"/>
        </w:rPr>
        <w:t>Affirmative Sentences:-</w:t>
      </w:r>
    </w:p>
    <w:p w:rsidR="008F292A" w:rsidRPr="006C4C09" w:rsidRDefault="008F292A" w:rsidP="008F292A">
      <w:pPr>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1:-</w:t>
      </w:r>
      <w:r w:rsidRPr="006C4C09">
        <w:rPr>
          <w:rFonts w:asciiTheme="majorHAnsi" w:hAnsiTheme="majorHAnsi" w:cstheme="minorHAnsi"/>
          <w:color w:val="000000" w:themeColor="text1"/>
          <w:sz w:val="24"/>
          <w:szCs w:val="24"/>
          <w:lang w:bidi="hi-IN"/>
        </w:rPr>
        <w:t>Subject (You, They, He, She or any name)</w:t>
      </w:r>
      <w:r w:rsidRPr="006C4C09">
        <w:rPr>
          <w:rFonts w:asciiTheme="majorHAnsi" w:hAnsiTheme="majorHAnsi" w:cstheme="minorHAnsi"/>
          <w:color w:val="000000" w:themeColor="text1"/>
          <w:sz w:val="24"/>
          <w:szCs w:val="24"/>
          <w:cs/>
          <w:lang w:bidi="hi-IN"/>
        </w:rPr>
        <w:t xml:space="preserve"> +</w:t>
      </w:r>
      <w:r w:rsidRPr="006C4C09">
        <w:rPr>
          <w:rFonts w:asciiTheme="majorHAnsi" w:hAnsiTheme="majorHAnsi" w:cstheme="minorHAnsi"/>
          <w:color w:val="000000" w:themeColor="text1"/>
          <w:sz w:val="24"/>
          <w:szCs w:val="24"/>
          <w:lang w:bidi="hi-IN"/>
        </w:rPr>
        <w:t xml:space="preserve"> will havebeen + </w:t>
      </w:r>
      <w:r w:rsidRPr="006C4C09">
        <w:rPr>
          <w:rFonts w:asciiTheme="majorHAnsi" w:hAnsiTheme="majorHAnsi" w:cstheme="minorHAnsi"/>
          <w:color w:val="000000" w:themeColor="text1"/>
          <w:sz w:val="24"/>
          <w:szCs w:val="24"/>
          <w:cs/>
          <w:lang w:bidi="hi-IN"/>
        </w:rPr>
        <w:t>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form of verb +ing</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object (if any).</w:t>
      </w:r>
    </w:p>
    <w:p w:rsidR="008F292A" w:rsidRPr="00711ABB" w:rsidRDefault="008F292A" w:rsidP="008F292A">
      <w:pPr>
        <w:pStyle w:val="paragrahk"/>
        <w:ind w:left="1701"/>
        <w:rPr>
          <w:color w:val="000000" w:themeColor="text1"/>
        </w:rPr>
      </w:pPr>
      <w:r w:rsidRPr="00711ABB">
        <w:rPr>
          <w:color w:val="000000" w:themeColor="text1"/>
        </w:rPr>
        <w:t>Example of Rule 1-</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You will have been suffering from fever since Monda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सोमबार से बुखार से पीड़ित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cs/>
        </w:rPr>
      </w:pPr>
      <w:r w:rsidRPr="00711ABB">
        <w:rPr>
          <w:color w:val="000000" w:themeColor="text1"/>
        </w:rPr>
        <w:t>They will have been giving the examination for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Nirmala UI" w:hAnsi="Nirmala UI" w:cs="Nirmala UI"/>
          <w:color w:val="000000" w:themeColor="text1"/>
          <w:cs/>
        </w:rPr>
        <w:t xml:space="preserve">वे </w:t>
      </w:r>
      <w:r w:rsidRPr="00711ABB">
        <w:rPr>
          <w:rFonts w:asciiTheme="minorBidi" w:hAnsiTheme="minorBidi"/>
          <w:color w:val="000000" w:themeColor="text1"/>
          <w:sz w:val="20"/>
          <w:szCs w:val="20"/>
          <w:cs/>
        </w:rPr>
        <w:t>एक घंटे से परीक्षा दे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e will have been building your house for 3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३ साल से तुम्हारा घर बना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He will have been reading the story since afternoon.</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दो-पेहेर से कहानी पढ़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She will have been knitting the sweater since mor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बह से गर्म कपड़े की बुनाई क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rFonts w:cs="Mangal"/>
          <w:color w:val="000000" w:themeColor="text1"/>
        </w:rPr>
      </w:pPr>
      <w:r w:rsidRPr="00711ABB">
        <w:rPr>
          <w:rFonts w:cs="Mangal"/>
          <w:color w:val="000000" w:themeColor="text1"/>
        </w:rPr>
        <w:t>They will have been celebrating their victory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रात से अपने विजय का जश्न मना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rFonts w:cs="Mangal"/>
          <w:color w:val="000000" w:themeColor="text1"/>
        </w:rPr>
      </w:pPr>
      <w:r w:rsidRPr="00711ABB">
        <w:rPr>
          <w:rFonts w:cs="Mangal"/>
          <w:color w:val="000000" w:themeColor="text1"/>
        </w:rPr>
        <w:t>We will have been struggling for our rights since 6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lastRenderedPageBreak/>
        <w:t>हम ६ साल से अपने अधिकारों के लिए संघर्ष क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rFonts w:cs="Mangal"/>
          <w:color w:val="000000" w:themeColor="text1"/>
        </w:rPr>
      </w:pPr>
      <w:r w:rsidRPr="00711ABB">
        <w:rPr>
          <w:rFonts w:cs="Mangal"/>
          <w:color w:val="000000" w:themeColor="text1"/>
        </w:rPr>
        <w:t>She will have been watering the plants since eve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शाम से पौधो को पानी दे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rFonts w:cs="Mangal"/>
          <w:color w:val="000000" w:themeColor="text1"/>
        </w:rPr>
      </w:pPr>
      <w:r w:rsidRPr="00711ABB">
        <w:rPr>
          <w:rFonts w:cs="Mangal"/>
          <w:color w:val="000000" w:themeColor="text1"/>
        </w:rPr>
        <w:t>They will have been sleeping since mid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मध्य-रात्री से सो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rFonts w:cs="Mangal"/>
          <w:color w:val="000000" w:themeColor="text1"/>
        </w:rPr>
      </w:pPr>
      <w:r w:rsidRPr="00711ABB">
        <w:rPr>
          <w:rFonts w:cs="Mangal"/>
          <w:color w:val="000000" w:themeColor="text1"/>
        </w:rPr>
        <w:t>You will have been waiting since 8 hou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तुम ८ घंटे से इंतेजार कर रहे होगे</w:t>
      </w:r>
      <w:r w:rsidRPr="00711ABB">
        <w:rPr>
          <w:rFonts w:asciiTheme="minorBidi" w:hAnsiTheme="minorBidi"/>
          <w:color w:val="000000" w:themeColor="text1"/>
          <w:sz w:val="20"/>
          <w:szCs w:val="20"/>
        </w:rPr>
        <w:t>|</w:t>
      </w:r>
    </w:p>
    <w:p w:rsidR="008F292A" w:rsidRPr="00711ABB" w:rsidRDefault="008F292A" w:rsidP="008F292A">
      <w:pPr>
        <w:spacing w:line="240" w:lineRule="auto"/>
        <w:ind w:left="2934"/>
        <w:jc w:val="both"/>
        <w:rPr>
          <w:rFonts w:cs="Mangal"/>
          <w:color w:val="000000" w:themeColor="text1"/>
          <w:lang w:bidi="hi-IN"/>
        </w:rPr>
      </w:pPr>
    </w:p>
    <w:p w:rsidR="008F292A" w:rsidRPr="006C4C09" w:rsidRDefault="008F292A" w:rsidP="008F292A">
      <w:pPr>
        <w:spacing w:line="240" w:lineRule="auto"/>
        <w:ind w:left="1134"/>
        <w:jc w:val="both"/>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2:-</w:t>
      </w:r>
      <w:r w:rsidRPr="006C4C09">
        <w:rPr>
          <w:rFonts w:asciiTheme="majorHAnsi" w:hAnsiTheme="majorHAnsi" w:cstheme="minorHAnsi"/>
          <w:color w:val="000000" w:themeColor="text1"/>
          <w:sz w:val="24"/>
          <w:szCs w:val="24"/>
          <w:lang w:bidi="hi-IN"/>
        </w:rPr>
        <w:t>Subject (I , W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Will/Shall have been  + 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 xml:space="preserve">  form of verb + ing+ object (if any).</w:t>
      </w:r>
    </w:p>
    <w:p w:rsidR="008F292A" w:rsidRPr="00711ABB" w:rsidRDefault="008F292A" w:rsidP="008F292A">
      <w:pPr>
        <w:pStyle w:val="paragrahk"/>
        <w:ind w:left="1701"/>
        <w:rPr>
          <w:color w:val="000000" w:themeColor="text1"/>
        </w:rPr>
      </w:pPr>
      <w:r w:rsidRPr="00711ABB">
        <w:rPr>
          <w:color w:val="000000" w:themeColor="text1"/>
        </w:rPr>
        <w:t>Example of Rule 2:-</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I shall have been swimming since 3 hou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 ३ घंटे से तै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e will have been watching T.V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रात से टीवी देख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e shall have been dancing since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एक घंटे से नाच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e will have been taking medicine since Jul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जुलाई से औषधि ले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bCs/>
          <w:color w:val="000000" w:themeColor="text1"/>
        </w:rPr>
      </w:pPr>
      <w:r w:rsidRPr="00711ABB">
        <w:rPr>
          <w:color w:val="000000" w:themeColor="text1"/>
        </w:rPr>
        <w:t>I shall have been writingsince one hour.</w:t>
      </w:r>
    </w:p>
    <w:p w:rsidR="008F292A" w:rsidRPr="00711ABB" w:rsidRDefault="008F292A" w:rsidP="008F292A">
      <w:pPr>
        <w:pStyle w:val="paragrahk"/>
        <w:ind w:left="2793"/>
        <w:rPr>
          <w:rFonts w:asciiTheme="minorBidi" w:hAnsiTheme="minorBidi"/>
          <w:color w:val="000000" w:themeColor="text1"/>
          <w:sz w:val="20"/>
          <w:szCs w:val="20"/>
        </w:rPr>
      </w:pPr>
      <w:r w:rsidRPr="00711ABB">
        <w:rPr>
          <w:rFonts w:asciiTheme="minorBidi" w:hAnsiTheme="minorBidi"/>
          <w:color w:val="000000" w:themeColor="text1"/>
          <w:sz w:val="20"/>
          <w:szCs w:val="20"/>
          <w:cs/>
        </w:rPr>
        <w:t>मे एक घंटे से लिख रहा हुंगा</w:t>
      </w:r>
      <w:r w:rsidRPr="00711ABB">
        <w:rPr>
          <w:rFonts w:asciiTheme="minorBidi" w:hAnsiTheme="minorBidi"/>
          <w:color w:val="000000" w:themeColor="text1"/>
          <w:sz w:val="20"/>
          <w:szCs w:val="20"/>
        </w:rPr>
        <w:t>|</w:t>
      </w:r>
    </w:p>
    <w:p w:rsidR="008F292A" w:rsidRPr="00711ABB" w:rsidRDefault="008F292A" w:rsidP="008F292A">
      <w:pPr>
        <w:spacing w:line="240" w:lineRule="auto"/>
        <w:ind w:left="1134"/>
        <w:rPr>
          <w:rFonts w:cs="Mangal"/>
          <w:b/>
          <w:bCs/>
          <w:color w:val="000000" w:themeColor="text1"/>
          <w:u w:val="single"/>
          <w:lang w:bidi="hi-IN"/>
        </w:rPr>
      </w:pPr>
    </w:p>
    <w:p w:rsidR="008F292A" w:rsidRPr="00711ABB" w:rsidRDefault="008F292A" w:rsidP="003F35EF">
      <w:pPr>
        <w:pStyle w:val="ListParagraph"/>
        <w:numPr>
          <w:ilvl w:val="0"/>
          <w:numId w:val="62"/>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Negative Sentences:-</w:t>
      </w:r>
    </w:p>
    <w:p w:rsidR="008F292A" w:rsidRPr="006C4C09" w:rsidRDefault="008F292A" w:rsidP="008F292A">
      <w:pPr>
        <w:spacing w:line="240" w:lineRule="auto"/>
        <w:ind w:left="1134"/>
        <w:rPr>
          <w:rFonts w:asciiTheme="majorHAnsi" w:hAnsiTheme="majorHAnsi" w:cstheme="minorHAnsi"/>
          <w:b/>
          <w:bCs/>
          <w:color w:val="000000" w:themeColor="text1"/>
          <w:sz w:val="24"/>
          <w:szCs w:val="24"/>
          <w:u w:val="single"/>
          <w:lang w:bidi="hi-IN"/>
        </w:rPr>
      </w:pPr>
      <w:r w:rsidRPr="006C4C09">
        <w:rPr>
          <w:rFonts w:asciiTheme="majorHAnsi" w:hAnsiTheme="majorHAnsi" w:cstheme="minorHAnsi"/>
          <w:b/>
          <w:bCs/>
          <w:color w:val="000000" w:themeColor="text1"/>
          <w:sz w:val="24"/>
          <w:szCs w:val="24"/>
          <w:lang w:bidi="hi-IN"/>
        </w:rPr>
        <w:t>Rule</w:t>
      </w:r>
      <w:r w:rsidRPr="006C4C09">
        <w:rPr>
          <w:rFonts w:asciiTheme="majorHAnsi" w:hAnsiTheme="majorHAnsi" w:cstheme="minorHAnsi"/>
          <w:b/>
          <w:bCs/>
          <w:color w:val="000000" w:themeColor="text1"/>
          <w:sz w:val="24"/>
          <w:szCs w:val="24"/>
          <w:cs/>
          <w:lang w:bidi="hi-IN"/>
        </w:rPr>
        <w:t xml:space="preserve"> 1:-</w:t>
      </w:r>
      <w:r w:rsidRPr="006C4C09">
        <w:rPr>
          <w:rFonts w:asciiTheme="majorHAnsi" w:hAnsiTheme="majorHAnsi" w:cstheme="minorHAnsi"/>
          <w:color w:val="000000" w:themeColor="text1"/>
          <w:sz w:val="24"/>
          <w:szCs w:val="24"/>
          <w:lang w:bidi="hi-IN"/>
        </w:rPr>
        <w:t>Subject (You, They, He, She or any name)</w:t>
      </w:r>
      <w:r w:rsidRPr="006C4C09">
        <w:rPr>
          <w:rFonts w:asciiTheme="majorHAnsi" w:hAnsiTheme="majorHAnsi" w:cstheme="minorHAnsi"/>
          <w:color w:val="000000" w:themeColor="text1"/>
          <w:sz w:val="24"/>
          <w:szCs w:val="24"/>
          <w:cs/>
          <w:lang w:bidi="hi-IN"/>
        </w:rPr>
        <w:t xml:space="preserve"> +</w:t>
      </w:r>
      <w:r w:rsidRPr="006C4C09">
        <w:rPr>
          <w:rFonts w:asciiTheme="majorHAnsi" w:hAnsiTheme="majorHAnsi" w:cstheme="minorHAnsi"/>
          <w:color w:val="000000" w:themeColor="text1"/>
          <w:sz w:val="24"/>
          <w:szCs w:val="24"/>
          <w:lang w:bidi="hi-IN"/>
        </w:rPr>
        <w:t xml:space="preserve"> wi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not + hav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been</w:t>
      </w:r>
      <w:r w:rsidRPr="006C4C09">
        <w:rPr>
          <w:rFonts w:asciiTheme="majorHAnsi" w:hAnsiTheme="majorHAnsi" w:cstheme="minorHAnsi"/>
          <w:color w:val="000000" w:themeColor="text1"/>
          <w:sz w:val="24"/>
          <w:szCs w:val="24"/>
          <w:cs/>
          <w:lang w:bidi="hi-IN"/>
        </w:rPr>
        <w:t xml:space="preserve"> +</w:t>
      </w:r>
      <w:r w:rsidRPr="006C4C09">
        <w:rPr>
          <w:rFonts w:asciiTheme="majorHAnsi" w:hAnsiTheme="majorHAnsi" w:cstheme="minorHAnsi"/>
          <w:color w:val="000000" w:themeColor="text1"/>
          <w:sz w:val="24"/>
          <w:szCs w:val="24"/>
          <w:lang w:bidi="hi-IN"/>
        </w:rPr>
        <w:t>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 xml:space="preserve"> form of verb + ing + object (if any).</w:t>
      </w:r>
    </w:p>
    <w:p w:rsidR="008F292A" w:rsidRPr="00711ABB" w:rsidRDefault="008F292A" w:rsidP="008F292A">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Pr="00711ABB">
        <w:rPr>
          <w:color w:val="000000" w:themeColor="text1"/>
        </w:rPr>
        <w:t>Example–</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You will not have been suffering from fever since Monda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सोमबार से बुखार से पीड़ित नहीं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cs/>
        </w:rPr>
      </w:pPr>
      <w:r w:rsidRPr="00711ABB">
        <w:rPr>
          <w:color w:val="000000" w:themeColor="text1"/>
        </w:rPr>
        <w:t>They will not have been giving the examination for one hour.</w:t>
      </w:r>
    </w:p>
    <w:p w:rsidR="008F292A" w:rsidRPr="00711ABB" w:rsidRDefault="008F292A" w:rsidP="008F292A">
      <w:pPr>
        <w:pStyle w:val="paragrahk"/>
        <w:ind w:left="2880"/>
        <w:rPr>
          <w:rFonts w:ascii="Nirmala UI" w:hAnsi="Nirmala UI" w:cs="Nirmala UI"/>
          <w:color w:val="000000" w:themeColor="text1"/>
        </w:rPr>
      </w:pPr>
      <w:r w:rsidRPr="00711ABB">
        <w:rPr>
          <w:rFonts w:asciiTheme="minorBidi" w:hAnsiTheme="minorBidi"/>
          <w:color w:val="000000" w:themeColor="text1"/>
          <w:sz w:val="20"/>
          <w:szCs w:val="20"/>
          <w:cs/>
        </w:rPr>
        <w:t>वे एक घंटे से परीक्षा नहीं दे रहे होंगे</w:t>
      </w:r>
      <w:r w:rsidRPr="00711ABB">
        <w:rPr>
          <w:rFonts w:ascii="Nirmala UI" w:hAnsi="Nirmala UI" w:cs="Nirmala UI"/>
          <w:color w:val="000000" w:themeColor="text1"/>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e will not have been building your house for 3 years.</w:t>
      </w:r>
    </w:p>
    <w:p w:rsidR="008F292A" w:rsidRPr="00711ABB" w:rsidRDefault="008F292A" w:rsidP="008F292A">
      <w:pPr>
        <w:pStyle w:val="paragrahk"/>
        <w:ind w:left="2880"/>
        <w:rPr>
          <w:rFonts w:ascii="Nirmala UI" w:hAnsi="Nirmala UI" w:cs="Nirmala UI"/>
          <w:color w:val="000000" w:themeColor="text1"/>
        </w:rPr>
      </w:pPr>
      <w:r w:rsidRPr="00711ABB">
        <w:rPr>
          <w:rFonts w:asciiTheme="minorBidi" w:hAnsiTheme="minorBidi"/>
          <w:color w:val="000000" w:themeColor="text1"/>
          <w:sz w:val="20"/>
          <w:szCs w:val="20"/>
          <w:cs/>
        </w:rPr>
        <w:t>हम ३ साल से तुम्हारा घर नहीं बना रहे होंगे</w:t>
      </w:r>
      <w:r w:rsidRPr="00711ABB">
        <w:rPr>
          <w:rFonts w:ascii="Nirmala UI" w:hAnsi="Nirmala UI" w:cs="Nirmala UI"/>
          <w:color w:val="000000" w:themeColor="text1"/>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He will not have been reading the story since afternoon.</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दो-पेहेर से कहानी नहीं पढ़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She will not have been knitting the sweater since mor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बह से गर्म कपड़े की बुनाई नहीं क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They will not have been celebrating their victory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रात से अपने विजय का जश्न नहीं मना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e will not have been struggling for our rights since 6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६ साल से अपने अधिकारों के लिए संघर्ष नहीं क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She will not have been watering the plants since eve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शाम से पौधो को पानी नहीं दे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rFonts w:cs="Mangal"/>
          <w:color w:val="000000" w:themeColor="text1"/>
        </w:rPr>
      </w:pPr>
      <w:r w:rsidRPr="00711ABB">
        <w:rPr>
          <w:rFonts w:cs="Mangal"/>
          <w:color w:val="000000" w:themeColor="text1"/>
        </w:rPr>
        <w:t>They will not have been sleeping since mid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मध्य-रात्री से नहीं सो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rFonts w:cs="Mangal"/>
          <w:color w:val="000000" w:themeColor="text1"/>
        </w:rPr>
      </w:pPr>
      <w:r w:rsidRPr="00711ABB">
        <w:rPr>
          <w:rFonts w:cs="Mangal"/>
          <w:color w:val="000000" w:themeColor="text1"/>
        </w:rPr>
        <w:t>You will not have been waiting since 8 hou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lastRenderedPageBreak/>
        <w:t>तुम ८ घंटे से इंतेजार नहीं कर रहे होगे</w:t>
      </w:r>
      <w:r w:rsidRPr="00711ABB">
        <w:rPr>
          <w:rFonts w:asciiTheme="minorBidi" w:hAnsiTheme="minorBidi"/>
          <w:color w:val="000000" w:themeColor="text1"/>
          <w:sz w:val="20"/>
          <w:szCs w:val="20"/>
        </w:rPr>
        <w:t>|</w:t>
      </w:r>
    </w:p>
    <w:p w:rsidR="008F292A" w:rsidRDefault="008F292A" w:rsidP="008F292A">
      <w:pPr>
        <w:tabs>
          <w:tab w:val="left" w:pos="5580"/>
        </w:tabs>
        <w:spacing w:line="240" w:lineRule="auto"/>
        <w:rPr>
          <w:rFonts w:cs="Mangal"/>
          <w:color w:val="000000" w:themeColor="text1"/>
          <w:lang w:bidi="hi-IN"/>
        </w:rPr>
      </w:pPr>
    </w:p>
    <w:p w:rsidR="008F292A" w:rsidRDefault="008F292A" w:rsidP="008F292A">
      <w:pPr>
        <w:tabs>
          <w:tab w:val="left" w:pos="5580"/>
        </w:tabs>
        <w:spacing w:line="240" w:lineRule="auto"/>
        <w:rPr>
          <w:rFonts w:cs="Mangal"/>
          <w:color w:val="000000" w:themeColor="text1"/>
          <w:lang w:bidi="hi-IN"/>
        </w:rPr>
      </w:pPr>
    </w:p>
    <w:p w:rsidR="008F292A" w:rsidRPr="00711ABB" w:rsidRDefault="008F292A" w:rsidP="008F292A">
      <w:pPr>
        <w:tabs>
          <w:tab w:val="left" w:pos="5580"/>
        </w:tabs>
        <w:spacing w:line="240" w:lineRule="auto"/>
        <w:rPr>
          <w:rFonts w:cs="Mangal"/>
          <w:color w:val="000000" w:themeColor="text1"/>
          <w:lang w:bidi="hi-IN"/>
        </w:rPr>
      </w:pPr>
    </w:p>
    <w:p w:rsidR="008F292A" w:rsidRPr="006C4C09" w:rsidRDefault="008F292A" w:rsidP="008F292A">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w:t>
      </w:r>
      <w:r w:rsidRPr="006C4C09">
        <w:rPr>
          <w:rFonts w:asciiTheme="majorHAnsi" w:hAnsiTheme="majorHAnsi" w:cstheme="minorHAnsi"/>
          <w:b/>
          <w:bCs/>
          <w:color w:val="000000" w:themeColor="text1"/>
          <w:sz w:val="24"/>
          <w:szCs w:val="24"/>
          <w:cs/>
          <w:lang w:bidi="hi-IN"/>
        </w:rPr>
        <w:t xml:space="preserve"> 2:-</w:t>
      </w:r>
      <w:r w:rsidRPr="006C4C09">
        <w:rPr>
          <w:rFonts w:asciiTheme="majorHAnsi" w:hAnsiTheme="majorHAnsi" w:cstheme="minorHAnsi"/>
          <w:color w:val="000000" w:themeColor="text1"/>
          <w:sz w:val="24"/>
          <w:szCs w:val="24"/>
          <w:lang w:bidi="hi-IN"/>
        </w:rPr>
        <w:t>Subject (I, W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Will/Sha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not</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hav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been</w:t>
      </w:r>
      <w:r w:rsidRPr="006C4C09">
        <w:rPr>
          <w:rFonts w:asciiTheme="majorHAnsi" w:hAnsiTheme="majorHAnsi" w:cstheme="minorHAnsi"/>
          <w:color w:val="000000" w:themeColor="text1"/>
          <w:sz w:val="24"/>
          <w:szCs w:val="24"/>
          <w:cs/>
          <w:lang w:bidi="hi-IN"/>
        </w:rPr>
        <w:t xml:space="preserve"> +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form of verb + ing + object (if any).</w:t>
      </w:r>
    </w:p>
    <w:p w:rsidR="008F292A" w:rsidRPr="00711ABB" w:rsidRDefault="008F292A" w:rsidP="008F292A">
      <w:pPr>
        <w:pStyle w:val="paragrahk"/>
        <w:ind w:left="1701"/>
        <w:rPr>
          <w:color w:val="000000" w:themeColor="text1"/>
        </w:rPr>
      </w:pPr>
      <w:r w:rsidRPr="00711ABB">
        <w:rPr>
          <w:color w:val="000000" w:themeColor="text1"/>
        </w:rPr>
        <w:t>Example of Rule 2:-</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I shall not have been swimming since 3 hou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 ३ घंटे से नहीं तै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e will not have been watching T.V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रात से टीवी नहीं देख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e shall not have been dancing since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एक घंटे से नहीं नाच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e will not have been taking medicine since Jul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जुलाई से औषधि नहीं ले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bCs/>
          <w:color w:val="000000" w:themeColor="text1"/>
        </w:rPr>
      </w:pPr>
      <w:r w:rsidRPr="00711ABB">
        <w:rPr>
          <w:color w:val="000000" w:themeColor="text1"/>
        </w:rPr>
        <w:t>I shall not have been writingsince one hour.</w:t>
      </w:r>
    </w:p>
    <w:p w:rsidR="008F292A" w:rsidRPr="00711ABB" w:rsidRDefault="008F292A" w:rsidP="008F292A">
      <w:pPr>
        <w:pStyle w:val="paragrahk"/>
        <w:ind w:left="2793"/>
        <w:rPr>
          <w:rFonts w:asciiTheme="minorBidi" w:hAnsiTheme="minorBidi"/>
          <w:color w:val="000000" w:themeColor="text1"/>
          <w:sz w:val="20"/>
          <w:szCs w:val="20"/>
        </w:rPr>
      </w:pPr>
      <w:r w:rsidRPr="00711ABB">
        <w:rPr>
          <w:rFonts w:asciiTheme="minorBidi" w:hAnsiTheme="minorBidi"/>
          <w:color w:val="000000" w:themeColor="text1"/>
          <w:sz w:val="20"/>
          <w:szCs w:val="20"/>
          <w:cs/>
        </w:rPr>
        <w:t>मे एक घंटे से नहीं लिख रहा हुंगा</w:t>
      </w:r>
      <w:r w:rsidRPr="00711ABB">
        <w:rPr>
          <w:rFonts w:asciiTheme="minorBidi" w:hAnsiTheme="minorBidi"/>
          <w:color w:val="000000" w:themeColor="text1"/>
          <w:sz w:val="20"/>
          <w:szCs w:val="20"/>
        </w:rPr>
        <w:t>|</w:t>
      </w:r>
    </w:p>
    <w:p w:rsidR="008F292A" w:rsidRPr="00711ABB" w:rsidRDefault="008F292A" w:rsidP="008F292A">
      <w:pPr>
        <w:pStyle w:val="paragrahk"/>
        <w:ind w:left="1985"/>
        <w:rPr>
          <w:color w:val="000000" w:themeColor="text1"/>
        </w:rPr>
      </w:pPr>
    </w:p>
    <w:p w:rsidR="008F292A" w:rsidRPr="00711ABB" w:rsidRDefault="008F292A" w:rsidP="003F35EF">
      <w:pPr>
        <w:pStyle w:val="ListParagraph"/>
        <w:numPr>
          <w:ilvl w:val="0"/>
          <w:numId w:val="62"/>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 xml:space="preserve">Interrogative  Sentences:- </w:t>
      </w:r>
    </w:p>
    <w:p w:rsidR="008F292A" w:rsidRPr="006C4C09" w:rsidRDefault="008F292A" w:rsidP="008F292A">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1:-</w:t>
      </w:r>
      <w:r w:rsidRPr="006C4C09">
        <w:rPr>
          <w:rFonts w:asciiTheme="majorHAnsi" w:hAnsiTheme="majorHAnsi" w:cstheme="minorHAnsi"/>
          <w:color w:val="000000" w:themeColor="text1"/>
          <w:sz w:val="24"/>
          <w:szCs w:val="24"/>
          <w:lang w:bidi="hi-IN"/>
        </w:rPr>
        <w:t>Wi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Subject (You , They , He , She or any name)</w:t>
      </w:r>
      <w:r w:rsidRPr="006C4C09">
        <w:rPr>
          <w:rFonts w:asciiTheme="majorHAnsi" w:hAnsiTheme="majorHAnsi" w:cstheme="minorHAnsi"/>
          <w:color w:val="000000" w:themeColor="text1"/>
          <w:sz w:val="24"/>
          <w:szCs w:val="24"/>
          <w:cs/>
          <w:lang w:bidi="hi-IN"/>
        </w:rPr>
        <w:t xml:space="preserve"> +</w:t>
      </w:r>
      <w:r w:rsidRPr="006C4C09">
        <w:rPr>
          <w:rFonts w:asciiTheme="majorHAnsi" w:hAnsiTheme="majorHAnsi" w:cstheme="minorHAnsi"/>
          <w:color w:val="000000" w:themeColor="text1"/>
          <w:sz w:val="24"/>
          <w:szCs w:val="24"/>
          <w:lang w:bidi="hi-IN"/>
        </w:rPr>
        <w:t xml:space="preserve"> have + been + 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 xml:space="preserve"> form of verb + ing + object(if any)?</w:t>
      </w:r>
    </w:p>
    <w:p w:rsidR="008F292A" w:rsidRPr="00711ABB" w:rsidRDefault="008F292A" w:rsidP="008F292A">
      <w:pPr>
        <w:pStyle w:val="paragrahk"/>
        <w:ind w:left="1701"/>
        <w:rPr>
          <w:color w:val="000000" w:themeColor="text1"/>
        </w:rPr>
      </w:pPr>
      <w:r w:rsidRPr="00711ABB">
        <w:rPr>
          <w:color w:val="000000" w:themeColor="text1"/>
        </w:rPr>
        <w:t xml:space="preserve">Rule 1 Example – </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you have been suffering from fever since Monda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सोमबार से बुखार से पीड़ित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cs/>
        </w:rPr>
      </w:pPr>
      <w:r w:rsidRPr="00711ABB">
        <w:rPr>
          <w:color w:val="000000" w:themeColor="text1"/>
        </w:rPr>
        <w:t>2)Will they have been giving the examination for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एक घंटे से परीक्षा दे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we have been building your house for 3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३ साल से तुम्हारा घर बना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he have been reading the story since afternoon?</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दो-पेहेर से कहानी पढ़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she have been knitting the sweater since mor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बह से गर्म कपड़े की बुनाई क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they have been celebrating their victory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रात से अपने विजय का जश्न मना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we have been struggling for our rights since 6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६ साल से अपने अधिकारों के लिए संघर्ष क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she have been watering the plants since eve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शाम से पौधो को पानी दे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they have been sleeping since mid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मध्य-रात्री से सो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you have been waiting since 8 hours?</w:t>
      </w:r>
    </w:p>
    <w:p w:rsidR="008F292A"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८ घंटे से इंतेजार कर रहे होगे</w:t>
      </w:r>
      <w:r w:rsidRPr="00711ABB">
        <w:rPr>
          <w:rFonts w:asciiTheme="minorBidi" w:hAnsiTheme="minorBidi"/>
          <w:color w:val="000000" w:themeColor="text1"/>
          <w:sz w:val="20"/>
          <w:szCs w:val="20"/>
        </w:rPr>
        <w:t>?</w:t>
      </w:r>
    </w:p>
    <w:p w:rsidR="008F292A" w:rsidRDefault="008F292A" w:rsidP="008F292A">
      <w:pPr>
        <w:pStyle w:val="paragrahk"/>
        <w:ind w:left="2880"/>
        <w:rPr>
          <w:rFonts w:asciiTheme="minorBidi" w:hAnsiTheme="minorBidi"/>
          <w:color w:val="000000" w:themeColor="text1"/>
          <w:sz w:val="20"/>
          <w:szCs w:val="20"/>
        </w:rPr>
      </w:pPr>
    </w:p>
    <w:p w:rsidR="008F292A" w:rsidRPr="00711ABB" w:rsidRDefault="008F292A" w:rsidP="008F292A">
      <w:pPr>
        <w:pStyle w:val="paragrahk"/>
        <w:ind w:left="2880"/>
        <w:rPr>
          <w:rFonts w:asciiTheme="minorBidi" w:hAnsiTheme="minorBidi"/>
          <w:color w:val="000000" w:themeColor="text1"/>
          <w:sz w:val="20"/>
          <w:szCs w:val="20"/>
        </w:rPr>
      </w:pPr>
    </w:p>
    <w:p w:rsidR="008F292A" w:rsidRPr="006C4C09" w:rsidRDefault="008F292A" w:rsidP="008F292A">
      <w:pPr>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2:-</w:t>
      </w:r>
      <w:r w:rsidRPr="006C4C09">
        <w:rPr>
          <w:rFonts w:asciiTheme="majorHAnsi" w:hAnsiTheme="majorHAnsi" w:cstheme="minorHAnsi"/>
          <w:color w:val="000000" w:themeColor="text1"/>
          <w:sz w:val="24"/>
          <w:szCs w:val="24"/>
          <w:lang w:bidi="hi-IN"/>
        </w:rPr>
        <w:t>Will/Sha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 xml:space="preserve">Subject (I , We)+have+ been </w:t>
      </w:r>
      <w:r w:rsidRPr="006C4C09">
        <w:rPr>
          <w:rFonts w:asciiTheme="majorHAnsi" w:hAnsiTheme="majorHAnsi" w:cstheme="minorHAnsi"/>
          <w:color w:val="000000" w:themeColor="text1"/>
          <w:sz w:val="24"/>
          <w:szCs w:val="24"/>
          <w:cs/>
          <w:lang w:bidi="hi-IN"/>
        </w:rPr>
        <w:t>+</w:t>
      </w:r>
      <w:r w:rsidRPr="006C4C09">
        <w:rPr>
          <w:rFonts w:asciiTheme="majorHAnsi" w:hAnsiTheme="majorHAnsi" w:cstheme="minorHAnsi"/>
          <w:color w:val="000000" w:themeColor="text1"/>
          <w:sz w:val="24"/>
          <w:szCs w:val="24"/>
          <w:lang w:bidi="hi-IN"/>
        </w:rPr>
        <w:t xml:space="preserve"> 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 xml:space="preserve"> form of verb + ing + object (if any)?</w:t>
      </w:r>
    </w:p>
    <w:p w:rsidR="008F292A" w:rsidRPr="00711ABB" w:rsidRDefault="008F292A" w:rsidP="008F292A">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2 </w:t>
      </w:r>
      <w:r w:rsidRPr="00711ABB">
        <w:rPr>
          <w:color w:val="000000" w:themeColor="text1"/>
        </w:rPr>
        <w:t>Example</w:t>
      </w:r>
      <w:r w:rsidRPr="00711ABB">
        <w:rPr>
          <w:rFonts w:cs="Arial Unicode MS"/>
          <w:color w:val="000000" w:themeColor="text1"/>
          <w:cs/>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lastRenderedPageBreak/>
        <w:t>Shall I have been swimming since 3 hou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३ घंटे से तै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we have been watching T.V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रात से टीवी देख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Shall we have been dancing since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एक घंटे से नाच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we have been taking medicine since Jul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जुलाई से औषधि ले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bCs/>
          <w:color w:val="000000" w:themeColor="text1"/>
        </w:rPr>
      </w:pPr>
      <w:r w:rsidRPr="00711ABB">
        <w:rPr>
          <w:color w:val="000000" w:themeColor="text1"/>
        </w:rPr>
        <w:t>Shall I have been writingsince one hour?</w:t>
      </w:r>
    </w:p>
    <w:p w:rsidR="008F292A" w:rsidRPr="00711ABB" w:rsidRDefault="008F292A" w:rsidP="008F292A">
      <w:pPr>
        <w:pStyle w:val="paragrahk"/>
        <w:ind w:left="279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एक घंटे से लिख रहा हुंगा</w:t>
      </w:r>
      <w:r w:rsidRPr="00711ABB">
        <w:rPr>
          <w:rFonts w:asciiTheme="minorBidi" w:hAnsiTheme="minorBidi"/>
          <w:color w:val="000000" w:themeColor="text1"/>
          <w:sz w:val="20"/>
          <w:szCs w:val="20"/>
        </w:rPr>
        <w:t>?</w:t>
      </w:r>
    </w:p>
    <w:p w:rsidR="008F292A" w:rsidRPr="00711ABB" w:rsidRDefault="008F292A" w:rsidP="008F292A">
      <w:pPr>
        <w:spacing w:line="240" w:lineRule="auto"/>
        <w:ind w:left="1134"/>
        <w:rPr>
          <w:rFonts w:cs="Mangal"/>
          <w:color w:val="000000" w:themeColor="text1"/>
          <w:lang w:bidi="hi-IN"/>
        </w:rPr>
      </w:pPr>
    </w:p>
    <w:p w:rsidR="008F292A" w:rsidRPr="00711ABB" w:rsidRDefault="008F292A" w:rsidP="003F35EF">
      <w:pPr>
        <w:pStyle w:val="ListParagraph"/>
        <w:numPr>
          <w:ilvl w:val="0"/>
          <w:numId w:val="62"/>
        </w:numPr>
        <w:tabs>
          <w:tab w:val="left" w:pos="5580"/>
        </w:tabs>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Interrogative &amp; negative sentences:-</w:t>
      </w:r>
    </w:p>
    <w:p w:rsidR="008F292A" w:rsidRPr="006C4C09" w:rsidRDefault="008F292A" w:rsidP="008F292A">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1:-</w:t>
      </w:r>
      <w:r w:rsidRPr="006C4C09">
        <w:rPr>
          <w:rFonts w:asciiTheme="majorHAnsi" w:hAnsiTheme="majorHAnsi" w:cstheme="minorHAnsi"/>
          <w:color w:val="000000" w:themeColor="text1"/>
          <w:sz w:val="24"/>
          <w:szCs w:val="24"/>
          <w:lang w:bidi="hi-IN"/>
        </w:rPr>
        <w:t>Wi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Subject (You , They , He , She or any nam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nothave</w:t>
      </w:r>
      <w:r w:rsidRPr="006C4C09">
        <w:rPr>
          <w:rFonts w:asciiTheme="majorHAnsi" w:hAnsiTheme="majorHAnsi" w:cstheme="minorHAnsi"/>
          <w:color w:val="000000" w:themeColor="text1"/>
          <w:sz w:val="24"/>
          <w:szCs w:val="24"/>
          <w:cs/>
          <w:lang w:bidi="hi-IN"/>
        </w:rPr>
        <w:t xml:space="preserve"> +</w:t>
      </w:r>
      <w:r w:rsidRPr="006C4C09">
        <w:rPr>
          <w:rFonts w:asciiTheme="majorHAnsi" w:hAnsiTheme="majorHAnsi" w:cstheme="minorHAnsi"/>
          <w:color w:val="000000" w:themeColor="text1"/>
          <w:sz w:val="24"/>
          <w:szCs w:val="24"/>
          <w:lang w:bidi="hi-IN"/>
        </w:rPr>
        <w:t xml:space="preserve"> been + 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 xml:space="preserve"> form of verb + ing + object(if any)?</w:t>
      </w:r>
    </w:p>
    <w:p w:rsidR="008F292A" w:rsidRPr="00711ABB" w:rsidRDefault="008F292A" w:rsidP="008F292A">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Pr="00711ABB">
        <w:rPr>
          <w:color w:val="000000" w:themeColor="text1"/>
        </w:rPr>
        <w:t xml:space="preserve">Example – </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you not have been suffering from fever since Monda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सोमबार से बुखार से पीड़ित नहीं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cs/>
        </w:rPr>
      </w:pPr>
      <w:r w:rsidRPr="00711ABB">
        <w:rPr>
          <w:color w:val="000000" w:themeColor="text1"/>
        </w:rPr>
        <w:t>Will, they not have been giving the examination for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एक घंटे से परीक्षा नहीं दे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we not have been building your house for 3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३ साल से तुम्हारा घर नहीं बना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he not have been reading the story since afternoon?</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दो-पेहेर से कहानी नहीं पढ़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she not have been knitting the sweater since mor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बह से गर्म कपड़े की बुनाई नहीं क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they not have been celebrating their victory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रात से अपने विजय का जश्न नहीं मना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we not have been struggling for our rights since 6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६ साल से अपने अधिकारों के लिए संघर्ष नहीं क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she not have been watering the plants since eve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शाम से पौधो को पानी नहीं दे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they not have been sleeping since mid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मध्य-रात्री से नहीं सो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you not have been waiting since 8 hours?</w:t>
      </w:r>
    </w:p>
    <w:p w:rsidR="008F292A" w:rsidRPr="00F23831" w:rsidRDefault="008F292A" w:rsidP="00F23831">
      <w:pPr>
        <w:pStyle w:val="paragrahk"/>
        <w:ind w:left="2880"/>
        <w:rPr>
          <w:rFonts w:asciiTheme="minorBidi" w:hAnsiTheme="minorBidi"/>
          <w:color w:val="000000" w:themeColor="text1"/>
          <w:sz w:val="20"/>
          <w:szCs w:val="20"/>
        </w:rPr>
      </w:pPr>
      <w:r w:rsidRPr="00711ABB">
        <w:rPr>
          <w:rFonts w:ascii="Nirmala UI" w:hAnsi="Nirmala UI" w:cs="Nirmala UI" w:hint="cs"/>
          <w:color w:val="000000" w:themeColor="text1"/>
          <w:sz w:val="20"/>
          <w:szCs w:val="20"/>
          <w:cs/>
        </w:rPr>
        <w:t>क्यातुम८घंटेसेइंतेजारनहींकररहेहोगे</w:t>
      </w:r>
      <w:r w:rsidR="00F23831">
        <w:rPr>
          <w:rFonts w:asciiTheme="minorBidi" w:hAnsiTheme="minorBidi"/>
          <w:color w:val="000000" w:themeColor="text1"/>
          <w:sz w:val="20"/>
          <w:szCs w:val="20"/>
        </w:rPr>
        <w:t>?</w:t>
      </w:r>
    </w:p>
    <w:p w:rsidR="008F292A" w:rsidRPr="00711ABB" w:rsidRDefault="008F292A" w:rsidP="008F292A">
      <w:pPr>
        <w:spacing w:line="240" w:lineRule="auto"/>
        <w:jc w:val="both"/>
        <w:rPr>
          <w:rFonts w:cs="Mangal"/>
          <w:color w:val="000000" w:themeColor="text1"/>
          <w:lang w:bidi="hi-IN"/>
        </w:rPr>
      </w:pPr>
    </w:p>
    <w:p w:rsidR="008F292A" w:rsidRPr="006C4C09" w:rsidRDefault="008F292A" w:rsidP="008F292A">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w:t>
      </w:r>
      <w:r w:rsidRPr="006C4C09">
        <w:rPr>
          <w:rFonts w:asciiTheme="majorHAnsi" w:hAnsiTheme="majorHAnsi" w:cstheme="minorHAnsi"/>
          <w:b/>
          <w:bCs/>
          <w:color w:val="000000" w:themeColor="text1"/>
          <w:sz w:val="24"/>
          <w:szCs w:val="24"/>
          <w:cs/>
          <w:lang w:bidi="hi-IN"/>
        </w:rPr>
        <w:t xml:space="preserve"> 2:-</w:t>
      </w:r>
      <w:r w:rsidRPr="006C4C09">
        <w:rPr>
          <w:rFonts w:asciiTheme="majorHAnsi" w:hAnsiTheme="majorHAnsi" w:cstheme="minorHAnsi"/>
          <w:color w:val="000000" w:themeColor="text1"/>
          <w:sz w:val="24"/>
          <w:szCs w:val="24"/>
          <w:lang w:bidi="hi-IN"/>
        </w:rPr>
        <w:t>Will/Sha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Subject (I , We) + not + have + been + 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 xml:space="preserve">  form of verb</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ing + object (if any)?</w:t>
      </w:r>
    </w:p>
    <w:p w:rsidR="008F292A" w:rsidRPr="00711ABB" w:rsidRDefault="008F292A" w:rsidP="008F292A">
      <w:pPr>
        <w:pStyle w:val="paragrahk"/>
        <w:ind w:left="1701"/>
        <w:rPr>
          <w:color w:val="000000" w:themeColor="text1"/>
        </w:rPr>
      </w:pPr>
      <w:r w:rsidRPr="00711ABB">
        <w:rPr>
          <w:color w:val="000000" w:themeColor="text1"/>
        </w:rPr>
        <w:t>Example-</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Shall I not have been swimming since 3 hou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३ घंटे से नहीं तै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we not have been watching T.V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रात से टीवी नहीं देख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lastRenderedPageBreak/>
        <w:t>Shall we not have been dancing since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एक घंटे से नहीं नाच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Will, we not have been taking medicine since Jul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जुलाई से औषधि नहीं ले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ind w:left="2880"/>
        <w:rPr>
          <w:color w:val="000000" w:themeColor="text1"/>
        </w:rPr>
      </w:pPr>
      <w:r w:rsidRPr="00711ABB">
        <w:rPr>
          <w:color w:val="000000" w:themeColor="text1"/>
        </w:rPr>
        <w:t>Shall I not have been writingsince one hour?</w:t>
      </w:r>
    </w:p>
    <w:p w:rsidR="008F292A"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एक घंटे से नहीं लिख रहा हुंगा</w:t>
      </w:r>
      <w:r w:rsidRPr="00711ABB">
        <w:rPr>
          <w:rFonts w:asciiTheme="minorBidi" w:hAnsiTheme="minorBidi"/>
          <w:color w:val="000000" w:themeColor="text1"/>
          <w:sz w:val="20"/>
          <w:szCs w:val="20"/>
        </w:rPr>
        <w:t>?</w:t>
      </w:r>
    </w:p>
    <w:p w:rsidR="008F292A" w:rsidRDefault="008F292A" w:rsidP="008F292A">
      <w:pPr>
        <w:pStyle w:val="paragrahk"/>
        <w:ind w:left="2880"/>
        <w:rPr>
          <w:rFonts w:asciiTheme="minorBidi" w:hAnsiTheme="minorBidi"/>
          <w:color w:val="000000" w:themeColor="text1"/>
          <w:sz w:val="20"/>
          <w:szCs w:val="20"/>
        </w:rPr>
      </w:pPr>
    </w:p>
    <w:p w:rsidR="008F292A" w:rsidRDefault="008F292A" w:rsidP="008F292A">
      <w:pPr>
        <w:pStyle w:val="paragrahk"/>
        <w:ind w:left="2880"/>
        <w:rPr>
          <w:rFonts w:asciiTheme="minorBidi" w:hAnsiTheme="minorBidi"/>
          <w:color w:val="000000" w:themeColor="text1"/>
          <w:sz w:val="20"/>
          <w:szCs w:val="20"/>
        </w:rPr>
      </w:pPr>
    </w:p>
    <w:p w:rsidR="00F23831" w:rsidRDefault="00F23831">
      <w:pPr>
        <w:spacing w:before="0" w:after="200"/>
        <w:rPr>
          <w:rFonts w:asciiTheme="minorBidi" w:hAnsiTheme="minorBidi"/>
          <w:b/>
          <w:color w:val="000000" w:themeColor="text1"/>
          <w:szCs w:val="20"/>
          <w:lang w:bidi="hi-IN"/>
        </w:rPr>
      </w:pPr>
      <w:r>
        <w:rPr>
          <w:rFonts w:asciiTheme="minorBidi" w:hAnsiTheme="minorBidi"/>
          <w:color w:val="000000" w:themeColor="text1"/>
          <w:szCs w:val="20"/>
        </w:rPr>
        <w:br w:type="page"/>
      </w:r>
    </w:p>
    <w:p w:rsidR="008F292A" w:rsidRPr="00711ABB" w:rsidRDefault="008F292A" w:rsidP="008F292A">
      <w:pPr>
        <w:pStyle w:val="paragrahk"/>
        <w:ind w:left="2880"/>
        <w:rPr>
          <w:rFonts w:asciiTheme="minorBidi" w:hAnsiTheme="minorBidi"/>
          <w:color w:val="000000" w:themeColor="text1"/>
          <w:sz w:val="20"/>
          <w:szCs w:val="20"/>
        </w:rPr>
      </w:pPr>
    </w:p>
    <w:tbl>
      <w:tblPr>
        <w:tblStyle w:val="TableGrid"/>
        <w:tblpPr w:leftFromText="180" w:rightFromText="180" w:vertAnchor="text" w:horzAnchor="page" w:tblpX="1858" w:tblpY="366"/>
        <w:tblW w:w="0" w:type="auto"/>
        <w:tblLook w:val="04A0" w:firstRow="1" w:lastRow="0" w:firstColumn="1" w:lastColumn="0" w:noHBand="0" w:noVBand="1"/>
      </w:tblPr>
      <w:tblGrid>
        <w:gridCol w:w="4274"/>
        <w:gridCol w:w="4206"/>
      </w:tblGrid>
      <w:tr w:rsidR="008F292A" w:rsidRPr="00711ABB" w:rsidTr="008F292A">
        <w:trPr>
          <w:trHeight w:val="666"/>
        </w:trPr>
        <w:tc>
          <w:tcPr>
            <w:tcW w:w="9107" w:type="dxa"/>
            <w:gridSpan w:val="2"/>
          </w:tcPr>
          <w:p w:rsidR="008F292A" w:rsidRPr="006C4C09" w:rsidRDefault="008F292A" w:rsidP="008F292A">
            <w:pPr>
              <w:spacing w:before="0" w:after="200"/>
              <w:jc w:val="center"/>
              <w:rPr>
                <w:rFonts w:asciiTheme="majorHAnsi" w:hAnsiTheme="majorHAnsi" w:cs="Mangal"/>
                <w:b/>
                <w:bCs/>
                <w:color w:val="000000" w:themeColor="text1"/>
                <w:sz w:val="28"/>
                <w:szCs w:val="28"/>
                <w:lang w:bidi="hi-IN"/>
              </w:rPr>
            </w:pPr>
            <w:r w:rsidRPr="006C4C09">
              <w:rPr>
                <w:rFonts w:asciiTheme="majorHAnsi" w:hAnsiTheme="majorHAnsi" w:cs="Mangal"/>
                <w:b/>
                <w:bCs/>
                <w:color w:val="000000" w:themeColor="text1"/>
                <w:sz w:val="28"/>
                <w:szCs w:val="28"/>
                <w:lang w:bidi="hi-IN"/>
              </w:rPr>
              <w:t>Practice Exercise</w:t>
            </w:r>
          </w:p>
        </w:tc>
      </w:tr>
      <w:tr w:rsidR="008F292A" w:rsidRPr="00711ABB" w:rsidTr="008F292A">
        <w:trPr>
          <w:trHeight w:val="4931"/>
        </w:trPr>
        <w:tc>
          <w:tcPr>
            <w:tcW w:w="4571" w:type="dxa"/>
          </w:tcPr>
          <w:p w:rsidR="008F292A" w:rsidRDefault="008F292A" w:rsidP="008F292A">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t>Translate below in HINDI</w:t>
            </w:r>
          </w:p>
          <w:p w:rsidR="008F292A" w:rsidRPr="006C4C09" w:rsidRDefault="008F292A" w:rsidP="008F292A">
            <w:pPr>
              <w:tabs>
                <w:tab w:val="left" w:pos="5580"/>
              </w:tabs>
              <w:rPr>
                <w:rFonts w:asciiTheme="majorHAnsi" w:hAnsiTheme="majorHAnsi" w:cs="Mangal"/>
                <w:b/>
                <w:color w:val="000000" w:themeColor="text1"/>
                <w:sz w:val="28"/>
                <w:szCs w:val="28"/>
                <w:u w:val="single"/>
                <w:lang w:bidi="hi-IN"/>
              </w:rPr>
            </w:pP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I will have been living in Bhutan since 2022.</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Will he have been playing chess for 4 hours?</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They will have been working in this office since Morning.</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It will have been raining.</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We will have been answering email since 11 o’clock.</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You will not have been watching Netflix since evening.</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Will they have been walking for two days?</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Srikant will have been doing this work.</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Will, she not have been to Shimla?</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You won’t have been sweeping in the company for 10 years.</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She will have been teaching us since last month.</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How long will you have been studying when you undergraduate?</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No, I will not have been laughing here that long.</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She will have been jogging for over an hour.</w:t>
            </w:r>
          </w:p>
          <w:p w:rsidR="008F292A" w:rsidRPr="00711ABB" w:rsidRDefault="008F292A" w:rsidP="003F35EF">
            <w:pPr>
              <w:pStyle w:val="paragrahk"/>
              <w:numPr>
                <w:ilvl w:val="0"/>
                <w:numId w:val="61"/>
              </w:numPr>
              <w:ind w:left="426" w:hanging="284"/>
              <w:rPr>
                <w:b w:val="0"/>
                <w:bCs/>
                <w:color w:val="000000" w:themeColor="text1"/>
              </w:rPr>
            </w:pPr>
            <w:r w:rsidRPr="00711ABB">
              <w:rPr>
                <w:b w:val="0"/>
                <w:bCs/>
                <w:color w:val="000000" w:themeColor="text1"/>
              </w:rPr>
              <w:t>Will, I shall been be starting the business?</w:t>
            </w:r>
          </w:p>
          <w:p w:rsidR="008F292A" w:rsidRPr="00711ABB" w:rsidRDefault="008F292A" w:rsidP="008F292A">
            <w:pPr>
              <w:pStyle w:val="paragrahk"/>
              <w:ind w:left="426"/>
              <w:rPr>
                <w:b w:val="0"/>
                <w:bCs/>
                <w:color w:val="000000" w:themeColor="text1"/>
              </w:rPr>
            </w:pPr>
          </w:p>
          <w:p w:rsidR="008F292A" w:rsidRPr="00711ABB" w:rsidRDefault="008F292A" w:rsidP="008F292A">
            <w:pPr>
              <w:spacing w:before="0" w:after="200"/>
              <w:rPr>
                <w:rFonts w:cs="Mangal"/>
                <w:color w:val="000000" w:themeColor="text1"/>
                <w:lang w:bidi="hi-IN"/>
              </w:rPr>
            </w:pPr>
          </w:p>
        </w:tc>
        <w:tc>
          <w:tcPr>
            <w:tcW w:w="4536" w:type="dxa"/>
          </w:tcPr>
          <w:p w:rsidR="008F292A" w:rsidRDefault="008F292A" w:rsidP="008F292A">
            <w:pPr>
              <w:tabs>
                <w:tab w:val="left" w:pos="5580"/>
              </w:tabs>
              <w:rPr>
                <w:rFonts w:asciiTheme="majorHAnsi" w:hAnsiTheme="majorHAnsi" w:cs="Mangal"/>
                <w:b/>
                <w:color w:val="000000" w:themeColor="text1"/>
                <w:sz w:val="28"/>
                <w:szCs w:val="28"/>
                <w:u w:val="single"/>
                <w:lang w:bidi="hi-IN"/>
              </w:rPr>
            </w:pPr>
            <w:r w:rsidRPr="006C4C09">
              <w:rPr>
                <w:rFonts w:asciiTheme="majorHAnsi" w:hAnsiTheme="majorHAnsi" w:cs="Mangal"/>
                <w:b/>
                <w:color w:val="000000" w:themeColor="text1"/>
                <w:sz w:val="28"/>
                <w:szCs w:val="28"/>
                <w:u w:val="single"/>
                <w:lang w:bidi="hi-IN"/>
              </w:rPr>
              <w:t>Translate below in ENGLISH</w:t>
            </w:r>
          </w:p>
          <w:p w:rsidR="008F292A" w:rsidRPr="006C4C09" w:rsidRDefault="008F292A" w:rsidP="008F292A">
            <w:pPr>
              <w:tabs>
                <w:tab w:val="left" w:pos="5580"/>
              </w:tabs>
              <w:rPr>
                <w:rFonts w:asciiTheme="majorHAnsi" w:hAnsiTheme="majorHAnsi" w:cs="Mangal"/>
                <w:b/>
                <w:color w:val="000000" w:themeColor="text1"/>
                <w:sz w:val="28"/>
                <w:szCs w:val="28"/>
                <w:u w:val="single"/>
                <w:lang w:bidi="hi-IN"/>
              </w:rPr>
            </w:pP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हम दो घंटे तक लढते र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तुम सुबह से 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दो महीने से दफ्तर मे काम क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वे चार घंटे से इसे खोज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वे ४ बजे से समय नष्ट नहीं क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कितने लड़के सुबह से शोर नहीं मचाते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मेरी बहन दो दिनों से घूम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हम तुम्हारे लिए इतने समय तक नहीं खड़े र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वह तीन घंटे से बैठी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दौड़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मे आराम से सो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वह खुशी से रो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से ढूंढ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उसे नहीं पकड़ रहे होगे</w:t>
            </w:r>
            <w:r w:rsidRPr="00711ABB">
              <w:rPr>
                <w:rFonts w:asciiTheme="minorBidi" w:hAnsiTheme="minorBidi"/>
                <w:color w:val="000000" w:themeColor="text1"/>
                <w:sz w:val="20"/>
                <w:szCs w:val="20"/>
              </w:rPr>
              <w:t>?</w:t>
            </w:r>
          </w:p>
          <w:p w:rsidR="008F292A" w:rsidRPr="00711ABB" w:rsidRDefault="008F292A" w:rsidP="003F35EF">
            <w:pPr>
              <w:pStyle w:val="paragrahk"/>
              <w:numPr>
                <w:ilvl w:val="0"/>
                <w:numId w:val="61"/>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वे तुमसे बात कर रहे होंगे</w:t>
            </w:r>
            <w:r w:rsidRPr="00711ABB">
              <w:rPr>
                <w:rFonts w:asciiTheme="minorBidi" w:hAnsiTheme="minorBidi"/>
                <w:color w:val="000000" w:themeColor="text1"/>
                <w:sz w:val="20"/>
                <w:szCs w:val="20"/>
              </w:rPr>
              <w:t>|</w:t>
            </w:r>
          </w:p>
          <w:p w:rsidR="008F292A" w:rsidRPr="00711ABB" w:rsidRDefault="008F292A" w:rsidP="008F292A">
            <w:pPr>
              <w:tabs>
                <w:tab w:val="left" w:pos="1134"/>
              </w:tabs>
              <w:spacing w:line="480" w:lineRule="auto"/>
              <w:ind w:left="318" w:hanging="283"/>
              <w:rPr>
                <w:rFonts w:ascii="Nirmala UI" w:hAnsi="Nirmala UI" w:cs="Nirmala UI"/>
                <w:color w:val="000000" w:themeColor="text1"/>
                <w:szCs w:val="20"/>
                <w:lang w:bidi="hi-IN"/>
              </w:rPr>
            </w:pPr>
          </w:p>
          <w:p w:rsidR="008F292A" w:rsidRPr="00711ABB" w:rsidRDefault="008F292A" w:rsidP="008F292A">
            <w:pPr>
              <w:pStyle w:val="exercise"/>
              <w:spacing w:line="360" w:lineRule="auto"/>
              <w:ind w:left="261"/>
              <w:rPr>
                <w:rFonts w:cs="Mangal"/>
                <w:color w:val="000000" w:themeColor="text1"/>
              </w:rPr>
            </w:pPr>
          </w:p>
        </w:tc>
      </w:tr>
    </w:tbl>
    <w:p w:rsidR="008F292A" w:rsidRPr="00E21101"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rPr>
        <w:br w:type="page"/>
      </w:r>
    </w:p>
    <w:p w:rsidR="00E21101" w:rsidRPr="005E4B20" w:rsidRDefault="00E21101" w:rsidP="008520F8">
      <w:pPr>
        <w:pStyle w:val="Heading2"/>
      </w:pPr>
      <w:bookmarkStart w:id="64" w:name="_Toc17112320"/>
      <w:r w:rsidRPr="005E4B20">
        <w:lastRenderedPageBreak/>
        <w:t>Modal Verbs</w:t>
      </w:r>
      <w:bookmarkEnd w:id="64"/>
    </w:p>
    <w:p w:rsidR="00E21101" w:rsidRPr="003A48BA" w:rsidRDefault="00E21101" w:rsidP="00E21101">
      <w:pPr>
        <w:tabs>
          <w:tab w:val="left" w:pos="851"/>
        </w:tabs>
        <w:spacing w:after="0" w:line="240" w:lineRule="auto"/>
        <w:ind w:left="851"/>
        <w:rPr>
          <w:rFonts w:cstheme="minorHAnsi"/>
          <w:b/>
          <w:bCs/>
          <w:shd w:val="clear" w:color="auto" w:fill="FFFFFF"/>
        </w:rPr>
      </w:pPr>
      <w:r w:rsidRPr="003A48BA">
        <w:rPr>
          <w:rFonts w:cstheme="minorHAnsi"/>
        </w:rPr>
        <w:t xml:space="preserve"> Modal verbs are Auxiliary verbs (</w:t>
      </w:r>
      <w:r w:rsidRPr="003A48BA">
        <w:rPr>
          <w:rFonts w:cstheme="minorHAnsi"/>
          <w:b/>
          <w:bCs/>
        </w:rPr>
        <w:t>helping verb)</w:t>
      </w:r>
      <w:r w:rsidRPr="003A48BA">
        <w:rPr>
          <w:rFonts w:cstheme="minorHAnsi"/>
        </w:rPr>
        <w:t xml:space="preserve"> that provide additional and specific meaning to the main verb of the sentence. Modal verbs are used with other verbs to express </w:t>
      </w:r>
      <w:r w:rsidRPr="003A48BA">
        <w:rPr>
          <w:rFonts w:cstheme="minorHAnsi"/>
          <w:b/>
          <w:bCs/>
          <w:shd w:val="clear" w:color="auto" w:fill="FFFFFF"/>
        </w:rPr>
        <w:t>ability, possibility, permission or obligation.</w:t>
      </w:r>
    </w:p>
    <w:p w:rsidR="00E21101" w:rsidRPr="000C38E4" w:rsidRDefault="00E21101" w:rsidP="00E21101">
      <w:pPr>
        <w:tabs>
          <w:tab w:val="left" w:pos="851"/>
        </w:tabs>
        <w:spacing w:after="0" w:line="240" w:lineRule="auto"/>
        <w:ind w:left="851"/>
        <w:rPr>
          <w:rFonts w:cstheme="minorHAnsi"/>
          <w:b/>
          <w:bCs/>
          <w:shd w:val="clear" w:color="auto" w:fill="FFFFFF"/>
        </w:rPr>
      </w:pPr>
      <w:r>
        <w:br/>
      </w:r>
      <w:r w:rsidRPr="009E39D1">
        <w:rPr>
          <w:rFonts w:ascii="Nirmala UI" w:hAnsi="Nirmala UI" w:cs="Nirmala UI"/>
          <w:szCs w:val="20"/>
          <w:cs/>
          <w:lang w:bidi="hi-IN"/>
        </w:rPr>
        <w:t>मोडल क्रियाएं सहा</w:t>
      </w:r>
      <w:r>
        <w:rPr>
          <w:rFonts w:ascii="Nirmala UI" w:hAnsi="Nirmala UI" w:cs="Nirmala UI"/>
          <w:szCs w:val="20"/>
          <w:cs/>
          <w:lang w:bidi="hi-IN"/>
        </w:rPr>
        <w:t xml:space="preserve">यक क्रिया हैं जो वाक्य </w:t>
      </w:r>
      <w:r w:rsidRPr="00F008A5">
        <w:rPr>
          <w:rFonts w:ascii="Nirmala UI" w:hAnsi="Nirmala UI" w:cs="Nirmala UI" w:hint="cs"/>
          <w:szCs w:val="20"/>
          <w:cs/>
          <w:lang w:bidi="hi-IN"/>
        </w:rPr>
        <w:t>की</w:t>
      </w:r>
      <w:r w:rsidRPr="009E39D1">
        <w:rPr>
          <w:rFonts w:ascii="Nirmala UI" w:hAnsi="Nirmala UI" w:cs="Nirmala UI"/>
          <w:szCs w:val="20"/>
          <w:cs/>
          <w:lang w:bidi="hi-IN"/>
        </w:rPr>
        <w:t xml:space="preserve"> मुख्य क्रिया को अतिरिक्त और विशिष्ट अर्थ प्रदान करती हैं।</w:t>
      </w:r>
    </w:p>
    <w:p w:rsidR="00E21101" w:rsidRDefault="00E21101" w:rsidP="00E21101">
      <w:pPr>
        <w:spacing w:after="0" w:line="240" w:lineRule="auto"/>
        <w:ind w:left="851"/>
        <w:rPr>
          <w:rFonts w:ascii="Nirmala UI" w:hAnsi="Nirmala UI" w:cs="Nirmala UI"/>
          <w:szCs w:val="20"/>
        </w:rPr>
      </w:pPr>
      <w:r w:rsidRPr="00F008A5">
        <w:rPr>
          <w:rFonts w:ascii="Nirmala UI" w:hAnsi="Nirmala UI" w:cs="Nirmala UI"/>
          <w:szCs w:val="20"/>
          <w:cs/>
          <w:lang w:bidi="hi-IN"/>
        </w:rPr>
        <w:t>जैसे</w:t>
      </w:r>
      <w:r w:rsidRPr="00F008A5">
        <w:rPr>
          <w:rFonts w:ascii="Nirmala UI" w:hAnsi="Nirmala UI" w:cs="Nirmala UI"/>
          <w:szCs w:val="20"/>
          <w:rtl/>
          <w:cs/>
        </w:rPr>
        <w:t xml:space="preserve">: </w:t>
      </w:r>
      <w:r w:rsidRPr="00F008A5">
        <w:rPr>
          <w:rFonts w:ascii="Nirmala UI" w:hAnsi="Nirmala UI" w:cs="Nirmala UI"/>
          <w:szCs w:val="20"/>
          <w:rtl/>
          <w:cs/>
          <w:lang w:bidi="hi-IN"/>
        </w:rPr>
        <w:t>अनुमति</w:t>
      </w:r>
      <w:r>
        <w:rPr>
          <w:rFonts w:ascii="Nirmala UI" w:hAnsi="Nirmala UI" w:cs="Nirmala UI"/>
          <w:szCs w:val="20"/>
        </w:rPr>
        <w:t xml:space="preserve">, </w:t>
      </w:r>
      <w:r w:rsidRPr="00F008A5">
        <w:rPr>
          <w:rFonts w:ascii="Nirmala UI" w:hAnsi="Nirmala UI" w:cs="Nirmala UI"/>
          <w:szCs w:val="20"/>
          <w:cs/>
          <w:lang w:bidi="hi-IN"/>
        </w:rPr>
        <w:t>योग्यता</w:t>
      </w:r>
      <w:r w:rsidRPr="00F008A5">
        <w:rPr>
          <w:rFonts w:ascii="Nirmala UI" w:hAnsi="Nirmala UI" w:cs="Nirmala UI"/>
          <w:szCs w:val="20"/>
        </w:rPr>
        <w:t xml:space="preserve">, </w:t>
      </w:r>
      <w:r w:rsidRPr="00F008A5">
        <w:rPr>
          <w:rFonts w:ascii="Nirmala UI" w:hAnsi="Nirmala UI" w:cs="Nirmala UI"/>
          <w:szCs w:val="20"/>
          <w:cs/>
          <w:lang w:bidi="hi-IN"/>
        </w:rPr>
        <w:t>सलाह</w:t>
      </w:r>
      <w:r w:rsidRPr="00F008A5">
        <w:rPr>
          <w:rFonts w:ascii="Nirmala UI" w:hAnsi="Nirmala UI" w:cs="Nirmala UI"/>
          <w:szCs w:val="20"/>
        </w:rPr>
        <w:t xml:space="preserve">, </w:t>
      </w:r>
      <w:r w:rsidRPr="00F008A5">
        <w:rPr>
          <w:rFonts w:ascii="Nirmala UI" w:hAnsi="Nirmala UI" w:cs="Nirmala UI"/>
          <w:szCs w:val="20"/>
          <w:cs/>
          <w:lang w:bidi="hi-IN"/>
        </w:rPr>
        <w:t>दायित्व</w:t>
      </w:r>
      <w:r w:rsidRPr="00F008A5">
        <w:rPr>
          <w:rFonts w:ascii="Nirmala UI" w:hAnsi="Nirmala UI" w:cs="Nirmala UI"/>
          <w:szCs w:val="20"/>
        </w:rPr>
        <w:t xml:space="preserve">, </w:t>
      </w:r>
      <w:r w:rsidRPr="00F008A5">
        <w:rPr>
          <w:rFonts w:ascii="Nirmala UI" w:hAnsi="Nirmala UI" w:cs="Nirmala UI"/>
          <w:szCs w:val="20"/>
          <w:cs/>
          <w:lang w:bidi="hi-IN"/>
        </w:rPr>
        <w:t>निषेध</w:t>
      </w:r>
      <w:r w:rsidRPr="00F008A5">
        <w:rPr>
          <w:rFonts w:ascii="Nirmala UI" w:hAnsi="Nirmala UI" w:cs="Nirmala UI"/>
          <w:szCs w:val="20"/>
        </w:rPr>
        <w:t xml:space="preserve">, </w:t>
      </w:r>
      <w:r w:rsidRPr="00F008A5">
        <w:rPr>
          <w:rFonts w:ascii="Nirmala UI" w:hAnsi="Nirmala UI" w:cs="Nirmala UI"/>
          <w:szCs w:val="20"/>
          <w:cs/>
          <w:lang w:bidi="hi-IN"/>
        </w:rPr>
        <w:t>संभावना या अनुपस्थिति आदि।</w:t>
      </w:r>
    </w:p>
    <w:p w:rsidR="00984BE5" w:rsidRDefault="00984BE5" w:rsidP="00E21101">
      <w:pPr>
        <w:spacing w:after="0" w:line="240" w:lineRule="auto"/>
        <w:ind w:left="851"/>
        <w:rPr>
          <w:rFonts w:ascii="Nirmala UI" w:hAnsi="Nirmala UI" w:cs="Nirmala UI"/>
          <w:szCs w:val="20"/>
        </w:rPr>
      </w:pPr>
    </w:p>
    <w:p w:rsidR="00984BE5" w:rsidRPr="005D1525" w:rsidRDefault="00984BE5" w:rsidP="003F35EF">
      <w:pPr>
        <w:pStyle w:val="ListParagraph"/>
        <w:numPr>
          <w:ilvl w:val="0"/>
          <w:numId w:val="127"/>
        </w:numPr>
        <w:ind w:left="1276"/>
        <w:rPr>
          <w:rFonts w:asciiTheme="majorHAnsi" w:hAnsiTheme="majorHAnsi"/>
          <w:b/>
          <w:bCs/>
          <w:sz w:val="24"/>
          <w:szCs w:val="24"/>
        </w:rPr>
      </w:pPr>
      <w:r w:rsidRPr="005D1525">
        <w:rPr>
          <w:rFonts w:asciiTheme="majorHAnsi" w:hAnsiTheme="majorHAnsi"/>
          <w:b/>
          <w:bCs/>
          <w:sz w:val="24"/>
          <w:szCs w:val="24"/>
        </w:rPr>
        <w:t>Characteristics of Modal Verbs</w:t>
      </w:r>
      <w:r>
        <w:rPr>
          <w:rFonts w:asciiTheme="majorHAnsi" w:hAnsiTheme="majorHAnsi"/>
          <w:b/>
          <w:bCs/>
          <w:sz w:val="24"/>
          <w:szCs w:val="24"/>
        </w:rPr>
        <w:t>.</w:t>
      </w:r>
    </w:p>
    <w:p w:rsidR="00984BE5" w:rsidRPr="003A48BA" w:rsidRDefault="00984BE5" w:rsidP="003F35EF">
      <w:pPr>
        <w:pStyle w:val="ListParagraph"/>
        <w:numPr>
          <w:ilvl w:val="0"/>
          <w:numId w:val="129"/>
        </w:numPr>
        <w:spacing w:before="0" w:after="0"/>
        <w:rPr>
          <w:rFonts w:cstheme="minorHAnsi"/>
          <w:shd w:val="clear" w:color="auto" w:fill="FFFFFF"/>
        </w:rPr>
      </w:pPr>
      <w:r w:rsidRPr="003A48BA">
        <w:rPr>
          <w:rFonts w:cstheme="minorHAnsi"/>
          <w:shd w:val="clear" w:color="auto" w:fill="FFFFFF"/>
        </w:rPr>
        <w:t>Modal verbs don’t change their form (spelling) We can’t add “s”,” ed” or ”ing”.</w:t>
      </w:r>
    </w:p>
    <w:p w:rsidR="00984BE5" w:rsidRPr="003A48BA" w:rsidRDefault="00984BE5" w:rsidP="00984BE5">
      <w:pPr>
        <w:pStyle w:val="ListParagraph"/>
        <w:spacing w:before="0" w:after="0"/>
        <w:ind w:left="2268"/>
        <w:rPr>
          <w:rFonts w:cstheme="minorHAnsi"/>
          <w:b/>
          <w:bCs/>
          <w:shd w:val="clear" w:color="auto" w:fill="FFFFFF"/>
        </w:rPr>
      </w:pPr>
      <w:r w:rsidRPr="003A48BA">
        <w:rPr>
          <w:rFonts w:cstheme="minorHAnsi"/>
          <w:b/>
          <w:bCs/>
          <w:shd w:val="clear" w:color="auto" w:fill="FFFFFF"/>
        </w:rPr>
        <w:t xml:space="preserve">For Example </w:t>
      </w:r>
    </w:p>
    <w:p w:rsidR="00984BE5" w:rsidRPr="003A48BA" w:rsidRDefault="00984BE5" w:rsidP="003F35EF">
      <w:pPr>
        <w:pStyle w:val="ListParagraph"/>
        <w:numPr>
          <w:ilvl w:val="0"/>
          <w:numId w:val="157"/>
        </w:numPr>
        <w:spacing w:before="0" w:after="0"/>
        <w:rPr>
          <w:rFonts w:cstheme="minorHAnsi"/>
        </w:rPr>
      </w:pPr>
      <w:r w:rsidRPr="003A48BA">
        <w:rPr>
          <w:rFonts w:cstheme="minorHAnsi"/>
          <w:b/>
          <w:bCs/>
        </w:rPr>
        <w:t>Raman can go home</w:t>
      </w:r>
      <w:r w:rsidRPr="003A48BA">
        <w:rPr>
          <w:rFonts w:cstheme="minorHAnsi"/>
        </w:rPr>
        <w:t>.</w:t>
      </w:r>
      <w:r w:rsidR="007157D6" w:rsidRPr="003A48BA">
        <w:rPr>
          <w:rFonts w:cstheme="minorHAnsi"/>
        </w:rPr>
        <w:t>(correct)</w:t>
      </w:r>
    </w:p>
    <w:p w:rsidR="007157D6" w:rsidRPr="003A48BA" w:rsidRDefault="007157D6" w:rsidP="003F35EF">
      <w:pPr>
        <w:pStyle w:val="ListParagraph"/>
        <w:numPr>
          <w:ilvl w:val="0"/>
          <w:numId w:val="157"/>
        </w:numPr>
        <w:spacing w:before="0" w:after="0"/>
        <w:rPr>
          <w:rFonts w:cstheme="minorHAnsi"/>
        </w:rPr>
      </w:pPr>
      <w:r w:rsidRPr="003A48BA">
        <w:rPr>
          <w:rFonts w:cstheme="minorHAnsi"/>
          <w:b/>
          <w:bCs/>
        </w:rPr>
        <w:t>Raman can going home</w:t>
      </w:r>
      <w:r w:rsidRPr="003A48BA">
        <w:rPr>
          <w:rFonts w:cstheme="minorHAnsi"/>
        </w:rPr>
        <w:t>.(incorrect)</w:t>
      </w:r>
    </w:p>
    <w:p w:rsidR="00984BE5" w:rsidRPr="003A48BA" w:rsidRDefault="005A7ACB" w:rsidP="007157D6">
      <w:pPr>
        <w:spacing w:before="0" w:after="0" w:line="240" w:lineRule="auto"/>
        <w:ind w:left="2268"/>
        <w:rPr>
          <w:rFonts w:cstheme="minorHAnsi"/>
        </w:rPr>
      </w:pPr>
      <w:r>
        <w:rPr>
          <w:rFonts w:cstheme="minorHAnsi"/>
        </w:rPr>
        <w:t>here we have</w:t>
      </w:r>
      <w:r w:rsidR="007157D6" w:rsidRPr="003A48BA">
        <w:rPr>
          <w:rFonts w:cstheme="minorHAnsi"/>
        </w:rPr>
        <w:t xml:space="preserve"> two sentence one is correct and another is incorrect.</w:t>
      </w:r>
    </w:p>
    <w:p w:rsidR="007157D6" w:rsidRPr="003A48BA" w:rsidRDefault="007157D6" w:rsidP="007157D6">
      <w:pPr>
        <w:spacing w:before="0" w:after="0" w:line="240" w:lineRule="auto"/>
        <w:ind w:left="2268"/>
        <w:rPr>
          <w:rFonts w:cstheme="minorHAnsi"/>
          <w:shd w:val="clear" w:color="auto" w:fill="FFFFFF"/>
        </w:rPr>
      </w:pPr>
      <w:r w:rsidRPr="003A48BA">
        <w:rPr>
          <w:rFonts w:cstheme="minorHAnsi"/>
        </w:rPr>
        <w:t xml:space="preserve">We can’t add </w:t>
      </w:r>
      <w:r w:rsidRPr="003A48BA">
        <w:rPr>
          <w:rFonts w:cstheme="minorHAnsi"/>
          <w:shd w:val="clear" w:color="auto" w:fill="FFFFFF"/>
        </w:rPr>
        <w:t>add “s”,” ed” or ”ing”. In modal verbs.</w:t>
      </w:r>
    </w:p>
    <w:p w:rsidR="00984BE5" w:rsidRPr="003A48BA" w:rsidRDefault="00984BE5" w:rsidP="00984BE5">
      <w:pPr>
        <w:pStyle w:val="ListParagraph"/>
        <w:spacing w:before="0" w:after="0"/>
        <w:ind w:left="1920"/>
        <w:rPr>
          <w:rFonts w:cstheme="minorHAnsi"/>
          <w:shd w:val="clear" w:color="auto" w:fill="FFFFFF"/>
        </w:rPr>
      </w:pPr>
    </w:p>
    <w:p w:rsidR="00984BE5" w:rsidRPr="003A48BA" w:rsidRDefault="00984BE5" w:rsidP="003F35EF">
      <w:pPr>
        <w:pStyle w:val="ListParagraph"/>
        <w:numPr>
          <w:ilvl w:val="0"/>
          <w:numId w:val="129"/>
        </w:numPr>
        <w:spacing w:before="0" w:after="0"/>
        <w:rPr>
          <w:rFonts w:eastAsia="Times New Roman" w:cstheme="minorHAnsi"/>
          <w:color w:val="000000"/>
          <w:lang w:bidi="hi-IN"/>
        </w:rPr>
      </w:pPr>
      <w:r w:rsidRPr="003A48BA">
        <w:rPr>
          <w:rFonts w:eastAsia="Times New Roman" w:cstheme="minorHAnsi"/>
          <w:color w:val="000000"/>
          <w:lang w:bidi="hi-IN"/>
        </w:rPr>
        <w:t>Add "not" after the verb is used to make a verb negative.</w:t>
      </w:r>
    </w:p>
    <w:p w:rsidR="007157D6" w:rsidRPr="003A48BA" w:rsidRDefault="007157D6" w:rsidP="007157D6">
      <w:pPr>
        <w:pStyle w:val="ListParagraph"/>
        <w:spacing w:before="0" w:after="0"/>
        <w:ind w:left="2268"/>
        <w:rPr>
          <w:rFonts w:cstheme="minorHAnsi"/>
          <w:b/>
          <w:bCs/>
          <w:shd w:val="clear" w:color="auto" w:fill="FFFFFF"/>
        </w:rPr>
      </w:pPr>
      <w:r w:rsidRPr="003A48BA">
        <w:rPr>
          <w:rFonts w:cstheme="minorHAnsi"/>
          <w:b/>
          <w:bCs/>
          <w:shd w:val="clear" w:color="auto" w:fill="FFFFFF"/>
        </w:rPr>
        <w:t xml:space="preserve">For Example </w:t>
      </w:r>
    </w:p>
    <w:p w:rsidR="007157D6" w:rsidRPr="003A48BA" w:rsidRDefault="007157D6" w:rsidP="003F35EF">
      <w:pPr>
        <w:pStyle w:val="ListParagraph"/>
        <w:numPr>
          <w:ilvl w:val="0"/>
          <w:numId w:val="157"/>
        </w:numPr>
        <w:spacing w:before="0" w:after="0"/>
        <w:rPr>
          <w:rFonts w:cstheme="minorHAnsi"/>
        </w:rPr>
      </w:pPr>
      <w:r w:rsidRPr="003A48BA">
        <w:rPr>
          <w:rFonts w:cstheme="minorHAnsi"/>
          <w:b/>
          <w:bCs/>
        </w:rPr>
        <w:t>Raman can not go home</w:t>
      </w:r>
      <w:r w:rsidRPr="003A48BA">
        <w:rPr>
          <w:rFonts w:cstheme="minorHAnsi"/>
        </w:rPr>
        <w:t>.</w:t>
      </w:r>
    </w:p>
    <w:p w:rsidR="007157D6" w:rsidRPr="003A48BA" w:rsidRDefault="007157D6" w:rsidP="007157D6">
      <w:pPr>
        <w:pStyle w:val="ListParagraph"/>
        <w:spacing w:before="0" w:after="0"/>
        <w:ind w:left="2268"/>
        <w:rPr>
          <w:rFonts w:eastAsia="Times New Roman" w:cstheme="minorHAnsi"/>
          <w:color w:val="000000"/>
          <w:lang w:bidi="hi-IN"/>
        </w:rPr>
      </w:pPr>
      <w:r w:rsidRPr="003A48BA">
        <w:rPr>
          <w:rFonts w:eastAsia="Times New Roman" w:cstheme="minorHAnsi"/>
          <w:color w:val="000000"/>
          <w:lang w:bidi="hi-IN"/>
        </w:rPr>
        <w:t xml:space="preserve"> Here we use </w:t>
      </w:r>
      <w:r w:rsidR="005A7ACB">
        <w:rPr>
          <w:rFonts w:eastAsia="Times New Roman" w:cstheme="minorHAnsi"/>
          <w:color w:val="000000"/>
          <w:lang w:bidi="hi-IN"/>
        </w:rPr>
        <w:t>‘</w:t>
      </w:r>
      <w:r w:rsidRPr="003A48BA">
        <w:rPr>
          <w:rFonts w:eastAsia="Times New Roman" w:cstheme="minorHAnsi"/>
          <w:color w:val="000000"/>
          <w:lang w:bidi="hi-IN"/>
        </w:rPr>
        <w:t>not</w:t>
      </w:r>
      <w:r w:rsidR="005A7ACB">
        <w:rPr>
          <w:rFonts w:eastAsia="Times New Roman" w:cstheme="minorHAnsi"/>
          <w:color w:val="000000"/>
          <w:lang w:bidi="hi-IN"/>
        </w:rPr>
        <w:t>’</w:t>
      </w:r>
      <w:r w:rsidRPr="003A48BA">
        <w:rPr>
          <w:rFonts w:eastAsia="Times New Roman" w:cstheme="minorHAnsi"/>
          <w:color w:val="000000"/>
          <w:lang w:bidi="hi-IN"/>
        </w:rPr>
        <w:t xml:space="preserve"> befor the verb to make the sentence negative. </w:t>
      </w:r>
    </w:p>
    <w:p w:rsidR="007157D6" w:rsidRPr="003A48BA" w:rsidRDefault="007157D6" w:rsidP="007157D6">
      <w:pPr>
        <w:spacing w:before="0" w:after="0" w:line="240" w:lineRule="auto"/>
        <w:rPr>
          <w:rFonts w:eastAsia="Times New Roman" w:cstheme="minorHAnsi"/>
          <w:color w:val="000000"/>
          <w:lang w:bidi="hi-IN"/>
        </w:rPr>
      </w:pPr>
    </w:p>
    <w:p w:rsidR="00984BE5" w:rsidRPr="003A48BA" w:rsidRDefault="00984BE5" w:rsidP="003F35EF">
      <w:pPr>
        <w:pStyle w:val="ListParagraph"/>
        <w:numPr>
          <w:ilvl w:val="0"/>
          <w:numId w:val="129"/>
        </w:numPr>
        <w:spacing w:before="0" w:after="0"/>
        <w:rPr>
          <w:rFonts w:eastAsia="Times New Roman" w:cstheme="minorHAnsi"/>
          <w:color w:val="000000"/>
          <w:lang w:bidi="hi-IN"/>
        </w:rPr>
      </w:pPr>
      <w:r w:rsidRPr="003A48BA">
        <w:rPr>
          <w:rFonts w:eastAsia="Times New Roman" w:cstheme="minorHAnsi"/>
          <w:color w:val="000000"/>
          <w:lang w:bidi="hi-IN"/>
        </w:rPr>
        <w:t>Model verbs come before the subject in questions.</w:t>
      </w:r>
    </w:p>
    <w:p w:rsidR="007157D6" w:rsidRPr="003A48BA" w:rsidRDefault="007157D6" w:rsidP="007157D6">
      <w:pPr>
        <w:pStyle w:val="ListParagraph"/>
        <w:spacing w:before="0" w:after="0"/>
        <w:ind w:left="2268"/>
        <w:rPr>
          <w:rFonts w:cstheme="minorHAnsi"/>
          <w:b/>
          <w:bCs/>
          <w:shd w:val="clear" w:color="auto" w:fill="FFFFFF"/>
        </w:rPr>
      </w:pPr>
      <w:r w:rsidRPr="003A48BA">
        <w:rPr>
          <w:rFonts w:cstheme="minorHAnsi"/>
          <w:b/>
          <w:bCs/>
          <w:shd w:val="clear" w:color="auto" w:fill="FFFFFF"/>
        </w:rPr>
        <w:t xml:space="preserve">For Example </w:t>
      </w:r>
    </w:p>
    <w:p w:rsidR="007157D6" w:rsidRPr="003A48BA" w:rsidRDefault="007157D6" w:rsidP="003F35EF">
      <w:pPr>
        <w:pStyle w:val="ListParagraph"/>
        <w:numPr>
          <w:ilvl w:val="0"/>
          <w:numId w:val="157"/>
        </w:numPr>
        <w:spacing w:before="0" w:after="0"/>
        <w:rPr>
          <w:rFonts w:cstheme="minorHAnsi"/>
        </w:rPr>
      </w:pPr>
      <w:r w:rsidRPr="003A48BA">
        <w:rPr>
          <w:rFonts w:cstheme="minorHAnsi"/>
          <w:b/>
          <w:bCs/>
        </w:rPr>
        <w:t>Can I open the window.</w:t>
      </w:r>
    </w:p>
    <w:p w:rsidR="007157D6" w:rsidRPr="003A48BA" w:rsidRDefault="007157D6" w:rsidP="007157D6">
      <w:pPr>
        <w:pStyle w:val="ListParagraph"/>
        <w:spacing w:before="0" w:after="0"/>
        <w:ind w:left="2268"/>
        <w:rPr>
          <w:rFonts w:eastAsia="Times New Roman" w:cstheme="minorHAnsi"/>
          <w:color w:val="000000"/>
          <w:lang w:bidi="hi-IN"/>
        </w:rPr>
      </w:pPr>
      <w:r w:rsidRPr="003A48BA">
        <w:rPr>
          <w:rFonts w:eastAsia="Times New Roman" w:cstheme="minorHAnsi"/>
          <w:color w:val="000000"/>
          <w:lang w:bidi="hi-IN"/>
        </w:rPr>
        <w:t xml:space="preserve"> Here we use modal verb befor the before the subject.</w:t>
      </w:r>
    </w:p>
    <w:p w:rsidR="007157D6" w:rsidRPr="003A48BA" w:rsidRDefault="007157D6" w:rsidP="007157D6">
      <w:pPr>
        <w:pStyle w:val="ListParagraph"/>
        <w:spacing w:before="0" w:after="0"/>
        <w:ind w:left="1920"/>
        <w:rPr>
          <w:rFonts w:eastAsia="Times New Roman" w:cstheme="minorHAnsi"/>
          <w:color w:val="000000"/>
          <w:lang w:bidi="hi-IN"/>
        </w:rPr>
      </w:pPr>
    </w:p>
    <w:p w:rsidR="00984BE5" w:rsidRPr="003A48BA" w:rsidRDefault="00984BE5" w:rsidP="003F35EF">
      <w:pPr>
        <w:pStyle w:val="ListParagraph"/>
        <w:numPr>
          <w:ilvl w:val="0"/>
          <w:numId w:val="129"/>
        </w:numPr>
        <w:spacing w:before="0" w:after="0"/>
        <w:rPr>
          <w:rFonts w:eastAsia="Times New Roman" w:cstheme="minorHAnsi"/>
          <w:color w:val="000000"/>
          <w:lang w:bidi="hi-IN"/>
        </w:rPr>
      </w:pPr>
      <w:r w:rsidRPr="003A48BA">
        <w:rPr>
          <w:rFonts w:cstheme="minorHAnsi"/>
          <w:color w:val="000000"/>
          <w:shd w:val="clear" w:color="auto" w:fill="FFFFFF"/>
        </w:rPr>
        <w:t>Infinitives verb without "to" are used right after the modal verb</w:t>
      </w:r>
      <w:r w:rsidR="003A48BA">
        <w:rPr>
          <w:rFonts w:cstheme="minorHAnsi"/>
          <w:color w:val="000000"/>
          <w:shd w:val="clear" w:color="auto" w:fill="FFFFFF"/>
        </w:rPr>
        <w:t>.</w:t>
      </w:r>
    </w:p>
    <w:p w:rsidR="003A48BA" w:rsidRPr="003A48BA" w:rsidRDefault="003A48BA" w:rsidP="003A48BA">
      <w:pPr>
        <w:pStyle w:val="ListParagraph"/>
        <w:spacing w:before="0" w:after="0"/>
        <w:ind w:left="2268"/>
        <w:rPr>
          <w:rFonts w:cstheme="minorHAnsi"/>
          <w:b/>
          <w:bCs/>
          <w:shd w:val="clear" w:color="auto" w:fill="FFFFFF"/>
        </w:rPr>
      </w:pPr>
      <w:r w:rsidRPr="003A48BA">
        <w:rPr>
          <w:rFonts w:cstheme="minorHAnsi"/>
          <w:b/>
          <w:bCs/>
          <w:shd w:val="clear" w:color="auto" w:fill="FFFFFF"/>
        </w:rPr>
        <w:t xml:space="preserve">For Example </w:t>
      </w:r>
    </w:p>
    <w:p w:rsidR="003A48BA" w:rsidRPr="003A48BA" w:rsidRDefault="003A48BA" w:rsidP="003F35EF">
      <w:pPr>
        <w:pStyle w:val="ListParagraph"/>
        <w:numPr>
          <w:ilvl w:val="0"/>
          <w:numId w:val="157"/>
        </w:numPr>
        <w:spacing w:before="0" w:after="0"/>
        <w:rPr>
          <w:rFonts w:cstheme="minorHAnsi"/>
        </w:rPr>
      </w:pPr>
      <w:r>
        <w:rPr>
          <w:rFonts w:cstheme="minorHAnsi"/>
          <w:b/>
          <w:bCs/>
        </w:rPr>
        <w:t>I must go now</w:t>
      </w:r>
      <w:r w:rsidRPr="003A48BA">
        <w:rPr>
          <w:rFonts w:cstheme="minorHAnsi"/>
        </w:rPr>
        <w:t>.(correct)</w:t>
      </w:r>
    </w:p>
    <w:p w:rsidR="003A48BA" w:rsidRDefault="003A48BA" w:rsidP="003F35EF">
      <w:pPr>
        <w:pStyle w:val="ListParagraph"/>
        <w:numPr>
          <w:ilvl w:val="0"/>
          <w:numId w:val="157"/>
        </w:numPr>
        <w:spacing w:before="0" w:after="0"/>
        <w:rPr>
          <w:rFonts w:cstheme="minorHAnsi"/>
        </w:rPr>
      </w:pPr>
      <w:r>
        <w:rPr>
          <w:rFonts w:cstheme="minorHAnsi"/>
          <w:b/>
          <w:bCs/>
        </w:rPr>
        <w:t>I must goto now</w:t>
      </w:r>
      <w:r w:rsidRPr="003A48BA">
        <w:rPr>
          <w:rFonts w:cstheme="minorHAnsi"/>
        </w:rPr>
        <w:t>.(incorrect)</w:t>
      </w:r>
    </w:p>
    <w:p w:rsidR="003A48BA" w:rsidRPr="003A48BA" w:rsidRDefault="005A7ACB" w:rsidP="003A48BA">
      <w:pPr>
        <w:spacing w:before="0" w:after="0" w:line="240" w:lineRule="auto"/>
        <w:ind w:left="2268"/>
        <w:rPr>
          <w:rFonts w:cstheme="minorHAnsi"/>
        </w:rPr>
      </w:pPr>
      <w:r>
        <w:rPr>
          <w:rFonts w:cstheme="minorHAnsi"/>
        </w:rPr>
        <w:t>here we have</w:t>
      </w:r>
      <w:r w:rsidR="003A48BA" w:rsidRPr="003A48BA">
        <w:rPr>
          <w:rFonts w:cstheme="minorHAnsi"/>
        </w:rPr>
        <w:t xml:space="preserve"> two sentence one is correct and another is incorrect.</w:t>
      </w:r>
    </w:p>
    <w:p w:rsidR="00984BE5" w:rsidRDefault="003A48BA" w:rsidP="005A7ACB">
      <w:pPr>
        <w:spacing w:before="0" w:after="0" w:line="240" w:lineRule="auto"/>
        <w:ind w:left="2268"/>
        <w:rPr>
          <w:rFonts w:cstheme="minorHAnsi"/>
          <w:shd w:val="clear" w:color="auto" w:fill="FFFFFF"/>
        </w:rPr>
      </w:pPr>
      <w:r w:rsidRPr="003A48BA">
        <w:rPr>
          <w:rFonts w:cstheme="minorHAnsi"/>
        </w:rPr>
        <w:t xml:space="preserve">We can’t add </w:t>
      </w:r>
      <w:r>
        <w:rPr>
          <w:rFonts w:cstheme="minorHAnsi"/>
        </w:rPr>
        <w:t>“</w:t>
      </w:r>
      <w:r>
        <w:rPr>
          <w:rFonts w:cstheme="minorHAnsi"/>
          <w:shd w:val="clear" w:color="auto" w:fill="FFFFFF"/>
        </w:rPr>
        <w:t xml:space="preserve">to” with infinitives verb </w:t>
      </w:r>
      <w:r w:rsidR="005A7ACB">
        <w:rPr>
          <w:rFonts w:cstheme="minorHAnsi"/>
          <w:shd w:val="clear" w:color="auto" w:fill="FFFFFF"/>
        </w:rPr>
        <w:t xml:space="preserve"> in the sentences where we use </w:t>
      </w:r>
      <w:r w:rsidRPr="003A48BA">
        <w:rPr>
          <w:rFonts w:cstheme="minorHAnsi"/>
          <w:shd w:val="clear" w:color="auto" w:fill="FFFFFF"/>
        </w:rPr>
        <w:t>modal verbs.</w:t>
      </w:r>
    </w:p>
    <w:p w:rsidR="005A7ACB" w:rsidRPr="005A7ACB" w:rsidRDefault="005A7ACB" w:rsidP="005A7ACB">
      <w:pPr>
        <w:spacing w:before="0" w:after="0" w:line="240" w:lineRule="auto"/>
        <w:ind w:left="2268"/>
        <w:rPr>
          <w:rFonts w:cstheme="minorHAnsi"/>
          <w:shd w:val="clear" w:color="auto" w:fill="FFFFFF"/>
        </w:rPr>
      </w:pPr>
    </w:p>
    <w:p w:rsidR="00984BE5" w:rsidRDefault="00984BE5" w:rsidP="00984BE5">
      <w:pPr>
        <w:pStyle w:val="1hed"/>
      </w:pPr>
      <w:r w:rsidRPr="00C760AD">
        <w:t>Use of Modal verb</w:t>
      </w:r>
    </w:p>
    <w:p w:rsidR="00984BE5" w:rsidRPr="007F7201" w:rsidRDefault="00984BE5" w:rsidP="00984BE5">
      <w:pPr>
        <w:pStyle w:val="1hed"/>
        <w:numPr>
          <w:ilvl w:val="0"/>
          <w:numId w:val="0"/>
        </w:numPr>
        <w:ind w:left="1134"/>
        <w:rPr>
          <w:b w:val="0"/>
          <w:bCs w:val="0"/>
        </w:rPr>
      </w:pPr>
      <w:r w:rsidRPr="007F7201">
        <w:rPr>
          <w:rFonts w:asciiTheme="minorHAnsi" w:hAnsiTheme="minorHAnsi" w:cstheme="minorHAnsi"/>
          <w:b w:val="0"/>
          <w:bCs w:val="0"/>
          <w:sz w:val="22"/>
        </w:rPr>
        <w:t>Basically Modal Verbs are used to express the expressions like</w:t>
      </w:r>
    </w:p>
    <w:p w:rsidR="00984BE5" w:rsidRDefault="00984BE5" w:rsidP="003F35EF">
      <w:pPr>
        <w:numPr>
          <w:ilvl w:val="0"/>
          <w:numId w:val="141"/>
        </w:numPr>
        <w:shd w:val="clear" w:color="auto" w:fill="FFFFFF"/>
        <w:tabs>
          <w:tab w:val="clear" w:pos="2280"/>
          <w:tab w:val="num" w:pos="1985"/>
        </w:tabs>
        <w:spacing w:before="0" w:after="100" w:afterAutospacing="1" w:line="240" w:lineRule="auto"/>
        <w:ind w:left="2127" w:hanging="426"/>
        <w:rPr>
          <w:rFonts w:eastAsia="Times New Roman" w:cstheme="minorHAnsi"/>
          <w:b/>
          <w:bCs/>
          <w:color w:val="212529"/>
          <w:lang w:bidi="hi-IN"/>
        </w:rPr>
        <w:sectPr w:rsidR="00984BE5" w:rsidSect="00451A5E">
          <w:headerReference w:type="even" r:id="rId34"/>
          <w:headerReference w:type="default" r:id="rId35"/>
          <w:footerReference w:type="even" r:id="rId36"/>
          <w:footerReference w:type="default" r:id="rId37"/>
          <w:headerReference w:type="first" r:id="rId38"/>
          <w:footerReference w:type="first" r:id="rId39"/>
          <w:type w:val="continuous"/>
          <w:pgSz w:w="11907" w:h="16839" w:code="9"/>
          <w:pgMar w:top="1102" w:right="1800" w:bottom="851" w:left="1843" w:header="0" w:footer="0" w:gutter="0"/>
          <w:pgNumType w:start="62"/>
          <w:cols w:space="720"/>
          <w:docGrid w:linePitch="360"/>
        </w:sectPr>
      </w:pPr>
    </w:p>
    <w:p w:rsidR="00984BE5" w:rsidRPr="007F7201" w:rsidRDefault="00984BE5" w:rsidP="003F35EF">
      <w:pPr>
        <w:numPr>
          <w:ilvl w:val="0"/>
          <w:numId w:val="141"/>
        </w:numPr>
        <w:shd w:val="clear" w:color="auto" w:fill="FFFFFF"/>
        <w:tabs>
          <w:tab w:val="clear" w:pos="2280"/>
          <w:tab w:val="num" w:pos="1985"/>
        </w:tabs>
        <w:spacing w:before="0" w:after="100" w:afterAutospacing="1"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lastRenderedPageBreak/>
        <w:t>Permission</w:t>
      </w:r>
    </w:p>
    <w:p w:rsidR="00984BE5" w:rsidRPr="007F7201" w:rsidRDefault="00984BE5" w:rsidP="003F35EF">
      <w:pPr>
        <w:numPr>
          <w:ilvl w:val="0"/>
          <w:numId w:val="141"/>
        </w:numPr>
        <w:shd w:val="clear" w:color="auto" w:fill="FFFFFF"/>
        <w:tabs>
          <w:tab w:val="num" w:pos="1985"/>
        </w:tabs>
        <w:spacing w:before="100" w:beforeAutospacing="1" w:after="100" w:afterAutospacing="1"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t>Ability</w:t>
      </w:r>
    </w:p>
    <w:p w:rsidR="00984BE5" w:rsidRPr="007F7201" w:rsidRDefault="00984BE5" w:rsidP="003F35EF">
      <w:pPr>
        <w:numPr>
          <w:ilvl w:val="0"/>
          <w:numId w:val="141"/>
        </w:numPr>
        <w:shd w:val="clear" w:color="auto" w:fill="FFFFFF"/>
        <w:tabs>
          <w:tab w:val="num" w:pos="1985"/>
        </w:tabs>
        <w:spacing w:before="100" w:beforeAutospacing="1" w:after="100" w:afterAutospacing="1"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t>Obligation</w:t>
      </w:r>
    </w:p>
    <w:p w:rsidR="00984BE5" w:rsidRPr="007F7201" w:rsidRDefault="00984BE5" w:rsidP="003F35EF">
      <w:pPr>
        <w:numPr>
          <w:ilvl w:val="0"/>
          <w:numId w:val="141"/>
        </w:numPr>
        <w:shd w:val="clear" w:color="auto" w:fill="FFFFFF"/>
        <w:tabs>
          <w:tab w:val="num" w:pos="1985"/>
        </w:tabs>
        <w:spacing w:before="100" w:beforeAutospacing="1" w:after="100" w:afterAutospacing="1"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t>Prohibition</w:t>
      </w:r>
    </w:p>
    <w:p w:rsidR="00984BE5" w:rsidRPr="007F7201" w:rsidRDefault="00984BE5" w:rsidP="003F35EF">
      <w:pPr>
        <w:numPr>
          <w:ilvl w:val="0"/>
          <w:numId w:val="141"/>
        </w:numPr>
        <w:shd w:val="clear" w:color="auto" w:fill="FFFFFF"/>
        <w:tabs>
          <w:tab w:val="num" w:pos="1985"/>
        </w:tabs>
        <w:spacing w:before="100" w:beforeAutospacing="1" w:after="100" w:afterAutospacing="1"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lastRenderedPageBreak/>
        <w:t>Advice</w:t>
      </w:r>
    </w:p>
    <w:p w:rsidR="00984BE5" w:rsidRPr="007F7201" w:rsidRDefault="00984BE5" w:rsidP="003F35EF">
      <w:pPr>
        <w:numPr>
          <w:ilvl w:val="0"/>
          <w:numId w:val="141"/>
        </w:numPr>
        <w:shd w:val="clear" w:color="auto" w:fill="FFFFFF"/>
        <w:tabs>
          <w:tab w:val="num" w:pos="1985"/>
        </w:tabs>
        <w:spacing w:before="100" w:beforeAutospacing="1" w:after="100" w:afterAutospacing="1"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t>possibility</w:t>
      </w:r>
    </w:p>
    <w:p w:rsidR="00984BE5" w:rsidRPr="007F7201" w:rsidRDefault="00984BE5" w:rsidP="003F35EF">
      <w:pPr>
        <w:numPr>
          <w:ilvl w:val="0"/>
          <w:numId w:val="141"/>
        </w:numPr>
        <w:shd w:val="clear" w:color="auto" w:fill="FFFFFF"/>
        <w:tabs>
          <w:tab w:val="num" w:pos="1985"/>
        </w:tabs>
        <w:spacing w:before="0" w:after="0"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t>probability</w:t>
      </w:r>
    </w:p>
    <w:p w:rsidR="00984BE5" w:rsidRPr="007F7201" w:rsidRDefault="00984BE5" w:rsidP="003F35EF">
      <w:pPr>
        <w:numPr>
          <w:ilvl w:val="0"/>
          <w:numId w:val="141"/>
        </w:numPr>
        <w:shd w:val="clear" w:color="auto" w:fill="FFFFFF"/>
        <w:tabs>
          <w:tab w:val="num" w:pos="1985"/>
        </w:tabs>
        <w:spacing w:before="0" w:after="0" w:line="240" w:lineRule="auto"/>
        <w:ind w:left="2127" w:hanging="426"/>
        <w:rPr>
          <w:rFonts w:eastAsia="Times New Roman" w:cstheme="minorHAnsi"/>
          <w:b/>
          <w:bCs/>
          <w:color w:val="212529"/>
          <w:lang w:bidi="hi-IN"/>
        </w:rPr>
      </w:pPr>
      <w:r w:rsidRPr="007F7201">
        <w:rPr>
          <w:rFonts w:cstheme="minorHAnsi"/>
          <w:b/>
          <w:bCs/>
        </w:rPr>
        <w:t>Promising</w:t>
      </w:r>
    </w:p>
    <w:p w:rsidR="00984BE5" w:rsidRDefault="00984BE5" w:rsidP="00984BE5">
      <w:pPr>
        <w:pStyle w:val="1hed"/>
        <w:numPr>
          <w:ilvl w:val="0"/>
          <w:numId w:val="0"/>
        </w:numPr>
        <w:ind w:left="1134"/>
        <w:sectPr w:rsidR="00984BE5" w:rsidSect="00451A5E">
          <w:type w:val="continuous"/>
          <w:pgSz w:w="11907" w:h="16839" w:code="9"/>
          <w:pgMar w:top="1102" w:right="1800" w:bottom="851" w:left="1800" w:header="0" w:footer="0" w:gutter="0"/>
          <w:pgNumType w:start="0"/>
          <w:cols w:num="2" w:space="720"/>
          <w:docGrid w:linePitch="360"/>
        </w:sectPr>
      </w:pPr>
    </w:p>
    <w:p w:rsidR="00984BE5" w:rsidRDefault="00984BE5" w:rsidP="00984BE5">
      <w:pPr>
        <w:pStyle w:val="1hed"/>
        <w:numPr>
          <w:ilvl w:val="0"/>
          <w:numId w:val="0"/>
        </w:numPr>
        <w:ind w:left="1134"/>
      </w:pPr>
    </w:p>
    <w:p w:rsidR="00984BE5" w:rsidRDefault="00984BE5" w:rsidP="00984BE5">
      <w:pPr>
        <w:pStyle w:val="1hed"/>
      </w:pPr>
      <w:r w:rsidRPr="002174C7">
        <w:t>Modal Auxiliary Verb list:</w:t>
      </w:r>
    </w:p>
    <w:p w:rsidR="00984BE5" w:rsidRDefault="00984BE5" w:rsidP="003F35EF">
      <w:pPr>
        <w:pStyle w:val="1hed"/>
        <w:numPr>
          <w:ilvl w:val="0"/>
          <w:numId w:val="148"/>
        </w:numPr>
        <w:rPr>
          <w:rFonts w:asciiTheme="minorHAnsi" w:hAnsiTheme="minorHAnsi" w:cstheme="minorHAnsi"/>
          <w:sz w:val="22"/>
          <w:szCs w:val="22"/>
          <w:lang w:bidi="hi-IN"/>
        </w:rPr>
        <w:sectPr w:rsidR="00984BE5" w:rsidSect="00451A5E">
          <w:type w:val="continuous"/>
          <w:pgSz w:w="11907" w:h="16839" w:code="9"/>
          <w:pgMar w:top="1102" w:right="1800" w:bottom="851" w:left="1800" w:header="0" w:footer="0" w:gutter="0"/>
          <w:pgNumType w:start="0"/>
          <w:cols w:space="720"/>
          <w:docGrid w:linePitch="360"/>
        </w:sectPr>
      </w:pPr>
    </w:p>
    <w:p w:rsidR="00984BE5" w:rsidRPr="007F7201" w:rsidRDefault="00984BE5" w:rsidP="003F35EF">
      <w:pPr>
        <w:pStyle w:val="1hed"/>
        <w:numPr>
          <w:ilvl w:val="0"/>
          <w:numId w:val="148"/>
        </w:numPr>
        <w:rPr>
          <w:rFonts w:asciiTheme="minorHAnsi" w:hAnsiTheme="minorHAnsi" w:cstheme="minorHAnsi"/>
          <w:sz w:val="22"/>
          <w:szCs w:val="22"/>
          <w:lang w:bidi="hi-IN"/>
        </w:rPr>
      </w:pPr>
      <w:r w:rsidRPr="007F7201">
        <w:rPr>
          <w:rFonts w:asciiTheme="minorHAnsi" w:hAnsiTheme="minorHAnsi" w:cstheme="minorHAnsi"/>
          <w:sz w:val="22"/>
          <w:szCs w:val="22"/>
          <w:lang w:bidi="hi-IN"/>
        </w:rPr>
        <w:lastRenderedPageBreak/>
        <w:t>Can</w:t>
      </w:r>
    </w:p>
    <w:p w:rsidR="00984BE5" w:rsidRPr="007F7201" w:rsidRDefault="00984BE5" w:rsidP="003F35EF">
      <w:pPr>
        <w:pStyle w:val="1hed"/>
        <w:numPr>
          <w:ilvl w:val="0"/>
          <w:numId w:val="148"/>
        </w:numPr>
        <w:rPr>
          <w:rFonts w:asciiTheme="minorHAnsi" w:hAnsiTheme="minorHAnsi" w:cstheme="minorHAnsi"/>
          <w:sz w:val="22"/>
          <w:szCs w:val="22"/>
          <w:lang w:bidi="hi-IN"/>
        </w:rPr>
      </w:pPr>
      <w:r w:rsidRPr="007F7201">
        <w:rPr>
          <w:rFonts w:asciiTheme="minorHAnsi" w:hAnsiTheme="minorHAnsi" w:cstheme="minorHAnsi"/>
          <w:sz w:val="22"/>
          <w:szCs w:val="22"/>
          <w:lang w:bidi="hi-IN"/>
        </w:rPr>
        <w:t>Could</w:t>
      </w:r>
    </w:p>
    <w:p w:rsidR="00984BE5" w:rsidRPr="007F7201" w:rsidRDefault="00984BE5" w:rsidP="003F35EF">
      <w:pPr>
        <w:pStyle w:val="1hed"/>
        <w:numPr>
          <w:ilvl w:val="0"/>
          <w:numId w:val="148"/>
        </w:numPr>
        <w:rPr>
          <w:rFonts w:asciiTheme="minorHAnsi" w:hAnsiTheme="minorHAnsi" w:cstheme="minorHAnsi"/>
          <w:sz w:val="22"/>
          <w:szCs w:val="22"/>
          <w:lang w:bidi="hi-IN"/>
        </w:rPr>
      </w:pPr>
      <w:r w:rsidRPr="007F7201">
        <w:rPr>
          <w:rFonts w:asciiTheme="minorHAnsi" w:hAnsiTheme="minorHAnsi" w:cstheme="minorHAnsi"/>
          <w:sz w:val="22"/>
          <w:szCs w:val="22"/>
          <w:lang w:bidi="hi-IN"/>
        </w:rPr>
        <w:t>May</w:t>
      </w:r>
    </w:p>
    <w:p w:rsidR="00984BE5" w:rsidRPr="007F7201" w:rsidRDefault="00984BE5" w:rsidP="003F35EF">
      <w:pPr>
        <w:pStyle w:val="1hed"/>
        <w:numPr>
          <w:ilvl w:val="0"/>
          <w:numId w:val="148"/>
        </w:numPr>
        <w:rPr>
          <w:rFonts w:asciiTheme="minorHAnsi" w:hAnsiTheme="minorHAnsi" w:cstheme="minorHAnsi"/>
          <w:sz w:val="22"/>
          <w:szCs w:val="22"/>
          <w:lang w:bidi="hi-IN"/>
        </w:rPr>
      </w:pPr>
      <w:r w:rsidRPr="007F7201">
        <w:rPr>
          <w:rFonts w:asciiTheme="minorHAnsi" w:hAnsiTheme="minorHAnsi" w:cstheme="minorHAnsi"/>
          <w:sz w:val="22"/>
          <w:szCs w:val="22"/>
          <w:lang w:bidi="hi-IN"/>
        </w:rPr>
        <w:t>Might</w:t>
      </w:r>
    </w:p>
    <w:p w:rsidR="00984BE5" w:rsidRPr="007F7201" w:rsidRDefault="00984BE5" w:rsidP="003F35EF">
      <w:pPr>
        <w:pStyle w:val="1hed"/>
        <w:numPr>
          <w:ilvl w:val="0"/>
          <w:numId w:val="148"/>
        </w:numPr>
        <w:rPr>
          <w:rFonts w:asciiTheme="minorHAnsi" w:hAnsiTheme="minorHAnsi" w:cstheme="minorHAnsi"/>
          <w:sz w:val="22"/>
          <w:szCs w:val="22"/>
          <w:lang w:bidi="hi-IN"/>
        </w:rPr>
      </w:pPr>
      <w:r w:rsidRPr="007F7201">
        <w:rPr>
          <w:rFonts w:asciiTheme="minorHAnsi" w:hAnsiTheme="minorHAnsi" w:cstheme="minorHAnsi"/>
          <w:sz w:val="22"/>
          <w:szCs w:val="22"/>
          <w:lang w:bidi="hi-IN"/>
        </w:rPr>
        <w:t>Will</w:t>
      </w:r>
    </w:p>
    <w:p w:rsidR="00984BE5" w:rsidRPr="007F7201" w:rsidRDefault="00984BE5" w:rsidP="003F35EF">
      <w:pPr>
        <w:pStyle w:val="1hed"/>
        <w:numPr>
          <w:ilvl w:val="0"/>
          <w:numId w:val="148"/>
        </w:numPr>
        <w:rPr>
          <w:rFonts w:asciiTheme="minorHAnsi" w:hAnsiTheme="minorHAnsi" w:cstheme="minorHAnsi"/>
          <w:sz w:val="22"/>
          <w:szCs w:val="22"/>
          <w:lang w:bidi="hi-IN"/>
        </w:rPr>
      </w:pPr>
      <w:r w:rsidRPr="007F7201">
        <w:rPr>
          <w:rFonts w:asciiTheme="minorHAnsi" w:hAnsiTheme="minorHAnsi" w:cstheme="minorHAnsi"/>
          <w:sz w:val="22"/>
          <w:szCs w:val="22"/>
          <w:lang w:bidi="hi-IN"/>
        </w:rPr>
        <w:t>Would</w:t>
      </w:r>
    </w:p>
    <w:p w:rsidR="00984BE5" w:rsidRPr="007F7201" w:rsidRDefault="00984BE5" w:rsidP="003F35EF">
      <w:pPr>
        <w:pStyle w:val="1hed"/>
        <w:numPr>
          <w:ilvl w:val="0"/>
          <w:numId w:val="148"/>
        </w:numPr>
        <w:rPr>
          <w:rFonts w:asciiTheme="minorHAnsi" w:hAnsiTheme="minorHAnsi" w:cstheme="minorHAnsi"/>
          <w:sz w:val="22"/>
          <w:szCs w:val="22"/>
          <w:lang w:bidi="hi-IN"/>
        </w:rPr>
      </w:pPr>
      <w:r w:rsidRPr="007F7201">
        <w:rPr>
          <w:rFonts w:asciiTheme="minorHAnsi" w:hAnsiTheme="minorHAnsi" w:cstheme="minorHAnsi"/>
          <w:sz w:val="22"/>
          <w:szCs w:val="22"/>
          <w:lang w:bidi="hi-IN"/>
        </w:rPr>
        <w:t>Shall</w:t>
      </w:r>
    </w:p>
    <w:p w:rsidR="00984BE5" w:rsidRPr="007F7201" w:rsidRDefault="00984BE5" w:rsidP="003F35EF">
      <w:pPr>
        <w:pStyle w:val="1hed"/>
        <w:numPr>
          <w:ilvl w:val="0"/>
          <w:numId w:val="148"/>
        </w:numPr>
        <w:rPr>
          <w:rFonts w:asciiTheme="minorHAnsi" w:hAnsiTheme="minorHAnsi" w:cstheme="minorHAnsi"/>
          <w:sz w:val="22"/>
          <w:szCs w:val="22"/>
          <w:lang w:bidi="hi-IN"/>
        </w:rPr>
      </w:pPr>
      <w:r w:rsidRPr="007F7201">
        <w:rPr>
          <w:rFonts w:asciiTheme="minorHAnsi" w:hAnsiTheme="minorHAnsi" w:cstheme="minorHAnsi"/>
          <w:sz w:val="22"/>
          <w:szCs w:val="22"/>
          <w:lang w:bidi="hi-IN"/>
        </w:rPr>
        <w:lastRenderedPageBreak/>
        <w:t>Should</w:t>
      </w:r>
    </w:p>
    <w:p w:rsidR="00984BE5" w:rsidRPr="007F7201" w:rsidRDefault="00984BE5" w:rsidP="003F35EF">
      <w:pPr>
        <w:pStyle w:val="1hed"/>
        <w:numPr>
          <w:ilvl w:val="0"/>
          <w:numId w:val="148"/>
        </w:numPr>
        <w:rPr>
          <w:rFonts w:asciiTheme="minorHAnsi" w:hAnsiTheme="minorHAnsi" w:cstheme="minorHAnsi"/>
          <w:sz w:val="22"/>
          <w:szCs w:val="22"/>
          <w:lang w:bidi="hi-IN"/>
        </w:rPr>
      </w:pPr>
      <w:r w:rsidRPr="007F7201">
        <w:rPr>
          <w:rFonts w:asciiTheme="minorHAnsi" w:hAnsiTheme="minorHAnsi" w:cstheme="minorHAnsi"/>
          <w:sz w:val="22"/>
          <w:szCs w:val="22"/>
          <w:lang w:bidi="hi-IN"/>
        </w:rPr>
        <w:t>Must</w:t>
      </w:r>
    </w:p>
    <w:p w:rsidR="00984BE5" w:rsidRPr="007F7201" w:rsidRDefault="00984BE5" w:rsidP="003F35EF">
      <w:pPr>
        <w:pStyle w:val="1hed"/>
        <w:numPr>
          <w:ilvl w:val="0"/>
          <w:numId w:val="148"/>
        </w:numPr>
        <w:rPr>
          <w:rStyle w:val="Strong"/>
          <w:rFonts w:asciiTheme="minorHAnsi" w:hAnsiTheme="minorHAnsi" w:cstheme="minorHAnsi"/>
          <w:i/>
          <w:iCs/>
          <w:sz w:val="22"/>
          <w:szCs w:val="22"/>
          <w:shd w:val="clear" w:color="auto" w:fill="FFFFFF"/>
        </w:rPr>
      </w:pPr>
      <w:r w:rsidRPr="007F7201">
        <w:rPr>
          <w:rStyle w:val="Emphasis"/>
          <w:rFonts w:asciiTheme="minorHAnsi" w:hAnsiTheme="minorHAnsi" w:cstheme="minorHAnsi"/>
          <w:i w:val="0"/>
          <w:iCs w:val="0"/>
          <w:sz w:val="22"/>
          <w:szCs w:val="22"/>
          <w:shd w:val="clear" w:color="auto" w:fill="FFFFFF"/>
        </w:rPr>
        <w:t>Dare</w:t>
      </w:r>
    </w:p>
    <w:p w:rsidR="00984BE5" w:rsidRPr="007F7201" w:rsidRDefault="00984BE5" w:rsidP="003F35EF">
      <w:pPr>
        <w:pStyle w:val="1hed"/>
        <w:numPr>
          <w:ilvl w:val="0"/>
          <w:numId w:val="148"/>
        </w:numPr>
        <w:rPr>
          <w:rStyle w:val="Strong"/>
          <w:rFonts w:asciiTheme="minorHAnsi" w:hAnsiTheme="minorHAnsi" w:cstheme="minorHAnsi"/>
          <w:i/>
          <w:iCs/>
          <w:sz w:val="22"/>
          <w:szCs w:val="22"/>
          <w:shd w:val="clear" w:color="auto" w:fill="FFFFFF"/>
        </w:rPr>
      </w:pPr>
      <w:r w:rsidRPr="007F7201">
        <w:rPr>
          <w:rStyle w:val="Emphasis"/>
          <w:rFonts w:asciiTheme="minorHAnsi" w:hAnsiTheme="minorHAnsi" w:cstheme="minorHAnsi"/>
          <w:i w:val="0"/>
          <w:iCs w:val="0"/>
          <w:sz w:val="22"/>
          <w:szCs w:val="22"/>
          <w:shd w:val="clear" w:color="auto" w:fill="FFFFFF"/>
        </w:rPr>
        <w:t>Ought To</w:t>
      </w:r>
    </w:p>
    <w:p w:rsidR="00984BE5" w:rsidRPr="007F7201" w:rsidRDefault="00984BE5" w:rsidP="003F35EF">
      <w:pPr>
        <w:pStyle w:val="1hed"/>
        <w:numPr>
          <w:ilvl w:val="0"/>
          <w:numId w:val="148"/>
        </w:numPr>
        <w:rPr>
          <w:rStyle w:val="Strong"/>
          <w:rFonts w:asciiTheme="minorHAnsi" w:hAnsiTheme="minorHAnsi" w:cstheme="minorHAnsi"/>
          <w:i/>
          <w:iCs/>
          <w:sz w:val="22"/>
          <w:szCs w:val="22"/>
          <w:shd w:val="clear" w:color="auto" w:fill="FFFFFF"/>
        </w:rPr>
      </w:pPr>
      <w:r w:rsidRPr="007F7201">
        <w:rPr>
          <w:rStyle w:val="Emphasis"/>
          <w:rFonts w:asciiTheme="minorHAnsi" w:hAnsiTheme="minorHAnsi" w:cstheme="minorHAnsi"/>
          <w:i w:val="0"/>
          <w:iCs w:val="0"/>
          <w:sz w:val="22"/>
          <w:szCs w:val="22"/>
          <w:shd w:val="clear" w:color="auto" w:fill="FFFFFF"/>
        </w:rPr>
        <w:t>Had Better</w:t>
      </w:r>
    </w:p>
    <w:p w:rsidR="00984BE5" w:rsidRPr="007F7201" w:rsidRDefault="00984BE5" w:rsidP="003F35EF">
      <w:pPr>
        <w:pStyle w:val="1hed"/>
        <w:numPr>
          <w:ilvl w:val="0"/>
          <w:numId w:val="148"/>
        </w:numPr>
        <w:rPr>
          <w:rStyle w:val="Emphasis"/>
          <w:rFonts w:asciiTheme="minorHAnsi" w:hAnsiTheme="minorHAnsi" w:cstheme="minorHAnsi"/>
          <w:i w:val="0"/>
          <w:iCs w:val="0"/>
          <w:sz w:val="22"/>
          <w:szCs w:val="22"/>
          <w:shd w:val="clear" w:color="auto" w:fill="FFFFFF"/>
        </w:rPr>
      </w:pPr>
      <w:r w:rsidRPr="007F7201">
        <w:rPr>
          <w:rStyle w:val="Emphasis"/>
          <w:rFonts w:asciiTheme="minorHAnsi" w:hAnsiTheme="minorHAnsi" w:cstheme="minorHAnsi"/>
          <w:i w:val="0"/>
          <w:iCs w:val="0"/>
          <w:sz w:val="22"/>
          <w:szCs w:val="22"/>
          <w:shd w:val="clear" w:color="auto" w:fill="FFFFFF"/>
        </w:rPr>
        <w:t xml:space="preserve">Need </w:t>
      </w:r>
    </w:p>
    <w:p w:rsidR="00984BE5" w:rsidRDefault="00984BE5" w:rsidP="00E21101">
      <w:pPr>
        <w:spacing w:after="0" w:line="240" w:lineRule="auto"/>
        <w:ind w:left="851"/>
        <w:rPr>
          <w:rFonts w:ascii="Nirmala UI" w:hAnsi="Nirmala UI" w:cs="Nirmala UI"/>
          <w:szCs w:val="20"/>
        </w:rPr>
        <w:sectPr w:rsidR="00984BE5" w:rsidSect="00451A5E">
          <w:type w:val="continuous"/>
          <w:pgSz w:w="11907" w:h="16839" w:code="9"/>
          <w:pgMar w:top="1102" w:right="1800" w:bottom="851" w:left="1800" w:header="0" w:footer="0" w:gutter="0"/>
          <w:pgNumType w:start="0"/>
          <w:cols w:num="2" w:space="720"/>
          <w:docGrid w:linePitch="360"/>
        </w:sectPr>
      </w:pPr>
    </w:p>
    <w:p w:rsidR="00E21101" w:rsidRPr="00F008A5" w:rsidRDefault="00E21101" w:rsidP="00E21101">
      <w:pPr>
        <w:spacing w:after="0" w:line="240" w:lineRule="auto"/>
        <w:ind w:left="851"/>
        <w:rPr>
          <w:rFonts w:ascii="Nirmala UI" w:hAnsi="Nirmala UI" w:cs="Nirmala UI"/>
          <w:szCs w:val="20"/>
        </w:rPr>
      </w:pPr>
    </w:p>
    <w:p w:rsidR="00E21101" w:rsidRPr="00982A00" w:rsidRDefault="00E21101" w:rsidP="00E21101">
      <w:pPr>
        <w:pStyle w:val="1hed"/>
      </w:pPr>
      <w:r w:rsidRPr="001137FA">
        <w:lastRenderedPageBreak/>
        <w:t xml:space="preserve">Structure of the sentence </w:t>
      </w:r>
    </w:p>
    <w:p w:rsidR="00E21101" w:rsidRPr="00D74658" w:rsidRDefault="00E21101" w:rsidP="003F35EF">
      <w:pPr>
        <w:pStyle w:val="subhed"/>
        <w:numPr>
          <w:ilvl w:val="0"/>
          <w:numId w:val="156"/>
        </w:numPr>
        <w:spacing w:before="0" w:after="0"/>
        <w:ind w:left="1418"/>
      </w:pPr>
      <w:r w:rsidRPr="005D1525">
        <w:t xml:space="preserve">Modal Verbs in </w:t>
      </w:r>
      <w:r>
        <w:t>Active Voice Sentences.</w:t>
      </w:r>
    </w:p>
    <w:p w:rsidR="00E21101" w:rsidRDefault="00E21101" w:rsidP="00E21101">
      <w:pPr>
        <w:pStyle w:val="NoSpacing"/>
        <w:ind w:left="1134"/>
      </w:pPr>
      <w:r>
        <w:t xml:space="preserve">    It is structured like </w:t>
      </w:r>
    </w:p>
    <w:p w:rsidR="00E21101" w:rsidRPr="005A7ACB" w:rsidRDefault="00E21101" w:rsidP="00E21101">
      <w:pPr>
        <w:spacing w:after="0" w:line="240" w:lineRule="auto"/>
        <w:ind w:left="1701"/>
        <w:rPr>
          <w:rFonts w:cstheme="minorHAnsi"/>
          <w:b/>
          <w:bCs/>
          <w:u w:val="single"/>
        </w:rPr>
      </w:pPr>
      <w:r w:rsidRPr="005A7ACB">
        <w:rPr>
          <w:rFonts w:cstheme="minorHAnsi"/>
          <w:b/>
          <w:bCs/>
          <w:u w:val="single"/>
        </w:rPr>
        <w:t xml:space="preserve">Subject + Auxiliary Modal Verb + </w:t>
      </w:r>
      <w:r w:rsidR="00984BE5" w:rsidRPr="005A7ACB">
        <w:rPr>
          <w:rFonts w:cstheme="minorHAnsi"/>
          <w:b/>
          <w:bCs/>
          <w:color w:val="000000"/>
          <w:u w:val="single"/>
        </w:rPr>
        <w:t>1</w:t>
      </w:r>
      <w:r w:rsidR="00984BE5" w:rsidRPr="005A7ACB">
        <w:rPr>
          <w:rFonts w:cstheme="minorHAnsi"/>
          <w:b/>
          <w:bCs/>
          <w:color w:val="000000"/>
          <w:u w:val="single"/>
          <w:vertAlign w:val="superscript"/>
        </w:rPr>
        <w:t>st</w:t>
      </w:r>
      <w:r w:rsidR="00984BE5" w:rsidRPr="005A7ACB">
        <w:rPr>
          <w:rFonts w:cstheme="minorHAnsi"/>
          <w:b/>
          <w:bCs/>
          <w:color w:val="000000"/>
          <w:u w:val="single"/>
        </w:rPr>
        <w:t xml:space="preserve"> form of Verb + object</w:t>
      </w:r>
    </w:p>
    <w:p w:rsidR="00E21101" w:rsidRPr="00A37CD3" w:rsidRDefault="00E21101" w:rsidP="00E21101">
      <w:pPr>
        <w:spacing w:after="0" w:line="240" w:lineRule="auto"/>
        <w:ind w:left="1843"/>
        <w:rPr>
          <w:rFonts w:cstheme="minorHAnsi"/>
          <w:b/>
          <w:bCs/>
        </w:rPr>
      </w:pPr>
      <w:r w:rsidRPr="00A37CD3">
        <w:rPr>
          <w:rFonts w:cstheme="minorHAnsi"/>
          <w:b/>
          <w:bCs/>
        </w:rPr>
        <w:t>For Example</w:t>
      </w:r>
    </w:p>
    <w:p w:rsidR="00E21101" w:rsidRPr="005D1525" w:rsidRDefault="00E21101" w:rsidP="003F35EF">
      <w:pPr>
        <w:pStyle w:val="ListParagraph"/>
        <w:numPr>
          <w:ilvl w:val="0"/>
          <w:numId w:val="125"/>
        </w:numPr>
        <w:spacing w:before="0" w:after="0"/>
        <w:ind w:left="2552" w:hanging="272"/>
        <w:rPr>
          <w:rFonts w:cstheme="minorHAnsi"/>
          <w:b/>
          <w:bCs/>
        </w:rPr>
      </w:pPr>
      <w:r w:rsidRPr="005D1525">
        <w:rPr>
          <w:rFonts w:cstheme="minorHAnsi"/>
          <w:b/>
          <w:bCs/>
        </w:rPr>
        <w:t xml:space="preserve">Raj could play </w:t>
      </w:r>
      <w:r>
        <w:rPr>
          <w:rFonts w:cstheme="minorHAnsi"/>
          <w:b/>
          <w:bCs/>
        </w:rPr>
        <w:t xml:space="preserve">the </w:t>
      </w:r>
      <w:r w:rsidRPr="005D1525">
        <w:rPr>
          <w:rFonts w:cstheme="minorHAnsi"/>
          <w:b/>
          <w:bCs/>
        </w:rPr>
        <w:t>piano.</w:t>
      </w:r>
    </w:p>
    <w:p w:rsidR="00E21101" w:rsidRDefault="00E21101" w:rsidP="00E21101">
      <w:pPr>
        <w:pStyle w:val="ListParagraph"/>
        <w:spacing w:before="0" w:after="0"/>
        <w:ind w:left="2552" w:hanging="272"/>
        <w:rPr>
          <w:rFonts w:cstheme="minorHAnsi"/>
        </w:rPr>
      </w:pPr>
      <w:r w:rsidRPr="001137FA">
        <w:rPr>
          <w:rFonts w:ascii="Nirmala UI" w:hAnsi="Nirmala UI" w:cs="Nirmala UI"/>
          <w:szCs w:val="20"/>
          <w:cs/>
          <w:lang w:bidi="hi-IN"/>
        </w:rPr>
        <w:t>राज पियानो बजा सकता था।</w:t>
      </w:r>
    </w:p>
    <w:p w:rsidR="00E21101" w:rsidRDefault="00E21101" w:rsidP="003F35EF">
      <w:pPr>
        <w:pStyle w:val="ListParagraph"/>
        <w:numPr>
          <w:ilvl w:val="0"/>
          <w:numId w:val="125"/>
        </w:numPr>
        <w:spacing w:before="0" w:after="0"/>
        <w:ind w:left="2552" w:hanging="272"/>
        <w:rPr>
          <w:rFonts w:cstheme="minorHAnsi"/>
        </w:rPr>
      </w:pPr>
      <w:r w:rsidRPr="005D1525">
        <w:rPr>
          <w:rFonts w:cstheme="minorHAnsi"/>
          <w:b/>
          <w:bCs/>
        </w:rPr>
        <w:t>Raman can go home</w:t>
      </w:r>
      <w:r>
        <w:rPr>
          <w:rFonts w:cstheme="minorHAnsi"/>
        </w:rPr>
        <w:t>.</w:t>
      </w:r>
    </w:p>
    <w:p w:rsidR="00E21101" w:rsidRDefault="00E21101" w:rsidP="00E21101">
      <w:pPr>
        <w:pStyle w:val="ListParagraph"/>
        <w:spacing w:before="0" w:after="0"/>
        <w:ind w:left="2552" w:hanging="272"/>
        <w:rPr>
          <w:rFonts w:cstheme="minorHAnsi"/>
        </w:rPr>
      </w:pPr>
      <w:r w:rsidRPr="001137FA">
        <w:rPr>
          <w:rFonts w:ascii="Nirmala UI" w:hAnsi="Nirmala UI" w:cs="Nirmala UI"/>
          <w:szCs w:val="20"/>
          <w:cs/>
          <w:lang w:bidi="hi-IN"/>
        </w:rPr>
        <w:t>रमन घर जा सकता है।</w:t>
      </w:r>
    </w:p>
    <w:p w:rsidR="00E21101" w:rsidRPr="005D1525" w:rsidRDefault="00E21101" w:rsidP="003F35EF">
      <w:pPr>
        <w:pStyle w:val="ListParagraph"/>
        <w:numPr>
          <w:ilvl w:val="0"/>
          <w:numId w:val="125"/>
        </w:numPr>
        <w:spacing w:before="0" w:after="0"/>
        <w:ind w:left="2552" w:hanging="272"/>
        <w:rPr>
          <w:rFonts w:cstheme="minorHAnsi"/>
          <w:b/>
          <w:bCs/>
        </w:rPr>
      </w:pPr>
      <w:r>
        <w:rPr>
          <w:rFonts w:cstheme="minorHAnsi"/>
          <w:b/>
          <w:bCs/>
        </w:rPr>
        <w:t>Rajat can run</w:t>
      </w:r>
      <w:r w:rsidRPr="005D1525">
        <w:rPr>
          <w:rFonts w:cstheme="minorHAnsi"/>
          <w:b/>
          <w:bCs/>
        </w:rPr>
        <w:t>.</w:t>
      </w:r>
    </w:p>
    <w:p w:rsidR="00E21101" w:rsidRDefault="00E21101" w:rsidP="00E21101">
      <w:pPr>
        <w:spacing w:after="0" w:line="240" w:lineRule="auto"/>
        <w:ind w:left="2552" w:hanging="272"/>
        <w:rPr>
          <w:rFonts w:ascii="Nirmala UI" w:hAnsi="Nirmala UI" w:cs="Nirmala UI"/>
          <w:szCs w:val="20"/>
          <w:lang w:bidi="hi-IN"/>
        </w:rPr>
      </w:pPr>
      <w:r w:rsidRPr="00FE4A82">
        <w:rPr>
          <w:rFonts w:ascii="Nirmala UI" w:hAnsi="Nirmala UI" w:cs="Nirmala UI" w:hint="cs"/>
          <w:szCs w:val="20"/>
          <w:cs/>
          <w:lang w:bidi="hi-IN"/>
        </w:rPr>
        <w:t>रजतदौड़</w:t>
      </w:r>
      <w:r w:rsidRPr="00E94737">
        <w:rPr>
          <w:rFonts w:ascii="Nirmala UI" w:hAnsi="Nirmala UI" w:cs="Nirmala UI"/>
          <w:szCs w:val="20"/>
          <w:cs/>
          <w:lang w:bidi="hi-IN"/>
        </w:rPr>
        <w:t>सकता</w:t>
      </w:r>
      <w:r w:rsidRPr="00FE4A82">
        <w:rPr>
          <w:rFonts w:ascii="Nirmala UI" w:hAnsi="Nirmala UI" w:cs="Nirmala UI" w:hint="cs"/>
          <w:szCs w:val="20"/>
          <w:cs/>
          <w:lang w:bidi="hi-IN"/>
        </w:rPr>
        <w:t>हैं।</w:t>
      </w:r>
    </w:p>
    <w:p w:rsidR="00E21101" w:rsidRPr="00B8453D" w:rsidRDefault="00E21101" w:rsidP="00984BE5">
      <w:pPr>
        <w:pStyle w:val="hkappu"/>
        <w:ind w:left="0"/>
        <w:rPr>
          <w:lang w:bidi="hi-IN"/>
        </w:rPr>
      </w:pPr>
    </w:p>
    <w:p w:rsidR="00E21101" w:rsidRPr="005D1525" w:rsidRDefault="00E21101" w:rsidP="003F35EF">
      <w:pPr>
        <w:pStyle w:val="subhed"/>
        <w:numPr>
          <w:ilvl w:val="0"/>
          <w:numId w:val="156"/>
        </w:numPr>
        <w:spacing w:before="0" w:after="0"/>
        <w:ind w:left="1418"/>
      </w:pPr>
      <w:r w:rsidRPr="005D1525">
        <w:t>Modal Verbs In Negative Sentences</w:t>
      </w:r>
      <w:r>
        <w:t>.</w:t>
      </w:r>
    </w:p>
    <w:p w:rsidR="00E21101" w:rsidRPr="00A37CD3" w:rsidRDefault="00E21101" w:rsidP="00E21101">
      <w:pPr>
        <w:pStyle w:val="NormalWeb"/>
        <w:shd w:val="clear" w:color="auto" w:fill="FFFFFF"/>
        <w:spacing w:before="0" w:beforeAutospacing="0" w:after="0" w:afterAutospacing="0"/>
        <w:ind w:left="1701"/>
        <w:rPr>
          <w:rFonts w:asciiTheme="minorHAnsi" w:hAnsiTheme="minorHAnsi" w:cstheme="minorHAnsi"/>
          <w:color w:val="000000"/>
          <w:sz w:val="22"/>
          <w:szCs w:val="22"/>
        </w:rPr>
      </w:pPr>
      <w:r w:rsidRPr="00A37CD3">
        <w:rPr>
          <w:rFonts w:asciiTheme="minorHAnsi" w:hAnsiTheme="minorHAnsi" w:cstheme="minorHAnsi"/>
          <w:sz w:val="22"/>
          <w:szCs w:val="22"/>
        </w:rPr>
        <w:t>It is structured like</w:t>
      </w:r>
    </w:p>
    <w:p w:rsidR="00E21101" w:rsidRPr="00F008A5" w:rsidRDefault="00E21101" w:rsidP="00E21101">
      <w:pPr>
        <w:pStyle w:val="NormalWeb"/>
        <w:shd w:val="clear" w:color="auto" w:fill="FFFFFF"/>
        <w:spacing w:before="0" w:beforeAutospacing="0" w:after="0" w:afterAutospacing="0"/>
        <w:ind w:left="1701"/>
        <w:rPr>
          <w:rFonts w:asciiTheme="minorHAnsi" w:hAnsiTheme="minorHAnsi" w:cstheme="minorHAnsi"/>
          <w:b/>
          <w:bCs/>
          <w:color w:val="000000"/>
          <w:sz w:val="22"/>
          <w:szCs w:val="22"/>
          <w:u w:val="single"/>
        </w:rPr>
      </w:pPr>
      <w:r w:rsidRPr="00F008A5">
        <w:rPr>
          <w:rFonts w:asciiTheme="minorHAnsi" w:hAnsiTheme="minorHAnsi" w:cstheme="minorHAnsi"/>
          <w:b/>
          <w:bCs/>
          <w:color w:val="000000"/>
          <w:sz w:val="22"/>
          <w:szCs w:val="22"/>
          <w:u w:val="single"/>
        </w:rPr>
        <w:t xml:space="preserve">Subject + Modal Verb + not + </w:t>
      </w:r>
      <w:r w:rsidR="00984BE5">
        <w:rPr>
          <w:rFonts w:asciiTheme="minorHAnsi" w:hAnsiTheme="minorHAnsi" w:cstheme="minorHAnsi"/>
          <w:b/>
          <w:bCs/>
          <w:color w:val="000000"/>
          <w:sz w:val="22"/>
          <w:szCs w:val="22"/>
          <w:u w:val="single"/>
        </w:rPr>
        <w:t>1</w:t>
      </w:r>
      <w:r w:rsidR="00984BE5" w:rsidRPr="00984BE5">
        <w:rPr>
          <w:rFonts w:asciiTheme="minorHAnsi" w:hAnsiTheme="minorHAnsi" w:cstheme="minorHAnsi"/>
          <w:b/>
          <w:bCs/>
          <w:color w:val="000000"/>
          <w:sz w:val="22"/>
          <w:szCs w:val="22"/>
          <w:u w:val="single"/>
          <w:vertAlign w:val="superscript"/>
        </w:rPr>
        <w:t>st</w:t>
      </w:r>
      <w:r w:rsidR="00984BE5">
        <w:rPr>
          <w:rFonts w:asciiTheme="minorHAnsi" w:hAnsiTheme="minorHAnsi" w:cstheme="minorHAnsi"/>
          <w:b/>
          <w:bCs/>
          <w:color w:val="000000"/>
          <w:sz w:val="22"/>
          <w:szCs w:val="22"/>
          <w:u w:val="single"/>
        </w:rPr>
        <w:t xml:space="preserve"> form of Verb + object</w:t>
      </w:r>
    </w:p>
    <w:p w:rsidR="00E21101" w:rsidRPr="00A37CD3" w:rsidRDefault="00E21101" w:rsidP="00E21101">
      <w:pPr>
        <w:spacing w:after="0" w:line="240" w:lineRule="auto"/>
        <w:ind w:left="1843"/>
        <w:rPr>
          <w:rFonts w:cstheme="minorHAnsi"/>
          <w:b/>
          <w:bCs/>
        </w:rPr>
      </w:pPr>
      <w:r w:rsidRPr="00A37CD3">
        <w:rPr>
          <w:rFonts w:cstheme="minorHAnsi"/>
          <w:b/>
          <w:bCs/>
        </w:rPr>
        <w:t>For Example</w:t>
      </w:r>
    </w:p>
    <w:p w:rsidR="00E21101" w:rsidRPr="00771938" w:rsidRDefault="00E21101" w:rsidP="00E21101">
      <w:pPr>
        <w:pStyle w:val="dot"/>
        <w:spacing w:before="0"/>
      </w:pPr>
      <w:r w:rsidRPr="00771938">
        <w:t>Raj </w:t>
      </w:r>
      <w:r w:rsidRPr="007157D6">
        <w:rPr>
          <w:rStyle w:val="Strong"/>
          <w:b/>
          <w:bCs/>
          <w:color w:val="000000"/>
        </w:rPr>
        <w:t>must not</w:t>
      </w:r>
      <w:r w:rsidRPr="00771938">
        <w:t> walk on the field. (Raj</w:t>
      </w:r>
      <w:r w:rsidRPr="00F008A5">
        <w:t xml:space="preserve"> mustn't walk on the field.)</w:t>
      </w:r>
    </w:p>
    <w:p w:rsidR="00E21101" w:rsidRPr="00771938" w:rsidRDefault="00E21101" w:rsidP="00E21101">
      <w:pPr>
        <w:pStyle w:val="hkappu"/>
        <w:rPr>
          <w:rFonts w:asciiTheme="minorHAnsi" w:hAnsiTheme="minorHAnsi" w:cstheme="minorHAnsi"/>
          <w:color w:val="000000"/>
        </w:rPr>
      </w:pPr>
      <w:r>
        <w:rPr>
          <w:cs/>
          <w:lang w:bidi="hi-IN"/>
        </w:rPr>
        <w:t>राज को मैदान मै</w:t>
      </w:r>
      <w:r w:rsidRPr="00771938">
        <w:rPr>
          <w:cs/>
          <w:lang w:bidi="hi-IN"/>
        </w:rPr>
        <w:t xml:space="preserve"> नहीं चलना चाहिए।</w:t>
      </w:r>
    </w:p>
    <w:p w:rsidR="00E21101" w:rsidRPr="00771938" w:rsidRDefault="00E21101" w:rsidP="00E21101">
      <w:pPr>
        <w:pStyle w:val="dot"/>
        <w:spacing w:before="0"/>
      </w:pPr>
      <w:r w:rsidRPr="00771938">
        <w:t>Raman</w:t>
      </w:r>
      <w:r w:rsidRPr="00B8453D">
        <w:t> </w:t>
      </w:r>
      <w:r w:rsidRPr="007157D6">
        <w:rPr>
          <w:rStyle w:val="Strong"/>
          <w:b/>
          <w:bCs/>
          <w:color w:val="000000"/>
        </w:rPr>
        <w:t>cannot</w:t>
      </w:r>
      <w:r w:rsidRPr="003209FF">
        <w:rPr>
          <w:b w:val="0"/>
          <w:bCs w:val="0"/>
        </w:rPr>
        <w:t> </w:t>
      </w:r>
      <w:r w:rsidRPr="00771938">
        <w:t>run fast. (</w:t>
      </w:r>
      <w:r w:rsidRPr="00F008A5">
        <w:t>Raman can't run fast.)</w:t>
      </w:r>
    </w:p>
    <w:p w:rsidR="00E21101" w:rsidRPr="00771938" w:rsidRDefault="00E21101" w:rsidP="00E21101">
      <w:pPr>
        <w:pStyle w:val="hkappu"/>
        <w:rPr>
          <w:rFonts w:asciiTheme="minorHAnsi" w:hAnsiTheme="minorHAnsi" w:cstheme="minorHAnsi"/>
          <w:color w:val="000000"/>
        </w:rPr>
      </w:pPr>
      <w:r w:rsidRPr="00771938">
        <w:rPr>
          <w:cs/>
          <w:lang w:bidi="hi-IN"/>
        </w:rPr>
        <w:t>रमन तेजी से नहीं चल सकता।</w:t>
      </w:r>
    </w:p>
    <w:p w:rsidR="00E21101" w:rsidRPr="00771938" w:rsidRDefault="00E21101" w:rsidP="00E21101">
      <w:pPr>
        <w:pStyle w:val="dot"/>
        <w:spacing w:before="0"/>
      </w:pPr>
      <w:r w:rsidRPr="00771938">
        <w:t>He </w:t>
      </w:r>
      <w:r w:rsidRPr="007157D6">
        <w:rPr>
          <w:rStyle w:val="Strong"/>
          <w:b/>
          <w:bCs/>
          <w:color w:val="000000"/>
        </w:rPr>
        <w:t>should not</w:t>
      </w:r>
      <w:r w:rsidRPr="00771938">
        <w:t> be late. (</w:t>
      </w:r>
      <w:r w:rsidRPr="00F008A5">
        <w:t>Rajat shouldn't be late.)</w:t>
      </w:r>
    </w:p>
    <w:p w:rsidR="00E21101" w:rsidRPr="00FE4A82" w:rsidRDefault="00E21101" w:rsidP="00E21101">
      <w:pPr>
        <w:pStyle w:val="hkappu"/>
      </w:pPr>
      <w:r w:rsidRPr="00FE4A82">
        <w:rPr>
          <w:rFonts w:hint="cs"/>
          <w:cs/>
          <w:lang w:bidi="hi-IN"/>
        </w:rPr>
        <w:t>रजतकोदेरनहींकरनीचाहिए।</w:t>
      </w:r>
    </w:p>
    <w:p w:rsidR="00E21101" w:rsidRPr="00E94737" w:rsidRDefault="00E21101" w:rsidP="00E21101">
      <w:pPr>
        <w:spacing w:after="0" w:line="240" w:lineRule="auto"/>
        <w:ind w:left="2640"/>
        <w:rPr>
          <w:szCs w:val="20"/>
        </w:rPr>
      </w:pPr>
    </w:p>
    <w:p w:rsidR="00E21101" w:rsidRDefault="00E21101" w:rsidP="003F35EF">
      <w:pPr>
        <w:pStyle w:val="subhed"/>
        <w:numPr>
          <w:ilvl w:val="0"/>
          <w:numId w:val="156"/>
        </w:numPr>
        <w:spacing w:before="0" w:after="0"/>
        <w:ind w:left="1418"/>
      </w:pPr>
      <w:r>
        <w:t xml:space="preserve"> Modal Verbs in Questions.</w:t>
      </w:r>
    </w:p>
    <w:p w:rsidR="00E21101" w:rsidRPr="00A37CD3" w:rsidRDefault="00E21101" w:rsidP="00E21101">
      <w:pPr>
        <w:pStyle w:val="NormalWeb"/>
        <w:shd w:val="clear" w:color="auto" w:fill="FFFFFF"/>
        <w:spacing w:before="0" w:beforeAutospacing="0" w:after="0" w:afterAutospacing="0"/>
        <w:ind w:left="1418"/>
        <w:rPr>
          <w:rFonts w:asciiTheme="minorHAnsi" w:hAnsiTheme="minorHAnsi" w:cstheme="minorHAnsi"/>
          <w:color w:val="000000"/>
          <w:sz w:val="22"/>
          <w:szCs w:val="22"/>
        </w:rPr>
      </w:pPr>
      <w:r w:rsidRPr="00A37CD3">
        <w:rPr>
          <w:rFonts w:asciiTheme="minorHAnsi" w:hAnsiTheme="minorHAnsi" w:cstheme="minorHAnsi"/>
          <w:sz w:val="22"/>
          <w:szCs w:val="22"/>
        </w:rPr>
        <w:t>It is structured like</w:t>
      </w:r>
    </w:p>
    <w:p w:rsidR="00E21101" w:rsidRPr="00F008A5" w:rsidRDefault="00E21101" w:rsidP="00E21101">
      <w:pPr>
        <w:pStyle w:val="NormalWeb"/>
        <w:shd w:val="clear" w:color="auto" w:fill="FFFFFF"/>
        <w:spacing w:before="0" w:beforeAutospacing="0" w:after="0" w:afterAutospacing="0"/>
        <w:ind w:left="1560"/>
        <w:rPr>
          <w:rFonts w:asciiTheme="minorHAnsi" w:hAnsiTheme="minorHAnsi" w:cstheme="minorHAnsi"/>
          <w:b/>
          <w:bCs/>
          <w:color w:val="000000"/>
          <w:sz w:val="22"/>
          <w:szCs w:val="22"/>
          <w:u w:val="single"/>
        </w:rPr>
      </w:pPr>
      <w:r w:rsidRPr="00F008A5">
        <w:rPr>
          <w:rFonts w:asciiTheme="minorHAnsi" w:hAnsiTheme="minorHAnsi" w:cstheme="minorHAnsi"/>
          <w:b/>
          <w:bCs/>
          <w:color w:val="000000"/>
          <w:sz w:val="22"/>
          <w:szCs w:val="22"/>
          <w:u w:val="single"/>
        </w:rPr>
        <w:t xml:space="preserve">Modal Verb + Subject + </w:t>
      </w:r>
      <w:r w:rsidR="00984BE5">
        <w:rPr>
          <w:rFonts w:asciiTheme="minorHAnsi" w:hAnsiTheme="minorHAnsi" w:cstheme="minorHAnsi"/>
          <w:b/>
          <w:bCs/>
          <w:color w:val="000000"/>
          <w:sz w:val="22"/>
          <w:szCs w:val="22"/>
          <w:u w:val="single"/>
        </w:rPr>
        <w:t>1</w:t>
      </w:r>
      <w:r w:rsidR="00984BE5" w:rsidRPr="00984BE5">
        <w:rPr>
          <w:rFonts w:asciiTheme="minorHAnsi" w:hAnsiTheme="minorHAnsi" w:cstheme="minorHAnsi"/>
          <w:b/>
          <w:bCs/>
          <w:color w:val="000000"/>
          <w:sz w:val="22"/>
          <w:szCs w:val="22"/>
          <w:u w:val="single"/>
          <w:vertAlign w:val="superscript"/>
        </w:rPr>
        <w:t>st</w:t>
      </w:r>
      <w:r w:rsidR="00984BE5">
        <w:rPr>
          <w:rFonts w:asciiTheme="minorHAnsi" w:hAnsiTheme="minorHAnsi" w:cstheme="minorHAnsi"/>
          <w:b/>
          <w:bCs/>
          <w:color w:val="000000"/>
          <w:sz w:val="22"/>
          <w:szCs w:val="22"/>
          <w:u w:val="single"/>
        </w:rPr>
        <w:t xml:space="preserve"> form of Verb + object</w:t>
      </w:r>
    </w:p>
    <w:p w:rsidR="00E21101" w:rsidRPr="00A37CD3" w:rsidRDefault="00E21101" w:rsidP="00E21101">
      <w:pPr>
        <w:spacing w:after="0" w:line="240" w:lineRule="auto"/>
        <w:ind w:left="1560"/>
        <w:rPr>
          <w:rFonts w:cstheme="minorHAnsi"/>
          <w:b/>
          <w:bCs/>
        </w:rPr>
      </w:pPr>
      <w:r w:rsidRPr="00A37CD3">
        <w:rPr>
          <w:rFonts w:cstheme="minorHAnsi"/>
          <w:b/>
          <w:bCs/>
        </w:rPr>
        <w:t>For Example</w:t>
      </w:r>
    </w:p>
    <w:p w:rsidR="00E21101" w:rsidRPr="00BA1EA7" w:rsidRDefault="00E21101" w:rsidP="00E21101">
      <w:pPr>
        <w:pStyle w:val="dot"/>
        <w:spacing w:before="0"/>
      </w:pPr>
      <w:r w:rsidRPr="007157D6">
        <w:rPr>
          <w:rStyle w:val="Strong"/>
          <w:b/>
          <w:bCs/>
          <w:color w:val="000000"/>
        </w:rPr>
        <w:t>May</w:t>
      </w:r>
      <w:r w:rsidRPr="00B8453D">
        <w:rPr>
          <w:rStyle w:val="Strong"/>
          <w:color w:val="000000"/>
        </w:rPr>
        <w:t> </w:t>
      </w:r>
      <w:r w:rsidRPr="00BA1EA7">
        <w:t>I come in?</w:t>
      </w:r>
    </w:p>
    <w:p w:rsidR="00E21101" w:rsidRPr="005D1525" w:rsidRDefault="00E21101" w:rsidP="00E21101">
      <w:pPr>
        <w:pStyle w:val="hkappu"/>
        <w:rPr>
          <w:rFonts w:cstheme="minorHAnsi"/>
          <w:color w:val="000000"/>
        </w:rPr>
      </w:pPr>
      <w:r w:rsidRPr="00E94737">
        <w:rPr>
          <w:cs/>
          <w:lang w:bidi="hi-IN"/>
        </w:rPr>
        <w:t>क्या मैं अंदर आ सकता हूँ</w:t>
      </w:r>
      <w:r w:rsidRPr="00E94737">
        <w:t>?</w:t>
      </w:r>
    </w:p>
    <w:p w:rsidR="00E21101" w:rsidRPr="00BA1EA7" w:rsidRDefault="00E21101" w:rsidP="00E21101">
      <w:pPr>
        <w:pStyle w:val="dot"/>
        <w:spacing w:before="0"/>
        <w:rPr>
          <w:rStyle w:val="Strong"/>
          <w:b/>
          <w:bCs/>
          <w:color w:val="000000"/>
        </w:rPr>
      </w:pPr>
      <w:r w:rsidRPr="00BA1EA7">
        <w:rPr>
          <w:i/>
          <w:iCs/>
          <w:shd w:val="clear" w:color="auto" w:fill="FFFFFF"/>
        </w:rPr>
        <w:t>Can</w:t>
      </w:r>
      <w:r w:rsidRPr="00BA1EA7">
        <w:rPr>
          <w:shd w:val="clear" w:color="auto" w:fill="FFFFFF"/>
        </w:rPr>
        <w:t> I open the window?</w:t>
      </w:r>
    </w:p>
    <w:p w:rsidR="00E21101" w:rsidRPr="00E94737" w:rsidRDefault="00E21101" w:rsidP="00E21101">
      <w:pPr>
        <w:pStyle w:val="hkappu"/>
        <w:rPr>
          <w:rStyle w:val="Strong"/>
          <w:rFonts w:cstheme="minorHAnsi"/>
          <w:b w:val="0"/>
          <w:bCs w:val="0"/>
          <w:color w:val="000000"/>
        </w:rPr>
      </w:pPr>
      <w:r w:rsidRPr="00E94737">
        <w:rPr>
          <w:cs/>
          <w:lang w:bidi="hi-IN"/>
        </w:rPr>
        <w:t>क्या मैं खिड़की खोल सकता हूं</w:t>
      </w:r>
      <w:r w:rsidRPr="00E94737">
        <w:t>?</w:t>
      </w:r>
    </w:p>
    <w:p w:rsidR="00E21101" w:rsidRPr="00BA1EA7" w:rsidRDefault="00E21101" w:rsidP="00E21101">
      <w:pPr>
        <w:pStyle w:val="dot"/>
        <w:spacing w:before="0"/>
      </w:pPr>
      <w:r w:rsidRPr="007157D6">
        <w:rPr>
          <w:rStyle w:val="Strong"/>
          <w:b/>
          <w:bCs/>
          <w:color w:val="000000"/>
        </w:rPr>
        <w:t>Would</w:t>
      </w:r>
      <w:r w:rsidRPr="00BA1EA7">
        <w:rPr>
          <w:rStyle w:val="Strong"/>
          <w:color w:val="000000"/>
        </w:rPr>
        <w:t> </w:t>
      </w:r>
      <w:r w:rsidRPr="00BA1EA7">
        <w:t xml:space="preserve">you like to play </w:t>
      </w:r>
      <w:r>
        <w:t xml:space="preserve">the </w:t>
      </w:r>
      <w:r w:rsidRPr="00BA1EA7">
        <w:t>piano?</w:t>
      </w:r>
    </w:p>
    <w:p w:rsidR="00E21101" w:rsidRDefault="00E21101" w:rsidP="00E21101">
      <w:pPr>
        <w:pStyle w:val="hkappu"/>
      </w:pPr>
      <w:r w:rsidRPr="00E94737">
        <w:rPr>
          <w:cs/>
          <w:lang w:bidi="hi-IN"/>
        </w:rPr>
        <w:t>क्या आप पियानो बजाना चाहेंगे</w:t>
      </w:r>
      <w:r w:rsidRPr="00E94737">
        <w:t>?</w:t>
      </w:r>
    </w:p>
    <w:p w:rsidR="00E21101" w:rsidRPr="00006D7B" w:rsidRDefault="00E21101" w:rsidP="00E21101">
      <w:pPr>
        <w:pStyle w:val="ListParagraph"/>
        <w:rPr>
          <w:rFonts w:ascii="Nirmala UI" w:hAnsi="Nirmala UI" w:cs="Nirmala UI"/>
          <w:szCs w:val="20"/>
        </w:rPr>
      </w:pPr>
    </w:p>
    <w:p w:rsidR="00C760AD" w:rsidRPr="00C760AD" w:rsidRDefault="00C760AD" w:rsidP="00C760AD">
      <w:pPr>
        <w:pStyle w:val="1hed"/>
        <w:numPr>
          <w:ilvl w:val="0"/>
          <w:numId w:val="0"/>
        </w:numPr>
        <w:ind w:left="1134"/>
      </w:pPr>
    </w:p>
    <w:p w:rsidR="00711FF1" w:rsidRDefault="00711FF1">
      <w:pPr>
        <w:spacing w:before="0" w:after="200"/>
        <w:rPr>
          <w:rFonts w:asciiTheme="majorHAnsi" w:eastAsiaTheme="majorEastAsia" w:hAnsiTheme="majorHAnsi" w:cstheme="majorBidi"/>
          <w:b/>
          <w:bCs/>
          <w:smallCaps/>
          <w:color w:val="000000" w:themeColor="text1"/>
          <w:sz w:val="32"/>
          <w:szCs w:val="26"/>
          <w:highlight w:val="yellow"/>
        </w:rPr>
      </w:pPr>
    </w:p>
    <w:p w:rsidR="00711FF1" w:rsidRPr="00711FF1" w:rsidRDefault="00711FF1" w:rsidP="00711FF1">
      <w:pPr>
        <w:spacing w:before="0" w:after="200"/>
        <w:rPr>
          <w:rFonts w:asciiTheme="majorHAnsi" w:eastAsiaTheme="majorEastAsia" w:hAnsiTheme="majorHAnsi" w:cstheme="majorBidi"/>
          <w:b/>
          <w:bCs/>
          <w:smallCaps/>
          <w:color w:val="000000" w:themeColor="text1"/>
          <w:sz w:val="32"/>
          <w:szCs w:val="26"/>
          <w:highlight w:val="yellow"/>
        </w:rPr>
      </w:pPr>
    </w:p>
    <w:p w:rsidR="00E21101" w:rsidRPr="00982A00" w:rsidRDefault="00E21101" w:rsidP="00B63F29">
      <w:pPr>
        <w:pStyle w:val="Heading3"/>
      </w:pPr>
      <w:r>
        <w:rPr>
          <w:highlight w:val="yellow"/>
        </w:rPr>
        <w:br w:type="page"/>
      </w:r>
      <w:bookmarkStart w:id="65" w:name="_Toc17112321"/>
      <w:r w:rsidRPr="00725CF9">
        <w:lastRenderedPageBreak/>
        <w:t xml:space="preserve">Uses </w:t>
      </w:r>
      <w:r w:rsidR="00E0545D" w:rsidRPr="00725CF9">
        <w:t>Of Can</w:t>
      </w:r>
      <w:bookmarkEnd w:id="65"/>
    </w:p>
    <w:p w:rsidR="00E21101" w:rsidRPr="005A7ACB" w:rsidRDefault="00E21101" w:rsidP="00E21101">
      <w:pPr>
        <w:pStyle w:val="1hed"/>
        <w:numPr>
          <w:ilvl w:val="0"/>
          <w:numId w:val="0"/>
        </w:numPr>
        <w:ind w:left="1134"/>
        <w:rPr>
          <w:rFonts w:cstheme="minorHAnsi"/>
          <w:sz w:val="22"/>
          <w:szCs w:val="22"/>
          <w:u w:val="single"/>
        </w:rPr>
      </w:pPr>
      <w:r w:rsidRPr="005A7ACB">
        <w:rPr>
          <w:rFonts w:cstheme="minorHAnsi"/>
          <w:sz w:val="22"/>
          <w:szCs w:val="22"/>
          <w:u w:val="single"/>
        </w:rPr>
        <w:t xml:space="preserve">Expressions where ‘CAN’ is used. </w:t>
      </w:r>
    </w:p>
    <w:p w:rsidR="00E21101" w:rsidRPr="005A7ACB" w:rsidRDefault="00E21101" w:rsidP="00E21101">
      <w:pPr>
        <w:spacing w:after="0" w:line="240" w:lineRule="auto"/>
        <w:ind w:left="1276"/>
        <w:rPr>
          <w:rFonts w:cstheme="minorHAnsi"/>
          <w:b/>
          <w:bCs/>
          <w:sz w:val="20"/>
          <w:szCs w:val="20"/>
        </w:rPr>
      </w:pPr>
      <w:r w:rsidRPr="005A7ACB">
        <w:rPr>
          <w:rFonts w:cstheme="minorHAnsi"/>
          <w:b/>
          <w:bCs/>
          <w:color w:val="000000"/>
          <w:sz w:val="20"/>
          <w:szCs w:val="20"/>
          <w:shd w:val="clear" w:color="auto" w:fill="FFFFFF"/>
        </w:rPr>
        <w:t>Ability                 Possibility              Permission</w:t>
      </w:r>
    </w:p>
    <w:p w:rsidR="00E21101" w:rsidRDefault="00E21101" w:rsidP="00E21101">
      <w:pPr>
        <w:pStyle w:val="hindinormal"/>
        <w:rPr>
          <w:szCs w:val="20"/>
        </w:rPr>
      </w:pPr>
      <w:r>
        <w:br/>
      </w:r>
      <w:r w:rsidRPr="00711ABB">
        <w:rPr>
          <w:color w:val="000000" w:themeColor="text1"/>
        </w:rPr>
        <w:t xml:space="preserve">Important: - </w:t>
      </w:r>
      <w:r>
        <w:rPr>
          <w:color w:val="000000" w:themeColor="text1"/>
        </w:rPr>
        <w:t>Can (</w:t>
      </w:r>
      <w:r>
        <w:rPr>
          <w:szCs w:val="20"/>
          <w:cs/>
        </w:rPr>
        <w:t>कर सकते हैं</w:t>
      </w:r>
      <w:r>
        <w:rPr>
          <w:szCs w:val="20"/>
        </w:rPr>
        <w:t>)</w:t>
      </w:r>
      <w:r>
        <w:rPr>
          <w:szCs w:val="20"/>
          <w:cs/>
        </w:rPr>
        <w:t xml:space="preserve"> "</w:t>
      </w:r>
      <w:r>
        <w:rPr>
          <w:szCs w:val="20"/>
        </w:rPr>
        <w:t>Can</w:t>
      </w:r>
      <w:r w:rsidRPr="00E470BA">
        <w:rPr>
          <w:szCs w:val="20"/>
          <w:cs/>
        </w:rPr>
        <w:t>" अंग्रेजी में सबसे अधिक इस्तेमाल की जाने वाली मोडल क्रियाओं में से एक है। इसका उपयोग क्षमता या अवसर को व्यक्त करने</w:t>
      </w:r>
      <w:r w:rsidRPr="00E470BA">
        <w:rPr>
          <w:szCs w:val="20"/>
        </w:rPr>
        <w:t xml:space="preserve">, </w:t>
      </w:r>
      <w:r w:rsidRPr="00E470BA">
        <w:rPr>
          <w:szCs w:val="20"/>
          <w:cs/>
        </w:rPr>
        <w:t>अनुरोध करने या अनुमति देने और संभावना या असंभवता दिखाने के लिए किया जा सकता है।</w:t>
      </w:r>
    </w:p>
    <w:p w:rsidR="00946A61" w:rsidRDefault="00946A61" w:rsidP="00E21101">
      <w:pPr>
        <w:pStyle w:val="hindinormal"/>
        <w:rPr>
          <w:szCs w:val="20"/>
        </w:rPr>
      </w:pPr>
    </w:p>
    <w:tbl>
      <w:tblPr>
        <w:tblStyle w:val="TableGrid"/>
        <w:tblW w:w="0" w:type="auto"/>
        <w:tblInd w:w="1134" w:type="dxa"/>
        <w:tblLook w:val="04A0" w:firstRow="1" w:lastRow="0" w:firstColumn="1" w:lastColumn="0" w:noHBand="0" w:noVBand="1"/>
      </w:tblPr>
      <w:tblGrid>
        <w:gridCol w:w="1384"/>
        <w:gridCol w:w="1559"/>
        <w:gridCol w:w="3663"/>
      </w:tblGrid>
      <w:tr w:rsidR="00946A61" w:rsidTr="00E0545D">
        <w:tc>
          <w:tcPr>
            <w:tcW w:w="1384" w:type="dxa"/>
          </w:tcPr>
          <w:p w:rsidR="00946A61" w:rsidRPr="00E0545D" w:rsidRDefault="00946A61" w:rsidP="00E0545D">
            <w:pPr>
              <w:spacing w:before="0" w:after="0" w:line="360" w:lineRule="auto"/>
              <w:rPr>
                <w:rFonts w:asciiTheme="majorHAnsi" w:hAnsiTheme="majorHAnsi"/>
                <w:b/>
                <w:bCs/>
              </w:rPr>
            </w:pPr>
            <w:r w:rsidRPr="00E0545D">
              <w:rPr>
                <w:rFonts w:asciiTheme="majorHAnsi" w:hAnsiTheme="majorHAnsi"/>
                <w:b/>
                <w:bCs/>
              </w:rPr>
              <w:t>Modal verb</w:t>
            </w:r>
          </w:p>
        </w:tc>
        <w:tc>
          <w:tcPr>
            <w:tcW w:w="1559" w:type="dxa"/>
          </w:tcPr>
          <w:p w:rsidR="00946A61" w:rsidRPr="00E0545D" w:rsidRDefault="00946A61" w:rsidP="00E0545D">
            <w:pPr>
              <w:spacing w:before="0" w:after="0" w:line="360" w:lineRule="auto"/>
              <w:rPr>
                <w:rFonts w:asciiTheme="majorHAnsi" w:hAnsiTheme="majorHAnsi"/>
                <w:b/>
                <w:bCs/>
              </w:rPr>
            </w:pPr>
            <w:r w:rsidRPr="00E0545D">
              <w:rPr>
                <w:rFonts w:asciiTheme="majorHAnsi" w:hAnsiTheme="majorHAnsi"/>
                <w:b/>
                <w:bCs/>
              </w:rPr>
              <w:t xml:space="preserve">Uses </w:t>
            </w:r>
          </w:p>
        </w:tc>
        <w:tc>
          <w:tcPr>
            <w:tcW w:w="3663" w:type="dxa"/>
          </w:tcPr>
          <w:p w:rsidR="00946A61" w:rsidRPr="00E0545D" w:rsidRDefault="00946A61" w:rsidP="00E0545D">
            <w:pPr>
              <w:spacing w:before="0" w:after="0" w:line="360" w:lineRule="auto"/>
              <w:rPr>
                <w:rFonts w:asciiTheme="majorHAnsi" w:hAnsiTheme="majorHAnsi"/>
                <w:b/>
                <w:bCs/>
              </w:rPr>
            </w:pPr>
            <w:r w:rsidRPr="00E0545D">
              <w:rPr>
                <w:rFonts w:asciiTheme="majorHAnsi" w:hAnsiTheme="majorHAnsi"/>
                <w:b/>
                <w:bCs/>
              </w:rPr>
              <w:t xml:space="preserve">Example </w:t>
            </w:r>
          </w:p>
        </w:tc>
      </w:tr>
      <w:tr w:rsidR="00946A61" w:rsidRPr="002B3C4F" w:rsidTr="00E0545D">
        <w:tc>
          <w:tcPr>
            <w:tcW w:w="1384" w:type="dxa"/>
          </w:tcPr>
          <w:p w:rsidR="00946A61" w:rsidRPr="00E0545D" w:rsidRDefault="00946A61" w:rsidP="00A37D24">
            <w:pPr>
              <w:spacing w:before="0" w:after="0"/>
              <w:rPr>
                <w:rFonts w:asciiTheme="majorHAnsi" w:hAnsiTheme="majorHAnsi"/>
                <w:b/>
                <w:bCs/>
              </w:rPr>
            </w:pPr>
            <w:r w:rsidRPr="00E0545D">
              <w:rPr>
                <w:rFonts w:asciiTheme="majorHAnsi" w:hAnsiTheme="majorHAnsi"/>
                <w:b/>
                <w:bCs/>
              </w:rPr>
              <w:t>Can</w:t>
            </w:r>
          </w:p>
        </w:tc>
        <w:tc>
          <w:tcPr>
            <w:tcW w:w="1559" w:type="dxa"/>
          </w:tcPr>
          <w:p w:rsidR="00946A61" w:rsidRDefault="00946A61" w:rsidP="00A37D24">
            <w:pPr>
              <w:spacing w:after="0"/>
              <w:rPr>
                <w:b/>
                <w:bCs/>
              </w:rPr>
            </w:pPr>
            <w:r w:rsidRPr="00B7299F">
              <w:rPr>
                <w:b/>
                <w:bCs/>
              </w:rPr>
              <w:t>Ability                 Permission</w:t>
            </w:r>
          </w:p>
          <w:p w:rsidR="00946A61" w:rsidRPr="00B7299F" w:rsidRDefault="00946A61" w:rsidP="00A37D24">
            <w:pPr>
              <w:spacing w:after="0"/>
              <w:rPr>
                <w:b/>
                <w:bCs/>
              </w:rPr>
            </w:pPr>
            <w:r w:rsidRPr="00B7299F">
              <w:rPr>
                <w:b/>
                <w:bCs/>
              </w:rPr>
              <w:t xml:space="preserve">Possibility </w:t>
            </w:r>
          </w:p>
        </w:tc>
        <w:tc>
          <w:tcPr>
            <w:tcW w:w="3663" w:type="dxa"/>
          </w:tcPr>
          <w:p w:rsidR="00946A61" w:rsidRPr="002B3C4F" w:rsidRDefault="00946A61" w:rsidP="0066438D">
            <w:pPr>
              <w:spacing w:after="0"/>
            </w:pPr>
            <w:r w:rsidRPr="002B3C4F">
              <w:rPr>
                <w:rFonts w:cstheme="minorHAnsi"/>
                <w:szCs w:val="20"/>
              </w:rPr>
              <w:t xml:space="preserve">she </w:t>
            </w:r>
            <w:r w:rsidRPr="002B3C4F">
              <w:rPr>
                <w:rFonts w:cstheme="minorHAnsi"/>
                <w:b/>
                <w:bCs/>
                <w:szCs w:val="20"/>
              </w:rPr>
              <w:t xml:space="preserve">can </w:t>
            </w:r>
            <w:r>
              <w:rPr>
                <w:rFonts w:cstheme="minorHAnsi"/>
                <w:szCs w:val="20"/>
              </w:rPr>
              <w:t>dance</w:t>
            </w:r>
            <w:r w:rsidRPr="002B3C4F">
              <w:rPr>
                <w:rFonts w:cstheme="minorHAnsi"/>
                <w:szCs w:val="20"/>
              </w:rPr>
              <w:t xml:space="preserve">. </w:t>
            </w:r>
          </w:p>
          <w:p w:rsidR="00946A61" w:rsidRPr="002B3C4F" w:rsidRDefault="00946A61" w:rsidP="0066438D">
            <w:pPr>
              <w:spacing w:after="0"/>
            </w:pPr>
            <w:r>
              <w:rPr>
                <w:rFonts w:cstheme="minorHAnsi"/>
                <w:szCs w:val="20"/>
              </w:rPr>
              <w:t xml:space="preserve">You </w:t>
            </w:r>
            <w:r w:rsidRPr="002B3C4F">
              <w:rPr>
                <w:rFonts w:cstheme="minorHAnsi"/>
                <w:b/>
                <w:bCs/>
                <w:szCs w:val="20"/>
              </w:rPr>
              <w:t xml:space="preserve">can </w:t>
            </w:r>
            <w:r>
              <w:rPr>
                <w:rFonts w:cstheme="minorHAnsi"/>
                <w:szCs w:val="20"/>
              </w:rPr>
              <w:t>go now</w:t>
            </w:r>
            <w:r w:rsidRPr="002B3C4F">
              <w:rPr>
                <w:rFonts w:cstheme="minorHAnsi"/>
                <w:szCs w:val="20"/>
              </w:rPr>
              <w:t xml:space="preserve">. </w:t>
            </w:r>
          </w:p>
          <w:p w:rsidR="00946A61" w:rsidRPr="002B3C4F" w:rsidRDefault="00946A61" w:rsidP="0066438D">
            <w:pPr>
              <w:spacing w:after="0"/>
            </w:pPr>
            <w:r w:rsidRPr="002B3C4F">
              <w:rPr>
                <w:rFonts w:cstheme="minorHAnsi"/>
                <w:szCs w:val="20"/>
              </w:rPr>
              <w:t xml:space="preserve">It </w:t>
            </w:r>
            <w:r w:rsidRPr="002B3C4F">
              <w:rPr>
                <w:rFonts w:cstheme="minorHAnsi"/>
                <w:b/>
                <w:bCs/>
                <w:szCs w:val="20"/>
              </w:rPr>
              <w:t xml:space="preserve">can </w:t>
            </w:r>
            <w:r w:rsidRPr="002B3C4F">
              <w:rPr>
                <w:rFonts w:cstheme="minorHAnsi"/>
                <w:szCs w:val="20"/>
              </w:rPr>
              <w:t>be rain tomorrow.</w:t>
            </w:r>
          </w:p>
        </w:tc>
      </w:tr>
    </w:tbl>
    <w:p w:rsidR="00946A61" w:rsidRPr="00E470BA" w:rsidRDefault="00946A61" w:rsidP="00E21101">
      <w:pPr>
        <w:pStyle w:val="hindinormal"/>
        <w:rPr>
          <w:szCs w:val="20"/>
        </w:rPr>
      </w:pPr>
    </w:p>
    <w:p w:rsidR="00E21101" w:rsidRDefault="00E21101" w:rsidP="00E21101">
      <w:pPr>
        <w:spacing w:after="0"/>
        <w:ind w:left="1701"/>
        <w:rPr>
          <w:rFonts w:cstheme="minorHAnsi"/>
          <w:b/>
          <w:bCs/>
        </w:rPr>
      </w:pPr>
    </w:p>
    <w:p w:rsidR="00E21101" w:rsidRPr="00BC6FD2" w:rsidRDefault="00E21101" w:rsidP="003F35EF">
      <w:pPr>
        <w:pStyle w:val="ListParagraph"/>
        <w:numPr>
          <w:ilvl w:val="0"/>
          <w:numId w:val="130"/>
        </w:numPr>
        <w:tabs>
          <w:tab w:val="left" w:pos="1134"/>
        </w:tabs>
        <w:spacing w:after="0"/>
        <w:ind w:left="709" w:firstLine="141"/>
        <w:rPr>
          <w:rFonts w:asciiTheme="majorHAnsi" w:hAnsiTheme="majorHAnsi" w:cstheme="minorHAnsi"/>
          <w:b/>
          <w:bCs/>
          <w:color w:val="000000"/>
          <w:sz w:val="24"/>
          <w:szCs w:val="24"/>
          <w:shd w:val="clear" w:color="auto" w:fill="FFFFFF"/>
        </w:rPr>
      </w:pPr>
      <w:r w:rsidRPr="00BC6FD2">
        <w:rPr>
          <w:rFonts w:asciiTheme="majorHAnsi" w:hAnsiTheme="majorHAnsi" w:cstheme="minorHAnsi"/>
          <w:b/>
          <w:bCs/>
          <w:color w:val="000000"/>
          <w:sz w:val="24"/>
          <w:szCs w:val="24"/>
          <w:shd w:val="clear" w:color="auto" w:fill="FFFFFF"/>
        </w:rPr>
        <w:t>Express Ability</w:t>
      </w:r>
    </w:p>
    <w:p w:rsidR="00E21101" w:rsidRDefault="00E21101" w:rsidP="00E13797">
      <w:pPr>
        <w:pStyle w:val="ListParagraph"/>
        <w:tabs>
          <w:tab w:val="left" w:pos="1134"/>
        </w:tabs>
        <w:spacing w:after="0"/>
        <w:ind w:left="1134"/>
        <w:rPr>
          <w:rFonts w:cstheme="minorHAnsi"/>
        </w:rPr>
      </w:pPr>
      <w:r>
        <w:rPr>
          <w:rFonts w:cstheme="minorHAnsi"/>
        </w:rPr>
        <w:t>“</w:t>
      </w:r>
      <w:r w:rsidRPr="00771938">
        <w:rPr>
          <w:rFonts w:cstheme="minorHAnsi"/>
        </w:rPr>
        <w:t>Can</w:t>
      </w:r>
      <w:r>
        <w:rPr>
          <w:rFonts w:cstheme="minorHAnsi"/>
        </w:rPr>
        <w:t xml:space="preserve">”is used to show </w:t>
      </w:r>
      <w:r w:rsidRPr="00771938">
        <w:rPr>
          <w:rFonts w:cstheme="minorHAnsi"/>
        </w:rPr>
        <w:t>Capability</w:t>
      </w:r>
      <w:r>
        <w:rPr>
          <w:rFonts w:cstheme="minorHAnsi"/>
        </w:rPr>
        <w:t xml:space="preserve">, </w:t>
      </w:r>
      <w:r w:rsidRPr="00771938">
        <w:rPr>
          <w:rFonts w:cstheme="minorHAnsi"/>
        </w:rPr>
        <w:t>Ability</w:t>
      </w:r>
      <w:r>
        <w:rPr>
          <w:rFonts w:cstheme="minorHAnsi"/>
        </w:rPr>
        <w:t>, inability or</w:t>
      </w:r>
      <w:r w:rsidRPr="00595775">
        <w:rPr>
          <w:rFonts w:cstheme="minorHAnsi"/>
        </w:rPr>
        <w:t>opportunity</w:t>
      </w:r>
      <w:r>
        <w:rPr>
          <w:rFonts w:cstheme="minorHAnsi"/>
        </w:rPr>
        <w:t>.</w:t>
      </w:r>
      <w:r w:rsidRPr="00595775">
        <w:rPr>
          <w:rFonts w:cstheme="minorHAnsi"/>
        </w:rPr>
        <w:t xml:space="preserve"> (</w:t>
      </w:r>
      <w:r w:rsidRPr="00771938">
        <w:rPr>
          <w:rFonts w:cstheme="minorHAnsi"/>
        </w:rPr>
        <w:t>Physically)</w:t>
      </w:r>
    </w:p>
    <w:p w:rsidR="00E13797" w:rsidRPr="00E13797" w:rsidRDefault="00E13797" w:rsidP="00E13797">
      <w:pPr>
        <w:pStyle w:val="ListParagraph"/>
        <w:tabs>
          <w:tab w:val="left" w:pos="1134"/>
        </w:tabs>
        <w:spacing w:after="0"/>
        <w:ind w:left="1134"/>
        <w:rPr>
          <w:rFonts w:cstheme="minorHAnsi"/>
        </w:rPr>
      </w:pPr>
    </w:p>
    <w:p w:rsidR="00E21101" w:rsidRDefault="00E21101" w:rsidP="00E21101">
      <w:pPr>
        <w:pStyle w:val="ListParagraph"/>
        <w:tabs>
          <w:tab w:val="left" w:pos="0"/>
        </w:tabs>
        <w:spacing w:before="0" w:after="0"/>
        <w:ind w:left="1560"/>
        <w:rPr>
          <w:rFonts w:cstheme="minorHAnsi"/>
          <w:b/>
          <w:bCs/>
        </w:rPr>
      </w:pPr>
      <w:r w:rsidRPr="000B7C17">
        <w:rPr>
          <w:rFonts w:cstheme="minorHAnsi"/>
          <w:b/>
          <w:bCs/>
        </w:rPr>
        <w:t>For Example</w:t>
      </w:r>
    </w:p>
    <w:p w:rsidR="00E21101" w:rsidRPr="00602F1E" w:rsidRDefault="00E21101" w:rsidP="00E21101">
      <w:pPr>
        <w:pStyle w:val="dot"/>
        <w:spacing w:before="0"/>
      </w:pPr>
      <w:r w:rsidRPr="00602F1E">
        <w:t xml:space="preserve"> I can play football.</w:t>
      </w:r>
    </w:p>
    <w:p w:rsidR="00E21101" w:rsidRPr="005D1705" w:rsidRDefault="00E21101" w:rsidP="00E21101">
      <w:pPr>
        <w:pStyle w:val="hkappu"/>
      </w:pPr>
      <w:r w:rsidRPr="005D1705">
        <w:rPr>
          <w:cs/>
          <w:lang w:bidi="hi-IN"/>
        </w:rPr>
        <w:t>मैं फुटबॉल खेल सकता हूं।</w:t>
      </w:r>
    </w:p>
    <w:p w:rsidR="00E21101" w:rsidRPr="00602F1E" w:rsidRDefault="00E21101" w:rsidP="00E21101">
      <w:pPr>
        <w:pStyle w:val="dot"/>
        <w:spacing w:before="0"/>
      </w:pPr>
      <w:r w:rsidRPr="00602F1E">
        <w:t xml:space="preserve">Can you run fast? </w:t>
      </w:r>
    </w:p>
    <w:p w:rsidR="00E21101" w:rsidRPr="005D1705" w:rsidRDefault="00E21101" w:rsidP="00E21101">
      <w:pPr>
        <w:pStyle w:val="hkappu"/>
        <w:rPr>
          <w:lang w:bidi="hi-IN"/>
        </w:rPr>
      </w:pPr>
      <w:r w:rsidRPr="005D1705">
        <w:rPr>
          <w:rFonts w:hint="cs"/>
          <w:cs/>
          <w:lang w:bidi="hi-IN"/>
        </w:rPr>
        <w:t>क्यातुमतेज़दौड़सकतेहो।</w:t>
      </w:r>
    </w:p>
    <w:p w:rsidR="00E21101" w:rsidRPr="00602F1E" w:rsidRDefault="00E21101" w:rsidP="00E21101">
      <w:pPr>
        <w:pStyle w:val="dot"/>
        <w:spacing w:before="0"/>
      </w:pPr>
      <w:r w:rsidRPr="00602F1E">
        <w:t>Rohit can ride a bike.</w:t>
      </w:r>
    </w:p>
    <w:p w:rsidR="00E21101" w:rsidRPr="005D1705" w:rsidRDefault="00E21101" w:rsidP="00E21101">
      <w:pPr>
        <w:pStyle w:val="hkappu"/>
      </w:pPr>
      <w:r w:rsidRPr="005D1705">
        <w:rPr>
          <w:rFonts w:hint="cs"/>
          <w:cs/>
          <w:lang w:bidi="hi-IN"/>
        </w:rPr>
        <w:t>रोहितबाइकचलासकताहै।</w:t>
      </w:r>
    </w:p>
    <w:p w:rsidR="00E21101" w:rsidRPr="00602F1E" w:rsidRDefault="00E21101" w:rsidP="00E21101">
      <w:pPr>
        <w:pStyle w:val="dot"/>
        <w:spacing w:before="0"/>
      </w:pPr>
      <w:r w:rsidRPr="00602F1E">
        <w:t>He can speak English.</w:t>
      </w:r>
    </w:p>
    <w:p w:rsidR="00E21101" w:rsidRPr="005D1705" w:rsidRDefault="00E21101" w:rsidP="00E21101">
      <w:pPr>
        <w:pStyle w:val="hkappu"/>
      </w:pPr>
      <w:r w:rsidRPr="005D1705">
        <w:rPr>
          <w:rFonts w:hint="cs"/>
          <w:cs/>
          <w:lang w:bidi="hi-IN"/>
        </w:rPr>
        <w:t>वहअंग्रेजीबोलसकतेहैं।</w:t>
      </w:r>
    </w:p>
    <w:p w:rsidR="00E21101" w:rsidRPr="00602F1E" w:rsidRDefault="00E21101" w:rsidP="00E21101">
      <w:pPr>
        <w:pStyle w:val="dot"/>
        <w:spacing w:before="0"/>
      </w:pPr>
      <w:r w:rsidRPr="00602F1E">
        <w:t>I can play table tennis.</w:t>
      </w:r>
    </w:p>
    <w:p w:rsidR="00E21101" w:rsidRPr="005D1705" w:rsidRDefault="00E21101" w:rsidP="00E21101">
      <w:pPr>
        <w:pStyle w:val="hkappu"/>
      </w:pPr>
      <w:r w:rsidRPr="005D1705">
        <w:rPr>
          <w:rFonts w:hint="cs"/>
          <w:cs/>
          <w:lang w:bidi="hi-IN"/>
        </w:rPr>
        <w:t>मैंटेबलटेनिसखेलसकताहूं।</w:t>
      </w:r>
    </w:p>
    <w:p w:rsidR="00E21101" w:rsidRPr="00602F1E" w:rsidRDefault="00E21101" w:rsidP="00E21101">
      <w:pPr>
        <w:pStyle w:val="dot"/>
        <w:spacing w:before="0"/>
      </w:pPr>
      <w:r w:rsidRPr="00602F1E">
        <w:t>They can eat with a spoon.</w:t>
      </w:r>
    </w:p>
    <w:p w:rsidR="00E21101" w:rsidRPr="005D1705" w:rsidRDefault="00E21101" w:rsidP="00E21101">
      <w:pPr>
        <w:pStyle w:val="hkappu"/>
      </w:pPr>
      <w:r w:rsidRPr="005D1705">
        <w:rPr>
          <w:rFonts w:hint="cs"/>
          <w:cs/>
          <w:lang w:bidi="hi-IN"/>
        </w:rPr>
        <w:t>वेचम्मचसेखासकतेहैं।</w:t>
      </w:r>
    </w:p>
    <w:p w:rsidR="00E21101" w:rsidRPr="00602F1E" w:rsidRDefault="00E21101" w:rsidP="00E21101">
      <w:pPr>
        <w:pStyle w:val="dot"/>
        <w:spacing w:before="0"/>
      </w:pPr>
      <w:r w:rsidRPr="00602F1E">
        <w:t>I can’t swim.</w:t>
      </w:r>
    </w:p>
    <w:p w:rsidR="00E21101" w:rsidRPr="005D1705" w:rsidRDefault="00E21101" w:rsidP="00E21101">
      <w:pPr>
        <w:pStyle w:val="hkappu"/>
        <w:rPr>
          <w:b/>
          <w:bCs/>
        </w:rPr>
      </w:pPr>
      <w:r w:rsidRPr="005D1705">
        <w:rPr>
          <w:cs/>
          <w:lang w:bidi="hi-IN"/>
        </w:rPr>
        <w:t>मैं तैर नहीं सकता।</w:t>
      </w:r>
    </w:p>
    <w:p w:rsidR="00E21101" w:rsidRPr="00602F1E" w:rsidRDefault="00E21101" w:rsidP="00E21101">
      <w:pPr>
        <w:pStyle w:val="dot"/>
        <w:spacing w:before="0"/>
      </w:pPr>
      <w:r w:rsidRPr="00602F1E">
        <w:t>You can arrive at any time.</w:t>
      </w:r>
    </w:p>
    <w:p w:rsidR="00E21101" w:rsidRPr="00B247A4" w:rsidRDefault="00E21101" w:rsidP="00E21101">
      <w:pPr>
        <w:pStyle w:val="hkappu"/>
      </w:pPr>
      <w:r w:rsidRPr="005D1705">
        <w:rPr>
          <w:cs/>
          <w:lang w:bidi="hi-IN"/>
        </w:rPr>
        <w:t>आप किसी भी समय आ सकते हैं।</w:t>
      </w:r>
    </w:p>
    <w:p w:rsidR="00E21101" w:rsidRPr="00602F1E" w:rsidRDefault="00E21101" w:rsidP="00E21101">
      <w:pPr>
        <w:pStyle w:val="dot"/>
        <w:spacing w:before="0"/>
      </w:pPr>
      <w:r w:rsidRPr="00602F1E">
        <w:t>I cannot understand your language.</w:t>
      </w:r>
    </w:p>
    <w:p w:rsidR="00E21101" w:rsidRDefault="00E21101" w:rsidP="00E21101">
      <w:pPr>
        <w:pStyle w:val="hkappu"/>
        <w:rPr>
          <w:b/>
          <w:bCs/>
        </w:rPr>
      </w:pPr>
      <w:r w:rsidRPr="003209FF">
        <w:rPr>
          <w:rFonts w:hint="cs"/>
          <w:cs/>
          <w:lang w:bidi="hi-IN"/>
        </w:rPr>
        <w:t>मैंतुम्हारीभाषानहींसमझसकता।</w:t>
      </w:r>
    </w:p>
    <w:p w:rsidR="00E21101" w:rsidRPr="00602F1E" w:rsidRDefault="00E21101" w:rsidP="00E21101">
      <w:pPr>
        <w:pStyle w:val="dot"/>
        <w:spacing w:before="0"/>
      </w:pPr>
      <w:r w:rsidRPr="00602F1E">
        <w:t>She cannot cook food</w:t>
      </w:r>
    </w:p>
    <w:p w:rsidR="00E21101" w:rsidRPr="00E13797" w:rsidRDefault="00E21101" w:rsidP="00E13797">
      <w:pPr>
        <w:pStyle w:val="hkappu"/>
      </w:pPr>
      <w:r w:rsidRPr="003209FF">
        <w:rPr>
          <w:rFonts w:hint="cs"/>
          <w:cs/>
          <w:lang w:bidi="hi-IN"/>
        </w:rPr>
        <w:t>वहखानानहींबनासकती।</w:t>
      </w:r>
    </w:p>
    <w:p w:rsidR="00E21101" w:rsidRPr="00771938" w:rsidRDefault="00E21101" w:rsidP="00E21101">
      <w:pPr>
        <w:pStyle w:val="ListParagraph"/>
        <w:spacing w:before="0" w:after="0"/>
        <w:ind w:left="2466"/>
        <w:rPr>
          <w:rFonts w:cstheme="minorHAnsi"/>
          <w:b/>
          <w:bCs/>
          <w:szCs w:val="20"/>
        </w:rPr>
      </w:pPr>
    </w:p>
    <w:p w:rsidR="00E21101" w:rsidRPr="00410BC6" w:rsidRDefault="00E21101" w:rsidP="003F35EF">
      <w:pPr>
        <w:pStyle w:val="ListParagraph"/>
        <w:numPr>
          <w:ilvl w:val="0"/>
          <w:numId w:val="130"/>
        </w:numPr>
        <w:tabs>
          <w:tab w:val="left" w:pos="1276"/>
        </w:tabs>
        <w:spacing w:before="0" w:after="0"/>
        <w:ind w:left="1134" w:hanging="142"/>
        <w:rPr>
          <w:rFonts w:asciiTheme="majorHAnsi" w:hAnsiTheme="majorHAnsi" w:cstheme="minorHAnsi"/>
          <w:b/>
          <w:bCs/>
          <w:color w:val="000000"/>
          <w:sz w:val="24"/>
          <w:szCs w:val="24"/>
          <w:shd w:val="clear" w:color="auto" w:fill="FFFFFF"/>
        </w:rPr>
      </w:pPr>
      <w:r>
        <w:rPr>
          <w:rFonts w:asciiTheme="majorHAnsi" w:hAnsiTheme="majorHAnsi" w:cstheme="minorHAnsi"/>
          <w:b/>
          <w:bCs/>
          <w:color w:val="000000"/>
          <w:sz w:val="24"/>
          <w:szCs w:val="24"/>
          <w:shd w:val="clear" w:color="auto" w:fill="FFFFFF"/>
        </w:rPr>
        <w:t>Express</w:t>
      </w:r>
      <w:r w:rsidRPr="0095221D">
        <w:rPr>
          <w:rFonts w:asciiTheme="majorHAnsi" w:hAnsiTheme="majorHAnsi" w:cstheme="minorHAnsi"/>
          <w:b/>
          <w:bCs/>
          <w:color w:val="000000"/>
          <w:sz w:val="24"/>
          <w:szCs w:val="24"/>
          <w:shd w:val="clear" w:color="auto" w:fill="FFFFFF"/>
        </w:rPr>
        <w:t xml:space="preserve"> Possibility</w:t>
      </w:r>
    </w:p>
    <w:p w:rsidR="00E21101" w:rsidRDefault="00E21101" w:rsidP="00E13797">
      <w:pPr>
        <w:pStyle w:val="ListParagraph"/>
        <w:spacing w:before="0" w:after="0"/>
        <w:ind w:left="1276"/>
        <w:rPr>
          <w:rFonts w:cstheme="minorHAnsi"/>
        </w:rPr>
      </w:pPr>
      <w:r>
        <w:rPr>
          <w:rFonts w:cstheme="minorHAnsi"/>
        </w:rPr>
        <w:t>“</w:t>
      </w:r>
      <w:r w:rsidRPr="00410BC6">
        <w:rPr>
          <w:rFonts w:cstheme="minorHAnsi"/>
        </w:rPr>
        <w:t>Can</w:t>
      </w:r>
      <w:r>
        <w:rPr>
          <w:rFonts w:cstheme="minorHAnsi"/>
        </w:rPr>
        <w:t>”</w:t>
      </w:r>
      <w:r w:rsidR="00E13797">
        <w:rPr>
          <w:rFonts w:cstheme="minorHAnsi"/>
        </w:rPr>
        <w:t xml:space="preserve">is use to </w:t>
      </w:r>
      <w:r w:rsidRPr="00410BC6">
        <w:rPr>
          <w:rFonts w:cstheme="minorHAnsi"/>
        </w:rPr>
        <w:t xml:space="preserve">express </w:t>
      </w:r>
      <w:r w:rsidR="00E13797">
        <w:rPr>
          <w:rFonts w:cstheme="minorHAnsi"/>
        </w:rPr>
        <w:t xml:space="preserve">possibility or impossibility of any action. </w:t>
      </w:r>
    </w:p>
    <w:p w:rsidR="00E21101" w:rsidRDefault="00E21101" w:rsidP="00E13797">
      <w:pPr>
        <w:pStyle w:val="ListParagraph"/>
        <w:spacing w:before="0" w:after="0"/>
        <w:ind w:left="1276"/>
        <w:rPr>
          <w:rFonts w:cstheme="minorHAnsi"/>
        </w:rPr>
      </w:pPr>
      <w:r>
        <w:rPr>
          <w:rFonts w:cstheme="minorHAnsi"/>
        </w:rPr>
        <w:t>“</w:t>
      </w:r>
      <w:r w:rsidRPr="00410BC6">
        <w:rPr>
          <w:rFonts w:cstheme="minorHAnsi"/>
        </w:rPr>
        <w:t>Can</w:t>
      </w:r>
      <w:r>
        <w:rPr>
          <w:rFonts w:cstheme="minorHAnsi"/>
        </w:rPr>
        <w:t>”</w:t>
      </w:r>
      <w:r w:rsidR="00E13797">
        <w:rPr>
          <w:rFonts w:cstheme="minorHAnsi"/>
        </w:rPr>
        <w:t xml:space="preserve">also used to ask or </w:t>
      </w:r>
      <w:r>
        <w:rPr>
          <w:rFonts w:cstheme="minorHAnsi"/>
        </w:rPr>
        <w:t>offer help to someone.</w:t>
      </w:r>
    </w:p>
    <w:p w:rsidR="00E21101" w:rsidRPr="00410BC6" w:rsidRDefault="00E21101" w:rsidP="00E13797">
      <w:pPr>
        <w:pStyle w:val="dot"/>
        <w:numPr>
          <w:ilvl w:val="0"/>
          <w:numId w:val="0"/>
        </w:numPr>
        <w:spacing w:before="0"/>
        <w:ind w:left="2625" w:hanging="357"/>
      </w:pPr>
    </w:p>
    <w:p w:rsidR="00E21101" w:rsidRPr="000B7C17" w:rsidRDefault="00E21101" w:rsidP="00E13797">
      <w:pPr>
        <w:pStyle w:val="ListParagraph"/>
        <w:spacing w:before="0" w:after="0"/>
        <w:ind w:left="1560"/>
        <w:rPr>
          <w:rFonts w:cstheme="minorHAnsi"/>
          <w:b/>
          <w:bCs/>
        </w:rPr>
      </w:pPr>
      <w:r w:rsidRPr="000B7C17">
        <w:rPr>
          <w:rFonts w:cstheme="minorHAnsi"/>
          <w:b/>
          <w:bCs/>
        </w:rPr>
        <w:t>For Example</w:t>
      </w:r>
    </w:p>
    <w:p w:rsidR="00E21101" w:rsidRDefault="00E21101" w:rsidP="00E13797">
      <w:pPr>
        <w:pStyle w:val="dot"/>
        <w:spacing w:before="0"/>
      </w:pPr>
      <w:r w:rsidRPr="001F08C6">
        <w:t>Can this be true?</w:t>
      </w:r>
    </w:p>
    <w:p w:rsidR="00E21101" w:rsidRPr="002A5C86" w:rsidRDefault="00E21101" w:rsidP="00E13797">
      <w:pPr>
        <w:pStyle w:val="hkappu"/>
      </w:pPr>
      <w:r w:rsidRPr="002A5C86">
        <w:rPr>
          <w:rFonts w:hint="cs"/>
          <w:cs/>
          <w:lang w:bidi="hi-IN"/>
        </w:rPr>
        <w:t>क्यायहसचहोसकताहै</w:t>
      </w:r>
      <w:r w:rsidRPr="002A5C86">
        <w:t>?</w:t>
      </w:r>
    </w:p>
    <w:p w:rsidR="00E21101" w:rsidRDefault="00E21101" w:rsidP="00E13797">
      <w:pPr>
        <w:pStyle w:val="dot"/>
        <w:spacing w:before="0"/>
      </w:pPr>
      <w:r w:rsidRPr="001F08C6">
        <w:t>It cannot be so.</w:t>
      </w:r>
    </w:p>
    <w:p w:rsidR="00E21101" w:rsidRPr="002A5C86" w:rsidRDefault="00E21101" w:rsidP="00E13797">
      <w:pPr>
        <w:pStyle w:val="hkappu"/>
      </w:pPr>
      <w:r w:rsidRPr="002A5C86">
        <w:rPr>
          <w:rFonts w:hint="cs"/>
          <w:cs/>
          <w:lang w:bidi="hi-IN"/>
        </w:rPr>
        <w:t>ऐसानहींहोसकता।</w:t>
      </w:r>
    </w:p>
    <w:p w:rsidR="00E21101" w:rsidRPr="00771938" w:rsidRDefault="00E21101" w:rsidP="00E13797">
      <w:pPr>
        <w:pStyle w:val="dot"/>
        <w:spacing w:before="0"/>
        <w:rPr>
          <w:lang w:bidi="hi-IN"/>
        </w:rPr>
      </w:pPr>
      <w:r w:rsidRPr="00771938">
        <w:rPr>
          <w:lang w:bidi="hi-IN"/>
        </w:rPr>
        <w:t>It can get cold out there so take a jacket.</w:t>
      </w:r>
    </w:p>
    <w:p w:rsidR="00E21101" w:rsidRPr="002A5C86" w:rsidRDefault="00E21101" w:rsidP="00E13797">
      <w:pPr>
        <w:pStyle w:val="hkappu"/>
      </w:pPr>
      <w:r w:rsidRPr="002A5C86">
        <w:rPr>
          <w:rFonts w:hint="cs"/>
          <w:cs/>
          <w:lang w:bidi="hi-IN"/>
        </w:rPr>
        <w:t>वहाँठंडीहोसकतीहैइसलिएएकजैकेटलेलो।</w:t>
      </w:r>
    </w:p>
    <w:p w:rsidR="00E21101" w:rsidRPr="00771938" w:rsidRDefault="00E21101" w:rsidP="00E21101">
      <w:pPr>
        <w:pStyle w:val="dot"/>
        <w:spacing w:before="0"/>
        <w:rPr>
          <w:lang w:bidi="hi-IN"/>
        </w:rPr>
      </w:pPr>
      <w:r w:rsidRPr="00771938">
        <w:rPr>
          <w:lang w:bidi="hi-IN"/>
        </w:rPr>
        <w:t>I know you can win play cricket.</w:t>
      </w:r>
    </w:p>
    <w:p w:rsidR="00E21101" w:rsidRPr="002A5C86" w:rsidRDefault="00E21101" w:rsidP="00E21101">
      <w:pPr>
        <w:pStyle w:val="hkappu"/>
      </w:pPr>
      <w:r w:rsidRPr="002A5C86">
        <w:rPr>
          <w:rFonts w:hint="cs"/>
          <w:cs/>
          <w:lang w:bidi="hi-IN"/>
        </w:rPr>
        <w:t>मुझेपताहैकिआपक्रिकेटखेलसकतेहैं।</w:t>
      </w:r>
    </w:p>
    <w:p w:rsidR="00E21101" w:rsidRPr="00771938" w:rsidRDefault="00E21101" w:rsidP="00E21101">
      <w:pPr>
        <w:pStyle w:val="dot"/>
        <w:spacing w:before="0"/>
        <w:rPr>
          <w:lang w:bidi="hi-IN"/>
        </w:rPr>
      </w:pPr>
      <w:r w:rsidRPr="00771938">
        <w:rPr>
          <w:lang w:bidi="hi-IN"/>
        </w:rPr>
        <w:lastRenderedPageBreak/>
        <w:t>Well, I think your laptop can be repaired, but it's not going to be cheap</w:t>
      </w:r>
      <w:r>
        <w:rPr>
          <w:lang w:bidi="hi-IN"/>
        </w:rPr>
        <w:t>.</w:t>
      </w:r>
    </w:p>
    <w:p w:rsidR="00E90A47" w:rsidRPr="002A5C86" w:rsidRDefault="00E21101" w:rsidP="0066438D">
      <w:pPr>
        <w:pStyle w:val="hkappu"/>
        <w:rPr>
          <w:lang w:bidi="hi-IN"/>
        </w:rPr>
      </w:pPr>
      <w:r w:rsidRPr="002A5C86">
        <w:rPr>
          <w:rFonts w:hint="cs"/>
          <w:cs/>
          <w:lang w:bidi="hi-IN"/>
        </w:rPr>
        <w:t>अच्छा</w:t>
      </w:r>
      <w:r w:rsidRPr="002A5C86">
        <w:t xml:space="preserve">, </w:t>
      </w:r>
      <w:r w:rsidRPr="002A5C86">
        <w:rPr>
          <w:rFonts w:hint="cs"/>
          <w:cs/>
          <w:lang w:bidi="hi-IN"/>
        </w:rPr>
        <w:t>मुझेलगताहैकिआपकेलैपटॉपकीमरम्मतकीजासकतीहै</w:t>
      </w:r>
      <w:r w:rsidRPr="002A5C86">
        <w:t xml:space="preserve">, </w:t>
      </w:r>
      <w:r w:rsidRPr="002A5C86">
        <w:rPr>
          <w:rFonts w:hint="cs"/>
          <w:cs/>
          <w:lang w:bidi="hi-IN"/>
        </w:rPr>
        <w:t>लेकिनयहसस्तानहींहोनेवाला।</w:t>
      </w:r>
    </w:p>
    <w:p w:rsidR="00E21101" w:rsidRPr="00771938" w:rsidRDefault="00E21101" w:rsidP="00E21101">
      <w:pPr>
        <w:pStyle w:val="dot"/>
        <w:spacing w:before="0"/>
        <w:rPr>
          <w:lang w:bidi="hi-IN"/>
        </w:rPr>
      </w:pPr>
      <w:r w:rsidRPr="00771938">
        <w:rPr>
          <w:lang w:bidi="hi-IN"/>
        </w:rPr>
        <w:t>You don't need to walk to school. I can take you there if you like.</w:t>
      </w:r>
    </w:p>
    <w:p w:rsidR="00E21101" w:rsidRPr="002A5C86" w:rsidRDefault="00E21101" w:rsidP="00E21101">
      <w:pPr>
        <w:pStyle w:val="hkappu"/>
      </w:pPr>
      <w:r w:rsidRPr="002A5C86">
        <w:rPr>
          <w:rFonts w:hint="cs"/>
          <w:cs/>
          <w:lang w:bidi="hi-IN"/>
        </w:rPr>
        <w:t>आपकोस्कूलजानेकेलिएपैदलचलनेकीआवश्यकतानहींहै।अगरतुमचाहोतोमैंतुम्हेंवहाँलेजासकताहूँ।</w:t>
      </w:r>
    </w:p>
    <w:p w:rsidR="00E21101" w:rsidRPr="00771938" w:rsidRDefault="00E21101" w:rsidP="00E21101">
      <w:pPr>
        <w:pStyle w:val="dot"/>
        <w:spacing w:before="0"/>
        <w:rPr>
          <w:lang w:bidi="hi-IN"/>
        </w:rPr>
      </w:pPr>
      <w:r w:rsidRPr="00771938">
        <w:rPr>
          <w:lang w:bidi="hi-IN"/>
        </w:rPr>
        <w:t>Can I carry your book for you?</w:t>
      </w:r>
    </w:p>
    <w:p w:rsidR="00E21101" w:rsidRPr="002A5C86" w:rsidRDefault="00E21101" w:rsidP="00E21101">
      <w:pPr>
        <w:pStyle w:val="hkappu"/>
      </w:pPr>
      <w:r w:rsidRPr="002A5C86">
        <w:rPr>
          <w:rFonts w:hint="cs"/>
          <w:cs/>
          <w:lang w:bidi="hi-IN"/>
        </w:rPr>
        <w:t>क्यामैंतुंहारेलिएतुम्हारीकिताबलेजासकताहूं</w:t>
      </w:r>
      <w:r w:rsidRPr="002A5C86">
        <w:t>?</w:t>
      </w:r>
    </w:p>
    <w:p w:rsidR="00E21101" w:rsidRPr="002F2626" w:rsidRDefault="00E21101" w:rsidP="00E21101">
      <w:pPr>
        <w:pStyle w:val="dot"/>
        <w:spacing w:before="0"/>
      </w:pPr>
      <w:r w:rsidRPr="002F2626">
        <w:t>Smoking can cause cancer.</w:t>
      </w:r>
    </w:p>
    <w:p w:rsidR="00E21101" w:rsidRPr="002A5C86" w:rsidRDefault="00E21101" w:rsidP="00E21101">
      <w:pPr>
        <w:pStyle w:val="hkappu"/>
      </w:pPr>
      <w:r w:rsidRPr="002A5C86">
        <w:rPr>
          <w:rFonts w:hint="cs"/>
          <w:cs/>
          <w:lang w:bidi="hi-IN"/>
        </w:rPr>
        <w:t>धूम्रपानसेकैंसरहोसकताहै।</w:t>
      </w:r>
    </w:p>
    <w:p w:rsidR="00E21101" w:rsidRPr="002F2626" w:rsidRDefault="00E21101" w:rsidP="00E21101">
      <w:pPr>
        <w:pStyle w:val="dot"/>
        <w:spacing w:before="0"/>
      </w:pPr>
      <w:r w:rsidRPr="002F2626">
        <w:t>It can get very hot in Raj</w:t>
      </w:r>
      <w:r>
        <w:t>a</w:t>
      </w:r>
      <w:r w:rsidRPr="002F2626">
        <w:t>sthan.</w:t>
      </w:r>
    </w:p>
    <w:p w:rsidR="00E21101" w:rsidRPr="002A5C86" w:rsidRDefault="00E21101" w:rsidP="00E21101">
      <w:pPr>
        <w:pStyle w:val="hkappu"/>
      </w:pPr>
      <w:r w:rsidRPr="002A5C86">
        <w:rPr>
          <w:rFonts w:hint="cs"/>
          <w:cs/>
          <w:lang w:bidi="hi-IN"/>
        </w:rPr>
        <w:t>राजस्थानमेंबहुतगर्महोसकताहै।</w:t>
      </w:r>
    </w:p>
    <w:p w:rsidR="00E21101" w:rsidRDefault="00E21101" w:rsidP="00E21101">
      <w:pPr>
        <w:pStyle w:val="dot"/>
        <w:spacing w:before="0"/>
      </w:pPr>
      <w:r w:rsidRPr="002F2626">
        <w:t>Sachin can speak three languages.</w:t>
      </w:r>
    </w:p>
    <w:p w:rsidR="00E21101" w:rsidRPr="002A5C86" w:rsidRDefault="00E21101" w:rsidP="00E21101">
      <w:pPr>
        <w:pStyle w:val="hkappu"/>
      </w:pPr>
      <w:r w:rsidRPr="002A5C86">
        <w:rPr>
          <w:rFonts w:hint="cs"/>
          <w:cs/>
          <w:lang w:bidi="hi-IN"/>
        </w:rPr>
        <w:t>साचिनतीनभाषाएंबोलसकताहै।</w:t>
      </w:r>
    </w:p>
    <w:p w:rsidR="00E21101" w:rsidRDefault="00E21101" w:rsidP="00E21101">
      <w:pPr>
        <w:pStyle w:val="dot"/>
        <w:spacing w:before="0"/>
      </w:pPr>
      <w:r>
        <w:t>It can be rain today.</w:t>
      </w:r>
    </w:p>
    <w:p w:rsidR="00E21101" w:rsidRPr="002A5C86" w:rsidRDefault="00E21101" w:rsidP="00E21101">
      <w:pPr>
        <w:pStyle w:val="hkappu"/>
      </w:pPr>
      <w:r w:rsidRPr="002A5C86">
        <w:rPr>
          <w:rFonts w:hint="cs"/>
          <w:cs/>
          <w:lang w:bidi="hi-IN"/>
        </w:rPr>
        <w:t>आज बारिश हो सकती है।</w:t>
      </w:r>
    </w:p>
    <w:p w:rsidR="00E21101" w:rsidRPr="00F016EC" w:rsidRDefault="00E21101" w:rsidP="00E13797">
      <w:pPr>
        <w:tabs>
          <w:tab w:val="left" w:pos="0"/>
        </w:tabs>
        <w:spacing w:before="0" w:after="0" w:line="240" w:lineRule="auto"/>
        <w:rPr>
          <w:rFonts w:ascii="Nirmala UI" w:hAnsi="Nirmala UI" w:cs="Nirmala UI"/>
          <w:szCs w:val="20"/>
          <w:lang w:bidi="hi-IN"/>
        </w:rPr>
      </w:pPr>
    </w:p>
    <w:p w:rsidR="00E21101" w:rsidRPr="00BC6FD2" w:rsidRDefault="00E21101" w:rsidP="003F35EF">
      <w:pPr>
        <w:pStyle w:val="ListParagraph"/>
        <w:numPr>
          <w:ilvl w:val="0"/>
          <w:numId w:val="130"/>
        </w:numPr>
        <w:tabs>
          <w:tab w:val="left" w:pos="1418"/>
        </w:tabs>
        <w:spacing w:before="0" w:after="0"/>
        <w:ind w:left="1134" w:hanging="283"/>
        <w:rPr>
          <w:rFonts w:asciiTheme="majorHAnsi" w:hAnsiTheme="majorHAnsi" w:cstheme="minorHAnsi"/>
          <w:b/>
          <w:bCs/>
          <w:color w:val="000000"/>
          <w:sz w:val="24"/>
          <w:szCs w:val="24"/>
          <w:shd w:val="clear" w:color="auto" w:fill="FFFFFF"/>
        </w:rPr>
      </w:pPr>
      <w:r w:rsidRPr="00BC6FD2">
        <w:rPr>
          <w:rFonts w:asciiTheme="majorHAnsi" w:hAnsiTheme="majorHAnsi" w:cstheme="minorHAnsi"/>
          <w:b/>
          <w:bCs/>
          <w:color w:val="000000"/>
          <w:sz w:val="24"/>
          <w:szCs w:val="24"/>
          <w:shd w:val="clear" w:color="auto" w:fill="FFFFFF"/>
        </w:rPr>
        <w:t>Express Permission</w:t>
      </w:r>
    </w:p>
    <w:p w:rsidR="00E21101" w:rsidRPr="00755AC6" w:rsidRDefault="00E21101" w:rsidP="00E13797">
      <w:pPr>
        <w:pStyle w:val="ListParagraph"/>
        <w:spacing w:before="0" w:after="0"/>
        <w:ind w:left="1418"/>
        <w:rPr>
          <w:rFonts w:cstheme="minorHAnsi"/>
        </w:rPr>
      </w:pPr>
      <w:r>
        <w:rPr>
          <w:rFonts w:cstheme="minorHAnsi"/>
        </w:rPr>
        <w:t>“</w:t>
      </w:r>
      <w:r w:rsidRPr="00410BC6">
        <w:rPr>
          <w:rFonts w:cstheme="minorHAnsi"/>
        </w:rPr>
        <w:t>Can</w:t>
      </w:r>
      <w:r>
        <w:rPr>
          <w:rFonts w:cstheme="minorHAnsi"/>
        </w:rPr>
        <w:t>”</w:t>
      </w:r>
      <w:r w:rsidRPr="00771938">
        <w:rPr>
          <w:rFonts w:cstheme="minorHAnsi"/>
        </w:rPr>
        <w:t>i</w:t>
      </w:r>
      <w:r>
        <w:rPr>
          <w:rFonts w:cstheme="minorHAnsi"/>
        </w:rPr>
        <w:t xml:space="preserve">s </w:t>
      </w:r>
      <w:r w:rsidR="00E90A47">
        <w:rPr>
          <w:rFonts w:cstheme="minorHAnsi"/>
        </w:rPr>
        <w:t>also used to give permissions and</w:t>
      </w:r>
      <w:r w:rsidRPr="00755AC6">
        <w:rPr>
          <w:rFonts w:cstheme="minorHAnsi"/>
        </w:rPr>
        <w:t>Make a polite or an informal request</w:t>
      </w:r>
      <w:r>
        <w:rPr>
          <w:rFonts w:cstheme="minorHAnsi"/>
        </w:rPr>
        <w:t>.</w:t>
      </w:r>
    </w:p>
    <w:p w:rsidR="00E21101" w:rsidRPr="00771938" w:rsidRDefault="00E21101" w:rsidP="00E13797">
      <w:pPr>
        <w:pStyle w:val="ListParagraph"/>
        <w:spacing w:before="0" w:after="0"/>
        <w:ind w:left="1418"/>
        <w:rPr>
          <w:rFonts w:cstheme="minorHAnsi"/>
        </w:rPr>
      </w:pPr>
    </w:p>
    <w:p w:rsidR="00E21101" w:rsidRPr="000B7C17" w:rsidRDefault="00E21101" w:rsidP="00E13797">
      <w:pPr>
        <w:pStyle w:val="ListParagraph"/>
        <w:spacing w:before="0"/>
        <w:ind w:left="1560"/>
        <w:rPr>
          <w:rFonts w:cstheme="minorHAnsi"/>
          <w:b/>
          <w:bCs/>
        </w:rPr>
      </w:pPr>
      <w:r w:rsidRPr="000B7C17">
        <w:rPr>
          <w:rFonts w:cstheme="minorHAnsi"/>
          <w:b/>
          <w:bCs/>
        </w:rPr>
        <w:t>For Example</w:t>
      </w:r>
    </w:p>
    <w:p w:rsidR="00E21101" w:rsidRPr="00771938" w:rsidRDefault="00E21101" w:rsidP="00E13797">
      <w:pPr>
        <w:pStyle w:val="dot"/>
        <w:spacing w:before="0"/>
      </w:pPr>
      <w:r w:rsidRPr="00771938">
        <w:t>You can eat now.</w:t>
      </w:r>
    </w:p>
    <w:p w:rsidR="00E21101" w:rsidRPr="001F08C6" w:rsidRDefault="00E21101" w:rsidP="00E13797">
      <w:pPr>
        <w:pStyle w:val="hkappu"/>
      </w:pPr>
      <w:r w:rsidRPr="001F08C6">
        <w:rPr>
          <w:rFonts w:hint="cs"/>
          <w:cs/>
          <w:lang w:bidi="hi-IN"/>
        </w:rPr>
        <w:t>अबआपखासकतेहैं।</w:t>
      </w:r>
    </w:p>
    <w:p w:rsidR="00E21101" w:rsidRPr="00771938" w:rsidRDefault="00E21101" w:rsidP="00E13797">
      <w:pPr>
        <w:pStyle w:val="dot"/>
        <w:spacing w:before="0"/>
      </w:pPr>
      <w:r w:rsidRPr="00771938">
        <w:t>You can go now.</w:t>
      </w:r>
    </w:p>
    <w:p w:rsidR="00E21101" w:rsidRPr="002A5C86" w:rsidRDefault="00E21101" w:rsidP="00E13797">
      <w:pPr>
        <w:pStyle w:val="hkappu"/>
      </w:pPr>
      <w:r w:rsidRPr="001F08C6">
        <w:rPr>
          <w:cs/>
          <w:lang w:bidi="hi-IN"/>
        </w:rPr>
        <w:t>आप अब जा सकते हैं।</w:t>
      </w:r>
    </w:p>
    <w:p w:rsidR="00E21101" w:rsidRDefault="00E21101" w:rsidP="00E13797">
      <w:pPr>
        <w:pStyle w:val="dot"/>
        <w:spacing w:before="0"/>
      </w:pPr>
      <w:r w:rsidRPr="00771938">
        <w:t>Can you give me that book?</w:t>
      </w:r>
    </w:p>
    <w:p w:rsidR="00E21101" w:rsidRPr="002A5C86" w:rsidRDefault="00E21101" w:rsidP="00E13797">
      <w:pPr>
        <w:pStyle w:val="hkappu"/>
        <w:rPr>
          <w:rFonts w:cs="Courier New"/>
          <w:lang w:bidi="hi-IN"/>
        </w:rPr>
      </w:pPr>
      <w:r w:rsidRPr="002A5C86">
        <w:rPr>
          <w:rFonts w:hint="cs"/>
          <w:cs/>
          <w:lang w:bidi="hi-IN"/>
        </w:rPr>
        <w:t>क्या आप मुझे वह पुस्तक दे सकते हैं</w:t>
      </w:r>
      <w:r w:rsidRPr="002A5C86">
        <w:rPr>
          <w:rFonts w:cs="Courier New" w:hint="cs"/>
          <w:lang w:bidi="hi-IN"/>
        </w:rPr>
        <w:t>?</w:t>
      </w:r>
    </w:p>
    <w:p w:rsidR="00E21101" w:rsidRDefault="00E21101" w:rsidP="00E13797">
      <w:pPr>
        <w:pStyle w:val="dot"/>
        <w:spacing w:before="0"/>
      </w:pPr>
      <w:r w:rsidRPr="00771938">
        <w:t>Can I go out tomorrow?</w:t>
      </w:r>
    </w:p>
    <w:p w:rsidR="00E21101" w:rsidRPr="002A5C86" w:rsidRDefault="00E21101" w:rsidP="00E13797">
      <w:pPr>
        <w:pStyle w:val="hkappu"/>
        <w:rPr>
          <w:rFonts w:asciiTheme="minorHAnsi" w:hAnsiTheme="minorHAnsi" w:cstheme="minorHAnsi"/>
          <w:b/>
          <w:bCs/>
        </w:rPr>
      </w:pPr>
      <w:r w:rsidRPr="002A5C86">
        <w:rPr>
          <w:rFonts w:hint="cs"/>
          <w:cs/>
          <w:lang w:bidi="hi-IN"/>
        </w:rPr>
        <w:t>क्या मैं कल बाहर जा सकता हूँ</w:t>
      </w:r>
      <w:r w:rsidRPr="002A5C86">
        <w:rPr>
          <w:rFonts w:cs="Courier New" w:hint="cs"/>
          <w:lang w:bidi="hi-IN"/>
        </w:rPr>
        <w:t>?</w:t>
      </w:r>
    </w:p>
    <w:p w:rsidR="00E21101" w:rsidRDefault="00E21101" w:rsidP="00E13797">
      <w:pPr>
        <w:pStyle w:val="dot"/>
        <w:spacing w:before="0"/>
      </w:pPr>
      <w:r>
        <w:t>Can we swim in the pool?</w:t>
      </w:r>
    </w:p>
    <w:p w:rsidR="00E21101" w:rsidRDefault="00E21101" w:rsidP="00E13797">
      <w:pPr>
        <w:pStyle w:val="hkappu"/>
        <w:rPr>
          <w:rFonts w:asciiTheme="minorHAnsi" w:hAnsiTheme="minorHAnsi" w:cstheme="minorHAnsi"/>
          <w:b/>
          <w:bCs/>
        </w:rPr>
      </w:pPr>
      <w:r w:rsidRPr="002A5C86">
        <w:rPr>
          <w:rFonts w:hint="cs"/>
          <w:cs/>
          <w:lang w:bidi="hi-IN"/>
        </w:rPr>
        <w:t>क्या हम पूल में तैर सकते हैं</w:t>
      </w:r>
      <w:r w:rsidRPr="002A5C86">
        <w:rPr>
          <w:rFonts w:cs="Courier New" w:hint="cs"/>
          <w:lang w:bidi="hi-IN"/>
        </w:rPr>
        <w:t>?</w:t>
      </w:r>
    </w:p>
    <w:p w:rsidR="00E21101" w:rsidRDefault="00E21101" w:rsidP="00E13797">
      <w:pPr>
        <w:pStyle w:val="dot"/>
        <w:spacing w:before="0"/>
      </w:pPr>
      <w:r w:rsidRPr="00F37A03">
        <w:t>Can I use your phone please?</w:t>
      </w:r>
    </w:p>
    <w:p w:rsidR="00E21101" w:rsidRDefault="00E21101" w:rsidP="00E13797">
      <w:pPr>
        <w:pStyle w:val="hkappu"/>
        <w:rPr>
          <w:rFonts w:asciiTheme="minorHAnsi" w:hAnsiTheme="minorHAnsi" w:cstheme="minorHAnsi"/>
          <w:b/>
          <w:bCs/>
        </w:rPr>
      </w:pPr>
      <w:r w:rsidRPr="002A5C86">
        <w:rPr>
          <w:rFonts w:hint="cs"/>
          <w:cs/>
          <w:lang w:bidi="hi-IN"/>
        </w:rPr>
        <w:t>क्या मैं आपके फोन का उपयोग कर सकता हूं</w:t>
      </w:r>
      <w:r w:rsidRPr="002A5C86">
        <w:rPr>
          <w:rFonts w:cs="Courier New" w:hint="cs"/>
          <w:lang w:bidi="hi-IN"/>
        </w:rPr>
        <w:t>?</w:t>
      </w:r>
    </w:p>
    <w:p w:rsidR="00E21101" w:rsidRDefault="00E21101" w:rsidP="00E13797">
      <w:pPr>
        <w:pStyle w:val="dot"/>
        <w:spacing w:before="0"/>
      </w:pPr>
      <w:r>
        <w:t>They can live in my house?</w:t>
      </w:r>
    </w:p>
    <w:p w:rsidR="00E21101" w:rsidRDefault="00E21101" w:rsidP="00E13797">
      <w:pPr>
        <w:pStyle w:val="hkappu"/>
        <w:rPr>
          <w:rFonts w:asciiTheme="minorHAnsi" w:hAnsiTheme="minorHAnsi" w:cstheme="minorHAnsi"/>
          <w:b/>
          <w:bCs/>
        </w:rPr>
      </w:pPr>
      <w:r w:rsidRPr="002A5C86">
        <w:rPr>
          <w:rFonts w:hint="cs"/>
          <w:cs/>
          <w:lang w:bidi="hi-IN"/>
        </w:rPr>
        <w:t>वे मेरे घर में रह सकते हैं</w:t>
      </w:r>
      <w:r w:rsidRPr="002A5C86">
        <w:rPr>
          <w:rFonts w:cs="Courier New" w:hint="cs"/>
          <w:lang w:bidi="hi-IN"/>
        </w:rPr>
        <w:t>?</w:t>
      </w:r>
    </w:p>
    <w:p w:rsidR="00E21101" w:rsidRDefault="00E21101" w:rsidP="00E13797">
      <w:pPr>
        <w:pStyle w:val="dot"/>
        <w:spacing w:before="0"/>
      </w:pPr>
      <w:r>
        <w:t>You cannot see me?</w:t>
      </w:r>
    </w:p>
    <w:p w:rsidR="00E21101" w:rsidRDefault="00E21101" w:rsidP="00E13797">
      <w:pPr>
        <w:pStyle w:val="hkappu"/>
        <w:rPr>
          <w:rFonts w:asciiTheme="minorHAnsi" w:hAnsiTheme="minorHAnsi" w:cstheme="minorHAnsi"/>
          <w:b/>
          <w:bCs/>
        </w:rPr>
      </w:pPr>
      <w:r w:rsidRPr="002A5C86">
        <w:rPr>
          <w:rFonts w:hint="cs"/>
          <w:cs/>
          <w:lang w:bidi="hi-IN"/>
        </w:rPr>
        <w:t>आप मुझसे नहीं मिल सकते हैं</w:t>
      </w:r>
      <w:r w:rsidRPr="002A5C86">
        <w:rPr>
          <w:rFonts w:cs="Courier New" w:hint="cs"/>
          <w:lang w:bidi="hi-IN"/>
        </w:rPr>
        <w:t>?</w:t>
      </w:r>
    </w:p>
    <w:p w:rsidR="00E21101" w:rsidRDefault="00E21101" w:rsidP="00E13797">
      <w:pPr>
        <w:pStyle w:val="dot"/>
        <w:spacing w:before="0"/>
      </w:pPr>
      <w:r>
        <w:t>Can you solve this question?</w:t>
      </w:r>
    </w:p>
    <w:p w:rsidR="00E21101" w:rsidRPr="002A5C86" w:rsidRDefault="00E21101" w:rsidP="00E13797">
      <w:pPr>
        <w:pStyle w:val="ListParagraph"/>
        <w:spacing w:before="0" w:after="0"/>
        <w:ind w:left="2410"/>
        <w:rPr>
          <w:rStyle w:val="hkappuChar"/>
        </w:rPr>
      </w:pPr>
      <w:r w:rsidRPr="00F37A03">
        <w:rPr>
          <w:rFonts w:ascii="Nirmala UI" w:hAnsi="Nirmala UI" w:cs="Nirmala UI"/>
          <w:szCs w:val="20"/>
          <w:cs/>
          <w:lang w:bidi="hi-IN"/>
        </w:rPr>
        <w:t>क्या</w:t>
      </w:r>
      <w:r w:rsidRPr="002A5C86">
        <w:rPr>
          <w:rStyle w:val="hkappuChar"/>
          <w:cs/>
          <w:lang w:bidi="hi-IN"/>
        </w:rPr>
        <w:t xml:space="preserve"> मैं आपके फोन का उपयोग कर सकता हू</w:t>
      </w:r>
      <w:r w:rsidRPr="002A5C86">
        <w:rPr>
          <w:rStyle w:val="hkappuChar"/>
        </w:rPr>
        <w:t>?</w:t>
      </w:r>
    </w:p>
    <w:p w:rsidR="00E21101" w:rsidRDefault="00E21101" w:rsidP="00E13797">
      <w:pPr>
        <w:pStyle w:val="dot"/>
        <w:spacing w:before="0"/>
      </w:pPr>
      <w:r w:rsidRPr="00F37A03">
        <w:t>Can you wait a moment?</w:t>
      </w:r>
    </w:p>
    <w:p w:rsidR="00E21101" w:rsidRPr="00F37A03" w:rsidRDefault="00E21101" w:rsidP="00E13797">
      <w:pPr>
        <w:pStyle w:val="hkappu"/>
        <w:rPr>
          <w:rFonts w:asciiTheme="minorHAnsi" w:hAnsiTheme="minorHAnsi" w:cstheme="minorHAnsi"/>
          <w:b/>
          <w:bCs/>
        </w:rPr>
      </w:pPr>
      <w:r w:rsidRPr="00F37A03">
        <w:rPr>
          <w:cs/>
          <w:lang w:bidi="hi-IN"/>
        </w:rPr>
        <w:t>क्या आप एक पल रुक सकते हैं</w:t>
      </w:r>
      <w:r w:rsidRPr="00F37A03">
        <w:t>?</w:t>
      </w:r>
    </w:p>
    <w:p w:rsidR="00E21101" w:rsidRDefault="00E21101" w:rsidP="00E13797">
      <w:pPr>
        <w:pStyle w:val="dot"/>
        <w:spacing w:before="0"/>
      </w:pPr>
      <w:r w:rsidRPr="00F37A03">
        <w:t>Can I sit on that sofa</w:t>
      </w:r>
      <w:r>
        <w:t>,</w:t>
      </w:r>
      <w:r w:rsidRPr="00F37A03">
        <w:t xml:space="preserve"> please?</w:t>
      </w:r>
    </w:p>
    <w:p w:rsidR="00E21101" w:rsidRDefault="00E21101" w:rsidP="00E13797">
      <w:pPr>
        <w:pStyle w:val="hkappu"/>
      </w:pPr>
      <w:r>
        <w:rPr>
          <w:cs/>
          <w:lang w:bidi="hi-IN"/>
        </w:rPr>
        <w:t>क्या मैं उस सोफे पर बैठ सकता हू</w:t>
      </w:r>
      <w:r w:rsidRPr="00F37A03">
        <w:t>?</w:t>
      </w:r>
    </w:p>
    <w:p w:rsidR="00E21101" w:rsidRDefault="00E21101" w:rsidP="00E13797">
      <w:pPr>
        <w:pStyle w:val="dot"/>
        <w:spacing w:before="0"/>
      </w:pPr>
      <w:r>
        <w:t>It can be rain today?</w:t>
      </w:r>
    </w:p>
    <w:p w:rsidR="00E21101" w:rsidRDefault="00E21101" w:rsidP="00E13797">
      <w:pPr>
        <w:pStyle w:val="hkappu"/>
        <w:rPr>
          <w:rFonts w:cs="Courier New"/>
          <w:lang w:bidi="hi-IN"/>
        </w:rPr>
      </w:pPr>
      <w:r w:rsidRPr="002A5C86">
        <w:rPr>
          <w:rFonts w:hint="cs"/>
          <w:cs/>
          <w:lang w:bidi="hi-IN"/>
        </w:rPr>
        <w:t>आज बारिश हो सकती है</w:t>
      </w:r>
      <w:r w:rsidRPr="002A5C86">
        <w:rPr>
          <w:rFonts w:cs="Courier New" w:hint="cs"/>
          <w:lang w:bidi="hi-IN"/>
        </w:rPr>
        <w:t>?</w:t>
      </w:r>
    </w:p>
    <w:p w:rsidR="00E21101" w:rsidRDefault="00E21101" w:rsidP="00E21101">
      <w:pPr>
        <w:pStyle w:val="hkappu"/>
        <w:rPr>
          <w:rFonts w:cs="Courier New"/>
          <w:lang w:bidi="hi-IN"/>
        </w:rPr>
      </w:pPr>
    </w:p>
    <w:p w:rsidR="00E90A47" w:rsidRPr="002A5C86" w:rsidRDefault="00E90A47" w:rsidP="0066438D">
      <w:pPr>
        <w:pStyle w:val="hkappu"/>
        <w:ind w:left="0"/>
        <w:rPr>
          <w:rFonts w:cs="Courier New"/>
          <w:lang w:bidi="hi-IN"/>
        </w:rPr>
      </w:pPr>
    </w:p>
    <w:p w:rsidR="00E21101" w:rsidRDefault="00E21101" w:rsidP="00B63F29">
      <w:pPr>
        <w:pStyle w:val="Heading3"/>
        <w:numPr>
          <w:ilvl w:val="2"/>
          <w:numId w:val="154"/>
        </w:numPr>
      </w:pPr>
      <w:bookmarkStart w:id="66" w:name="_Toc17112322"/>
      <w:r>
        <w:t xml:space="preserve">Uses </w:t>
      </w:r>
      <w:r w:rsidR="00E0545D">
        <w:t>Of Could</w:t>
      </w:r>
      <w:bookmarkEnd w:id="66"/>
    </w:p>
    <w:p w:rsidR="00E21101" w:rsidRPr="005A7ACB" w:rsidRDefault="00E21101" w:rsidP="00E90A47">
      <w:pPr>
        <w:pStyle w:val="1hed"/>
        <w:numPr>
          <w:ilvl w:val="0"/>
          <w:numId w:val="0"/>
        </w:numPr>
        <w:tabs>
          <w:tab w:val="left" w:pos="1134"/>
        </w:tabs>
        <w:ind w:left="1134"/>
        <w:rPr>
          <w:sz w:val="22"/>
          <w:szCs w:val="22"/>
          <w:u w:val="single"/>
        </w:rPr>
      </w:pPr>
      <w:r w:rsidRPr="005A7ACB">
        <w:rPr>
          <w:sz w:val="22"/>
          <w:szCs w:val="22"/>
          <w:u w:val="single"/>
        </w:rPr>
        <w:t xml:space="preserve">Expressions where ‘Could’ is used. </w:t>
      </w:r>
    </w:p>
    <w:p w:rsidR="00E21101" w:rsidRPr="005A7ACB" w:rsidRDefault="00E21101" w:rsidP="00E90A47">
      <w:pPr>
        <w:tabs>
          <w:tab w:val="left" w:pos="1134"/>
        </w:tabs>
        <w:spacing w:before="0" w:after="0"/>
        <w:ind w:left="1134"/>
        <w:rPr>
          <w:rFonts w:cstheme="minorHAnsi"/>
          <w:b/>
          <w:bCs/>
        </w:rPr>
      </w:pPr>
      <w:r w:rsidRPr="005A7ACB">
        <w:rPr>
          <w:rFonts w:cstheme="minorHAnsi"/>
          <w:b/>
          <w:bCs/>
        </w:rPr>
        <w:lastRenderedPageBreak/>
        <w:t>Ability In The Past                 Possibility              Polite Permission</w:t>
      </w:r>
    </w:p>
    <w:p w:rsidR="00E21101" w:rsidRPr="005A7ACB" w:rsidRDefault="00E21101" w:rsidP="00E90A47">
      <w:pPr>
        <w:spacing w:before="0" w:after="0"/>
        <w:ind w:left="1440"/>
        <w:rPr>
          <w:rFonts w:cstheme="minorHAnsi"/>
          <w:b/>
          <w:bCs/>
        </w:rPr>
      </w:pPr>
    </w:p>
    <w:p w:rsidR="00E21101" w:rsidRDefault="00E21101" w:rsidP="00E90A47">
      <w:pPr>
        <w:pStyle w:val="hindinormal"/>
        <w:rPr>
          <w:szCs w:val="20"/>
        </w:rPr>
      </w:pPr>
      <w:r>
        <w:rPr>
          <w:rFonts w:asciiTheme="minorHAnsi" w:hAnsiTheme="minorHAnsi" w:cstheme="minorHAnsi"/>
          <w:sz w:val="22"/>
        </w:rPr>
        <w:t xml:space="preserve">Important:- </w:t>
      </w:r>
      <w:r w:rsidRPr="00996BF8">
        <w:rPr>
          <w:rFonts w:asciiTheme="minorHAnsi" w:hAnsiTheme="minorHAnsi" w:cstheme="minorHAnsi"/>
          <w:sz w:val="22"/>
        </w:rPr>
        <w:t>Could</w:t>
      </w:r>
      <w:r w:rsidRPr="005A7ACB">
        <w:rPr>
          <w:szCs w:val="20"/>
        </w:rPr>
        <w:t>(</w:t>
      </w:r>
      <w:r w:rsidRPr="005A7ACB">
        <w:rPr>
          <w:rFonts w:hint="cs"/>
          <w:szCs w:val="20"/>
          <w:cs/>
        </w:rPr>
        <w:t>जब</w:t>
      </w:r>
      <w:r w:rsidRPr="005A7ACB">
        <w:rPr>
          <w:szCs w:val="20"/>
        </w:rPr>
        <w:t>)</w:t>
      </w:r>
      <w:r w:rsidRPr="005A7ACB">
        <w:rPr>
          <w:rFonts w:hint="cs"/>
          <w:szCs w:val="20"/>
          <w:cs/>
        </w:rPr>
        <w:t xml:space="preserve"> का उपयोग</w:t>
      </w:r>
      <w:r>
        <w:t>“</w:t>
      </w:r>
      <w:r w:rsidRPr="00996BF8">
        <w:rPr>
          <w:rFonts w:asciiTheme="minorHAnsi" w:hAnsiTheme="minorHAnsi" w:cstheme="minorHAnsi"/>
          <w:sz w:val="22"/>
        </w:rPr>
        <w:t>Can</w:t>
      </w:r>
      <w:r>
        <w:t>”</w:t>
      </w:r>
      <w:r w:rsidRPr="005A7ACB">
        <w:rPr>
          <w:szCs w:val="20"/>
          <w:cs/>
        </w:rPr>
        <w:t>के भूत काल के रूप में किया जा सकता है</w:t>
      </w:r>
      <w:r w:rsidRPr="005A7ACB">
        <w:rPr>
          <w:rFonts w:cs="Courier New" w:hint="cs"/>
          <w:szCs w:val="20"/>
        </w:rPr>
        <w:t>,</w:t>
      </w:r>
      <w:r w:rsidRPr="005A7ACB">
        <w:rPr>
          <w:rFonts w:hint="cs"/>
          <w:szCs w:val="20"/>
          <w:cs/>
        </w:rPr>
        <w:t>यह उस क्षमता को संदर्भित करता है जो किसी व्यक्ति के पास आम तौर पर अतीत में थी या ऐसी चीज के लिए जो आम तौर पर अतीत में</w:t>
      </w:r>
      <w:r w:rsidRPr="005A7ACB">
        <w:rPr>
          <w:szCs w:val="20"/>
          <w:cs/>
        </w:rPr>
        <w:t>उसके लिए</w:t>
      </w:r>
      <w:r w:rsidRPr="005A7ACB">
        <w:rPr>
          <w:rFonts w:hint="cs"/>
          <w:szCs w:val="20"/>
          <w:cs/>
        </w:rPr>
        <w:t xml:space="preserve"> संभव थी।</w:t>
      </w:r>
    </w:p>
    <w:p w:rsidR="0066438D" w:rsidRDefault="0066438D" w:rsidP="00E90A47">
      <w:pPr>
        <w:pStyle w:val="hindinormal"/>
        <w:rPr>
          <w:szCs w:val="20"/>
        </w:rPr>
      </w:pPr>
    </w:p>
    <w:tbl>
      <w:tblPr>
        <w:tblStyle w:val="TableGrid"/>
        <w:tblW w:w="0" w:type="auto"/>
        <w:tblInd w:w="1134" w:type="dxa"/>
        <w:tblLook w:val="04A0" w:firstRow="1" w:lastRow="0" w:firstColumn="1" w:lastColumn="0" w:noHBand="0" w:noVBand="1"/>
      </w:tblPr>
      <w:tblGrid>
        <w:gridCol w:w="1384"/>
        <w:gridCol w:w="1843"/>
        <w:gridCol w:w="3969"/>
      </w:tblGrid>
      <w:tr w:rsidR="0066438D" w:rsidTr="00E0545D">
        <w:tc>
          <w:tcPr>
            <w:tcW w:w="1384" w:type="dxa"/>
          </w:tcPr>
          <w:p w:rsidR="0066438D" w:rsidRPr="00E0545D" w:rsidRDefault="0066438D" w:rsidP="00E0545D">
            <w:pPr>
              <w:spacing w:before="0" w:after="0" w:line="360" w:lineRule="auto"/>
              <w:rPr>
                <w:rFonts w:asciiTheme="majorHAnsi" w:hAnsiTheme="majorHAnsi"/>
                <w:b/>
                <w:bCs/>
              </w:rPr>
            </w:pPr>
            <w:r w:rsidRPr="00E0545D">
              <w:rPr>
                <w:rFonts w:asciiTheme="majorHAnsi" w:hAnsiTheme="majorHAnsi"/>
                <w:b/>
                <w:bCs/>
              </w:rPr>
              <w:t>Modal verb</w:t>
            </w:r>
          </w:p>
        </w:tc>
        <w:tc>
          <w:tcPr>
            <w:tcW w:w="1843" w:type="dxa"/>
          </w:tcPr>
          <w:p w:rsidR="0066438D" w:rsidRPr="00E0545D" w:rsidRDefault="0066438D" w:rsidP="00E0545D">
            <w:pPr>
              <w:spacing w:before="0" w:after="0" w:line="360" w:lineRule="auto"/>
              <w:rPr>
                <w:rFonts w:asciiTheme="majorHAnsi" w:hAnsiTheme="majorHAnsi"/>
                <w:b/>
                <w:bCs/>
              </w:rPr>
            </w:pPr>
            <w:r w:rsidRPr="00E0545D">
              <w:rPr>
                <w:rFonts w:asciiTheme="majorHAnsi" w:hAnsiTheme="majorHAnsi"/>
                <w:b/>
                <w:bCs/>
              </w:rPr>
              <w:t xml:space="preserve">Uses </w:t>
            </w:r>
          </w:p>
        </w:tc>
        <w:tc>
          <w:tcPr>
            <w:tcW w:w="3969" w:type="dxa"/>
          </w:tcPr>
          <w:p w:rsidR="0066438D" w:rsidRPr="00E0545D" w:rsidRDefault="0066438D" w:rsidP="00E0545D">
            <w:pPr>
              <w:spacing w:before="0" w:after="0" w:line="360" w:lineRule="auto"/>
              <w:rPr>
                <w:rFonts w:asciiTheme="majorHAnsi" w:hAnsiTheme="majorHAnsi"/>
                <w:b/>
                <w:bCs/>
              </w:rPr>
            </w:pPr>
            <w:r w:rsidRPr="00E0545D">
              <w:rPr>
                <w:rFonts w:asciiTheme="majorHAnsi" w:hAnsiTheme="majorHAnsi"/>
                <w:b/>
                <w:bCs/>
              </w:rPr>
              <w:t xml:space="preserve">Example </w:t>
            </w:r>
          </w:p>
        </w:tc>
      </w:tr>
      <w:tr w:rsidR="0066438D" w:rsidRPr="002B3C4F" w:rsidTr="00E0545D">
        <w:tc>
          <w:tcPr>
            <w:tcW w:w="1384" w:type="dxa"/>
          </w:tcPr>
          <w:p w:rsidR="0066438D" w:rsidRPr="00E0545D" w:rsidRDefault="0066438D" w:rsidP="00E0545D">
            <w:pPr>
              <w:spacing w:before="0" w:after="0" w:line="360" w:lineRule="auto"/>
              <w:rPr>
                <w:rFonts w:asciiTheme="majorHAnsi" w:hAnsiTheme="majorHAnsi"/>
                <w:b/>
                <w:bCs/>
              </w:rPr>
            </w:pPr>
            <w:r w:rsidRPr="00E0545D">
              <w:rPr>
                <w:rFonts w:asciiTheme="majorHAnsi" w:hAnsiTheme="majorHAnsi"/>
                <w:b/>
                <w:bCs/>
              </w:rPr>
              <w:t>Could</w:t>
            </w:r>
          </w:p>
        </w:tc>
        <w:tc>
          <w:tcPr>
            <w:tcW w:w="1843" w:type="dxa"/>
          </w:tcPr>
          <w:p w:rsidR="0066438D" w:rsidRDefault="0066438D" w:rsidP="0066438D">
            <w:pPr>
              <w:spacing w:after="0"/>
              <w:rPr>
                <w:b/>
                <w:bCs/>
              </w:rPr>
            </w:pPr>
            <w:r w:rsidRPr="00B7299F">
              <w:rPr>
                <w:b/>
                <w:bCs/>
              </w:rPr>
              <w:t xml:space="preserve">Ability In The Past                 Possibility              </w:t>
            </w:r>
          </w:p>
          <w:p w:rsidR="0066438D" w:rsidRPr="00B7299F" w:rsidRDefault="0066438D" w:rsidP="0066438D">
            <w:pPr>
              <w:spacing w:after="0"/>
              <w:rPr>
                <w:b/>
                <w:bCs/>
              </w:rPr>
            </w:pPr>
            <w:r w:rsidRPr="00B7299F">
              <w:rPr>
                <w:b/>
                <w:bCs/>
              </w:rPr>
              <w:t>Polite Permission</w:t>
            </w:r>
          </w:p>
        </w:tc>
        <w:tc>
          <w:tcPr>
            <w:tcW w:w="3969" w:type="dxa"/>
          </w:tcPr>
          <w:p w:rsidR="0066438D" w:rsidRDefault="0066438D" w:rsidP="0066438D">
            <w:pPr>
              <w:spacing w:before="0" w:after="0"/>
              <w:rPr>
                <w:rFonts w:cstheme="minorHAnsi"/>
                <w:szCs w:val="20"/>
              </w:rPr>
            </w:pPr>
            <w:r>
              <w:rPr>
                <w:rFonts w:cstheme="minorHAnsi"/>
                <w:szCs w:val="20"/>
              </w:rPr>
              <w:t xml:space="preserve">She could </w:t>
            </w:r>
            <w:r w:rsidRPr="0066438D">
              <w:rPr>
                <w:rFonts w:cstheme="minorHAnsi"/>
                <w:b/>
                <w:bCs/>
                <w:szCs w:val="20"/>
              </w:rPr>
              <w:t>play</w:t>
            </w:r>
            <w:r>
              <w:rPr>
                <w:rFonts w:cstheme="minorHAnsi"/>
                <w:szCs w:val="20"/>
              </w:rPr>
              <w:t xml:space="preserve"> snooker.</w:t>
            </w:r>
          </w:p>
          <w:p w:rsidR="0066438D" w:rsidRPr="002B3C4F" w:rsidRDefault="0066438D" w:rsidP="0066438D">
            <w:pPr>
              <w:spacing w:before="0" w:after="0"/>
            </w:pPr>
            <w:r>
              <w:rPr>
                <w:rFonts w:cstheme="minorHAnsi"/>
                <w:szCs w:val="20"/>
              </w:rPr>
              <w:t xml:space="preserve">Ashish </w:t>
            </w:r>
            <w:r w:rsidRPr="002B3C4F">
              <w:rPr>
                <w:rFonts w:cstheme="minorHAnsi"/>
                <w:b/>
                <w:bCs/>
                <w:szCs w:val="20"/>
              </w:rPr>
              <w:t xml:space="preserve">could </w:t>
            </w:r>
            <w:r>
              <w:rPr>
                <w:rFonts w:cstheme="minorHAnsi"/>
                <w:szCs w:val="20"/>
              </w:rPr>
              <w:t>become teacher</w:t>
            </w:r>
            <w:r w:rsidRPr="002B3C4F">
              <w:rPr>
                <w:rFonts w:cstheme="minorHAnsi"/>
                <w:szCs w:val="20"/>
              </w:rPr>
              <w:t xml:space="preserve">. </w:t>
            </w:r>
          </w:p>
          <w:p w:rsidR="0066438D" w:rsidRPr="002B3C4F" w:rsidRDefault="0066438D" w:rsidP="0066438D">
            <w:pPr>
              <w:spacing w:before="0" w:after="0"/>
            </w:pPr>
            <w:r>
              <w:rPr>
                <w:rFonts w:cstheme="minorHAnsi"/>
                <w:szCs w:val="20"/>
              </w:rPr>
              <w:t>Y</w:t>
            </w:r>
            <w:r w:rsidRPr="002B3C4F">
              <w:rPr>
                <w:rFonts w:cstheme="minorHAnsi"/>
                <w:szCs w:val="20"/>
              </w:rPr>
              <w:t>ou</w:t>
            </w:r>
            <w:r w:rsidRPr="002B3C4F">
              <w:rPr>
                <w:rFonts w:cstheme="minorHAnsi"/>
                <w:b/>
                <w:bCs/>
                <w:szCs w:val="20"/>
              </w:rPr>
              <w:t xml:space="preserve"> Could </w:t>
            </w:r>
            <w:r>
              <w:rPr>
                <w:rFonts w:cstheme="minorHAnsi"/>
                <w:szCs w:val="20"/>
              </w:rPr>
              <w:t>help me study english</w:t>
            </w:r>
            <w:r w:rsidRPr="002B3C4F">
              <w:rPr>
                <w:rFonts w:cstheme="minorHAnsi"/>
                <w:szCs w:val="20"/>
              </w:rPr>
              <w:t>?</w:t>
            </w:r>
          </w:p>
        </w:tc>
      </w:tr>
    </w:tbl>
    <w:p w:rsidR="0066438D" w:rsidRPr="005A7ACB" w:rsidRDefault="0066438D" w:rsidP="00E90A47">
      <w:pPr>
        <w:pStyle w:val="hindinormal"/>
        <w:rPr>
          <w:rFonts w:cs="Courier New"/>
          <w:szCs w:val="20"/>
        </w:rPr>
      </w:pPr>
    </w:p>
    <w:p w:rsidR="00E21101" w:rsidRPr="00BC6FD2" w:rsidRDefault="00E21101" w:rsidP="00E90A47">
      <w:pPr>
        <w:spacing w:before="0" w:after="0"/>
        <w:rPr>
          <w:rFonts w:asciiTheme="majorHAnsi" w:hAnsiTheme="majorHAnsi" w:cstheme="minorHAnsi"/>
          <w:b/>
          <w:bCs/>
          <w:color w:val="000000"/>
          <w:sz w:val="24"/>
          <w:szCs w:val="24"/>
          <w:shd w:val="clear" w:color="auto" w:fill="FFFFFF"/>
        </w:rPr>
      </w:pPr>
    </w:p>
    <w:p w:rsidR="00E21101" w:rsidRDefault="00E21101" w:rsidP="003F35EF">
      <w:pPr>
        <w:pStyle w:val="ListParagraph"/>
        <w:numPr>
          <w:ilvl w:val="0"/>
          <w:numId w:val="131"/>
        </w:numPr>
        <w:tabs>
          <w:tab w:val="left" w:pos="709"/>
        </w:tabs>
        <w:spacing w:before="0" w:after="0"/>
        <w:ind w:left="1134" w:hanging="283"/>
        <w:rPr>
          <w:rFonts w:asciiTheme="majorHAnsi" w:hAnsiTheme="majorHAnsi"/>
          <w:b/>
          <w:bCs/>
          <w:sz w:val="24"/>
          <w:szCs w:val="24"/>
        </w:rPr>
      </w:pPr>
      <w:r w:rsidRPr="00BC6FD2">
        <w:rPr>
          <w:rFonts w:asciiTheme="majorHAnsi" w:hAnsiTheme="majorHAnsi"/>
          <w:b/>
          <w:bCs/>
          <w:sz w:val="24"/>
          <w:szCs w:val="24"/>
        </w:rPr>
        <w:t>Ability In The Past</w:t>
      </w:r>
    </w:p>
    <w:p w:rsidR="00E21101" w:rsidRDefault="00E21101" w:rsidP="00E90A47">
      <w:pPr>
        <w:tabs>
          <w:tab w:val="left" w:pos="1134"/>
        </w:tabs>
        <w:spacing w:before="0" w:after="0"/>
        <w:ind w:left="1134"/>
      </w:pPr>
      <w:r>
        <w:t>“</w:t>
      </w:r>
      <w:r w:rsidRPr="00E90A47">
        <w:t>Could” is used as a past tense of “can”.</w:t>
      </w:r>
    </w:p>
    <w:p w:rsidR="00E21101" w:rsidRDefault="00E21101" w:rsidP="00E90A47">
      <w:pPr>
        <w:pStyle w:val="ListParagraph"/>
        <w:spacing w:before="0" w:after="0"/>
        <w:ind w:left="1418"/>
        <w:rPr>
          <w:rFonts w:cstheme="minorHAnsi"/>
          <w:b/>
          <w:bCs/>
        </w:rPr>
      </w:pPr>
    </w:p>
    <w:p w:rsidR="00E21101" w:rsidRDefault="00E21101" w:rsidP="00E90A47">
      <w:pPr>
        <w:pStyle w:val="ListParagraph"/>
        <w:spacing w:before="0" w:after="0"/>
        <w:ind w:left="1418"/>
        <w:rPr>
          <w:rFonts w:cstheme="minorHAnsi"/>
          <w:b/>
          <w:bCs/>
        </w:rPr>
      </w:pPr>
      <w:r w:rsidRPr="000B7C17">
        <w:rPr>
          <w:rFonts w:cstheme="minorHAnsi"/>
          <w:b/>
          <w:bCs/>
        </w:rPr>
        <w:t>For Example</w:t>
      </w:r>
    </w:p>
    <w:p w:rsidR="00E21101" w:rsidRDefault="00E21101" w:rsidP="00E90A47">
      <w:pPr>
        <w:pStyle w:val="dot"/>
        <w:spacing w:before="0"/>
      </w:pPr>
      <w:r w:rsidRPr="002A5C86">
        <w:t>Before I hurt my wrist, I could toss pizza dough.</w:t>
      </w:r>
    </w:p>
    <w:p w:rsidR="00E21101" w:rsidRDefault="00E21101" w:rsidP="00E90A47">
      <w:pPr>
        <w:pStyle w:val="hkappu"/>
        <w:rPr>
          <w:lang w:bidi="hi-IN"/>
        </w:rPr>
      </w:pPr>
      <w:r>
        <w:rPr>
          <w:rFonts w:hint="cs"/>
          <w:cs/>
          <w:lang w:bidi="hi-IN"/>
        </w:rPr>
        <w:t xml:space="preserve">अपनी कलाई को चोट </w:t>
      </w:r>
      <w:r w:rsidRPr="00C3218D">
        <w:rPr>
          <w:cs/>
          <w:lang w:bidi="hi-IN"/>
        </w:rPr>
        <w:t>पहुंचने से</w:t>
      </w:r>
      <w:r w:rsidRPr="00EB0836">
        <w:rPr>
          <w:cs/>
          <w:lang w:bidi="hi-IN"/>
        </w:rPr>
        <w:t xml:space="preserve"> पहले</w:t>
      </w:r>
      <w:r w:rsidRPr="00EB0836">
        <w:rPr>
          <w:rFonts w:hint="cs"/>
          <w:lang w:bidi="hi-IN"/>
        </w:rPr>
        <w:t xml:space="preserve">, </w:t>
      </w:r>
      <w:r w:rsidRPr="00EB0836">
        <w:rPr>
          <w:rFonts w:hint="cs"/>
          <w:cs/>
          <w:lang w:bidi="hi-IN"/>
        </w:rPr>
        <w:t>मैं पिज्जा टॉस कर सकता था।</w:t>
      </w:r>
    </w:p>
    <w:p w:rsidR="00E21101" w:rsidRDefault="00E21101" w:rsidP="00E90A47">
      <w:pPr>
        <w:pStyle w:val="dot"/>
        <w:spacing w:before="0"/>
      </w:pPr>
      <w:r w:rsidRPr="002A5C86">
        <w:t>I couldn’t toss pizza dough.</w:t>
      </w:r>
    </w:p>
    <w:p w:rsidR="00E21101" w:rsidRPr="00C3218D" w:rsidRDefault="00E21101" w:rsidP="00E90A47">
      <w:pPr>
        <w:pStyle w:val="hkappu"/>
        <w:rPr>
          <w:rFonts w:cstheme="minorBidi"/>
        </w:rPr>
      </w:pPr>
      <w:r w:rsidRPr="002A5C86">
        <w:rPr>
          <w:rFonts w:hint="cs"/>
          <w:cs/>
          <w:lang w:bidi="hi-IN"/>
        </w:rPr>
        <w:t>मैं पिज्जाको टॉस नहीं कर सकता था।</w:t>
      </w:r>
    </w:p>
    <w:p w:rsidR="00E21101" w:rsidRDefault="00E21101" w:rsidP="00E90A47">
      <w:pPr>
        <w:pStyle w:val="dot"/>
        <w:spacing w:before="0"/>
      </w:pPr>
      <w:r w:rsidRPr="002A5C86">
        <w:t>When I was younger I could run a mile.</w:t>
      </w:r>
    </w:p>
    <w:p w:rsidR="00E21101" w:rsidRPr="002A5C86" w:rsidRDefault="00E21101" w:rsidP="00E90A47">
      <w:pPr>
        <w:pStyle w:val="hkappu"/>
      </w:pPr>
      <w:r w:rsidRPr="002A5C86">
        <w:rPr>
          <w:rFonts w:hint="cs"/>
          <w:cs/>
          <w:lang w:bidi="hi-IN"/>
        </w:rPr>
        <w:t>जब मैं छोटा था तो मैं एक मील दौड़ सकता था।</w:t>
      </w:r>
    </w:p>
    <w:p w:rsidR="00E21101" w:rsidRDefault="00E21101" w:rsidP="00E90A47">
      <w:pPr>
        <w:pStyle w:val="dot"/>
        <w:spacing w:before="0"/>
      </w:pPr>
      <w:r w:rsidRPr="002A5C86">
        <w:t>When I was a child I could climb trees.</w:t>
      </w:r>
    </w:p>
    <w:p w:rsidR="00E21101" w:rsidRPr="00C3218D" w:rsidRDefault="00E21101" w:rsidP="00E90A47">
      <w:pPr>
        <w:pStyle w:val="hkappu"/>
        <w:rPr>
          <w:rFonts w:cs="Courier New"/>
          <w:lang w:bidi="hi-IN"/>
        </w:rPr>
      </w:pPr>
      <w:r w:rsidRPr="002A5C86">
        <w:rPr>
          <w:rFonts w:hint="cs"/>
          <w:cs/>
          <w:lang w:bidi="hi-IN"/>
        </w:rPr>
        <w:t xml:space="preserve">जब मैं बच्चा था </w:t>
      </w:r>
      <w:r>
        <w:rPr>
          <w:rFonts w:hint="cs"/>
          <w:cs/>
          <w:lang w:bidi="hi-IN"/>
        </w:rPr>
        <w:t>त</w:t>
      </w:r>
      <w:r w:rsidRPr="00C3218D">
        <w:rPr>
          <w:cs/>
          <w:lang w:bidi="hi-IN"/>
        </w:rPr>
        <w:t>ब</w:t>
      </w:r>
      <w:r w:rsidRPr="002A5C86">
        <w:rPr>
          <w:rFonts w:hint="cs"/>
          <w:cs/>
          <w:lang w:bidi="hi-IN"/>
        </w:rPr>
        <w:t xml:space="preserve"> मैं पेड़ों पर चढ़ सकता था।</w:t>
      </w:r>
    </w:p>
    <w:p w:rsidR="00E21101" w:rsidRDefault="00E21101" w:rsidP="00E90A47">
      <w:pPr>
        <w:pStyle w:val="dot"/>
        <w:spacing w:before="0"/>
      </w:pPr>
      <w:r w:rsidRPr="002A5C86">
        <w:t>Yesterday, I could not find my notebook.</w:t>
      </w:r>
    </w:p>
    <w:p w:rsidR="00E21101" w:rsidRPr="00C3218D" w:rsidRDefault="00E21101" w:rsidP="00E90A47">
      <w:pPr>
        <w:pStyle w:val="hkappu"/>
        <w:rPr>
          <w:rFonts w:cs="Courier New"/>
          <w:lang w:bidi="hi-IN"/>
        </w:rPr>
      </w:pPr>
      <w:r w:rsidRPr="002A5C86">
        <w:rPr>
          <w:rFonts w:hint="cs"/>
          <w:cs/>
          <w:lang w:bidi="hi-IN"/>
        </w:rPr>
        <w:t>कल</w:t>
      </w:r>
      <w:r w:rsidRPr="002A5C86">
        <w:rPr>
          <w:rFonts w:cs="Courier New" w:hint="cs"/>
          <w:lang w:bidi="hi-IN"/>
        </w:rPr>
        <w:t xml:space="preserve">, </w:t>
      </w:r>
      <w:r w:rsidRPr="002A5C86">
        <w:rPr>
          <w:rFonts w:hint="cs"/>
          <w:cs/>
          <w:lang w:bidi="hi-IN"/>
        </w:rPr>
        <w:t>मुझे अपनी नोटबुक नहीं मिली।</w:t>
      </w:r>
    </w:p>
    <w:p w:rsidR="00E21101" w:rsidRDefault="00E21101" w:rsidP="00E90A47">
      <w:pPr>
        <w:pStyle w:val="dot"/>
        <w:spacing w:before="0"/>
      </w:pPr>
      <w:r>
        <w:t>Till l</w:t>
      </w:r>
      <w:r w:rsidRPr="002A5C86">
        <w:t>ast year, He could not speak good English.</w:t>
      </w:r>
    </w:p>
    <w:p w:rsidR="00E21101" w:rsidRPr="0013724A" w:rsidRDefault="00E21101" w:rsidP="00E90A47">
      <w:pPr>
        <w:pStyle w:val="hkappu"/>
        <w:ind w:left="2552"/>
        <w:rPr>
          <w:rFonts w:ascii="inherit" w:hAnsi="inherit"/>
          <w:color w:val="222222"/>
          <w:sz w:val="54"/>
          <w:szCs w:val="54"/>
        </w:rPr>
      </w:pPr>
      <w:r w:rsidRPr="002A5C86">
        <w:rPr>
          <w:rFonts w:hint="cs"/>
          <w:cs/>
          <w:lang w:bidi="hi-IN"/>
        </w:rPr>
        <w:t>पिछले साल</w:t>
      </w:r>
      <w:r w:rsidRPr="0013724A">
        <w:rPr>
          <w:rStyle w:val="hkappuChar"/>
          <w:rFonts w:hint="cs"/>
          <w:cs/>
          <w:lang w:bidi="hi-IN"/>
        </w:rPr>
        <w:t>तक</w:t>
      </w:r>
      <w:r w:rsidRPr="002A5C86">
        <w:rPr>
          <w:rFonts w:cs="Courier New" w:hint="cs"/>
          <w:lang w:bidi="hi-IN"/>
        </w:rPr>
        <w:t xml:space="preserve">, </w:t>
      </w:r>
      <w:r w:rsidRPr="002A5C86">
        <w:rPr>
          <w:rFonts w:hint="cs"/>
          <w:cs/>
          <w:lang w:bidi="hi-IN"/>
        </w:rPr>
        <w:t>वह अच्छी अंग्रेजी नहीं बोल सकता था।</w:t>
      </w:r>
    </w:p>
    <w:p w:rsidR="00E21101" w:rsidRDefault="00E21101" w:rsidP="00E90A47">
      <w:pPr>
        <w:pStyle w:val="dot"/>
        <w:spacing w:before="0"/>
      </w:pPr>
      <w:r w:rsidRPr="002A5C86">
        <w:t xml:space="preserve">I could play </w:t>
      </w:r>
      <w:r>
        <w:t xml:space="preserve">the </w:t>
      </w:r>
      <w:r w:rsidRPr="002A5C86">
        <w:t>piano when I was a child.</w:t>
      </w:r>
    </w:p>
    <w:p w:rsidR="00E21101" w:rsidRPr="0013724A" w:rsidRDefault="00E21101" w:rsidP="00E90A47">
      <w:pPr>
        <w:pStyle w:val="hkappu"/>
        <w:rPr>
          <w:rFonts w:cs="Courier New"/>
          <w:lang w:bidi="hi-IN"/>
        </w:rPr>
      </w:pPr>
      <w:r w:rsidRPr="002A5C86">
        <w:rPr>
          <w:rFonts w:hint="cs"/>
          <w:cs/>
          <w:lang w:bidi="hi-IN"/>
        </w:rPr>
        <w:t>जब मैं बच्चा था तो मैं पियानो बजा सकता था।</w:t>
      </w:r>
    </w:p>
    <w:p w:rsidR="00E21101" w:rsidRDefault="00E21101" w:rsidP="00E90A47">
      <w:pPr>
        <w:pStyle w:val="dot"/>
        <w:spacing w:before="0"/>
      </w:pPr>
      <w:r w:rsidRPr="002A5C86">
        <w:t>She could not get a job at those days.</w:t>
      </w:r>
    </w:p>
    <w:p w:rsidR="00E21101" w:rsidRPr="0013724A" w:rsidRDefault="00E21101" w:rsidP="00E90A47">
      <w:pPr>
        <w:pStyle w:val="hkappu"/>
        <w:rPr>
          <w:rFonts w:cs="Courier New"/>
          <w:lang w:bidi="hi-IN"/>
        </w:rPr>
      </w:pPr>
      <w:r w:rsidRPr="002A5C86">
        <w:rPr>
          <w:rFonts w:hint="cs"/>
          <w:cs/>
          <w:lang w:bidi="hi-IN"/>
        </w:rPr>
        <w:t>उन दिनों उसे नौकरी नहीं मिल सकती थी।</w:t>
      </w:r>
    </w:p>
    <w:p w:rsidR="00E21101" w:rsidRDefault="00E21101" w:rsidP="00E90A47">
      <w:pPr>
        <w:pStyle w:val="dot"/>
        <w:spacing w:before="0"/>
      </w:pPr>
      <w:r w:rsidRPr="002A5C86">
        <w:t>She could not drive a car.</w:t>
      </w:r>
    </w:p>
    <w:p w:rsidR="00E21101" w:rsidRPr="0013724A" w:rsidRDefault="00E21101" w:rsidP="00E90A47">
      <w:pPr>
        <w:pStyle w:val="hkappu"/>
        <w:rPr>
          <w:rFonts w:cs="Courier New"/>
          <w:lang w:bidi="hi-IN"/>
        </w:rPr>
      </w:pPr>
      <w:r w:rsidRPr="002A5C86">
        <w:rPr>
          <w:rFonts w:hint="cs"/>
          <w:cs/>
          <w:lang w:bidi="hi-IN"/>
        </w:rPr>
        <w:t>वह कार नहीं चला सकती थी।</w:t>
      </w:r>
    </w:p>
    <w:p w:rsidR="00E21101" w:rsidRDefault="00E21101" w:rsidP="00E90A47">
      <w:pPr>
        <w:pStyle w:val="dot"/>
        <w:spacing w:before="0"/>
      </w:pPr>
      <w:r w:rsidRPr="002A5C86">
        <w:t>I could play cricket when I was younger.</w:t>
      </w:r>
    </w:p>
    <w:p w:rsidR="00E21101" w:rsidRPr="002A5C86" w:rsidRDefault="00E21101" w:rsidP="00E90A47">
      <w:pPr>
        <w:pStyle w:val="hkappu"/>
        <w:rPr>
          <w:rFonts w:cs="Courier New"/>
          <w:lang w:bidi="hi-IN"/>
        </w:rPr>
      </w:pPr>
      <w:r w:rsidRPr="002A5C86">
        <w:rPr>
          <w:rFonts w:hint="cs"/>
          <w:cs/>
          <w:lang w:bidi="hi-IN"/>
        </w:rPr>
        <w:t>जब मैं छोटा था तो क्रिकेट खेल सकता था।</w:t>
      </w:r>
    </w:p>
    <w:p w:rsidR="00E21101" w:rsidRPr="001B3546" w:rsidRDefault="00E21101" w:rsidP="00E90A47">
      <w:pPr>
        <w:pStyle w:val="Default"/>
        <w:rPr>
          <w:rFonts w:asciiTheme="minorHAnsi" w:hAnsiTheme="minorHAnsi" w:cstheme="minorHAnsi"/>
          <w:color w:val="000000" w:themeColor="text1"/>
          <w:sz w:val="22"/>
          <w:szCs w:val="22"/>
        </w:rPr>
      </w:pPr>
    </w:p>
    <w:p w:rsidR="00E21101" w:rsidRPr="001B3546" w:rsidRDefault="00E21101" w:rsidP="003F35EF">
      <w:pPr>
        <w:pStyle w:val="ListParagraph"/>
        <w:numPr>
          <w:ilvl w:val="0"/>
          <w:numId w:val="131"/>
        </w:numPr>
        <w:spacing w:before="0" w:after="0"/>
        <w:ind w:left="1134" w:hanging="283"/>
        <w:rPr>
          <w:rFonts w:asciiTheme="majorHAnsi" w:hAnsiTheme="majorHAnsi"/>
          <w:b/>
          <w:bCs/>
          <w:sz w:val="24"/>
          <w:szCs w:val="24"/>
        </w:rPr>
      </w:pPr>
      <w:r w:rsidRPr="00BC6FD2">
        <w:rPr>
          <w:rFonts w:asciiTheme="majorHAnsi" w:hAnsiTheme="majorHAnsi"/>
          <w:b/>
          <w:bCs/>
          <w:sz w:val="24"/>
          <w:szCs w:val="24"/>
        </w:rPr>
        <w:t>Possibility</w:t>
      </w:r>
    </w:p>
    <w:p w:rsidR="00E21101" w:rsidRDefault="00E21101" w:rsidP="00E90A47">
      <w:pPr>
        <w:tabs>
          <w:tab w:val="left" w:pos="1134"/>
        </w:tabs>
        <w:spacing w:before="0" w:after="0" w:line="240" w:lineRule="auto"/>
        <w:ind w:left="1134"/>
      </w:pPr>
      <w:r>
        <w:t>“Could” is used to represent the past possibility.</w:t>
      </w:r>
    </w:p>
    <w:p w:rsidR="00E21101" w:rsidRDefault="00E21101" w:rsidP="00E90A47">
      <w:pPr>
        <w:tabs>
          <w:tab w:val="left" w:pos="1134"/>
        </w:tabs>
        <w:spacing w:before="0" w:after="0" w:line="240" w:lineRule="auto"/>
        <w:ind w:left="1134"/>
      </w:pPr>
      <w:r>
        <w:t>“Could” is also used in Narration.</w:t>
      </w:r>
    </w:p>
    <w:p w:rsidR="00E21101" w:rsidRPr="001B3546" w:rsidRDefault="00E21101" w:rsidP="00E90A47">
      <w:pPr>
        <w:tabs>
          <w:tab w:val="left" w:pos="1134"/>
        </w:tabs>
        <w:spacing w:before="0" w:after="0" w:line="240" w:lineRule="auto"/>
        <w:ind w:left="1134"/>
      </w:pPr>
    </w:p>
    <w:p w:rsidR="00E21101" w:rsidRPr="00A27BAA" w:rsidRDefault="00E21101" w:rsidP="00E90A47">
      <w:pPr>
        <w:pStyle w:val="ListParagraph"/>
        <w:spacing w:before="0" w:after="0"/>
        <w:ind w:left="1560"/>
        <w:rPr>
          <w:rFonts w:cstheme="minorHAnsi"/>
          <w:b/>
          <w:bCs/>
        </w:rPr>
      </w:pPr>
      <w:r w:rsidRPr="000B7C17">
        <w:rPr>
          <w:rFonts w:cstheme="minorHAnsi"/>
          <w:b/>
          <w:bCs/>
        </w:rPr>
        <w:t>For Example</w:t>
      </w:r>
    </w:p>
    <w:p w:rsidR="00E21101" w:rsidRPr="004F1001" w:rsidRDefault="00E21101" w:rsidP="00E90A47">
      <w:pPr>
        <w:pStyle w:val="dot"/>
        <w:spacing w:before="0"/>
        <w:ind w:left="2552" w:hanging="284"/>
        <w:rPr>
          <w:rFonts w:ascii="Nirmala UI" w:hAnsi="Nirmala UI" w:cs="Nirmala UI"/>
          <w:szCs w:val="20"/>
        </w:rPr>
      </w:pPr>
      <w:r w:rsidRPr="00602F1E">
        <w:t>She could play the piano.</w:t>
      </w:r>
    </w:p>
    <w:p w:rsidR="00E21101" w:rsidRPr="00602F1E" w:rsidRDefault="00E21101" w:rsidP="00E90A47">
      <w:pPr>
        <w:pStyle w:val="hkappu"/>
        <w:rPr>
          <w:rStyle w:val="hkappuChar"/>
        </w:rPr>
      </w:pPr>
      <w:r w:rsidRPr="004F1001">
        <w:rPr>
          <w:rStyle w:val="hkappuChar"/>
          <w:cs/>
          <w:lang w:bidi="hi-IN"/>
        </w:rPr>
        <w:t>वह पियानो बजा सकती थी।</w:t>
      </w:r>
    </w:p>
    <w:p w:rsidR="00E21101" w:rsidRDefault="00E21101" w:rsidP="00E90A47">
      <w:pPr>
        <w:pStyle w:val="dot"/>
        <w:spacing w:before="0"/>
        <w:ind w:left="2552" w:hanging="284"/>
        <w:rPr>
          <w:lang w:bidi="hi-IN"/>
        </w:rPr>
      </w:pPr>
      <w:r w:rsidRPr="00BD21C0">
        <w:t>He said that he could sing the song</w:t>
      </w:r>
      <w:r w:rsidRPr="0013724A">
        <w:t>.</w:t>
      </w:r>
    </w:p>
    <w:p w:rsidR="00E21101" w:rsidRPr="00602F1E" w:rsidRDefault="00E21101" w:rsidP="00E90A47">
      <w:pPr>
        <w:pStyle w:val="hkappu"/>
      </w:pPr>
      <w:r w:rsidRPr="00602F1E">
        <w:rPr>
          <w:rFonts w:hint="cs"/>
          <w:cs/>
          <w:lang w:bidi="hi-IN"/>
        </w:rPr>
        <w:t xml:space="preserve">उन्होंने कहा कि वह गाना गा सकता </w:t>
      </w:r>
      <w:r w:rsidRPr="002A5C86">
        <w:rPr>
          <w:rFonts w:hint="cs"/>
          <w:cs/>
          <w:lang w:bidi="hi-IN"/>
        </w:rPr>
        <w:t>था।</w:t>
      </w:r>
    </w:p>
    <w:p w:rsidR="00E21101" w:rsidRDefault="00E21101" w:rsidP="00E90A47">
      <w:pPr>
        <w:pStyle w:val="dot"/>
        <w:spacing w:before="0"/>
        <w:ind w:left="2552" w:hanging="284"/>
        <w:rPr>
          <w:lang w:bidi="hi-IN"/>
        </w:rPr>
      </w:pPr>
      <w:r w:rsidRPr="0013724A">
        <w:t xml:space="preserve">Rajiv said that he could play </w:t>
      </w:r>
      <w:r>
        <w:t xml:space="preserve">the </w:t>
      </w:r>
      <w:r w:rsidRPr="0013724A">
        <w:t>piano.</w:t>
      </w:r>
    </w:p>
    <w:p w:rsidR="00E21101" w:rsidRPr="00602F1E" w:rsidRDefault="00E21101" w:rsidP="00E90A47">
      <w:pPr>
        <w:pStyle w:val="hkappu"/>
        <w:rPr>
          <w:rFonts w:cs="Courier New"/>
          <w:lang w:bidi="hi-IN"/>
        </w:rPr>
      </w:pPr>
      <w:r w:rsidRPr="00602F1E">
        <w:rPr>
          <w:rFonts w:hint="cs"/>
          <w:cs/>
          <w:lang w:bidi="hi-IN"/>
        </w:rPr>
        <w:t xml:space="preserve">राजीव ने कहा कि वह पियानो बजा सकता </w:t>
      </w:r>
      <w:r w:rsidRPr="002A5C86">
        <w:rPr>
          <w:rFonts w:hint="cs"/>
          <w:cs/>
          <w:lang w:bidi="hi-IN"/>
        </w:rPr>
        <w:t>था।</w:t>
      </w:r>
    </w:p>
    <w:p w:rsidR="00E21101" w:rsidRDefault="00E21101" w:rsidP="00E90A47">
      <w:pPr>
        <w:pStyle w:val="dot"/>
        <w:spacing w:before="0"/>
        <w:ind w:left="2552" w:hanging="284"/>
        <w:rPr>
          <w:lang w:bidi="hi-IN"/>
        </w:rPr>
      </w:pPr>
      <w:r w:rsidRPr="00BD21C0">
        <w:t>A lot of crime could be prevented</w:t>
      </w:r>
      <w:r w:rsidRPr="0013724A">
        <w:t>.</w:t>
      </w:r>
    </w:p>
    <w:p w:rsidR="00E21101" w:rsidRPr="00602F1E" w:rsidRDefault="00E21101" w:rsidP="00E90A47">
      <w:pPr>
        <w:pStyle w:val="hkappu"/>
        <w:rPr>
          <w:rFonts w:ascii="inherit" w:hAnsi="inherit"/>
          <w:color w:val="222222"/>
          <w:sz w:val="54"/>
          <w:szCs w:val="54"/>
        </w:rPr>
      </w:pPr>
      <w:r w:rsidRPr="00602F1E">
        <w:rPr>
          <w:rFonts w:hint="cs"/>
          <w:cs/>
          <w:lang w:bidi="hi-IN"/>
        </w:rPr>
        <w:t>बहुत सारे अपराध को रोका जा सकते थे।</w:t>
      </w:r>
    </w:p>
    <w:p w:rsidR="00E21101" w:rsidRDefault="00E21101" w:rsidP="00E90A47">
      <w:pPr>
        <w:pStyle w:val="dot"/>
        <w:spacing w:before="0"/>
        <w:ind w:left="2552" w:hanging="284"/>
        <w:rPr>
          <w:lang w:bidi="hi-IN"/>
        </w:rPr>
      </w:pPr>
      <w:r>
        <w:t xml:space="preserve">  I could win the </w:t>
      </w:r>
      <w:r w:rsidRPr="0013724A">
        <w:t>game.</w:t>
      </w:r>
    </w:p>
    <w:p w:rsidR="00E21101" w:rsidRPr="00602F1E" w:rsidRDefault="00E21101" w:rsidP="00E90A47">
      <w:pPr>
        <w:pStyle w:val="hkappu"/>
        <w:rPr>
          <w:rFonts w:cs="Courier New"/>
          <w:lang w:bidi="hi-IN"/>
        </w:rPr>
      </w:pPr>
      <w:r w:rsidRPr="00602F1E">
        <w:rPr>
          <w:rFonts w:hint="cs"/>
          <w:cs/>
          <w:lang w:bidi="hi-IN"/>
        </w:rPr>
        <w:t>मैं गेम जीत सकता था।</w:t>
      </w:r>
    </w:p>
    <w:p w:rsidR="00E21101" w:rsidRDefault="00E21101" w:rsidP="00E90A47">
      <w:pPr>
        <w:pStyle w:val="dot"/>
        <w:spacing w:before="0"/>
        <w:ind w:left="2552" w:hanging="284"/>
        <w:rPr>
          <w:lang w:bidi="hi-IN"/>
        </w:rPr>
      </w:pPr>
      <w:r w:rsidRPr="0013724A">
        <w:lastRenderedPageBreak/>
        <w:t>I could buy a car next week.</w:t>
      </w:r>
    </w:p>
    <w:p w:rsidR="00E21101" w:rsidRPr="00602F1E" w:rsidRDefault="00E21101" w:rsidP="00E90A47">
      <w:pPr>
        <w:pStyle w:val="hkappu"/>
        <w:rPr>
          <w:rFonts w:cs="Courier New"/>
          <w:lang w:bidi="hi-IN"/>
        </w:rPr>
      </w:pPr>
      <w:r w:rsidRPr="00602F1E">
        <w:rPr>
          <w:rFonts w:hint="cs"/>
          <w:cs/>
          <w:lang w:bidi="hi-IN"/>
        </w:rPr>
        <w:t>मैं अगले हफ्ते एक कार खरीद सकता था।</w:t>
      </w:r>
    </w:p>
    <w:p w:rsidR="00E21101" w:rsidRDefault="00E21101" w:rsidP="00E90A47">
      <w:pPr>
        <w:pStyle w:val="dot"/>
        <w:spacing w:before="0"/>
        <w:ind w:left="2552" w:hanging="284"/>
        <w:rPr>
          <w:lang w:bidi="hi-IN"/>
        </w:rPr>
      </w:pPr>
      <w:r w:rsidRPr="0013724A">
        <w:t>I could drive you home.</w:t>
      </w:r>
    </w:p>
    <w:p w:rsidR="00E21101" w:rsidRPr="00602F1E" w:rsidRDefault="00E21101" w:rsidP="00E90A47">
      <w:pPr>
        <w:pStyle w:val="hkappu"/>
        <w:rPr>
          <w:rFonts w:cs="Courier New"/>
          <w:lang w:bidi="hi-IN"/>
        </w:rPr>
      </w:pPr>
      <w:r w:rsidRPr="00602F1E">
        <w:rPr>
          <w:rFonts w:hint="cs"/>
          <w:cs/>
          <w:lang w:bidi="hi-IN"/>
        </w:rPr>
        <w:t>मैं तुम्हें घर ले जा सकता था।</w:t>
      </w:r>
    </w:p>
    <w:p w:rsidR="00E21101" w:rsidRDefault="00E21101" w:rsidP="00E90A47">
      <w:pPr>
        <w:pStyle w:val="dot"/>
        <w:spacing w:before="0"/>
        <w:ind w:left="2552" w:hanging="284"/>
        <w:rPr>
          <w:lang w:bidi="hi-IN"/>
        </w:rPr>
      </w:pPr>
      <w:r w:rsidRPr="0013724A">
        <w:t>I could not run fast.</w:t>
      </w:r>
    </w:p>
    <w:p w:rsidR="00E21101" w:rsidRPr="00602F1E" w:rsidRDefault="00E21101" w:rsidP="00E90A47">
      <w:pPr>
        <w:pStyle w:val="hkappu"/>
        <w:rPr>
          <w:rFonts w:cs="Courier New"/>
          <w:lang w:bidi="hi-IN"/>
        </w:rPr>
      </w:pPr>
      <w:r w:rsidRPr="00602F1E">
        <w:rPr>
          <w:rFonts w:hint="cs"/>
          <w:cs/>
          <w:lang w:bidi="hi-IN"/>
        </w:rPr>
        <w:t>मैं तेज नहीं भाग सकता था।</w:t>
      </w:r>
    </w:p>
    <w:p w:rsidR="00E21101" w:rsidRDefault="00E21101" w:rsidP="00E90A47">
      <w:pPr>
        <w:pStyle w:val="dot"/>
        <w:spacing w:before="0"/>
        <w:ind w:left="2552" w:hanging="284"/>
      </w:pPr>
      <w:r w:rsidRPr="0013724A">
        <w:t>The students could have turned it off.</w:t>
      </w:r>
    </w:p>
    <w:p w:rsidR="00E21101" w:rsidRPr="00602F1E" w:rsidRDefault="00E21101" w:rsidP="00E90A47">
      <w:pPr>
        <w:pStyle w:val="hkappu"/>
      </w:pPr>
      <w:r w:rsidRPr="00602F1E">
        <w:rPr>
          <w:rFonts w:hint="cs"/>
          <w:cs/>
          <w:lang w:bidi="hi-IN"/>
        </w:rPr>
        <w:t>छात्र इसे बंद कर सकते थे।</w:t>
      </w:r>
    </w:p>
    <w:p w:rsidR="00E21101" w:rsidRPr="00BD21C0" w:rsidRDefault="00E21101" w:rsidP="00E90A47">
      <w:pPr>
        <w:pStyle w:val="dot"/>
        <w:spacing w:before="0"/>
        <w:ind w:left="2552" w:hanging="284"/>
        <w:rPr>
          <w:rtl/>
          <w:cs/>
        </w:rPr>
      </w:pPr>
      <w:r w:rsidRPr="0013724A">
        <w:t>He couldn’t have this house.</w:t>
      </w:r>
    </w:p>
    <w:p w:rsidR="00E21101" w:rsidRPr="00602F1E" w:rsidRDefault="00E21101" w:rsidP="00E90A47">
      <w:pPr>
        <w:pStyle w:val="hkappu"/>
        <w:rPr>
          <w:lang w:bidi="hi-IN"/>
        </w:rPr>
      </w:pPr>
      <w:r w:rsidRPr="00602F1E">
        <w:rPr>
          <w:rFonts w:hint="cs"/>
          <w:cs/>
          <w:lang w:bidi="hi-IN"/>
        </w:rPr>
        <w:t xml:space="preserve">उसके पास यह घर नहींसकता </w:t>
      </w:r>
      <w:r w:rsidRPr="00602F1E">
        <w:rPr>
          <w:cs/>
          <w:lang w:bidi="hi-IN"/>
        </w:rPr>
        <w:t>हो</w:t>
      </w:r>
      <w:r w:rsidRPr="00602F1E">
        <w:rPr>
          <w:rFonts w:hint="cs"/>
          <w:cs/>
          <w:lang w:bidi="hi-IN"/>
        </w:rPr>
        <w:t xml:space="preserve"> था।</w:t>
      </w:r>
    </w:p>
    <w:p w:rsidR="00E21101" w:rsidRPr="00A27BAA" w:rsidRDefault="00E21101" w:rsidP="00E90A47">
      <w:pPr>
        <w:spacing w:before="0" w:after="0" w:line="240" w:lineRule="auto"/>
        <w:textAlignment w:val="baseline"/>
        <w:rPr>
          <w:rFonts w:eastAsia="Times New Roman" w:cstheme="minorHAnsi"/>
          <w:b/>
          <w:bCs/>
          <w:color w:val="000000"/>
          <w:lang w:bidi="hi-IN"/>
        </w:rPr>
      </w:pPr>
    </w:p>
    <w:p w:rsidR="00E21101" w:rsidRDefault="00E21101" w:rsidP="003F35EF">
      <w:pPr>
        <w:pStyle w:val="ListParagraph"/>
        <w:numPr>
          <w:ilvl w:val="0"/>
          <w:numId w:val="131"/>
        </w:numPr>
        <w:spacing w:before="0" w:after="0"/>
        <w:ind w:left="1134" w:hanging="283"/>
        <w:rPr>
          <w:rFonts w:asciiTheme="majorHAnsi" w:hAnsiTheme="majorHAnsi"/>
          <w:b/>
          <w:bCs/>
          <w:sz w:val="24"/>
          <w:szCs w:val="24"/>
        </w:rPr>
      </w:pPr>
      <w:r w:rsidRPr="00BC6FD2">
        <w:rPr>
          <w:rFonts w:asciiTheme="majorHAnsi" w:hAnsiTheme="majorHAnsi"/>
          <w:b/>
          <w:bCs/>
          <w:sz w:val="24"/>
          <w:szCs w:val="24"/>
        </w:rPr>
        <w:t>Polite Permission</w:t>
      </w:r>
    </w:p>
    <w:p w:rsidR="00E21101" w:rsidRPr="00E90A47" w:rsidRDefault="00E21101" w:rsidP="00E90A47">
      <w:pPr>
        <w:pStyle w:val="ListParagraph"/>
        <w:spacing w:before="0" w:after="0"/>
        <w:ind w:left="1134"/>
        <w:rPr>
          <w:rFonts w:cstheme="minorHAnsi"/>
          <w:b/>
          <w:bCs/>
        </w:rPr>
      </w:pPr>
      <w:r w:rsidRPr="00E90A47">
        <w:rPr>
          <w:rFonts w:cstheme="minorHAnsi"/>
        </w:rPr>
        <w:t>“Could”</w:t>
      </w:r>
      <w:r w:rsidRPr="00E90A47">
        <w:rPr>
          <w:rFonts w:cstheme="minorHAnsi"/>
          <w:color w:val="000000"/>
          <w:shd w:val="clear" w:color="auto" w:fill="FFFFFF"/>
        </w:rPr>
        <w:t xml:space="preserve"> is used to express request, suggestion, offer or </w:t>
      </w:r>
      <w:r w:rsidR="00E90A47">
        <w:rPr>
          <w:rFonts w:cstheme="minorHAnsi"/>
          <w:color w:val="000000"/>
          <w:shd w:val="clear" w:color="auto" w:fill="FFFFFF"/>
        </w:rPr>
        <w:t xml:space="preserve">a </w:t>
      </w:r>
      <w:r w:rsidRPr="00E90A47">
        <w:rPr>
          <w:rFonts w:cstheme="minorHAnsi"/>
          <w:color w:val="000000"/>
          <w:shd w:val="clear" w:color="auto" w:fill="FFFFFF"/>
        </w:rPr>
        <w:t>question in a very polite manner.</w:t>
      </w:r>
    </w:p>
    <w:p w:rsidR="00E21101" w:rsidRDefault="00E21101" w:rsidP="00E90A47">
      <w:pPr>
        <w:pStyle w:val="ListParagraph"/>
        <w:spacing w:before="0" w:after="0"/>
        <w:ind w:left="1560"/>
        <w:rPr>
          <w:rFonts w:cstheme="minorHAnsi"/>
          <w:b/>
          <w:bCs/>
        </w:rPr>
      </w:pPr>
    </w:p>
    <w:p w:rsidR="00E21101" w:rsidRPr="00A27BAA" w:rsidRDefault="00E21101" w:rsidP="00E90A47">
      <w:pPr>
        <w:pStyle w:val="ListParagraph"/>
        <w:spacing w:before="0" w:after="0"/>
        <w:ind w:left="1560"/>
        <w:rPr>
          <w:rFonts w:cstheme="minorHAnsi"/>
          <w:b/>
          <w:bCs/>
        </w:rPr>
      </w:pPr>
      <w:r w:rsidRPr="000B7C17">
        <w:rPr>
          <w:rFonts w:cstheme="minorHAnsi"/>
          <w:b/>
          <w:bCs/>
        </w:rPr>
        <w:t>For Example</w:t>
      </w:r>
    </w:p>
    <w:p w:rsidR="00E21101" w:rsidRDefault="00E21101" w:rsidP="00E90A47">
      <w:pPr>
        <w:pStyle w:val="dot"/>
        <w:spacing w:before="0"/>
      </w:pPr>
      <w:r w:rsidRPr="00A27BAA">
        <w:t xml:space="preserve">Could I see your </w:t>
      </w:r>
      <w:r>
        <w:t>passport?</w:t>
      </w:r>
    </w:p>
    <w:p w:rsidR="00E21101" w:rsidRPr="004F1001" w:rsidRDefault="00E21101" w:rsidP="00E90A47">
      <w:pPr>
        <w:pStyle w:val="hkappu"/>
        <w:rPr>
          <w:lang w:bidi="hi-IN"/>
        </w:rPr>
      </w:pPr>
      <w:r w:rsidRPr="004F1001">
        <w:rPr>
          <w:rFonts w:hint="cs"/>
          <w:cs/>
          <w:lang w:bidi="hi-IN"/>
        </w:rPr>
        <w:t>क्या मैं आपका पासपोर्ट देख सकता हूँ</w:t>
      </w:r>
      <w:r w:rsidRPr="004F1001">
        <w:rPr>
          <w:rFonts w:hint="cs"/>
          <w:lang w:bidi="hi-IN"/>
        </w:rPr>
        <w:t>?</w:t>
      </w:r>
    </w:p>
    <w:p w:rsidR="00E21101" w:rsidRPr="004F1001" w:rsidRDefault="00E21101" w:rsidP="00E90A47">
      <w:pPr>
        <w:pStyle w:val="dot"/>
        <w:spacing w:before="0"/>
      </w:pPr>
      <w:r>
        <w:t xml:space="preserve">Could you </w:t>
      </w:r>
      <w:r w:rsidRPr="00A27BAA">
        <w:t>open the window?</w:t>
      </w:r>
    </w:p>
    <w:p w:rsidR="00E21101" w:rsidRPr="004F1001" w:rsidRDefault="00E21101" w:rsidP="00E90A47">
      <w:pPr>
        <w:pStyle w:val="hkappu"/>
        <w:rPr>
          <w:lang w:bidi="hi-IN"/>
        </w:rPr>
      </w:pPr>
      <w:r w:rsidRPr="004F1001">
        <w:rPr>
          <w:rFonts w:hint="cs"/>
          <w:cs/>
          <w:lang w:bidi="hi-IN"/>
        </w:rPr>
        <w:t>क्या आप  खिड़की खोल सकते हैं</w:t>
      </w:r>
      <w:r w:rsidRPr="004F1001">
        <w:rPr>
          <w:rFonts w:hint="cs"/>
          <w:lang w:bidi="hi-IN"/>
        </w:rPr>
        <w:t>?</w:t>
      </w:r>
    </w:p>
    <w:p w:rsidR="00E21101" w:rsidRDefault="00E21101" w:rsidP="00E90A47">
      <w:pPr>
        <w:pStyle w:val="dot"/>
        <w:spacing w:before="0"/>
      </w:pPr>
      <w:r w:rsidRPr="00A27BAA">
        <w:t>Could you turn the music down?</w:t>
      </w:r>
    </w:p>
    <w:p w:rsidR="00E21101" w:rsidRPr="004F1001" w:rsidRDefault="00E21101" w:rsidP="00E90A47">
      <w:pPr>
        <w:pStyle w:val="hkappu"/>
        <w:rPr>
          <w:lang w:bidi="hi-IN"/>
        </w:rPr>
      </w:pPr>
      <w:r w:rsidRPr="004F1001">
        <w:rPr>
          <w:rFonts w:hint="cs"/>
          <w:cs/>
          <w:lang w:bidi="hi-IN"/>
        </w:rPr>
        <w:t>क्या आप संगीत को बंद कर सकते हैं</w:t>
      </w:r>
      <w:r w:rsidRPr="004F1001">
        <w:rPr>
          <w:rFonts w:hint="cs"/>
          <w:lang w:bidi="hi-IN"/>
        </w:rPr>
        <w:t>?</w:t>
      </w:r>
    </w:p>
    <w:p w:rsidR="00E21101" w:rsidRDefault="00E21101" w:rsidP="00E90A47">
      <w:pPr>
        <w:pStyle w:val="dot"/>
        <w:spacing w:before="0"/>
      </w:pPr>
      <w:r w:rsidRPr="00A27BAA">
        <w:t>Could I give you the lift?</w:t>
      </w:r>
    </w:p>
    <w:p w:rsidR="00E21101" w:rsidRPr="004F1001" w:rsidRDefault="00E21101" w:rsidP="00E90A47">
      <w:pPr>
        <w:pStyle w:val="hkappu"/>
        <w:rPr>
          <w:lang w:bidi="hi-IN"/>
        </w:rPr>
      </w:pPr>
      <w:r w:rsidRPr="004F1001">
        <w:rPr>
          <w:rFonts w:hint="cs"/>
          <w:cs/>
          <w:lang w:bidi="hi-IN"/>
        </w:rPr>
        <w:t>क्या मैं आपको लिफ्ट दे सकता हूं</w:t>
      </w:r>
      <w:r w:rsidRPr="004F1001">
        <w:rPr>
          <w:rFonts w:hint="cs"/>
          <w:lang w:bidi="hi-IN"/>
        </w:rPr>
        <w:t>?</w:t>
      </w:r>
    </w:p>
    <w:p w:rsidR="00E21101" w:rsidRDefault="00E21101" w:rsidP="00E90A47">
      <w:pPr>
        <w:pStyle w:val="dot"/>
        <w:spacing w:before="0"/>
      </w:pPr>
      <w:r w:rsidRPr="00A27BAA">
        <w:t>Could we go home now?</w:t>
      </w:r>
    </w:p>
    <w:p w:rsidR="00E21101" w:rsidRPr="004F1001" w:rsidRDefault="00E21101" w:rsidP="00E90A47">
      <w:pPr>
        <w:pStyle w:val="hkappu"/>
        <w:rPr>
          <w:lang w:bidi="hi-IN"/>
        </w:rPr>
      </w:pPr>
      <w:r w:rsidRPr="004F1001">
        <w:rPr>
          <w:rFonts w:hint="cs"/>
          <w:cs/>
          <w:lang w:bidi="hi-IN"/>
        </w:rPr>
        <w:t>क्या अब हम घर जा सकते थे</w:t>
      </w:r>
      <w:r w:rsidRPr="004F1001">
        <w:rPr>
          <w:rFonts w:hint="cs"/>
          <w:lang w:bidi="hi-IN"/>
        </w:rPr>
        <w:t>?</w:t>
      </w:r>
    </w:p>
    <w:p w:rsidR="00E21101" w:rsidRPr="004F1001" w:rsidRDefault="00E21101" w:rsidP="00E90A47">
      <w:pPr>
        <w:pStyle w:val="dot"/>
        <w:spacing w:before="0"/>
        <w:rPr>
          <w:lang w:bidi="hi-IN"/>
        </w:rPr>
      </w:pPr>
      <w:r w:rsidRPr="00A27BAA">
        <w:rPr>
          <w:bdr w:val="none" w:sz="0" w:space="0" w:color="auto" w:frame="1"/>
          <w:lang w:bidi="hi-IN"/>
        </w:rPr>
        <w:t>Could you lend me this book?</w:t>
      </w:r>
    </w:p>
    <w:p w:rsidR="00E21101" w:rsidRPr="004F1001" w:rsidRDefault="00E21101" w:rsidP="00E90A47">
      <w:pPr>
        <w:pStyle w:val="hkappu"/>
        <w:rPr>
          <w:lang w:bidi="hi-IN"/>
        </w:rPr>
      </w:pPr>
      <w:r w:rsidRPr="004F1001">
        <w:rPr>
          <w:rFonts w:hint="cs"/>
          <w:cs/>
          <w:lang w:bidi="hi-IN"/>
        </w:rPr>
        <w:t>क्या आप मुझे यह पुस्तक उधार दे सकते हैं</w:t>
      </w:r>
      <w:r w:rsidRPr="004F1001">
        <w:rPr>
          <w:rFonts w:hint="cs"/>
          <w:lang w:bidi="hi-IN"/>
        </w:rPr>
        <w:t>?</w:t>
      </w:r>
    </w:p>
    <w:p w:rsidR="00E21101" w:rsidRDefault="00E21101" w:rsidP="00E90A47">
      <w:pPr>
        <w:pStyle w:val="dot"/>
        <w:spacing w:before="0"/>
        <w:rPr>
          <w:lang w:bidi="hi-IN"/>
        </w:rPr>
      </w:pPr>
      <w:r w:rsidRPr="00A27BAA">
        <w:rPr>
          <w:bdr w:val="none" w:sz="0" w:space="0" w:color="auto" w:frame="1"/>
          <w:lang w:bidi="hi-IN"/>
        </w:rPr>
        <w:t>Could</w:t>
      </w:r>
      <w:r w:rsidRPr="00A27BAA">
        <w:rPr>
          <w:lang w:bidi="hi-IN"/>
        </w:rPr>
        <w:t xml:space="preserve"> you tell me </w:t>
      </w:r>
      <w:r>
        <w:rPr>
          <w:lang w:bidi="hi-IN"/>
        </w:rPr>
        <w:t>where the post office is</w:t>
      </w:r>
      <w:r w:rsidRPr="00A27BAA">
        <w:rPr>
          <w:lang w:bidi="hi-IN"/>
        </w:rPr>
        <w:t>?</w:t>
      </w:r>
    </w:p>
    <w:p w:rsidR="00E21101" w:rsidRPr="004F1001" w:rsidRDefault="00E21101" w:rsidP="00E90A47">
      <w:pPr>
        <w:pStyle w:val="hkappu"/>
        <w:rPr>
          <w:lang w:bidi="hi-IN"/>
        </w:rPr>
      </w:pPr>
      <w:r w:rsidRPr="004F1001">
        <w:rPr>
          <w:rFonts w:hint="cs"/>
          <w:cs/>
          <w:lang w:bidi="hi-IN"/>
        </w:rPr>
        <w:t>क्या आप मुझे बता सकते हैं कि डाकघर कहाँ है</w:t>
      </w:r>
      <w:r w:rsidRPr="004F1001">
        <w:rPr>
          <w:rFonts w:hint="cs"/>
          <w:lang w:bidi="hi-IN"/>
        </w:rPr>
        <w:t>?</w:t>
      </w:r>
    </w:p>
    <w:p w:rsidR="00E21101" w:rsidRPr="004F1001" w:rsidRDefault="00E21101" w:rsidP="00E90A47">
      <w:pPr>
        <w:pStyle w:val="dot"/>
        <w:spacing w:before="0"/>
        <w:rPr>
          <w:lang w:bidi="hi-IN"/>
        </w:rPr>
      </w:pPr>
      <w:r w:rsidRPr="00A27BAA">
        <w:rPr>
          <w:bdr w:val="none" w:sz="0" w:space="0" w:color="auto" w:frame="1"/>
          <w:lang w:bidi="hi-IN"/>
        </w:rPr>
        <w:t>Could</w:t>
      </w:r>
      <w:r>
        <w:rPr>
          <w:bdr w:val="none" w:sz="0" w:space="0" w:color="auto" w:frame="1"/>
          <w:lang w:bidi="hi-IN"/>
        </w:rPr>
        <w:t> I take your pen</w:t>
      </w:r>
      <w:r w:rsidRPr="00A27BAA">
        <w:rPr>
          <w:bdr w:val="none" w:sz="0" w:space="0" w:color="auto" w:frame="1"/>
          <w:lang w:bidi="hi-IN"/>
        </w:rPr>
        <w:t>, please? </w:t>
      </w:r>
    </w:p>
    <w:p w:rsidR="00E21101" w:rsidRPr="004F1001" w:rsidRDefault="00E21101" w:rsidP="00E90A47">
      <w:pPr>
        <w:pStyle w:val="hkappu"/>
        <w:rPr>
          <w:lang w:bidi="hi-IN"/>
        </w:rPr>
      </w:pPr>
      <w:r w:rsidRPr="004F1001">
        <w:rPr>
          <w:rFonts w:hint="cs"/>
          <w:cs/>
          <w:lang w:bidi="hi-IN"/>
        </w:rPr>
        <w:t>क्या मैं आपकी कलम ले सकता हूं</w:t>
      </w:r>
      <w:r w:rsidRPr="004F1001">
        <w:rPr>
          <w:rFonts w:hint="cs"/>
          <w:lang w:bidi="hi-IN"/>
        </w:rPr>
        <w:t>?</w:t>
      </w:r>
    </w:p>
    <w:p w:rsidR="00E21101" w:rsidRPr="004F1001" w:rsidRDefault="00E21101" w:rsidP="00E90A47">
      <w:pPr>
        <w:pStyle w:val="dot"/>
        <w:spacing w:before="0"/>
        <w:rPr>
          <w:lang w:bidi="hi-IN"/>
        </w:rPr>
      </w:pPr>
      <w:r w:rsidRPr="00A27BAA">
        <w:rPr>
          <w:bdr w:val="none" w:sz="0" w:space="0" w:color="auto" w:frame="1"/>
          <w:lang w:bidi="hi-IN"/>
        </w:rPr>
        <w:t>Could </w:t>
      </w:r>
      <w:r>
        <w:rPr>
          <w:bdr w:val="none" w:sz="0" w:space="0" w:color="auto" w:frame="1"/>
          <w:lang w:bidi="hi-IN"/>
        </w:rPr>
        <w:t>I please use your washroom</w:t>
      </w:r>
      <w:r w:rsidRPr="00A27BAA">
        <w:rPr>
          <w:bdr w:val="none" w:sz="0" w:space="0" w:color="auto" w:frame="1"/>
          <w:lang w:bidi="hi-IN"/>
        </w:rPr>
        <w:t>?</w:t>
      </w:r>
    </w:p>
    <w:p w:rsidR="00E21101" w:rsidRPr="004F1001" w:rsidRDefault="00E21101" w:rsidP="00E90A47">
      <w:pPr>
        <w:pStyle w:val="hkappu"/>
        <w:rPr>
          <w:lang w:bidi="hi-IN"/>
        </w:rPr>
      </w:pPr>
      <w:r w:rsidRPr="004F1001">
        <w:rPr>
          <w:rFonts w:hint="cs"/>
          <w:cs/>
          <w:lang w:bidi="hi-IN"/>
        </w:rPr>
        <w:t>क्या मैं आपके वॉशरूम का उपयोग कर सकता हूं</w:t>
      </w:r>
      <w:r w:rsidRPr="004F1001">
        <w:rPr>
          <w:rFonts w:hint="cs"/>
          <w:lang w:bidi="hi-IN"/>
        </w:rPr>
        <w:t>?</w:t>
      </w:r>
    </w:p>
    <w:p w:rsidR="00E21101" w:rsidRPr="004F1001" w:rsidRDefault="00E21101" w:rsidP="00E90A47">
      <w:pPr>
        <w:pStyle w:val="dot"/>
        <w:spacing w:before="0"/>
        <w:rPr>
          <w:lang w:bidi="hi-IN"/>
        </w:rPr>
      </w:pPr>
      <w:r w:rsidRPr="00A27BAA">
        <w:rPr>
          <w:bdr w:val="none" w:sz="0" w:space="0" w:color="auto" w:frame="1"/>
          <w:lang w:bidi="hi-IN"/>
        </w:rPr>
        <w:t>Excuse me, could I just ask you something? </w:t>
      </w:r>
    </w:p>
    <w:p w:rsidR="00E21101" w:rsidRPr="004F1001" w:rsidRDefault="00E21101" w:rsidP="00E90A47">
      <w:pPr>
        <w:pStyle w:val="hkappu"/>
        <w:rPr>
          <w:lang w:bidi="hi-IN"/>
        </w:rPr>
      </w:pPr>
      <w:r w:rsidRPr="004F1001">
        <w:rPr>
          <w:rFonts w:hint="cs"/>
          <w:cs/>
          <w:lang w:bidi="hi-IN"/>
        </w:rPr>
        <w:t>क्षमा करें</w:t>
      </w:r>
      <w:r w:rsidRPr="004F1001">
        <w:rPr>
          <w:rFonts w:hint="cs"/>
          <w:lang w:bidi="hi-IN"/>
        </w:rPr>
        <w:t xml:space="preserve">, </w:t>
      </w:r>
      <w:r w:rsidRPr="004F1001">
        <w:rPr>
          <w:rFonts w:hint="cs"/>
          <w:cs/>
          <w:lang w:bidi="hi-IN"/>
        </w:rPr>
        <w:t>क्या मैं आपसे कुछ पूछ सकता हूं</w:t>
      </w:r>
      <w:r w:rsidRPr="004F1001">
        <w:rPr>
          <w:rFonts w:hint="cs"/>
          <w:lang w:bidi="hi-IN"/>
        </w:rPr>
        <w:t>?</w:t>
      </w:r>
    </w:p>
    <w:p w:rsidR="00E21101" w:rsidRPr="004F1001" w:rsidRDefault="00E21101" w:rsidP="00E90A47">
      <w:pPr>
        <w:pStyle w:val="dot"/>
        <w:spacing w:before="0"/>
        <w:rPr>
          <w:lang w:bidi="hi-IN"/>
        </w:rPr>
      </w:pPr>
      <w:r w:rsidRPr="00A27BAA">
        <w:rPr>
          <w:bdr w:val="none" w:sz="0" w:space="0" w:color="auto" w:frame="1"/>
          <w:lang w:bidi="hi-IN"/>
        </w:rPr>
        <w:t>Could</w:t>
      </w:r>
      <w:r>
        <w:rPr>
          <w:lang w:bidi="hi-IN"/>
        </w:rPr>
        <w:t> we go to school</w:t>
      </w:r>
      <w:r w:rsidRPr="00A27BAA">
        <w:rPr>
          <w:lang w:bidi="hi-IN"/>
        </w:rPr>
        <w:t xml:space="preserve"> now?</w:t>
      </w:r>
    </w:p>
    <w:p w:rsidR="00E21101" w:rsidRDefault="00E21101" w:rsidP="00E90A47">
      <w:pPr>
        <w:pStyle w:val="hkappu"/>
        <w:rPr>
          <w:lang w:bidi="hi-IN"/>
        </w:rPr>
      </w:pPr>
      <w:r w:rsidRPr="004F1001">
        <w:rPr>
          <w:rFonts w:hint="cs"/>
          <w:cs/>
          <w:lang w:bidi="hi-IN"/>
        </w:rPr>
        <w:t>क्या अब हम स्कूल जा सकते थे</w:t>
      </w:r>
      <w:r w:rsidRPr="004F1001">
        <w:rPr>
          <w:rFonts w:hint="cs"/>
          <w:lang w:bidi="hi-IN"/>
        </w:rPr>
        <w:t>?</w:t>
      </w:r>
    </w:p>
    <w:p w:rsidR="00E21101" w:rsidRDefault="00E21101">
      <w:pPr>
        <w:spacing w:before="0" w:after="200"/>
        <w:rPr>
          <w:rFonts w:asciiTheme="majorHAnsi" w:eastAsiaTheme="majorEastAsia" w:hAnsiTheme="majorHAnsi" w:cstheme="majorBidi"/>
          <w:b/>
          <w:bCs/>
          <w:smallCaps/>
          <w:color w:val="000000" w:themeColor="text1"/>
          <w:sz w:val="32"/>
          <w:szCs w:val="26"/>
          <w:highlight w:val="yellow"/>
        </w:rPr>
      </w:pPr>
      <w:r>
        <w:rPr>
          <w:rFonts w:asciiTheme="majorHAnsi" w:eastAsiaTheme="majorEastAsia" w:hAnsiTheme="majorHAnsi" w:cstheme="majorBidi"/>
          <w:b/>
          <w:bCs/>
          <w:smallCaps/>
          <w:color w:val="000000" w:themeColor="text1"/>
          <w:sz w:val="32"/>
          <w:szCs w:val="26"/>
          <w:highlight w:val="yellow"/>
        </w:rPr>
        <w:br w:type="page"/>
      </w:r>
    </w:p>
    <w:p w:rsidR="00E21101" w:rsidRPr="00E13797" w:rsidRDefault="00E21101" w:rsidP="00A773E8">
      <w:pPr>
        <w:pStyle w:val="hkappu"/>
        <w:spacing w:line="360" w:lineRule="auto"/>
        <w:ind w:left="709"/>
        <w:rPr>
          <w:rFonts w:asciiTheme="majorHAnsi" w:hAnsiTheme="majorHAnsi"/>
          <w:b/>
          <w:bCs/>
          <w:sz w:val="28"/>
          <w:szCs w:val="28"/>
          <w:lang w:bidi="hi-IN"/>
        </w:rPr>
      </w:pPr>
      <w:r w:rsidRPr="00E13797">
        <w:rPr>
          <w:rFonts w:asciiTheme="majorHAnsi" w:hAnsiTheme="majorHAnsi"/>
          <w:b/>
          <w:bCs/>
          <w:sz w:val="28"/>
          <w:szCs w:val="28"/>
          <w:lang w:bidi="hi-IN"/>
        </w:rPr>
        <w:lastRenderedPageBreak/>
        <w:t>EXERCISE :- 1</w:t>
      </w:r>
      <w:r w:rsidR="00E13797" w:rsidRPr="00E13797">
        <w:rPr>
          <w:rFonts w:asciiTheme="majorHAnsi" w:hAnsiTheme="majorHAnsi"/>
          <w:b/>
          <w:bCs/>
          <w:sz w:val="28"/>
          <w:szCs w:val="28"/>
          <w:lang w:bidi="hi-IN"/>
        </w:rPr>
        <w:t xml:space="preserve"> (Can , Could)</w:t>
      </w:r>
    </w:p>
    <w:p w:rsidR="00E21101" w:rsidRPr="00E13797" w:rsidRDefault="00E21101" w:rsidP="00E21101">
      <w:pPr>
        <w:pStyle w:val="ListParagraph"/>
        <w:spacing w:before="0" w:after="0"/>
        <w:rPr>
          <w:rFonts w:asciiTheme="majorHAnsi" w:hAnsiTheme="majorHAnsi"/>
          <w:b/>
          <w:bCs/>
          <w:sz w:val="24"/>
          <w:szCs w:val="24"/>
          <w:lang w:bidi="hi-IN"/>
        </w:rPr>
      </w:pPr>
      <w:r w:rsidRPr="00E13797">
        <w:rPr>
          <w:rFonts w:asciiTheme="majorHAnsi" w:hAnsiTheme="majorHAnsi"/>
          <w:b/>
          <w:bCs/>
          <w:sz w:val="24"/>
          <w:szCs w:val="24"/>
          <w:lang w:bidi="hi-IN"/>
        </w:rPr>
        <w:t xml:space="preserve">Fill in the blanks choosing  correct option </w:t>
      </w:r>
    </w:p>
    <w:p w:rsidR="00E21101" w:rsidRPr="00E13797" w:rsidRDefault="00E21101" w:rsidP="00E21101">
      <w:pPr>
        <w:pStyle w:val="ListParagraph"/>
        <w:spacing w:before="0" w:after="0"/>
        <w:rPr>
          <w:rFonts w:asciiTheme="majorHAnsi" w:hAnsiTheme="majorHAnsi"/>
          <w:b/>
          <w:bCs/>
          <w:sz w:val="24"/>
          <w:szCs w:val="24"/>
          <w:lang w:bidi="hi-IN"/>
        </w:rPr>
      </w:pPr>
      <w:r w:rsidRPr="00E13797">
        <w:rPr>
          <w:rFonts w:asciiTheme="majorHAnsi" w:hAnsiTheme="majorHAnsi"/>
          <w:b/>
          <w:bCs/>
          <w:sz w:val="24"/>
          <w:szCs w:val="24"/>
          <w:lang w:bidi="hi-IN"/>
        </w:rPr>
        <w:t>(“Can”,”can not”,”could”,”</w:t>
      </w:r>
      <w:r w:rsidRPr="00E13797">
        <w:rPr>
          <w:rFonts w:asciiTheme="majorHAnsi" w:hAnsiTheme="majorHAnsi" w:cstheme="minorHAnsi"/>
          <w:b/>
          <w:bCs/>
          <w:sz w:val="24"/>
          <w:szCs w:val="24"/>
        </w:rPr>
        <w:t>,“couldn't”)</w:t>
      </w:r>
    </w:p>
    <w:p w:rsidR="00E21101" w:rsidRDefault="00E21101" w:rsidP="003F35EF">
      <w:pPr>
        <w:pStyle w:val="ListParagraph"/>
        <w:numPr>
          <w:ilvl w:val="0"/>
          <w:numId w:val="132"/>
        </w:numPr>
        <w:ind w:left="1560" w:hanging="426"/>
      </w:pPr>
      <w:r>
        <w:t>………… I ask you something?</w:t>
      </w:r>
    </w:p>
    <w:p w:rsidR="00E21101" w:rsidRDefault="00E21101" w:rsidP="003F35EF">
      <w:pPr>
        <w:pStyle w:val="ListParagraph"/>
        <w:numPr>
          <w:ilvl w:val="0"/>
          <w:numId w:val="132"/>
        </w:numPr>
        <w:ind w:left="1560" w:hanging="426"/>
      </w:pPr>
      <w:r>
        <w:t xml:space="preserve">Rajat </w:t>
      </w:r>
      <w:r w:rsidRPr="008E3CD7">
        <w:t xml:space="preserve"> said I </w:t>
      </w:r>
      <w:r>
        <w:t>…………come as often as I liked.</w:t>
      </w:r>
    </w:p>
    <w:p w:rsidR="00E21101" w:rsidRDefault="00E21101" w:rsidP="003F35EF">
      <w:pPr>
        <w:pStyle w:val="ListParagraph"/>
        <w:numPr>
          <w:ilvl w:val="0"/>
          <w:numId w:val="132"/>
        </w:numPr>
        <w:ind w:left="1560" w:hanging="426"/>
      </w:pPr>
      <w:r>
        <w:t>Rohit</w:t>
      </w:r>
      <w:r w:rsidRPr="008E3CD7">
        <w:t> </w:t>
      </w:r>
      <w:r>
        <w:t xml:space="preserve">………… </w:t>
      </w:r>
      <w:r w:rsidRPr="008E3CD7">
        <w:t>go to wor</w:t>
      </w:r>
      <w:r>
        <w:t>k yesterday because he was ill.</w:t>
      </w:r>
    </w:p>
    <w:p w:rsidR="00E21101" w:rsidRDefault="00E21101" w:rsidP="003F35EF">
      <w:pPr>
        <w:pStyle w:val="ListParagraph"/>
        <w:numPr>
          <w:ilvl w:val="0"/>
          <w:numId w:val="132"/>
        </w:numPr>
        <w:ind w:left="1560" w:hanging="426"/>
      </w:pPr>
      <w:r w:rsidRPr="008E3CD7">
        <w:t>He </w:t>
      </w:r>
      <w:r>
        <w:t>………… borrow my book, if she asked.</w:t>
      </w:r>
    </w:p>
    <w:p w:rsidR="00E21101" w:rsidRDefault="00E21101" w:rsidP="003F35EF">
      <w:pPr>
        <w:pStyle w:val="ListParagraph"/>
        <w:numPr>
          <w:ilvl w:val="0"/>
          <w:numId w:val="132"/>
        </w:numPr>
        <w:ind w:left="1560" w:hanging="426"/>
      </w:pPr>
      <w:r w:rsidRPr="008E3CD7">
        <w:t>I </w:t>
      </w:r>
      <w:r>
        <w:t>…………</w:t>
      </w:r>
      <w:r w:rsidRPr="008E3CD7">
        <w:t xml:space="preserve"> have m</w:t>
      </w:r>
      <w:r>
        <w:t>arried him, if I had wanted to.</w:t>
      </w:r>
    </w:p>
    <w:p w:rsidR="00E21101" w:rsidRDefault="00E21101" w:rsidP="003F35EF">
      <w:pPr>
        <w:pStyle w:val="ListParagraph"/>
        <w:numPr>
          <w:ilvl w:val="0"/>
          <w:numId w:val="132"/>
        </w:numPr>
        <w:ind w:left="1560" w:hanging="426"/>
      </w:pPr>
      <w:r>
        <w:t xml:space="preserve">………… </w:t>
      </w:r>
      <w:r w:rsidRPr="008E3CD7">
        <w:t>you lend</w:t>
      </w:r>
      <w:r>
        <w:t xml:space="preserve"> me some rupess until tomorrow?</w:t>
      </w:r>
    </w:p>
    <w:p w:rsidR="00E21101" w:rsidRDefault="00E21101" w:rsidP="003F35EF">
      <w:pPr>
        <w:pStyle w:val="ListParagraph"/>
        <w:numPr>
          <w:ilvl w:val="0"/>
          <w:numId w:val="132"/>
        </w:numPr>
        <w:ind w:left="1560" w:hanging="426"/>
      </w:pPr>
      <w:r w:rsidRPr="008E3CD7">
        <w:t>When I was a child, I </w:t>
      </w:r>
      <w:r>
        <w:t>………… play whenever I wanted to.</w:t>
      </w:r>
    </w:p>
    <w:p w:rsidR="00E21101" w:rsidRDefault="00E21101" w:rsidP="003F35EF">
      <w:pPr>
        <w:pStyle w:val="ListParagraph"/>
        <w:numPr>
          <w:ilvl w:val="0"/>
          <w:numId w:val="132"/>
        </w:numPr>
        <w:ind w:left="1560" w:hanging="426"/>
      </w:pPr>
      <w:r w:rsidRPr="008E3CD7">
        <w:t xml:space="preserve">‘Where is </w:t>
      </w:r>
      <w:r>
        <w:t>mayank ?’ He ………… be in the ground.</w:t>
      </w:r>
    </w:p>
    <w:p w:rsidR="00E21101" w:rsidRDefault="00E21101" w:rsidP="003F35EF">
      <w:pPr>
        <w:pStyle w:val="ListParagraph"/>
        <w:numPr>
          <w:ilvl w:val="0"/>
          <w:numId w:val="132"/>
        </w:numPr>
        <w:ind w:left="1560" w:hanging="426"/>
      </w:pPr>
      <w:r w:rsidRPr="008E3CD7">
        <w:t>It was a pla</w:t>
      </w:r>
      <w:r>
        <w:t>ce where anything ………… happen.</w:t>
      </w:r>
    </w:p>
    <w:p w:rsidR="00E21101" w:rsidRDefault="00E21101" w:rsidP="003F35EF">
      <w:pPr>
        <w:pStyle w:val="ListParagraph"/>
        <w:numPr>
          <w:ilvl w:val="0"/>
          <w:numId w:val="132"/>
        </w:numPr>
        <w:ind w:left="1560" w:hanging="426"/>
      </w:pPr>
      <w:r w:rsidRPr="008E3CD7">
        <w:t>I </w:t>
      </w:r>
      <w:r>
        <w:t>………… understand anything he said.</w:t>
      </w:r>
    </w:p>
    <w:p w:rsidR="00E21101" w:rsidRDefault="00E21101" w:rsidP="003F35EF">
      <w:pPr>
        <w:pStyle w:val="ListParagraph"/>
        <w:numPr>
          <w:ilvl w:val="0"/>
          <w:numId w:val="132"/>
        </w:numPr>
        <w:ind w:left="1560" w:hanging="426"/>
      </w:pPr>
      <w:r w:rsidRPr="008E3CD7">
        <w:t>You </w:t>
      </w:r>
      <w:r>
        <w:t>…………</w:t>
      </w:r>
      <w:r w:rsidRPr="008E3CD7">
        <w:t> get a better job if you speak</w:t>
      </w:r>
      <w:r>
        <w:t xml:space="preserve"> English.</w:t>
      </w:r>
    </w:p>
    <w:p w:rsidR="00E21101" w:rsidRDefault="00E21101" w:rsidP="003F35EF">
      <w:pPr>
        <w:pStyle w:val="ListParagraph"/>
        <w:numPr>
          <w:ilvl w:val="0"/>
          <w:numId w:val="132"/>
        </w:numPr>
        <w:ind w:left="1560" w:hanging="426"/>
      </w:pPr>
      <w:r w:rsidRPr="008E3CD7">
        <w:t>War </w:t>
      </w:r>
      <w:r>
        <w:t xml:space="preserve">………… </w:t>
      </w:r>
      <w:r w:rsidRPr="008E3CD7">
        <w:t>break out any day.</w:t>
      </w:r>
    </w:p>
    <w:p w:rsidR="00E21101" w:rsidRDefault="00E21101" w:rsidP="003F35EF">
      <w:pPr>
        <w:pStyle w:val="ListParagraph"/>
        <w:numPr>
          <w:ilvl w:val="0"/>
          <w:numId w:val="132"/>
        </w:numPr>
        <w:ind w:left="1560" w:hanging="426"/>
      </w:pPr>
      <w:r>
        <w:t>I </w:t>
      </w:r>
      <w:r w:rsidRPr="008E3CD7">
        <w:t> </w:t>
      </w:r>
      <w:r>
        <w:t>………… go to the school</w:t>
      </w:r>
      <w:r w:rsidRPr="008E3CD7">
        <w:t xml:space="preserve"> because I was sick.</w:t>
      </w:r>
    </w:p>
    <w:p w:rsidR="00E21101" w:rsidRDefault="00E21101" w:rsidP="003F35EF">
      <w:pPr>
        <w:pStyle w:val="ListParagraph"/>
        <w:numPr>
          <w:ilvl w:val="0"/>
          <w:numId w:val="132"/>
        </w:numPr>
        <w:ind w:left="1560" w:hanging="426"/>
      </w:pPr>
      <w:r>
        <w:t>They </w:t>
      </w:r>
      <w:r w:rsidRPr="008E3CD7">
        <w:t> </w:t>
      </w:r>
      <w:r>
        <w:t>………… go shopping that day</w:t>
      </w:r>
      <w:r w:rsidRPr="008E3CD7">
        <w:t xml:space="preserve"> because the store was closed.</w:t>
      </w:r>
    </w:p>
    <w:p w:rsidR="00E21101" w:rsidRDefault="00E21101" w:rsidP="003F35EF">
      <w:pPr>
        <w:pStyle w:val="ListParagraph"/>
        <w:numPr>
          <w:ilvl w:val="0"/>
          <w:numId w:val="132"/>
        </w:numPr>
        <w:ind w:left="1560" w:hanging="426"/>
      </w:pPr>
      <w:r>
        <w:t>Harshita  </w:t>
      </w:r>
      <w:r w:rsidRPr="008E3CD7">
        <w:t> </w:t>
      </w:r>
      <w:r>
        <w:t xml:space="preserve">………… </w:t>
      </w:r>
      <w:r w:rsidRPr="008E3CD7">
        <w:t>ride a</w:t>
      </w:r>
      <w:r>
        <w:t xml:space="preserve"> bicycle. She rides it to park</w:t>
      </w:r>
      <w:r w:rsidRPr="008E3CD7">
        <w:t xml:space="preserve"> every day.</w:t>
      </w:r>
    </w:p>
    <w:p w:rsidR="00E21101" w:rsidRDefault="00E21101" w:rsidP="003F35EF">
      <w:pPr>
        <w:pStyle w:val="ListParagraph"/>
        <w:numPr>
          <w:ilvl w:val="0"/>
          <w:numId w:val="132"/>
        </w:numPr>
        <w:ind w:left="1560" w:hanging="426"/>
      </w:pPr>
      <w:r w:rsidRPr="008E3CD7">
        <w:t>I'm very t</w:t>
      </w:r>
      <w:r>
        <w:t>ired, so I </w:t>
      </w:r>
      <w:r w:rsidRPr="008E3CD7">
        <w:t> </w:t>
      </w:r>
      <w:r>
        <w:t>………… go out to the ground</w:t>
      </w:r>
      <w:r w:rsidRPr="008E3CD7">
        <w:t xml:space="preserve"> to play. I'm sorry.</w:t>
      </w:r>
    </w:p>
    <w:p w:rsidR="00E21101" w:rsidRDefault="00E21101" w:rsidP="003F35EF">
      <w:pPr>
        <w:pStyle w:val="ListParagraph"/>
        <w:numPr>
          <w:ilvl w:val="0"/>
          <w:numId w:val="132"/>
        </w:numPr>
        <w:ind w:left="1560" w:hanging="426"/>
      </w:pPr>
      <w:r w:rsidRPr="008E3CD7">
        <w:t>When </w:t>
      </w:r>
      <w:r>
        <w:t>…………</w:t>
      </w:r>
      <w:r w:rsidRPr="008E3CD7">
        <w:t>  I talk to you about the company report?</w:t>
      </w:r>
    </w:p>
    <w:p w:rsidR="00E21101" w:rsidRDefault="00E21101" w:rsidP="003F35EF">
      <w:pPr>
        <w:pStyle w:val="ListParagraph"/>
        <w:numPr>
          <w:ilvl w:val="0"/>
          <w:numId w:val="132"/>
        </w:numPr>
        <w:ind w:left="1560" w:hanging="426"/>
      </w:pPr>
      <w:r w:rsidRPr="008E3CD7">
        <w:t>Most dinosau</w:t>
      </w:r>
      <w:r>
        <w:t>rs walked on land, but some </w:t>
      </w:r>
      <w:r w:rsidRPr="008E3CD7">
        <w:t> </w:t>
      </w:r>
      <w:r>
        <w:t>…………</w:t>
      </w:r>
      <w:r w:rsidRPr="008E3CD7">
        <w:t> fly or even swim.</w:t>
      </w:r>
    </w:p>
    <w:p w:rsidR="00E21101" w:rsidRDefault="00E21101" w:rsidP="003F35EF">
      <w:pPr>
        <w:pStyle w:val="ListParagraph"/>
        <w:numPr>
          <w:ilvl w:val="0"/>
          <w:numId w:val="132"/>
        </w:numPr>
        <w:ind w:left="1560" w:hanging="426"/>
      </w:pPr>
      <w:r>
        <w:t>Excuse me, I </w:t>
      </w:r>
      <w:r w:rsidRPr="008E3CD7">
        <w:t> </w:t>
      </w:r>
      <w:r>
        <w:t>…………</w:t>
      </w:r>
      <w:r w:rsidRPr="008E3CD7">
        <w:t> hear you right now. The music is too loud.</w:t>
      </w:r>
    </w:p>
    <w:p w:rsidR="00E21101" w:rsidRDefault="00E21101" w:rsidP="003F35EF">
      <w:pPr>
        <w:pStyle w:val="ListParagraph"/>
        <w:numPr>
          <w:ilvl w:val="0"/>
          <w:numId w:val="132"/>
        </w:numPr>
        <w:ind w:left="1560" w:hanging="426"/>
      </w:pPr>
      <w:r>
        <w:t>I </w:t>
      </w:r>
      <w:r w:rsidRPr="008E3CD7">
        <w:t> </w:t>
      </w:r>
      <w:r>
        <w:t>………… drive a car</w:t>
      </w:r>
      <w:r w:rsidRPr="008E3CD7">
        <w:t xml:space="preserve"> when I was only eighteen years old.</w:t>
      </w:r>
    </w:p>
    <w:p w:rsidR="00E21101" w:rsidRDefault="00E21101" w:rsidP="003F35EF">
      <w:pPr>
        <w:pStyle w:val="ListParagraph"/>
        <w:numPr>
          <w:ilvl w:val="0"/>
          <w:numId w:val="132"/>
        </w:numPr>
        <w:ind w:left="1560" w:hanging="426"/>
      </w:pPr>
      <w:r>
        <w:t xml:space="preserve">Sachin </w:t>
      </w:r>
      <w:r w:rsidRPr="008E3CD7">
        <w:t xml:space="preserve"> hit the tree because he  </w:t>
      </w:r>
      <w:r>
        <w:t>………… stop his bike</w:t>
      </w:r>
      <w:r w:rsidRPr="008E3CD7">
        <w:t>. The brakes weren't working.</w:t>
      </w:r>
    </w:p>
    <w:p w:rsidR="00E21101" w:rsidRPr="008E3CD7" w:rsidRDefault="00E21101" w:rsidP="003F35EF">
      <w:pPr>
        <w:pStyle w:val="ListParagraph"/>
        <w:numPr>
          <w:ilvl w:val="0"/>
          <w:numId w:val="132"/>
        </w:numPr>
        <w:ind w:left="1560" w:hanging="426"/>
      </w:pPr>
      <w:r>
        <w:t>I </w:t>
      </w:r>
      <w:r w:rsidRPr="008E3CD7">
        <w:t> </w:t>
      </w:r>
      <w:r>
        <w:t>…………</w:t>
      </w:r>
      <w:r w:rsidRPr="008E3CD7">
        <w:t> read without my reading glasses. Where are they?</w:t>
      </w:r>
    </w:p>
    <w:p w:rsidR="00E21101" w:rsidRDefault="00E21101" w:rsidP="003F35EF">
      <w:pPr>
        <w:pStyle w:val="ListParagraph"/>
        <w:numPr>
          <w:ilvl w:val="0"/>
          <w:numId w:val="132"/>
        </w:numPr>
        <w:ind w:left="1560" w:hanging="426"/>
      </w:pPr>
      <w:r>
        <w:t>When I was young, I </w:t>
      </w:r>
      <w:r w:rsidRPr="008E3CD7">
        <w:t> </w:t>
      </w:r>
      <w:r>
        <w:t>…………</w:t>
      </w:r>
      <w:r w:rsidRPr="008E3CD7">
        <w:t xml:space="preserve"> play the </w:t>
      </w:r>
      <w:r>
        <w:t>piano</w:t>
      </w:r>
      <w:r w:rsidRPr="008E3CD7">
        <w:t>: i</w:t>
      </w:r>
      <w:r>
        <w:t>t was too difficult for me!</w:t>
      </w:r>
    </w:p>
    <w:p w:rsidR="00E21101" w:rsidRDefault="00E21101" w:rsidP="003F35EF">
      <w:pPr>
        <w:pStyle w:val="ListParagraph"/>
        <w:numPr>
          <w:ilvl w:val="0"/>
          <w:numId w:val="132"/>
        </w:numPr>
        <w:ind w:left="1560" w:hanging="426"/>
      </w:pPr>
      <w:r w:rsidRPr="008E3CD7">
        <w:t>Her grandmother was bilingual: she </w:t>
      </w:r>
      <w:r>
        <w:t>…………</w:t>
      </w:r>
      <w:r w:rsidRPr="008E3CD7">
        <w:t>  spea</w:t>
      </w:r>
      <w:r>
        <w:t>k both English and hindi.</w:t>
      </w:r>
    </w:p>
    <w:p w:rsidR="00E21101" w:rsidRDefault="00E21101" w:rsidP="003F35EF">
      <w:pPr>
        <w:pStyle w:val="ListParagraph"/>
        <w:numPr>
          <w:ilvl w:val="0"/>
          <w:numId w:val="132"/>
        </w:numPr>
        <w:ind w:left="1560" w:hanging="426"/>
      </w:pPr>
      <w:r>
        <w:t xml:space="preserve">Yesterday, parul ………… </w:t>
      </w:r>
      <w:r w:rsidRPr="008E3CD7">
        <w:t>do that exercise alone.</w:t>
      </w:r>
      <w:r>
        <w:t xml:space="preserve"> So, she called me for help.</w:t>
      </w:r>
    </w:p>
    <w:p w:rsidR="00E21101" w:rsidRDefault="00E21101" w:rsidP="003F35EF">
      <w:pPr>
        <w:pStyle w:val="ListParagraph"/>
        <w:numPr>
          <w:ilvl w:val="0"/>
          <w:numId w:val="132"/>
        </w:numPr>
        <w:ind w:left="1560" w:hanging="426"/>
      </w:pPr>
      <w:r>
        <w:t>In 1930</w:t>
      </w:r>
      <w:r w:rsidRPr="008E3CD7">
        <w:t>, people  </w:t>
      </w:r>
      <w:r>
        <w:t>………… use computers.</w:t>
      </w:r>
    </w:p>
    <w:p w:rsidR="00E21101" w:rsidRDefault="00E21101" w:rsidP="003F35EF">
      <w:pPr>
        <w:pStyle w:val="ListParagraph"/>
        <w:numPr>
          <w:ilvl w:val="0"/>
          <w:numId w:val="132"/>
        </w:numPr>
        <w:ind w:left="1560" w:hanging="426"/>
      </w:pPr>
      <w:r w:rsidRPr="008E3CD7">
        <w:t>When hi</w:t>
      </w:r>
      <w:r>
        <w:t>s father</w:t>
      </w:r>
      <w:r w:rsidRPr="008E3CD7">
        <w:t xml:space="preserve"> was young, she </w:t>
      </w:r>
      <w:r>
        <w:t>…………</w:t>
      </w:r>
      <w:r w:rsidRPr="008E3CD7">
        <w:t xml:space="preserve">  skate but </w:t>
      </w:r>
      <w:r>
        <w:t>he ………… do it any longer.</w:t>
      </w:r>
    </w:p>
    <w:p w:rsidR="00E21101" w:rsidRDefault="00E21101" w:rsidP="003F35EF">
      <w:pPr>
        <w:pStyle w:val="ListParagraph"/>
        <w:numPr>
          <w:ilvl w:val="0"/>
          <w:numId w:val="132"/>
        </w:numPr>
        <w:ind w:left="1560" w:hanging="426"/>
      </w:pPr>
      <w:r w:rsidRPr="008E3CD7">
        <w:t xml:space="preserve">We  </w:t>
      </w:r>
      <w:r>
        <w:t>………… open the window</w:t>
      </w:r>
      <w:r w:rsidRPr="008E3CD7">
        <w:t xml:space="preserve">: it </w:t>
      </w:r>
      <w:r>
        <w:t>was locked from the inside!</w:t>
      </w:r>
    </w:p>
    <w:p w:rsidR="00E21101" w:rsidRDefault="00E21101" w:rsidP="003F35EF">
      <w:pPr>
        <w:pStyle w:val="ListParagraph"/>
        <w:numPr>
          <w:ilvl w:val="0"/>
          <w:numId w:val="132"/>
        </w:numPr>
        <w:ind w:left="1560" w:hanging="426"/>
      </w:pPr>
      <w:r w:rsidRPr="008E3CD7">
        <w:t xml:space="preserve">In 1900, people  </w:t>
      </w:r>
      <w:r>
        <w:t>………… watch TV.</w:t>
      </w:r>
    </w:p>
    <w:p w:rsidR="00E21101" w:rsidRDefault="00E21101" w:rsidP="003F35EF">
      <w:pPr>
        <w:pStyle w:val="ListParagraph"/>
        <w:numPr>
          <w:ilvl w:val="0"/>
          <w:numId w:val="132"/>
        </w:numPr>
        <w:ind w:left="1560" w:hanging="426"/>
      </w:pPr>
      <w:r>
        <w:t xml:space="preserve">Sourabh </w:t>
      </w:r>
      <w:r w:rsidRPr="008E3CD7">
        <w:t> </w:t>
      </w:r>
      <w:r>
        <w:t>…………</w:t>
      </w:r>
      <w:r w:rsidRPr="008E3CD7">
        <w:t>  play</w:t>
      </w:r>
      <w:r>
        <w:t xml:space="preserve"> chess and he was the best!</w:t>
      </w:r>
    </w:p>
    <w:p w:rsidR="00E21101" w:rsidRDefault="00E21101" w:rsidP="003F35EF">
      <w:pPr>
        <w:pStyle w:val="ListParagraph"/>
        <w:numPr>
          <w:ilvl w:val="0"/>
          <w:numId w:val="132"/>
        </w:numPr>
        <w:ind w:left="1560" w:hanging="426"/>
      </w:pPr>
      <w:r w:rsidRPr="008E3CD7">
        <w:t>In 1945, people </w:t>
      </w:r>
      <w:r>
        <w:t>………… play video games.</w:t>
      </w:r>
    </w:p>
    <w:p w:rsidR="00E21101" w:rsidRDefault="00E21101" w:rsidP="003F35EF">
      <w:pPr>
        <w:pStyle w:val="ListParagraph"/>
        <w:numPr>
          <w:ilvl w:val="0"/>
          <w:numId w:val="132"/>
        </w:numPr>
        <w:ind w:left="1560" w:hanging="426"/>
      </w:pPr>
      <w:r>
        <w:t>T</w:t>
      </w:r>
      <w:r w:rsidRPr="008E3CD7">
        <w:t>hey </w:t>
      </w:r>
      <w:r>
        <w:t>…………</w:t>
      </w:r>
      <w:r w:rsidRPr="008E3CD7">
        <w:t> </w:t>
      </w:r>
      <w:r>
        <w:t> play chess!</w:t>
      </w:r>
    </w:p>
    <w:p w:rsidR="00E21101" w:rsidRDefault="00E21101" w:rsidP="003F35EF">
      <w:pPr>
        <w:pStyle w:val="ListParagraph"/>
        <w:numPr>
          <w:ilvl w:val="0"/>
          <w:numId w:val="132"/>
        </w:numPr>
        <w:ind w:left="1560" w:hanging="426"/>
      </w:pPr>
      <w:r>
        <w:t>Shubham  </w:t>
      </w:r>
      <w:r w:rsidRPr="008E3CD7">
        <w:t> </w:t>
      </w:r>
      <w:r>
        <w:t>………… play cricket</w:t>
      </w:r>
      <w:r w:rsidRPr="008E3CD7">
        <w:t xml:space="preserve"> last Mond</w:t>
      </w:r>
      <w:r>
        <w:t>ay: he had broken his arm!</w:t>
      </w:r>
    </w:p>
    <w:p w:rsidR="00E21101" w:rsidRDefault="00E21101" w:rsidP="003F35EF">
      <w:pPr>
        <w:pStyle w:val="ListParagraph"/>
        <w:numPr>
          <w:ilvl w:val="0"/>
          <w:numId w:val="132"/>
        </w:numPr>
        <w:ind w:left="1560" w:hanging="426"/>
      </w:pPr>
      <w:r w:rsidRPr="008E3CD7">
        <w:t>Whe</w:t>
      </w:r>
      <w:r>
        <w:t>n I  was a teenager,i </w:t>
      </w:r>
      <w:r w:rsidRPr="008E3CD7">
        <w:t> </w:t>
      </w:r>
      <w:r>
        <w:t>…………</w:t>
      </w:r>
      <w:r w:rsidRPr="008E3CD7">
        <w:t> watch a horror film</w:t>
      </w:r>
      <w:r>
        <w:t>.</w:t>
      </w:r>
    </w:p>
    <w:p w:rsidR="00E21101" w:rsidRDefault="00E21101" w:rsidP="003F35EF">
      <w:pPr>
        <w:pStyle w:val="ListParagraph"/>
        <w:numPr>
          <w:ilvl w:val="0"/>
          <w:numId w:val="132"/>
        </w:numPr>
        <w:ind w:left="1560" w:hanging="426"/>
      </w:pPr>
      <w:r>
        <w:t>Last Sunday, we </w:t>
      </w:r>
      <w:r w:rsidRPr="008E3CD7">
        <w:t> </w:t>
      </w:r>
      <w:r>
        <w:t xml:space="preserve">………… </w:t>
      </w:r>
      <w:r w:rsidRPr="008E3CD7">
        <w:t xml:space="preserve"> take any photos in the </w:t>
      </w:r>
      <w:r>
        <w:t>temple.</w:t>
      </w:r>
    </w:p>
    <w:p w:rsidR="00E21101" w:rsidRDefault="00E21101" w:rsidP="00E21101">
      <w:pPr>
        <w:spacing w:before="0" w:after="200"/>
      </w:pPr>
    </w:p>
    <w:p w:rsidR="00E21101" w:rsidRPr="00D34E59" w:rsidRDefault="00E21101" w:rsidP="00E21101">
      <w:pPr>
        <w:spacing w:before="0" w:after="200"/>
      </w:pPr>
      <w:r>
        <w:br w:type="page"/>
      </w:r>
    </w:p>
    <w:p w:rsidR="00E21101" w:rsidRDefault="00E21101" w:rsidP="00B63F29">
      <w:pPr>
        <w:pStyle w:val="Heading3"/>
      </w:pPr>
      <w:bookmarkStart w:id="67" w:name="_Toc17112323"/>
      <w:r>
        <w:lastRenderedPageBreak/>
        <w:t xml:space="preserve">Uses </w:t>
      </w:r>
      <w:r w:rsidR="00E0545D">
        <w:t>Of May</w:t>
      </w:r>
      <w:bookmarkEnd w:id="67"/>
    </w:p>
    <w:p w:rsidR="00E21101" w:rsidRPr="00560C0A" w:rsidRDefault="00E21101" w:rsidP="00E21101">
      <w:pPr>
        <w:pStyle w:val="1hed"/>
        <w:numPr>
          <w:ilvl w:val="0"/>
          <w:numId w:val="0"/>
        </w:numPr>
        <w:ind w:left="1134"/>
        <w:rPr>
          <w:rFonts w:cstheme="minorHAnsi"/>
          <w:sz w:val="24"/>
          <w:szCs w:val="24"/>
          <w:u w:val="single"/>
        </w:rPr>
      </w:pPr>
      <w:r w:rsidRPr="00560C0A">
        <w:rPr>
          <w:rFonts w:cstheme="minorHAnsi"/>
          <w:sz w:val="24"/>
          <w:szCs w:val="24"/>
          <w:u w:val="single"/>
        </w:rPr>
        <w:t xml:space="preserve">Expressions where ‘May’ is used. </w:t>
      </w:r>
    </w:p>
    <w:p w:rsidR="00E21101" w:rsidRPr="00560C0A" w:rsidRDefault="00E21101" w:rsidP="00E21101">
      <w:pPr>
        <w:spacing w:line="240" w:lineRule="auto"/>
        <w:ind w:left="1134"/>
        <w:rPr>
          <w:b/>
          <w:bCs/>
        </w:rPr>
      </w:pPr>
      <w:r w:rsidRPr="00560C0A">
        <w:rPr>
          <w:b/>
          <w:bCs/>
        </w:rPr>
        <w:t>Permission                Possibility               Wishes/Blessing</w:t>
      </w:r>
    </w:p>
    <w:p w:rsidR="00E21101" w:rsidRDefault="00E21101" w:rsidP="00E21101">
      <w:pPr>
        <w:pStyle w:val="hindinormal"/>
        <w:rPr>
          <w:szCs w:val="20"/>
        </w:rPr>
      </w:pPr>
      <w:r>
        <w:br/>
      </w:r>
      <w:r w:rsidR="00E90A47">
        <w:rPr>
          <w:rFonts w:ascii="Calibri" w:hAnsi="Calibri" w:cs="Calibri"/>
          <w:sz w:val="22"/>
        </w:rPr>
        <w:t>Important</w:t>
      </w:r>
      <w:r w:rsidRPr="0054658B">
        <w:rPr>
          <w:rFonts w:ascii="Calibri" w:hAnsi="Calibri" w:cs="Calibri"/>
          <w:sz w:val="22"/>
        </w:rPr>
        <w:t xml:space="preserve"> :- “May</w:t>
      </w:r>
      <w:r w:rsidRPr="0054658B">
        <w:t xml:space="preserve">” </w:t>
      </w:r>
      <w:r w:rsidRPr="00E90A47">
        <w:rPr>
          <w:szCs w:val="20"/>
        </w:rPr>
        <w:t>(</w:t>
      </w:r>
      <w:r w:rsidRPr="00E90A47">
        <w:rPr>
          <w:rFonts w:hint="cs"/>
          <w:szCs w:val="20"/>
          <w:cs/>
        </w:rPr>
        <w:t>हो सकता है</w:t>
      </w:r>
      <w:r w:rsidRPr="00E90A47">
        <w:rPr>
          <w:szCs w:val="20"/>
        </w:rPr>
        <w:t xml:space="preserve">) </w:t>
      </w:r>
      <w:r w:rsidRPr="00E90A47">
        <w:rPr>
          <w:rFonts w:hint="cs"/>
          <w:szCs w:val="20"/>
          <w:cs/>
        </w:rPr>
        <w:t>काउपयोग</w:t>
      </w:r>
      <w:r w:rsidRPr="00E90A47">
        <w:rPr>
          <w:szCs w:val="20"/>
          <w:cs/>
        </w:rPr>
        <w:t xml:space="preserve"> वर्तमान और भविष्य में सभी व्यक्तियों के लिए किया जाता है।</w:t>
      </w:r>
      <w:r w:rsidRPr="0054658B">
        <w:rPr>
          <w:rFonts w:ascii="Calibri" w:hAnsi="Calibri" w:cs="Calibri"/>
          <w:sz w:val="22"/>
        </w:rPr>
        <w:t>“May</w:t>
      </w:r>
      <w:r w:rsidRPr="0054658B">
        <w:t xml:space="preserve">” </w:t>
      </w:r>
      <w:r w:rsidRPr="00E90A47">
        <w:rPr>
          <w:rFonts w:hint="cs"/>
          <w:szCs w:val="20"/>
          <w:cs/>
        </w:rPr>
        <w:t>काउपयोग</w:t>
      </w:r>
      <w:r w:rsidRPr="00E90A47">
        <w:rPr>
          <w:szCs w:val="20"/>
          <w:cs/>
        </w:rPr>
        <w:t xml:space="preserve"> अनुमति लेना या देना</w:t>
      </w:r>
      <w:r w:rsidRPr="00E90A47">
        <w:rPr>
          <w:szCs w:val="20"/>
        </w:rPr>
        <w:t xml:space="preserve">, </w:t>
      </w:r>
      <w:r w:rsidRPr="00E90A47">
        <w:rPr>
          <w:szCs w:val="20"/>
          <w:cs/>
        </w:rPr>
        <w:t>संभावना व्यक्त करने</w:t>
      </w:r>
      <w:r w:rsidRPr="00E90A47">
        <w:rPr>
          <w:szCs w:val="20"/>
        </w:rPr>
        <w:t xml:space="preserve">, </w:t>
      </w:r>
      <w:r w:rsidRPr="00E90A47">
        <w:rPr>
          <w:szCs w:val="20"/>
          <w:cs/>
        </w:rPr>
        <w:t>दुआ या प्राथना करने के लिया भी किया जाता है।</w:t>
      </w:r>
    </w:p>
    <w:p w:rsidR="0066438D" w:rsidRDefault="0066438D" w:rsidP="00E21101">
      <w:pPr>
        <w:pStyle w:val="hindinormal"/>
        <w:rPr>
          <w:szCs w:val="20"/>
        </w:rPr>
      </w:pPr>
    </w:p>
    <w:tbl>
      <w:tblPr>
        <w:tblStyle w:val="TableGrid"/>
        <w:tblW w:w="0" w:type="auto"/>
        <w:tblInd w:w="1134" w:type="dxa"/>
        <w:tblLayout w:type="fixed"/>
        <w:tblLook w:val="04A0" w:firstRow="1" w:lastRow="0" w:firstColumn="1" w:lastColumn="0" w:noHBand="0" w:noVBand="1"/>
      </w:tblPr>
      <w:tblGrid>
        <w:gridCol w:w="1384"/>
        <w:gridCol w:w="1843"/>
        <w:gridCol w:w="3969"/>
      </w:tblGrid>
      <w:tr w:rsidR="0066438D" w:rsidTr="00E0545D">
        <w:tc>
          <w:tcPr>
            <w:tcW w:w="1384" w:type="dxa"/>
          </w:tcPr>
          <w:p w:rsidR="0066438D" w:rsidRPr="00E0545D" w:rsidRDefault="0066438D" w:rsidP="00A37D24">
            <w:pPr>
              <w:spacing w:before="0" w:after="200"/>
              <w:rPr>
                <w:rFonts w:asciiTheme="majorHAnsi" w:hAnsiTheme="majorHAnsi"/>
                <w:b/>
                <w:bCs/>
              </w:rPr>
            </w:pPr>
            <w:r w:rsidRPr="00E0545D">
              <w:rPr>
                <w:rFonts w:asciiTheme="majorHAnsi" w:hAnsiTheme="majorHAnsi"/>
                <w:b/>
                <w:bCs/>
              </w:rPr>
              <w:t>Modal verb</w:t>
            </w:r>
          </w:p>
        </w:tc>
        <w:tc>
          <w:tcPr>
            <w:tcW w:w="1843" w:type="dxa"/>
          </w:tcPr>
          <w:p w:rsidR="0066438D" w:rsidRPr="00E0545D" w:rsidRDefault="0066438D" w:rsidP="00A37D24">
            <w:pPr>
              <w:spacing w:before="0" w:after="200"/>
              <w:rPr>
                <w:rFonts w:asciiTheme="majorHAnsi" w:hAnsiTheme="majorHAnsi"/>
                <w:b/>
                <w:bCs/>
              </w:rPr>
            </w:pPr>
            <w:r w:rsidRPr="00E0545D">
              <w:rPr>
                <w:rFonts w:asciiTheme="majorHAnsi" w:hAnsiTheme="majorHAnsi"/>
                <w:b/>
                <w:bCs/>
              </w:rPr>
              <w:t xml:space="preserve">Uses </w:t>
            </w:r>
          </w:p>
        </w:tc>
        <w:tc>
          <w:tcPr>
            <w:tcW w:w="3969" w:type="dxa"/>
          </w:tcPr>
          <w:p w:rsidR="0066438D" w:rsidRPr="00E0545D" w:rsidRDefault="0066438D" w:rsidP="00A37D24">
            <w:pPr>
              <w:spacing w:before="0" w:after="200"/>
              <w:rPr>
                <w:rFonts w:asciiTheme="majorHAnsi" w:hAnsiTheme="majorHAnsi"/>
                <w:b/>
                <w:bCs/>
              </w:rPr>
            </w:pPr>
            <w:r w:rsidRPr="00E0545D">
              <w:rPr>
                <w:rFonts w:asciiTheme="majorHAnsi" w:hAnsiTheme="majorHAnsi"/>
                <w:b/>
                <w:bCs/>
              </w:rPr>
              <w:t xml:space="preserve">Example </w:t>
            </w:r>
          </w:p>
        </w:tc>
      </w:tr>
      <w:tr w:rsidR="0066438D" w:rsidRPr="002B3C4F" w:rsidTr="00E0545D">
        <w:trPr>
          <w:trHeight w:val="955"/>
        </w:trPr>
        <w:tc>
          <w:tcPr>
            <w:tcW w:w="1384" w:type="dxa"/>
          </w:tcPr>
          <w:p w:rsidR="0066438D" w:rsidRPr="00E0545D" w:rsidRDefault="00DE6956" w:rsidP="00A37D24">
            <w:pPr>
              <w:spacing w:before="0" w:after="0"/>
              <w:rPr>
                <w:rFonts w:asciiTheme="majorHAnsi" w:hAnsiTheme="majorHAnsi"/>
                <w:b/>
                <w:bCs/>
              </w:rPr>
            </w:pPr>
            <w:r w:rsidRPr="00E0545D">
              <w:rPr>
                <w:rFonts w:asciiTheme="majorHAnsi" w:hAnsiTheme="majorHAnsi"/>
                <w:b/>
                <w:bCs/>
              </w:rPr>
              <w:t>May</w:t>
            </w:r>
          </w:p>
        </w:tc>
        <w:tc>
          <w:tcPr>
            <w:tcW w:w="1843" w:type="dxa"/>
          </w:tcPr>
          <w:p w:rsidR="0066438D" w:rsidRPr="00B7299F" w:rsidRDefault="0066438D" w:rsidP="00A37D24">
            <w:pPr>
              <w:spacing w:after="0"/>
              <w:rPr>
                <w:b/>
                <w:bCs/>
              </w:rPr>
            </w:pPr>
            <w:r w:rsidRPr="00B7299F">
              <w:rPr>
                <w:b/>
                <w:bCs/>
              </w:rPr>
              <w:t>Permission                Possibility               Wishes/Blessing</w:t>
            </w:r>
          </w:p>
        </w:tc>
        <w:tc>
          <w:tcPr>
            <w:tcW w:w="3969" w:type="dxa"/>
          </w:tcPr>
          <w:p w:rsidR="0066438D" w:rsidRPr="002B3C4F" w:rsidRDefault="0066438D" w:rsidP="0066438D">
            <w:pPr>
              <w:spacing w:before="0" w:after="0" w:line="276" w:lineRule="auto"/>
              <w:rPr>
                <w:rFonts w:cstheme="minorHAnsi"/>
                <w:szCs w:val="20"/>
              </w:rPr>
            </w:pPr>
            <w:r w:rsidRPr="0066438D">
              <w:rPr>
                <w:rFonts w:cstheme="minorHAnsi"/>
                <w:b/>
                <w:bCs/>
                <w:szCs w:val="20"/>
              </w:rPr>
              <w:t xml:space="preserve">May </w:t>
            </w:r>
            <w:r>
              <w:rPr>
                <w:rFonts w:cstheme="minorHAnsi"/>
                <w:szCs w:val="20"/>
              </w:rPr>
              <w:t>I come in sir?</w:t>
            </w:r>
          </w:p>
          <w:p w:rsidR="0066438D" w:rsidRPr="002B3C4F" w:rsidRDefault="0066438D" w:rsidP="0066438D">
            <w:pPr>
              <w:spacing w:before="0" w:after="0" w:line="276" w:lineRule="auto"/>
            </w:pPr>
            <w:r>
              <w:rPr>
                <w:rFonts w:cstheme="minorHAnsi"/>
                <w:szCs w:val="20"/>
              </w:rPr>
              <w:t xml:space="preserve">It </w:t>
            </w:r>
            <w:r w:rsidRPr="0066438D">
              <w:rPr>
                <w:rFonts w:cstheme="minorHAnsi"/>
                <w:b/>
                <w:bCs/>
                <w:szCs w:val="20"/>
              </w:rPr>
              <w:t>may</w:t>
            </w:r>
            <w:r>
              <w:rPr>
                <w:rFonts w:cstheme="minorHAnsi"/>
                <w:szCs w:val="20"/>
              </w:rPr>
              <w:t xml:space="preserve"> be rain tommorow</w:t>
            </w:r>
            <w:r w:rsidRPr="002B3C4F">
              <w:rPr>
                <w:rFonts w:cstheme="minorHAnsi"/>
                <w:szCs w:val="20"/>
              </w:rPr>
              <w:t xml:space="preserve">. </w:t>
            </w:r>
          </w:p>
          <w:p w:rsidR="0066438D" w:rsidRPr="002B3C4F" w:rsidRDefault="0066438D" w:rsidP="0066438D">
            <w:pPr>
              <w:spacing w:before="0" w:after="0" w:line="276" w:lineRule="auto"/>
            </w:pPr>
            <w:r w:rsidRPr="002B3C4F">
              <w:rPr>
                <w:b/>
                <w:bCs/>
              </w:rPr>
              <w:t>May</w:t>
            </w:r>
            <w:r>
              <w:t xml:space="preserve"> god help you</w:t>
            </w:r>
            <w:r w:rsidRPr="002B3C4F">
              <w:t>!</w:t>
            </w:r>
          </w:p>
        </w:tc>
      </w:tr>
    </w:tbl>
    <w:p w:rsidR="0066438D" w:rsidRDefault="0066438D" w:rsidP="0066438D">
      <w:pPr>
        <w:pStyle w:val="1hed"/>
        <w:numPr>
          <w:ilvl w:val="0"/>
          <w:numId w:val="0"/>
        </w:numPr>
      </w:pPr>
    </w:p>
    <w:p w:rsidR="00E21101" w:rsidRDefault="00E21101" w:rsidP="003F35EF">
      <w:pPr>
        <w:pStyle w:val="ListParagraph"/>
        <w:numPr>
          <w:ilvl w:val="0"/>
          <w:numId w:val="134"/>
        </w:numPr>
        <w:spacing w:after="0"/>
        <w:ind w:left="993" w:hanging="284"/>
        <w:rPr>
          <w:rFonts w:asciiTheme="majorHAnsi" w:hAnsiTheme="majorHAnsi"/>
          <w:b/>
          <w:bCs/>
          <w:sz w:val="24"/>
          <w:szCs w:val="24"/>
        </w:rPr>
      </w:pPr>
      <w:r w:rsidRPr="00D3664C">
        <w:rPr>
          <w:rFonts w:asciiTheme="majorHAnsi" w:hAnsiTheme="majorHAnsi"/>
          <w:b/>
          <w:bCs/>
          <w:sz w:val="24"/>
          <w:szCs w:val="24"/>
        </w:rPr>
        <w:t>Permission</w:t>
      </w:r>
    </w:p>
    <w:p w:rsidR="00E21101" w:rsidRDefault="00E21101" w:rsidP="00E21101">
      <w:pPr>
        <w:pStyle w:val="ListParagraph"/>
        <w:spacing w:after="0"/>
        <w:ind w:left="1134"/>
        <w:rPr>
          <w:rFonts w:cstheme="minorHAnsi"/>
          <w:color w:val="000000"/>
        </w:rPr>
      </w:pPr>
      <w:r>
        <w:rPr>
          <w:rFonts w:cstheme="minorHAnsi"/>
        </w:rPr>
        <w:t>“</w:t>
      </w:r>
      <w:r w:rsidRPr="00A35EE0">
        <w:rPr>
          <w:rFonts w:cstheme="minorHAnsi"/>
        </w:rPr>
        <w:t>May</w:t>
      </w:r>
      <w:r>
        <w:rPr>
          <w:rFonts w:cstheme="minorHAnsi"/>
        </w:rPr>
        <w:t>”</w:t>
      </w:r>
      <w:r w:rsidRPr="00A35EE0">
        <w:rPr>
          <w:rFonts w:cstheme="minorHAnsi"/>
        </w:rPr>
        <w:t xml:space="preserve"> is used to ask or give: formal permission, formal</w:t>
      </w:r>
      <w:r w:rsidRPr="00A35EE0">
        <w:rPr>
          <w:rFonts w:cstheme="minorHAnsi"/>
          <w:color w:val="000000"/>
        </w:rPr>
        <w:t xml:space="preserve"> Prohibition or polite request.</w:t>
      </w:r>
    </w:p>
    <w:p w:rsidR="00E21101" w:rsidRPr="00A35EE0" w:rsidRDefault="00E21101" w:rsidP="00E21101">
      <w:pPr>
        <w:pStyle w:val="ListParagraph"/>
        <w:spacing w:after="0"/>
        <w:ind w:left="993"/>
        <w:rPr>
          <w:rFonts w:asciiTheme="majorHAnsi" w:hAnsiTheme="majorHAnsi"/>
          <w:b/>
          <w:bCs/>
          <w:sz w:val="24"/>
          <w:szCs w:val="24"/>
        </w:rPr>
      </w:pPr>
    </w:p>
    <w:p w:rsidR="00E21101" w:rsidRPr="009B6856"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spacing w:before="0"/>
      </w:pPr>
      <w:r w:rsidRPr="00A27BAA">
        <w:t>Sir, May I ask you a question.</w:t>
      </w:r>
    </w:p>
    <w:p w:rsidR="00E21101" w:rsidRPr="00022213" w:rsidRDefault="00E21101" w:rsidP="00E21101">
      <w:pPr>
        <w:pStyle w:val="hkappu"/>
      </w:pPr>
      <w:r w:rsidRPr="00022213">
        <w:rPr>
          <w:cs/>
          <w:lang w:bidi="hi-IN"/>
        </w:rPr>
        <w:t>सर</w:t>
      </w:r>
      <w:r w:rsidRPr="00022213">
        <w:t xml:space="preserve">, </w:t>
      </w:r>
      <w:r w:rsidRPr="00022213">
        <w:rPr>
          <w:cs/>
          <w:lang w:bidi="hi-IN"/>
        </w:rPr>
        <w:t xml:space="preserve">मैं आपसे एक सवाल </w:t>
      </w:r>
      <w:r w:rsidRPr="00022213">
        <w:rPr>
          <w:rFonts w:hint="cs"/>
          <w:cs/>
          <w:lang w:bidi="hi-IN"/>
        </w:rPr>
        <w:t>पूछ</w:t>
      </w:r>
      <w:r w:rsidRPr="00022213">
        <w:rPr>
          <w:cs/>
          <w:lang w:bidi="hi-IN"/>
        </w:rPr>
        <w:t>सकता हूं।</w:t>
      </w:r>
    </w:p>
    <w:p w:rsidR="00E21101" w:rsidRDefault="00E21101" w:rsidP="00E21101">
      <w:pPr>
        <w:pStyle w:val="dot"/>
        <w:spacing w:before="0"/>
      </w:pPr>
      <w:r w:rsidRPr="00A27BAA">
        <w:t>May I help you</w:t>
      </w:r>
      <w:r>
        <w:t>,</w:t>
      </w:r>
      <w:r w:rsidRPr="00A27BAA">
        <w:t xml:space="preserve"> sir?</w:t>
      </w:r>
    </w:p>
    <w:p w:rsidR="00E21101" w:rsidRPr="00A27BAA" w:rsidRDefault="00E21101" w:rsidP="00E21101">
      <w:pPr>
        <w:pStyle w:val="hkappu"/>
        <w:rPr>
          <w:rFonts w:asciiTheme="minorHAnsi" w:hAnsiTheme="minorHAnsi" w:cstheme="minorHAnsi"/>
          <w:b/>
          <w:bCs/>
        </w:rPr>
      </w:pPr>
      <w:r w:rsidRPr="00D21C1A">
        <w:rPr>
          <w:rFonts w:hint="cs"/>
          <w:cs/>
          <w:lang w:bidi="hi-IN"/>
        </w:rPr>
        <w:t>क्यामैंआपकीमददकरसकताहूं</w:t>
      </w:r>
      <w:r w:rsidRPr="00D21C1A">
        <w:rPr>
          <w:rStyle w:val="hkappuChar"/>
          <w:rFonts w:hint="cs"/>
          <w:cs/>
          <w:lang w:bidi="hi-IN"/>
        </w:rPr>
        <w:t>सर</w:t>
      </w:r>
      <w:r w:rsidRPr="00D21C1A">
        <w:t>?</w:t>
      </w:r>
    </w:p>
    <w:p w:rsidR="00E21101" w:rsidRDefault="00E21101" w:rsidP="00E21101">
      <w:pPr>
        <w:pStyle w:val="dot"/>
        <w:spacing w:before="0"/>
      </w:pPr>
      <w:r w:rsidRPr="00A27BAA">
        <w:t>May I come in mam?</w:t>
      </w:r>
    </w:p>
    <w:p w:rsidR="00E21101" w:rsidRPr="00A27BAA" w:rsidRDefault="00E21101" w:rsidP="00E21101">
      <w:pPr>
        <w:pStyle w:val="hkappu"/>
        <w:rPr>
          <w:rFonts w:asciiTheme="minorHAnsi" w:hAnsiTheme="minorHAnsi" w:cstheme="minorHAnsi"/>
          <w:b/>
          <w:bCs/>
        </w:rPr>
      </w:pPr>
      <w:r w:rsidRPr="00D21C1A">
        <w:rPr>
          <w:rFonts w:hint="cs"/>
          <w:cs/>
          <w:lang w:bidi="hi-IN"/>
        </w:rPr>
        <w:t>मैम</w:t>
      </w:r>
      <w:r>
        <w:t xml:space="preserve">, </w:t>
      </w:r>
      <w:r w:rsidRPr="00D21C1A">
        <w:rPr>
          <w:rStyle w:val="hkappuChar"/>
          <w:cs/>
          <w:lang w:bidi="hi-IN"/>
        </w:rPr>
        <w:t>क्या मैं अंदर आ सकता हूँ</w:t>
      </w:r>
    </w:p>
    <w:p w:rsidR="00E21101" w:rsidRDefault="00E21101" w:rsidP="00E21101">
      <w:pPr>
        <w:pStyle w:val="dot"/>
        <w:spacing w:before="0"/>
      </w:pPr>
      <w:r w:rsidRPr="00A27BAA">
        <w:t>You may buy something if you want?</w:t>
      </w:r>
    </w:p>
    <w:p w:rsidR="00E21101" w:rsidRDefault="00E21101" w:rsidP="00E21101">
      <w:pPr>
        <w:pStyle w:val="hkappu"/>
        <w:rPr>
          <w:rFonts w:asciiTheme="minorHAnsi" w:hAnsiTheme="minorHAnsi" w:cstheme="minorHAnsi"/>
          <w:b/>
          <w:bCs/>
        </w:rPr>
      </w:pPr>
      <w:r w:rsidRPr="00D21C1A">
        <w:rPr>
          <w:rFonts w:hint="cs"/>
          <w:cs/>
          <w:lang w:bidi="hi-IN"/>
        </w:rPr>
        <w:t>यदि</w:t>
      </w:r>
      <w:r w:rsidRPr="00022213">
        <w:rPr>
          <w:rFonts w:hint="cs"/>
          <w:cs/>
          <w:lang w:bidi="hi-IN"/>
        </w:rPr>
        <w:t>तुम</w:t>
      </w:r>
      <w:r w:rsidRPr="00D21C1A">
        <w:rPr>
          <w:rFonts w:hint="cs"/>
          <w:cs/>
          <w:lang w:bidi="hi-IN"/>
        </w:rPr>
        <w:t>चाहेंतोकुछखरीदसकतेहो</w:t>
      </w:r>
      <w:r w:rsidRPr="00D21C1A">
        <w:t>?</w:t>
      </w:r>
    </w:p>
    <w:p w:rsidR="00E21101" w:rsidRPr="00022213" w:rsidRDefault="00E21101" w:rsidP="00E21101">
      <w:pPr>
        <w:pStyle w:val="dot"/>
        <w:spacing w:before="0"/>
        <w:rPr>
          <w:lang w:bidi="hi-IN"/>
        </w:rPr>
      </w:pPr>
      <w:r>
        <w:rPr>
          <w:shd w:val="clear" w:color="auto" w:fill="FFFFFF"/>
          <w:lang w:bidi="hi-IN"/>
        </w:rPr>
        <w:t>May I borrow your book</w:t>
      </w:r>
      <w:r w:rsidRPr="00AE43E2">
        <w:rPr>
          <w:shd w:val="clear" w:color="auto" w:fill="FFFFFF"/>
          <w:lang w:bidi="hi-IN"/>
        </w:rPr>
        <w:t>?</w:t>
      </w:r>
    </w:p>
    <w:p w:rsidR="00E21101" w:rsidRPr="00AE43E2" w:rsidRDefault="00E21101" w:rsidP="00E21101">
      <w:pPr>
        <w:pStyle w:val="hkappu"/>
        <w:rPr>
          <w:rFonts w:asciiTheme="minorHAnsi" w:eastAsia="Times New Roman" w:hAnsiTheme="minorHAnsi" w:cstheme="minorHAnsi"/>
          <w:b/>
          <w:bCs/>
          <w:lang w:bidi="hi-IN"/>
        </w:rPr>
      </w:pPr>
      <w:r w:rsidRPr="00D21C1A">
        <w:rPr>
          <w:rFonts w:hint="cs"/>
          <w:cs/>
          <w:lang w:bidi="hi-IN"/>
        </w:rPr>
        <w:t>क्यामैंआपकीपुस्तकलेसकताहूँ</w:t>
      </w:r>
      <w:r w:rsidRPr="00D21C1A">
        <w:t>?</w:t>
      </w:r>
    </w:p>
    <w:p w:rsidR="00E21101" w:rsidRDefault="00E21101" w:rsidP="00E21101">
      <w:pPr>
        <w:pStyle w:val="dot"/>
        <w:spacing w:before="0"/>
        <w:rPr>
          <w:lang w:bidi="hi-IN"/>
        </w:rPr>
      </w:pPr>
      <w:r w:rsidRPr="00AE43E2">
        <w:rPr>
          <w:lang w:bidi="hi-IN"/>
        </w:rPr>
        <w:t>May I make a phone call?</w:t>
      </w:r>
    </w:p>
    <w:p w:rsidR="00E21101" w:rsidRDefault="00E21101" w:rsidP="00E21101">
      <w:pPr>
        <w:pStyle w:val="hkappu"/>
      </w:pPr>
      <w:r>
        <w:rPr>
          <w:rFonts w:hint="cs"/>
          <w:cs/>
          <w:lang w:bidi="hi-IN"/>
        </w:rPr>
        <w:t>क्या मैं फोन कर सकता हूँ</w:t>
      </w:r>
      <w:r>
        <w:rPr>
          <w:rFonts w:hint="cs"/>
        </w:rPr>
        <w:t>?</w:t>
      </w:r>
    </w:p>
    <w:p w:rsidR="00E21101" w:rsidRDefault="00E21101" w:rsidP="00E21101">
      <w:pPr>
        <w:pStyle w:val="dot"/>
        <w:spacing w:before="0"/>
      </w:pPr>
      <w:r>
        <w:t xml:space="preserve"> May we come a bit later?</w:t>
      </w:r>
    </w:p>
    <w:p w:rsidR="00E21101" w:rsidRDefault="00E21101" w:rsidP="00E21101">
      <w:pPr>
        <w:pStyle w:val="hkappu"/>
      </w:pPr>
      <w:r w:rsidRPr="00022213">
        <w:rPr>
          <w:rFonts w:hint="cs"/>
          <w:cs/>
          <w:lang w:bidi="hi-IN"/>
        </w:rPr>
        <w:t>क्याहम</w:t>
      </w:r>
      <w:r w:rsidRPr="00022213">
        <w:rPr>
          <w:rStyle w:val="hkappuChar"/>
          <w:cs/>
          <w:lang w:bidi="hi-IN"/>
        </w:rPr>
        <w:t xml:space="preserve">थोड़ी </w:t>
      </w:r>
      <w:r w:rsidRPr="00022213">
        <w:rPr>
          <w:rStyle w:val="hkappuChar"/>
          <w:rFonts w:hint="cs"/>
          <w:cs/>
          <w:lang w:bidi="hi-IN"/>
        </w:rPr>
        <w:t>देर</w:t>
      </w:r>
      <w:r>
        <w:rPr>
          <w:rFonts w:hint="cs"/>
          <w:cs/>
          <w:lang w:bidi="hi-IN"/>
        </w:rPr>
        <w:t>बाद</w:t>
      </w:r>
      <w:r w:rsidRPr="00022213">
        <w:rPr>
          <w:rFonts w:hint="cs"/>
          <w:cs/>
          <w:lang w:bidi="hi-IN"/>
        </w:rPr>
        <w:t>आसकतेहैं</w:t>
      </w:r>
      <w:r w:rsidRPr="00022213">
        <w:t>?</w:t>
      </w:r>
    </w:p>
    <w:p w:rsidR="00E21101" w:rsidRDefault="00E21101" w:rsidP="00E21101">
      <w:pPr>
        <w:pStyle w:val="dot"/>
        <w:spacing w:before="0"/>
      </w:pPr>
      <w:r>
        <w:t>You may go now.</w:t>
      </w:r>
    </w:p>
    <w:p w:rsidR="00E21101" w:rsidRDefault="00E21101" w:rsidP="00E21101">
      <w:pPr>
        <w:pStyle w:val="hkappu"/>
        <w:rPr>
          <w:rFonts w:asciiTheme="minorHAnsi" w:hAnsiTheme="minorHAnsi" w:cstheme="minorHAnsi"/>
          <w:b/>
          <w:bCs/>
        </w:rPr>
      </w:pPr>
      <w:r w:rsidRPr="00D21C1A">
        <w:rPr>
          <w:rFonts w:hint="cs"/>
          <w:cs/>
          <w:lang w:bidi="hi-IN"/>
        </w:rPr>
        <w:t>अबतुमजासकतेहो।</w:t>
      </w:r>
    </w:p>
    <w:p w:rsidR="00E21101" w:rsidRDefault="00E21101" w:rsidP="00E21101">
      <w:pPr>
        <w:pStyle w:val="dot"/>
        <w:spacing w:before="0"/>
      </w:pPr>
      <w:r>
        <w:t>You may drink water.</w:t>
      </w:r>
    </w:p>
    <w:p w:rsidR="00E21101" w:rsidRDefault="00E21101" w:rsidP="00E21101">
      <w:pPr>
        <w:pStyle w:val="hkappu"/>
        <w:rPr>
          <w:rFonts w:asciiTheme="minorHAnsi" w:hAnsiTheme="minorHAnsi" w:cstheme="minorHAnsi"/>
          <w:b/>
          <w:bCs/>
        </w:rPr>
      </w:pPr>
      <w:r w:rsidRPr="00D21C1A">
        <w:rPr>
          <w:rFonts w:hint="cs"/>
          <w:cs/>
          <w:lang w:bidi="hi-IN"/>
        </w:rPr>
        <w:t>आपपानीपीसकतेहैं।</w:t>
      </w:r>
    </w:p>
    <w:p w:rsidR="00E21101" w:rsidRDefault="00E21101" w:rsidP="00E21101">
      <w:pPr>
        <w:pStyle w:val="dot"/>
        <w:spacing w:before="0"/>
      </w:pPr>
      <w:r>
        <w:t>You may play now.</w:t>
      </w:r>
    </w:p>
    <w:p w:rsidR="00E21101" w:rsidRPr="00022213" w:rsidRDefault="00E21101" w:rsidP="00E21101">
      <w:pPr>
        <w:pStyle w:val="hkappu"/>
      </w:pPr>
      <w:r w:rsidRPr="00D21C1A">
        <w:rPr>
          <w:rFonts w:hint="cs"/>
          <w:cs/>
          <w:lang w:bidi="hi-IN"/>
        </w:rPr>
        <w:t>अबआपखेलसकतेहैं।</w:t>
      </w:r>
    </w:p>
    <w:p w:rsidR="00E21101" w:rsidRPr="00A35EE0" w:rsidRDefault="00E21101" w:rsidP="00E21101">
      <w:pPr>
        <w:spacing w:after="0" w:line="240" w:lineRule="auto"/>
      </w:pPr>
    </w:p>
    <w:p w:rsidR="00E21101" w:rsidRDefault="00E21101" w:rsidP="003F35EF">
      <w:pPr>
        <w:pStyle w:val="ListParagraph"/>
        <w:numPr>
          <w:ilvl w:val="0"/>
          <w:numId w:val="134"/>
        </w:numPr>
        <w:spacing w:after="0"/>
        <w:ind w:left="993" w:hanging="284"/>
        <w:rPr>
          <w:rFonts w:asciiTheme="majorHAnsi" w:hAnsiTheme="majorHAnsi"/>
          <w:b/>
          <w:bCs/>
          <w:sz w:val="24"/>
          <w:szCs w:val="24"/>
        </w:rPr>
      </w:pPr>
      <w:r w:rsidRPr="00D3664C">
        <w:rPr>
          <w:rFonts w:asciiTheme="majorHAnsi" w:hAnsiTheme="majorHAnsi"/>
          <w:b/>
          <w:bCs/>
          <w:sz w:val="24"/>
          <w:szCs w:val="24"/>
        </w:rPr>
        <w:t>Possibility</w:t>
      </w:r>
    </w:p>
    <w:p w:rsidR="00E21101" w:rsidRDefault="00E21101" w:rsidP="00E21101">
      <w:pPr>
        <w:spacing w:after="0" w:line="240" w:lineRule="auto"/>
        <w:ind w:left="1134"/>
        <w:rPr>
          <w:rFonts w:cstheme="minorHAnsi"/>
        </w:rPr>
      </w:pPr>
      <w:r>
        <w:t>“</w:t>
      </w:r>
      <w:r w:rsidRPr="005F7A10">
        <w:rPr>
          <w:rFonts w:cstheme="minorHAnsi"/>
        </w:rPr>
        <w:t>May</w:t>
      </w:r>
      <w:r>
        <w:rPr>
          <w:rFonts w:cstheme="minorHAnsi"/>
        </w:rPr>
        <w:t>”</w:t>
      </w:r>
      <w:r w:rsidRPr="005F7A10">
        <w:rPr>
          <w:rFonts w:cstheme="minorHAnsi"/>
        </w:rPr>
        <w:t xml:space="preserve"> is used to </w:t>
      </w:r>
      <w:r w:rsidR="00E90A47">
        <w:rPr>
          <w:rFonts w:cstheme="minorHAnsi"/>
        </w:rPr>
        <w:t xml:space="preserve">make suggestions  and </w:t>
      </w:r>
      <w:r w:rsidR="00560C0A">
        <w:rPr>
          <w:rFonts w:cstheme="minorHAnsi"/>
        </w:rPr>
        <w:t xml:space="preserve">to express  </w:t>
      </w:r>
      <w:r>
        <w:rPr>
          <w:rFonts w:cstheme="minorHAnsi"/>
        </w:rPr>
        <w:t xml:space="preserve">chances of </w:t>
      </w:r>
      <w:r w:rsidR="00E90A47">
        <w:rPr>
          <w:rFonts w:cstheme="minorHAnsi"/>
        </w:rPr>
        <w:t xml:space="preserve">happening or not happening of any </w:t>
      </w:r>
      <w:r>
        <w:rPr>
          <w:rFonts w:cstheme="minorHAnsi"/>
        </w:rPr>
        <w:t>task.</w:t>
      </w:r>
    </w:p>
    <w:p w:rsidR="00E21101" w:rsidRDefault="00E21101" w:rsidP="00E21101">
      <w:pPr>
        <w:spacing w:after="0" w:line="240" w:lineRule="auto"/>
        <w:ind w:left="1134"/>
        <w:rPr>
          <w:rFonts w:cstheme="minorHAnsi"/>
        </w:rPr>
      </w:pPr>
    </w:p>
    <w:p w:rsidR="00E21101" w:rsidRPr="009B6856"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AE43E2">
        <w:t>May be he is right?</w:t>
      </w:r>
    </w:p>
    <w:p w:rsidR="00E21101" w:rsidRPr="004476B6" w:rsidRDefault="00E21101" w:rsidP="00E21101">
      <w:pPr>
        <w:pStyle w:val="hkappu"/>
        <w:rPr>
          <w:rFonts w:ascii="inherit" w:hAnsi="inherit"/>
          <w:color w:val="222222"/>
          <w:sz w:val="54"/>
          <w:szCs w:val="54"/>
        </w:rPr>
      </w:pPr>
      <w:r w:rsidRPr="006B3869">
        <w:rPr>
          <w:rFonts w:hint="cs"/>
          <w:cs/>
          <w:lang w:bidi="hi-IN"/>
        </w:rPr>
        <w:t xml:space="preserve">हो सकता है </w:t>
      </w:r>
      <w:r w:rsidRPr="006B3869">
        <w:rPr>
          <w:rStyle w:val="hkappuChar"/>
          <w:rFonts w:hint="cs"/>
          <w:cs/>
          <w:lang w:bidi="hi-IN"/>
        </w:rPr>
        <w:t>की</w:t>
      </w:r>
      <w:r w:rsidRPr="006B3869">
        <w:rPr>
          <w:rFonts w:hint="cs"/>
          <w:cs/>
          <w:lang w:bidi="hi-IN"/>
        </w:rPr>
        <w:t>वह सही हो</w:t>
      </w:r>
      <w:r w:rsidRPr="006B3869">
        <w:rPr>
          <w:rFonts w:cs="Courier New" w:hint="cs"/>
          <w:lang w:bidi="hi-IN"/>
        </w:rPr>
        <w:t>?</w:t>
      </w:r>
    </w:p>
    <w:p w:rsidR="00E21101" w:rsidRDefault="00E21101" w:rsidP="00E21101">
      <w:pPr>
        <w:pStyle w:val="hkappu"/>
      </w:pPr>
      <w:r w:rsidRPr="004476B6">
        <w:rPr>
          <w:rStyle w:val="dotChar"/>
        </w:rPr>
        <w:t>He may come today</w:t>
      </w:r>
      <w:r w:rsidRPr="00AE43E2">
        <w:t>?</w:t>
      </w:r>
    </w:p>
    <w:p w:rsidR="00E21101" w:rsidRPr="004476B6" w:rsidRDefault="00E21101" w:rsidP="00E21101">
      <w:pPr>
        <w:pStyle w:val="hkappu"/>
        <w:rPr>
          <w:rFonts w:cs="Courier New"/>
          <w:lang w:bidi="hi-IN"/>
        </w:rPr>
      </w:pPr>
      <w:r w:rsidRPr="006B3869">
        <w:rPr>
          <w:rFonts w:hint="cs"/>
          <w:cs/>
          <w:lang w:bidi="hi-IN"/>
        </w:rPr>
        <w:t>वह आज आ सकता है</w:t>
      </w:r>
      <w:r w:rsidRPr="006B3869">
        <w:rPr>
          <w:rFonts w:cs="Courier New" w:hint="cs"/>
          <w:lang w:bidi="hi-IN"/>
        </w:rPr>
        <w:t>?</w:t>
      </w:r>
    </w:p>
    <w:p w:rsidR="00E21101" w:rsidRDefault="00E21101" w:rsidP="00E21101">
      <w:pPr>
        <w:pStyle w:val="dot"/>
      </w:pPr>
      <w:r w:rsidRPr="00AE43E2">
        <w:t>If you work hard, you may get good marks.</w:t>
      </w:r>
    </w:p>
    <w:p w:rsidR="00E21101" w:rsidRPr="004476B6" w:rsidRDefault="00E21101" w:rsidP="00E21101">
      <w:pPr>
        <w:pStyle w:val="hkappu"/>
        <w:rPr>
          <w:rFonts w:cs="Courier New"/>
          <w:lang w:bidi="hi-IN"/>
        </w:rPr>
      </w:pPr>
      <w:r w:rsidRPr="006B3869">
        <w:rPr>
          <w:rFonts w:hint="cs"/>
          <w:cs/>
          <w:lang w:bidi="hi-IN"/>
        </w:rPr>
        <w:lastRenderedPageBreak/>
        <w:t>यदि आप कड़ी मेहनत करते हैं</w:t>
      </w:r>
      <w:r w:rsidRPr="006B3869">
        <w:rPr>
          <w:rFonts w:cs="Courier New" w:hint="cs"/>
          <w:lang w:bidi="hi-IN"/>
        </w:rPr>
        <w:t xml:space="preserve">, </w:t>
      </w:r>
      <w:r w:rsidRPr="006B3869">
        <w:rPr>
          <w:rFonts w:hint="cs"/>
          <w:cs/>
          <w:lang w:bidi="hi-IN"/>
        </w:rPr>
        <w:t>तो आपको अच्छे अंक मिल सकते हैं।</w:t>
      </w:r>
    </w:p>
    <w:p w:rsidR="00E21101" w:rsidRDefault="00E21101" w:rsidP="00E21101">
      <w:pPr>
        <w:pStyle w:val="dot"/>
      </w:pPr>
      <w:r w:rsidRPr="00AE43E2">
        <w:t>It may be rain today.</w:t>
      </w:r>
    </w:p>
    <w:p w:rsidR="00E21101" w:rsidRPr="004476B6" w:rsidRDefault="00E21101" w:rsidP="00E21101">
      <w:pPr>
        <w:pStyle w:val="hkappu"/>
        <w:rPr>
          <w:rFonts w:cs="Courier New"/>
          <w:lang w:bidi="hi-IN"/>
        </w:rPr>
      </w:pPr>
      <w:r w:rsidRPr="006B3869">
        <w:rPr>
          <w:rFonts w:hint="cs"/>
          <w:cs/>
          <w:lang w:bidi="hi-IN"/>
        </w:rPr>
        <w:t>आज बारिश हो सकती है।</w:t>
      </w:r>
    </w:p>
    <w:p w:rsidR="00E21101" w:rsidRDefault="00E21101" w:rsidP="00E21101">
      <w:pPr>
        <w:pStyle w:val="dot"/>
        <w:rPr>
          <w:shd w:val="clear" w:color="auto" w:fill="FFFFFF"/>
          <w:lang w:bidi="hi-IN"/>
        </w:rPr>
      </w:pPr>
      <w:r>
        <w:rPr>
          <w:shd w:val="clear" w:color="auto" w:fill="FFFFFF"/>
          <w:lang w:bidi="hi-IN"/>
        </w:rPr>
        <w:t xml:space="preserve">Jatin may be upset but </w:t>
      </w:r>
      <w:r w:rsidRPr="00AE43E2">
        <w:rPr>
          <w:shd w:val="clear" w:color="auto" w:fill="FFFFFF"/>
          <w:lang w:bidi="hi-IN"/>
        </w:rPr>
        <w:t>I can't really tell if he is annoyed or tired.</w:t>
      </w:r>
    </w:p>
    <w:p w:rsidR="00E21101" w:rsidRPr="004476B6" w:rsidRDefault="00E21101" w:rsidP="00E21101">
      <w:pPr>
        <w:pStyle w:val="hkappu"/>
        <w:rPr>
          <w:lang w:bidi="hi-IN"/>
        </w:rPr>
      </w:pPr>
      <w:r>
        <w:rPr>
          <w:rFonts w:hint="cs"/>
          <w:cs/>
          <w:lang w:bidi="hi-IN"/>
        </w:rPr>
        <w:t>जतिन परेशान हो सकता है</w:t>
      </w:r>
      <w:r>
        <w:rPr>
          <w:cs/>
          <w:lang w:bidi="hi-IN"/>
        </w:rPr>
        <w:t>पर</w:t>
      </w:r>
      <w:r w:rsidRPr="006B3869">
        <w:rPr>
          <w:rFonts w:hint="cs"/>
          <w:cs/>
          <w:lang w:bidi="hi-IN"/>
        </w:rPr>
        <w:t>मैं वास्तव में नहीं बता सकता कि वह नाराज है या थक गया है।</w:t>
      </w:r>
    </w:p>
    <w:p w:rsidR="00E21101" w:rsidRDefault="00E21101" w:rsidP="00E21101">
      <w:pPr>
        <w:pStyle w:val="dot"/>
        <w:rPr>
          <w:lang w:bidi="hi-IN"/>
        </w:rPr>
      </w:pPr>
      <w:r w:rsidRPr="00AE43E2">
        <w:rPr>
          <w:lang w:bidi="hi-IN"/>
        </w:rPr>
        <w:t>You may submit your paper via email now.</w:t>
      </w:r>
    </w:p>
    <w:p w:rsidR="00E21101" w:rsidRPr="004476B6" w:rsidRDefault="00E21101" w:rsidP="00E21101">
      <w:pPr>
        <w:pStyle w:val="hkappu"/>
        <w:rPr>
          <w:rFonts w:cs="Courier New"/>
          <w:lang w:bidi="hi-IN"/>
        </w:rPr>
      </w:pPr>
      <w:r w:rsidRPr="006B3869">
        <w:rPr>
          <w:rFonts w:hint="cs"/>
          <w:cs/>
          <w:lang w:bidi="hi-IN"/>
        </w:rPr>
        <w:t>अब आप अपना पेपर ईमेल के माध्यम से जमा कर सकते हैं।</w:t>
      </w:r>
    </w:p>
    <w:p w:rsidR="00E21101" w:rsidRPr="004476B6" w:rsidRDefault="00E21101" w:rsidP="00E21101">
      <w:pPr>
        <w:pStyle w:val="hkappu"/>
        <w:rPr>
          <w:rFonts w:ascii="inherit" w:hAnsi="inherit"/>
          <w:color w:val="222222"/>
          <w:sz w:val="54"/>
          <w:szCs w:val="54"/>
        </w:rPr>
      </w:pPr>
      <w:r w:rsidRPr="004476B6">
        <w:rPr>
          <w:rStyle w:val="dotChar"/>
        </w:rPr>
        <w:t>Karan may not get upset, even if you tell him the truth.</w:t>
      </w:r>
      <w:r>
        <w:br/>
      </w:r>
      <w:r w:rsidRPr="004476B6">
        <w:rPr>
          <w:cs/>
          <w:lang w:bidi="hi-IN"/>
        </w:rPr>
        <w:t xml:space="preserve">करण परेशान नहीं हो </w:t>
      </w:r>
      <w:r w:rsidRPr="004476B6">
        <w:rPr>
          <w:rFonts w:hint="cs"/>
          <w:cs/>
          <w:lang w:bidi="hi-IN"/>
        </w:rPr>
        <w:t>सकता</w:t>
      </w:r>
      <w:r w:rsidRPr="004476B6">
        <w:rPr>
          <w:rFonts w:hint="cs"/>
        </w:rPr>
        <w:t xml:space="preserve">, </w:t>
      </w:r>
      <w:r w:rsidRPr="004476B6">
        <w:rPr>
          <w:rFonts w:hint="cs"/>
          <w:cs/>
          <w:lang w:bidi="hi-IN"/>
        </w:rPr>
        <w:t>भले ही आप उसे सच बता दे।</w:t>
      </w:r>
    </w:p>
    <w:p w:rsidR="00E21101" w:rsidRDefault="00E21101" w:rsidP="00E21101">
      <w:pPr>
        <w:pStyle w:val="dot"/>
        <w:rPr>
          <w:lang w:bidi="hi-IN"/>
        </w:rPr>
      </w:pPr>
      <w:r>
        <w:rPr>
          <w:lang w:bidi="hi-IN"/>
        </w:rPr>
        <w:t>Arjun</w:t>
      </w:r>
      <w:r w:rsidRPr="00AE43E2">
        <w:rPr>
          <w:lang w:bidi="hi-IN"/>
        </w:rPr>
        <w:t xml:space="preserve"> may get upset if you don't tell him the truth.</w:t>
      </w:r>
    </w:p>
    <w:p w:rsidR="00E21101" w:rsidRPr="008B0F18" w:rsidRDefault="00E21101" w:rsidP="00E21101">
      <w:pPr>
        <w:pStyle w:val="hkappu"/>
        <w:rPr>
          <w:rFonts w:ascii="inherit" w:hAnsi="inherit"/>
          <w:color w:val="222222"/>
          <w:sz w:val="54"/>
          <w:szCs w:val="54"/>
        </w:rPr>
      </w:pPr>
      <w:r w:rsidRPr="006B3869">
        <w:rPr>
          <w:rFonts w:hint="cs"/>
          <w:cs/>
          <w:lang w:bidi="hi-IN"/>
        </w:rPr>
        <w:t xml:space="preserve">अगर आप अर्जुन सच नहीं बताते हैं तो </w:t>
      </w:r>
      <w:r>
        <w:rPr>
          <w:rStyle w:val="hkappuChar"/>
          <w:rFonts w:hint="cs"/>
          <w:cs/>
          <w:lang w:bidi="hi-IN"/>
        </w:rPr>
        <w:t>वो</w:t>
      </w:r>
      <w:r w:rsidRPr="006B3869">
        <w:rPr>
          <w:rFonts w:hint="cs"/>
          <w:cs/>
          <w:lang w:bidi="hi-IN"/>
        </w:rPr>
        <w:t>परेशान हो सकता है।</w:t>
      </w:r>
    </w:p>
    <w:p w:rsidR="00E21101" w:rsidRDefault="00E21101" w:rsidP="00E21101">
      <w:pPr>
        <w:pStyle w:val="dot"/>
        <w:rPr>
          <w:lang w:bidi="hi-IN"/>
        </w:rPr>
      </w:pPr>
      <w:r w:rsidRPr="009B6856">
        <w:rPr>
          <w:lang w:bidi="hi-IN"/>
        </w:rPr>
        <w:t>When you finish, you may submit your paper via email.</w:t>
      </w:r>
    </w:p>
    <w:p w:rsidR="00E21101" w:rsidRPr="008B0F18" w:rsidRDefault="00E21101" w:rsidP="00E21101">
      <w:pPr>
        <w:pStyle w:val="hkappu"/>
        <w:rPr>
          <w:rFonts w:cs="Courier New"/>
          <w:lang w:bidi="hi-IN"/>
        </w:rPr>
      </w:pPr>
      <w:r w:rsidRPr="006B3869">
        <w:rPr>
          <w:rFonts w:hint="cs"/>
          <w:cs/>
          <w:lang w:bidi="hi-IN"/>
        </w:rPr>
        <w:t>जब आप पूरा कर लेंगे</w:t>
      </w:r>
      <w:r w:rsidRPr="006B3869">
        <w:rPr>
          <w:rFonts w:cs="Courier New" w:hint="cs"/>
          <w:lang w:bidi="hi-IN"/>
        </w:rPr>
        <w:t xml:space="preserve">, </w:t>
      </w:r>
      <w:r w:rsidRPr="006B3869">
        <w:rPr>
          <w:rFonts w:hint="cs"/>
          <w:cs/>
          <w:lang w:bidi="hi-IN"/>
        </w:rPr>
        <w:t>तो आप अपना पेपर ईमेल के माध्यम से जमा कर सकते हैं।</w:t>
      </w:r>
    </w:p>
    <w:p w:rsidR="00E21101" w:rsidRPr="006B3869" w:rsidRDefault="00E21101" w:rsidP="00E21101">
      <w:pPr>
        <w:pStyle w:val="dot"/>
        <w:rPr>
          <w:rFonts w:ascii="Nirmala UI" w:hAnsi="Nirmala UI" w:cs="Nirmala UI"/>
          <w:lang w:bidi="hi-IN"/>
        </w:rPr>
      </w:pPr>
      <w:r>
        <w:rPr>
          <w:lang w:bidi="hi-IN"/>
        </w:rPr>
        <w:t>He may dance.</w:t>
      </w:r>
    </w:p>
    <w:p w:rsidR="00E21101" w:rsidRDefault="00E21101" w:rsidP="00E21101">
      <w:pPr>
        <w:pStyle w:val="hkappu"/>
        <w:rPr>
          <w:lang w:bidi="hi-IN"/>
        </w:rPr>
      </w:pPr>
      <w:r w:rsidRPr="006B3869">
        <w:rPr>
          <w:rFonts w:hint="cs"/>
          <w:cs/>
          <w:lang w:bidi="hi-IN"/>
        </w:rPr>
        <w:t>वह नृत्य कर सकता है।</w:t>
      </w:r>
    </w:p>
    <w:p w:rsidR="00E21101" w:rsidRPr="000C3DA3" w:rsidRDefault="00E21101" w:rsidP="00E21101">
      <w:pPr>
        <w:pStyle w:val="hkappu"/>
        <w:rPr>
          <w:rFonts w:cs="Courier New"/>
          <w:lang w:bidi="hi-IN"/>
        </w:rPr>
      </w:pPr>
    </w:p>
    <w:p w:rsidR="00E21101" w:rsidRPr="00D3664C" w:rsidRDefault="00E21101" w:rsidP="003F35EF">
      <w:pPr>
        <w:pStyle w:val="ListParagraph"/>
        <w:numPr>
          <w:ilvl w:val="0"/>
          <w:numId w:val="134"/>
        </w:numPr>
        <w:spacing w:after="0"/>
        <w:ind w:left="993" w:hanging="284"/>
        <w:rPr>
          <w:rFonts w:asciiTheme="majorHAnsi" w:hAnsiTheme="majorHAnsi"/>
          <w:b/>
          <w:bCs/>
          <w:sz w:val="24"/>
          <w:szCs w:val="24"/>
        </w:rPr>
      </w:pPr>
      <w:r w:rsidRPr="00D3664C">
        <w:rPr>
          <w:rFonts w:asciiTheme="majorHAnsi" w:hAnsiTheme="majorHAnsi"/>
          <w:b/>
          <w:bCs/>
          <w:sz w:val="24"/>
          <w:szCs w:val="24"/>
        </w:rPr>
        <w:t>Wishes/Blessing</w:t>
      </w:r>
    </w:p>
    <w:p w:rsidR="00E21101" w:rsidRPr="00560C0A" w:rsidRDefault="00E21101" w:rsidP="00E21101">
      <w:pPr>
        <w:spacing w:after="0" w:line="240" w:lineRule="auto"/>
        <w:ind w:left="1134"/>
      </w:pPr>
      <w:r w:rsidRPr="00560C0A">
        <w:t>“May” is used to give blessing as well as wishes in a very polite manner.</w:t>
      </w:r>
    </w:p>
    <w:p w:rsidR="00E21101" w:rsidRPr="00560C0A" w:rsidRDefault="00E21101" w:rsidP="00E21101">
      <w:pPr>
        <w:spacing w:after="0" w:line="240" w:lineRule="auto"/>
        <w:ind w:left="1134"/>
      </w:pPr>
      <w:r w:rsidRPr="00560C0A">
        <w:t>“May” can also be used to curse.</w:t>
      </w:r>
    </w:p>
    <w:p w:rsidR="00E21101" w:rsidRDefault="00E21101" w:rsidP="00E21101">
      <w:pPr>
        <w:spacing w:after="0" w:line="240" w:lineRule="auto"/>
        <w:ind w:left="1134"/>
      </w:pPr>
    </w:p>
    <w:p w:rsidR="00E21101" w:rsidRPr="00287CD2"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0736C2">
        <w:t>May God bless you!</w:t>
      </w:r>
    </w:p>
    <w:p w:rsidR="00E21101" w:rsidRPr="005129FE" w:rsidRDefault="00E21101" w:rsidP="00E21101">
      <w:pPr>
        <w:pStyle w:val="hkappu"/>
        <w:rPr>
          <w:lang w:bidi="hi-IN"/>
        </w:rPr>
      </w:pPr>
      <w:r w:rsidRPr="005129FE">
        <w:rPr>
          <w:rFonts w:hint="cs"/>
          <w:cs/>
          <w:lang w:bidi="hi-IN"/>
        </w:rPr>
        <w:t>भगवान आपका भला करे!</w:t>
      </w:r>
    </w:p>
    <w:p w:rsidR="00E21101" w:rsidRDefault="00E21101" w:rsidP="00E21101">
      <w:pPr>
        <w:pStyle w:val="dot"/>
      </w:pPr>
      <w:r w:rsidRPr="000736C2">
        <w:t>May you live long!</w:t>
      </w:r>
    </w:p>
    <w:p w:rsidR="00E21101" w:rsidRPr="005129FE" w:rsidRDefault="00E21101" w:rsidP="00E21101">
      <w:pPr>
        <w:pStyle w:val="hkappu"/>
        <w:rPr>
          <w:lang w:bidi="hi-IN"/>
        </w:rPr>
      </w:pPr>
      <w:r w:rsidRPr="005129FE">
        <w:rPr>
          <w:rFonts w:hint="cs"/>
          <w:cs/>
          <w:lang w:bidi="hi-IN"/>
        </w:rPr>
        <w:t>आप लंबे समय तक जियें!</w:t>
      </w:r>
    </w:p>
    <w:p w:rsidR="00E21101" w:rsidRDefault="00E21101" w:rsidP="00E21101">
      <w:pPr>
        <w:pStyle w:val="dot"/>
      </w:pPr>
      <w:r w:rsidRPr="000736C2">
        <w:t>May his soul rest in peace!</w:t>
      </w:r>
    </w:p>
    <w:p w:rsidR="00E21101" w:rsidRPr="005129FE" w:rsidRDefault="00E21101" w:rsidP="00E21101">
      <w:pPr>
        <w:pStyle w:val="hkappu"/>
        <w:rPr>
          <w:lang w:bidi="hi-IN"/>
        </w:rPr>
      </w:pPr>
      <w:r w:rsidRPr="005129FE">
        <w:rPr>
          <w:rFonts w:hint="cs"/>
          <w:cs/>
          <w:lang w:bidi="hi-IN"/>
        </w:rPr>
        <w:t>उनकी आत्मा को शांति मिले!</w:t>
      </w:r>
    </w:p>
    <w:p w:rsidR="00E21101" w:rsidRDefault="00E21101" w:rsidP="00E21101">
      <w:pPr>
        <w:pStyle w:val="dot"/>
      </w:pPr>
      <w:r w:rsidRPr="000736C2">
        <w:t>May you always have peace in your heart!</w:t>
      </w:r>
    </w:p>
    <w:p w:rsidR="00E21101" w:rsidRPr="005129FE" w:rsidRDefault="00E21101" w:rsidP="00E21101">
      <w:pPr>
        <w:pStyle w:val="hkappu"/>
      </w:pPr>
      <w:r w:rsidRPr="005129FE">
        <w:rPr>
          <w:rFonts w:hint="cs"/>
          <w:cs/>
          <w:lang w:bidi="hi-IN"/>
        </w:rPr>
        <w:t xml:space="preserve">आपके दिल में हमेशा शांति </w:t>
      </w:r>
      <w:r w:rsidRPr="005129FE">
        <w:rPr>
          <w:rStyle w:val="hkappuChar"/>
          <w:rFonts w:hint="cs"/>
          <w:cs/>
          <w:lang w:bidi="hi-IN"/>
        </w:rPr>
        <w:t>ब</w:t>
      </w:r>
      <w:r w:rsidRPr="005129FE">
        <w:rPr>
          <w:rFonts w:hint="cs"/>
          <w:cs/>
          <w:lang w:bidi="hi-IN"/>
        </w:rPr>
        <w:t>नीरहे!</w:t>
      </w:r>
    </w:p>
    <w:p w:rsidR="00E21101" w:rsidRDefault="00E21101" w:rsidP="00E21101">
      <w:pPr>
        <w:pStyle w:val="dot"/>
      </w:pPr>
      <w:r w:rsidRPr="000736C2">
        <w:t>May you suffer for your misdeeds!</w:t>
      </w:r>
    </w:p>
    <w:p w:rsidR="00E21101" w:rsidRPr="005129FE" w:rsidRDefault="00E21101" w:rsidP="00E21101">
      <w:pPr>
        <w:pStyle w:val="hkappu"/>
      </w:pPr>
      <w:r w:rsidRPr="005129FE">
        <w:rPr>
          <w:rFonts w:hint="cs"/>
          <w:cs/>
          <w:lang w:bidi="hi-IN"/>
        </w:rPr>
        <w:t>आप अपने दुष्कर्मों का पीड़ित भोगेगे!</w:t>
      </w:r>
    </w:p>
    <w:p w:rsidR="00E21101" w:rsidRDefault="00E21101" w:rsidP="00E21101">
      <w:pPr>
        <w:pStyle w:val="dot"/>
      </w:pPr>
      <w:r w:rsidRPr="000736C2">
        <w:t>May God give you a fortune!</w:t>
      </w:r>
    </w:p>
    <w:p w:rsidR="00E21101" w:rsidRPr="005129FE" w:rsidRDefault="00E21101" w:rsidP="00E21101">
      <w:pPr>
        <w:pStyle w:val="hkappu"/>
        <w:rPr>
          <w:lang w:bidi="hi-IN"/>
        </w:rPr>
      </w:pPr>
      <w:r w:rsidRPr="005129FE">
        <w:rPr>
          <w:rFonts w:hint="cs"/>
          <w:cs/>
          <w:lang w:bidi="hi-IN"/>
        </w:rPr>
        <w:t>भगवान आपको सद्बुद्धि दे!</w:t>
      </w:r>
    </w:p>
    <w:p w:rsidR="00E21101" w:rsidRDefault="00E21101" w:rsidP="00E21101">
      <w:pPr>
        <w:pStyle w:val="dot"/>
      </w:pPr>
      <w:r w:rsidRPr="000736C2">
        <w:t>May god ruin your business!</w:t>
      </w:r>
    </w:p>
    <w:p w:rsidR="00E21101" w:rsidRPr="005129FE" w:rsidRDefault="00E21101" w:rsidP="00E21101">
      <w:pPr>
        <w:pStyle w:val="hkappu"/>
      </w:pPr>
      <w:r w:rsidRPr="005129FE">
        <w:rPr>
          <w:rFonts w:hint="cs"/>
          <w:cs/>
          <w:lang w:bidi="hi-IN"/>
        </w:rPr>
        <w:t>भगवान करे तूम्हाराव्यापार बरबाद हो जाए</w:t>
      </w:r>
      <w:r w:rsidRPr="005129FE">
        <w:t xml:space="preserve"> !</w:t>
      </w:r>
    </w:p>
    <w:p w:rsidR="00E21101" w:rsidRDefault="00E21101" w:rsidP="00E21101">
      <w:pPr>
        <w:pStyle w:val="dot"/>
      </w:pPr>
      <w:r w:rsidRPr="000736C2">
        <w:t>May you be IAS!</w:t>
      </w:r>
    </w:p>
    <w:p w:rsidR="00E21101" w:rsidRPr="005129FE" w:rsidRDefault="00E21101" w:rsidP="00E21101">
      <w:pPr>
        <w:pStyle w:val="hkappu"/>
        <w:rPr>
          <w:lang w:bidi="hi-IN"/>
        </w:rPr>
      </w:pPr>
      <w:r w:rsidRPr="005129FE">
        <w:rPr>
          <w:rFonts w:hint="cs"/>
          <w:cs/>
          <w:lang w:bidi="hi-IN"/>
        </w:rPr>
        <w:t xml:space="preserve">आप </w:t>
      </w:r>
      <w:r w:rsidRPr="005129FE">
        <w:rPr>
          <w:rFonts w:hint="cs"/>
          <w:lang w:bidi="hi-IN"/>
        </w:rPr>
        <w:t xml:space="preserve">IAS </w:t>
      </w:r>
      <w:r w:rsidRPr="005129FE">
        <w:rPr>
          <w:rFonts w:hint="cs"/>
          <w:cs/>
          <w:lang w:bidi="hi-IN"/>
        </w:rPr>
        <w:t>बन सकते हैं!</w:t>
      </w:r>
    </w:p>
    <w:p w:rsidR="00E21101" w:rsidRDefault="00E21101">
      <w:pPr>
        <w:spacing w:before="0" w:after="200"/>
      </w:pPr>
      <w:r>
        <w:br w:type="page"/>
      </w:r>
    </w:p>
    <w:p w:rsidR="00E21101" w:rsidRPr="007A7858" w:rsidRDefault="00E21101" w:rsidP="00E21101"/>
    <w:p w:rsidR="00E21101" w:rsidRDefault="00E21101" w:rsidP="00B63F29">
      <w:pPr>
        <w:pStyle w:val="Heading3"/>
      </w:pPr>
      <w:bookmarkStart w:id="68" w:name="_Toc17112324"/>
      <w:r>
        <w:t xml:space="preserve">Uses </w:t>
      </w:r>
      <w:r w:rsidR="00E0545D">
        <w:t>Of Might</w:t>
      </w:r>
      <w:bookmarkEnd w:id="68"/>
    </w:p>
    <w:p w:rsidR="00E21101" w:rsidRPr="00771938" w:rsidRDefault="00E21101" w:rsidP="00E21101">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Expressions where ‘Might</w:t>
      </w:r>
      <w:r w:rsidRPr="00771938">
        <w:rPr>
          <w:rFonts w:asciiTheme="minorHAnsi" w:hAnsiTheme="minorHAnsi" w:cstheme="minorHAnsi"/>
          <w:sz w:val="24"/>
          <w:szCs w:val="24"/>
          <w:u w:val="single"/>
        </w:rPr>
        <w:t xml:space="preserve">’ is used. </w:t>
      </w:r>
    </w:p>
    <w:p w:rsidR="00E21101" w:rsidRDefault="00E21101" w:rsidP="00E21101">
      <w:pPr>
        <w:spacing w:after="0" w:line="240" w:lineRule="auto"/>
        <w:ind w:left="1276"/>
        <w:rPr>
          <w:rFonts w:cstheme="minorHAnsi"/>
          <w:b/>
          <w:bCs/>
          <w:color w:val="000000"/>
          <w:shd w:val="clear" w:color="auto" w:fill="FFFFFF"/>
        </w:rPr>
      </w:pPr>
      <w:r w:rsidRPr="001F08C6">
        <w:rPr>
          <w:rFonts w:cstheme="minorHAnsi"/>
          <w:b/>
          <w:bCs/>
          <w:color w:val="000000"/>
          <w:shd w:val="clear" w:color="auto" w:fill="FFFFFF"/>
        </w:rPr>
        <w:t>Possibility</w:t>
      </w:r>
    </w:p>
    <w:p w:rsidR="00E21101" w:rsidRDefault="00E21101" w:rsidP="00E21101">
      <w:pPr>
        <w:spacing w:after="0" w:line="240" w:lineRule="auto"/>
        <w:ind w:left="1276"/>
        <w:rPr>
          <w:rFonts w:cstheme="minorHAnsi"/>
          <w:b/>
          <w:bCs/>
          <w:color w:val="000000"/>
          <w:shd w:val="clear" w:color="auto" w:fill="FFFFFF"/>
        </w:rPr>
      </w:pPr>
    </w:p>
    <w:p w:rsidR="00E21101" w:rsidRPr="0054658B" w:rsidRDefault="00E21101" w:rsidP="00E21101">
      <w:pPr>
        <w:pStyle w:val="hindinormal"/>
        <w:rPr>
          <w:szCs w:val="20"/>
        </w:rPr>
      </w:pPr>
      <w:r w:rsidRPr="0054658B">
        <w:rPr>
          <w:rFonts w:asciiTheme="minorHAnsi" w:hAnsiTheme="minorHAnsi" w:cstheme="minorHAnsi"/>
          <w:sz w:val="22"/>
        </w:rPr>
        <w:t xml:space="preserve">Important :- </w:t>
      </w:r>
      <w:r>
        <w:rPr>
          <w:rFonts w:asciiTheme="minorHAnsi" w:hAnsiTheme="minorHAnsi" w:cstheme="minorHAnsi"/>
          <w:sz w:val="22"/>
        </w:rPr>
        <w:t xml:space="preserve"> “</w:t>
      </w:r>
      <w:r w:rsidRPr="0054658B">
        <w:rPr>
          <w:rFonts w:asciiTheme="minorHAnsi" w:hAnsiTheme="minorHAnsi" w:cstheme="minorHAnsi"/>
          <w:sz w:val="22"/>
        </w:rPr>
        <w:t>Might</w:t>
      </w:r>
      <w:r>
        <w:rPr>
          <w:rFonts w:asciiTheme="minorHAnsi" w:hAnsiTheme="minorHAnsi" w:cstheme="minorHAnsi"/>
          <w:szCs w:val="20"/>
        </w:rPr>
        <w:t>”</w:t>
      </w:r>
      <w:r w:rsidRPr="0054658B">
        <w:rPr>
          <w:szCs w:val="20"/>
        </w:rPr>
        <w:t xml:space="preserve">  </w:t>
      </w:r>
      <w:r w:rsidRPr="0054658B">
        <w:rPr>
          <w:szCs w:val="20"/>
          <w:cs/>
        </w:rPr>
        <w:t xml:space="preserve">का  प्रयोग  बहुत  कम  संभावना  व्यक्त  करने  वाले  वाक्यों </w:t>
      </w:r>
    </w:p>
    <w:p w:rsidR="00E21101" w:rsidRPr="0054658B" w:rsidRDefault="00E21101" w:rsidP="00E21101">
      <w:pPr>
        <w:pStyle w:val="hindinormal"/>
        <w:rPr>
          <w:szCs w:val="20"/>
        </w:rPr>
      </w:pPr>
      <w:r w:rsidRPr="0054658B">
        <w:rPr>
          <w:szCs w:val="20"/>
          <w:cs/>
        </w:rPr>
        <w:t> के  साथ  किया  जाता  हैं .</w:t>
      </w:r>
      <w:r w:rsidRPr="0054658B">
        <w:rPr>
          <w:szCs w:val="20"/>
        </w:rPr>
        <w:t> </w:t>
      </w:r>
      <w:r>
        <w:rPr>
          <w:szCs w:val="20"/>
        </w:rPr>
        <w:t>“</w:t>
      </w:r>
      <w:r w:rsidRPr="0054658B">
        <w:rPr>
          <w:rFonts w:asciiTheme="minorHAnsi" w:hAnsiTheme="minorHAnsi" w:cstheme="minorHAnsi"/>
          <w:sz w:val="22"/>
        </w:rPr>
        <w:t>Might</w:t>
      </w:r>
      <w:r>
        <w:rPr>
          <w:rFonts w:asciiTheme="minorHAnsi" w:hAnsiTheme="minorHAnsi" w:cstheme="minorHAnsi"/>
          <w:sz w:val="22"/>
        </w:rPr>
        <w:t>”</w:t>
      </w:r>
      <w:r>
        <w:rPr>
          <w:szCs w:val="20"/>
          <w:cs/>
        </w:rPr>
        <w:t>शब्द</w:t>
      </w:r>
      <w:r>
        <w:rPr>
          <w:szCs w:val="20"/>
        </w:rPr>
        <w:t xml:space="preserve"> “</w:t>
      </w:r>
      <w:r w:rsidRPr="0054658B">
        <w:rPr>
          <w:rFonts w:asciiTheme="minorHAnsi" w:hAnsiTheme="minorHAnsi" w:cstheme="minorHAnsi"/>
          <w:sz w:val="22"/>
        </w:rPr>
        <w:t>May</w:t>
      </w:r>
      <w:r>
        <w:rPr>
          <w:rFonts w:asciiTheme="minorHAnsi" w:hAnsiTheme="minorHAnsi" w:cstheme="minorHAnsi"/>
          <w:sz w:val="22"/>
        </w:rPr>
        <w:t>”</w:t>
      </w:r>
      <w:r w:rsidRPr="0054658B">
        <w:rPr>
          <w:szCs w:val="20"/>
          <w:cs/>
        </w:rPr>
        <w:t xml:space="preserve">के  भूतकाल  का  रूपमे भी </w:t>
      </w:r>
      <w:r w:rsidRPr="0054658B">
        <w:rPr>
          <w:rFonts w:hint="cs"/>
          <w:szCs w:val="20"/>
          <w:cs/>
        </w:rPr>
        <w:t>उपयोग</w:t>
      </w:r>
    </w:p>
    <w:p w:rsidR="00E21101" w:rsidRDefault="00E21101" w:rsidP="00E21101">
      <w:pPr>
        <w:pStyle w:val="hindinormal"/>
        <w:tabs>
          <w:tab w:val="left" w:pos="7590"/>
        </w:tabs>
      </w:pPr>
      <w:r w:rsidRPr="0054658B">
        <w:rPr>
          <w:szCs w:val="20"/>
          <w:cs/>
        </w:rPr>
        <w:t>किया जाता है।</w:t>
      </w:r>
      <w:r>
        <w:rPr>
          <w:szCs w:val="20"/>
          <w:cs/>
        </w:rPr>
        <w:tab/>
      </w:r>
    </w:p>
    <w:p w:rsidR="00E21101" w:rsidRDefault="00E21101" w:rsidP="00E21101">
      <w:pPr>
        <w:spacing w:after="0" w:line="240" w:lineRule="auto"/>
        <w:ind w:left="1701"/>
        <w:rPr>
          <w:rFonts w:cstheme="minorHAnsi"/>
          <w:b/>
          <w:bCs/>
          <w:color w:val="000000"/>
          <w:shd w:val="clear" w:color="auto" w:fill="FFFFFF"/>
        </w:rPr>
      </w:pPr>
    </w:p>
    <w:tbl>
      <w:tblPr>
        <w:tblStyle w:val="TableGrid"/>
        <w:tblW w:w="0" w:type="auto"/>
        <w:tblInd w:w="1134" w:type="dxa"/>
        <w:tblLook w:val="04A0" w:firstRow="1" w:lastRow="0" w:firstColumn="1" w:lastColumn="0" w:noHBand="0" w:noVBand="1"/>
      </w:tblPr>
      <w:tblGrid>
        <w:gridCol w:w="1384"/>
        <w:gridCol w:w="1601"/>
        <w:gridCol w:w="4211"/>
      </w:tblGrid>
      <w:tr w:rsidR="00135476" w:rsidTr="00E0545D">
        <w:tc>
          <w:tcPr>
            <w:tcW w:w="1384" w:type="dxa"/>
          </w:tcPr>
          <w:p w:rsidR="00135476" w:rsidRPr="00E0545D" w:rsidRDefault="00135476" w:rsidP="00A37D24">
            <w:pPr>
              <w:spacing w:before="0" w:after="200"/>
              <w:rPr>
                <w:rFonts w:asciiTheme="majorHAnsi" w:hAnsiTheme="majorHAnsi"/>
                <w:b/>
                <w:bCs/>
              </w:rPr>
            </w:pPr>
            <w:r w:rsidRPr="00E0545D">
              <w:rPr>
                <w:rFonts w:asciiTheme="majorHAnsi" w:hAnsiTheme="majorHAnsi"/>
                <w:b/>
                <w:bCs/>
              </w:rPr>
              <w:t>Modal verb</w:t>
            </w:r>
          </w:p>
        </w:tc>
        <w:tc>
          <w:tcPr>
            <w:tcW w:w="1601" w:type="dxa"/>
          </w:tcPr>
          <w:p w:rsidR="00135476" w:rsidRPr="00E0545D" w:rsidRDefault="00135476" w:rsidP="00A37D24">
            <w:pPr>
              <w:spacing w:before="0" w:after="200"/>
              <w:rPr>
                <w:rFonts w:asciiTheme="majorHAnsi" w:hAnsiTheme="majorHAnsi"/>
                <w:b/>
                <w:bCs/>
              </w:rPr>
            </w:pPr>
            <w:r w:rsidRPr="00E0545D">
              <w:rPr>
                <w:rFonts w:asciiTheme="majorHAnsi" w:hAnsiTheme="majorHAnsi"/>
                <w:b/>
                <w:bCs/>
              </w:rPr>
              <w:t xml:space="preserve">Uses </w:t>
            </w:r>
          </w:p>
        </w:tc>
        <w:tc>
          <w:tcPr>
            <w:tcW w:w="4211" w:type="dxa"/>
          </w:tcPr>
          <w:p w:rsidR="00135476" w:rsidRPr="00E0545D" w:rsidRDefault="00135476" w:rsidP="00A37D24">
            <w:pPr>
              <w:spacing w:before="0" w:after="200"/>
              <w:rPr>
                <w:rFonts w:asciiTheme="majorHAnsi" w:hAnsiTheme="majorHAnsi"/>
                <w:b/>
                <w:bCs/>
              </w:rPr>
            </w:pPr>
            <w:r w:rsidRPr="00E0545D">
              <w:rPr>
                <w:rFonts w:asciiTheme="majorHAnsi" w:hAnsiTheme="majorHAnsi"/>
                <w:b/>
                <w:bCs/>
              </w:rPr>
              <w:t xml:space="preserve">Example </w:t>
            </w:r>
          </w:p>
        </w:tc>
      </w:tr>
      <w:tr w:rsidR="00135476" w:rsidRPr="002B3C4F" w:rsidTr="00E0545D">
        <w:trPr>
          <w:trHeight w:val="407"/>
        </w:trPr>
        <w:tc>
          <w:tcPr>
            <w:tcW w:w="1384" w:type="dxa"/>
          </w:tcPr>
          <w:p w:rsidR="00135476" w:rsidRPr="00E0545D" w:rsidRDefault="00135476" w:rsidP="00135476">
            <w:pPr>
              <w:spacing w:before="0" w:after="0"/>
              <w:rPr>
                <w:rFonts w:asciiTheme="majorHAnsi" w:hAnsiTheme="majorHAnsi"/>
                <w:b/>
                <w:bCs/>
              </w:rPr>
            </w:pPr>
            <w:r w:rsidRPr="00E0545D">
              <w:rPr>
                <w:rFonts w:asciiTheme="majorHAnsi" w:hAnsiTheme="majorHAnsi"/>
                <w:b/>
                <w:bCs/>
              </w:rPr>
              <w:t>Might</w:t>
            </w:r>
          </w:p>
        </w:tc>
        <w:tc>
          <w:tcPr>
            <w:tcW w:w="1601" w:type="dxa"/>
          </w:tcPr>
          <w:p w:rsidR="00135476" w:rsidRPr="00B7299F" w:rsidRDefault="00135476" w:rsidP="00135476">
            <w:pPr>
              <w:spacing w:before="0" w:after="0"/>
              <w:rPr>
                <w:b/>
                <w:bCs/>
              </w:rPr>
            </w:pPr>
            <w:r w:rsidRPr="00B7299F">
              <w:rPr>
                <w:b/>
                <w:bCs/>
              </w:rPr>
              <w:t xml:space="preserve">Possibility               </w:t>
            </w:r>
          </w:p>
        </w:tc>
        <w:tc>
          <w:tcPr>
            <w:tcW w:w="4211" w:type="dxa"/>
          </w:tcPr>
          <w:p w:rsidR="00135476" w:rsidRPr="00135476" w:rsidRDefault="00135476" w:rsidP="00A37D24">
            <w:pPr>
              <w:spacing w:before="0" w:after="0" w:line="276" w:lineRule="auto"/>
              <w:rPr>
                <w:rFonts w:cstheme="minorHAnsi"/>
                <w:szCs w:val="20"/>
              </w:rPr>
            </w:pPr>
            <w:r>
              <w:rPr>
                <w:rFonts w:cstheme="minorHAnsi"/>
                <w:szCs w:val="20"/>
              </w:rPr>
              <w:t xml:space="preserve">I </w:t>
            </w:r>
            <w:r w:rsidRPr="00621BAF">
              <w:rPr>
                <w:rFonts w:cstheme="minorHAnsi"/>
                <w:b/>
                <w:bCs/>
                <w:szCs w:val="20"/>
              </w:rPr>
              <w:t>might</w:t>
            </w:r>
            <w:r>
              <w:rPr>
                <w:rFonts w:cstheme="minorHAnsi"/>
                <w:szCs w:val="20"/>
              </w:rPr>
              <w:t xml:space="preserve"> be a athlete.</w:t>
            </w:r>
          </w:p>
        </w:tc>
      </w:tr>
    </w:tbl>
    <w:p w:rsidR="00135476" w:rsidRDefault="00135476" w:rsidP="00E21101">
      <w:pPr>
        <w:spacing w:after="0" w:line="240" w:lineRule="auto"/>
        <w:ind w:left="1701"/>
        <w:rPr>
          <w:rFonts w:cstheme="minorHAnsi"/>
          <w:b/>
          <w:bCs/>
          <w:color w:val="000000"/>
          <w:shd w:val="clear" w:color="auto" w:fill="FFFFFF"/>
        </w:rPr>
      </w:pPr>
    </w:p>
    <w:p w:rsidR="00E21101" w:rsidRDefault="00E21101" w:rsidP="003F35EF">
      <w:pPr>
        <w:pStyle w:val="ListParagraph"/>
        <w:numPr>
          <w:ilvl w:val="0"/>
          <w:numId w:val="135"/>
        </w:numPr>
        <w:spacing w:after="0"/>
        <w:ind w:left="993" w:hanging="284"/>
        <w:rPr>
          <w:rFonts w:asciiTheme="majorHAnsi" w:hAnsiTheme="majorHAnsi" w:cstheme="minorHAnsi"/>
          <w:b/>
          <w:bCs/>
          <w:color w:val="000000"/>
          <w:sz w:val="24"/>
          <w:szCs w:val="24"/>
          <w:shd w:val="clear" w:color="auto" w:fill="FFFFFF"/>
        </w:rPr>
      </w:pPr>
      <w:r w:rsidRPr="004A744D">
        <w:rPr>
          <w:rFonts w:asciiTheme="majorHAnsi" w:hAnsiTheme="majorHAnsi" w:cstheme="minorHAnsi"/>
          <w:b/>
          <w:bCs/>
          <w:color w:val="000000"/>
          <w:sz w:val="24"/>
          <w:szCs w:val="24"/>
          <w:shd w:val="clear" w:color="auto" w:fill="FFFFFF"/>
        </w:rPr>
        <w:t xml:space="preserve">Possibility </w:t>
      </w:r>
    </w:p>
    <w:p w:rsidR="00E21101" w:rsidRDefault="00E21101" w:rsidP="00E21101">
      <w:pPr>
        <w:pStyle w:val="ListParagraph"/>
        <w:spacing w:after="0"/>
        <w:ind w:left="993"/>
        <w:rPr>
          <w:rFonts w:cstheme="minorHAnsi"/>
          <w:color w:val="000000"/>
          <w:shd w:val="clear" w:color="auto" w:fill="FFFFFF"/>
        </w:rPr>
      </w:pPr>
      <w:r>
        <w:rPr>
          <w:rFonts w:cstheme="minorHAnsi"/>
          <w:color w:val="000000"/>
          <w:shd w:val="clear" w:color="auto" w:fill="FFFFFF"/>
        </w:rPr>
        <w:t>“</w:t>
      </w:r>
      <w:r w:rsidR="00560C0A">
        <w:rPr>
          <w:rFonts w:cstheme="minorHAnsi"/>
          <w:color w:val="000000"/>
          <w:shd w:val="clear" w:color="auto" w:fill="FFFFFF"/>
        </w:rPr>
        <w:t>Might” is a past tense of “May”.</w:t>
      </w:r>
    </w:p>
    <w:p w:rsidR="00E21101" w:rsidRDefault="00560C0A" w:rsidP="00E21101">
      <w:pPr>
        <w:pStyle w:val="ListParagraph"/>
        <w:spacing w:after="0"/>
        <w:ind w:left="993"/>
        <w:rPr>
          <w:rFonts w:cstheme="minorHAnsi"/>
          <w:color w:val="000000"/>
          <w:shd w:val="clear" w:color="auto" w:fill="FFFFFF"/>
        </w:rPr>
      </w:pPr>
      <w:r>
        <w:rPr>
          <w:rFonts w:cstheme="minorHAnsi"/>
          <w:color w:val="000000"/>
          <w:shd w:val="clear" w:color="auto" w:fill="FFFFFF"/>
        </w:rPr>
        <w:t xml:space="preserve">“Might” is also used to express </w:t>
      </w:r>
      <w:r w:rsidR="00E21101">
        <w:rPr>
          <w:rFonts w:cstheme="minorHAnsi"/>
          <w:color w:val="000000"/>
          <w:shd w:val="clear" w:color="auto" w:fill="FFFFFF"/>
        </w:rPr>
        <w:t xml:space="preserve"> chances of happening or not happening of any task. </w:t>
      </w:r>
    </w:p>
    <w:p w:rsidR="00E21101" w:rsidRDefault="00E21101" w:rsidP="00E21101">
      <w:pPr>
        <w:pStyle w:val="ListParagraph"/>
        <w:ind w:left="1560"/>
        <w:rPr>
          <w:rFonts w:cstheme="minorHAnsi"/>
          <w:b/>
          <w:bCs/>
        </w:rPr>
      </w:pPr>
    </w:p>
    <w:p w:rsidR="00E21101" w:rsidRPr="005D0DEA"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F41BC5">
        <w:t>He said that he might go.</w:t>
      </w:r>
    </w:p>
    <w:p w:rsidR="00E21101" w:rsidRPr="00F41BC5" w:rsidRDefault="00E21101" w:rsidP="00E21101">
      <w:pPr>
        <w:pStyle w:val="hkappu"/>
      </w:pPr>
      <w:r w:rsidRPr="00A868A9">
        <w:rPr>
          <w:cs/>
          <w:lang w:bidi="hi-IN"/>
        </w:rPr>
        <w:t>उन्होंने कहा कि वह जा सकते हैं।</w:t>
      </w:r>
    </w:p>
    <w:p w:rsidR="00E21101" w:rsidRDefault="00E21101" w:rsidP="00E21101">
      <w:pPr>
        <w:pStyle w:val="dot"/>
      </w:pPr>
      <w:r w:rsidRPr="00F41BC5">
        <w:t>He blessed that, he might live long.</w:t>
      </w:r>
    </w:p>
    <w:p w:rsidR="00E21101" w:rsidRPr="00F41BC5" w:rsidRDefault="00E21101" w:rsidP="00E21101">
      <w:pPr>
        <w:pStyle w:val="hkappu"/>
        <w:rPr>
          <w:lang w:bidi="hi-IN"/>
        </w:rPr>
      </w:pPr>
      <w:r w:rsidRPr="00A868A9">
        <w:rPr>
          <w:cs/>
          <w:lang w:bidi="hi-IN"/>
        </w:rPr>
        <w:t>उन्होंने आशीर्वाद दिया कि</w:t>
      </w:r>
      <w:r w:rsidRPr="00A868A9">
        <w:t xml:space="preserve">, </w:t>
      </w:r>
      <w:r>
        <w:rPr>
          <w:cs/>
          <w:lang w:bidi="hi-IN"/>
        </w:rPr>
        <w:t>वह लंबे</w:t>
      </w:r>
      <w:r w:rsidRPr="005129FE">
        <w:rPr>
          <w:rFonts w:hint="cs"/>
          <w:cs/>
          <w:lang w:bidi="hi-IN"/>
        </w:rPr>
        <w:t xml:space="preserve"> समय तक जियें!</w:t>
      </w:r>
    </w:p>
    <w:p w:rsidR="00E21101" w:rsidRDefault="00E21101" w:rsidP="00E21101">
      <w:pPr>
        <w:pStyle w:val="dot"/>
      </w:pPr>
      <w:r w:rsidRPr="00F41BC5">
        <w:t>It might rain today.</w:t>
      </w:r>
    </w:p>
    <w:p w:rsidR="00E21101" w:rsidRPr="00F41BC5" w:rsidRDefault="00E21101" w:rsidP="00E21101">
      <w:pPr>
        <w:pStyle w:val="hkappu"/>
      </w:pPr>
      <w:r w:rsidRPr="00A868A9">
        <w:rPr>
          <w:cs/>
          <w:lang w:bidi="hi-IN"/>
        </w:rPr>
        <w:t>आज बारिश हो सकती है।</w:t>
      </w:r>
    </w:p>
    <w:p w:rsidR="00E21101" w:rsidRDefault="00E21101" w:rsidP="00E21101">
      <w:pPr>
        <w:pStyle w:val="dot"/>
      </w:pPr>
      <w:r w:rsidRPr="00F41BC5">
        <w:t>He might be a doctor.</w:t>
      </w:r>
    </w:p>
    <w:p w:rsidR="00E21101" w:rsidRPr="00F41BC5" w:rsidRDefault="00E21101" w:rsidP="00E21101">
      <w:pPr>
        <w:pStyle w:val="hkappu"/>
      </w:pPr>
      <w:r w:rsidRPr="00A868A9">
        <w:rPr>
          <w:cs/>
          <w:lang w:bidi="hi-IN"/>
        </w:rPr>
        <w:t>वह डॉक्टर हो सकता है।</w:t>
      </w:r>
    </w:p>
    <w:p w:rsidR="00E21101" w:rsidRDefault="00E21101" w:rsidP="00E21101">
      <w:pPr>
        <w:pStyle w:val="dot"/>
      </w:pPr>
      <w:r w:rsidRPr="00F41BC5">
        <w:t>He might be a writer.</w:t>
      </w:r>
    </w:p>
    <w:p w:rsidR="00E21101" w:rsidRPr="00F41BC5" w:rsidRDefault="00E21101" w:rsidP="00E21101">
      <w:pPr>
        <w:pStyle w:val="hkappu"/>
      </w:pPr>
      <w:r w:rsidRPr="00A868A9">
        <w:rPr>
          <w:rFonts w:hint="cs"/>
          <w:cs/>
          <w:lang w:bidi="hi-IN"/>
        </w:rPr>
        <w:t>वहएकलेखकहोसकताहै।</w:t>
      </w:r>
    </w:p>
    <w:p w:rsidR="00E21101" w:rsidRDefault="00E21101" w:rsidP="00E21101">
      <w:pPr>
        <w:pStyle w:val="dot"/>
      </w:pPr>
      <w:r w:rsidRPr="00F41BC5">
        <w:t>She might have finished his homework.</w:t>
      </w:r>
    </w:p>
    <w:p w:rsidR="00E21101" w:rsidRPr="00F41BC5" w:rsidRDefault="00E21101" w:rsidP="00E21101">
      <w:pPr>
        <w:pStyle w:val="hkappu"/>
      </w:pPr>
      <w:r w:rsidRPr="00A868A9">
        <w:rPr>
          <w:cs/>
          <w:lang w:bidi="hi-IN"/>
        </w:rPr>
        <w:t>उसने अपना होमवर्क पूरा कर लिया होगा।</w:t>
      </w:r>
    </w:p>
    <w:p w:rsidR="00E21101" w:rsidRDefault="00E21101" w:rsidP="00E21101">
      <w:pPr>
        <w:pStyle w:val="dot"/>
      </w:pPr>
      <w:r w:rsidRPr="00F41BC5">
        <w:t>She might have gone his home</w:t>
      </w:r>
      <w:r>
        <w:t>.</w:t>
      </w:r>
    </w:p>
    <w:p w:rsidR="00E21101" w:rsidRDefault="00E21101" w:rsidP="00E21101">
      <w:pPr>
        <w:pStyle w:val="hkappu"/>
      </w:pPr>
      <w:r w:rsidRPr="00A868A9">
        <w:rPr>
          <w:cs/>
          <w:lang w:bidi="hi-IN"/>
        </w:rPr>
        <w:t>वह अपने घर चली गई होगी।</w:t>
      </w:r>
    </w:p>
    <w:p w:rsidR="00E21101" w:rsidRDefault="00E21101" w:rsidP="00E21101">
      <w:pPr>
        <w:pStyle w:val="dot"/>
      </w:pPr>
      <w:r w:rsidRPr="00F41BC5">
        <w:t>If he worked hard, he might get success.</w:t>
      </w:r>
    </w:p>
    <w:p w:rsidR="00E21101" w:rsidRPr="00A868A9" w:rsidRDefault="00E21101" w:rsidP="00E21101">
      <w:pPr>
        <w:pStyle w:val="hkappu"/>
        <w:rPr>
          <w:rFonts w:ascii="inherit" w:hAnsi="inherit"/>
          <w:color w:val="222222"/>
          <w:sz w:val="54"/>
          <w:szCs w:val="54"/>
        </w:rPr>
      </w:pPr>
      <w:r w:rsidRPr="00A868A9">
        <w:rPr>
          <w:cs/>
          <w:lang w:bidi="hi-IN"/>
        </w:rPr>
        <w:t>अगर उन्होंने कड़ी मेहनत की</w:t>
      </w:r>
      <w:r w:rsidRPr="00A868A9">
        <w:t xml:space="preserve">, </w:t>
      </w:r>
      <w:r>
        <w:rPr>
          <w:cs/>
          <w:lang w:bidi="hi-IN"/>
        </w:rPr>
        <w:t xml:space="preserve">तो </w:t>
      </w:r>
      <w:r w:rsidRPr="00A868A9">
        <w:rPr>
          <w:rFonts w:hint="cs"/>
          <w:cs/>
          <w:lang w:bidi="hi-IN"/>
        </w:rPr>
        <w:t>उसे</w:t>
      </w:r>
      <w:r w:rsidRPr="00A868A9">
        <w:rPr>
          <w:cs/>
          <w:lang w:bidi="hi-IN"/>
        </w:rPr>
        <w:t>सफलता मिल सकती है।</w:t>
      </w:r>
    </w:p>
    <w:p w:rsidR="00E21101" w:rsidRDefault="00E21101" w:rsidP="00E21101">
      <w:pPr>
        <w:pStyle w:val="dot"/>
      </w:pPr>
      <w:r w:rsidRPr="00F41BC5">
        <w:t>If he had left his notebook there, somebody might have stolen that.</w:t>
      </w:r>
    </w:p>
    <w:p w:rsidR="00E21101" w:rsidRPr="00F41BC5" w:rsidRDefault="00E21101" w:rsidP="00E21101">
      <w:pPr>
        <w:pStyle w:val="hkappu"/>
      </w:pPr>
      <w:r w:rsidRPr="00A868A9">
        <w:rPr>
          <w:cs/>
          <w:lang w:bidi="hi-IN"/>
        </w:rPr>
        <w:t>अगर उसने अपनी नोटबुक वहां छोड़ दी होती</w:t>
      </w:r>
      <w:r w:rsidRPr="00A868A9">
        <w:t xml:space="preserve">, </w:t>
      </w:r>
      <w:r w:rsidRPr="00A868A9">
        <w:rPr>
          <w:cs/>
          <w:lang w:bidi="hi-IN"/>
        </w:rPr>
        <w:t>तो हो सकता है कि कोई चोरी कर लेता।</w:t>
      </w:r>
    </w:p>
    <w:p w:rsidR="00E21101" w:rsidRDefault="00E21101" w:rsidP="00E21101">
      <w:pPr>
        <w:pStyle w:val="dot"/>
      </w:pPr>
      <w:r w:rsidRPr="00F41BC5">
        <w:t>I wish I might have met Modi Ji.</w:t>
      </w:r>
    </w:p>
    <w:p w:rsidR="00E21101" w:rsidRDefault="00E21101" w:rsidP="00E21101">
      <w:pPr>
        <w:pStyle w:val="hkappu"/>
        <w:rPr>
          <w:cs/>
          <w:lang w:bidi="hi-IN"/>
        </w:rPr>
      </w:pPr>
      <w:r w:rsidRPr="00A868A9">
        <w:rPr>
          <w:cs/>
          <w:lang w:bidi="hi-IN"/>
        </w:rPr>
        <w:t>काश मैं मोदी जी से मिलता।</w:t>
      </w:r>
    </w:p>
    <w:p w:rsidR="00E21101" w:rsidRDefault="00E21101">
      <w:pPr>
        <w:spacing w:before="0" w:after="200"/>
        <w:rPr>
          <w:rFonts w:ascii="Nirmala UI" w:hAnsi="Nirmala UI" w:cs="Nirmala UI"/>
          <w:szCs w:val="20"/>
          <w:cs/>
          <w:lang w:bidi="hi-IN"/>
        </w:rPr>
      </w:pPr>
      <w:r>
        <w:rPr>
          <w:cs/>
          <w:lang w:bidi="hi-IN"/>
        </w:rPr>
        <w:br w:type="page"/>
      </w:r>
    </w:p>
    <w:p w:rsidR="00E21101" w:rsidRPr="00560C0A" w:rsidRDefault="00E21101" w:rsidP="00A773E8">
      <w:pPr>
        <w:pStyle w:val="hkappu"/>
        <w:spacing w:line="360" w:lineRule="auto"/>
        <w:ind w:left="851"/>
      </w:pPr>
      <w:r w:rsidRPr="00560C0A">
        <w:rPr>
          <w:rFonts w:asciiTheme="majorHAnsi" w:hAnsiTheme="majorHAnsi"/>
          <w:b/>
          <w:bCs/>
          <w:sz w:val="28"/>
          <w:szCs w:val="28"/>
          <w:lang w:bidi="hi-IN"/>
        </w:rPr>
        <w:lastRenderedPageBreak/>
        <w:t>EXERCISE :- 2</w:t>
      </w:r>
      <w:r w:rsidR="00560C0A" w:rsidRPr="00560C0A">
        <w:rPr>
          <w:rFonts w:asciiTheme="majorHAnsi" w:hAnsiTheme="majorHAnsi"/>
          <w:b/>
          <w:bCs/>
          <w:sz w:val="28"/>
          <w:szCs w:val="28"/>
          <w:lang w:bidi="hi-IN"/>
        </w:rPr>
        <w:t>(May, Might)</w:t>
      </w:r>
    </w:p>
    <w:p w:rsidR="00E21101" w:rsidRDefault="00E21101" w:rsidP="00560C0A">
      <w:pPr>
        <w:pStyle w:val="ListParagraph"/>
        <w:spacing w:before="0" w:after="0"/>
        <w:ind w:left="1134"/>
        <w:rPr>
          <w:rFonts w:asciiTheme="majorHAnsi" w:hAnsiTheme="majorHAnsi"/>
          <w:b/>
          <w:bCs/>
          <w:sz w:val="24"/>
          <w:szCs w:val="24"/>
          <w:lang w:bidi="hi-IN"/>
        </w:rPr>
      </w:pPr>
      <w:r w:rsidRPr="00856038">
        <w:rPr>
          <w:rFonts w:asciiTheme="majorHAnsi" w:hAnsiTheme="majorHAnsi"/>
          <w:b/>
          <w:bCs/>
          <w:sz w:val="24"/>
          <w:szCs w:val="24"/>
          <w:lang w:bidi="hi-IN"/>
        </w:rPr>
        <w:t xml:space="preserve">Fill in the blanks </w:t>
      </w:r>
      <w:r>
        <w:rPr>
          <w:rFonts w:asciiTheme="majorHAnsi" w:hAnsiTheme="majorHAnsi"/>
          <w:b/>
          <w:bCs/>
          <w:sz w:val="24"/>
          <w:szCs w:val="24"/>
          <w:lang w:bidi="hi-IN"/>
        </w:rPr>
        <w:t>choosing</w:t>
      </w:r>
      <w:r w:rsidRPr="00856038">
        <w:rPr>
          <w:rFonts w:asciiTheme="majorHAnsi" w:hAnsiTheme="majorHAnsi"/>
          <w:b/>
          <w:bCs/>
          <w:sz w:val="24"/>
          <w:szCs w:val="24"/>
          <w:lang w:bidi="hi-IN"/>
        </w:rPr>
        <w:t xml:space="preserve">  correct option</w:t>
      </w:r>
    </w:p>
    <w:p w:rsidR="00E21101" w:rsidRPr="007B5C7B" w:rsidRDefault="00E21101" w:rsidP="00560C0A">
      <w:pPr>
        <w:pStyle w:val="ListParagraph"/>
        <w:spacing w:after="0"/>
        <w:ind w:left="1134"/>
        <w:rPr>
          <w:rFonts w:asciiTheme="majorHAnsi" w:hAnsiTheme="majorHAnsi" w:cs="Mangal"/>
          <w:b/>
          <w:bCs/>
          <w:sz w:val="24"/>
          <w:szCs w:val="24"/>
        </w:rPr>
      </w:pPr>
      <w:r w:rsidRPr="00856038">
        <w:rPr>
          <w:rFonts w:asciiTheme="majorHAnsi" w:hAnsiTheme="majorHAnsi"/>
          <w:b/>
          <w:bCs/>
          <w:sz w:val="24"/>
          <w:szCs w:val="24"/>
          <w:lang w:bidi="hi-IN"/>
        </w:rPr>
        <w:t>(</w:t>
      </w:r>
      <w:r>
        <w:rPr>
          <w:rFonts w:asciiTheme="majorHAnsi" w:hAnsiTheme="majorHAnsi"/>
          <w:b/>
          <w:bCs/>
          <w:sz w:val="24"/>
          <w:szCs w:val="24"/>
        </w:rPr>
        <w:t>“may</w:t>
      </w:r>
      <w:r w:rsidRPr="00856038">
        <w:rPr>
          <w:rFonts w:asciiTheme="majorHAnsi" w:hAnsiTheme="majorHAnsi"/>
          <w:b/>
          <w:bCs/>
          <w:sz w:val="24"/>
          <w:szCs w:val="24"/>
          <w:lang w:bidi="hi-IN"/>
        </w:rPr>
        <w:t>”,”</w:t>
      </w:r>
      <w:r>
        <w:rPr>
          <w:rFonts w:asciiTheme="majorHAnsi" w:hAnsiTheme="majorHAnsi"/>
          <w:b/>
          <w:bCs/>
          <w:sz w:val="24"/>
          <w:szCs w:val="24"/>
        </w:rPr>
        <w:t>might</w:t>
      </w:r>
      <w:r w:rsidRPr="00856038">
        <w:rPr>
          <w:rFonts w:asciiTheme="majorHAnsi" w:hAnsiTheme="majorHAnsi"/>
          <w:b/>
          <w:bCs/>
          <w:sz w:val="24"/>
          <w:szCs w:val="24"/>
          <w:lang w:bidi="hi-IN"/>
        </w:rPr>
        <w:t>”,</w:t>
      </w:r>
      <w:r>
        <w:rPr>
          <w:rFonts w:asciiTheme="majorHAnsi" w:hAnsiTheme="majorHAnsi"/>
          <w:b/>
          <w:bCs/>
          <w:sz w:val="24"/>
          <w:szCs w:val="24"/>
        </w:rPr>
        <w:t>”won’t”)</w:t>
      </w:r>
    </w:p>
    <w:p w:rsidR="00E21101" w:rsidRPr="00C047BD" w:rsidRDefault="00E21101" w:rsidP="003F35EF">
      <w:pPr>
        <w:pStyle w:val="ListParagraph"/>
        <w:numPr>
          <w:ilvl w:val="0"/>
          <w:numId w:val="139"/>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I was just wondering whether you ………. be able to help me.</w:t>
      </w:r>
    </w:p>
    <w:p w:rsidR="00E21101" w:rsidRPr="00C047BD" w:rsidRDefault="00E21101" w:rsidP="003F35EF">
      <w:pPr>
        <w:pStyle w:val="ListParagraph"/>
        <w:numPr>
          <w:ilvl w:val="0"/>
          <w:numId w:val="139"/>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 God have mercy on your soul.</w:t>
      </w:r>
    </w:p>
    <w:p w:rsidR="00E21101" w:rsidRPr="00C047BD" w:rsidRDefault="00E21101" w:rsidP="003F35EF">
      <w:pPr>
        <w:pStyle w:val="ListParagraph"/>
        <w:numPr>
          <w:ilvl w:val="0"/>
          <w:numId w:val="139"/>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You ………. well be right.</w:t>
      </w:r>
    </w:p>
    <w:p w:rsidR="00E21101" w:rsidRPr="00C047BD" w:rsidRDefault="00E21101" w:rsidP="003F35EF">
      <w:pPr>
        <w:pStyle w:val="ListParagraph"/>
        <w:numPr>
          <w:ilvl w:val="0"/>
          <w:numId w:val="139"/>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I told them I ………. go if I felt like it, but wasn't sure.</w:t>
      </w:r>
    </w:p>
    <w:p w:rsidR="00E21101" w:rsidRPr="00C047BD" w:rsidRDefault="00E21101" w:rsidP="003F35EF">
      <w:pPr>
        <w:pStyle w:val="ListParagraph"/>
        <w:numPr>
          <w:ilvl w:val="0"/>
          <w:numId w:val="139"/>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Students ………. only borrow four books at a time.</w:t>
      </w:r>
    </w:p>
    <w:p w:rsidR="00E21101" w:rsidRPr="00C047BD" w:rsidRDefault="00E21101" w:rsidP="003F35EF">
      <w:pPr>
        <w:pStyle w:val="ListParagraph"/>
        <w:numPr>
          <w:ilvl w:val="0"/>
          <w:numId w:val="139"/>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The examiner says we ………. leave when we've finished.</w:t>
      </w:r>
    </w:p>
    <w:p w:rsidR="00E21101" w:rsidRPr="00C047BD" w:rsidRDefault="00E21101" w:rsidP="003F35EF">
      <w:pPr>
        <w:pStyle w:val="ListParagraph"/>
        <w:numPr>
          <w:ilvl w:val="0"/>
          <w:numId w:val="139"/>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It ………. be very expensive, but it's much better than the others.</w:t>
      </w:r>
    </w:p>
    <w:p w:rsidR="00E21101" w:rsidRPr="00C047BD" w:rsidRDefault="00E21101" w:rsidP="003F35EF">
      <w:pPr>
        <w:pStyle w:val="ListParagraph"/>
        <w:numPr>
          <w:ilvl w:val="0"/>
          <w:numId w:val="139"/>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I just ………. accept your offer.</w:t>
      </w:r>
    </w:p>
    <w:p w:rsidR="00E21101" w:rsidRPr="00C047BD" w:rsidRDefault="00E21101" w:rsidP="003F35EF">
      <w:pPr>
        <w:pStyle w:val="ListParagraph"/>
        <w:numPr>
          <w:ilvl w:val="0"/>
          <w:numId w:val="139"/>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You ………. try asking her for help- she knows her stuff.</w:t>
      </w:r>
    </w:p>
    <w:p w:rsidR="00E21101" w:rsidRPr="00C047BD" w:rsidRDefault="00E21101" w:rsidP="003F35EF">
      <w:pPr>
        <w:pStyle w:val="ListParagraph"/>
        <w:numPr>
          <w:ilvl w:val="0"/>
          <w:numId w:val="139"/>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 xml:space="preserve">You </w:t>
      </w:r>
      <w:r w:rsidRPr="00C047BD">
        <w:rPr>
          <w:rFonts w:eastAsia="Times New Roman" w:cstheme="minorHAnsi"/>
          <w:color w:val="000000" w:themeColor="text1"/>
        </w:rPr>
        <w:softHyphen/>
      </w:r>
      <w:r w:rsidRPr="00C047BD">
        <w:rPr>
          <w:rFonts w:eastAsia="Times New Roman" w:cstheme="minorHAnsi"/>
          <w:color w:val="000000" w:themeColor="text1"/>
        </w:rPr>
        <w:softHyphen/>
        <w:t>………. have told me earlier!</w:t>
      </w:r>
    </w:p>
    <w:p w:rsidR="00E21101" w:rsidRPr="00C047BD" w:rsidRDefault="00E21101" w:rsidP="003F35EF">
      <w:pPr>
        <w:pStyle w:val="ListParagraph"/>
        <w:numPr>
          <w:ilvl w:val="0"/>
          <w:numId w:val="139"/>
        </w:numPr>
        <w:spacing w:before="0" w:after="0"/>
        <w:ind w:left="1560" w:hanging="426"/>
        <w:rPr>
          <w:rFonts w:cstheme="minorHAnsi"/>
          <w:color w:val="000000" w:themeColor="text1"/>
        </w:rPr>
      </w:pPr>
      <w:r w:rsidRPr="00C047BD">
        <w:rPr>
          <w:rFonts w:cstheme="minorHAnsi"/>
          <w:color w:val="000000" w:themeColor="text1"/>
        </w:rPr>
        <w:t>You </w:t>
      </w:r>
      <w:r w:rsidRPr="00C047BD">
        <w:rPr>
          <w:rFonts w:eastAsia="Times New Roman" w:cstheme="minorHAnsi"/>
          <w:color w:val="000000" w:themeColor="text1"/>
        </w:rPr>
        <w:t>……….</w:t>
      </w:r>
      <w:r w:rsidRPr="00C047BD">
        <w:rPr>
          <w:rFonts w:cstheme="minorHAnsi"/>
          <w:color w:val="000000" w:themeColor="text1"/>
        </w:rPr>
        <w:t> have done the washing-up!</w:t>
      </w:r>
    </w:p>
    <w:p w:rsidR="00E21101" w:rsidRPr="00C047BD" w:rsidRDefault="00E21101" w:rsidP="003F35EF">
      <w:pPr>
        <w:pStyle w:val="ListParagraph"/>
        <w:numPr>
          <w:ilvl w:val="0"/>
          <w:numId w:val="139"/>
        </w:numPr>
        <w:spacing w:before="0" w:after="0"/>
        <w:ind w:left="1560" w:hanging="426"/>
        <w:rPr>
          <w:rFonts w:cstheme="minorHAnsi"/>
          <w:color w:val="000000" w:themeColor="text1"/>
        </w:rPr>
      </w:pPr>
      <w:r w:rsidRPr="00C047BD">
        <w:rPr>
          <w:rFonts w:cstheme="minorHAnsi"/>
          <w:color w:val="000000" w:themeColor="text1"/>
        </w:rPr>
        <w:t>You </w:t>
      </w:r>
      <w:r w:rsidRPr="00C047BD">
        <w:rPr>
          <w:rFonts w:eastAsia="Times New Roman" w:cstheme="minorHAnsi"/>
          <w:color w:val="000000" w:themeColor="text1"/>
        </w:rPr>
        <w:t>……….</w:t>
      </w:r>
      <w:r w:rsidRPr="00C047BD">
        <w:rPr>
          <w:rFonts w:cstheme="minorHAnsi"/>
          <w:color w:val="000000" w:themeColor="text1"/>
        </w:rPr>
        <w:t> not drive a car if you are 14.</w:t>
      </w:r>
    </w:p>
    <w:p w:rsidR="00E21101" w:rsidRPr="00C047BD" w:rsidRDefault="00E21101" w:rsidP="003F35EF">
      <w:pPr>
        <w:pStyle w:val="ListParagraph"/>
        <w:numPr>
          <w:ilvl w:val="0"/>
          <w:numId w:val="139"/>
        </w:numPr>
        <w:spacing w:before="0" w:after="0"/>
        <w:ind w:left="1560" w:hanging="426"/>
        <w:rPr>
          <w:rFonts w:cstheme="minorHAnsi"/>
          <w:color w:val="000000" w:themeColor="text1"/>
        </w:rPr>
      </w:pPr>
      <w:r w:rsidRPr="00C047BD">
        <w:rPr>
          <w:rFonts w:cstheme="minorHAnsi"/>
          <w:color w:val="000000" w:themeColor="text1"/>
        </w:rPr>
        <w:t>He does not know what to do; he </w:t>
      </w:r>
      <w:r w:rsidRPr="00C047BD">
        <w:rPr>
          <w:rFonts w:eastAsia="Times New Roman" w:cstheme="minorHAnsi"/>
          <w:color w:val="000000" w:themeColor="text1"/>
        </w:rPr>
        <w:t>……….</w:t>
      </w:r>
      <w:r w:rsidRPr="00C047BD">
        <w:rPr>
          <w:rFonts w:cstheme="minorHAnsi"/>
          <w:color w:val="000000" w:themeColor="text1"/>
        </w:rPr>
        <w:t> ask Wendy!</w:t>
      </w:r>
    </w:p>
    <w:p w:rsidR="00E21101" w:rsidRPr="00C047BD" w:rsidRDefault="00E21101" w:rsidP="003F35EF">
      <w:pPr>
        <w:pStyle w:val="ListParagraph"/>
        <w:numPr>
          <w:ilvl w:val="0"/>
          <w:numId w:val="139"/>
        </w:numPr>
        <w:spacing w:before="0" w:after="0"/>
        <w:ind w:left="1560" w:hanging="426"/>
        <w:rPr>
          <w:rFonts w:cstheme="minorHAnsi"/>
          <w:color w:val="000000" w:themeColor="text1"/>
        </w:rPr>
      </w:pPr>
      <w:r w:rsidRPr="00C047BD">
        <w:rPr>
          <w:rFonts w:cstheme="minorHAnsi"/>
          <w:color w:val="000000" w:themeColor="text1"/>
        </w:rPr>
        <w:t xml:space="preserve">I </w:t>
      </w:r>
      <w:r w:rsidRPr="00C047BD">
        <w:rPr>
          <w:rFonts w:eastAsia="Times New Roman" w:cstheme="minorHAnsi"/>
          <w:color w:val="000000" w:themeColor="text1"/>
        </w:rPr>
        <w:t xml:space="preserve">………. </w:t>
      </w:r>
      <w:r w:rsidRPr="00C047BD">
        <w:rPr>
          <w:rFonts w:cstheme="minorHAnsi"/>
          <w:color w:val="000000" w:themeColor="text1"/>
        </w:rPr>
        <w:t>not go out for dinner tonight. I'm not feeling very well.</w:t>
      </w:r>
    </w:p>
    <w:p w:rsidR="00E21101" w:rsidRPr="00C047BD" w:rsidRDefault="00E21101" w:rsidP="003F35EF">
      <w:pPr>
        <w:pStyle w:val="ListParagraph"/>
        <w:numPr>
          <w:ilvl w:val="0"/>
          <w:numId w:val="139"/>
        </w:numPr>
        <w:spacing w:before="0" w:after="0"/>
        <w:ind w:left="1560" w:hanging="426"/>
        <w:rPr>
          <w:rFonts w:cstheme="minorHAnsi"/>
          <w:color w:val="000000" w:themeColor="text1"/>
        </w:rPr>
      </w:pPr>
      <w:r w:rsidRPr="00C047BD">
        <w:rPr>
          <w:rFonts w:eastAsia="Times New Roman" w:cstheme="minorHAnsi"/>
          <w:color w:val="000000" w:themeColor="text1"/>
        </w:rPr>
        <w:t>……….</w:t>
      </w:r>
      <w:r w:rsidRPr="00C047BD">
        <w:rPr>
          <w:rFonts w:cstheme="minorHAnsi"/>
          <w:color w:val="000000" w:themeColor="text1"/>
        </w:rPr>
        <w:t> this year bring you happiness and health!</w:t>
      </w:r>
    </w:p>
    <w:p w:rsidR="00E21101" w:rsidRPr="00C047BD" w:rsidRDefault="00E21101" w:rsidP="003F35EF">
      <w:pPr>
        <w:pStyle w:val="ListParagraph"/>
        <w:numPr>
          <w:ilvl w:val="0"/>
          <w:numId w:val="139"/>
        </w:numPr>
        <w:spacing w:before="0" w:after="0"/>
        <w:ind w:left="1560" w:hanging="426"/>
        <w:rPr>
          <w:rFonts w:cstheme="minorHAnsi"/>
          <w:color w:val="000000" w:themeColor="text1"/>
        </w:rPr>
      </w:pPr>
      <w:r w:rsidRPr="00C047BD">
        <w:rPr>
          <w:rFonts w:cstheme="minorHAnsi"/>
          <w:color w:val="000000" w:themeColor="text1"/>
        </w:rPr>
        <w:t>He</w:t>
      </w:r>
      <w:r w:rsidRPr="00C047BD">
        <w:rPr>
          <w:rFonts w:eastAsia="Times New Roman" w:cstheme="minorHAnsi"/>
          <w:color w:val="000000" w:themeColor="text1"/>
        </w:rPr>
        <w:t xml:space="preserve">………. </w:t>
      </w:r>
      <w:r w:rsidRPr="00C047BD">
        <w:rPr>
          <w:rFonts w:cstheme="minorHAnsi"/>
          <w:color w:val="000000" w:themeColor="text1"/>
        </w:rPr>
        <w:t>have gone out. </w:t>
      </w:r>
    </w:p>
    <w:p w:rsidR="00E21101" w:rsidRPr="00C047BD" w:rsidRDefault="00E21101" w:rsidP="003F35EF">
      <w:pPr>
        <w:pStyle w:val="ListParagraph"/>
        <w:numPr>
          <w:ilvl w:val="0"/>
          <w:numId w:val="139"/>
        </w:numPr>
        <w:spacing w:before="0" w:after="0"/>
        <w:ind w:left="1560" w:hanging="426"/>
        <w:rPr>
          <w:rFonts w:cstheme="minorHAnsi"/>
          <w:color w:val="000000" w:themeColor="text1"/>
        </w:rPr>
      </w:pPr>
      <w:r w:rsidRPr="00C047BD">
        <w:rPr>
          <w:rFonts w:cstheme="minorHAnsi"/>
          <w:color w:val="000000" w:themeColor="text1"/>
        </w:rPr>
        <w:t>People </w:t>
      </w:r>
      <w:r w:rsidRPr="00C047BD">
        <w:rPr>
          <w:rFonts w:eastAsia="Times New Roman" w:cstheme="minorHAnsi"/>
          <w:color w:val="000000" w:themeColor="text1"/>
        </w:rPr>
        <w:t xml:space="preserve">………. </w:t>
      </w:r>
      <w:r w:rsidRPr="00C047BD">
        <w:rPr>
          <w:rFonts w:cstheme="minorHAnsi"/>
          <w:color w:val="000000" w:themeColor="text1"/>
        </w:rPr>
        <w:t>develop telepathy in the future(impossible)</w:t>
      </w:r>
    </w:p>
    <w:p w:rsidR="00E21101" w:rsidRPr="00C047BD" w:rsidRDefault="00E21101" w:rsidP="003F35EF">
      <w:pPr>
        <w:pStyle w:val="ListParagraph"/>
        <w:numPr>
          <w:ilvl w:val="0"/>
          <w:numId w:val="139"/>
        </w:numPr>
        <w:spacing w:before="0" w:after="0"/>
        <w:ind w:left="1560" w:hanging="426"/>
        <w:rPr>
          <w:rFonts w:cstheme="minorHAnsi"/>
          <w:color w:val="000000" w:themeColor="text1"/>
        </w:rPr>
      </w:pPr>
      <w:r w:rsidRPr="00C047BD">
        <w:rPr>
          <w:rFonts w:cstheme="minorHAnsi"/>
          <w:color w:val="000000" w:themeColor="text1"/>
        </w:rPr>
        <w:t>He </w:t>
      </w:r>
      <w:r w:rsidRPr="00C047BD">
        <w:rPr>
          <w:rFonts w:eastAsia="Times New Roman" w:cstheme="minorHAnsi"/>
          <w:color w:val="000000" w:themeColor="text1"/>
        </w:rPr>
        <w:t>……….</w:t>
      </w:r>
      <w:r w:rsidRPr="00C047BD">
        <w:rPr>
          <w:rFonts w:cstheme="minorHAnsi"/>
          <w:color w:val="000000" w:themeColor="text1"/>
        </w:rPr>
        <w:t> have phoned while I was showering.</w:t>
      </w:r>
    </w:p>
    <w:p w:rsidR="00E21101" w:rsidRPr="00C047BD" w:rsidRDefault="00E21101" w:rsidP="003F35EF">
      <w:pPr>
        <w:pStyle w:val="ListParagraph"/>
        <w:numPr>
          <w:ilvl w:val="0"/>
          <w:numId w:val="139"/>
        </w:numPr>
        <w:spacing w:before="0" w:after="0"/>
        <w:ind w:left="1560" w:hanging="426"/>
        <w:rPr>
          <w:rFonts w:cstheme="minorHAnsi"/>
          <w:color w:val="000000" w:themeColor="text1"/>
        </w:rPr>
      </w:pPr>
      <w:r w:rsidRPr="00C047BD">
        <w:rPr>
          <w:rFonts w:cstheme="minorHAnsi"/>
          <w:color w:val="000000" w:themeColor="text1"/>
        </w:rPr>
        <w:t xml:space="preserve">We </w:t>
      </w:r>
      <w:r w:rsidRPr="00C047BD">
        <w:rPr>
          <w:rFonts w:eastAsia="Times New Roman" w:cstheme="minorHAnsi"/>
          <w:color w:val="000000" w:themeColor="text1"/>
        </w:rPr>
        <w:t xml:space="preserve">………. </w:t>
      </w:r>
      <w:r w:rsidRPr="00C047BD">
        <w:rPr>
          <w:rFonts w:cstheme="minorHAnsi"/>
          <w:color w:val="000000" w:themeColor="text1"/>
        </w:rPr>
        <w:t>not visit Berlin on our holiday.</w:t>
      </w:r>
    </w:p>
    <w:p w:rsidR="00E21101" w:rsidRPr="00C047BD" w:rsidRDefault="00E21101" w:rsidP="003F35EF">
      <w:pPr>
        <w:pStyle w:val="ListParagraph"/>
        <w:numPr>
          <w:ilvl w:val="0"/>
          <w:numId w:val="139"/>
        </w:numPr>
        <w:spacing w:before="0" w:after="0"/>
        <w:ind w:left="1560" w:hanging="426"/>
        <w:rPr>
          <w:rFonts w:cstheme="minorHAnsi"/>
          <w:color w:val="000000" w:themeColor="text1"/>
        </w:rPr>
      </w:pPr>
      <w:r w:rsidRPr="00C047BD">
        <w:rPr>
          <w:rFonts w:cstheme="minorHAnsi"/>
          <w:color w:val="000000" w:themeColor="text1"/>
        </w:rPr>
        <w:t>Stop eating sweets, you might get sick.</w:t>
      </w:r>
    </w:p>
    <w:p w:rsidR="00E21101" w:rsidRPr="00C047BD" w:rsidRDefault="00E21101" w:rsidP="003F35EF">
      <w:pPr>
        <w:pStyle w:val="ListParagraph"/>
        <w:numPr>
          <w:ilvl w:val="0"/>
          <w:numId w:val="139"/>
        </w:numPr>
        <w:spacing w:before="0" w:after="0"/>
        <w:ind w:left="1560" w:hanging="426"/>
        <w:rPr>
          <w:rFonts w:cstheme="minorHAnsi"/>
          <w:color w:val="000000" w:themeColor="text1"/>
        </w:rPr>
      </w:pPr>
      <w:r w:rsidRPr="00C047BD">
        <w:rPr>
          <w:rFonts w:cstheme="minorHAnsi"/>
          <w:color w:val="000000" w:themeColor="text1"/>
        </w:rPr>
        <w:t>We </w:t>
      </w:r>
      <w:r w:rsidRPr="00C047BD">
        <w:rPr>
          <w:rFonts w:eastAsia="Times New Roman" w:cstheme="minorHAnsi"/>
          <w:color w:val="000000" w:themeColor="text1"/>
        </w:rPr>
        <w:t xml:space="preserve">………. </w:t>
      </w:r>
      <w:r w:rsidRPr="00C047BD">
        <w:rPr>
          <w:rFonts w:cstheme="minorHAnsi"/>
          <w:color w:val="000000" w:themeColor="text1"/>
        </w:rPr>
        <w:t>ever know everything(impossible)</w:t>
      </w:r>
    </w:p>
    <w:p w:rsidR="00E21101" w:rsidRPr="00C047BD" w:rsidRDefault="00E21101" w:rsidP="003F35EF">
      <w:pPr>
        <w:pStyle w:val="ListParagraph"/>
        <w:numPr>
          <w:ilvl w:val="0"/>
          <w:numId w:val="139"/>
        </w:numPr>
        <w:spacing w:before="0" w:after="0"/>
        <w:ind w:left="1560" w:hanging="426"/>
        <w:rPr>
          <w:rFonts w:cstheme="minorHAnsi"/>
          <w:color w:val="000000" w:themeColor="text1"/>
        </w:rPr>
      </w:pPr>
      <w:r w:rsidRPr="00C047BD">
        <w:rPr>
          <w:rFonts w:cstheme="minorHAnsi"/>
          <w:color w:val="000000" w:themeColor="text1"/>
        </w:rPr>
        <w:t>It </w:t>
      </w:r>
      <w:r w:rsidRPr="00C047BD">
        <w:rPr>
          <w:rFonts w:eastAsia="Times New Roman" w:cstheme="minorHAnsi"/>
          <w:color w:val="000000" w:themeColor="text1"/>
        </w:rPr>
        <w:t xml:space="preserve">………. </w:t>
      </w:r>
      <w:r w:rsidRPr="00C047BD">
        <w:rPr>
          <w:rFonts w:cstheme="minorHAnsi"/>
          <w:color w:val="000000" w:themeColor="text1"/>
        </w:rPr>
        <w:t>be cloudy in June</w:t>
      </w:r>
    </w:p>
    <w:p w:rsidR="00E21101" w:rsidRPr="00C047BD" w:rsidRDefault="00E21101" w:rsidP="003F35EF">
      <w:pPr>
        <w:pStyle w:val="ListParagraph"/>
        <w:numPr>
          <w:ilvl w:val="0"/>
          <w:numId w:val="139"/>
        </w:numPr>
        <w:spacing w:before="0" w:after="0"/>
        <w:ind w:left="1560" w:hanging="426"/>
        <w:rPr>
          <w:rFonts w:cstheme="minorHAnsi"/>
          <w:color w:val="000000" w:themeColor="text1"/>
        </w:rPr>
      </w:pPr>
      <w:r w:rsidRPr="00C047BD">
        <w:rPr>
          <w:rFonts w:cstheme="minorHAnsi"/>
          <w:color w:val="000000" w:themeColor="text1"/>
        </w:rPr>
        <w:t>It </w:t>
      </w:r>
      <w:r w:rsidRPr="00C047BD">
        <w:rPr>
          <w:rFonts w:eastAsia="Times New Roman" w:cstheme="minorHAnsi"/>
          <w:color w:val="000000" w:themeColor="text1"/>
        </w:rPr>
        <w:t xml:space="preserve">………. </w:t>
      </w:r>
      <w:r w:rsidRPr="00C047BD">
        <w:rPr>
          <w:rFonts w:cstheme="minorHAnsi"/>
          <w:color w:val="000000" w:themeColor="text1"/>
        </w:rPr>
        <w:t>rain in May</w:t>
      </w:r>
    </w:p>
    <w:p w:rsidR="00E21101" w:rsidRPr="00C047BD" w:rsidRDefault="00E21101" w:rsidP="003F35EF">
      <w:pPr>
        <w:pStyle w:val="ListParagraph"/>
        <w:numPr>
          <w:ilvl w:val="0"/>
          <w:numId w:val="139"/>
        </w:numPr>
        <w:shd w:val="clear" w:color="auto" w:fill="FFFFFF"/>
        <w:spacing w:before="0" w:after="0"/>
        <w:ind w:left="1560" w:hanging="426"/>
        <w:rPr>
          <w:rFonts w:eastAsia="Times New Roman" w:cstheme="minorHAnsi"/>
          <w:color w:val="000000" w:themeColor="text1"/>
        </w:rPr>
      </w:pPr>
      <w:r w:rsidRPr="00C047BD">
        <w:rPr>
          <w:rFonts w:cstheme="minorHAnsi"/>
          <w:color w:val="000000" w:themeColor="text1"/>
          <w:shd w:val="clear" w:color="auto" w:fill="FFFFFF"/>
        </w:rPr>
        <w:t xml:space="preserve">We </w:t>
      </w:r>
      <w:r w:rsidRPr="00C047BD">
        <w:rPr>
          <w:rFonts w:eastAsia="Times New Roman" w:cstheme="minorHAnsi"/>
          <w:color w:val="000000" w:themeColor="text1"/>
        </w:rPr>
        <w:t xml:space="preserve">………. </w:t>
      </w:r>
      <w:r w:rsidRPr="00C047BD">
        <w:rPr>
          <w:rFonts w:cstheme="minorHAnsi"/>
          <w:color w:val="000000" w:themeColor="text1"/>
          <w:shd w:val="clear" w:color="auto" w:fill="FFFFFF"/>
        </w:rPr>
        <w:t xml:space="preserve"> go to Paris next year.</w:t>
      </w:r>
    </w:p>
    <w:p w:rsidR="00E21101" w:rsidRPr="00C047BD" w:rsidRDefault="00E21101" w:rsidP="003F35EF">
      <w:pPr>
        <w:pStyle w:val="ListParagraph"/>
        <w:numPr>
          <w:ilvl w:val="0"/>
          <w:numId w:val="139"/>
        </w:numPr>
        <w:shd w:val="clear" w:color="auto" w:fill="FFFFFF"/>
        <w:spacing w:before="0" w:after="0"/>
        <w:ind w:left="1560" w:hanging="426"/>
        <w:rPr>
          <w:rFonts w:eastAsia="Times New Roman" w:cstheme="minorHAnsi"/>
          <w:color w:val="000000" w:themeColor="text1"/>
        </w:rPr>
      </w:pPr>
      <w:r w:rsidRPr="00C047BD">
        <w:rPr>
          <w:rFonts w:cstheme="minorHAnsi"/>
          <w:color w:val="000000" w:themeColor="text1"/>
          <w:shd w:val="clear" w:color="auto" w:fill="FFFFFF"/>
        </w:rPr>
        <w:t xml:space="preserve">She </w:t>
      </w:r>
      <w:r w:rsidRPr="00C047BD">
        <w:rPr>
          <w:rFonts w:eastAsia="Times New Roman" w:cstheme="minorHAnsi"/>
          <w:color w:val="000000" w:themeColor="text1"/>
        </w:rPr>
        <w:t xml:space="preserve">………. </w:t>
      </w:r>
      <w:r w:rsidRPr="00C047BD">
        <w:rPr>
          <w:rFonts w:cstheme="minorHAnsi"/>
          <w:color w:val="000000" w:themeColor="text1"/>
          <w:shd w:val="clear" w:color="auto" w:fill="FFFFFF"/>
        </w:rPr>
        <w:t xml:space="preserve"> have been sick last Monday.</w:t>
      </w:r>
    </w:p>
    <w:p w:rsidR="00E21101" w:rsidRPr="00C047BD" w:rsidRDefault="00E21101" w:rsidP="00E21101">
      <w:pPr>
        <w:pStyle w:val="hkappu"/>
        <w:rPr>
          <w:rFonts w:eastAsia="Times New Roman" w:cstheme="minorHAnsi"/>
          <w:color w:val="000000" w:themeColor="text1"/>
          <w:szCs w:val="22"/>
        </w:rPr>
      </w:pPr>
      <w:r>
        <w:rPr>
          <w:rFonts w:asciiTheme="minorHAnsi" w:hAnsiTheme="minorHAnsi" w:cstheme="minorHAnsi"/>
          <w:b/>
          <w:bCs/>
        </w:rPr>
        <w:br w:type="page"/>
      </w:r>
    </w:p>
    <w:p w:rsidR="00E21101" w:rsidRDefault="00E21101" w:rsidP="00B63F29">
      <w:pPr>
        <w:pStyle w:val="Heading3"/>
      </w:pPr>
      <w:bookmarkStart w:id="69" w:name="_Toc17112325"/>
      <w:r>
        <w:lastRenderedPageBreak/>
        <w:t xml:space="preserve">Uses </w:t>
      </w:r>
      <w:r w:rsidR="00E0545D">
        <w:t>Of Will</w:t>
      </w:r>
      <w:bookmarkEnd w:id="69"/>
    </w:p>
    <w:p w:rsidR="00E21101" w:rsidRPr="00D522E1" w:rsidRDefault="00E21101" w:rsidP="00E21101">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Expressions where ‘will</w:t>
      </w:r>
      <w:r w:rsidRPr="00771938">
        <w:rPr>
          <w:rFonts w:asciiTheme="minorHAnsi" w:hAnsiTheme="minorHAnsi" w:cstheme="minorHAnsi"/>
          <w:sz w:val="24"/>
          <w:szCs w:val="24"/>
          <w:u w:val="single"/>
        </w:rPr>
        <w:t xml:space="preserve">’ is used. </w:t>
      </w:r>
    </w:p>
    <w:p w:rsidR="00E21101" w:rsidRDefault="00E21101" w:rsidP="00E21101">
      <w:pPr>
        <w:pStyle w:val="ListParagraph"/>
        <w:spacing w:after="0"/>
        <w:ind w:left="1276"/>
        <w:rPr>
          <w:rFonts w:asciiTheme="majorHAnsi" w:hAnsiTheme="majorHAnsi"/>
          <w:b/>
          <w:bCs/>
        </w:rPr>
      </w:pPr>
      <w:r w:rsidRPr="00D53C58">
        <w:rPr>
          <w:rFonts w:asciiTheme="majorHAnsi" w:hAnsiTheme="majorHAnsi"/>
          <w:b/>
          <w:bCs/>
        </w:rPr>
        <w:t>Promising</w:t>
      </w:r>
      <w:r>
        <w:rPr>
          <w:rFonts w:asciiTheme="majorHAnsi" w:hAnsiTheme="majorHAnsi"/>
          <w:b/>
          <w:bCs/>
        </w:rPr>
        <w:t xml:space="preserve">                       Future action or habit </w:t>
      </w:r>
    </w:p>
    <w:p w:rsidR="00E21101" w:rsidRPr="00CA7F61" w:rsidRDefault="00E21101" w:rsidP="00E21101">
      <w:pPr>
        <w:pStyle w:val="hindinormal"/>
      </w:pPr>
      <w:r>
        <w:br/>
      </w:r>
      <w:r w:rsidRPr="00CA7F61">
        <w:rPr>
          <w:rFonts w:asciiTheme="minorHAnsi" w:hAnsiTheme="minorHAnsi" w:cstheme="minorHAnsi"/>
          <w:sz w:val="22"/>
        </w:rPr>
        <w:t xml:space="preserve">Important :- </w:t>
      </w:r>
      <w:r w:rsidRPr="00CA7F61">
        <w:rPr>
          <w:cs/>
        </w:rPr>
        <w:t xml:space="preserve">हम भविष्य के बारे में बात करने के लिए </w:t>
      </w:r>
      <w:r w:rsidRPr="00CA7F61">
        <w:t>“</w:t>
      </w:r>
      <w:r w:rsidRPr="00CA7F61">
        <w:rPr>
          <w:rFonts w:asciiTheme="minorHAnsi" w:hAnsiTheme="minorHAnsi" w:cstheme="minorHAnsi"/>
          <w:sz w:val="22"/>
        </w:rPr>
        <w:t>Will</w:t>
      </w:r>
      <w:r w:rsidRPr="00CA7F61">
        <w:t xml:space="preserve"> ”(</w:t>
      </w:r>
      <w:r w:rsidRPr="00CA7F61">
        <w:rPr>
          <w:cs/>
        </w:rPr>
        <w:t>इच्छा</w:t>
      </w:r>
      <w:r w:rsidRPr="00CA7F61">
        <w:t>)</w:t>
      </w:r>
      <w:r w:rsidRPr="00CA7F61">
        <w:rPr>
          <w:cs/>
        </w:rPr>
        <w:t xml:space="preserve"> का उपयोग कर सकते हैं। हम भविष्यवाणियों को बनाने</w:t>
      </w:r>
      <w:r w:rsidRPr="00CA7F61">
        <w:t xml:space="preserve">, </w:t>
      </w:r>
      <w:r w:rsidRPr="00CA7F61">
        <w:rPr>
          <w:cs/>
        </w:rPr>
        <w:t>निर्णयों के बारे में बात करने और वादों</w:t>
      </w:r>
      <w:r w:rsidRPr="00CA7F61">
        <w:t xml:space="preserve">, </w:t>
      </w:r>
      <w:r w:rsidRPr="00CA7F61">
        <w:rPr>
          <w:cs/>
        </w:rPr>
        <w:t>प्रस्तावों</w:t>
      </w:r>
      <w:r w:rsidRPr="00CA7F61">
        <w:t xml:space="preserve">, </w:t>
      </w:r>
      <w:r w:rsidRPr="00CA7F61">
        <w:rPr>
          <w:cs/>
        </w:rPr>
        <w:t>अनुरोधों और धमकियों के लिए भी उपयोग करते हैं।</w:t>
      </w:r>
    </w:p>
    <w:p w:rsidR="00E21101" w:rsidRDefault="00E21101" w:rsidP="00E21101">
      <w:pPr>
        <w:pStyle w:val="ListParagraph"/>
        <w:spacing w:after="0"/>
        <w:ind w:left="1276"/>
        <w:rPr>
          <w:rFonts w:asciiTheme="majorHAnsi" w:hAnsiTheme="majorHAnsi"/>
          <w:b/>
          <w:bCs/>
        </w:rPr>
      </w:pPr>
    </w:p>
    <w:tbl>
      <w:tblPr>
        <w:tblStyle w:val="TableGrid"/>
        <w:tblW w:w="0" w:type="auto"/>
        <w:tblInd w:w="1134" w:type="dxa"/>
        <w:tblLook w:val="04A0" w:firstRow="1" w:lastRow="0" w:firstColumn="1" w:lastColumn="0" w:noHBand="0" w:noVBand="1"/>
      </w:tblPr>
      <w:tblGrid>
        <w:gridCol w:w="1526"/>
        <w:gridCol w:w="1984"/>
        <w:gridCol w:w="3686"/>
      </w:tblGrid>
      <w:tr w:rsidR="00195E2D" w:rsidTr="00E0545D">
        <w:tc>
          <w:tcPr>
            <w:tcW w:w="1526" w:type="dxa"/>
          </w:tcPr>
          <w:p w:rsidR="00195E2D" w:rsidRPr="00E0545D" w:rsidRDefault="00195E2D" w:rsidP="00A37D24">
            <w:pPr>
              <w:spacing w:before="0" w:after="200"/>
              <w:rPr>
                <w:rFonts w:asciiTheme="majorHAnsi" w:hAnsiTheme="majorHAnsi"/>
                <w:b/>
                <w:bCs/>
              </w:rPr>
            </w:pPr>
            <w:r w:rsidRPr="00E0545D">
              <w:rPr>
                <w:rFonts w:asciiTheme="majorHAnsi" w:hAnsiTheme="majorHAnsi"/>
                <w:b/>
                <w:bCs/>
              </w:rPr>
              <w:t>Modal verb</w:t>
            </w:r>
          </w:p>
        </w:tc>
        <w:tc>
          <w:tcPr>
            <w:tcW w:w="1984" w:type="dxa"/>
          </w:tcPr>
          <w:p w:rsidR="00195E2D" w:rsidRPr="00E0545D" w:rsidRDefault="00195E2D" w:rsidP="00A37D24">
            <w:pPr>
              <w:spacing w:before="0" w:after="200"/>
              <w:rPr>
                <w:rFonts w:asciiTheme="majorHAnsi" w:hAnsiTheme="majorHAnsi"/>
                <w:b/>
                <w:bCs/>
              </w:rPr>
            </w:pPr>
            <w:r w:rsidRPr="00E0545D">
              <w:rPr>
                <w:rFonts w:asciiTheme="majorHAnsi" w:hAnsiTheme="majorHAnsi"/>
                <w:b/>
                <w:bCs/>
              </w:rPr>
              <w:t xml:space="preserve">Uses </w:t>
            </w:r>
          </w:p>
        </w:tc>
        <w:tc>
          <w:tcPr>
            <w:tcW w:w="3686" w:type="dxa"/>
          </w:tcPr>
          <w:p w:rsidR="00195E2D" w:rsidRPr="00E0545D" w:rsidRDefault="00195E2D" w:rsidP="00A37D24">
            <w:pPr>
              <w:spacing w:before="0" w:after="200"/>
              <w:rPr>
                <w:rFonts w:asciiTheme="majorHAnsi" w:hAnsiTheme="majorHAnsi"/>
                <w:b/>
                <w:bCs/>
              </w:rPr>
            </w:pPr>
            <w:r w:rsidRPr="00E0545D">
              <w:rPr>
                <w:rFonts w:asciiTheme="majorHAnsi" w:hAnsiTheme="majorHAnsi"/>
                <w:b/>
                <w:bCs/>
              </w:rPr>
              <w:t xml:space="preserve">Example </w:t>
            </w:r>
          </w:p>
        </w:tc>
      </w:tr>
      <w:tr w:rsidR="00195E2D" w:rsidRPr="002B3C4F" w:rsidTr="00E0545D">
        <w:trPr>
          <w:trHeight w:val="743"/>
        </w:trPr>
        <w:tc>
          <w:tcPr>
            <w:tcW w:w="1526" w:type="dxa"/>
          </w:tcPr>
          <w:p w:rsidR="00195E2D" w:rsidRPr="00E0545D" w:rsidRDefault="00195E2D" w:rsidP="00A37D24">
            <w:pPr>
              <w:spacing w:before="0" w:after="0"/>
              <w:rPr>
                <w:rFonts w:asciiTheme="majorHAnsi" w:hAnsiTheme="majorHAnsi"/>
                <w:b/>
                <w:bCs/>
              </w:rPr>
            </w:pPr>
            <w:r w:rsidRPr="00E0545D">
              <w:rPr>
                <w:rFonts w:asciiTheme="majorHAnsi" w:hAnsiTheme="majorHAnsi"/>
                <w:b/>
                <w:bCs/>
              </w:rPr>
              <w:t>Will</w:t>
            </w:r>
          </w:p>
        </w:tc>
        <w:tc>
          <w:tcPr>
            <w:tcW w:w="1984" w:type="dxa"/>
          </w:tcPr>
          <w:p w:rsidR="00195E2D" w:rsidRPr="00B7299F" w:rsidRDefault="00195E2D" w:rsidP="00A37D24">
            <w:pPr>
              <w:spacing w:after="0"/>
              <w:rPr>
                <w:b/>
                <w:bCs/>
              </w:rPr>
            </w:pPr>
            <w:r w:rsidRPr="00B7299F">
              <w:rPr>
                <w:b/>
                <w:bCs/>
              </w:rPr>
              <w:t xml:space="preserve">Promising                       Future action or habit </w:t>
            </w:r>
          </w:p>
        </w:tc>
        <w:tc>
          <w:tcPr>
            <w:tcW w:w="3686" w:type="dxa"/>
          </w:tcPr>
          <w:p w:rsidR="00195E2D" w:rsidRPr="002B3C4F" w:rsidRDefault="00195E2D" w:rsidP="00195E2D">
            <w:pPr>
              <w:spacing w:after="0" w:line="276" w:lineRule="auto"/>
              <w:rPr>
                <w:rFonts w:cstheme="minorHAnsi"/>
                <w:szCs w:val="20"/>
              </w:rPr>
            </w:pPr>
            <w:r w:rsidRPr="002B3C4F">
              <w:rPr>
                <w:rFonts w:cstheme="minorHAnsi"/>
                <w:szCs w:val="20"/>
              </w:rPr>
              <w:t xml:space="preserve">I </w:t>
            </w:r>
            <w:r w:rsidRPr="002B3C4F">
              <w:rPr>
                <w:rFonts w:cstheme="minorHAnsi"/>
                <w:b/>
                <w:bCs/>
                <w:szCs w:val="20"/>
              </w:rPr>
              <w:t xml:space="preserve">will </w:t>
            </w:r>
            <w:r>
              <w:rPr>
                <w:rFonts w:cstheme="minorHAnsi"/>
                <w:szCs w:val="20"/>
              </w:rPr>
              <w:t>help you in reading this book</w:t>
            </w:r>
            <w:r w:rsidRPr="002B3C4F">
              <w:rPr>
                <w:rFonts w:cstheme="minorHAnsi"/>
                <w:szCs w:val="20"/>
              </w:rPr>
              <w:t>.</w:t>
            </w:r>
          </w:p>
          <w:p w:rsidR="00195E2D" w:rsidRPr="002B3C4F" w:rsidRDefault="00195E2D" w:rsidP="00195E2D">
            <w:pPr>
              <w:spacing w:before="0" w:after="0" w:line="276" w:lineRule="auto"/>
            </w:pPr>
            <w:r w:rsidRPr="002B3C4F">
              <w:rPr>
                <w:rFonts w:cstheme="minorHAnsi"/>
                <w:szCs w:val="20"/>
              </w:rPr>
              <w:t xml:space="preserve">We </w:t>
            </w:r>
            <w:r w:rsidRPr="002B3C4F">
              <w:rPr>
                <w:rFonts w:cstheme="minorHAnsi"/>
                <w:b/>
                <w:bCs/>
                <w:szCs w:val="20"/>
              </w:rPr>
              <w:t xml:space="preserve">will </w:t>
            </w:r>
            <w:r>
              <w:rPr>
                <w:rFonts w:cstheme="minorHAnsi"/>
                <w:szCs w:val="20"/>
              </w:rPr>
              <w:t>go to the theater tonight</w:t>
            </w:r>
            <w:r w:rsidRPr="002B3C4F">
              <w:rPr>
                <w:rFonts w:cstheme="minorHAnsi"/>
                <w:szCs w:val="20"/>
              </w:rPr>
              <w:t>.</w:t>
            </w:r>
          </w:p>
        </w:tc>
      </w:tr>
    </w:tbl>
    <w:p w:rsidR="00195E2D" w:rsidRPr="00F41BC5" w:rsidRDefault="00195E2D" w:rsidP="00E21101">
      <w:pPr>
        <w:pStyle w:val="ListParagraph"/>
        <w:spacing w:after="0"/>
        <w:ind w:left="1276"/>
        <w:rPr>
          <w:rFonts w:asciiTheme="majorHAnsi" w:hAnsiTheme="majorHAnsi"/>
          <w:b/>
          <w:bCs/>
        </w:rPr>
      </w:pPr>
    </w:p>
    <w:p w:rsidR="00E21101" w:rsidRPr="003E2FE5" w:rsidRDefault="00E21101" w:rsidP="003F35EF">
      <w:pPr>
        <w:pStyle w:val="ListParagraph"/>
        <w:numPr>
          <w:ilvl w:val="0"/>
          <w:numId w:val="136"/>
        </w:numPr>
        <w:spacing w:after="0"/>
        <w:ind w:left="993" w:hanging="284"/>
        <w:rPr>
          <w:rFonts w:asciiTheme="majorHAnsi" w:hAnsiTheme="majorHAnsi" w:cstheme="minorHAnsi"/>
          <w:b/>
          <w:bCs/>
          <w:sz w:val="24"/>
          <w:szCs w:val="24"/>
        </w:rPr>
      </w:pPr>
      <w:r w:rsidRPr="003E2FE5">
        <w:rPr>
          <w:rFonts w:asciiTheme="majorHAnsi" w:hAnsiTheme="majorHAnsi" w:cstheme="minorHAnsi"/>
          <w:b/>
          <w:bCs/>
          <w:sz w:val="24"/>
          <w:szCs w:val="24"/>
        </w:rPr>
        <w:t xml:space="preserve">Promising </w:t>
      </w:r>
    </w:p>
    <w:p w:rsidR="00E21101" w:rsidRPr="00B456CB" w:rsidRDefault="00560C0A" w:rsidP="00E21101">
      <w:pPr>
        <w:spacing w:after="0"/>
        <w:ind w:left="1134"/>
      </w:pPr>
      <w:r>
        <w:t xml:space="preserve">“Will” is used to </w:t>
      </w:r>
      <w:r w:rsidR="00E21101">
        <w:t xml:space="preserve"> promise, </w:t>
      </w:r>
      <w:r>
        <w:rPr>
          <w:rFonts w:cstheme="minorHAnsi"/>
          <w:color w:val="000000"/>
          <w:shd w:val="clear" w:color="auto" w:fill="FFFFFF"/>
        </w:rPr>
        <w:t>predict</w:t>
      </w:r>
      <w:r w:rsidR="00E21101" w:rsidRPr="00D53C58">
        <w:rPr>
          <w:rFonts w:cstheme="minorHAnsi"/>
          <w:color w:val="000000"/>
          <w:shd w:val="clear" w:color="auto" w:fill="FFFFFF"/>
        </w:rPr>
        <w:t xml:space="preserve"> or </w:t>
      </w:r>
      <w:r w:rsidR="00E21101">
        <w:rPr>
          <w:rFonts w:cstheme="minorHAnsi"/>
          <w:color w:val="000000"/>
          <w:shd w:val="clear" w:color="auto" w:fill="FFFFFF"/>
        </w:rPr>
        <w:t xml:space="preserve">in </w:t>
      </w:r>
      <w:r w:rsidR="00E21101" w:rsidRPr="00D53C58">
        <w:rPr>
          <w:rFonts w:cstheme="minorHAnsi"/>
          <w:color w:val="000000"/>
          <w:shd w:val="clear" w:color="auto" w:fill="FFFFFF"/>
        </w:rPr>
        <w:t>assumption.</w:t>
      </w:r>
    </w:p>
    <w:p w:rsidR="00E21101" w:rsidRDefault="00E21101" w:rsidP="00E21101">
      <w:pPr>
        <w:pStyle w:val="ListParagraph"/>
        <w:spacing w:before="0" w:after="0"/>
        <w:ind w:left="1134"/>
        <w:rPr>
          <w:rFonts w:cstheme="minorHAnsi"/>
        </w:rPr>
      </w:pPr>
      <w:r>
        <w:t>“Will”</w:t>
      </w:r>
      <w:r>
        <w:rPr>
          <w:rFonts w:cstheme="minorHAnsi"/>
        </w:rPr>
        <w:t xml:space="preserve"> is used to express desire, command, order or a decision.</w:t>
      </w:r>
    </w:p>
    <w:p w:rsidR="00E21101" w:rsidRDefault="00E21101" w:rsidP="00E21101">
      <w:pPr>
        <w:pStyle w:val="ListParagraph"/>
        <w:spacing w:before="0" w:after="0"/>
        <w:ind w:left="993"/>
        <w:rPr>
          <w:rFonts w:ascii="Arial" w:hAnsi="Arial" w:cs="Arial"/>
          <w:color w:val="000000"/>
          <w:shd w:val="clear" w:color="auto" w:fill="FFFFFF"/>
        </w:rPr>
      </w:pPr>
    </w:p>
    <w:p w:rsidR="00E21101" w:rsidRPr="00F41BC5"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spacing w:before="0"/>
      </w:pPr>
      <w:r w:rsidRPr="00616216">
        <w:t>I will go home.</w:t>
      </w:r>
    </w:p>
    <w:p w:rsidR="00E21101" w:rsidRPr="00616216" w:rsidRDefault="00E21101" w:rsidP="00E21101">
      <w:pPr>
        <w:pStyle w:val="hkappu"/>
      </w:pPr>
      <w:r w:rsidRPr="00A6729C">
        <w:rPr>
          <w:cs/>
          <w:lang w:bidi="hi-IN"/>
        </w:rPr>
        <w:t>मे घर जाऊंगा।</w:t>
      </w:r>
    </w:p>
    <w:p w:rsidR="00E21101" w:rsidRDefault="00E21101" w:rsidP="00E21101">
      <w:pPr>
        <w:pStyle w:val="dot"/>
        <w:spacing w:before="0"/>
      </w:pPr>
      <w:r w:rsidRPr="00616216">
        <w:t>I will not go to school.</w:t>
      </w:r>
    </w:p>
    <w:p w:rsidR="00E21101" w:rsidRPr="00616216" w:rsidRDefault="00E21101" w:rsidP="00E21101">
      <w:pPr>
        <w:pStyle w:val="hkappu"/>
      </w:pPr>
      <w:r w:rsidRPr="00A6729C">
        <w:rPr>
          <w:cs/>
          <w:lang w:bidi="hi-IN"/>
        </w:rPr>
        <w:t>मैं स्कूल नहीं जाऊंगा।</w:t>
      </w:r>
    </w:p>
    <w:p w:rsidR="00E21101" w:rsidRDefault="00E21101" w:rsidP="00E21101">
      <w:pPr>
        <w:pStyle w:val="dot"/>
        <w:spacing w:before="0"/>
      </w:pPr>
      <w:r w:rsidRPr="00616216">
        <w:t>I will ensure that everything goes according to plan.</w:t>
      </w:r>
    </w:p>
    <w:p w:rsidR="00E21101" w:rsidRPr="00616216" w:rsidRDefault="00E21101" w:rsidP="00E21101">
      <w:pPr>
        <w:pStyle w:val="hkappu"/>
      </w:pPr>
      <w:r w:rsidRPr="00A6729C">
        <w:rPr>
          <w:cs/>
          <w:lang w:bidi="hi-IN"/>
        </w:rPr>
        <w:t>मैं यह सुनिश्चित करूंगा कि सब कुछ योजना के अनुसार हो।</w:t>
      </w:r>
    </w:p>
    <w:p w:rsidR="00E21101" w:rsidRDefault="00E21101" w:rsidP="00E21101">
      <w:pPr>
        <w:pStyle w:val="dot"/>
        <w:spacing w:before="0"/>
      </w:pPr>
      <w:r w:rsidRPr="00616216">
        <w:t>I will stop smoking.</w:t>
      </w:r>
    </w:p>
    <w:p w:rsidR="00E21101" w:rsidRPr="00616216" w:rsidRDefault="00E21101" w:rsidP="00E21101">
      <w:pPr>
        <w:pStyle w:val="hkappu"/>
      </w:pPr>
      <w:r w:rsidRPr="00A6729C">
        <w:rPr>
          <w:cs/>
          <w:lang w:bidi="hi-IN"/>
        </w:rPr>
        <w:t>मैं धूम्रपान करना बंद कर दूंगा।</w:t>
      </w:r>
    </w:p>
    <w:p w:rsidR="00E21101" w:rsidRDefault="00E21101" w:rsidP="00E21101">
      <w:pPr>
        <w:pStyle w:val="dot"/>
        <w:spacing w:before="0"/>
      </w:pPr>
      <w:r w:rsidRPr="00616216">
        <w:t>I will not disappoint you.</w:t>
      </w:r>
    </w:p>
    <w:p w:rsidR="00E21101" w:rsidRPr="00616216" w:rsidRDefault="00E21101" w:rsidP="00E21101">
      <w:pPr>
        <w:pStyle w:val="hkappu"/>
      </w:pPr>
      <w:r w:rsidRPr="00A6729C">
        <w:rPr>
          <w:cs/>
          <w:lang w:bidi="hi-IN"/>
        </w:rPr>
        <w:t>मै तुम्हे निराश नहीं करूँगा।</w:t>
      </w:r>
    </w:p>
    <w:p w:rsidR="00E21101" w:rsidRDefault="00E21101" w:rsidP="00E21101">
      <w:pPr>
        <w:pStyle w:val="dot"/>
        <w:spacing w:before="0"/>
      </w:pPr>
      <w:r w:rsidRPr="00616216">
        <w:t>I will marry you.</w:t>
      </w:r>
    </w:p>
    <w:p w:rsidR="00E21101" w:rsidRPr="00616216" w:rsidRDefault="00E21101" w:rsidP="00E21101">
      <w:pPr>
        <w:pStyle w:val="hkappu"/>
      </w:pPr>
      <w:r w:rsidRPr="00A6729C">
        <w:rPr>
          <w:cs/>
          <w:lang w:bidi="hi-IN"/>
        </w:rPr>
        <w:t>मैं तुमसे शादी करूँगा।</w:t>
      </w:r>
    </w:p>
    <w:p w:rsidR="00E21101" w:rsidRDefault="00E21101" w:rsidP="00E21101">
      <w:pPr>
        <w:pStyle w:val="dot"/>
        <w:spacing w:before="0"/>
      </w:pPr>
      <w:r w:rsidRPr="00616216">
        <w:t xml:space="preserve">I will help you </w:t>
      </w:r>
      <w:r>
        <w:t>with</w:t>
      </w:r>
      <w:r w:rsidRPr="00616216">
        <w:t xml:space="preserve"> your project.</w:t>
      </w:r>
    </w:p>
    <w:p w:rsidR="00E21101" w:rsidRPr="00616216" w:rsidRDefault="00E21101" w:rsidP="00E21101">
      <w:pPr>
        <w:pStyle w:val="hkappu"/>
      </w:pPr>
      <w:r w:rsidRPr="00A6729C">
        <w:rPr>
          <w:cs/>
          <w:lang w:bidi="hi-IN"/>
        </w:rPr>
        <w:t>मैं आपके प्रोजेक्ट में आपकी मदद करूंगा।</w:t>
      </w:r>
    </w:p>
    <w:p w:rsidR="00E21101" w:rsidRDefault="00E21101" w:rsidP="00E21101">
      <w:pPr>
        <w:pStyle w:val="dot"/>
        <w:spacing w:before="0"/>
      </w:pPr>
      <w:r w:rsidRPr="00616216">
        <w:t>I will return your book tomorrow.</w:t>
      </w:r>
    </w:p>
    <w:p w:rsidR="00E21101" w:rsidRPr="00616216" w:rsidRDefault="00E21101" w:rsidP="00E21101">
      <w:pPr>
        <w:pStyle w:val="hkappu"/>
      </w:pPr>
      <w:r w:rsidRPr="00A6729C">
        <w:rPr>
          <w:cs/>
          <w:lang w:bidi="hi-IN"/>
        </w:rPr>
        <w:t>मैं कल तुम्हारी किताब लौटा दूंगा।</w:t>
      </w:r>
    </w:p>
    <w:p w:rsidR="00E21101" w:rsidRDefault="00E21101" w:rsidP="00E21101">
      <w:pPr>
        <w:pStyle w:val="dot"/>
        <w:spacing w:before="0"/>
      </w:pPr>
      <w:r w:rsidRPr="00616216">
        <w:t>Can somebody drive me to the station? - I will</w:t>
      </w:r>
    </w:p>
    <w:p w:rsidR="00E21101" w:rsidRPr="00616216" w:rsidRDefault="00E21101" w:rsidP="00E21101">
      <w:pPr>
        <w:pStyle w:val="hkappu"/>
      </w:pPr>
      <w:r w:rsidRPr="00A6729C">
        <w:rPr>
          <w:cs/>
          <w:lang w:bidi="hi-IN"/>
        </w:rPr>
        <w:t>क्या कोई मुझे स्टेशन तक ले जा सकता है</w:t>
      </w:r>
      <w:r w:rsidRPr="00A6729C">
        <w:t>?</w:t>
      </w:r>
      <w:r w:rsidRPr="005A2D9F">
        <w:rPr>
          <w:cs/>
          <w:lang w:bidi="hi-IN"/>
        </w:rPr>
        <w:t>मैं जाउंगा</w:t>
      </w:r>
    </w:p>
    <w:p w:rsidR="00E21101" w:rsidRDefault="00E21101" w:rsidP="00E21101">
      <w:pPr>
        <w:pStyle w:val="dot"/>
        <w:spacing w:before="0"/>
      </w:pPr>
      <w:r w:rsidRPr="00616216">
        <w:t xml:space="preserve">We will not go to the movie tonight. </w:t>
      </w:r>
    </w:p>
    <w:p w:rsidR="00E21101" w:rsidRPr="00616216" w:rsidRDefault="00E21101" w:rsidP="00E21101">
      <w:pPr>
        <w:pStyle w:val="hkappu"/>
      </w:pPr>
      <w:r w:rsidRPr="00A6729C">
        <w:rPr>
          <w:cs/>
          <w:lang w:bidi="hi-IN"/>
        </w:rPr>
        <w:t>हम आज रात फिल्म देखने नहीं जाएंगे।</w:t>
      </w:r>
    </w:p>
    <w:p w:rsidR="00E21101" w:rsidRDefault="00E21101" w:rsidP="00E21101">
      <w:pPr>
        <w:pStyle w:val="dot"/>
        <w:spacing w:before="0"/>
      </w:pPr>
      <w:r w:rsidRPr="00616216">
        <w:t>I think it will rain tomorrow.</w:t>
      </w:r>
    </w:p>
    <w:p w:rsidR="00E21101" w:rsidRPr="00616216" w:rsidRDefault="00E21101" w:rsidP="00E21101">
      <w:pPr>
        <w:pStyle w:val="hkappu"/>
      </w:pPr>
      <w:r w:rsidRPr="00A6729C">
        <w:rPr>
          <w:cs/>
          <w:lang w:bidi="hi-IN"/>
        </w:rPr>
        <w:t>मुझे लगता है कि कल बारिश होगी।</w:t>
      </w:r>
    </w:p>
    <w:p w:rsidR="00E21101" w:rsidRDefault="00E21101" w:rsidP="00E21101">
      <w:pPr>
        <w:pStyle w:val="dot"/>
        <w:spacing w:before="0"/>
      </w:pPr>
      <w:r w:rsidRPr="00616216">
        <w:t>I will do my best next time.</w:t>
      </w:r>
    </w:p>
    <w:p w:rsidR="00E21101" w:rsidRDefault="00E21101" w:rsidP="00E21101">
      <w:pPr>
        <w:pStyle w:val="hkappu"/>
      </w:pPr>
      <w:r w:rsidRPr="00A6729C">
        <w:rPr>
          <w:cs/>
          <w:lang w:bidi="hi-IN"/>
        </w:rPr>
        <w:t>मैं अगली बार अपना सर्वश्रेष्ठ प्रदर्शन करूंगा।</w:t>
      </w:r>
    </w:p>
    <w:p w:rsidR="00E21101" w:rsidRDefault="00E21101" w:rsidP="00E21101">
      <w:pPr>
        <w:spacing w:after="0"/>
        <w:ind w:left="1134"/>
        <w:rPr>
          <w:rFonts w:cstheme="minorHAnsi"/>
          <w:color w:val="000000"/>
          <w:shd w:val="clear" w:color="auto" w:fill="FFFFFF"/>
        </w:rPr>
      </w:pPr>
    </w:p>
    <w:p w:rsidR="00E21101" w:rsidRPr="003E2FE5" w:rsidRDefault="00E21101" w:rsidP="003F35EF">
      <w:pPr>
        <w:pStyle w:val="ListParagraph"/>
        <w:numPr>
          <w:ilvl w:val="0"/>
          <w:numId w:val="136"/>
        </w:numPr>
        <w:spacing w:after="0"/>
        <w:ind w:left="993" w:hanging="284"/>
        <w:rPr>
          <w:rFonts w:cstheme="minorHAnsi"/>
          <w:b/>
          <w:bCs/>
          <w:color w:val="000000"/>
          <w:shd w:val="clear" w:color="auto" w:fill="FFFFFF"/>
        </w:rPr>
      </w:pPr>
      <w:r w:rsidRPr="003E2FE5">
        <w:rPr>
          <w:rFonts w:asciiTheme="majorHAnsi" w:hAnsiTheme="majorHAnsi" w:cstheme="minorHAnsi"/>
          <w:b/>
          <w:bCs/>
          <w:sz w:val="24"/>
          <w:szCs w:val="24"/>
        </w:rPr>
        <w:t>Future Action</w:t>
      </w:r>
      <w:r>
        <w:rPr>
          <w:rFonts w:asciiTheme="majorHAnsi" w:hAnsiTheme="majorHAnsi"/>
          <w:b/>
          <w:bCs/>
          <w:sz w:val="24"/>
          <w:szCs w:val="24"/>
        </w:rPr>
        <w:t>or H</w:t>
      </w:r>
      <w:r w:rsidRPr="003E2FE5">
        <w:rPr>
          <w:rFonts w:asciiTheme="majorHAnsi" w:hAnsiTheme="majorHAnsi"/>
          <w:b/>
          <w:bCs/>
          <w:sz w:val="24"/>
          <w:szCs w:val="24"/>
        </w:rPr>
        <w:t>abit</w:t>
      </w:r>
    </w:p>
    <w:p w:rsidR="00E21101" w:rsidRDefault="00E21101" w:rsidP="00E21101">
      <w:pPr>
        <w:pStyle w:val="ListParagraph"/>
        <w:spacing w:before="0" w:after="0"/>
        <w:ind w:left="993"/>
        <w:rPr>
          <w:rFonts w:cstheme="minorHAnsi"/>
        </w:rPr>
      </w:pPr>
      <w:r>
        <w:t>“Will”</w:t>
      </w:r>
      <w:r>
        <w:rPr>
          <w:rFonts w:cstheme="minorHAnsi"/>
        </w:rPr>
        <w:t xml:space="preserve"> is used to give command, order or take decisions.</w:t>
      </w:r>
    </w:p>
    <w:p w:rsidR="00E21101" w:rsidRDefault="00E21101" w:rsidP="00E21101">
      <w:pPr>
        <w:pStyle w:val="ListParagraph"/>
        <w:spacing w:before="0" w:after="0"/>
        <w:ind w:left="993"/>
        <w:rPr>
          <w:rFonts w:cstheme="minorHAnsi"/>
        </w:rPr>
      </w:pPr>
      <w:r>
        <w:rPr>
          <w:rFonts w:cstheme="minorHAnsi"/>
        </w:rPr>
        <w:t>“Won’t” (will not) is used to ask if somebody is interested in doing something or not.</w:t>
      </w:r>
    </w:p>
    <w:p w:rsidR="00E21101" w:rsidRDefault="00E21101" w:rsidP="00E21101">
      <w:pPr>
        <w:pStyle w:val="ListParagraph"/>
        <w:spacing w:before="0" w:after="0"/>
        <w:ind w:left="993"/>
        <w:rPr>
          <w:rFonts w:cstheme="minorHAnsi"/>
        </w:rPr>
      </w:pPr>
    </w:p>
    <w:p w:rsidR="00E21101" w:rsidRPr="00E760DD"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spacing w:before="0"/>
      </w:pPr>
      <w:r w:rsidRPr="00616216">
        <w:t>I will deliver the money to your home.</w:t>
      </w:r>
    </w:p>
    <w:p w:rsidR="00E21101" w:rsidRPr="0033346F" w:rsidRDefault="00E21101" w:rsidP="00E21101">
      <w:pPr>
        <w:pStyle w:val="hkappu"/>
        <w:rPr>
          <w:rFonts w:cs="Courier New"/>
          <w:lang w:bidi="hi-IN"/>
        </w:rPr>
      </w:pPr>
      <w:r w:rsidRPr="0033346F">
        <w:rPr>
          <w:rFonts w:hint="cs"/>
          <w:cs/>
          <w:lang w:bidi="hi-IN"/>
        </w:rPr>
        <w:t>मैं आपके घर पैसे पहुंचा दूंगा।</w:t>
      </w:r>
    </w:p>
    <w:p w:rsidR="00E21101" w:rsidRDefault="00E21101" w:rsidP="00E21101">
      <w:pPr>
        <w:pStyle w:val="dot"/>
        <w:spacing w:before="0"/>
      </w:pPr>
      <w:r w:rsidRPr="00616216">
        <w:lastRenderedPageBreak/>
        <w:t>I will definitely crack the UPSC exam this time.</w:t>
      </w:r>
    </w:p>
    <w:p w:rsidR="00E21101" w:rsidRPr="00782209" w:rsidRDefault="00E21101" w:rsidP="00E21101">
      <w:pPr>
        <w:pStyle w:val="hkappu"/>
        <w:rPr>
          <w:rFonts w:cs="Courier New"/>
          <w:lang w:bidi="hi-IN"/>
        </w:rPr>
      </w:pPr>
      <w:r w:rsidRPr="0033346F">
        <w:rPr>
          <w:rFonts w:hint="cs"/>
          <w:cs/>
          <w:lang w:bidi="hi-IN"/>
        </w:rPr>
        <w:t>मैं इस बार निश्चित रूप से यूपीएससी परीक्षा को क्रैक करूंगा।</w:t>
      </w:r>
    </w:p>
    <w:p w:rsidR="00E21101" w:rsidRDefault="00E21101" w:rsidP="00E21101">
      <w:pPr>
        <w:pStyle w:val="dot"/>
        <w:spacing w:before="0"/>
      </w:pPr>
      <w:r w:rsidRPr="00616216">
        <w:t>I will make him apologize again.</w:t>
      </w:r>
    </w:p>
    <w:p w:rsidR="00E21101" w:rsidRPr="00782209" w:rsidRDefault="00E21101" w:rsidP="00E21101">
      <w:pPr>
        <w:pStyle w:val="hkappu"/>
        <w:rPr>
          <w:rFonts w:cs="Courier New"/>
          <w:lang w:bidi="hi-IN"/>
        </w:rPr>
      </w:pPr>
      <w:r w:rsidRPr="0033346F">
        <w:rPr>
          <w:rFonts w:hint="cs"/>
          <w:cs/>
          <w:lang w:bidi="hi-IN"/>
        </w:rPr>
        <w:t>मैं उससे फिर माफी मांगूंगा।</w:t>
      </w:r>
    </w:p>
    <w:p w:rsidR="00E21101" w:rsidRDefault="00E21101" w:rsidP="00E21101">
      <w:pPr>
        <w:pStyle w:val="dot"/>
        <w:spacing w:before="0"/>
      </w:pPr>
      <w:r w:rsidRPr="00616216">
        <w:t>Boys will not wear the red color shirt.</w:t>
      </w:r>
    </w:p>
    <w:p w:rsidR="00E21101" w:rsidRPr="00782209" w:rsidRDefault="00E21101" w:rsidP="00E21101">
      <w:pPr>
        <w:pStyle w:val="hkappu"/>
        <w:rPr>
          <w:rFonts w:cs="Courier New"/>
          <w:lang w:bidi="hi-IN"/>
        </w:rPr>
      </w:pPr>
      <w:r w:rsidRPr="0033346F">
        <w:rPr>
          <w:rFonts w:hint="cs"/>
          <w:cs/>
          <w:lang w:bidi="hi-IN"/>
        </w:rPr>
        <w:t>लड़के लाल रंग की शर्ट नहीं पहनेंगे।</w:t>
      </w:r>
    </w:p>
    <w:p w:rsidR="00E21101" w:rsidRDefault="00E21101" w:rsidP="00E21101">
      <w:pPr>
        <w:pStyle w:val="dot"/>
        <w:spacing w:before="0"/>
      </w:pPr>
      <w:r w:rsidRPr="00616216">
        <w:t xml:space="preserve">Nobody will bring the mobile phone </w:t>
      </w:r>
      <w:r>
        <w:t xml:space="preserve">tothe </w:t>
      </w:r>
      <w:r w:rsidRPr="00616216">
        <w:t>examination hall.</w:t>
      </w:r>
    </w:p>
    <w:p w:rsidR="00E21101" w:rsidRPr="00782209" w:rsidRDefault="00E21101" w:rsidP="00E21101">
      <w:pPr>
        <w:pStyle w:val="hkappu"/>
        <w:rPr>
          <w:rFonts w:cs="Courier New"/>
          <w:lang w:bidi="hi-IN"/>
        </w:rPr>
      </w:pPr>
      <w:r w:rsidRPr="0033346F">
        <w:rPr>
          <w:rFonts w:hint="cs"/>
          <w:cs/>
          <w:lang w:bidi="hi-IN"/>
        </w:rPr>
        <w:t>कोई भी मोबाइल फोन परीक्षा हॉल में नहीं लाएगा।</w:t>
      </w:r>
    </w:p>
    <w:p w:rsidR="00E21101" w:rsidRDefault="00E21101" w:rsidP="00E21101">
      <w:pPr>
        <w:pStyle w:val="dot"/>
        <w:spacing w:before="0"/>
      </w:pPr>
      <w:r w:rsidRPr="00616216">
        <w:t>The girls at one place will not keep qui</w:t>
      </w:r>
      <w:r>
        <w:t>e</w:t>
      </w:r>
      <w:r w:rsidRPr="00616216">
        <w:t>t.</w:t>
      </w:r>
    </w:p>
    <w:p w:rsidR="00E21101" w:rsidRPr="00616216" w:rsidRDefault="00E21101" w:rsidP="00E21101">
      <w:pPr>
        <w:pStyle w:val="hkappu"/>
      </w:pPr>
      <w:r>
        <w:rPr>
          <w:rFonts w:hint="cs"/>
          <w:cs/>
          <w:lang w:bidi="hi-IN"/>
        </w:rPr>
        <w:t>एक जगह पर लड़कियां चुप नहीं बाथती</w:t>
      </w:r>
      <w:r w:rsidRPr="0033346F">
        <w:rPr>
          <w:rFonts w:hint="cs"/>
          <w:cs/>
          <w:lang w:bidi="hi-IN"/>
        </w:rPr>
        <w:t>।</w:t>
      </w:r>
    </w:p>
    <w:p w:rsidR="00E21101" w:rsidRDefault="00E21101" w:rsidP="00E21101">
      <w:pPr>
        <w:pStyle w:val="dot"/>
        <w:spacing w:before="0"/>
      </w:pPr>
      <w:r w:rsidRPr="00616216">
        <w:t>He will always talk big.</w:t>
      </w:r>
    </w:p>
    <w:p w:rsidR="00E21101" w:rsidRPr="00782209" w:rsidRDefault="00E21101" w:rsidP="00E21101">
      <w:pPr>
        <w:pStyle w:val="hkappu"/>
        <w:rPr>
          <w:rFonts w:cs="Courier New"/>
          <w:lang w:bidi="hi-IN"/>
        </w:rPr>
      </w:pPr>
      <w:r w:rsidRPr="0033346F">
        <w:rPr>
          <w:rFonts w:hint="cs"/>
          <w:cs/>
          <w:lang w:bidi="hi-IN"/>
        </w:rPr>
        <w:t xml:space="preserve">वह हमेशा बड़ी बात </w:t>
      </w:r>
      <w:r w:rsidRPr="00BF404D">
        <w:rPr>
          <w:cs/>
          <w:lang w:bidi="hi-IN"/>
        </w:rPr>
        <w:t>कर्ता है</w:t>
      </w:r>
      <w:r w:rsidRPr="00BF404D">
        <w:rPr>
          <w:rFonts w:hint="cs"/>
          <w:cs/>
          <w:lang w:bidi="hi-IN"/>
        </w:rPr>
        <w:t>।</w:t>
      </w:r>
    </w:p>
    <w:p w:rsidR="00E21101" w:rsidRDefault="00E21101" w:rsidP="00E21101">
      <w:pPr>
        <w:pStyle w:val="dot"/>
        <w:spacing w:before="0"/>
      </w:pPr>
      <w:r>
        <w:t xml:space="preserve">She will wear </w:t>
      </w:r>
      <w:r w:rsidRPr="00616216">
        <w:t>a saree in the function.</w:t>
      </w:r>
    </w:p>
    <w:p w:rsidR="00E21101" w:rsidRPr="00782209" w:rsidRDefault="00E21101" w:rsidP="00E21101">
      <w:pPr>
        <w:pStyle w:val="hkappu"/>
        <w:rPr>
          <w:rFonts w:cs="Courier New"/>
          <w:lang w:bidi="hi-IN"/>
        </w:rPr>
      </w:pPr>
      <w:r>
        <w:rPr>
          <w:rFonts w:hint="cs"/>
          <w:cs/>
          <w:lang w:bidi="hi-IN"/>
        </w:rPr>
        <w:t xml:space="preserve">वह </w:t>
      </w:r>
      <w:r w:rsidRPr="0033346F">
        <w:rPr>
          <w:rFonts w:hint="cs"/>
          <w:cs/>
          <w:lang w:bidi="hi-IN"/>
        </w:rPr>
        <w:t xml:space="preserve"> फंक्शन में साड़ी पहनेंगी।</w:t>
      </w:r>
    </w:p>
    <w:p w:rsidR="00E21101" w:rsidRPr="006C6BDA" w:rsidRDefault="00E21101" w:rsidP="003F35EF">
      <w:pPr>
        <w:pStyle w:val="hkappu"/>
        <w:numPr>
          <w:ilvl w:val="0"/>
          <w:numId w:val="138"/>
        </w:numPr>
        <w:ind w:left="2552" w:hanging="284"/>
      </w:pPr>
      <w:r w:rsidRPr="00ED1BA5">
        <w:rPr>
          <w:rStyle w:val="dotChar"/>
        </w:rPr>
        <w:t xml:space="preserve">Won’t you join us at dinner? </w:t>
      </w:r>
      <w:r>
        <w:br/>
      </w:r>
      <w:r w:rsidRPr="006C6BDA">
        <w:rPr>
          <w:cs/>
          <w:lang w:bidi="hi-IN"/>
        </w:rPr>
        <w:t>आप हमरे साथ रात के खाने में शामिल नहीं हो गे</w:t>
      </w:r>
      <w:r w:rsidRPr="006C6BDA">
        <w:rPr>
          <w:rFonts w:hint="cs"/>
          <w:cs/>
          <w:lang w:bidi="hi-IN"/>
        </w:rPr>
        <w:t>।</w:t>
      </w:r>
    </w:p>
    <w:p w:rsidR="00E21101" w:rsidRDefault="00E21101" w:rsidP="00E21101">
      <w:pPr>
        <w:pStyle w:val="dot"/>
        <w:spacing w:before="0"/>
      </w:pPr>
      <w:r w:rsidRPr="00616216">
        <w:t>Won’t you see my father?</w:t>
      </w:r>
    </w:p>
    <w:p w:rsidR="00E21101" w:rsidRPr="00616216" w:rsidRDefault="00E21101" w:rsidP="00E21101">
      <w:pPr>
        <w:pStyle w:val="hkappu"/>
      </w:pPr>
      <w:r w:rsidRPr="0033346F">
        <w:rPr>
          <w:rFonts w:hint="cs"/>
          <w:cs/>
          <w:lang w:bidi="hi-IN"/>
        </w:rPr>
        <w:t xml:space="preserve">क्या </w:t>
      </w:r>
      <w:r w:rsidRPr="00325762">
        <w:rPr>
          <w:cs/>
          <w:lang w:bidi="hi-IN"/>
        </w:rPr>
        <w:t>तुम मेरे पिता से मिलना नहीं चाहते</w:t>
      </w:r>
      <w:r w:rsidRPr="00325762">
        <w:rPr>
          <w:rFonts w:hint="cs"/>
        </w:rPr>
        <w:t>?</w:t>
      </w:r>
    </w:p>
    <w:p w:rsidR="00E21101" w:rsidRDefault="00E21101" w:rsidP="00E21101">
      <w:pPr>
        <w:pStyle w:val="dot"/>
        <w:spacing w:before="0"/>
      </w:pPr>
      <w:r w:rsidRPr="00616216">
        <w:t>Won’t you have a cup of coffee?</w:t>
      </w:r>
    </w:p>
    <w:p w:rsidR="00E21101" w:rsidRPr="00782209" w:rsidRDefault="00E21101" w:rsidP="00E21101">
      <w:pPr>
        <w:pStyle w:val="hkappu"/>
        <w:rPr>
          <w:rFonts w:cs="Courier New"/>
          <w:lang w:bidi="hi-IN"/>
        </w:rPr>
      </w:pPr>
      <w:r w:rsidRPr="006C6BDA">
        <w:rPr>
          <w:rFonts w:hint="cs"/>
          <w:cs/>
          <w:lang w:bidi="hi-IN"/>
        </w:rPr>
        <w:t>क्या आप एक कप कॉफी नहीं पीएंगे</w:t>
      </w:r>
      <w:r w:rsidRPr="006C6BDA">
        <w:rPr>
          <w:rFonts w:cs="Courier New" w:hint="cs"/>
          <w:lang w:bidi="hi-IN"/>
        </w:rPr>
        <w:t>?</w:t>
      </w:r>
    </w:p>
    <w:p w:rsidR="00E21101" w:rsidRDefault="00E21101" w:rsidP="00E21101">
      <w:pPr>
        <w:pStyle w:val="dot"/>
        <w:spacing w:before="0"/>
      </w:pPr>
      <w:r>
        <w:t>Will you stop him</w:t>
      </w:r>
      <w:r w:rsidRPr="00616216">
        <w:t>?</w:t>
      </w:r>
    </w:p>
    <w:p w:rsidR="00E21101" w:rsidRPr="00782209" w:rsidRDefault="00E21101" w:rsidP="00E21101">
      <w:pPr>
        <w:pStyle w:val="hkappu"/>
        <w:rPr>
          <w:rFonts w:cs="Courier New"/>
          <w:lang w:bidi="hi-IN"/>
        </w:rPr>
      </w:pPr>
      <w:r w:rsidRPr="0033346F">
        <w:rPr>
          <w:rFonts w:hint="cs"/>
          <w:cs/>
          <w:lang w:bidi="hi-IN"/>
        </w:rPr>
        <w:t>क्या आप उसे रोकेंगे</w:t>
      </w:r>
      <w:r w:rsidRPr="0033346F">
        <w:rPr>
          <w:rFonts w:cs="Courier New" w:hint="cs"/>
          <w:lang w:bidi="hi-IN"/>
        </w:rPr>
        <w:t>?</w:t>
      </w:r>
    </w:p>
    <w:p w:rsidR="00E21101" w:rsidRDefault="00E21101" w:rsidP="00E21101">
      <w:pPr>
        <w:pStyle w:val="dot"/>
        <w:spacing w:before="0"/>
      </w:pPr>
      <w:r w:rsidRPr="00616216">
        <w:t>Will you stop making noise?</w:t>
      </w:r>
    </w:p>
    <w:p w:rsidR="00E21101" w:rsidRPr="00616216" w:rsidRDefault="00E21101" w:rsidP="00E21101">
      <w:pPr>
        <w:pStyle w:val="hkappu"/>
      </w:pPr>
      <w:r>
        <w:rPr>
          <w:rFonts w:hint="cs"/>
          <w:cs/>
          <w:lang w:bidi="hi-IN"/>
        </w:rPr>
        <w:t>क्या आप शोर करना</w:t>
      </w:r>
      <w:r w:rsidRPr="006C6BDA">
        <w:rPr>
          <w:cs/>
          <w:lang w:bidi="hi-IN"/>
        </w:rPr>
        <w:t>बंद</w:t>
      </w:r>
      <w:r w:rsidRPr="006C6BDA">
        <w:rPr>
          <w:rFonts w:hint="cs"/>
          <w:cs/>
          <w:lang w:bidi="hi-IN"/>
        </w:rPr>
        <w:t xml:space="preserve"> करेंगे</w:t>
      </w:r>
      <w:r w:rsidRPr="006C6BDA">
        <w:rPr>
          <w:rFonts w:hint="cs"/>
        </w:rPr>
        <w:t>?</w:t>
      </w:r>
    </w:p>
    <w:p w:rsidR="00E21101" w:rsidRPr="00782209" w:rsidRDefault="00E21101" w:rsidP="00E21101">
      <w:pPr>
        <w:pStyle w:val="dot"/>
        <w:spacing w:before="0"/>
        <w:rPr>
          <w:rFonts w:cs="Nirmala UI"/>
          <w:rtl/>
          <w:cs/>
        </w:rPr>
      </w:pPr>
      <w:r w:rsidRPr="00616216">
        <w:t>Will you please make me a cup of coffee?</w:t>
      </w:r>
    </w:p>
    <w:p w:rsidR="00E21101" w:rsidRDefault="00E21101" w:rsidP="00E21101">
      <w:pPr>
        <w:pStyle w:val="hkappu"/>
        <w:rPr>
          <w:rFonts w:cs="Courier New"/>
          <w:lang w:bidi="hi-IN"/>
        </w:rPr>
      </w:pPr>
      <w:r w:rsidRPr="0033346F">
        <w:rPr>
          <w:rFonts w:hint="cs"/>
          <w:cs/>
          <w:lang w:bidi="hi-IN"/>
        </w:rPr>
        <w:t>क्या आप मुझे एक कप कॉफी पिलाएंगे</w:t>
      </w:r>
      <w:r w:rsidRPr="0033346F">
        <w:rPr>
          <w:rFonts w:cs="Courier New" w:hint="cs"/>
          <w:lang w:bidi="hi-IN"/>
        </w:rPr>
        <w:t>?</w:t>
      </w:r>
    </w:p>
    <w:p w:rsidR="00E21101" w:rsidRDefault="00E21101" w:rsidP="00E21101">
      <w:pPr>
        <w:pStyle w:val="hkappu"/>
        <w:rPr>
          <w:rFonts w:cs="Courier New"/>
          <w:lang w:bidi="hi-IN"/>
        </w:rPr>
      </w:pPr>
    </w:p>
    <w:p w:rsidR="00E21101" w:rsidRPr="00560C0A" w:rsidRDefault="00E21101" w:rsidP="00B63F29">
      <w:pPr>
        <w:pStyle w:val="Heading3"/>
      </w:pPr>
      <w:bookmarkStart w:id="70" w:name="_Toc17112326"/>
      <w:r w:rsidRPr="00560C0A">
        <w:t xml:space="preserve">Uses </w:t>
      </w:r>
      <w:r w:rsidR="00E0545D" w:rsidRPr="00560C0A">
        <w:t>Of Would</w:t>
      </w:r>
      <w:bookmarkEnd w:id="70"/>
    </w:p>
    <w:p w:rsidR="00E21101" w:rsidRPr="00560C0A" w:rsidRDefault="00E21101" w:rsidP="00E21101">
      <w:pPr>
        <w:pStyle w:val="1hed"/>
        <w:numPr>
          <w:ilvl w:val="0"/>
          <w:numId w:val="0"/>
        </w:numPr>
        <w:ind w:left="1134"/>
        <w:rPr>
          <w:rFonts w:cstheme="minorHAnsi"/>
          <w:sz w:val="24"/>
          <w:szCs w:val="24"/>
          <w:u w:val="single"/>
        </w:rPr>
      </w:pPr>
      <w:r w:rsidRPr="00560C0A">
        <w:rPr>
          <w:rFonts w:cstheme="minorHAnsi"/>
          <w:sz w:val="24"/>
          <w:szCs w:val="24"/>
          <w:u w:val="single"/>
        </w:rPr>
        <w:t xml:space="preserve">Expressions where ‘Would’ is used. </w:t>
      </w:r>
    </w:p>
    <w:p w:rsidR="00E21101" w:rsidRDefault="00E21101" w:rsidP="00E21101">
      <w:pPr>
        <w:spacing w:after="0" w:line="240" w:lineRule="auto"/>
        <w:ind w:left="1276"/>
        <w:rPr>
          <w:rFonts w:cstheme="minorHAnsi"/>
          <w:b/>
          <w:bCs/>
          <w:color w:val="000000"/>
          <w:shd w:val="clear" w:color="auto" w:fill="FFFFFF"/>
        </w:rPr>
      </w:pPr>
      <w:r w:rsidRPr="001F2EB4">
        <w:rPr>
          <w:rFonts w:cstheme="minorHAnsi"/>
          <w:b/>
          <w:bCs/>
          <w:color w:val="000000"/>
          <w:shd w:val="clear" w:color="auto" w:fill="FFFFFF"/>
        </w:rPr>
        <w:t xml:space="preserve"> Polite Request     Show Intensions     Chances Or Wish    Conditional </w:t>
      </w:r>
    </w:p>
    <w:p w:rsidR="00E21101" w:rsidRDefault="00E21101" w:rsidP="00E21101">
      <w:pPr>
        <w:spacing w:after="0" w:line="240" w:lineRule="auto"/>
        <w:ind w:left="1276"/>
        <w:rPr>
          <w:rFonts w:cstheme="minorHAnsi"/>
          <w:b/>
          <w:bCs/>
          <w:color w:val="000000"/>
          <w:shd w:val="clear" w:color="auto" w:fill="FFFFFF"/>
        </w:rPr>
      </w:pPr>
      <w:r w:rsidRPr="001F2EB4">
        <w:rPr>
          <w:rFonts w:cstheme="minorHAnsi"/>
          <w:b/>
          <w:bCs/>
          <w:color w:val="000000"/>
          <w:shd w:val="clear" w:color="auto" w:fill="FFFFFF"/>
        </w:rPr>
        <w:t xml:space="preserve">Habits In Past  </w:t>
      </w:r>
    </w:p>
    <w:p w:rsidR="00560C0A" w:rsidRDefault="00560C0A" w:rsidP="00E21101">
      <w:pPr>
        <w:spacing w:after="0" w:line="240" w:lineRule="auto"/>
        <w:ind w:left="1276"/>
        <w:rPr>
          <w:rFonts w:cstheme="minorHAnsi"/>
          <w:b/>
          <w:bCs/>
          <w:color w:val="000000"/>
          <w:shd w:val="clear" w:color="auto" w:fill="FFFFFF"/>
        </w:rPr>
      </w:pPr>
    </w:p>
    <w:p w:rsidR="00E21101" w:rsidRPr="004F226E" w:rsidRDefault="00E21101" w:rsidP="00E21101">
      <w:pPr>
        <w:spacing w:after="0" w:line="240" w:lineRule="auto"/>
        <w:ind w:left="1276"/>
        <w:rPr>
          <w:rFonts w:cstheme="minorHAnsi"/>
          <w:b/>
          <w:bCs/>
          <w:color w:val="000000"/>
          <w:szCs w:val="20"/>
          <w:shd w:val="clear" w:color="auto" w:fill="FFFFFF"/>
        </w:rPr>
      </w:pPr>
      <w:r>
        <w:rPr>
          <w:rFonts w:cstheme="minorHAnsi"/>
        </w:rPr>
        <w:t xml:space="preserve">Important :- Would </w:t>
      </w:r>
      <w:r>
        <w:t>(</w:t>
      </w:r>
      <w:r w:rsidRPr="004F226E">
        <w:rPr>
          <w:rStyle w:val="hindinormalChar"/>
          <w:rFonts w:asciiTheme="minorBidi" w:hAnsiTheme="minorBidi" w:cstheme="minorBidi"/>
          <w:szCs w:val="20"/>
          <w:cs/>
        </w:rPr>
        <w:t>होगा</w:t>
      </w:r>
      <w:r w:rsidRPr="004F226E">
        <w:rPr>
          <w:rFonts w:asciiTheme="minorBidi" w:hAnsiTheme="minorBidi"/>
          <w:szCs w:val="20"/>
        </w:rPr>
        <w:t>)</w:t>
      </w:r>
      <w:r>
        <w:rPr>
          <w:rFonts w:hint="cs"/>
          <w:szCs w:val="20"/>
          <w:cs/>
          <w:lang w:bidi="hi-IN"/>
        </w:rPr>
        <w:t>एक मोडल</w:t>
      </w:r>
      <w:r w:rsidRPr="004F226E">
        <w:rPr>
          <w:rFonts w:hint="cs"/>
          <w:szCs w:val="20"/>
          <w:cs/>
          <w:lang w:bidi="hi-IN"/>
        </w:rPr>
        <w:t xml:space="preserve"> क्रिया है जो आमतौर पर संभावना</w:t>
      </w:r>
      <w:r w:rsidRPr="004F226E">
        <w:rPr>
          <w:rFonts w:cs="Courier New" w:hint="cs"/>
          <w:szCs w:val="20"/>
        </w:rPr>
        <w:t xml:space="preserve">, </w:t>
      </w:r>
      <w:r w:rsidRPr="004F226E">
        <w:rPr>
          <w:rFonts w:hint="cs"/>
          <w:szCs w:val="20"/>
          <w:cs/>
          <w:lang w:bidi="hi-IN"/>
        </w:rPr>
        <w:t>आवश्यकता और अनुमति जैसे विचारों को व्यक्त करने के लिए किसी अन्य क्रिया के साथ प्रयोग किया जाता है।</w:t>
      </w:r>
      <w:r>
        <w:rPr>
          <w:rFonts w:cstheme="minorHAnsi"/>
        </w:rPr>
        <w:t xml:space="preserve">Would </w:t>
      </w:r>
      <w:r w:rsidRPr="004F226E">
        <w:rPr>
          <w:rFonts w:asciiTheme="minorBidi" w:hAnsiTheme="minorBidi"/>
          <w:szCs w:val="20"/>
          <w:cs/>
          <w:lang w:bidi="hi-IN"/>
        </w:rPr>
        <w:t>का उपयोग</w:t>
      </w:r>
      <w:r>
        <w:t>“</w:t>
      </w:r>
      <w:r>
        <w:rPr>
          <w:rFonts w:cstheme="minorHAnsi"/>
        </w:rPr>
        <w:t>Will</w:t>
      </w:r>
      <w:r>
        <w:t>”</w:t>
      </w:r>
      <w:r w:rsidRPr="004F226E">
        <w:rPr>
          <w:szCs w:val="20"/>
          <w:cs/>
          <w:lang w:bidi="hi-IN"/>
        </w:rPr>
        <w:t xml:space="preserve">के भूत काल के रूप में </w:t>
      </w:r>
      <w:r w:rsidRPr="004F226E">
        <w:rPr>
          <w:rFonts w:cs="Nirmala UI"/>
          <w:szCs w:val="20"/>
          <w:cs/>
          <w:lang w:bidi="hi-IN"/>
        </w:rPr>
        <w:t xml:space="preserve">भी </w:t>
      </w:r>
      <w:r w:rsidRPr="004F226E">
        <w:rPr>
          <w:szCs w:val="20"/>
          <w:cs/>
          <w:lang w:bidi="hi-IN"/>
        </w:rPr>
        <w:t xml:space="preserve">किया </w:t>
      </w:r>
      <w:r w:rsidRPr="004F226E">
        <w:rPr>
          <w:rFonts w:cs="Nirmala UI"/>
          <w:szCs w:val="20"/>
          <w:cs/>
          <w:lang w:bidi="hi-IN"/>
        </w:rPr>
        <w:t>जाता है</w:t>
      </w:r>
    </w:p>
    <w:p w:rsidR="00E21101" w:rsidRDefault="00E21101" w:rsidP="00E21101">
      <w:pPr>
        <w:spacing w:after="0" w:line="240" w:lineRule="auto"/>
        <w:rPr>
          <w:rFonts w:cstheme="minorHAnsi"/>
          <w:b/>
          <w:bCs/>
          <w:color w:val="000000"/>
          <w:shd w:val="clear" w:color="auto" w:fill="FFFFFF"/>
        </w:rPr>
      </w:pPr>
    </w:p>
    <w:tbl>
      <w:tblPr>
        <w:tblStyle w:val="TableGrid"/>
        <w:tblW w:w="0" w:type="auto"/>
        <w:tblInd w:w="959" w:type="dxa"/>
        <w:tblLook w:val="04A0" w:firstRow="1" w:lastRow="0" w:firstColumn="1" w:lastColumn="0" w:noHBand="0" w:noVBand="1"/>
      </w:tblPr>
      <w:tblGrid>
        <w:gridCol w:w="1451"/>
        <w:gridCol w:w="1809"/>
        <w:gridCol w:w="4111"/>
      </w:tblGrid>
      <w:tr w:rsidR="008C51CD" w:rsidTr="00E0545D">
        <w:tc>
          <w:tcPr>
            <w:tcW w:w="1451" w:type="dxa"/>
          </w:tcPr>
          <w:p w:rsidR="008C51CD" w:rsidRPr="00E0545D" w:rsidRDefault="008C51CD" w:rsidP="00A37D24">
            <w:pPr>
              <w:spacing w:before="0" w:after="200"/>
              <w:rPr>
                <w:rFonts w:asciiTheme="majorHAnsi" w:hAnsiTheme="majorHAnsi"/>
                <w:b/>
                <w:bCs/>
              </w:rPr>
            </w:pPr>
            <w:r w:rsidRPr="00E0545D">
              <w:rPr>
                <w:rFonts w:asciiTheme="majorHAnsi" w:hAnsiTheme="majorHAnsi"/>
                <w:b/>
                <w:bCs/>
              </w:rPr>
              <w:t>Modal verb</w:t>
            </w:r>
          </w:p>
        </w:tc>
        <w:tc>
          <w:tcPr>
            <w:tcW w:w="1809" w:type="dxa"/>
          </w:tcPr>
          <w:p w:rsidR="008C51CD" w:rsidRPr="00E0545D" w:rsidRDefault="008C51CD" w:rsidP="00A37D24">
            <w:pPr>
              <w:spacing w:before="0" w:after="200"/>
              <w:rPr>
                <w:rFonts w:asciiTheme="majorHAnsi" w:hAnsiTheme="majorHAnsi"/>
                <w:b/>
                <w:bCs/>
              </w:rPr>
            </w:pPr>
            <w:r w:rsidRPr="00E0545D">
              <w:rPr>
                <w:rFonts w:asciiTheme="majorHAnsi" w:hAnsiTheme="majorHAnsi"/>
                <w:b/>
                <w:bCs/>
              </w:rPr>
              <w:t xml:space="preserve">Uses </w:t>
            </w:r>
          </w:p>
        </w:tc>
        <w:tc>
          <w:tcPr>
            <w:tcW w:w="4111" w:type="dxa"/>
          </w:tcPr>
          <w:p w:rsidR="008C51CD" w:rsidRPr="00E0545D" w:rsidRDefault="008C51CD" w:rsidP="00A37D24">
            <w:pPr>
              <w:spacing w:before="0" w:after="200"/>
              <w:rPr>
                <w:rFonts w:asciiTheme="majorHAnsi" w:hAnsiTheme="majorHAnsi"/>
                <w:b/>
                <w:bCs/>
              </w:rPr>
            </w:pPr>
            <w:r w:rsidRPr="00E0545D">
              <w:rPr>
                <w:rFonts w:asciiTheme="majorHAnsi" w:hAnsiTheme="majorHAnsi"/>
                <w:b/>
                <w:bCs/>
              </w:rPr>
              <w:t xml:space="preserve">Example </w:t>
            </w:r>
          </w:p>
        </w:tc>
      </w:tr>
      <w:tr w:rsidR="008C51CD" w:rsidRPr="002B3C4F" w:rsidTr="00E0545D">
        <w:trPr>
          <w:trHeight w:val="743"/>
        </w:trPr>
        <w:tc>
          <w:tcPr>
            <w:tcW w:w="1451" w:type="dxa"/>
          </w:tcPr>
          <w:p w:rsidR="008C51CD" w:rsidRPr="00E0545D" w:rsidRDefault="008C51CD" w:rsidP="00A37D24">
            <w:pPr>
              <w:spacing w:before="0" w:after="0"/>
              <w:rPr>
                <w:rFonts w:asciiTheme="majorHAnsi" w:hAnsiTheme="majorHAnsi"/>
                <w:b/>
                <w:bCs/>
              </w:rPr>
            </w:pPr>
            <w:r w:rsidRPr="00E0545D">
              <w:rPr>
                <w:rFonts w:asciiTheme="majorHAnsi" w:hAnsiTheme="majorHAnsi"/>
                <w:b/>
                <w:bCs/>
              </w:rPr>
              <w:t xml:space="preserve">Would </w:t>
            </w:r>
          </w:p>
        </w:tc>
        <w:tc>
          <w:tcPr>
            <w:tcW w:w="1809" w:type="dxa"/>
          </w:tcPr>
          <w:p w:rsidR="008C51CD" w:rsidRDefault="008C51CD" w:rsidP="008C51CD">
            <w:pPr>
              <w:spacing w:after="0"/>
              <w:rPr>
                <w:b/>
                <w:bCs/>
              </w:rPr>
            </w:pPr>
            <w:r w:rsidRPr="00B7299F">
              <w:rPr>
                <w:b/>
                <w:bCs/>
              </w:rPr>
              <w:t xml:space="preserve">Polite Request     </w:t>
            </w:r>
          </w:p>
          <w:p w:rsidR="008C51CD" w:rsidRPr="00B7299F" w:rsidRDefault="008C51CD" w:rsidP="008C51CD">
            <w:pPr>
              <w:spacing w:after="0"/>
              <w:rPr>
                <w:b/>
                <w:bCs/>
              </w:rPr>
            </w:pPr>
            <w:r w:rsidRPr="00B7299F">
              <w:rPr>
                <w:b/>
                <w:bCs/>
              </w:rPr>
              <w:t xml:space="preserve">Show Intensions     Chances Or Wish    Conditional </w:t>
            </w:r>
          </w:p>
          <w:p w:rsidR="008C51CD" w:rsidRPr="00B7299F" w:rsidRDefault="008C51CD" w:rsidP="008C51CD">
            <w:pPr>
              <w:spacing w:after="0"/>
              <w:rPr>
                <w:b/>
                <w:bCs/>
              </w:rPr>
            </w:pPr>
            <w:r w:rsidRPr="00B7299F">
              <w:rPr>
                <w:b/>
                <w:bCs/>
              </w:rPr>
              <w:t xml:space="preserve">Habits In Past  </w:t>
            </w:r>
          </w:p>
        </w:tc>
        <w:tc>
          <w:tcPr>
            <w:tcW w:w="4111" w:type="dxa"/>
          </w:tcPr>
          <w:p w:rsidR="008C51CD" w:rsidRPr="002B3C4F" w:rsidRDefault="008C51CD" w:rsidP="008C51CD">
            <w:pPr>
              <w:spacing w:before="0" w:after="0" w:line="276" w:lineRule="auto"/>
              <w:rPr>
                <w:rFonts w:cstheme="minorHAnsi"/>
                <w:szCs w:val="20"/>
              </w:rPr>
            </w:pPr>
            <w:r w:rsidRPr="002B3C4F">
              <w:rPr>
                <w:rFonts w:cstheme="minorHAnsi"/>
                <w:b/>
                <w:bCs/>
                <w:szCs w:val="20"/>
              </w:rPr>
              <w:t>Would</w:t>
            </w:r>
            <w:r w:rsidR="000068C7">
              <w:rPr>
                <w:rFonts w:cstheme="minorHAnsi"/>
                <w:szCs w:val="20"/>
              </w:rPr>
              <w:t>you please drop me to my home</w:t>
            </w:r>
            <w:r w:rsidRPr="002B3C4F">
              <w:rPr>
                <w:rFonts w:cstheme="minorHAnsi"/>
                <w:szCs w:val="20"/>
              </w:rPr>
              <w:t>.</w:t>
            </w:r>
          </w:p>
          <w:p w:rsidR="008C51CD" w:rsidRPr="002B3C4F" w:rsidRDefault="008C51CD" w:rsidP="008C51CD">
            <w:pPr>
              <w:spacing w:before="0" w:after="0" w:line="276" w:lineRule="auto"/>
              <w:rPr>
                <w:rFonts w:cstheme="minorHAnsi"/>
                <w:szCs w:val="20"/>
              </w:rPr>
            </w:pPr>
            <w:r w:rsidRPr="002B3C4F">
              <w:rPr>
                <w:rFonts w:cstheme="minorHAnsi"/>
                <w:szCs w:val="20"/>
              </w:rPr>
              <w:t xml:space="preserve">I </w:t>
            </w:r>
            <w:r w:rsidRPr="002B3C4F">
              <w:rPr>
                <w:rFonts w:cstheme="minorHAnsi"/>
                <w:b/>
                <w:bCs/>
                <w:szCs w:val="20"/>
              </w:rPr>
              <w:t>would</w:t>
            </w:r>
            <w:r w:rsidR="000068C7">
              <w:rPr>
                <w:rFonts w:cstheme="minorHAnsi"/>
                <w:szCs w:val="20"/>
              </w:rPr>
              <w:t xml:space="preserve"> like to dance</w:t>
            </w:r>
            <w:r w:rsidRPr="002B3C4F">
              <w:rPr>
                <w:rFonts w:cstheme="minorHAnsi"/>
                <w:szCs w:val="20"/>
              </w:rPr>
              <w:t>.</w:t>
            </w:r>
          </w:p>
          <w:p w:rsidR="008C51CD" w:rsidRPr="002B3C4F" w:rsidRDefault="008C51CD" w:rsidP="008C51CD">
            <w:pPr>
              <w:spacing w:before="0" w:after="0" w:line="276" w:lineRule="auto"/>
              <w:rPr>
                <w:rFonts w:cstheme="minorHAnsi"/>
                <w:szCs w:val="20"/>
              </w:rPr>
            </w:pPr>
            <w:r w:rsidRPr="002B3C4F">
              <w:rPr>
                <w:rFonts w:cstheme="minorHAnsi"/>
                <w:szCs w:val="20"/>
              </w:rPr>
              <w:t xml:space="preserve">I </w:t>
            </w:r>
            <w:r w:rsidRPr="002B3C4F">
              <w:rPr>
                <w:rFonts w:cstheme="minorHAnsi"/>
                <w:b/>
                <w:bCs/>
                <w:szCs w:val="20"/>
              </w:rPr>
              <w:t>would</w:t>
            </w:r>
            <w:r w:rsidRPr="002B3C4F">
              <w:rPr>
                <w:rFonts w:cstheme="minorHAnsi"/>
                <w:szCs w:val="20"/>
              </w:rPr>
              <w:t xml:space="preserve"> rat</w:t>
            </w:r>
            <w:r w:rsidR="000068C7">
              <w:rPr>
                <w:rFonts w:cstheme="minorHAnsi"/>
                <w:szCs w:val="20"/>
              </w:rPr>
              <w:t>her go home than party</w:t>
            </w:r>
            <w:r w:rsidRPr="002B3C4F">
              <w:rPr>
                <w:rFonts w:cstheme="minorHAnsi"/>
                <w:szCs w:val="20"/>
              </w:rPr>
              <w:t>.</w:t>
            </w:r>
          </w:p>
          <w:p w:rsidR="008C51CD" w:rsidRPr="002B3C4F" w:rsidRDefault="000068C7" w:rsidP="008C51CD">
            <w:pPr>
              <w:spacing w:before="0" w:after="0" w:line="276" w:lineRule="auto"/>
              <w:rPr>
                <w:rFonts w:cstheme="minorHAnsi"/>
                <w:szCs w:val="20"/>
              </w:rPr>
            </w:pPr>
            <w:r>
              <w:rPr>
                <w:rFonts w:cstheme="minorHAnsi"/>
                <w:szCs w:val="20"/>
              </w:rPr>
              <w:t xml:space="preserve">If you are in trouble,you </w:t>
            </w:r>
            <w:r w:rsidR="008C51CD" w:rsidRPr="002B3C4F">
              <w:rPr>
                <w:rFonts w:cstheme="minorHAnsi"/>
                <w:b/>
                <w:bCs/>
                <w:szCs w:val="20"/>
              </w:rPr>
              <w:t>would</w:t>
            </w:r>
            <w:r w:rsidRPr="000068C7">
              <w:rPr>
                <w:rFonts w:cstheme="minorHAnsi"/>
                <w:szCs w:val="20"/>
              </w:rPr>
              <w:t>call me</w:t>
            </w:r>
            <w:r w:rsidR="008C51CD" w:rsidRPr="002B3C4F">
              <w:rPr>
                <w:rFonts w:cstheme="minorHAnsi"/>
                <w:szCs w:val="20"/>
              </w:rPr>
              <w:t>.</w:t>
            </w:r>
          </w:p>
          <w:p w:rsidR="008C51CD" w:rsidRPr="002B3C4F" w:rsidRDefault="008C51CD" w:rsidP="008C51CD">
            <w:pPr>
              <w:spacing w:before="0" w:after="0" w:line="276" w:lineRule="auto"/>
            </w:pPr>
            <w:r w:rsidRPr="002B3C4F">
              <w:t xml:space="preserve">I </w:t>
            </w:r>
            <w:r w:rsidRPr="002B3C4F">
              <w:rPr>
                <w:b/>
                <w:bCs/>
              </w:rPr>
              <w:t>would</w:t>
            </w:r>
            <w:r w:rsidR="000068C7">
              <w:t>go to temple</w:t>
            </w:r>
            <w:r w:rsidRPr="002B3C4F">
              <w:t xml:space="preserve"> everyday.</w:t>
            </w:r>
          </w:p>
        </w:tc>
      </w:tr>
    </w:tbl>
    <w:p w:rsidR="008C51CD" w:rsidRDefault="008C51CD" w:rsidP="00E21101">
      <w:pPr>
        <w:spacing w:after="0" w:line="240" w:lineRule="auto"/>
        <w:rPr>
          <w:rFonts w:cstheme="minorHAnsi"/>
          <w:b/>
          <w:bCs/>
          <w:color w:val="000000"/>
          <w:shd w:val="clear" w:color="auto" w:fill="FFFFFF"/>
        </w:rPr>
      </w:pPr>
    </w:p>
    <w:p w:rsidR="008C51CD" w:rsidRDefault="008C51CD" w:rsidP="00E21101">
      <w:pPr>
        <w:spacing w:after="0" w:line="240" w:lineRule="auto"/>
        <w:rPr>
          <w:rFonts w:cstheme="minorHAnsi"/>
          <w:b/>
          <w:bCs/>
          <w:color w:val="000000"/>
          <w:shd w:val="clear" w:color="auto" w:fill="FFFFFF"/>
        </w:rPr>
      </w:pPr>
    </w:p>
    <w:p w:rsidR="008C51CD" w:rsidRDefault="008C51CD" w:rsidP="00E21101">
      <w:pPr>
        <w:spacing w:after="0" w:line="240" w:lineRule="auto"/>
        <w:rPr>
          <w:rFonts w:cstheme="minorHAnsi"/>
          <w:b/>
          <w:bCs/>
          <w:color w:val="000000"/>
          <w:shd w:val="clear" w:color="auto" w:fill="FFFFFF"/>
        </w:rPr>
      </w:pPr>
    </w:p>
    <w:p w:rsidR="008C51CD" w:rsidRDefault="008C51CD" w:rsidP="00E21101">
      <w:pPr>
        <w:spacing w:after="0" w:line="240" w:lineRule="auto"/>
        <w:rPr>
          <w:rFonts w:cstheme="minorHAnsi"/>
          <w:b/>
          <w:bCs/>
          <w:color w:val="000000"/>
          <w:shd w:val="clear" w:color="auto" w:fill="FFFFFF"/>
        </w:rPr>
      </w:pPr>
    </w:p>
    <w:p w:rsidR="000068C7" w:rsidRDefault="000068C7" w:rsidP="00E21101">
      <w:pPr>
        <w:spacing w:after="0" w:line="240" w:lineRule="auto"/>
        <w:rPr>
          <w:rFonts w:cstheme="minorHAnsi"/>
          <w:b/>
          <w:bCs/>
          <w:color w:val="000000"/>
          <w:shd w:val="clear" w:color="auto" w:fill="FFFFFF"/>
        </w:rPr>
      </w:pPr>
    </w:p>
    <w:p w:rsidR="000068C7" w:rsidRPr="004F226E" w:rsidRDefault="000068C7" w:rsidP="00E21101">
      <w:pPr>
        <w:spacing w:after="0" w:line="240" w:lineRule="auto"/>
        <w:rPr>
          <w:rFonts w:cstheme="minorHAnsi"/>
          <w:b/>
          <w:bCs/>
          <w:color w:val="000000"/>
          <w:shd w:val="clear" w:color="auto" w:fill="FFFFFF"/>
        </w:rPr>
      </w:pPr>
    </w:p>
    <w:p w:rsidR="00E21101" w:rsidRDefault="00E21101" w:rsidP="003F35EF">
      <w:pPr>
        <w:pStyle w:val="ListParagraph"/>
        <w:numPr>
          <w:ilvl w:val="0"/>
          <w:numId w:val="137"/>
        </w:numPr>
        <w:spacing w:after="0"/>
        <w:ind w:left="993" w:hanging="283"/>
        <w:rPr>
          <w:rFonts w:asciiTheme="majorHAnsi" w:hAnsiTheme="majorHAnsi" w:cstheme="minorHAnsi"/>
          <w:b/>
          <w:bCs/>
          <w:color w:val="000000"/>
          <w:sz w:val="24"/>
          <w:szCs w:val="24"/>
          <w:shd w:val="clear" w:color="auto" w:fill="FFFFFF"/>
        </w:rPr>
      </w:pPr>
      <w:r w:rsidRPr="001F2EB4">
        <w:rPr>
          <w:rFonts w:asciiTheme="majorHAnsi" w:hAnsiTheme="majorHAnsi" w:cstheme="minorHAnsi"/>
          <w:b/>
          <w:bCs/>
          <w:color w:val="000000"/>
          <w:sz w:val="24"/>
          <w:szCs w:val="24"/>
          <w:shd w:val="clear" w:color="auto" w:fill="FFFFFF"/>
        </w:rPr>
        <w:t xml:space="preserve">Polite request </w:t>
      </w:r>
    </w:p>
    <w:p w:rsidR="00E21101" w:rsidRPr="009D4C07" w:rsidRDefault="00E21101" w:rsidP="00E21101">
      <w:pPr>
        <w:pStyle w:val="ListParagraph"/>
        <w:spacing w:after="0"/>
        <w:ind w:left="1134"/>
        <w:rPr>
          <w:rFonts w:cstheme="minorHAnsi"/>
          <w:color w:val="000000"/>
          <w:shd w:val="clear" w:color="auto" w:fill="FFFFFF"/>
        </w:rPr>
      </w:pPr>
      <w:r w:rsidRPr="009D4C07">
        <w:rPr>
          <w:rFonts w:cstheme="minorHAnsi"/>
          <w:color w:val="000000"/>
          <w:shd w:val="clear" w:color="auto" w:fill="FFFFFF"/>
        </w:rPr>
        <w:lastRenderedPageBreak/>
        <w:t>“Would” is used to ask something very politely.</w:t>
      </w:r>
    </w:p>
    <w:p w:rsidR="00E21101" w:rsidRPr="009D4C07" w:rsidRDefault="00E21101" w:rsidP="00E21101">
      <w:pPr>
        <w:spacing w:after="0" w:line="240" w:lineRule="auto"/>
        <w:rPr>
          <w:rFonts w:cstheme="minorHAnsi"/>
          <w:b/>
          <w:bCs/>
          <w:color w:val="000000"/>
          <w:shd w:val="clear" w:color="auto" w:fill="FFFFFF"/>
        </w:rPr>
      </w:pPr>
    </w:p>
    <w:p w:rsidR="00E21101" w:rsidRPr="009D4C07"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616216">
        <w:t>Would you help me?</w:t>
      </w:r>
    </w:p>
    <w:p w:rsidR="00E21101" w:rsidRPr="00ED1BA5" w:rsidRDefault="00E21101" w:rsidP="00E21101">
      <w:pPr>
        <w:pStyle w:val="hkappu"/>
        <w:rPr>
          <w:rFonts w:cs="Courier New"/>
          <w:lang w:bidi="hi-IN"/>
        </w:rPr>
      </w:pPr>
      <w:r w:rsidRPr="00ED1BA5">
        <w:rPr>
          <w:rFonts w:hint="cs"/>
          <w:cs/>
          <w:lang w:bidi="hi-IN"/>
        </w:rPr>
        <w:t>क्या आप मेरी मदद करेंगे</w:t>
      </w:r>
      <w:r w:rsidRPr="00ED1BA5">
        <w:rPr>
          <w:rFonts w:cs="Courier New" w:hint="cs"/>
          <w:lang w:bidi="hi-IN"/>
        </w:rPr>
        <w:t>?</w:t>
      </w:r>
    </w:p>
    <w:p w:rsidR="00E21101" w:rsidRDefault="00E21101" w:rsidP="00E21101">
      <w:pPr>
        <w:pStyle w:val="dot"/>
      </w:pPr>
      <w:r w:rsidRPr="00616216">
        <w:t>Would you lend me 1000rs?</w:t>
      </w:r>
    </w:p>
    <w:p w:rsidR="00E21101" w:rsidRPr="00ED1BA5" w:rsidRDefault="00E21101" w:rsidP="00E21101">
      <w:pPr>
        <w:pStyle w:val="hkappu"/>
        <w:rPr>
          <w:rFonts w:cs="Courier New"/>
          <w:lang w:bidi="hi-IN"/>
        </w:rPr>
      </w:pPr>
      <w:r w:rsidRPr="00ED1BA5">
        <w:rPr>
          <w:rFonts w:hint="cs"/>
          <w:cs/>
          <w:lang w:bidi="hi-IN"/>
        </w:rPr>
        <w:t>क्या आप मुझे 1000 रुपये उधार देंगे</w:t>
      </w:r>
      <w:r w:rsidRPr="00ED1BA5">
        <w:rPr>
          <w:rFonts w:cs="Courier New" w:hint="cs"/>
          <w:lang w:bidi="hi-IN"/>
        </w:rPr>
        <w:t>?</w:t>
      </w:r>
    </w:p>
    <w:p w:rsidR="00E21101" w:rsidRDefault="00E21101" w:rsidP="00E21101">
      <w:pPr>
        <w:pStyle w:val="dot"/>
      </w:pPr>
      <w:r w:rsidRPr="00616216">
        <w:t>Would you drop me home?</w:t>
      </w:r>
    </w:p>
    <w:p w:rsidR="00E21101" w:rsidRPr="00ED1BA5" w:rsidRDefault="00E21101" w:rsidP="00E21101">
      <w:pPr>
        <w:pStyle w:val="hkappu"/>
        <w:rPr>
          <w:rFonts w:cs="Courier New"/>
          <w:lang w:bidi="hi-IN"/>
        </w:rPr>
      </w:pPr>
      <w:r w:rsidRPr="00ED1BA5">
        <w:rPr>
          <w:rFonts w:hint="cs"/>
          <w:cs/>
          <w:lang w:bidi="hi-IN"/>
        </w:rPr>
        <w:t>क्या आप मुझे घर छोड़ देंगे</w:t>
      </w:r>
      <w:r w:rsidRPr="00ED1BA5">
        <w:rPr>
          <w:rFonts w:cs="Courier New" w:hint="cs"/>
          <w:lang w:bidi="hi-IN"/>
        </w:rPr>
        <w:t>?</w:t>
      </w:r>
    </w:p>
    <w:p w:rsidR="00E21101" w:rsidRPr="00ED1BA5" w:rsidRDefault="00E21101" w:rsidP="00E21101">
      <w:pPr>
        <w:pStyle w:val="dot"/>
        <w:rPr>
          <w:rStyle w:val="hkappuChar"/>
        </w:rPr>
      </w:pPr>
      <w:r w:rsidRPr="00616216">
        <w:t>Would you fetch me that book</w:t>
      </w:r>
      <w:r>
        <w:t>,</w:t>
      </w:r>
      <w:r w:rsidRPr="00616216">
        <w:t xml:space="preserve"> please?</w:t>
      </w:r>
      <w:r>
        <w:br/>
      </w:r>
      <w:r w:rsidRPr="00560C0A">
        <w:rPr>
          <w:rStyle w:val="hkappuChar"/>
          <w:b w:val="0"/>
          <w:bCs w:val="0"/>
          <w:cs/>
          <w:lang w:bidi="hi-IN"/>
        </w:rPr>
        <w:t>क्या आप मुझे वह पुस्तक लाकर देंगे</w:t>
      </w:r>
      <w:r w:rsidRPr="00560C0A">
        <w:rPr>
          <w:rStyle w:val="hkappuChar"/>
          <w:b w:val="0"/>
          <w:bCs w:val="0"/>
        </w:rPr>
        <w:t>?</w:t>
      </w:r>
    </w:p>
    <w:p w:rsidR="00E21101" w:rsidRDefault="00E21101" w:rsidP="00E21101">
      <w:pPr>
        <w:pStyle w:val="dot"/>
      </w:pPr>
      <w:r w:rsidRPr="00616216">
        <w:t>Would you dance with me?</w:t>
      </w:r>
    </w:p>
    <w:p w:rsidR="00E21101" w:rsidRPr="00ED1BA5" w:rsidRDefault="00E21101" w:rsidP="00E21101">
      <w:pPr>
        <w:pStyle w:val="hkappu"/>
        <w:rPr>
          <w:rFonts w:cs="Courier New"/>
          <w:lang w:bidi="hi-IN"/>
        </w:rPr>
      </w:pPr>
      <w:r w:rsidRPr="00ED1BA5">
        <w:rPr>
          <w:rFonts w:hint="cs"/>
          <w:cs/>
          <w:lang w:bidi="hi-IN"/>
        </w:rPr>
        <w:t>क्या तुम मेरे साथ नाचोगे</w:t>
      </w:r>
      <w:r w:rsidRPr="00ED1BA5">
        <w:rPr>
          <w:rFonts w:cs="Courier New" w:hint="cs"/>
          <w:lang w:bidi="hi-IN"/>
        </w:rPr>
        <w:t>?</w:t>
      </w:r>
    </w:p>
    <w:p w:rsidR="00E21101" w:rsidRDefault="00E21101" w:rsidP="00E21101">
      <w:pPr>
        <w:pStyle w:val="dot"/>
      </w:pPr>
      <w:r w:rsidRPr="00616216">
        <w:t>Would you please teach me?</w:t>
      </w:r>
    </w:p>
    <w:p w:rsidR="00E21101" w:rsidRPr="00ED1BA5" w:rsidRDefault="00E21101" w:rsidP="00E21101">
      <w:pPr>
        <w:pStyle w:val="hkappu"/>
        <w:rPr>
          <w:rFonts w:cs="Courier New"/>
          <w:lang w:bidi="hi-IN"/>
        </w:rPr>
      </w:pPr>
      <w:r w:rsidRPr="00ED1BA5">
        <w:rPr>
          <w:rFonts w:hint="cs"/>
          <w:cs/>
          <w:lang w:bidi="hi-IN"/>
        </w:rPr>
        <w:t>क्या आप मुझे सिखाएंगे</w:t>
      </w:r>
      <w:r w:rsidRPr="00ED1BA5">
        <w:rPr>
          <w:rFonts w:cs="Courier New" w:hint="cs"/>
          <w:lang w:bidi="hi-IN"/>
        </w:rPr>
        <w:t>?</w:t>
      </w:r>
    </w:p>
    <w:p w:rsidR="00E21101" w:rsidRDefault="00E21101" w:rsidP="00E21101">
      <w:pPr>
        <w:pStyle w:val="dot"/>
        <w:rPr>
          <w:shd w:val="clear" w:color="auto" w:fill="FFFFFF"/>
        </w:rPr>
      </w:pPr>
      <w:r w:rsidRPr="00616216">
        <w:rPr>
          <w:shd w:val="clear" w:color="auto" w:fill="FFFFFF"/>
        </w:rPr>
        <w:t>Would you like to read his speech?</w:t>
      </w:r>
    </w:p>
    <w:p w:rsidR="00E21101" w:rsidRPr="00ED1BA5" w:rsidRDefault="00E21101" w:rsidP="00E21101">
      <w:pPr>
        <w:pStyle w:val="hkappu"/>
        <w:rPr>
          <w:rFonts w:cs="Courier New"/>
          <w:lang w:bidi="hi-IN"/>
        </w:rPr>
      </w:pPr>
      <w:r w:rsidRPr="00ED1BA5">
        <w:rPr>
          <w:rFonts w:hint="cs"/>
          <w:cs/>
          <w:lang w:bidi="hi-IN"/>
        </w:rPr>
        <w:t>क्या आप उसका भाषण पढ़ना चाहेंगे</w:t>
      </w:r>
      <w:r w:rsidRPr="00ED1BA5">
        <w:rPr>
          <w:rFonts w:cs="Courier New" w:hint="cs"/>
          <w:lang w:bidi="hi-IN"/>
        </w:rPr>
        <w:t>?</w:t>
      </w:r>
    </w:p>
    <w:p w:rsidR="00E21101" w:rsidRDefault="00E21101" w:rsidP="00E21101">
      <w:pPr>
        <w:pStyle w:val="dot"/>
        <w:rPr>
          <w:shd w:val="clear" w:color="auto" w:fill="FFFFFF"/>
        </w:rPr>
      </w:pPr>
      <w:r w:rsidRPr="00616216">
        <w:rPr>
          <w:shd w:val="clear" w:color="auto" w:fill="FFFFFF"/>
        </w:rPr>
        <w:t>Would</w:t>
      </w:r>
      <w:r>
        <w:rPr>
          <w:shd w:val="clear" w:color="auto" w:fill="FFFFFF"/>
        </w:rPr>
        <w:t xml:space="preserve"> you play this game </w:t>
      </w:r>
      <w:r w:rsidRPr="00616216">
        <w:rPr>
          <w:shd w:val="clear" w:color="auto" w:fill="FFFFFF"/>
        </w:rPr>
        <w:t>again?</w:t>
      </w:r>
    </w:p>
    <w:p w:rsidR="00E21101" w:rsidRPr="00ED1BA5" w:rsidRDefault="00E21101" w:rsidP="00E21101">
      <w:pPr>
        <w:pStyle w:val="hkappu"/>
        <w:rPr>
          <w:rFonts w:cs="Courier New"/>
          <w:lang w:bidi="hi-IN"/>
        </w:rPr>
      </w:pPr>
      <w:r w:rsidRPr="00ED1BA5">
        <w:rPr>
          <w:rFonts w:hint="cs"/>
          <w:cs/>
          <w:lang w:bidi="hi-IN"/>
        </w:rPr>
        <w:t>क्या आप इस खेल को फिर से खेलेंगे</w:t>
      </w:r>
      <w:r w:rsidRPr="00ED1BA5">
        <w:rPr>
          <w:rFonts w:cs="Courier New" w:hint="cs"/>
          <w:lang w:bidi="hi-IN"/>
        </w:rPr>
        <w:t>?</w:t>
      </w:r>
    </w:p>
    <w:p w:rsidR="00E21101" w:rsidRDefault="00E21101" w:rsidP="00E21101">
      <w:pPr>
        <w:pStyle w:val="dot"/>
        <w:rPr>
          <w:shd w:val="clear" w:color="auto" w:fill="FFFFFF"/>
        </w:rPr>
      </w:pPr>
      <w:r>
        <w:rPr>
          <w:shd w:val="clear" w:color="auto" w:fill="FFFFFF"/>
        </w:rPr>
        <w:t>Would you like to drink water?</w:t>
      </w:r>
    </w:p>
    <w:p w:rsidR="00E21101" w:rsidRPr="00ED1BA5" w:rsidRDefault="00E21101" w:rsidP="00E21101">
      <w:pPr>
        <w:pStyle w:val="hkappu"/>
        <w:rPr>
          <w:rFonts w:cs="Courier New"/>
          <w:lang w:bidi="hi-IN"/>
        </w:rPr>
      </w:pPr>
      <w:r w:rsidRPr="00ED1BA5">
        <w:rPr>
          <w:rFonts w:hint="cs"/>
          <w:cs/>
          <w:lang w:bidi="hi-IN"/>
        </w:rPr>
        <w:t>क्या आप पानी पीना पसंद करेंगे</w:t>
      </w:r>
      <w:r w:rsidRPr="00ED1BA5">
        <w:rPr>
          <w:rFonts w:cs="Courier New" w:hint="cs"/>
          <w:lang w:bidi="hi-IN"/>
        </w:rPr>
        <w:t>?</w:t>
      </w:r>
    </w:p>
    <w:p w:rsidR="00E21101" w:rsidRDefault="00E21101" w:rsidP="00E21101">
      <w:pPr>
        <w:pStyle w:val="dot"/>
        <w:rPr>
          <w:shd w:val="clear" w:color="auto" w:fill="FFFFFF"/>
        </w:rPr>
      </w:pPr>
      <w:r>
        <w:rPr>
          <w:shd w:val="clear" w:color="auto" w:fill="FFFFFF"/>
        </w:rPr>
        <w:t>Would you purchase me a dress?</w:t>
      </w:r>
    </w:p>
    <w:p w:rsidR="00E21101" w:rsidRPr="00ED1BA5" w:rsidRDefault="00E21101" w:rsidP="00E21101">
      <w:pPr>
        <w:pStyle w:val="hkappu"/>
        <w:rPr>
          <w:rFonts w:cs="Courier New"/>
          <w:lang w:bidi="hi-IN"/>
        </w:rPr>
      </w:pPr>
      <w:r w:rsidRPr="00ED1BA5">
        <w:rPr>
          <w:rFonts w:hint="cs"/>
          <w:cs/>
          <w:lang w:bidi="hi-IN"/>
        </w:rPr>
        <w:t>क्या आप मुझे एक ड्रेस खरीदेंगे</w:t>
      </w:r>
      <w:r w:rsidRPr="00ED1BA5">
        <w:rPr>
          <w:rFonts w:cs="Courier New" w:hint="cs"/>
          <w:lang w:bidi="hi-IN"/>
        </w:rPr>
        <w:t>?</w:t>
      </w:r>
    </w:p>
    <w:p w:rsidR="00E21101" w:rsidRPr="00BC54F4" w:rsidRDefault="00E21101" w:rsidP="00E21101">
      <w:pPr>
        <w:spacing w:after="0" w:line="240" w:lineRule="auto"/>
        <w:rPr>
          <w:rFonts w:cstheme="minorHAnsi"/>
          <w:b/>
          <w:bCs/>
          <w:color w:val="000000"/>
          <w:shd w:val="clear" w:color="auto" w:fill="FFFFFF"/>
        </w:rPr>
      </w:pPr>
    </w:p>
    <w:p w:rsidR="00E21101" w:rsidRPr="001F2EB4" w:rsidRDefault="00E21101" w:rsidP="003F35EF">
      <w:pPr>
        <w:pStyle w:val="ListParagraph"/>
        <w:numPr>
          <w:ilvl w:val="0"/>
          <w:numId w:val="137"/>
        </w:numPr>
        <w:spacing w:after="0"/>
        <w:ind w:left="993" w:hanging="283"/>
        <w:rPr>
          <w:rFonts w:asciiTheme="majorHAnsi" w:hAnsiTheme="majorHAnsi" w:cstheme="minorHAnsi"/>
          <w:b/>
          <w:bCs/>
          <w:color w:val="000000"/>
          <w:sz w:val="24"/>
          <w:szCs w:val="24"/>
          <w:shd w:val="clear" w:color="auto" w:fill="FFFFFF"/>
        </w:rPr>
      </w:pPr>
      <w:r w:rsidRPr="001F2EB4">
        <w:rPr>
          <w:rFonts w:asciiTheme="majorHAnsi" w:hAnsiTheme="majorHAnsi" w:cstheme="minorHAnsi"/>
          <w:b/>
          <w:bCs/>
          <w:color w:val="000000"/>
          <w:sz w:val="24"/>
          <w:szCs w:val="24"/>
          <w:shd w:val="clear" w:color="auto" w:fill="FFFFFF"/>
        </w:rPr>
        <w:t xml:space="preserve">Show </w:t>
      </w:r>
      <w:r>
        <w:rPr>
          <w:rFonts w:asciiTheme="majorHAnsi" w:hAnsiTheme="majorHAnsi" w:cstheme="minorHAnsi"/>
          <w:b/>
          <w:bCs/>
          <w:color w:val="000000"/>
          <w:sz w:val="24"/>
          <w:szCs w:val="24"/>
          <w:shd w:val="clear" w:color="auto" w:fill="FFFFFF"/>
        </w:rPr>
        <w:t>I</w:t>
      </w:r>
      <w:r w:rsidRPr="001F2EB4">
        <w:rPr>
          <w:rFonts w:asciiTheme="majorHAnsi" w:hAnsiTheme="majorHAnsi" w:cstheme="minorHAnsi"/>
          <w:b/>
          <w:bCs/>
          <w:color w:val="000000"/>
          <w:sz w:val="24"/>
          <w:szCs w:val="24"/>
          <w:shd w:val="clear" w:color="auto" w:fill="FFFFFF"/>
        </w:rPr>
        <w:t xml:space="preserve">ntension’s </w:t>
      </w:r>
    </w:p>
    <w:p w:rsidR="00E21101" w:rsidRPr="001F2EB4" w:rsidRDefault="00E21101" w:rsidP="00E21101">
      <w:pPr>
        <w:pStyle w:val="ListParagraph"/>
        <w:spacing w:after="0"/>
        <w:ind w:left="1134"/>
        <w:rPr>
          <w:rFonts w:cstheme="minorHAnsi"/>
          <w:color w:val="000000"/>
          <w:shd w:val="clear" w:color="auto" w:fill="FFFFFF"/>
        </w:rPr>
      </w:pPr>
      <w:r w:rsidRPr="009D4C07">
        <w:rPr>
          <w:rFonts w:cstheme="minorHAnsi"/>
          <w:color w:val="000000"/>
          <w:shd w:val="clear" w:color="auto" w:fill="FFFFFF"/>
        </w:rPr>
        <w:t xml:space="preserve">“Would” </w:t>
      </w:r>
      <w:r w:rsidRPr="001F2EB4">
        <w:rPr>
          <w:rFonts w:cstheme="minorHAnsi"/>
          <w:color w:val="000000"/>
          <w:shd w:val="clear" w:color="auto" w:fill="FFFFFF"/>
        </w:rPr>
        <w:t xml:space="preserve">is also used to express what you like to do. </w:t>
      </w:r>
    </w:p>
    <w:p w:rsidR="00E21101" w:rsidRPr="001F2EB4" w:rsidRDefault="00E21101" w:rsidP="00E21101">
      <w:pPr>
        <w:pStyle w:val="ListParagraph"/>
        <w:spacing w:after="0"/>
        <w:ind w:left="1134"/>
        <w:rPr>
          <w:rFonts w:cstheme="minorHAnsi"/>
          <w:color w:val="000000"/>
          <w:shd w:val="clear" w:color="auto" w:fill="FFFFFF"/>
        </w:rPr>
      </w:pPr>
      <w:r w:rsidRPr="001F2EB4">
        <w:rPr>
          <w:rFonts w:cstheme="minorHAnsi"/>
          <w:color w:val="000000"/>
          <w:shd w:val="clear" w:color="auto" w:fill="FFFFFF"/>
        </w:rPr>
        <w:t>Subject + would like to + verb 1</w:t>
      </w:r>
      <w:r w:rsidRPr="001F2EB4">
        <w:rPr>
          <w:rFonts w:cstheme="minorHAnsi"/>
          <w:color w:val="000000"/>
          <w:shd w:val="clear" w:color="auto" w:fill="FFFFFF"/>
          <w:vertAlign w:val="superscript"/>
        </w:rPr>
        <w:t>st</w:t>
      </w:r>
      <w:r w:rsidR="00782AC0">
        <w:rPr>
          <w:rFonts w:cstheme="minorHAnsi"/>
          <w:color w:val="000000"/>
          <w:shd w:val="clear" w:color="auto" w:fill="FFFFFF"/>
        </w:rPr>
        <w:t xml:space="preserve"> form+ Object.</w:t>
      </w:r>
    </w:p>
    <w:p w:rsidR="00E21101" w:rsidRDefault="00E21101" w:rsidP="00E21101">
      <w:pPr>
        <w:pStyle w:val="ListParagraph"/>
        <w:ind w:left="1560"/>
        <w:rPr>
          <w:rFonts w:cstheme="minorHAnsi"/>
          <w:b/>
          <w:bCs/>
        </w:rPr>
      </w:pPr>
    </w:p>
    <w:p w:rsidR="00E21101" w:rsidRPr="00E760DD"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spacing w:before="0"/>
      </w:pPr>
      <w:r w:rsidRPr="00826398">
        <w:t>I would like to meet you tomorrow.</w:t>
      </w:r>
    </w:p>
    <w:p w:rsidR="00E21101" w:rsidRPr="00ED1BA5" w:rsidRDefault="00E21101" w:rsidP="00E21101">
      <w:pPr>
        <w:pStyle w:val="hkappu"/>
        <w:rPr>
          <w:rFonts w:cs="Courier New"/>
          <w:lang w:bidi="hi-IN"/>
        </w:rPr>
      </w:pPr>
      <w:r w:rsidRPr="00ED1BA5">
        <w:rPr>
          <w:rFonts w:hint="cs"/>
          <w:cs/>
          <w:lang w:bidi="hi-IN"/>
        </w:rPr>
        <w:t>मैं कल आपसे मिलना चाहूंगा।</w:t>
      </w:r>
    </w:p>
    <w:p w:rsidR="00E21101" w:rsidRDefault="00E21101" w:rsidP="00E21101">
      <w:pPr>
        <w:pStyle w:val="dot"/>
        <w:spacing w:before="0"/>
      </w:pPr>
      <w:r w:rsidRPr="00826398">
        <w:t>I would like to know your name.</w:t>
      </w:r>
    </w:p>
    <w:p w:rsidR="00E21101" w:rsidRPr="00ED1BA5" w:rsidRDefault="00E21101" w:rsidP="00E21101">
      <w:pPr>
        <w:pStyle w:val="hkappu"/>
        <w:rPr>
          <w:rFonts w:cs="Courier New"/>
          <w:lang w:bidi="hi-IN"/>
        </w:rPr>
      </w:pPr>
      <w:r w:rsidRPr="00ED1BA5">
        <w:rPr>
          <w:rFonts w:hint="cs"/>
          <w:cs/>
          <w:lang w:bidi="hi-IN"/>
        </w:rPr>
        <w:t>मैं आपका नाम जानना चाहूंगा।</w:t>
      </w:r>
    </w:p>
    <w:p w:rsidR="00E21101" w:rsidRDefault="00E21101" w:rsidP="00E21101">
      <w:pPr>
        <w:pStyle w:val="dot"/>
        <w:spacing w:before="0"/>
      </w:pPr>
      <w:r w:rsidRPr="00826398">
        <w:t xml:space="preserve">I would like to watch </w:t>
      </w:r>
      <w:r>
        <w:t xml:space="preserve">a </w:t>
      </w:r>
      <w:r w:rsidRPr="00826398">
        <w:t>movie.</w:t>
      </w:r>
    </w:p>
    <w:p w:rsidR="00E21101" w:rsidRPr="00ED1BA5" w:rsidRDefault="00E21101" w:rsidP="00E21101">
      <w:pPr>
        <w:pStyle w:val="hkappu"/>
        <w:rPr>
          <w:rFonts w:cs="Courier New"/>
          <w:lang w:bidi="hi-IN"/>
        </w:rPr>
      </w:pPr>
      <w:r w:rsidRPr="00ED1BA5">
        <w:rPr>
          <w:rFonts w:hint="cs"/>
          <w:cs/>
          <w:lang w:bidi="hi-IN"/>
        </w:rPr>
        <w:t>मैं एक फिल्म देखना चाहूंगा।</w:t>
      </w:r>
    </w:p>
    <w:p w:rsidR="00E21101" w:rsidRDefault="00E21101" w:rsidP="00E21101">
      <w:pPr>
        <w:pStyle w:val="dot"/>
        <w:spacing w:before="0"/>
      </w:pPr>
      <w:r w:rsidRPr="00826398">
        <w:t>I would like to play with you.</w:t>
      </w:r>
    </w:p>
    <w:p w:rsidR="00E21101" w:rsidRPr="00ED1BA5" w:rsidRDefault="00E21101" w:rsidP="00E21101">
      <w:pPr>
        <w:pStyle w:val="hkappu"/>
        <w:rPr>
          <w:rFonts w:cs="Courier New"/>
          <w:lang w:bidi="hi-IN"/>
        </w:rPr>
      </w:pPr>
      <w:r w:rsidRPr="00ED1BA5">
        <w:rPr>
          <w:rFonts w:hint="cs"/>
          <w:cs/>
          <w:lang w:bidi="hi-IN"/>
        </w:rPr>
        <w:t>मैं आपके साथ खेलना चाहूंगा।</w:t>
      </w:r>
    </w:p>
    <w:p w:rsidR="00E21101" w:rsidRDefault="00E21101" w:rsidP="00E21101">
      <w:pPr>
        <w:pStyle w:val="dot"/>
        <w:spacing w:before="0"/>
      </w:pPr>
      <w:r w:rsidRPr="00826398">
        <w:t>I would like to play cricket.</w:t>
      </w:r>
    </w:p>
    <w:p w:rsidR="00E21101" w:rsidRPr="00ED1BA5" w:rsidRDefault="00E21101" w:rsidP="00E21101">
      <w:pPr>
        <w:pStyle w:val="hkappu"/>
        <w:rPr>
          <w:rFonts w:cs="Courier New"/>
          <w:lang w:bidi="hi-IN"/>
        </w:rPr>
      </w:pPr>
      <w:r w:rsidRPr="00ED1BA5">
        <w:rPr>
          <w:rFonts w:hint="cs"/>
          <w:cs/>
          <w:lang w:bidi="hi-IN"/>
        </w:rPr>
        <w:t>मैं क्रिकेट खेलना चाहूंगा।</w:t>
      </w:r>
    </w:p>
    <w:p w:rsidR="00E21101" w:rsidRDefault="00E21101" w:rsidP="00E21101">
      <w:pPr>
        <w:pStyle w:val="dot"/>
        <w:spacing w:before="0"/>
      </w:pPr>
      <w:r w:rsidRPr="00826398">
        <w:t>I would like to eat.</w:t>
      </w:r>
    </w:p>
    <w:p w:rsidR="00E21101" w:rsidRPr="00ED1BA5" w:rsidRDefault="00E21101" w:rsidP="00E21101">
      <w:pPr>
        <w:pStyle w:val="hkappu"/>
        <w:rPr>
          <w:rFonts w:cs="Courier New"/>
          <w:lang w:bidi="hi-IN"/>
        </w:rPr>
      </w:pPr>
      <w:r w:rsidRPr="00ED1BA5">
        <w:rPr>
          <w:rFonts w:hint="cs"/>
          <w:cs/>
          <w:lang w:bidi="hi-IN"/>
        </w:rPr>
        <w:t>मैं खाना पसंद करूँगा।</w:t>
      </w:r>
    </w:p>
    <w:p w:rsidR="00E21101" w:rsidRDefault="00E21101" w:rsidP="00E21101">
      <w:pPr>
        <w:pStyle w:val="dot"/>
        <w:spacing w:before="0"/>
      </w:pPr>
      <w:r w:rsidRPr="00826398">
        <w:t>I would like to drink water.</w:t>
      </w:r>
    </w:p>
    <w:p w:rsidR="00E21101" w:rsidRPr="00ED1BA5" w:rsidRDefault="00E21101" w:rsidP="00E21101">
      <w:pPr>
        <w:pStyle w:val="hkappu"/>
        <w:rPr>
          <w:rFonts w:cs="Courier New"/>
          <w:lang w:bidi="hi-IN"/>
        </w:rPr>
      </w:pPr>
      <w:r w:rsidRPr="00ED1BA5">
        <w:rPr>
          <w:rFonts w:hint="cs"/>
          <w:cs/>
          <w:lang w:bidi="hi-IN"/>
        </w:rPr>
        <w:t>मैं पानी पीना चाहूंगा।</w:t>
      </w:r>
    </w:p>
    <w:p w:rsidR="00E21101" w:rsidRDefault="00E21101" w:rsidP="00E21101">
      <w:pPr>
        <w:pStyle w:val="dot"/>
        <w:spacing w:before="0"/>
      </w:pPr>
      <w:r w:rsidRPr="00826398">
        <w:t>I would like to travel</w:t>
      </w:r>
      <w:r>
        <w:t xml:space="preserve"> to</w:t>
      </w:r>
      <w:r w:rsidRPr="00826398">
        <w:t xml:space="preserve"> Delhi.</w:t>
      </w:r>
    </w:p>
    <w:p w:rsidR="00E21101" w:rsidRPr="00ED1BA5" w:rsidRDefault="00E21101" w:rsidP="00E21101">
      <w:pPr>
        <w:pStyle w:val="hkappu"/>
        <w:rPr>
          <w:rFonts w:cs="Courier New"/>
          <w:lang w:bidi="hi-IN"/>
        </w:rPr>
      </w:pPr>
      <w:r w:rsidRPr="00ED1BA5">
        <w:rPr>
          <w:rFonts w:hint="cs"/>
          <w:cs/>
          <w:lang w:bidi="hi-IN"/>
        </w:rPr>
        <w:t>मैं दिल्ली की यात्रा करना चाहूंगा।</w:t>
      </w:r>
    </w:p>
    <w:p w:rsidR="00E21101" w:rsidRDefault="00E21101" w:rsidP="00E21101">
      <w:pPr>
        <w:pStyle w:val="dot"/>
        <w:spacing w:before="0"/>
      </w:pPr>
      <w:r w:rsidRPr="00826398">
        <w:t>I would like to ask you something.</w:t>
      </w:r>
    </w:p>
    <w:p w:rsidR="00E21101" w:rsidRPr="00ED1BA5" w:rsidRDefault="00E21101" w:rsidP="00E21101">
      <w:pPr>
        <w:pStyle w:val="hkappu"/>
        <w:rPr>
          <w:rFonts w:cs="Courier New"/>
          <w:lang w:bidi="hi-IN"/>
        </w:rPr>
      </w:pPr>
      <w:r w:rsidRPr="00ED1BA5">
        <w:rPr>
          <w:rFonts w:hint="cs"/>
          <w:cs/>
          <w:lang w:bidi="hi-IN"/>
        </w:rPr>
        <w:t>मैं आपसे कुछ पूछना चाहूंगा।</w:t>
      </w:r>
    </w:p>
    <w:p w:rsidR="00E21101" w:rsidRDefault="00E21101" w:rsidP="00E21101">
      <w:pPr>
        <w:spacing w:after="0" w:line="240" w:lineRule="auto"/>
        <w:rPr>
          <w:rFonts w:cstheme="minorHAnsi"/>
          <w:b/>
          <w:bCs/>
          <w:color w:val="000000"/>
          <w:shd w:val="clear" w:color="auto" w:fill="FFFFFF"/>
        </w:rPr>
      </w:pPr>
    </w:p>
    <w:p w:rsidR="000068C7" w:rsidRDefault="000068C7" w:rsidP="00E21101">
      <w:pPr>
        <w:spacing w:after="0" w:line="240" w:lineRule="auto"/>
        <w:rPr>
          <w:rFonts w:cstheme="minorHAnsi"/>
          <w:b/>
          <w:bCs/>
          <w:color w:val="000000"/>
          <w:shd w:val="clear" w:color="auto" w:fill="FFFFFF"/>
        </w:rPr>
      </w:pPr>
    </w:p>
    <w:p w:rsidR="000068C7" w:rsidRDefault="000068C7" w:rsidP="00E21101">
      <w:pPr>
        <w:spacing w:after="0" w:line="240" w:lineRule="auto"/>
        <w:rPr>
          <w:rFonts w:cstheme="minorHAnsi"/>
          <w:b/>
          <w:bCs/>
          <w:color w:val="000000"/>
          <w:shd w:val="clear" w:color="auto" w:fill="FFFFFF"/>
        </w:rPr>
      </w:pPr>
    </w:p>
    <w:p w:rsidR="000068C7" w:rsidRPr="00E760DD" w:rsidRDefault="000068C7" w:rsidP="00E21101">
      <w:pPr>
        <w:spacing w:after="0" w:line="240" w:lineRule="auto"/>
        <w:rPr>
          <w:rFonts w:cstheme="minorHAnsi"/>
          <w:b/>
          <w:bCs/>
          <w:color w:val="000000"/>
          <w:shd w:val="clear" w:color="auto" w:fill="FFFFFF"/>
        </w:rPr>
      </w:pPr>
    </w:p>
    <w:p w:rsidR="00E21101" w:rsidRPr="001F2EB4" w:rsidRDefault="00E21101" w:rsidP="003F35EF">
      <w:pPr>
        <w:pStyle w:val="ListParagraph"/>
        <w:numPr>
          <w:ilvl w:val="0"/>
          <w:numId w:val="137"/>
        </w:numPr>
        <w:spacing w:after="0"/>
        <w:ind w:left="993" w:hanging="283"/>
        <w:rPr>
          <w:rFonts w:asciiTheme="majorHAnsi" w:hAnsiTheme="majorHAnsi" w:cstheme="minorHAnsi"/>
          <w:b/>
          <w:bCs/>
          <w:color w:val="000000"/>
          <w:sz w:val="24"/>
          <w:szCs w:val="24"/>
          <w:shd w:val="clear" w:color="auto" w:fill="FFFFFF"/>
        </w:rPr>
      </w:pPr>
      <w:r w:rsidRPr="001F2EB4">
        <w:rPr>
          <w:rFonts w:asciiTheme="majorHAnsi" w:hAnsiTheme="majorHAnsi" w:cstheme="minorHAnsi"/>
          <w:b/>
          <w:bCs/>
          <w:color w:val="000000"/>
          <w:sz w:val="24"/>
          <w:szCs w:val="24"/>
          <w:shd w:val="clear" w:color="auto" w:fill="FFFFFF"/>
        </w:rPr>
        <w:lastRenderedPageBreak/>
        <w:t>Choice or wish</w:t>
      </w:r>
    </w:p>
    <w:p w:rsidR="00E21101" w:rsidRPr="001F2EB4" w:rsidRDefault="00E21101" w:rsidP="00E21101">
      <w:pPr>
        <w:pStyle w:val="ListParagraph"/>
        <w:spacing w:after="0"/>
        <w:ind w:left="1134"/>
        <w:rPr>
          <w:rFonts w:cstheme="minorHAnsi"/>
          <w:color w:val="000000"/>
          <w:shd w:val="clear" w:color="auto" w:fill="FFFFFF"/>
        </w:rPr>
      </w:pPr>
      <w:r w:rsidRPr="009D4C07">
        <w:rPr>
          <w:rFonts w:cstheme="minorHAnsi"/>
          <w:color w:val="000000"/>
          <w:shd w:val="clear" w:color="auto" w:fill="FFFFFF"/>
        </w:rPr>
        <w:t xml:space="preserve">“Would” </w:t>
      </w:r>
      <w:r w:rsidRPr="001F2EB4">
        <w:rPr>
          <w:rFonts w:cstheme="minorHAnsi"/>
          <w:color w:val="000000"/>
          <w:shd w:val="clear" w:color="auto" w:fill="FFFFFF"/>
        </w:rPr>
        <w:t xml:space="preserve">is also used </w:t>
      </w:r>
      <w:r w:rsidR="00782AC0">
        <w:rPr>
          <w:rFonts w:cstheme="minorHAnsi"/>
          <w:color w:val="000000"/>
          <w:shd w:val="clear" w:color="auto" w:fill="FFFFFF"/>
        </w:rPr>
        <w:t xml:space="preserve">express </w:t>
      </w:r>
      <w:r>
        <w:rPr>
          <w:rFonts w:cstheme="minorHAnsi"/>
          <w:color w:val="000000"/>
          <w:shd w:val="clear" w:color="auto" w:fill="FFFFFF"/>
        </w:rPr>
        <w:t>choice of reference using “rather”</w:t>
      </w:r>
    </w:p>
    <w:p w:rsidR="00E21101" w:rsidRPr="001F2EB4" w:rsidRDefault="00E21101" w:rsidP="00E21101">
      <w:pPr>
        <w:pStyle w:val="ListParagraph"/>
        <w:spacing w:after="0"/>
        <w:ind w:left="1134"/>
        <w:rPr>
          <w:rFonts w:cstheme="minorHAnsi"/>
          <w:color w:val="000000"/>
          <w:shd w:val="clear" w:color="auto" w:fill="FFFFFF"/>
        </w:rPr>
      </w:pPr>
      <w:r w:rsidRPr="001F2EB4">
        <w:rPr>
          <w:rFonts w:cstheme="minorHAnsi"/>
          <w:color w:val="000000"/>
          <w:shd w:val="clear" w:color="auto" w:fill="FFFFFF"/>
        </w:rPr>
        <w:t xml:space="preserve">Subject </w:t>
      </w:r>
      <w:r>
        <w:rPr>
          <w:rFonts w:cstheme="minorHAnsi"/>
          <w:color w:val="000000"/>
          <w:shd w:val="clear" w:color="auto" w:fill="FFFFFF"/>
        </w:rPr>
        <w:t xml:space="preserve">+ </w:t>
      </w:r>
      <w:r w:rsidRPr="001F2EB4">
        <w:rPr>
          <w:rFonts w:cstheme="minorHAnsi"/>
          <w:color w:val="000000"/>
          <w:shd w:val="clear" w:color="auto" w:fill="FFFFFF"/>
        </w:rPr>
        <w:t>would rather + verb 1</w:t>
      </w:r>
      <w:r w:rsidRPr="001F2EB4">
        <w:rPr>
          <w:rFonts w:cstheme="minorHAnsi"/>
          <w:color w:val="000000"/>
          <w:shd w:val="clear" w:color="auto" w:fill="FFFFFF"/>
          <w:vertAlign w:val="superscript"/>
        </w:rPr>
        <w:t>st</w:t>
      </w:r>
      <w:r w:rsidRPr="001F2EB4">
        <w:rPr>
          <w:rFonts w:cstheme="minorHAnsi"/>
          <w:color w:val="000000"/>
          <w:shd w:val="clear" w:color="auto" w:fill="FFFFFF"/>
        </w:rPr>
        <w:t xml:space="preserve"> form +than</w:t>
      </w:r>
    </w:p>
    <w:p w:rsidR="00E21101" w:rsidRPr="001F2EB4" w:rsidRDefault="00E21101" w:rsidP="00E21101">
      <w:pPr>
        <w:pStyle w:val="ListParagraph"/>
        <w:spacing w:after="0"/>
        <w:ind w:left="1418"/>
        <w:rPr>
          <w:rFonts w:cstheme="minorHAnsi"/>
          <w:color w:val="000000"/>
          <w:shd w:val="clear" w:color="auto" w:fill="FFFFFF"/>
        </w:rPr>
      </w:pPr>
    </w:p>
    <w:p w:rsidR="00E21101" w:rsidRPr="00E760DD"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BC54F4">
        <w:t>He would rather die than</w:t>
      </w:r>
      <w:r>
        <w:t xml:space="preserve"> be</w:t>
      </w:r>
      <w:r w:rsidRPr="00BC54F4">
        <w:t>g.</w:t>
      </w:r>
    </w:p>
    <w:p w:rsidR="00E21101" w:rsidRPr="001158BF" w:rsidRDefault="00E21101" w:rsidP="00E21101">
      <w:pPr>
        <w:pStyle w:val="hkappu"/>
        <w:rPr>
          <w:rFonts w:cs="Courier New"/>
          <w:lang w:bidi="hi-IN"/>
        </w:rPr>
      </w:pPr>
      <w:r w:rsidRPr="00CB1C52">
        <w:rPr>
          <w:rFonts w:hint="cs"/>
          <w:cs/>
          <w:lang w:bidi="hi-IN"/>
        </w:rPr>
        <w:t>वह भीख माँगने के बजाय मर जाएगा।</w:t>
      </w:r>
    </w:p>
    <w:p w:rsidR="00E21101" w:rsidRDefault="00E21101" w:rsidP="00E21101">
      <w:pPr>
        <w:pStyle w:val="dot"/>
        <w:spacing w:before="0"/>
        <w:rPr>
          <w:color w:val="000000"/>
          <w:shd w:val="clear" w:color="auto" w:fill="FFFFFF"/>
        </w:rPr>
      </w:pPr>
      <w:r w:rsidRPr="00BC54F4">
        <w:t xml:space="preserve">I would rather read a book than watch </w:t>
      </w:r>
      <w:r>
        <w:t xml:space="preserve">a </w:t>
      </w:r>
      <w:r w:rsidRPr="00BC54F4">
        <w:t>movie</w:t>
      </w:r>
      <w:r w:rsidRPr="00BC54F4">
        <w:rPr>
          <w:color w:val="000000"/>
          <w:shd w:val="clear" w:color="auto" w:fill="FFFFFF"/>
        </w:rPr>
        <w:t>.</w:t>
      </w:r>
    </w:p>
    <w:p w:rsidR="00E21101" w:rsidRPr="001158BF" w:rsidRDefault="00E21101" w:rsidP="00E21101">
      <w:pPr>
        <w:pStyle w:val="hkappu"/>
        <w:rPr>
          <w:rFonts w:cs="Courier New"/>
          <w:lang w:bidi="hi-IN"/>
        </w:rPr>
      </w:pPr>
      <w:r w:rsidRPr="00CB1C52">
        <w:rPr>
          <w:rFonts w:hint="cs"/>
          <w:cs/>
          <w:lang w:bidi="hi-IN"/>
        </w:rPr>
        <w:t>मैं एक फिल्म देखने के बजाय एक किताब पढ़ूंगा।</w:t>
      </w:r>
    </w:p>
    <w:p w:rsidR="00E21101" w:rsidRDefault="00E21101" w:rsidP="00E21101">
      <w:pPr>
        <w:pStyle w:val="dot"/>
        <w:spacing w:before="0"/>
        <w:rPr>
          <w:shd w:val="clear" w:color="auto" w:fill="FFFFFF"/>
        </w:rPr>
      </w:pPr>
      <w:r w:rsidRPr="00CC3E17">
        <w:rPr>
          <w:shd w:val="clear" w:color="auto" w:fill="FFFFFF"/>
        </w:rPr>
        <w:t>I </w:t>
      </w:r>
      <w:r w:rsidRPr="00782AC0">
        <w:rPr>
          <w:rStyle w:val="Strong"/>
          <w:b/>
          <w:bCs/>
          <w:color w:val="000000"/>
          <w:bdr w:val="none" w:sz="0" w:space="0" w:color="auto" w:frame="1"/>
          <w:shd w:val="clear" w:color="auto" w:fill="FFFFFF"/>
        </w:rPr>
        <w:t>would</w:t>
      </w:r>
      <w:r w:rsidRPr="00CC3E17">
        <w:rPr>
          <w:shd w:val="clear" w:color="auto" w:fill="FFFFFF"/>
        </w:rPr>
        <w:t> rather not buy a house. I </w:t>
      </w:r>
      <w:r w:rsidRPr="00782AC0">
        <w:rPr>
          <w:rStyle w:val="Strong"/>
          <w:b/>
          <w:bCs/>
          <w:color w:val="000000"/>
          <w:bdr w:val="none" w:sz="0" w:space="0" w:color="auto" w:frame="1"/>
          <w:shd w:val="clear" w:color="auto" w:fill="FFFFFF"/>
        </w:rPr>
        <w:t>would</w:t>
      </w:r>
      <w:r w:rsidRPr="00782AC0">
        <w:rPr>
          <w:b w:val="0"/>
          <w:bCs w:val="0"/>
          <w:shd w:val="clear" w:color="auto" w:fill="FFFFFF"/>
        </w:rPr>
        <w:t> </w:t>
      </w:r>
      <w:r>
        <w:rPr>
          <w:shd w:val="clear" w:color="auto" w:fill="FFFFFF"/>
        </w:rPr>
        <w:t xml:space="preserve">like to rent an apartment </w:t>
      </w:r>
      <w:r w:rsidRPr="00CC3E17">
        <w:rPr>
          <w:shd w:val="clear" w:color="auto" w:fill="FFFFFF"/>
        </w:rPr>
        <w:t>instead.</w:t>
      </w:r>
    </w:p>
    <w:p w:rsidR="00E21101" w:rsidRPr="001158BF" w:rsidRDefault="00E21101" w:rsidP="00E21101">
      <w:pPr>
        <w:pStyle w:val="hkappu"/>
        <w:rPr>
          <w:rFonts w:cs="Courier New"/>
          <w:lang w:bidi="hi-IN"/>
        </w:rPr>
      </w:pPr>
      <w:r w:rsidRPr="00CB1C52">
        <w:rPr>
          <w:rFonts w:hint="cs"/>
          <w:cs/>
          <w:lang w:bidi="hi-IN"/>
        </w:rPr>
        <w:t>मैं एक घर खरीदनाके बजाय एक अपार्टमेंट किराए पर लेना चाहूंगा।</w:t>
      </w:r>
    </w:p>
    <w:p w:rsidR="00E21101" w:rsidRDefault="00E21101" w:rsidP="00E21101">
      <w:pPr>
        <w:pStyle w:val="dot"/>
        <w:spacing w:before="0"/>
      </w:pPr>
      <w:r w:rsidRPr="00CC3E17">
        <w:rPr>
          <w:color w:val="000000"/>
          <w:shd w:val="clear" w:color="auto" w:fill="FFFFFF"/>
        </w:rPr>
        <w:t>I </w:t>
      </w:r>
      <w:r w:rsidRPr="00782AC0">
        <w:rPr>
          <w:rStyle w:val="Strong"/>
          <w:b/>
          <w:bCs/>
          <w:color w:val="000000"/>
          <w:bdr w:val="none" w:sz="0" w:space="0" w:color="auto" w:frame="1"/>
          <w:shd w:val="clear" w:color="auto" w:fill="FFFFFF"/>
        </w:rPr>
        <w:t>would</w:t>
      </w:r>
      <w:r w:rsidRPr="00782AC0">
        <w:rPr>
          <w:b w:val="0"/>
          <w:bCs w:val="0"/>
          <w:color w:val="000000"/>
          <w:shd w:val="clear" w:color="auto" w:fill="FFFFFF"/>
        </w:rPr>
        <w:t> </w:t>
      </w:r>
      <w:r w:rsidRPr="00BC54F4">
        <w:rPr>
          <w:color w:val="000000"/>
          <w:shd w:val="clear" w:color="auto" w:fill="FFFFFF"/>
        </w:rPr>
        <w:t xml:space="preserve">rather </w:t>
      </w:r>
      <w:r w:rsidRPr="00BC54F4">
        <w:t>stay at home than go out tonight.</w:t>
      </w:r>
    </w:p>
    <w:p w:rsidR="00E21101" w:rsidRPr="001158BF" w:rsidRDefault="00E21101" w:rsidP="00E21101">
      <w:pPr>
        <w:pStyle w:val="hkappu"/>
        <w:rPr>
          <w:rFonts w:cs="Courier New"/>
          <w:lang w:bidi="hi-IN"/>
        </w:rPr>
      </w:pPr>
      <w:r>
        <w:rPr>
          <w:rFonts w:hint="cs"/>
          <w:cs/>
          <w:lang w:bidi="hi-IN"/>
        </w:rPr>
        <w:t xml:space="preserve">मैं आज रात </w:t>
      </w:r>
      <w:r w:rsidRPr="008A1821">
        <w:rPr>
          <w:cs/>
          <w:lang w:bidi="hi-IN"/>
        </w:rPr>
        <w:t>बाहर</w:t>
      </w:r>
      <w:r w:rsidRPr="00CB1C52">
        <w:rPr>
          <w:rFonts w:hint="cs"/>
          <w:cs/>
          <w:lang w:bidi="hi-IN"/>
        </w:rPr>
        <w:t>जाने के बजाय घर पर रहूंगा।</w:t>
      </w:r>
    </w:p>
    <w:p w:rsidR="00E21101" w:rsidRDefault="00E21101" w:rsidP="00E21101">
      <w:pPr>
        <w:pStyle w:val="dot"/>
      </w:pPr>
      <w:r w:rsidRPr="00BC54F4">
        <w:t>I would rather have seen </w:t>
      </w:r>
      <w:r>
        <w:t>it at the theater than on the laptop</w:t>
      </w:r>
      <w:r w:rsidRPr="00BC54F4">
        <w:t>.</w:t>
      </w:r>
    </w:p>
    <w:p w:rsidR="00E21101" w:rsidRPr="008A1821" w:rsidRDefault="00E21101" w:rsidP="00E21101">
      <w:pPr>
        <w:pStyle w:val="hkappu"/>
        <w:rPr>
          <w:rFonts w:cs="Courier New"/>
          <w:lang w:bidi="hi-IN"/>
        </w:rPr>
      </w:pPr>
      <w:r w:rsidRPr="00CB1C52">
        <w:rPr>
          <w:rFonts w:hint="cs"/>
          <w:cs/>
          <w:lang w:bidi="hi-IN"/>
        </w:rPr>
        <w:t>मैं इसे लैपटॉप पर नहीं बल्कि थिएटर में देखूंगा।</w:t>
      </w:r>
    </w:p>
    <w:p w:rsidR="00E21101" w:rsidRDefault="00E21101" w:rsidP="00E21101">
      <w:pPr>
        <w:pStyle w:val="dot"/>
      </w:pPr>
      <w:r w:rsidRPr="00BC54F4">
        <w:t>She would rather have spent the money on a holiday.</w:t>
      </w:r>
    </w:p>
    <w:p w:rsidR="00E21101" w:rsidRPr="008A1821" w:rsidRDefault="00E21101" w:rsidP="00E21101">
      <w:pPr>
        <w:pStyle w:val="hkappu"/>
        <w:rPr>
          <w:rFonts w:cs="Courier New"/>
          <w:lang w:bidi="hi-IN"/>
        </w:rPr>
      </w:pPr>
      <w:r w:rsidRPr="00CB1C52">
        <w:rPr>
          <w:rFonts w:hint="cs"/>
          <w:cs/>
          <w:lang w:bidi="hi-IN"/>
        </w:rPr>
        <w:t>बल्कि वह छुट्टी पर पैसे खर्च करता था।</w:t>
      </w:r>
    </w:p>
    <w:p w:rsidR="00E21101" w:rsidRDefault="00E21101" w:rsidP="00E21101">
      <w:pPr>
        <w:pStyle w:val="dot"/>
      </w:pPr>
      <w:r w:rsidRPr="00BC54F4">
        <w:t xml:space="preserve">I would rather </w:t>
      </w:r>
      <w:r w:rsidRPr="00F70576">
        <w:t>make a phone call than send an email.</w:t>
      </w:r>
    </w:p>
    <w:p w:rsidR="00E21101" w:rsidRPr="008A1821" w:rsidRDefault="00E21101" w:rsidP="00E21101">
      <w:pPr>
        <w:pStyle w:val="hkappu"/>
        <w:rPr>
          <w:rFonts w:cs="Courier New"/>
          <w:lang w:bidi="hi-IN"/>
        </w:rPr>
      </w:pPr>
      <w:r w:rsidRPr="00CB1C52">
        <w:rPr>
          <w:rFonts w:hint="cs"/>
          <w:cs/>
          <w:lang w:bidi="hi-IN"/>
        </w:rPr>
        <w:t>मैं ईमेल भेजने के बजाय फ़ोन करना चाहूँगा।</w:t>
      </w:r>
    </w:p>
    <w:p w:rsidR="00E21101" w:rsidRDefault="00E21101" w:rsidP="00E21101">
      <w:pPr>
        <w:pStyle w:val="dot"/>
      </w:pPr>
      <w:r w:rsidRPr="00BC54F4">
        <w:t xml:space="preserve">I would rather </w:t>
      </w:r>
      <w:r w:rsidRPr="00F70576">
        <w:t>if you don’t mind.</w:t>
      </w:r>
    </w:p>
    <w:p w:rsidR="00E21101" w:rsidRPr="008A1821" w:rsidRDefault="00E21101" w:rsidP="00E21101">
      <w:pPr>
        <w:pStyle w:val="hkappu"/>
        <w:rPr>
          <w:rFonts w:cs="Courier New"/>
          <w:lang w:bidi="hi-IN"/>
        </w:rPr>
      </w:pPr>
      <w:r w:rsidRPr="00CB1C52">
        <w:rPr>
          <w:rFonts w:hint="cs"/>
          <w:cs/>
          <w:lang w:bidi="hi-IN"/>
        </w:rPr>
        <w:t>यदि आप बुरा नहीं मानते तो मैं करूंगा।</w:t>
      </w:r>
    </w:p>
    <w:p w:rsidR="00E21101" w:rsidRDefault="00E21101" w:rsidP="00E21101">
      <w:pPr>
        <w:pStyle w:val="dot"/>
      </w:pPr>
      <w:r w:rsidRPr="00F70576">
        <w:t>I don’t need a lift, thanks</w:t>
      </w:r>
      <w:r>
        <w:rPr>
          <w:rFonts w:ascii="Arial" w:hAnsi="Arial" w:cs="Arial"/>
          <w:i/>
          <w:iCs/>
          <w:color w:val="666666"/>
          <w:shd w:val="clear" w:color="auto" w:fill="FFFFFF"/>
        </w:rPr>
        <w:t xml:space="preserve">. </w:t>
      </w:r>
      <w:r w:rsidRPr="00BC54F4">
        <w:t>I would rather</w:t>
      </w:r>
      <w:r>
        <w:t xml:space="preserve"> walk. </w:t>
      </w:r>
    </w:p>
    <w:p w:rsidR="00E21101" w:rsidRDefault="00E21101" w:rsidP="00A773E8">
      <w:pPr>
        <w:pStyle w:val="hkappu"/>
        <w:rPr>
          <w:lang w:bidi="hi-IN"/>
        </w:rPr>
      </w:pPr>
      <w:r w:rsidRPr="00CB1C52">
        <w:rPr>
          <w:rFonts w:hint="cs"/>
          <w:cs/>
          <w:lang w:bidi="hi-IN"/>
        </w:rPr>
        <w:t>मुझे लिफ्ट की जरूरत नहीं है</w:t>
      </w:r>
      <w:r w:rsidRPr="00CB1C52">
        <w:rPr>
          <w:rFonts w:cs="Courier New" w:hint="cs"/>
          <w:lang w:bidi="hi-IN"/>
        </w:rPr>
        <w:t xml:space="preserve">, </w:t>
      </w:r>
      <w:r w:rsidRPr="00CB1C52">
        <w:rPr>
          <w:rFonts w:hint="cs"/>
          <w:cs/>
          <w:lang w:bidi="hi-IN"/>
        </w:rPr>
        <w:t xml:space="preserve">धन्यवाद। बल्कि </w:t>
      </w:r>
      <w:r>
        <w:rPr>
          <w:rFonts w:hint="cs"/>
          <w:cs/>
          <w:lang w:bidi="hi-IN"/>
        </w:rPr>
        <w:t>मैं</w:t>
      </w:r>
      <w:r w:rsidRPr="00CB1C52">
        <w:rPr>
          <w:rFonts w:hint="cs"/>
          <w:cs/>
          <w:lang w:bidi="hi-IN"/>
        </w:rPr>
        <w:t xml:space="preserve"> चलना चाहूँगा।</w:t>
      </w:r>
    </w:p>
    <w:p w:rsidR="00782AC0" w:rsidRPr="00A773E8" w:rsidRDefault="00782AC0" w:rsidP="00A773E8">
      <w:pPr>
        <w:pStyle w:val="hkappu"/>
        <w:rPr>
          <w:rFonts w:cs="Courier New"/>
          <w:lang w:bidi="hi-IN"/>
        </w:rPr>
      </w:pPr>
    </w:p>
    <w:p w:rsidR="00E21101" w:rsidRPr="001F2EB4" w:rsidRDefault="00E21101" w:rsidP="003F35EF">
      <w:pPr>
        <w:pStyle w:val="ListParagraph"/>
        <w:numPr>
          <w:ilvl w:val="0"/>
          <w:numId w:val="137"/>
        </w:numPr>
        <w:spacing w:after="0"/>
        <w:ind w:left="993" w:hanging="283"/>
        <w:rPr>
          <w:rFonts w:asciiTheme="majorHAnsi" w:hAnsiTheme="majorHAnsi" w:cstheme="minorHAnsi"/>
          <w:b/>
          <w:bCs/>
          <w:color w:val="000000"/>
          <w:sz w:val="24"/>
          <w:szCs w:val="24"/>
          <w:shd w:val="clear" w:color="auto" w:fill="FFFFFF"/>
        </w:rPr>
      </w:pPr>
      <w:r w:rsidRPr="001F2EB4">
        <w:rPr>
          <w:rFonts w:asciiTheme="majorHAnsi" w:hAnsiTheme="majorHAnsi" w:cstheme="minorHAnsi"/>
          <w:b/>
          <w:bCs/>
          <w:color w:val="000000"/>
          <w:sz w:val="24"/>
          <w:szCs w:val="24"/>
          <w:shd w:val="clear" w:color="auto" w:fill="FFFFFF"/>
        </w:rPr>
        <w:t>Conditional sentence</w:t>
      </w:r>
    </w:p>
    <w:p w:rsidR="00E21101" w:rsidRPr="001F2EB4" w:rsidRDefault="00E21101" w:rsidP="00E21101">
      <w:pPr>
        <w:pStyle w:val="ListParagraph"/>
        <w:spacing w:after="0"/>
        <w:ind w:left="1134"/>
        <w:rPr>
          <w:rFonts w:cstheme="minorHAnsi"/>
          <w:color w:val="000000"/>
          <w:shd w:val="clear" w:color="auto" w:fill="FFFFFF"/>
        </w:rPr>
      </w:pPr>
      <w:r w:rsidRPr="009D4C07">
        <w:rPr>
          <w:rFonts w:cstheme="minorHAnsi"/>
          <w:color w:val="000000"/>
          <w:shd w:val="clear" w:color="auto" w:fill="FFFFFF"/>
        </w:rPr>
        <w:t xml:space="preserve">“Would” </w:t>
      </w:r>
      <w:r w:rsidRPr="001F2EB4">
        <w:rPr>
          <w:rFonts w:cstheme="minorHAnsi"/>
          <w:color w:val="000000"/>
          <w:shd w:val="clear" w:color="auto" w:fill="FFFFFF"/>
        </w:rPr>
        <w:t>is also used in</w:t>
      </w:r>
      <w:r>
        <w:rPr>
          <w:rFonts w:cstheme="minorHAnsi"/>
          <w:color w:val="000000"/>
          <w:shd w:val="clear" w:color="auto" w:fill="FFFFFF"/>
        </w:rPr>
        <w:t xml:space="preserve"> the</w:t>
      </w:r>
      <w:r w:rsidRPr="001F2EB4">
        <w:rPr>
          <w:rFonts w:cstheme="minorHAnsi"/>
          <w:color w:val="000000"/>
          <w:shd w:val="clear" w:color="auto" w:fill="FFFFFF"/>
        </w:rPr>
        <w:t xml:space="preserve"> sense of showing condition using </w:t>
      </w:r>
      <w:r>
        <w:rPr>
          <w:rFonts w:cstheme="minorHAnsi"/>
          <w:color w:val="000000"/>
          <w:shd w:val="clear" w:color="auto" w:fill="FFFFFF"/>
        </w:rPr>
        <w:t>“</w:t>
      </w:r>
      <w:r w:rsidRPr="001F2EB4">
        <w:rPr>
          <w:rFonts w:cstheme="minorHAnsi"/>
          <w:color w:val="000000"/>
          <w:shd w:val="clear" w:color="auto" w:fill="FFFFFF"/>
        </w:rPr>
        <w:t>if</w:t>
      </w:r>
      <w:r>
        <w:rPr>
          <w:rFonts w:cstheme="minorHAnsi"/>
          <w:color w:val="000000"/>
          <w:shd w:val="clear" w:color="auto" w:fill="FFFFFF"/>
        </w:rPr>
        <w:t>”</w:t>
      </w:r>
    </w:p>
    <w:p w:rsidR="00E21101" w:rsidRPr="001F2EB4" w:rsidRDefault="00E21101" w:rsidP="00E21101">
      <w:pPr>
        <w:pStyle w:val="ListParagraph"/>
        <w:spacing w:after="0"/>
        <w:ind w:left="1418"/>
        <w:rPr>
          <w:rFonts w:cstheme="minorHAnsi"/>
          <w:color w:val="000000"/>
          <w:shd w:val="clear" w:color="auto" w:fill="FFFFFF"/>
        </w:rPr>
      </w:pPr>
    </w:p>
    <w:p w:rsidR="00E21101" w:rsidRPr="00E760DD"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spacing w:before="0"/>
      </w:pPr>
      <w:r w:rsidRPr="009F1DD8">
        <w:t>If you studied English, you would pass.</w:t>
      </w:r>
    </w:p>
    <w:p w:rsidR="00E21101" w:rsidRPr="009F1DD8" w:rsidRDefault="00E21101" w:rsidP="00E21101">
      <w:pPr>
        <w:pStyle w:val="hkappu"/>
      </w:pPr>
      <w:r w:rsidRPr="00D469AB">
        <w:rPr>
          <w:rFonts w:hint="cs"/>
          <w:cs/>
          <w:lang w:bidi="hi-IN"/>
        </w:rPr>
        <w:t>यदि आप अंग्रेजी पढ़ते</w:t>
      </w:r>
      <w:r w:rsidRPr="00D469AB">
        <w:rPr>
          <w:rFonts w:cs="Courier New" w:hint="cs"/>
          <w:lang w:bidi="hi-IN"/>
        </w:rPr>
        <w:t xml:space="preserve">, </w:t>
      </w:r>
      <w:r w:rsidRPr="00D469AB">
        <w:rPr>
          <w:rFonts w:hint="cs"/>
          <w:cs/>
          <w:lang w:bidi="hi-IN"/>
        </w:rPr>
        <w:t>तो आप पास हो जाते।</w:t>
      </w:r>
    </w:p>
    <w:p w:rsidR="00E21101" w:rsidRDefault="00E21101" w:rsidP="00E21101">
      <w:pPr>
        <w:pStyle w:val="dot"/>
        <w:spacing w:before="0"/>
      </w:pPr>
      <w:r w:rsidRPr="009F1DD8">
        <w:t>If the police had come a little before, the thief would not have run away.</w:t>
      </w:r>
    </w:p>
    <w:p w:rsidR="00E21101" w:rsidRPr="00B65395" w:rsidRDefault="00E21101" w:rsidP="00E21101">
      <w:pPr>
        <w:pStyle w:val="hkappu"/>
        <w:rPr>
          <w:rFonts w:cs="Courier New"/>
          <w:lang w:bidi="hi-IN"/>
        </w:rPr>
      </w:pPr>
      <w:r w:rsidRPr="00D469AB">
        <w:rPr>
          <w:rFonts w:hint="cs"/>
          <w:cs/>
          <w:lang w:bidi="hi-IN"/>
        </w:rPr>
        <w:t>अगर पुलिस थोड़ी पहले आ जाती</w:t>
      </w:r>
      <w:r w:rsidRPr="00D469AB">
        <w:rPr>
          <w:rFonts w:cs="Courier New" w:hint="cs"/>
          <w:lang w:bidi="hi-IN"/>
        </w:rPr>
        <w:t xml:space="preserve">, </w:t>
      </w:r>
      <w:r w:rsidRPr="00D469AB">
        <w:rPr>
          <w:rFonts w:hint="cs"/>
          <w:cs/>
          <w:lang w:bidi="hi-IN"/>
        </w:rPr>
        <w:t>तो चोर भाग नहीं पाता।</w:t>
      </w:r>
    </w:p>
    <w:p w:rsidR="00E21101" w:rsidRDefault="00E21101" w:rsidP="00E21101">
      <w:pPr>
        <w:pStyle w:val="dot"/>
        <w:spacing w:before="0"/>
      </w:pPr>
      <w:r w:rsidRPr="009F1DD8">
        <w:t>If I were in place of you, I would not say so.</w:t>
      </w:r>
    </w:p>
    <w:p w:rsidR="00E21101" w:rsidRPr="00B65395" w:rsidRDefault="00E21101" w:rsidP="00E21101">
      <w:pPr>
        <w:pStyle w:val="hkappu"/>
        <w:rPr>
          <w:rFonts w:cs="Courier New"/>
          <w:lang w:bidi="hi-IN"/>
        </w:rPr>
      </w:pPr>
      <w:r w:rsidRPr="00D469AB">
        <w:rPr>
          <w:rFonts w:hint="cs"/>
          <w:cs/>
          <w:lang w:bidi="hi-IN"/>
        </w:rPr>
        <w:t>अगर मैं आपकी जगह होता तो मैं ऐसा नहीं कहता।</w:t>
      </w:r>
    </w:p>
    <w:p w:rsidR="00E21101" w:rsidRDefault="00E21101" w:rsidP="00E21101">
      <w:pPr>
        <w:pStyle w:val="dot"/>
        <w:spacing w:before="0"/>
      </w:pPr>
      <w:r w:rsidRPr="009F1DD8">
        <w:t>If the students had studied honestly, they would have succeeded.</w:t>
      </w:r>
    </w:p>
    <w:p w:rsidR="00E21101" w:rsidRPr="00B65395" w:rsidRDefault="00E21101" w:rsidP="00E21101">
      <w:pPr>
        <w:pStyle w:val="hkappu"/>
        <w:rPr>
          <w:rFonts w:cs="Courier New"/>
          <w:lang w:bidi="hi-IN"/>
        </w:rPr>
      </w:pPr>
      <w:r w:rsidRPr="00D469AB">
        <w:rPr>
          <w:rFonts w:hint="cs"/>
          <w:cs/>
          <w:lang w:bidi="hi-IN"/>
        </w:rPr>
        <w:t>यदि छात्रों ने ईमानदारी से अध्ययन किया होता</w:t>
      </w:r>
      <w:r w:rsidRPr="00D469AB">
        <w:rPr>
          <w:rFonts w:cs="Courier New" w:hint="cs"/>
          <w:lang w:bidi="hi-IN"/>
        </w:rPr>
        <w:t xml:space="preserve">, </w:t>
      </w:r>
      <w:r w:rsidRPr="00D469AB">
        <w:rPr>
          <w:rFonts w:hint="cs"/>
          <w:cs/>
          <w:lang w:bidi="hi-IN"/>
        </w:rPr>
        <w:t>तो वे सफल होते।</w:t>
      </w:r>
    </w:p>
    <w:p w:rsidR="00E21101" w:rsidRPr="00B65395" w:rsidRDefault="00E21101" w:rsidP="00E21101">
      <w:pPr>
        <w:pStyle w:val="dot"/>
        <w:spacing w:before="0"/>
      </w:pPr>
      <w:r w:rsidRPr="009F1DD8">
        <w:rPr>
          <w:shd w:val="clear" w:color="auto" w:fill="FFFFFF"/>
        </w:rPr>
        <w:t>If I had known you had the day of</w:t>
      </w:r>
      <w:r>
        <w:rPr>
          <w:shd w:val="clear" w:color="auto" w:fill="FFFFFF"/>
        </w:rPr>
        <w:t>f</w:t>
      </w:r>
      <w:r w:rsidRPr="009F1DD8">
        <w:rPr>
          <w:shd w:val="clear" w:color="auto" w:fill="FFFFFF"/>
        </w:rPr>
        <w:t>, I would have asked you to join me.</w:t>
      </w:r>
      <w:r>
        <w:br/>
      </w:r>
      <w:r w:rsidRPr="00B65395">
        <w:rPr>
          <w:rStyle w:val="hkappuChar"/>
          <w:rFonts w:hint="cs"/>
          <w:b w:val="0"/>
          <w:bCs w:val="0"/>
          <w:cs/>
          <w:lang w:bidi="hi-IN"/>
        </w:rPr>
        <w:t>अगरमुझेपताहोताकिआपकीछुट्टीहै</w:t>
      </w:r>
      <w:r w:rsidRPr="00B65395">
        <w:rPr>
          <w:rStyle w:val="hkappuChar"/>
          <w:b w:val="0"/>
          <w:bCs w:val="0"/>
        </w:rPr>
        <w:t xml:space="preserve">, </w:t>
      </w:r>
      <w:r w:rsidRPr="00B65395">
        <w:rPr>
          <w:rStyle w:val="hkappuChar"/>
          <w:rFonts w:hint="cs"/>
          <w:b w:val="0"/>
          <w:bCs w:val="0"/>
          <w:cs/>
          <w:lang w:bidi="hi-IN"/>
        </w:rPr>
        <w:t>तोमैंआपसेजुड़नेकेलिएकहता।</w:t>
      </w:r>
    </w:p>
    <w:p w:rsidR="00E21101" w:rsidRDefault="00E21101" w:rsidP="00E21101">
      <w:pPr>
        <w:pStyle w:val="dot"/>
        <w:spacing w:before="0"/>
        <w:rPr>
          <w:shd w:val="clear" w:color="auto" w:fill="FFFFFF"/>
        </w:rPr>
      </w:pPr>
      <w:r w:rsidRPr="009F1DD8">
        <w:rPr>
          <w:shd w:val="clear" w:color="auto" w:fill="FFFFFF"/>
        </w:rPr>
        <w:t>If it rain</w:t>
      </w:r>
      <w:r>
        <w:rPr>
          <w:shd w:val="clear" w:color="auto" w:fill="FFFFFF"/>
        </w:rPr>
        <w:t>s</w:t>
      </w:r>
      <w:r w:rsidRPr="009F1DD8">
        <w:rPr>
          <w:shd w:val="clear" w:color="auto" w:fill="FFFFFF"/>
        </w:rPr>
        <w:t>, you would rather get wet.</w:t>
      </w:r>
    </w:p>
    <w:p w:rsidR="00E21101" w:rsidRPr="00B65395" w:rsidRDefault="00E21101" w:rsidP="00E21101">
      <w:pPr>
        <w:pStyle w:val="hkappu"/>
        <w:rPr>
          <w:rFonts w:cs="Courier New"/>
          <w:lang w:bidi="hi-IN"/>
        </w:rPr>
      </w:pPr>
      <w:r w:rsidRPr="00D469AB">
        <w:rPr>
          <w:rFonts w:hint="cs"/>
          <w:cs/>
          <w:lang w:bidi="hi-IN"/>
        </w:rPr>
        <w:t>अगर बारिश होती है</w:t>
      </w:r>
      <w:r w:rsidRPr="00D469AB">
        <w:rPr>
          <w:rFonts w:cs="Courier New" w:hint="cs"/>
          <w:lang w:bidi="hi-IN"/>
        </w:rPr>
        <w:t xml:space="preserve">, </w:t>
      </w:r>
      <w:r w:rsidRPr="00D469AB">
        <w:rPr>
          <w:rFonts w:hint="cs"/>
          <w:cs/>
          <w:lang w:bidi="hi-IN"/>
        </w:rPr>
        <w:t>तो आप गीला हो जाएगा।</w:t>
      </w:r>
    </w:p>
    <w:p w:rsidR="00E21101" w:rsidRDefault="00E21101" w:rsidP="00E21101">
      <w:pPr>
        <w:pStyle w:val="dot"/>
        <w:spacing w:before="0"/>
      </w:pPr>
      <w:r w:rsidRPr="009F1DD8">
        <w:t>If she fell, she would hurt herself</w:t>
      </w:r>
      <w:r>
        <w:t>.</w:t>
      </w:r>
    </w:p>
    <w:p w:rsidR="00E21101" w:rsidRPr="00B65395" w:rsidRDefault="00E21101" w:rsidP="00E21101">
      <w:pPr>
        <w:pStyle w:val="hkappu"/>
        <w:rPr>
          <w:rFonts w:cs="Courier New"/>
          <w:lang w:bidi="hi-IN"/>
        </w:rPr>
      </w:pPr>
      <w:r w:rsidRPr="00D469AB">
        <w:rPr>
          <w:rFonts w:hint="cs"/>
          <w:cs/>
          <w:lang w:bidi="hi-IN"/>
        </w:rPr>
        <w:t>अगर वह गिरती</w:t>
      </w:r>
      <w:r w:rsidRPr="00D469AB">
        <w:rPr>
          <w:rFonts w:cs="Courier New" w:hint="cs"/>
          <w:lang w:bidi="hi-IN"/>
        </w:rPr>
        <w:t xml:space="preserve">, </w:t>
      </w:r>
      <w:r w:rsidRPr="00D469AB">
        <w:rPr>
          <w:rFonts w:hint="cs"/>
          <w:cs/>
          <w:lang w:bidi="hi-IN"/>
        </w:rPr>
        <w:t>तो वह खुद को चोट पहुँचाती।</w:t>
      </w:r>
    </w:p>
    <w:p w:rsidR="00E21101" w:rsidRDefault="00E21101" w:rsidP="00E21101">
      <w:pPr>
        <w:pStyle w:val="dot"/>
        <w:spacing w:before="0"/>
      </w:pPr>
      <w:r>
        <w:t>If you had trained hard, you would have won the match.</w:t>
      </w:r>
    </w:p>
    <w:p w:rsidR="00E21101" w:rsidRPr="00B65395" w:rsidRDefault="00E21101" w:rsidP="00E21101">
      <w:pPr>
        <w:pStyle w:val="hkappu"/>
        <w:rPr>
          <w:rFonts w:cs="Courier New"/>
          <w:lang w:bidi="hi-IN"/>
        </w:rPr>
      </w:pPr>
      <w:r w:rsidRPr="00D469AB">
        <w:rPr>
          <w:rFonts w:hint="cs"/>
          <w:cs/>
          <w:lang w:bidi="hi-IN"/>
        </w:rPr>
        <w:t>अगर आपने कड़ी मेहनत से प्रशिक्षण लिया होता तो आप मैच जीत जाते।</w:t>
      </w:r>
    </w:p>
    <w:p w:rsidR="00E21101" w:rsidRPr="00B65395" w:rsidRDefault="00E21101" w:rsidP="00E21101">
      <w:pPr>
        <w:pStyle w:val="dot"/>
        <w:spacing w:before="0"/>
        <w:rPr>
          <w:rFonts w:cs="Nirmala UI"/>
          <w:cs/>
          <w:lang w:bidi="hi-IN"/>
        </w:rPr>
      </w:pPr>
      <w:r w:rsidRPr="001A766B">
        <w:rPr>
          <w:lang w:bidi="hi-IN"/>
        </w:rPr>
        <w:t>If you really love</w:t>
      </w:r>
      <w:r>
        <w:rPr>
          <w:lang w:bidi="hi-IN"/>
        </w:rPr>
        <w:t>d me, you would buy me a gold necklace</w:t>
      </w:r>
      <w:r w:rsidRPr="001A766B">
        <w:rPr>
          <w:lang w:bidi="hi-IN"/>
        </w:rPr>
        <w:t>.</w:t>
      </w:r>
    </w:p>
    <w:p w:rsidR="00E21101" w:rsidRPr="00D469AB" w:rsidRDefault="00E21101" w:rsidP="00E21101">
      <w:pPr>
        <w:pStyle w:val="hkappu"/>
        <w:rPr>
          <w:rFonts w:cs="Courier New"/>
          <w:lang w:bidi="hi-IN"/>
        </w:rPr>
      </w:pPr>
      <w:r w:rsidRPr="00D469AB">
        <w:rPr>
          <w:rFonts w:hint="cs"/>
          <w:cs/>
          <w:lang w:bidi="hi-IN"/>
        </w:rPr>
        <w:t>अगर तुम सच में मुझसे प्यार करते</w:t>
      </w:r>
      <w:r w:rsidRPr="00D469AB">
        <w:rPr>
          <w:rFonts w:cs="Courier New" w:hint="cs"/>
          <w:lang w:bidi="hi-IN"/>
        </w:rPr>
        <w:t xml:space="preserve">, </w:t>
      </w:r>
      <w:r w:rsidRPr="00D469AB">
        <w:rPr>
          <w:rFonts w:hint="cs"/>
          <w:cs/>
          <w:lang w:bidi="hi-IN"/>
        </w:rPr>
        <w:t>तो तुम मुझसे सोने का हार खरीदते।</w:t>
      </w:r>
    </w:p>
    <w:p w:rsidR="00E21101" w:rsidRPr="001A766B" w:rsidRDefault="00E21101" w:rsidP="00E21101">
      <w:pPr>
        <w:pStyle w:val="hkappu"/>
        <w:rPr>
          <w:rFonts w:eastAsia="Times New Roman"/>
          <w:color w:val="3A87AD"/>
          <w:lang w:bidi="hi-IN"/>
        </w:rPr>
      </w:pPr>
    </w:p>
    <w:p w:rsidR="00E21101" w:rsidRDefault="00E21101" w:rsidP="003F35EF">
      <w:pPr>
        <w:pStyle w:val="ListParagraph"/>
        <w:numPr>
          <w:ilvl w:val="0"/>
          <w:numId w:val="137"/>
        </w:numPr>
        <w:spacing w:after="0"/>
        <w:ind w:left="993" w:hanging="283"/>
        <w:rPr>
          <w:rFonts w:asciiTheme="majorHAnsi" w:hAnsiTheme="majorHAnsi" w:cstheme="minorHAnsi"/>
          <w:b/>
          <w:bCs/>
          <w:color w:val="000000"/>
          <w:sz w:val="24"/>
          <w:szCs w:val="24"/>
          <w:shd w:val="clear" w:color="auto" w:fill="FFFFFF"/>
        </w:rPr>
      </w:pPr>
      <w:r w:rsidRPr="001F2EB4">
        <w:rPr>
          <w:rFonts w:asciiTheme="majorHAnsi" w:hAnsiTheme="majorHAnsi" w:cstheme="minorHAnsi"/>
          <w:b/>
          <w:bCs/>
          <w:color w:val="000000"/>
          <w:sz w:val="24"/>
          <w:szCs w:val="24"/>
          <w:shd w:val="clear" w:color="auto" w:fill="FFFFFF"/>
        </w:rPr>
        <w:t xml:space="preserve">Habits in </w:t>
      </w:r>
      <w:r>
        <w:rPr>
          <w:rFonts w:asciiTheme="majorHAnsi" w:hAnsiTheme="majorHAnsi" w:cstheme="minorHAnsi"/>
          <w:b/>
          <w:bCs/>
          <w:color w:val="000000"/>
          <w:sz w:val="24"/>
          <w:szCs w:val="24"/>
          <w:shd w:val="clear" w:color="auto" w:fill="FFFFFF"/>
        </w:rPr>
        <w:t xml:space="preserve">the </w:t>
      </w:r>
      <w:r w:rsidRPr="001F2EB4">
        <w:rPr>
          <w:rFonts w:asciiTheme="majorHAnsi" w:hAnsiTheme="majorHAnsi" w:cstheme="minorHAnsi"/>
          <w:b/>
          <w:bCs/>
          <w:color w:val="000000"/>
          <w:sz w:val="24"/>
          <w:szCs w:val="24"/>
          <w:shd w:val="clear" w:color="auto" w:fill="FFFFFF"/>
        </w:rPr>
        <w:t>past</w:t>
      </w:r>
    </w:p>
    <w:p w:rsidR="00E21101" w:rsidRPr="001F2EB4" w:rsidRDefault="00E21101" w:rsidP="00E21101">
      <w:pPr>
        <w:pStyle w:val="ListParagraph"/>
        <w:spacing w:after="0"/>
        <w:ind w:left="993"/>
        <w:rPr>
          <w:rFonts w:asciiTheme="majorHAnsi" w:hAnsiTheme="majorHAnsi" w:cstheme="minorHAnsi"/>
          <w:b/>
          <w:bCs/>
          <w:color w:val="000000"/>
          <w:sz w:val="24"/>
          <w:szCs w:val="24"/>
          <w:shd w:val="clear" w:color="auto" w:fill="FFFFFF"/>
        </w:rPr>
      </w:pPr>
      <w:r w:rsidRPr="009D4C07">
        <w:rPr>
          <w:rFonts w:cstheme="minorHAnsi"/>
          <w:color w:val="000000"/>
          <w:shd w:val="clear" w:color="auto" w:fill="FFFFFF"/>
        </w:rPr>
        <w:lastRenderedPageBreak/>
        <w:t xml:space="preserve">“Would” </w:t>
      </w:r>
      <w:r>
        <w:rPr>
          <w:rFonts w:cstheme="minorHAnsi"/>
          <w:color w:val="000000"/>
          <w:shd w:val="clear" w:color="auto" w:fill="FFFFFF"/>
        </w:rPr>
        <w:t>is also used to show some past habits.</w:t>
      </w:r>
    </w:p>
    <w:p w:rsidR="00E21101" w:rsidRDefault="00E21101" w:rsidP="00E21101">
      <w:pPr>
        <w:pStyle w:val="ListParagraph"/>
        <w:spacing w:after="0"/>
        <w:ind w:left="1418"/>
        <w:rPr>
          <w:rFonts w:cstheme="minorHAnsi"/>
          <w:b/>
          <w:bCs/>
          <w:color w:val="000000"/>
          <w:shd w:val="clear" w:color="auto" w:fill="FFFFFF"/>
        </w:rPr>
      </w:pPr>
    </w:p>
    <w:p w:rsidR="00E21101" w:rsidRPr="00E760DD"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8E077D">
        <w:t xml:space="preserve">I would </w:t>
      </w:r>
      <w:r>
        <w:t xml:space="preserve">have </w:t>
      </w:r>
      <w:r w:rsidRPr="008E077D">
        <w:t>go</w:t>
      </w:r>
      <w:r>
        <w:t>ne</w:t>
      </w:r>
      <w:r w:rsidRPr="008E077D">
        <w:t xml:space="preserve"> there.</w:t>
      </w:r>
    </w:p>
    <w:p w:rsidR="00E21101" w:rsidRPr="008E077D" w:rsidRDefault="00E21101" w:rsidP="00E21101">
      <w:pPr>
        <w:pStyle w:val="hkappu"/>
      </w:pPr>
      <w:r w:rsidRPr="008E62A3">
        <w:rPr>
          <w:cs/>
          <w:lang w:bidi="hi-IN"/>
        </w:rPr>
        <w:t>मैं वहां चला जाताथा।</w:t>
      </w:r>
    </w:p>
    <w:p w:rsidR="00E21101" w:rsidRDefault="00E21101" w:rsidP="00E21101">
      <w:pPr>
        <w:pStyle w:val="dot"/>
      </w:pPr>
      <w:r>
        <w:t xml:space="preserve">You </w:t>
      </w:r>
      <w:r w:rsidRPr="008E077D">
        <w:t xml:space="preserve">would </w:t>
      </w:r>
      <w:r>
        <w:t>have co</w:t>
      </w:r>
      <w:r w:rsidRPr="008E077D">
        <w:t>me to me.</w:t>
      </w:r>
    </w:p>
    <w:p w:rsidR="00E21101" w:rsidRPr="008E077D" w:rsidRDefault="00E21101" w:rsidP="00E21101">
      <w:pPr>
        <w:pStyle w:val="hkappu"/>
      </w:pPr>
      <w:r w:rsidRPr="008E62A3">
        <w:rPr>
          <w:cs/>
          <w:lang w:bidi="hi-IN"/>
        </w:rPr>
        <w:t>तुम मेरे पास आ जाते</w:t>
      </w:r>
      <w:r w:rsidRPr="00E92229">
        <w:rPr>
          <w:cs/>
          <w:lang w:bidi="hi-IN"/>
        </w:rPr>
        <w:t>थे</w:t>
      </w:r>
      <w:r w:rsidRPr="008E62A3">
        <w:rPr>
          <w:cs/>
          <w:lang w:bidi="hi-IN"/>
        </w:rPr>
        <w:t>।</w:t>
      </w:r>
    </w:p>
    <w:p w:rsidR="00E21101" w:rsidRDefault="00E21101" w:rsidP="00E21101">
      <w:pPr>
        <w:pStyle w:val="dot"/>
      </w:pPr>
      <w:r w:rsidRPr="008E077D">
        <w:t xml:space="preserve">I would like to read </w:t>
      </w:r>
      <w:r>
        <w:t xml:space="preserve">a </w:t>
      </w:r>
      <w:r w:rsidRPr="008E077D">
        <w:t>book</w:t>
      </w:r>
      <w:r>
        <w:t xml:space="preserve"> every day</w:t>
      </w:r>
      <w:r w:rsidRPr="008E077D">
        <w:t>.</w:t>
      </w:r>
    </w:p>
    <w:p w:rsidR="00E21101" w:rsidRPr="008E077D" w:rsidRDefault="00E21101" w:rsidP="00E21101">
      <w:pPr>
        <w:pStyle w:val="hkappu"/>
      </w:pPr>
      <w:r w:rsidRPr="008E62A3">
        <w:rPr>
          <w:cs/>
          <w:lang w:bidi="hi-IN"/>
        </w:rPr>
        <w:t>मैं हर दिन एक किताब पढ़ना चाहूंगा।</w:t>
      </w:r>
    </w:p>
    <w:p w:rsidR="00E21101" w:rsidRDefault="00E21101" w:rsidP="00E21101">
      <w:pPr>
        <w:pStyle w:val="dot"/>
      </w:pPr>
      <w:r w:rsidRPr="008E077D">
        <w:t>I would go to temple daily.</w:t>
      </w:r>
    </w:p>
    <w:p w:rsidR="00E21101" w:rsidRPr="008E62A3" w:rsidRDefault="00E21101" w:rsidP="00E21101">
      <w:pPr>
        <w:pStyle w:val="hkappu"/>
        <w:rPr>
          <w:b/>
          <w:bCs/>
        </w:rPr>
      </w:pPr>
      <w:r w:rsidRPr="008E62A3">
        <w:rPr>
          <w:cs/>
          <w:lang w:bidi="hi-IN"/>
        </w:rPr>
        <w:t>मैं रोज मंदिर जाताथा।</w:t>
      </w:r>
    </w:p>
    <w:p w:rsidR="00E21101" w:rsidRDefault="00E21101" w:rsidP="00E21101">
      <w:pPr>
        <w:pStyle w:val="dot"/>
      </w:pPr>
      <w:r w:rsidRPr="008E077D">
        <w:t>When I was in Delhi I would sometimes take tea with breakfast.</w:t>
      </w:r>
    </w:p>
    <w:p w:rsidR="00E21101" w:rsidRDefault="00E21101" w:rsidP="00E21101">
      <w:pPr>
        <w:pStyle w:val="hkappu"/>
      </w:pPr>
      <w:r w:rsidRPr="008E62A3">
        <w:rPr>
          <w:cs/>
          <w:lang w:bidi="hi-IN"/>
        </w:rPr>
        <w:t>जब मैं दिल्ली में होता तो कभी</w:t>
      </w:r>
      <w:r w:rsidRPr="008E62A3">
        <w:rPr>
          <w:rtl/>
          <w:cs/>
        </w:rPr>
        <w:t>-</w:t>
      </w:r>
      <w:r w:rsidRPr="008E62A3">
        <w:rPr>
          <w:rtl/>
          <w:cs/>
          <w:lang w:bidi="hi-IN"/>
        </w:rPr>
        <w:t>कभी नाश्ते के साथ चाय लेता</w:t>
      </w:r>
      <w:r w:rsidRPr="008E62A3">
        <w:rPr>
          <w:cs/>
          <w:lang w:bidi="hi-IN"/>
        </w:rPr>
        <w:t>था।</w:t>
      </w:r>
    </w:p>
    <w:p w:rsidR="00E21101" w:rsidRDefault="00E21101" w:rsidP="00E21101">
      <w:pPr>
        <w:pStyle w:val="dot"/>
        <w:rPr>
          <w:lang w:bidi="hi-IN"/>
        </w:rPr>
      </w:pPr>
      <w:r w:rsidRPr="00CC3931">
        <w:rPr>
          <w:lang w:bidi="hi-IN"/>
        </w:rPr>
        <w:t>Every Saturday I would go on a long bike ride.</w:t>
      </w:r>
    </w:p>
    <w:p w:rsidR="00E21101" w:rsidRPr="00CC3E17" w:rsidRDefault="00E21101" w:rsidP="00E21101">
      <w:pPr>
        <w:pStyle w:val="hkappu"/>
        <w:rPr>
          <w:rFonts w:eastAsia="Times New Roman"/>
          <w:color w:val="000000" w:themeColor="text1"/>
          <w:lang w:bidi="hi-IN"/>
        </w:rPr>
      </w:pPr>
      <w:r w:rsidRPr="008E62A3">
        <w:rPr>
          <w:cs/>
          <w:lang w:bidi="hi-IN"/>
        </w:rPr>
        <w:t>हर शनिवार मैं लंबी बाइक की सवारी पर जाताथा।</w:t>
      </w:r>
    </w:p>
    <w:p w:rsidR="00E21101" w:rsidRDefault="00E21101" w:rsidP="00E21101">
      <w:pPr>
        <w:pStyle w:val="dot"/>
        <w:rPr>
          <w:lang w:bidi="hi-IN"/>
        </w:rPr>
      </w:pPr>
      <w:r w:rsidRPr="00CC3931">
        <w:rPr>
          <w:lang w:bidi="hi-IN"/>
        </w:rPr>
        <w:t>My teachers would always say “Sit down and shut up!”</w:t>
      </w:r>
    </w:p>
    <w:p w:rsidR="00E21101" w:rsidRPr="00CC3E17" w:rsidRDefault="00E21101" w:rsidP="00E21101">
      <w:pPr>
        <w:pStyle w:val="hkappu"/>
        <w:rPr>
          <w:rFonts w:eastAsia="Times New Roman"/>
          <w:color w:val="000000" w:themeColor="text1"/>
          <w:lang w:bidi="hi-IN"/>
        </w:rPr>
      </w:pPr>
      <w:r w:rsidRPr="008E62A3">
        <w:rPr>
          <w:cs/>
          <w:lang w:bidi="hi-IN"/>
        </w:rPr>
        <w:t xml:space="preserve">मेरे शिक्षक हमेशा कहेंगे </w:t>
      </w:r>
      <w:r w:rsidRPr="008E62A3">
        <w:rPr>
          <w:rtl/>
          <w:cs/>
        </w:rPr>
        <w:t>"</w:t>
      </w:r>
      <w:r w:rsidRPr="008E62A3">
        <w:rPr>
          <w:rtl/>
          <w:cs/>
          <w:lang w:bidi="hi-IN"/>
        </w:rPr>
        <w:t xml:space="preserve">बैठो और चुप रहो </w:t>
      </w:r>
      <w:r w:rsidRPr="008E62A3">
        <w:rPr>
          <w:rtl/>
          <w:cs/>
        </w:rPr>
        <w:t>!"</w:t>
      </w:r>
    </w:p>
    <w:p w:rsidR="00E21101" w:rsidRPr="00782AC0" w:rsidRDefault="00E21101" w:rsidP="00E21101">
      <w:pPr>
        <w:pStyle w:val="dot"/>
        <w:rPr>
          <w:shd w:val="clear" w:color="auto" w:fill="FFFFFF"/>
        </w:rPr>
      </w:pPr>
      <w:r w:rsidRPr="00782AC0">
        <w:rPr>
          <w:rStyle w:val="Emphasis"/>
          <w:i w:val="0"/>
          <w:iCs w:val="0"/>
          <w:color w:val="000000" w:themeColor="text1"/>
          <w:shd w:val="clear" w:color="auto" w:fill="FFFFFF"/>
        </w:rPr>
        <w:t>When I was little, I would</w:t>
      </w:r>
      <w:r w:rsidRPr="00782AC0">
        <w:rPr>
          <w:shd w:val="clear" w:color="auto" w:fill="FFFFFF"/>
        </w:rPr>
        <w:t> play</w:t>
      </w:r>
      <w:r w:rsidR="00782AC0" w:rsidRPr="00782AC0">
        <w:rPr>
          <w:shd w:val="clear" w:color="auto" w:fill="FFFFFF"/>
        </w:rPr>
        <w:t xml:space="preserve"> basketball </w:t>
      </w:r>
      <w:r w:rsidRPr="00782AC0">
        <w:rPr>
          <w:shd w:val="clear" w:color="auto" w:fill="FFFFFF"/>
        </w:rPr>
        <w:t>with my friends</w:t>
      </w:r>
    </w:p>
    <w:p w:rsidR="00E21101" w:rsidRPr="00782AC0" w:rsidRDefault="00E21101" w:rsidP="00E21101">
      <w:pPr>
        <w:pStyle w:val="hkappu"/>
        <w:rPr>
          <w:color w:val="000000" w:themeColor="text1"/>
        </w:rPr>
      </w:pPr>
      <w:r w:rsidRPr="00782AC0">
        <w:rPr>
          <w:cs/>
          <w:lang w:bidi="hi-IN"/>
        </w:rPr>
        <w:t>जब मैं छोटा था</w:t>
      </w:r>
      <w:r w:rsidRPr="00782AC0">
        <w:t xml:space="preserve">, </w:t>
      </w:r>
      <w:r w:rsidRPr="00782AC0">
        <w:rPr>
          <w:cs/>
          <w:lang w:bidi="hi-IN"/>
        </w:rPr>
        <w:t>मैं अपने दोस्तों के साथ बास्केटबॉल खेलता था।</w:t>
      </w:r>
      <w:r w:rsidRPr="00782AC0">
        <w:rPr>
          <w:color w:val="000000" w:themeColor="text1"/>
          <w:shd w:val="clear" w:color="auto" w:fill="FFFFFF"/>
        </w:rPr>
        <w:t>.</w:t>
      </w:r>
    </w:p>
    <w:p w:rsidR="00E21101" w:rsidRPr="00782AC0" w:rsidRDefault="00E21101" w:rsidP="00E21101">
      <w:pPr>
        <w:pStyle w:val="dot"/>
        <w:rPr>
          <w:shd w:val="clear" w:color="auto" w:fill="FFFFFF"/>
        </w:rPr>
      </w:pPr>
      <w:r w:rsidRPr="00782AC0">
        <w:rPr>
          <w:shd w:val="clear" w:color="auto" w:fill="FFFFFF"/>
        </w:rPr>
        <w:t>When I was little, I would be happy playing the video game.</w:t>
      </w:r>
    </w:p>
    <w:p w:rsidR="00E21101" w:rsidRPr="00782AC0" w:rsidRDefault="00E21101" w:rsidP="00E21101">
      <w:pPr>
        <w:pStyle w:val="hkappu"/>
        <w:rPr>
          <w:color w:val="000000" w:themeColor="text1"/>
        </w:rPr>
      </w:pPr>
      <w:r w:rsidRPr="00782AC0">
        <w:rPr>
          <w:cs/>
          <w:lang w:bidi="hi-IN"/>
        </w:rPr>
        <w:t>जब मैं छोटा था</w:t>
      </w:r>
      <w:r w:rsidRPr="00782AC0">
        <w:t xml:space="preserve">, </w:t>
      </w:r>
      <w:r w:rsidRPr="00782AC0">
        <w:rPr>
          <w:cs/>
          <w:lang w:bidi="hi-IN"/>
        </w:rPr>
        <w:t>मैं वीडियो गेम खेलकर खुश होताथा।</w:t>
      </w:r>
    </w:p>
    <w:p w:rsidR="00FD5610" w:rsidRPr="00A773E8" w:rsidRDefault="00E21101" w:rsidP="003F35EF">
      <w:pPr>
        <w:pStyle w:val="hkappu"/>
        <w:numPr>
          <w:ilvl w:val="0"/>
          <w:numId w:val="158"/>
        </w:numPr>
        <w:ind w:left="2694" w:hanging="426"/>
        <w:rPr>
          <w:color w:val="000000" w:themeColor="text1"/>
          <w:shd w:val="clear" w:color="auto" w:fill="FFFFFF"/>
        </w:rPr>
      </w:pPr>
      <w:r w:rsidRPr="00782AC0">
        <w:rPr>
          <w:rStyle w:val="dotChar"/>
          <w:rFonts w:asciiTheme="minorHAnsi" w:hAnsiTheme="minorHAnsi"/>
          <w:sz w:val="22"/>
          <w:szCs w:val="22"/>
        </w:rPr>
        <w:t>I would like to play cricket every weekend.</w:t>
      </w:r>
      <w:r w:rsidRPr="00782AC0">
        <w:br/>
      </w:r>
      <w:r w:rsidRPr="00782AC0">
        <w:rPr>
          <w:cs/>
          <w:lang w:bidi="hi-IN"/>
        </w:rPr>
        <w:t>मैं हर सप्ताहांत में क्रिकेट खेलना चाहूंगा।</w:t>
      </w:r>
      <w:r>
        <w:rPr>
          <w:rFonts w:cstheme="minorHAnsi"/>
          <w:b/>
          <w:bCs/>
        </w:rPr>
        <w:br w:type="page"/>
      </w:r>
    </w:p>
    <w:p w:rsidR="00FD5610" w:rsidRDefault="00FD5610" w:rsidP="00FD5610">
      <w:pPr>
        <w:pStyle w:val="hkappu"/>
        <w:spacing w:line="360" w:lineRule="auto"/>
        <w:ind w:left="709"/>
        <w:rPr>
          <w:rFonts w:cstheme="minorHAnsi"/>
          <w:b/>
          <w:bCs/>
        </w:rPr>
      </w:pPr>
    </w:p>
    <w:p w:rsidR="00E21101" w:rsidRPr="000367BF" w:rsidRDefault="00E21101" w:rsidP="00FD5610">
      <w:pPr>
        <w:pStyle w:val="hkappu"/>
        <w:spacing w:line="360" w:lineRule="auto"/>
        <w:ind w:left="709"/>
        <w:rPr>
          <w:rFonts w:asciiTheme="majorHAnsi" w:hAnsiTheme="majorHAnsi"/>
          <w:b/>
          <w:bCs/>
          <w:sz w:val="28"/>
          <w:szCs w:val="28"/>
          <w:u w:val="single"/>
          <w:lang w:bidi="hi-IN"/>
        </w:rPr>
      </w:pPr>
      <w:r w:rsidRPr="000367BF">
        <w:rPr>
          <w:rFonts w:asciiTheme="majorHAnsi" w:hAnsiTheme="majorHAnsi"/>
          <w:b/>
          <w:bCs/>
          <w:sz w:val="28"/>
          <w:szCs w:val="28"/>
          <w:u w:val="single"/>
          <w:lang w:bidi="hi-IN"/>
        </w:rPr>
        <w:t xml:space="preserve">EXERCISE </w:t>
      </w:r>
      <w:r>
        <w:rPr>
          <w:rFonts w:asciiTheme="majorHAnsi" w:hAnsiTheme="majorHAnsi"/>
          <w:b/>
          <w:bCs/>
          <w:sz w:val="28"/>
          <w:szCs w:val="28"/>
          <w:u w:val="single"/>
          <w:lang w:bidi="hi-IN"/>
        </w:rPr>
        <w:t>:- 3</w:t>
      </w:r>
      <w:r w:rsidR="00782AC0" w:rsidRPr="00782AC0">
        <w:rPr>
          <w:rFonts w:asciiTheme="majorHAnsi" w:hAnsiTheme="majorHAnsi"/>
          <w:b/>
          <w:bCs/>
          <w:sz w:val="28"/>
          <w:szCs w:val="28"/>
          <w:lang w:bidi="hi-IN"/>
        </w:rPr>
        <w:t>(Will, would)</w:t>
      </w:r>
    </w:p>
    <w:p w:rsidR="00E21101" w:rsidRDefault="00E21101" w:rsidP="00782AC0">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E21101" w:rsidRPr="0037204B" w:rsidRDefault="00E21101" w:rsidP="00782AC0">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ill</w:t>
      </w:r>
      <w:r w:rsidRPr="00856038">
        <w:rPr>
          <w:rFonts w:asciiTheme="majorHAnsi" w:hAnsiTheme="majorHAnsi"/>
          <w:b/>
          <w:bCs/>
          <w:sz w:val="24"/>
          <w:szCs w:val="24"/>
        </w:rPr>
        <w:t>”,</w:t>
      </w:r>
      <w:r>
        <w:rPr>
          <w:rFonts w:asciiTheme="majorHAnsi" w:hAnsiTheme="majorHAnsi"/>
          <w:b/>
          <w:bCs/>
          <w:sz w:val="24"/>
          <w:szCs w:val="24"/>
        </w:rPr>
        <w:t>”would”,”would’t”,”would rather”)</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Fonts w:cstheme="minorHAnsi"/>
          <w:color w:val="000000" w:themeColor="text1"/>
        </w:rPr>
        <w:t xml:space="preserve">I </w:t>
      </w:r>
      <w:r>
        <w:rPr>
          <w:rFonts w:cstheme="minorHAnsi"/>
          <w:color w:val="000000" w:themeColor="text1"/>
        </w:rPr>
        <w:t xml:space="preserve">........ </w:t>
      </w:r>
      <w:r w:rsidRPr="00F97355">
        <w:rPr>
          <w:rFonts w:cstheme="minorHAnsi"/>
          <w:color w:val="000000" w:themeColor="text1"/>
        </w:rPr>
        <w:t>accept your offer.</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Pr>
          <w:rFonts w:cstheme="minorHAnsi"/>
          <w:color w:val="000000" w:themeColor="text1"/>
        </w:rPr>
        <w:t>........</w:t>
      </w:r>
      <w:r w:rsidRPr="00F97355">
        <w:rPr>
          <w:rFonts w:cstheme="minorHAnsi"/>
          <w:color w:val="000000" w:themeColor="text1"/>
        </w:rPr>
        <w:t xml:space="preserve"> you please be quiet?</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Fonts w:cstheme="minorHAnsi"/>
          <w:color w:val="000000" w:themeColor="text1"/>
        </w:rPr>
        <w:t xml:space="preserve">It </w:t>
      </w:r>
      <w:r>
        <w:rPr>
          <w:rFonts w:cstheme="minorHAnsi"/>
          <w:color w:val="000000" w:themeColor="text1"/>
        </w:rPr>
        <w:t xml:space="preserve">........ </w:t>
      </w:r>
      <w:r w:rsidRPr="00F97355">
        <w:rPr>
          <w:rFonts w:cstheme="minorHAnsi"/>
          <w:color w:val="000000" w:themeColor="text1"/>
        </w:rPr>
        <w:t>be a great party.</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Pr>
          <w:rStyle w:val="Strong"/>
          <w:rFonts w:cstheme="minorHAnsi"/>
          <w:b w:val="0"/>
          <w:bCs w:val="0"/>
          <w:color w:val="000000" w:themeColor="text1"/>
        </w:rPr>
        <w:t xml:space="preserve">I </w:t>
      </w:r>
      <w:r>
        <w:rPr>
          <w:rFonts w:cstheme="minorHAnsi"/>
          <w:color w:val="000000" w:themeColor="text1"/>
        </w:rPr>
        <w:t xml:space="preserve">........ </w:t>
      </w:r>
      <w:r w:rsidRPr="00F97355">
        <w:rPr>
          <w:rStyle w:val="Strong"/>
          <w:rFonts w:cstheme="minorHAnsi"/>
          <w:b w:val="0"/>
          <w:bCs w:val="0"/>
          <w:color w:val="000000" w:themeColor="text1"/>
        </w:rPr>
        <w:t>like to</w:t>
      </w:r>
      <w:r w:rsidRPr="00F97355">
        <w:rPr>
          <w:rStyle w:val="Emphasis"/>
          <w:rFonts w:cstheme="minorHAnsi"/>
          <w:i w:val="0"/>
          <w:iCs w:val="0"/>
          <w:color w:val="000000" w:themeColor="text1"/>
        </w:rPr>
        <w:t> go home now.</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Fonts w:cstheme="minorHAnsi"/>
          <w:color w:val="000000" w:themeColor="text1"/>
        </w:rPr>
        <w:t xml:space="preserve">I </w:t>
      </w:r>
      <w:r>
        <w:rPr>
          <w:rFonts w:cstheme="minorHAnsi"/>
          <w:color w:val="000000" w:themeColor="text1"/>
        </w:rPr>
        <w:t xml:space="preserve">........ </w:t>
      </w:r>
      <w:r w:rsidRPr="00F97355">
        <w:rPr>
          <w:rFonts w:cstheme="minorHAnsi"/>
          <w:color w:val="000000" w:themeColor="text1"/>
        </w:rPr>
        <w:t xml:space="preserve"> like to have more free time.</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Fonts w:cstheme="minorHAnsi"/>
          <w:color w:val="000000" w:themeColor="text1"/>
          <w:shd w:val="clear" w:color="auto" w:fill="FFFFFF"/>
        </w:rPr>
        <w:t>She </w:t>
      </w:r>
      <w:r>
        <w:rPr>
          <w:rFonts w:cstheme="minorHAnsi"/>
          <w:color w:val="000000" w:themeColor="text1"/>
        </w:rPr>
        <w:t xml:space="preserve">........ </w:t>
      </w:r>
      <w:r w:rsidRPr="00F97355">
        <w:rPr>
          <w:rFonts w:cstheme="minorHAnsi"/>
          <w:color w:val="000000" w:themeColor="text1"/>
          <w:shd w:val="clear" w:color="auto" w:fill="FFFFFF"/>
        </w:rPr>
        <w:t>sit for hours listening to the radio.</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Fonts w:cstheme="minorHAnsi"/>
          <w:color w:val="000000" w:themeColor="text1"/>
        </w:rPr>
        <w:t xml:space="preserve">I </w:t>
      </w:r>
      <w:r>
        <w:rPr>
          <w:rFonts w:cstheme="minorHAnsi"/>
          <w:color w:val="000000" w:themeColor="text1"/>
        </w:rPr>
        <w:t xml:space="preserve">........ </w:t>
      </w:r>
      <w:r w:rsidRPr="00F97355">
        <w:rPr>
          <w:rFonts w:cstheme="minorHAnsi"/>
          <w:color w:val="000000" w:themeColor="text1"/>
        </w:rPr>
        <w:t xml:space="preserve"> probably go out tonight.</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Fonts w:cstheme="minorHAnsi"/>
          <w:color w:val="000000" w:themeColor="text1"/>
        </w:rPr>
        <w:t xml:space="preserve">If I were you, I </w:t>
      </w:r>
      <w:r>
        <w:rPr>
          <w:rFonts w:cstheme="minorHAnsi"/>
          <w:color w:val="000000" w:themeColor="text1"/>
        </w:rPr>
        <w:t xml:space="preserve">........ </w:t>
      </w:r>
      <w:r w:rsidRPr="00F97355">
        <w:rPr>
          <w:rFonts w:cstheme="minorHAnsi"/>
          <w:color w:val="000000" w:themeColor="text1"/>
        </w:rPr>
        <w:t xml:space="preserve"> study economics.</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9F4C5E">
        <w:rPr>
          <w:rFonts w:eastAsia="Times New Roman" w:cstheme="minorHAnsi"/>
          <w:color w:val="000000" w:themeColor="text1"/>
        </w:rPr>
        <w:t>My brother was so angry that he </w:t>
      </w:r>
      <w:r>
        <w:rPr>
          <w:rFonts w:cstheme="minorHAnsi"/>
          <w:color w:val="000000" w:themeColor="text1"/>
        </w:rPr>
        <w:t xml:space="preserve">........ </w:t>
      </w:r>
      <w:r w:rsidRPr="009F4C5E">
        <w:rPr>
          <w:rFonts w:eastAsia="Times New Roman" w:cstheme="minorHAnsi"/>
          <w:color w:val="000000" w:themeColor="text1"/>
        </w:rPr>
        <w:t> answer my phone calls for a week</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Pr>
          <w:rFonts w:eastAsia="Times New Roman" w:cstheme="minorHAnsi"/>
          <w:color w:val="000000" w:themeColor="text1"/>
        </w:rPr>
        <w:t>I</w:t>
      </w:r>
      <w:r>
        <w:rPr>
          <w:rFonts w:cstheme="minorHAnsi"/>
          <w:color w:val="000000" w:themeColor="text1"/>
        </w:rPr>
        <w:t xml:space="preserve">........ </w:t>
      </w:r>
      <w:r w:rsidRPr="00526581">
        <w:rPr>
          <w:rFonts w:eastAsia="Times New Roman" w:cstheme="minorHAnsi"/>
          <w:color w:val="000000" w:themeColor="text1"/>
        </w:rPr>
        <w:t xml:space="preserve"> live in Cape Town than anywhere else</w:t>
      </w:r>
      <w:r w:rsidRPr="00F97355">
        <w:rPr>
          <w:rFonts w:eastAsia="Times New Roman" w:cstheme="minorHAnsi"/>
          <w:color w:val="000000" w:themeColor="text1"/>
        </w:rPr>
        <w:t>.</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Pr>
          <w:rFonts w:cstheme="minorHAnsi"/>
          <w:color w:val="000000" w:themeColor="text1"/>
        </w:rPr>
        <w:t>........</w:t>
      </w:r>
      <w:r w:rsidRPr="009F4C5E">
        <w:rPr>
          <w:rFonts w:eastAsia="Times New Roman" w:cstheme="minorHAnsi"/>
          <w:color w:val="000000" w:themeColor="text1"/>
        </w:rPr>
        <w:t xml:space="preserve"> you like to see our holiday photos?</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Fonts w:cstheme="minorHAnsi"/>
          <w:color w:val="000000" w:themeColor="text1"/>
        </w:rPr>
        <w:t xml:space="preserve">I </w:t>
      </w:r>
      <w:r>
        <w:rPr>
          <w:rFonts w:cstheme="minorHAnsi"/>
          <w:color w:val="000000" w:themeColor="text1"/>
        </w:rPr>
        <w:t>........</w:t>
      </w:r>
      <w:r w:rsidRPr="00F97355">
        <w:rPr>
          <w:rFonts w:cstheme="minorHAnsi"/>
          <w:color w:val="000000" w:themeColor="text1"/>
        </w:rPr>
        <w:t>pass my driving test.</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Style w:val="Emphasis"/>
          <w:rFonts w:cstheme="minorHAnsi"/>
          <w:i w:val="0"/>
          <w:iCs w:val="0"/>
          <w:color w:val="000000" w:themeColor="text1"/>
        </w:rPr>
        <w:t>Dad </w:t>
      </w:r>
      <w:r>
        <w:rPr>
          <w:rFonts w:cstheme="minorHAnsi"/>
          <w:color w:val="000000" w:themeColor="text1"/>
        </w:rPr>
        <w:t>........</w:t>
      </w:r>
      <w:r w:rsidRPr="00F97355">
        <w:rPr>
          <w:rStyle w:val="Strong"/>
          <w:rFonts w:cstheme="minorHAnsi"/>
          <w:b w:val="0"/>
          <w:bCs w:val="0"/>
          <w:color w:val="000000" w:themeColor="text1"/>
        </w:rPr>
        <w:t xml:space="preserve"> lend</w:t>
      </w:r>
      <w:r w:rsidRPr="00F97355">
        <w:rPr>
          <w:rStyle w:val="Emphasis"/>
          <w:rFonts w:cstheme="minorHAnsi"/>
          <w:i w:val="0"/>
          <w:iCs w:val="0"/>
          <w:color w:val="000000" w:themeColor="text1"/>
        </w:rPr>
        <w:t> me the car, so we had to take the train.</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Fonts w:cstheme="minorHAnsi"/>
          <w:color w:val="000000" w:themeColor="text1"/>
        </w:rPr>
        <w:t xml:space="preserve">I </w:t>
      </w:r>
      <w:r>
        <w:rPr>
          <w:rFonts w:cstheme="minorHAnsi"/>
          <w:color w:val="000000" w:themeColor="text1"/>
        </w:rPr>
        <w:t xml:space="preserve">........ </w:t>
      </w:r>
      <w:r w:rsidRPr="00F97355">
        <w:rPr>
          <w:rFonts w:cstheme="minorHAnsi"/>
          <w:color w:val="000000" w:themeColor="text1"/>
        </w:rPr>
        <w:t>go to the cinema today.</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Style w:val="Strong"/>
          <w:rFonts w:cstheme="minorHAnsi"/>
          <w:b w:val="0"/>
          <w:bCs w:val="0"/>
          <w:color w:val="000000" w:themeColor="text1"/>
        </w:rPr>
        <w:t>I</w:t>
      </w:r>
      <w:r>
        <w:rPr>
          <w:rFonts w:cstheme="minorHAnsi"/>
          <w:color w:val="000000" w:themeColor="text1"/>
        </w:rPr>
        <w:t xml:space="preserve">........ </w:t>
      </w:r>
      <w:r w:rsidRPr="00F97355">
        <w:rPr>
          <w:rStyle w:val="Emphasis"/>
          <w:rFonts w:cstheme="minorHAnsi"/>
          <w:i w:val="0"/>
          <w:iCs w:val="0"/>
          <w:color w:val="000000" w:themeColor="text1"/>
        </w:rPr>
        <w:t>have the new one, not the old one.</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Fonts w:cstheme="minorHAnsi"/>
          <w:color w:val="000000" w:themeColor="text1"/>
        </w:rPr>
        <w:t xml:space="preserve">I </w:t>
      </w:r>
      <w:r>
        <w:rPr>
          <w:rFonts w:cstheme="minorHAnsi"/>
          <w:color w:val="000000" w:themeColor="text1"/>
        </w:rPr>
        <w:t xml:space="preserve">........ </w:t>
      </w:r>
      <w:r w:rsidRPr="00F97355">
        <w:rPr>
          <w:rFonts w:cstheme="minorHAnsi"/>
          <w:color w:val="000000" w:themeColor="text1"/>
        </w:rPr>
        <w:t xml:space="preserve"> do as you say.</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Style w:val="Emphasis"/>
          <w:rFonts w:cstheme="minorHAnsi"/>
          <w:i w:val="0"/>
          <w:iCs w:val="0"/>
          <w:color w:val="000000" w:themeColor="text1"/>
        </w:rPr>
        <w:t>I don't want another drink. </w:t>
      </w:r>
      <w:r>
        <w:rPr>
          <w:rStyle w:val="Strong"/>
          <w:rFonts w:cstheme="minorHAnsi"/>
          <w:b w:val="0"/>
          <w:bCs w:val="0"/>
          <w:color w:val="000000" w:themeColor="text1"/>
        </w:rPr>
        <w:t xml:space="preserve">I </w:t>
      </w:r>
      <w:r>
        <w:rPr>
          <w:rFonts w:cstheme="minorHAnsi"/>
          <w:color w:val="000000" w:themeColor="text1"/>
        </w:rPr>
        <w:t>........</w:t>
      </w:r>
      <w:r w:rsidRPr="00F97355">
        <w:rPr>
          <w:rStyle w:val="Emphasis"/>
          <w:rFonts w:cstheme="minorHAnsi"/>
          <w:i w:val="0"/>
          <w:iCs w:val="0"/>
          <w:color w:val="000000" w:themeColor="text1"/>
        </w:rPr>
        <w:t> go home.</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Pr>
          <w:rFonts w:cstheme="minorHAnsi"/>
          <w:color w:val="000000" w:themeColor="text1"/>
        </w:rPr>
        <w:t>........</w:t>
      </w:r>
      <w:r w:rsidRPr="00F97355">
        <w:rPr>
          <w:rStyle w:val="Strong"/>
          <w:rFonts w:cstheme="minorHAnsi"/>
          <w:b w:val="0"/>
          <w:bCs w:val="0"/>
          <w:color w:val="000000" w:themeColor="text1"/>
        </w:rPr>
        <w:t xml:space="preserve"> you like</w:t>
      </w:r>
      <w:r w:rsidRPr="00F97355">
        <w:rPr>
          <w:rStyle w:val="Emphasis"/>
          <w:rFonts w:cstheme="minorHAnsi"/>
          <w:i w:val="0"/>
          <w:iCs w:val="0"/>
          <w:color w:val="000000" w:themeColor="text1"/>
        </w:rPr>
        <w:t> another drink?</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Style w:val="Emphasis"/>
          <w:rFonts w:cstheme="minorHAnsi"/>
          <w:i w:val="0"/>
          <w:iCs w:val="0"/>
          <w:color w:val="000000" w:themeColor="text1"/>
        </w:rPr>
        <w:t>We had a terrible night. The baby </w:t>
      </w:r>
      <w:r>
        <w:rPr>
          <w:rFonts w:cstheme="minorHAnsi"/>
          <w:color w:val="000000" w:themeColor="text1"/>
        </w:rPr>
        <w:t>........</w:t>
      </w:r>
      <w:r w:rsidRPr="00F97355">
        <w:rPr>
          <w:rStyle w:val="Strong"/>
          <w:rFonts w:cstheme="minorHAnsi"/>
          <w:b w:val="0"/>
          <w:bCs w:val="0"/>
          <w:color w:val="000000" w:themeColor="text1"/>
        </w:rPr>
        <w:t>go </w:t>
      </w:r>
      <w:r w:rsidRPr="00F97355">
        <w:rPr>
          <w:rStyle w:val="Emphasis"/>
          <w:rFonts w:cstheme="minorHAnsi"/>
          <w:i w:val="0"/>
          <w:iCs w:val="0"/>
          <w:color w:val="000000" w:themeColor="text1"/>
        </w:rPr>
        <w:t>to sleep.</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Fonts w:cstheme="minorHAnsi"/>
          <w:color w:val="000000" w:themeColor="text1"/>
        </w:rPr>
        <w:t xml:space="preserve">The ship </w:t>
      </w:r>
      <w:r>
        <w:rPr>
          <w:rFonts w:cstheme="minorHAnsi"/>
          <w:color w:val="000000" w:themeColor="text1"/>
        </w:rPr>
        <w:t>........</w:t>
      </w:r>
      <w:r w:rsidRPr="00F97355">
        <w:rPr>
          <w:rFonts w:cstheme="minorHAnsi"/>
          <w:color w:val="000000" w:themeColor="text1"/>
        </w:rPr>
        <w:t xml:space="preserve"> take three hundred guests.</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Pr>
          <w:rFonts w:cstheme="minorHAnsi"/>
          <w:color w:val="000000" w:themeColor="text1"/>
        </w:rPr>
        <w:t xml:space="preserve">This bottle ........ </w:t>
      </w:r>
      <w:r w:rsidRPr="00F97355">
        <w:rPr>
          <w:rFonts w:cstheme="minorHAnsi"/>
          <w:color w:val="000000" w:themeColor="text1"/>
        </w:rPr>
        <w:t>hold two liters of wine.</w:t>
      </w:r>
    </w:p>
    <w:p w:rsidR="00E21101" w:rsidRPr="00F97355" w:rsidRDefault="00E21101" w:rsidP="003F35EF">
      <w:pPr>
        <w:pStyle w:val="ListParagraph"/>
        <w:numPr>
          <w:ilvl w:val="0"/>
          <w:numId w:val="140"/>
        </w:numPr>
        <w:spacing w:before="0" w:after="200"/>
        <w:ind w:left="1560" w:hanging="425"/>
      </w:pPr>
      <w:r>
        <w:t>I think I</w:t>
      </w:r>
      <w:r w:rsidRPr="00F97355">
        <w:t> </w:t>
      </w:r>
      <w:r>
        <w:rPr>
          <w:rFonts w:cstheme="minorHAnsi"/>
          <w:color w:val="000000" w:themeColor="text1"/>
        </w:rPr>
        <w:t>........</w:t>
      </w:r>
      <w:r w:rsidRPr="00F97355">
        <w:t> enjoy a holiday in Scotland.</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Fonts w:cstheme="minorHAnsi"/>
          <w:color w:val="000000" w:themeColor="text1"/>
          <w:shd w:val="clear" w:color="auto" w:fill="FFFFFF"/>
        </w:rPr>
        <w:t xml:space="preserve">He </w:t>
      </w:r>
      <w:r>
        <w:rPr>
          <w:rFonts w:cstheme="minorHAnsi"/>
          <w:color w:val="000000" w:themeColor="text1"/>
        </w:rPr>
        <w:t>........</w:t>
      </w:r>
      <w:r w:rsidRPr="00F97355">
        <w:rPr>
          <w:rFonts w:cstheme="minorHAnsi"/>
          <w:color w:val="000000" w:themeColor="text1"/>
          <w:shd w:val="clear" w:color="auto" w:fill="FFFFFF"/>
        </w:rPr>
        <w:t xml:space="preserve"> be talking all the time without doing anything.</w:t>
      </w:r>
    </w:p>
    <w:p w:rsidR="00E21101" w:rsidRPr="00F97355" w:rsidRDefault="00E21101" w:rsidP="003F35EF">
      <w:pPr>
        <w:pStyle w:val="ListParagraph"/>
        <w:numPr>
          <w:ilvl w:val="0"/>
          <w:numId w:val="140"/>
        </w:numPr>
        <w:spacing w:before="0" w:after="200"/>
        <w:ind w:left="1560" w:hanging="425"/>
      </w:pPr>
      <w:r w:rsidRPr="00F97355">
        <w:t> </w:t>
      </w:r>
      <w:r>
        <w:rPr>
          <w:rFonts w:cstheme="minorHAnsi"/>
          <w:color w:val="000000" w:themeColor="text1"/>
        </w:rPr>
        <w:t>........</w:t>
      </w:r>
      <w:r w:rsidRPr="00F97355">
        <w:t> you mind giving me a lift if you could?</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Fonts w:cstheme="minorHAnsi"/>
          <w:color w:val="000000" w:themeColor="text1"/>
          <w:shd w:val="clear" w:color="auto" w:fill="FFFFFF"/>
        </w:rPr>
        <w:t xml:space="preserve">This machine </w:t>
      </w:r>
      <w:r>
        <w:rPr>
          <w:rFonts w:cstheme="minorHAnsi"/>
          <w:color w:val="000000" w:themeColor="text1"/>
        </w:rPr>
        <w:t>........</w:t>
      </w:r>
      <w:r w:rsidRPr="00F97355">
        <w:rPr>
          <w:rFonts w:cstheme="minorHAnsi"/>
          <w:color w:val="000000" w:themeColor="text1"/>
          <w:shd w:val="clear" w:color="auto" w:fill="FFFFFF"/>
        </w:rPr>
        <w:t xml:space="preserve"> work well without giving you any trouble.</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Fonts w:cstheme="minorHAnsi"/>
          <w:color w:val="000000" w:themeColor="text1"/>
          <w:shd w:val="clear" w:color="auto" w:fill="FFFFFF"/>
        </w:rPr>
        <w:t>She </w:t>
      </w:r>
      <w:r>
        <w:rPr>
          <w:rFonts w:cstheme="minorHAnsi"/>
          <w:color w:val="000000" w:themeColor="text1"/>
        </w:rPr>
        <w:t>........</w:t>
      </w:r>
      <w:r w:rsidRPr="00F97355">
        <w:rPr>
          <w:rFonts w:cstheme="minorHAnsi"/>
          <w:color w:val="000000" w:themeColor="text1"/>
          <w:shd w:val="clear" w:color="auto" w:fill="FFFFFF"/>
        </w:rPr>
        <w:t> sit for hours talking to her.</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sidRPr="00F97355">
        <w:rPr>
          <w:rStyle w:val="Emphasis"/>
          <w:rFonts w:cstheme="minorHAnsi"/>
          <w:i w:val="0"/>
          <w:iCs w:val="0"/>
          <w:color w:val="000000" w:themeColor="text1"/>
        </w:rPr>
        <w:t>I thought we </w:t>
      </w:r>
      <w:r w:rsidRPr="00F97355">
        <w:rPr>
          <w:rStyle w:val="Strong"/>
          <w:rFonts w:cstheme="minorHAnsi"/>
          <w:b w:val="0"/>
          <w:bCs w:val="0"/>
          <w:color w:val="000000" w:themeColor="text1"/>
        </w:rPr>
        <w:t>would be</w:t>
      </w:r>
      <w:r w:rsidRPr="00F97355">
        <w:rPr>
          <w:rStyle w:val="Emphasis"/>
          <w:rFonts w:cstheme="minorHAnsi"/>
          <w:i w:val="0"/>
          <w:iCs w:val="0"/>
          <w:color w:val="000000" w:themeColor="text1"/>
        </w:rPr>
        <w:t> late, so we </w:t>
      </w:r>
      <w:r>
        <w:rPr>
          <w:rFonts w:cstheme="minorHAnsi"/>
          <w:color w:val="000000" w:themeColor="text1"/>
        </w:rPr>
        <w:t>........</w:t>
      </w:r>
      <w:r w:rsidRPr="00F97355">
        <w:rPr>
          <w:rStyle w:val="Strong"/>
          <w:rFonts w:cstheme="minorHAnsi"/>
          <w:b w:val="0"/>
          <w:bCs w:val="0"/>
          <w:color w:val="000000" w:themeColor="text1"/>
        </w:rPr>
        <w:t xml:space="preserve"> have to take</w:t>
      </w:r>
      <w:r w:rsidRPr="00F97355">
        <w:rPr>
          <w:rStyle w:val="Emphasis"/>
          <w:rFonts w:cstheme="minorHAnsi"/>
          <w:i w:val="0"/>
          <w:iCs w:val="0"/>
          <w:color w:val="000000" w:themeColor="text1"/>
        </w:rPr>
        <w:t> the train.</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Pr>
          <w:rFonts w:cstheme="minorHAnsi"/>
          <w:color w:val="000000" w:themeColor="text1"/>
        </w:rPr>
        <w:t>........</w:t>
      </w:r>
      <w:r w:rsidRPr="00F97355">
        <w:rPr>
          <w:rFonts w:cstheme="minorHAnsi"/>
          <w:color w:val="000000" w:themeColor="text1"/>
          <w:shd w:val="clear" w:color="auto" w:fill="FFFFFF"/>
        </w:rPr>
        <w:t xml:space="preserve"> you give me your dictionary?</w:t>
      </w:r>
    </w:p>
    <w:p w:rsidR="00E21101" w:rsidRPr="00F97355" w:rsidRDefault="00E21101" w:rsidP="003F35EF">
      <w:pPr>
        <w:pStyle w:val="ListParagraph"/>
        <w:numPr>
          <w:ilvl w:val="0"/>
          <w:numId w:val="140"/>
        </w:numPr>
        <w:spacing w:before="0" w:after="0"/>
        <w:ind w:left="1560" w:hanging="425"/>
        <w:rPr>
          <w:rFonts w:cstheme="minorHAnsi"/>
          <w:color w:val="000000" w:themeColor="text1"/>
        </w:rPr>
      </w:pPr>
      <w:r>
        <w:rPr>
          <w:rFonts w:cstheme="minorHAnsi"/>
          <w:color w:val="000000" w:themeColor="text1"/>
        </w:rPr>
        <w:t>........</w:t>
      </w:r>
      <w:r w:rsidRPr="00F97355">
        <w:rPr>
          <w:rFonts w:cstheme="minorHAnsi"/>
          <w:color w:val="000000" w:themeColor="text1"/>
          <w:shd w:val="clear" w:color="auto" w:fill="FFFFFF"/>
        </w:rPr>
        <w:t xml:space="preserve"> you be kind enough to lend me your car?</w:t>
      </w:r>
    </w:p>
    <w:p w:rsidR="00E21101" w:rsidRPr="0037204B" w:rsidRDefault="00E21101" w:rsidP="003F35EF">
      <w:pPr>
        <w:pStyle w:val="ListParagraph"/>
        <w:numPr>
          <w:ilvl w:val="0"/>
          <w:numId w:val="140"/>
        </w:numPr>
        <w:spacing w:before="0" w:after="0"/>
        <w:ind w:left="1560" w:hanging="425"/>
        <w:rPr>
          <w:rFonts w:cstheme="minorHAnsi"/>
          <w:color w:val="000000" w:themeColor="text1"/>
        </w:rPr>
      </w:pPr>
      <w:r>
        <w:rPr>
          <w:rFonts w:cstheme="minorHAnsi"/>
          <w:color w:val="000000" w:themeColor="text1"/>
        </w:rPr>
        <w:t>........</w:t>
      </w:r>
      <w:r w:rsidRPr="00F97355">
        <w:rPr>
          <w:rFonts w:cstheme="minorHAnsi"/>
          <w:color w:val="000000" w:themeColor="text1"/>
          <w:shd w:val="clear" w:color="auto" w:fill="FFFFFF"/>
        </w:rPr>
        <w:t xml:space="preserve"> you come with me?</w:t>
      </w:r>
    </w:p>
    <w:p w:rsidR="00E21101" w:rsidRDefault="00E21101" w:rsidP="00B63F29">
      <w:pPr>
        <w:pStyle w:val="Heading3"/>
        <w:numPr>
          <w:ilvl w:val="0"/>
          <w:numId w:val="0"/>
        </w:numPr>
        <w:ind w:left="993"/>
        <w:rPr>
          <w:lang w:bidi="hi-IN"/>
        </w:rPr>
      </w:pPr>
      <w:r>
        <w:rPr>
          <w:lang w:bidi="hi-IN"/>
        </w:rPr>
        <w:br w:type="page"/>
      </w:r>
      <w:bookmarkStart w:id="71" w:name="_Toc17112327"/>
      <w:r w:rsidR="00E0545D">
        <w:rPr>
          <w:lang w:bidi="hi-IN"/>
        </w:rPr>
        <w:lastRenderedPageBreak/>
        <w:t xml:space="preserve">2.2.7 </w:t>
      </w:r>
      <w:r>
        <w:t xml:space="preserve">Uses </w:t>
      </w:r>
      <w:r w:rsidR="00E0545D">
        <w:t>Of Shall</w:t>
      </w:r>
      <w:bookmarkEnd w:id="71"/>
    </w:p>
    <w:p w:rsidR="00E21101" w:rsidRDefault="00E21101" w:rsidP="00E21101">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Expressions where ‘shall</w:t>
      </w:r>
      <w:r w:rsidRPr="00771938">
        <w:rPr>
          <w:rFonts w:asciiTheme="minorHAnsi" w:hAnsiTheme="minorHAnsi" w:cstheme="minorHAnsi"/>
          <w:sz w:val="24"/>
          <w:szCs w:val="24"/>
          <w:u w:val="single"/>
        </w:rPr>
        <w:t xml:space="preserve">’ is used. </w:t>
      </w:r>
    </w:p>
    <w:p w:rsidR="00E21101" w:rsidRDefault="00E21101" w:rsidP="00E21101">
      <w:pPr>
        <w:spacing w:after="0" w:line="240" w:lineRule="auto"/>
        <w:ind w:left="1276"/>
        <w:rPr>
          <w:rFonts w:asciiTheme="majorHAnsi" w:hAnsiTheme="majorHAnsi" w:cstheme="minorHAnsi"/>
          <w:b/>
          <w:bCs/>
          <w:color w:val="000000"/>
          <w:shd w:val="clear" w:color="auto" w:fill="FFFFFF"/>
        </w:rPr>
      </w:pPr>
      <w:r w:rsidRPr="000B1F43">
        <w:rPr>
          <w:rFonts w:asciiTheme="majorHAnsi" w:hAnsiTheme="majorHAnsi" w:cstheme="minorHAnsi"/>
          <w:b/>
          <w:bCs/>
          <w:color w:val="000000"/>
          <w:shd w:val="clear" w:color="auto" w:fill="FFFFFF"/>
        </w:rPr>
        <w:t>Permission</w:t>
      </w:r>
      <w:r>
        <w:rPr>
          <w:rFonts w:asciiTheme="majorHAnsi" w:hAnsiTheme="majorHAnsi" w:cstheme="minorHAnsi"/>
          <w:b/>
          <w:bCs/>
          <w:color w:val="000000"/>
          <w:shd w:val="clear" w:color="auto" w:fill="FFFFFF"/>
        </w:rPr>
        <w:t xml:space="preserve"> or Suggestion </w:t>
      </w:r>
    </w:p>
    <w:p w:rsidR="00E21101" w:rsidRDefault="00E21101" w:rsidP="00375AEB">
      <w:pPr>
        <w:pStyle w:val="hindinormal"/>
        <w:rPr>
          <w:szCs w:val="20"/>
        </w:rPr>
      </w:pPr>
      <w:r>
        <w:br/>
      </w:r>
      <w:r>
        <w:rPr>
          <w:szCs w:val="20"/>
        </w:rPr>
        <w:t xml:space="preserve">Important :- </w:t>
      </w:r>
      <w:r w:rsidRPr="00E979E5">
        <w:rPr>
          <w:szCs w:val="20"/>
        </w:rPr>
        <w:t>"</w:t>
      </w:r>
      <w:r>
        <w:rPr>
          <w:szCs w:val="20"/>
        </w:rPr>
        <w:t>Shall” (</w:t>
      </w:r>
      <w:r w:rsidRPr="00E979E5">
        <w:rPr>
          <w:szCs w:val="20"/>
          <w:cs/>
        </w:rPr>
        <w:t>करे</w:t>
      </w:r>
      <w:r>
        <w:rPr>
          <w:szCs w:val="20"/>
          <w:cs/>
        </w:rPr>
        <w:t>गा</w:t>
      </w:r>
      <w:r>
        <w:rPr>
          <w:szCs w:val="20"/>
        </w:rPr>
        <w:t>)</w:t>
      </w:r>
      <w:r w:rsidRPr="00E979E5">
        <w:rPr>
          <w:szCs w:val="20"/>
          <w:cs/>
        </w:rPr>
        <w:t xml:space="preserve"> एक क्रियात्मक क्रिया है जिसका उपयोग भविष्य की कार्रवाई को इंगित करने के लिए किया जाता है। वाद</w:t>
      </w:r>
      <w:r>
        <w:rPr>
          <w:szCs w:val="20"/>
          <w:cs/>
        </w:rPr>
        <w:t xml:space="preserve">ों या स्वैच्छिक कार्यों में </w:t>
      </w:r>
      <w:r w:rsidRPr="00E979E5">
        <w:rPr>
          <w:szCs w:val="20"/>
          <w:cs/>
        </w:rPr>
        <w:t>भी</w:t>
      </w:r>
      <w:r>
        <w:rPr>
          <w:szCs w:val="20"/>
        </w:rPr>
        <w:t xml:space="preserve"> “shall”</w:t>
      </w:r>
      <w:r w:rsidRPr="00E979E5">
        <w:rPr>
          <w:szCs w:val="20"/>
          <w:cs/>
        </w:rPr>
        <w:t xml:space="preserve"> अक्सर उपयोग कि</w:t>
      </w:r>
      <w:r>
        <w:rPr>
          <w:szCs w:val="20"/>
          <w:cs/>
        </w:rPr>
        <w:t xml:space="preserve">या जाता है। </w:t>
      </w:r>
      <w:r w:rsidRPr="00E979E5">
        <w:rPr>
          <w:szCs w:val="20"/>
          <w:cs/>
        </w:rPr>
        <w:t>भविष्य की घट</w:t>
      </w:r>
      <w:r>
        <w:rPr>
          <w:szCs w:val="20"/>
          <w:cs/>
        </w:rPr>
        <w:t xml:space="preserve">नाओं का वर्णन करने के लिए </w:t>
      </w:r>
      <w:r w:rsidRPr="00E979E5">
        <w:rPr>
          <w:szCs w:val="20"/>
          <w:cs/>
        </w:rPr>
        <w:t>भी</w:t>
      </w:r>
      <w:r>
        <w:rPr>
          <w:szCs w:val="20"/>
          <w:cs/>
        </w:rPr>
        <w:t xml:space="preserve"> "</w:t>
      </w:r>
      <w:r>
        <w:rPr>
          <w:szCs w:val="20"/>
        </w:rPr>
        <w:t>Shall</w:t>
      </w:r>
      <w:r w:rsidRPr="00E979E5">
        <w:rPr>
          <w:szCs w:val="20"/>
          <w:cs/>
        </w:rPr>
        <w:t>" का उपयोग अक्सर अनिवार्यता या पूर्वधारणा व्यक्त करता है।</w:t>
      </w:r>
    </w:p>
    <w:p w:rsidR="00375AEB" w:rsidRPr="00E0545D" w:rsidRDefault="00375AEB" w:rsidP="00375AEB">
      <w:pPr>
        <w:pStyle w:val="hindinormal"/>
        <w:rPr>
          <w:rFonts w:asciiTheme="majorHAnsi" w:hAnsiTheme="majorHAnsi"/>
          <w:b/>
          <w:bCs/>
          <w:szCs w:val="20"/>
        </w:rPr>
      </w:pPr>
    </w:p>
    <w:tbl>
      <w:tblPr>
        <w:tblStyle w:val="TableGrid"/>
        <w:tblW w:w="0" w:type="auto"/>
        <w:tblInd w:w="1134" w:type="dxa"/>
        <w:tblLook w:val="04A0" w:firstRow="1" w:lastRow="0" w:firstColumn="1" w:lastColumn="0" w:noHBand="0" w:noVBand="1"/>
      </w:tblPr>
      <w:tblGrid>
        <w:gridCol w:w="1384"/>
        <w:gridCol w:w="2693"/>
        <w:gridCol w:w="3119"/>
      </w:tblGrid>
      <w:tr w:rsidR="000068C7" w:rsidRPr="00E0545D" w:rsidTr="00E0545D">
        <w:tc>
          <w:tcPr>
            <w:tcW w:w="1384" w:type="dxa"/>
          </w:tcPr>
          <w:p w:rsidR="000068C7" w:rsidRPr="00E0545D" w:rsidRDefault="000068C7" w:rsidP="00A37D24">
            <w:pPr>
              <w:spacing w:before="0" w:after="200"/>
              <w:rPr>
                <w:rFonts w:asciiTheme="majorHAnsi" w:hAnsiTheme="majorHAnsi"/>
                <w:b/>
                <w:bCs/>
              </w:rPr>
            </w:pPr>
            <w:r w:rsidRPr="00E0545D">
              <w:rPr>
                <w:rFonts w:asciiTheme="majorHAnsi" w:hAnsiTheme="majorHAnsi"/>
                <w:b/>
                <w:bCs/>
              </w:rPr>
              <w:t>Modal verb</w:t>
            </w:r>
          </w:p>
        </w:tc>
        <w:tc>
          <w:tcPr>
            <w:tcW w:w="2693" w:type="dxa"/>
          </w:tcPr>
          <w:p w:rsidR="000068C7" w:rsidRPr="00E0545D" w:rsidRDefault="000068C7" w:rsidP="00A37D24">
            <w:pPr>
              <w:spacing w:before="0" w:after="200"/>
              <w:rPr>
                <w:rFonts w:asciiTheme="majorHAnsi" w:hAnsiTheme="majorHAnsi"/>
                <w:b/>
                <w:bCs/>
              </w:rPr>
            </w:pPr>
            <w:r w:rsidRPr="00E0545D">
              <w:rPr>
                <w:rFonts w:asciiTheme="majorHAnsi" w:hAnsiTheme="majorHAnsi"/>
                <w:b/>
                <w:bCs/>
              </w:rPr>
              <w:t xml:space="preserve">Uses </w:t>
            </w:r>
          </w:p>
        </w:tc>
        <w:tc>
          <w:tcPr>
            <w:tcW w:w="3119" w:type="dxa"/>
          </w:tcPr>
          <w:p w:rsidR="000068C7" w:rsidRPr="00E0545D" w:rsidRDefault="000068C7" w:rsidP="00A37D24">
            <w:pPr>
              <w:spacing w:before="0" w:after="200"/>
              <w:rPr>
                <w:rFonts w:asciiTheme="majorHAnsi" w:hAnsiTheme="majorHAnsi"/>
                <w:b/>
                <w:bCs/>
              </w:rPr>
            </w:pPr>
            <w:r w:rsidRPr="00E0545D">
              <w:rPr>
                <w:rFonts w:asciiTheme="majorHAnsi" w:hAnsiTheme="majorHAnsi"/>
                <w:b/>
                <w:bCs/>
              </w:rPr>
              <w:t xml:space="preserve">Example </w:t>
            </w:r>
          </w:p>
        </w:tc>
      </w:tr>
      <w:tr w:rsidR="000068C7" w:rsidRPr="002B3C4F" w:rsidTr="00E0545D">
        <w:trPr>
          <w:trHeight w:val="547"/>
        </w:trPr>
        <w:tc>
          <w:tcPr>
            <w:tcW w:w="1384" w:type="dxa"/>
          </w:tcPr>
          <w:p w:rsidR="000068C7" w:rsidRPr="00E0545D" w:rsidRDefault="000068C7" w:rsidP="00A37D24">
            <w:pPr>
              <w:spacing w:before="0" w:after="0"/>
              <w:rPr>
                <w:rFonts w:asciiTheme="majorHAnsi" w:hAnsiTheme="majorHAnsi"/>
                <w:b/>
                <w:bCs/>
              </w:rPr>
            </w:pPr>
            <w:r w:rsidRPr="00E0545D">
              <w:rPr>
                <w:rFonts w:asciiTheme="majorHAnsi" w:hAnsiTheme="majorHAnsi"/>
                <w:b/>
                <w:bCs/>
              </w:rPr>
              <w:t xml:space="preserve">Shall  </w:t>
            </w:r>
          </w:p>
        </w:tc>
        <w:tc>
          <w:tcPr>
            <w:tcW w:w="2693" w:type="dxa"/>
          </w:tcPr>
          <w:p w:rsidR="000068C7" w:rsidRPr="00B7299F" w:rsidRDefault="000068C7" w:rsidP="00A37D24">
            <w:pPr>
              <w:spacing w:after="0"/>
              <w:rPr>
                <w:b/>
                <w:bCs/>
              </w:rPr>
            </w:pPr>
            <w:r>
              <w:rPr>
                <w:b/>
                <w:bCs/>
              </w:rPr>
              <w:t xml:space="preserve">Permission or </w:t>
            </w:r>
            <w:r w:rsidRPr="00B7299F">
              <w:rPr>
                <w:b/>
                <w:bCs/>
              </w:rPr>
              <w:t xml:space="preserve">Suggestion </w:t>
            </w:r>
          </w:p>
        </w:tc>
        <w:tc>
          <w:tcPr>
            <w:tcW w:w="3119" w:type="dxa"/>
          </w:tcPr>
          <w:p w:rsidR="000068C7" w:rsidRPr="002B3C4F" w:rsidRDefault="000068C7" w:rsidP="00A37D24">
            <w:pPr>
              <w:spacing w:before="0" w:after="0" w:line="276" w:lineRule="auto"/>
            </w:pPr>
            <w:r w:rsidRPr="000068C7">
              <w:rPr>
                <w:b/>
                <w:bCs/>
              </w:rPr>
              <w:t>Shall</w:t>
            </w:r>
            <w:r>
              <w:t xml:space="preserve"> I turn on the fan?</w:t>
            </w:r>
          </w:p>
        </w:tc>
      </w:tr>
    </w:tbl>
    <w:p w:rsidR="000068C7" w:rsidRDefault="000068C7" w:rsidP="00375AEB">
      <w:pPr>
        <w:pStyle w:val="hindinormal"/>
        <w:rPr>
          <w:szCs w:val="20"/>
        </w:rPr>
      </w:pPr>
    </w:p>
    <w:p w:rsidR="00375AEB" w:rsidRPr="00375AEB" w:rsidRDefault="00375AEB" w:rsidP="00375AEB">
      <w:pPr>
        <w:pStyle w:val="hindinormal"/>
        <w:rPr>
          <w:szCs w:val="20"/>
        </w:rPr>
      </w:pPr>
    </w:p>
    <w:p w:rsidR="00E21101" w:rsidRDefault="00E21101" w:rsidP="00E21101">
      <w:pPr>
        <w:pStyle w:val="ListParagraph"/>
        <w:spacing w:after="0"/>
        <w:ind w:left="1134"/>
        <w:rPr>
          <w:rFonts w:cstheme="minorHAnsi"/>
          <w:color w:val="000000"/>
          <w:shd w:val="clear" w:color="auto" w:fill="FFFFFF"/>
        </w:rPr>
      </w:pPr>
      <w:r>
        <w:rPr>
          <w:rFonts w:cstheme="minorHAnsi"/>
          <w:color w:val="000000"/>
          <w:shd w:val="clear" w:color="auto" w:fill="FFFFFF"/>
        </w:rPr>
        <w:t>“Shall” is used to ask or question: somebody’s intention, suggestion or offer.</w:t>
      </w:r>
    </w:p>
    <w:p w:rsidR="00E21101" w:rsidRPr="00052D87" w:rsidRDefault="00E21101" w:rsidP="00E21101">
      <w:pPr>
        <w:pStyle w:val="ListParagraph"/>
        <w:spacing w:after="0"/>
        <w:ind w:left="1418"/>
        <w:rPr>
          <w:rFonts w:cstheme="minorHAnsi"/>
          <w:color w:val="000000"/>
          <w:shd w:val="clear" w:color="auto" w:fill="FFFFFF"/>
        </w:rPr>
      </w:pPr>
    </w:p>
    <w:p w:rsidR="00E21101" w:rsidRPr="007631CD"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024030">
        <w:t>Shall I bring a glass of water for you?</w:t>
      </w:r>
    </w:p>
    <w:p w:rsidR="00E21101" w:rsidRPr="00024030" w:rsidRDefault="00E21101" w:rsidP="00E21101">
      <w:pPr>
        <w:pStyle w:val="hkappu"/>
      </w:pPr>
      <w:r w:rsidRPr="00024030">
        <w:rPr>
          <w:rFonts w:hint="cs"/>
          <w:cs/>
          <w:lang w:bidi="hi-IN"/>
        </w:rPr>
        <w:t>क्यामैंआपकेलिएएकगिलासपानी</w:t>
      </w:r>
      <w:r>
        <w:rPr>
          <w:rFonts w:hint="cs"/>
          <w:cs/>
          <w:lang w:bidi="hi-IN"/>
        </w:rPr>
        <w:t>लाऊं</w:t>
      </w:r>
      <w:r w:rsidRPr="00024030">
        <w:t xml:space="preserve">? </w:t>
      </w:r>
    </w:p>
    <w:p w:rsidR="00E21101" w:rsidRDefault="00E21101" w:rsidP="00E21101">
      <w:pPr>
        <w:pStyle w:val="dot"/>
      </w:pPr>
      <w:r w:rsidRPr="00024030">
        <w:t>Shall I keep this bag here?</w:t>
      </w:r>
    </w:p>
    <w:p w:rsidR="00E21101" w:rsidRPr="00024030" w:rsidRDefault="00E21101" w:rsidP="00E21101">
      <w:pPr>
        <w:pStyle w:val="hkappu"/>
      </w:pPr>
      <w:r w:rsidRPr="00024030">
        <w:rPr>
          <w:rFonts w:hint="cs"/>
          <w:cs/>
          <w:lang w:bidi="hi-IN"/>
        </w:rPr>
        <w:t>क्यामैंइसबैगकोयहाँरख</w:t>
      </w:r>
      <w:r>
        <w:rPr>
          <w:rFonts w:hint="cs"/>
          <w:cs/>
          <w:lang w:bidi="hi-IN"/>
        </w:rPr>
        <w:t>ूँ</w:t>
      </w:r>
      <w:r w:rsidRPr="00024030">
        <w:t>?</w:t>
      </w:r>
    </w:p>
    <w:p w:rsidR="00E21101" w:rsidRDefault="00E21101" w:rsidP="00E21101">
      <w:pPr>
        <w:pStyle w:val="dot"/>
      </w:pPr>
      <w:r w:rsidRPr="00024030">
        <w:t>Shall I switch off the TV?</w:t>
      </w:r>
    </w:p>
    <w:p w:rsidR="00E21101" w:rsidRPr="00024030" w:rsidRDefault="00E21101" w:rsidP="00E21101">
      <w:pPr>
        <w:pStyle w:val="hkappu"/>
      </w:pPr>
      <w:r w:rsidRPr="00024030">
        <w:rPr>
          <w:rFonts w:hint="cs"/>
          <w:cs/>
          <w:lang w:bidi="hi-IN"/>
        </w:rPr>
        <w:t>क्यामैंटीवीबंदकर</w:t>
      </w:r>
      <w:r>
        <w:rPr>
          <w:rFonts w:hint="cs"/>
          <w:cs/>
          <w:lang w:bidi="hi-IN"/>
        </w:rPr>
        <w:t>दूं</w:t>
      </w:r>
      <w:r w:rsidRPr="00024030">
        <w:t>?</w:t>
      </w:r>
    </w:p>
    <w:p w:rsidR="00E21101" w:rsidRDefault="00E21101" w:rsidP="00E21101">
      <w:pPr>
        <w:pStyle w:val="dot"/>
      </w:pPr>
      <w:r w:rsidRPr="00024030">
        <w:t>Which pen shall I buy for her?</w:t>
      </w:r>
    </w:p>
    <w:p w:rsidR="00E21101" w:rsidRPr="00024030" w:rsidRDefault="00E21101" w:rsidP="00E21101">
      <w:pPr>
        <w:pStyle w:val="hkappu"/>
      </w:pPr>
      <w:r w:rsidRPr="00024030">
        <w:rPr>
          <w:rFonts w:hint="cs"/>
          <w:cs/>
          <w:lang w:bidi="hi-IN"/>
        </w:rPr>
        <w:t>मैंउसकेलिएकौनसापेनखरीदूं</w:t>
      </w:r>
      <w:r w:rsidRPr="00024030">
        <w:t xml:space="preserve">? </w:t>
      </w:r>
    </w:p>
    <w:p w:rsidR="00E21101" w:rsidRDefault="00E21101" w:rsidP="00E21101">
      <w:pPr>
        <w:pStyle w:val="dot"/>
      </w:pPr>
      <w:r w:rsidRPr="00024030">
        <w:t>Where shall we go in the holidays?</w:t>
      </w:r>
    </w:p>
    <w:p w:rsidR="00E21101" w:rsidRPr="00024030" w:rsidRDefault="00E21101" w:rsidP="00E21101">
      <w:pPr>
        <w:pStyle w:val="hkappu"/>
      </w:pPr>
      <w:r w:rsidRPr="00024030">
        <w:rPr>
          <w:rFonts w:hint="cs"/>
          <w:cs/>
          <w:lang w:bidi="hi-IN"/>
        </w:rPr>
        <w:t>हमछुट्टियोंमेंकहाँजाएंगे</w:t>
      </w:r>
      <w:r w:rsidRPr="00024030">
        <w:t>?</w:t>
      </w:r>
    </w:p>
    <w:p w:rsidR="00E21101" w:rsidRDefault="00E21101" w:rsidP="00E21101">
      <w:pPr>
        <w:pStyle w:val="dot"/>
      </w:pPr>
      <w:r w:rsidRPr="00024030">
        <w:t>Shall I come with you?</w:t>
      </w:r>
    </w:p>
    <w:p w:rsidR="00E21101" w:rsidRPr="00024030" w:rsidRDefault="00E21101" w:rsidP="00E21101">
      <w:pPr>
        <w:pStyle w:val="hkappu"/>
      </w:pPr>
      <w:r w:rsidRPr="00024030">
        <w:rPr>
          <w:rFonts w:hint="cs"/>
          <w:cs/>
          <w:lang w:bidi="hi-IN"/>
        </w:rPr>
        <w:t>क्या मैंतुम्हारेसाथआऊँगा</w:t>
      </w:r>
      <w:r>
        <w:t>?</w:t>
      </w:r>
    </w:p>
    <w:p w:rsidR="00E21101" w:rsidRDefault="00E21101" w:rsidP="00E21101">
      <w:pPr>
        <w:pStyle w:val="dot"/>
      </w:pPr>
      <w:r w:rsidRPr="00024030">
        <w:t>Shall I ask her name?</w:t>
      </w:r>
    </w:p>
    <w:p w:rsidR="00E21101" w:rsidRPr="00024030" w:rsidRDefault="00E21101" w:rsidP="00E21101">
      <w:pPr>
        <w:pStyle w:val="hkappu"/>
      </w:pPr>
      <w:r w:rsidRPr="00024030">
        <w:rPr>
          <w:rFonts w:hint="cs"/>
          <w:cs/>
          <w:lang w:bidi="hi-IN"/>
        </w:rPr>
        <w:t>क्यामैंउसकानामपूछूंगा</w:t>
      </w:r>
      <w:r w:rsidRPr="00024030">
        <w:t>?</w:t>
      </w:r>
    </w:p>
    <w:p w:rsidR="00E21101" w:rsidRDefault="00E21101" w:rsidP="00E21101">
      <w:pPr>
        <w:pStyle w:val="dot"/>
      </w:pPr>
      <w:r w:rsidRPr="00024030">
        <w:t>Shall I keep a se</w:t>
      </w:r>
      <w:r>
        <w:t>a</w:t>
      </w:r>
      <w:r w:rsidRPr="00024030">
        <w:t>t for you in a class?</w:t>
      </w:r>
    </w:p>
    <w:p w:rsidR="00E21101" w:rsidRPr="00024030" w:rsidRDefault="00E21101" w:rsidP="00E21101">
      <w:pPr>
        <w:pStyle w:val="hkappu"/>
      </w:pPr>
      <w:r w:rsidRPr="00024030">
        <w:rPr>
          <w:rFonts w:hint="cs"/>
          <w:cs/>
          <w:lang w:bidi="hi-IN"/>
        </w:rPr>
        <w:t>क्यामैंआपकेलिएक्लासमें</w:t>
      </w:r>
      <w:r w:rsidRPr="00024030">
        <w:rPr>
          <w:cs/>
          <w:lang w:bidi="hi-IN"/>
        </w:rPr>
        <w:t xml:space="preserve"> सीट </w:t>
      </w:r>
      <w:r>
        <w:rPr>
          <w:rFonts w:hint="cs"/>
          <w:cs/>
          <w:lang w:bidi="hi-IN"/>
        </w:rPr>
        <w:t>रखूं</w:t>
      </w:r>
      <w:r w:rsidRPr="00024030">
        <w:t xml:space="preserve">? </w:t>
      </w:r>
    </w:p>
    <w:p w:rsidR="00E21101" w:rsidRDefault="00E21101" w:rsidP="00E21101">
      <w:pPr>
        <w:pStyle w:val="dot"/>
      </w:pPr>
      <w:r w:rsidRPr="00024030">
        <w:t>Shall we turn on the AC?</w:t>
      </w:r>
    </w:p>
    <w:p w:rsidR="00E21101" w:rsidRPr="00024030" w:rsidRDefault="00E21101" w:rsidP="00E21101">
      <w:pPr>
        <w:pStyle w:val="hkappu"/>
        <w:rPr>
          <w:rFonts w:ascii="inherit" w:hAnsi="inherit"/>
          <w:color w:val="222222"/>
          <w:sz w:val="54"/>
          <w:szCs w:val="54"/>
        </w:rPr>
      </w:pPr>
      <w:r w:rsidRPr="00024030">
        <w:rPr>
          <w:rFonts w:hint="cs"/>
          <w:cs/>
          <w:lang w:bidi="hi-IN"/>
        </w:rPr>
        <w:t>क्याहमएसीचालूकरदे</w:t>
      </w:r>
      <w:r w:rsidRPr="00024030">
        <w:t xml:space="preserve">? </w:t>
      </w:r>
    </w:p>
    <w:p w:rsidR="00E21101" w:rsidRPr="00024030" w:rsidRDefault="00E21101" w:rsidP="00E21101">
      <w:pPr>
        <w:pStyle w:val="hkappu"/>
      </w:pPr>
      <w:r w:rsidRPr="00024030">
        <w:rPr>
          <w:rStyle w:val="dotChar"/>
        </w:rPr>
        <w:t>How shall I break the news?</w:t>
      </w:r>
      <w:r>
        <w:br/>
      </w:r>
      <w:r w:rsidRPr="00024030">
        <w:rPr>
          <w:cs/>
          <w:lang w:bidi="hi-IN"/>
        </w:rPr>
        <w:t>क्या मैं खबर बताऊं</w:t>
      </w:r>
      <w:r w:rsidRPr="00024030">
        <w:t>?</w:t>
      </w:r>
    </w:p>
    <w:p w:rsidR="00E21101" w:rsidRDefault="00E21101" w:rsidP="00E21101">
      <w:pPr>
        <w:pStyle w:val="dot"/>
      </w:pPr>
      <w:r w:rsidRPr="00024030">
        <w:t>Shall I shut the door?</w:t>
      </w:r>
    </w:p>
    <w:p w:rsidR="00E21101" w:rsidRPr="00024030" w:rsidRDefault="00E21101" w:rsidP="00E21101">
      <w:pPr>
        <w:pStyle w:val="hkappu"/>
      </w:pPr>
      <w:r w:rsidRPr="00024030">
        <w:rPr>
          <w:rFonts w:hint="cs"/>
          <w:cs/>
          <w:lang w:bidi="hi-IN"/>
        </w:rPr>
        <w:t>क्यामैंदरवाजाबंदकर</w:t>
      </w:r>
      <w:r>
        <w:rPr>
          <w:rFonts w:hint="cs"/>
          <w:cs/>
          <w:lang w:bidi="hi-IN"/>
        </w:rPr>
        <w:t>दूं</w:t>
      </w:r>
      <w:r w:rsidRPr="00024030">
        <w:t xml:space="preserve">? </w:t>
      </w:r>
    </w:p>
    <w:p w:rsidR="00E21101" w:rsidRDefault="00E21101" w:rsidP="00E21101">
      <w:pPr>
        <w:pStyle w:val="dot"/>
      </w:pPr>
      <w:r w:rsidRPr="00024030">
        <w:t>Shall we go for a drink?</w:t>
      </w:r>
    </w:p>
    <w:p w:rsidR="00E21101" w:rsidRPr="00024030" w:rsidRDefault="00E21101" w:rsidP="00E21101">
      <w:pPr>
        <w:pStyle w:val="hkappu"/>
      </w:pPr>
      <w:r w:rsidRPr="00024030">
        <w:rPr>
          <w:rFonts w:hint="cs"/>
          <w:cs/>
          <w:lang w:bidi="hi-IN"/>
        </w:rPr>
        <w:t>क्याहमड्रिंककेलिएजाएंगे</w:t>
      </w:r>
      <w:r w:rsidRPr="00024030">
        <w:t>?</w:t>
      </w:r>
    </w:p>
    <w:p w:rsidR="00E21101" w:rsidRDefault="00E21101" w:rsidP="00E21101">
      <w:pPr>
        <w:pStyle w:val="dot"/>
      </w:pPr>
      <w:r w:rsidRPr="00024030">
        <w:t>Shall I drive?</w:t>
      </w:r>
    </w:p>
    <w:p w:rsidR="00E21101" w:rsidRPr="00024030" w:rsidRDefault="00E21101" w:rsidP="00E21101">
      <w:pPr>
        <w:pStyle w:val="hkappu"/>
      </w:pPr>
      <w:r w:rsidRPr="00024030">
        <w:rPr>
          <w:rFonts w:hint="cs"/>
          <w:cs/>
          <w:lang w:bidi="hi-IN"/>
        </w:rPr>
        <w:t>मैंड्राइवकरूँगा</w:t>
      </w:r>
      <w:r w:rsidRPr="00024030">
        <w:t>?</w:t>
      </w:r>
    </w:p>
    <w:p w:rsidR="00E21101" w:rsidRDefault="00E21101" w:rsidP="00E21101">
      <w:pPr>
        <w:pStyle w:val="dot"/>
      </w:pPr>
      <w:r w:rsidRPr="00024030">
        <w:t>I shall be there to help you, so please don’t worry</w:t>
      </w:r>
    </w:p>
    <w:p w:rsidR="00E21101" w:rsidRPr="00024030" w:rsidRDefault="00E21101" w:rsidP="00E21101">
      <w:pPr>
        <w:pStyle w:val="hkappu"/>
      </w:pPr>
      <w:r w:rsidRPr="00024030">
        <w:rPr>
          <w:rFonts w:hint="cs"/>
          <w:cs/>
          <w:lang w:bidi="hi-IN"/>
        </w:rPr>
        <w:t>मैंआपकीमददकरनेकेलिएवहाँरहूँगा</w:t>
      </w:r>
      <w:r w:rsidRPr="00024030">
        <w:t xml:space="preserve">, </w:t>
      </w:r>
      <w:r w:rsidRPr="00024030">
        <w:rPr>
          <w:rFonts w:hint="cs"/>
          <w:cs/>
          <w:lang w:bidi="hi-IN"/>
        </w:rPr>
        <w:t>इसलिएकृपयाचिंतानकरें।</w:t>
      </w:r>
      <w:r w:rsidRPr="00024030">
        <w:t>.</w:t>
      </w:r>
    </w:p>
    <w:p w:rsidR="00E21101" w:rsidRDefault="00E21101" w:rsidP="00E21101">
      <w:pPr>
        <w:pStyle w:val="hkappu"/>
      </w:pPr>
    </w:p>
    <w:p w:rsidR="00E21101" w:rsidRPr="00BC54F4" w:rsidRDefault="00E21101" w:rsidP="00E21101">
      <w:pPr>
        <w:spacing w:after="0" w:line="240" w:lineRule="auto"/>
        <w:rPr>
          <w:rFonts w:cstheme="minorHAnsi"/>
          <w:b/>
          <w:bCs/>
          <w:color w:val="000000"/>
          <w:shd w:val="clear" w:color="auto" w:fill="FFFFFF"/>
        </w:rPr>
      </w:pPr>
    </w:p>
    <w:p w:rsidR="00E21101" w:rsidRPr="00E21101" w:rsidRDefault="00E21101" w:rsidP="00E21101">
      <w:pPr>
        <w:spacing w:before="0" w:after="200"/>
        <w:rPr>
          <w:rFonts w:cstheme="minorHAnsi"/>
          <w:b/>
          <w:bCs/>
          <w:color w:val="000000"/>
          <w:shd w:val="clear" w:color="auto" w:fill="FFFFFF"/>
        </w:rPr>
      </w:pPr>
      <w:r>
        <w:rPr>
          <w:rFonts w:cstheme="minorHAnsi"/>
          <w:b/>
          <w:bCs/>
          <w:color w:val="000000"/>
          <w:shd w:val="clear" w:color="auto" w:fill="FFFFFF"/>
        </w:rPr>
        <w:br w:type="page"/>
      </w:r>
    </w:p>
    <w:p w:rsidR="00E21101" w:rsidRDefault="00E21101" w:rsidP="00B63F29">
      <w:pPr>
        <w:pStyle w:val="Heading3"/>
      </w:pPr>
      <w:bookmarkStart w:id="72" w:name="_Toc17112328"/>
      <w:r>
        <w:lastRenderedPageBreak/>
        <w:t xml:space="preserve">Uses </w:t>
      </w:r>
      <w:r w:rsidR="00E0545D">
        <w:t>Of Should</w:t>
      </w:r>
      <w:bookmarkEnd w:id="72"/>
    </w:p>
    <w:p w:rsidR="00E21101" w:rsidRDefault="00E21101" w:rsidP="00E21101">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Expressions where ‘should</w:t>
      </w:r>
      <w:r w:rsidRPr="00771938">
        <w:rPr>
          <w:rFonts w:asciiTheme="minorHAnsi" w:hAnsiTheme="minorHAnsi" w:cstheme="minorHAnsi"/>
          <w:sz w:val="24"/>
          <w:szCs w:val="24"/>
          <w:u w:val="single"/>
        </w:rPr>
        <w:t xml:space="preserve">’ is used. </w:t>
      </w:r>
    </w:p>
    <w:p w:rsidR="00E21101" w:rsidRDefault="00E21101" w:rsidP="00E21101">
      <w:pPr>
        <w:spacing w:after="0" w:line="240" w:lineRule="auto"/>
        <w:ind w:left="1276"/>
        <w:rPr>
          <w:b/>
          <w:bCs/>
        </w:rPr>
      </w:pPr>
      <w:r w:rsidRPr="005D7413">
        <w:rPr>
          <w:b/>
          <w:bCs/>
        </w:rPr>
        <w:t xml:space="preserve">AdviceObligation </w:t>
      </w:r>
      <w:r>
        <w:rPr>
          <w:b/>
          <w:bCs/>
        </w:rPr>
        <w:t xml:space="preserve">          Past Of Shall     </w:t>
      </w:r>
    </w:p>
    <w:p w:rsidR="00E21101" w:rsidRDefault="00E21101" w:rsidP="00E21101">
      <w:pPr>
        <w:spacing w:after="0" w:line="240" w:lineRule="auto"/>
        <w:ind w:left="1276"/>
        <w:rPr>
          <w:b/>
          <w:bCs/>
        </w:rPr>
      </w:pPr>
      <w:r>
        <w:rPr>
          <w:b/>
          <w:bCs/>
        </w:rPr>
        <w:t>Conditional Sentences               Notice And Information</w:t>
      </w:r>
    </w:p>
    <w:p w:rsidR="00E21101" w:rsidRPr="00ED3C56" w:rsidRDefault="00E21101" w:rsidP="00E21101">
      <w:pPr>
        <w:pStyle w:val="hindinormal"/>
        <w:rPr>
          <w:rFonts w:asciiTheme="minorBidi" w:hAnsiTheme="minorBidi" w:cstheme="minorBidi"/>
          <w:b/>
          <w:bCs/>
          <w:szCs w:val="20"/>
        </w:rPr>
      </w:pPr>
      <w:r>
        <w:br/>
      </w:r>
      <w:r w:rsidRPr="00ED3C56">
        <w:rPr>
          <w:rFonts w:asciiTheme="minorHAnsi" w:hAnsiTheme="minorHAnsi" w:cstheme="minorHAnsi"/>
          <w:sz w:val="22"/>
        </w:rPr>
        <w:t>Important :- “Should</w:t>
      </w:r>
      <w:r w:rsidRPr="00ED3C56">
        <w:rPr>
          <w:rFonts w:asciiTheme="minorBidi" w:hAnsiTheme="minorBidi" w:cstheme="minorBidi"/>
          <w:szCs w:val="20"/>
        </w:rPr>
        <w:t>”(</w:t>
      </w:r>
      <w:r w:rsidRPr="005D5552">
        <w:rPr>
          <w:szCs w:val="20"/>
          <w:cs/>
        </w:rPr>
        <w:t>मुझे चाहिए</w:t>
      </w:r>
      <w:r w:rsidRPr="005D5552">
        <w:rPr>
          <w:szCs w:val="20"/>
        </w:rPr>
        <w:t>)</w:t>
      </w:r>
      <w:r w:rsidRPr="00ED3C56">
        <w:rPr>
          <w:rFonts w:asciiTheme="minorBidi" w:hAnsiTheme="minorBidi" w:cstheme="minorBidi"/>
          <w:szCs w:val="20"/>
          <w:cs/>
        </w:rPr>
        <w:t xml:space="preserve">का उपयोग </w:t>
      </w:r>
      <w:r w:rsidRPr="00ED3C56">
        <w:rPr>
          <w:rFonts w:asciiTheme="minorBidi" w:hAnsiTheme="minorBidi" w:cstheme="minorBidi"/>
          <w:szCs w:val="20"/>
        </w:rPr>
        <w:t>“</w:t>
      </w:r>
      <w:r w:rsidRPr="00ED3C56">
        <w:rPr>
          <w:rFonts w:asciiTheme="minorHAnsi" w:hAnsiTheme="minorHAnsi" w:cstheme="minorHAnsi"/>
          <w:sz w:val="22"/>
        </w:rPr>
        <w:t>Shall</w:t>
      </w:r>
      <w:r w:rsidRPr="00ED3C56">
        <w:rPr>
          <w:rFonts w:asciiTheme="minorBidi" w:hAnsiTheme="minorBidi" w:cstheme="minorBidi"/>
          <w:szCs w:val="20"/>
        </w:rPr>
        <w:t>”</w:t>
      </w:r>
      <w:r w:rsidRPr="00ED3C56">
        <w:rPr>
          <w:rFonts w:asciiTheme="minorBidi" w:hAnsiTheme="minorBidi" w:cstheme="minorBidi"/>
          <w:szCs w:val="20"/>
          <w:cs/>
        </w:rPr>
        <w:t xml:space="preserve"> के भूत काल के रूप में किया जाता है</w:t>
      </w:r>
      <w:r w:rsidRPr="005D5552">
        <w:rPr>
          <w:szCs w:val="20"/>
        </w:rPr>
        <w:t>"Should</w:t>
      </w:r>
      <w:r w:rsidRPr="005D5552">
        <w:rPr>
          <w:szCs w:val="20"/>
          <w:cs/>
        </w:rPr>
        <w:t>" एक सामान्य क्रिया है जिसका उपयोग आमतौर पर सिफारिशें करने या सलाह देने के लिए किया जाता है। यह दायित्व के साथ-साथ दायित्व को व्यक्त करने के लिए भी इस्तेमाल किया जा सकता है।</w:t>
      </w:r>
    </w:p>
    <w:p w:rsidR="00E21101" w:rsidRPr="00E0545D" w:rsidRDefault="00E21101" w:rsidP="00E21101">
      <w:pPr>
        <w:ind w:left="1276"/>
        <w:rPr>
          <w:rFonts w:asciiTheme="majorHAnsi" w:hAnsiTheme="majorHAnsi"/>
          <w:b/>
          <w:bCs/>
        </w:rPr>
      </w:pPr>
    </w:p>
    <w:tbl>
      <w:tblPr>
        <w:tblStyle w:val="TableGrid"/>
        <w:tblW w:w="0" w:type="auto"/>
        <w:tblInd w:w="1134" w:type="dxa"/>
        <w:tblLook w:val="04A0" w:firstRow="1" w:lastRow="0" w:firstColumn="1" w:lastColumn="0" w:noHBand="0" w:noVBand="1"/>
      </w:tblPr>
      <w:tblGrid>
        <w:gridCol w:w="1384"/>
        <w:gridCol w:w="2268"/>
        <w:gridCol w:w="3544"/>
      </w:tblGrid>
      <w:tr w:rsidR="000068C7" w:rsidRPr="00E0545D" w:rsidTr="00E0545D">
        <w:tc>
          <w:tcPr>
            <w:tcW w:w="1384" w:type="dxa"/>
          </w:tcPr>
          <w:p w:rsidR="000068C7" w:rsidRPr="00E0545D" w:rsidRDefault="000068C7" w:rsidP="00A37D24">
            <w:pPr>
              <w:spacing w:before="0" w:after="200"/>
              <w:rPr>
                <w:rFonts w:asciiTheme="majorHAnsi" w:hAnsiTheme="majorHAnsi"/>
                <w:b/>
                <w:bCs/>
              </w:rPr>
            </w:pPr>
            <w:r w:rsidRPr="00E0545D">
              <w:rPr>
                <w:rFonts w:asciiTheme="majorHAnsi" w:hAnsiTheme="majorHAnsi"/>
                <w:b/>
                <w:bCs/>
              </w:rPr>
              <w:t>Modal verb</w:t>
            </w:r>
          </w:p>
        </w:tc>
        <w:tc>
          <w:tcPr>
            <w:tcW w:w="2268" w:type="dxa"/>
          </w:tcPr>
          <w:p w:rsidR="000068C7" w:rsidRPr="00E0545D" w:rsidRDefault="000068C7" w:rsidP="00A37D24">
            <w:pPr>
              <w:spacing w:before="0" w:after="200"/>
              <w:rPr>
                <w:rFonts w:asciiTheme="majorHAnsi" w:hAnsiTheme="majorHAnsi"/>
                <w:b/>
                <w:bCs/>
              </w:rPr>
            </w:pPr>
            <w:r w:rsidRPr="00E0545D">
              <w:rPr>
                <w:rFonts w:asciiTheme="majorHAnsi" w:hAnsiTheme="majorHAnsi"/>
                <w:b/>
                <w:bCs/>
              </w:rPr>
              <w:t xml:space="preserve">Uses </w:t>
            </w:r>
          </w:p>
        </w:tc>
        <w:tc>
          <w:tcPr>
            <w:tcW w:w="3544" w:type="dxa"/>
          </w:tcPr>
          <w:p w:rsidR="000068C7" w:rsidRPr="00E0545D" w:rsidRDefault="000068C7" w:rsidP="00A37D24">
            <w:pPr>
              <w:spacing w:before="0" w:after="200"/>
              <w:rPr>
                <w:rFonts w:asciiTheme="majorHAnsi" w:hAnsiTheme="majorHAnsi"/>
                <w:b/>
                <w:bCs/>
              </w:rPr>
            </w:pPr>
            <w:r w:rsidRPr="00E0545D">
              <w:rPr>
                <w:rFonts w:asciiTheme="majorHAnsi" w:hAnsiTheme="majorHAnsi"/>
                <w:b/>
                <w:bCs/>
              </w:rPr>
              <w:t xml:space="preserve">Example </w:t>
            </w:r>
          </w:p>
        </w:tc>
      </w:tr>
      <w:tr w:rsidR="000068C7" w:rsidRPr="002B3C4F" w:rsidTr="00E0545D">
        <w:trPr>
          <w:trHeight w:val="547"/>
        </w:trPr>
        <w:tc>
          <w:tcPr>
            <w:tcW w:w="1384" w:type="dxa"/>
          </w:tcPr>
          <w:p w:rsidR="000068C7" w:rsidRPr="00E0545D" w:rsidRDefault="000068C7" w:rsidP="00A37D24">
            <w:pPr>
              <w:spacing w:before="0" w:after="0"/>
              <w:rPr>
                <w:rFonts w:asciiTheme="majorHAnsi" w:hAnsiTheme="majorHAnsi"/>
                <w:b/>
                <w:bCs/>
              </w:rPr>
            </w:pPr>
            <w:r w:rsidRPr="00E0545D">
              <w:rPr>
                <w:rFonts w:asciiTheme="majorHAnsi" w:hAnsiTheme="majorHAnsi"/>
                <w:b/>
                <w:bCs/>
              </w:rPr>
              <w:t xml:space="preserve">Should </w:t>
            </w:r>
          </w:p>
        </w:tc>
        <w:tc>
          <w:tcPr>
            <w:tcW w:w="2268" w:type="dxa"/>
          </w:tcPr>
          <w:p w:rsidR="000068C7" w:rsidRDefault="000068C7" w:rsidP="000068C7">
            <w:pPr>
              <w:spacing w:after="0"/>
              <w:rPr>
                <w:b/>
                <w:bCs/>
              </w:rPr>
            </w:pPr>
            <w:r w:rsidRPr="00B7299F">
              <w:rPr>
                <w:b/>
                <w:bCs/>
              </w:rPr>
              <w:t xml:space="preserve">Advice                 </w:t>
            </w:r>
          </w:p>
          <w:p w:rsidR="000068C7" w:rsidRDefault="000068C7" w:rsidP="000068C7">
            <w:pPr>
              <w:spacing w:after="0"/>
              <w:rPr>
                <w:b/>
                <w:bCs/>
              </w:rPr>
            </w:pPr>
            <w:r w:rsidRPr="00B7299F">
              <w:rPr>
                <w:b/>
                <w:bCs/>
              </w:rPr>
              <w:t xml:space="preserve">Obligation           </w:t>
            </w:r>
          </w:p>
          <w:p w:rsidR="000068C7" w:rsidRPr="00B7299F" w:rsidRDefault="000068C7" w:rsidP="000068C7">
            <w:pPr>
              <w:spacing w:after="0"/>
              <w:rPr>
                <w:b/>
                <w:bCs/>
              </w:rPr>
            </w:pPr>
            <w:r w:rsidRPr="00B7299F">
              <w:rPr>
                <w:b/>
                <w:bCs/>
              </w:rPr>
              <w:t xml:space="preserve">Past Of Shall     </w:t>
            </w:r>
          </w:p>
          <w:p w:rsidR="000068C7" w:rsidRPr="00B7299F" w:rsidRDefault="000068C7" w:rsidP="000068C7">
            <w:pPr>
              <w:spacing w:after="0"/>
              <w:rPr>
                <w:b/>
                <w:bCs/>
              </w:rPr>
            </w:pPr>
            <w:r w:rsidRPr="00B7299F">
              <w:rPr>
                <w:b/>
                <w:bCs/>
              </w:rPr>
              <w:t>Cond</w:t>
            </w:r>
            <w:r>
              <w:rPr>
                <w:b/>
                <w:bCs/>
              </w:rPr>
              <w:t xml:space="preserve">itional Sentences              </w:t>
            </w:r>
          </w:p>
        </w:tc>
        <w:tc>
          <w:tcPr>
            <w:tcW w:w="3544" w:type="dxa"/>
          </w:tcPr>
          <w:p w:rsidR="000068C7" w:rsidRDefault="000068C7" w:rsidP="00A37D24">
            <w:pPr>
              <w:spacing w:before="0" w:after="0" w:line="276" w:lineRule="auto"/>
            </w:pPr>
            <w:r>
              <w:t xml:space="preserve">You </w:t>
            </w:r>
            <w:r w:rsidRPr="000068C7">
              <w:rPr>
                <w:b/>
                <w:bCs/>
              </w:rPr>
              <w:t xml:space="preserve">should </w:t>
            </w:r>
            <w:r>
              <w:t>study hard.</w:t>
            </w:r>
          </w:p>
          <w:p w:rsidR="000068C7" w:rsidRDefault="000068C7" w:rsidP="00A37D24">
            <w:pPr>
              <w:spacing w:before="0" w:after="0" w:line="276" w:lineRule="auto"/>
            </w:pPr>
            <w:r>
              <w:t xml:space="preserve">We </w:t>
            </w:r>
            <w:r w:rsidRPr="000068C7">
              <w:rPr>
                <w:b/>
                <w:bCs/>
              </w:rPr>
              <w:t>should</w:t>
            </w:r>
            <w:r>
              <w:t xml:space="preserve"> follow the rules.</w:t>
            </w:r>
          </w:p>
          <w:p w:rsidR="000068C7" w:rsidRDefault="000068C7" w:rsidP="00A37D24">
            <w:pPr>
              <w:spacing w:before="0" w:after="0" w:line="276" w:lineRule="auto"/>
            </w:pPr>
            <w:r>
              <w:t>I should have wake up early.</w:t>
            </w:r>
          </w:p>
          <w:p w:rsidR="000068C7" w:rsidRPr="000068C7" w:rsidRDefault="000068C7" w:rsidP="00A37D24">
            <w:pPr>
              <w:spacing w:before="0" w:after="0" w:line="276" w:lineRule="auto"/>
            </w:pPr>
            <w:r>
              <w:t xml:space="preserve">If I were you, I </w:t>
            </w:r>
            <w:r w:rsidRPr="000068C7">
              <w:rPr>
                <w:b/>
                <w:bCs/>
              </w:rPr>
              <w:t>should</w:t>
            </w:r>
            <w:r>
              <w:t xml:space="preserve"> have told</w:t>
            </w:r>
            <w:r w:rsidR="00EF7B34">
              <w:t xml:space="preserve"> the </w:t>
            </w:r>
            <w:r>
              <w:t xml:space="preserve"> truth.</w:t>
            </w:r>
          </w:p>
        </w:tc>
      </w:tr>
    </w:tbl>
    <w:p w:rsidR="000068C7" w:rsidRPr="00E760DD" w:rsidRDefault="000068C7" w:rsidP="00E21101">
      <w:pPr>
        <w:ind w:left="1276"/>
        <w:rPr>
          <w:b/>
          <w:bCs/>
        </w:rPr>
      </w:pPr>
    </w:p>
    <w:p w:rsidR="00E21101" w:rsidRDefault="00E21101" w:rsidP="003F35EF">
      <w:pPr>
        <w:pStyle w:val="ListParagraph"/>
        <w:numPr>
          <w:ilvl w:val="1"/>
          <w:numId w:val="142"/>
        </w:numPr>
        <w:spacing w:after="0"/>
        <w:ind w:left="993" w:hanging="284"/>
        <w:rPr>
          <w:rFonts w:asciiTheme="majorHAnsi" w:hAnsiTheme="majorHAnsi" w:cstheme="minorHAnsi"/>
          <w:b/>
          <w:bCs/>
          <w:color w:val="000000"/>
          <w:sz w:val="24"/>
          <w:szCs w:val="24"/>
          <w:shd w:val="clear" w:color="auto" w:fill="FFFFFF"/>
        </w:rPr>
      </w:pPr>
      <w:r w:rsidRPr="005D7413">
        <w:rPr>
          <w:rFonts w:asciiTheme="majorHAnsi" w:hAnsiTheme="majorHAnsi" w:cstheme="minorHAnsi"/>
          <w:b/>
          <w:bCs/>
          <w:color w:val="000000"/>
          <w:sz w:val="24"/>
          <w:szCs w:val="24"/>
          <w:shd w:val="clear" w:color="auto" w:fill="FFFFFF"/>
        </w:rPr>
        <w:t>Advice</w:t>
      </w:r>
    </w:p>
    <w:p w:rsidR="00E21101" w:rsidRDefault="00E21101" w:rsidP="00E21101">
      <w:pPr>
        <w:pStyle w:val="ListParagraph"/>
        <w:spacing w:after="0"/>
        <w:ind w:left="993"/>
        <w:rPr>
          <w:rFonts w:cstheme="minorHAnsi"/>
          <w:color w:val="000000"/>
          <w:sz w:val="24"/>
          <w:szCs w:val="24"/>
          <w:shd w:val="clear" w:color="auto" w:fill="FFFFFF"/>
        </w:rPr>
      </w:pPr>
      <w:r>
        <w:rPr>
          <w:rFonts w:cstheme="minorHAnsi"/>
          <w:color w:val="000000"/>
          <w:sz w:val="24"/>
          <w:szCs w:val="24"/>
          <w:shd w:val="clear" w:color="auto" w:fill="FFFFFF"/>
        </w:rPr>
        <w:t>“Should” is used to give or take advice.</w:t>
      </w:r>
    </w:p>
    <w:p w:rsidR="00E21101" w:rsidRPr="00CC3931" w:rsidRDefault="00E21101" w:rsidP="00E21101">
      <w:pPr>
        <w:spacing w:after="0" w:line="240" w:lineRule="auto"/>
        <w:ind w:left="993"/>
        <w:rPr>
          <w:rFonts w:cstheme="minorHAnsi"/>
          <w:color w:val="000000"/>
          <w:shd w:val="clear" w:color="auto" w:fill="FFFFFF"/>
        </w:rPr>
      </w:pPr>
    </w:p>
    <w:p w:rsidR="00E21101"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spacing w:before="0"/>
      </w:pPr>
      <w:r w:rsidRPr="00CC3931">
        <w:t>You should go home.</w:t>
      </w:r>
    </w:p>
    <w:p w:rsidR="00E21101" w:rsidRDefault="00E21101" w:rsidP="00E21101">
      <w:pPr>
        <w:pStyle w:val="hkappu"/>
      </w:pPr>
      <w:r w:rsidRPr="003975E0">
        <w:rPr>
          <w:cs/>
          <w:lang w:bidi="hi-IN"/>
        </w:rPr>
        <w:t>तुम्हें घर जाना चाहिये।</w:t>
      </w:r>
    </w:p>
    <w:p w:rsidR="00E21101" w:rsidRDefault="00E21101" w:rsidP="00E21101">
      <w:pPr>
        <w:pStyle w:val="dot"/>
        <w:spacing w:before="0"/>
      </w:pPr>
      <w:r w:rsidRPr="00CC3931">
        <w:t>You should read English.</w:t>
      </w:r>
    </w:p>
    <w:p w:rsidR="00E21101" w:rsidRPr="00CC3931" w:rsidRDefault="00E21101" w:rsidP="00E21101">
      <w:pPr>
        <w:pStyle w:val="hkappu"/>
      </w:pPr>
      <w:r w:rsidRPr="003975E0">
        <w:rPr>
          <w:cs/>
          <w:lang w:bidi="hi-IN"/>
        </w:rPr>
        <w:t>आपको अंग्रेजी पढ़ना चाहिए।</w:t>
      </w:r>
    </w:p>
    <w:p w:rsidR="00E21101" w:rsidRDefault="00E21101" w:rsidP="00E21101">
      <w:pPr>
        <w:pStyle w:val="hkappu"/>
      </w:pPr>
      <w:r w:rsidRPr="003975E0">
        <w:rPr>
          <w:rStyle w:val="dotChar"/>
        </w:rPr>
        <w:t>She should come here</w:t>
      </w:r>
      <w:r>
        <w:t>.</w:t>
      </w:r>
    </w:p>
    <w:p w:rsidR="00E21101" w:rsidRPr="00CC3931" w:rsidRDefault="00E21101" w:rsidP="00E21101">
      <w:pPr>
        <w:pStyle w:val="hkappu"/>
      </w:pPr>
      <w:r w:rsidRPr="003975E0">
        <w:rPr>
          <w:cs/>
          <w:lang w:bidi="hi-IN"/>
        </w:rPr>
        <w:t>उसे यहाँ आना चाहिए।</w:t>
      </w:r>
    </w:p>
    <w:p w:rsidR="00E21101" w:rsidRDefault="00E21101" w:rsidP="00E21101">
      <w:pPr>
        <w:pStyle w:val="dot"/>
        <w:spacing w:before="0"/>
      </w:pPr>
      <w:r w:rsidRPr="00CC3931">
        <w:t>you should go there.</w:t>
      </w:r>
    </w:p>
    <w:p w:rsidR="00E21101" w:rsidRPr="00CC3931" w:rsidRDefault="00E21101" w:rsidP="00E21101">
      <w:pPr>
        <w:pStyle w:val="hkappu"/>
      </w:pPr>
      <w:r w:rsidRPr="003975E0">
        <w:rPr>
          <w:cs/>
          <w:lang w:bidi="hi-IN"/>
        </w:rPr>
        <w:t>तुम्हें वहाँ जाना चाहिए।</w:t>
      </w:r>
    </w:p>
    <w:p w:rsidR="00E21101" w:rsidRDefault="00E21101" w:rsidP="00E21101">
      <w:pPr>
        <w:pStyle w:val="dot"/>
        <w:spacing w:before="0"/>
      </w:pPr>
      <w:r w:rsidRPr="00CC3931">
        <w:t>What should I do?</w:t>
      </w:r>
    </w:p>
    <w:p w:rsidR="00E21101" w:rsidRDefault="00E21101" w:rsidP="00E21101">
      <w:pPr>
        <w:pStyle w:val="hkappu"/>
      </w:pPr>
      <w:r w:rsidRPr="003975E0">
        <w:rPr>
          <w:cs/>
          <w:lang w:bidi="hi-IN"/>
        </w:rPr>
        <w:t>मुझे क्या करना चाहिए</w:t>
      </w:r>
      <w:r w:rsidRPr="003975E0">
        <w:t>?</w:t>
      </w:r>
    </w:p>
    <w:p w:rsidR="00E21101" w:rsidRDefault="00E21101" w:rsidP="00E21101">
      <w:pPr>
        <w:pStyle w:val="dot"/>
        <w:spacing w:before="0"/>
      </w:pPr>
      <w:r>
        <w:t>Should he buy a cake?</w:t>
      </w:r>
    </w:p>
    <w:p w:rsidR="00E21101" w:rsidRPr="00CC3931" w:rsidRDefault="00E21101" w:rsidP="00E21101">
      <w:pPr>
        <w:pStyle w:val="hkappu"/>
      </w:pPr>
      <w:r w:rsidRPr="003975E0">
        <w:rPr>
          <w:cs/>
          <w:lang w:bidi="hi-IN"/>
        </w:rPr>
        <w:t>क्या उसे केक खरीदना चाहिए</w:t>
      </w:r>
      <w:r w:rsidRPr="003975E0">
        <w:t>?</w:t>
      </w:r>
    </w:p>
    <w:p w:rsidR="00E21101" w:rsidRDefault="00E21101" w:rsidP="00E21101">
      <w:pPr>
        <w:pStyle w:val="dot"/>
        <w:spacing w:before="0"/>
        <w:rPr>
          <w:lang w:bidi="hi-IN"/>
        </w:rPr>
      </w:pPr>
      <w:r w:rsidRPr="00542B1D">
        <w:rPr>
          <w:lang w:bidi="hi-IN"/>
        </w:rPr>
        <w:t>You shouldn't</w:t>
      </w:r>
      <w:r>
        <w:rPr>
          <w:lang w:bidi="hi-IN"/>
        </w:rPr>
        <w:t> throw garbage</w:t>
      </w:r>
      <w:r w:rsidRPr="00542B1D">
        <w:rPr>
          <w:lang w:bidi="hi-IN"/>
        </w:rPr>
        <w:t xml:space="preserve"> onto the street.</w:t>
      </w:r>
    </w:p>
    <w:p w:rsidR="00E21101" w:rsidRPr="00542B1D" w:rsidRDefault="00E21101" w:rsidP="00E21101">
      <w:pPr>
        <w:pStyle w:val="hkappu"/>
        <w:rPr>
          <w:rFonts w:eastAsia="Times New Roman"/>
          <w:color w:val="000000"/>
          <w:lang w:bidi="hi-IN"/>
        </w:rPr>
      </w:pPr>
      <w:r w:rsidRPr="003975E0">
        <w:rPr>
          <w:cs/>
          <w:lang w:bidi="hi-IN"/>
        </w:rPr>
        <w:t>आपको सड़क पर कचरा नहीं फेंकना चाहिए।</w:t>
      </w:r>
    </w:p>
    <w:p w:rsidR="00E21101" w:rsidRDefault="00E21101" w:rsidP="00E21101">
      <w:pPr>
        <w:pStyle w:val="dot"/>
        <w:spacing w:before="0"/>
        <w:rPr>
          <w:lang w:bidi="hi-IN"/>
        </w:rPr>
      </w:pPr>
      <w:r w:rsidRPr="00542B1D">
        <w:rPr>
          <w:lang w:bidi="hi-IN"/>
        </w:rPr>
        <w:t>We shouldn't</w:t>
      </w:r>
      <w:r>
        <w:rPr>
          <w:lang w:bidi="hi-IN"/>
        </w:rPr>
        <w:t> leave without having breakfast</w:t>
      </w:r>
      <w:r w:rsidRPr="00542B1D">
        <w:rPr>
          <w:lang w:bidi="hi-IN"/>
        </w:rPr>
        <w:t>.</w:t>
      </w:r>
    </w:p>
    <w:p w:rsidR="00E21101" w:rsidRPr="003975E0" w:rsidRDefault="00E21101" w:rsidP="00E21101">
      <w:pPr>
        <w:pStyle w:val="hkappu"/>
        <w:rPr>
          <w:rFonts w:ascii="inherit" w:eastAsia="Times New Roman" w:hAnsi="inherit"/>
          <w:sz w:val="54"/>
          <w:szCs w:val="54"/>
          <w:lang w:bidi="hi-IN"/>
        </w:rPr>
      </w:pPr>
      <w:r w:rsidRPr="003975E0">
        <w:rPr>
          <w:rFonts w:hint="cs"/>
          <w:cs/>
          <w:lang w:bidi="hi-IN"/>
        </w:rPr>
        <w:t>हमेंनाश्ताकिएबिनानहीं</w:t>
      </w:r>
      <w:r w:rsidRPr="003975E0">
        <w:rPr>
          <w:rStyle w:val="hkappuChar"/>
          <w:rFonts w:hint="cs"/>
          <w:cs/>
          <w:lang w:bidi="hi-IN"/>
        </w:rPr>
        <w:t>जाना</w:t>
      </w:r>
      <w:r w:rsidRPr="003975E0">
        <w:rPr>
          <w:rFonts w:hint="cs"/>
          <w:cs/>
          <w:lang w:bidi="hi-IN"/>
        </w:rPr>
        <w:t>चाहिए।</w:t>
      </w:r>
    </w:p>
    <w:p w:rsidR="00E21101" w:rsidRDefault="00E21101" w:rsidP="00E21101">
      <w:pPr>
        <w:pStyle w:val="dot"/>
        <w:spacing w:before="0"/>
      </w:pPr>
      <w:r w:rsidRPr="00CC3931">
        <w:t>You should have read spoken book.</w:t>
      </w:r>
    </w:p>
    <w:p w:rsidR="00E21101" w:rsidRPr="00CC3931" w:rsidRDefault="00E21101" w:rsidP="00E21101">
      <w:pPr>
        <w:pStyle w:val="hkappu"/>
      </w:pPr>
      <w:r w:rsidRPr="003975E0">
        <w:rPr>
          <w:cs/>
          <w:lang w:bidi="hi-IN"/>
        </w:rPr>
        <w:t>आपको स्पोकन बुक पढ़नी चाहिए थी।</w:t>
      </w:r>
    </w:p>
    <w:p w:rsidR="00E21101" w:rsidRDefault="00E21101" w:rsidP="00E21101">
      <w:pPr>
        <w:pStyle w:val="dot"/>
        <w:spacing w:before="0"/>
      </w:pPr>
      <w:r w:rsidRPr="00CC3931">
        <w:t>You should have learned English.</w:t>
      </w:r>
    </w:p>
    <w:p w:rsidR="00E21101" w:rsidRPr="00CC3931" w:rsidRDefault="00E21101" w:rsidP="00E21101">
      <w:pPr>
        <w:pStyle w:val="hkappu"/>
      </w:pPr>
      <w:r w:rsidRPr="003975E0">
        <w:rPr>
          <w:cs/>
          <w:lang w:bidi="hi-IN"/>
        </w:rPr>
        <w:t>आपको अंग्रेजी सीखनी चाहिए थी।</w:t>
      </w:r>
    </w:p>
    <w:p w:rsidR="00E21101" w:rsidRDefault="00E21101" w:rsidP="00E21101">
      <w:pPr>
        <w:pStyle w:val="dot"/>
        <w:spacing w:before="0"/>
      </w:pPr>
      <w:r w:rsidRPr="00F96282">
        <w:t>You should eat healthy to stay fit.</w:t>
      </w:r>
    </w:p>
    <w:p w:rsidR="00E21101" w:rsidRDefault="00E21101" w:rsidP="00375AEB">
      <w:pPr>
        <w:pStyle w:val="hkappu"/>
      </w:pPr>
      <w:r w:rsidRPr="003975E0">
        <w:rPr>
          <w:cs/>
          <w:lang w:bidi="hi-IN"/>
        </w:rPr>
        <w:t>फिट रहने के लिए आपको हेल्दी खाना चाहिए।</w:t>
      </w:r>
    </w:p>
    <w:p w:rsidR="00E21101" w:rsidRDefault="00E21101" w:rsidP="00E21101">
      <w:pPr>
        <w:pStyle w:val="hkappu"/>
      </w:pPr>
    </w:p>
    <w:p w:rsidR="000068C7" w:rsidRDefault="000068C7" w:rsidP="00E21101">
      <w:pPr>
        <w:pStyle w:val="hkappu"/>
      </w:pPr>
    </w:p>
    <w:p w:rsidR="000068C7" w:rsidRDefault="000068C7" w:rsidP="00E21101">
      <w:pPr>
        <w:pStyle w:val="hkappu"/>
      </w:pPr>
    </w:p>
    <w:p w:rsidR="000068C7" w:rsidRDefault="000068C7" w:rsidP="00E21101">
      <w:pPr>
        <w:pStyle w:val="hkappu"/>
      </w:pPr>
    </w:p>
    <w:p w:rsidR="000068C7" w:rsidRDefault="000068C7" w:rsidP="00E21101">
      <w:pPr>
        <w:pStyle w:val="hkappu"/>
      </w:pPr>
    </w:p>
    <w:p w:rsidR="000068C7" w:rsidRDefault="000068C7" w:rsidP="00E21101">
      <w:pPr>
        <w:pStyle w:val="hkappu"/>
      </w:pPr>
    </w:p>
    <w:p w:rsidR="000068C7" w:rsidRPr="000C3DA3" w:rsidRDefault="000068C7" w:rsidP="00E21101">
      <w:pPr>
        <w:pStyle w:val="hkappu"/>
      </w:pPr>
    </w:p>
    <w:p w:rsidR="00E21101" w:rsidRDefault="00E21101" w:rsidP="003F35EF">
      <w:pPr>
        <w:pStyle w:val="ListParagraph"/>
        <w:numPr>
          <w:ilvl w:val="1"/>
          <w:numId w:val="142"/>
        </w:numPr>
        <w:spacing w:after="0"/>
        <w:ind w:left="993" w:hanging="284"/>
        <w:rPr>
          <w:rFonts w:asciiTheme="majorHAnsi" w:hAnsiTheme="majorHAnsi" w:cstheme="minorHAnsi"/>
          <w:b/>
          <w:bCs/>
          <w:color w:val="000000"/>
          <w:sz w:val="24"/>
          <w:szCs w:val="24"/>
          <w:shd w:val="clear" w:color="auto" w:fill="FFFFFF"/>
        </w:rPr>
      </w:pPr>
      <w:r>
        <w:rPr>
          <w:rFonts w:asciiTheme="majorHAnsi" w:hAnsiTheme="majorHAnsi" w:cstheme="minorHAnsi"/>
          <w:b/>
          <w:bCs/>
          <w:color w:val="000000"/>
          <w:sz w:val="24"/>
          <w:szCs w:val="24"/>
          <w:shd w:val="clear" w:color="auto" w:fill="FFFFFF"/>
        </w:rPr>
        <w:t xml:space="preserve">Past of shall </w:t>
      </w:r>
    </w:p>
    <w:p w:rsidR="00E21101" w:rsidRDefault="00E21101" w:rsidP="00EF7B34">
      <w:pPr>
        <w:pStyle w:val="ListParagraph"/>
        <w:spacing w:after="0"/>
        <w:ind w:left="1134"/>
        <w:rPr>
          <w:rFonts w:cstheme="minorHAnsi"/>
          <w:color w:val="000000"/>
          <w:shd w:val="clear" w:color="auto" w:fill="FFFFFF"/>
        </w:rPr>
      </w:pPr>
      <w:r w:rsidRPr="00375AEB">
        <w:rPr>
          <w:rFonts w:cstheme="minorHAnsi"/>
          <w:color w:val="000000"/>
          <w:shd w:val="clear" w:color="auto" w:fill="FFFFFF"/>
        </w:rPr>
        <w:t>“S</w:t>
      </w:r>
      <w:r w:rsidR="00375AEB">
        <w:rPr>
          <w:rFonts w:cstheme="minorHAnsi"/>
          <w:color w:val="000000"/>
          <w:shd w:val="clear" w:color="auto" w:fill="FFFFFF"/>
        </w:rPr>
        <w:t>hould” is used as a past of “shall”.</w:t>
      </w:r>
    </w:p>
    <w:p w:rsidR="00EF7B34" w:rsidRPr="00EF7B34" w:rsidRDefault="00EF7B34" w:rsidP="00EF7B34">
      <w:pPr>
        <w:spacing w:after="0"/>
        <w:ind w:left="1134"/>
        <w:rPr>
          <w:rFonts w:cstheme="minorHAnsi"/>
          <w:color w:val="000000"/>
          <w:shd w:val="clear" w:color="auto" w:fill="FFFFFF"/>
        </w:rPr>
      </w:pPr>
      <w:r w:rsidRPr="00EF7B34">
        <w:rPr>
          <w:rFonts w:cstheme="minorHAnsi"/>
          <w:color w:val="000000"/>
          <w:sz w:val="24"/>
          <w:szCs w:val="24"/>
          <w:shd w:val="clear" w:color="auto" w:fill="FFFFFF"/>
        </w:rPr>
        <w:t>“Should”</w:t>
      </w:r>
      <w:r w:rsidRPr="00EF7B34">
        <w:rPr>
          <w:rFonts w:cstheme="minorHAnsi"/>
          <w:color w:val="000000"/>
          <w:shd w:val="clear" w:color="auto" w:fill="FFFFFF"/>
        </w:rPr>
        <w:t xml:space="preserve"> is also used to give formal information or notice.</w:t>
      </w:r>
    </w:p>
    <w:p w:rsidR="00EF7B34" w:rsidRDefault="00EF7B34" w:rsidP="00E21101">
      <w:pPr>
        <w:pStyle w:val="ListParagraph"/>
        <w:spacing w:after="0"/>
        <w:ind w:left="993"/>
        <w:rPr>
          <w:rFonts w:cstheme="minorHAnsi"/>
          <w:color w:val="000000"/>
          <w:sz w:val="24"/>
          <w:szCs w:val="24"/>
          <w:shd w:val="clear" w:color="auto" w:fill="FFFFFF"/>
        </w:rPr>
      </w:pPr>
    </w:p>
    <w:p w:rsidR="00E21101" w:rsidRPr="003D5FA9" w:rsidRDefault="00E21101" w:rsidP="00E21101">
      <w:pPr>
        <w:spacing w:after="0" w:line="240" w:lineRule="auto"/>
        <w:rPr>
          <w:rFonts w:cstheme="minorHAnsi"/>
          <w:color w:val="000000"/>
          <w:shd w:val="clear" w:color="auto" w:fill="FFFFFF"/>
        </w:rPr>
      </w:pPr>
    </w:p>
    <w:p w:rsidR="00E21101" w:rsidRPr="003D5FA9" w:rsidRDefault="00E21101" w:rsidP="00E21101">
      <w:pPr>
        <w:pStyle w:val="ListParagraph"/>
        <w:spacing w:after="0"/>
        <w:ind w:left="1418"/>
        <w:rPr>
          <w:rFonts w:cstheme="minorHAnsi"/>
          <w:b/>
          <w:bCs/>
          <w:color w:val="000000"/>
          <w:shd w:val="clear" w:color="auto" w:fill="FFFFFF"/>
        </w:rPr>
      </w:pPr>
      <w:r w:rsidRPr="000B7C17">
        <w:rPr>
          <w:rFonts w:cstheme="minorHAnsi"/>
          <w:b/>
          <w:bCs/>
        </w:rPr>
        <w:t>For Example</w:t>
      </w:r>
    </w:p>
    <w:p w:rsidR="00E21101" w:rsidRDefault="00E21101" w:rsidP="00E21101">
      <w:pPr>
        <w:pStyle w:val="dot"/>
      </w:pPr>
      <w:r w:rsidRPr="003F33B6">
        <w:t>He asked me if I should help him.</w:t>
      </w:r>
    </w:p>
    <w:p w:rsidR="00E21101" w:rsidRPr="00261E87" w:rsidRDefault="00E21101" w:rsidP="00E21101">
      <w:pPr>
        <w:pStyle w:val="hkappu"/>
        <w:rPr>
          <w:rFonts w:cs="Courier New"/>
          <w:lang w:bidi="hi-IN"/>
        </w:rPr>
      </w:pPr>
      <w:r w:rsidRPr="0036273E">
        <w:rPr>
          <w:rFonts w:hint="cs"/>
          <w:cs/>
          <w:lang w:bidi="hi-IN"/>
        </w:rPr>
        <w:t>उसने मुझसे पूछा कि क्या मुझे उसकी मदद करनी चाहिए।</w:t>
      </w:r>
    </w:p>
    <w:p w:rsidR="00E21101" w:rsidRDefault="00E21101" w:rsidP="00E21101">
      <w:pPr>
        <w:pStyle w:val="dot"/>
      </w:pPr>
      <w:r w:rsidRPr="003F33B6">
        <w:t>If he should come. Ask him to wait for me.</w:t>
      </w:r>
    </w:p>
    <w:p w:rsidR="00E21101" w:rsidRPr="003F33B6" w:rsidRDefault="00E21101" w:rsidP="00E21101">
      <w:pPr>
        <w:pStyle w:val="hkappu"/>
      </w:pPr>
      <w:r w:rsidRPr="0036273E">
        <w:rPr>
          <w:rFonts w:hint="cs"/>
          <w:cs/>
          <w:lang w:bidi="hi-IN"/>
        </w:rPr>
        <w:t xml:space="preserve">अगर वह आया। </w:t>
      </w:r>
      <w:r>
        <w:rPr>
          <w:rFonts w:ascii="Arial" w:hAnsi="Arial" w:cs="Arial Unicode MS"/>
          <w:sz w:val="21"/>
          <w:szCs w:val="21"/>
          <w:shd w:val="clear" w:color="auto" w:fill="FFFFFF"/>
          <w:cs/>
          <w:lang w:bidi="hi-IN"/>
        </w:rPr>
        <w:t>तो</w:t>
      </w:r>
      <w:r w:rsidRPr="0036273E">
        <w:rPr>
          <w:rFonts w:hint="cs"/>
          <w:cs/>
          <w:lang w:bidi="hi-IN"/>
        </w:rPr>
        <w:t>उसे मेरे लिए इंतजार करने के लिए कहें।</w:t>
      </w:r>
    </w:p>
    <w:p w:rsidR="00E21101" w:rsidRDefault="00E21101" w:rsidP="00E21101">
      <w:pPr>
        <w:pStyle w:val="dot"/>
        <w:rPr>
          <w:lang w:bidi="hi-IN"/>
        </w:rPr>
      </w:pPr>
      <w:r w:rsidRPr="003F33B6">
        <w:rPr>
          <w:lang w:bidi="hi-IN"/>
        </w:rPr>
        <w:t xml:space="preserve">You should have </w:t>
      </w:r>
      <w:r>
        <w:rPr>
          <w:lang w:bidi="hi-IN"/>
        </w:rPr>
        <w:t>seen it. It was really delightful</w:t>
      </w:r>
      <w:r w:rsidRPr="003F33B6">
        <w:rPr>
          <w:lang w:bidi="hi-IN"/>
        </w:rPr>
        <w:t>.</w:t>
      </w:r>
    </w:p>
    <w:p w:rsidR="00E21101" w:rsidRPr="00261E87" w:rsidRDefault="00E21101" w:rsidP="00E21101">
      <w:pPr>
        <w:pStyle w:val="hkappu"/>
        <w:rPr>
          <w:rFonts w:cs="Courier New"/>
          <w:lang w:bidi="hi-IN"/>
        </w:rPr>
      </w:pPr>
      <w:r w:rsidRPr="0036273E">
        <w:rPr>
          <w:rFonts w:hint="cs"/>
          <w:cs/>
          <w:lang w:bidi="hi-IN"/>
        </w:rPr>
        <w:t>आपको इसे देखना चाहिए था। यह वास्तव में आनंदमय था।</w:t>
      </w:r>
    </w:p>
    <w:p w:rsidR="00E21101" w:rsidRDefault="00E21101" w:rsidP="00E21101">
      <w:pPr>
        <w:pStyle w:val="dot"/>
        <w:rPr>
          <w:lang w:bidi="hi-IN"/>
        </w:rPr>
      </w:pPr>
      <w:r>
        <w:rPr>
          <w:lang w:bidi="hi-IN"/>
        </w:rPr>
        <w:t>We should have visited the doctor</w:t>
      </w:r>
      <w:r w:rsidRPr="003F33B6">
        <w:rPr>
          <w:lang w:bidi="hi-IN"/>
        </w:rPr>
        <w:t xml:space="preserve"> on the way.</w:t>
      </w:r>
    </w:p>
    <w:p w:rsidR="00E21101" w:rsidRPr="00261E87" w:rsidRDefault="00E21101" w:rsidP="00E21101">
      <w:pPr>
        <w:pStyle w:val="hkappu"/>
        <w:rPr>
          <w:rFonts w:cs="Courier New"/>
          <w:lang w:bidi="hi-IN"/>
        </w:rPr>
      </w:pPr>
      <w:r w:rsidRPr="00261E87">
        <w:rPr>
          <w:rFonts w:hint="cs"/>
          <w:cs/>
          <w:lang w:bidi="hi-IN"/>
        </w:rPr>
        <w:t>हमें रास्ते में डॉक्टर से मिलना चाहिए था।</w:t>
      </w:r>
    </w:p>
    <w:p w:rsidR="00E21101" w:rsidRDefault="00E21101" w:rsidP="00E21101">
      <w:pPr>
        <w:pStyle w:val="dot"/>
        <w:rPr>
          <w:lang w:bidi="hi-IN"/>
        </w:rPr>
      </w:pPr>
      <w:r>
        <w:rPr>
          <w:lang w:bidi="hi-IN"/>
        </w:rPr>
        <w:t>You should rest at home</w:t>
      </w:r>
      <w:r w:rsidRPr="003F33B6">
        <w:rPr>
          <w:lang w:bidi="hi-IN"/>
        </w:rPr>
        <w:t xml:space="preserve"> today.</w:t>
      </w:r>
    </w:p>
    <w:p w:rsidR="00E21101" w:rsidRPr="00261E87" w:rsidRDefault="00E21101" w:rsidP="00E21101">
      <w:pPr>
        <w:pStyle w:val="hkappu"/>
        <w:rPr>
          <w:rFonts w:cs="Courier New"/>
          <w:lang w:bidi="hi-IN"/>
        </w:rPr>
      </w:pPr>
      <w:r w:rsidRPr="00261E87">
        <w:rPr>
          <w:rFonts w:hint="cs"/>
          <w:cs/>
          <w:lang w:bidi="hi-IN"/>
        </w:rPr>
        <w:t>आपको आज ही घर पर आराम करना चाहिए।</w:t>
      </w:r>
    </w:p>
    <w:p w:rsidR="00E21101" w:rsidRDefault="00E21101" w:rsidP="00E21101">
      <w:pPr>
        <w:pStyle w:val="dot"/>
        <w:rPr>
          <w:lang w:bidi="hi-IN"/>
        </w:rPr>
      </w:pPr>
      <w:r>
        <w:rPr>
          <w:lang w:bidi="hi-IN"/>
        </w:rPr>
        <w:t>I should take a taxi</w:t>
      </w:r>
      <w:r w:rsidRPr="003F33B6">
        <w:rPr>
          <w:lang w:bidi="hi-IN"/>
        </w:rPr>
        <w:t xml:space="preserve"> this time.</w:t>
      </w:r>
    </w:p>
    <w:p w:rsidR="00E21101" w:rsidRPr="00261E87" w:rsidRDefault="00E21101" w:rsidP="00E21101">
      <w:pPr>
        <w:pStyle w:val="hkappu"/>
        <w:rPr>
          <w:rFonts w:ascii="inherit" w:hAnsi="inherit"/>
          <w:color w:val="222222"/>
          <w:sz w:val="54"/>
          <w:szCs w:val="54"/>
        </w:rPr>
      </w:pPr>
      <w:r w:rsidRPr="0036273E">
        <w:rPr>
          <w:rFonts w:hint="cs"/>
          <w:cs/>
          <w:lang w:bidi="hi-IN"/>
        </w:rPr>
        <w:t>मु</w:t>
      </w:r>
      <w:r w:rsidRPr="00261E87">
        <w:rPr>
          <w:rStyle w:val="hkappuChar"/>
          <w:rFonts w:hint="cs"/>
          <w:cs/>
          <w:lang w:bidi="hi-IN"/>
        </w:rPr>
        <w:t>झे इस बार</w:t>
      </w:r>
      <w:r w:rsidRPr="0036273E">
        <w:rPr>
          <w:rFonts w:hint="cs"/>
          <w:cs/>
          <w:lang w:bidi="hi-IN"/>
        </w:rPr>
        <w:t>टैक्सी लेनी चाहिए</w:t>
      </w:r>
      <w:r w:rsidRPr="003975E0">
        <w:rPr>
          <w:cs/>
          <w:lang w:bidi="hi-IN"/>
        </w:rPr>
        <w:t>थी</w:t>
      </w:r>
      <w:r w:rsidRPr="0036273E">
        <w:rPr>
          <w:rFonts w:hint="cs"/>
          <w:cs/>
          <w:lang w:bidi="hi-IN"/>
        </w:rPr>
        <w:t>।</w:t>
      </w:r>
    </w:p>
    <w:p w:rsidR="00E21101" w:rsidRDefault="00E21101" w:rsidP="00E21101">
      <w:pPr>
        <w:pStyle w:val="dot"/>
        <w:rPr>
          <w:lang w:bidi="hi-IN"/>
        </w:rPr>
      </w:pPr>
      <w:r w:rsidRPr="003F33B6">
        <w:rPr>
          <w:lang w:bidi="hi-IN"/>
        </w:rPr>
        <w:t>He should be more thoughtful in the decision-making process.</w:t>
      </w:r>
    </w:p>
    <w:p w:rsidR="00E21101" w:rsidRPr="00261E87" w:rsidRDefault="00E21101" w:rsidP="00E21101">
      <w:pPr>
        <w:pStyle w:val="hkappu"/>
        <w:rPr>
          <w:rFonts w:cs="Courier New"/>
          <w:lang w:bidi="hi-IN"/>
        </w:rPr>
      </w:pPr>
      <w:r w:rsidRPr="0036273E">
        <w:rPr>
          <w:rFonts w:hint="cs"/>
          <w:cs/>
          <w:lang w:bidi="hi-IN"/>
        </w:rPr>
        <w:t>उसे निर्णय लेने की प्रक्रिया में अधिक विचारशील होना चाहिए।</w:t>
      </w:r>
    </w:p>
    <w:p w:rsidR="00E21101" w:rsidRDefault="00E21101" w:rsidP="00E21101">
      <w:pPr>
        <w:pStyle w:val="dot"/>
        <w:rPr>
          <w:lang w:bidi="hi-IN"/>
        </w:rPr>
      </w:pPr>
      <w:r>
        <w:rPr>
          <w:lang w:bidi="hi-IN"/>
        </w:rPr>
        <w:t>You should have to watch the movie yesterday.</w:t>
      </w:r>
    </w:p>
    <w:p w:rsidR="00E21101" w:rsidRPr="00261E87" w:rsidRDefault="00E21101" w:rsidP="00E21101">
      <w:pPr>
        <w:pStyle w:val="hkappu"/>
        <w:rPr>
          <w:rFonts w:cs="Courier New"/>
          <w:lang w:bidi="hi-IN"/>
        </w:rPr>
      </w:pPr>
      <w:r w:rsidRPr="0036273E">
        <w:rPr>
          <w:rFonts w:hint="cs"/>
          <w:cs/>
          <w:lang w:bidi="hi-IN"/>
        </w:rPr>
        <w:t>आपको कल फिल्म देखनी चाहिए</w:t>
      </w:r>
      <w:r w:rsidRPr="003975E0">
        <w:rPr>
          <w:cs/>
          <w:lang w:bidi="hi-IN"/>
        </w:rPr>
        <w:t>थी</w:t>
      </w:r>
      <w:r w:rsidRPr="0036273E">
        <w:rPr>
          <w:rFonts w:hint="cs"/>
          <w:cs/>
          <w:lang w:bidi="hi-IN"/>
        </w:rPr>
        <w:t>।</w:t>
      </w:r>
    </w:p>
    <w:p w:rsidR="00E21101" w:rsidRPr="00261E87" w:rsidRDefault="00E21101" w:rsidP="00E21101">
      <w:pPr>
        <w:pStyle w:val="dot"/>
        <w:rPr>
          <w:cs/>
          <w:lang w:bidi="hi-IN"/>
        </w:rPr>
      </w:pPr>
      <w:r>
        <w:rPr>
          <w:lang w:bidi="hi-IN"/>
        </w:rPr>
        <w:t>You should have danced at the party.</w:t>
      </w:r>
    </w:p>
    <w:p w:rsidR="00E21101" w:rsidRPr="0036273E" w:rsidRDefault="00E21101" w:rsidP="00E21101">
      <w:pPr>
        <w:pStyle w:val="hkappu"/>
        <w:rPr>
          <w:rFonts w:cs="Courier New"/>
          <w:lang w:bidi="hi-IN"/>
        </w:rPr>
      </w:pPr>
      <w:r w:rsidRPr="0036273E">
        <w:rPr>
          <w:rFonts w:hint="cs"/>
          <w:cs/>
          <w:lang w:bidi="hi-IN"/>
        </w:rPr>
        <w:t>आपको पार्टी में डांस करना चाहिए था।</w:t>
      </w:r>
    </w:p>
    <w:p w:rsidR="00E21101" w:rsidRPr="00A73D47" w:rsidRDefault="00E21101" w:rsidP="00E21101">
      <w:pPr>
        <w:spacing w:after="0" w:line="240" w:lineRule="auto"/>
        <w:rPr>
          <w:rFonts w:cstheme="minorHAnsi"/>
          <w:b/>
          <w:bCs/>
          <w:color w:val="000000"/>
          <w:shd w:val="clear" w:color="auto" w:fill="FFFFFF"/>
        </w:rPr>
      </w:pPr>
    </w:p>
    <w:p w:rsidR="00E21101" w:rsidRDefault="00E21101" w:rsidP="003F35EF">
      <w:pPr>
        <w:pStyle w:val="ListParagraph"/>
        <w:numPr>
          <w:ilvl w:val="1"/>
          <w:numId w:val="142"/>
        </w:numPr>
        <w:spacing w:after="0"/>
        <w:ind w:left="993" w:hanging="284"/>
        <w:rPr>
          <w:rFonts w:asciiTheme="majorHAnsi" w:hAnsiTheme="majorHAnsi" w:cstheme="minorHAnsi"/>
          <w:b/>
          <w:bCs/>
          <w:color w:val="000000"/>
          <w:sz w:val="24"/>
          <w:szCs w:val="24"/>
          <w:shd w:val="clear" w:color="auto" w:fill="FFFFFF"/>
        </w:rPr>
      </w:pPr>
      <w:r>
        <w:rPr>
          <w:rFonts w:asciiTheme="majorHAnsi" w:hAnsiTheme="majorHAnsi" w:cstheme="minorHAnsi"/>
          <w:b/>
          <w:bCs/>
          <w:color w:val="000000"/>
          <w:sz w:val="24"/>
          <w:szCs w:val="24"/>
          <w:shd w:val="clear" w:color="auto" w:fill="FFFFFF"/>
        </w:rPr>
        <w:t>Obligation</w:t>
      </w:r>
    </w:p>
    <w:p w:rsidR="00E21101" w:rsidRPr="00375AEB" w:rsidRDefault="00E21101" w:rsidP="00E21101">
      <w:pPr>
        <w:pStyle w:val="ListParagraph"/>
        <w:spacing w:after="0"/>
        <w:ind w:left="993"/>
        <w:rPr>
          <w:rFonts w:cstheme="minorHAnsi"/>
          <w:color w:val="000000"/>
          <w:shd w:val="clear" w:color="auto" w:fill="FFFFFF"/>
        </w:rPr>
      </w:pPr>
      <w:r w:rsidRPr="00375AEB">
        <w:rPr>
          <w:rFonts w:cstheme="minorHAnsi"/>
          <w:color w:val="000000"/>
          <w:shd w:val="clear" w:color="auto" w:fill="FFFFFF"/>
        </w:rPr>
        <w:t>“Should” is also used to express moral obligations or values.</w:t>
      </w:r>
    </w:p>
    <w:p w:rsidR="00E21101" w:rsidRDefault="00E21101" w:rsidP="00E21101">
      <w:pPr>
        <w:pStyle w:val="ListParagraph"/>
        <w:spacing w:after="0"/>
        <w:ind w:left="1418"/>
        <w:rPr>
          <w:rFonts w:cstheme="minorHAnsi"/>
          <w:b/>
          <w:bCs/>
        </w:rPr>
      </w:pPr>
    </w:p>
    <w:p w:rsidR="00E21101" w:rsidRPr="009328C7" w:rsidRDefault="00E21101" w:rsidP="00E21101">
      <w:pPr>
        <w:pStyle w:val="ListParagraph"/>
        <w:spacing w:after="0"/>
        <w:ind w:left="1418"/>
        <w:rPr>
          <w:rFonts w:cstheme="minorHAnsi"/>
          <w:b/>
          <w:bCs/>
          <w:color w:val="000000"/>
          <w:shd w:val="clear" w:color="auto" w:fill="FFFFFF"/>
        </w:rPr>
      </w:pPr>
      <w:r w:rsidRPr="000B7C17">
        <w:rPr>
          <w:rFonts w:cstheme="minorHAnsi"/>
          <w:b/>
          <w:bCs/>
        </w:rPr>
        <w:t>For Example</w:t>
      </w:r>
    </w:p>
    <w:p w:rsidR="00E21101" w:rsidRDefault="00E21101" w:rsidP="00E21101">
      <w:pPr>
        <w:pStyle w:val="dot"/>
      </w:pPr>
      <w:r w:rsidRPr="00542B1D">
        <w:t>We should love our country.</w:t>
      </w:r>
    </w:p>
    <w:p w:rsidR="00E21101" w:rsidRPr="00DA22B4" w:rsidRDefault="00E21101" w:rsidP="00E21101">
      <w:pPr>
        <w:pStyle w:val="hkappu"/>
        <w:rPr>
          <w:rFonts w:cs="Courier New"/>
          <w:lang w:bidi="hi-IN"/>
        </w:rPr>
      </w:pPr>
      <w:r w:rsidRPr="00DA22B4">
        <w:rPr>
          <w:rFonts w:hint="cs"/>
          <w:cs/>
          <w:lang w:bidi="hi-IN"/>
        </w:rPr>
        <w:t>हमें अपने देश से प्यार करना चाहिए।</w:t>
      </w:r>
    </w:p>
    <w:p w:rsidR="00E21101" w:rsidRDefault="00E21101" w:rsidP="00E21101">
      <w:pPr>
        <w:pStyle w:val="dot"/>
      </w:pPr>
      <w:r w:rsidRPr="00542B1D">
        <w:t>We should respect our elder’s.</w:t>
      </w:r>
    </w:p>
    <w:p w:rsidR="00E21101" w:rsidRPr="00DA22B4" w:rsidRDefault="00E21101" w:rsidP="00E21101">
      <w:pPr>
        <w:pStyle w:val="hkappu"/>
        <w:rPr>
          <w:rFonts w:cs="Courier New"/>
          <w:lang w:bidi="hi-IN"/>
        </w:rPr>
      </w:pPr>
      <w:r w:rsidRPr="00DA22B4">
        <w:rPr>
          <w:rFonts w:hint="cs"/>
          <w:cs/>
          <w:lang w:bidi="hi-IN"/>
        </w:rPr>
        <w:t xml:space="preserve">हमें अपने </w:t>
      </w:r>
      <w:r w:rsidRPr="00DA22B4">
        <w:rPr>
          <w:cs/>
          <w:lang w:bidi="hi-IN"/>
        </w:rPr>
        <w:t>बड़ों</w:t>
      </w:r>
      <w:r w:rsidRPr="00DA22B4">
        <w:rPr>
          <w:rFonts w:hint="cs"/>
          <w:cs/>
          <w:lang w:bidi="hi-IN"/>
        </w:rPr>
        <w:t>का सम्मान करना चाहिए।</w:t>
      </w:r>
    </w:p>
    <w:p w:rsidR="00E21101" w:rsidRDefault="00E21101" w:rsidP="00E21101">
      <w:pPr>
        <w:pStyle w:val="dot"/>
      </w:pPr>
      <w:r w:rsidRPr="00542B1D">
        <w:t>We should not fight with other</w:t>
      </w:r>
      <w:r>
        <w:t>s</w:t>
      </w:r>
      <w:r w:rsidRPr="00542B1D">
        <w:t>.</w:t>
      </w:r>
    </w:p>
    <w:p w:rsidR="00E21101" w:rsidRPr="00DA22B4" w:rsidRDefault="00E21101" w:rsidP="00E21101">
      <w:pPr>
        <w:pStyle w:val="hkappu"/>
        <w:rPr>
          <w:rFonts w:cs="Courier New"/>
          <w:lang w:bidi="hi-IN"/>
        </w:rPr>
      </w:pPr>
      <w:r w:rsidRPr="00DA22B4">
        <w:rPr>
          <w:rFonts w:hint="cs"/>
          <w:cs/>
          <w:lang w:bidi="hi-IN"/>
        </w:rPr>
        <w:t>हमें दूसरों से नहीं लड़ना चाहिए।</w:t>
      </w:r>
    </w:p>
    <w:p w:rsidR="00E21101" w:rsidRDefault="00E21101" w:rsidP="00E21101">
      <w:pPr>
        <w:pStyle w:val="dot"/>
        <w:rPr>
          <w:lang w:bidi="hi-IN"/>
        </w:rPr>
      </w:pPr>
      <w:r w:rsidRPr="00542B1D">
        <w:rPr>
          <w:lang w:bidi="hi-IN"/>
        </w:rPr>
        <w:t>You should be wearing your seat belt.</w:t>
      </w:r>
    </w:p>
    <w:p w:rsidR="00E21101" w:rsidRPr="00DA22B4" w:rsidRDefault="00E21101" w:rsidP="00E21101">
      <w:pPr>
        <w:pStyle w:val="hkappu"/>
        <w:rPr>
          <w:rFonts w:cs="Courier New"/>
          <w:lang w:bidi="hi-IN"/>
        </w:rPr>
      </w:pPr>
      <w:r w:rsidRPr="00DA22B4">
        <w:rPr>
          <w:rFonts w:hint="cs"/>
          <w:cs/>
          <w:lang w:bidi="hi-IN"/>
        </w:rPr>
        <w:t>आपको अपनी सीट बेल्ट पहननी चाहिए।</w:t>
      </w:r>
    </w:p>
    <w:p w:rsidR="00E21101" w:rsidRDefault="00E21101" w:rsidP="00E21101">
      <w:pPr>
        <w:pStyle w:val="dot"/>
        <w:rPr>
          <w:lang w:bidi="hi-IN"/>
        </w:rPr>
      </w:pPr>
      <w:r w:rsidRPr="00542B1D">
        <w:rPr>
          <w:lang w:bidi="hi-IN"/>
        </w:rPr>
        <w:t>I should be at work on time.</w:t>
      </w:r>
    </w:p>
    <w:p w:rsidR="00E21101" w:rsidRPr="00DA22B4" w:rsidRDefault="00E21101" w:rsidP="00E21101">
      <w:pPr>
        <w:pStyle w:val="hkappu"/>
        <w:rPr>
          <w:rFonts w:cs="Courier New"/>
          <w:lang w:bidi="hi-IN"/>
        </w:rPr>
      </w:pPr>
      <w:r w:rsidRPr="00DA22B4">
        <w:rPr>
          <w:rFonts w:hint="cs"/>
          <w:cs/>
          <w:lang w:bidi="hi-IN"/>
        </w:rPr>
        <w:t>मुझे समय पर काम पर होना चाहिए।</w:t>
      </w:r>
    </w:p>
    <w:p w:rsidR="00E21101" w:rsidRDefault="00E21101" w:rsidP="00E21101">
      <w:pPr>
        <w:pStyle w:val="dot"/>
        <w:rPr>
          <w:lang w:bidi="hi-IN"/>
        </w:rPr>
      </w:pPr>
      <w:r w:rsidRPr="00542B1D">
        <w:rPr>
          <w:lang w:bidi="hi-IN"/>
        </w:rPr>
        <w:t>You should not drive so fast?</w:t>
      </w:r>
    </w:p>
    <w:p w:rsidR="00E21101" w:rsidRPr="00DA22B4" w:rsidRDefault="00E21101" w:rsidP="00E21101">
      <w:pPr>
        <w:pStyle w:val="hkappu"/>
        <w:rPr>
          <w:rFonts w:cs="Courier New"/>
          <w:lang w:bidi="hi-IN"/>
        </w:rPr>
      </w:pPr>
      <w:r w:rsidRPr="00DA22B4">
        <w:rPr>
          <w:rFonts w:hint="cs"/>
          <w:cs/>
          <w:lang w:bidi="hi-IN"/>
        </w:rPr>
        <w:t>आपको इतनी तेज गाड़ी नहीं चलानी चाहिए</w:t>
      </w:r>
      <w:r w:rsidRPr="00DA22B4">
        <w:rPr>
          <w:rFonts w:cs="Courier New" w:hint="cs"/>
          <w:lang w:bidi="hi-IN"/>
        </w:rPr>
        <w:t>?</w:t>
      </w:r>
    </w:p>
    <w:p w:rsidR="00E21101" w:rsidRDefault="00E21101" w:rsidP="00E21101">
      <w:pPr>
        <w:pStyle w:val="dot"/>
      </w:pPr>
      <w:r w:rsidRPr="00542B1D">
        <w:t>We should follow the traffic rules.</w:t>
      </w:r>
    </w:p>
    <w:p w:rsidR="00E21101" w:rsidRPr="00DA22B4" w:rsidRDefault="00E21101" w:rsidP="00E21101">
      <w:pPr>
        <w:pStyle w:val="hkappu"/>
        <w:rPr>
          <w:rFonts w:cs="Courier New"/>
          <w:lang w:bidi="hi-IN"/>
        </w:rPr>
      </w:pPr>
      <w:r w:rsidRPr="00DA22B4">
        <w:rPr>
          <w:rFonts w:hint="cs"/>
          <w:cs/>
          <w:lang w:bidi="hi-IN"/>
        </w:rPr>
        <w:t>हमें यातायात नियमों का पालन करना चाहिए।</w:t>
      </w:r>
    </w:p>
    <w:p w:rsidR="00E21101" w:rsidRDefault="00E21101" w:rsidP="00E21101">
      <w:pPr>
        <w:pStyle w:val="dot"/>
      </w:pPr>
      <w:r w:rsidRPr="00542B1D">
        <w:t>You should follow the low.</w:t>
      </w:r>
    </w:p>
    <w:p w:rsidR="00E21101" w:rsidRDefault="00E21101" w:rsidP="00E21101">
      <w:pPr>
        <w:pStyle w:val="hkappu"/>
      </w:pPr>
      <w:r w:rsidRPr="00DA22B4">
        <w:rPr>
          <w:rFonts w:hint="cs"/>
          <w:cs/>
          <w:lang w:bidi="hi-IN"/>
        </w:rPr>
        <w:t>आपको निम्न का पालन करना चाहिए।</w:t>
      </w:r>
    </w:p>
    <w:p w:rsidR="00E21101" w:rsidRDefault="00E21101" w:rsidP="00E21101">
      <w:pPr>
        <w:pStyle w:val="dot"/>
      </w:pPr>
      <w:r>
        <w:t>A solder should obey the orders.</w:t>
      </w:r>
    </w:p>
    <w:p w:rsidR="00E21101" w:rsidRPr="00DA22B4" w:rsidRDefault="00E21101" w:rsidP="00E21101">
      <w:pPr>
        <w:pStyle w:val="hkappu"/>
        <w:rPr>
          <w:rFonts w:cs="Courier New"/>
          <w:lang w:bidi="hi-IN"/>
        </w:rPr>
      </w:pPr>
      <w:r w:rsidRPr="00DA22B4">
        <w:rPr>
          <w:rFonts w:hint="cs"/>
          <w:cs/>
          <w:lang w:bidi="hi-IN"/>
        </w:rPr>
        <w:t>एक सोल्डर को आदेशों का पालन करना चाहिए।</w:t>
      </w:r>
    </w:p>
    <w:p w:rsidR="00E21101" w:rsidRDefault="00E21101" w:rsidP="00E21101">
      <w:pPr>
        <w:pStyle w:val="dot"/>
      </w:pPr>
      <w:r>
        <w:t>A student should study hard.</w:t>
      </w:r>
    </w:p>
    <w:p w:rsidR="00E21101" w:rsidRDefault="00E21101" w:rsidP="00E21101">
      <w:pPr>
        <w:pStyle w:val="hkappu"/>
      </w:pPr>
      <w:r w:rsidRPr="00DA22B4">
        <w:rPr>
          <w:rFonts w:hint="cs"/>
          <w:cs/>
          <w:lang w:bidi="hi-IN"/>
        </w:rPr>
        <w:t>एक छात्र को कठिन अध्ययन करना चाहिए।</w:t>
      </w:r>
    </w:p>
    <w:p w:rsidR="00E21101" w:rsidRDefault="00E21101" w:rsidP="00E21101">
      <w:pPr>
        <w:pStyle w:val="dot"/>
      </w:pPr>
      <w:r>
        <w:lastRenderedPageBreak/>
        <w:t>We should respect our prime minister.</w:t>
      </w:r>
    </w:p>
    <w:p w:rsidR="00E21101" w:rsidRDefault="00E21101" w:rsidP="00E21101">
      <w:pPr>
        <w:pStyle w:val="hkappu"/>
        <w:rPr>
          <w:lang w:bidi="hi-IN"/>
        </w:rPr>
      </w:pPr>
      <w:r w:rsidRPr="00DA22B4">
        <w:rPr>
          <w:rFonts w:hint="cs"/>
          <w:cs/>
          <w:lang w:bidi="hi-IN"/>
        </w:rPr>
        <w:t>हमें अपने प्रधानमंत्री का सम्मान करना चाहिए।</w:t>
      </w:r>
    </w:p>
    <w:p w:rsidR="00EF7B34" w:rsidRDefault="00EF7B34" w:rsidP="00EF7B34">
      <w:pPr>
        <w:pStyle w:val="dot"/>
      </w:pPr>
      <w:r w:rsidRPr="00CC3931">
        <w:t>Students should answer all the questions.</w:t>
      </w:r>
    </w:p>
    <w:p w:rsidR="00EF7B34" w:rsidRPr="00CC3931" w:rsidRDefault="00EF7B34" w:rsidP="00EF7B34">
      <w:pPr>
        <w:pStyle w:val="hkappu"/>
      </w:pPr>
      <w:r w:rsidRPr="006F71FD">
        <w:rPr>
          <w:cs/>
          <w:lang w:bidi="hi-IN"/>
        </w:rPr>
        <w:t>छात्रों को सभी सवालों के जवाब देने होंगे।</w:t>
      </w:r>
    </w:p>
    <w:p w:rsidR="00EF7B34" w:rsidRDefault="00EF7B34" w:rsidP="00EF7B34">
      <w:pPr>
        <w:pStyle w:val="dot"/>
      </w:pPr>
      <w:r w:rsidRPr="00CC3931">
        <w:t>Everybody should fill the form by tomorrow.</w:t>
      </w:r>
    </w:p>
    <w:p w:rsidR="00EF7B34" w:rsidRDefault="00EF7B34" w:rsidP="00EF7B34">
      <w:pPr>
        <w:pStyle w:val="hkappu"/>
      </w:pPr>
      <w:r w:rsidRPr="006F71FD">
        <w:rPr>
          <w:cs/>
          <w:lang w:bidi="hi-IN"/>
        </w:rPr>
        <w:t>सबो कल तक फॉर्म भर लेना</w:t>
      </w:r>
      <w:r w:rsidRPr="006C4F61">
        <w:rPr>
          <w:rFonts w:hint="cs"/>
          <w:cs/>
          <w:lang w:bidi="hi-IN"/>
        </w:rPr>
        <w:t>चाहिए।</w:t>
      </w:r>
    </w:p>
    <w:p w:rsidR="00EF7B34" w:rsidRDefault="00EF7B34" w:rsidP="00EF7B34">
      <w:pPr>
        <w:pStyle w:val="dot"/>
      </w:pPr>
      <w:r>
        <w:t>Students should attend the Independence Day celebration.</w:t>
      </w:r>
    </w:p>
    <w:p w:rsidR="00EF7B34" w:rsidRPr="00BE3007" w:rsidRDefault="00EF7B34" w:rsidP="00EF7B34">
      <w:pPr>
        <w:pStyle w:val="hkappu"/>
        <w:rPr>
          <w:rFonts w:cs="Courier New"/>
          <w:lang w:bidi="hi-IN"/>
        </w:rPr>
      </w:pPr>
      <w:r w:rsidRPr="006C4F61">
        <w:rPr>
          <w:rFonts w:hint="cs"/>
          <w:cs/>
          <w:lang w:bidi="hi-IN"/>
        </w:rPr>
        <w:t xml:space="preserve">छात्रों को स्वतंत्रता दिवस समारोह में </w:t>
      </w:r>
      <w:r w:rsidRPr="006F71FD">
        <w:rPr>
          <w:cs/>
          <w:lang w:bidi="hi-IN"/>
        </w:rPr>
        <w:t>शामिल</w:t>
      </w:r>
      <w:r w:rsidRPr="006C4F61">
        <w:rPr>
          <w:rFonts w:hint="cs"/>
          <w:cs/>
          <w:lang w:bidi="hi-IN"/>
        </w:rPr>
        <w:t xml:space="preserve"> लेना चाहिए।</w:t>
      </w:r>
    </w:p>
    <w:p w:rsidR="00EF7B34" w:rsidRDefault="00EF7B34" w:rsidP="00EF7B34">
      <w:pPr>
        <w:pStyle w:val="dot"/>
      </w:pPr>
      <w:r>
        <w:t>Students should volunteer for swatch Bharat Abhiyan.</w:t>
      </w:r>
    </w:p>
    <w:p w:rsidR="00EF7B34" w:rsidRPr="0097776D" w:rsidRDefault="00EF7B34" w:rsidP="00EF7B34">
      <w:pPr>
        <w:pStyle w:val="hkappu"/>
      </w:pPr>
      <w:r w:rsidRPr="00BE3007">
        <w:rPr>
          <w:cs/>
          <w:lang w:bidi="hi-IN"/>
        </w:rPr>
        <w:t>छात्रों को स्वाच भारत अभियान मै भाड़ चढ़ के हिंसा लेना किया।</w:t>
      </w:r>
    </w:p>
    <w:p w:rsidR="00EF7B34" w:rsidRPr="00BE3007" w:rsidRDefault="00EF7B34" w:rsidP="00EF7B34">
      <w:pPr>
        <w:pStyle w:val="dot"/>
      </w:pPr>
      <w:r w:rsidRPr="00BE3007">
        <w:t>Project’s should be submitted before the deadline.</w:t>
      </w:r>
    </w:p>
    <w:p w:rsidR="00EF7B34" w:rsidRPr="00BE3007" w:rsidRDefault="00EF7B34" w:rsidP="00EF7B34">
      <w:pPr>
        <w:pStyle w:val="hkappu"/>
        <w:rPr>
          <w:lang w:bidi="hi-IN"/>
        </w:rPr>
      </w:pPr>
      <w:r w:rsidRPr="00BE3007">
        <w:rPr>
          <w:cs/>
          <w:lang w:bidi="hi-IN"/>
        </w:rPr>
        <w:t>प्रोजेक्ट को समाया सीमा से पहले जमा करना होगा।</w:t>
      </w:r>
    </w:p>
    <w:p w:rsidR="00EF7B34" w:rsidRPr="00DA22B4" w:rsidRDefault="00EF7B34" w:rsidP="00E21101">
      <w:pPr>
        <w:pStyle w:val="hkappu"/>
        <w:rPr>
          <w:rFonts w:cs="Courier New"/>
          <w:lang w:bidi="hi-IN"/>
        </w:rPr>
      </w:pPr>
    </w:p>
    <w:p w:rsidR="00E21101" w:rsidRPr="001F2EB4" w:rsidRDefault="00E21101" w:rsidP="00E21101">
      <w:pPr>
        <w:spacing w:after="0" w:line="240" w:lineRule="auto"/>
        <w:rPr>
          <w:rFonts w:asciiTheme="majorHAnsi" w:hAnsiTheme="majorHAnsi" w:cstheme="minorHAnsi"/>
          <w:b/>
          <w:bCs/>
          <w:color w:val="000000"/>
          <w:sz w:val="24"/>
          <w:szCs w:val="24"/>
          <w:shd w:val="clear" w:color="auto" w:fill="FFFFFF"/>
        </w:rPr>
      </w:pPr>
    </w:p>
    <w:p w:rsidR="00E21101" w:rsidRPr="00F96282" w:rsidRDefault="00E21101" w:rsidP="003F35EF">
      <w:pPr>
        <w:pStyle w:val="ListParagraph"/>
        <w:numPr>
          <w:ilvl w:val="1"/>
          <w:numId w:val="142"/>
        </w:numPr>
        <w:spacing w:after="0"/>
        <w:rPr>
          <w:rFonts w:asciiTheme="majorHAnsi" w:hAnsiTheme="majorHAnsi" w:cstheme="minorHAnsi"/>
          <w:b/>
          <w:bCs/>
          <w:color w:val="000000"/>
          <w:sz w:val="24"/>
          <w:szCs w:val="24"/>
          <w:shd w:val="clear" w:color="auto" w:fill="FFFFFF"/>
        </w:rPr>
      </w:pPr>
      <w:r>
        <w:rPr>
          <w:rFonts w:asciiTheme="majorHAnsi" w:hAnsiTheme="majorHAnsi"/>
          <w:b/>
          <w:bCs/>
          <w:sz w:val="24"/>
          <w:szCs w:val="24"/>
        </w:rPr>
        <w:t xml:space="preserve">Conditional Sentences    </w:t>
      </w:r>
    </w:p>
    <w:p w:rsidR="00E21101" w:rsidRDefault="00E21101" w:rsidP="00E21101">
      <w:pPr>
        <w:pStyle w:val="ListParagraph"/>
        <w:spacing w:after="0"/>
        <w:ind w:left="1440" w:hanging="22"/>
        <w:rPr>
          <w:rFonts w:cstheme="minorHAnsi"/>
          <w:color w:val="000000"/>
          <w:shd w:val="clear" w:color="auto" w:fill="FFFFFF"/>
        </w:rPr>
      </w:pPr>
      <w:r>
        <w:rPr>
          <w:rFonts w:cstheme="minorHAnsi"/>
          <w:color w:val="000000"/>
          <w:sz w:val="24"/>
          <w:szCs w:val="24"/>
          <w:shd w:val="clear" w:color="auto" w:fill="FFFFFF"/>
        </w:rPr>
        <w:t>“Should”</w:t>
      </w:r>
      <w:r w:rsidRPr="003D5FA9">
        <w:rPr>
          <w:rFonts w:cstheme="minorHAnsi"/>
          <w:color w:val="000000"/>
          <w:shd w:val="clear" w:color="auto" w:fill="FFFFFF"/>
        </w:rPr>
        <w:t xml:space="preserve"> is also used in </w:t>
      </w:r>
      <w:r>
        <w:rPr>
          <w:rFonts w:cstheme="minorHAnsi"/>
          <w:color w:val="000000"/>
          <w:shd w:val="clear" w:color="auto" w:fill="FFFFFF"/>
        </w:rPr>
        <w:t xml:space="preserve">the </w:t>
      </w:r>
      <w:r w:rsidRPr="003D5FA9">
        <w:rPr>
          <w:rFonts w:cstheme="minorHAnsi"/>
          <w:color w:val="000000"/>
          <w:shd w:val="clear" w:color="auto" w:fill="FFFFFF"/>
        </w:rPr>
        <w:t xml:space="preserve">sense of showing condition using </w:t>
      </w:r>
      <w:r>
        <w:rPr>
          <w:rFonts w:cstheme="minorHAnsi"/>
          <w:color w:val="000000"/>
          <w:shd w:val="clear" w:color="auto" w:fill="FFFFFF"/>
        </w:rPr>
        <w:t>“If”.</w:t>
      </w:r>
    </w:p>
    <w:p w:rsidR="00E21101" w:rsidRDefault="00E21101" w:rsidP="00E21101">
      <w:pPr>
        <w:pStyle w:val="ListParagraph"/>
        <w:spacing w:after="0"/>
        <w:ind w:left="1418"/>
        <w:rPr>
          <w:rFonts w:cstheme="minorHAnsi"/>
          <w:b/>
          <w:bCs/>
        </w:rPr>
      </w:pPr>
    </w:p>
    <w:p w:rsidR="00E21101" w:rsidRPr="003D5FA9" w:rsidRDefault="00E21101" w:rsidP="00E21101">
      <w:pPr>
        <w:pStyle w:val="ListParagraph"/>
        <w:spacing w:after="0"/>
        <w:ind w:left="1418"/>
        <w:rPr>
          <w:rFonts w:cstheme="minorHAnsi"/>
          <w:b/>
          <w:bCs/>
          <w:color w:val="000000"/>
          <w:shd w:val="clear" w:color="auto" w:fill="FFFFFF"/>
        </w:rPr>
      </w:pPr>
      <w:r w:rsidRPr="000B7C17">
        <w:rPr>
          <w:rFonts w:cstheme="minorHAnsi"/>
          <w:b/>
          <w:bCs/>
        </w:rPr>
        <w:t>For Example</w:t>
      </w:r>
    </w:p>
    <w:p w:rsidR="00E21101" w:rsidRPr="005C0F17" w:rsidRDefault="00E21101" w:rsidP="003F35EF">
      <w:pPr>
        <w:pStyle w:val="hkappu"/>
        <w:numPr>
          <w:ilvl w:val="0"/>
          <w:numId w:val="159"/>
        </w:numPr>
        <w:ind w:left="2694" w:hanging="426"/>
      </w:pPr>
      <w:r w:rsidRPr="00375AEB">
        <w:rPr>
          <w:rStyle w:val="dotChar"/>
          <w:rFonts w:asciiTheme="minorHAnsi" w:hAnsiTheme="minorHAnsi"/>
          <w:sz w:val="22"/>
          <w:szCs w:val="22"/>
        </w:rPr>
        <w:t>If he should come, Ask him to wait for me.</w:t>
      </w:r>
      <w:r>
        <w:br/>
      </w:r>
      <w:r w:rsidRPr="00C02A97">
        <w:rPr>
          <w:cs/>
          <w:lang w:bidi="hi-IN"/>
        </w:rPr>
        <w:t xml:space="preserve">अगर वह आए </w:t>
      </w:r>
      <w:r w:rsidRPr="000C79AC">
        <w:rPr>
          <w:cs/>
          <w:lang w:bidi="hi-IN"/>
        </w:rPr>
        <w:t>तो</w:t>
      </w:r>
      <w:r w:rsidRPr="00C02A97">
        <w:rPr>
          <w:cs/>
          <w:lang w:bidi="hi-IN"/>
        </w:rPr>
        <w:t xml:space="preserve"> उसे मेरे लिए इंतजार करने के लिए </w:t>
      </w:r>
      <w:r w:rsidRPr="00C02A97">
        <w:rPr>
          <w:rFonts w:hint="cs"/>
          <w:cs/>
          <w:lang w:bidi="hi-IN"/>
        </w:rPr>
        <w:t>कहना</w:t>
      </w:r>
      <w:r w:rsidRPr="000C79AC">
        <w:rPr>
          <w:cs/>
          <w:lang w:bidi="hi-IN"/>
        </w:rPr>
        <w:t>।</w:t>
      </w:r>
    </w:p>
    <w:p w:rsidR="00E21101" w:rsidRDefault="00E21101" w:rsidP="00E21101">
      <w:pPr>
        <w:pStyle w:val="dot"/>
      </w:pPr>
      <w:r>
        <w:t>I</w:t>
      </w:r>
      <w:r w:rsidRPr="005C0F17">
        <w:t>f I lost my job I should have no money.</w:t>
      </w:r>
    </w:p>
    <w:p w:rsidR="00E21101" w:rsidRDefault="00E21101" w:rsidP="00E21101">
      <w:pPr>
        <w:pStyle w:val="hkappu"/>
      </w:pPr>
      <w:r w:rsidRPr="000C79AC">
        <w:rPr>
          <w:cs/>
          <w:lang w:bidi="hi-IN"/>
        </w:rPr>
        <w:t xml:space="preserve">अगर मेरी नौकरी छूट गई तो </w:t>
      </w:r>
      <w:r>
        <w:rPr>
          <w:cs/>
          <w:lang w:bidi="hi-IN"/>
        </w:rPr>
        <w:t>मेरे पास पैसा नही</w:t>
      </w:r>
      <w:r w:rsidRPr="003D0204">
        <w:rPr>
          <w:cs/>
          <w:lang w:bidi="hi-IN"/>
        </w:rPr>
        <w:t>होंगे</w:t>
      </w:r>
      <w:r w:rsidRPr="000C79AC">
        <w:rPr>
          <w:cs/>
          <w:lang w:bidi="hi-IN"/>
        </w:rPr>
        <w:t>।</w:t>
      </w:r>
    </w:p>
    <w:p w:rsidR="00E21101" w:rsidRDefault="00E21101" w:rsidP="00E21101">
      <w:pPr>
        <w:pStyle w:val="dot"/>
      </w:pPr>
      <w:r w:rsidRPr="005C0F17">
        <w:t>We should be grateful if you cou</w:t>
      </w:r>
      <w:r>
        <w:t>ld send us some money</w:t>
      </w:r>
      <w:r w:rsidRPr="005C0F17">
        <w:t>.</w:t>
      </w:r>
    </w:p>
    <w:p w:rsidR="00E21101" w:rsidRDefault="00E21101" w:rsidP="00E21101">
      <w:pPr>
        <w:pStyle w:val="hkappu"/>
      </w:pPr>
      <w:r w:rsidRPr="003D0204">
        <w:rPr>
          <w:cs/>
          <w:lang w:bidi="hi-IN"/>
        </w:rPr>
        <w:t xml:space="preserve">अगर आप हमें थोड़े </w:t>
      </w:r>
      <w:r w:rsidRPr="000E5E45">
        <w:rPr>
          <w:cs/>
          <w:lang w:bidi="hi-IN"/>
        </w:rPr>
        <w:t>पैसे</w:t>
      </w:r>
      <w:r w:rsidRPr="003D0204">
        <w:rPr>
          <w:cs/>
          <w:lang w:bidi="hi-IN"/>
        </w:rPr>
        <w:t>बजे तो हम आपके आभारी रहे गे।</w:t>
      </w:r>
    </w:p>
    <w:p w:rsidR="00E21101" w:rsidRDefault="00E21101" w:rsidP="00E21101">
      <w:pPr>
        <w:pStyle w:val="dot"/>
      </w:pPr>
      <w:r w:rsidRPr="005C0F17">
        <w:t xml:space="preserve">If I were you, </w:t>
      </w:r>
      <w:r>
        <w:t>I should not speak this.</w:t>
      </w:r>
    </w:p>
    <w:p w:rsidR="00E21101" w:rsidRDefault="00E21101" w:rsidP="00E21101">
      <w:pPr>
        <w:pStyle w:val="hkappu"/>
        <w:rPr>
          <w:lang w:bidi="hi-IN"/>
        </w:rPr>
      </w:pPr>
      <w:r w:rsidRPr="000E5E45">
        <w:rPr>
          <w:cs/>
          <w:lang w:bidi="hi-IN"/>
        </w:rPr>
        <w:t>अगर मै तुम्हारी झगहा होता तो मै ऐसे नहीं बो</w:t>
      </w:r>
      <w:r>
        <w:rPr>
          <w:cs/>
          <w:lang w:bidi="hi-IN"/>
        </w:rPr>
        <w:t>लता</w:t>
      </w:r>
      <w:r w:rsidRPr="000E5E45">
        <w:rPr>
          <w:cs/>
          <w:lang w:bidi="hi-IN"/>
        </w:rPr>
        <w:t>।</w:t>
      </w:r>
    </w:p>
    <w:p w:rsidR="00E21101" w:rsidRDefault="00E21101" w:rsidP="00E21101">
      <w:pPr>
        <w:pStyle w:val="dot"/>
        <w:rPr>
          <w:lang w:bidi="hi-IN"/>
        </w:rPr>
      </w:pPr>
      <w:r w:rsidRPr="005C0F17">
        <w:t>If I were</w:t>
      </w:r>
      <w:r>
        <w:t xml:space="preserve"> you, I shouldn't worry about frailer</w:t>
      </w:r>
      <w:r w:rsidRPr="005C0F17">
        <w:t>.</w:t>
      </w:r>
    </w:p>
    <w:p w:rsidR="00E21101" w:rsidRDefault="00E21101" w:rsidP="00E21101">
      <w:pPr>
        <w:pStyle w:val="hkappu"/>
        <w:rPr>
          <w:lang w:bidi="hi-IN"/>
        </w:rPr>
      </w:pPr>
      <w:r w:rsidRPr="000E5E45">
        <w:rPr>
          <w:cs/>
          <w:lang w:bidi="hi-IN"/>
        </w:rPr>
        <w:t>अगर मै तुम्हारी झगहा होता तो मै फ़ैलेर की चिंता ना करता।</w:t>
      </w:r>
    </w:p>
    <w:p w:rsidR="00E21101" w:rsidRDefault="00E21101" w:rsidP="00E21101">
      <w:pPr>
        <w:pStyle w:val="dot"/>
      </w:pPr>
      <w:r>
        <w:t>I shouldn't beat him</w:t>
      </w:r>
      <w:r w:rsidRPr="005C0F17">
        <w:t xml:space="preserve"> if I were you.</w:t>
      </w:r>
    </w:p>
    <w:p w:rsidR="00E21101" w:rsidRPr="000E5E45" w:rsidRDefault="00E21101" w:rsidP="00E21101">
      <w:pPr>
        <w:pStyle w:val="hkappu"/>
        <w:rPr>
          <w:rFonts w:cs="Arial Unicode MS"/>
          <w:lang w:bidi="hi-IN"/>
        </w:rPr>
      </w:pPr>
      <w:r w:rsidRPr="000C79AC">
        <w:rPr>
          <w:cs/>
          <w:lang w:bidi="hi-IN"/>
        </w:rPr>
        <w:t xml:space="preserve">अगर मैं तुम थे तो मुझे उसे नहीं </w:t>
      </w:r>
      <w:r>
        <w:rPr>
          <w:cs/>
          <w:lang w:bidi="hi-IN"/>
        </w:rPr>
        <w:t>पीट</w:t>
      </w:r>
      <w:r w:rsidRPr="000E5E45">
        <w:rPr>
          <w:cs/>
          <w:lang w:bidi="hi-IN"/>
        </w:rPr>
        <w:t>ता।</w:t>
      </w:r>
    </w:p>
    <w:p w:rsidR="00E21101" w:rsidRDefault="00E21101" w:rsidP="00E21101">
      <w:pPr>
        <w:pStyle w:val="dot"/>
      </w:pPr>
      <w:r>
        <w:t>If you studied hard, you should have passed the test.</w:t>
      </w:r>
    </w:p>
    <w:p w:rsidR="00E21101" w:rsidRPr="005C0F17" w:rsidRDefault="00E21101" w:rsidP="00E21101">
      <w:pPr>
        <w:pStyle w:val="hkappu"/>
      </w:pPr>
      <w:r w:rsidRPr="000C79AC">
        <w:rPr>
          <w:cs/>
          <w:lang w:bidi="hi-IN"/>
        </w:rPr>
        <w:t>यदि आपने कठिन अध्ययन किया है</w:t>
      </w:r>
      <w:r w:rsidRPr="000C79AC">
        <w:t xml:space="preserve">, </w:t>
      </w:r>
      <w:r w:rsidRPr="000C79AC">
        <w:rPr>
          <w:cs/>
          <w:lang w:bidi="hi-IN"/>
        </w:rPr>
        <w:t xml:space="preserve">तो आपको परीक्षा पास </w:t>
      </w:r>
      <w:r w:rsidRPr="00C40B8D">
        <w:rPr>
          <w:cs/>
          <w:lang w:bidi="hi-IN"/>
        </w:rPr>
        <w:t>कर लेते।</w:t>
      </w:r>
    </w:p>
    <w:p w:rsidR="00E21101" w:rsidRDefault="00E21101" w:rsidP="00E21101">
      <w:pPr>
        <w:pStyle w:val="dot"/>
        <w:rPr>
          <w:shd w:val="clear" w:color="auto" w:fill="FFFFFF"/>
        </w:rPr>
      </w:pPr>
      <w:r w:rsidRPr="00AC0D49">
        <w:rPr>
          <w:shd w:val="clear" w:color="auto" w:fill="FFFFFF"/>
        </w:rPr>
        <w:t>If I were you, I should buy a car</w:t>
      </w:r>
      <w:r>
        <w:rPr>
          <w:shd w:val="clear" w:color="auto" w:fill="FFFFFF"/>
        </w:rPr>
        <w:t>.</w:t>
      </w:r>
    </w:p>
    <w:p w:rsidR="00E21101" w:rsidRDefault="00E21101" w:rsidP="00E21101">
      <w:pPr>
        <w:pStyle w:val="hkappu"/>
        <w:rPr>
          <w:color w:val="000000" w:themeColor="text1"/>
          <w:shd w:val="clear" w:color="auto" w:fill="FFFFFF"/>
        </w:rPr>
      </w:pPr>
      <w:r w:rsidRPr="00C40B8D">
        <w:rPr>
          <w:color w:val="000000" w:themeColor="text1"/>
          <w:shd w:val="clear" w:color="auto" w:fill="FFFFFF"/>
          <w:cs/>
          <w:lang w:bidi="hi-IN"/>
        </w:rPr>
        <w:t>अगर मै तुम्हारी झगहा होता तो एक कार करोड़ लेता।</w:t>
      </w:r>
      <w:r w:rsidRPr="00AC0D49">
        <w:rPr>
          <w:color w:val="000000" w:themeColor="text1"/>
          <w:shd w:val="clear" w:color="auto" w:fill="FFFFFF"/>
        </w:rPr>
        <w:t>.</w:t>
      </w:r>
    </w:p>
    <w:p w:rsidR="00E21101" w:rsidRDefault="00E21101" w:rsidP="00E21101">
      <w:pPr>
        <w:pStyle w:val="dot"/>
        <w:rPr>
          <w:shd w:val="clear" w:color="auto" w:fill="FFFFFF"/>
        </w:rPr>
      </w:pPr>
      <w:r w:rsidRPr="00375AEB">
        <w:rPr>
          <w:rStyle w:val="Strong"/>
          <w:b/>
          <w:bCs/>
          <w:color w:val="000000" w:themeColor="text1"/>
          <w:shd w:val="clear" w:color="auto" w:fill="FFFFFF"/>
        </w:rPr>
        <w:t>If he should</w:t>
      </w:r>
      <w:r w:rsidRPr="00375AEB">
        <w:rPr>
          <w:b w:val="0"/>
          <w:bCs w:val="0"/>
          <w:shd w:val="clear" w:color="auto" w:fill="FFFFFF"/>
        </w:rPr>
        <w:t> </w:t>
      </w:r>
      <w:r w:rsidRPr="00375AEB">
        <w:rPr>
          <w:rStyle w:val="Strong"/>
          <w:b/>
          <w:bCs/>
          <w:color w:val="000000" w:themeColor="text1"/>
          <w:shd w:val="clear" w:color="auto" w:fill="FFFFFF"/>
        </w:rPr>
        <w:t>call</w:t>
      </w:r>
      <w:r w:rsidRPr="00375AEB">
        <w:rPr>
          <w:b w:val="0"/>
          <w:bCs w:val="0"/>
          <w:shd w:val="clear" w:color="auto" w:fill="FFFFFF"/>
        </w:rPr>
        <w:t>,</w:t>
      </w:r>
      <w:r w:rsidRPr="00AC0D49">
        <w:rPr>
          <w:shd w:val="clear" w:color="auto" w:fill="FFFFFF"/>
        </w:rPr>
        <w:t xml:space="preserve"> can you please answer right away?</w:t>
      </w:r>
    </w:p>
    <w:p w:rsidR="00E21101" w:rsidRDefault="00E21101" w:rsidP="00E21101">
      <w:pPr>
        <w:pStyle w:val="hkappu"/>
        <w:rPr>
          <w:lang w:bidi="hi-IN"/>
        </w:rPr>
      </w:pPr>
      <w:r w:rsidRPr="00C40B8D">
        <w:rPr>
          <w:cs/>
          <w:lang w:bidi="hi-IN"/>
        </w:rPr>
        <w:t xml:space="preserve">अगर उसने फोन किया तो कृपया उसका फोन उठा लेना। </w:t>
      </w:r>
    </w:p>
    <w:p w:rsidR="00E21101" w:rsidRDefault="00E21101" w:rsidP="00E21101">
      <w:pPr>
        <w:pStyle w:val="dot"/>
        <w:rPr>
          <w:shd w:val="clear" w:color="auto" w:fill="FFFFFF"/>
        </w:rPr>
      </w:pPr>
      <w:r w:rsidRPr="00AC0D49">
        <w:rPr>
          <w:shd w:val="clear" w:color="auto" w:fill="FFFFFF"/>
        </w:rPr>
        <w:t>If you love me,</w:t>
      </w:r>
      <w:r>
        <w:rPr>
          <w:shd w:val="clear" w:color="auto" w:fill="FFFFFF"/>
        </w:rPr>
        <w:t xml:space="preserve"> you should</w:t>
      </w:r>
      <w:r w:rsidRPr="00AC0D49">
        <w:rPr>
          <w:shd w:val="clear" w:color="auto" w:fill="FFFFFF"/>
        </w:rPr>
        <w:t xml:space="preserve"> let me go</w:t>
      </w:r>
      <w:r>
        <w:rPr>
          <w:shd w:val="clear" w:color="auto" w:fill="FFFFFF"/>
        </w:rPr>
        <w:t>!</w:t>
      </w:r>
    </w:p>
    <w:p w:rsidR="00E21101" w:rsidRPr="002252E8" w:rsidRDefault="00E21101" w:rsidP="00E21101">
      <w:pPr>
        <w:pStyle w:val="hkappu"/>
      </w:pPr>
      <w:r w:rsidRPr="000C79AC">
        <w:rPr>
          <w:cs/>
          <w:lang w:bidi="hi-IN"/>
        </w:rPr>
        <w:t>यदि आप मुझसे प्यार करते हैं</w:t>
      </w:r>
      <w:r w:rsidRPr="000C79AC">
        <w:t xml:space="preserve">, </w:t>
      </w:r>
      <w:r w:rsidRPr="000C79AC">
        <w:rPr>
          <w:cs/>
          <w:lang w:bidi="hi-IN"/>
        </w:rPr>
        <w:t>तो</w:t>
      </w:r>
      <w:r w:rsidRPr="00C40B8D">
        <w:rPr>
          <w:cs/>
          <w:lang w:bidi="hi-IN"/>
        </w:rPr>
        <w:t xml:space="preserve">तुमको </w:t>
      </w:r>
      <w:r w:rsidRPr="000C79AC">
        <w:rPr>
          <w:cs/>
          <w:lang w:bidi="hi-IN"/>
        </w:rPr>
        <w:t>मुझे जाने देना चाहिए</w:t>
      </w:r>
      <w:r w:rsidRPr="000C79AC">
        <w:rPr>
          <w:rtl/>
          <w:cs/>
        </w:rPr>
        <w:t>!</w:t>
      </w:r>
    </w:p>
    <w:p w:rsidR="00E21101" w:rsidRDefault="00E21101" w:rsidP="00E21101">
      <w:pPr>
        <w:pStyle w:val="ListParagraph"/>
        <w:spacing w:after="0"/>
        <w:ind w:left="1440" w:hanging="22"/>
        <w:rPr>
          <w:rFonts w:asciiTheme="majorHAnsi" w:hAnsiTheme="majorHAnsi" w:cstheme="minorHAnsi"/>
          <w:b/>
          <w:bCs/>
          <w:color w:val="000000"/>
          <w:sz w:val="24"/>
          <w:szCs w:val="24"/>
          <w:shd w:val="clear" w:color="auto" w:fill="FFFFFF"/>
        </w:rPr>
      </w:pPr>
    </w:p>
    <w:p w:rsidR="00E21101" w:rsidRPr="00F96282" w:rsidRDefault="00E21101" w:rsidP="00E21101">
      <w:pPr>
        <w:pStyle w:val="ListParagraph"/>
        <w:spacing w:after="0"/>
        <w:ind w:left="1440"/>
        <w:rPr>
          <w:rFonts w:asciiTheme="majorHAnsi" w:hAnsiTheme="majorHAnsi" w:cstheme="minorHAnsi"/>
          <w:b/>
          <w:bCs/>
          <w:color w:val="000000"/>
          <w:sz w:val="24"/>
          <w:szCs w:val="24"/>
          <w:shd w:val="clear" w:color="auto" w:fill="FFFFFF"/>
        </w:rPr>
      </w:pPr>
    </w:p>
    <w:p w:rsidR="00E21101" w:rsidRDefault="00E21101" w:rsidP="00EF7B34">
      <w:pPr>
        <w:spacing w:after="0" w:line="240" w:lineRule="auto"/>
        <w:rPr>
          <w:rFonts w:cstheme="minorHAnsi"/>
          <w:color w:val="000000"/>
          <w:shd w:val="clear" w:color="auto" w:fill="FFFFFF"/>
        </w:rPr>
      </w:pPr>
    </w:p>
    <w:p w:rsidR="00E21101" w:rsidRDefault="00E21101" w:rsidP="00E21101">
      <w:pPr>
        <w:pStyle w:val="ListParagraph"/>
        <w:spacing w:after="0"/>
        <w:ind w:left="1418"/>
        <w:rPr>
          <w:rFonts w:asciiTheme="majorHAnsi" w:hAnsiTheme="majorHAnsi" w:cstheme="minorHAnsi"/>
          <w:b/>
          <w:bCs/>
          <w:color w:val="000000"/>
          <w:sz w:val="24"/>
          <w:szCs w:val="24"/>
          <w:shd w:val="clear" w:color="auto" w:fill="FFFFFF"/>
        </w:rPr>
      </w:pPr>
    </w:p>
    <w:p w:rsidR="00EF7B34" w:rsidRDefault="00EF7B34">
      <w:pPr>
        <w:spacing w:before="0" w:after="200"/>
      </w:pPr>
      <w:r>
        <w:br w:type="page"/>
      </w:r>
    </w:p>
    <w:p w:rsidR="00FD5610" w:rsidRDefault="00FD5610" w:rsidP="00F23831">
      <w:pPr>
        <w:spacing w:before="0" w:after="0" w:line="360" w:lineRule="auto"/>
      </w:pPr>
    </w:p>
    <w:p w:rsidR="006B1F6D" w:rsidRPr="00FD5610" w:rsidRDefault="006B1F6D" w:rsidP="00FD5610">
      <w:pPr>
        <w:spacing w:before="0" w:after="0" w:line="360" w:lineRule="auto"/>
        <w:ind w:left="709"/>
        <w:rPr>
          <w:rFonts w:asciiTheme="majorHAnsi" w:eastAsiaTheme="majorEastAsia" w:hAnsiTheme="majorHAnsi" w:cstheme="majorBidi"/>
          <w:b/>
          <w:bCs/>
          <w:smallCaps/>
          <w:color w:val="000000" w:themeColor="text1"/>
          <w:sz w:val="32"/>
          <w:szCs w:val="26"/>
          <w:highlight w:val="yellow"/>
        </w:rPr>
      </w:pPr>
      <w:r w:rsidRPr="000367BF">
        <w:rPr>
          <w:rFonts w:asciiTheme="majorHAnsi" w:hAnsiTheme="majorHAnsi"/>
          <w:b/>
          <w:bCs/>
          <w:sz w:val="28"/>
          <w:szCs w:val="28"/>
          <w:u w:val="single"/>
          <w:lang w:bidi="hi-IN"/>
        </w:rPr>
        <w:t xml:space="preserve">EXERCISE </w:t>
      </w:r>
      <w:r>
        <w:rPr>
          <w:rFonts w:asciiTheme="majorHAnsi" w:hAnsiTheme="majorHAnsi"/>
          <w:b/>
          <w:bCs/>
          <w:sz w:val="28"/>
          <w:szCs w:val="28"/>
          <w:u w:val="single"/>
          <w:lang w:bidi="hi-IN"/>
        </w:rPr>
        <w:t>:- 4</w:t>
      </w:r>
      <w:r w:rsidR="00375AEB" w:rsidRPr="00375AEB">
        <w:rPr>
          <w:rFonts w:asciiTheme="majorHAnsi" w:hAnsiTheme="majorHAnsi"/>
          <w:b/>
          <w:bCs/>
          <w:sz w:val="28"/>
          <w:szCs w:val="28"/>
          <w:lang w:bidi="hi-IN"/>
        </w:rPr>
        <w:t>(Shall, should)</w:t>
      </w:r>
    </w:p>
    <w:p w:rsidR="006B1F6D" w:rsidRDefault="006B1F6D" w:rsidP="006B1F6D">
      <w:pPr>
        <w:pStyle w:val="ListParagraph"/>
        <w:spacing w:after="0"/>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6B1F6D" w:rsidRPr="00FD5610" w:rsidRDefault="006B1F6D" w:rsidP="00FD5610">
      <w:pPr>
        <w:pStyle w:val="ListParagraph"/>
        <w:spacing w:after="0"/>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shall</w:t>
      </w:r>
      <w:r w:rsidRPr="00856038">
        <w:rPr>
          <w:rFonts w:asciiTheme="majorHAnsi" w:hAnsiTheme="majorHAnsi"/>
          <w:b/>
          <w:bCs/>
          <w:sz w:val="24"/>
          <w:szCs w:val="24"/>
        </w:rPr>
        <w:t>”,</w:t>
      </w:r>
      <w:r>
        <w:rPr>
          <w:rFonts w:asciiTheme="majorHAnsi" w:hAnsiTheme="majorHAnsi"/>
          <w:b/>
          <w:bCs/>
          <w:sz w:val="24"/>
          <w:szCs w:val="24"/>
        </w:rPr>
        <w:t>”should”,”shouldn’t”)</w:t>
      </w:r>
    </w:p>
    <w:p w:rsidR="006B1F6D" w:rsidRPr="000B3332" w:rsidRDefault="00FD5610" w:rsidP="003F35EF">
      <w:pPr>
        <w:pStyle w:val="ListParagraph"/>
        <w:numPr>
          <w:ilvl w:val="0"/>
          <w:numId w:val="143"/>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I open the door?</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Which pen </w:t>
      </w:r>
      <w:r w:rsidR="00FD5610">
        <w:rPr>
          <w:rFonts w:cstheme="minorHAnsi"/>
          <w:color w:val="000000" w:themeColor="text1"/>
        </w:rPr>
        <w:t>........</w:t>
      </w:r>
      <w:r w:rsidRPr="000B3332">
        <w:rPr>
          <w:rFonts w:cstheme="minorHAnsi"/>
          <w:color w:val="000000" w:themeColor="text1"/>
        </w:rPr>
        <w:t>I buy?</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You </w:t>
      </w:r>
      <w:r w:rsidR="00FD5610">
        <w:rPr>
          <w:rFonts w:cstheme="minorHAnsi"/>
          <w:color w:val="000000" w:themeColor="text1"/>
        </w:rPr>
        <w:t>........</w:t>
      </w:r>
      <w:r w:rsidRPr="000B3332">
        <w:rPr>
          <w:rFonts w:cstheme="minorHAnsi"/>
          <w:color w:val="000000" w:themeColor="text1"/>
        </w:rPr>
        <w:t> keep your promise.</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You </w:t>
      </w:r>
      <w:r w:rsidR="00FD5610">
        <w:rPr>
          <w:rFonts w:cstheme="minorHAnsi"/>
          <w:color w:val="000000" w:themeColor="text1"/>
        </w:rPr>
        <w:t>........</w:t>
      </w:r>
      <w:r w:rsidRPr="000B3332">
        <w:rPr>
          <w:rFonts w:cstheme="minorHAnsi"/>
          <w:color w:val="000000" w:themeColor="text1"/>
        </w:rPr>
        <w:t xml:space="preserve"> smoke in bed.</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I’m afraid I </w:t>
      </w:r>
      <w:r w:rsidR="00FD5610">
        <w:rPr>
          <w:rFonts w:cstheme="minorHAnsi"/>
          <w:color w:val="000000" w:themeColor="text1"/>
        </w:rPr>
        <w:t>........</w:t>
      </w:r>
      <w:r w:rsidRPr="000B3332">
        <w:rPr>
          <w:rFonts w:cstheme="minorHAnsi"/>
          <w:color w:val="000000" w:themeColor="text1"/>
        </w:rPr>
        <w:t xml:space="preserve"> not be able to attend the meeting. </w:t>
      </w:r>
    </w:p>
    <w:p w:rsidR="006B1F6D" w:rsidRPr="000B3332" w:rsidRDefault="00FD5610" w:rsidP="003F35EF">
      <w:pPr>
        <w:pStyle w:val="ListParagraph"/>
        <w:numPr>
          <w:ilvl w:val="0"/>
          <w:numId w:val="143"/>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I wait for you? Tell me.</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You </w:t>
      </w:r>
      <w:r w:rsidR="00FD5610">
        <w:rPr>
          <w:rFonts w:cstheme="minorHAnsi"/>
          <w:color w:val="000000" w:themeColor="text1"/>
        </w:rPr>
        <w:t>........</w:t>
      </w:r>
      <w:r w:rsidRPr="000B3332">
        <w:rPr>
          <w:rFonts w:cstheme="minorHAnsi"/>
          <w:color w:val="000000" w:themeColor="text1"/>
        </w:rPr>
        <w:t xml:space="preserve"> go to the opera in London. It’s great.</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When </w:t>
      </w:r>
      <w:r w:rsidR="00FD5610">
        <w:rPr>
          <w:rFonts w:cstheme="minorHAnsi"/>
          <w:color w:val="000000" w:themeColor="text1"/>
        </w:rPr>
        <w:t>........</w:t>
      </w:r>
      <w:r w:rsidRPr="000B3332">
        <w:rPr>
          <w:rFonts w:cstheme="minorHAnsi"/>
          <w:color w:val="000000" w:themeColor="text1"/>
        </w:rPr>
        <w:t> we know the result?</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You</w:t>
      </w:r>
      <w:r w:rsidR="00FD5610">
        <w:rPr>
          <w:rFonts w:cstheme="minorHAnsi"/>
          <w:color w:val="000000" w:themeColor="text1"/>
        </w:rPr>
        <w:t xml:space="preserve"> ........</w:t>
      </w:r>
      <w:r w:rsidRPr="000B3332">
        <w:rPr>
          <w:rFonts w:cstheme="minorHAnsi"/>
          <w:color w:val="000000" w:themeColor="text1"/>
        </w:rPr>
        <w:t>tell her about it. It’s too depressing.</w:t>
      </w:r>
    </w:p>
    <w:p w:rsidR="006B1F6D" w:rsidRPr="000B3332" w:rsidRDefault="00FD5610" w:rsidP="003F35EF">
      <w:pPr>
        <w:pStyle w:val="ListParagraph"/>
        <w:numPr>
          <w:ilvl w:val="0"/>
          <w:numId w:val="143"/>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we have breakfast now?</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You </w:t>
      </w:r>
      <w:r w:rsidR="00FD5610">
        <w:rPr>
          <w:rFonts w:cstheme="minorHAnsi"/>
          <w:color w:val="000000" w:themeColor="text1"/>
        </w:rPr>
        <w:t>........</w:t>
      </w:r>
      <w:r w:rsidRPr="000B3332">
        <w:rPr>
          <w:rFonts w:cstheme="minorHAnsi"/>
          <w:color w:val="000000" w:themeColor="text1"/>
        </w:rPr>
        <w:t xml:space="preserve"> cross the street at red traffic lights.</w:t>
      </w:r>
    </w:p>
    <w:p w:rsidR="006B1F6D" w:rsidRPr="000B3332" w:rsidRDefault="00FD5610" w:rsidP="003F35EF">
      <w:pPr>
        <w:pStyle w:val="ListParagraph"/>
        <w:numPr>
          <w:ilvl w:val="0"/>
          <w:numId w:val="143"/>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we go somewhere else?</w:t>
      </w:r>
    </w:p>
    <w:p w:rsidR="006B1F6D" w:rsidRPr="000B3332" w:rsidRDefault="00FD5610" w:rsidP="003F35EF">
      <w:pPr>
        <w:pStyle w:val="ListParagraph"/>
        <w:numPr>
          <w:ilvl w:val="0"/>
          <w:numId w:val="143"/>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xml:space="preserve"> we tell him about our idea?</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The doctor told him that he </w:t>
      </w:r>
      <w:r w:rsidR="00FD5610">
        <w:rPr>
          <w:rFonts w:cstheme="minorHAnsi"/>
          <w:color w:val="000000" w:themeColor="text1"/>
        </w:rPr>
        <w:t>........</w:t>
      </w:r>
      <w:r w:rsidRPr="000B3332">
        <w:rPr>
          <w:rFonts w:cstheme="minorHAnsi"/>
          <w:color w:val="000000" w:themeColor="text1"/>
        </w:rPr>
        <w:t>eat less. He’s too fat.</w:t>
      </w:r>
    </w:p>
    <w:p w:rsidR="006B1F6D" w:rsidRPr="000B3332" w:rsidRDefault="00FD5610" w:rsidP="003F35EF">
      <w:pPr>
        <w:pStyle w:val="ListParagraph"/>
        <w:numPr>
          <w:ilvl w:val="0"/>
          <w:numId w:val="143"/>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xml:space="preserve"> we tell him about our idea?</w:t>
      </w:r>
    </w:p>
    <w:p w:rsidR="006B1F6D" w:rsidRPr="000B3332" w:rsidRDefault="00FD5610" w:rsidP="003F35EF">
      <w:pPr>
        <w:pStyle w:val="ListParagraph"/>
        <w:numPr>
          <w:ilvl w:val="0"/>
          <w:numId w:val="143"/>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xml:space="preserve"> I carry this bag for you?</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I think you</w:t>
      </w:r>
      <w:r w:rsidR="00FD5610">
        <w:rPr>
          <w:rFonts w:cstheme="minorHAnsi"/>
          <w:color w:val="000000" w:themeColor="text1"/>
        </w:rPr>
        <w:t xml:space="preserve"> ........ </w:t>
      </w:r>
      <w:r w:rsidRPr="000B3332">
        <w:rPr>
          <w:rFonts w:cstheme="minorHAnsi"/>
          <w:color w:val="000000" w:themeColor="text1"/>
        </w:rPr>
        <w:t>spend less money on clothes. They’re too expensive.</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That’s a fantastic book. You </w:t>
      </w:r>
      <w:r w:rsidR="00FD5610">
        <w:rPr>
          <w:rFonts w:cstheme="minorHAnsi"/>
          <w:color w:val="000000" w:themeColor="text1"/>
        </w:rPr>
        <w:t>........</w:t>
      </w:r>
      <w:r w:rsidRPr="000B3332">
        <w:rPr>
          <w:rFonts w:cstheme="minorHAnsi"/>
          <w:color w:val="000000" w:themeColor="text1"/>
        </w:rPr>
        <w:t xml:space="preserve"> read it.</w:t>
      </w:r>
    </w:p>
    <w:p w:rsidR="006B1F6D" w:rsidRPr="000B3332" w:rsidRDefault="00FD5610" w:rsidP="003F35EF">
      <w:pPr>
        <w:pStyle w:val="ListParagraph"/>
        <w:numPr>
          <w:ilvl w:val="0"/>
          <w:numId w:val="143"/>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xml:space="preserve"> I put the heating on?</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He is often late to work. You</w:t>
      </w:r>
      <w:r w:rsidR="00FD5610">
        <w:rPr>
          <w:rFonts w:cstheme="minorHAnsi"/>
          <w:color w:val="000000" w:themeColor="text1"/>
        </w:rPr>
        <w:t>........</w:t>
      </w:r>
      <w:r w:rsidRPr="000B3332">
        <w:rPr>
          <w:rFonts w:cstheme="minorHAnsi"/>
          <w:color w:val="000000" w:themeColor="text1"/>
        </w:rPr>
        <w:t>get up earlier.</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She </w:t>
      </w:r>
      <w:r w:rsidR="00FD5610">
        <w:rPr>
          <w:rFonts w:cstheme="minorHAnsi"/>
          <w:color w:val="000000" w:themeColor="text1"/>
        </w:rPr>
        <w:t xml:space="preserve">........ </w:t>
      </w:r>
      <w:r w:rsidRPr="000B3332">
        <w:rPr>
          <w:rFonts w:cstheme="minorHAnsi"/>
          <w:color w:val="000000" w:themeColor="text1"/>
        </w:rPr>
        <w:t>tell lies.</w:t>
      </w:r>
    </w:p>
    <w:p w:rsidR="006B1F6D" w:rsidRPr="000B3332" w:rsidRDefault="00FD5610" w:rsidP="003F35EF">
      <w:pPr>
        <w:pStyle w:val="ListParagraph"/>
        <w:numPr>
          <w:ilvl w:val="0"/>
          <w:numId w:val="143"/>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xml:space="preserve"> we tell him about our idea?</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He’s fifteen. He</w:t>
      </w:r>
      <w:r w:rsidR="00FD5610">
        <w:rPr>
          <w:rFonts w:cstheme="minorHAnsi"/>
          <w:color w:val="000000" w:themeColor="text1"/>
        </w:rPr>
        <w:t xml:space="preserve">........ </w:t>
      </w:r>
      <w:r w:rsidRPr="000B3332">
        <w:rPr>
          <w:rFonts w:cstheme="minorHAnsi"/>
          <w:color w:val="000000" w:themeColor="text1"/>
        </w:rPr>
        <w:t>drive a car.</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 xml:space="preserve">I think I </w:t>
      </w:r>
      <w:r w:rsidR="00FD5610">
        <w:rPr>
          <w:rFonts w:cstheme="minorHAnsi"/>
          <w:color w:val="000000" w:themeColor="text1"/>
        </w:rPr>
        <w:t xml:space="preserve">........ </w:t>
      </w:r>
      <w:r w:rsidRPr="000B3332">
        <w:rPr>
          <w:rFonts w:cstheme="minorHAnsi"/>
          <w:color w:val="000000" w:themeColor="text1"/>
        </w:rPr>
        <w:t xml:space="preserve"> make chicken for dinner tonight.</w:t>
      </w:r>
    </w:p>
    <w:p w:rsidR="006B1F6D" w:rsidRPr="000B3332" w:rsidRDefault="006B1F6D" w:rsidP="003F35EF">
      <w:pPr>
        <w:pStyle w:val="ListParagraph"/>
        <w:numPr>
          <w:ilvl w:val="0"/>
          <w:numId w:val="143"/>
        </w:numPr>
        <w:spacing w:before="0" w:after="0"/>
        <w:ind w:left="1418" w:hanging="425"/>
        <w:rPr>
          <w:rFonts w:cstheme="minorHAnsi"/>
          <w:color w:val="000000" w:themeColor="text1"/>
        </w:rPr>
      </w:pPr>
      <w:r w:rsidRPr="000B3332">
        <w:rPr>
          <w:rFonts w:cstheme="minorHAnsi"/>
          <w:color w:val="000000" w:themeColor="text1"/>
        </w:rPr>
        <w:t>You </w:t>
      </w:r>
      <w:r w:rsidR="00FD5610">
        <w:rPr>
          <w:rFonts w:cstheme="minorHAnsi"/>
          <w:color w:val="000000" w:themeColor="text1"/>
        </w:rPr>
        <w:t>........</w:t>
      </w:r>
      <w:r w:rsidRPr="000B3332">
        <w:rPr>
          <w:rFonts w:cstheme="minorHAnsi"/>
          <w:color w:val="000000" w:themeColor="text1"/>
        </w:rPr>
        <w:t> have been there to see what really happened.</w:t>
      </w:r>
    </w:p>
    <w:p w:rsidR="006B1F6D" w:rsidRDefault="006B1F6D" w:rsidP="006B1F6D"/>
    <w:p w:rsidR="00E0545D" w:rsidRPr="005D0DEA" w:rsidRDefault="006B1F6D" w:rsidP="00B63F29">
      <w:pPr>
        <w:pStyle w:val="Heading3"/>
        <w:numPr>
          <w:ilvl w:val="0"/>
          <w:numId w:val="0"/>
        </w:numPr>
        <w:ind w:left="993"/>
        <w:rPr>
          <w:lang w:bidi="hi-IN"/>
        </w:rPr>
      </w:pPr>
      <w:r>
        <w:rPr>
          <w:szCs w:val="26"/>
          <w:highlight w:val="yellow"/>
        </w:rPr>
        <w:br w:type="page"/>
      </w:r>
      <w:bookmarkStart w:id="73" w:name="_Toc17112329"/>
      <w:r w:rsidR="00E0545D">
        <w:rPr>
          <w:szCs w:val="26"/>
        </w:rPr>
        <w:lastRenderedPageBreak/>
        <w:t xml:space="preserve">2.2.9  </w:t>
      </w:r>
      <w:r w:rsidR="00E0545D">
        <w:rPr>
          <w:lang w:bidi="hi-IN"/>
        </w:rPr>
        <w:t xml:space="preserve">Uses of </w:t>
      </w:r>
      <w:r w:rsidR="00E0545D" w:rsidRPr="007F072C">
        <w:rPr>
          <w:lang w:bidi="hi-IN"/>
        </w:rPr>
        <w:t>Must</w:t>
      </w:r>
      <w:bookmarkEnd w:id="73"/>
    </w:p>
    <w:p w:rsidR="00E0545D" w:rsidRDefault="00E0545D" w:rsidP="00E0545D">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Expressions where ‘Must</w:t>
      </w:r>
      <w:r w:rsidRPr="00771938">
        <w:rPr>
          <w:rFonts w:asciiTheme="minorHAnsi" w:hAnsiTheme="minorHAnsi" w:cstheme="minorHAnsi"/>
          <w:sz w:val="24"/>
          <w:szCs w:val="24"/>
          <w:u w:val="single"/>
        </w:rPr>
        <w:t xml:space="preserve">’ is used. </w:t>
      </w:r>
    </w:p>
    <w:p w:rsidR="00E0545D" w:rsidRDefault="00E0545D" w:rsidP="00E0545D">
      <w:pPr>
        <w:pStyle w:val="1hed"/>
        <w:numPr>
          <w:ilvl w:val="0"/>
          <w:numId w:val="0"/>
        </w:numPr>
        <w:ind w:left="1134"/>
      </w:pPr>
      <w:r>
        <w:rPr>
          <w:rFonts w:asciiTheme="minorHAnsi" w:hAnsiTheme="minorHAnsi" w:cstheme="minorHAnsi"/>
          <w:sz w:val="22"/>
          <w:szCs w:val="22"/>
          <w:lang w:bidi="hi-IN"/>
        </w:rPr>
        <w:t xml:space="preserve">Compulsion       Possibility     </w:t>
      </w:r>
      <w:r>
        <w:rPr>
          <w:shd w:val="clear" w:color="auto" w:fill="FFFFFF"/>
        </w:rPr>
        <w:br/>
      </w:r>
    </w:p>
    <w:p w:rsidR="00E0545D" w:rsidRPr="00375AEB" w:rsidRDefault="00E0545D" w:rsidP="00E0545D">
      <w:pPr>
        <w:pStyle w:val="1hed"/>
        <w:numPr>
          <w:ilvl w:val="0"/>
          <w:numId w:val="0"/>
        </w:numPr>
        <w:ind w:left="1134"/>
        <w:rPr>
          <w:rFonts w:asciiTheme="minorHAnsi" w:hAnsiTheme="minorHAnsi" w:cstheme="minorHAnsi"/>
          <w:sz w:val="22"/>
          <w:szCs w:val="22"/>
          <w:lang w:bidi="hi-IN"/>
        </w:rPr>
      </w:pPr>
      <w:r w:rsidRPr="00375AEB">
        <w:rPr>
          <w:rStyle w:val="hkappuChar"/>
          <w:rFonts w:asciiTheme="minorHAnsi" w:hAnsiTheme="minorHAnsi" w:cstheme="minorHAnsi"/>
          <w:b w:val="0"/>
          <w:bCs w:val="0"/>
          <w:sz w:val="22"/>
          <w:szCs w:val="22"/>
        </w:rPr>
        <w:t>Important :-“Must</w:t>
      </w:r>
      <w:r w:rsidRPr="00375AEB">
        <w:rPr>
          <w:rStyle w:val="hkappuChar"/>
          <w:b w:val="0"/>
          <w:bCs w:val="0"/>
        </w:rPr>
        <w:t>”(</w:t>
      </w:r>
      <w:r w:rsidRPr="00375AEB">
        <w:rPr>
          <w:rStyle w:val="hkappuChar"/>
          <w:b w:val="0"/>
          <w:bCs w:val="0"/>
          <w:cs/>
          <w:lang w:bidi="hi-IN"/>
        </w:rPr>
        <w:t>अवश्य</w:t>
      </w:r>
      <w:r w:rsidRPr="00375AEB">
        <w:rPr>
          <w:rStyle w:val="hkappuChar"/>
          <w:b w:val="0"/>
          <w:bCs w:val="0"/>
        </w:rPr>
        <w:t>)</w:t>
      </w:r>
      <w:r w:rsidRPr="00375AEB">
        <w:rPr>
          <w:rStyle w:val="hkappuChar"/>
          <w:b w:val="0"/>
          <w:bCs w:val="0"/>
          <w:cs/>
          <w:lang w:bidi="hi-IN"/>
        </w:rPr>
        <w:t xml:space="preserve"> का उपयोग दायित्व</w:t>
      </w:r>
      <w:r w:rsidRPr="00375AEB">
        <w:rPr>
          <w:rStyle w:val="hkappuChar"/>
          <w:b w:val="0"/>
          <w:bCs w:val="0"/>
        </w:rPr>
        <w:t xml:space="preserve">, </w:t>
      </w:r>
      <w:r w:rsidRPr="00375AEB">
        <w:rPr>
          <w:rStyle w:val="hkappuChar"/>
          <w:b w:val="0"/>
          <w:bCs w:val="0"/>
          <w:cs/>
          <w:lang w:bidi="hi-IN"/>
        </w:rPr>
        <w:t>संभावना व्यक्त करने</w:t>
      </w:r>
      <w:r w:rsidRPr="00375AEB">
        <w:rPr>
          <w:rStyle w:val="hkappuChar"/>
          <w:b w:val="0"/>
          <w:bCs w:val="0"/>
        </w:rPr>
        <w:t xml:space="preserve">, </w:t>
      </w:r>
      <w:r w:rsidRPr="00375AEB">
        <w:rPr>
          <w:rStyle w:val="hkappuChar"/>
          <w:b w:val="0"/>
          <w:bCs w:val="0"/>
          <w:cs/>
          <w:lang w:bidi="hi-IN"/>
        </w:rPr>
        <w:t>आदेश देने और सलाह देने के लिए किया जाता है। इसका उपयोग केवल वर्तमान और भविष्य के संदर्भ के लिए किया जा सकता है।</w:t>
      </w:r>
    </w:p>
    <w:p w:rsidR="00E0545D" w:rsidRDefault="00E0545D" w:rsidP="00E0545D">
      <w:pPr>
        <w:pStyle w:val="1hed"/>
        <w:numPr>
          <w:ilvl w:val="0"/>
          <w:numId w:val="0"/>
        </w:numPr>
        <w:ind w:left="1134"/>
        <w:rPr>
          <w:rFonts w:asciiTheme="minorHAnsi" w:hAnsiTheme="minorHAnsi" w:cstheme="minorHAnsi"/>
          <w:sz w:val="22"/>
          <w:szCs w:val="22"/>
          <w:lang w:bidi="hi-IN"/>
        </w:rPr>
      </w:pPr>
    </w:p>
    <w:tbl>
      <w:tblPr>
        <w:tblStyle w:val="TableGrid"/>
        <w:tblW w:w="0" w:type="auto"/>
        <w:tblInd w:w="1134" w:type="dxa"/>
        <w:tblLook w:val="04A0" w:firstRow="1" w:lastRow="0" w:firstColumn="1" w:lastColumn="0" w:noHBand="0" w:noVBand="1"/>
      </w:tblPr>
      <w:tblGrid>
        <w:gridCol w:w="1384"/>
        <w:gridCol w:w="1418"/>
        <w:gridCol w:w="4394"/>
      </w:tblGrid>
      <w:tr w:rsidR="00E0545D" w:rsidTr="001927CE">
        <w:tc>
          <w:tcPr>
            <w:tcW w:w="1384" w:type="dxa"/>
          </w:tcPr>
          <w:p w:rsidR="00E0545D" w:rsidRPr="00E0545D" w:rsidRDefault="00E0545D" w:rsidP="001927CE">
            <w:pPr>
              <w:spacing w:before="0" w:after="200"/>
              <w:rPr>
                <w:rFonts w:asciiTheme="majorHAnsi" w:hAnsiTheme="majorHAnsi"/>
                <w:b/>
                <w:bCs/>
              </w:rPr>
            </w:pPr>
            <w:r w:rsidRPr="00E0545D">
              <w:rPr>
                <w:rFonts w:asciiTheme="majorHAnsi" w:hAnsiTheme="majorHAnsi"/>
                <w:b/>
                <w:bCs/>
              </w:rPr>
              <w:t>Modal verb</w:t>
            </w:r>
          </w:p>
        </w:tc>
        <w:tc>
          <w:tcPr>
            <w:tcW w:w="1418" w:type="dxa"/>
          </w:tcPr>
          <w:p w:rsidR="00E0545D" w:rsidRPr="00E0545D" w:rsidRDefault="00E0545D" w:rsidP="001927CE">
            <w:pPr>
              <w:spacing w:before="0" w:after="200"/>
              <w:rPr>
                <w:rFonts w:asciiTheme="majorHAnsi" w:hAnsiTheme="majorHAnsi"/>
                <w:b/>
                <w:bCs/>
              </w:rPr>
            </w:pPr>
            <w:r w:rsidRPr="00E0545D">
              <w:rPr>
                <w:rFonts w:asciiTheme="majorHAnsi" w:hAnsiTheme="majorHAnsi"/>
                <w:b/>
                <w:bCs/>
              </w:rPr>
              <w:t xml:space="preserve">Uses </w:t>
            </w:r>
          </w:p>
        </w:tc>
        <w:tc>
          <w:tcPr>
            <w:tcW w:w="4394" w:type="dxa"/>
          </w:tcPr>
          <w:p w:rsidR="00E0545D" w:rsidRPr="00E0545D" w:rsidRDefault="00E0545D" w:rsidP="001927CE">
            <w:pPr>
              <w:spacing w:before="0" w:after="200"/>
              <w:rPr>
                <w:rFonts w:asciiTheme="majorHAnsi" w:hAnsiTheme="majorHAnsi"/>
                <w:b/>
                <w:bCs/>
              </w:rPr>
            </w:pPr>
            <w:r w:rsidRPr="00E0545D">
              <w:rPr>
                <w:rFonts w:asciiTheme="majorHAnsi" w:hAnsiTheme="majorHAnsi"/>
                <w:b/>
                <w:bCs/>
              </w:rPr>
              <w:t xml:space="preserve">Example </w:t>
            </w:r>
          </w:p>
        </w:tc>
      </w:tr>
      <w:tr w:rsidR="00E0545D" w:rsidRPr="002B3C4F" w:rsidTr="001927CE">
        <w:trPr>
          <w:trHeight w:val="547"/>
        </w:trPr>
        <w:tc>
          <w:tcPr>
            <w:tcW w:w="1384" w:type="dxa"/>
          </w:tcPr>
          <w:p w:rsidR="00E0545D" w:rsidRPr="00E0545D" w:rsidRDefault="00E0545D" w:rsidP="001927CE">
            <w:pPr>
              <w:spacing w:before="0" w:after="0"/>
              <w:rPr>
                <w:rFonts w:asciiTheme="majorHAnsi" w:hAnsiTheme="majorHAnsi"/>
                <w:b/>
                <w:bCs/>
              </w:rPr>
            </w:pPr>
            <w:r w:rsidRPr="00E0545D">
              <w:rPr>
                <w:rFonts w:asciiTheme="majorHAnsi" w:hAnsiTheme="majorHAnsi"/>
                <w:b/>
                <w:bCs/>
              </w:rPr>
              <w:t>Must</w:t>
            </w:r>
          </w:p>
        </w:tc>
        <w:tc>
          <w:tcPr>
            <w:tcW w:w="1418" w:type="dxa"/>
          </w:tcPr>
          <w:p w:rsidR="00E0545D" w:rsidRDefault="00E0545D" w:rsidP="001927CE">
            <w:pPr>
              <w:spacing w:after="0"/>
              <w:rPr>
                <w:b/>
                <w:bCs/>
              </w:rPr>
            </w:pPr>
            <w:r w:rsidRPr="00B7299F">
              <w:rPr>
                <w:b/>
                <w:bCs/>
              </w:rPr>
              <w:t xml:space="preserve">Compulsion       </w:t>
            </w:r>
          </w:p>
          <w:p w:rsidR="00E0545D" w:rsidRPr="00B7299F" w:rsidRDefault="00E0545D" w:rsidP="001927CE">
            <w:pPr>
              <w:spacing w:after="0"/>
              <w:rPr>
                <w:b/>
                <w:bCs/>
              </w:rPr>
            </w:pPr>
            <w:r w:rsidRPr="00B7299F">
              <w:rPr>
                <w:b/>
                <w:bCs/>
              </w:rPr>
              <w:t xml:space="preserve">Possibility     </w:t>
            </w:r>
          </w:p>
        </w:tc>
        <w:tc>
          <w:tcPr>
            <w:tcW w:w="4394" w:type="dxa"/>
          </w:tcPr>
          <w:p w:rsidR="00E0545D" w:rsidRPr="002B3C4F" w:rsidRDefault="00E0545D" w:rsidP="001927CE">
            <w:pPr>
              <w:spacing w:after="0" w:line="276" w:lineRule="auto"/>
            </w:pPr>
            <w:r w:rsidRPr="002B3C4F">
              <w:rPr>
                <w:rFonts w:cstheme="minorHAnsi"/>
                <w:szCs w:val="20"/>
              </w:rPr>
              <w:t xml:space="preserve">Visitors </w:t>
            </w:r>
            <w:r w:rsidRPr="002B3C4F">
              <w:rPr>
                <w:rFonts w:cstheme="minorHAnsi"/>
                <w:b/>
                <w:bCs/>
                <w:szCs w:val="20"/>
              </w:rPr>
              <w:t xml:space="preserve">must </w:t>
            </w:r>
            <w:r w:rsidRPr="002B3C4F">
              <w:rPr>
                <w:rFonts w:cstheme="minorHAnsi"/>
                <w:szCs w:val="20"/>
              </w:rPr>
              <w:t xml:space="preserve">sign in at reception. </w:t>
            </w:r>
          </w:p>
          <w:p w:rsidR="00E0545D" w:rsidRPr="000068C7" w:rsidRDefault="00E0545D" w:rsidP="001927CE">
            <w:pPr>
              <w:spacing w:before="0" w:after="0" w:line="276" w:lineRule="auto"/>
            </w:pPr>
            <w:r w:rsidRPr="002B3C4F">
              <w:rPr>
                <w:rFonts w:cstheme="minorHAnsi"/>
                <w:szCs w:val="20"/>
              </w:rPr>
              <w:t xml:space="preserve">She </w:t>
            </w:r>
            <w:r w:rsidRPr="002B3C4F">
              <w:rPr>
                <w:rFonts w:cstheme="minorHAnsi"/>
                <w:b/>
                <w:bCs/>
                <w:szCs w:val="20"/>
              </w:rPr>
              <w:t xml:space="preserve">must </w:t>
            </w:r>
            <w:r w:rsidRPr="002B3C4F">
              <w:rPr>
                <w:rFonts w:cstheme="minorHAnsi"/>
                <w:szCs w:val="20"/>
              </w:rPr>
              <w:t>be t</w:t>
            </w:r>
            <w:r>
              <w:rPr>
                <w:rFonts w:cstheme="minorHAnsi"/>
                <w:szCs w:val="20"/>
              </w:rPr>
              <w:t>he best athlete in our university</w:t>
            </w:r>
            <w:r w:rsidRPr="002B3C4F">
              <w:rPr>
                <w:rFonts w:cstheme="minorHAnsi"/>
                <w:szCs w:val="20"/>
              </w:rPr>
              <w:t>.</w:t>
            </w:r>
          </w:p>
        </w:tc>
      </w:tr>
    </w:tbl>
    <w:p w:rsidR="00E0545D" w:rsidRDefault="00E0545D" w:rsidP="00E0545D">
      <w:pPr>
        <w:pStyle w:val="1hed"/>
        <w:numPr>
          <w:ilvl w:val="0"/>
          <w:numId w:val="0"/>
        </w:numPr>
        <w:ind w:left="1134"/>
        <w:rPr>
          <w:rFonts w:asciiTheme="minorHAnsi" w:hAnsiTheme="minorHAnsi" w:cstheme="minorHAnsi"/>
          <w:sz w:val="22"/>
          <w:szCs w:val="22"/>
          <w:lang w:bidi="hi-IN"/>
        </w:rPr>
      </w:pPr>
    </w:p>
    <w:p w:rsidR="00E0545D" w:rsidRDefault="00E0545D" w:rsidP="003F35EF">
      <w:pPr>
        <w:pStyle w:val="1hed"/>
        <w:numPr>
          <w:ilvl w:val="0"/>
          <w:numId w:val="144"/>
        </w:numPr>
        <w:ind w:left="993" w:hanging="284"/>
        <w:rPr>
          <w:rFonts w:cstheme="minorHAnsi"/>
          <w:sz w:val="24"/>
          <w:szCs w:val="24"/>
          <w:lang w:bidi="hi-IN"/>
        </w:rPr>
      </w:pPr>
      <w:r w:rsidRPr="007F072C">
        <w:rPr>
          <w:rFonts w:cstheme="minorHAnsi"/>
          <w:sz w:val="24"/>
          <w:szCs w:val="24"/>
          <w:lang w:bidi="hi-IN"/>
        </w:rPr>
        <w:t>Compulsion</w:t>
      </w:r>
    </w:p>
    <w:p w:rsidR="00E0545D" w:rsidRDefault="00E0545D" w:rsidP="00E0545D">
      <w:pPr>
        <w:pStyle w:val="Default"/>
        <w:ind w:left="1134"/>
        <w:rPr>
          <w:rFonts w:asciiTheme="minorHAnsi" w:hAnsiTheme="minorHAnsi" w:cstheme="minorHAnsi"/>
          <w:sz w:val="22"/>
          <w:szCs w:val="22"/>
        </w:rPr>
      </w:pPr>
      <w:r>
        <w:rPr>
          <w:rFonts w:asciiTheme="minorHAnsi" w:hAnsiTheme="minorHAnsi" w:cstheme="minorHAnsi"/>
          <w:sz w:val="22"/>
          <w:szCs w:val="22"/>
        </w:rPr>
        <w:t>“Must”</w:t>
      </w:r>
      <w:r w:rsidRPr="001C1703">
        <w:rPr>
          <w:rFonts w:asciiTheme="minorHAnsi" w:hAnsiTheme="minorHAnsi" w:cstheme="minorHAnsi"/>
          <w:sz w:val="22"/>
          <w:szCs w:val="22"/>
        </w:rPr>
        <w:t xml:space="preserve"> is used to express </w:t>
      </w:r>
      <w:r>
        <w:rPr>
          <w:rFonts w:asciiTheme="minorHAnsi" w:hAnsiTheme="minorHAnsi" w:cstheme="minorHAnsi"/>
          <w:sz w:val="22"/>
          <w:szCs w:val="22"/>
        </w:rPr>
        <w:t xml:space="preserve"> s</w:t>
      </w:r>
      <w:r w:rsidRPr="001C1703">
        <w:rPr>
          <w:rFonts w:asciiTheme="minorHAnsi" w:hAnsiTheme="minorHAnsi" w:cstheme="minorHAnsi"/>
          <w:sz w:val="22"/>
          <w:szCs w:val="22"/>
        </w:rPr>
        <w:t>trong recommendation</w:t>
      </w:r>
      <w:r>
        <w:rPr>
          <w:rFonts w:asciiTheme="minorHAnsi" w:hAnsiTheme="minorHAnsi" w:cstheme="minorHAnsi"/>
          <w:sz w:val="22"/>
          <w:szCs w:val="22"/>
        </w:rPr>
        <w:t xml:space="preserve"> or duty.</w:t>
      </w:r>
    </w:p>
    <w:p w:rsidR="00E0545D" w:rsidRDefault="00E0545D" w:rsidP="00E0545D">
      <w:pPr>
        <w:pStyle w:val="Default"/>
        <w:ind w:left="1134"/>
        <w:rPr>
          <w:rFonts w:asciiTheme="minorHAnsi" w:hAnsiTheme="minorHAnsi" w:cstheme="minorHAnsi"/>
          <w:sz w:val="22"/>
          <w:szCs w:val="22"/>
        </w:rPr>
      </w:pPr>
    </w:p>
    <w:p w:rsidR="00E0545D" w:rsidRPr="00201AB4" w:rsidRDefault="00E0545D" w:rsidP="00E0545D">
      <w:pPr>
        <w:pStyle w:val="ListParagraph"/>
        <w:spacing w:after="0"/>
        <w:ind w:left="1418"/>
        <w:rPr>
          <w:rFonts w:cstheme="minorHAnsi"/>
          <w:b/>
          <w:bCs/>
          <w:color w:val="000000"/>
          <w:shd w:val="clear" w:color="auto" w:fill="FFFFFF"/>
        </w:rPr>
      </w:pPr>
      <w:r w:rsidRPr="000B7C17">
        <w:rPr>
          <w:rFonts w:cstheme="minorHAnsi"/>
          <w:b/>
          <w:bCs/>
        </w:rPr>
        <w:t>For Example</w:t>
      </w:r>
    </w:p>
    <w:p w:rsidR="00E0545D" w:rsidRDefault="00E0545D" w:rsidP="00E0545D">
      <w:pPr>
        <w:pStyle w:val="dot"/>
      </w:pPr>
      <w:r w:rsidRPr="00B6781C">
        <w:t>We must follow the low.</w:t>
      </w:r>
    </w:p>
    <w:p w:rsidR="00E0545D" w:rsidRPr="00B6781C" w:rsidRDefault="00E0545D" w:rsidP="00E0545D">
      <w:pPr>
        <w:pStyle w:val="hkappu"/>
      </w:pPr>
      <w:r w:rsidRPr="001258E8">
        <w:rPr>
          <w:cs/>
          <w:lang w:bidi="hi-IN"/>
        </w:rPr>
        <w:t xml:space="preserve">हमें निम्न का पालन </w:t>
      </w:r>
      <w:r w:rsidRPr="00935E6F">
        <w:rPr>
          <w:cs/>
          <w:lang w:bidi="hi-IN"/>
        </w:rPr>
        <w:t>अवश्य</w:t>
      </w:r>
      <w:r w:rsidRPr="001258E8">
        <w:rPr>
          <w:cs/>
          <w:lang w:bidi="hi-IN"/>
        </w:rPr>
        <w:t xml:space="preserve"> करना चाहिए।</w:t>
      </w:r>
    </w:p>
    <w:p w:rsidR="00E0545D" w:rsidRDefault="00E0545D" w:rsidP="00E0545D">
      <w:pPr>
        <w:pStyle w:val="dot"/>
      </w:pPr>
      <w:r>
        <w:t>A s</w:t>
      </w:r>
      <w:r w:rsidRPr="00B6781C">
        <w:t>oldier must obey the order.</w:t>
      </w:r>
    </w:p>
    <w:p w:rsidR="00E0545D" w:rsidRPr="00B6781C" w:rsidRDefault="00E0545D" w:rsidP="00E0545D">
      <w:pPr>
        <w:pStyle w:val="hkappu"/>
      </w:pPr>
      <w:r w:rsidRPr="001258E8">
        <w:rPr>
          <w:cs/>
          <w:lang w:bidi="hi-IN"/>
        </w:rPr>
        <w:t xml:space="preserve">एक सैनिक को आदेश का पालन </w:t>
      </w:r>
      <w:r w:rsidRPr="00935E6F">
        <w:rPr>
          <w:cs/>
          <w:lang w:bidi="hi-IN"/>
        </w:rPr>
        <w:t>अवश्य</w:t>
      </w:r>
      <w:r w:rsidRPr="001258E8">
        <w:rPr>
          <w:cs/>
          <w:lang w:bidi="hi-IN"/>
        </w:rPr>
        <w:t xml:space="preserve"> करना चाहिए।</w:t>
      </w:r>
    </w:p>
    <w:p w:rsidR="00E0545D" w:rsidRDefault="00E0545D" w:rsidP="00E0545D">
      <w:pPr>
        <w:pStyle w:val="dot"/>
        <w:rPr>
          <w:lang w:bidi="hi-IN"/>
        </w:rPr>
      </w:pPr>
      <w:r w:rsidRPr="00B6781C">
        <w:rPr>
          <w:lang w:bidi="hi-IN"/>
        </w:rPr>
        <w:t xml:space="preserve">You must do your homework before going to </w:t>
      </w:r>
      <w:r>
        <w:rPr>
          <w:lang w:bidi="hi-IN"/>
        </w:rPr>
        <w:t xml:space="preserve">a </w:t>
      </w:r>
      <w:r w:rsidRPr="00B6781C">
        <w:rPr>
          <w:lang w:bidi="hi-IN"/>
        </w:rPr>
        <w:t>party.</w:t>
      </w:r>
    </w:p>
    <w:p w:rsidR="00E0545D" w:rsidRPr="00B6781C" w:rsidRDefault="00E0545D" w:rsidP="00E0545D">
      <w:pPr>
        <w:pStyle w:val="hkappu"/>
        <w:rPr>
          <w:rFonts w:eastAsia="Times New Roman"/>
          <w:lang w:bidi="hi-IN"/>
        </w:rPr>
      </w:pPr>
      <w:r w:rsidRPr="001258E8">
        <w:rPr>
          <w:cs/>
          <w:lang w:bidi="hi-IN"/>
        </w:rPr>
        <w:t xml:space="preserve">किसी पार्टी में जाने से पहले आपको अपना होमवर्क </w:t>
      </w:r>
      <w:r w:rsidRPr="00935E6F">
        <w:rPr>
          <w:cs/>
          <w:lang w:bidi="hi-IN"/>
        </w:rPr>
        <w:t>अवश्य</w:t>
      </w:r>
      <w:r w:rsidRPr="001258E8">
        <w:rPr>
          <w:cs/>
          <w:lang w:bidi="hi-IN"/>
        </w:rPr>
        <w:t xml:space="preserve"> करना चाहिए।</w:t>
      </w:r>
    </w:p>
    <w:p w:rsidR="00E0545D" w:rsidRDefault="00E0545D" w:rsidP="00E0545D">
      <w:pPr>
        <w:pStyle w:val="dot"/>
        <w:rPr>
          <w:lang w:bidi="hi-IN"/>
        </w:rPr>
      </w:pPr>
      <w:r w:rsidRPr="00B6781C">
        <w:rPr>
          <w:lang w:bidi="hi-IN"/>
        </w:rPr>
        <w:t>You must finish this work before Tuesday.</w:t>
      </w:r>
    </w:p>
    <w:p w:rsidR="00E0545D" w:rsidRPr="00B6781C" w:rsidRDefault="00E0545D" w:rsidP="00E0545D">
      <w:pPr>
        <w:pStyle w:val="hkappu"/>
        <w:rPr>
          <w:rFonts w:eastAsia="Times New Roman"/>
          <w:lang w:bidi="hi-IN"/>
        </w:rPr>
      </w:pPr>
      <w:r w:rsidRPr="001258E8">
        <w:rPr>
          <w:cs/>
          <w:lang w:bidi="hi-IN"/>
        </w:rPr>
        <w:t xml:space="preserve">आपको यह काम मंगलवार से पहले पूरा </w:t>
      </w:r>
      <w:r w:rsidRPr="00935E6F">
        <w:rPr>
          <w:cs/>
          <w:lang w:bidi="hi-IN"/>
        </w:rPr>
        <w:t>अवश्य</w:t>
      </w:r>
      <w:r w:rsidRPr="001258E8">
        <w:rPr>
          <w:cs/>
          <w:lang w:bidi="hi-IN"/>
        </w:rPr>
        <w:t xml:space="preserve"> करना होगा।</w:t>
      </w:r>
    </w:p>
    <w:p w:rsidR="00E0545D" w:rsidRDefault="00E0545D" w:rsidP="00E0545D">
      <w:pPr>
        <w:pStyle w:val="dot"/>
        <w:rPr>
          <w:lang w:bidi="hi-IN"/>
        </w:rPr>
      </w:pPr>
      <w:r w:rsidRPr="00B6781C">
        <w:rPr>
          <w:lang w:bidi="hi-IN"/>
        </w:rPr>
        <w:t>You must attend the ceremony.</w:t>
      </w:r>
    </w:p>
    <w:p w:rsidR="00E0545D" w:rsidRPr="00B6781C" w:rsidRDefault="00E0545D" w:rsidP="00E0545D">
      <w:pPr>
        <w:pStyle w:val="hkappu"/>
        <w:rPr>
          <w:rFonts w:eastAsia="Times New Roman"/>
          <w:lang w:bidi="hi-IN"/>
        </w:rPr>
      </w:pPr>
      <w:r w:rsidRPr="001258E8">
        <w:rPr>
          <w:cs/>
          <w:lang w:bidi="hi-IN"/>
        </w:rPr>
        <w:t xml:space="preserve">आपको समारोह में </w:t>
      </w:r>
      <w:r w:rsidRPr="00935E6F">
        <w:rPr>
          <w:cs/>
          <w:lang w:bidi="hi-IN"/>
        </w:rPr>
        <w:t>अवश्य</w:t>
      </w:r>
      <w:r w:rsidRPr="001258E8">
        <w:rPr>
          <w:cs/>
          <w:lang w:bidi="hi-IN"/>
        </w:rPr>
        <w:t xml:space="preserve"> शामिल होना होगा।</w:t>
      </w:r>
    </w:p>
    <w:p w:rsidR="00E0545D" w:rsidRDefault="00E0545D" w:rsidP="00E0545D">
      <w:pPr>
        <w:pStyle w:val="dot"/>
        <w:rPr>
          <w:lang w:bidi="hi-IN"/>
        </w:rPr>
      </w:pPr>
      <w:r>
        <w:rPr>
          <w:lang w:bidi="hi-IN"/>
        </w:rPr>
        <w:t>We must serve our country</w:t>
      </w:r>
      <w:r w:rsidRPr="00B6781C">
        <w:rPr>
          <w:lang w:bidi="hi-IN"/>
        </w:rPr>
        <w:t>.</w:t>
      </w:r>
    </w:p>
    <w:p w:rsidR="00E0545D" w:rsidRPr="001258E8" w:rsidRDefault="00E0545D" w:rsidP="00E0545D">
      <w:pPr>
        <w:pStyle w:val="hkappu"/>
        <w:rPr>
          <w:rFonts w:ascii="inherit" w:hAnsi="inherit"/>
          <w:color w:val="222222"/>
          <w:sz w:val="54"/>
          <w:szCs w:val="54"/>
        </w:rPr>
      </w:pPr>
      <w:r w:rsidRPr="001258E8">
        <w:rPr>
          <w:cs/>
          <w:lang w:bidi="hi-IN"/>
        </w:rPr>
        <w:t>हमें अपने</w:t>
      </w:r>
      <w:r w:rsidRPr="001258E8">
        <w:rPr>
          <w:rStyle w:val="hkappuChar"/>
          <w:rFonts w:hint="cs"/>
          <w:cs/>
          <w:lang w:bidi="hi-IN"/>
        </w:rPr>
        <w:t>देश</w:t>
      </w:r>
      <w:r w:rsidRPr="001258E8">
        <w:rPr>
          <w:cs/>
          <w:lang w:bidi="hi-IN"/>
        </w:rPr>
        <w:t>की सेवा</w:t>
      </w:r>
      <w:r w:rsidRPr="00935E6F">
        <w:rPr>
          <w:cs/>
          <w:lang w:bidi="hi-IN"/>
        </w:rPr>
        <w:t>अवश्य</w:t>
      </w:r>
      <w:r w:rsidRPr="001258E8">
        <w:rPr>
          <w:cs/>
          <w:lang w:bidi="hi-IN"/>
        </w:rPr>
        <w:t xml:space="preserve"> करनी चाहिए।</w:t>
      </w:r>
    </w:p>
    <w:p w:rsidR="00E0545D" w:rsidRDefault="00E0545D" w:rsidP="00E0545D">
      <w:pPr>
        <w:pStyle w:val="dot"/>
        <w:rPr>
          <w:lang w:bidi="hi-IN"/>
        </w:rPr>
      </w:pPr>
      <w:r w:rsidRPr="00B6781C">
        <w:rPr>
          <w:lang w:bidi="hi-IN"/>
        </w:rPr>
        <w:t>We must love our Youngers.</w:t>
      </w:r>
    </w:p>
    <w:p w:rsidR="00E0545D" w:rsidRPr="00B6781C" w:rsidRDefault="00E0545D" w:rsidP="00E0545D">
      <w:pPr>
        <w:pStyle w:val="hkappu"/>
        <w:rPr>
          <w:rFonts w:eastAsia="Times New Roman"/>
          <w:lang w:bidi="hi-IN"/>
        </w:rPr>
      </w:pPr>
      <w:r w:rsidRPr="001258E8">
        <w:rPr>
          <w:cs/>
          <w:lang w:bidi="hi-IN"/>
        </w:rPr>
        <w:t>हमें अपने छोटा से</w:t>
      </w:r>
      <w:r w:rsidRPr="00935E6F">
        <w:rPr>
          <w:cs/>
          <w:lang w:bidi="hi-IN"/>
        </w:rPr>
        <w:t>अवश्य</w:t>
      </w:r>
      <w:r w:rsidRPr="001258E8">
        <w:rPr>
          <w:cs/>
          <w:lang w:bidi="hi-IN"/>
        </w:rPr>
        <w:t xml:space="preserve"> प्यार करना चाहिए।</w:t>
      </w:r>
    </w:p>
    <w:p w:rsidR="00E0545D" w:rsidRDefault="00E0545D" w:rsidP="00E0545D">
      <w:pPr>
        <w:pStyle w:val="dot"/>
        <w:rPr>
          <w:lang w:bidi="hi-IN"/>
        </w:rPr>
      </w:pPr>
      <w:r>
        <w:rPr>
          <w:lang w:bidi="hi-IN"/>
        </w:rPr>
        <w:t>We must get the umbrella before monsoon starts</w:t>
      </w:r>
      <w:r w:rsidRPr="00B6781C">
        <w:rPr>
          <w:lang w:bidi="hi-IN"/>
        </w:rPr>
        <w:t>.</w:t>
      </w:r>
    </w:p>
    <w:p w:rsidR="00E0545D" w:rsidRPr="00B6781C" w:rsidRDefault="00E0545D" w:rsidP="00E0545D">
      <w:pPr>
        <w:pStyle w:val="hkappu"/>
        <w:rPr>
          <w:rFonts w:eastAsia="Times New Roman"/>
          <w:color w:val="333333"/>
          <w:lang w:bidi="hi-IN"/>
        </w:rPr>
      </w:pPr>
      <w:r w:rsidRPr="001258E8">
        <w:rPr>
          <w:cs/>
          <w:lang w:bidi="hi-IN"/>
        </w:rPr>
        <w:t>मान</w:t>
      </w:r>
      <w:r>
        <w:rPr>
          <w:cs/>
          <w:lang w:bidi="hi-IN"/>
        </w:rPr>
        <w:t>सून शुरू होने से पहले हमें छाता</w:t>
      </w:r>
      <w:r w:rsidRPr="00935E6F">
        <w:rPr>
          <w:cs/>
          <w:lang w:bidi="hi-IN"/>
        </w:rPr>
        <w:t>अवश्य</w:t>
      </w:r>
      <w:r>
        <w:rPr>
          <w:cs/>
          <w:lang w:bidi="hi-IN"/>
        </w:rPr>
        <w:t xml:space="preserve"> खरीद</w:t>
      </w:r>
      <w:r w:rsidRPr="001258E8">
        <w:rPr>
          <w:cs/>
          <w:lang w:bidi="hi-IN"/>
        </w:rPr>
        <w:t>नी चाहिए।</w:t>
      </w:r>
    </w:p>
    <w:p w:rsidR="00E0545D" w:rsidRDefault="00E0545D" w:rsidP="00E0545D">
      <w:pPr>
        <w:pStyle w:val="dot"/>
        <w:rPr>
          <w:lang w:bidi="hi-IN"/>
        </w:rPr>
      </w:pPr>
      <w:r>
        <w:rPr>
          <w:lang w:bidi="hi-IN"/>
        </w:rPr>
        <w:t>You must get good grades</w:t>
      </w:r>
      <w:r w:rsidRPr="00B6781C">
        <w:rPr>
          <w:lang w:bidi="hi-IN"/>
        </w:rPr>
        <w:t>.</w:t>
      </w:r>
    </w:p>
    <w:p w:rsidR="00E0545D" w:rsidRDefault="00E0545D" w:rsidP="00E0545D">
      <w:pPr>
        <w:pStyle w:val="hkappu"/>
        <w:rPr>
          <w:rFonts w:eastAsia="Times New Roman"/>
          <w:lang w:bidi="hi-IN"/>
        </w:rPr>
      </w:pPr>
      <w:r w:rsidRPr="001258E8">
        <w:rPr>
          <w:cs/>
          <w:lang w:bidi="hi-IN"/>
        </w:rPr>
        <w:t xml:space="preserve">आपको </w:t>
      </w:r>
      <w:r w:rsidRPr="00935E6F">
        <w:rPr>
          <w:cs/>
          <w:lang w:bidi="hi-IN"/>
        </w:rPr>
        <w:t>अवश्य</w:t>
      </w:r>
      <w:r w:rsidRPr="00E74612">
        <w:rPr>
          <w:cs/>
          <w:lang w:bidi="hi-IN"/>
        </w:rPr>
        <w:t xml:space="preserve">ही </w:t>
      </w:r>
      <w:r w:rsidRPr="001258E8">
        <w:rPr>
          <w:cs/>
          <w:lang w:bidi="hi-IN"/>
        </w:rPr>
        <w:t>अच्छे ग्रेड मिलने चाहिए।</w:t>
      </w:r>
    </w:p>
    <w:p w:rsidR="00E0545D" w:rsidRPr="00201AB4" w:rsidRDefault="00E0545D" w:rsidP="00E0545D">
      <w:pPr>
        <w:pStyle w:val="Default"/>
        <w:rPr>
          <w:rFonts w:asciiTheme="minorHAnsi" w:hAnsiTheme="minorHAnsi" w:cstheme="minorHAnsi"/>
          <w:sz w:val="22"/>
          <w:szCs w:val="22"/>
        </w:rPr>
      </w:pPr>
    </w:p>
    <w:p w:rsidR="00E0545D" w:rsidRDefault="00E0545D" w:rsidP="003F35EF">
      <w:pPr>
        <w:pStyle w:val="1hed"/>
        <w:numPr>
          <w:ilvl w:val="0"/>
          <w:numId w:val="144"/>
        </w:numPr>
        <w:ind w:left="993" w:hanging="284"/>
        <w:rPr>
          <w:rFonts w:cstheme="minorHAnsi"/>
          <w:sz w:val="24"/>
          <w:szCs w:val="24"/>
          <w:lang w:bidi="hi-IN"/>
        </w:rPr>
      </w:pPr>
      <w:r w:rsidRPr="007F072C">
        <w:rPr>
          <w:rFonts w:cstheme="minorHAnsi"/>
          <w:sz w:val="24"/>
          <w:szCs w:val="24"/>
          <w:lang w:bidi="hi-IN"/>
        </w:rPr>
        <w:t>Possibility</w:t>
      </w:r>
    </w:p>
    <w:p w:rsidR="00E0545D" w:rsidRDefault="00E0545D" w:rsidP="00E0545D">
      <w:pPr>
        <w:spacing w:after="0" w:line="240" w:lineRule="auto"/>
        <w:ind w:left="1134"/>
        <w:rPr>
          <w:lang w:bidi="hi-IN"/>
        </w:rPr>
      </w:pPr>
      <w:r>
        <w:rPr>
          <w:lang w:bidi="hi-IN"/>
        </w:rPr>
        <w:t>“Must” is also used to express certainty.</w:t>
      </w:r>
    </w:p>
    <w:p w:rsidR="00E0545D" w:rsidRDefault="00E0545D" w:rsidP="00E0545D">
      <w:pPr>
        <w:pStyle w:val="ListParagraph"/>
        <w:spacing w:after="0"/>
        <w:ind w:left="1418"/>
        <w:rPr>
          <w:rFonts w:cstheme="minorHAnsi"/>
          <w:b/>
          <w:bCs/>
        </w:rPr>
      </w:pPr>
    </w:p>
    <w:p w:rsidR="00E0545D" w:rsidRPr="00201AB4" w:rsidRDefault="00E0545D" w:rsidP="00E0545D">
      <w:pPr>
        <w:pStyle w:val="ListParagraph"/>
        <w:spacing w:after="0"/>
        <w:ind w:left="1418"/>
        <w:rPr>
          <w:rFonts w:cstheme="minorHAnsi"/>
          <w:b/>
          <w:bCs/>
          <w:color w:val="000000"/>
          <w:shd w:val="clear" w:color="auto" w:fill="FFFFFF"/>
        </w:rPr>
      </w:pPr>
      <w:r w:rsidRPr="000B7C17">
        <w:rPr>
          <w:rFonts w:cstheme="minorHAnsi"/>
          <w:b/>
          <w:bCs/>
        </w:rPr>
        <w:t>For Example</w:t>
      </w:r>
    </w:p>
    <w:p w:rsidR="00E0545D" w:rsidRDefault="00E0545D" w:rsidP="00E0545D">
      <w:pPr>
        <w:pStyle w:val="dot"/>
      </w:pPr>
      <w:r w:rsidRPr="00DC7684">
        <w:t>Living alone in the city must be difficult.</w:t>
      </w:r>
    </w:p>
    <w:p w:rsidR="00E0545D" w:rsidRPr="00DC7684" w:rsidRDefault="00E0545D" w:rsidP="00E0545D">
      <w:pPr>
        <w:pStyle w:val="hkappu"/>
      </w:pPr>
      <w:r w:rsidRPr="005D1E16">
        <w:rPr>
          <w:rFonts w:hint="cs"/>
          <w:cs/>
          <w:lang w:bidi="hi-IN"/>
        </w:rPr>
        <w:t>शहर में अकेले रहना मुश्किल होना चाहिए।</w:t>
      </w:r>
    </w:p>
    <w:p w:rsidR="00E0545D" w:rsidRPr="00FF2737" w:rsidRDefault="00E0545D" w:rsidP="00E0545D">
      <w:pPr>
        <w:pStyle w:val="dot"/>
      </w:pPr>
      <w:r w:rsidRPr="00FF2737">
        <w:t>She must be the best athlete in our school’s history.</w:t>
      </w:r>
    </w:p>
    <w:p w:rsidR="00E0545D" w:rsidRPr="00FF2737" w:rsidRDefault="00E0545D" w:rsidP="00E0545D">
      <w:pPr>
        <w:pStyle w:val="hkappu"/>
        <w:rPr>
          <w:rFonts w:cs="Courier New"/>
          <w:lang w:bidi="hi-IN"/>
        </w:rPr>
      </w:pPr>
      <w:r w:rsidRPr="005D1E16">
        <w:rPr>
          <w:rFonts w:hint="cs"/>
          <w:cs/>
          <w:lang w:bidi="hi-IN"/>
        </w:rPr>
        <w:t>वह हमारे स्कूल के इतिहास में सर्वश्रेष्ठ एथलीट होना चाहिए।</w:t>
      </w:r>
    </w:p>
    <w:p w:rsidR="00E0545D" w:rsidRPr="00FF2737" w:rsidRDefault="00E0545D" w:rsidP="00E0545D">
      <w:pPr>
        <w:pStyle w:val="dot"/>
        <w:rPr>
          <w:rFonts w:eastAsia="Times New Roman"/>
          <w:b w:val="0"/>
          <w:bCs w:val="0"/>
          <w:color w:val="333333"/>
          <w:lang w:bidi="hi-IN"/>
        </w:rPr>
      </w:pPr>
      <w:r w:rsidRPr="00FF2737">
        <w:t>He must be back in a week</w:t>
      </w:r>
      <w:r w:rsidRPr="00FF2737">
        <w:rPr>
          <w:rFonts w:eastAsia="Times New Roman"/>
          <w:b w:val="0"/>
          <w:bCs w:val="0"/>
          <w:color w:val="333333"/>
          <w:lang w:bidi="hi-IN"/>
        </w:rPr>
        <w:t>.</w:t>
      </w:r>
    </w:p>
    <w:p w:rsidR="00E0545D" w:rsidRPr="00FF2737" w:rsidRDefault="00E0545D" w:rsidP="00E0545D">
      <w:pPr>
        <w:pStyle w:val="hkappu"/>
        <w:rPr>
          <w:rFonts w:cs="Courier New"/>
          <w:lang w:bidi="hi-IN"/>
        </w:rPr>
      </w:pPr>
      <w:r w:rsidRPr="005D1E16">
        <w:rPr>
          <w:rFonts w:hint="cs"/>
          <w:cs/>
          <w:lang w:bidi="hi-IN"/>
        </w:rPr>
        <w:t>उसे एक हफ्ते में वापस आना होगा।</w:t>
      </w:r>
    </w:p>
    <w:p w:rsidR="00E0545D" w:rsidRDefault="00E0545D" w:rsidP="00E0545D">
      <w:pPr>
        <w:pStyle w:val="dot"/>
        <w:rPr>
          <w:lang w:bidi="hi-IN"/>
        </w:rPr>
      </w:pPr>
      <w:r w:rsidRPr="00CB1C52">
        <w:rPr>
          <w:lang w:bidi="hi-IN"/>
        </w:rPr>
        <w:t>That must be interesting.</w:t>
      </w:r>
    </w:p>
    <w:p w:rsidR="00E0545D" w:rsidRPr="00FF2737" w:rsidRDefault="00E0545D" w:rsidP="00E0545D">
      <w:pPr>
        <w:pStyle w:val="hkappu"/>
        <w:rPr>
          <w:rFonts w:cs="Courier New"/>
          <w:lang w:bidi="hi-IN"/>
        </w:rPr>
      </w:pPr>
      <w:r w:rsidRPr="005D1E16">
        <w:rPr>
          <w:rFonts w:hint="cs"/>
          <w:cs/>
          <w:lang w:bidi="hi-IN"/>
        </w:rPr>
        <w:t>यह दिलचस्प होना चाहिए।</w:t>
      </w:r>
    </w:p>
    <w:p w:rsidR="00E0545D" w:rsidRDefault="00E0545D" w:rsidP="00E0545D">
      <w:pPr>
        <w:pStyle w:val="dot"/>
        <w:rPr>
          <w:lang w:bidi="hi-IN"/>
        </w:rPr>
      </w:pPr>
      <w:r w:rsidRPr="00CB1C52">
        <w:rPr>
          <w:lang w:bidi="hi-IN"/>
        </w:rPr>
        <w:t>You must be dancing.</w:t>
      </w:r>
    </w:p>
    <w:p w:rsidR="00E0545D" w:rsidRPr="00FF2737" w:rsidRDefault="00E0545D" w:rsidP="00E0545D">
      <w:pPr>
        <w:pStyle w:val="hkappu"/>
        <w:rPr>
          <w:rFonts w:cs="Courier New"/>
          <w:lang w:bidi="hi-IN"/>
        </w:rPr>
      </w:pPr>
      <w:r w:rsidRPr="005D1E16">
        <w:rPr>
          <w:rFonts w:hint="cs"/>
          <w:cs/>
          <w:lang w:bidi="hi-IN"/>
        </w:rPr>
        <w:t>आप नाच रहे होंगे।</w:t>
      </w:r>
    </w:p>
    <w:p w:rsidR="00E0545D" w:rsidRDefault="00E0545D" w:rsidP="00E0545D">
      <w:pPr>
        <w:pStyle w:val="dot"/>
        <w:rPr>
          <w:lang w:bidi="hi-IN"/>
        </w:rPr>
      </w:pPr>
      <w:r w:rsidRPr="00CB1C52">
        <w:rPr>
          <w:lang w:bidi="hi-IN"/>
        </w:rPr>
        <w:lastRenderedPageBreak/>
        <w:t>She must be nearly 22.</w:t>
      </w:r>
    </w:p>
    <w:p w:rsidR="00E0545D" w:rsidRPr="00FF2737" w:rsidRDefault="00E0545D" w:rsidP="00E0545D">
      <w:pPr>
        <w:pStyle w:val="hkappu"/>
        <w:rPr>
          <w:rFonts w:cs="Courier New"/>
          <w:lang w:bidi="hi-IN"/>
        </w:rPr>
      </w:pPr>
      <w:r w:rsidRPr="005D1E16">
        <w:rPr>
          <w:rFonts w:hint="cs"/>
          <w:cs/>
          <w:lang w:bidi="hi-IN"/>
        </w:rPr>
        <w:t>उसकी उम्र लगभग 22 होनी चाहिए।</w:t>
      </w:r>
    </w:p>
    <w:p w:rsidR="00E0545D" w:rsidRDefault="00E0545D" w:rsidP="00E0545D">
      <w:pPr>
        <w:pStyle w:val="dot"/>
        <w:rPr>
          <w:lang w:bidi="hi-IN"/>
        </w:rPr>
      </w:pPr>
      <w:r w:rsidRPr="00CB1C52">
        <w:rPr>
          <w:lang w:bidi="hi-IN"/>
        </w:rPr>
        <w:t>He must be joking.</w:t>
      </w:r>
    </w:p>
    <w:p w:rsidR="00E0545D" w:rsidRPr="00FF2737" w:rsidRDefault="00E0545D" w:rsidP="00E0545D">
      <w:pPr>
        <w:pStyle w:val="hkappu"/>
        <w:rPr>
          <w:lang w:bidi="hi-IN"/>
        </w:rPr>
      </w:pPr>
      <w:r w:rsidRPr="00FF2737">
        <w:rPr>
          <w:cs/>
          <w:lang w:bidi="hi-IN"/>
        </w:rPr>
        <w:t>वह मजाक कर रहा होगा।</w:t>
      </w:r>
    </w:p>
    <w:p w:rsidR="00E0545D" w:rsidRDefault="00E0545D" w:rsidP="00E0545D">
      <w:pPr>
        <w:pStyle w:val="dot"/>
        <w:rPr>
          <w:lang w:bidi="hi-IN"/>
        </w:rPr>
      </w:pPr>
      <w:r w:rsidRPr="00CB1C52">
        <w:rPr>
          <w:lang w:bidi="hi-IN"/>
        </w:rPr>
        <w:t>He must be a hardworking employee.</w:t>
      </w:r>
    </w:p>
    <w:p w:rsidR="00E0545D" w:rsidRPr="00FF2737" w:rsidRDefault="00E0545D" w:rsidP="00E0545D">
      <w:pPr>
        <w:pStyle w:val="hkappu"/>
        <w:rPr>
          <w:rFonts w:cs="Courier New"/>
          <w:lang w:bidi="hi-IN"/>
        </w:rPr>
      </w:pPr>
      <w:r w:rsidRPr="005D1E16">
        <w:rPr>
          <w:rFonts w:hint="cs"/>
          <w:cs/>
          <w:lang w:bidi="hi-IN"/>
        </w:rPr>
        <w:t>वह एक मेहनती कर्मचारी होना चाहिए।</w:t>
      </w:r>
    </w:p>
    <w:p w:rsidR="00E0545D" w:rsidRDefault="00E0545D" w:rsidP="00E0545D">
      <w:pPr>
        <w:pStyle w:val="dot"/>
        <w:rPr>
          <w:lang w:bidi="hi-IN"/>
        </w:rPr>
      </w:pPr>
      <w:r w:rsidRPr="00CB1C52">
        <w:rPr>
          <w:lang w:bidi="hi-IN"/>
        </w:rPr>
        <w:t>She must have reached the temple by now.</w:t>
      </w:r>
    </w:p>
    <w:p w:rsidR="00E0545D" w:rsidRPr="00FF2737" w:rsidRDefault="00E0545D" w:rsidP="00E0545D">
      <w:pPr>
        <w:pStyle w:val="hkappu"/>
        <w:rPr>
          <w:rFonts w:cs="Courier New"/>
          <w:lang w:bidi="hi-IN"/>
        </w:rPr>
      </w:pPr>
      <w:r w:rsidRPr="005D1E16">
        <w:rPr>
          <w:rFonts w:hint="cs"/>
          <w:cs/>
          <w:lang w:bidi="hi-IN"/>
        </w:rPr>
        <w:t>वह अब तक मंदिर पहुँच चुकी होगी।</w:t>
      </w:r>
    </w:p>
    <w:p w:rsidR="00E0545D" w:rsidRDefault="00E0545D" w:rsidP="00E0545D">
      <w:pPr>
        <w:pStyle w:val="dot"/>
        <w:rPr>
          <w:lang w:bidi="hi-IN"/>
        </w:rPr>
      </w:pPr>
      <w:r w:rsidRPr="00CB1C52">
        <w:rPr>
          <w:lang w:bidi="hi-IN"/>
        </w:rPr>
        <w:t>It must have been past mid-day when I returned home.</w:t>
      </w:r>
    </w:p>
    <w:p w:rsidR="00E0545D" w:rsidRDefault="00E0545D" w:rsidP="00E0545D">
      <w:pPr>
        <w:pStyle w:val="hkappu"/>
        <w:rPr>
          <w:lang w:bidi="hi-IN"/>
        </w:rPr>
      </w:pPr>
      <w:r w:rsidRPr="005D1E16">
        <w:rPr>
          <w:rFonts w:hint="cs"/>
          <w:cs/>
          <w:lang w:bidi="hi-IN"/>
        </w:rPr>
        <w:t>जब मैं घर लौटा</w:t>
      </w:r>
      <w:r w:rsidRPr="005D1E16">
        <w:rPr>
          <w:rFonts w:cs="Courier New" w:hint="cs"/>
          <w:lang w:bidi="hi-IN"/>
        </w:rPr>
        <w:t xml:space="preserve">, </w:t>
      </w:r>
      <w:r>
        <w:rPr>
          <w:rFonts w:hint="cs"/>
          <w:cs/>
          <w:lang w:bidi="hi-IN"/>
        </w:rPr>
        <w:t xml:space="preserve">तो </w:t>
      </w:r>
      <w:r w:rsidRPr="005D1E16">
        <w:rPr>
          <w:rFonts w:hint="cs"/>
          <w:cs/>
          <w:lang w:bidi="hi-IN"/>
        </w:rPr>
        <w:t xml:space="preserve"> मध्य-दिवस रहा होगा।</w:t>
      </w:r>
    </w:p>
    <w:p w:rsidR="00E0545D" w:rsidRPr="000C3DA3" w:rsidRDefault="00E0545D" w:rsidP="00E0545D">
      <w:pPr>
        <w:pStyle w:val="hkappu"/>
        <w:rPr>
          <w:rStyle w:val="Strong"/>
          <w:rFonts w:cs="Courier New"/>
          <w:b w:val="0"/>
          <w:bCs w:val="0"/>
          <w:lang w:bidi="hi-IN"/>
        </w:rPr>
      </w:pPr>
    </w:p>
    <w:p w:rsidR="006B1F6D" w:rsidRPr="00DB0ADD" w:rsidRDefault="00E0545D" w:rsidP="00B63F29">
      <w:pPr>
        <w:pStyle w:val="Heading3"/>
        <w:numPr>
          <w:ilvl w:val="0"/>
          <w:numId w:val="0"/>
        </w:numPr>
        <w:ind w:left="993"/>
        <w:rPr>
          <w:rStyle w:val="Emphasis"/>
          <w:b w:val="0"/>
          <w:bCs w:val="0"/>
          <w:i w:val="0"/>
          <w:iCs w:val="0"/>
        </w:rPr>
      </w:pPr>
      <w:bookmarkStart w:id="74" w:name="_Toc17112330"/>
      <w:r>
        <w:rPr>
          <w:rStyle w:val="Emphasis"/>
          <w:i w:val="0"/>
          <w:iCs w:val="0"/>
        </w:rPr>
        <w:t xml:space="preserve">Uses of </w:t>
      </w:r>
      <w:r w:rsidR="00F079ED" w:rsidRPr="00DB0ADD">
        <w:rPr>
          <w:rStyle w:val="Emphasis"/>
          <w:i w:val="0"/>
          <w:iCs w:val="0"/>
        </w:rPr>
        <w:t>Ought To</w:t>
      </w:r>
      <w:bookmarkEnd w:id="74"/>
    </w:p>
    <w:p w:rsidR="006B1F6D" w:rsidRDefault="00F079ED" w:rsidP="006B1F6D">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Expressions where ‘ought to</w:t>
      </w:r>
      <w:r w:rsidR="006B1F6D" w:rsidRPr="00771938">
        <w:rPr>
          <w:rFonts w:asciiTheme="minorHAnsi" w:hAnsiTheme="minorHAnsi" w:cstheme="minorHAnsi"/>
          <w:sz w:val="24"/>
          <w:szCs w:val="24"/>
          <w:u w:val="single"/>
        </w:rPr>
        <w:t xml:space="preserve">’ is used. </w:t>
      </w:r>
    </w:p>
    <w:p w:rsidR="006B1F6D" w:rsidRDefault="006B1F6D" w:rsidP="006B1F6D">
      <w:pPr>
        <w:pStyle w:val="1hed"/>
        <w:numPr>
          <w:ilvl w:val="0"/>
          <w:numId w:val="0"/>
        </w:numPr>
        <w:ind w:left="1276"/>
        <w:rPr>
          <w:rFonts w:asciiTheme="minorHAnsi" w:hAnsiTheme="minorHAnsi" w:cstheme="minorHAnsi"/>
          <w:sz w:val="22"/>
          <w:szCs w:val="22"/>
          <w:lang w:bidi="hi-IN"/>
        </w:rPr>
      </w:pPr>
      <w:r>
        <w:rPr>
          <w:rFonts w:asciiTheme="minorHAnsi" w:hAnsiTheme="minorHAnsi" w:cstheme="minorHAnsi"/>
          <w:sz w:val="22"/>
          <w:szCs w:val="22"/>
          <w:lang w:bidi="hi-IN"/>
        </w:rPr>
        <w:t>Obligation        Possibility</w:t>
      </w:r>
    </w:p>
    <w:p w:rsidR="006B1F6D" w:rsidRDefault="006B1F6D" w:rsidP="006B1F6D">
      <w:pPr>
        <w:pStyle w:val="1hed"/>
        <w:numPr>
          <w:ilvl w:val="0"/>
          <w:numId w:val="0"/>
        </w:numPr>
        <w:ind w:left="1276"/>
        <w:rPr>
          <w:rFonts w:asciiTheme="minorHAnsi" w:hAnsiTheme="minorHAnsi" w:cstheme="minorHAnsi"/>
          <w:sz w:val="22"/>
          <w:szCs w:val="22"/>
          <w:lang w:bidi="hi-IN"/>
        </w:rPr>
      </w:pPr>
    </w:p>
    <w:p w:rsidR="006B1F6D" w:rsidRPr="00E74612" w:rsidRDefault="006B1F6D" w:rsidP="006B1F6D">
      <w:pPr>
        <w:pStyle w:val="hindinormal"/>
        <w:rPr>
          <w:rFonts w:cstheme="minorHAnsi"/>
          <w:szCs w:val="20"/>
        </w:rPr>
      </w:pPr>
      <w:r>
        <w:rPr>
          <w:rFonts w:asciiTheme="minorBidi" w:hAnsiTheme="minorBidi" w:cstheme="minorBidi"/>
          <w:sz w:val="22"/>
        </w:rPr>
        <w:t xml:space="preserve">Important :- </w:t>
      </w:r>
      <w:r w:rsidRPr="00E74612">
        <w:rPr>
          <w:rFonts w:asciiTheme="minorBidi" w:hAnsiTheme="minorBidi" w:cstheme="minorBidi"/>
          <w:sz w:val="22"/>
        </w:rPr>
        <w:t>“Ought to”</w:t>
      </w:r>
      <w:r w:rsidRPr="00E74612">
        <w:rPr>
          <w:szCs w:val="20"/>
          <w:cs/>
        </w:rPr>
        <w:t xml:space="preserve"> का इस्तमाल </w:t>
      </w:r>
      <w:r w:rsidRPr="00E74612">
        <w:rPr>
          <w:szCs w:val="20"/>
        </w:rPr>
        <w:t>“</w:t>
      </w:r>
      <w:r w:rsidRPr="00E74612">
        <w:rPr>
          <w:rFonts w:asciiTheme="minorBidi" w:hAnsiTheme="minorBidi" w:cstheme="minorBidi"/>
          <w:sz w:val="22"/>
        </w:rPr>
        <w:t>should”</w:t>
      </w:r>
      <w:r w:rsidRPr="00E74612">
        <w:rPr>
          <w:szCs w:val="20"/>
          <w:cs/>
        </w:rPr>
        <w:t xml:space="preserve"> की तरह होता है पर इसका</w:t>
      </w:r>
      <w:r>
        <w:rPr>
          <w:szCs w:val="20"/>
          <w:cs/>
        </w:rPr>
        <w:t xml:space="preserve"> इस्तेमाल बहुत काम किया जाता है</w:t>
      </w:r>
      <w:r w:rsidRPr="001A6DF6">
        <w:rPr>
          <w:cs/>
        </w:rPr>
        <w:t>।</w:t>
      </w:r>
      <w:r w:rsidRPr="00E74612">
        <w:rPr>
          <w:szCs w:val="20"/>
          <w:cs/>
        </w:rPr>
        <w:t>एक दायित्व या एक उम्मीद व्यक्त करने के लिएभी किया जाता है</w:t>
      </w:r>
      <w:r w:rsidRPr="001A6DF6">
        <w:rPr>
          <w:cs/>
        </w:rPr>
        <w:t>।</w:t>
      </w:r>
    </w:p>
    <w:p w:rsidR="006B1F6D" w:rsidRDefault="006B1F6D" w:rsidP="006B1F6D">
      <w:pPr>
        <w:pStyle w:val="1hed"/>
        <w:numPr>
          <w:ilvl w:val="0"/>
          <w:numId w:val="0"/>
        </w:numPr>
        <w:ind w:left="1134"/>
        <w:rPr>
          <w:rFonts w:asciiTheme="minorHAnsi" w:hAnsiTheme="minorHAnsi" w:cstheme="minorHAnsi"/>
          <w:sz w:val="22"/>
          <w:szCs w:val="22"/>
          <w:lang w:bidi="hi-IN"/>
        </w:rPr>
      </w:pPr>
    </w:p>
    <w:tbl>
      <w:tblPr>
        <w:tblStyle w:val="TableGrid"/>
        <w:tblW w:w="0" w:type="auto"/>
        <w:tblInd w:w="1134" w:type="dxa"/>
        <w:tblLook w:val="04A0" w:firstRow="1" w:lastRow="0" w:firstColumn="1" w:lastColumn="0" w:noHBand="0" w:noVBand="1"/>
      </w:tblPr>
      <w:tblGrid>
        <w:gridCol w:w="1384"/>
        <w:gridCol w:w="1418"/>
        <w:gridCol w:w="4394"/>
      </w:tblGrid>
      <w:tr w:rsidR="00F7370C" w:rsidTr="00E0545D">
        <w:tc>
          <w:tcPr>
            <w:tcW w:w="1384" w:type="dxa"/>
          </w:tcPr>
          <w:p w:rsidR="00F7370C" w:rsidRPr="00E0545D" w:rsidRDefault="00F7370C" w:rsidP="00A37D24">
            <w:pPr>
              <w:spacing w:before="0" w:after="200"/>
              <w:rPr>
                <w:rFonts w:asciiTheme="majorHAnsi" w:hAnsiTheme="majorHAnsi"/>
                <w:b/>
                <w:bCs/>
              </w:rPr>
            </w:pPr>
            <w:r w:rsidRPr="00E0545D">
              <w:rPr>
                <w:rFonts w:asciiTheme="majorHAnsi" w:hAnsiTheme="majorHAnsi"/>
                <w:b/>
                <w:bCs/>
              </w:rPr>
              <w:t>Modal verb</w:t>
            </w:r>
          </w:p>
        </w:tc>
        <w:tc>
          <w:tcPr>
            <w:tcW w:w="1418" w:type="dxa"/>
          </w:tcPr>
          <w:p w:rsidR="00F7370C" w:rsidRPr="00E0545D" w:rsidRDefault="00F7370C" w:rsidP="00A37D24">
            <w:pPr>
              <w:spacing w:before="0" w:after="200"/>
              <w:rPr>
                <w:rFonts w:asciiTheme="majorHAnsi" w:hAnsiTheme="majorHAnsi"/>
                <w:b/>
                <w:bCs/>
              </w:rPr>
            </w:pPr>
            <w:r w:rsidRPr="00E0545D">
              <w:rPr>
                <w:rFonts w:asciiTheme="majorHAnsi" w:hAnsiTheme="majorHAnsi"/>
                <w:b/>
                <w:bCs/>
              </w:rPr>
              <w:t xml:space="preserve">Uses </w:t>
            </w:r>
          </w:p>
        </w:tc>
        <w:tc>
          <w:tcPr>
            <w:tcW w:w="4394" w:type="dxa"/>
          </w:tcPr>
          <w:p w:rsidR="00F7370C" w:rsidRPr="00E0545D" w:rsidRDefault="00F7370C" w:rsidP="00A37D24">
            <w:pPr>
              <w:spacing w:before="0" w:after="200"/>
              <w:rPr>
                <w:rFonts w:asciiTheme="majorHAnsi" w:hAnsiTheme="majorHAnsi"/>
                <w:b/>
                <w:bCs/>
              </w:rPr>
            </w:pPr>
            <w:r w:rsidRPr="00E0545D">
              <w:rPr>
                <w:rFonts w:asciiTheme="majorHAnsi" w:hAnsiTheme="majorHAnsi"/>
                <w:b/>
                <w:bCs/>
              </w:rPr>
              <w:t xml:space="preserve">Example </w:t>
            </w:r>
          </w:p>
        </w:tc>
      </w:tr>
      <w:tr w:rsidR="00F7370C" w:rsidRPr="002B3C4F" w:rsidTr="00E0545D">
        <w:trPr>
          <w:trHeight w:val="547"/>
        </w:trPr>
        <w:tc>
          <w:tcPr>
            <w:tcW w:w="1384" w:type="dxa"/>
          </w:tcPr>
          <w:p w:rsidR="00F7370C" w:rsidRPr="00E0545D" w:rsidRDefault="00F7370C" w:rsidP="00A37D24">
            <w:pPr>
              <w:spacing w:before="0" w:after="0"/>
              <w:rPr>
                <w:rFonts w:asciiTheme="majorHAnsi" w:hAnsiTheme="majorHAnsi"/>
                <w:b/>
                <w:bCs/>
              </w:rPr>
            </w:pPr>
            <w:r w:rsidRPr="00E0545D">
              <w:rPr>
                <w:rFonts w:asciiTheme="majorHAnsi" w:hAnsiTheme="majorHAnsi"/>
                <w:b/>
                <w:bCs/>
              </w:rPr>
              <w:t>Ought To</w:t>
            </w:r>
          </w:p>
        </w:tc>
        <w:tc>
          <w:tcPr>
            <w:tcW w:w="1418" w:type="dxa"/>
          </w:tcPr>
          <w:p w:rsidR="00F7370C" w:rsidRDefault="00F7370C" w:rsidP="00F7370C">
            <w:pPr>
              <w:spacing w:after="0"/>
              <w:rPr>
                <w:b/>
                <w:bCs/>
              </w:rPr>
            </w:pPr>
            <w:r w:rsidRPr="00B7299F">
              <w:rPr>
                <w:b/>
                <w:bCs/>
              </w:rPr>
              <w:t xml:space="preserve">Obligation        </w:t>
            </w:r>
          </w:p>
          <w:p w:rsidR="00F7370C" w:rsidRPr="00B7299F" w:rsidRDefault="00F7370C" w:rsidP="00F7370C">
            <w:pPr>
              <w:spacing w:after="0"/>
              <w:rPr>
                <w:b/>
                <w:bCs/>
              </w:rPr>
            </w:pPr>
            <w:r w:rsidRPr="00B7299F">
              <w:rPr>
                <w:b/>
                <w:bCs/>
              </w:rPr>
              <w:t>Possibility</w:t>
            </w:r>
          </w:p>
        </w:tc>
        <w:tc>
          <w:tcPr>
            <w:tcW w:w="4394" w:type="dxa"/>
          </w:tcPr>
          <w:p w:rsidR="00F7370C" w:rsidRPr="002B3C4F" w:rsidRDefault="00F7370C" w:rsidP="00F7370C">
            <w:pPr>
              <w:spacing w:before="0" w:after="0" w:line="276" w:lineRule="auto"/>
              <w:rPr>
                <w:rFonts w:cstheme="minorHAnsi"/>
                <w:szCs w:val="20"/>
              </w:rPr>
            </w:pPr>
            <w:r w:rsidRPr="002B3C4F">
              <w:rPr>
                <w:rFonts w:cstheme="minorHAnsi"/>
                <w:szCs w:val="20"/>
              </w:rPr>
              <w:t xml:space="preserve">One </w:t>
            </w:r>
            <w:r w:rsidRPr="002B3C4F">
              <w:rPr>
                <w:rFonts w:cstheme="minorHAnsi"/>
                <w:b/>
                <w:bCs/>
                <w:szCs w:val="20"/>
              </w:rPr>
              <w:t xml:space="preserve">ought to </w:t>
            </w:r>
            <w:r>
              <w:rPr>
                <w:rFonts w:cstheme="minorHAnsi"/>
                <w:szCs w:val="20"/>
              </w:rPr>
              <w:t>express follow traffic low</w:t>
            </w:r>
            <w:r w:rsidRPr="002B3C4F">
              <w:rPr>
                <w:rFonts w:cstheme="minorHAnsi"/>
                <w:szCs w:val="20"/>
              </w:rPr>
              <w:t>.</w:t>
            </w:r>
          </w:p>
          <w:p w:rsidR="00F7370C" w:rsidRPr="000068C7" w:rsidRDefault="00F7370C" w:rsidP="00F7370C">
            <w:pPr>
              <w:spacing w:before="0" w:after="0" w:line="276" w:lineRule="auto"/>
            </w:pPr>
            <w:r w:rsidRPr="002B3C4F">
              <w:rPr>
                <w:rFonts w:cstheme="minorHAnsi"/>
                <w:szCs w:val="20"/>
              </w:rPr>
              <w:t xml:space="preserve">When one studies hard, one </w:t>
            </w:r>
            <w:r w:rsidRPr="002B3C4F">
              <w:rPr>
                <w:rFonts w:cstheme="minorHAnsi"/>
                <w:b/>
                <w:bCs/>
                <w:szCs w:val="20"/>
              </w:rPr>
              <w:t xml:space="preserve">ought to </w:t>
            </w:r>
            <w:r w:rsidRPr="002B3C4F">
              <w:rPr>
                <w:rFonts w:cstheme="minorHAnsi"/>
                <w:szCs w:val="20"/>
              </w:rPr>
              <w:t>pass.</w:t>
            </w:r>
          </w:p>
        </w:tc>
      </w:tr>
    </w:tbl>
    <w:p w:rsidR="00F7370C" w:rsidRDefault="00F7370C" w:rsidP="006B1F6D">
      <w:pPr>
        <w:pStyle w:val="1hed"/>
        <w:numPr>
          <w:ilvl w:val="0"/>
          <w:numId w:val="0"/>
        </w:numPr>
        <w:ind w:left="1134"/>
        <w:rPr>
          <w:rFonts w:asciiTheme="minorHAnsi" w:hAnsiTheme="minorHAnsi" w:cstheme="minorHAnsi"/>
          <w:sz w:val="22"/>
          <w:szCs w:val="22"/>
          <w:lang w:bidi="hi-IN"/>
        </w:rPr>
      </w:pPr>
    </w:p>
    <w:p w:rsidR="006B1F6D" w:rsidRDefault="006B1F6D" w:rsidP="003F35EF">
      <w:pPr>
        <w:pStyle w:val="1hed"/>
        <w:numPr>
          <w:ilvl w:val="0"/>
          <w:numId w:val="145"/>
        </w:numPr>
        <w:ind w:left="1134" w:hanging="283"/>
        <w:rPr>
          <w:rFonts w:cstheme="minorHAnsi"/>
          <w:sz w:val="24"/>
          <w:szCs w:val="24"/>
          <w:lang w:bidi="hi-IN"/>
        </w:rPr>
      </w:pPr>
      <w:r w:rsidRPr="00662A2A">
        <w:rPr>
          <w:rFonts w:cstheme="minorHAnsi"/>
          <w:sz w:val="24"/>
          <w:szCs w:val="24"/>
          <w:lang w:bidi="hi-IN"/>
        </w:rPr>
        <w:t>Obligation</w:t>
      </w:r>
    </w:p>
    <w:p w:rsidR="006B1F6D" w:rsidRDefault="006B1F6D" w:rsidP="006B1F6D">
      <w:pPr>
        <w:ind w:left="1134"/>
        <w:rPr>
          <w:lang w:bidi="hi-IN"/>
        </w:rPr>
      </w:pPr>
      <w:r>
        <w:rPr>
          <w:lang w:bidi="hi-IN"/>
        </w:rPr>
        <w:t>“Ought to” show a sense of moral responsibility, necessity or duty.</w:t>
      </w:r>
    </w:p>
    <w:p w:rsidR="00F079ED" w:rsidRDefault="00F079ED" w:rsidP="006B1F6D">
      <w:pPr>
        <w:ind w:left="1134"/>
        <w:rPr>
          <w:lang w:bidi="hi-IN"/>
        </w:rPr>
      </w:pPr>
    </w:p>
    <w:p w:rsidR="006B1F6D" w:rsidRPr="00201AB4" w:rsidRDefault="006B1F6D" w:rsidP="006B1F6D">
      <w:pPr>
        <w:pStyle w:val="ListParagraph"/>
        <w:spacing w:after="0"/>
        <w:ind w:left="1418"/>
        <w:rPr>
          <w:rFonts w:cstheme="minorHAnsi"/>
          <w:b/>
          <w:bCs/>
          <w:color w:val="000000"/>
          <w:shd w:val="clear" w:color="auto" w:fill="FFFFFF"/>
        </w:rPr>
      </w:pPr>
      <w:r w:rsidRPr="000B7C17">
        <w:rPr>
          <w:rFonts w:cstheme="minorHAnsi"/>
          <w:b/>
          <w:bCs/>
        </w:rPr>
        <w:t>For Example</w:t>
      </w:r>
    </w:p>
    <w:p w:rsidR="006B1F6D" w:rsidRDefault="006B1F6D" w:rsidP="006B1F6D">
      <w:pPr>
        <w:pStyle w:val="dot"/>
      </w:pPr>
      <w:r w:rsidRPr="004223D0">
        <w:t>We ought to love our country.</w:t>
      </w:r>
    </w:p>
    <w:p w:rsidR="006B1F6D" w:rsidRPr="004223D0" w:rsidRDefault="006B1F6D" w:rsidP="006B1F6D">
      <w:pPr>
        <w:pStyle w:val="hkappu"/>
      </w:pPr>
      <w:r w:rsidRPr="001A6DF6">
        <w:rPr>
          <w:cs/>
          <w:lang w:bidi="hi-IN"/>
        </w:rPr>
        <w:t>हमें अपने देश से प्यार करना चाहिए।</w:t>
      </w:r>
    </w:p>
    <w:p w:rsidR="006B1F6D" w:rsidRDefault="006B1F6D" w:rsidP="006B1F6D">
      <w:pPr>
        <w:pStyle w:val="dot"/>
      </w:pPr>
      <w:r w:rsidRPr="004223D0">
        <w:t>We ought to respect our elder’s</w:t>
      </w:r>
      <w:r>
        <w:t>.</w:t>
      </w:r>
    </w:p>
    <w:p w:rsidR="006B1F6D" w:rsidRPr="004223D0" w:rsidRDefault="006B1F6D" w:rsidP="006B1F6D">
      <w:pPr>
        <w:pStyle w:val="hkappu"/>
      </w:pPr>
      <w:r w:rsidRPr="001A6DF6">
        <w:rPr>
          <w:cs/>
          <w:lang w:bidi="hi-IN"/>
        </w:rPr>
        <w:t xml:space="preserve">हमें </w:t>
      </w:r>
      <w:r>
        <w:rPr>
          <w:cs/>
          <w:lang w:bidi="hi-IN"/>
        </w:rPr>
        <w:t xml:space="preserve">अपने बुजुर्गों का सम्मान करना </w:t>
      </w:r>
      <w:r w:rsidRPr="001A6DF6">
        <w:rPr>
          <w:cs/>
          <w:lang w:bidi="hi-IN"/>
        </w:rPr>
        <w:t>चाहिए।</w:t>
      </w:r>
    </w:p>
    <w:p w:rsidR="006B1F6D" w:rsidRDefault="006B1F6D" w:rsidP="006B1F6D">
      <w:pPr>
        <w:pStyle w:val="dot"/>
      </w:pPr>
      <w:r w:rsidRPr="004223D0">
        <w:t>You ought to fight for your country.</w:t>
      </w:r>
    </w:p>
    <w:p w:rsidR="006B1F6D" w:rsidRPr="004223D0" w:rsidRDefault="006B1F6D" w:rsidP="006B1F6D">
      <w:pPr>
        <w:pStyle w:val="hkappu"/>
      </w:pPr>
      <w:r w:rsidRPr="001A6DF6">
        <w:rPr>
          <w:cs/>
          <w:lang w:bidi="hi-IN"/>
        </w:rPr>
        <w:t>आपक</w:t>
      </w:r>
      <w:r>
        <w:rPr>
          <w:cs/>
          <w:lang w:bidi="hi-IN"/>
        </w:rPr>
        <w:t>ो अपने देश के लिए लड़ना चाहिए</w:t>
      </w:r>
      <w:r w:rsidRPr="001A6DF6">
        <w:rPr>
          <w:cs/>
          <w:lang w:bidi="hi-IN"/>
        </w:rPr>
        <w:t>।</w:t>
      </w:r>
    </w:p>
    <w:p w:rsidR="006B1F6D" w:rsidRDefault="006B1F6D" w:rsidP="006B1F6D">
      <w:pPr>
        <w:pStyle w:val="dot"/>
        <w:rPr>
          <w:lang w:bidi="hi-IN"/>
        </w:rPr>
      </w:pPr>
      <w:r w:rsidRPr="004223D0">
        <w:t>You ought not to fight with others</w:t>
      </w:r>
      <w:r w:rsidRPr="004223D0">
        <w:rPr>
          <w:lang w:bidi="hi-IN"/>
        </w:rPr>
        <w:t>.</w:t>
      </w:r>
    </w:p>
    <w:p w:rsidR="006B1F6D" w:rsidRPr="004223D0" w:rsidRDefault="006B1F6D" w:rsidP="006B1F6D">
      <w:pPr>
        <w:pStyle w:val="hkappu"/>
        <w:rPr>
          <w:lang w:bidi="hi-IN"/>
        </w:rPr>
      </w:pPr>
      <w:r w:rsidRPr="001A6DF6">
        <w:rPr>
          <w:cs/>
          <w:lang w:bidi="hi-IN"/>
        </w:rPr>
        <w:t>आपको दूसरों से नहीं लड़ना चाहिए था।</w:t>
      </w:r>
    </w:p>
    <w:p w:rsidR="006B1F6D" w:rsidRDefault="006B1F6D" w:rsidP="006B1F6D">
      <w:pPr>
        <w:pStyle w:val="dot"/>
      </w:pPr>
      <w:r w:rsidRPr="004223D0">
        <w:t>You ought to see a doctor at once!</w:t>
      </w:r>
    </w:p>
    <w:p w:rsidR="006B1F6D" w:rsidRPr="004223D0" w:rsidRDefault="006B1F6D" w:rsidP="006B1F6D">
      <w:pPr>
        <w:pStyle w:val="hkappu"/>
      </w:pPr>
      <w:r>
        <w:rPr>
          <w:cs/>
          <w:lang w:bidi="hi-IN"/>
        </w:rPr>
        <w:t xml:space="preserve">आपको एक बार </w:t>
      </w:r>
      <w:r w:rsidRPr="001A6DF6">
        <w:rPr>
          <w:cs/>
          <w:lang w:bidi="hi-IN"/>
        </w:rPr>
        <w:t xml:space="preserve"> डॉक्टर को </w:t>
      </w:r>
      <w:r w:rsidRPr="00B23D03">
        <w:rPr>
          <w:cs/>
          <w:lang w:bidi="hi-IN"/>
        </w:rPr>
        <w:t>मिल लेना</w:t>
      </w:r>
      <w:r w:rsidRPr="001A6DF6">
        <w:rPr>
          <w:cs/>
          <w:lang w:bidi="hi-IN"/>
        </w:rPr>
        <w:t xml:space="preserve"> चाहिए</w:t>
      </w:r>
      <w:r w:rsidRPr="001A6DF6">
        <w:rPr>
          <w:rtl/>
          <w:cs/>
        </w:rPr>
        <w:t>!</w:t>
      </w:r>
    </w:p>
    <w:p w:rsidR="006B1F6D" w:rsidRDefault="006B1F6D" w:rsidP="006B1F6D">
      <w:pPr>
        <w:pStyle w:val="dot"/>
      </w:pPr>
      <w:r w:rsidRPr="004223D0">
        <w:t>You ought to </w:t>
      </w:r>
      <w:r>
        <w:t>work hard</w:t>
      </w:r>
      <w:r w:rsidRPr="004223D0">
        <w:t>.</w:t>
      </w:r>
    </w:p>
    <w:p w:rsidR="006B1F6D" w:rsidRPr="004223D0" w:rsidRDefault="006B1F6D" w:rsidP="006B1F6D">
      <w:pPr>
        <w:pStyle w:val="hkappu"/>
      </w:pPr>
      <w:r w:rsidRPr="001A6DF6">
        <w:rPr>
          <w:cs/>
          <w:lang w:bidi="hi-IN"/>
        </w:rPr>
        <w:t>आपको कड़ी मेहनत करनी चाहिए।</w:t>
      </w:r>
    </w:p>
    <w:p w:rsidR="006B1F6D" w:rsidRDefault="006B1F6D" w:rsidP="006B1F6D">
      <w:pPr>
        <w:pStyle w:val="dot"/>
        <w:rPr>
          <w:lang w:bidi="hi-IN"/>
        </w:rPr>
      </w:pPr>
      <w:r w:rsidRPr="00A54A54">
        <w:rPr>
          <w:lang w:bidi="hi-IN"/>
        </w:rPr>
        <w:t>You ought to be punctual.</w:t>
      </w:r>
    </w:p>
    <w:p w:rsidR="006B1F6D" w:rsidRPr="00A54A54" w:rsidRDefault="006B1F6D" w:rsidP="006B1F6D">
      <w:pPr>
        <w:pStyle w:val="hkappu"/>
        <w:rPr>
          <w:rFonts w:eastAsia="Times New Roman"/>
          <w:color w:val="000000" w:themeColor="text1"/>
          <w:lang w:bidi="hi-IN"/>
        </w:rPr>
      </w:pPr>
      <w:r w:rsidRPr="001A6DF6">
        <w:rPr>
          <w:cs/>
          <w:lang w:bidi="hi-IN"/>
        </w:rPr>
        <w:t>आपको समय का पाबंद होना चाहिए।</w:t>
      </w:r>
    </w:p>
    <w:p w:rsidR="006B1F6D" w:rsidRDefault="006B1F6D" w:rsidP="006B1F6D">
      <w:pPr>
        <w:pStyle w:val="dot"/>
        <w:rPr>
          <w:lang w:bidi="hi-IN"/>
        </w:rPr>
      </w:pPr>
      <w:r w:rsidRPr="00A54A54">
        <w:rPr>
          <w:lang w:bidi="hi-IN"/>
        </w:rPr>
        <w:t>We ought to help the poor.</w:t>
      </w:r>
    </w:p>
    <w:p w:rsidR="006B1F6D" w:rsidRPr="00A54A54" w:rsidRDefault="006B1F6D" w:rsidP="006B1F6D">
      <w:pPr>
        <w:pStyle w:val="hkappu"/>
        <w:rPr>
          <w:rFonts w:eastAsia="Times New Roman"/>
          <w:color w:val="000000" w:themeColor="text1"/>
          <w:lang w:bidi="hi-IN"/>
        </w:rPr>
      </w:pPr>
      <w:r w:rsidRPr="001A6DF6">
        <w:rPr>
          <w:cs/>
          <w:lang w:bidi="hi-IN"/>
        </w:rPr>
        <w:t>हमें गरीबों की मदद करनी चाहिए।</w:t>
      </w:r>
    </w:p>
    <w:p w:rsidR="006B1F6D" w:rsidRDefault="006B1F6D" w:rsidP="006B1F6D">
      <w:pPr>
        <w:pStyle w:val="dot"/>
        <w:rPr>
          <w:lang w:bidi="hi-IN"/>
        </w:rPr>
      </w:pPr>
      <w:r w:rsidRPr="00A54A54">
        <w:rPr>
          <w:lang w:bidi="hi-IN"/>
        </w:rPr>
        <w:t>You ought to visit your friends once in a while.</w:t>
      </w:r>
    </w:p>
    <w:p w:rsidR="006B1F6D" w:rsidRPr="00A54A54" w:rsidRDefault="006B1F6D" w:rsidP="006B1F6D">
      <w:pPr>
        <w:pStyle w:val="hkappu"/>
        <w:rPr>
          <w:rFonts w:eastAsia="Times New Roman"/>
          <w:color w:val="333333"/>
          <w:lang w:bidi="hi-IN"/>
        </w:rPr>
      </w:pPr>
      <w:r w:rsidRPr="001A6DF6">
        <w:rPr>
          <w:cs/>
          <w:lang w:bidi="hi-IN"/>
        </w:rPr>
        <w:t xml:space="preserve">आपको एक बार अपने दोस्तों से मिलने </w:t>
      </w:r>
      <w:r w:rsidRPr="00B23D03">
        <w:rPr>
          <w:cs/>
          <w:lang w:bidi="hi-IN"/>
        </w:rPr>
        <w:t xml:space="preserve">लेना </w:t>
      </w:r>
      <w:r w:rsidRPr="001A6DF6">
        <w:rPr>
          <w:cs/>
          <w:lang w:bidi="hi-IN"/>
        </w:rPr>
        <w:t>चाहिए।</w:t>
      </w:r>
    </w:p>
    <w:p w:rsidR="006B1F6D" w:rsidRDefault="006B1F6D" w:rsidP="006B1F6D">
      <w:pPr>
        <w:pStyle w:val="dot"/>
      </w:pPr>
      <w:r>
        <w:t>Rohit</w:t>
      </w:r>
      <w:r w:rsidRPr="004223D0">
        <w:t> ought to go by herself.</w:t>
      </w:r>
    </w:p>
    <w:p w:rsidR="006B1F6D" w:rsidRPr="004223D0" w:rsidRDefault="006B1F6D" w:rsidP="006B1F6D">
      <w:pPr>
        <w:pStyle w:val="hkappu"/>
      </w:pPr>
      <w:r w:rsidRPr="001A6DF6">
        <w:rPr>
          <w:cs/>
          <w:lang w:bidi="hi-IN"/>
        </w:rPr>
        <w:t>रोहित को खुद से जाना चाहिए था।</w:t>
      </w:r>
    </w:p>
    <w:p w:rsidR="006B1F6D" w:rsidRDefault="006B1F6D" w:rsidP="006B1F6D">
      <w:pPr>
        <w:pStyle w:val="dot"/>
      </w:pPr>
      <w:r>
        <w:t>Nitin</w:t>
      </w:r>
      <w:r w:rsidRPr="004223D0">
        <w:t> ought to </w:t>
      </w:r>
      <w:r>
        <w:t>be a bit nicer to you</w:t>
      </w:r>
      <w:r w:rsidRPr="004223D0">
        <w:t>.</w:t>
      </w:r>
    </w:p>
    <w:p w:rsidR="006B1F6D" w:rsidRPr="00662A2A" w:rsidRDefault="006B1F6D" w:rsidP="006B1F6D">
      <w:pPr>
        <w:pStyle w:val="hkappu"/>
        <w:rPr>
          <w:rFonts w:cstheme="minorHAnsi"/>
          <w:sz w:val="24"/>
          <w:szCs w:val="24"/>
          <w:lang w:bidi="hi-IN"/>
        </w:rPr>
      </w:pPr>
      <w:r w:rsidRPr="00B23D03">
        <w:rPr>
          <w:cs/>
          <w:lang w:bidi="hi-IN"/>
        </w:rPr>
        <w:t>नितिन तुम्हारे प्रति थोड़ा  आछा वहवर करता है।</w:t>
      </w:r>
    </w:p>
    <w:p w:rsidR="006B1F6D" w:rsidRDefault="006B1F6D" w:rsidP="003F35EF">
      <w:pPr>
        <w:pStyle w:val="1hed"/>
        <w:numPr>
          <w:ilvl w:val="0"/>
          <w:numId w:val="145"/>
        </w:numPr>
        <w:ind w:left="1134" w:hanging="283"/>
        <w:rPr>
          <w:rFonts w:cstheme="minorHAnsi"/>
          <w:sz w:val="24"/>
          <w:szCs w:val="24"/>
          <w:lang w:bidi="hi-IN"/>
        </w:rPr>
      </w:pPr>
      <w:r w:rsidRPr="00662A2A">
        <w:rPr>
          <w:rFonts w:cstheme="minorHAnsi"/>
          <w:sz w:val="24"/>
          <w:szCs w:val="24"/>
          <w:lang w:bidi="hi-IN"/>
        </w:rPr>
        <w:t>Possibility</w:t>
      </w:r>
    </w:p>
    <w:p w:rsidR="006B1F6D" w:rsidRPr="00662A2A" w:rsidRDefault="006B1F6D" w:rsidP="006B1F6D">
      <w:pPr>
        <w:spacing w:after="0" w:line="240" w:lineRule="auto"/>
        <w:ind w:left="1134"/>
        <w:rPr>
          <w:lang w:bidi="hi-IN"/>
        </w:rPr>
      </w:pPr>
      <w:r>
        <w:rPr>
          <w:lang w:bidi="hi-IN"/>
        </w:rPr>
        <w:lastRenderedPageBreak/>
        <w:t>“Ought to” is also used to express certainty.</w:t>
      </w:r>
    </w:p>
    <w:p w:rsidR="006B1F6D" w:rsidRDefault="006B1F6D" w:rsidP="006B1F6D">
      <w:pPr>
        <w:pStyle w:val="ListParagraph"/>
        <w:spacing w:after="0"/>
        <w:ind w:left="1418"/>
        <w:rPr>
          <w:rFonts w:cstheme="minorHAnsi"/>
          <w:b/>
          <w:bCs/>
        </w:rPr>
      </w:pPr>
    </w:p>
    <w:p w:rsidR="006B1F6D" w:rsidRPr="00A05736" w:rsidRDefault="006B1F6D" w:rsidP="006B1F6D">
      <w:pPr>
        <w:pStyle w:val="ListParagraph"/>
        <w:spacing w:after="0"/>
        <w:ind w:left="1418"/>
        <w:rPr>
          <w:rFonts w:cstheme="minorHAnsi"/>
          <w:b/>
          <w:bCs/>
          <w:color w:val="000000"/>
          <w:shd w:val="clear" w:color="auto" w:fill="FFFFFF"/>
        </w:rPr>
      </w:pPr>
      <w:r w:rsidRPr="000B7C17">
        <w:rPr>
          <w:rFonts w:cstheme="minorHAnsi"/>
          <w:b/>
          <w:bCs/>
        </w:rPr>
        <w:t>For Example</w:t>
      </w:r>
    </w:p>
    <w:p w:rsidR="006B1F6D" w:rsidRDefault="006B1F6D" w:rsidP="006B1F6D">
      <w:pPr>
        <w:pStyle w:val="dot"/>
      </w:pPr>
      <w:r w:rsidRPr="00A54A54">
        <w:t>This book ought to very use full.</w:t>
      </w:r>
    </w:p>
    <w:p w:rsidR="006B1F6D" w:rsidRPr="00673423" w:rsidRDefault="006B1F6D" w:rsidP="006B1F6D">
      <w:pPr>
        <w:pStyle w:val="hkappu"/>
        <w:rPr>
          <w:rFonts w:cs="Courier New"/>
          <w:lang w:bidi="hi-IN"/>
        </w:rPr>
      </w:pPr>
      <w:r w:rsidRPr="00673423">
        <w:rPr>
          <w:rFonts w:hint="cs"/>
          <w:cs/>
          <w:lang w:bidi="hi-IN"/>
        </w:rPr>
        <w:t>इस पुस्तक को पूरा उपयोग करना चाहिए।</w:t>
      </w:r>
    </w:p>
    <w:p w:rsidR="006B1F6D" w:rsidRDefault="006B1F6D" w:rsidP="006B1F6D">
      <w:pPr>
        <w:pStyle w:val="dot"/>
      </w:pPr>
      <w:r w:rsidRPr="00A54A54">
        <w:t>When one studies hard, one ought to pass</w:t>
      </w:r>
      <w:r>
        <w:t>.</w:t>
      </w:r>
    </w:p>
    <w:p w:rsidR="006B1F6D" w:rsidRPr="00673423" w:rsidRDefault="006B1F6D" w:rsidP="006B1F6D">
      <w:pPr>
        <w:pStyle w:val="hkappu"/>
        <w:rPr>
          <w:rFonts w:cs="Courier New"/>
          <w:lang w:bidi="hi-IN"/>
        </w:rPr>
      </w:pPr>
      <w:r w:rsidRPr="00673423">
        <w:rPr>
          <w:rFonts w:hint="cs"/>
          <w:cs/>
          <w:lang w:bidi="hi-IN"/>
        </w:rPr>
        <w:t>जब कोई कठिन अध्ययन करता है</w:t>
      </w:r>
      <w:r w:rsidRPr="00673423">
        <w:rPr>
          <w:rFonts w:cs="Courier New" w:hint="cs"/>
          <w:lang w:bidi="hi-IN"/>
        </w:rPr>
        <w:t xml:space="preserve">, </w:t>
      </w:r>
      <w:r w:rsidRPr="00673423">
        <w:rPr>
          <w:rFonts w:hint="cs"/>
          <w:cs/>
          <w:lang w:bidi="hi-IN"/>
        </w:rPr>
        <w:t>तो उसे पास होना चाहिए।</w:t>
      </w:r>
    </w:p>
    <w:p w:rsidR="006B1F6D" w:rsidRDefault="006B1F6D" w:rsidP="006B1F6D">
      <w:pPr>
        <w:pStyle w:val="dot"/>
      </w:pPr>
      <w:r w:rsidRPr="00A54A54">
        <w:t>With all the studying she did, she ought to have passed her exam.</w:t>
      </w:r>
    </w:p>
    <w:p w:rsidR="006B1F6D" w:rsidRPr="00673423" w:rsidRDefault="006B1F6D" w:rsidP="006B1F6D">
      <w:pPr>
        <w:pStyle w:val="hkappu"/>
        <w:rPr>
          <w:rFonts w:cs="Courier New"/>
          <w:lang w:bidi="hi-IN"/>
        </w:rPr>
      </w:pPr>
      <w:r w:rsidRPr="00673423">
        <w:rPr>
          <w:rFonts w:hint="cs"/>
          <w:cs/>
          <w:lang w:bidi="hi-IN"/>
        </w:rPr>
        <w:t>सभी अध्ययनों के साथ</w:t>
      </w:r>
      <w:r w:rsidRPr="00673423">
        <w:rPr>
          <w:rFonts w:cs="Courier New" w:hint="cs"/>
          <w:lang w:bidi="hi-IN"/>
        </w:rPr>
        <w:t xml:space="preserve">, </w:t>
      </w:r>
      <w:r w:rsidRPr="00673423">
        <w:rPr>
          <w:rFonts w:hint="cs"/>
          <w:cs/>
          <w:lang w:bidi="hi-IN"/>
        </w:rPr>
        <w:t>उसने अपनी परीक्षा उत्तीर्ण की।</w:t>
      </w:r>
    </w:p>
    <w:p w:rsidR="006B1F6D" w:rsidRDefault="006B1F6D" w:rsidP="006B1F6D">
      <w:pPr>
        <w:pStyle w:val="dot"/>
      </w:pPr>
      <w:r w:rsidRPr="00A54A54">
        <w:t>With all the studying she’s done, she ought to pass her exam.</w:t>
      </w:r>
    </w:p>
    <w:p w:rsidR="006B1F6D" w:rsidRPr="00673423" w:rsidRDefault="006B1F6D" w:rsidP="006B1F6D">
      <w:pPr>
        <w:pStyle w:val="hkappu"/>
        <w:rPr>
          <w:rFonts w:cs="Courier New"/>
          <w:lang w:bidi="hi-IN"/>
        </w:rPr>
      </w:pPr>
      <w:r w:rsidRPr="00673423">
        <w:rPr>
          <w:rFonts w:hint="cs"/>
          <w:cs/>
          <w:lang w:bidi="hi-IN"/>
        </w:rPr>
        <w:t>सभी अध्ययनों के साथ</w:t>
      </w:r>
      <w:r w:rsidRPr="00673423">
        <w:rPr>
          <w:rFonts w:cs="Courier New" w:hint="cs"/>
          <w:lang w:bidi="hi-IN"/>
        </w:rPr>
        <w:t xml:space="preserve">, </w:t>
      </w:r>
      <w:r w:rsidRPr="00673423">
        <w:rPr>
          <w:rFonts w:hint="cs"/>
          <w:cs/>
          <w:lang w:bidi="hi-IN"/>
        </w:rPr>
        <w:t>उसने अपनी परीक्षा उत्तीर्ण की।</w:t>
      </w:r>
    </w:p>
    <w:p w:rsidR="006B1F6D" w:rsidRDefault="006B1F6D" w:rsidP="006B1F6D">
      <w:pPr>
        <w:pStyle w:val="dot"/>
      </w:pPr>
      <w:r w:rsidRPr="00A54A54">
        <w:t xml:space="preserve">You </w:t>
      </w:r>
      <w:r>
        <w:t>ought to have received the parcel by now</w:t>
      </w:r>
      <w:r w:rsidRPr="00A54A54">
        <w:t>.</w:t>
      </w:r>
    </w:p>
    <w:p w:rsidR="006B1F6D" w:rsidRPr="00673423" w:rsidRDefault="006B1F6D" w:rsidP="006B1F6D">
      <w:pPr>
        <w:pStyle w:val="hkappu"/>
        <w:rPr>
          <w:rFonts w:cs="Courier New"/>
          <w:lang w:bidi="hi-IN"/>
        </w:rPr>
      </w:pPr>
      <w:r w:rsidRPr="00673423">
        <w:rPr>
          <w:rFonts w:hint="cs"/>
          <w:cs/>
          <w:lang w:bidi="hi-IN"/>
        </w:rPr>
        <w:t xml:space="preserve">आपको अब तक पार्सल प्राप्त </w:t>
      </w:r>
      <w:r>
        <w:rPr>
          <w:cs/>
          <w:lang w:bidi="hi-IN"/>
        </w:rPr>
        <w:t>हो जाना चाहिए था</w:t>
      </w:r>
      <w:r w:rsidRPr="00673423">
        <w:rPr>
          <w:cs/>
          <w:lang w:bidi="hi-IN"/>
        </w:rPr>
        <w:t>।</w:t>
      </w:r>
    </w:p>
    <w:p w:rsidR="006B1F6D" w:rsidRDefault="006B1F6D" w:rsidP="006B1F6D">
      <w:pPr>
        <w:pStyle w:val="dot"/>
      </w:pPr>
      <w:r w:rsidRPr="00A54A54">
        <w:t xml:space="preserve">You </w:t>
      </w:r>
      <w:r>
        <w:t>ought to receive a gift by tomorrow</w:t>
      </w:r>
      <w:r w:rsidRPr="00A54A54">
        <w:t>.</w:t>
      </w:r>
    </w:p>
    <w:p w:rsidR="006B1F6D" w:rsidRPr="00673423" w:rsidRDefault="006B1F6D" w:rsidP="006B1F6D">
      <w:pPr>
        <w:pStyle w:val="hkappu"/>
        <w:rPr>
          <w:rFonts w:cs="Courier New"/>
          <w:lang w:bidi="hi-IN"/>
        </w:rPr>
      </w:pPr>
      <w:r w:rsidRPr="00673423">
        <w:rPr>
          <w:rFonts w:hint="cs"/>
          <w:cs/>
          <w:lang w:bidi="hi-IN"/>
        </w:rPr>
        <w:t>कल तक आपको उपहार मिलना चाहिए।</w:t>
      </w:r>
    </w:p>
    <w:p w:rsidR="006B1F6D" w:rsidRDefault="006B1F6D" w:rsidP="006B1F6D">
      <w:pPr>
        <w:pStyle w:val="dot"/>
      </w:pPr>
      <w:r w:rsidRPr="00A54A54">
        <w:t xml:space="preserve">We ought </w:t>
      </w:r>
      <w:r>
        <w:t>to be finished by this next week</w:t>
      </w:r>
      <w:r w:rsidRPr="00A54A54">
        <w:t>.</w:t>
      </w:r>
    </w:p>
    <w:p w:rsidR="006B1F6D" w:rsidRPr="00673423" w:rsidRDefault="006B1F6D" w:rsidP="006B1F6D">
      <w:pPr>
        <w:pStyle w:val="hkappu"/>
        <w:rPr>
          <w:rFonts w:cs="Courier New"/>
          <w:lang w:bidi="hi-IN"/>
        </w:rPr>
      </w:pPr>
      <w:r w:rsidRPr="00673423">
        <w:rPr>
          <w:rFonts w:hint="cs"/>
          <w:cs/>
          <w:lang w:bidi="hi-IN"/>
        </w:rPr>
        <w:t>हमें अगले सप्ताह तक इसे पूरा कर लेना चाहिए</w:t>
      </w:r>
      <w:r w:rsidRPr="00673423">
        <w:rPr>
          <w:cs/>
          <w:lang w:bidi="hi-IN"/>
        </w:rPr>
        <w:t>था</w:t>
      </w:r>
      <w:r w:rsidRPr="00673423">
        <w:rPr>
          <w:rFonts w:hint="cs"/>
          <w:cs/>
          <w:lang w:bidi="hi-IN"/>
        </w:rPr>
        <w:t>।</w:t>
      </w:r>
    </w:p>
    <w:p w:rsidR="006B1F6D" w:rsidRDefault="006B1F6D" w:rsidP="006B1F6D">
      <w:pPr>
        <w:pStyle w:val="dot"/>
      </w:pPr>
      <w:r w:rsidRPr="003A66A5">
        <w:rPr>
          <w:shd w:val="clear" w:color="auto" w:fill="FFFFFF"/>
        </w:rPr>
        <w:t>Nandini ought to get the promotion.</w:t>
      </w:r>
    </w:p>
    <w:p w:rsidR="006B1F6D" w:rsidRPr="00673423" w:rsidRDefault="006B1F6D" w:rsidP="006B1F6D">
      <w:pPr>
        <w:pStyle w:val="hkappu"/>
        <w:rPr>
          <w:rFonts w:cs="Courier New"/>
          <w:cs/>
          <w:lang w:bidi="hi-IN"/>
        </w:rPr>
      </w:pPr>
      <w:r w:rsidRPr="00673423">
        <w:rPr>
          <w:rFonts w:hint="cs"/>
          <w:cs/>
          <w:lang w:bidi="hi-IN"/>
        </w:rPr>
        <w:t>नंदिनी को प्रमोशन मिलना चाहिए</w:t>
      </w:r>
      <w:r w:rsidRPr="00673423">
        <w:rPr>
          <w:cs/>
          <w:lang w:bidi="hi-IN"/>
        </w:rPr>
        <w:t>था</w:t>
      </w:r>
      <w:r w:rsidRPr="00673423">
        <w:rPr>
          <w:rFonts w:hint="cs"/>
          <w:cs/>
          <w:lang w:bidi="hi-IN"/>
        </w:rPr>
        <w:t>।</w:t>
      </w:r>
    </w:p>
    <w:p w:rsidR="006B1F6D" w:rsidRPr="00673423" w:rsidRDefault="006B1F6D" w:rsidP="006B1F6D">
      <w:pPr>
        <w:pStyle w:val="dot"/>
        <w:rPr>
          <w:rFonts w:cs="Nirmala UI"/>
          <w:shd w:val="clear" w:color="auto" w:fill="FFFFFF"/>
          <w:rtl/>
          <w:cs/>
        </w:rPr>
      </w:pPr>
      <w:r w:rsidRPr="003A66A5">
        <w:rPr>
          <w:shd w:val="clear" w:color="auto" w:fill="FFFFFF"/>
        </w:rPr>
        <w:t>Ought we complete this work now?</w:t>
      </w:r>
    </w:p>
    <w:p w:rsidR="006B1F6D" w:rsidRDefault="006B1F6D" w:rsidP="006B1F6D">
      <w:pPr>
        <w:pStyle w:val="hkappu"/>
        <w:rPr>
          <w:rFonts w:cs="Courier New"/>
          <w:lang w:bidi="hi-IN"/>
        </w:rPr>
      </w:pPr>
      <w:r>
        <w:rPr>
          <w:rFonts w:hint="cs"/>
          <w:cs/>
          <w:lang w:bidi="hi-IN"/>
        </w:rPr>
        <w:t xml:space="preserve">क्या हमें अब यह काम पूरा </w:t>
      </w:r>
      <w:r w:rsidRPr="00673423">
        <w:rPr>
          <w:rFonts w:hint="cs"/>
          <w:cs/>
          <w:lang w:bidi="hi-IN"/>
        </w:rPr>
        <w:t>कर लेना चाहिए</w:t>
      </w:r>
      <w:r w:rsidRPr="00673423">
        <w:rPr>
          <w:cs/>
          <w:lang w:bidi="hi-IN"/>
        </w:rPr>
        <w:t>था</w:t>
      </w:r>
      <w:r w:rsidRPr="00673423">
        <w:rPr>
          <w:rFonts w:cs="Courier New" w:hint="cs"/>
          <w:lang w:bidi="hi-IN"/>
        </w:rPr>
        <w:t>?</w:t>
      </w:r>
    </w:p>
    <w:p w:rsidR="00FD5610" w:rsidRDefault="00FD5610" w:rsidP="00F23831">
      <w:pPr>
        <w:spacing w:before="0" w:after="0" w:line="360" w:lineRule="auto"/>
        <w:rPr>
          <w:rFonts w:asciiTheme="majorHAnsi" w:eastAsiaTheme="majorEastAsia" w:hAnsiTheme="majorHAnsi" w:cstheme="majorBidi"/>
          <w:b/>
          <w:bCs/>
          <w:smallCaps/>
          <w:color w:val="000000" w:themeColor="text1"/>
          <w:sz w:val="32"/>
          <w:szCs w:val="26"/>
        </w:rPr>
      </w:pPr>
    </w:p>
    <w:p w:rsidR="006B1F6D" w:rsidRPr="00FD5610" w:rsidRDefault="006B1F6D" w:rsidP="00F079ED">
      <w:pPr>
        <w:pStyle w:val="1hed"/>
        <w:numPr>
          <w:ilvl w:val="0"/>
          <w:numId w:val="0"/>
        </w:numPr>
        <w:ind w:left="567"/>
        <w:rPr>
          <w:rFonts w:eastAsiaTheme="majorEastAsia" w:cstheme="majorBidi"/>
          <w:smallCaps/>
          <w:color w:val="000000" w:themeColor="text1"/>
          <w:sz w:val="32"/>
          <w:szCs w:val="26"/>
        </w:rPr>
      </w:pPr>
      <w:r w:rsidRPr="00FD5610">
        <w:rPr>
          <w:lang w:bidi="hi-IN"/>
        </w:rPr>
        <w:t>EXERCISE :- 5</w:t>
      </w:r>
      <w:r w:rsidR="00F079ED">
        <w:rPr>
          <w:lang w:bidi="hi-IN"/>
        </w:rPr>
        <w:t>(Must, ought to)</w:t>
      </w:r>
    </w:p>
    <w:p w:rsidR="006B1F6D" w:rsidRDefault="006B1F6D" w:rsidP="00F079ED">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6B1F6D" w:rsidRPr="004F7923" w:rsidRDefault="006B1F6D" w:rsidP="00F079ED">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must</w:t>
      </w:r>
      <w:r w:rsidRPr="00856038">
        <w:rPr>
          <w:rFonts w:asciiTheme="majorHAnsi" w:hAnsiTheme="majorHAnsi"/>
          <w:b/>
          <w:bCs/>
          <w:sz w:val="24"/>
          <w:szCs w:val="24"/>
        </w:rPr>
        <w:t>”,</w:t>
      </w:r>
      <w:r>
        <w:rPr>
          <w:rFonts w:asciiTheme="majorHAnsi" w:hAnsiTheme="majorHAnsi"/>
          <w:b/>
          <w:bCs/>
          <w:sz w:val="24"/>
          <w:szCs w:val="24"/>
        </w:rPr>
        <w:t>”mustn’t”,”ought to”,”oughtn’t to”)</w:t>
      </w:r>
    </w:p>
    <w:p w:rsidR="006B1F6D" w:rsidRPr="00444FDF" w:rsidRDefault="006B1F6D" w:rsidP="003F35EF">
      <w:pPr>
        <w:pStyle w:val="ListParagraph"/>
        <w:numPr>
          <w:ilvl w:val="0"/>
          <w:numId w:val="146"/>
        </w:numPr>
        <w:spacing w:before="0" w:after="200"/>
        <w:ind w:left="1560" w:hanging="426"/>
      </w:pPr>
      <w:r w:rsidRPr="00444FDF">
        <w:t xml:space="preserve">You </w:t>
      </w:r>
      <w:r>
        <w:t xml:space="preserve">…….. </w:t>
      </w:r>
      <w:r w:rsidRPr="00444FDF">
        <w:t>stop smoking.)</w:t>
      </w:r>
    </w:p>
    <w:p w:rsidR="006B1F6D" w:rsidRPr="00444FDF" w:rsidRDefault="006B1F6D" w:rsidP="003F35EF">
      <w:pPr>
        <w:pStyle w:val="ListParagraph"/>
        <w:numPr>
          <w:ilvl w:val="0"/>
          <w:numId w:val="146"/>
        </w:numPr>
        <w:spacing w:before="0" w:after="200"/>
        <w:ind w:left="1560" w:hanging="426"/>
      </w:pPr>
      <w:r w:rsidRPr="00444FDF">
        <w:t xml:space="preserve">I didn't know you were married ! You </w:t>
      </w:r>
      <w:r>
        <w:t xml:space="preserve">…….. </w:t>
      </w:r>
      <w:r w:rsidRPr="00444FDF">
        <w:t>have told me !</w:t>
      </w:r>
    </w:p>
    <w:p w:rsidR="006B1F6D" w:rsidRPr="00444FDF" w:rsidRDefault="006B1F6D" w:rsidP="003F35EF">
      <w:pPr>
        <w:pStyle w:val="ListParagraph"/>
        <w:numPr>
          <w:ilvl w:val="0"/>
          <w:numId w:val="146"/>
        </w:numPr>
        <w:spacing w:before="0" w:after="200"/>
        <w:ind w:left="1560" w:hanging="426"/>
      </w:pPr>
      <w:r w:rsidRPr="00444FDF">
        <w:t xml:space="preserve">If they're out, they </w:t>
      </w:r>
      <w:r>
        <w:t>……..</w:t>
      </w:r>
      <w:r w:rsidRPr="00444FDF">
        <w:t xml:space="preserve"> have heard the news.</w:t>
      </w:r>
    </w:p>
    <w:p w:rsidR="006B1F6D" w:rsidRPr="00444FDF" w:rsidRDefault="006B1F6D" w:rsidP="003F35EF">
      <w:pPr>
        <w:pStyle w:val="ListParagraph"/>
        <w:numPr>
          <w:ilvl w:val="0"/>
          <w:numId w:val="146"/>
        </w:numPr>
        <w:spacing w:before="0" w:after="200"/>
        <w:ind w:left="1560" w:hanging="426"/>
      </w:pPr>
      <w:r w:rsidRPr="00444FDF">
        <w:t xml:space="preserve">This pullover's got holes in it, I </w:t>
      </w:r>
      <w:r>
        <w:t xml:space="preserve">…….. </w:t>
      </w:r>
      <w:r w:rsidRPr="00444FDF">
        <w:t>get a new one.</w:t>
      </w:r>
    </w:p>
    <w:p w:rsidR="006B1F6D" w:rsidRPr="00444FDF" w:rsidRDefault="006B1F6D" w:rsidP="003F35EF">
      <w:pPr>
        <w:pStyle w:val="ListParagraph"/>
        <w:numPr>
          <w:ilvl w:val="0"/>
          <w:numId w:val="146"/>
        </w:numPr>
        <w:spacing w:before="0" w:after="200"/>
        <w:ind w:left="1560" w:hanging="426"/>
      </w:pPr>
      <w:r w:rsidRPr="00444FDF">
        <w:t xml:space="preserve">He </w:t>
      </w:r>
      <w:r>
        <w:t>……..</w:t>
      </w:r>
      <w:r w:rsidRPr="00444FDF">
        <w:t xml:space="preserve"> be over eighty, he was born in 1930.</w:t>
      </w:r>
    </w:p>
    <w:p w:rsidR="006B1F6D" w:rsidRPr="00444FDF" w:rsidRDefault="006B1F6D" w:rsidP="003F35EF">
      <w:pPr>
        <w:pStyle w:val="ListParagraph"/>
        <w:numPr>
          <w:ilvl w:val="0"/>
          <w:numId w:val="146"/>
        </w:numPr>
        <w:spacing w:before="0" w:after="200"/>
        <w:ind w:left="1560" w:hanging="426"/>
      </w:pPr>
      <w:r w:rsidRPr="00444FDF">
        <w:t xml:space="preserve">I can't find my laptop, I </w:t>
      </w:r>
      <w:r>
        <w:t>……..</w:t>
      </w:r>
      <w:r w:rsidRPr="00444FDF">
        <w:t xml:space="preserve"> have left it in the train.</w:t>
      </w:r>
    </w:p>
    <w:p w:rsidR="006B1F6D" w:rsidRPr="00444FDF" w:rsidRDefault="006B1F6D" w:rsidP="003F35EF">
      <w:pPr>
        <w:pStyle w:val="ListParagraph"/>
        <w:numPr>
          <w:ilvl w:val="0"/>
          <w:numId w:val="146"/>
        </w:numPr>
        <w:spacing w:before="0" w:after="200"/>
        <w:ind w:left="1560" w:hanging="426"/>
      </w:pPr>
      <w:r w:rsidRPr="00444FDF">
        <w:t xml:space="preserve">I've got all the right answers, I </w:t>
      </w:r>
      <w:r>
        <w:t>……..</w:t>
      </w:r>
      <w:r w:rsidRPr="00444FDF">
        <w:t xml:space="preserve"> be one of the winners !</w:t>
      </w:r>
    </w:p>
    <w:p w:rsidR="006B1F6D" w:rsidRPr="00444FDF" w:rsidRDefault="006B1F6D" w:rsidP="003F35EF">
      <w:pPr>
        <w:pStyle w:val="ListParagraph"/>
        <w:numPr>
          <w:ilvl w:val="0"/>
          <w:numId w:val="146"/>
        </w:numPr>
        <w:spacing w:before="0" w:after="200"/>
        <w:ind w:left="1560" w:hanging="426"/>
      </w:pPr>
      <w:r w:rsidRPr="00444FDF">
        <w:t xml:space="preserve">You </w:t>
      </w:r>
      <w:r>
        <w:t>……..</w:t>
      </w:r>
      <w:r w:rsidRPr="00444FDF">
        <w:t xml:space="preserve"> touch that plate, it's too hot.</w:t>
      </w:r>
    </w:p>
    <w:p w:rsidR="006B1F6D" w:rsidRPr="00444FDF" w:rsidRDefault="006B1F6D" w:rsidP="003F35EF">
      <w:pPr>
        <w:pStyle w:val="ListParagraph"/>
        <w:numPr>
          <w:ilvl w:val="0"/>
          <w:numId w:val="146"/>
        </w:numPr>
        <w:spacing w:before="0" w:after="200"/>
        <w:ind w:left="1560" w:hanging="426"/>
      </w:pPr>
      <w:r w:rsidRPr="00444FDF">
        <w:t xml:space="preserve">That's awful ! You really </w:t>
      </w:r>
      <w:r>
        <w:t xml:space="preserve">…….. </w:t>
      </w:r>
      <w:r w:rsidRPr="00444FDF">
        <w:t>have done that, you know !</w:t>
      </w:r>
    </w:p>
    <w:p w:rsidR="006B1F6D" w:rsidRPr="00444FDF" w:rsidRDefault="006B1F6D" w:rsidP="003F35EF">
      <w:pPr>
        <w:pStyle w:val="ListParagraph"/>
        <w:numPr>
          <w:ilvl w:val="0"/>
          <w:numId w:val="146"/>
        </w:numPr>
        <w:spacing w:before="0" w:after="200"/>
        <w:ind w:left="1560" w:hanging="426"/>
      </w:pPr>
      <w:r w:rsidRPr="00444FDF">
        <w:t xml:space="preserve">They </w:t>
      </w:r>
      <w:r>
        <w:t>……..</w:t>
      </w:r>
      <w:r w:rsidRPr="00444FDF">
        <w:t xml:space="preserve"> have gone to London. </w:t>
      </w:r>
    </w:p>
    <w:p w:rsidR="006B1F6D" w:rsidRPr="00444FDF" w:rsidRDefault="006B1F6D" w:rsidP="003F35EF">
      <w:pPr>
        <w:pStyle w:val="ListParagraph"/>
        <w:numPr>
          <w:ilvl w:val="0"/>
          <w:numId w:val="146"/>
        </w:numPr>
        <w:spacing w:before="0" w:after="200"/>
        <w:ind w:left="1560" w:hanging="426"/>
      </w:pPr>
      <w:r w:rsidRPr="00444FDF">
        <w:t xml:space="preserve">He </w:t>
      </w:r>
      <w:r>
        <w:t>……..</w:t>
      </w:r>
      <w:r w:rsidRPr="00444FDF">
        <w:t xml:space="preserve"> take care of his children.</w:t>
      </w:r>
    </w:p>
    <w:p w:rsidR="006B1F6D" w:rsidRPr="00444FDF" w:rsidRDefault="006B1F6D" w:rsidP="003F35EF">
      <w:pPr>
        <w:pStyle w:val="ListParagraph"/>
        <w:numPr>
          <w:ilvl w:val="0"/>
          <w:numId w:val="146"/>
        </w:numPr>
        <w:spacing w:before="0" w:after="200"/>
        <w:ind w:left="1560" w:hanging="426"/>
      </w:pPr>
      <w:r w:rsidRPr="00444FDF">
        <w:t>He </w:t>
      </w:r>
      <w:r>
        <w:t xml:space="preserve">…….. </w:t>
      </w:r>
      <w:r w:rsidRPr="00444FDF">
        <w:t>be punctual.</w:t>
      </w:r>
    </w:p>
    <w:p w:rsidR="006B1F6D" w:rsidRPr="00444FDF" w:rsidRDefault="006B1F6D" w:rsidP="003F35EF">
      <w:pPr>
        <w:pStyle w:val="ListParagraph"/>
        <w:numPr>
          <w:ilvl w:val="0"/>
          <w:numId w:val="146"/>
        </w:numPr>
        <w:spacing w:before="0" w:after="200"/>
        <w:ind w:left="1560" w:hanging="426"/>
      </w:pPr>
      <w:r w:rsidRPr="00444FDF">
        <w:t xml:space="preserve">She </w:t>
      </w:r>
      <w:r>
        <w:t xml:space="preserve">…….. </w:t>
      </w:r>
      <w:r w:rsidRPr="00444FDF">
        <w:t>mend her ways.</w:t>
      </w:r>
    </w:p>
    <w:p w:rsidR="006B1F6D" w:rsidRPr="00444FDF" w:rsidRDefault="006B1F6D" w:rsidP="003F35EF">
      <w:pPr>
        <w:pStyle w:val="ListParagraph"/>
        <w:numPr>
          <w:ilvl w:val="0"/>
          <w:numId w:val="146"/>
        </w:numPr>
        <w:spacing w:before="0" w:after="200"/>
        <w:ind w:left="1560" w:hanging="426"/>
      </w:pPr>
      <w:r w:rsidRPr="00444FDF">
        <w:t xml:space="preserve">You </w:t>
      </w:r>
      <w:r>
        <w:t xml:space="preserve">…….. </w:t>
      </w:r>
      <w:r w:rsidRPr="00444FDF">
        <w:t xml:space="preserve"> apologize to her.</w:t>
      </w:r>
    </w:p>
    <w:p w:rsidR="006B1F6D" w:rsidRPr="00444FDF" w:rsidRDefault="006B1F6D" w:rsidP="003F35EF">
      <w:pPr>
        <w:pStyle w:val="ListParagraph"/>
        <w:numPr>
          <w:ilvl w:val="0"/>
          <w:numId w:val="146"/>
        </w:numPr>
        <w:spacing w:before="0" w:after="200"/>
        <w:ind w:left="1560" w:hanging="426"/>
      </w:pPr>
      <w:r w:rsidRPr="00444FDF">
        <w:t xml:space="preserve">She </w:t>
      </w:r>
      <w:r>
        <w:t xml:space="preserve">…….. </w:t>
      </w:r>
      <w:r w:rsidRPr="00444FDF">
        <w:t>find a better job.</w:t>
      </w:r>
    </w:p>
    <w:p w:rsidR="006B1F6D" w:rsidRPr="00444FDF" w:rsidRDefault="006B1F6D" w:rsidP="003F35EF">
      <w:pPr>
        <w:pStyle w:val="ListParagraph"/>
        <w:numPr>
          <w:ilvl w:val="0"/>
          <w:numId w:val="146"/>
        </w:numPr>
        <w:spacing w:before="0" w:after="200"/>
        <w:ind w:left="1560" w:hanging="426"/>
      </w:pPr>
      <w:r w:rsidRPr="00444FDF">
        <w:t xml:space="preserve">They </w:t>
      </w:r>
      <w:r>
        <w:t>……..</w:t>
      </w:r>
      <w:r w:rsidRPr="00444FDF">
        <w:t xml:space="preserve"> find a solution to the problem.</w:t>
      </w:r>
    </w:p>
    <w:p w:rsidR="006B1F6D" w:rsidRPr="00444FDF" w:rsidRDefault="006B1F6D" w:rsidP="003F35EF">
      <w:pPr>
        <w:pStyle w:val="ListParagraph"/>
        <w:numPr>
          <w:ilvl w:val="0"/>
          <w:numId w:val="146"/>
        </w:numPr>
        <w:spacing w:before="0" w:after="200"/>
        <w:ind w:left="1560" w:hanging="426"/>
      </w:pPr>
      <w:r w:rsidRPr="00444FDF">
        <w:t xml:space="preserve">He </w:t>
      </w:r>
      <w:r>
        <w:t xml:space="preserve">…….. </w:t>
      </w:r>
      <w:r w:rsidRPr="00444FDF">
        <w:t>consult a doctor.</w:t>
      </w:r>
    </w:p>
    <w:p w:rsidR="006B1F6D" w:rsidRPr="00444FDF" w:rsidRDefault="006B1F6D" w:rsidP="003F35EF">
      <w:pPr>
        <w:pStyle w:val="ListParagraph"/>
        <w:numPr>
          <w:ilvl w:val="0"/>
          <w:numId w:val="146"/>
        </w:numPr>
        <w:spacing w:before="0" w:after="200"/>
        <w:ind w:left="1560" w:hanging="426"/>
      </w:pPr>
      <w:r w:rsidRPr="00444FDF">
        <w:t xml:space="preserve">He </w:t>
      </w:r>
      <w:r>
        <w:t>……..</w:t>
      </w:r>
      <w:r w:rsidRPr="00444FDF">
        <w:t xml:space="preserve"> find a job.</w:t>
      </w:r>
    </w:p>
    <w:p w:rsidR="006B1F6D" w:rsidRPr="00444FDF" w:rsidRDefault="006B1F6D" w:rsidP="003F35EF">
      <w:pPr>
        <w:pStyle w:val="ListParagraph"/>
        <w:numPr>
          <w:ilvl w:val="0"/>
          <w:numId w:val="146"/>
        </w:numPr>
        <w:spacing w:before="0" w:after="200"/>
        <w:ind w:left="1560" w:hanging="426"/>
      </w:pPr>
      <w:r w:rsidRPr="00444FDF">
        <w:t>They </w:t>
      </w:r>
      <w:r>
        <w:t xml:space="preserve">…….. </w:t>
      </w:r>
      <w:r w:rsidRPr="00444FDF">
        <w:t>follow the school’s policy, or they will get expelled. </w:t>
      </w:r>
    </w:p>
    <w:p w:rsidR="006B1F6D" w:rsidRPr="00C43CA4" w:rsidRDefault="006B1F6D" w:rsidP="003F35EF">
      <w:pPr>
        <w:pStyle w:val="ListParagraph"/>
        <w:numPr>
          <w:ilvl w:val="0"/>
          <w:numId w:val="146"/>
        </w:numPr>
        <w:spacing w:before="0" w:after="200"/>
        <w:ind w:left="1560" w:hanging="426"/>
      </w:pPr>
      <w:r w:rsidRPr="00444FDF">
        <w:t xml:space="preserve"> According to this road sing, they </w:t>
      </w:r>
      <w:r>
        <w:t>…….. stop here.</w:t>
      </w:r>
      <w:r>
        <w:br w:type="page"/>
      </w:r>
    </w:p>
    <w:p w:rsidR="006B1F6D" w:rsidRPr="00F079ED" w:rsidRDefault="00E0545D" w:rsidP="00B63F29">
      <w:pPr>
        <w:pStyle w:val="Heading3"/>
        <w:rPr>
          <w:rStyle w:val="Emphasis"/>
          <w:b w:val="0"/>
          <w:bCs w:val="0"/>
          <w:i w:val="0"/>
          <w:iCs w:val="0"/>
        </w:rPr>
      </w:pPr>
      <w:bookmarkStart w:id="75" w:name="_Toc17112331"/>
      <w:r>
        <w:rPr>
          <w:rStyle w:val="Emphasis"/>
          <w:i w:val="0"/>
          <w:iCs w:val="0"/>
        </w:rPr>
        <w:lastRenderedPageBreak/>
        <w:t xml:space="preserve">Uses of </w:t>
      </w:r>
      <w:r w:rsidR="006B1F6D" w:rsidRPr="00F079ED">
        <w:rPr>
          <w:rStyle w:val="Emphasis"/>
          <w:i w:val="0"/>
          <w:iCs w:val="0"/>
        </w:rPr>
        <w:t>Had Better</w:t>
      </w:r>
      <w:bookmarkEnd w:id="75"/>
    </w:p>
    <w:p w:rsidR="006B1F6D" w:rsidRDefault="006B1F6D" w:rsidP="006B1F6D">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 xml:space="preserve">Expressions where ‘Had Better </w:t>
      </w:r>
      <w:r w:rsidRPr="00771938">
        <w:rPr>
          <w:rFonts w:asciiTheme="minorHAnsi" w:hAnsiTheme="minorHAnsi" w:cstheme="minorHAnsi"/>
          <w:sz w:val="24"/>
          <w:szCs w:val="24"/>
          <w:u w:val="single"/>
        </w:rPr>
        <w:t xml:space="preserve">’ is used. </w:t>
      </w:r>
    </w:p>
    <w:p w:rsidR="006B1F6D" w:rsidRDefault="006B1F6D" w:rsidP="006B1F6D">
      <w:pPr>
        <w:pStyle w:val="1hed"/>
        <w:numPr>
          <w:ilvl w:val="0"/>
          <w:numId w:val="0"/>
        </w:numPr>
        <w:ind w:left="1276"/>
        <w:rPr>
          <w:rFonts w:asciiTheme="minorHAnsi" w:hAnsiTheme="minorHAnsi" w:cstheme="minorHAnsi"/>
          <w:sz w:val="22"/>
          <w:szCs w:val="22"/>
          <w:lang w:bidi="hi-IN"/>
        </w:rPr>
      </w:pPr>
      <w:r>
        <w:rPr>
          <w:rFonts w:asciiTheme="minorHAnsi" w:hAnsiTheme="minorHAnsi" w:cstheme="minorHAnsi"/>
          <w:sz w:val="22"/>
          <w:szCs w:val="22"/>
          <w:lang w:bidi="hi-IN"/>
        </w:rPr>
        <w:t>Recommendation</w:t>
      </w:r>
    </w:p>
    <w:p w:rsidR="006B1F6D" w:rsidRDefault="006B1F6D" w:rsidP="006B1F6D">
      <w:pPr>
        <w:pStyle w:val="hindinormal"/>
        <w:rPr>
          <w:rFonts w:asciiTheme="minorBidi" w:hAnsiTheme="minorBidi" w:cstheme="minorBidi"/>
          <w:szCs w:val="20"/>
        </w:rPr>
      </w:pPr>
      <w:r>
        <w:br/>
      </w:r>
      <w:r w:rsidRPr="00F079ED">
        <w:rPr>
          <w:rFonts w:asciiTheme="minorHAnsi" w:hAnsiTheme="minorHAnsi" w:cstheme="minorHAnsi"/>
          <w:sz w:val="22"/>
        </w:rPr>
        <w:t>Important</w:t>
      </w:r>
      <w:r w:rsidRPr="00F079ED">
        <w:rPr>
          <w:rFonts w:asciiTheme="minorBidi" w:hAnsiTheme="minorBidi" w:cstheme="minorBidi"/>
          <w:szCs w:val="20"/>
        </w:rPr>
        <w:t xml:space="preserve"> :- </w:t>
      </w:r>
      <w:r w:rsidRPr="00F079ED">
        <w:rPr>
          <w:rFonts w:asciiTheme="minorBidi" w:hAnsiTheme="minorBidi" w:cstheme="minorBidi"/>
          <w:szCs w:val="20"/>
          <w:cs/>
        </w:rPr>
        <w:t>वर्तमान या भविष्य का उल्लेख करने के लिए</w:t>
      </w:r>
      <w:r w:rsidRPr="00F079ED">
        <w:rPr>
          <w:rFonts w:asciiTheme="minorBidi" w:hAnsiTheme="minorBidi" w:cstheme="minorBidi"/>
          <w:szCs w:val="20"/>
        </w:rPr>
        <w:t xml:space="preserve"> “</w:t>
      </w:r>
      <w:r w:rsidRPr="00F079ED">
        <w:rPr>
          <w:rFonts w:asciiTheme="minorHAnsi" w:hAnsiTheme="minorHAnsi" w:cstheme="minorHAnsi"/>
          <w:sz w:val="22"/>
        </w:rPr>
        <w:t>Had better</w:t>
      </w:r>
      <w:r w:rsidRPr="00F079ED">
        <w:rPr>
          <w:rFonts w:asciiTheme="minorBidi" w:hAnsiTheme="minorBidi" w:cstheme="minorBidi"/>
          <w:szCs w:val="20"/>
        </w:rPr>
        <w:t>”</w:t>
      </w:r>
      <w:r w:rsidRPr="00F079ED">
        <w:rPr>
          <w:rFonts w:asciiTheme="minorBidi" w:hAnsiTheme="minorBidi" w:cstheme="minorBidi"/>
          <w:szCs w:val="20"/>
          <w:cs/>
        </w:rPr>
        <w:t xml:space="preserve"> का इस्तमाल किया जाता है</w:t>
      </w:r>
      <w:r w:rsidRPr="00F079ED">
        <w:rPr>
          <w:rFonts w:asciiTheme="minorBidi" w:hAnsiTheme="minorBidi" w:cstheme="minorBidi"/>
          <w:szCs w:val="20"/>
        </w:rPr>
        <w:t xml:space="preserve">, </w:t>
      </w:r>
      <w:r w:rsidRPr="00F079ED">
        <w:rPr>
          <w:rFonts w:asciiTheme="minorBidi" w:hAnsiTheme="minorBidi" w:cstheme="minorBidi"/>
          <w:szCs w:val="20"/>
          <w:cs/>
        </w:rPr>
        <w:t>उन कार्यों के बारे में बात करने के लिए जो हमें लगता है कि लोगों को करना चाहिए या जो एक विशिष्ट स्थिति में वांछनीय हैं।</w:t>
      </w:r>
    </w:p>
    <w:p w:rsidR="00F7370C" w:rsidRPr="00F079ED" w:rsidRDefault="00F7370C" w:rsidP="006B1F6D">
      <w:pPr>
        <w:pStyle w:val="hindinormal"/>
        <w:rPr>
          <w:rFonts w:asciiTheme="minorBidi" w:hAnsiTheme="minorBidi" w:cstheme="minorBidi"/>
          <w:szCs w:val="20"/>
        </w:rPr>
      </w:pPr>
    </w:p>
    <w:tbl>
      <w:tblPr>
        <w:tblStyle w:val="TableGrid"/>
        <w:tblW w:w="0" w:type="auto"/>
        <w:tblInd w:w="1134" w:type="dxa"/>
        <w:tblLayout w:type="fixed"/>
        <w:tblLook w:val="04A0" w:firstRow="1" w:lastRow="0" w:firstColumn="1" w:lastColumn="0" w:noHBand="0" w:noVBand="1"/>
      </w:tblPr>
      <w:tblGrid>
        <w:gridCol w:w="1384"/>
        <w:gridCol w:w="1843"/>
        <w:gridCol w:w="4162"/>
      </w:tblGrid>
      <w:tr w:rsidR="00F7370C" w:rsidTr="00E0545D">
        <w:tc>
          <w:tcPr>
            <w:tcW w:w="1384" w:type="dxa"/>
          </w:tcPr>
          <w:p w:rsidR="00F7370C" w:rsidRPr="00E0545D" w:rsidRDefault="00F7370C" w:rsidP="00A37D24">
            <w:pPr>
              <w:spacing w:before="0" w:after="200"/>
              <w:rPr>
                <w:rFonts w:asciiTheme="majorHAnsi" w:hAnsiTheme="majorHAnsi"/>
                <w:b/>
                <w:bCs/>
              </w:rPr>
            </w:pPr>
            <w:r w:rsidRPr="00E0545D">
              <w:rPr>
                <w:rFonts w:asciiTheme="majorHAnsi" w:hAnsiTheme="majorHAnsi"/>
                <w:b/>
                <w:bCs/>
              </w:rPr>
              <w:t>Modal verb</w:t>
            </w:r>
          </w:p>
        </w:tc>
        <w:tc>
          <w:tcPr>
            <w:tcW w:w="1843" w:type="dxa"/>
          </w:tcPr>
          <w:p w:rsidR="00F7370C" w:rsidRPr="00E0545D" w:rsidRDefault="00F7370C" w:rsidP="00A37D24">
            <w:pPr>
              <w:spacing w:before="0" w:after="200"/>
              <w:rPr>
                <w:rFonts w:asciiTheme="majorHAnsi" w:hAnsiTheme="majorHAnsi"/>
                <w:b/>
                <w:bCs/>
              </w:rPr>
            </w:pPr>
            <w:r w:rsidRPr="00E0545D">
              <w:rPr>
                <w:rFonts w:asciiTheme="majorHAnsi" w:hAnsiTheme="majorHAnsi"/>
                <w:b/>
                <w:bCs/>
              </w:rPr>
              <w:t xml:space="preserve">Uses </w:t>
            </w:r>
          </w:p>
        </w:tc>
        <w:tc>
          <w:tcPr>
            <w:tcW w:w="4162" w:type="dxa"/>
          </w:tcPr>
          <w:p w:rsidR="00F7370C" w:rsidRPr="00E0545D" w:rsidRDefault="00F7370C" w:rsidP="00A37D24">
            <w:pPr>
              <w:spacing w:before="0" w:after="200"/>
              <w:rPr>
                <w:rFonts w:asciiTheme="majorHAnsi" w:hAnsiTheme="majorHAnsi"/>
                <w:b/>
                <w:bCs/>
              </w:rPr>
            </w:pPr>
            <w:r w:rsidRPr="00E0545D">
              <w:rPr>
                <w:rFonts w:asciiTheme="majorHAnsi" w:hAnsiTheme="majorHAnsi"/>
                <w:b/>
                <w:bCs/>
              </w:rPr>
              <w:t xml:space="preserve">Example </w:t>
            </w:r>
          </w:p>
        </w:tc>
      </w:tr>
      <w:tr w:rsidR="00F7370C" w:rsidRPr="002B3C4F" w:rsidTr="00E0545D">
        <w:trPr>
          <w:trHeight w:val="547"/>
        </w:trPr>
        <w:tc>
          <w:tcPr>
            <w:tcW w:w="1384" w:type="dxa"/>
          </w:tcPr>
          <w:p w:rsidR="00F7370C" w:rsidRPr="00E0545D" w:rsidRDefault="00F7370C" w:rsidP="00A37D24">
            <w:pPr>
              <w:spacing w:before="0" w:after="0"/>
              <w:rPr>
                <w:rFonts w:asciiTheme="majorHAnsi" w:hAnsiTheme="majorHAnsi"/>
                <w:b/>
                <w:bCs/>
              </w:rPr>
            </w:pPr>
            <w:r w:rsidRPr="00E0545D">
              <w:rPr>
                <w:rFonts w:asciiTheme="majorHAnsi" w:hAnsiTheme="majorHAnsi"/>
                <w:b/>
                <w:bCs/>
              </w:rPr>
              <w:t>Ought To</w:t>
            </w:r>
          </w:p>
        </w:tc>
        <w:tc>
          <w:tcPr>
            <w:tcW w:w="1843" w:type="dxa"/>
          </w:tcPr>
          <w:p w:rsidR="00F7370C" w:rsidRPr="00B7299F" w:rsidRDefault="00F7370C" w:rsidP="00A37D24">
            <w:pPr>
              <w:spacing w:after="0"/>
              <w:rPr>
                <w:b/>
                <w:bCs/>
              </w:rPr>
            </w:pPr>
            <w:r w:rsidRPr="00B7299F">
              <w:rPr>
                <w:b/>
                <w:bCs/>
              </w:rPr>
              <w:t>Recommendation</w:t>
            </w:r>
          </w:p>
        </w:tc>
        <w:tc>
          <w:tcPr>
            <w:tcW w:w="4162" w:type="dxa"/>
          </w:tcPr>
          <w:p w:rsidR="00F7370C" w:rsidRPr="000068C7" w:rsidRDefault="00F7370C" w:rsidP="00A37D24">
            <w:pPr>
              <w:spacing w:before="0" w:after="0" w:line="276" w:lineRule="auto"/>
            </w:pPr>
            <w:r w:rsidRPr="002B3C4F">
              <w:rPr>
                <w:rFonts w:cstheme="minorHAnsi"/>
                <w:szCs w:val="20"/>
              </w:rPr>
              <w:t xml:space="preserve">You </w:t>
            </w:r>
            <w:r w:rsidRPr="002B3C4F">
              <w:rPr>
                <w:rFonts w:cstheme="minorHAnsi"/>
                <w:b/>
                <w:bCs/>
                <w:szCs w:val="20"/>
              </w:rPr>
              <w:t xml:space="preserve">had better </w:t>
            </w:r>
            <w:r>
              <w:rPr>
                <w:rFonts w:cstheme="minorHAnsi"/>
                <w:szCs w:val="20"/>
              </w:rPr>
              <w:t>come in . It’s getting cold outside</w:t>
            </w:r>
            <w:r w:rsidRPr="002B3C4F">
              <w:rPr>
                <w:rFonts w:cstheme="minorHAnsi"/>
                <w:szCs w:val="20"/>
              </w:rPr>
              <w:t>!</w:t>
            </w:r>
          </w:p>
        </w:tc>
      </w:tr>
    </w:tbl>
    <w:p w:rsidR="006B1F6D" w:rsidRDefault="006B1F6D" w:rsidP="006B1F6D">
      <w:pPr>
        <w:pStyle w:val="1hed"/>
        <w:numPr>
          <w:ilvl w:val="0"/>
          <w:numId w:val="0"/>
        </w:numPr>
        <w:rPr>
          <w:rFonts w:asciiTheme="minorHAnsi" w:hAnsiTheme="minorHAnsi" w:cstheme="minorHAnsi"/>
          <w:sz w:val="22"/>
          <w:szCs w:val="22"/>
          <w:lang w:bidi="hi-IN"/>
        </w:rPr>
      </w:pPr>
    </w:p>
    <w:p w:rsidR="006B1F6D" w:rsidRPr="000A0408" w:rsidRDefault="006B1F6D" w:rsidP="006B1F6D">
      <w:pPr>
        <w:spacing w:after="0" w:line="240" w:lineRule="auto"/>
        <w:ind w:left="1134"/>
        <w:rPr>
          <w:rFonts w:cstheme="minorHAnsi"/>
        </w:rPr>
      </w:pPr>
      <w:r>
        <w:rPr>
          <w:rFonts w:cstheme="minorHAnsi"/>
        </w:rPr>
        <w:t>“</w:t>
      </w:r>
      <w:r w:rsidR="00F079ED">
        <w:rPr>
          <w:rFonts w:cstheme="minorHAnsi"/>
        </w:rPr>
        <w:t>Had better</w:t>
      </w:r>
      <w:r>
        <w:rPr>
          <w:rFonts w:cstheme="minorHAnsi"/>
        </w:rPr>
        <w:t>”</w:t>
      </w:r>
      <w:r w:rsidRPr="000A0408">
        <w:rPr>
          <w:rFonts w:cstheme="minorHAnsi"/>
        </w:rPr>
        <w:t xml:space="preserve"> is used to give s</w:t>
      </w:r>
      <w:r>
        <w:rPr>
          <w:rFonts w:cstheme="minorHAnsi"/>
        </w:rPr>
        <w:t>trong advice or worn somebody. (I</w:t>
      </w:r>
      <w:r w:rsidRPr="000A0408">
        <w:rPr>
          <w:rFonts w:cstheme="minorHAnsi"/>
        </w:rPr>
        <w:t>mpolite)</w:t>
      </w:r>
    </w:p>
    <w:p w:rsidR="006B1F6D" w:rsidRPr="000A0408" w:rsidRDefault="006B1F6D" w:rsidP="006B1F6D">
      <w:pPr>
        <w:spacing w:after="0" w:line="240" w:lineRule="auto"/>
        <w:ind w:left="1134"/>
        <w:rPr>
          <w:rFonts w:cstheme="minorHAnsi"/>
        </w:rPr>
      </w:pPr>
      <w:r>
        <w:rPr>
          <w:rFonts w:cstheme="minorHAnsi"/>
        </w:rPr>
        <w:t>“</w:t>
      </w:r>
      <w:r w:rsidRPr="000A0408">
        <w:rPr>
          <w:rFonts w:cstheme="minorHAnsi"/>
        </w:rPr>
        <w:t>Had better</w:t>
      </w:r>
      <w:r>
        <w:rPr>
          <w:rFonts w:cstheme="minorHAnsi"/>
        </w:rPr>
        <w:t>”</w:t>
      </w:r>
      <w:r w:rsidRPr="000A0408">
        <w:rPr>
          <w:rFonts w:cstheme="minorHAnsi"/>
        </w:rPr>
        <w:t> is not always impolite, it could express a sense of urgency.</w:t>
      </w:r>
    </w:p>
    <w:p w:rsidR="006B1F6D" w:rsidRDefault="006B1F6D" w:rsidP="006B1F6D">
      <w:pPr>
        <w:pStyle w:val="1hed"/>
        <w:numPr>
          <w:ilvl w:val="0"/>
          <w:numId w:val="0"/>
        </w:numPr>
        <w:ind w:left="1134"/>
        <w:rPr>
          <w:rFonts w:asciiTheme="minorHAnsi" w:hAnsiTheme="minorHAnsi" w:cstheme="minorHAnsi"/>
          <w:sz w:val="22"/>
          <w:szCs w:val="22"/>
          <w:lang w:bidi="hi-IN"/>
        </w:rPr>
      </w:pPr>
    </w:p>
    <w:p w:rsidR="006B1F6D" w:rsidRPr="000A0408" w:rsidRDefault="006B1F6D" w:rsidP="006B1F6D">
      <w:pPr>
        <w:pStyle w:val="ListParagraph"/>
        <w:spacing w:after="0"/>
        <w:ind w:left="1418"/>
        <w:rPr>
          <w:rFonts w:cstheme="minorHAnsi"/>
          <w:b/>
          <w:bCs/>
          <w:color w:val="000000"/>
          <w:shd w:val="clear" w:color="auto" w:fill="FFFFFF"/>
        </w:rPr>
      </w:pPr>
      <w:r w:rsidRPr="000B7C17">
        <w:rPr>
          <w:rFonts w:cstheme="minorHAnsi"/>
          <w:b/>
          <w:bCs/>
        </w:rPr>
        <w:t>For Example</w:t>
      </w:r>
    </w:p>
    <w:p w:rsidR="006B1F6D" w:rsidRDefault="006B1F6D" w:rsidP="006B1F6D">
      <w:pPr>
        <w:pStyle w:val="dot"/>
        <w:spacing w:before="0"/>
      </w:pPr>
      <w:r w:rsidRPr="005E06B5">
        <w:t>You had better go. It’s getting late!</w:t>
      </w:r>
    </w:p>
    <w:p w:rsidR="006B1F6D" w:rsidRPr="005E06B5" w:rsidRDefault="006B1F6D" w:rsidP="006B1F6D">
      <w:pPr>
        <w:pStyle w:val="hkappu"/>
      </w:pPr>
      <w:r w:rsidRPr="00371E2A">
        <w:rPr>
          <w:cs/>
          <w:lang w:bidi="hi-IN"/>
        </w:rPr>
        <w:t>देर हो रही है अब तुम जाना</w:t>
      </w:r>
      <w:r w:rsidRPr="000D3DBB">
        <w:rPr>
          <w:cs/>
          <w:lang w:bidi="hi-IN"/>
        </w:rPr>
        <w:t>चाहिए।</w:t>
      </w:r>
    </w:p>
    <w:p w:rsidR="006B1F6D" w:rsidRDefault="006B1F6D" w:rsidP="006B1F6D">
      <w:pPr>
        <w:pStyle w:val="dot"/>
        <w:spacing w:before="0"/>
      </w:pPr>
      <w:r w:rsidRPr="005E06B5">
        <w:t>You had better not go. The weather looks pretty nasty!</w:t>
      </w:r>
    </w:p>
    <w:p w:rsidR="006B1F6D" w:rsidRPr="005E06B5" w:rsidRDefault="006B1F6D" w:rsidP="006B1F6D">
      <w:pPr>
        <w:pStyle w:val="hkappu"/>
      </w:pPr>
      <w:r w:rsidRPr="00371E2A">
        <w:rPr>
          <w:cs/>
          <w:lang w:bidi="hi-IN"/>
        </w:rPr>
        <w:t>तुम अब नहीं जाना किया बहार मौसम ख़राब हो गया है ।</w:t>
      </w:r>
    </w:p>
    <w:p w:rsidR="006B1F6D" w:rsidRDefault="006B1F6D" w:rsidP="006B1F6D">
      <w:pPr>
        <w:pStyle w:val="dot"/>
        <w:spacing w:before="0"/>
      </w:pPr>
      <w:r w:rsidRPr="005E06B5">
        <w:t>You had better purchase an umbrella.</w:t>
      </w:r>
    </w:p>
    <w:p w:rsidR="006B1F6D" w:rsidRPr="005E06B5" w:rsidRDefault="006B1F6D" w:rsidP="006B1F6D">
      <w:pPr>
        <w:pStyle w:val="hkappu"/>
      </w:pPr>
      <w:r w:rsidRPr="00371E2A">
        <w:rPr>
          <w:cs/>
          <w:lang w:bidi="hi-IN"/>
        </w:rPr>
        <w:t>तुम छतरी ख़रीद लेनी</w:t>
      </w:r>
      <w:r w:rsidRPr="000D3DBB">
        <w:rPr>
          <w:cs/>
          <w:lang w:bidi="hi-IN"/>
        </w:rPr>
        <w:t>चाहिए।</w:t>
      </w:r>
    </w:p>
    <w:p w:rsidR="006B1F6D" w:rsidRDefault="006B1F6D" w:rsidP="006B1F6D">
      <w:pPr>
        <w:pStyle w:val="dot"/>
        <w:spacing w:before="0"/>
      </w:pPr>
      <w:r w:rsidRPr="005E06B5">
        <w:t>He had better tell me everything.</w:t>
      </w:r>
    </w:p>
    <w:p w:rsidR="006B1F6D" w:rsidRPr="005E06B5" w:rsidRDefault="006B1F6D" w:rsidP="006B1F6D">
      <w:pPr>
        <w:pStyle w:val="hkappu"/>
      </w:pPr>
      <w:r w:rsidRPr="00371E2A">
        <w:rPr>
          <w:cs/>
          <w:lang w:bidi="hi-IN"/>
        </w:rPr>
        <w:t xml:space="preserve">उससे मुझे साब बता देना </w:t>
      </w:r>
      <w:r w:rsidRPr="000D3DBB">
        <w:rPr>
          <w:cs/>
          <w:lang w:bidi="hi-IN"/>
        </w:rPr>
        <w:t>चाहिए।</w:t>
      </w:r>
    </w:p>
    <w:p w:rsidR="006B1F6D" w:rsidRDefault="006B1F6D" w:rsidP="006B1F6D">
      <w:pPr>
        <w:pStyle w:val="dot"/>
        <w:spacing w:before="0"/>
      </w:pPr>
      <w:r w:rsidRPr="005E06B5">
        <w:t>You had better go to school.</w:t>
      </w:r>
    </w:p>
    <w:p w:rsidR="006B1F6D" w:rsidRPr="00371E2A" w:rsidRDefault="006B1F6D" w:rsidP="006B1F6D">
      <w:pPr>
        <w:pStyle w:val="hkappu"/>
      </w:pPr>
      <w:r w:rsidRPr="00371E2A">
        <w:rPr>
          <w:cs/>
          <w:lang w:bidi="hi-IN"/>
        </w:rPr>
        <w:t>तुम स्कूल चले जाना</w:t>
      </w:r>
      <w:r w:rsidRPr="000D3DBB">
        <w:rPr>
          <w:cs/>
          <w:lang w:bidi="hi-IN"/>
        </w:rPr>
        <w:t>चाहिए।</w:t>
      </w:r>
    </w:p>
    <w:p w:rsidR="006B1F6D" w:rsidRDefault="006B1F6D" w:rsidP="006B1F6D">
      <w:pPr>
        <w:pStyle w:val="dot"/>
        <w:spacing w:before="0"/>
      </w:pPr>
      <w:r w:rsidRPr="005E06B5">
        <w:t>You had better talking English.</w:t>
      </w:r>
    </w:p>
    <w:p w:rsidR="006B1F6D" w:rsidRPr="005E06B5" w:rsidRDefault="006B1F6D" w:rsidP="006B1F6D">
      <w:pPr>
        <w:pStyle w:val="hkappu"/>
      </w:pPr>
      <w:r w:rsidRPr="00371E2A">
        <w:rPr>
          <w:cs/>
          <w:lang w:bidi="hi-IN"/>
        </w:rPr>
        <w:t>तुम इंग्लिश मै बोलना</w:t>
      </w:r>
      <w:r w:rsidRPr="000D3DBB">
        <w:rPr>
          <w:cs/>
          <w:lang w:bidi="hi-IN"/>
        </w:rPr>
        <w:t>चाहिए।</w:t>
      </w:r>
    </w:p>
    <w:p w:rsidR="006B1F6D" w:rsidRDefault="006B1F6D" w:rsidP="006B1F6D">
      <w:pPr>
        <w:pStyle w:val="dot"/>
        <w:spacing w:before="0"/>
      </w:pPr>
      <w:r w:rsidRPr="005E06B5">
        <w:t>Your plane is leaving! You had better run.</w:t>
      </w:r>
    </w:p>
    <w:p w:rsidR="006B1F6D" w:rsidRPr="005E06B5" w:rsidRDefault="006B1F6D" w:rsidP="006B1F6D">
      <w:pPr>
        <w:pStyle w:val="hkappu"/>
      </w:pPr>
      <w:r w:rsidRPr="00371E2A">
        <w:rPr>
          <w:cs/>
          <w:lang w:bidi="hi-IN"/>
        </w:rPr>
        <w:t>तुम्हारा जहाज छूटने वाला है जल्दी घागो अब ।</w:t>
      </w:r>
    </w:p>
    <w:p w:rsidR="006B1F6D" w:rsidRDefault="006B1F6D" w:rsidP="006B1F6D">
      <w:pPr>
        <w:pStyle w:val="dot"/>
        <w:spacing w:before="0"/>
      </w:pPr>
      <w:r w:rsidRPr="005E06B5">
        <w:t>You had better not come here.</w:t>
      </w:r>
    </w:p>
    <w:p w:rsidR="006B1F6D" w:rsidRPr="005E06B5" w:rsidRDefault="006B1F6D" w:rsidP="006B1F6D">
      <w:pPr>
        <w:pStyle w:val="hkappu"/>
      </w:pPr>
      <w:r w:rsidRPr="00371E2A">
        <w:rPr>
          <w:cs/>
          <w:lang w:bidi="hi-IN"/>
        </w:rPr>
        <w:t>तुम्हारा जहाज छूटने वाला है जल्दी घागो अब ।</w:t>
      </w:r>
    </w:p>
    <w:p w:rsidR="006B1F6D" w:rsidRDefault="006B1F6D" w:rsidP="006B1F6D">
      <w:pPr>
        <w:pStyle w:val="dot"/>
        <w:spacing w:before="0"/>
      </w:pPr>
      <w:r w:rsidRPr="005E06B5">
        <w:t>You had better not eat fast food.</w:t>
      </w:r>
    </w:p>
    <w:p w:rsidR="006B1F6D" w:rsidRPr="005E06B5" w:rsidRDefault="006B1F6D" w:rsidP="006B1F6D">
      <w:pPr>
        <w:pStyle w:val="hkappu"/>
      </w:pPr>
      <w:r w:rsidRPr="00371E2A">
        <w:rPr>
          <w:cs/>
          <w:lang w:bidi="hi-IN"/>
        </w:rPr>
        <w:t>तुम देरी से नहीं आना</w:t>
      </w:r>
      <w:r w:rsidRPr="000D3DBB">
        <w:rPr>
          <w:cs/>
          <w:lang w:bidi="hi-IN"/>
        </w:rPr>
        <w:t>चाहिए।</w:t>
      </w:r>
    </w:p>
    <w:p w:rsidR="006B1F6D" w:rsidRDefault="006B1F6D" w:rsidP="006B1F6D">
      <w:pPr>
        <w:pStyle w:val="dot"/>
        <w:spacing w:before="0"/>
      </w:pPr>
      <w:r w:rsidRPr="005E06B5">
        <w:t>You had better finish the report.</w:t>
      </w:r>
    </w:p>
    <w:p w:rsidR="006B1F6D" w:rsidRDefault="006B1F6D" w:rsidP="006B1F6D">
      <w:pPr>
        <w:pStyle w:val="hkappu"/>
      </w:pPr>
      <w:r w:rsidRPr="00371E2A">
        <w:rPr>
          <w:cs/>
          <w:lang w:bidi="hi-IN"/>
        </w:rPr>
        <w:t>तुम अपनी रिपोर्ट फिनिश करनी</w:t>
      </w:r>
      <w:r w:rsidRPr="000D3DBB">
        <w:rPr>
          <w:cs/>
          <w:lang w:bidi="hi-IN"/>
        </w:rPr>
        <w:t>चाहिए।</w:t>
      </w:r>
    </w:p>
    <w:p w:rsidR="006B1F6D" w:rsidRPr="00436501" w:rsidRDefault="006B1F6D" w:rsidP="006B1F6D">
      <w:pPr>
        <w:pStyle w:val="ListParagraph"/>
        <w:ind w:left="1985"/>
        <w:rPr>
          <w:rStyle w:val="Strong"/>
          <w:rFonts w:cstheme="minorHAnsi"/>
          <w:szCs w:val="20"/>
        </w:rPr>
      </w:pPr>
    </w:p>
    <w:p w:rsidR="006B1F6D" w:rsidRPr="00F079ED" w:rsidRDefault="00E0545D" w:rsidP="00B63F29">
      <w:pPr>
        <w:pStyle w:val="Heading3"/>
        <w:rPr>
          <w:rStyle w:val="Emphasis"/>
          <w:i w:val="0"/>
          <w:iCs w:val="0"/>
        </w:rPr>
      </w:pPr>
      <w:bookmarkStart w:id="76" w:name="_Toc17112332"/>
      <w:r>
        <w:rPr>
          <w:rStyle w:val="Emphasis"/>
          <w:i w:val="0"/>
          <w:iCs w:val="0"/>
        </w:rPr>
        <w:t xml:space="preserve">Uses of </w:t>
      </w:r>
      <w:r w:rsidR="006B1F6D" w:rsidRPr="00F079ED">
        <w:rPr>
          <w:rStyle w:val="Emphasis"/>
          <w:i w:val="0"/>
          <w:iCs w:val="0"/>
        </w:rPr>
        <w:t>Need</w:t>
      </w:r>
      <w:bookmarkEnd w:id="76"/>
    </w:p>
    <w:p w:rsidR="006B1F6D" w:rsidRDefault="006B1F6D" w:rsidP="006B1F6D">
      <w:pPr>
        <w:pStyle w:val="1hed"/>
        <w:numPr>
          <w:ilvl w:val="0"/>
          <w:numId w:val="0"/>
        </w:numPr>
        <w:ind w:left="1134"/>
        <w:rPr>
          <w:rFonts w:asciiTheme="minorHAnsi" w:hAnsiTheme="minorHAnsi" w:cstheme="minorHAnsi"/>
          <w:b w:val="0"/>
          <w:bCs w:val="0"/>
          <w:color w:val="292929"/>
          <w:sz w:val="22"/>
          <w:szCs w:val="22"/>
          <w:shd w:val="clear" w:color="auto" w:fill="FFFFFF"/>
        </w:rPr>
      </w:pPr>
      <w:r w:rsidRPr="00FF50F4">
        <w:rPr>
          <w:rFonts w:asciiTheme="minorHAnsi" w:hAnsiTheme="minorHAnsi" w:cstheme="minorHAnsi"/>
          <w:b w:val="0"/>
          <w:bCs w:val="0"/>
          <w:color w:val="292929"/>
          <w:sz w:val="22"/>
          <w:szCs w:val="22"/>
          <w:shd w:val="clear" w:color="auto" w:fill="FFFFFF"/>
        </w:rPr>
        <w:t>Need </w:t>
      </w:r>
      <w:r>
        <w:rPr>
          <w:rFonts w:asciiTheme="minorHAnsi" w:hAnsiTheme="minorHAnsi" w:cstheme="minorHAnsi"/>
          <w:b w:val="0"/>
          <w:bCs w:val="0"/>
          <w:color w:val="292929"/>
          <w:sz w:val="22"/>
          <w:szCs w:val="22"/>
          <w:shd w:val="clear" w:color="auto" w:fill="FFFFFF"/>
        </w:rPr>
        <w:t>is a semi-modal verb. It acts like a main verb as well as the main verb. We can use “Need” as a model verb only in interrogative or negative sentences.</w:t>
      </w:r>
    </w:p>
    <w:p w:rsidR="006B1F6D" w:rsidRDefault="006B1F6D" w:rsidP="006B1F6D">
      <w:pPr>
        <w:pStyle w:val="1hed"/>
        <w:numPr>
          <w:ilvl w:val="0"/>
          <w:numId w:val="0"/>
        </w:numPr>
        <w:ind w:left="1134"/>
        <w:rPr>
          <w:rFonts w:asciiTheme="minorHAnsi" w:hAnsiTheme="minorHAnsi" w:cstheme="minorHAnsi"/>
          <w:b w:val="0"/>
          <w:bCs w:val="0"/>
          <w:color w:val="292929"/>
          <w:sz w:val="22"/>
          <w:szCs w:val="22"/>
          <w:shd w:val="clear" w:color="auto" w:fill="FFFFFF"/>
        </w:rPr>
      </w:pPr>
      <w:r w:rsidRPr="005244EB">
        <w:rPr>
          <w:rFonts w:asciiTheme="minorHAnsi" w:hAnsiTheme="minorHAnsi" w:cstheme="minorHAnsi"/>
          <w:color w:val="292929"/>
          <w:sz w:val="22"/>
          <w:szCs w:val="22"/>
          <w:shd w:val="clear" w:color="auto" w:fill="FFFFFF"/>
        </w:rPr>
        <w:t>NOTE:</w:t>
      </w:r>
      <w:r w:rsidR="00DB0ADD">
        <w:rPr>
          <w:rFonts w:asciiTheme="minorHAnsi" w:hAnsiTheme="minorHAnsi" w:cstheme="minorHAnsi"/>
          <w:b w:val="0"/>
          <w:bCs w:val="0"/>
          <w:color w:val="292929"/>
          <w:sz w:val="22"/>
          <w:szCs w:val="22"/>
          <w:shd w:val="clear" w:color="auto" w:fill="FFFFFF"/>
        </w:rPr>
        <w:t xml:space="preserve"> We don’t use the word “need</w:t>
      </w:r>
      <w:r>
        <w:rPr>
          <w:rFonts w:asciiTheme="minorHAnsi" w:hAnsiTheme="minorHAnsi" w:cstheme="minorHAnsi"/>
          <w:b w:val="0"/>
          <w:bCs w:val="0"/>
          <w:color w:val="292929"/>
          <w:sz w:val="22"/>
          <w:szCs w:val="22"/>
          <w:shd w:val="clear" w:color="auto" w:fill="FFFFFF"/>
        </w:rPr>
        <w:t>” as a model verb much in daily use of spoken English we more often use them in writing.</w:t>
      </w:r>
    </w:p>
    <w:p w:rsidR="006B1F6D" w:rsidRDefault="006B1F6D" w:rsidP="006B1F6D">
      <w:pPr>
        <w:pStyle w:val="hindinormal"/>
      </w:pPr>
      <w:r>
        <w:br/>
      </w:r>
      <w:r w:rsidRPr="00222726">
        <w:rPr>
          <w:sz w:val="22"/>
        </w:rPr>
        <w:t>Important :- “ Need”</w:t>
      </w:r>
      <w:r w:rsidRPr="00222726">
        <w:rPr>
          <w:cs/>
        </w:rPr>
        <w:t>एक मोडल क्रिया के रूप में</w:t>
      </w:r>
      <w:r w:rsidRPr="00222726">
        <w:t xml:space="preserve">, </w:t>
      </w:r>
      <w:r>
        <w:t>“</w:t>
      </w:r>
      <w:r w:rsidRPr="00222726">
        <w:rPr>
          <w:rFonts w:asciiTheme="minorHAnsi" w:hAnsiTheme="minorHAnsi" w:cstheme="minorHAnsi"/>
          <w:sz w:val="22"/>
        </w:rPr>
        <w:t>need</w:t>
      </w:r>
      <w:r>
        <w:t>”</w:t>
      </w:r>
      <w:r w:rsidRPr="00222726">
        <w:rPr>
          <w:cs/>
        </w:rPr>
        <w:t xml:space="preserve"> का उपयोग आमतौर पर नकारात्मक वाक्यों या सकारात्मक वाक्यों में किया जाता है। यह दायित्व या आवश्यकता के अभाव को व्यक्त करता है।</w:t>
      </w:r>
    </w:p>
    <w:p w:rsidR="007465D4" w:rsidRDefault="007465D4" w:rsidP="006B1F6D">
      <w:pPr>
        <w:pStyle w:val="hindinormal"/>
      </w:pPr>
    </w:p>
    <w:p w:rsidR="007465D4" w:rsidRPr="00020248" w:rsidRDefault="007465D4" w:rsidP="006B1F6D">
      <w:pPr>
        <w:pStyle w:val="hindinormal"/>
      </w:pPr>
    </w:p>
    <w:p w:rsidR="006B1F6D" w:rsidRDefault="006B1F6D" w:rsidP="006B1F6D">
      <w:pPr>
        <w:pStyle w:val="1hed"/>
        <w:numPr>
          <w:ilvl w:val="0"/>
          <w:numId w:val="0"/>
        </w:numPr>
        <w:rPr>
          <w:rFonts w:asciiTheme="minorHAnsi" w:hAnsiTheme="minorHAnsi" w:cstheme="minorHAnsi"/>
          <w:b w:val="0"/>
          <w:bCs w:val="0"/>
          <w:color w:val="292929"/>
          <w:sz w:val="22"/>
          <w:szCs w:val="22"/>
          <w:shd w:val="clear" w:color="auto" w:fill="FFFFFF"/>
        </w:rPr>
      </w:pPr>
    </w:p>
    <w:p w:rsidR="00A37D24" w:rsidRDefault="00A37D24" w:rsidP="006B1F6D">
      <w:pPr>
        <w:pStyle w:val="1hed"/>
        <w:numPr>
          <w:ilvl w:val="0"/>
          <w:numId w:val="0"/>
        </w:numPr>
        <w:rPr>
          <w:rFonts w:asciiTheme="minorHAnsi" w:hAnsiTheme="minorHAnsi" w:cstheme="minorHAnsi"/>
          <w:b w:val="0"/>
          <w:bCs w:val="0"/>
          <w:color w:val="292929"/>
          <w:sz w:val="22"/>
          <w:szCs w:val="22"/>
          <w:shd w:val="clear" w:color="auto" w:fill="FFFFFF"/>
        </w:rPr>
      </w:pPr>
    </w:p>
    <w:p w:rsidR="00A37D24" w:rsidRDefault="00A37D24" w:rsidP="006B1F6D">
      <w:pPr>
        <w:pStyle w:val="1hed"/>
        <w:numPr>
          <w:ilvl w:val="0"/>
          <w:numId w:val="0"/>
        </w:numPr>
        <w:rPr>
          <w:rFonts w:asciiTheme="minorHAnsi" w:hAnsiTheme="minorHAnsi" w:cstheme="minorHAnsi"/>
          <w:b w:val="0"/>
          <w:bCs w:val="0"/>
          <w:color w:val="292929"/>
          <w:sz w:val="22"/>
          <w:szCs w:val="22"/>
          <w:shd w:val="clear" w:color="auto" w:fill="FFFFFF"/>
        </w:rPr>
      </w:pPr>
    </w:p>
    <w:tbl>
      <w:tblPr>
        <w:tblStyle w:val="TableGrid"/>
        <w:tblW w:w="0" w:type="auto"/>
        <w:tblInd w:w="1134" w:type="dxa"/>
        <w:tblLayout w:type="fixed"/>
        <w:tblLook w:val="04A0" w:firstRow="1" w:lastRow="0" w:firstColumn="1" w:lastColumn="0" w:noHBand="0" w:noVBand="1"/>
      </w:tblPr>
      <w:tblGrid>
        <w:gridCol w:w="1384"/>
        <w:gridCol w:w="1276"/>
        <w:gridCol w:w="4729"/>
      </w:tblGrid>
      <w:tr w:rsidR="007465D4" w:rsidTr="00E0545D">
        <w:tc>
          <w:tcPr>
            <w:tcW w:w="1384" w:type="dxa"/>
          </w:tcPr>
          <w:p w:rsidR="007465D4" w:rsidRPr="00E0545D" w:rsidRDefault="007465D4" w:rsidP="00A37D24">
            <w:pPr>
              <w:spacing w:before="0" w:after="200"/>
              <w:rPr>
                <w:rFonts w:asciiTheme="majorHAnsi" w:hAnsiTheme="majorHAnsi"/>
                <w:b/>
                <w:bCs/>
              </w:rPr>
            </w:pPr>
            <w:r w:rsidRPr="00E0545D">
              <w:rPr>
                <w:rFonts w:asciiTheme="majorHAnsi" w:hAnsiTheme="majorHAnsi"/>
                <w:b/>
                <w:bCs/>
              </w:rPr>
              <w:t>Modal verb</w:t>
            </w:r>
          </w:p>
        </w:tc>
        <w:tc>
          <w:tcPr>
            <w:tcW w:w="1276" w:type="dxa"/>
          </w:tcPr>
          <w:p w:rsidR="007465D4" w:rsidRPr="00E0545D" w:rsidRDefault="007465D4" w:rsidP="00A37D24">
            <w:pPr>
              <w:spacing w:before="0" w:after="200"/>
              <w:rPr>
                <w:rFonts w:asciiTheme="majorHAnsi" w:hAnsiTheme="majorHAnsi"/>
                <w:b/>
                <w:bCs/>
              </w:rPr>
            </w:pPr>
            <w:r w:rsidRPr="00E0545D">
              <w:rPr>
                <w:rFonts w:asciiTheme="majorHAnsi" w:hAnsiTheme="majorHAnsi"/>
                <w:b/>
                <w:bCs/>
              </w:rPr>
              <w:t xml:space="preserve">Uses </w:t>
            </w:r>
          </w:p>
        </w:tc>
        <w:tc>
          <w:tcPr>
            <w:tcW w:w="4729" w:type="dxa"/>
          </w:tcPr>
          <w:p w:rsidR="007465D4" w:rsidRPr="00E0545D" w:rsidRDefault="007465D4" w:rsidP="00A37D24">
            <w:pPr>
              <w:spacing w:before="0" w:after="200"/>
              <w:rPr>
                <w:rFonts w:asciiTheme="majorHAnsi" w:hAnsiTheme="majorHAnsi"/>
                <w:b/>
                <w:bCs/>
              </w:rPr>
            </w:pPr>
            <w:r w:rsidRPr="00E0545D">
              <w:rPr>
                <w:rFonts w:asciiTheme="majorHAnsi" w:hAnsiTheme="majorHAnsi"/>
                <w:b/>
                <w:bCs/>
              </w:rPr>
              <w:t xml:space="preserve">Example </w:t>
            </w:r>
          </w:p>
        </w:tc>
      </w:tr>
      <w:tr w:rsidR="007465D4" w:rsidRPr="002B3C4F" w:rsidTr="00E0545D">
        <w:trPr>
          <w:trHeight w:val="547"/>
        </w:trPr>
        <w:tc>
          <w:tcPr>
            <w:tcW w:w="1384" w:type="dxa"/>
          </w:tcPr>
          <w:p w:rsidR="007465D4" w:rsidRPr="00E0545D" w:rsidRDefault="007465D4" w:rsidP="00A37D24">
            <w:pPr>
              <w:spacing w:before="0" w:after="0"/>
              <w:rPr>
                <w:rFonts w:asciiTheme="majorHAnsi" w:hAnsiTheme="majorHAnsi"/>
                <w:b/>
                <w:bCs/>
              </w:rPr>
            </w:pPr>
            <w:r w:rsidRPr="00E0545D">
              <w:rPr>
                <w:rFonts w:asciiTheme="majorHAnsi" w:hAnsiTheme="majorHAnsi"/>
                <w:b/>
                <w:bCs/>
              </w:rPr>
              <w:t>Need</w:t>
            </w:r>
          </w:p>
        </w:tc>
        <w:tc>
          <w:tcPr>
            <w:tcW w:w="1276" w:type="dxa"/>
          </w:tcPr>
          <w:p w:rsidR="007465D4" w:rsidRPr="00B7299F" w:rsidRDefault="007465D4" w:rsidP="00A37D24">
            <w:pPr>
              <w:spacing w:after="0"/>
              <w:rPr>
                <w:b/>
                <w:bCs/>
              </w:rPr>
            </w:pPr>
            <w:r w:rsidRPr="00BC7695">
              <w:rPr>
                <w:b/>
                <w:bCs/>
              </w:rPr>
              <w:t>Suggestion</w:t>
            </w:r>
          </w:p>
        </w:tc>
        <w:tc>
          <w:tcPr>
            <w:tcW w:w="4729" w:type="dxa"/>
          </w:tcPr>
          <w:p w:rsidR="007465D4" w:rsidRPr="000068C7" w:rsidRDefault="007465D4" w:rsidP="00A37D24">
            <w:pPr>
              <w:spacing w:before="0" w:after="0" w:line="276" w:lineRule="auto"/>
            </w:pPr>
            <w:r w:rsidRPr="002B3C4F">
              <w:t xml:space="preserve">You </w:t>
            </w:r>
            <w:r w:rsidRPr="002B3C4F">
              <w:rPr>
                <w:b/>
                <w:bCs/>
              </w:rPr>
              <w:t>need</w:t>
            </w:r>
            <w:r w:rsidR="003E0B13">
              <w:t>not hurry the I will reshedule the plane</w:t>
            </w:r>
            <w:r w:rsidRPr="002B3C4F">
              <w:t>.</w:t>
            </w:r>
          </w:p>
        </w:tc>
      </w:tr>
    </w:tbl>
    <w:p w:rsidR="007465D4" w:rsidRDefault="007465D4" w:rsidP="006B1F6D">
      <w:pPr>
        <w:pStyle w:val="1hed"/>
        <w:numPr>
          <w:ilvl w:val="0"/>
          <w:numId w:val="0"/>
        </w:numPr>
        <w:rPr>
          <w:rFonts w:asciiTheme="minorHAnsi" w:hAnsiTheme="minorHAnsi" w:cstheme="minorHAnsi"/>
          <w:b w:val="0"/>
          <w:bCs w:val="0"/>
          <w:color w:val="292929"/>
          <w:sz w:val="22"/>
          <w:szCs w:val="22"/>
          <w:shd w:val="clear" w:color="auto" w:fill="FFFFFF"/>
        </w:rPr>
      </w:pPr>
    </w:p>
    <w:p w:rsidR="006B1F6D" w:rsidRPr="000A0408" w:rsidRDefault="006B1F6D" w:rsidP="006B1F6D">
      <w:pPr>
        <w:pStyle w:val="ListParagraph"/>
        <w:spacing w:after="0"/>
        <w:ind w:left="1418"/>
        <w:rPr>
          <w:rFonts w:cstheme="minorHAnsi"/>
          <w:b/>
          <w:bCs/>
          <w:color w:val="000000"/>
          <w:shd w:val="clear" w:color="auto" w:fill="FFFFFF"/>
        </w:rPr>
      </w:pPr>
      <w:r w:rsidRPr="000B7C17">
        <w:rPr>
          <w:rFonts w:cstheme="minorHAnsi"/>
          <w:b/>
          <w:bCs/>
        </w:rPr>
        <w:t>For Example</w:t>
      </w:r>
    </w:p>
    <w:p w:rsidR="006B1F6D" w:rsidRDefault="006B1F6D" w:rsidP="006B1F6D">
      <w:pPr>
        <w:pStyle w:val="dot"/>
      </w:pPr>
      <w:r w:rsidRPr="005E06B5">
        <w:t xml:space="preserve">You need not worry. </w:t>
      </w:r>
    </w:p>
    <w:p w:rsidR="006B1F6D" w:rsidRPr="005E06B5" w:rsidRDefault="006B1F6D" w:rsidP="006B1F6D">
      <w:pPr>
        <w:pStyle w:val="hkappu"/>
      </w:pPr>
      <w:r w:rsidRPr="000D3DBB">
        <w:rPr>
          <w:cs/>
          <w:lang w:bidi="hi-IN"/>
        </w:rPr>
        <w:t>आपको चिंता करने की जरूरत नहीं है।</w:t>
      </w:r>
    </w:p>
    <w:p w:rsidR="006B1F6D" w:rsidRDefault="006B1F6D" w:rsidP="006B1F6D">
      <w:pPr>
        <w:pStyle w:val="dot"/>
      </w:pPr>
      <w:r w:rsidRPr="005E06B5">
        <w:t xml:space="preserve">You need not talk to her. </w:t>
      </w:r>
    </w:p>
    <w:p w:rsidR="006B1F6D" w:rsidRPr="005E06B5" w:rsidRDefault="006B1F6D" w:rsidP="006B1F6D">
      <w:pPr>
        <w:pStyle w:val="hkappu"/>
      </w:pPr>
      <w:r w:rsidRPr="000D3DBB">
        <w:rPr>
          <w:cs/>
          <w:lang w:bidi="hi-IN"/>
        </w:rPr>
        <w:t>आपको उससे बात करने की जरूरत नहीं है।</w:t>
      </w:r>
    </w:p>
    <w:p w:rsidR="006B1F6D" w:rsidRDefault="006B1F6D" w:rsidP="006B1F6D">
      <w:pPr>
        <w:pStyle w:val="dot"/>
      </w:pPr>
      <w:r w:rsidRPr="005E06B5">
        <w:t>Need I go there?</w:t>
      </w:r>
    </w:p>
    <w:p w:rsidR="006B1F6D" w:rsidRPr="005E06B5" w:rsidRDefault="006B1F6D" w:rsidP="006B1F6D">
      <w:pPr>
        <w:pStyle w:val="hkappu"/>
      </w:pPr>
      <w:r w:rsidRPr="000D3DBB">
        <w:rPr>
          <w:cs/>
          <w:lang w:bidi="hi-IN"/>
        </w:rPr>
        <w:t>क्या मुझे वहां जाना चाहिए</w:t>
      </w:r>
      <w:r w:rsidRPr="000D3DBB">
        <w:t>?</w:t>
      </w:r>
    </w:p>
    <w:p w:rsidR="006B1F6D" w:rsidRDefault="006B1F6D" w:rsidP="006B1F6D">
      <w:pPr>
        <w:pStyle w:val="dot"/>
      </w:pPr>
      <w:r w:rsidRPr="005E06B5">
        <w:t>Need we reserve seats?</w:t>
      </w:r>
    </w:p>
    <w:p w:rsidR="006B1F6D" w:rsidRPr="005E06B5" w:rsidRDefault="006B1F6D" w:rsidP="006B1F6D">
      <w:pPr>
        <w:pStyle w:val="hkappu"/>
      </w:pPr>
      <w:r w:rsidRPr="000D3DBB">
        <w:rPr>
          <w:cs/>
          <w:lang w:bidi="hi-IN"/>
        </w:rPr>
        <w:t>क्या हमें सीटें आरक्षित करने की आवश्यकता है</w:t>
      </w:r>
      <w:r w:rsidRPr="000D3DBB">
        <w:t>?</w:t>
      </w:r>
    </w:p>
    <w:p w:rsidR="006B1F6D" w:rsidRDefault="006B1F6D" w:rsidP="006B1F6D">
      <w:pPr>
        <w:pStyle w:val="dot"/>
      </w:pPr>
      <w:r w:rsidRPr="005E06B5">
        <w:t>She need not go there.</w:t>
      </w:r>
    </w:p>
    <w:p w:rsidR="006B1F6D" w:rsidRPr="005E06B5" w:rsidRDefault="006B1F6D" w:rsidP="006B1F6D">
      <w:pPr>
        <w:pStyle w:val="hkappu"/>
      </w:pPr>
      <w:r w:rsidRPr="000D3DBB">
        <w:rPr>
          <w:cs/>
          <w:lang w:bidi="hi-IN"/>
        </w:rPr>
        <w:t>उसे वहां जाने की जरूरत नहीं है।</w:t>
      </w:r>
    </w:p>
    <w:p w:rsidR="006B1F6D" w:rsidRDefault="006B1F6D" w:rsidP="006B1F6D">
      <w:pPr>
        <w:pStyle w:val="dot"/>
      </w:pPr>
      <w:r w:rsidRPr="005E06B5">
        <w:t>You need not take off your shoes.</w:t>
      </w:r>
    </w:p>
    <w:p w:rsidR="006B1F6D" w:rsidRPr="005E06B5" w:rsidRDefault="006B1F6D" w:rsidP="006B1F6D">
      <w:pPr>
        <w:pStyle w:val="hkappu"/>
      </w:pPr>
      <w:r w:rsidRPr="000D3DBB">
        <w:rPr>
          <w:cs/>
          <w:lang w:bidi="hi-IN"/>
        </w:rPr>
        <w:t>आपको अपने जूते उतारने की जरूरत नहीं है।</w:t>
      </w:r>
    </w:p>
    <w:p w:rsidR="006B1F6D" w:rsidRPr="001129A5" w:rsidRDefault="006B1F6D" w:rsidP="006B1F6D">
      <w:pPr>
        <w:pStyle w:val="dot"/>
      </w:pPr>
      <w:r w:rsidRPr="001129A5">
        <w:t xml:space="preserve">I need not </w:t>
      </w:r>
      <w:r>
        <w:t xml:space="preserve">to </w:t>
      </w:r>
      <w:r w:rsidRPr="001129A5">
        <w:t>go there?</w:t>
      </w:r>
      <w:r w:rsidRPr="001129A5">
        <w:br/>
      </w:r>
      <w:r w:rsidRPr="001129A5">
        <w:rPr>
          <w:rStyle w:val="hkappuChar"/>
          <w:rFonts w:hint="cs"/>
          <w:b w:val="0"/>
          <w:bCs w:val="0"/>
          <w:cs/>
          <w:lang w:bidi="hi-IN"/>
        </w:rPr>
        <w:t>मुझेवहांजानेकीआवश्यकतानहींहै</w:t>
      </w:r>
      <w:r w:rsidRPr="001129A5">
        <w:rPr>
          <w:rStyle w:val="hkappuChar"/>
          <w:b w:val="0"/>
          <w:bCs w:val="0"/>
        </w:rPr>
        <w:t>?</w:t>
      </w:r>
    </w:p>
    <w:p w:rsidR="006B1F6D" w:rsidRDefault="006B1F6D" w:rsidP="006B1F6D">
      <w:pPr>
        <w:pStyle w:val="dot"/>
      </w:pPr>
      <w:r w:rsidRPr="005E06B5">
        <w:t>She need not wait for me.</w:t>
      </w:r>
    </w:p>
    <w:p w:rsidR="006B1F6D" w:rsidRDefault="006B1F6D" w:rsidP="006B1F6D">
      <w:pPr>
        <w:pStyle w:val="hkappu"/>
      </w:pPr>
      <w:r w:rsidRPr="000D3DBB">
        <w:rPr>
          <w:cs/>
          <w:lang w:bidi="hi-IN"/>
        </w:rPr>
        <w:t>उसे मेरी प्रतीक्षा नहीं करनी चाहिए।</w:t>
      </w:r>
    </w:p>
    <w:p w:rsidR="006B1F6D" w:rsidRDefault="006B1F6D" w:rsidP="006B1F6D">
      <w:pPr>
        <w:pStyle w:val="dot"/>
      </w:pPr>
      <w:r w:rsidRPr="005E06B5">
        <w:t xml:space="preserve">You need not interfere </w:t>
      </w:r>
      <w:r>
        <w:t>with</w:t>
      </w:r>
      <w:r w:rsidRPr="005E06B5">
        <w:t xml:space="preserve"> my work.</w:t>
      </w:r>
    </w:p>
    <w:p w:rsidR="006B1F6D" w:rsidRPr="005E06B5" w:rsidRDefault="006B1F6D" w:rsidP="006B1F6D">
      <w:pPr>
        <w:pStyle w:val="hkappu"/>
      </w:pPr>
      <w:r w:rsidRPr="000D3DBB">
        <w:rPr>
          <w:cs/>
          <w:lang w:bidi="hi-IN"/>
        </w:rPr>
        <w:t>आपको मेरे काम में दखल देने की जरूरत नहीं है।</w:t>
      </w:r>
    </w:p>
    <w:p w:rsidR="006B1F6D" w:rsidRDefault="006B1F6D" w:rsidP="006B1F6D">
      <w:pPr>
        <w:pStyle w:val="dot"/>
      </w:pPr>
      <w:r>
        <w:t>You need not ask anyone.</w:t>
      </w:r>
    </w:p>
    <w:p w:rsidR="006B1F6D" w:rsidRPr="000D3DBB" w:rsidRDefault="006B1F6D" w:rsidP="006B1F6D">
      <w:pPr>
        <w:pStyle w:val="hkappu"/>
      </w:pPr>
      <w:r w:rsidRPr="000D3DBB">
        <w:rPr>
          <w:cs/>
          <w:lang w:bidi="hi-IN"/>
        </w:rPr>
        <w:t>आपको किसी से पूछने की जरूरत नहीं है।</w:t>
      </w:r>
    </w:p>
    <w:p w:rsidR="006B1F6D" w:rsidRDefault="006B1F6D" w:rsidP="006B1F6D">
      <w:pPr>
        <w:pStyle w:val="hkappu"/>
      </w:pPr>
    </w:p>
    <w:p w:rsidR="006B1F6D" w:rsidRDefault="006B1F6D" w:rsidP="006B1F6D">
      <w:pPr>
        <w:pStyle w:val="hkappu"/>
      </w:pPr>
    </w:p>
    <w:p w:rsidR="006B1F6D" w:rsidRPr="00DB0ADD" w:rsidRDefault="00E0545D" w:rsidP="00B63F29">
      <w:pPr>
        <w:pStyle w:val="Heading3"/>
        <w:rPr>
          <w:rStyle w:val="Emphasis"/>
          <w:b w:val="0"/>
          <w:bCs w:val="0"/>
          <w:i w:val="0"/>
          <w:iCs w:val="0"/>
        </w:rPr>
      </w:pPr>
      <w:bookmarkStart w:id="77" w:name="_Toc17112333"/>
      <w:r>
        <w:rPr>
          <w:rStyle w:val="Emphasis"/>
          <w:i w:val="0"/>
          <w:iCs w:val="0"/>
        </w:rPr>
        <w:t xml:space="preserve">Uses of </w:t>
      </w:r>
      <w:r w:rsidR="006B1F6D" w:rsidRPr="00DB0ADD">
        <w:rPr>
          <w:rStyle w:val="Emphasis"/>
          <w:i w:val="0"/>
          <w:iCs w:val="0"/>
        </w:rPr>
        <w:t>Dare</w:t>
      </w:r>
      <w:bookmarkEnd w:id="77"/>
    </w:p>
    <w:p w:rsidR="006B1F6D" w:rsidRDefault="006B1F6D" w:rsidP="006B1F6D">
      <w:pPr>
        <w:pStyle w:val="1hed"/>
        <w:numPr>
          <w:ilvl w:val="0"/>
          <w:numId w:val="0"/>
        </w:numPr>
        <w:ind w:left="1134"/>
        <w:rPr>
          <w:rFonts w:asciiTheme="minorHAnsi" w:hAnsiTheme="minorHAnsi" w:cstheme="minorHAnsi"/>
          <w:b w:val="0"/>
          <w:bCs w:val="0"/>
          <w:sz w:val="22"/>
          <w:szCs w:val="22"/>
          <w:shd w:val="clear" w:color="auto" w:fill="FFFFFF"/>
        </w:rPr>
      </w:pPr>
      <w:r>
        <w:rPr>
          <w:rFonts w:asciiTheme="minorHAnsi" w:hAnsiTheme="minorHAnsi" w:cstheme="minorHAnsi"/>
          <w:b w:val="0"/>
          <w:bCs w:val="0"/>
          <w:sz w:val="22"/>
          <w:szCs w:val="22"/>
          <w:shd w:val="clear" w:color="auto" w:fill="FFFFFF"/>
        </w:rPr>
        <w:t>Dare is also a semi modal verbs like “need” dare act like both main verb and model verbs.</w:t>
      </w:r>
    </w:p>
    <w:p w:rsidR="006B1F6D" w:rsidRDefault="006B1F6D" w:rsidP="006B1F6D">
      <w:pPr>
        <w:pStyle w:val="1hed"/>
        <w:numPr>
          <w:ilvl w:val="0"/>
          <w:numId w:val="0"/>
        </w:numPr>
        <w:ind w:left="1134"/>
        <w:rPr>
          <w:rFonts w:asciiTheme="minorHAnsi" w:hAnsiTheme="minorHAnsi" w:cstheme="minorHAnsi"/>
          <w:b w:val="0"/>
          <w:bCs w:val="0"/>
          <w:color w:val="292929"/>
          <w:sz w:val="22"/>
          <w:szCs w:val="22"/>
          <w:shd w:val="clear" w:color="auto" w:fill="FFFFFF"/>
        </w:rPr>
      </w:pPr>
      <w:r>
        <w:rPr>
          <w:rFonts w:asciiTheme="minorHAnsi" w:hAnsiTheme="minorHAnsi" w:cstheme="minorHAnsi"/>
          <w:b w:val="0"/>
          <w:bCs w:val="0"/>
          <w:color w:val="292929"/>
          <w:sz w:val="22"/>
          <w:szCs w:val="22"/>
          <w:shd w:val="clear" w:color="auto" w:fill="FFFFFF"/>
        </w:rPr>
        <w:t>We can use “Dare” as a model verb only in interrogative or negative sentences.</w:t>
      </w:r>
    </w:p>
    <w:p w:rsidR="006B1F6D" w:rsidRDefault="006B1F6D" w:rsidP="006B1F6D">
      <w:pPr>
        <w:pStyle w:val="1hed"/>
        <w:numPr>
          <w:ilvl w:val="0"/>
          <w:numId w:val="0"/>
        </w:numPr>
        <w:ind w:left="1134"/>
        <w:rPr>
          <w:rFonts w:asciiTheme="minorHAnsi" w:hAnsiTheme="minorHAnsi" w:cstheme="minorHAnsi"/>
          <w:b w:val="0"/>
          <w:bCs w:val="0"/>
          <w:color w:val="292929"/>
          <w:sz w:val="22"/>
          <w:szCs w:val="22"/>
          <w:shd w:val="clear" w:color="auto" w:fill="FFFFFF"/>
        </w:rPr>
      </w:pPr>
      <w:r w:rsidRPr="005244EB">
        <w:rPr>
          <w:rFonts w:asciiTheme="minorHAnsi" w:hAnsiTheme="minorHAnsi" w:cstheme="minorHAnsi"/>
          <w:color w:val="292929"/>
          <w:sz w:val="22"/>
          <w:szCs w:val="22"/>
          <w:shd w:val="clear" w:color="auto" w:fill="FFFFFF"/>
        </w:rPr>
        <w:t>NOTE:</w:t>
      </w:r>
      <w:r>
        <w:rPr>
          <w:rFonts w:asciiTheme="minorHAnsi" w:hAnsiTheme="minorHAnsi" w:cstheme="minorHAnsi"/>
          <w:b w:val="0"/>
          <w:bCs w:val="0"/>
          <w:color w:val="292929"/>
          <w:sz w:val="22"/>
          <w:szCs w:val="22"/>
          <w:shd w:val="clear" w:color="auto" w:fill="FFFFFF"/>
        </w:rPr>
        <w:t xml:space="preserve"> We don’t use the word “dare” as a model verb much in daily use of spoken English we more often use them in writing.</w:t>
      </w:r>
    </w:p>
    <w:p w:rsidR="006B1F6D" w:rsidRDefault="006B1F6D" w:rsidP="006B1F6D">
      <w:pPr>
        <w:pStyle w:val="hindinormal"/>
        <w:rPr>
          <w:szCs w:val="20"/>
        </w:rPr>
      </w:pPr>
      <w:r>
        <w:br/>
      </w:r>
      <w:r w:rsidRPr="00D953D6">
        <w:rPr>
          <w:sz w:val="22"/>
        </w:rPr>
        <w:t xml:space="preserve">Important :- </w:t>
      </w:r>
      <w:r w:rsidRPr="00D953D6">
        <w:rPr>
          <w:szCs w:val="20"/>
          <w:cs/>
        </w:rPr>
        <w:t>एक मोडल क्रिया के रूप में</w:t>
      </w:r>
      <w:r w:rsidRPr="00D953D6">
        <w:t>,</w:t>
      </w:r>
      <w:r w:rsidRPr="00D953D6">
        <w:rPr>
          <w:sz w:val="22"/>
        </w:rPr>
        <w:t xml:space="preserve"> Dare</w:t>
      </w:r>
      <w:r>
        <w:t xml:space="preserve"> (</w:t>
      </w:r>
      <w:r w:rsidRPr="00D953D6">
        <w:rPr>
          <w:szCs w:val="20"/>
          <w:cs/>
        </w:rPr>
        <w:t>हिम्मत</w:t>
      </w:r>
      <w:r w:rsidRPr="00D953D6">
        <w:rPr>
          <w:szCs w:val="20"/>
        </w:rPr>
        <w:t>)</w:t>
      </w:r>
      <w:r w:rsidRPr="00D953D6">
        <w:rPr>
          <w:szCs w:val="20"/>
          <w:cs/>
        </w:rPr>
        <w:t xml:space="preserve"> का उपयोग नकारात्मक और पूछताछ के वाक्यों में किया जाता है।</w:t>
      </w:r>
    </w:p>
    <w:p w:rsidR="006B1F6D" w:rsidRDefault="006B1F6D" w:rsidP="006B1F6D">
      <w:pPr>
        <w:pStyle w:val="hindinormal"/>
      </w:pPr>
    </w:p>
    <w:tbl>
      <w:tblPr>
        <w:tblStyle w:val="TableGrid"/>
        <w:tblW w:w="0" w:type="auto"/>
        <w:tblInd w:w="1134" w:type="dxa"/>
        <w:tblLook w:val="04A0" w:firstRow="1" w:lastRow="0" w:firstColumn="1" w:lastColumn="0" w:noHBand="0" w:noVBand="1"/>
      </w:tblPr>
      <w:tblGrid>
        <w:gridCol w:w="1384"/>
        <w:gridCol w:w="1134"/>
        <w:gridCol w:w="4871"/>
      </w:tblGrid>
      <w:tr w:rsidR="00D67FE3" w:rsidTr="00E0545D">
        <w:tc>
          <w:tcPr>
            <w:tcW w:w="1384" w:type="dxa"/>
          </w:tcPr>
          <w:p w:rsidR="00D67FE3" w:rsidRPr="00E0545D" w:rsidRDefault="00D67FE3" w:rsidP="00A37D24">
            <w:pPr>
              <w:spacing w:before="0" w:after="200"/>
              <w:rPr>
                <w:rFonts w:asciiTheme="majorHAnsi" w:hAnsiTheme="majorHAnsi"/>
                <w:b/>
                <w:bCs/>
              </w:rPr>
            </w:pPr>
            <w:r w:rsidRPr="00E0545D">
              <w:rPr>
                <w:rFonts w:asciiTheme="majorHAnsi" w:hAnsiTheme="majorHAnsi"/>
                <w:b/>
                <w:bCs/>
              </w:rPr>
              <w:t>Modal verb</w:t>
            </w:r>
          </w:p>
        </w:tc>
        <w:tc>
          <w:tcPr>
            <w:tcW w:w="1134" w:type="dxa"/>
          </w:tcPr>
          <w:p w:rsidR="00D67FE3" w:rsidRPr="00E0545D" w:rsidRDefault="00D67FE3" w:rsidP="00A37D24">
            <w:pPr>
              <w:spacing w:before="0" w:after="200"/>
              <w:rPr>
                <w:rFonts w:asciiTheme="majorHAnsi" w:hAnsiTheme="majorHAnsi"/>
                <w:b/>
                <w:bCs/>
              </w:rPr>
            </w:pPr>
            <w:r w:rsidRPr="00E0545D">
              <w:rPr>
                <w:rFonts w:asciiTheme="majorHAnsi" w:hAnsiTheme="majorHAnsi"/>
                <w:b/>
                <w:bCs/>
              </w:rPr>
              <w:t xml:space="preserve">Uses </w:t>
            </w:r>
          </w:p>
        </w:tc>
        <w:tc>
          <w:tcPr>
            <w:tcW w:w="4871" w:type="dxa"/>
          </w:tcPr>
          <w:p w:rsidR="00D67FE3" w:rsidRPr="00E0545D" w:rsidRDefault="00D67FE3" w:rsidP="00A37D24">
            <w:pPr>
              <w:spacing w:before="0" w:after="200"/>
              <w:rPr>
                <w:rFonts w:asciiTheme="majorHAnsi" w:hAnsiTheme="majorHAnsi"/>
                <w:b/>
                <w:bCs/>
              </w:rPr>
            </w:pPr>
            <w:r w:rsidRPr="00E0545D">
              <w:rPr>
                <w:rFonts w:asciiTheme="majorHAnsi" w:hAnsiTheme="majorHAnsi"/>
                <w:b/>
                <w:bCs/>
              </w:rPr>
              <w:t xml:space="preserve">Example </w:t>
            </w:r>
          </w:p>
        </w:tc>
      </w:tr>
      <w:tr w:rsidR="00D67FE3" w:rsidRPr="002B3C4F" w:rsidTr="00E0545D">
        <w:trPr>
          <w:trHeight w:val="312"/>
        </w:trPr>
        <w:tc>
          <w:tcPr>
            <w:tcW w:w="1384" w:type="dxa"/>
          </w:tcPr>
          <w:p w:rsidR="00D67FE3" w:rsidRPr="00E0545D" w:rsidRDefault="00D67FE3" w:rsidP="00A37D24">
            <w:pPr>
              <w:spacing w:before="0" w:after="0"/>
              <w:rPr>
                <w:rFonts w:asciiTheme="majorHAnsi" w:hAnsiTheme="majorHAnsi"/>
                <w:b/>
                <w:bCs/>
              </w:rPr>
            </w:pPr>
            <w:r w:rsidRPr="00E0545D">
              <w:rPr>
                <w:rFonts w:asciiTheme="majorHAnsi" w:hAnsiTheme="majorHAnsi"/>
                <w:b/>
                <w:bCs/>
              </w:rPr>
              <w:t>Dare</w:t>
            </w:r>
          </w:p>
        </w:tc>
        <w:tc>
          <w:tcPr>
            <w:tcW w:w="1134" w:type="dxa"/>
          </w:tcPr>
          <w:p w:rsidR="00D67FE3" w:rsidRPr="00B7299F" w:rsidRDefault="00D67FE3" w:rsidP="00A37D24">
            <w:pPr>
              <w:spacing w:after="0"/>
              <w:rPr>
                <w:b/>
                <w:bCs/>
              </w:rPr>
            </w:pPr>
            <w:r w:rsidRPr="00BC7695">
              <w:rPr>
                <w:b/>
                <w:bCs/>
              </w:rPr>
              <w:t>W</w:t>
            </w:r>
            <w:r>
              <w:rPr>
                <w:b/>
                <w:bCs/>
              </w:rPr>
              <w:t>a</w:t>
            </w:r>
            <w:r w:rsidRPr="00BC7695">
              <w:rPr>
                <w:b/>
                <w:bCs/>
              </w:rPr>
              <w:t>rning</w:t>
            </w:r>
          </w:p>
        </w:tc>
        <w:tc>
          <w:tcPr>
            <w:tcW w:w="4871" w:type="dxa"/>
          </w:tcPr>
          <w:p w:rsidR="00D67FE3" w:rsidRPr="000068C7" w:rsidRDefault="00D67FE3" w:rsidP="00A37D24">
            <w:pPr>
              <w:spacing w:before="0" w:after="0" w:line="276" w:lineRule="auto"/>
            </w:pPr>
            <w:r>
              <w:t xml:space="preserve">You </w:t>
            </w:r>
            <w:r w:rsidRPr="00D67FE3">
              <w:rPr>
                <w:b/>
                <w:bCs/>
              </w:rPr>
              <w:t xml:space="preserve">dare </w:t>
            </w:r>
            <w:r>
              <w:t>not tell me lie.</w:t>
            </w:r>
          </w:p>
        </w:tc>
      </w:tr>
    </w:tbl>
    <w:p w:rsidR="00D67FE3" w:rsidRPr="00D953D6" w:rsidRDefault="00D67FE3" w:rsidP="006B1F6D">
      <w:pPr>
        <w:pStyle w:val="hindinormal"/>
      </w:pPr>
    </w:p>
    <w:p w:rsidR="006B1F6D" w:rsidRPr="000A0408" w:rsidRDefault="006B1F6D" w:rsidP="006B1F6D">
      <w:pPr>
        <w:pStyle w:val="ListParagraph"/>
        <w:spacing w:after="0"/>
        <w:ind w:left="1418"/>
        <w:rPr>
          <w:rStyle w:val="Emphasis"/>
          <w:rFonts w:cstheme="minorHAnsi"/>
          <w:b/>
          <w:bCs/>
          <w:i w:val="0"/>
          <w:iCs w:val="0"/>
          <w:color w:val="000000"/>
          <w:shd w:val="clear" w:color="auto" w:fill="FFFFFF"/>
        </w:rPr>
      </w:pPr>
      <w:r w:rsidRPr="000B7C17">
        <w:rPr>
          <w:rFonts w:cstheme="minorHAnsi"/>
          <w:b/>
          <w:bCs/>
        </w:rPr>
        <w:t>For Example</w:t>
      </w:r>
    </w:p>
    <w:p w:rsidR="006B1F6D" w:rsidRDefault="00D67FE3" w:rsidP="006B1F6D">
      <w:pPr>
        <w:pStyle w:val="dot"/>
      </w:pPr>
      <w:r>
        <w:t>Dare you go here</w:t>
      </w:r>
      <w:r w:rsidR="006B1F6D">
        <w:t xml:space="preserve"> alone.</w:t>
      </w:r>
    </w:p>
    <w:p w:rsidR="006B1F6D" w:rsidRPr="005E06B5" w:rsidRDefault="006B1F6D" w:rsidP="006B1F6D">
      <w:pPr>
        <w:pStyle w:val="hkappu"/>
      </w:pPr>
      <w:r w:rsidRPr="00EB283B">
        <w:rPr>
          <w:cs/>
          <w:lang w:bidi="hi-IN"/>
        </w:rPr>
        <w:t>यहाँ अकेले आने की हिमत मत करना।</w:t>
      </w:r>
    </w:p>
    <w:p w:rsidR="006B1F6D" w:rsidRDefault="006B1F6D" w:rsidP="006B1F6D">
      <w:pPr>
        <w:pStyle w:val="dot"/>
      </w:pPr>
      <w:r w:rsidRPr="005E06B5">
        <w:t>I dare not to go there alone.</w:t>
      </w:r>
    </w:p>
    <w:p w:rsidR="00D67FE3" w:rsidRPr="005E06B5" w:rsidRDefault="006B1F6D" w:rsidP="00B54328">
      <w:pPr>
        <w:pStyle w:val="hkappu"/>
      </w:pPr>
      <w:r w:rsidRPr="00EB283B">
        <w:rPr>
          <w:cs/>
          <w:lang w:bidi="hi-IN"/>
        </w:rPr>
        <w:t>मुजमे  वह अकेले जाने की हिमत नहीं है ।</w:t>
      </w:r>
    </w:p>
    <w:p w:rsidR="006B1F6D" w:rsidRPr="005C0DA7" w:rsidRDefault="006B1F6D" w:rsidP="006B1F6D">
      <w:pPr>
        <w:pStyle w:val="dot"/>
      </w:pPr>
      <w:r w:rsidRPr="005C0DA7">
        <w:t>She dare not speak the truth.</w:t>
      </w:r>
    </w:p>
    <w:p w:rsidR="006B1F6D" w:rsidRDefault="006B1F6D" w:rsidP="006B1F6D">
      <w:pPr>
        <w:pStyle w:val="hkappu"/>
        <w:rPr>
          <w:lang w:bidi="hi-IN"/>
        </w:rPr>
      </w:pPr>
      <w:r w:rsidRPr="00FF2737">
        <w:rPr>
          <w:cs/>
          <w:lang w:bidi="hi-IN"/>
        </w:rPr>
        <w:t>उसने सच बोलने की हिम्मत नहीं की।</w:t>
      </w:r>
    </w:p>
    <w:p w:rsidR="00B54328" w:rsidRPr="005E06B5" w:rsidRDefault="00B54328" w:rsidP="006B1F6D">
      <w:pPr>
        <w:pStyle w:val="hkappu"/>
      </w:pPr>
    </w:p>
    <w:p w:rsidR="006B1F6D" w:rsidRDefault="006B1F6D" w:rsidP="006B1F6D">
      <w:pPr>
        <w:pStyle w:val="dot"/>
      </w:pPr>
      <w:r w:rsidRPr="005E06B5">
        <w:lastRenderedPageBreak/>
        <w:t>I dare not touch her.</w:t>
      </w:r>
    </w:p>
    <w:p w:rsidR="006B1F6D" w:rsidRPr="005E06B5" w:rsidRDefault="006B1F6D" w:rsidP="006B1F6D">
      <w:pPr>
        <w:pStyle w:val="hkappu"/>
      </w:pPr>
      <w:r w:rsidRPr="00FF2737">
        <w:rPr>
          <w:cs/>
          <w:lang w:bidi="hi-IN"/>
        </w:rPr>
        <w:t>मैंने उसे छूने की हिम्मत नहीं की।</w:t>
      </w:r>
    </w:p>
    <w:p w:rsidR="006B1F6D" w:rsidRDefault="006B1F6D" w:rsidP="006B1F6D">
      <w:pPr>
        <w:pStyle w:val="dot"/>
      </w:pPr>
      <w:r w:rsidRPr="005E06B5">
        <w:t>How dare you?</w:t>
      </w:r>
    </w:p>
    <w:p w:rsidR="006B1F6D" w:rsidRPr="005E06B5" w:rsidRDefault="006B1F6D" w:rsidP="006B1F6D">
      <w:pPr>
        <w:pStyle w:val="hkappu"/>
      </w:pPr>
      <w:r w:rsidRPr="00FF2737">
        <w:rPr>
          <w:cs/>
          <w:lang w:bidi="hi-IN"/>
        </w:rPr>
        <w:t>तुम्हारी हिम्मत कैसे हुई</w:t>
      </w:r>
      <w:r w:rsidRPr="00FF2737">
        <w:t>?</w:t>
      </w:r>
    </w:p>
    <w:p w:rsidR="006B1F6D" w:rsidRDefault="006B1F6D" w:rsidP="006B1F6D">
      <w:pPr>
        <w:pStyle w:val="dot"/>
      </w:pPr>
      <w:r w:rsidRPr="005E06B5">
        <w:t>How dare he say so to you?</w:t>
      </w:r>
    </w:p>
    <w:p w:rsidR="006B1F6D" w:rsidRPr="005E06B5" w:rsidRDefault="006B1F6D" w:rsidP="006B1F6D">
      <w:pPr>
        <w:pStyle w:val="hkappu"/>
      </w:pPr>
      <w:r w:rsidRPr="00EB283B">
        <w:rPr>
          <w:cs/>
          <w:lang w:bidi="hi-IN"/>
        </w:rPr>
        <w:t>तुमने उसे ऐसा कहने</w:t>
      </w:r>
      <w:r>
        <w:rPr>
          <w:cs/>
          <w:lang w:bidi="hi-IN"/>
        </w:rPr>
        <w:t xml:space="preserve"> की हिम्मत कैसे की</w:t>
      </w:r>
      <w:r w:rsidRPr="00EB283B">
        <w:rPr>
          <w:cs/>
          <w:lang w:bidi="hi-IN"/>
        </w:rPr>
        <w:t>।</w:t>
      </w:r>
    </w:p>
    <w:p w:rsidR="006B1F6D" w:rsidRDefault="006B1F6D" w:rsidP="006B1F6D">
      <w:pPr>
        <w:pStyle w:val="dot"/>
      </w:pPr>
      <w:r w:rsidRPr="005E06B5">
        <w:t>I dare not take such a step.</w:t>
      </w:r>
    </w:p>
    <w:p w:rsidR="006B1F6D" w:rsidRPr="005E06B5" w:rsidRDefault="006B1F6D" w:rsidP="006B1F6D">
      <w:pPr>
        <w:pStyle w:val="hkappu"/>
      </w:pPr>
      <w:r w:rsidRPr="00FF2737">
        <w:rPr>
          <w:cs/>
          <w:lang w:bidi="hi-IN"/>
        </w:rPr>
        <w:t>मैंने ऐसा कोई कदम उठाने की हिम्मत नहीं की।</w:t>
      </w:r>
    </w:p>
    <w:p w:rsidR="006B1F6D" w:rsidRDefault="006B1F6D">
      <w:pPr>
        <w:spacing w:before="0" w:after="200"/>
        <w:rPr>
          <w:rFonts w:asciiTheme="majorHAnsi" w:eastAsiaTheme="majorEastAsia" w:hAnsiTheme="majorHAnsi" w:cstheme="majorBidi"/>
          <w:b/>
          <w:bCs/>
          <w:smallCaps/>
          <w:color w:val="000000" w:themeColor="text1"/>
          <w:sz w:val="32"/>
          <w:szCs w:val="26"/>
          <w:highlight w:val="yellow"/>
        </w:rPr>
      </w:pPr>
    </w:p>
    <w:p w:rsidR="00B54328" w:rsidRPr="00F23831" w:rsidRDefault="00B54328" w:rsidP="00B54328">
      <w:pPr>
        <w:tabs>
          <w:tab w:val="left" w:pos="993"/>
        </w:tabs>
        <w:spacing w:before="0" w:after="200"/>
        <w:ind w:left="851"/>
        <w:rPr>
          <w:rFonts w:asciiTheme="majorHAnsi" w:eastAsiaTheme="majorEastAsia" w:hAnsiTheme="majorHAnsi" w:cstheme="majorBidi"/>
          <w:b/>
          <w:bCs/>
          <w:smallCaps/>
          <w:color w:val="000000" w:themeColor="text1"/>
          <w:sz w:val="32"/>
          <w:szCs w:val="26"/>
          <w:highlight w:val="yellow"/>
        </w:rPr>
      </w:pPr>
      <w:r w:rsidRPr="000367BF">
        <w:rPr>
          <w:rFonts w:asciiTheme="majorHAnsi" w:hAnsiTheme="majorHAnsi"/>
          <w:b/>
          <w:bCs/>
          <w:sz w:val="28"/>
          <w:szCs w:val="28"/>
          <w:u w:val="single"/>
          <w:lang w:bidi="hi-IN"/>
        </w:rPr>
        <w:t xml:space="preserve">EXERCISE </w:t>
      </w:r>
      <w:r>
        <w:rPr>
          <w:rFonts w:asciiTheme="majorHAnsi" w:hAnsiTheme="majorHAnsi"/>
          <w:b/>
          <w:bCs/>
          <w:sz w:val="28"/>
          <w:szCs w:val="28"/>
          <w:u w:val="single"/>
          <w:lang w:bidi="hi-IN"/>
        </w:rPr>
        <w:t>:- 6</w:t>
      </w:r>
      <w:r w:rsidRPr="00DB0ADD">
        <w:rPr>
          <w:rFonts w:asciiTheme="majorHAnsi" w:hAnsiTheme="majorHAnsi"/>
          <w:b/>
          <w:bCs/>
          <w:sz w:val="28"/>
          <w:szCs w:val="28"/>
          <w:lang w:bidi="hi-IN"/>
        </w:rPr>
        <w:t>(Had Better, Need, Dare)</w:t>
      </w:r>
    </w:p>
    <w:p w:rsidR="00B54328" w:rsidRDefault="00B54328" w:rsidP="00B54328">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B54328" w:rsidRPr="004F7923" w:rsidRDefault="00B54328" w:rsidP="00B54328">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dare</w:t>
      </w:r>
      <w:r w:rsidRPr="00856038">
        <w:rPr>
          <w:rFonts w:asciiTheme="majorHAnsi" w:hAnsiTheme="majorHAnsi"/>
          <w:b/>
          <w:bCs/>
          <w:sz w:val="24"/>
          <w:szCs w:val="24"/>
        </w:rPr>
        <w:t>”,</w:t>
      </w:r>
      <w:r>
        <w:rPr>
          <w:rFonts w:asciiTheme="majorHAnsi" w:hAnsiTheme="majorHAnsi"/>
          <w:b/>
          <w:bCs/>
          <w:sz w:val="24"/>
          <w:szCs w:val="24"/>
        </w:rPr>
        <w:t>”need ”,”needn’t”,”had better”)</w:t>
      </w:r>
    </w:p>
    <w:p w:rsidR="00B54328" w:rsidRPr="006D1FD2" w:rsidRDefault="00B54328" w:rsidP="003F35EF">
      <w:pPr>
        <w:pStyle w:val="ListParagraph"/>
        <w:numPr>
          <w:ilvl w:val="0"/>
          <w:numId w:val="147"/>
        </w:numPr>
        <w:tabs>
          <w:tab w:val="clear" w:pos="720"/>
          <w:tab w:val="num" w:pos="1134"/>
        </w:tabs>
        <w:spacing w:before="0" w:after="0"/>
        <w:ind w:left="1418" w:hanging="284"/>
      </w:pPr>
      <w:r>
        <w:t xml:space="preserve">Raj </w:t>
      </w:r>
      <w:r w:rsidRPr="006D1FD2">
        <w:t> did not</w:t>
      </w:r>
      <w:r>
        <w:t xml:space="preserve"> ……..</w:t>
      </w:r>
      <w:r w:rsidRPr="006D1FD2">
        <w:t> to accept the challenge.</w:t>
      </w:r>
    </w:p>
    <w:p w:rsidR="00B54328" w:rsidRPr="006D1FD2" w:rsidRDefault="00B54328" w:rsidP="003F35EF">
      <w:pPr>
        <w:pStyle w:val="ListParagraph"/>
        <w:numPr>
          <w:ilvl w:val="0"/>
          <w:numId w:val="147"/>
        </w:numPr>
        <w:tabs>
          <w:tab w:val="clear" w:pos="720"/>
          <w:tab w:val="num" w:pos="1134"/>
        </w:tabs>
        <w:spacing w:before="0" w:after="0"/>
        <w:ind w:left="1418" w:hanging="284"/>
      </w:pPr>
      <w:r>
        <w:t>you</w:t>
      </w:r>
      <w:r w:rsidRPr="006D1FD2">
        <w:t> </w:t>
      </w:r>
      <w:r>
        <w:t xml:space="preserve">…….. </w:t>
      </w:r>
      <w:r w:rsidRPr="006D1FD2">
        <w:t>you to do it.</w:t>
      </w:r>
    </w:p>
    <w:p w:rsidR="00B54328" w:rsidRPr="006D1FD2" w:rsidRDefault="00B54328" w:rsidP="003F35EF">
      <w:pPr>
        <w:pStyle w:val="ListParagraph"/>
        <w:numPr>
          <w:ilvl w:val="0"/>
          <w:numId w:val="147"/>
        </w:numPr>
        <w:tabs>
          <w:tab w:val="clear" w:pos="720"/>
          <w:tab w:val="num" w:pos="1134"/>
        </w:tabs>
        <w:spacing w:before="0" w:after="0"/>
        <w:ind w:left="1418" w:hanging="284"/>
      </w:pPr>
      <w:r>
        <w:t xml:space="preserve">you …….. </w:t>
      </w:r>
      <w:r w:rsidRPr="006D1FD2">
        <w:t>not be late again or you’ll lose your job.</w:t>
      </w:r>
    </w:p>
    <w:p w:rsidR="00B54328" w:rsidRPr="006D1FD2" w:rsidRDefault="00B54328" w:rsidP="003F35EF">
      <w:pPr>
        <w:pStyle w:val="ListParagraph"/>
        <w:numPr>
          <w:ilvl w:val="0"/>
          <w:numId w:val="147"/>
        </w:numPr>
        <w:tabs>
          <w:tab w:val="clear" w:pos="720"/>
          <w:tab w:val="num" w:pos="1134"/>
        </w:tabs>
        <w:spacing w:before="0" w:after="0"/>
        <w:ind w:left="1418" w:hanging="284"/>
      </w:pPr>
      <w:r w:rsidRPr="006D1FD2">
        <w:t>You </w:t>
      </w:r>
      <w:r>
        <w:t xml:space="preserve">…….. </w:t>
      </w:r>
      <w:r w:rsidRPr="006D1FD2">
        <w:t>get some rest.</w:t>
      </w:r>
    </w:p>
    <w:p w:rsidR="00B54328" w:rsidRPr="006D1FD2" w:rsidRDefault="00B54328" w:rsidP="003F35EF">
      <w:pPr>
        <w:pStyle w:val="ListParagraph"/>
        <w:numPr>
          <w:ilvl w:val="0"/>
          <w:numId w:val="147"/>
        </w:numPr>
        <w:tabs>
          <w:tab w:val="clear" w:pos="720"/>
          <w:tab w:val="num" w:pos="1134"/>
        </w:tabs>
        <w:spacing w:before="0" w:after="0"/>
        <w:ind w:left="1418" w:hanging="284"/>
      </w:pPr>
      <w:r>
        <w:t xml:space="preserve">Rohit …….. </w:t>
      </w:r>
      <w:r w:rsidRPr="006D1FD2">
        <w:t>not do such a thing.</w:t>
      </w:r>
    </w:p>
    <w:p w:rsidR="00B54328" w:rsidRPr="006D1FD2" w:rsidRDefault="00B54328" w:rsidP="003F35EF">
      <w:pPr>
        <w:pStyle w:val="ListParagraph"/>
        <w:numPr>
          <w:ilvl w:val="0"/>
          <w:numId w:val="147"/>
        </w:numPr>
        <w:tabs>
          <w:tab w:val="clear" w:pos="720"/>
          <w:tab w:val="num" w:pos="1134"/>
        </w:tabs>
        <w:spacing w:before="0" w:after="0"/>
        <w:ind w:left="1418" w:hanging="284"/>
      </w:pPr>
      <w:r w:rsidRPr="006D1FD2">
        <w:t>Do I </w:t>
      </w:r>
      <w:r>
        <w:t>……..</w:t>
      </w:r>
      <w:r w:rsidRPr="006D1FD2">
        <w:t xml:space="preserve"> to wait any longer?</w:t>
      </w:r>
    </w:p>
    <w:p w:rsidR="00B54328" w:rsidRPr="006D1FD2" w:rsidRDefault="00B54328" w:rsidP="003F35EF">
      <w:pPr>
        <w:pStyle w:val="ListParagraph"/>
        <w:numPr>
          <w:ilvl w:val="0"/>
          <w:numId w:val="147"/>
        </w:numPr>
        <w:tabs>
          <w:tab w:val="clear" w:pos="720"/>
          <w:tab w:val="num" w:pos="1134"/>
        </w:tabs>
        <w:spacing w:before="0" w:after="0"/>
        <w:ind w:left="1418" w:hanging="284"/>
      </w:pPr>
      <w:r w:rsidRPr="006D1FD2">
        <w:t>You </w:t>
      </w:r>
      <w:r>
        <w:t xml:space="preserve">…….. </w:t>
      </w:r>
      <w:r w:rsidRPr="006D1FD2">
        <w:t xml:space="preserve">consult a doctor. </w:t>
      </w:r>
    </w:p>
    <w:p w:rsidR="00B54328" w:rsidRPr="006D1FD2" w:rsidRDefault="00B54328" w:rsidP="003F35EF">
      <w:pPr>
        <w:pStyle w:val="ListParagraph"/>
        <w:numPr>
          <w:ilvl w:val="0"/>
          <w:numId w:val="147"/>
        </w:numPr>
        <w:tabs>
          <w:tab w:val="clear" w:pos="720"/>
          <w:tab w:val="num" w:pos="1134"/>
        </w:tabs>
        <w:spacing w:before="0" w:after="0"/>
        <w:ind w:left="1418" w:hanging="284"/>
      </w:pPr>
      <w:r w:rsidRPr="006D1FD2">
        <w:t>How </w:t>
      </w:r>
      <w:r>
        <w:t xml:space="preserve">…….. </w:t>
      </w:r>
      <w:r w:rsidRPr="006D1FD2">
        <w:t xml:space="preserve"> you contradict me?</w:t>
      </w:r>
    </w:p>
    <w:p w:rsidR="00B54328" w:rsidRPr="006D1FD2" w:rsidRDefault="00B54328" w:rsidP="003F35EF">
      <w:pPr>
        <w:pStyle w:val="ListParagraph"/>
        <w:numPr>
          <w:ilvl w:val="0"/>
          <w:numId w:val="147"/>
        </w:numPr>
        <w:tabs>
          <w:tab w:val="clear" w:pos="720"/>
          <w:tab w:val="num" w:pos="1134"/>
        </w:tabs>
        <w:spacing w:before="0" w:after="0"/>
        <w:ind w:left="1418" w:hanging="284"/>
      </w:pPr>
      <w:r>
        <w:t>The party</w:t>
      </w:r>
      <w:r w:rsidRPr="006D1FD2">
        <w:t xml:space="preserve"> going to start soon, we </w:t>
      </w:r>
      <w:r>
        <w:t xml:space="preserve">…….. </w:t>
      </w:r>
      <w:r w:rsidRPr="006D1FD2">
        <w:t>leave soon or we’ll miss it.</w:t>
      </w:r>
    </w:p>
    <w:p w:rsidR="00B54328" w:rsidRPr="006D1FD2" w:rsidRDefault="00B54328" w:rsidP="003F35EF">
      <w:pPr>
        <w:pStyle w:val="ListParagraph"/>
        <w:numPr>
          <w:ilvl w:val="0"/>
          <w:numId w:val="147"/>
        </w:numPr>
        <w:tabs>
          <w:tab w:val="clear" w:pos="720"/>
          <w:tab w:val="num" w:pos="1134"/>
        </w:tabs>
        <w:spacing w:before="0" w:after="0"/>
        <w:ind w:left="1418" w:hanging="284"/>
      </w:pPr>
      <w:r>
        <w:t xml:space="preserve">…….. </w:t>
      </w:r>
      <w:r w:rsidRPr="006D1FD2">
        <w:t xml:space="preserve"> we talk to her about this?</w:t>
      </w:r>
    </w:p>
    <w:p w:rsidR="00B54328" w:rsidRPr="006D1FD2" w:rsidRDefault="00B54328" w:rsidP="003F35EF">
      <w:pPr>
        <w:pStyle w:val="ListParagraph"/>
        <w:numPr>
          <w:ilvl w:val="0"/>
          <w:numId w:val="147"/>
        </w:numPr>
        <w:tabs>
          <w:tab w:val="clear" w:pos="720"/>
          <w:tab w:val="num" w:pos="1134"/>
        </w:tabs>
        <w:spacing w:before="0" w:after="0"/>
        <w:ind w:left="1418" w:hanging="284"/>
      </w:pPr>
      <w:r w:rsidRPr="006D1FD2">
        <w:t xml:space="preserve">You </w:t>
      </w:r>
      <w:r>
        <w:t>……..</w:t>
      </w:r>
      <w:r w:rsidRPr="006D1FD2">
        <w:t>  come early.</w:t>
      </w:r>
    </w:p>
    <w:p w:rsidR="00B54328" w:rsidRPr="006D1FD2" w:rsidRDefault="00B54328" w:rsidP="003F35EF">
      <w:pPr>
        <w:pStyle w:val="ListParagraph"/>
        <w:numPr>
          <w:ilvl w:val="0"/>
          <w:numId w:val="147"/>
        </w:numPr>
        <w:tabs>
          <w:tab w:val="clear" w:pos="720"/>
          <w:tab w:val="num" w:pos="1134"/>
        </w:tabs>
        <w:spacing w:before="0" w:after="0"/>
        <w:ind w:left="1418" w:hanging="284"/>
      </w:pPr>
      <w:r w:rsidRPr="006D1FD2">
        <w:t xml:space="preserve">I </w:t>
      </w:r>
      <w:r>
        <w:t>……..</w:t>
      </w:r>
      <w:r w:rsidRPr="006D1FD2">
        <w:t>  tell you</w:t>
      </w:r>
    </w:p>
    <w:p w:rsidR="00B54328" w:rsidRPr="006D1FD2" w:rsidRDefault="00B54328" w:rsidP="003F35EF">
      <w:pPr>
        <w:pStyle w:val="ListParagraph"/>
        <w:numPr>
          <w:ilvl w:val="0"/>
          <w:numId w:val="147"/>
        </w:numPr>
        <w:tabs>
          <w:tab w:val="clear" w:pos="720"/>
          <w:tab w:val="num" w:pos="1134"/>
        </w:tabs>
        <w:spacing w:before="0" w:after="0"/>
        <w:ind w:left="1418" w:hanging="284"/>
      </w:pPr>
      <w:r w:rsidRPr="006D1FD2">
        <w:t>He </w:t>
      </w:r>
      <w:r>
        <w:t xml:space="preserve">…….. </w:t>
      </w:r>
      <w:r w:rsidRPr="006D1FD2">
        <w:t>be careful.</w:t>
      </w:r>
    </w:p>
    <w:p w:rsidR="00B54328" w:rsidRPr="006D1FD2" w:rsidRDefault="00B54328" w:rsidP="003F35EF">
      <w:pPr>
        <w:pStyle w:val="ListParagraph"/>
        <w:numPr>
          <w:ilvl w:val="0"/>
          <w:numId w:val="147"/>
        </w:numPr>
        <w:tabs>
          <w:tab w:val="clear" w:pos="720"/>
          <w:tab w:val="num" w:pos="1134"/>
        </w:tabs>
        <w:spacing w:before="0" w:after="0"/>
        <w:ind w:left="1418" w:hanging="284"/>
      </w:pPr>
      <w:r w:rsidRPr="006D1FD2">
        <w:t>Dad said he'</w:t>
      </w:r>
      <w:r>
        <w:t>d punish you he caught you smoking</w:t>
      </w:r>
      <w:r w:rsidRPr="006D1FD2">
        <w:t xml:space="preserve"> again. You </w:t>
      </w:r>
      <w:r>
        <w:t xml:space="preserve">…….. not do it </w:t>
      </w:r>
      <w:r w:rsidRPr="006D1FD2">
        <w:t>again.</w:t>
      </w:r>
    </w:p>
    <w:p w:rsidR="00B54328" w:rsidRPr="006D1FD2" w:rsidRDefault="00B54328" w:rsidP="003F35EF">
      <w:pPr>
        <w:pStyle w:val="ListParagraph"/>
        <w:numPr>
          <w:ilvl w:val="0"/>
          <w:numId w:val="147"/>
        </w:numPr>
        <w:tabs>
          <w:tab w:val="clear" w:pos="720"/>
          <w:tab w:val="num" w:pos="1134"/>
        </w:tabs>
        <w:spacing w:before="0" w:after="0"/>
        <w:ind w:left="1418" w:hanging="284"/>
      </w:pPr>
      <w:r>
        <w:t>……..</w:t>
      </w:r>
      <w:r w:rsidRPr="006D1FD2">
        <w:t xml:space="preserve"> we reserve seats on the train?</w:t>
      </w:r>
    </w:p>
    <w:p w:rsidR="00B54328" w:rsidRPr="006D1FD2" w:rsidRDefault="00B54328" w:rsidP="003F35EF">
      <w:pPr>
        <w:pStyle w:val="ListParagraph"/>
        <w:numPr>
          <w:ilvl w:val="0"/>
          <w:numId w:val="147"/>
        </w:numPr>
        <w:tabs>
          <w:tab w:val="clear" w:pos="720"/>
          <w:tab w:val="num" w:pos="1134"/>
        </w:tabs>
        <w:spacing w:before="0" w:after="0"/>
        <w:ind w:left="1418" w:hanging="284"/>
      </w:pPr>
      <w:r w:rsidRPr="006D1FD2">
        <w:t>I </w:t>
      </w:r>
      <w:r>
        <w:t>……..</w:t>
      </w:r>
      <w:r w:rsidRPr="006D1FD2">
        <w:t xml:space="preserve"> not spend a lot of time watching television.</w:t>
      </w:r>
    </w:p>
    <w:p w:rsidR="00B54328" w:rsidRPr="006D1FD2" w:rsidRDefault="00B54328" w:rsidP="003F35EF">
      <w:pPr>
        <w:pStyle w:val="ListParagraph"/>
        <w:numPr>
          <w:ilvl w:val="0"/>
          <w:numId w:val="147"/>
        </w:numPr>
        <w:tabs>
          <w:tab w:val="clear" w:pos="720"/>
          <w:tab w:val="num" w:pos="1134"/>
        </w:tabs>
        <w:spacing w:before="0" w:after="0"/>
        <w:ind w:left="1418" w:hanging="284"/>
      </w:pPr>
      <w:r>
        <w:t xml:space="preserve">Rajat </w:t>
      </w:r>
      <w:r w:rsidRPr="006D1FD2">
        <w:t> </w:t>
      </w:r>
      <w:r>
        <w:t>……..</w:t>
      </w:r>
      <w:r w:rsidRPr="006D1FD2">
        <w:t xml:space="preserve"> not apologize because it’s not his fault.</w:t>
      </w:r>
    </w:p>
    <w:p w:rsidR="00B54328" w:rsidRPr="006D1FD2" w:rsidRDefault="00B54328" w:rsidP="003F35EF">
      <w:pPr>
        <w:pStyle w:val="ListParagraph"/>
        <w:numPr>
          <w:ilvl w:val="0"/>
          <w:numId w:val="147"/>
        </w:numPr>
        <w:tabs>
          <w:tab w:val="clear" w:pos="720"/>
          <w:tab w:val="num" w:pos="1134"/>
        </w:tabs>
        <w:spacing w:before="0" w:after="0"/>
        <w:ind w:left="1418" w:hanging="284"/>
      </w:pPr>
      <w:r w:rsidRPr="006D1FD2">
        <w:t>He </w:t>
      </w:r>
      <w:r>
        <w:t xml:space="preserve">…….. </w:t>
      </w:r>
      <w:r w:rsidRPr="006D1FD2">
        <w:t>not accept the challenge.</w:t>
      </w:r>
    </w:p>
    <w:p w:rsidR="00B54328" w:rsidRPr="006D1FD2" w:rsidRDefault="00B54328" w:rsidP="003F35EF">
      <w:pPr>
        <w:pStyle w:val="ListParagraph"/>
        <w:numPr>
          <w:ilvl w:val="0"/>
          <w:numId w:val="147"/>
        </w:numPr>
        <w:tabs>
          <w:tab w:val="clear" w:pos="720"/>
          <w:tab w:val="num" w:pos="1134"/>
        </w:tabs>
        <w:spacing w:before="0" w:after="0"/>
        <w:ind w:left="1418" w:hanging="284"/>
      </w:pPr>
      <w:r>
        <w:t>……..</w:t>
      </w:r>
      <w:r w:rsidRPr="006D1FD2">
        <w:t> he say that to you?</w:t>
      </w:r>
    </w:p>
    <w:p w:rsidR="00B54328" w:rsidRPr="007F7201" w:rsidRDefault="00B54328" w:rsidP="003F35EF">
      <w:pPr>
        <w:pStyle w:val="ListParagraph"/>
        <w:numPr>
          <w:ilvl w:val="0"/>
          <w:numId w:val="147"/>
        </w:numPr>
        <w:tabs>
          <w:tab w:val="clear" w:pos="720"/>
          <w:tab w:val="num" w:pos="1134"/>
        </w:tabs>
        <w:spacing w:before="0" w:after="0"/>
        <w:ind w:left="1418" w:hanging="284"/>
      </w:pPr>
      <w:r w:rsidRPr="006D1FD2">
        <w:t>How </w:t>
      </w:r>
      <w:r>
        <w:t>……..</w:t>
      </w:r>
      <w:r w:rsidRPr="006D1FD2">
        <w:t> he do such a thing?</w:t>
      </w:r>
    </w:p>
    <w:p w:rsidR="006B1F6D" w:rsidRPr="007F7201" w:rsidRDefault="006B1F6D" w:rsidP="00B54328">
      <w:pPr>
        <w:tabs>
          <w:tab w:val="left" w:pos="993"/>
        </w:tabs>
        <w:spacing w:before="0" w:after="200"/>
        <w:ind w:left="709"/>
      </w:pPr>
    </w:p>
    <w:p w:rsidR="007F7201" w:rsidRDefault="007F7201" w:rsidP="007F7201">
      <w:pPr>
        <w:rPr>
          <w:highlight w:val="yellow"/>
        </w:rPr>
      </w:pPr>
    </w:p>
    <w:p w:rsidR="007F7201" w:rsidRDefault="007F7201">
      <w:pPr>
        <w:spacing w:before="0" w:after="200"/>
        <w:rPr>
          <w:highlight w:val="yellow"/>
        </w:rPr>
      </w:pPr>
      <w:r>
        <w:rPr>
          <w:highlight w:val="yellow"/>
        </w:rPr>
        <w:br w:type="page"/>
      </w:r>
    </w:p>
    <w:p w:rsidR="004B76A5" w:rsidRDefault="008E5DDC" w:rsidP="001E5C95">
      <w:pPr>
        <w:pStyle w:val="1hed"/>
        <w:spacing w:line="360" w:lineRule="auto"/>
      </w:pPr>
      <w:r>
        <w:lastRenderedPageBreak/>
        <w:t xml:space="preserve">Model verb table </w:t>
      </w:r>
    </w:p>
    <w:tbl>
      <w:tblPr>
        <w:tblStyle w:val="MediumGrid3-Accent1"/>
        <w:tblW w:w="0" w:type="auto"/>
        <w:tblInd w:w="108" w:type="dxa"/>
        <w:tblLook w:val="04A0" w:firstRow="1" w:lastRow="0" w:firstColumn="1" w:lastColumn="0" w:noHBand="0" w:noVBand="1"/>
      </w:tblPr>
      <w:tblGrid>
        <w:gridCol w:w="1276"/>
        <w:gridCol w:w="2552"/>
        <w:gridCol w:w="4587"/>
      </w:tblGrid>
      <w:tr w:rsidR="00B7299F" w:rsidTr="001E5C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pPr>
              <w:spacing w:before="0" w:after="200"/>
              <w:rPr>
                <w:rFonts w:asciiTheme="majorHAnsi" w:hAnsiTheme="majorHAnsi"/>
              </w:rPr>
            </w:pPr>
            <w:r w:rsidRPr="00B54328">
              <w:rPr>
                <w:rFonts w:asciiTheme="majorHAnsi" w:hAnsiTheme="majorHAnsi"/>
              </w:rPr>
              <w:t>Modal verb</w:t>
            </w:r>
          </w:p>
        </w:tc>
        <w:tc>
          <w:tcPr>
            <w:tcW w:w="2552" w:type="dxa"/>
          </w:tcPr>
          <w:p w:rsidR="00B7299F" w:rsidRPr="00B54328" w:rsidRDefault="00B7299F">
            <w:pPr>
              <w:spacing w:before="0" w:after="200"/>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B54328">
              <w:rPr>
                <w:rFonts w:asciiTheme="majorHAnsi" w:hAnsiTheme="majorHAnsi"/>
              </w:rPr>
              <w:t xml:space="preserve">Uses </w:t>
            </w:r>
          </w:p>
        </w:tc>
        <w:tc>
          <w:tcPr>
            <w:tcW w:w="4587" w:type="dxa"/>
          </w:tcPr>
          <w:p w:rsidR="00B7299F" w:rsidRPr="00B54328" w:rsidRDefault="00B7299F">
            <w:pPr>
              <w:spacing w:before="0" w:after="200"/>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B54328">
              <w:rPr>
                <w:rFonts w:asciiTheme="majorHAnsi" w:hAnsiTheme="majorHAnsi"/>
              </w:rPr>
              <w:t xml:space="preserve">Example </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Can</w:t>
            </w:r>
          </w:p>
        </w:tc>
        <w:tc>
          <w:tcPr>
            <w:tcW w:w="2552" w:type="dxa"/>
          </w:tcPr>
          <w:p w:rsidR="00822BDA" w:rsidRPr="00B54328" w:rsidRDefault="00B7299F"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Ability                 Permission</w:t>
            </w:r>
          </w:p>
          <w:p w:rsidR="00B7299F" w:rsidRPr="00B54328" w:rsidRDefault="00822BDA"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Possibility</w:t>
            </w:r>
          </w:p>
        </w:tc>
        <w:tc>
          <w:tcPr>
            <w:tcW w:w="4587" w:type="dxa"/>
          </w:tcPr>
          <w:p w:rsidR="00822BDA" w:rsidRPr="002B3C4F" w:rsidRDefault="00822BDA"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she </w:t>
            </w:r>
            <w:r w:rsidRPr="002B3C4F">
              <w:rPr>
                <w:rFonts w:cstheme="minorHAnsi"/>
                <w:b/>
                <w:bCs/>
                <w:szCs w:val="20"/>
              </w:rPr>
              <w:t xml:space="preserve">can </w:t>
            </w:r>
            <w:r w:rsidRPr="002B3C4F">
              <w:rPr>
                <w:rFonts w:cstheme="minorHAnsi"/>
                <w:szCs w:val="20"/>
              </w:rPr>
              <w:t xml:space="preserve">play the guitar. </w:t>
            </w:r>
          </w:p>
          <w:p w:rsidR="00822BDA" w:rsidRPr="002B3C4F" w:rsidRDefault="00822BDA"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Their parents say they </w:t>
            </w:r>
            <w:r w:rsidRPr="002B3C4F">
              <w:rPr>
                <w:rFonts w:cstheme="minorHAnsi"/>
                <w:b/>
                <w:bCs/>
                <w:szCs w:val="20"/>
              </w:rPr>
              <w:t xml:space="preserve">can </w:t>
            </w:r>
            <w:r w:rsidRPr="002B3C4F">
              <w:rPr>
                <w:rFonts w:cstheme="minorHAnsi"/>
                <w:szCs w:val="20"/>
              </w:rPr>
              <w:t xml:space="preserve">have a party. </w:t>
            </w:r>
          </w:p>
          <w:p w:rsidR="00B7299F" w:rsidRPr="002B3C4F" w:rsidRDefault="00822BDA"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It </w:t>
            </w:r>
            <w:r w:rsidRPr="002B3C4F">
              <w:rPr>
                <w:rFonts w:cstheme="minorHAnsi"/>
                <w:b/>
                <w:bCs/>
                <w:szCs w:val="20"/>
              </w:rPr>
              <w:t xml:space="preserve">can </w:t>
            </w:r>
            <w:r w:rsidR="00572AF9" w:rsidRPr="002B3C4F">
              <w:rPr>
                <w:rFonts w:cstheme="minorHAnsi"/>
                <w:szCs w:val="20"/>
              </w:rPr>
              <w:t>be rain tomorrow.</w:t>
            </w:r>
          </w:p>
        </w:tc>
      </w:tr>
      <w:tr w:rsidR="00B7299F" w:rsidTr="001E5C95">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Could</w:t>
            </w:r>
          </w:p>
        </w:tc>
        <w:tc>
          <w:tcPr>
            <w:tcW w:w="2552" w:type="dxa"/>
          </w:tcPr>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Ability In The Past                 Possibility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Polite Permission</w:t>
            </w:r>
          </w:p>
        </w:tc>
        <w:tc>
          <w:tcPr>
            <w:tcW w:w="4587" w:type="dxa"/>
          </w:tcPr>
          <w:p w:rsidR="00572AF9" w:rsidRPr="002B3C4F" w:rsidRDefault="00572AF9" w:rsidP="002B3C4F">
            <w:pPr>
              <w:spacing w:after="0" w:line="276" w:lineRule="auto"/>
              <w:cnfStyle w:val="000000000000" w:firstRow="0" w:lastRow="0" w:firstColumn="0" w:lastColumn="0" w:oddVBand="0" w:evenVBand="0" w:oddHBand="0" w:evenHBand="0" w:firstRowFirstColumn="0" w:firstRowLastColumn="0" w:lastRowFirstColumn="0" w:lastRowLastColumn="0"/>
            </w:pPr>
            <w:r w:rsidRPr="002B3C4F">
              <w:rPr>
                <w:rFonts w:cstheme="minorHAnsi"/>
                <w:szCs w:val="20"/>
              </w:rPr>
              <w:t xml:space="preserve">Before I hurt my wrist, I </w:t>
            </w:r>
            <w:r w:rsidRPr="002B3C4F">
              <w:rPr>
                <w:rFonts w:cstheme="minorHAnsi"/>
                <w:b/>
                <w:bCs/>
                <w:szCs w:val="20"/>
              </w:rPr>
              <w:t xml:space="preserve">could </w:t>
            </w:r>
            <w:r w:rsidRPr="002B3C4F">
              <w:rPr>
                <w:rFonts w:cstheme="minorHAnsi"/>
                <w:szCs w:val="20"/>
              </w:rPr>
              <w:t>toss  omlet.</w:t>
            </w:r>
          </w:p>
          <w:p w:rsidR="00572AF9" w:rsidRPr="002B3C4F" w:rsidRDefault="00572AF9" w:rsidP="002B3C4F">
            <w:pPr>
              <w:spacing w:after="0" w:line="276" w:lineRule="auto"/>
              <w:cnfStyle w:val="000000000000" w:firstRow="0" w:lastRow="0" w:firstColumn="0" w:lastColumn="0" w:oddVBand="0" w:evenVBand="0" w:oddHBand="0" w:evenHBand="0" w:firstRowFirstColumn="0" w:firstRowLastColumn="0" w:lastRowFirstColumn="0" w:lastRowLastColumn="0"/>
            </w:pPr>
            <w:r w:rsidRPr="002B3C4F">
              <w:rPr>
                <w:rFonts w:cstheme="minorHAnsi"/>
                <w:szCs w:val="20"/>
              </w:rPr>
              <w:t xml:space="preserve">Harshita  </w:t>
            </w:r>
            <w:r w:rsidRPr="002B3C4F">
              <w:rPr>
                <w:rFonts w:cstheme="minorHAnsi"/>
                <w:b/>
                <w:bCs/>
                <w:szCs w:val="20"/>
              </w:rPr>
              <w:t xml:space="preserve">could </w:t>
            </w:r>
            <w:r w:rsidRPr="002B3C4F">
              <w:rPr>
                <w:rFonts w:cstheme="minorHAnsi"/>
                <w:szCs w:val="20"/>
              </w:rPr>
              <w:t xml:space="preserve">become mayor. </w:t>
            </w:r>
          </w:p>
          <w:p w:rsidR="00B7299F" w:rsidRPr="002B3C4F" w:rsidRDefault="00572AF9" w:rsidP="002B3C4F">
            <w:pPr>
              <w:spacing w:after="0" w:line="276" w:lineRule="auto"/>
              <w:cnfStyle w:val="000000000000" w:firstRow="0" w:lastRow="0" w:firstColumn="0" w:lastColumn="0" w:oddVBand="0" w:evenVBand="0" w:oddHBand="0" w:evenHBand="0" w:firstRowFirstColumn="0" w:firstRowLastColumn="0" w:lastRowFirstColumn="0" w:lastRowLastColumn="0"/>
            </w:pPr>
            <w:r w:rsidRPr="002B3C4F">
              <w:rPr>
                <w:rFonts w:cstheme="minorHAnsi"/>
                <w:b/>
                <w:bCs/>
                <w:szCs w:val="20"/>
              </w:rPr>
              <w:t xml:space="preserve">Could </w:t>
            </w:r>
            <w:r w:rsidRPr="002B3C4F">
              <w:rPr>
                <w:rFonts w:cstheme="minorHAnsi"/>
                <w:szCs w:val="20"/>
              </w:rPr>
              <w:t>you phone me when you are free?</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May</w:t>
            </w:r>
          </w:p>
        </w:tc>
        <w:tc>
          <w:tcPr>
            <w:tcW w:w="2552" w:type="dxa"/>
          </w:tcPr>
          <w:p w:rsidR="00B7299F" w:rsidRPr="00B54328" w:rsidRDefault="00B7299F"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Permission                Possibility               Wishes/Blessing</w:t>
            </w:r>
          </w:p>
        </w:tc>
        <w:tc>
          <w:tcPr>
            <w:tcW w:w="4587" w:type="dxa"/>
          </w:tcPr>
          <w:p w:rsidR="00572AF9" w:rsidRPr="002B3C4F" w:rsidRDefault="00572AF9" w:rsidP="002B3C4F">
            <w:pPr>
              <w:spacing w:after="0" w:line="276" w:lineRule="auto"/>
              <w:cnfStyle w:val="000000100000" w:firstRow="0" w:lastRow="0" w:firstColumn="0" w:lastColumn="0" w:oddVBand="0" w:evenVBand="0" w:oddHBand="1" w:evenHBand="0" w:firstRowFirstColumn="0" w:firstRowLastColumn="0" w:lastRowFirstColumn="0" w:lastRowLastColumn="0"/>
              <w:rPr>
                <w:rFonts w:cstheme="minorHAnsi"/>
                <w:szCs w:val="20"/>
              </w:rPr>
            </w:pPr>
            <w:r w:rsidRPr="002B3C4F">
              <w:rPr>
                <w:rFonts w:cstheme="minorHAnsi"/>
                <w:szCs w:val="20"/>
              </w:rPr>
              <w:t xml:space="preserve">You </w:t>
            </w:r>
            <w:r w:rsidRPr="002B3C4F">
              <w:rPr>
                <w:rFonts w:cstheme="minorHAnsi"/>
                <w:b/>
                <w:bCs/>
                <w:szCs w:val="20"/>
              </w:rPr>
              <w:t xml:space="preserve">may </w:t>
            </w:r>
            <w:r w:rsidRPr="002B3C4F">
              <w:rPr>
                <w:rFonts w:cstheme="minorHAnsi"/>
                <w:szCs w:val="20"/>
              </w:rPr>
              <w:t>submit your poject  via email now.</w:t>
            </w:r>
          </w:p>
          <w:p w:rsidR="00572AF9" w:rsidRPr="002B3C4F" w:rsidRDefault="00572AF9"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The bakery </w:t>
            </w:r>
            <w:r w:rsidRPr="002B3C4F">
              <w:rPr>
                <w:rFonts w:cstheme="minorHAnsi"/>
                <w:b/>
                <w:bCs/>
                <w:szCs w:val="20"/>
              </w:rPr>
              <w:t xml:space="preserve">may </w:t>
            </w:r>
            <w:r w:rsidRPr="002B3C4F">
              <w:rPr>
                <w:rFonts w:cstheme="minorHAnsi"/>
                <w:szCs w:val="20"/>
              </w:rPr>
              <w:t xml:space="preserve">be open now. </w:t>
            </w:r>
          </w:p>
          <w:p w:rsidR="00B7299F" w:rsidRPr="002B3C4F" w:rsidRDefault="00572AF9"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b/>
                <w:bCs/>
              </w:rPr>
              <w:t>May</w:t>
            </w:r>
            <w:r w:rsidRPr="002B3C4F">
              <w:t xml:space="preserve"> god bless you!</w:t>
            </w:r>
          </w:p>
        </w:tc>
      </w:tr>
      <w:tr w:rsidR="00B7299F" w:rsidTr="001E5C95">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Might</w:t>
            </w:r>
          </w:p>
        </w:tc>
        <w:tc>
          <w:tcPr>
            <w:tcW w:w="2552" w:type="dxa"/>
          </w:tcPr>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Possibility</w:t>
            </w:r>
          </w:p>
        </w:tc>
        <w:tc>
          <w:tcPr>
            <w:tcW w:w="4587" w:type="dxa"/>
          </w:tcPr>
          <w:p w:rsidR="00B7299F" w:rsidRPr="002B3C4F" w:rsidRDefault="00572AF9" w:rsidP="002B3C4F">
            <w:pPr>
              <w:spacing w:before="0" w:after="0" w:line="276" w:lineRule="auto"/>
              <w:cnfStyle w:val="000000000000" w:firstRow="0" w:lastRow="0" w:firstColumn="0" w:lastColumn="0" w:oddVBand="0" w:evenVBand="0" w:oddHBand="0" w:evenHBand="0" w:firstRowFirstColumn="0" w:firstRowLastColumn="0" w:lastRowFirstColumn="0" w:lastRowLastColumn="0"/>
            </w:pPr>
            <w:r w:rsidRPr="002B3C4F">
              <w:rPr>
                <w:rFonts w:cstheme="minorHAnsi"/>
                <w:szCs w:val="20"/>
              </w:rPr>
              <w:t xml:space="preserve">My cat </w:t>
            </w:r>
            <w:r w:rsidRPr="002B3C4F">
              <w:rPr>
                <w:rFonts w:cstheme="minorHAnsi"/>
                <w:b/>
                <w:bCs/>
                <w:szCs w:val="20"/>
              </w:rPr>
              <w:t xml:space="preserve">might </w:t>
            </w:r>
            <w:r w:rsidRPr="002B3C4F">
              <w:rPr>
                <w:rFonts w:cstheme="minorHAnsi"/>
                <w:szCs w:val="20"/>
              </w:rPr>
              <w:t>be the one who made the mess.</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Will</w:t>
            </w:r>
          </w:p>
        </w:tc>
        <w:tc>
          <w:tcPr>
            <w:tcW w:w="2552" w:type="dxa"/>
          </w:tcPr>
          <w:p w:rsidR="00B7299F" w:rsidRPr="00B54328" w:rsidRDefault="00B7299F"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 xml:space="preserve">Promising                       Future action or habit </w:t>
            </w:r>
          </w:p>
        </w:tc>
        <w:tc>
          <w:tcPr>
            <w:tcW w:w="4587" w:type="dxa"/>
          </w:tcPr>
          <w:p w:rsidR="00B136B0" w:rsidRPr="002B3C4F" w:rsidRDefault="00B136B0" w:rsidP="002B3C4F">
            <w:pPr>
              <w:spacing w:after="0" w:line="276" w:lineRule="auto"/>
              <w:cnfStyle w:val="000000100000" w:firstRow="0" w:lastRow="0" w:firstColumn="0" w:lastColumn="0" w:oddVBand="0" w:evenVBand="0" w:oddHBand="1" w:evenHBand="0" w:firstRowFirstColumn="0" w:firstRowLastColumn="0" w:lastRowFirstColumn="0" w:lastRowLastColumn="0"/>
              <w:rPr>
                <w:rFonts w:cstheme="minorHAnsi"/>
                <w:szCs w:val="20"/>
              </w:rPr>
            </w:pPr>
            <w:r w:rsidRPr="002B3C4F">
              <w:rPr>
                <w:rFonts w:cstheme="minorHAnsi"/>
                <w:szCs w:val="20"/>
              </w:rPr>
              <w:t xml:space="preserve">I </w:t>
            </w:r>
            <w:r w:rsidRPr="002B3C4F">
              <w:rPr>
                <w:rFonts w:cstheme="minorHAnsi"/>
                <w:b/>
                <w:bCs/>
                <w:szCs w:val="20"/>
              </w:rPr>
              <w:t xml:space="preserve">will </w:t>
            </w:r>
            <w:r w:rsidRPr="002B3C4F">
              <w:rPr>
                <w:rFonts w:cstheme="minorHAnsi"/>
                <w:szCs w:val="20"/>
              </w:rPr>
              <w:t>help you learn English.</w:t>
            </w:r>
          </w:p>
          <w:p w:rsidR="00B7299F" w:rsidRPr="002B3C4F" w:rsidRDefault="00B136B0"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We </w:t>
            </w:r>
            <w:r w:rsidRPr="002B3C4F">
              <w:rPr>
                <w:rFonts w:cstheme="minorHAnsi"/>
                <w:b/>
                <w:bCs/>
                <w:szCs w:val="20"/>
              </w:rPr>
              <w:t xml:space="preserve">will </w:t>
            </w:r>
            <w:r w:rsidRPr="002B3C4F">
              <w:rPr>
                <w:rFonts w:cstheme="minorHAnsi"/>
                <w:szCs w:val="20"/>
              </w:rPr>
              <w:t xml:space="preserve">go to the party tonight. </w:t>
            </w:r>
          </w:p>
        </w:tc>
      </w:tr>
      <w:tr w:rsidR="00B7299F" w:rsidTr="001E5C95">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Would</w:t>
            </w:r>
          </w:p>
        </w:tc>
        <w:tc>
          <w:tcPr>
            <w:tcW w:w="2552" w:type="dxa"/>
          </w:tcPr>
          <w:p w:rsidR="008D2AAD"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Polite Request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Show Intensions     Chances Or Wish    Conditional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Habits In Past  </w:t>
            </w:r>
          </w:p>
        </w:tc>
        <w:tc>
          <w:tcPr>
            <w:tcW w:w="4587" w:type="dxa"/>
          </w:tcPr>
          <w:p w:rsidR="00752F9D" w:rsidRPr="002B3C4F" w:rsidRDefault="00752F9D" w:rsidP="002B3C4F">
            <w:pPr>
              <w:spacing w:before="0"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b/>
                <w:bCs/>
                <w:szCs w:val="20"/>
              </w:rPr>
              <w:t>Would</w:t>
            </w:r>
            <w:r w:rsidRPr="002B3C4F">
              <w:rPr>
                <w:rFonts w:cstheme="minorHAnsi"/>
                <w:szCs w:val="20"/>
              </w:rPr>
              <w:t xml:space="preserve"> you please give me your book.</w:t>
            </w:r>
          </w:p>
          <w:p w:rsidR="00752F9D" w:rsidRPr="002B3C4F" w:rsidRDefault="00752F9D" w:rsidP="002B3C4F">
            <w:pPr>
              <w:spacing w:before="0"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szCs w:val="20"/>
              </w:rPr>
              <w:t xml:space="preserve">I </w:t>
            </w:r>
            <w:r w:rsidRPr="002B3C4F">
              <w:rPr>
                <w:rFonts w:cstheme="minorHAnsi"/>
                <w:b/>
                <w:bCs/>
                <w:szCs w:val="20"/>
              </w:rPr>
              <w:t>would</w:t>
            </w:r>
            <w:r w:rsidRPr="002B3C4F">
              <w:rPr>
                <w:rFonts w:cstheme="minorHAnsi"/>
                <w:szCs w:val="20"/>
              </w:rPr>
              <w:t xml:space="preserve"> like to eat pizza.</w:t>
            </w:r>
          </w:p>
          <w:p w:rsidR="00752F9D" w:rsidRPr="002B3C4F" w:rsidRDefault="00752F9D" w:rsidP="002B3C4F">
            <w:pPr>
              <w:spacing w:before="0"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szCs w:val="20"/>
              </w:rPr>
              <w:t xml:space="preserve">I </w:t>
            </w:r>
            <w:r w:rsidRPr="002B3C4F">
              <w:rPr>
                <w:rFonts w:cstheme="minorHAnsi"/>
                <w:b/>
                <w:bCs/>
                <w:szCs w:val="20"/>
              </w:rPr>
              <w:t>would</w:t>
            </w:r>
            <w:r w:rsidRPr="002B3C4F">
              <w:rPr>
                <w:rFonts w:cstheme="minorHAnsi"/>
                <w:szCs w:val="20"/>
              </w:rPr>
              <w:t xml:space="preserve"> rather study than playing video game.</w:t>
            </w:r>
          </w:p>
          <w:p w:rsidR="00B7299F" w:rsidRPr="002B3C4F" w:rsidRDefault="00B136B0" w:rsidP="002B3C4F">
            <w:pPr>
              <w:spacing w:before="0"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szCs w:val="20"/>
              </w:rPr>
              <w:t xml:space="preserve">If I were in trouble, I </w:t>
            </w:r>
            <w:r w:rsidRPr="002B3C4F">
              <w:rPr>
                <w:rFonts w:cstheme="minorHAnsi"/>
                <w:b/>
                <w:bCs/>
                <w:szCs w:val="20"/>
              </w:rPr>
              <w:t xml:space="preserve">would </w:t>
            </w:r>
            <w:r w:rsidRPr="002B3C4F">
              <w:rPr>
                <w:rFonts w:cstheme="minorHAnsi"/>
                <w:szCs w:val="20"/>
              </w:rPr>
              <w:t>ask you for help.</w:t>
            </w:r>
          </w:p>
          <w:p w:rsidR="002B3C4F" w:rsidRPr="002B3C4F" w:rsidRDefault="002B3C4F" w:rsidP="002B3C4F">
            <w:pPr>
              <w:spacing w:before="0" w:after="0" w:line="276" w:lineRule="auto"/>
              <w:cnfStyle w:val="000000000000" w:firstRow="0" w:lastRow="0" w:firstColumn="0" w:lastColumn="0" w:oddVBand="0" w:evenVBand="0" w:oddHBand="0" w:evenHBand="0" w:firstRowFirstColumn="0" w:firstRowLastColumn="0" w:lastRowFirstColumn="0" w:lastRowLastColumn="0"/>
            </w:pPr>
            <w:r w:rsidRPr="002B3C4F">
              <w:t xml:space="preserve">I </w:t>
            </w:r>
            <w:r w:rsidRPr="002B3C4F">
              <w:rPr>
                <w:b/>
                <w:bCs/>
              </w:rPr>
              <w:t>would</w:t>
            </w:r>
            <w:r w:rsidRPr="002B3C4F">
              <w:t xml:space="preserve"> go to gym everyday.</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Shall</w:t>
            </w:r>
          </w:p>
        </w:tc>
        <w:tc>
          <w:tcPr>
            <w:tcW w:w="2552" w:type="dxa"/>
          </w:tcPr>
          <w:p w:rsidR="00B7299F" w:rsidRPr="00B54328" w:rsidRDefault="00B136B0"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 xml:space="preserve">Permission or </w:t>
            </w:r>
            <w:r w:rsidR="00B7299F" w:rsidRPr="00B54328">
              <w:rPr>
                <w:u w:val="single"/>
              </w:rPr>
              <w:t xml:space="preserve">Suggestion </w:t>
            </w:r>
          </w:p>
        </w:tc>
        <w:tc>
          <w:tcPr>
            <w:tcW w:w="4587" w:type="dxa"/>
          </w:tcPr>
          <w:p w:rsidR="00B7299F" w:rsidRPr="002B3C4F" w:rsidRDefault="00B136B0" w:rsidP="002B3C4F">
            <w:pPr>
              <w:spacing w:before="0"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I </w:t>
            </w:r>
            <w:r w:rsidRPr="002B3C4F">
              <w:rPr>
                <w:rFonts w:cstheme="minorHAnsi"/>
                <w:b/>
                <w:bCs/>
                <w:szCs w:val="20"/>
              </w:rPr>
              <w:t xml:space="preserve">shall not </w:t>
            </w:r>
            <w:r w:rsidRPr="002B3C4F">
              <w:rPr>
                <w:rFonts w:cstheme="minorHAnsi"/>
                <w:szCs w:val="20"/>
              </w:rPr>
              <w:t>let you down.</w:t>
            </w:r>
          </w:p>
        </w:tc>
      </w:tr>
      <w:tr w:rsidR="00B7299F" w:rsidTr="001E5C95">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Should</w:t>
            </w:r>
          </w:p>
        </w:tc>
        <w:tc>
          <w:tcPr>
            <w:tcW w:w="2552" w:type="dxa"/>
          </w:tcPr>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Advice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Obligation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Past Of Shall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Cond</w:t>
            </w:r>
            <w:r w:rsidR="00313899" w:rsidRPr="00B54328">
              <w:rPr>
                <w:u w:val="single"/>
              </w:rPr>
              <w:t xml:space="preserve">itional Sentences              </w:t>
            </w:r>
          </w:p>
        </w:tc>
        <w:tc>
          <w:tcPr>
            <w:tcW w:w="4587" w:type="dxa"/>
          </w:tcPr>
          <w:p w:rsidR="00B136B0" w:rsidRPr="002B3C4F" w:rsidRDefault="00B136B0" w:rsidP="002B3C4F">
            <w:pPr>
              <w:spacing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szCs w:val="20"/>
              </w:rPr>
              <w:t xml:space="preserve">For strong bones, you </w:t>
            </w:r>
            <w:r w:rsidRPr="002B3C4F">
              <w:rPr>
                <w:rFonts w:cstheme="minorHAnsi"/>
                <w:b/>
                <w:bCs/>
                <w:szCs w:val="20"/>
              </w:rPr>
              <w:t xml:space="preserve">should </w:t>
            </w:r>
            <w:r w:rsidRPr="002B3C4F">
              <w:rPr>
                <w:rFonts w:cstheme="minorHAnsi"/>
                <w:szCs w:val="20"/>
              </w:rPr>
              <w:t>drink milk.</w:t>
            </w:r>
          </w:p>
          <w:p w:rsidR="00B136B0" w:rsidRPr="002B3C4F" w:rsidRDefault="00B136B0" w:rsidP="002B3C4F">
            <w:pPr>
              <w:spacing w:after="0" w:line="276" w:lineRule="auto"/>
              <w:cnfStyle w:val="000000000000" w:firstRow="0" w:lastRow="0" w:firstColumn="0" w:lastColumn="0" w:oddVBand="0" w:evenVBand="0" w:oddHBand="0" w:evenHBand="0" w:firstRowFirstColumn="0" w:firstRowLastColumn="0" w:lastRowFirstColumn="0" w:lastRowLastColumn="0"/>
            </w:pPr>
            <w:r w:rsidRPr="002B3C4F">
              <w:rPr>
                <w:rFonts w:cstheme="minorHAnsi"/>
                <w:szCs w:val="20"/>
              </w:rPr>
              <w:t xml:space="preserve">We </w:t>
            </w:r>
            <w:r w:rsidRPr="002B3C4F">
              <w:rPr>
                <w:rFonts w:cstheme="minorHAnsi"/>
                <w:b/>
                <w:bCs/>
                <w:szCs w:val="20"/>
              </w:rPr>
              <w:t>should</w:t>
            </w:r>
            <w:r w:rsidRPr="002B3C4F">
              <w:rPr>
                <w:rFonts w:cstheme="minorHAnsi"/>
                <w:szCs w:val="20"/>
              </w:rPr>
              <w:t xml:space="preserve"> respect our elders.</w:t>
            </w:r>
          </w:p>
          <w:p w:rsidR="00B136B0" w:rsidRPr="002B3C4F" w:rsidRDefault="00313899" w:rsidP="002B3C4F">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B3C4F">
              <w:rPr>
                <w:rFonts w:asciiTheme="minorHAnsi" w:hAnsiTheme="minorHAnsi" w:cstheme="minorHAnsi"/>
                <w:sz w:val="20"/>
                <w:szCs w:val="20"/>
              </w:rPr>
              <w:t xml:space="preserve">You </w:t>
            </w:r>
            <w:r w:rsidRPr="002B3C4F">
              <w:rPr>
                <w:rFonts w:asciiTheme="minorHAnsi" w:hAnsiTheme="minorHAnsi" w:cstheme="minorHAnsi"/>
                <w:b/>
                <w:bCs/>
                <w:sz w:val="20"/>
                <w:szCs w:val="20"/>
              </w:rPr>
              <w:t>should</w:t>
            </w:r>
            <w:r w:rsidRPr="002B3C4F">
              <w:rPr>
                <w:rFonts w:asciiTheme="minorHAnsi" w:hAnsiTheme="minorHAnsi" w:cstheme="minorHAnsi"/>
                <w:sz w:val="20"/>
                <w:szCs w:val="20"/>
              </w:rPr>
              <w:t xml:space="preserve"> not let me down.</w:t>
            </w:r>
          </w:p>
          <w:p w:rsidR="00B7299F" w:rsidRPr="002B3C4F" w:rsidRDefault="00B136B0" w:rsidP="002B3C4F">
            <w:pPr>
              <w:spacing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szCs w:val="20"/>
              </w:rPr>
              <w:t xml:space="preserve">She </w:t>
            </w:r>
            <w:r w:rsidRPr="002B3C4F">
              <w:rPr>
                <w:rFonts w:cstheme="minorHAnsi"/>
                <w:b/>
                <w:bCs/>
                <w:szCs w:val="20"/>
              </w:rPr>
              <w:t xml:space="preserve">should </w:t>
            </w:r>
            <w:r w:rsidRPr="002B3C4F">
              <w:rPr>
                <w:rFonts w:cstheme="minorHAnsi"/>
                <w:szCs w:val="20"/>
              </w:rPr>
              <w:t xml:space="preserve">be at the bustop right now. </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Must</w:t>
            </w:r>
          </w:p>
        </w:tc>
        <w:tc>
          <w:tcPr>
            <w:tcW w:w="2552" w:type="dxa"/>
          </w:tcPr>
          <w:p w:rsidR="00B7299F" w:rsidRPr="00B54328" w:rsidRDefault="00B7299F"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 xml:space="preserve">Compulsion       </w:t>
            </w:r>
          </w:p>
          <w:p w:rsidR="00B7299F" w:rsidRPr="00B54328" w:rsidRDefault="00B7299F"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 xml:space="preserve">Possibility     </w:t>
            </w:r>
          </w:p>
        </w:tc>
        <w:tc>
          <w:tcPr>
            <w:tcW w:w="4587" w:type="dxa"/>
          </w:tcPr>
          <w:p w:rsidR="00313899" w:rsidRPr="002B3C4F" w:rsidRDefault="00313899"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Visitors </w:t>
            </w:r>
            <w:r w:rsidRPr="002B3C4F">
              <w:rPr>
                <w:rFonts w:cstheme="minorHAnsi"/>
                <w:b/>
                <w:bCs/>
                <w:szCs w:val="20"/>
              </w:rPr>
              <w:t xml:space="preserve">must </w:t>
            </w:r>
            <w:r w:rsidRPr="002B3C4F">
              <w:rPr>
                <w:rFonts w:cstheme="minorHAnsi"/>
                <w:szCs w:val="20"/>
              </w:rPr>
              <w:t xml:space="preserve">sign in at reception. </w:t>
            </w:r>
          </w:p>
          <w:p w:rsidR="00B7299F" w:rsidRPr="002B3C4F" w:rsidRDefault="00313899"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She </w:t>
            </w:r>
            <w:r w:rsidRPr="002B3C4F">
              <w:rPr>
                <w:rFonts w:cstheme="minorHAnsi"/>
                <w:b/>
                <w:bCs/>
                <w:szCs w:val="20"/>
              </w:rPr>
              <w:t xml:space="preserve">must </w:t>
            </w:r>
            <w:r w:rsidRPr="002B3C4F">
              <w:rPr>
                <w:rFonts w:cstheme="minorHAnsi"/>
                <w:szCs w:val="20"/>
              </w:rPr>
              <w:t>be the best athlete in our school.</w:t>
            </w:r>
          </w:p>
        </w:tc>
      </w:tr>
      <w:tr w:rsidR="00B7299F" w:rsidTr="001E5C95">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Ought To</w:t>
            </w:r>
          </w:p>
        </w:tc>
        <w:tc>
          <w:tcPr>
            <w:tcW w:w="2552" w:type="dxa"/>
          </w:tcPr>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Obligation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Possibility</w:t>
            </w:r>
          </w:p>
        </w:tc>
        <w:tc>
          <w:tcPr>
            <w:tcW w:w="4587" w:type="dxa"/>
          </w:tcPr>
          <w:p w:rsidR="00B7299F" w:rsidRPr="002B3C4F" w:rsidRDefault="00BC7695" w:rsidP="002B3C4F">
            <w:pPr>
              <w:spacing w:before="0"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szCs w:val="20"/>
              </w:rPr>
              <w:t xml:space="preserve">One </w:t>
            </w:r>
            <w:r w:rsidRPr="002B3C4F">
              <w:rPr>
                <w:rFonts w:cstheme="minorHAnsi"/>
                <w:b/>
                <w:bCs/>
                <w:szCs w:val="20"/>
              </w:rPr>
              <w:t xml:space="preserve">ought to </w:t>
            </w:r>
            <w:r w:rsidRPr="002B3C4F">
              <w:rPr>
                <w:rFonts w:cstheme="minorHAnsi"/>
                <w:szCs w:val="20"/>
              </w:rPr>
              <w:t>express one’s gratitude.</w:t>
            </w:r>
          </w:p>
          <w:p w:rsidR="00BC7695" w:rsidRPr="002B3C4F" w:rsidRDefault="00BC7695" w:rsidP="002B3C4F">
            <w:pPr>
              <w:spacing w:before="0" w:after="0" w:line="276" w:lineRule="auto"/>
              <w:cnfStyle w:val="000000000000" w:firstRow="0" w:lastRow="0" w:firstColumn="0" w:lastColumn="0" w:oddVBand="0" w:evenVBand="0" w:oddHBand="0" w:evenHBand="0" w:firstRowFirstColumn="0" w:firstRowLastColumn="0" w:lastRowFirstColumn="0" w:lastRowLastColumn="0"/>
            </w:pPr>
            <w:r w:rsidRPr="002B3C4F">
              <w:rPr>
                <w:rFonts w:cstheme="minorHAnsi"/>
                <w:szCs w:val="20"/>
              </w:rPr>
              <w:t xml:space="preserve">When one studies hard, one </w:t>
            </w:r>
            <w:r w:rsidRPr="002B3C4F">
              <w:rPr>
                <w:rFonts w:cstheme="minorHAnsi"/>
                <w:b/>
                <w:bCs/>
                <w:szCs w:val="20"/>
              </w:rPr>
              <w:t xml:space="preserve">ought to </w:t>
            </w:r>
            <w:r w:rsidRPr="002B3C4F">
              <w:rPr>
                <w:rFonts w:cstheme="minorHAnsi"/>
                <w:szCs w:val="20"/>
              </w:rPr>
              <w:t>pass.</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Had Better</w:t>
            </w:r>
          </w:p>
        </w:tc>
        <w:tc>
          <w:tcPr>
            <w:tcW w:w="2552" w:type="dxa"/>
          </w:tcPr>
          <w:p w:rsidR="00B7299F" w:rsidRPr="00B54328" w:rsidRDefault="00B7299F"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Recommendation</w:t>
            </w:r>
          </w:p>
        </w:tc>
        <w:tc>
          <w:tcPr>
            <w:tcW w:w="4587" w:type="dxa"/>
          </w:tcPr>
          <w:p w:rsidR="00B7299F" w:rsidRPr="002B3C4F" w:rsidRDefault="00BC7695" w:rsidP="002B3C4F">
            <w:pPr>
              <w:spacing w:before="0"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You </w:t>
            </w:r>
            <w:r w:rsidRPr="002B3C4F">
              <w:rPr>
                <w:rFonts w:cstheme="minorHAnsi"/>
                <w:b/>
                <w:bCs/>
                <w:szCs w:val="20"/>
              </w:rPr>
              <w:t xml:space="preserve">had better </w:t>
            </w:r>
            <w:r w:rsidRPr="002B3C4F">
              <w:rPr>
                <w:rFonts w:cstheme="minorHAnsi"/>
                <w:szCs w:val="20"/>
              </w:rPr>
              <w:t>go. It’s getting late!</w:t>
            </w:r>
          </w:p>
        </w:tc>
      </w:tr>
      <w:tr w:rsidR="00B7299F" w:rsidTr="001E5C95">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Need</w:t>
            </w:r>
          </w:p>
        </w:tc>
        <w:tc>
          <w:tcPr>
            <w:tcW w:w="2552" w:type="dxa"/>
          </w:tcPr>
          <w:p w:rsidR="00B7299F" w:rsidRPr="00B54328" w:rsidRDefault="00BC7695" w:rsidP="00B54328">
            <w:pPr>
              <w:spacing w:before="0"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Suggestion</w:t>
            </w:r>
          </w:p>
        </w:tc>
        <w:tc>
          <w:tcPr>
            <w:tcW w:w="4587" w:type="dxa"/>
          </w:tcPr>
          <w:p w:rsidR="00B7299F" w:rsidRPr="002B3C4F" w:rsidRDefault="00BC7695" w:rsidP="002B3C4F">
            <w:pPr>
              <w:spacing w:before="0" w:after="0" w:line="276" w:lineRule="auto"/>
              <w:cnfStyle w:val="000000000000" w:firstRow="0" w:lastRow="0" w:firstColumn="0" w:lastColumn="0" w:oddVBand="0" w:evenVBand="0" w:oddHBand="0" w:evenHBand="0" w:firstRowFirstColumn="0" w:firstRowLastColumn="0" w:lastRowFirstColumn="0" w:lastRowLastColumn="0"/>
            </w:pPr>
            <w:r w:rsidRPr="002B3C4F">
              <w:t xml:space="preserve">You </w:t>
            </w:r>
            <w:r w:rsidRPr="002B3C4F">
              <w:rPr>
                <w:b/>
                <w:bCs/>
              </w:rPr>
              <w:t>need</w:t>
            </w:r>
            <w:r w:rsidRPr="002B3C4F">
              <w:t xml:space="preserve"> not worry.</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pPr>
              <w:spacing w:before="0" w:after="200"/>
              <w:rPr>
                <w:rFonts w:asciiTheme="majorHAnsi" w:hAnsiTheme="majorHAnsi"/>
              </w:rPr>
            </w:pPr>
            <w:r w:rsidRPr="00B54328">
              <w:rPr>
                <w:rFonts w:asciiTheme="majorHAnsi" w:hAnsiTheme="majorHAnsi"/>
              </w:rPr>
              <w:t>Dare</w:t>
            </w:r>
          </w:p>
        </w:tc>
        <w:tc>
          <w:tcPr>
            <w:tcW w:w="2552" w:type="dxa"/>
          </w:tcPr>
          <w:p w:rsidR="00B7299F" w:rsidRPr="00B54328" w:rsidRDefault="00BC7695" w:rsidP="00B54328">
            <w:pPr>
              <w:spacing w:before="0" w:after="20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W</w:t>
            </w:r>
            <w:r w:rsidR="00B54328" w:rsidRPr="00B54328">
              <w:rPr>
                <w:u w:val="single"/>
              </w:rPr>
              <w:t>a</w:t>
            </w:r>
            <w:r w:rsidRPr="00B54328">
              <w:rPr>
                <w:u w:val="single"/>
              </w:rPr>
              <w:t>rning</w:t>
            </w:r>
          </w:p>
        </w:tc>
        <w:tc>
          <w:tcPr>
            <w:tcW w:w="4587" w:type="dxa"/>
          </w:tcPr>
          <w:p w:rsidR="00B7299F" w:rsidRPr="002B3C4F" w:rsidRDefault="00BC7695" w:rsidP="002B3C4F">
            <w:pPr>
              <w:spacing w:before="0" w:after="0" w:line="276" w:lineRule="auto"/>
              <w:cnfStyle w:val="000000100000" w:firstRow="0" w:lastRow="0" w:firstColumn="0" w:lastColumn="0" w:oddVBand="0" w:evenVBand="0" w:oddHBand="1" w:evenHBand="0" w:firstRowFirstColumn="0" w:firstRowLastColumn="0" w:lastRowFirstColumn="0" w:lastRowLastColumn="0"/>
            </w:pPr>
            <w:r w:rsidRPr="002B3C4F">
              <w:t xml:space="preserve">You </w:t>
            </w:r>
            <w:r w:rsidRPr="002B3C4F">
              <w:rPr>
                <w:b/>
                <w:bCs/>
              </w:rPr>
              <w:t>dare</w:t>
            </w:r>
            <w:r w:rsidRPr="002B3C4F">
              <w:t xml:space="preserve"> not tolk to her.</w:t>
            </w:r>
          </w:p>
        </w:tc>
      </w:tr>
    </w:tbl>
    <w:p w:rsidR="004B76A5" w:rsidRDefault="004B76A5">
      <w:pPr>
        <w:spacing w:before="0" w:after="200"/>
      </w:pPr>
      <w:r>
        <w:br w:type="page"/>
      </w:r>
    </w:p>
    <w:p w:rsidR="004B76A5" w:rsidRDefault="004B76A5">
      <w:pPr>
        <w:spacing w:before="0" w:after="200"/>
      </w:pPr>
    </w:p>
    <w:p w:rsidR="008E5DDC" w:rsidRDefault="008E5DDC"/>
    <w:p w:rsidR="007F7201" w:rsidRDefault="007F7201" w:rsidP="00C43CA4">
      <w:pPr>
        <w:pStyle w:val="1hed"/>
        <w:numPr>
          <w:ilvl w:val="0"/>
          <w:numId w:val="0"/>
        </w:numPr>
        <w:rPr>
          <w:highlight w:val="yellow"/>
        </w:rPr>
      </w:pPr>
    </w:p>
    <w:p w:rsidR="007F7201" w:rsidRPr="00C43CA4" w:rsidRDefault="007F7201" w:rsidP="00C43CA4">
      <w:pPr>
        <w:pStyle w:val="1hed"/>
        <w:rPr>
          <w:sz w:val="32"/>
          <w:szCs w:val="32"/>
        </w:rPr>
      </w:pPr>
      <w:r w:rsidRPr="00C43CA4">
        <w:rPr>
          <w:sz w:val="32"/>
          <w:szCs w:val="32"/>
        </w:rPr>
        <w:t xml:space="preserve">Answers of model verb exercise :- </w:t>
      </w:r>
    </w:p>
    <w:p w:rsidR="007F7201" w:rsidRDefault="007F7201">
      <w:pPr>
        <w:spacing w:before="0" w:after="200"/>
        <w:rPr>
          <w:highlight w:val="yellow"/>
        </w:rPr>
      </w:pPr>
    </w:p>
    <w:tbl>
      <w:tblPr>
        <w:tblStyle w:val="TableGrid"/>
        <w:tblpPr w:leftFromText="180" w:rightFromText="180" w:vertAnchor="text" w:tblpXSpec="center" w:tblpY="1"/>
        <w:tblOverlap w:val="never"/>
        <w:tblW w:w="0" w:type="auto"/>
        <w:jc w:val="center"/>
        <w:tblLayout w:type="fixed"/>
        <w:tblLook w:val="04A0" w:firstRow="1" w:lastRow="0" w:firstColumn="1" w:lastColumn="0" w:noHBand="0" w:noVBand="1"/>
      </w:tblPr>
      <w:tblGrid>
        <w:gridCol w:w="1799"/>
        <w:gridCol w:w="2137"/>
        <w:gridCol w:w="2014"/>
        <w:gridCol w:w="2238"/>
      </w:tblGrid>
      <w:tr w:rsidR="00C43CA4" w:rsidTr="00D46F50">
        <w:trPr>
          <w:trHeight w:val="197"/>
          <w:jc w:val="center"/>
        </w:trPr>
        <w:tc>
          <w:tcPr>
            <w:tcW w:w="8188" w:type="dxa"/>
            <w:gridSpan w:val="4"/>
          </w:tcPr>
          <w:p w:rsidR="00C43CA4" w:rsidRPr="000367BF" w:rsidRDefault="00C43CA4" w:rsidP="00D46F50">
            <w:pPr>
              <w:pStyle w:val="ListParagraph"/>
              <w:spacing w:before="0" w:after="0" w:line="276" w:lineRule="auto"/>
              <w:rPr>
                <w:rFonts w:asciiTheme="majorHAnsi" w:hAnsiTheme="majorHAnsi" w:cstheme="minorHAnsi"/>
                <w:sz w:val="24"/>
                <w:szCs w:val="24"/>
              </w:rPr>
            </w:pPr>
            <w:r w:rsidRPr="000367BF">
              <w:rPr>
                <w:rFonts w:asciiTheme="majorHAnsi" w:hAnsiTheme="majorHAnsi" w:cstheme="minorHAnsi"/>
                <w:sz w:val="24"/>
                <w:szCs w:val="24"/>
              </w:rPr>
              <w:t>Exercise:- 1</w:t>
            </w:r>
            <w:r w:rsidR="00A37D24">
              <w:rPr>
                <w:rFonts w:asciiTheme="majorHAnsi" w:hAnsiTheme="majorHAnsi" w:cstheme="minorHAnsi"/>
                <w:sz w:val="24"/>
                <w:szCs w:val="24"/>
              </w:rPr>
              <w:t xml:space="preserve"> (Can, Could)</w:t>
            </w:r>
          </w:p>
        </w:tc>
      </w:tr>
      <w:tr w:rsidR="00C43CA4" w:rsidTr="00D46F50">
        <w:trPr>
          <w:trHeight w:val="1530"/>
          <w:jc w:val="center"/>
        </w:trPr>
        <w:tc>
          <w:tcPr>
            <w:tcW w:w="1799" w:type="dxa"/>
          </w:tcPr>
          <w:p w:rsidR="00C43CA4" w:rsidRPr="000B1665" w:rsidRDefault="00C43CA4" w:rsidP="003F35EF">
            <w:pPr>
              <w:pStyle w:val="ListParagraph"/>
              <w:numPr>
                <w:ilvl w:val="0"/>
                <w:numId w:val="133"/>
              </w:numPr>
              <w:spacing w:before="0" w:after="0"/>
              <w:ind w:left="426" w:hanging="284"/>
              <w:rPr>
                <w:rFonts w:cstheme="minorHAnsi"/>
                <w:szCs w:val="20"/>
              </w:rPr>
            </w:pPr>
            <w:r w:rsidRPr="000B1665">
              <w:rPr>
                <w:rFonts w:cstheme="minorHAnsi"/>
                <w:szCs w:val="20"/>
              </w:rPr>
              <w:t>Can / Could </w:t>
            </w:r>
          </w:p>
          <w:p w:rsidR="00C43CA4" w:rsidRPr="000B1665" w:rsidRDefault="00C43CA4" w:rsidP="003F35EF">
            <w:pPr>
              <w:pStyle w:val="ListParagraph"/>
              <w:numPr>
                <w:ilvl w:val="0"/>
                <w:numId w:val="133"/>
              </w:numPr>
              <w:spacing w:before="0" w:after="0"/>
              <w:ind w:left="426" w:hanging="284"/>
              <w:rPr>
                <w:rFonts w:cstheme="minorHAnsi"/>
                <w:szCs w:val="20"/>
              </w:rPr>
            </w:pPr>
            <w:r w:rsidRPr="000B1665">
              <w:rPr>
                <w:rFonts w:cstheme="minorHAnsi"/>
                <w:szCs w:val="20"/>
              </w:rPr>
              <w:t>I could </w:t>
            </w:r>
          </w:p>
          <w:p w:rsidR="00C43CA4" w:rsidRPr="000B1665" w:rsidRDefault="00C43CA4" w:rsidP="003F35EF">
            <w:pPr>
              <w:pStyle w:val="ListParagraph"/>
              <w:numPr>
                <w:ilvl w:val="0"/>
                <w:numId w:val="133"/>
              </w:numPr>
              <w:spacing w:before="0" w:after="0"/>
              <w:ind w:left="426" w:hanging="284"/>
              <w:rPr>
                <w:rFonts w:cstheme="minorHAnsi"/>
                <w:szCs w:val="20"/>
              </w:rPr>
            </w:pPr>
            <w:r w:rsidRPr="000B1665">
              <w:rPr>
                <w:rFonts w:cstheme="minorHAnsi"/>
                <w:szCs w:val="20"/>
              </w:rPr>
              <w:t xml:space="preserve">could not </w:t>
            </w:r>
          </w:p>
          <w:p w:rsidR="00C43CA4" w:rsidRPr="000B1665" w:rsidRDefault="00C43CA4" w:rsidP="003F35EF">
            <w:pPr>
              <w:pStyle w:val="ListParagraph"/>
              <w:numPr>
                <w:ilvl w:val="0"/>
                <w:numId w:val="133"/>
              </w:numPr>
              <w:spacing w:before="0" w:after="0"/>
              <w:ind w:left="426" w:hanging="284"/>
              <w:rPr>
                <w:rFonts w:cstheme="minorHAnsi"/>
                <w:szCs w:val="20"/>
              </w:rPr>
            </w:pPr>
            <w:r w:rsidRPr="000B1665">
              <w:rPr>
                <w:rFonts w:cstheme="minorHAnsi"/>
                <w:szCs w:val="20"/>
              </w:rPr>
              <w:t>could </w:t>
            </w:r>
          </w:p>
          <w:p w:rsidR="00C43CA4" w:rsidRPr="000B1665" w:rsidRDefault="00C43CA4" w:rsidP="003F35EF">
            <w:pPr>
              <w:pStyle w:val="ListParagraph"/>
              <w:numPr>
                <w:ilvl w:val="0"/>
                <w:numId w:val="133"/>
              </w:numPr>
              <w:spacing w:before="0" w:after="0"/>
              <w:ind w:left="426" w:hanging="284"/>
              <w:rPr>
                <w:rFonts w:cstheme="minorHAnsi"/>
                <w:szCs w:val="20"/>
              </w:rPr>
            </w:pPr>
            <w:r w:rsidRPr="000B1665">
              <w:rPr>
                <w:rFonts w:cstheme="minorHAnsi"/>
                <w:szCs w:val="20"/>
              </w:rPr>
              <w:t xml:space="preserve">could </w:t>
            </w:r>
          </w:p>
          <w:p w:rsidR="00C43CA4" w:rsidRPr="000B1665" w:rsidRDefault="00C43CA4" w:rsidP="003F35EF">
            <w:pPr>
              <w:pStyle w:val="ListParagraph"/>
              <w:numPr>
                <w:ilvl w:val="0"/>
                <w:numId w:val="133"/>
              </w:numPr>
              <w:spacing w:before="0" w:after="0"/>
              <w:ind w:left="426" w:hanging="284"/>
              <w:rPr>
                <w:rFonts w:cstheme="minorHAnsi"/>
                <w:szCs w:val="20"/>
              </w:rPr>
            </w:pPr>
            <w:r w:rsidRPr="000B1665">
              <w:rPr>
                <w:rFonts w:cstheme="minorHAnsi"/>
                <w:szCs w:val="20"/>
              </w:rPr>
              <w:t>Can / Could </w:t>
            </w:r>
          </w:p>
          <w:p w:rsidR="00C43CA4" w:rsidRPr="000B1665" w:rsidRDefault="00C43CA4" w:rsidP="003F35EF">
            <w:pPr>
              <w:pStyle w:val="ListParagraph"/>
              <w:numPr>
                <w:ilvl w:val="0"/>
                <w:numId w:val="133"/>
              </w:numPr>
              <w:spacing w:before="0" w:after="0"/>
              <w:ind w:left="426" w:hanging="284"/>
              <w:rPr>
                <w:rFonts w:cstheme="minorHAnsi"/>
                <w:szCs w:val="20"/>
              </w:rPr>
            </w:pPr>
            <w:r w:rsidRPr="000B1665">
              <w:rPr>
                <w:rFonts w:cstheme="minorHAnsi"/>
                <w:szCs w:val="20"/>
              </w:rPr>
              <w:t>I could </w:t>
            </w:r>
          </w:p>
          <w:p w:rsidR="00C43CA4" w:rsidRPr="000B1665" w:rsidRDefault="00C43CA4" w:rsidP="003F35EF">
            <w:pPr>
              <w:pStyle w:val="ListParagraph"/>
              <w:numPr>
                <w:ilvl w:val="0"/>
                <w:numId w:val="133"/>
              </w:numPr>
              <w:spacing w:before="0" w:after="0"/>
              <w:ind w:left="426" w:hanging="284"/>
              <w:rPr>
                <w:rFonts w:cstheme="minorHAnsi"/>
                <w:szCs w:val="20"/>
              </w:rPr>
            </w:pPr>
            <w:r w:rsidRPr="000B1665">
              <w:rPr>
                <w:rFonts w:cstheme="minorHAnsi"/>
                <w:szCs w:val="20"/>
              </w:rPr>
              <w:t>could </w:t>
            </w:r>
          </w:p>
          <w:p w:rsidR="00C43CA4" w:rsidRPr="00453410" w:rsidRDefault="00C43CA4" w:rsidP="003F35EF">
            <w:pPr>
              <w:pStyle w:val="ListParagraph"/>
              <w:numPr>
                <w:ilvl w:val="0"/>
                <w:numId w:val="133"/>
              </w:numPr>
              <w:spacing w:before="0" w:after="0"/>
              <w:ind w:left="426" w:hanging="284"/>
              <w:rPr>
                <w:rFonts w:cstheme="minorHAnsi"/>
                <w:szCs w:val="20"/>
              </w:rPr>
            </w:pPr>
            <w:r w:rsidRPr="000B1665">
              <w:rPr>
                <w:rFonts w:cstheme="minorHAnsi"/>
                <w:szCs w:val="20"/>
              </w:rPr>
              <w:t>could </w:t>
            </w:r>
          </w:p>
        </w:tc>
        <w:tc>
          <w:tcPr>
            <w:tcW w:w="2137" w:type="dxa"/>
          </w:tcPr>
          <w:p w:rsidR="00C43CA4" w:rsidRPr="000B1665" w:rsidRDefault="00C43CA4" w:rsidP="003F35EF">
            <w:pPr>
              <w:pStyle w:val="ListParagraph"/>
              <w:numPr>
                <w:ilvl w:val="0"/>
                <w:numId w:val="133"/>
              </w:numPr>
              <w:spacing w:before="0" w:after="0"/>
              <w:ind w:left="320" w:firstLine="40"/>
              <w:rPr>
                <w:rFonts w:cstheme="minorHAnsi"/>
                <w:szCs w:val="20"/>
              </w:rPr>
            </w:pPr>
            <w:r w:rsidRPr="000B1665">
              <w:rPr>
                <w:rFonts w:cstheme="minorHAnsi"/>
                <w:szCs w:val="20"/>
              </w:rPr>
              <w:t xml:space="preserve">not </w:t>
            </w:r>
          </w:p>
          <w:p w:rsidR="00C43CA4" w:rsidRPr="000B1665" w:rsidRDefault="00C43CA4" w:rsidP="003F35EF">
            <w:pPr>
              <w:pStyle w:val="ListParagraph"/>
              <w:numPr>
                <w:ilvl w:val="0"/>
                <w:numId w:val="133"/>
              </w:numPr>
              <w:spacing w:before="0" w:after="0"/>
              <w:ind w:left="320" w:firstLine="40"/>
              <w:rPr>
                <w:rFonts w:cstheme="minorHAnsi"/>
                <w:szCs w:val="20"/>
              </w:rPr>
            </w:pPr>
            <w:r w:rsidRPr="000B1665">
              <w:rPr>
                <w:rFonts w:cstheme="minorHAnsi"/>
                <w:szCs w:val="20"/>
              </w:rPr>
              <w:t> can </w:t>
            </w:r>
          </w:p>
          <w:p w:rsidR="00C43CA4" w:rsidRPr="000B1665" w:rsidRDefault="00453410" w:rsidP="003F35EF">
            <w:pPr>
              <w:pStyle w:val="ListParagraph"/>
              <w:numPr>
                <w:ilvl w:val="0"/>
                <w:numId w:val="133"/>
              </w:numPr>
              <w:spacing w:before="0" w:after="0"/>
              <w:ind w:left="320" w:firstLine="40"/>
              <w:rPr>
                <w:rFonts w:cstheme="minorHAnsi"/>
                <w:szCs w:val="20"/>
              </w:rPr>
            </w:pPr>
            <w:r>
              <w:rPr>
                <w:rFonts w:cstheme="minorHAnsi"/>
                <w:szCs w:val="20"/>
              </w:rPr>
              <w:t>can /could</w:t>
            </w:r>
          </w:p>
          <w:p w:rsidR="00C43CA4" w:rsidRPr="000B1665" w:rsidRDefault="00453410" w:rsidP="003F35EF">
            <w:pPr>
              <w:pStyle w:val="ListParagraph"/>
              <w:numPr>
                <w:ilvl w:val="0"/>
                <w:numId w:val="133"/>
              </w:numPr>
              <w:spacing w:before="0" w:after="0"/>
              <w:ind w:left="320" w:firstLine="40"/>
              <w:rPr>
                <w:rFonts w:cstheme="minorHAnsi"/>
                <w:szCs w:val="20"/>
              </w:rPr>
            </w:pPr>
            <w:r>
              <w:rPr>
                <w:rFonts w:cstheme="minorHAnsi"/>
                <w:szCs w:val="20"/>
              </w:rPr>
              <w:t>couldn't</w:t>
            </w:r>
          </w:p>
          <w:p w:rsidR="00C43CA4" w:rsidRPr="000B1665" w:rsidRDefault="00C43CA4" w:rsidP="003F35EF">
            <w:pPr>
              <w:pStyle w:val="ListParagraph"/>
              <w:numPr>
                <w:ilvl w:val="0"/>
                <w:numId w:val="133"/>
              </w:numPr>
              <w:spacing w:before="0" w:after="0"/>
              <w:ind w:left="320" w:firstLine="40"/>
              <w:rPr>
                <w:rFonts w:cstheme="minorHAnsi"/>
                <w:szCs w:val="20"/>
              </w:rPr>
            </w:pPr>
            <w:r w:rsidRPr="000B1665">
              <w:rPr>
                <w:rFonts w:cstheme="minorHAnsi"/>
                <w:szCs w:val="20"/>
              </w:rPr>
              <w:t>couldn't </w:t>
            </w:r>
          </w:p>
          <w:p w:rsidR="00C43CA4" w:rsidRPr="000B1665" w:rsidRDefault="00453410" w:rsidP="003F35EF">
            <w:pPr>
              <w:pStyle w:val="ListParagraph"/>
              <w:numPr>
                <w:ilvl w:val="0"/>
                <w:numId w:val="133"/>
              </w:numPr>
              <w:spacing w:before="0" w:after="0"/>
              <w:ind w:left="320" w:firstLine="40"/>
              <w:rPr>
                <w:rFonts w:cstheme="minorHAnsi"/>
                <w:szCs w:val="20"/>
              </w:rPr>
            </w:pPr>
            <w:r>
              <w:rPr>
                <w:rFonts w:cstheme="minorHAnsi"/>
                <w:szCs w:val="20"/>
              </w:rPr>
              <w:t>can</w:t>
            </w:r>
          </w:p>
          <w:p w:rsidR="00C43CA4" w:rsidRPr="000B1665" w:rsidRDefault="00C43CA4" w:rsidP="003F35EF">
            <w:pPr>
              <w:pStyle w:val="ListParagraph"/>
              <w:numPr>
                <w:ilvl w:val="0"/>
                <w:numId w:val="133"/>
              </w:numPr>
              <w:spacing w:before="0" w:after="0"/>
              <w:ind w:left="320" w:firstLine="40"/>
              <w:rPr>
                <w:rFonts w:cstheme="minorHAnsi"/>
                <w:szCs w:val="20"/>
              </w:rPr>
            </w:pPr>
            <w:r w:rsidRPr="000B1665">
              <w:rPr>
                <w:rFonts w:cstheme="minorHAnsi"/>
                <w:szCs w:val="20"/>
              </w:rPr>
              <w:t>can't </w:t>
            </w:r>
          </w:p>
          <w:p w:rsidR="00C43CA4" w:rsidRPr="000B1665" w:rsidRDefault="00453410" w:rsidP="003F35EF">
            <w:pPr>
              <w:pStyle w:val="ListParagraph"/>
              <w:numPr>
                <w:ilvl w:val="0"/>
                <w:numId w:val="133"/>
              </w:numPr>
              <w:spacing w:before="0" w:after="0"/>
              <w:ind w:left="320" w:firstLine="40"/>
              <w:rPr>
                <w:rFonts w:cstheme="minorHAnsi"/>
                <w:szCs w:val="20"/>
              </w:rPr>
            </w:pPr>
            <w:r>
              <w:rPr>
                <w:rFonts w:cstheme="minorHAnsi"/>
                <w:szCs w:val="20"/>
              </w:rPr>
              <w:t>can</w:t>
            </w:r>
          </w:p>
          <w:p w:rsidR="00C43CA4" w:rsidRPr="00453410" w:rsidRDefault="00C43CA4" w:rsidP="003F35EF">
            <w:pPr>
              <w:pStyle w:val="ListParagraph"/>
              <w:numPr>
                <w:ilvl w:val="0"/>
                <w:numId w:val="133"/>
              </w:numPr>
              <w:spacing w:before="0" w:after="0"/>
              <w:ind w:left="320" w:firstLine="40"/>
              <w:rPr>
                <w:rFonts w:cstheme="minorHAnsi"/>
                <w:szCs w:val="20"/>
              </w:rPr>
            </w:pPr>
            <w:r w:rsidRPr="000B1665">
              <w:rPr>
                <w:rFonts w:cstheme="minorHAnsi"/>
                <w:szCs w:val="20"/>
              </w:rPr>
              <w:t>could</w:t>
            </w:r>
          </w:p>
        </w:tc>
        <w:tc>
          <w:tcPr>
            <w:tcW w:w="2014" w:type="dxa"/>
          </w:tcPr>
          <w:p w:rsidR="00C43CA4" w:rsidRPr="000B1665" w:rsidRDefault="00C43CA4" w:rsidP="003F35EF">
            <w:pPr>
              <w:pStyle w:val="ListParagraph"/>
              <w:numPr>
                <w:ilvl w:val="0"/>
                <w:numId w:val="133"/>
              </w:numPr>
              <w:spacing w:before="0" w:after="0"/>
              <w:ind w:hanging="11"/>
              <w:rPr>
                <w:rFonts w:cstheme="minorHAnsi"/>
                <w:szCs w:val="20"/>
              </w:rPr>
            </w:pPr>
            <w:r w:rsidRPr="000B1665">
              <w:rPr>
                <w:rFonts w:cstheme="minorHAnsi"/>
                <w:szCs w:val="20"/>
              </w:rPr>
              <w:t>I  can't </w:t>
            </w:r>
          </w:p>
          <w:p w:rsidR="00C43CA4" w:rsidRPr="000B1665" w:rsidRDefault="00C43CA4" w:rsidP="003F35EF">
            <w:pPr>
              <w:pStyle w:val="ListParagraph"/>
              <w:numPr>
                <w:ilvl w:val="0"/>
                <w:numId w:val="133"/>
              </w:numPr>
              <w:spacing w:before="0" w:after="0"/>
              <w:ind w:hanging="11"/>
              <w:rPr>
                <w:rFonts w:cstheme="minorHAnsi"/>
                <w:szCs w:val="20"/>
              </w:rPr>
            </w:pPr>
            <w:r w:rsidRPr="000B1665">
              <w:rPr>
                <w:rFonts w:cstheme="minorHAnsi"/>
                <w:szCs w:val="20"/>
              </w:rPr>
              <w:t>I  could </w:t>
            </w:r>
          </w:p>
          <w:p w:rsidR="00C43CA4" w:rsidRPr="000B1665" w:rsidRDefault="00C43CA4" w:rsidP="003F35EF">
            <w:pPr>
              <w:pStyle w:val="ListParagraph"/>
              <w:numPr>
                <w:ilvl w:val="0"/>
                <w:numId w:val="133"/>
              </w:numPr>
              <w:spacing w:before="0" w:after="0"/>
              <w:ind w:hanging="11"/>
              <w:rPr>
                <w:rFonts w:cstheme="minorHAnsi"/>
                <w:szCs w:val="20"/>
              </w:rPr>
            </w:pPr>
            <w:r w:rsidRPr="000B1665">
              <w:rPr>
                <w:rFonts w:cstheme="minorHAnsi"/>
                <w:szCs w:val="20"/>
              </w:rPr>
              <w:t>couldn't </w:t>
            </w:r>
          </w:p>
          <w:p w:rsidR="00C43CA4" w:rsidRPr="000B1665" w:rsidRDefault="00C43CA4" w:rsidP="003F35EF">
            <w:pPr>
              <w:pStyle w:val="ListParagraph"/>
              <w:numPr>
                <w:ilvl w:val="0"/>
                <w:numId w:val="133"/>
              </w:numPr>
              <w:spacing w:before="0" w:after="0"/>
              <w:ind w:hanging="11"/>
              <w:rPr>
                <w:rFonts w:cstheme="minorHAnsi"/>
                <w:szCs w:val="20"/>
              </w:rPr>
            </w:pPr>
            <w:r w:rsidRPr="000B1665">
              <w:rPr>
                <w:rFonts w:cstheme="minorHAnsi"/>
                <w:szCs w:val="20"/>
              </w:rPr>
              <w:t>I  can't </w:t>
            </w:r>
          </w:p>
          <w:p w:rsidR="00C43CA4" w:rsidRPr="000B1665" w:rsidRDefault="00C43CA4" w:rsidP="003F35EF">
            <w:pPr>
              <w:pStyle w:val="ListParagraph"/>
              <w:numPr>
                <w:ilvl w:val="0"/>
                <w:numId w:val="133"/>
              </w:numPr>
              <w:spacing w:before="0" w:after="0"/>
              <w:ind w:left="357" w:hanging="11"/>
              <w:rPr>
                <w:rFonts w:cstheme="minorHAnsi"/>
                <w:szCs w:val="20"/>
              </w:rPr>
            </w:pPr>
            <w:r w:rsidRPr="000B1665">
              <w:rPr>
                <w:rFonts w:cstheme="minorHAnsi"/>
                <w:szCs w:val="20"/>
              </w:rPr>
              <w:t>couldn't </w:t>
            </w:r>
          </w:p>
          <w:p w:rsidR="00C43CA4" w:rsidRPr="000B1665" w:rsidRDefault="00C43CA4" w:rsidP="003F35EF">
            <w:pPr>
              <w:pStyle w:val="ListParagraph"/>
              <w:numPr>
                <w:ilvl w:val="0"/>
                <w:numId w:val="133"/>
              </w:numPr>
              <w:spacing w:before="0" w:after="0"/>
              <w:ind w:hanging="11"/>
              <w:rPr>
                <w:rFonts w:cstheme="minorHAnsi"/>
                <w:szCs w:val="20"/>
              </w:rPr>
            </w:pPr>
            <w:r w:rsidRPr="000B1665">
              <w:rPr>
                <w:rFonts w:cstheme="minorHAnsi"/>
                <w:szCs w:val="20"/>
              </w:rPr>
              <w:t>she could  </w:t>
            </w:r>
          </w:p>
          <w:p w:rsidR="00C43CA4" w:rsidRPr="000B1665" w:rsidRDefault="00C43CA4" w:rsidP="003F35EF">
            <w:pPr>
              <w:pStyle w:val="ListParagraph"/>
              <w:numPr>
                <w:ilvl w:val="0"/>
                <w:numId w:val="133"/>
              </w:numPr>
              <w:spacing w:before="0" w:after="0"/>
              <w:ind w:hanging="11"/>
              <w:rPr>
                <w:rFonts w:cstheme="minorHAnsi"/>
                <w:szCs w:val="20"/>
              </w:rPr>
            </w:pPr>
            <w:r w:rsidRPr="000B1665">
              <w:rPr>
                <w:rFonts w:cstheme="minorHAnsi"/>
                <w:szCs w:val="20"/>
              </w:rPr>
              <w:t>couldn't </w:t>
            </w:r>
          </w:p>
          <w:p w:rsidR="00C43CA4" w:rsidRPr="000B1665" w:rsidRDefault="00C43CA4" w:rsidP="003F35EF">
            <w:pPr>
              <w:pStyle w:val="ListParagraph"/>
              <w:numPr>
                <w:ilvl w:val="0"/>
                <w:numId w:val="133"/>
              </w:numPr>
              <w:spacing w:before="0" w:after="0"/>
              <w:ind w:hanging="11"/>
              <w:rPr>
                <w:rFonts w:cstheme="minorHAnsi"/>
                <w:szCs w:val="20"/>
              </w:rPr>
            </w:pPr>
            <w:r w:rsidRPr="000B1665">
              <w:rPr>
                <w:rFonts w:cstheme="minorHAnsi"/>
                <w:szCs w:val="20"/>
              </w:rPr>
              <w:t>couldn't </w:t>
            </w:r>
          </w:p>
          <w:p w:rsidR="00C43CA4" w:rsidRPr="00453410" w:rsidRDefault="00C43CA4" w:rsidP="003F35EF">
            <w:pPr>
              <w:pStyle w:val="ListParagraph"/>
              <w:numPr>
                <w:ilvl w:val="0"/>
                <w:numId w:val="133"/>
              </w:numPr>
              <w:spacing w:before="0" w:after="0"/>
              <w:ind w:hanging="11"/>
              <w:rPr>
                <w:rFonts w:cstheme="minorHAnsi"/>
                <w:szCs w:val="20"/>
              </w:rPr>
            </w:pPr>
            <w:r w:rsidRPr="000B1665">
              <w:rPr>
                <w:rFonts w:cstheme="minorHAnsi"/>
                <w:szCs w:val="20"/>
              </w:rPr>
              <w:t xml:space="preserve">could  can't </w:t>
            </w:r>
          </w:p>
        </w:tc>
        <w:tc>
          <w:tcPr>
            <w:tcW w:w="2238" w:type="dxa"/>
          </w:tcPr>
          <w:p w:rsidR="00C43CA4" w:rsidRPr="000B1665" w:rsidRDefault="00C43CA4" w:rsidP="003F35EF">
            <w:pPr>
              <w:pStyle w:val="ListParagraph"/>
              <w:numPr>
                <w:ilvl w:val="0"/>
                <w:numId w:val="133"/>
              </w:numPr>
              <w:spacing w:before="0" w:after="0"/>
              <w:ind w:firstLine="9"/>
              <w:rPr>
                <w:rFonts w:cstheme="minorHAnsi"/>
                <w:szCs w:val="20"/>
              </w:rPr>
            </w:pPr>
            <w:r w:rsidRPr="000B1665">
              <w:rPr>
                <w:rFonts w:cstheme="minorHAnsi"/>
                <w:szCs w:val="20"/>
              </w:rPr>
              <w:t>couldn't </w:t>
            </w:r>
          </w:p>
          <w:p w:rsidR="00C43CA4" w:rsidRPr="000B1665" w:rsidRDefault="00C43CA4" w:rsidP="003F35EF">
            <w:pPr>
              <w:pStyle w:val="ListParagraph"/>
              <w:numPr>
                <w:ilvl w:val="0"/>
                <w:numId w:val="133"/>
              </w:numPr>
              <w:spacing w:before="0" w:after="0"/>
              <w:ind w:firstLine="9"/>
              <w:rPr>
                <w:rFonts w:cstheme="minorHAnsi"/>
                <w:szCs w:val="20"/>
              </w:rPr>
            </w:pPr>
            <w:r w:rsidRPr="000B1665">
              <w:rPr>
                <w:rFonts w:cstheme="minorHAnsi"/>
                <w:szCs w:val="20"/>
              </w:rPr>
              <w:t>couldn't </w:t>
            </w:r>
          </w:p>
          <w:p w:rsidR="00C43CA4" w:rsidRPr="000B1665" w:rsidRDefault="00C43CA4" w:rsidP="003F35EF">
            <w:pPr>
              <w:pStyle w:val="ListParagraph"/>
              <w:numPr>
                <w:ilvl w:val="0"/>
                <w:numId w:val="133"/>
              </w:numPr>
              <w:spacing w:before="0" w:after="0"/>
              <w:ind w:firstLine="9"/>
              <w:rPr>
                <w:rFonts w:cstheme="minorHAnsi"/>
                <w:szCs w:val="20"/>
              </w:rPr>
            </w:pPr>
            <w:r w:rsidRPr="000B1665">
              <w:rPr>
                <w:rFonts w:cstheme="minorHAnsi"/>
                <w:szCs w:val="20"/>
              </w:rPr>
              <w:t> could  </w:t>
            </w:r>
          </w:p>
          <w:p w:rsidR="00C43CA4" w:rsidRPr="000B1665" w:rsidRDefault="00453410" w:rsidP="003F35EF">
            <w:pPr>
              <w:pStyle w:val="ListParagraph"/>
              <w:numPr>
                <w:ilvl w:val="0"/>
                <w:numId w:val="133"/>
              </w:numPr>
              <w:spacing w:before="0" w:after="0"/>
              <w:ind w:firstLine="9"/>
              <w:rPr>
                <w:rFonts w:cstheme="minorHAnsi"/>
                <w:szCs w:val="20"/>
              </w:rPr>
            </w:pPr>
            <w:r>
              <w:rPr>
                <w:rFonts w:cstheme="minorHAnsi"/>
                <w:szCs w:val="20"/>
              </w:rPr>
              <w:t>could couldn't</w:t>
            </w:r>
          </w:p>
          <w:p w:rsidR="00C43CA4" w:rsidRPr="000B1665" w:rsidRDefault="00C43CA4" w:rsidP="003F35EF">
            <w:pPr>
              <w:pStyle w:val="ListParagraph"/>
              <w:numPr>
                <w:ilvl w:val="0"/>
                <w:numId w:val="133"/>
              </w:numPr>
              <w:spacing w:before="0" w:after="0"/>
              <w:ind w:firstLine="9"/>
              <w:rPr>
                <w:rFonts w:cstheme="minorHAnsi"/>
                <w:szCs w:val="20"/>
              </w:rPr>
            </w:pPr>
            <w:r w:rsidRPr="000B1665">
              <w:rPr>
                <w:rFonts w:cstheme="minorHAnsi"/>
                <w:szCs w:val="20"/>
              </w:rPr>
              <w:t> could  </w:t>
            </w:r>
          </w:p>
          <w:p w:rsidR="00C43CA4" w:rsidRPr="000B1665" w:rsidRDefault="00C43CA4" w:rsidP="003F35EF">
            <w:pPr>
              <w:pStyle w:val="ListParagraph"/>
              <w:numPr>
                <w:ilvl w:val="0"/>
                <w:numId w:val="133"/>
              </w:numPr>
              <w:spacing w:before="0" w:after="0"/>
              <w:ind w:firstLine="9"/>
              <w:rPr>
                <w:rFonts w:cstheme="minorHAnsi"/>
                <w:szCs w:val="20"/>
              </w:rPr>
            </w:pPr>
            <w:r w:rsidRPr="000B1665">
              <w:rPr>
                <w:rFonts w:cstheme="minorHAnsi"/>
                <w:szCs w:val="20"/>
              </w:rPr>
              <w:t>  couldn't </w:t>
            </w:r>
          </w:p>
          <w:p w:rsidR="00C43CA4" w:rsidRPr="000B1665" w:rsidRDefault="00C43CA4" w:rsidP="003F35EF">
            <w:pPr>
              <w:pStyle w:val="ListParagraph"/>
              <w:numPr>
                <w:ilvl w:val="0"/>
                <w:numId w:val="133"/>
              </w:numPr>
              <w:spacing w:before="0" w:after="0"/>
              <w:ind w:firstLine="9"/>
              <w:rPr>
                <w:rFonts w:cstheme="minorHAnsi"/>
                <w:szCs w:val="20"/>
              </w:rPr>
            </w:pPr>
            <w:r w:rsidRPr="000B1665">
              <w:rPr>
                <w:rFonts w:cstheme="minorHAnsi"/>
                <w:szCs w:val="20"/>
              </w:rPr>
              <w:t>couldn't </w:t>
            </w:r>
          </w:p>
          <w:p w:rsidR="00C43CA4" w:rsidRPr="00453410" w:rsidRDefault="00C43CA4" w:rsidP="003F35EF">
            <w:pPr>
              <w:pStyle w:val="ListParagraph"/>
              <w:numPr>
                <w:ilvl w:val="0"/>
                <w:numId w:val="133"/>
              </w:numPr>
              <w:spacing w:before="0" w:after="0"/>
              <w:ind w:firstLine="9"/>
              <w:rPr>
                <w:rFonts w:cstheme="minorHAnsi"/>
                <w:szCs w:val="20"/>
              </w:rPr>
            </w:pPr>
            <w:r w:rsidRPr="000B1665">
              <w:rPr>
                <w:rFonts w:cstheme="minorHAnsi"/>
                <w:szCs w:val="20"/>
              </w:rPr>
              <w:t>couldn't </w:t>
            </w:r>
          </w:p>
        </w:tc>
      </w:tr>
    </w:tbl>
    <w:tbl>
      <w:tblPr>
        <w:tblStyle w:val="TableGrid"/>
        <w:tblpPr w:leftFromText="180" w:rightFromText="180" w:vertAnchor="page" w:horzAnchor="margin" w:tblpXSpec="center" w:tblpY="6590"/>
        <w:tblW w:w="0" w:type="auto"/>
        <w:jc w:val="center"/>
        <w:tblLayout w:type="fixed"/>
        <w:tblLook w:val="04A0" w:firstRow="1" w:lastRow="0" w:firstColumn="1" w:lastColumn="0" w:noHBand="0" w:noVBand="1"/>
      </w:tblPr>
      <w:tblGrid>
        <w:gridCol w:w="1809"/>
        <w:gridCol w:w="2127"/>
        <w:gridCol w:w="1984"/>
        <w:gridCol w:w="2262"/>
      </w:tblGrid>
      <w:tr w:rsidR="00C43CA4" w:rsidTr="00D46F50">
        <w:trPr>
          <w:trHeight w:val="196"/>
          <w:jc w:val="center"/>
        </w:trPr>
        <w:tc>
          <w:tcPr>
            <w:tcW w:w="8182" w:type="dxa"/>
            <w:gridSpan w:val="4"/>
          </w:tcPr>
          <w:p w:rsidR="00C43CA4" w:rsidRPr="000367BF" w:rsidRDefault="00C43CA4" w:rsidP="00D46F50">
            <w:pPr>
              <w:pStyle w:val="ListParagraph"/>
              <w:spacing w:line="276" w:lineRule="auto"/>
              <w:rPr>
                <w:rFonts w:asciiTheme="majorHAnsi" w:hAnsiTheme="majorHAnsi" w:cstheme="minorHAnsi"/>
                <w:sz w:val="24"/>
                <w:szCs w:val="24"/>
              </w:rPr>
            </w:pPr>
            <w:r>
              <w:rPr>
                <w:rFonts w:asciiTheme="majorHAnsi" w:hAnsiTheme="majorHAnsi" w:cstheme="minorHAnsi"/>
                <w:sz w:val="24"/>
                <w:szCs w:val="24"/>
              </w:rPr>
              <w:t>Exercise:- 2</w:t>
            </w:r>
            <w:r w:rsidR="00A37D24">
              <w:rPr>
                <w:rFonts w:asciiTheme="majorHAnsi" w:hAnsiTheme="majorHAnsi" w:cstheme="minorHAnsi"/>
                <w:sz w:val="24"/>
                <w:szCs w:val="24"/>
              </w:rPr>
              <w:t xml:space="preserve"> (May, Might)</w:t>
            </w:r>
          </w:p>
        </w:tc>
      </w:tr>
      <w:tr w:rsidR="00C43CA4" w:rsidTr="00D46F50">
        <w:trPr>
          <w:trHeight w:val="1519"/>
          <w:jc w:val="center"/>
        </w:trPr>
        <w:tc>
          <w:tcPr>
            <w:tcW w:w="1809" w:type="dxa"/>
            <w:vAlign w:val="center"/>
          </w:tcPr>
          <w:p w:rsidR="00C43CA4" w:rsidRDefault="00C43CA4" w:rsidP="003F35EF">
            <w:pPr>
              <w:pStyle w:val="ListParagraph"/>
              <w:numPr>
                <w:ilvl w:val="0"/>
                <w:numId w:val="149"/>
              </w:numPr>
              <w:spacing w:before="0" w:after="0"/>
            </w:pPr>
            <w:r>
              <w:t>might</w:t>
            </w:r>
          </w:p>
          <w:p w:rsidR="00C43CA4" w:rsidRDefault="00C43CA4" w:rsidP="003F35EF">
            <w:pPr>
              <w:pStyle w:val="ListParagraph"/>
              <w:numPr>
                <w:ilvl w:val="0"/>
                <w:numId w:val="149"/>
              </w:numPr>
              <w:spacing w:before="0" w:after="0"/>
            </w:pPr>
            <w:r>
              <w:t>may</w:t>
            </w:r>
          </w:p>
          <w:p w:rsidR="00C43CA4" w:rsidRDefault="00C43CA4" w:rsidP="003F35EF">
            <w:pPr>
              <w:pStyle w:val="ListParagraph"/>
              <w:numPr>
                <w:ilvl w:val="0"/>
                <w:numId w:val="149"/>
              </w:numPr>
              <w:spacing w:before="0" w:after="0"/>
            </w:pPr>
            <w:r>
              <w:t>may</w:t>
            </w:r>
          </w:p>
          <w:p w:rsidR="00C43CA4" w:rsidRDefault="00C43CA4" w:rsidP="003F35EF">
            <w:pPr>
              <w:pStyle w:val="ListParagraph"/>
              <w:numPr>
                <w:ilvl w:val="0"/>
                <w:numId w:val="149"/>
              </w:numPr>
              <w:spacing w:before="0" w:after="0"/>
            </w:pPr>
            <w:r>
              <w:t>might</w:t>
            </w:r>
          </w:p>
          <w:p w:rsidR="00C43CA4" w:rsidRDefault="00C43CA4" w:rsidP="003F35EF">
            <w:pPr>
              <w:pStyle w:val="ListParagraph"/>
              <w:numPr>
                <w:ilvl w:val="0"/>
                <w:numId w:val="149"/>
              </w:numPr>
              <w:spacing w:before="0" w:after="0"/>
            </w:pPr>
            <w:r>
              <w:t>may</w:t>
            </w:r>
          </w:p>
          <w:p w:rsidR="00C43CA4" w:rsidRDefault="00C43CA4" w:rsidP="003F35EF">
            <w:pPr>
              <w:pStyle w:val="ListParagraph"/>
              <w:numPr>
                <w:ilvl w:val="0"/>
                <w:numId w:val="149"/>
              </w:numPr>
              <w:spacing w:before="0" w:after="0"/>
            </w:pPr>
            <w:r>
              <w:t>may</w:t>
            </w:r>
          </w:p>
          <w:p w:rsidR="00C43CA4" w:rsidRPr="001E5C95" w:rsidRDefault="00C43CA4" w:rsidP="003F35EF">
            <w:pPr>
              <w:pStyle w:val="ListParagraph"/>
              <w:numPr>
                <w:ilvl w:val="0"/>
                <w:numId w:val="149"/>
              </w:numPr>
              <w:spacing w:before="0" w:after="0"/>
            </w:pPr>
            <w:r>
              <w:t>may</w:t>
            </w:r>
          </w:p>
        </w:tc>
        <w:tc>
          <w:tcPr>
            <w:tcW w:w="2127" w:type="dxa"/>
            <w:vAlign w:val="center"/>
          </w:tcPr>
          <w:p w:rsidR="00C43CA4" w:rsidRDefault="00C43CA4" w:rsidP="003F35EF">
            <w:pPr>
              <w:pStyle w:val="ListParagraph"/>
              <w:numPr>
                <w:ilvl w:val="0"/>
                <w:numId w:val="149"/>
              </w:numPr>
              <w:spacing w:before="0" w:after="0"/>
            </w:pPr>
            <w:r>
              <w:t>might</w:t>
            </w:r>
          </w:p>
          <w:p w:rsidR="00C43CA4" w:rsidRDefault="00C43CA4" w:rsidP="003F35EF">
            <w:pPr>
              <w:pStyle w:val="ListParagraph"/>
              <w:numPr>
                <w:ilvl w:val="0"/>
                <w:numId w:val="149"/>
              </w:numPr>
              <w:spacing w:before="0" w:after="0"/>
            </w:pPr>
            <w:r>
              <w:t>might</w:t>
            </w:r>
          </w:p>
          <w:p w:rsidR="00C43CA4" w:rsidRDefault="00C43CA4" w:rsidP="003F35EF">
            <w:pPr>
              <w:pStyle w:val="ListParagraph"/>
              <w:numPr>
                <w:ilvl w:val="0"/>
                <w:numId w:val="149"/>
              </w:numPr>
              <w:spacing w:before="0" w:after="0"/>
            </w:pPr>
            <w:r>
              <w:t>might</w:t>
            </w:r>
          </w:p>
          <w:p w:rsidR="00C43CA4" w:rsidRDefault="00C43CA4" w:rsidP="003F35EF">
            <w:pPr>
              <w:pStyle w:val="ListParagraph"/>
              <w:numPr>
                <w:ilvl w:val="0"/>
                <w:numId w:val="149"/>
              </w:numPr>
              <w:spacing w:before="0" w:after="0"/>
            </w:pPr>
            <w:r>
              <w:t>might</w:t>
            </w:r>
          </w:p>
          <w:p w:rsidR="00C43CA4" w:rsidRDefault="00C43CA4" w:rsidP="003F35EF">
            <w:pPr>
              <w:pStyle w:val="ListParagraph"/>
              <w:numPr>
                <w:ilvl w:val="0"/>
                <w:numId w:val="149"/>
              </w:numPr>
              <w:spacing w:before="0" w:after="0"/>
            </w:pPr>
            <w:r>
              <w:t>may</w:t>
            </w:r>
          </w:p>
          <w:p w:rsidR="00C43CA4" w:rsidRPr="001E5C95" w:rsidRDefault="00C43CA4" w:rsidP="003F35EF">
            <w:pPr>
              <w:pStyle w:val="ListParagraph"/>
              <w:numPr>
                <w:ilvl w:val="0"/>
                <w:numId w:val="149"/>
              </w:numPr>
              <w:spacing w:before="0" w:after="0"/>
            </w:pPr>
            <w:r>
              <w:t>might</w:t>
            </w:r>
          </w:p>
        </w:tc>
        <w:tc>
          <w:tcPr>
            <w:tcW w:w="1984" w:type="dxa"/>
            <w:vAlign w:val="center"/>
          </w:tcPr>
          <w:p w:rsidR="00C43CA4" w:rsidRDefault="00C43CA4" w:rsidP="003F35EF">
            <w:pPr>
              <w:pStyle w:val="ListParagraph"/>
              <w:numPr>
                <w:ilvl w:val="0"/>
                <w:numId w:val="149"/>
              </w:numPr>
              <w:spacing w:before="0" w:after="0"/>
            </w:pPr>
            <w:r>
              <w:t>May</w:t>
            </w:r>
          </w:p>
          <w:p w:rsidR="00C43CA4" w:rsidRDefault="00C43CA4" w:rsidP="003F35EF">
            <w:pPr>
              <w:pStyle w:val="ListParagraph"/>
              <w:numPr>
                <w:ilvl w:val="0"/>
                <w:numId w:val="149"/>
              </w:numPr>
              <w:spacing w:before="0" w:after="0"/>
            </w:pPr>
            <w:r>
              <w:t>May</w:t>
            </w:r>
          </w:p>
          <w:p w:rsidR="00C43CA4" w:rsidRDefault="00C43CA4" w:rsidP="003F35EF">
            <w:pPr>
              <w:pStyle w:val="ListParagraph"/>
              <w:numPr>
                <w:ilvl w:val="0"/>
                <w:numId w:val="149"/>
              </w:numPr>
              <w:spacing w:before="0" w:after="0"/>
            </w:pPr>
            <w:r>
              <w:t>May</w:t>
            </w:r>
          </w:p>
          <w:p w:rsidR="00C43CA4" w:rsidRDefault="00C43CA4" w:rsidP="003F35EF">
            <w:pPr>
              <w:pStyle w:val="ListParagraph"/>
              <w:numPr>
                <w:ilvl w:val="0"/>
                <w:numId w:val="149"/>
              </w:numPr>
              <w:spacing w:before="0" w:after="0"/>
            </w:pPr>
            <w:r>
              <w:t>Won’t</w:t>
            </w:r>
          </w:p>
          <w:p w:rsidR="00C43CA4" w:rsidRDefault="00C43CA4" w:rsidP="003F35EF">
            <w:pPr>
              <w:pStyle w:val="ListParagraph"/>
              <w:numPr>
                <w:ilvl w:val="0"/>
                <w:numId w:val="149"/>
              </w:numPr>
              <w:spacing w:before="0" w:after="0"/>
            </w:pPr>
            <w:r>
              <w:t>May</w:t>
            </w:r>
          </w:p>
          <w:p w:rsidR="00C43CA4" w:rsidRPr="001E5C95" w:rsidRDefault="00C43CA4" w:rsidP="003F35EF">
            <w:pPr>
              <w:pStyle w:val="ListParagraph"/>
              <w:numPr>
                <w:ilvl w:val="0"/>
                <w:numId w:val="149"/>
              </w:numPr>
              <w:spacing w:before="0" w:after="0"/>
            </w:pPr>
            <w:r>
              <w:t>May</w:t>
            </w:r>
          </w:p>
        </w:tc>
        <w:tc>
          <w:tcPr>
            <w:tcW w:w="2262" w:type="dxa"/>
            <w:vAlign w:val="center"/>
          </w:tcPr>
          <w:p w:rsidR="00C43CA4" w:rsidRDefault="00C43CA4" w:rsidP="003F35EF">
            <w:pPr>
              <w:pStyle w:val="ListParagraph"/>
              <w:numPr>
                <w:ilvl w:val="0"/>
                <w:numId w:val="149"/>
              </w:numPr>
              <w:spacing w:before="0" w:after="0"/>
            </w:pPr>
            <w:r>
              <w:t>might</w:t>
            </w:r>
          </w:p>
          <w:p w:rsidR="00C43CA4" w:rsidRDefault="00C43CA4" w:rsidP="003F35EF">
            <w:pPr>
              <w:pStyle w:val="ListParagraph"/>
              <w:numPr>
                <w:ilvl w:val="0"/>
                <w:numId w:val="149"/>
              </w:numPr>
              <w:spacing w:before="0" w:after="0"/>
            </w:pPr>
            <w:r>
              <w:t>won’t</w:t>
            </w:r>
          </w:p>
          <w:p w:rsidR="00C43CA4" w:rsidRDefault="00C43CA4" w:rsidP="003F35EF">
            <w:pPr>
              <w:pStyle w:val="ListParagraph"/>
              <w:numPr>
                <w:ilvl w:val="0"/>
                <w:numId w:val="149"/>
              </w:numPr>
              <w:spacing w:before="0" w:after="0"/>
            </w:pPr>
            <w:r>
              <w:t>may</w:t>
            </w:r>
          </w:p>
          <w:p w:rsidR="00C43CA4" w:rsidRDefault="00C43CA4" w:rsidP="003F35EF">
            <w:pPr>
              <w:pStyle w:val="ListParagraph"/>
              <w:numPr>
                <w:ilvl w:val="0"/>
                <w:numId w:val="149"/>
              </w:numPr>
              <w:spacing w:before="0" w:after="0"/>
            </w:pPr>
            <w:r>
              <w:t>might</w:t>
            </w:r>
          </w:p>
          <w:p w:rsidR="00C43CA4" w:rsidRDefault="00C43CA4" w:rsidP="003F35EF">
            <w:pPr>
              <w:pStyle w:val="ListParagraph"/>
              <w:numPr>
                <w:ilvl w:val="0"/>
                <w:numId w:val="149"/>
              </w:numPr>
              <w:spacing w:before="0" w:after="0"/>
            </w:pPr>
            <w:r>
              <w:t>may</w:t>
            </w:r>
          </w:p>
          <w:p w:rsidR="00C43CA4" w:rsidRPr="001E5C95" w:rsidRDefault="00C43CA4" w:rsidP="003F35EF">
            <w:pPr>
              <w:pStyle w:val="ListParagraph"/>
              <w:numPr>
                <w:ilvl w:val="0"/>
                <w:numId w:val="149"/>
              </w:numPr>
              <w:spacing w:before="0" w:after="0"/>
            </w:pPr>
            <w:r>
              <w:t>might</w:t>
            </w:r>
          </w:p>
        </w:tc>
      </w:tr>
    </w:tbl>
    <w:tbl>
      <w:tblPr>
        <w:tblStyle w:val="TableGrid"/>
        <w:tblpPr w:leftFromText="180" w:rightFromText="180" w:vertAnchor="page" w:horzAnchor="margin" w:tblpX="182" w:tblpY="9362"/>
        <w:tblW w:w="4823" w:type="pct"/>
        <w:tblLayout w:type="fixed"/>
        <w:tblLook w:val="04A0" w:firstRow="1" w:lastRow="0" w:firstColumn="1" w:lastColumn="0" w:noHBand="0" w:noVBand="1"/>
      </w:tblPr>
      <w:tblGrid>
        <w:gridCol w:w="1772"/>
        <w:gridCol w:w="2164"/>
        <w:gridCol w:w="1983"/>
        <w:gridCol w:w="2302"/>
      </w:tblGrid>
      <w:tr w:rsidR="001E5C95" w:rsidTr="00D46F50">
        <w:trPr>
          <w:trHeight w:val="53"/>
        </w:trPr>
        <w:tc>
          <w:tcPr>
            <w:tcW w:w="5000" w:type="pct"/>
            <w:gridSpan w:val="4"/>
          </w:tcPr>
          <w:p w:rsidR="001E5C95" w:rsidRPr="000367BF" w:rsidRDefault="001E5C95" w:rsidP="00D46F50">
            <w:pPr>
              <w:pStyle w:val="ListParagraph"/>
              <w:spacing w:line="276" w:lineRule="auto"/>
              <w:rPr>
                <w:rFonts w:asciiTheme="majorHAnsi" w:hAnsiTheme="majorHAnsi" w:cstheme="minorHAnsi"/>
                <w:sz w:val="24"/>
                <w:szCs w:val="24"/>
              </w:rPr>
            </w:pPr>
            <w:r>
              <w:rPr>
                <w:rFonts w:asciiTheme="majorHAnsi" w:hAnsiTheme="majorHAnsi" w:cstheme="minorHAnsi"/>
                <w:sz w:val="24"/>
                <w:szCs w:val="24"/>
              </w:rPr>
              <w:t>Exercise:- 3</w:t>
            </w:r>
            <w:r w:rsidR="00A37D24">
              <w:rPr>
                <w:rFonts w:asciiTheme="majorHAnsi" w:hAnsiTheme="majorHAnsi" w:cstheme="minorHAnsi"/>
                <w:sz w:val="24"/>
                <w:szCs w:val="24"/>
              </w:rPr>
              <w:t xml:space="preserve"> (</w:t>
            </w:r>
            <w:r w:rsidR="00FD6CC4">
              <w:rPr>
                <w:rFonts w:asciiTheme="majorHAnsi" w:hAnsiTheme="majorHAnsi" w:cstheme="minorHAnsi"/>
                <w:sz w:val="24"/>
                <w:szCs w:val="24"/>
              </w:rPr>
              <w:t>Will, Would</w:t>
            </w:r>
            <w:r w:rsidR="00A37D24">
              <w:rPr>
                <w:rFonts w:asciiTheme="majorHAnsi" w:hAnsiTheme="majorHAnsi" w:cstheme="minorHAnsi"/>
                <w:sz w:val="24"/>
                <w:szCs w:val="24"/>
              </w:rPr>
              <w:t>)</w:t>
            </w:r>
          </w:p>
        </w:tc>
      </w:tr>
      <w:tr w:rsidR="00D46F50" w:rsidTr="00D46F50">
        <w:trPr>
          <w:trHeight w:val="2268"/>
        </w:trPr>
        <w:tc>
          <w:tcPr>
            <w:tcW w:w="1078" w:type="pct"/>
          </w:tcPr>
          <w:p w:rsidR="001E5C95" w:rsidRDefault="001E5C95" w:rsidP="003F35EF">
            <w:pPr>
              <w:pStyle w:val="ListParagraph"/>
              <w:numPr>
                <w:ilvl w:val="0"/>
                <w:numId w:val="150"/>
              </w:numPr>
              <w:spacing w:before="0" w:after="0"/>
              <w:ind w:left="284" w:hanging="284"/>
            </w:pPr>
            <w:r>
              <w:t>Will</w:t>
            </w:r>
          </w:p>
          <w:p w:rsidR="001E5C95" w:rsidRDefault="001E5C95" w:rsidP="003F35EF">
            <w:pPr>
              <w:pStyle w:val="ListParagraph"/>
              <w:numPr>
                <w:ilvl w:val="0"/>
                <w:numId w:val="150"/>
              </w:numPr>
              <w:spacing w:before="0" w:after="0"/>
              <w:ind w:left="284" w:hanging="284"/>
            </w:pPr>
            <w:r>
              <w:t>Will</w:t>
            </w:r>
          </w:p>
          <w:p w:rsidR="001E5C95" w:rsidRDefault="001E5C95" w:rsidP="003F35EF">
            <w:pPr>
              <w:pStyle w:val="ListParagraph"/>
              <w:numPr>
                <w:ilvl w:val="0"/>
                <w:numId w:val="150"/>
              </w:numPr>
              <w:spacing w:before="0" w:after="0"/>
              <w:ind w:left="284" w:hanging="284"/>
            </w:pPr>
            <w:r>
              <w:t>Will</w:t>
            </w:r>
          </w:p>
          <w:p w:rsidR="001E5C95" w:rsidRPr="00C43CA4" w:rsidRDefault="001E5C95" w:rsidP="003F35EF">
            <w:pPr>
              <w:pStyle w:val="ListParagraph"/>
              <w:numPr>
                <w:ilvl w:val="0"/>
                <w:numId w:val="150"/>
              </w:numPr>
              <w:spacing w:before="0" w:after="0"/>
              <w:ind w:left="284" w:hanging="284"/>
              <w:rPr>
                <w:rStyle w:val="Strong"/>
                <w:rFonts w:cs="Mangal"/>
                <w:b w:val="0"/>
                <w:bCs w:val="0"/>
              </w:rPr>
            </w:pPr>
            <w:r>
              <w:rPr>
                <w:rStyle w:val="Strong"/>
                <w:rFonts w:cstheme="minorHAnsi"/>
                <w:b w:val="0"/>
                <w:bCs w:val="0"/>
                <w:color w:val="000000" w:themeColor="text1"/>
              </w:rPr>
              <w:t xml:space="preserve">Would </w:t>
            </w:r>
            <w:r w:rsidRPr="00C43CA4">
              <w:rPr>
                <w:rStyle w:val="Strong"/>
                <w:rFonts w:cstheme="minorHAnsi"/>
                <w:b w:val="0"/>
                <w:bCs w:val="0"/>
                <w:color w:val="000000" w:themeColor="text1"/>
              </w:rPr>
              <w:t>rather</w:t>
            </w:r>
          </w:p>
          <w:p w:rsidR="001E5C95" w:rsidRDefault="001E5C95" w:rsidP="003F35EF">
            <w:pPr>
              <w:pStyle w:val="ListParagraph"/>
              <w:numPr>
                <w:ilvl w:val="0"/>
                <w:numId w:val="150"/>
              </w:numPr>
              <w:spacing w:before="0" w:after="0"/>
              <w:ind w:left="284" w:hanging="284"/>
            </w:pPr>
            <w:r w:rsidRPr="00C43CA4">
              <w:rPr>
                <w:rStyle w:val="Strong"/>
                <w:rFonts w:cstheme="minorHAnsi"/>
                <w:b w:val="0"/>
                <w:bCs w:val="0"/>
                <w:color w:val="000000" w:themeColor="text1"/>
              </w:rPr>
              <w:t xml:space="preserve">would </w:t>
            </w:r>
          </w:p>
          <w:p w:rsidR="001E5C95" w:rsidRDefault="001E5C95" w:rsidP="003F35EF">
            <w:pPr>
              <w:pStyle w:val="ListParagraph"/>
              <w:numPr>
                <w:ilvl w:val="0"/>
                <w:numId w:val="150"/>
              </w:numPr>
              <w:spacing w:before="0" w:after="0"/>
              <w:ind w:left="284" w:hanging="284"/>
            </w:pPr>
            <w:r>
              <w:t>Will</w:t>
            </w:r>
          </w:p>
          <w:p w:rsidR="001E5C95" w:rsidRDefault="001E5C95" w:rsidP="003F35EF">
            <w:pPr>
              <w:pStyle w:val="ListParagraph"/>
              <w:numPr>
                <w:ilvl w:val="0"/>
                <w:numId w:val="150"/>
              </w:numPr>
              <w:spacing w:before="0" w:after="0"/>
              <w:ind w:left="284" w:hanging="284"/>
            </w:pPr>
            <w:r>
              <w:t>Will</w:t>
            </w:r>
          </w:p>
          <w:p w:rsidR="001E5C95" w:rsidRPr="001E5C95" w:rsidRDefault="001E5C95" w:rsidP="00D46F50">
            <w:pPr>
              <w:spacing w:after="0"/>
              <w:rPr>
                <w:rFonts w:cstheme="minorHAnsi"/>
                <w:szCs w:val="20"/>
              </w:rPr>
            </w:pPr>
          </w:p>
        </w:tc>
        <w:tc>
          <w:tcPr>
            <w:tcW w:w="1316" w:type="pct"/>
          </w:tcPr>
          <w:p w:rsidR="001E5C95" w:rsidRDefault="001E5C95" w:rsidP="003F35EF">
            <w:pPr>
              <w:pStyle w:val="ListParagraph"/>
              <w:numPr>
                <w:ilvl w:val="0"/>
                <w:numId w:val="150"/>
              </w:numPr>
              <w:spacing w:before="0" w:after="0"/>
              <w:ind w:left="599" w:hanging="425"/>
            </w:pPr>
            <w:r>
              <w:t>Would</w:t>
            </w:r>
          </w:p>
          <w:p w:rsidR="001E5C95" w:rsidRPr="00C43CA4" w:rsidRDefault="001E5C95" w:rsidP="003F35EF">
            <w:pPr>
              <w:pStyle w:val="ListParagraph"/>
              <w:numPr>
                <w:ilvl w:val="0"/>
                <w:numId w:val="150"/>
              </w:numPr>
              <w:spacing w:before="0" w:after="0"/>
              <w:ind w:left="599" w:hanging="425"/>
              <w:rPr>
                <w:rFonts w:cs="Mangal"/>
              </w:rPr>
            </w:pPr>
            <w:r w:rsidRPr="00C43CA4">
              <w:rPr>
                <w:rFonts w:eastAsia="Times New Roman" w:cstheme="minorHAnsi"/>
                <w:color w:val="000000" w:themeColor="text1"/>
              </w:rPr>
              <w:t>wouldn't</w:t>
            </w:r>
          </w:p>
          <w:p w:rsidR="001E5C95" w:rsidRPr="00C43CA4" w:rsidRDefault="001E5C95" w:rsidP="003F35EF">
            <w:pPr>
              <w:pStyle w:val="ListParagraph"/>
              <w:numPr>
                <w:ilvl w:val="0"/>
                <w:numId w:val="150"/>
              </w:numPr>
              <w:spacing w:before="0" w:after="0"/>
              <w:ind w:left="599" w:hanging="425"/>
              <w:rPr>
                <w:rStyle w:val="Strong"/>
                <w:rFonts w:cs="Mangal"/>
                <w:b w:val="0"/>
                <w:bCs w:val="0"/>
              </w:rPr>
            </w:pPr>
            <w:r w:rsidRPr="00C43CA4">
              <w:rPr>
                <w:rStyle w:val="Strong"/>
                <w:rFonts w:cstheme="minorHAnsi"/>
                <w:b w:val="0"/>
                <w:bCs w:val="0"/>
                <w:color w:val="000000" w:themeColor="text1"/>
              </w:rPr>
              <w:t>would rather</w:t>
            </w:r>
          </w:p>
          <w:p w:rsidR="001E5C95" w:rsidRDefault="001E5C95" w:rsidP="003F35EF">
            <w:pPr>
              <w:pStyle w:val="ListParagraph"/>
              <w:numPr>
                <w:ilvl w:val="0"/>
                <w:numId w:val="150"/>
              </w:numPr>
              <w:spacing w:before="0" w:after="0"/>
              <w:ind w:left="599" w:hanging="425"/>
            </w:pPr>
            <w:r w:rsidRPr="00C43CA4">
              <w:rPr>
                <w:rStyle w:val="Strong"/>
                <w:rFonts w:cstheme="minorHAnsi"/>
                <w:b w:val="0"/>
                <w:bCs w:val="0"/>
                <w:color w:val="000000" w:themeColor="text1"/>
              </w:rPr>
              <w:t xml:space="preserve">would </w:t>
            </w:r>
          </w:p>
          <w:p w:rsidR="001E5C95" w:rsidRDefault="001E5C95" w:rsidP="003F35EF">
            <w:pPr>
              <w:pStyle w:val="ListParagraph"/>
              <w:numPr>
                <w:ilvl w:val="0"/>
                <w:numId w:val="150"/>
              </w:numPr>
              <w:spacing w:before="0" w:after="0"/>
              <w:ind w:left="599" w:hanging="425"/>
            </w:pPr>
            <w:r>
              <w:t>Will</w:t>
            </w:r>
          </w:p>
          <w:p w:rsidR="001E5C95" w:rsidRDefault="001E5C95" w:rsidP="003F35EF">
            <w:pPr>
              <w:pStyle w:val="ListParagraph"/>
              <w:numPr>
                <w:ilvl w:val="0"/>
                <w:numId w:val="150"/>
              </w:numPr>
              <w:spacing w:before="0" w:after="0"/>
              <w:ind w:left="599" w:hanging="425"/>
            </w:pPr>
            <w:r>
              <w:t>Wouldn’t</w:t>
            </w:r>
          </w:p>
          <w:p w:rsidR="001E5C95" w:rsidRPr="001E5C95" w:rsidRDefault="001E5C95" w:rsidP="003F35EF">
            <w:pPr>
              <w:pStyle w:val="ListParagraph"/>
              <w:numPr>
                <w:ilvl w:val="0"/>
                <w:numId w:val="150"/>
              </w:numPr>
              <w:spacing w:before="0" w:after="0"/>
              <w:ind w:left="599" w:hanging="425"/>
              <w:rPr>
                <w:rFonts w:cstheme="minorHAnsi"/>
                <w:color w:val="000000" w:themeColor="text1"/>
              </w:rPr>
            </w:pPr>
            <w:r w:rsidRPr="00C43CA4">
              <w:rPr>
                <w:rFonts w:cstheme="minorHAnsi"/>
                <w:color w:val="000000" w:themeColor="text1"/>
              </w:rPr>
              <w:t>would rather /will</w:t>
            </w:r>
          </w:p>
        </w:tc>
        <w:tc>
          <w:tcPr>
            <w:tcW w:w="1206" w:type="pct"/>
          </w:tcPr>
          <w:p w:rsidR="001E5C95" w:rsidRDefault="001E5C95" w:rsidP="003F35EF">
            <w:pPr>
              <w:pStyle w:val="ListParagraph"/>
              <w:numPr>
                <w:ilvl w:val="0"/>
                <w:numId w:val="150"/>
              </w:numPr>
              <w:spacing w:before="0" w:after="0"/>
              <w:ind w:left="386" w:hanging="425"/>
            </w:pPr>
            <w:r w:rsidRPr="00C43CA4">
              <w:rPr>
                <w:rFonts w:cstheme="minorHAnsi"/>
                <w:color w:val="000000" w:themeColor="text1"/>
              </w:rPr>
              <w:t>would rather</w:t>
            </w:r>
          </w:p>
          <w:p w:rsidR="001E5C95" w:rsidRDefault="001E5C95" w:rsidP="003F35EF">
            <w:pPr>
              <w:pStyle w:val="ListParagraph"/>
              <w:numPr>
                <w:ilvl w:val="0"/>
                <w:numId w:val="150"/>
              </w:numPr>
              <w:spacing w:before="0" w:after="0"/>
              <w:ind w:left="386" w:hanging="425"/>
            </w:pPr>
            <w:r>
              <w:t>will</w:t>
            </w:r>
          </w:p>
          <w:p w:rsidR="001E5C95" w:rsidRPr="00C43CA4" w:rsidRDefault="001E5C95" w:rsidP="003F35EF">
            <w:pPr>
              <w:pStyle w:val="ListParagraph"/>
              <w:numPr>
                <w:ilvl w:val="0"/>
                <w:numId w:val="150"/>
              </w:numPr>
              <w:spacing w:before="0" w:after="0"/>
              <w:ind w:left="386" w:hanging="425"/>
              <w:rPr>
                <w:rFonts w:cs="Mangal"/>
              </w:rPr>
            </w:pPr>
            <w:r w:rsidRPr="00C43CA4">
              <w:rPr>
                <w:rFonts w:cstheme="minorHAnsi"/>
                <w:color w:val="000000" w:themeColor="text1"/>
              </w:rPr>
              <w:t>would rather</w:t>
            </w:r>
          </w:p>
          <w:p w:rsidR="001E5C95" w:rsidRPr="00C43CA4" w:rsidRDefault="001E5C95" w:rsidP="003F35EF">
            <w:pPr>
              <w:pStyle w:val="ListParagraph"/>
              <w:numPr>
                <w:ilvl w:val="0"/>
                <w:numId w:val="150"/>
              </w:numPr>
              <w:spacing w:before="0" w:after="0"/>
              <w:ind w:left="386" w:hanging="425"/>
              <w:rPr>
                <w:rFonts w:cs="Mangal"/>
              </w:rPr>
            </w:pPr>
            <w:r w:rsidRPr="00C43CA4">
              <w:rPr>
                <w:rFonts w:cstheme="minorHAnsi"/>
                <w:color w:val="000000" w:themeColor="text1"/>
              </w:rPr>
              <w:t xml:space="preserve">would </w:t>
            </w:r>
          </w:p>
          <w:p w:rsidR="001E5C95" w:rsidRPr="00C43CA4" w:rsidRDefault="001E5C95" w:rsidP="003F35EF">
            <w:pPr>
              <w:pStyle w:val="ListParagraph"/>
              <w:numPr>
                <w:ilvl w:val="0"/>
                <w:numId w:val="150"/>
              </w:numPr>
              <w:spacing w:before="0" w:after="0"/>
              <w:ind w:left="386" w:hanging="425"/>
              <w:rPr>
                <w:rFonts w:cs="Mangal"/>
              </w:rPr>
            </w:pPr>
            <w:r w:rsidRPr="00C43CA4">
              <w:rPr>
                <w:rFonts w:cstheme="minorHAnsi"/>
                <w:color w:val="000000" w:themeColor="text1"/>
              </w:rPr>
              <w:t>wouldn’t</w:t>
            </w:r>
          </w:p>
          <w:p w:rsidR="001E5C95" w:rsidRPr="00C43CA4" w:rsidRDefault="001E5C95" w:rsidP="003F35EF">
            <w:pPr>
              <w:pStyle w:val="ListParagraph"/>
              <w:numPr>
                <w:ilvl w:val="0"/>
                <w:numId w:val="150"/>
              </w:numPr>
              <w:spacing w:before="0" w:after="0"/>
              <w:ind w:left="386" w:hanging="425"/>
              <w:rPr>
                <w:rFonts w:cs="Mangal"/>
              </w:rPr>
            </w:pPr>
            <w:r w:rsidRPr="00C43CA4">
              <w:rPr>
                <w:rFonts w:cstheme="minorHAnsi"/>
                <w:color w:val="000000" w:themeColor="text1"/>
              </w:rPr>
              <w:t>will</w:t>
            </w:r>
          </w:p>
          <w:p w:rsidR="001E5C95" w:rsidRPr="00C43CA4" w:rsidRDefault="001E5C95" w:rsidP="003F35EF">
            <w:pPr>
              <w:pStyle w:val="ListParagraph"/>
              <w:numPr>
                <w:ilvl w:val="0"/>
                <w:numId w:val="150"/>
              </w:numPr>
              <w:spacing w:before="0" w:after="0"/>
              <w:ind w:left="386" w:hanging="425"/>
              <w:rPr>
                <w:rFonts w:cs="Mangal"/>
              </w:rPr>
            </w:pPr>
            <w:r w:rsidRPr="00C43CA4">
              <w:rPr>
                <w:rFonts w:cstheme="minorHAnsi"/>
                <w:color w:val="000000" w:themeColor="text1"/>
              </w:rPr>
              <w:t>will</w:t>
            </w:r>
          </w:p>
          <w:p w:rsidR="001E5C95" w:rsidRPr="001E5C95" w:rsidRDefault="001E5C95" w:rsidP="003F35EF">
            <w:pPr>
              <w:pStyle w:val="ListParagraph"/>
              <w:numPr>
                <w:ilvl w:val="0"/>
                <w:numId w:val="150"/>
              </w:numPr>
              <w:spacing w:before="0" w:after="0"/>
              <w:ind w:left="386" w:hanging="425"/>
            </w:pPr>
            <w:r w:rsidRPr="00C43CA4">
              <w:rPr>
                <w:rFonts w:cstheme="minorHAnsi"/>
                <w:color w:val="000000" w:themeColor="text1"/>
              </w:rPr>
              <w:t>would</w:t>
            </w:r>
          </w:p>
        </w:tc>
        <w:tc>
          <w:tcPr>
            <w:tcW w:w="1400" w:type="pct"/>
          </w:tcPr>
          <w:p w:rsidR="001E5C95" w:rsidRDefault="001E5C95" w:rsidP="003F35EF">
            <w:pPr>
              <w:pStyle w:val="ListParagraph"/>
              <w:numPr>
                <w:ilvl w:val="0"/>
                <w:numId w:val="150"/>
              </w:numPr>
              <w:spacing w:before="0" w:after="0"/>
              <w:ind w:left="263" w:hanging="142"/>
            </w:pPr>
            <w:r>
              <w:t>will</w:t>
            </w:r>
          </w:p>
          <w:p w:rsidR="001E5C95" w:rsidRDefault="001E5C95" w:rsidP="003F35EF">
            <w:pPr>
              <w:pStyle w:val="ListParagraph"/>
              <w:numPr>
                <w:ilvl w:val="0"/>
                <w:numId w:val="150"/>
              </w:numPr>
              <w:spacing w:before="0" w:after="0"/>
              <w:ind w:left="263" w:hanging="142"/>
            </w:pPr>
            <w:r>
              <w:t>would</w:t>
            </w:r>
          </w:p>
          <w:p w:rsidR="001E5C95" w:rsidRDefault="001E5C95" w:rsidP="003F35EF">
            <w:pPr>
              <w:pStyle w:val="ListParagraph"/>
              <w:numPr>
                <w:ilvl w:val="0"/>
                <w:numId w:val="150"/>
              </w:numPr>
              <w:spacing w:before="0" w:after="0"/>
              <w:ind w:left="263" w:hanging="142"/>
            </w:pPr>
            <w:r>
              <w:t>will</w:t>
            </w:r>
          </w:p>
          <w:p w:rsidR="001E5C95" w:rsidRDefault="001E5C95" w:rsidP="003F35EF">
            <w:pPr>
              <w:pStyle w:val="ListParagraph"/>
              <w:numPr>
                <w:ilvl w:val="0"/>
                <w:numId w:val="150"/>
              </w:numPr>
              <w:spacing w:before="0" w:after="0"/>
              <w:ind w:left="263" w:hanging="142"/>
            </w:pPr>
            <w:r>
              <w:t>would</w:t>
            </w:r>
          </w:p>
          <w:p w:rsidR="001E5C95" w:rsidRDefault="001E5C95" w:rsidP="003F35EF">
            <w:pPr>
              <w:pStyle w:val="ListParagraph"/>
              <w:numPr>
                <w:ilvl w:val="0"/>
                <w:numId w:val="150"/>
              </w:numPr>
              <w:spacing w:before="0" w:after="0"/>
              <w:ind w:left="263" w:hanging="142"/>
            </w:pPr>
            <w:r>
              <w:t>would</w:t>
            </w:r>
          </w:p>
          <w:p w:rsidR="001E5C95" w:rsidRDefault="001E5C95" w:rsidP="003F35EF">
            <w:pPr>
              <w:pStyle w:val="ListParagraph"/>
              <w:numPr>
                <w:ilvl w:val="0"/>
                <w:numId w:val="150"/>
              </w:numPr>
              <w:spacing w:before="0" w:after="0"/>
              <w:ind w:left="263" w:hanging="142"/>
            </w:pPr>
            <w:r>
              <w:t>will</w:t>
            </w:r>
          </w:p>
          <w:p w:rsidR="001E5C95" w:rsidRDefault="001E5C95" w:rsidP="003F35EF">
            <w:pPr>
              <w:pStyle w:val="ListParagraph"/>
              <w:numPr>
                <w:ilvl w:val="0"/>
                <w:numId w:val="150"/>
              </w:numPr>
              <w:spacing w:before="0" w:after="0"/>
              <w:ind w:left="263" w:hanging="142"/>
            </w:pPr>
            <w:r>
              <w:t>will</w:t>
            </w:r>
          </w:p>
          <w:p w:rsidR="001E5C95" w:rsidRPr="002D2B3A" w:rsidRDefault="001E5C95" w:rsidP="003F35EF">
            <w:pPr>
              <w:pStyle w:val="ListParagraph"/>
              <w:numPr>
                <w:ilvl w:val="0"/>
                <w:numId w:val="150"/>
              </w:numPr>
              <w:spacing w:before="0" w:after="0"/>
              <w:ind w:left="263" w:hanging="142"/>
            </w:pPr>
            <w:r w:rsidRPr="002D2B3A">
              <w:t>will</w:t>
            </w:r>
          </w:p>
        </w:tc>
      </w:tr>
    </w:tbl>
    <w:p w:rsidR="007F7201" w:rsidRDefault="007F7201">
      <w:pPr>
        <w:spacing w:before="0" w:after="200"/>
        <w:rPr>
          <w:highlight w:val="yellow"/>
        </w:rPr>
      </w:pPr>
    </w:p>
    <w:p w:rsidR="007F7201" w:rsidRDefault="007F7201">
      <w:pPr>
        <w:spacing w:before="0" w:after="200"/>
        <w:rPr>
          <w:highlight w:val="yellow"/>
        </w:rPr>
      </w:pPr>
    </w:p>
    <w:p w:rsidR="007F7201" w:rsidRDefault="007F7201">
      <w:pPr>
        <w:spacing w:before="0" w:after="200"/>
        <w:rPr>
          <w:highlight w:val="yellow"/>
        </w:rPr>
      </w:pPr>
      <w:r>
        <w:rPr>
          <w:highlight w:val="yellow"/>
        </w:rPr>
        <w:br w:type="page"/>
      </w:r>
    </w:p>
    <w:tbl>
      <w:tblPr>
        <w:tblStyle w:val="TableGrid"/>
        <w:tblpPr w:leftFromText="180" w:rightFromText="180" w:vertAnchor="page" w:horzAnchor="margin" w:tblpXSpec="center" w:tblpY="1608"/>
        <w:tblW w:w="8080" w:type="dxa"/>
        <w:tblLayout w:type="fixed"/>
        <w:tblLook w:val="04A0" w:firstRow="1" w:lastRow="0" w:firstColumn="1" w:lastColumn="0" w:noHBand="0" w:noVBand="1"/>
      </w:tblPr>
      <w:tblGrid>
        <w:gridCol w:w="1951"/>
        <w:gridCol w:w="2018"/>
        <w:gridCol w:w="1985"/>
        <w:gridCol w:w="2126"/>
      </w:tblGrid>
      <w:tr w:rsidR="00C43CA4" w:rsidTr="00C43CA4">
        <w:trPr>
          <w:trHeight w:val="96"/>
        </w:trPr>
        <w:tc>
          <w:tcPr>
            <w:tcW w:w="8080" w:type="dxa"/>
            <w:gridSpan w:val="4"/>
          </w:tcPr>
          <w:p w:rsidR="00C43CA4" w:rsidRPr="000367BF" w:rsidRDefault="00C43CA4" w:rsidP="00C43CA4">
            <w:pPr>
              <w:pStyle w:val="ListParagraph"/>
              <w:spacing w:line="276" w:lineRule="auto"/>
              <w:rPr>
                <w:rFonts w:asciiTheme="majorHAnsi" w:hAnsiTheme="majorHAnsi" w:cstheme="minorHAnsi"/>
                <w:sz w:val="24"/>
                <w:szCs w:val="24"/>
              </w:rPr>
            </w:pPr>
            <w:r>
              <w:rPr>
                <w:rFonts w:asciiTheme="majorHAnsi" w:hAnsiTheme="majorHAnsi" w:cstheme="minorHAnsi"/>
                <w:sz w:val="24"/>
                <w:szCs w:val="24"/>
              </w:rPr>
              <w:lastRenderedPageBreak/>
              <w:t>Exercise:- 4</w:t>
            </w:r>
            <w:r w:rsidR="00FD6CC4">
              <w:rPr>
                <w:rFonts w:asciiTheme="majorHAnsi" w:hAnsiTheme="majorHAnsi" w:cstheme="minorHAnsi"/>
                <w:sz w:val="24"/>
                <w:szCs w:val="24"/>
              </w:rPr>
              <w:t xml:space="preserve"> (Shall, Should)</w:t>
            </w:r>
          </w:p>
        </w:tc>
      </w:tr>
      <w:tr w:rsidR="00C43CA4" w:rsidTr="00D46F50">
        <w:trPr>
          <w:trHeight w:val="2123"/>
        </w:trPr>
        <w:tc>
          <w:tcPr>
            <w:tcW w:w="1951" w:type="dxa"/>
          </w:tcPr>
          <w:p w:rsidR="00C43CA4" w:rsidRDefault="00C43CA4" w:rsidP="003F35EF">
            <w:pPr>
              <w:pStyle w:val="ListParagraph"/>
              <w:numPr>
                <w:ilvl w:val="0"/>
                <w:numId w:val="151"/>
              </w:numPr>
              <w:spacing w:before="0" w:after="0"/>
            </w:pPr>
            <w:r>
              <w:t>Shall</w:t>
            </w:r>
          </w:p>
          <w:p w:rsidR="00C43CA4" w:rsidRDefault="00C43CA4" w:rsidP="003F35EF">
            <w:pPr>
              <w:pStyle w:val="ListParagraph"/>
              <w:numPr>
                <w:ilvl w:val="0"/>
                <w:numId w:val="151"/>
              </w:numPr>
              <w:spacing w:before="0" w:after="0"/>
            </w:pPr>
            <w:r>
              <w:t>Shall/should</w:t>
            </w:r>
          </w:p>
          <w:p w:rsidR="00C43CA4" w:rsidRDefault="00C43CA4" w:rsidP="003F35EF">
            <w:pPr>
              <w:pStyle w:val="ListParagraph"/>
              <w:numPr>
                <w:ilvl w:val="0"/>
                <w:numId w:val="151"/>
              </w:numPr>
              <w:spacing w:before="0" w:after="0"/>
            </w:pPr>
            <w:r>
              <w:t>Should</w:t>
            </w:r>
          </w:p>
          <w:p w:rsidR="00C43CA4" w:rsidRDefault="00C43CA4" w:rsidP="003F35EF">
            <w:pPr>
              <w:pStyle w:val="ListParagraph"/>
              <w:numPr>
                <w:ilvl w:val="0"/>
                <w:numId w:val="151"/>
              </w:numPr>
              <w:spacing w:before="0" w:after="0"/>
            </w:pPr>
            <w:r>
              <w:t>Shouldn’t</w:t>
            </w:r>
          </w:p>
          <w:p w:rsidR="00C43CA4" w:rsidRDefault="00C43CA4" w:rsidP="003F35EF">
            <w:pPr>
              <w:pStyle w:val="ListParagraph"/>
              <w:numPr>
                <w:ilvl w:val="0"/>
                <w:numId w:val="151"/>
              </w:numPr>
              <w:spacing w:before="0" w:after="0"/>
            </w:pPr>
            <w:r>
              <w:t>Shall</w:t>
            </w:r>
          </w:p>
          <w:p w:rsidR="00C43CA4" w:rsidRDefault="00C43CA4" w:rsidP="003F35EF">
            <w:pPr>
              <w:pStyle w:val="ListParagraph"/>
              <w:numPr>
                <w:ilvl w:val="0"/>
                <w:numId w:val="151"/>
              </w:numPr>
              <w:spacing w:before="0" w:after="0"/>
            </w:pPr>
            <w:r>
              <w:t>Shall</w:t>
            </w:r>
          </w:p>
          <w:p w:rsidR="00C43CA4" w:rsidRPr="00D46F50" w:rsidRDefault="00C43CA4" w:rsidP="003F35EF">
            <w:pPr>
              <w:pStyle w:val="ListParagraph"/>
              <w:numPr>
                <w:ilvl w:val="0"/>
                <w:numId w:val="151"/>
              </w:numPr>
              <w:spacing w:before="0" w:after="0"/>
            </w:pPr>
            <w:r>
              <w:t>Should</w:t>
            </w:r>
          </w:p>
        </w:tc>
        <w:tc>
          <w:tcPr>
            <w:tcW w:w="2018" w:type="dxa"/>
          </w:tcPr>
          <w:p w:rsidR="00C43CA4" w:rsidRDefault="00C43CA4" w:rsidP="003F35EF">
            <w:pPr>
              <w:pStyle w:val="ListParagraph"/>
              <w:numPr>
                <w:ilvl w:val="0"/>
                <w:numId w:val="151"/>
              </w:numPr>
              <w:spacing w:before="0" w:after="0"/>
            </w:pPr>
            <w:r>
              <w:t>Shall</w:t>
            </w:r>
          </w:p>
          <w:p w:rsidR="00C43CA4" w:rsidRDefault="00C43CA4" w:rsidP="003F35EF">
            <w:pPr>
              <w:pStyle w:val="ListParagraph"/>
              <w:numPr>
                <w:ilvl w:val="0"/>
                <w:numId w:val="151"/>
              </w:numPr>
              <w:spacing w:before="0" w:after="0"/>
            </w:pPr>
            <w:r>
              <w:t>Shouldn’t</w:t>
            </w:r>
          </w:p>
          <w:p w:rsidR="00C43CA4" w:rsidRDefault="00C43CA4" w:rsidP="003F35EF">
            <w:pPr>
              <w:pStyle w:val="ListParagraph"/>
              <w:numPr>
                <w:ilvl w:val="0"/>
                <w:numId w:val="151"/>
              </w:numPr>
              <w:spacing w:before="0" w:after="0"/>
            </w:pPr>
            <w:r>
              <w:t>Shall</w:t>
            </w:r>
          </w:p>
          <w:p w:rsidR="00C43CA4" w:rsidRDefault="00C43CA4" w:rsidP="003F35EF">
            <w:pPr>
              <w:pStyle w:val="ListParagraph"/>
              <w:numPr>
                <w:ilvl w:val="0"/>
                <w:numId w:val="151"/>
              </w:numPr>
              <w:spacing w:before="0" w:after="0"/>
            </w:pPr>
            <w:r>
              <w:t>Shouldn’t</w:t>
            </w:r>
          </w:p>
          <w:p w:rsidR="00C43CA4" w:rsidRDefault="00C43CA4" w:rsidP="003F35EF">
            <w:pPr>
              <w:pStyle w:val="ListParagraph"/>
              <w:numPr>
                <w:ilvl w:val="0"/>
                <w:numId w:val="151"/>
              </w:numPr>
              <w:spacing w:before="0" w:after="0"/>
            </w:pPr>
            <w:r>
              <w:t>Shall</w:t>
            </w:r>
          </w:p>
          <w:p w:rsidR="00C43CA4" w:rsidRDefault="00C43CA4" w:rsidP="003F35EF">
            <w:pPr>
              <w:pStyle w:val="ListParagraph"/>
              <w:numPr>
                <w:ilvl w:val="0"/>
                <w:numId w:val="151"/>
              </w:numPr>
              <w:spacing w:before="0" w:after="0"/>
            </w:pPr>
            <w:r>
              <w:t>Should</w:t>
            </w:r>
          </w:p>
          <w:p w:rsidR="00C43CA4" w:rsidRPr="00D46F50" w:rsidRDefault="00D46F50" w:rsidP="003F35EF">
            <w:pPr>
              <w:pStyle w:val="ListParagraph"/>
              <w:numPr>
                <w:ilvl w:val="0"/>
                <w:numId w:val="151"/>
              </w:numPr>
              <w:spacing w:before="0" w:after="0"/>
            </w:pPr>
            <w:r>
              <w:t>S</w:t>
            </w:r>
            <w:r w:rsidR="00C43CA4">
              <w:t>hould</w:t>
            </w:r>
          </w:p>
        </w:tc>
        <w:tc>
          <w:tcPr>
            <w:tcW w:w="1985" w:type="dxa"/>
          </w:tcPr>
          <w:p w:rsidR="00C43CA4" w:rsidRPr="006B1FCE" w:rsidRDefault="00C43CA4" w:rsidP="003F35EF">
            <w:pPr>
              <w:pStyle w:val="ListParagraph"/>
              <w:numPr>
                <w:ilvl w:val="0"/>
                <w:numId w:val="151"/>
              </w:numPr>
              <w:spacing w:before="0" w:after="0"/>
              <w:rPr>
                <w:rFonts w:cs="Mangal"/>
              </w:rPr>
            </w:pPr>
            <w:r>
              <w:rPr>
                <w:rFonts w:cstheme="minorHAnsi"/>
                <w:color w:val="000000" w:themeColor="text1"/>
              </w:rPr>
              <w:t>should</w:t>
            </w:r>
          </w:p>
          <w:p w:rsidR="00C43CA4" w:rsidRPr="006B1FCE" w:rsidRDefault="00C43CA4" w:rsidP="003F35EF">
            <w:pPr>
              <w:pStyle w:val="ListParagraph"/>
              <w:numPr>
                <w:ilvl w:val="0"/>
                <w:numId w:val="151"/>
              </w:numPr>
              <w:spacing w:before="0" w:after="0"/>
              <w:rPr>
                <w:rFonts w:cs="Mangal"/>
              </w:rPr>
            </w:pPr>
            <w:r>
              <w:rPr>
                <w:rFonts w:cstheme="minorHAnsi"/>
                <w:color w:val="000000" w:themeColor="text1"/>
              </w:rPr>
              <w:t>shall</w:t>
            </w:r>
          </w:p>
          <w:p w:rsidR="00C43CA4" w:rsidRPr="006B1FCE" w:rsidRDefault="00C43CA4" w:rsidP="003F35EF">
            <w:pPr>
              <w:pStyle w:val="ListParagraph"/>
              <w:numPr>
                <w:ilvl w:val="0"/>
                <w:numId w:val="151"/>
              </w:numPr>
              <w:spacing w:before="0" w:after="0"/>
              <w:rPr>
                <w:rFonts w:cs="Mangal"/>
              </w:rPr>
            </w:pPr>
            <w:r>
              <w:rPr>
                <w:rFonts w:cstheme="minorHAnsi"/>
                <w:color w:val="000000" w:themeColor="text1"/>
              </w:rPr>
              <w:t>should</w:t>
            </w:r>
          </w:p>
          <w:p w:rsidR="00C43CA4" w:rsidRDefault="00C43CA4" w:rsidP="003F35EF">
            <w:pPr>
              <w:pStyle w:val="ListParagraph"/>
              <w:numPr>
                <w:ilvl w:val="0"/>
                <w:numId w:val="151"/>
              </w:numPr>
              <w:spacing w:before="0" w:after="0"/>
            </w:pPr>
            <w:r>
              <w:t xml:space="preserve">should </w:t>
            </w:r>
          </w:p>
          <w:p w:rsidR="00C43CA4" w:rsidRDefault="00C43CA4" w:rsidP="003F35EF">
            <w:pPr>
              <w:pStyle w:val="ListParagraph"/>
              <w:numPr>
                <w:ilvl w:val="0"/>
                <w:numId w:val="151"/>
              </w:numPr>
              <w:spacing w:before="0" w:after="0"/>
            </w:pPr>
            <w:r>
              <w:t>shall</w:t>
            </w:r>
          </w:p>
          <w:p w:rsidR="00C43CA4" w:rsidRDefault="00C43CA4" w:rsidP="003F35EF">
            <w:pPr>
              <w:pStyle w:val="ListParagraph"/>
              <w:numPr>
                <w:ilvl w:val="0"/>
                <w:numId w:val="151"/>
              </w:numPr>
              <w:spacing w:before="0" w:after="0"/>
            </w:pPr>
            <w:r>
              <w:t>should</w:t>
            </w:r>
          </w:p>
          <w:p w:rsidR="00C43CA4" w:rsidRPr="00D46F50" w:rsidRDefault="00C43CA4" w:rsidP="003F35EF">
            <w:pPr>
              <w:pStyle w:val="ListParagraph"/>
              <w:numPr>
                <w:ilvl w:val="0"/>
                <w:numId w:val="151"/>
              </w:numPr>
              <w:spacing w:before="0" w:after="0"/>
            </w:pPr>
            <w:r>
              <w:t>shouldn’t</w:t>
            </w:r>
          </w:p>
        </w:tc>
        <w:tc>
          <w:tcPr>
            <w:tcW w:w="2126" w:type="dxa"/>
          </w:tcPr>
          <w:p w:rsidR="00C43CA4" w:rsidRDefault="00C43CA4" w:rsidP="003F35EF">
            <w:pPr>
              <w:pStyle w:val="ListParagraph"/>
              <w:numPr>
                <w:ilvl w:val="0"/>
                <w:numId w:val="151"/>
              </w:numPr>
              <w:spacing w:before="0" w:after="0"/>
            </w:pPr>
            <w:r>
              <w:t>should</w:t>
            </w:r>
          </w:p>
          <w:p w:rsidR="00C43CA4" w:rsidRDefault="00C43CA4" w:rsidP="003F35EF">
            <w:pPr>
              <w:pStyle w:val="ListParagraph"/>
              <w:numPr>
                <w:ilvl w:val="0"/>
                <w:numId w:val="151"/>
              </w:numPr>
              <w:spacing w:before="0" w:after="0"/>
            </w:pPr>
            <w:r>
              <w:t>shouldn’t</w:t>
            </w:r>
          </w:p>
          <w:p w:rsidR="00C43CA4" w:rsidRDefault="00C43CA4" w:rsidP="003F35EF">
            <w:pPr>
              <w:pStyle w:val="ListParagraph"/>
              <w:numPr>
                <w:ilvl w:val="0"/>
                <w:numId w:val="151"/>
              </w:numPr>
              <w:spacing w:before="0" w:after="0"/>
            </w:pPr>
            <w:r>
              <w:t>should</w:t>
            </w:r>
          </w:p>
          <w:p w:rsidR="00C43CA4" w:rsidRDefault="00C43CA4" w:rsidP="003F35EF">
            <w:pPr>
              <w:pStyle w:val="ListParagraph"/>
              <w:numPr>
                <w:ilvl w:val="0"/>
                <w:numId w:val="151"/>
              </w:numPr>
              <w:spacing w:before="0" w:after="0"/>
            </w:pPr>
            <w:r>
              <w:t>should</w:t>
            </w:r>
          </w:p>
          <w:p w:rsidR="00C43CA4" w:rsidRPr="002D2B3A" w:rsidRDefault="00C43CA4" w:rsidP="00C43CA4">
            <w:pPr>
              <w:pStyle w:val="ListParagraph"/>
              <w:spacing w:after="0"/>
              <w:ind w:left="601"/>
            </w:pPr>
          </w:p>
        </w:tc>
      </w:tr>
    </w:tbl>
    <w:tbl>
      <w:tblPr>
        <w:tblStyle w:val="TableGrid"/>
        <w:tblpPr w:leftFromText="180" w:rightFromText="180" w:vertAnchor="page" w:horzAnchor="margin" w:tblpXSpec="center" w:tblpY="4991"/>
        <w:tblW w:w="8080" w:type="dxa"/>
        <w:jc w:val="center"/>
        <w:tblLayout w:type="fixed"/>
        <w:tblLook w:val="04A0" w:firstRow="1" w:lastRow="0" w:firstColumn="1" w:lastColumn="0" w:noHBand="0" w:noVBand="1"/>
      </w:tblPr>
      <w:tblGrid>
        <w:gridCol w:w="1951"/>
        <w:gridCol w:w="2018"/>
        <w:gridCol w:w="1985"/>
        <w:gridCol w:w="2126"/>
      </w:tblGrid>
      <w:tr w:rsidR="00C43CA4" w:rsidTr="00D46F50">
        <w:trPr>
          <w:trHeight w:val="80"/>
          <w:jc w:val="center"/>
        </w:trPr>
        <w:tc>
          <w:tcPr>
            <w:tcW w:w="8080" w:type="dxa"/>
            <w:gridSpan w:val="4"/>
          </w:tcPr>
          <w:p w:rsidR="00C43CA4" w:rsidRPr="000367BF" w:rsidRDefault="00C43CA4" w:rsidP="00D46F50">
            <w:pPr>
              <w:pStyle w:val="ListParagraph"/>
              <w:spacing w:line="276" w:lineRule="auto"/>
              <w:rPr>
                <w:rFonts w:asciiTheme="majorHAnsi" w:hAnsiTheme="majorHAnsi" w:cstheme="minorHAnsi"/>
                <w:sz w:val="24"/>
                <w:szCs w:val="24"/>
              </w:rPr>
            </w:pPr>
            <w:r>
              <w:rPr>
                <w:rFonts w:asciiTheme="majorHAnsi" w:hAnsiTheme="majorHAnsi" w:cstheme="minorHAnsi"/>
                <w:sz w:val="24"/>
                <w:szCs w:val="24"/>
              </w:rPr>
              <w:t>Exercise:- 5</w:t>
            </w:r>
            <w:r w:rsidR="00FD6CC4">
              <w:rPr>
                <w:rFonts w:asciiTheme="majorHAnsi" w:hAnsiTheme="majorHAnsi" w:cstheme="minorHAnsi"/>
                <w:sz w:val="24"/>
                <w:szCs w:val="24"/>
              </w:rPr>
              <w:t>(Must, Ought To)</w:t>
            </w:r>
          </w:p>
        </w:tc>
      </w:tr>
      <w:tr w:rsidR="00C43CA4" w:rsidTr="00D46F50">
        <w:trPr>
          <w:trHeight w:val="618"/>
          <w:jc w:val="center"/>
        </w:trPr>
        <w:tc>
          <w:tcPr>
            <w:tcW w:w="1951" w:type="dxa"/>
          </w:tcPr>
          <w:p w:rsidR="00C43CA4" w:rsidRDefault="00C43CA4" w:rsidP="003F35EF">
            <w:pPr>
              <w:pStyle w:val="ListParagraph"/>
              <w:numPr>
                <w:ilvl w:val="0"/>
                <w:numId w:val="152"/>
              </w:numPr>
              <w:spacing w:before="0" w:after="0"/>
            </w:pPr>
            <w:r w:rsidRPr="00444FDF">
              <w:t>ought to</w:t>
            </w:r>
          </w:p>
          <w:p w:rsidR="00C43CA4" w:rsidRDefault="00C43CA4" w:rsidP="003F35EF">
            <w:pPr>
              <w:pStyle w:val="ListParagraph"/>
              <w:numPr>
                <w:ilvl w:val="0"/>
                <w:numId w:val="152"/>
              </w:numPr>
              <w:spacing w:before="0" w:after="0"/>
            </w:pPr>
            <w:r w:rsidRPr="00444FDF">
              <w:t>ought to</w:t>
            </w:r>
          </w:p>
          <w:p w:rsidR="00C43CA4" w:rsidRDefault="00C43CA4" w:rsidP="003F35EF">
            <w:pPr>
              <w:pStyle w:val="ListParagraph"/>
              <w:numPr>
                <w:ilvl w:val="0"/>
                <w:numId w:val="152"/>
              </w:numPr>
              <w:spacing w:before="0" w:after="0"/>
            </w:pPr>
            <w:r>
              <w:t>mustn’t</w:t>
            </w:r>
          </w:p>
          <w:p w:rsidR="00C43CA4" w:rsidRDefault="00C43CA4" w:rsidP="003F35EF">
            <w:pPr>
              <w:pStyle w:val="ListParagraph"/>
              <w:numPr>
                <w:ilvl w:val="0"/>
                <w:numId w:val="152"/>
              </w:numPr>
              <w:spacing w:before="0" w:after="0"/>
            </w:pPr>
            <w:r w:rsidRPr="00444FDF">
              <w:t>ought to</w:t>
            </w:r>
          </w:p>
          <w:p w:rsidR="00C43CA4" w:rsidRPr="00D46F50" w:rsidRDefault="00C43CA4" w:rsidP="003F35EF">
            <w:pPr>
              <w:pStyle w:val="ListParagraph"/>
              <w:numPr>
                <w:ilvl w:val="0"/>
                <w:numId w:val="152"/>
              </w:numPr>
              <w:spacing w:before="0" w:after="0"/>
            </w:pPr>
            <w:r>
              <w:t>must</w:t>
            </w:r>
          </w:p>
        </w:tc>
        <w:tc>
          <w:tcPr>
            <w:tcW w:w="2018" w:type="dxa"/>
          </w:tcPr>
          <w:p w:rsidR="00C43CA4" w:rsidRDefault="00C43CA4" w:rsidP="003F35EF">
            <w:pPr>
              <w:pStyle w:val="ListParagraph"/>
              <w:numPr>
                <w:ilvl w:val="0"/>
                <w:numId w:val="152"/>
              </w:numPr>
              <w:spacing w:before="0" w:after="0"/>
            </w:pPr>
            <w:r>
              <w:t>must</w:t>
            </w:r>
          </w:p>
          <w:p w:rsidR="00C43CA4" w:rsidRDefault="00C43CA4" w:rsidP="003F35EF">
            <w:pPr>
              <w:pStyle w:val="ListParagraph"/>
              <w:numPr>
                <w:ilvl w:val="0"/>
                <w:numId w:val="152"/>
              </w:numPr>
              <w:spacing w:before="0" w:after="0"/>
            </w:pPr>
            <w:r>
              <w:t>must</w:t>
            </w:r>
          </w:p>
          <w:p w:rsidR="00C43CA4" w:rsidRDefault="00C43CA4" w:rsidP="003F35EF">
            <w:pPr>
              <w:pStyle w:val="ListParagraph"/>
              <w:numPr>
                <w:ilvl w:val="0"/>
                <w:numId w:val="152"/>
              </w:numPr>
              <w:spacing w:before="0" w:after="0"/>
            </w:pPr>
            <w:r>
              <w:t>mustn’t</w:t>
            </w:r>
          </w:p>
          <w:p w:rsidR="00C43CA4" w:rsidRDefault="00C43CA4" w:rsidP="003F35EF">
            <w:pPr>
              <w:pStyle w:val="ListParagraph"/>
              <w:numPr>
                <w:ilvl w:val="0"/>
                <w:numId w:val="152"/>
              </w:numPr>
              <w:spacing w:before="0" w:after="0"/>
            </w:pPr>
            <w:r>
              <w:t>oughtn’t to</w:t>
            </w:r>
          </w:p>
          <w:p w:rsidR="00C43CA4" w:rsidRPr="00D46F50" w:rsidRDefault="00C43CA4" w:rsidP="003F35EF">
            <w:pPr>
              <w:pStyle w:val="ListParagraph"/>
              <w:numPr>
                <w:ilvl w:val="0"/>
                <w:numId w:val="152"/>
              </w:numPr>
              <w:spacing w:before="0" w:after="0"/>
            </w:pPr>
            <w:r>
              <w:t>must</w:t>
            </w:r>
          </w:p>
        </w:tc>
        <w:tc>
          <w:tcPr>
            <w:tcW w:w="1985" w:type="dxa"/>
          </w:tcPr>
          <w:p w:rsidR="00C43CA4" w:rsidRPr="004F7923" w:rsidRDefault="00C43CA4" w:rsidP="003F35EF">
            <w:pPr>
              <w:pStyle w:val="ListParagraph"/>
              <w:numPr>
                <w:ilvl w:val="0"/>
                <w:numId w:val="152"/>
              </w:numPr>
              <w:spacing w:before="0" w:after="0"/>
              <w:rPr>
                <w:rFonts w:cs="Mangal"/>
              </w:rPr>
            </w:pPr>
            <w:r>
              <w:rPr>
                <w:rFonts w:cstheme="minorHAnsi"/>
                <w:color w:val="000000" w:themeColor="text1"/>
              </w:rPr>
              <w:t>must</w:t>
            </w:r>
          </w:p>
          <w:p w:rsidR="00C43CA4" w:rsidRDefault="00C43CA4" w:rsidP="003F35EF">
            <w:pPr>
              <w:pStyle w:val="ListParagraph"/>
              <w:numPr>
                <w:ilvl w:val="0"/>
                <w:numId w:val="152"/>
              </w:numPr>
              <w:spacing w:before="0" w:after="0"/>
            </w:pPr>
            <w:r w:rsidRPr="00444FDF">
              <w:t>ought to</w:t>
            </w:r>
          </w:p>
          <w:p w:rsidR="00C43CA4" w:rsidRDefault="00C43CA4" w:rsidP="003F35EF">
            <w:pPr>
              <w:pStyle w:val="ListParagraph"/>
              <w:numPr>
                <w:ilvl w:val="0"/>
                <w:numId w:val="152"/>
              </w:numPr>
              <w:spacing w:before="0" w:after="0"/>
            </w:pPr>
            <w:r>
              <w:t>must</w:t>
            </w:r>
          </w:p>
          <w:p w:rsidR="00C43CA4" w:rsidRDefault="00C43CA4" w:rsidP="003F35EF">
            <w:pPr>
              <w:pStyle w:val="ListParagraph"/>
              <w:numPr>
                <w:ilvl w:val="0"/>
                <w:numId w:val="152"/>
              </w:numPr>
              <w:spacing w:before="0" w:after="0"/>
            </w:pPr>
            <w:r>
              <w:t>must</w:t>
            </w:r>
          </w:p>
          <w:p w:rsidR="00C43CA4" w:rsidRPr="004F7923" w:rsidRDefault="00C43CA4" w:rsidP="003F35EF">
            <w:pPr>
              <w:pStyle w:val="ListParagraph"/>
              <w:numPr>
                <w:ilvl w:val="0"/>
                <w:numId w:val="152"/>
              </w:numPr>
              <w:spacing w:before="0" w:after="0"/>
              <w:rPr>
                <w:rFonts w:cs="Mangal"/>
              </w:rPr>
            </w:pPr>
            <w:r w:rsidRPr="00444FDF">
              <w:t>ought to</w:t>
            </w:r>
          </w:p>
        </w:tc>
        <w:tc>
          <w:tcPr>
            <w:tcW w:w="2126" w:type="dxa"/>
          </w:tcPr>
          <w:p w:rsidR="00C43CA4" w:rsidRDefault="00C43CA4" w:rsidP="003F35EF">
            <w:pPr>
              <w:pStyle w:val="ListParagraph"/>
              <w:numPr>
                <w:ilvl w:val="0"/>
                <w:numId w:val="152"/>
              </w:numPr>
              <w:spacing w:before="0" w:after="0"/>
            </w:pPr>
            <w:r>
              <w:t>must</w:t>
            </w:r>
          </w:p>
          <w:p w:rsidR="00C43CA4" w:rsidRDefault="00C43CA4" w:rsidP="003F35EF">
            <w:pPr>
              <w:pStyle w:val="ListParagraph"/>
              <w:numPr>
                <w:ilvl w:val="0"/>
                <w:numId w:val="152"/>
              </w:numPr>
              <w:spacing w:before="0" w:after="0"/>
            </w:pPr>
            <w:r>
              <w:t>ought to</w:t>
            </w:r>
          </w:p>
          <w:p w:rsidR="00C43CA4" w:rsidRDefault="00C43CA4" w:rsidP="003F35EF">
            <w:pPr>
              <w:pStyle w:val="ListParagraph"/>
              <w:numPr>
                <w:ilvl w:val="0"/>
                <w:numId w:val="152"/>
              </w:numPr>
              <w:spacing w:before="0" w:after="0"/>
            </w:pPr>
            <w:r>
              <w:t>must</w:t>
            </w:r>
          </w:p>
          <w:p w:rsidR="00C43CA4" w:rsidRDefault="00C43CA4" w:rsidP="003F35EF">
            <w:pPr>
              <w:pStyle w:val="ListParagraph"/>
              <w:numPr>
                <w:ilvl w:val="0"/>
                <w:numId w:val="152"/>
              </w:numPr>
              <w:spacing w:before="0" w:after="0"/>
            </w:pPr>
            <w:r w:rsidRPr="00444FDF">
              <w:t>ought to</w:t>
            </w:r>
          </w:p>
          <w:p w:rsidR="00C43CA4" w:rsidRPr="004F7923" w:rsidRDefault="00C43CA4" w:rsidP="003F35EF">
            <w:pPr>
              <w:pStyle w:val="ListParagraph"/>
              <w:numPr>
                <w:ilvl w:val="0"/>
                <w:numId w:val="152"/>
              </w:numPr>
              <w:spacing w:before="0" w:after="0"/>
            </w:pPr>
            <w:r w:rsidRPr="00444FDF">
              <w:t>ought to</w:t>
            </w:r>
          </w:p>
        </w:tc>
      </w:tr>
    </w:tbl>
    <w:tbl>
      <w:tblPr>
        <w:tblStyle w:val="TableGrid"/>
        <w:tblpPr w:leftFromText="180" w:rightFromText="180" w:vertAnchor="page" w:horzAnchor="margin" w:tblpXSpec="center" w:tblpY="7418"/>
        <w:tblW w:w="8080" w:type="dxa"/>
        <w:tblLayout w:type="fixed"/>
        <w:tblLook w:val="04A0" w:firstRow="1" w:lastRow="0" w:firstColumn="1" w:lastColumn="0" w:noHBand="0" w:noVBand="1"/>
      </w:tblPr>
      <w:tblGrid>
        <w:gridCol w:w="1951"/>
        <w:gridCol w:w="2018"/>
        <w:gridCol w:w="1985"/>
        <w:gridCol w:w="2126"/>
      </w:tblGrid>
      <w:tr w:rsidR="00C43CA4" w:rsidTr="00C43CA4">
        <w:trPr>
          <w:trHeight w:val="80"/>
        </w:trPr>
        <w:tc>
          <w:tcPr>
            <w:tcW w:w="8080" w:type="dxa"/>
            <w:gridSpan w:val="4"/>
          </w:tcPr>
          <w:p w:rsidR="00C43CA4" w:rsidRPr="000367BF" w:rsidRDefault="00C43CA4" w:rsidP="00C43CA4">
            <w:pPr>
              <w:pStyle w:val="ListParagraph"/>
              <w:spacing w:line="276" w:lineRule="auto"/>
              <w:rPr>
                <w:rFonts w:asciiTheme="majorHAnsi" w:hAnsiTheme="majorHAnsi" w:cstheme="minorHAnsi"/>
                <w:sz w:val="24"/>
                <w:szCs w:val="24"/>
              </w:rPr>
            </w:pPr>
            <w:r>
              <w:rPr>
                <w:rFonts w:asciiTheme="majorHAnsi" w:hAnsiTheme="majorHAnsi" w:cstheme="minorHAnsi"/>
                <w:sz w:val="24"/>
                <w:szCs w:val="24"/>
              </w:rPr>
              <w:t>Exercise:- 6</w:t>
            </w:r>
            <w:r w:rsidR="00FD6CC4">
              <w:rPr>
                <w:rFonts w:asciiTheme="majorHAnsi" w:hAnsiTheme="majorHAnsi" w:cstheme="minorHAnsi"/>
                <w:sz w:val="24"/>
                <w:szCs w:val="24"/>
              </w:rPr>
              <w:t xml:space="preserve"> (Had Better, Need, Dare)</w:t>
            </w:r>
          </w:p>
        </w:tc>
      </w:tr>
      <w:tr w:rsidR="00C43CA4" w:rsidTr="00D46F50">
        <w:trPr>
          <w:trHeight w:val="1499"/>
        </w:trPr>
        <w:tc>
          <w:tcPr>
            <w:tcW w:w="1951" w:type="dxa"/>
          </w:tcPr>
          <w:p w:rsidR="00C43CA4" w:rsidRDefault="00C43CA4" w:rsidP="003F35EF">
            <w:pPr>
              <w:pStyle w:val="ListParagraph"/>
              <w:numPr>
                <w:ilvl w:val="0"/>
                <w:numId w:val="153"/>
              </w:numPr>
              <w:spacing w:before="0" w:after="0"/>
              <w:ind w:left="567" w:hanging="283"/>
            </w:pPr>
            <w:r>
              <w:t>Dare</w:t>
            </w:r>
          </w:p>
          <w:p w:rsidR="00C43CA4" w:rsidRDefault="00C43CA4" w:rsidP="003F35EF">
            <w:pPr>
              <w:pStyle w:val="ListParagraph"/>
              <w:numPr>
                <w:ilvl w:val="0"/>
                <w:numId w:val="153"/>
              </w:numPr>
              <w:spacing w:before="0" w:after="0"/>
              <w:ind w:left="567" w:hanging="283"/>
            </w:pPr>
            <w:r>
              <w:t>Dares</w:t>
            </w:r>
          </w:p>
          <w:p w:rsidR="00C43CA4" w:rsidRDefault="00C43CA4" w:rsidP="003F35EF">
            <w:pPr>
              <w:pStyle w:val="ListParagraph"/>
              <w:numPr>
                <w:ilvl w:val="0"/>
                <w:numId w:val="153"/>
              </w:numPr>
              <w:spacing w:before="0" w:after="0"/>
              <w:ind w:left="567" w:hanging="283"/>
            </w:pPr>
            <w:r>
              <w:t>Had better</w:t>
            </w:r>
          </w:p>
          <w:p w:rsidR="00C43CA4" w:rsidRDefault="00C43CA4" w:rsidP="003F35EF">
            <w:pPr>
              <w:pStyle w:val="ListParagraph"/>
              <w:numPr>
                <w:ilvl w:val="0"/>
                <w:numId w:val="153"/>
              </w:numPr>
              <w:spacing w:before="0" w:after="0"/>
              <w:ind w:left="567" w:hanging="283"/>
            </w:pPr>
            <w:r>
              <w:t>Had better</w:t>
            </w:r>
          </w:p>
          <w:p w:rsidR="00C43CA4" w:rsidRPr="00D46F50" w:rsidRDefault="00C43CA4" w:rsidP="003F35EF">
            <w:pPr>
              <w:pStyle w:val="ListParagraph"/>
              <w:numPr>
                <w:ilvl w:val="0"/>
                <w:numId w:val="153"/>
              </w:numPr>
              <w:spacing w:before="0" w:after="0"/>
              <w:ind w:left="567" w:hanging="283"/>
            </w:pPr>
            <w:r>
              <w:t>dare</w:t>
            </w:r>
          </w:p>
        </w:tc>
        <w:tc>
          <w:tcPr>
            <w:tcW w:w="2018" w:type="dxa"/>
          </w:tcPr>
          <w:p w:rsidR="00C43CA4" w:rsidRDefault="00C43CA4" w:rsidP="003F35EF">
            <w:pPr>
              <w:pStyle w:val="ListParagraph"/>
              <w:numPr>
                <w:ilvl w:val="0"/>
                <w:numId w:val="153"/>
              </w:numPr>
              <w:spacing w:before="0" w:after="0"/>
            </w:pPr>
            <w:r>
              <w:t>need</w:t>
            </w:r>
          </w:p>
          <w:p w:rsidR="00C43CA4" w:rsidRDefault="00C43CA4" w:rsidP="003F35EF">
            <w:pPr>
              <w:pStyle w:val="ListParagraph"/>
              <w:numPr>
                <w:ilvl w:val="0"/>
                <w:numId w:val="153"/>
              </w:numPr>
              <w:spacing w:before="0" w:after="0"/>
            </w:pPr>
            <w:r>
              <w:t>had better</w:t>
            </w:r>
          </w:p>
          <w:p w:rsidR="00C43CA4" w:rsidRDefault="00C43CA4" w:rsidP="003F35EF">
            <w:pPr>
              <w:pStyle w:val="ListParagraph"/>
              <w:numPr>
                <w:ilvl w:val="0"/>
                <w:numId w:val="153"/>
              </w:numPr>
              <w:spacing w:before="0" w:after="0"/>
            </w:pPr>
            <w:r>
              <w:t>dare</w:t>
            </w:r>
          </w:p>
          <w:p w:rsidR="00C43CA4" w:rsidRDefault="00C43CA4" w:rsidP="003F35EF">
            <w:pPr>
              <w:pStyle w:val="ListParagraph"/>
              <w:numPr>
                <w:ilvl w:val="0"/>
                <w:numId w:val="153"/>
              </w:numPr>
              <w:spacing w:before="0" w:after="0"/>
            </w:pPr>
            <w:r>
              <w:t>had better</w:t>
            </w:r>
          </w:p>
          <w:p w:rsidR="00C43CA4" w:rsidRPr="00133539" w:rsidRDefault="00C43CA4" w:rsidP="003F35EF">
            <w:pPr>
              <w:pStyle w:val="ListParagraph"/>
              <w:numPr>
                <w:ilvl w:val="0"/>
                <w:numId w:val="153"/>
              </w:numPr>
              <w:spacing w:before="0" w:after="0"/>
            </w:pPr>
            <w:r>
              <w:t>need</w:t>
            </w:r>
          </w:p>
        </w:tc>
        <w:tc>
          <w:tcPr>
            <w:tcW w:w="1985" w:type="dxa"/>
          </w:tcPr>
          <w:p w:rsidR="00C43CA4" w:rsidRPr="00C43CA4" w:rsidRDefault="00C43CA4" w:rsidP="003F35EF">
            <w:pPr>
              <w:pStyle w:val="ListParagraph"/>
              <w:numPr>
                <w:ilvl w:val="0"/>
                <w:numId w:val="153"/>
              </w:numPr>
              <w:spacing w:before="0" w:after="0"/>
              <w:rPr>
                <w:rFonts w:cs="Mangal"/>
              </w:rPr>
            </w:pPr>
            <w:r w:rsidRPr="00C43CA4">
              <w:rPr>
                <w:rFonts w:cstheme="minorHAnsi"/>
                <w:color w:val="000000" w:themeColor="text1"/>
              </w:rPr>
              <w:t>needn’t</w:t>
            </w:r>
          </w:p>
          <w:p w:rsidR="00C43CA4" w:rsidRPr="00C43CA4" w:rsidRDefault="00C43CA4" w:rsidP="003F35EF">
            <w:pPr>
              <w:pStyle w:val="ListParagraph"/>
              <w:numPr>
                <w:ilvl w:val="0"/>
                <w:numId w:val="153"/>
              </w:numPr>
              <w:spacing w:before="0" w:after="0"/>
              <w:rPr>
                <w:rFonts w:cs="Mangal"/>
              </w:rPr>
            </w:pPr>
            <w:r w:rsidRPr="00C43CA4">
              <w:rPr>
                <w:rFonts w:cstheme="minorHAnsi"/>
                <w:color w:val="000000" w:themeColor="text1"/>
              </w:rPr>
              <w:t>needn’t</w:t>
            </w:r>
          </w:p>
          <w:p w:rsidR="00C43CA4" w:rsidRPr="00C43CA4" w:rsidRDefault="00C43CA4" w:rsidP="003F35EF">
            <w:pPr>
              <w:pStyle w:val="ListParagraph"/>
              <w:numPr>
                <w:ilvl w:val="0"/>
                <w:numId w:val="153"/>
              </w:numPr>
              <w:spacing w:before="0" w:after="0"/>
              <w:rPr>
                <w:rFonts w:cs="Mangal"/>
              </w:rPr>
            </w:pPr>
            <w:r w:rsidRPr="00C43CA4">
              <w:rPr>
                <w:rFonts w:cstheme="minorHAnsi"/>
                <w:color w:val="000000" w:themeColor="text1"/>
              </w:rPr>
              <w:t>had better</w:t>
            </w:r>
          </w:p>
          <w:p w:rsidR="00C43CA4" w:rsidRPr="00C43CA4" w:rsidRDefault="00C43CA4" w:rsidP="003F35EF">
            <w:pPr>
              <w:pStyle w:val="ListParagraph"/>
              <w:numPr>
                <w:ilvl w:val="0"/>
                <w:numId w:val="153"/>
              </w:numPr>
              <w:spacing w:before="0" w:after="0"/>
              <w:rPr>
                <w:rFonts w:cs="Mangal"/>
              </w:rPr>
            </w:pPr>
            <w:r w:rsidRPr="00C43CA4">
              <w:rPr>
                <w:rFonts w:cstheme="minorHAnsi"/>
                <w:color w:val="000000" w:themeColor="text1"/>
              </w:rPr>
              <w:t>had better</w:t>
            </w:r>
          </w:p>
          <w:p w:rsidR="00C43CA4" w:rsidRPr="006D1FD2" w:rsidRDefault="00C43CA4" w:rsidP="003F35EF">
            <w:pPr>
              <w:pStyle w:val="ListParagraph"/>
              <w:numPr>
                <w:ilvl w:val="0"/>
                <w:numId w:val="153"/>
              </w:numPr>
              <w:spacing w:before="0" w:after="0"/>
            </w:pPr>
            <w:r w:rsidRPr="00C43CA4">
              <w:rPr>
                <w:rFonts w:cstheme="minorHAnsi"/>
                <w:color w:val="000000" w:themeColor="text1"/>
              </w:rPr>
              <w:t>need</w:t>
            </w:r>
          </w:p>
        </w:tc>
        <w:tc>
          <w:tcPr>
            <w:tcW w:w="2126" w:type="dxa"/>
          </w:tcPr>
          <w:p w:rsidR="00C43CA4" w:rsidRDefault="00C43CA4" w:rsidP="003F35EF">
            <w:pPr>
              <w:pStyle w:val="ListParagraph"/>
              <w:numPr>
                <w:ilvl w:val="0"/>
                <w:numId w:val="153"/>
              </w:numPr>
              <w:spacing w:before="0" w:after="0"/>
            </w:pPr>
            <w:r>
              <w:t>need</w:t>
            </w:r>
          </w:p>
          <w:p w:rsidR="00C43CA4" w:rsidRDefault="00C43CA4" w:rsidP="003F35EF">
            <w:pPr>
              <w:pStyle w:val="ListParagraph"/>
              <w:numPr>
                <w:ilvl w:val="0"/>
                <w:numId w:val="153"/>
              </w:numPr>
              <w:spacing w:before="0" w:after="0"/>
            </w:pPr>
            <w:r>
              <w:t>need</w:t>
            </w:r>
          </w:p>
          <w:p w:rsidR="00C43CA4" w:rsidRDefault="00C43CA4" w:rsidP="003F35EF">
            <w:pPr>
              <w:pStyle w:val="ListParagraph"/>
              <w:numPr>
                <w:ilvl w:val="0"/>
                <w:numId w:val="153"/>
              </w:numPr>
              <w:spacing w:before="0" w:after="0"/>
            </w:pPr>
            <w:r>
              <w:t>dare</w:t>
            </w:r>
          </w:p>
          <w:p w:rsidR="00C43CA4" w:rsidRDefault="00C43CA4" w:rsidP="003F35EF">
            <w:pPr>
              <w:pStyle w:val="ListParagraph"/>
              <w:numPr>
                <w:ilvl w:val="0"/>
                <w:numId w:val="153"/>
              </w:numPr>
              <w:spacing w:before="0" w:after="0"/>
            </w:pPr>
            <w:r>
              <w:t>dare</w:t>
            </w:r>
          </w:p>
          <w:p w:rsidR="00C43CA4" w:rsidRPr="006D1FD2" w:rsidRDefault="00C43CA4" w:rsidP="003F35EF">
            <w:pPr>
              <w:pStyle w:val="ListParagraph"/>
              <w:numPr>
                <w:ilvl w:val="0"/>
                <w:numId w:val="153"/>
              </w:numPr>
              <w:spacing w:before="0" w:after="0"/>
            </w:pPr>
            <w:r>
              <w:t>dare</w:t>
            </w:r>
          </w:p>
        </w:tc>
      </w:tr>
    </w:tbl>
    <w:p w:rsidR="007F7201" w:rsidRDefault="007F7201">
      <w:pPr>
        <w:spacing w:before="0" w:after="200"/>
        <w:rPr>
          <w:highlight w:val="yellow"/>
        </w:rPr>
      </w:pPr>
      <w:r>
        <w:rPr>
          <w:highlight w:val="yellow"/>
        </w:rPr>
        <w:br w:type="page"/>
      </w:r>
    </w:p>
    <w:p w:rsidR="007F7201" w:rsidRDefault="007F7201">
      <w:pPr>
        <w:spacing w:before="0" w:after="200"/>
        <w:rPr>
          <w:highlight w:val="yellow"/>
        </w:rPr>
      </w:pPr>
    </w:p>
    <w:p w:rsidR="007F7201" w:rsidRPr="007F7201" w:rsidRDefault="007F7201" w:rsidP="007F7201">
      <w:pPr>
        <w:rPr>
          <w:highlight w:val="yellow"/>
        </w:rPr>
      </w:pPr>
    </w:p>
    <w:p w:rsidR="00FD0454" w:rsidRPr="00711ABB" w:rsidRDefault="00FB3C26" w:rsidP="008520F8">
      <w:pPr>
        <w:pStyle w:val="Heading2"/>
        <w:rPr>
          <w:highlight w:val="yellow"/>
        </w:rPr>
      </w:pPr>
      <w:r w:rsidRPr="00711ABB">
        <w:rPr>
          <w:highlight w:val="yellow"/>
        </w:rPr>
        <w:tab/>
      </w:r>
      <w:bookmarkStart w:id="78" w:name="_Toc17112334"/>
      <w:r w:rsidR="00FD0454" w:rsidRPr="00711ABB">
        <w:rPr>
          <w:highlight w:val="yellow"/>
        </w:rPr>
        <w:t>Passive voice</w:t>
      </w:r>
      <w:bookmarkEnd w:id="78"/>
    </w:p>
    <w:p w:rsidR="00483914" w:rsidRPr="00711ABB" w:rsidRDefault="00483914" w:rsidP="008520F8">
      <w:pPr>
        <w:pStyle w:val="Heading2"/>
        <w:rPr>
          <w:highlight w:val="yellow"/>
        </w:rPr>
      </w:pPr>
      <w:bookmarkStart w:id="79" w:name="_Toc17112335"/>
      <w:r w:rsidRPr="00711ABB">
        <w:rPr>
          <w:highlight w:val="yellow"/>
        </w:rPr>
        <w:t>Conditional Sentences .. pn 292</w:t>
      </w:r>
      <w:bookmarkEnd w:id="79"/>
    </w:p>
    <w:p w:rsidR="000E4670" w:rsidRPr="00711ABB" w:rsidRDefault="000E4670" w:rsidP="008520F8">
      <w:pPr>
        <w:pStyle w:val="Heading2"/>
        <w:rPr>
          <w:highlight w:val="yellow"/>
        </w:rPr>
      </w:pPr>
      <w:bookmarkStart w:id="80" w:name="_Toc17112336"/>
      <w:r w:rsidRPr="00711ABB">
        <w:rPr>
          <w:highlight w:val="yellow"/>
        </w:rPr>
        <w:t>Complex Sentences (Chapter 24- Page 295)</w:t>
      </w:r>
      <w:bookmarkEnd w:id="80"/>
    </w:p>
    <w:p w:rsidR="000E4670" w:rsidRPr="00697341" w:rsidRDefault="000E4670" w:rsidP="00B63F29">
      <w:pPr>
        <w:pStyle w:val="Heading3"/>
        <w:rPr>
          <w:highlight w:val="yellow"/>
        </w:rPr>
      </w:pPr>
      <w:bookmarkStart w:id="81" w:name="_Toc17112337"/>
      <w:r w:rsidRPr="00697341">
        <w:rPr>
          <w:highlight w:val="yellow"/>
        </w:rPr>
        <w:t>Noun Clause</w:t>
      </w:r>
      <w:bookmarkEnd w:id="81"/>
    </w:p>
    <w:p w:rsidR="00B86690" w:rsidRPr="00697341" w:rsidRDefault="00B86690" w:rsidP="00B63F29">
      <w:pPr>
        <w:pStyle w:val="Heading3"/>
        <w:rPr>
          <w:highlight w:val="yellow"/>
        </w:rPr>
      </w:pPr>
      <w:bookmarkStart w:id="82" w:name="_Toc17112338"/>
      <w:r w:rsidRPr="00697341">
        <w:rPr>
          <w:highlight w:val="yellow"/>
        </w:rPr>
        <w:t>Adjective Clause</w:t>
      </w:r>
      <w:bookmarkEnd w:id="82"/>
    </w:p>
    <w:p w:rsidR="00B86690" w:rsidRPr="00697341" w:rsidRDefault="00B86690" w:rsidP="00B63F29">
      <w:pPr>
        <w:pStyle w:val="Heading3"/>
        <w:rPr>
          <w:highlight w:val="yellow"/>
        </w:rPr>
      </w:pPr>
      <w:bookmarkStart w:id="83" w:name="_Toc17112339"/>
      <w:r w:rsidRPr="00697341">
        <w:rPr>
          <w:highlight w:val="yellow"/>
        </w:rPr>
        <w:t>Adverb Clause</w:t>
      </w:r>
      <w:bookmarkEnd w:id="83"/>
    </w:p>
    <w:p w:rsidR="00B86690" w:rsidRPr="00711ABB" w:rsidRDefault="00121D6E" w:rsidP="008520F8">
      <w:pPr>
        <w:pStyle w:val="Heading2"/>
        <w:rPr>
          <w:highlight w:val="yellow"/>
        </w:rPr>
      </w:pPr>
      <w:bookmarkStart w:id="84" w:name="_Toc17112340"/>
      <w:r w:rsidRPr="00711ABB">
        <w:rPr>
          <w:highlight w:val="yellow"/>
        </w:rPr>
        <w:t>Compound Sentences (Either or</w:t>
      </w:r>
      <w:r w:rsidR="007D26C7" w:rsidRPr="00711ABB">
        <w:rPr>
          <w:highlight w:val="yellow"/>
        </w:rPr>
        <w:t>/</w:t>
      </w:r>
      <w:r w:rsidR="00246D23" w:rsidRPr="00711ABB">
        <w:rPr>
          <w:highlight w:val="yellow"/>
        </w:rPr>
        <w:t>Neither</w:t>
      </w:r>
      <w:r w:rsidRPr="00711ABB">
        <w:rPr>
          <w:highlight w:val="yellow"/>
        </w:rPr>
        <w:t xml:space="preserve"> Nor</w:t>
      </w:r>
      <w:r w:rsidR="00D72814" w:rsidRPr="00711ABB">
        <w:rPr>
          <w:highlight w:val="yellow"/>
        </w:rPr>
        <w:t xml:space="preserve">/ </w:t>
      </w:r>
      <w:r w:rsidR="001B3FBB" w:rsidRPr="00711ABB">
        <w:rPr>
          <w:highlight w:val="yellow"/>
        </w:rPr>
        <w:t>Otherwise</w:t>
      </w:r>
      <w:r w:rsidR="00D72814" w:rsidRPr="00711ABB">
        <w:rPr>
          <w:highlight w:val="yellow"/>
        </w:rPr>
        <w:t xml:space="preserve">/Not only/but </w:t>
      </w:r>
      <w:r w:rsidR="005B6816" w:rsidRPr="00711ABB">
        <w:rPr>
          <w:highlight w:val="yellow"/>
        </w:rPr>
        <w:t>also</w:t>
      </w:r>
      <w:r w:rsidR="00D72814" w:rsidRPr="00711ABB">
        <w:rPr>
          <w:highlight w:val="yellow"/>
        </w:rPr>
        <w:t xml:space="preserve">/as well </w:t>
      </w:r>
      <w:r w:rsidR="004B1AD0" w:rsidRPr="00711ABB">
        <w:rPr>
          <w:highlight w:val="yellow"/>
        </w:rPr>
        <w:t>as</w:t>
      </w:r>
      <w:r w:rsidR="006468C9" w:rsidRPr="00711ABB">
        <w:rPr>
          <w:highlight w:val="yellow"/>
        </w:rPr>
        <w:t>)</w:t>
      </w:r>
      <w:bookmarkEnd w:id="84"/>
    </w:p>
    <w:p w:rsidR="0089253E" w:rsidRPr="00711ABB" w:rsidRDefault="00FB18D3" w:rsidP="000E4670">
      <w:pPr>
        <w:rPr>
          <w:rFonts w:cstheme="minorHAnsi"/>
          <w:color w:val="000000" w:themeColor="text1"/>
          <w:highlight w:val="yellow"/>
        </w:rPr>
      </w:pPr>
      <w:r w:rsidRPr="00711ABB">
        <w:rPr>
          <w:rFonts w:cstheme="minorHAnsi"/>
          <w:color w:val="000000" w:themeColor="text1"/>
          <w:highlight w:val="yellow"/>
        </w:rPr>
        <w:t>Definitions</w:t>
      </w:r>
    </w:p>
    <w:p w:rsidR="000E4670" w:rsidRPr="00711ABB" w:rsidRDefault="00FB18D3" w:rsidP="000E4670">
      <w:pPr>
        <w:rPr>
          <w:rFonts w:cstheme="minorHAnsi"/>
          <w:color w:val="000000" w:themeColor="text1"/>
          <w:highlight w:val="yellow"/>
        </w:rPr>
      </w:pPr>
      <w:r w:rsidRPr="00711ABB">
        <w:rPr>
          <w:rFonts w:cstheme="minorHAnsi"/>
          <w:color w:val="000000" w:themeColor="text1"/>
          <w:highlight w:val="yellow"/>
        </w:rPr>
        <w:t>Use Cases</w:t>
      </w:r>
    </w:p>
    <w:p w:rsidR="00AA74B1" w:rsidRPr="00711ABB" w:rsidRDefault="00C25AD0" w:rsidP="000E4670">
      <w:pPr>
        <w:rPr>
          <w:rFonts w:cstheme="minorHAnsi"/>
          <w:color w:val="000000" w:themeColor="text1"/>
          <w:highlight w:val="yellow"/>
        </w:rPr>
      </w:pPr>
      <w:r w:rsidRPr="00711ABB">
        <w:rPr>
          <w:rFonts w:cstheme="minorHAnsi"/>
          <w:color w:val="000000" w:themeColor="text1"/>
          <w:highlight w:val="yellow"/>
        </w:rPr>
        <w:t>Practice</w:t>
      </w:r>
    </w:p>
    <w:p w:rsidR="00483914" w:rsidRPr="00711ABB" w:rsidRDefault="00483914" w:rsidP="008520F8">
      <w:pPr>
        <w:pStyle w:val="Heading2"/>
        <w:rPr>
          <w:highlight w:val="yellow"/>
        </w:rPr>
      </w:pPr>
      <w:r w:rsidRPr="00711ABB">
        <w:rPr>
          <w:highlight w:val="yellow"/>
        </w:rPr>
        <w:tab/>
      </w:r>
      <w:bookmarkStart w:id="85" w:name="_Toc17112341"/>
      <w:r w:rsidRPr="00711ABB">
        <w:rPr>
          <w:highlight w:val="yellow"/>
        </w:rPr>
        <w:t>Direct and indirect speech</w:t>
      </w:r>
      <w:bookmarkEnd w:id="85"/>
    </w:p>
    <w:p w:rsidR="00AA74B1" w:rsidRPr="00711ABB" w:rsidRDefault="00AA74B1" w:rsidP="008520F8">
      <w:pPr>
        <w:pStyle w:val="Heading2"/>
        <w:rPr>
          <w:highlight w:val="yellow"/>
        </w:rPr>
      </w:pPr>
      <w:bookmarkStart w:id="86" w:name="_Toc17112343"/>
      <w:r w:rsidRPr="00711ABB">
        <w:rPr>
          <w:highlight w:val="yellow"/>
        </w:rPr>
        <w:t>Let</w:t>
      </w:r>
      <w:r w:rsidR="00CD7650" w:rsidRPr="00711ABB">
        <w:rPr>
          <w:highlight w:val="yellow"/>
        </w:rPr>
        <w:t>/Let’s</w:t>
      </w:r>
      <w:r w:rsidR="00DA1C49" w:rsidRPr="00711ABB">
        <w:rPr>
          <w:highlight w:val="yellow"/>
        </w:rPr>
        <w:t xml:space="preserve"> go</w:t>
      </w:r>
      <w:r w:rsidRPr="00711ABB">
        <w:rPr>
          <w:highlight w:val="yellow"/>
        </w:rPr>
        <w:t xml:space="preserve"> / Do this</w:t>
      </w:r>
      <w:bookmarkEnd w:id="86"/>
    </w:p>
    <w:p w:rsidR="008638F6" w:rsidRPr="00711ABB" w:rsidRDefault="008638F6" w:rsidP="008638F6">
      <w:pPr>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Let it be</w:t>
      </w:r>
    </w:p>
    <w:p w:rsidR="008638F6" w:rsidRPr="00711ABB" w:rsidRDefault="008638F6" w:rsidP="003B6E6E">
      <w:pPr>
        <w:pStyle w:val="paragrahk"/>
        <w:rPr>
          <w:color w:val="000000" w:themeColor="text1"/>
          <w:highlight w:val="yellow"/>
        </w:rPr>
      </w:pPr>
      <w:r w:rsidRPr="00711ABB">
        <w:rPr>
          <w:color w:val="000000" w:themeColor="text1"/>
          <w:highlight w:val="yellow"/>
        </w:rPr>
        <w:t>Will let you know</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मुझेबोलनेदो</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Allow me to speak / Let me speak</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मुझेनाचनेदो</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Allow me to dance / Let me dance.</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हमारेअध्यापकहमेंखेलनेनहींदेते</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Our teachers do not let us play</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मैंउसकोअपनीसाइकिलचलानेदेतीहँ</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I let him ride my bicycle (said by a female)</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उसनेमुझेशब्दकोशख़रीदनेदिया</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She let me buy a dictionary</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संगीतानेरोहितकोगाड़ीचलानेदी</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Sangeeta let Rohit drive the car</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क्यातुमरविकोबियरपीनेदोगे</w:t>
      </w:r>
      <w:r w:rsidRPr="00711ABB">
        <w:rPr>
          <w:color w:val="000000" w:themeColor="text1"/>
          <w:highlight w:val="yellow"/>
        </w:rPr>
        <w:t>?</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Will you let Ravi drink beer?</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वहउसकोगिटारबजानेदेगा</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He will let her play guitar.</w:t>
      </w:r>
    </w:p>
    <w:p w:rsidR="008638F6" w:rsidRPr="00711ABB" w:rsidRDefault="008638F6" w:rsidP="003B6E6E">
      <w:pPr>
        <w:pStyle w:val="paragrahk"/>
        <w:rPr>
          <w:color w:val="000000" w:themeColor="text1"/>
          <w:highlight w:val="yellow"/>
        </w:rPr>
      </w:pPr>
      <w:r w:rsidRPr="00711ABB">
        <w:rPr>
          <w:color w:val="000000" w:themeColor="text1"/>
          <w:highlight w:val="yellow"/>
        </w:rPr>
        <w:t>Let me read the book.</w:t>
      </w:r>
    </w:p>
    <w:p w:rsidR="008638F6" w:rsidRPr="00711ABB" w:rsidRDefault="008638F6" w:rsidP="003B6E6E">
      <w:pPr>
        <w:pStyle w:val="paragrahk"/>
        <w:rPr>
          <w:color w:val="000000" w:themeColor="text1"/>
          <w:highlight w:val="yellow"/>
        </w:rPr>
      </w:pPr>
      <w:r w:rsidRPr="00711ABB">
        <w:rPr>
          <w:color w:val="000000" w:themeColor="text1"/>
          <w:highlight w:val="yellow"/>
        </w:rPr>
        <w:lastRenderedPageBreak/>
        <w:t>Shalini lets me live here.</w:t>
      </w:r>
    </w:p>
    <w:p w:rsidR="008638F6" w:rsidRPr="00711ABB" w:rsidRDefault="008638F6" w:rsidP="003B6E6E">
      <w:pPr>
        <w:pStyle w:val="paragrahk"/>
        <w:rPr>
          <w:color w:val="000000" w:themeColor="text1"/>
          <w:highlight w:val="yellow"/>
        </w:rPr>
      </w:pPr>
      <w:r w:rsidRPr="00711ABB">
        <w:rPr>
          <w:color w:val="000000" w:themeColor="text1"/>
          <w:highlight w:val="yellow"/>
        </w:rPr>
        <w:t>My Father let me watch TV.</w:t>
      </w:r>
    </w:p>
    <w:p w:rsidR="008638F6" w:rsidRPr="00711ABB" w:rsidRDefault="008638F6" w:rsidP="003B6E6E">
      <w:pPr>
        <w:pStyle w:val="paragrahk"/>
        <w:rPr>
          <w:color w:val="000000" w:themeColor="text1"/>
          <w:highlight w:val="yellow"/>
        </w:rPr>
      </w:pPr>
      <w:r w:rsidRPr="00711ABB">
        <w:rPr>
          <w:color w:val="000000" w:themeColor="text1"/>
          <w:highlight w:val="yellow"/>
        </w:rPr>
        <w:t xml:space="preserve">Will you let me come? </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वहउसकोसिगरेटपीनेनहींदेती</w:t>
      </w:r>
    </w:p>
    <w:p w:rsidR="001731F2"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रहनेदो</w:t>
      </w:r>
      <w:r w:rsidRPr="00711ABB">
        <w:rPr>
          <w:color w:val="000000" w:themeColor="text1"/>
          <w:highlight w:val="yellow"/>
        </w:rPr>
        <w:t>!</w:t>
      </w:r>
    </w:p>
    <w:p w:rsidR="00B07907" w:rsidRPr="00711ABB" w:rsidRDefault="00B07907" w:rsidP="00B07907">
      <w:pPr>
        <w:rPr>
          <w:color w:val="000000" w:themeColor="text1"/>
          <w:highlight w:val="yellow"/>
        </w:rPr>
      </w:pPr>
    </w:p>
    <w:p w:rsidR="00483914" w:rsidRPr="00711ABB" w:rsidRDefault="00483914" w:rsidP="008520F8">
      <w:pPr>
        <w:pStyle w:val="Heading2"/>
        <w:rPr>
          <w:highlight w:val="yellow"/>
        </w:rPr>
      </w:pPr>
      <w:r w:rsidRPr="00711ABB">
        <w:rPr>
          <w:highlight w:val="yellow"/>
        </w:rPr>
        <w:tab/>
      </w:r>
      <w:bookmarkStart w:id="87" w:name="_Toc17112344"/>
      <w:r w:rsidRPr="00711ABB">
        <w:rPr>
          <w:highlight w:val="yellow"/>
        </w:rPr>
        <w:t>Causative Verbs (Get &amp; Make)</w:t>
      </w:r>
      <w:bookmarkEnd w:id="87"/>
    </w:p>
    <w:p w:rsidR="00483914" w:rsidRPr="00711ABB" w:rsidRDefault="00483914" w:rsidP="00483914">
      <w:pPr>
        <w:rPr>
          <w:rFonts w:cstheme="minorHAnsi"/>
          <w:color w:val="000000" w:themeColor="text1"/>
          <w:highlight w:val="yellow"/>
        </w:rPr>
      </w:pPr>
      <w:r w:rsidRPr="00711ABB">
        <w:rPr>
          <w:rFonts w:cstheme="minorHAnsi"/>
          <w:color w:val="000000" w:themeColor="text1"/>
          <w:highlight w:val="yellow"/>
        </w:rPr>
        <w:t>What is this -&gt; This is a pen.</w:t>
      </w:r>
    </w:p>
    <w:p w:rsidR="00214CB2" w:rsidRPr="00711ABB" w:rsidRDefault="0080633B" w:rsidP="008520F8">
      <w:pPr>
        <w:pStyle w:val="Heading2"/>
        <w:rPr>
          <w:highlight w:val="yellow"/>
        </w:rPr>
      </w:pPr>
      <w:bookmarkStart w:id="88" w:name="_Toc17112345"/>
      <w:r w:rsidRPr="00711ABB">
        <w:rPr>
          <w:highlight w:val="yellow"/>
        </w:rPr>
        <w:t xml:space="preserve">Use to/ </w:t>
      </w:r>
      <w:r w:rsidR="00214CB2" w:rsidRPr="00711ABB">
        <w:rPr>
          <w:highlight w:val="yellow"/>
        </w:rPr>
        <w:t>Used to</w:t>
      </w:r>
      <w:bookmarkEnd w:id="88"/>
    </w:p>
    <w:p w:rsidR="00FB39BF" w:rsidRPr="00711ABB" w:rsidRDefault="00FB39BF" w:rsidP="008520F8">
      <w:pPr>
        <w:pStyle w:val="Heading2"/>
        <w:rPr>
          <w:highlight w:val="yellow"/>
        </w:rPr>
      </w:pPr>
      <w:bookmarkStart w:id="89" w:name="_Toc17112346"/>
      <w:r w:rsidRPr="00711ABB">
        <w:rPr>
          <w:highlight w:val="yellow"/>
        </w:rPr>
        <w:t>Have to</w:t>
      </w:r>
      <w:r w:rsidR="00454F17" w:rsidRPr="00711ABB">
        <w:rPr>
          <w:highlight w:val="yellow"/>
        </w:rPr>
        <w:t>/Had to</w:t>
      </w:r>
      <w:bookmarkEnd w:id="89"/>
    </w:p>
    <w:p w:rsidR="00F64486" w:rsidRPr="00711ABB" w:rsidRDefault="00F64486" w:rsidP="008520F8">
      <w:pPr>
        <w:pStyle w:val="Heading2"/>
        <w:rPr>
          <w:highlight w:val="yellow"/>
        </w:rPr>
      </w:pPr>
      <w:bookmarkStart w:id="90" w:name="_Toc17112347"/>
      <w:r w:rsidRPr="00711ABB">
        <w:rPr>
          <w:highlight w:val="yellow"/>
        </w:rPr>
        <w:t>Use of about to</w:t>
      </w:r>
      <w:bookmarkEnd w:id="90"/>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am about to leave</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was about to ring you</w:t>
      </w:r>
    </w:p>
    <w:p w:rsidR="00F64486" w:rsidRPr="00711ABB" w:rsidRDefault="00F64486" w:rsidP="008520F8">
      <w:pPr>
        <w:pStyle w:val="Heading2"/>
        <w:rPr>
          <w:highlight w:val="yellow"/>
        </w:rPr>
      </w:pPr>
      <w:bookmarkStart w:id="91" w:name="_Toc17112348"/>
      <w:r w:rsidRPr="00711ABB">
        <w:rPr>
          <w:highlight w:val="yellow"/>
        </w:rPr>
        <w:t xml:space="preserve">Fond of /Like /Love to do </w:t>
      </w:r>
      <w:r w:rsidR="00190B51" w:rsidRPr="00711ABB">
        <w:rPr>
          <w:highlight w:val="yellow"/>
        </w:rPr>
        <w:t>/Suppose to</w:t>
      </w:r>
      <w:bookmarkEnd w:id="91"/>
    </w:p>
    <w:p w:rsidR="007C7847" w:rsidRPr="00711ABB" w:rsidRDefault="007C7847" w:rsidP="008520F8">
      <w:pPr>
        <w:pStyle w:val="Heading2"/>
        <w:rPr>
          <w:highlight w:val="yellow"/>
        </w:rPr>
      </w:pPr>
      <w:bookmarkStart w:id="92" w:name="_Toc17112349"/>
      <w:r w:rsidRPr="00711ABB">
        <w:rPr>
          <w:highlight w:val="yellow"/>
        </w:rPr>
        <w:t>Use of Ever / Never</w:t>
      </w:r>
      <w:bookmarkEnd w:id="92"/>
    </w:p>
    <w:p w:rsidR="00F64486" w:rsidRPr="00711ABB" w:rsidRDefault="00F64486" w:rsidP="008520F8">
      <w:pPr>
        <w:pStyle w:val="Heading2"/>
        <w:rPr>
          <w:highlight w:val="yellow"/>
        </w:rPr>
      </w:pPr>
      <w:bookmarkStart w:id="93" w:name="_Toc17112350"/>
      <w:r w:rsidRPr="00711ABB">
        <w:rPr>
          <w:highlight w:val="yellow"/>
        </w:rPr>
        <w:t>Use of Dare and need</w:t>
      </w:r>
      <w:bookmarkEnd w:id="93"/>
    </w:p>
    <w:p w:rsidR="00F64486" w:rsidRPr="00711ABB" w:rsidRDefault="00F64486" w:rsidP="00F64486">
      <w:pPr>
        <w:rPr>
          <w:color w:val="000000" w:themeColor="text1"/>
          <w:highlight w:val="yellow"/>
        </w:rPr>
      </w:pP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need to do this</w:t>
      </w:r>
    </w:p>
    <w:p w:rsidR="00F64486" w:rsidRPr="00711ABB" w:rsidRDefault="00F64486" w:rsidP="00F64486">
      <w:pPr>
        <w:rPr>
          <w:rFonts w:cstheme="minorHAnsi"/>
          <w:color w:val="000000" w:themeColor="text1"/>
          <w:highlight w:val="yellow"/>
        </w:rPr>
      </w:pP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need to speak truth</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Dare you to speak truth</w:t>
      </w:r>
    </w:p>
    <w:p w:rsidR="00F64486" w:rsidRPr="00711ABB" w:rsidRDefault="00F64486" w:rsidP="00F64486">
      <w:pPr>
        <w:rPr>
          <w:rFonts w:cstheme="minorHAnsi"/>
          <w:color w:val="000000" w:themeColor="text1"/>
          <w:highlight w:val="yellow"/>
        </w:rPr>
      </w:pP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need to talk to her</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How dare you to talk to her</w:t>
      </w:r>
    </w:p>
    <w:p w:rsidR="00F64486" w:rsidRPr="00711ABB" w:rsidRDefault="00F64486" w:rsidP="00F64486">
      <w:pPr>
        <w:rPr>
          <w:rFonts w:cstheme="minorHAnsi"/>
          <w:color w:val="000000" w:themeColor="text1"/>
          <w:highlight w:val="yellow"/>
        </w:rPr>
      </w:pPr>
    </w:p>
    <w:p w:rsidR="00F64486" w:rsidRPr="00711ABB" w:rsidRDefault="00F64486" w:rsidP="00F64486">
      <w:pPr>
        <w:rPr>
          <w:rFonts w:cstheme="minorHAnsi"/>
          <w:color w:val="000000" w:themeColor="text1"/>
          <w:highlight w:val="yellow"/>
        </w:rPr>
      </w:pP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How Dare you to go th</w:t>
      </w:r>
      <w:r w:rsidR="00BE2352" w:rsidRPr="00711ABB">
        <w:rPr>
          <w:rFonts w:cstheme="minorHAnsi"/>
          <w:color w:val="000000" w:themeColor="text1"/>
          <w:highlight w:val="yellow"/>
        </w:rPr>
        <w:t>e</w:t>
      </w:r>
      <w:r w:rsidRPr="00711ABB">
        <w:rPr>
          <w:rFonts w:cstheme="minorHAnsi"/>
          <w:color w:val="000000" w:themeColor="text1"/>
          <w:highlight w:val="yellow"/>
        </w:rPr>
        <w:t>re</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How dare you to stop me</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How dare you to interrupt me</w:t>
      </w:r>
    </w:p>
    <w:p w:rsidR="00F64486" w:rsidRPr="00711ABB" w:rsidRDefault="00F64486" w:rsidP="008520F8">
      <w:pPr>
        <w:pStyle w:val="Heading2"/>
        <w:rPr>
          <w:highlight w:val="yellow"/>
        </w:rPr>
      </w:pPr>
      <w:bookmarkStart w:id="94" w:name="_Toc17112351"/>
      <w:r w:rsidRPr="00711ABB">
        <w:rPr>
          <w:highlight w:val="yellow"/>
        </w:rPr>
        <w:t>Use of Getting</w:t>
      </w:r>
      <w:r w:rsidR="00043C3C" w:rsidRPr="00711ABB">
        <w:rPr>
          <w:highlight w:val="yellow"/>
        </w:rPr>
        <w:t>/Get it</w:t>
      </w:r>
      <w:r w:rsidR="00EA7B35" w:rsidRPr="00711ABB">
        <w:rPr>
          <w:highlight w:val="yellow"/>
        </w:rPr>
        <w:t xml:space="preserve"> done</w:t>
      </w:r>
      <w:bookmarkEnd w:id="94"/>
    </w:p>
    <w:p w:rsidR="00F64486" w:rsidRPr="00711ABB" w:rsidRDefault="00F64486" w:rsidP="00F6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eastAsia="Times New Roman" w:cstheme="minorHAnsi"/>
          <w:color w:val="000000" w:themeColor="text1"/>
          <w:highlight w:val="yellow"/>
          <w:cs/>
          <w:lang w:val="en-IN" w:eastAsia="en-IN" w:bidi="hi-IN"/>
        </w:rPr>
      </w:pPr>
      <w:r w:rsidRPr="00711ABB">
        <w:rPr>
          <w:rFonts w:ascii="Nirmala UI" w:eastAsia="Times New Roman" w:hAnsi="Nirmala UI" w:cs="Nirmala UI" w:hint="cs"/>
          <w:color w:val="000000" w:themeColor="text1"/>
          <w:highlight w:val="yellow"/>
          <w:cs/>
          <w:lang w:val="en-IN" w:eastAsia="en-IN" w:bidi="hi-IN"/>
        </w:rPr>
        <w:t>होरही</w:t>
      </w:r>
    </w:p>
    <w:p w:rsidR="00F64486" w:rsidRPr="00711ABB" w:rsidRDefault="00F64486" w:rsidP="00F6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color w:val="000000" w:themeColor="text1"/>
          <w:highlight w:val="yellow"/>
          <w:shd w:val="clear" w:color="auto" w:fill="FFFFFF"/>
        </w:rPr>
      </w:pPr>
      <w:r w:rsidRPr="00711ABB">
        <w:rPr>
          <w:rFonts w:cstheme="minorHAnsi"/>
          <w:color w:val="000000" w:themeColor="text1"/>
          <w:highlight w:val="yellow"/>
          <w:shd w:val="clear" w:color="auto" w:fill="FFFFFF"/>
        </w:rPr>
        <w:t>the act of acquiring something automatically</w:t>
      </w:r>
    </w:p>
    <w:p w:rsidR="00F64486" w:rsidRPr="00711ABB" w:rsidRDefault="00F64486" w:rsidP="00F6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eastAsia="Times New Roman" w:cstheme="minorHAnsi"/>
          <w:color w:val="000000" w:themeColor="text1"/>
          <w:highlight w:val="yellow"/>
          <w:lang w:val="en-IN" w:eastAsia="en-IN"/>
        </w:rPr>
      </w:pPr>
      <w:r w:rsidRPr="00711ABB">
        <w:rPr>
          <w:rFonts w:cstheme="minorHAnsi"/>
          <w:color w:val="000000" w:themeColor="text1"/>
          <w:highlight w:val="yellow"/>
          <w:shd w:val="clear" w:color="auto" w:fill="FFFFFF"/>
        </w:rPr>
        <w:t xml:space="preserve">Jab </w:t>
      </w:r>
      <w:r w:rsidR="00BE2352" w:rsidRPr="00711ABB">
        <w:rPr>
          <w:rFonts w:cstheme="minorHAnsi"/>
          <w:color w:val="000000" w:themeColor="text1"/>
          <w:highlight w:val="yellow"/>
          <w:shd w:val="clear" w:color="auto" w:fill="FFFFFF"/>
        </w:rPr>
        <w:t>K</w:t>
      </w:r>
      <w:r w:rsidRPr="00711ABB">
        <w:rPr>
          <w:rFonts w:cstheme="minorHAnsi"/>
          <w:color w:val="000000" w:themeColor="text1"/>
          <w:highlight w:val="yellow"/>
          <w:shd w:val="clear" w:color="auto" w:fill="FFFFFF"/>
        </w:rPr>
        <w:t xml:space="preserve">isi </w:t>
      </w:r>
      <w:r w:rsidR="00BE2352" w:rsidRPr="00711ABB">
        <w:rPr>
          <w:rFonts w:cstheme="minorHAnsi"/>
          <w:color w:val="000000" w:themeColor="text1"/>
          <w:highlight w:val="yellow"/>
          <w:shd w:val="clear" w:color="auto" w:fill="FFFFFF"/>
        </w:rPr>
        <w:t>V</w:t>
      </w:r>
      <w:r w:rsidRPr="00711ABB">
        <w:rPr>
          <w:rFonts w:cstheme="minorHAnsi"/>
          <w:color w:val="000000" w:themeColor="text1"/>
          <w:highlight w:val="yellow"/>
          <w:shd w:val="clear" w:color="auto" w:fill="FFFFFF"/>
        </w:rPr>
        <w:t>astu ki dasha mai parivertan .. apne app hota hai to aaise vako mai geeting ka use kerte hai</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am  not getting you</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Tae is ge</w:t>
      </w:r>
      <w:r w:rsidR="00BE2352" w:rsidRPr="00711ABB">
        <w:rPr>
          <w:rFonts w:cstheme="minorHAnsi"/>
          <w:color w:val="000000" w:themeColor="text1"/>
          <w:highlight w:val="yellow"/>
        </w:rPr>
        <w:t>t</w:t>
      </w:r>
      <w:r w:rsidRPr="00711ABB">
        <w:rPr>
          <w:rFonts w:cstheme="minorHAnsi"/>
          <w:color w:val="000000" w:themeColor="text1"/>
          <w:highlight w:val="yellow"/>
        </w:rPr>
        <w:t xml:space="preserve">ting cold </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Mango is ge</w:t>
      </w:r>
      <w:r w:rsidR="00BE2352" w:rsidRPr="00711ABB">
        <w:rPr>
          <w:rFonts w:cstheme="minorHAnsi"/>
          <w:color w:val="000000" w:themeColor="text1"/>
          <w:highlight w:val="yellow"/>
        </w:rPr>
        <w:t>tting</w:t>
      </w:r>
      <w:r w:rsidRPr="00711ABB">
        <w:rPr>
          <w:rFonts w:cstheme="minorHAnsi"/>
          <w:color w:val="000000" w:themeColor="text1"/>
          <w:highlight w:val="yellow"/>
        </w:rPr>
        <w:t xml:space="preserve"> rotten</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am getting young</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 xml:space="preserve">I m </w:t>
      </w:r>
      <w:r w:rsidR="00BE2352" w:rsidRPr="00711ABB">
        <w:rPr>
          <w:rFonts w:cstheme="minorHAnsi"/>
          <w:color w:val="000000" w:themeColor="text1"/>
          <w:highlight w:val="yellow"/>
        </w:rPr>
        <w:t>get</w:t>
      </w:r>
      <w:r w:rsidRPr="00711ABB">
        <w:rPr>
          <w:rFonts w:cstheme="minorHAnsi"/>
          <w:color w:val="000000" w:themeColor="text1"/>
          <w:highlight w:val="yellow"/>
        </w:rPr>
        <w:t>ting old</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You are geeting to studious now a daya – padaku</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He is getting honest</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 xml:space="preserve">He is getting to naïve – bhola </w:t>
      </w:r>
    </w:p>
    <w:p w:rsidR="00F64486" w:rsidRPr="00711ABB" w:rsidRDefault="00F64486" w:rsidP="00F64486">
      <w:pPr>
        <w:rPr>
          <w:color w:val="000000" w:themeColor="text1"/>
          <w:highlight w:val="yellow"/>
        </w:rPr>
      </w:pPr>
    </w:p>
    <w:p w:rsidR="00F64486" w:rsidRPr="00711ABB" w:rsidRDefault="00F64486" w:rsidP="00F64486">
      <w:pPr>
        <w:rPr>
          <w:color w:val="000000" w:themeColor="text1"/>
          <w:highlight w:val="yellow"/>
        </w:rPr>
      </w:pP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am not geeting you</w:t>
      </w:r>
    </w:p>
    <w:p w:rsidR="00214CB2" w:rsidRPr="00711ABB" w:rsidRDefault="00214CB2" w:rsidP="008520F8">
      <w:pPr>
        <w:pStyle w:val="Heading2"/>
        <w:rPr>
          <w:highlight w:val="yellow"/>
        </w:rPr>
      </w:pPr>
      <w:bookmarkStart w:id="95" w:name="_Toc17112352"/>
      <w:r w:rsidRPr="00711ABB">
        <w:rPr>
          <w:highlight w:val="yellow"/>
        </w:rPr>
        <w:t>Should have</w:t>
      </w:r>
      <w:r w:rsidR="007551DB" w:rsidRPr="00711ABB">
        <w:rPr>
          <w:highlight w:val="yellow"/>
        </w:rPr>
        <w:t>/ Could have/</w:t>
      </w:r>
      <w:r w:rsidR="009751C1" w:rsidRPr="00711ABB">
        <w:rPr>
          <w:highlight w:val="yellow"/>
        </w:rPr>
        <w:t>Would have/</w:t>
      </w:r>
      <w:r w:rsidR="007551DB" w:rsidRPr="00711ABB">
        <w:rPr>
          <w:highlight w:val="yellow"/>
        </w:rPr>
        <w:t>May have</w:t>
      </w:r>
      <w:r w:rsidR="00D25AD6" w:rsidRPr="00711ABB">
        <w:rPr>
          <w:highlight w:val="yellow"/>
        </w:rPr>
        <w:t>/Must have</w:t>
      </w:r>
      <w:r w:rsidR="009751C1" w:rsidRPr="00711ABB">
        <w:rPr>
          <w:highlight w:val="yellow"/>
        </w:rPr>
        <w:t>/might have</w:t>
      </w:r>
      <w:bookmarkEnd w:id="95"/>
    </w:p>
    <w:p w:rsidR="00F64486" w:rsidRPr="00711ABB" w:rsidRDefault="00F64486" w:rsidP="006C6744">
      <w:pPr>
        <w:rPr>
          <w:rFonts w:cstheme="minorHAnsi"/>
          <w:color w:val="000000" w:themeColor="text1"/>
          <w:highlight w:val="yellow"/>
        </w:rPr>
      </w:pPr>
      <w:r w:rsidRPr="00711ABB">
        <w:rPr>
          <w:rFonts w:cstheme="minorHAnsi"/>
          <w:color w:val="000000" w:themeColor="text1"/>
          <w:highlight w:val="yellow"/>
        </w:rPr>
        <w:t>Could have done this</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wish I could have done this</w:t>
      </w:r>
    </w:p>
    <w:p w:rsidR="00214CB2" w:rsidRPr="00711ABB" w:rsidRDefault="003D7CC6" w:rsidP="008520F8">
      <w:pPr>
        <w:pStyle w:val="Heading2"/>
        <w:rPr>
          <w:highlight w:val="yellow"/>
        </w:rPr>
      </w:pPr>
      <w:bookmarkStart w:id="96" w:name="_Toc17112353"/>
      <w:r w:rsidRPr="00711ABB">
        <w:rPr>
          <w:highlight w:val="yellow"/>
        </w:rPr>
        <w:t>Add from pn 186 onwards from Grammer Book no 1</w:t>
      </w:r>
      <w:bookmarkEnd w:id="96"/>
    </w:p>
    <w:p w:rsidR="003F5DF9" w:rsidRPr="00711ABB" w:rsidRDefault="003F5DF9" w:rsidP="008520F8">
      <w:pPr>
        <w:pStyle w:val="Heading2"/>
        <w:rPr>
          <w:highlight w:val="yellow"/>
        </w:rPr>
      </w:pPr>
      <w:bookmarkStart w:id="97" w:name="_Toc17112354"/>
      <w:r w:rsidRPr="00711ABB">
        <w:rPr>
          <w:highlight w:val="yellow"/>
        </w:rPr>
        <w:t xml:space="preserve">If conditional </w:t>
      </w:r>
      <w:r w:rsidR="006D27E4" w:rsidRPr="00711ABB">
        <w:rPr>
          <w:highlight w:val="yellow"/>
        </w:rPr>
        <w:t>sentences</w:t>
      </w:r>
      <w:r w:rsidRPr="00711ABB">
        <w:rPr>
          <w:highlight w:val="yellow"/>
        </w:rPr>
        <w:t>- blog wala</w:t>
      </w:r>
      <w:bookmarkEnd w:id="97"/>
    </w:p>
    <w:p w:rsidR="003F5DF9" w:rsidRPr="00711ABB" w:rsidRDefault="003F5DF9" w:rsidP="003F5DF9">
      <w:pPr>
        <w:rPr>
          <w:rFonts w:cstheme="minorHAnsi"/>
          <w:color w:val="000000" w:themeColor="text1"/>
          <w:highlight w:val="yellow"/>
        </w:rPr>
      </w:pPr>
      <w:r w:rsidRPr="00711ABB">
        <w:rPr>
          <w:rFonts w:cstheme="minorHAnsi"/>
          <w:color w:val="000000" w:themeColor="text1"/>
          <w:highlight w:val="yellow"/>
        </w:rPr>
        <w:t>If I were you</w:t>
      </w:r>
    </w:p>
    <w:p w:rsidR="00133DDF" w:rsidRPr="00711ABB" w:rsidRDefault="00133DDF" w:rsidP="008520F8">
      <w:pPr>
        <w:pStyle w:val="Heading2"/>
        <w:rPr>
          <w:highlight w:val="yellow"/>
        </w:rPr>
      </w:pPr>
      <w:bookmarkStart w:id="98" w:name="_Toc17112355"/>
      <w:r w:rsidRPr="00711ABB">
        <w:rPr>
          <w:highlight w:val="yellow"/>
        </w:rPr>
        <w:t>Special use of Interrogative Words</w:t>
      </w:r>
      <w:bookmarkEnd w:id="98"/>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What -&gt; At what time -&gt; So what</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When</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come - kaise</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many -&gt; How many time</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much -&gt; How much time</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often</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DID YOU FIND</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TO &lt;SOME ACTION&gt; -&gt; I know how to Swim</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Where</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many</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Whom</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With whom</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FROM WHERE</w:t>
      </w:r>
    </w:p>
    <w:p w:rsidR="00BF773F" w:rsidRPr="00711ABB" w:rsidRDefault="00C2577A" w:rsidP="008520F8">
      <w:pPr>
        <w:pStyle w:val="Heading2"/>
        <w:rPr>
          <w:highlight w:val="yellow"/>
        </w:rPr>
      </w:pPr>
      <w:bookmarkStart w:id="99" w:name="_Toc17112356"/>
      <w:r w:rsidRPr="00711ABB">
        <w:rPr>
          <w:highlight w:val="yellow"/>
        </w:rPr>
        <w:t>Idioms</w:t>
      </w:r>
      <w:r w:rsidR="00BF773F" w:rsidRPr="00711ABB">
        <w:rPr>
          <w:highlight w:val="yellow"/>
        </w:rPr>
        <w:t xml:space="preserve"> and Phrases</w:t>
      </w:r>
      <w:bookmarkEnd w:id="99"/>
    </w:p>
    <w:p w:rsidR="00A43709" w:rsidRPr="00711ABB" w:rsidRDefault="00A43709" w:rsidP="00A43709">
      <w:pPr>
        <w:rPr>
          <w:rFonts w:cstheme="minorHAnsi"/>
          <w:color w:val="000000" w:themeColor="text1"/>
          <w:highlight w:val="yellow"/>
        </w:rPr>
      </w:pPr>
      <w:r w:rsidRPr="00711ABB">
        <w:rPr>
          <w:rFonts w:cstheme="minorHAnsi"/>
          <w:color w:val="000000" w:themeColor="text1"/>
          <w:highlight w:val="yellow"/>
        </w:rPr>
        <w:t>Get Rid of</w:t>
      </w:r>
    </w:p>
    <w:p w:rsidR="006B44E4" w:rsidRPr="00711ABB" w:rsidRDefault="006B44E4" w:rsidP="00A43709">
      <w:pPr>
        <w:rPr>
          <w:rFonts w:cstheme="minorHAnsi"/>
          <w:color w:val="000000" w:themeColor="text1"/>
          <w:highlight w:val="yellow"/>
        </w:rPr>
      </w:pPr>
      <w:r w:rsidRPr="00711ABB">
        <w:rPr>
          <w:rFonts w:cstheme="minorHAnsi"/>
          <w:color w:val="000000" w:themeColor="text1"/>
          <w:highlight w:val="yellow"/>
        </w:rPr>
        <w:t>Short tempered</w:t>
      </w:r>
    </w:p>
    <w:p w:rsidR="006B44E4" w:rsidRPr="00711ABB" w:rsidRDefault="006B44E4" w:rsidP="00A43709">
      <w:pPr>
        <w:rPr>
          <w:color w:val="000000" w:themeColor="text1"/>
          <w:highlight w:val="yellow"/>
        </w:rPr>
      </w:pPr>
    </w:p>
    <w:p w:rsidR="00A43709" w:rsidRPr="00711ABB" w:rsidRDefault="00A43709" w:rsidP="00A43709">
      <w:pPr>
        <w:rPr>
          <w:color w:val="000000" w:themeColor="text1"/>
          <w:highlight w:val="yellow"/>
        </w:rPr>
      </w:pPr>
    </w:p>
    <w:p w:rsidR="006969B1" w:rsidRPr="00711ABB" w:rsidRDefault="006969B1" w:rsidP="00697341">
      <w:pPr>
        <w:pStyle w:val="Heading1"/>
        <w:rPr>
          <w:color w:val="000000" w:themeColor="text1"/>
          <w:highlight w:val="yellow"/>
        </w:rPr>
      </w:pPr>
      <w:bookmarkStart w:id="100" w:name="_Toc17112357"/>
      <w:r w:rsidRPr="00711ABB">
        <w:rPr>
          <w:color w:val="000000" w:themeColor="text1"/>
          <w:highlight w:val="yellow"/>
        </w:rPr>
        <w:t>Daily Conversation</w:t>
      </w:r>
      <w:bookmarkEnd w:id="100"/>
    </w:p>
    <w:p w:rsidR="006969B1" w:rsidRPr="00711ABB" w:rsidRDefault="0068537B" w:rsidP="00A43709">
      <w:pPr>
        <w:rPr>
          <w:rStyle w:val="Hyperlink"/>
          <w:rFonts w:cstheme="minorHAnsi"/>
          <w:color w:val="000000" w:themeColor="text1"/>
        </w:rPr>
      </w:pPr>
      <w:hyperlink r:id="rId40" w:history="1">
        <w:r w:rsidR="00DA7757" w:rsidRPr="00711ABB">
          <w:rPr>
            <w:rStyle w:val="Hyperlink"/>
            <w:rFonts w:cstheme="minorHAnsi"/>
            <w:color w:val="000000" w:themeColor="text1"/>
          </w:rPr>
          <w:t>http://mebad-englishspeakingcourse.blogspot.in/p/hindi-meanings-english-translation.html</w:t>
        </w:r>
      </w:hyperlink>
    </w:p>
    <w:p w:rsidR="004D6BA6" w:rsidRPr="00711ABB" w:rsidRDefault="004D6BA6" w:rsidP="00A43709">
      <w:pPr>
        <w:rPr>
          <w:rFonts w:cstheme="minorHAnsi"/>
          <w:color w:val="000000" w:themeColor="text1"/>
          <w:highlight w:val="yellow"/>
        </w:rPr>
      </w:pPr>
      <w:r w:rsidRPr="00711ABB">
        <w:rPr>
          <w:rStyle w:val="Hyperlink"/>
          <w:rFonts w:cstheme="minorHAnsi"/>
          <w:color w:val="000000" w:themeColor="text1"/>
        </w:rPr>
        <w:t>Questions asked from Sheetal – refer notes from Pinki</w:t>
      </w:r>
    </w:p>
    <w:p w:rsidR="00DA7757" w:rsidRPr="00711ABB" w:rsidRDefault="00DA7757" w:rsidP="00A43709">
      <w:pPr>
        <w:rPr>
          <w:color w:val="000000" w:themeColor="text1"/>
          <w:highlight w:val="yellow"/>
        </w:rPr>
      </w:pPr>
    </w:p>
    <w:p w:rsidR="00BE093B" w:rsidRPr="00711ABB" w:rsidRDefault="00BC5CF2" w:rsidP="00697341">
      <w:pPr>
        <w:pStyle w:val="Heading1"/>
        <w:rPr>
          <w:color w:val="000000" w:themeColor="text1"/>
          <w:highlight w:val="yellow"/>
        </w:rPr>
      </w:pPr>
      <w:bookmarkStart w:id="101" w:name="_Toc17112358"/>
      <w:r w:rsidRPr="00711ABB">
        <w:rPr>
          <w:color w:val="000000" w:themeColor="text1"/>
          <w:highlight w:val="yellow"/>
        </w:rPr>
        <w:t>Conversation &amp;</w:t>
      </w:r>
      <w:r w:rsidR="00167BB2" w:rsidRPr="00711ABB">
        <w:rPr>
          <w:color w:val="000000" w:themeColor="text1"/>
          <w:highlight w:val="yellow"/>
        </w:rPr>
        <w:t>Group Discussion</w:t>
      </w:r>
      <w:r w:rsidR="00D82FA4" w:rsidRPr="00711ABB">
        <w:rPr>
          <w:color w:val="000000" w:themeColor="text1"/>
          <w:highlight w:val="yellow"/>
        </w:rPr>
        <w:t>/Debate</w:t>
      </w:r>
      <w:bookmarkEnd w:id="101"/>
    </w:p>
    <w:p w:rsidR="004D6BA6" w:rsidRPr="00711ABB" w:rsidRDefault="004D6BA6" w:rsidP="004D6BA6">
      <w:pPr>
        <w:rPr>
          <w:rFonts w:cstheme="minorHAnsi"/>
          <w:color w:val="000000" w:themeColor="text1"/>
          <w:highlight w:val="yellow"/>
        </w:rPr>
      </w:pPr>
      <w:r w:rsidRPr="00711ABB">
        <w:rPr>
          <w:rFonts w:cstheme="minorHAnsi"/>
          <w:color w:val="000000" w:themeColor="text1"/>
          <w:highlight w:val="yellow"/>
        </w:rPr>
        <w:t>Joint family Vs Nuclear family</w:t>
      </w:r>
    </w:p>
    <w:p w:rsidR="00D82FA4" w:rsidRPr="00711ABB" w:rsidRDefault="00D82FA4" w:rsidP="00697341">
      <w:pPr>
        <w:pStyle w:val="Heading1"/>
        <w:rPr>
          <w:color w:val="000000" w:themeColor="text1"/>
          <w:highlight w:val="yellow"/>
        </w:rPr>
      </w:pPr>
      <w:bookmarkStart w:id="102" w:name="_Toc17112359"/>
      <w:r w:rsidRPr="00711ABB">
        <w:rPr>
          <w:color w:val="000000" w:themeColor="text1"/>
          <w:highlight w:val="yellow"/>
        </w:rPr>
        <w:lastRenderedPageBreak/>
        <w:t>Presentation</w:t>
      </w:r>
      <w:r w:rsidR="00ED1417" w:rsidRPr="00711ABB">
        <w:rPr>
          <w:color w:val="000000" w:themeColor="text1"/>
          <w:highlight w:val="yellow"/>
        </w:rPr>
        <w:t xml:space="preserve"> -&gt; Hesitation Removal</w:t>
      </w:r>
      <w:bookmarkEnd w:id="102"/>
    </w:p>
    <w:p w:rsidR="001A78F3" w:rsidRPr="00711ABB" w:rsidRDefault="001A78F3" w:rsidP="00697341">
      <w:pPr>
        <w:pStyle w:val="Heading1"/>
        <w:rPr>
          <w:color w:val="000000" w:themeColor="text1"/>
          <w:highlight w:val="yellow"/>
        </w:rPr>
      </w:pPr>
      <w:bookmarkStart w:id="103" w:name="_Toc17112360"/>
      <w:r w:rsidRPr="00711ABB">
        <w:rPr>
          <w:color w:val="000000" w:themeColor="text1"/>
          <w:highlight w:val="yellow"/>
        </w:rPr>
        <w:t>Audio Video Listing</w:t>
      </w:r>
      <w:bookmarkEnd w:id="103"/>
    </w:p>
    <w:p w:rsidR="001A78F3" w:rsidRPr="00711ABB" w:rsidRDefault="001A78F3" w:rsidP="00697341">
      <w:pPr>
        <w:pStyle w:val="Heading1"/>
        <w:rPr>
          <w:color w:val="000000" w:themeColor="text1"/>
          <w:highlight w:val="yellow"/>
        </w:rPr>
      </w:pPr>
      <w:bookmarkStart w:id="104" w:name="_Toc17112361"/>
      <w:r w:rsidRPr="00711ABB">
        <w:rPr>
          <w:color w:val="000000" w:themeColor="text1"/>
          <w:highlight w:val="yellow"/>
        </w:rPr>
        <w:t xml:space="preserve">News Paper </w:t>
      </w:r>
      <w:r w:rsidR="00DB3841" w:rsidRPr="00711ABB">
        <w:rPr>
          <w:color w:val="000000" w:themeColor="text1"/>
          <w:highlight w:val="yellow"/>
        </w:rPr>
        <w:t xml:space="preserve">and </w:t>
      </w:r>
      <w:r w:rsidRPr="00711ABB">
        <w:rPr>
          <w:color w:val="000000" w:themeColor="text1"/>
          <w:highlight w:val="yellow"/>
        </w:rPr>
        <w:t xml:space="preserve">Magazines reading </w:t>
      </w:r>
      <w:r w:rsidR="00DB3841" w:rsidRPr="00711ABB">
        <w:rPr>
          <w:color w:val="000000" w:themeColor="text1"/>
          <w:highlight w:val="yellow"/>
        </w:rPr>
        <w:t>&amp;</w:t>
      </w:r>
      <w:r w:rsidRPr="00711ABB">
        <w:rPr>
          <w:color w:val="000000" w:themeColor="text1"/>
          <w:highlight w:val="yellow"/>
        </w:rPr>
        <w:t xml:space="preserve"> understanding</w:t>
      </w:r>
      <w:bookmarkEnd w:id="104"/>
    </w:p>
    <w:p w:rsidR="008F0970" w:rsidRPr="00711ABB" w:rsidRDefault="008F0970" w:rsidP="00697341">
      <w:pPr>
        <w:pStyle w:val="Heading1"/>
        <w:rPr>
          <w:color w:val="000000" w:themeColor="text1"/>
          <w:highlight w:val="yellow"/>
        </w:rPr>
      </w:pPr>
      <w:bookmarkStart w:id="105" w:name="_Toc17112362"/>
      <w:r w:rsidRPr="00711ABB">
        <w:rPr>
          <w:color w:val="000000" w:themeColor="text1"/>
          <w:highlight w:val="yellow"/>
        </w:rPr>
        <w:t>Email/Letter</w:t>
      </w:r>
      <w:r w:rsidR="00094295" w:rsidRPr="00711ABB">
        <w:rPr>
          <w:color w:val="000000" w:themeColor="text1"/>
          <w:highlight w:val="yellow"/>
        </w:rPr>
        <w:t>/Application &amp;</w:t>
      </w:r>
      <w:r w:rsidRPr="00711ABB">
        <w:rPr>
          <w:color w:val="000000" w:themeColor="text1"/>
          <w:highlight w:val="yellow"/>
        </w:rPr>
        <w:t xml:space="preserve"> Essay Writing</w:t>
      </w:r>
      <w:bookmarkEnd w:id="105"/>
    </w:p>
    <w:p w:rsidR="00C26721" w:rsidRPr="00711ABB" w:rsidRDefault="00C26721" w:rsidP="00C26721">
      <w:pPr>
        <w:rPr>
          <w:rFonts w:cstheme="minorHAnsi"/>
          <w:color w:val="000000" w:themeColor="text1"/>
          <w:highlight w:val="yellow"/>
        </w:rPr>
      </w:pPr>
      <w:r w:rsidRPr="00711ABB">
        <w:rPr>
          <w:rFonts w:cstheme="minorHAnsi"/>
          <w:color w:val="000000" w:themeColor="text1"/>
          <w:highlight w:val="yellow"/>
        </w:rPr>
        <w:t>Refer exercise of New Light .. pn 360</w:t>
      </w:r>
    </w:p>
    <w:p w:rsidR="00B73777" w:rsidRPr="00711ABB" w:rsidRDefault="00B73777" w:rsidP="00697341">
      <w:pPr>
        <w:pStyle w:val="Heading1"/>
        <w:rPr>
          <w:color w:val="000000" w:themeColor="text1"/>
          <w:highlight w:val="yellow"/>
        </w:rPr>
      </w:pPr>
      <w:bookmarkStart w:id="106" w:name="_Toc17112363"/>
      <w:r w:rsidRPr="00711ABB">
        <w:rPr>
          <w:color w:val="000000" w:themeColor="text1"/>
          <w:highlight w:val="yellow"/>
        </w:rPr>
        <w:t xml:space="preserve">Accent neutralization </w:t>
      </w:r>
      <w:r w:rsidR="00FB4759" w:rsidRPr="00711ABB">
        <w:rPr>
          <w:color w:val="000000" w:themeColor="text1"/>
          <w:highlight w:val="yellow"/>
        </w:rPr>
        <w:t>&amp;</w:t>
      </w:r>
      <w:r w:rsidRPr="00711ABB">
        <w:rPr>
          <w:color w:val="000000" w:themeColor="text1"/>
          <w:highlight w:val="yellow"/>
        </w:rPr>
        <w:t xml:space="preserve"> making</w:t>
      </w:r>
      <w:bookmarkEnd w:id="106"/>
    </w:p>
    <w:p w:rsidR="001B0125" w:rsidRPr="00711ABB" w:rsidRDefault="001B0125" w:rsidP="001B0125">
      <w:pPr>
        <w:rPr>
          <w:rFonts w:cstheme="minorHAnsi"/>
          <w:color w:val="000000" w:themeColor="text1"/>
          <w:highlight w:val="yellow"/>
        </w:rPr>
      </w:pPr>
      <w:r w:rsidRPr="00711ABB">
        <w:rPr>
          <w:rFonts w:cstheme="minorHAnsi"/>
          <w:color w:val="000000" w:themeColor="text1"/>
          <w:highlight w:val="yellow"/>
        </w:rPr>
        <w:t xml:space="preserve">American </w:t>
      </w:r>
    </w:p>
    <w:p w:rsidR="001B0125" w:rsidRPr="00711ABB" w:rsidRDefault="001B0125" w:rsidP="001B0125">
      <w:pPr>
        <w:rPr>
          <w:rFonts w:cstheme="minorHAnsi"/>
          <w:color w:val="000000" w:themeColor="text1"/>
          <w:highlight w:val="yellow"/>
        </w:rPr>
      </w:pPr>
      <w:r w:rsidRPr="00711ABB">
        <w:rPr>
          <w:rFonts w:cstheme="minorHAnsi"/>
          <w:color w:val="000000" w:themeColor="text1"/>
          <w:highlight w:val="yellow"/>
        </w:rPr>
        <w:t>British</w:t>
      </w:r>
    </w:p>
    <w:p w:rsidR="001B0125" w:rsidRPr="00711ABB" w:rsidRDefault="001B0125" w:rsidP="001B0125">
      <w:pPr>
        <w:rPr>
          <w:rFonts w:cstheme="minorHAnsi"/>
          <w:color w:val="000000" w:themeColor="text1"/>
          <w:highlight w:val="yellow"/>
        </w:rPr>
      </w:pPr>
      <w:r w:rsidRPr="00711ABB">
        <w:rPr>
          <w:rFonts w:cstheme="minorHAnsi"/>
          <w:color w:val="000000" w:themeColor="text1"/>
          <w:highlight w:val="yellow"/>
        </w:rPr>
        <w:t>Others</w:t>
      </w:r>
    </w:p>
    <w:p w:rsidR="00D82FA4" w:rsidRPr="00711ABB" w:rsidRDefault="00D82FA4" w:rsidP="00697341">
      <w:pPr>
        <w:pStyle w:val="Heading1"/>
        <w:rPr>
          <w:color w:val="000000" w:themeColor="text1"/>
          <w:highlight w:val="yellow"/>
        </w:rPr>
      </w:pPr>
      <w:bookmarkStart w:id="107" w:name="_Toc17112364"/>
      <w:r w:rsidRPr="00711ABB">
        <w:rPr>
          <w:color w:val="000000" w:themeColor="text1"/>
          <w:highlight w:val="yellow"/>
        </w:rPr>
        <w:t>Public Speaking Skills</w:t>
      </w:r>
      <w:bookmarkEnd w:id="107"/>
    </w:p>
    <w:p w:rsidR="00ED1417" w:rsidRPr="00711ABB" w:rsidRDefault="00BC5CF2" w:rsidP="00697341">
      <w:pPr>
        <w:pStyle w:val="Heading1"/>
        <w:rPr>
          <w:color w:val="000000" w:themeColor="text1"/>
          <w:highlight w:val="yellow"/>
        </w:rPr>
      </w:pPr>
      <w:bookmarkStart w:id="108" w:name="_Toc17112365"/>
      <w:r w:rsidRPr="00711ABB">
        <w:rPr>
          <w:color w:val="000000" w:themeColor="text1"/>
          <w:highlight w:val="yellow"/>
        </w:rPr>
        <w:t>Personality Development</w:t>
      </w:r>
      <w:r w:rsidR="00720BE3" w:rsidRPr="00711ABB">
        <w:rPr>
          <w:color w:val="000000" w:themeColor="text1"/>
          <w:highlight w:val="yellow"/>
        </w:rPr>
        <w:t>&amp; Confidence</w:t>
      </w:r>
      <w:r w:rsidR="00ED1417" w:rsidRPr="00711ABB">
        <w:rPr>
          <w:color w:val="000000" w:themeColor="text1"/>
          <w:highlight w:val="yellow"/>
        </w:rPr>
        <w:t xml:space="preserve"> Building</w:t>
      </w:r>
      <w:bookmarkEnd w:id="108"/>
    </w:p>
    <w:p w:rsidR="00BC5CF2" w:rsidRPr="00711ABB" w:rsidRDefault="00BC5CF2" w:rsidP="00697341">
      <w:pPr>
        <w:pStyle w:val="Heading1"/>
        <w:rPr>
          <w:color w:val="000000" w:themeColor="text1"/>
          <w:highlight w:val="yellow"/>
        </w:rPr>
      </w:pPr>
      <w:bookmarkStart w:id="109" w:name="_Toc17112366"/>
      <w:r w:rsidRPr="00711ABB">
        <w:rPr>
          <w:color w:val="000000" w:themeColor="text1"/>
          <w:highlight w:val="yellow"/>
        </w:rPr>
        <w:t>Interview Skill &amp; Preparations</w:t>
      </w:r>
      <w:r w:rsidR="00043487" w:rsidRPr="00711ABB">
        <w:rPr>
          <w:color w:val="000000" w:themeColor="text1"/>
          <w:highlight w:val="yellow"/>
        </w:rPr>
        <w:t>-&gt; Mock Interviews</w:t>
      </w:r>
      <w:bookmarkEnd w:id="109"/>
    </w:p>
    <w:p w:rsidR="00120BFD" w:rsidRPr="00711ABB" w:rsidRDefault="00120BFD" w:rsidP="00120BFD">
      <w:pPr>
        <w:rPr>
          <w:color w:val="000000" w:themeColor="text1"/>
          <w:highlight w:val="yellow"/>
        </w:rPr>
      </w:pPr>
    </w:p>
    <w:p w:rsidR="003162C7" w:rsidRPr="00711ABB" w:rsidRDefault="003162C7" w:rsidP="00D82FA4">
      <w:pPr>
        <w:rPr>
          <w:color w:val="000000" w:themeColor="text1"/>
          <w:highlight w:val="yellow"/>
        </w:rPr>
      </w:pPr>
    </w:p>
    <w:p w:rsidR="00DB346A" w:rsidRPr="00711ABB" w:rsidRDefault="00DB346A" w:rsidP="00697341">
      <w:pPr>
        <w:pStyle w:val="Heading1"/>
        <w:rPr>
          <w:color w:val="000000" w:themeColor="text1"/>
          <w:highlight w:val="yellow"/>
        </w:rPr>
      </w:pPr>
      <w:bookmarkStart w:id="110" w:name="_Toc17112367"/>
      <w:r w:rsidRPr="00711ABB">
        <w:rPr>
          <w:color w:val="000000" w:themeColor="text1"/>
          <w:highlight w:val="yellow"/>
        </w:rPr>
        <w:t>Important Abbreviations</w:t>
      </w:r>
      <w:bookmarkEnd w:id="110"/>
    </w:p>
    <w:p w:rsidR="00DB346A" w:rsidRPr="00711ABB" w:rsidRDefault="00DB346A" w:rsidP="00DB346A">
      <w:pPr>
        <w:rPr>
          <w:rFonts w:cstheme="minorHAnsi"/>
          <w:color w:val="000000" w:themeColor="text1"/>
          <w:shd w:val="clear" w:color="auto" w:fill="FFFFFF"/>
        </w:rPr>
      </w:pPr>
      <w:r w:rsidRPr="00711ABB">
        <w:rPr>
          <w:rFonts w:cstheme="minorHAnsi"/>
          <w:b/>
          <w:bCs/>
          <w:color w:val="000000" w:themeColor="text1"/>
          <w:highlight w:val="yellow"/>
          <w:shd w:val="clear" w:color="auto" w:fill="FFFFFF"/>
        </w:rPr>
        <w:t>I.e.</w:t>
      </w:r>
      <w:r w:rsidRPr="00711ABB">
        <w:rPr>
          <w:rFonts w:cstheme="minorHAnsi"/>
          <w:color w:val="000000" w:themeColor="text1"/>
          <w:highlight w:val="yellow"/>
          <w:shd w:val="clear" w:color="auto" w:fill="FFFFFF"/>
        </w:rPr>
        <w:t> and </w:t>
      </w:r>
      <w:r w:rsidRPr="00711ABB">
        <w:rPr>
          <w:rFonts w:cstheme="minorHAnsi"/>
          <w:b/>
          <w:bCs/>
          <w:color w:val="000000" w:themeColor="text1"/>
          <w:highlight w:val="yellow"/>
          <w:shd w:val="clear" w:color="auto" w:fill="FFFFFF"/>
        </w:rPr>
        <w:t>e.g.</w:t>
      </w:r>
      <w:r w:rsidRPr="00711ABB">
        <w:rPr>
          <w:rFonts w:cstheme="minorHAnsi"/>
          <w:color w:val="000000" w:themeColor="text1"/>
          <w:highlight w:val="yellow"/>
          <w:shd w:val="clear" w:color="auto" w:fill="FFFFFF"/>
        </w:rPr>
        <w:t> are both Latin abbreviations. </w:t>
      </w:r>
      <w:r w:rsidRPr="00711ABB">
        <w:rPr>
          <w:rFonts w:cstheme="minorHAnsi"/>
          <w:b/>
          <w:bCs/>
          <w:color w:val="000000" w:themeColor="text1"/>
          <w:highlight w:val="yellow"/>
          <w:shd w:val="clear" w:color="auto" w:fill="FFFFFF"/>
        </w:rPr>
        <w:t>E.g.</w:t>
      </w:r>
      <w:r w:rsidRPr="00711ABB">
        <w:rPr>
          <w:rFonts w:cstheme="minorHAnsi"/>
          <w:color w:val="000000" w:themeColor="text1"/>
          <w:highlight w:val="yellow"/>
          <w:shd w:val="clear" w:color="auto" w:fill="FFFFFF"/>
        </w:rPr>
        <w:t> stands for exempli gratia and </w:t>
      </w:r>
      <w:r w:rsidRPr="00711ABB">
        <w:rPr>
          <w:rFonts w:cstheme="minorHAnsi"/>
          <w:b/>
          <w:bCs/>
          <w:color w:val="000000" w:themeColor="text1"/>
          <w:highlight w:val="yellow"/>
          <w:shd w:val="clear" w:color="auto" w:fill="FFFFFF"/>
        </w:rPr>
        <w:t>means</w:t>
      </w:r>
      <w:r w:rsidRPr="00711ABB">
        <w:rPr>
          <w:rFonts w:cstheme="minorHAnsi"/>
          <w:color w:val="000000" w:themeColor="text1"/>
          <w:highlight w:val="yellow"/>
          <w:shd w:val="clear" w:color="auto" w:fill="FFFFFF"/>
        </w:rPr>
        <w:t xml:space="preserve"> “for </w:t>
      </w:r>
      <w:r w:rsidR="00EE134B" w:rsidRPr="00711ABB">
        <w:rPr>
          <w:rFonts w:cstheme="minorHAnsi"/>
          <w:b/>
          <w:color w:val="000000" w:themeColor="text1"/>
          <w:highlight w:val="yellow"/>
          <w:shd w:val="clear" w:color="auto" w:fill="FFFFFF"/>
        </w:rPr>
        <w:t>Example</w:t>
      </w:r>
      <w:r w:rsidRPr="00711ABB">
        <w:rPr>
          <w:rFonts w:cstheme="minorHAnsi"/>
          <w:color w:val="000000" w:themeColor="text1"/>
          <w:highlight w:val="yellow"/>
          <w:shd w:val="clear" w:color="auto" w:fill="FFFFFF"/>
        </w:rPr>
        <w:t>.” </w:t>
      </w:r>
      <w:r w:rsidRPr="00711ABB">
        <w:rPr>
          <w:rFonts w:cstheme="minorHAnsi"/>
          <w:b/>
          <w:bCs/>
          <w:color w:val="000000" w:themeColor="text1"/>
          <w:highlight w:val="yellow"/>
          <w:shd w:val="clear" w:color="auto" w:fill="FFFFFF"/>
        </w:rPr>
        <w:t>I.e.</w:t>
      </w:r>
      <w:r w:rsidRPr="00711ABB">
        <w:rPr>
          <w:rFonts w:cstheme="minorHAnsi"/>
          <w:color w:val="000000" w:themeColor="text1"/>
          <w:highlight w:val="yellow"/>
          <w:shd w:val="clear" w:color="auto" w:fill="FFFFFF"/>
        </w:rPr>
        <w:t> is the abbreviation for id est and </w:t>
      </w:r>
      <w:r w:rsidRPr="00711ABB">
        <w:rPr>
          <w:rFonts w:cstheme="minorHAnsi"/>
          <w:b/>
          <w:bCs/>
          <w:color w:val="000000" w:themeColor="text1"/>
          <w:highlight w:val="yellow"/>
          <w:shd w:val="clear" w:color="auto" w:fill="FFFFFF"/>
        </w:rPr>
        <w:t>means</w:t>
      </w:r>
      <w:r w:rsidRPr="00711ABB">
        <w:rPr>
          <w:rFonts w:cstheme="minorHAnsi"/>
          <w:color w:val="000000" w:themeColor="text1"/>
          <w:highlight w:val="yellow"/>
          <w:shd w:val="clear" w:color="auto" w:fill="FFFFFF"/>
        </w:rPr>
        <w:t> “in other words.”</w:t>
      </w:r>
    </w:p>
    <w:p w:rsidR="00DB346A" w:rsidRPr="00711ABB" w:rsidRDefault="00DB346A" w:rsidP="00DB346A">
      <w:pPr>
        <w:rPr>
          <w:color w:val="000000" w:themeColor="text1"/>
        </w:rPr>
      </w:pPr>
    </w:p>
    <w:p w:rsidR="00DB346A" w:rsidRPr="00711ABB" w:rsidRDefault="00DB346A" w:rsidP="00DB346A">
      <w:pPr>
        <w:rPr>
          <w:color w:val="000000" w:themeColor="text1"/>
        </w:rPr>
      </w:pPr>
    </w:p>
    <w:p w:rsidR="00DB346A" w:rsidRPr="00711ABB" w:rsidRDefault="00DB346A">
      <w:pPr>
        <w:spacing w:before="0" w:after="200"/>
        <w:rPr>
          <w:color w:val="000000" w:themeColor="text1"/>
          <w:lang w:val="en-GB"/>
        </w:rPr>
      </w:pPr>
    </w:p>
    <w:p w:rsidR="007F7D7D" w:rsidRPr="00711ABB" w:rsidRDefault="007F7D7D">
      <w:pPr>
        <w:spacing w:before="0" w:after="200"/>
        <w:rPr>
          <w:color w:val="000000" w:themeColor="text1"/>
          <w:lang w:val="en-GB"/>
        </w:rPr>
      </w:pPr>
    </w:p>
    <w:sectPr w:rsidR="007F7D7D" w:rsidRPr="00711ABB" w:rsidSect="00451A5E">
      <w:type w:val="continuous"/>
      <w:pgSz w:w="11907" w:h="16839" w:code="9"/>
      <w:pgMar w:top="1102" w:right="1800" w:bottom="851" w:left="1800" w:header="0" w:footer="0" w:gutter="0"/>
      <w:pgNumType w:start="139"/>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371F" w:rsidRDefault="007D371F">
      <w:pPr>
        <w:spacing w:before="0" w:after="0" w:line="240" w:lineRule="auto"/>
      </w:pPr>
      <w:r>
        <w:separator/>
      </w:r>
    </w:p>
    <w:p w:rsidR="007D371F" w:rsidRDefault="007D371F"/>
  </w:endnote>
  <w:endnote w:type="continuationSeparator" w:id="0">
    <w:p w:rsidR="007D371F" w:rsidRDefault="007D371F">
      <w:pPr>
        <w:spacing w:before="0" w:after="0" w:line="240" w:lineRule="auto"/>
      </w:pPr>
      <w:r>
        <w:continuationSeparator/>
      </w:r>
    </w:p>
    <w:p w:rsidR="007D371F" w:rsidRDefault="007D37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irmala UI">
    <w:altName w:val="Iskoola Pota"/>
    <w:panose1 w:val="020B0502040204020203"/>
    <w:charset w:val="00"/>
    <w:family w:val="swiss"/>
    <w:pitch w:val="variable"/>
    <w:sig w:usb0="80FF8023" w:usb1="0000004A" w:usb2="00000200" w:usb3="00000000" w:csb0="0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160" w:rsidRDefault="00DC4160">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974A31" w:rsidRPr="00974A31">
      <w:rPr>
        <w:rFonts w:asciiTheme="majorHAnsi" w:eastAsiaTheme="majorEastAsia" w:hAnsiTheme="majorHAnsi" w:cstheme="majorBidi"/>
        <w:noProof/>
      </w:rPr>
      <w:t>76</w:t>
    </w:r>
    <w:r>
      <w:rPr>
        <w:rFonts w:asciiTheme="majorHAnsi" w:eastAsiaTheme="majorEastAsia" w:hAnsiTheme="majorHAnsi" w:cstheme="majorBidi"/>
        <w:noProof/>
      </w:rPr>
      <w:fldChar w:fldCharType="end"/>
    </w:r>
  </w:p>
  <w:p w:rsidR="00DC4160" w:rsidRDefault="00DC416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160" w:rsidRDefault="00DC416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160" w:rsidRDefault="00DC4160">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974A31" w:rsidRPr="00974A31">
      <w:rPr>
        <w:rFonts w:asciiTheme="majorHAnsi" w:eastAsiaTheme="majorEastAsia" w:hAnsiTheme="majorHAnsi" w:cstheme="majorBidi"/>
        <w:noProof/>
      </w:rPr>
      <w:t>173</w:t>
    </w:r>
    <w:r>
      <w:rPr>
        <w:rFonts w:asciiTheme="majorHAnsi" w:eastAsiaTheme="majorEastAsia" w:hAnsiTheme="majorHAnsi" w:cstheme="majorBidi"/>
        <w:noProof/>
      </w:rPr>
      <w:fldChar w:fldCharType="end"/>
    </w:r>
  </w:p>
  <w:p w:rsidR="00DC4160" w:rsidRDefault="00DC4160"/>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160" w:rsidRDefault="00DC41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371F" w:rsidRDefault="007D371F">
      <w:pPr>
        <w:spacing w:before="0" w:after="0" w:line="240" w:lineRule="auto"/>
      </w:pPr>
      <w:r>
        <w:separator/>
      </w:r>
    </w:p>
    <w:p w:rsidR="007D371F" w:rsidRDefault="007D371F"/>
  </w:footnote>
  <w:footnote w:type="continuationSeparator" w:id="0">
    <w:p w:rsidR="007D371F" w:rsidRDefault="007D371F">
      <w:pPr>
        <w:spacing w:before="0" w:after="0" w:line="240" w:lineRule="auto"/>
      </w:pPr>
      <w:r>
        <w:continuationSeparator/>
      </w:r>
    </w:p>
    <w:p w:rsidR="007D371F" w:rsidRDefault="007D371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160" w:rsidRPr="00C760AD" w:rsidRDefault="00DC4160" w:rsidP="005C3E73">
    <w:pPr>
      <w:pStyle w:val="Header"/>
      <w:pBdr>
        <w:bottom w:val="thickThinSmallGap" w:sz="24" w:space="1" w:color="622423" w:themeColor="accent2" w:themeShade="7F"/>
      </w:pBdr>
      <w:spacing w:before="0"/>
      <w:jc w:val="right"/>
      <w:rPr>
        <w:rFonts w:asciiTheme="majorHAnsi" w:eastAsiaTheme="majorEastAsia" w:hAnsiTheme="majorHAnsi" w:cstheme="majorBidi"/>
        <w:sz w:val="32"/>
        <w:szCs w:val="32"/>
      </w:rPr>
    </w:pPr>
    <w:r>
      <w:rPr>
        <w:rFonts w:asciiTheme="majorHAnsi" w:eastAsiaTheme="majorEastAsia" w:hAnsiTheme="majorHAnsi" w:cstheme="majorBidi"/>
        <w:noProof/>
        <w:sz w:val="32"/>
        <w:szCs w:val="32"/>
      </w:rPr>
      <w:drawing>
        <wp:inline distT="0" distB="0" distL="0" distR="0" wp14:anchorId="4854AEA5" wp14:editId="73BCD88A">
          <wp:extent cx="1337359" cy="506735"/>
          <wp:effectExtent l="0" t="0" r="0" b="7620"/>
          <wp:docPr id="1" name="Picture 1" descr="C:\Users\kapil\Desktop\workspace\New folder\Spoke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pil\Desktop\workspace\New folder\Spokei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0376" cy="507878"/>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428552553"/>
      <w:showingPlcHdr/>
      <w:dataBinding w:prefixMappings="xmlns:ns0='http://schemas.openxmlformats.org/package/2006/metadata/core-properties' xmlns:ns1='http://purl.org/dc/elements/1.1/'" w:xpath="/ns0:coreProperties[1]/ns1:title[1]" w:storeItemID="{6C3C8BC8-F283-45AE-878A-BAB7291924A1}"/>
      <w:text/>
    </w:sdtPr>
    <w:sdtContent>
      <w:p w:rsidR="00DC4160" w:rsidRDefault="00DC4160" w:rsidP="005C3E73">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asciiTheme="majorHAnsi" w:eastAsiaTheme="majorEastAsia" w:hAnsiTheme="majorHAnsi" w:cstheme="majorBidi"/>
            <w:sz w:val="32"/>
            <w:szCs w:val="32"/>
          </w:rPr>
          <w:t xml:space="preserve">     </w:t>
        </w:r>
      </w:p>
    </w:sdtContent>
  </w:sdt>
  <w:p w:rsidR="00DC4160" w:rsidRDefault="00DC416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160" w:rsidRDefault="00DC416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C4160" w:rsidRPr="00C760AD" w:rsidRDefault="00DC4160" w:rsidP="00C760AD">
    <w:pPr>
      <w:pStyle w:val="Header"/>
      <w:pBdr>
        <w:bottom w:val="thickThinSmallGap" w:sz="24" w:space="1" w:color="622423" w:themeColor="accent2" w:themeShade="7F"/>
      </w:pBdr>
      <w:spacing w:before="0"/>
      <w:jc w:val="right"/>
      <w:rPr>
        <w:rFonts w:asciiTheme="majorHAnsi" w:eastAsiaTheme="majorEastAsia" w:hAnsiTheme="majorHAnsi" w:cstheme="majorBidi"/>
        <w:sz w:val="32"/>
        <w:szCs w:val="32"/>
      </w:rPr>
    </w:pPr>
    <w:r>
      <w:rPr>
        <w:rFonts w:asciiTheme="majorHAnsi" w:eastAsiaTheme="majorEastAsia" w:hAnsiTheme="majorHAnsi" w:cstheme="majorBidi"/>
        <w:noProof/>
        <w:sz w:val="32"/>
        <w:szCs w:val="32"/>
      </w:rPr>
      <w:drawing>
        <wp:inline distT="0" distB="0" distL="0" distR="0" wp14:anchorId="2ECC15DA" wp14:editId="666F1F70">
          <wp:extent cx="1337359" cy="506735"/>
          <wp:effectExtent l="0" t="0" r="0" b="7620"/>
          <wp:docPr id="5" name="Picture 5" descr="C:\Users\kapil\Desktop\workspace\New folder\Spoke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pil\Desktop\workspace\New folder\Spokei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0376" cy="507878"/>
                  </a:xfrm>
                  <a:prstGeom prst="rect">
                    <a:avLst/>
                  </a:prstGeom>
                  <a:noFill/>
                  <a:ln>
                    <a:noFill/>
                  </a:ln>
                </pic:spPr>
              </pic:pic>
            </a:graphicData>
          </a:graphic>
        </wp:inline>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942338948"/>
      <w:showingPlcHdr/>
      <w:dataBinding w:prefixMappings="xmlns:ns0='http://schemas.openxmlformats.org/package/2006/metadata/core-properties' xmlns:ns1='http://purl.org/dc/elements/1.1/'" w:xpath="/ns0:coreProperties[1]/ns1:title[1]" w:storeItemID="{6C3C8BC8-F283-45AE-878A-BAB7291924A1}"/>
      <w:text/>
    </w:sdtPr>
    <w:sdtContent>
      <w:p w:rsidR="00DC4160" w:rsidRDefault="00DC4160" w:rsidP="006C3619">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asciiTheme="majorHAnsi" w:eastAsiaTheme="majorEastAsia" w:hAnsiTheme="majorHAnsi" w:cstheme="majorBidi"/>
            <w:sz w:val="32"/>
            <w:szCs w:val="32"/>
          </w:rPr>
          <w:t xml:space="preserve">     </w:t>
        </w:r>
      </w:p>
    </w:sdtContent>
  </w:sdt>
  <w:p w:rsidR="00DC4160" w:rsidRDefault="00DC416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8"/>
    <w:multiLevelType w:val="multilevel"/>
    <w:tmpl w:val="00000008"/>
    <w:name w:val="WW8Num8"/>
    <w:lvl w:ilvl="0">
      <w:start w:val="1"/>
      <w:numFmt w:val="bullet"/>
      <w:lvlText w:val="-"/>
      <w:lvlJc w:val="left"/>
      <w:pPr>
        <w:tabs>
          <w:tab w:val="num" w:pos="142"/>
        </w:tabs>
        <w:ind w:left="862" w:hanging="360"/>
      </w:pPr>
      <w:rPr>
        <w:rFonts w:ascii="Tahoma" w:hAnsi="Tahoma" w:cs="Calibri"/>
      </w:rPr>
    </w:lvl>
    <w:lvl w:ilvl="1">
      <w:start w:val="1"/>
      <w:numFmt w:val="bullet"/>
      <w:lvlText w:val="o"/>
      <w:lvlJc w:val="left"/>
      <w:pPr>
        <w:tabs>
          <w:tab w:val="num" w:pos="142"/>
        </w:tabs>
        <w:ind w:left="1582" w:hanging="360"/>
      </w:pPr>
      <w:rPr>
        <w:rFonts w:ascii="Courier New" w:hAnsi="Courier New" w:cs="Courier New"/>
      </w:rPr>
    </w:lvl>
    <w:lvl w:ilvl="2">
      <w:start w:val="1"/>
      <w:numFmt w:val="bullet"/>
      <w:lvlText w:val=""/>
      <w:lvlJc w:val="left"/>
      <w:pPr>
        <w:tabs>
          <w:tab w:val="num" w:pos="142"/>
        </w:tabs>
        <w:ind w:left="2302" w:hanging="360"/>
      </w:pPr>
      <w:rPr>
        <w:rFonts w:ascii="Wingdings" w:hAnsi="Wingdings" w:cs="Wingdings"/>
      </w:rPr>
    </w:lvl>
    <w:lvl w:ilvl="3">
      <w:start w:val="1"/>
      <w:numFmt w:val="bullet"/>
      <w:lvlText w:val=""/>
      <w:lvlJc w:val="left"/>
      <w:pPr>
        <w:tabs>
          <w:tab w:val="num" w:pos="142"/>
        </w:tabs>
        <w:ind w:left="3022" w:hanging="360"/>
      </w:pPr>
      <w:rPr>
        <w:rFonts w:ascii="Symbol" w:hAnsi="Symbol" w:cs="Symbol"/>
      </w:rPr>
    </w:lvl>
    <w:lvl w:ilvl="4">
      <w:start w:val="1"/>
      <w:numFmt w:val="bullet"/>
      <w:lvlText w:val="o"/>
      <w:lvlJc w:val="left"/>
      <w:pPr>
        <w:tabs>
          <w:tab w:val="num" w:pos="142"/>
        </w:tabs>
        <w:ind w:left="3742" w:hanging="360"/>
      </w:pPr>
      <w:rPr>
        <w:rFonts w:ascii="Courier New" w:hAnsi="Courier New" w:cs="Courier New"/>
      </w:rPr>
    </w:lvl>
    <w:lvl w:ilvl="5">
      <w:start w:val="1"/>
      <w:numFmt w:val="bullet"/>
      <w:lvlText w:val=""/>
      <w:lvlJc w:val="left"/>
      <w:pPr>
        <w:tabs>
          <w:tab w:val="num" w:pos="142"/>
        </w:tabs>
        <w:ind w:left="4462" w:hanging="360"/>
      </w:pPr>
      <w:rPr>
        <w:rFonts w:ascii="Wingdings" w:hAnsi="Wingdings" w:cs="Wingdings"/>
      </w:rPr>
    </w:lvl>
    <w:lvl w:ilvl="6">
      <w:start w:val="1"/>
      <w:numFmt w:val="bullet"/>
      <w:lvlText w:val=""/>
      <w:lvlJc w:val="left"/>
      <w:pPr>
        <w:tabs>
          <w:tab w:val="num" w:pos="142"/>
        </w:tabs>
        <w:ind w:left="5182" w:hanging="360"/>
      </w:pPr>
      <w:rPr>
        <w:rFonts w:ascii="Symbol" w:hAnsi="Symbol" w:cs="Symbol"/>
      </w:rPr>
    </w:lvl>
    <w:lvl w:ilvl="7">
      <w:start w:val="1"/>
      <w:numFmt w:val="bullet"/>
      <w:lvlText w:val="o"/>
      <w:lvlJc w:val="left"/>
      <w:pPr>
        <w:tabs>
          <w:tab w:val="num" w:pos="142"/>
        </w:tabs>
        <w:ind w:left="5902" w:hanging="360"/>
      </w:pPr>
      <w:rPr>
        <w:rFonts w:ascii="Courier New" w:hAnsi="Courier New" w:cs="Courier New"/>
      </w:rPr>
    </w:lvl>
    <w:lvl w:ilvl="8">
      <w:start w:val="1"/>
      <w:numFmt w:val="bullet"/>
      <w:lvlText w:val=""/>
      <w:lvlJc w:val="left"/>
      <w:pPr>
        <w:tabs>
          <w:tab w:val="num" w:pos="142"/>
        </w:tabs>
        <w:ind w:left="6622" w:hanging="360"/>
      </w:pPr>
      <w:rPr>
        <w:rFonts w:ascii="Wingdings" w:hAnsi="Wingdings" w:cs="Wingdings"/>
      </w:rPr>
    </w:lvl>
  </w:abstractNum>
  <w:abstractNum w:abstractNumId="1">
    <w:nsid w:val="00000009"/>
    <w:multiLevelType w:val="multilevel"/>
    <w:tmpl w:val="00000009"/>
    <w:name w:val="WW8Num9"/>
    <w:lvl w:ilvl="0">
      <w:start w:val="1"/>
      <w:numFmt w:val="bullet"/>
      <w:lvlText w:val=""/>
      <w:lvlJc w:val="left"/>
      <w:pPr>
        <w:tabs>
          <w:tab w:val="num" w:pos="0"/>
        </w:tabs>
        <w:ind w:left="720" w:hanging="360"/>
      </w:pPr>
      <w:rPr>
        <w:rFonts w:ascii="Wingdings" w:hAnsi="Wingdings" w:cs="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nsid w:val="00000018"/>
    <w:multiLevelType w:val="multilevel"/>
    <w:tmpl w:val="00000018"/>
    <w:name w:val="WW8Num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
    <w:nsid w:val="0000001A"/>
    <w:multiLevelType w:val="multilevel"/>
    <w:tmpl w:val="D0585CC8"/>
    <w:name w:val="WW8Num26"/>
    <w:lvl w:ilvl="0">
      <w:start w:val="1"/>
      <w:numFmt w:val="decimal"/>
      <w:lvlText w:val="%1."/>
      <w:lvlJc w:val="left"/>
      <w:pPr>
        <w:tabs>
          <w:tab w:val="num" w:pos="0"/>
        </w:tabs>
        <w:ind w:left="644" w:hanging="360"/>
      </w:pPr>
      <w:rPr>
        <w:i w:val="0"/>
      </w:rPr>
    </w:lvl>
    <w:lvl w:ilvl="1">
      <w:start w:val="1"/>
      <w:numFmt w:val="bullet"/>
      <w:lvlText w:val="o"/>
      <w:lvlJc w:val="left"/>
      <w:pPr>
        <w:tabs>
          <w:tab w:val="num" w:pos="0"/>
        </w:tabs>
        <w:ind w:left="1364" w:hanging="360"/>
      </w:pPr>
      <w:rPr>
        <w:rFonts w:ascii="Courier New" w:hAnsi="Courier New" w:cs="Courier New"/>
      </w:rPr>
    </w:lvl>
    <w:lvl w:ilvl="2">
      <w:start w:val="1"/>
      <w:numFmt w:val="bullet"/>
      <w:lvlText w:val=""/>
      <w:lvlJc w:val="left"/>
      <w:pPr>
        <w:tabs>
          <w:tab w:val="num" w:pos="0"/>
        </w:tabs>
        <w:ind w:left="2084" w:hanging="360"/>
      </w:pPr>
      <w:rPr>
        <w:rFonts w:ascii="Wingdings" w:hAnsi="Wingdings" w:cs="Wingdings"/>
      </w:rPr>
    </w:lvl>
    <w:lvl w:ilvl="3">
      <w:start w:val="1"/>
      <w:numFmt w:val="bullet"/>
      <w:lvlText w:val=""/>
      <w:lvlJc w:val="left"/>
      <w:pPr>
        <w:tabs>
          <w:tab w:val="num" w:pos="0"/>
        </w:tabs>
        <w:ind w:left="2804" w:hanging="360"/>
      </w:pPr>
      <w:rPr>
        <w:rFonts w:ascii="Symbol" w:hAnsi="Symbol" w:cs="Symbol"/>
      </w:rPr>
    </w:lvl>
    <w:lvl w:ilvl="4">
      <w:start w:val="1"/>
      <w:numFmt w:val="bullet"/>
      <w:lvlText w:val="o"/>
      <w:lvlJc w:val="left"/>
      <w:pPr>
        <w:tabs>
          <w:tab w:val="num" w:pos="0"/>
        </w:tabs>
        <w:ind w:left="3524" w:hanging="360"/>
      </w:pPr>
      <w:rPr>
        <w:rFonts w:ascii="Courier New" w:hAnsi="Courier New" w:cs="Courier New"/>
      </w:rPr>
    </w:lvl>
    <w:lvl w:ilvl="5">
      <w:start w:val="1"/>
      <w:numFmt w:val="bullet"/>
      <w:lvlText w:val=""/>
      <w:lvlJc w:val="left"/>
      <w:pPr>
        <w:tabs>
          <w:tab w:val="num" w:pos="0"/>
        </w:tabs>
        <w:ind w:left="4244" w:hanging="360"/>
      </w:pPr>
      <w:rPr>
        <w:rFonts w:ascii="Wingdings" w:hAnsi="Wingdings" w:cs="Wingdings"/>
      </w:rPr>
    </w:lvl>
    <w:lvl w:ilvl="6">
      <w:start w:val="1"/>
      <w:numFmt w:val="bullet"/>
      <w:lvlText w:val=""/>
      <w:lvlJc w:val="left"/>
      <w:pPr>
        <w:tabs>
          <w:tab w:val="num" w:pos="0"/>
        </w:tabs>
        <w:ind w:left="4964" w:hanging="360"/>
      </w:pPr>
      <w:rPr>
        <w:rFonts w:ascii="Symbol" w:hAnsi="Symbol" w:cs="Symbol"/>
      </w:rPr>
    </w:lvl>
    <w:lvl w:ilvl="7">
      <w:start w:val="1"/>
      <w:numFmt w:val="bullet"/>
      <w:lvlText w:val="o"/>
      <w:lvlJc w:val="left"/>
      <w:pPr>
        <w:tabs>
          <w:tab w:val="num" w:pos="0"/>
        </w:tabs>
        <w:ind w:left="5684" w:hanging="360"/>
      </w:pPr>
      <w:rPr>
        <w:rFonts w:ascii="Courier New" w:hAnsi="Courier New" w:cs="Courier New"/>
      </w:rPr>
    </w:lvl>
    <w:lvl w:ilvl="8">
      <w:start w:val="1"/>
      <w:numFmt w:val="bullet"/>
      <w:lvlText w:val=""/>
      <w:lvlJc w:val="left"/>
      <w:pPr>
        <w:tabs>
          <w:tab w:val="num" w:pos="0"/>
        </w:tabs>
        <w:ind w:left="6404" w:hanging="360"/>
      </w:pPr>
      <w:rPr>
        <w:rFonts w:ascii="Wingdings" w:hAnsi="Wingdings" w:cs="Wingdings"/>
      </w:rPr>
    </w:lvl>
  </w:abstractNum>
  <w:abstractNum w:abstractNumId="4">
    <w:nsid w:val="00000028"/>
    <w:multiLevelType w:val="multilevel"/>
    <w:tmpl w:val="00000028"/>
    <w:name w:val="WW8Num4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5">
    <w:nsid w:val="00000031"/>
    <w:multiLevelType w:val="multilevel"/>
    <w:tmpl w:val="00000031"/>
    <w:name w:val="WW8Num49"/>
    <w:lvl w:ilvl="0">
      <w:start w:val="1"/>
      <w:numFmt w:val="decimal"/>
      <w:lvlText w:val="%1."/>
      <w:lvlJc w:val="left"/>
      <w:pPr>
        <w:tabs>
          <w:tab w:val="num" w:pos="0"/>
        </w:tabs>
        <w:ind w:left="720" w:hanging="360"/>
      </w:pPr>
    </w:lvl>
    <w:lvl w:ilvl="1">
      <w:start w:val="1"/>
      <w:numFmt w:val="bullet"/>
      <w:lvlText w:val=""/>
      <w:lvlJc w:val="left"/>
      <w:pPr>
        <w:tabs>
          <w:tab w:val="num" w:pos="0"/>
        </w:tabs>
        <w:ind w:left="1386" w:hanging="360"/>
      </w:pPr>
      <w:rPr>
        <w:rFonts w:ascii="Symbol" w:hAnsi="Symbol" w:cs="Symbol"/>
      </w:rPr>
    </w:lvl>
    <w:lvl w:ilvl="2">
      <w:start w:val="1"/>
      <w:numFmt w:val="lowerLetter"/>
      <w:lvlText w:val="%2.%3)"/>
      <w:lvlJc w:val="left"/>
      <w:pPr>
        <w:tabs>
          <w:tab w:val="num" w:pos="0"/>
        </w:tabs>
        <w:ind w:left="2340" w:hanging="360"/>
      </w:pPr>
    </w:lvl>
    <w:lvl w:ilvl="3">
      <w:start w:val="1"/>
      <w:numFmt w:val="bullet"/>
      <w:lvlText w:val="-"/>
      <w:lvlJc w:val="left"/>
      <w:pPr>
        <w:tabs>
          <w:tab w:val="num" w:pos="0"/>
        </w:tabs>
        <w:ind w:left="2880" w:hanging="360"/>
      </w:pPr>
      <w:rPr>
        <w:rFonts w:ascii="Tahoma" w:hAnsi="Tahoma" w:cs="Calibri"/>
      </w:rPr>
    </w:lvl>
    <w:lvl w:ilvl="4">
      <w:start w:val="1"/>
      <w:numFmt w:val="lowerLetter"/>
      <w:lvlText w:val="%2.%3.%4.%5."/>
      <w:lvlJc w:val="left"/>
      <w:pPr>
        <w:tabs>
          <w:tab w:val="num" w:pos="0"/>
        </w:tabs>
        <w:ind w:left="3600" w:hanging="360"/>
      </w:pPr>
    </w:lvl>
    <w:lvl w:ilvl="5">
      <w:start w:val="1"/>
      <w:numFmt w:val="decimal"/>
      <w:lvlText w:val="%2.%3.%4.%5.%6."/>
      <w:lvlJc w:val="left"/>
      <w:pPr>
        <w:tabs>
          <w:tab w:val="num" w:pos="0"/>
        </w:tabs>
        <w:ind w:left="4500" w:hanging="36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6">
    <w:nsid w:val="00000032"/>
    <w:multiLevelType w:val="multilevel"/>
    <w:tmpl w:val="00000032"/>
    <w:name w:val="WW8Num50"/>
    <w:lvl w:ilvl="0">
      <w:start w:val="1"/>
      <w:numFmt w:val="decimal"/>
      <w:lvlText w:val="%1."/>
      <w:lvlJc w:val="left"/>
      <w:pPr>
        <w:tabs>
          <w:tab w:val="num" w:pos="0"/>
        </w:tabs>
        <w:ind w:left="720" w:hanging="360"/>
      </w:pPr>
    </w:lvl>
    <w:lvl w:ilvl="1">
      <w:start w:val="1"/>
      <w:numFmt w:val="bullet"/>
      <w:lvlText w:val=""/>
      <w:lvlJc w:val="left"/>
      <w:pPr>
        <w:tabs>
          <w:tab w:val="num" w:pos="0"/>
        </w:tabs>
        <w:ind w:left="1386" w:hanging="360"/>
      </w:pPr>
      <w:rPr>
        <w:rFonts w:ascii="Symbol" w:hAnsi="Symbol" w:cs="Symbol"/>
      </w:rPr>
    </w:lvl>
    <w:lvl w:ilvl="2">
      <w:start w:val="1"/>
      <w:numFmt w:val="lowerLetter"/>
      <w:lvlText w:val="%2.%3)"/>
      <w:lvlJc w:val="left"/>
      <w:pPr>
        <w:tabs>
          <w:tab w:val="num" w:pos="0"/>
        </w:tabs>
        <w:ind w:left="2340" w:hanging="360"/>
      </w:pPr>
    </w:lvl>
    <w:lvl w:ilvl="3">
      <w:start w:val="1"/>
      <w:numFmt w:val="bullet"/>
      <w:lvlText w:val="-"/>
      <w:lvlJc w:val="left"/>
      <w:pPr>
        <w:tabs>
          <w:tab w:val="num" w:pos="0"/>
        </w:tabs>
        <w:ind w:left="2880" w:hanging="360"/>
      </w:pPr>
      <w:rPr>
        <w:rFonts w:ascii="Tahoma" w:hAnsi="Tahoma" w:cs="Calibri"/>
      </w:rPr>
    </w:lvl>
    <w:lvl w:ilvl="4">
      <w:start w:val="1"/>
      <w:numFmt w:val="lowerLetter"/>
      <w:lvlText w:val="%2.%3.%4.%5."/>
      <w:lvlJc w:val="left"/>
      <w:pPr>
        <w:tabs>
          <w:tab w:val="num" w:pos="0"/>
        </w:tabs>
        <w:ind w:left="3600" w:hanging="360"/>
      </w:pPr>
    </w:lvl>
    <w:lvl w:ilvl="5">
      <w:start w:val="1"/>
      <w:numFmt w:val="decimal"/>
      <w:lvlText w:val="%2.%3.%4.%5.%6."/>
      <w:lvlJc w:val="left"/>
      <w:pPr>
        <w:tabs>
          <w:tab w:val="num" w:pos="0"/>
        </w:tabs>
        <w:ind w:left="4500" w:hanging="36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7">
    <w:nsid w:val="00000033"/>
    <w:multiLevelType w:val="multilevel"/>
    <w:tmpl w:val="00000033"/>
    <w:name w:val="WW8Num51"/>
    <w:lvl w:ilvl="0">
      <w:start w:val="1"/>
      <w:numFmt w:val="decimal"/>
      <w:lvlText w:val="%1."/>
      <w:lvlJc w:val="left"/>
      <w:pPr>
        <w:tabs>
          <w:tab w:val="num" w:pos="0"/>
        </w:tabs>
        <w:ind w:left="720" w:hanging="360"/>
      </w:pPr>
    </w:lvl>
    <w:lvl w:ilvl="1">
      <w:start w:val="1"/>
      <w:numFmt w:val="bullet"/>
      <w:lvlText w:val=""/>
      <w:lvlJc w:val="left"/>
      <w:pPr>
        <w:tabs>
          <w:tab w:val="num" w:pos="0"/>
        </w:tabs>
        <w:ind w:left="1386" w:hanging="360"/>
      </w:pPr>
      <w:rPr>
        <w:rFonts w:ascii="Symbol" w:hAnsi="Symbol" w:cs="Symbol"/>
      </w:rPr>
    </w:lvl>
    <w:lvl w:ilvl="2">
      <w:start w:val="1"/>
      <w:numFmt w:val="lowerLetter"/>
      <w:lvlText w:val="%2.%3)"/>
      <w:lvlJc w:val="left"/>
      <w:pPr>
        <w:tabs>
          <w:tab w:val="num" w:pos="0"/>
        </w:tabs>
        <w:ind w:left="2340" w:hanging="360"/>
      </w:pPr>
    </w:lvl>
    <w:lvl w:ilvl="3">
      <w:start w:val="1"/>
      <w:numFmt w:val="bullet"/>
      <w:lvlText w:val="-"/>
      <w:lvlJc w:val="left"/>
      <w:pPr>
        <w:tabs>
          <w:tab w:val="num" w:pos="0"/>
        </w:tabs>
        <w:ind w:left="2880" w:hanging="360"/>
      </w:pPr>
      <w:rPr>
        <w:rFonts w:ascii="Tahoma" w:hAnsi="Tahoma" w:cs="Calibri"/>
      </w:rPr>
    </w:lvl>
    <w:lvl w:ilvl="4">
      <w:start w:val="1"/>
      <w:numFmt w:val="lowerLetter"/>
      <w:lvlText w:val="%2.%3.%4.%5."/>
      <w:lvlJc w:val="left"/>
      <w:pPr>
        <w:tabs>
          <w:tab w:val="num" w:pos="0"/>
        </w:tabs>
        <w:ind w:left="3600" w:hanging="360"/>
      </w:pPr>
    </w:lvl>
    <w:lvl w:ilvl="5">
      <w:start w:val="1"/>
      <w:numFmt w:val="decimal"/>
      <w:lvlText w:val="%2.%3.%4.%5.%6."/>
      <w:lvlJc w:val="left"/>
      <w:pPr>
        <w:tabs>
          <w:tab w:val="num" w:pos="0"/>
        </w:tabs>
        <w:ind w:left="4500" w:hanging="36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8">
    <w:nsid w:val="00000034"/>
    <w:multiLevelType w:val="multilevel"/>
    <w:tmpl w:val="00000034"/>
    <w:name w:val="WW8Num52"/>
    <w:lvl w:ilvl="0">
      <w:start w:val="1"/>
      <w:numFmt w:val="decimal"/>
      <w:lvlText w:val="%1."/>
      <w:lvlJc w:val="left"/>
      <w:pPr>
        <w:tabs>
          <w:tab w:val="num" w:pos="0"/>
        </w:tabs>
        <w:ind w:left="720" w:hanging="360"/>
      </w:pPr>
    </w:lvl>
    <w:lvl w:ilvl="1">
      <w:start w:val="1"/>
      <w:numFmt w:val="bullet"/>
      <w:lvlText w:val=""/>
      <w:lvlJc w:val="left"/>
      <w:pPr>
        <w:tabs>
          <w:tab w:val="num" w:pos="0"/>
        </w:tabs>
        <w:ind w:left="1386" w:hanging="360"/>
      </w:pPr>
      <w:rPr>
        <w:rFonts w:ascii="Symbol" w:hAnsi="Symbol" w:cs="Symbol"/>
      </w:rPr>
    </w:lvl>
    <w:lvl w:ilvl="2">
      <w:start w:val="1"/>
      <w:numFmt w:val="lowerLetter"/>
      <w:lvlText w:val="%2.%3)"/>
      <w:lvlJc w:val="left"/>
      <w:pPr>
        <w:tabs>
          <w:tab w:val="num" w:pos="0"/>
        </w:tabs>
        <w:ind w:left="2340" w:hanging="360"/>
      </w:pPr>
    </w:lvl>
    <w:lvl w:ilvl="3">
      <w:start w:val="1"/>
      <w:numFmt w:val="bullet"/>
      <w:lvlText w:val="-"/>
      <w:lvlJc w:val="left"/>
      <w:pPr>
        <w:tabs>
          <w:tab w:val="num" w:pos="0"/>
        </w:tabs>
        <w:ind w:left="2880" w:hanging="360"/>
      </w:pPr>
      <w:rPr>
        <w:rFonts w:ascii="Tahoma" w:hAnsi="Tahoma" w:cs="Calibri"/>
      </w:rPr>
    </w:lvl>
    <w:lvl w:ilvl="4">
      <w:start w:val="1"/>
      <w:numFmt w:val="lowerLetter"/>
      <w:lvlText w:val="%2.%3.%4.%5."/>
      <w:lvlJc w:val="left"/>
      <w:pPr>
        <w:tabs>
          <w:tab w:val="num" w:pos="0"/>
        </w:tabs>
        <w:ind w:left="3600" w:hanging="360"/>
      </w:pPr>
    </w:lvl>
    <w:lvl w:ilvl="5">
      <w:start w:val="1"/>
      <w:numFmt w:val="decimal"/>
      <w:lvlText w:val="%2.%3.%4.%5.%6."/>
      <w:lvlJc w:val="left"/>
      <w:pPr>
        <w:tabs>
          <w:tab w:val="num" w:pos="0"/>
        </w:tabs>
        <w:ind w:left="4500" w:hanging="36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9">
    <w:nsid w:val="00000035"/>
    <w:multiLevelType w:val="multilevel"/>
    <w:tmpl w:val="00000035"/>
    <w:name w:val="WW8Num53"/>
    <w:lvl w:ilvl="0">
      <w:start w:val="1"/>
      <w:numFmt w:val="bullet"/>
      <w:lvlText w:val=""/>
      <w:lvlJc w:val="left"/>
      <w:pPr>
        <w:tabs>
          <w:tab w:val="num" w:pos="0"/>
        </w:tabs>
        <w:ind w:left="1080" w:hanging="360"/>
      </w:pPr>
      <w:rPr>
        <w:rFonts w:ascii="Wingdings" w:hAnsi="Wingdings" w:cs="Wingdings"/>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cs="Wingdings"/>
      </w:rPr>
    </w:lvl>
    <w:lvl w:ilvl="3">
      <w:start w:val="1"/>
      <w:numFmt w:val="bullet"/>
      <w:lvlText w:val=""/>
      <w:lvlJc w:val="left"/>
      <w:pPr>
        <w:tabs>
          <w:tab w:val="num" w:pos="0"/>
        </w:tabs>
        <w:ind w:left="3240" w:hanging="360"/>
      </w:pPr>
      <w:rPr>
        <w:rFonts w:ascii="Symbol" w:hAnsi="Symbol" w:cs="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cs="Wingdings"/>
      </w:rPr>
    </w:lvl>
    <w:lvl w:ilvl="6">
      <w:start w:val="1"/>
      <w:numFmt w:val="bullet"/>
      <w:lvlText w:val=""/>
      <w:lvlJc w:val="left"/>
      <w:pPr>
        <w:tabs>
          <w:tab w:val="num" w:pos="0"/>
        </w:tabs>
        <w:ind w:left="5400" w:hanging="360"/>
      </w:pPr>
      <w:rPr>
        <w:rFonts w:ascii="Symbol" w:hAnsi="Symbol" w:cs="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cs="Wingdings"/>
      </w:rPr>
    </w:lvl>
  </w:abstractNum>
  <w:abstractNum w:abstractNumId="10">
    <w:nsid w:val="00000038"/>
    <w:multiLevelType w:val="multilevel"/>
    <w:tmpl w:val="00000038"/>
    <w:name w:val="WW8Num56"/>
    <w:lvl w:ilvl="0">
      <w:start w:val="1"/>
      <w:numFmt w:val="bullet"/>
      <w:lvlText w:val=""/>
      <w:lvlJc w:val="left"/>
      <w:pPr>
        <w:tabs>
          <w:tab w:val="num" w:pos="0"/>
        </w:tabs>
        <w:ind w:left="720" w:hanging="360"/>
      </w:pPr>
      <w:rPr>
        <w:rFonts w:ascii="Wingdings" w:hAnsi="Wingdings" w:cs="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1">
    <w:nsid w:val="0000004B"/>
    <w:multiLevelType w:val="multilevel"/>
    <w:tmpl w:val="0000004B"/>
    <w:name w:val="WW8Num7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nsid w:val="0000004C"/>
    <w:multiLevelType w:val="multilevel"/>
    <w:tmpl w:val="0000004C"/>
    <w:name w:val="WW8Num7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nsid w:val="0000004D"/>
    <w:multiLevelType w:val="multilevel"/>
    <w:tmpl w:val="0000004D"/>
    <w:name w:val="WW8Num7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nsid w:val="002C3A7E"/>
    <w:multiLevelType w:val="hybridMultilevel"/>
    <w:tmpl w:val="7678748C"/>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0B30BF2"/>
    <w:multiLevelType w:val="hybridMultilevel"/>
    <w:tmpl w:val="D98C8192"/>
    <w:lvl w:ilvl="0" w:tplc="04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00F85F54"/>
    <w:multiLevelType w:val="hybridMultilevel"/>
    <w:tmpl w:val="C6543A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012510C8"/>
    <w:multiLevelType w:val="hybridMultilevel"/>
    <w:tmpl w:val="F4AE74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032C542D"/>
    <w:multiLevelType w:val="hybridMultilevel"/>
    <w:tmpl w:val="1FCE9D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035A37C3"/>
    <w:multiLevelType w:val="hybridMultilevel"/>
    <w:tmpl w:val="EC760A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03DB1AA5"/>
    <w:multiLevelType w:val="multilevel"/>
    <w:tmpl w:val="B0368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04A55601"/>
    <w:multiLevelType w:val="hybridMultilevel"/>
    <w:tmpl w:val="EE3E78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04DF109A"/>
    <w:multiLevelType w:val="hybridMultilevel"/>
    <w:tmpl w:val="135631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05745558"/>
    <w:multiLevelType w:val="hybridMultilevel"/>
    <w:tmpl w:val="BB8696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05B53018"/>
    <w:multiLevelType w:val="hybridMultilevel"/>
    <w:tmpl w:val="8CC62A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064F24F7"/>
    <w:multiLevelType w:val="hybridMultilevel"/>
    <w:tmpl w:val="BE822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06906381"/>
    <w:multiLevelType w:val="hybridMultilevel"/>
    <w:tmpl w:val="7E8E744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075D1D64"/>
    <w:multiLevelType w:val="hybridMultilevel"/>
    <w:tmpl w:val="4AD670EC"/>
    <w:lvl w:ilvl="0" w:tplc="9DF6846A">
      <w:start w:val="1"/>
      <w:numFmt w:val="bullet"/>
      <w:pStyle w:val="fu"/>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nsid w:val="079F7D33"/>
    <w:multiLevelType w:val="hybridMultilevel"/>
    <w:tmpl w:val="DC34507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nsid w:val="08734878"/>
    <w:multiLevelType w:val="hybridMultilevel"/>
    <w:tmpl w:val="C4A0C43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0">
    <w:nsid w:val="0A1162C3"/>
    <w:multiLevelType w:val="hybridMultilevel"/>
    <w:tmpl w:val="4FAE39A0"/>
    <w:lvl w:ilvl="0" w:tplc="04090009">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1">
    <w:nsid w:val="0A307D0C"/>
    <w:multiLevelType w:val="hybridMultilevel"/>
    <w:tmpl w:val="0CBA906C"/>
    <w:lvl w:ilvl="0" w:tplc="04090009">
      <w:start w:val="1"/>
      <w:numFmt w:val="bullet"/>
      <w:lvlText w:val=""/>
      <w:lvlJc w:val="left"/>
      <w:pPr>
        <w:ind w:left="1440" w:hanging="360"/>
      </w:pPr>
      <w:rPr>
        <w:rFonts w:ascii="Wingdings" w:hAnsi="Wingdings" w:hint="default"/>
      </w:rPr>
    </w:lvl>
    <w:lvl w:ilvl="1" w:tplc="04090009">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0A3954A8"/>
    <w:multiLevelType w:val="hybridMultilevel"/>
    <w:tmpl w:val="D7DA4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2062"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0ADE2690"/>
    <w:multiLevelType w:val="hybridMultilevel"/>
    <w:tmpl w:val="28964AE2"/>
    <w:lvl w:ilvl="0" w:tplc="40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0B154695"/>
    <w:multiLevelType w:val="hybridMultilevel"/>
    <w:tmpl w:val="3B76A8F4"/>
    <w:lvl w:ilvl="0" w:tplc="BA2CC4E0">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35">
    <w:nsid w:val="0B4802E5"/>
    <w:multiLevelType w:val="hybridMultilevel"/>
    <w:tmpl w:val="65AE50C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6">
    <w:nsid w:val="0BA26A71"/>
    <w:multiLevelType w:val="hybridMultilevel"/>
    <w:tmpl w:val="8208E444"/>
    <w:lvl w:ilvl="0" w:tplc="0409000F">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7">
    <w:nsid w:val="0BDA55F8"/>
    <w:multiLevelType w:val="hybridMultilevel"/>
    <w:tmpl w:val="9E884C46"/>
    <w:lvl w:ilvl="0" w:tplc="04090009">
      <w:start w:val="1"/>
      <w:numFmt w:val="bullet"/>
      <w:lvlText w:val=""/>
      <w:lvlJc w:val="left"/>
      <w:pPr>
        <w:ind w:left="2421" w:hanging="360"/>
      </w:pPr>
      <w:rPr>
        <w:rFonts w:ascii="Wingdings" w:hAnsi="Wingding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8">
    <w:nsid w:val="0BF02ABA"/>
    <w:multiLevelType w:val="hybridMultilevel"/>
    <w:tmpl w:val="C5A4B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0C430FED"/>
    <w:multiLevelType w:val="hybridMultilevel"/>
    <w:tmpl w:val="3264823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0CD629FD"/>
    <w:multiLevelType w:val="hybridMultilevel"/>
    <w:tmpl w:val="0D6E82EA"/>
    <w:lvl w:ilvl="0" w:tplc="40090001">
      <w:start w:val="1"/>
      <w:numFmt w:val="bullet"/>
      <w:lvlText w:val=""/>
      <w:lvlJc w:val="left"/>
      <w:pPr>
        <w:ind w:left="2150" w:hanging="360"/>
      </w:pPr>
      <w:rPr>
        <w:rFonts w:ascii="Symbol" w:hAnsi="Symbol" w:hint="default"/>
      </w:rPr>
    </w:lvl>
    <w:lvl w:ilvl="1" w:tplc="40090003" w:tentative="1">
      <w:start w:val="1"/>
      <w:numFmt w:val="bullet"/>
      <w:lvlText w:val="o"/>
      <w:lvlJc w:val="left"/>
      <w:pPr>
        <w:ind w:left="2870" w:hanging="360"/>
      </w:pPr>
      <w:rPr>
        <w:rFonts w:ascii="Courier New" w:hAnsi="Courier New" w:cs="Courier New" w:hint="default"/>
      </w:rPr>
    </w:lvl>
    <w:lvl w:ilvl="2" w:tplc="40090005" w:tentative="1">
      <w:start w:val="1"/>
      <w:numFmt w:val="bullet"/>
      <w:lvlText w:val=""/>
      <w:lvlJc w:val="left"/>
      <w:pPr>
        <w:ind w:left="3590" w:hanging="360"/>
      </w:pPr>
      <w:rPr>
        <w:rFonts w:ascii="Wingdings" w:hAnsi="Wingdings" w:hint="default"/>
      </w:rPr>
    </w:lvl>
    <w:lvl w:ilvl="3" w:tplc="40090001" w:tentative="1">
      <w:start w:val="1"/>
      <w:numFmt w:val="bullet"/>
      <w:lvlText w:val=""/>
      <w:lvlJc w:val="left"/>
      <w:pPr>
        <w:ind w:left="4310" w:hanging="360"/>
      </w:pPr>
      <w:rPr>
        <w:rFonts w:ascii="Symbol" w:hAnsi="Symbol" w:hint="default"/>
      </w:rPr>
    </w:lvl>
    <w:lvl w:ilvl="4" w:tplc="40090003" w:tentative="1">
      <w:start w:val="1"/>
      <w:numFmt w:val="bullet"/>
      <w:lvlText w:val="o"/>
      <w:lvlJc w:val="left"/>
      <w:pPr>
        <w:ind w:left="5030" w:hanging="360"/>
      </w:pPr>
      <w:rPr>
        <w:rFonts w:ascii="Courier New" w:hAnsi="Courier New" w:cs="Courier New" w:hint="default"/>
      </w:rPr>
    </w:lvl>
    <w:lvl w:ilvl="5" w:tplc="40090005" w:tentative="1">
      <w:start w:val="1"/>
      <w:numFmt w:val="bullet"/>
      <w:lvlText w:val=""/>
      <w:lvlJc w:val="left"/>
      <w:pPr>
        <w:ind w:left="5750" w:hanging="360"/>
      </w:pPr>
      <w:rPr>
        <w:rFonts w:ascii="Wingdings" w:hAnsi="Wingdings" w:hint="default"/>
      </w:rPr>
    </w:lvl>
    <w:lvl w:ilvl="6" w:tplc="40090001" w:tentative="1">
      <w:start w:val="1"/>
      <w:numFmt w:val="bullet"/>
      <w:lvlText w:val=""/>
      <w:lvlJc w:val="left"/>
      <w:pPr>
        <w:ind w:left="6470" w:hanging="360"/>
      </w:pPr>
      <w:rPr>
        <w:rFonts w:ascii="Symbol" w:hAnsi="Symbol" w:hint="default"/>
      </w:rPr>
    </w:lvl>
    <w:lvl w:ilvl="7" w:tplc="40090003" w:tentative="1">
      <w:start w:val="1"/>
      <w:numFmt w:val="bullet"/>
      <w:lvlText w:val="o"/>
      <w:lvlJc w:val="left"/>
      <w:pPr>
        <w:ind w:left="7190" w:hanging="360"/>
      </w:pPr>
      <w:rPr>
        <w:rFonts w:ascii="Courier New" w:hAnsi="Courier New" w:cs="Courier New" w:hint="default"/>
      </w:rPr>
    </w:lvl>
    <w:lvl w:ilvl="8" w:tplc="40090005" w:tentative="1">
      <w:start w:val="1"/>
      <w:numFmt w:val="bullet"/>
      <w:lvlText w:val=""/>
      <w:lvlJc w:val="left"/>
      <w:pPr>
        <w:ind w:left="7910" w:hanging="360"/>
      </w:pPr>
      <w:rPr>
        <w:rFonts w:ascii="Wingdings" w:hAnsi="Wingdings" w:hint="default"/>
      </w:rPr>
    </w:lvl>
  </w:abstractNum>
  <w:abstractNum w:abstractNumId="41">
    <w:nsid w:val="0CEE2899"/>
    <w:multiLevelType w:val="hybridMultilevel"/>
    <w:tmpl w:val="715441AA"/>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9">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0D0E7602"/>
    <w:multiLevelType w:val="hybridMultilevel"/>
    <w:tmpl w:val="F45CF1C0"/>
    <w:lvl w:ilvl="0" w:tplc="04090011">
      <w:start w:val="1"/>
      <w:numFmt w:val="decimal"/>
      <w:lvlText w:val="%1)"/>
      <w:lvlJc w:val="left"/>
      <w:pPr>
        <w:ind w:left="1854" w:hanging="360"/>
      </w:pPr>
      <w:rPr>
        <w:rFonts w:hint="default"/>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3">
    <w:nsid w:val="0DF35103"/>
    <w:multiLevelType w:val="hybridMultilevel"/>
    <w:tmpl w:val="6DA864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nsid w:val="0E3831C5"/>
    <w:multiLevelType w:val="hybridMultilevel"/>
    <w:tmpl w:val="100AD5E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nsid w:val="114F2E36"/>
    <w:multiLevelType w:val="hybridMultilevel"/>
    <w:tmpl w:val="51E0527A"/>
    <w:lvl w:ilvl="0" w:tplc="76981E9C">
      <w:start w:val="1"/>
      <w:numFmt w:val="bullet"/>
      <w:pStyle w:val="1hed"/>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6">
    <w:nsid w:val="12613486"/>
    <w:multiLevelType w:val="hybridMultilevel"/>
    <w:tmpl w:val="472CF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nsid w:val="138A4991"/>
    <w:multiLevelType w:val="hybridMultilevel"/>
    <w:tmpl w:val="0F7EB694"/>
    <w:lvl w:ilvl="0" w:tplc="40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8">
    <w:nsid w:val="14C27BBD"/>
    <w:multiLevelType w:val="hybridMultilevel"/>
    <w:tmpl w:val="8C7E2C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nsid w:val="14F118BB"/>
    <w:multiLevelType w:val="hybridMultilevel"/>
    <w:tmpl w:val="91609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14FB071D"/>
    <w:multiLevelType w:val="hybridMultilevel"/>
    <w:tmpl w:val="19EE0E0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nsid w:val="155B69CF"/>
    <w:multiLevelType w:val="hybridMultilevel"/>
    <w:tmpl w:val="083E74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nsid w:val="15D70A8F"/>
    <w:multiLevelType w:val="hybridMultilevel"/>
    <w:tmpl w:val="712E77D8"/>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53">
    <w:nsid w:val="16015F0F"/>
    <w:multiLevelType w:val="hybridMultilevel"/>
    <w:tmpl w:val="FB78CA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nsid w:val="166E26C3"/>
    <w:multiLevelType w:val="hybridMultilevel"/>
    <w:tmpl w:val="8AB0EF4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5">
    <w:nsid w:val="16904C1F"/>
    <w:multiLevelType w:val="hybridMultilevel"/>
    <w:tmpl w:val="F398D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174F637D"/>
    <w:multiLevelType w:val="hybridMultilevel"/>
    <w:tmpl w:val="0912685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nsid w:val="17C17DAC"/>
    <w:multiLevelType w:val="hybridMultilevel"/>
    <w:tmpl w:val="03D414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nsid w:val="1B3030AE"/>
    <w:multiLevelType w:val="hybridMultilevel"/>
    <w:tmpl w:val="693452B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9">
    <w:nsid w:val="1BAC412E"/>
    <w:multiLevelType w:val="hybridMultilevel"/>
    <w:tmpl w:val="9C004654"/>
    <w:lvl w:ilvl="0" w:tplc="04090001">
      <w:start w:val="1"/>
      <w:numFmt w:val="bullet"/>
      <w:lvlText w:val=""/>
      <w:lvlJc w:val="left"/>
      <w:pPr>
        <w:ind w:left="2520" w:hanging="360"/>
      </w:pPr>
      <w:rPr>
        <w:rFonts w:ascii="Symbol" w:hAnsi="Symbol"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0">
    <w:nsid w:val="1BCD5118"/>
    <w:multiLevelType w:val="hybridMultilevel"/>
    <w:tmpl w:val="9758A9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1BD72BE7"/>
    <w:multiLevelType w:val="hybridMultilevel"/>
    <w:tmpl w:val="C2D0353E"/>
    <w:lvl w:ilvl="0" w:tplc="04090001">
      <w:start w:val="1"/>
      <w:numFmt w:val="bullet"/>
      <w:lvlText w:val=""/>
      <w:lvlJc w:val="left"/>
      <w:pPr>
        <w:ind w:left="1713" w:hanging="360"/>
      </w:pPr>
      <w:rPr>
        <w:rFonts w:ascii="Symbol" w:hAnsi="Symbol" w:hint="default"/>
      </w:rPr>
    </w:lvl>
    <w:lvl w:ilvl="1" w:tplc="04090003">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62">
    <w:nsid w:val="1BF66B6C"/>
    <w:multiLevelType w:val="hybridMultilevel"/>
    <w:tmpl w:val="BEB25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1C3E267B"/>
    <w:multiLevelType w:val="hybridMultilevel"/>
    <w:tmpl w:val="B35444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1CCA3422"/>
    <w:multiLevelType w:val="hybridMultilevel"/>
    <w:tmpl w:val="C17C3366"/>
    <w:lvl w:ilvl="0" w:tplc="0409000F">
      <w:start w:val="1"/>
      <w:numFmt w:val="decimal"/>
      <w:lvlText w:val="%1."/>
      <w:lvlJc w:val="left"/>
      <w:pPr>
        <w:ind w:left="72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nsid w:val="1D0C07E4"/>
    <w:multiLevelType w:val="hybridMultilevel"/>
    <w:tmpl w:val="A97A1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1D5F7399"/>
    <w:multiLevelType w:val="hybridMultilevel"/>
    <w:tmpl w:val="183E54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nsid w:val="1ED74D9D"/>
    <w:multiLevelType w:val="hybridMultilevel"/>
    <w:tmpl w:val="6EA2D7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nsid w:val="1F6A5850"/>
    <w:multiLevelType w:val="hybridMultilevel"/>
    <w:tmpl w:val="741AAACA"/>
    <w:lvl w:ilvl="0" w:tplc="04090001">
      <w:start w:val="1"/>
      <w:numFmt w:val="bullet"/>
      <w:lvlText w:val=""/>
      <w:lvlJc w:val="left"/>
      <w:pPr>
        <w:ind w:left="2640" w:hanging="360"/>
      </w:pPr>
      <w:rPr>
        <w:rFonts w:ascii="Symbol" w:hAnsi="Symbol"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69">
    <w:nsid w:val="212D02B9"/>
    <w:multiLevelType w:val="hybridMultilevel"/>
    <w:tmpl w:val="2A288E92"/>
    <w:lvl w:ilvl="0" w:tplc="04090001">
      <w:start w:val="1"/>
      <w:numFmt w:val="bullet"/>
      <w:lvlText w:val=""/>
      <w:lvlJc w:val="left"/>
      <w:pPr>
        <w:ind w:left="360" w:hanging="360"/>
      </w:pPr>
      <w:rPr>
        <w:rFonts w:ascii="Symbol" w:hAnsi="Symbol"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0">
    <w:nsid w:val="22566A82"/>
    <w:multiLevelType w:val="hybridMultilevel"/>
    <w:tmpl w:val="89DC68FC"/>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71">
    <w:nsid w:val="23896EB6"/>
    <w:multiLevelType w:val="hybridMultilevel"/>
    <w:tmpl w:val="F21A62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nsid w:val="239E186D"/>
    <w:multiLevelType w:val="hybridMultilevel"/>
    <w:tmpl w:val="660A1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24686FC7"/>
    <w:multiLevelType w:val="hybridMultilevel"/>
    <w:tmpl w:val="572EE9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nsid w:val="25475852"/>
    <w:multiLevelType w:val="hybridMultilevel"/>
    <w:tmpl w:val="1700DDD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5">
    <w:nsid w:val="254E5EBD"/>
    <w:multiLevelType w:val="hybridMultilevel"/>
    <w:tmpl w:val="639A9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25F268AD"/>
    <w:multiLevelType w:val="hybridMultilevel"/>
    <w:tmpl w:val="0534102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77">
    <w:nsid w:val="26084718"/>
    <w:multiLevelType w:val="multilevel"/>
    <w:tmpl w:val="00B449EC"/>
    <w:lvl w:ilvl="0">
      <w:start w:val="1"/>
      <w:numFmt w:val="decimal"/>
      <w:lvlText w:val="%1."/>
      <w:lvlJc w:val="left"/>
      <w:pPr>
        <w:ind w:left="2160" w:hanging="360"/>
      </w:pPr>
      <w:rPr>
        <w:rFonts w:hint="default"/>
      </w:rPr>
    </w:lvl>
    <w:lvl w:ilvl="1">
      <w:start w:val="2"/>
      <w:numFmt w:val="decimal"/>
      <w:isLgl/>
      <w:lvlText w:val="%1.%2"/>
      <w:lvlJc w:val="left"/>
      <w:pPr>
        <w:ind w:left="2520" w:hanging="720"/>
      </w:pPr>
      <w:rPr>
        <w:rFonts w:hint="default"/>
      </w:rPr>
    </w:lvl>
    <w:lvl w:ilvl="2">
      <w:start w:val="7"/>
      <w:numFmt w:val="decimal"/>
      <w:isLgl/>
      <w:lvlText w:val="%1.%2.%3"/>
      <w:lvlJc w:val="left"/>
      <w:pPr>
        <w:ind w:left="2880" w:hanging="108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2160"/>
      </w:pPr>
      <w:rPr>
        <w:rFonts w:hint="default"/>
      </w:rPr>
    </w:lvl>
    <w:lvl w:ilvl="7">
      <w:start w:val="1"/>
      <w:numFmt w:val="decimal"/>
      <w:isLgl/>
      <w:lvlText w:val="%1.%2.%3.%4.%5.%6.%7.%8"/>
      <w:lvlJc w:val="left"/>
      <w:pPr>
        <w:ind w:left="3960" w:hanging="2160"/>
      </w:pPr>
      <w:rPr>
        <w:rFonts w:hint="default"/>
      </w:rPr>
    </w:lvl>
    <w:lvl w:ilvl="8">
      <w:start w:val="1"/>
      <w:numFmt w:val="decimal"/>
      <w:isLgl/>
      <w:lvlText w:val="%1.%2.%3.%4.%5.%6.%7.%8.%9"/>
      <w:lvlJc w:val="left"/>
      <w:pPr>
        <w:ind w:left="4320" w:hanging="2520"/>
      </w:pPr>
      <w:rPr>
        <w:rFonts w:hint="default"/>
      </w:rPr>
    </w:lvl>
  </w:abstractNum>
  <w:abstractNum w:abstractNumId="78">
    <w:nsid w:val="27522F4D"/>
    <w:multiLevelType w:val="multilevel"/>
    <w:tmpl w:val="BA40E1BA"/>
    <w:lvl w:ilvl="0">
      <w:start w:val="1"/>
      <w:numFmt w:val="bullet"/>
      <w:lvlText w:val=""/>
      <w:lvlJc w:val="left"/>
      <w:pPr>
        <w:tabs>
          <w:tab w:val="num" w:pos="2280"/>
        </w:tabs>
        <w:ind w:left="2280" w:hanging="360"/>
      </w:pPr>
      <w:rPr>
        <w:rFonts w:ascii="Symbol" w:hAnsi="Symbol" w:hint="default"/>
      </w:rPr>
    </w:lvl>
    <w:lvl w:ilvl="1">
      <w:start w:val="1"/>
      <w:numFmt w:val="decimal"/>
      <w:lvlText w:val="%2"/>
      <w:lvlJc w:val="left"/>
      <w:pPr>
        <w:ind w:left="3000" w:hanging="360"/>
      </w:pPr>
      <w:rPr>
        <w:rFonts w:hint="default"/>
      </w:rPr>
    </w:lvl>
    <w:lvl w:ilvl="2">
      <w:start w:val="1"/>
      <w:numFmt w:val="decimal"/>
      <w:lvlText w:val="%3."/>
      <w:lvlJc w:val="left"/>
      <w:pPr>
        <w:ind w:left="3720" w:hanging="360"/>
      </w:pPr>
      <w:rPr>
        <w:rFonts w:hint="default"/>
      </w:rPr>
    </w:lvl>
    <w:lvl w:ilvl="3" w:tentative="1">
      <w:start w:val="1"/>
      <w:numFmt w:val="decimal"/>
      <w:lvlText w:val="%4."/>
      <w:lvlJc w:val="left"/>
      <w:pPr>
        <w:tabs>
          <w:tab w:val="num" w:pos="4440"/>
        </w:tabs>
        <w:ind w:left="4440" w:hanging="360"/>
      </w:pPr>
    </w:lvl>
    <w:lvl w:ilvl="4" w:tentative="1">
      <w:start w:val="1"/>
      <w:numFmt w:val="decimal"/>
      <w:lvlText w:val="%5."/>
      <w:lvlJc w:val="left"/>
      <w:pPr>
        <w:tabs>
          <w:tab w:val="num" w:pos="5160"/>
        </w:tabs>
        <w:ind w:left="5160" w:hanging="360"/>
      </w:pPr>
    </w:lvl>
    <w:lvl w:ilvl="5" w:tentative="1">
      <w:start w:val="1"/>
      <w:numFmt w:val="decimal"/>
      <w:lvlText w:val="%6."/>
      <w:lvlJc w:val="left"/>
      <w:pPr>
        <w:tabs>
          <w:tab w:val="num" w:pos="5880"/>
        </w:tabs>
        <w:ind w:left="5880" w:hanging="360"/>
      </w:pPr>
    </w:lvl>
    <w:lvl w:ilvl="6" w:tentative="1">
      <w:start w:val="1"/>
      <w:numFmt w:val="decimal"/>
      <w:lvlText w:val="%7."/>
      <w:lvlJc w:val="left"/>
      <w:pPr>
        <w:tabs>
          <w:tab w:val="num" w:pos="6600"/>
        </w:tabs>
        <w:ind w:left="6600" w:hanging="360"/>
      </w:pPr>
    </w:lvl>
    <w:lvl w:ilvl="7" w:tentative="1">
      <w:start w:val="1"/>
      <w:numFmt w:val="decimal"/>
      <w:lvlText w:val="%8."/>
      <w:lvlJc w:val="left"/>
      <w:pPr>
        <w:tabs>
          <w:tab w:val="num" w:pos="7320"/>
        </w:tabs>
        <w:ind w:left="7320" w:hanging="360"/>
      </w:pPr>
    </w:lvl>
    <w:lvl w:ilvl="8" w:tentative="1">
      <w:start w:val="1"/>
      <w:numFmt w:val="decimal"/>
      <w:lvlText w:val="%9."/>
      <w:lvlJc w:val="left"/>
      <w:pPr>
        <w:tabs>
          <w:tab w:val="num" w:pos="8040"/>
        </w:tabs>
        <w:ind w:left="8040" w:hanging="360"/>
      </w:pPr>
    </w:lvl>
  </w:abstractNum>
  <w:abstractNum w:abstractNumId="79">
    <w:nsid w:val="28CA0884"/>
    <w:multiLevelType w:val="hybridMultilevel"/>
    <w:tmpl w:val="1A4E6402"/>
    <w:lvl w:ilvl="0" w:tplc="55F87D5C">
      <w:start w:val="1"/>
      <w:numFmt w:val="decimal"/>
      <w:lvlText w:val="%1"/>
      <w:lvlJc w:val="right"/>
      <w:pPr>
        <w:ind w:left="1353"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29A55C1A"/>
    <w:multiLevelType w:val="hybridMultilevel"/>
    <w:tmpl w:val="203ADD0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1">
    <w:nsid w:val="29AA111C"/>
    <w:multiLevelType w:val="hybridMultilevel"/>
    <w:tmpl w:val="33F6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29B12795"/>
    <w:multiLevelType w:val="hybridMultilevel"/>
    <w:tmpl w:val="886624E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83">
    <w:nsid w:val="2ADF66FA"/>
    <w:multiLevelType w:val="hybridMultilevel"/>
    <w:tmpl w:val="7DD2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nsid w:val="2BAE7911"/>
    <w:multiLevelType w:val="hybridMultilevel"/>
    <w:tmpl w:val="988CB6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nsid w:val="2CB02831"/>
    <w:multiLevelType w:val="hybridMultilevel"/>
    <w:tmpl w:val="33F01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nsid w:val="2CD40B00"/>
    <w:multiLevelType w:val="hybridMultilevel"/>
    <w:tmpl w:val="4C408EA0"/>
    <w:lvl w:ilvl="0" w:tplc="04090009">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7">
    <w:nsid w:val="2DF66EF4"/>
    <w:multiLevelType w:val="hybridMultilevel"/>
    <w:tmpl w:val="A2820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nsid w:val="301F5EA1"/>
    <w:multiLevelType w:val="hybridMultilevel"/>
    <w:tmpl w:val="44F289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nsid w:val="30957420"/>
    <w:multiLevelType w:val="multilevel"/>
    <w:tmpl w:val="A670CA4C"/>
    <w:lvl w:ilvl="0">
      <w:start w:val="1"/>
      <w:numFmt w:val="decimal"/>
      <w:pStyle w:val="Heading1"/>
      <w:suff w:val="space"/>
      <w:lvlText w:val="%1."/>
      <w:lvlJc w:val="left"/>
      <w:pPr>
        <w:ind w:left="360" w:hanging="360"/>
      </w:pPr>
      <w:rPr>
        <w:rFonts w:asciiTheme="majorHAnsi" w:hAnsiTheme="majorHAnsi" w:hint="default"/>
        <w:b/>
        <w:i w:val="0"/>
        <w:caps w:val="0"/>
        <w:color w:val="244061" w:themeColor="accent1" w:themeShade="80"/>
        <w:sz w:val="36"/>
        <w:szCs w:val="36"/>
      </w:rPr>
    </w:lvl>
    <w:lvl w:ilvl="1">
      <w:start w:val="1"/>
      <w:numFmt w:val="decimal"/>
      <w:pStyle w:val="Heading2"/>
      <w:lvlText w:val="%1.%2"/>
      <w:lvlJc w:val="left"/>
      <w:pPr>
        <w:ind w:left="567" w:hanging="425"/>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pStyle w:val="Heading3"/>
      <w:suff w:val="space"/>
      <w:lvlText w:val="%1.%2.%3"/>
      <w:lvlJc w:val="left"/>
      <w:pPr>
        <w:ind w:left="511" w:hanging="227"/>
      </w:pPr>
      <w:rPr>
        <w:rFonts w:asciiTheme="majorHAnsi" w:hAnsiTheme="majorHAnsi" w:cs="Tahoma"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1715" w:hanging="864"/>
      </w:pPr>
      <w:rPr>
        <w:rFonts w:hint="default"/>
      </w:rPr>
    </w:lvl>
    <w:lvl w:ilvl="4">
      <w:start w:val="1"/>
      <w:numFmt w:val="decimal"/>
      <w:pStyle w:val="Heading5"/>
      <w:lvlText w:val="%1.%2.%3.%4.%5"/>
      <w:lvlJc w:val="left"/>
      <w:pPr>
        <w:ind w:left="1008" w:hanging="100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0">
    <w:nsid w:val="30BC6107"/>
    <w:multiLevelType w:val="multilevel"/>
    <w:tmpl w:val="4A6C7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31223004"/>
    <w:multiLevelType w:val="hybridMultilevel"/>
    <w:tmpl w:val="7E6E9EBC"/>
    <w:lvl w:ilvl="0" w:tplc="04090009">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2">
    <w:nsid w:val="33755FF6"/>
    <w:multiLevelType w:val="hybridMultilevel"/>
    <w:tmpl w:val="760412B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nsid w:val="341A162B"/>
    <w:multiLevelType w:val="hybridMultilevel"/>
    <w:tmpl w:val="4484C8B2"/>
    <w:lvl w:ilvl="0" w:tplc="0409000F">
      <w:start w:val="1"/>
      <w:numFmt w:val="decimal"/>
      <w:lvlText w:val="%1."/>
      <w:lvlJc w:val="left"/>
      <w:pPr>
        <w:ind w:left="1495"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94">
    <w:nsid w:val="345C7AD5"/>
    <w:multiLevelType w:val="hybridMultilevel"/>
    <w:tmpl w:val="167E5C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5">
    <w:nsid w:val="34752C83"/>
    <w:multiLevelType w:val="hybridMultilevel"/>
    <w:tmpl w:val="C6CE6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363B29E5"/>
    <w:multiLevelType w:val="hybridMultilevel"/>
    <w:tmpl w:val="DC3ED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369F2F5A"/>
    <w:multiLevelType w:val="hybridMultilevel"/>
    <w:tmpl w:val="95B27C0A"/>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98">
    <w:nsid w:val="36C61641"/>
    <w:multiLevelType w:val="hybridMultilevel"/>
    <w:tmpl w:val="B79A2AF6"/>
    <w:lvl w:ilvl="0" w:tplc="231C48D6">
      <w:start w:val="1"/>
      <w:numFmt w:val="decimal"/>
      <w:lvlText w:val="%1)"/>
      <w:lvlJc w:val="left"/>
      <w:pPr>
        <w:ind w:left="368" w:hanging="150"/>
      </w:pPr>
      <w:rPr>
        <w:rFonts w:hint="default"/>
      </w:rPr>
    </w:lvl>
    <w:lvl w:ilvl="1" w:tplc="04090019">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99">
    <w:nsid w:val="37A904A5"/>
    <w:multiLevelType w:val="hybridMultilevel"/>
    <w:tmpl w:val="C07861D4"/>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383C1803"/>
    <w:multiLevelType w:val="hybridMultilevel"/>
    <w:tmpl w:val="C7F46D24"/>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01">
    <w:nsid w:val="38874330"/>
    <w:multiLevelType w:val="hybridMultilevel"/>
    <w:tmpl w:val="B81468F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2">
    <w:nsid w:val="3A8E0863"/>
    <w:multiLevelType w:val="hybridMultilevel"/>
    <w:tmpl w:val="DA4051E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03">
    <w:nsid w:val="3B137CF9"/>
    <w:multiLevelType w:val="hybridMultilevel"/>
    <w:tmpl w:val="7B0CEC6E"/>
    <w:lvl w:ilvl="0" w:tplc="B6021840">
      <w:start w:val="1"/>
      <w:numFmt w:val="bullet"/>
      <w:pStyle w:val="subh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3C496A1A"/>
    <w:multiLevelType w:val="hybridMultilevel"/>
    <w:tmpl w:val="A6DE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3D157F09"/>
    <w:multiLevelType w:val="hybridMultilevel"/>
    <w:tmpl w:val="B50655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6">
    <w:nsid w:val="3D5E1106"/>
    <w:multiLevelType w:val="hybridMultilevel"/>
    <w:tmpl w:val="7EA63C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7">
    <w:nsid w:val="3DC27B4B"/>
    <w:multiLevelType w:val="hybridMultilevel"/>
    <w:tmpl w:val="A062406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nsid w:val="3F0734D2"/>
    <w:multiLevelType w:val="hybridMultilevel"/>
    <w:tmpl w:val="9BCECE0E"/>
    <w:lvl w:ilvl="0" w:tplc="025011BA">
      <w:start w:val="1"/>
      <w:numFmt w:val="bullet"/>
      <w:pStyle w:val="do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nsid w:val="3F270833"/>
    <w:multiLevelType w:val="hybridMultilevel"/>
    <w:tmpl w:val="708651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0">
    <w:nsid w:val="3F5F500B"/>
    <w:multiLevelType w:val="hybridMultilevel"/>
    <w:tmpl w:val="F28212AA"/>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11">
    <w:nsid w:val="3FCA5EBF"/>
    <w:multiLevelType w:val="hybridMultilevel"/>
    <w:tmpl w:val="FE047B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2">
    <w:nsid w:val="40D72CF3"/>
    <w:multiLevelType w:val="hybridMultilevel"/>
    <w:tmpl w:val="561828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3">
    <w:nsid w:val="40DC75CC"/>
    <w:multiLevelType w:val="hybridMultilevel"/>
    <w:tmpl w:val="E47019F2"/>
    <w:lvl w:ilvl="0" w:tplc="0409000F">
      <w:start w:val="1"/>
      <w:numFmt w:val="decimal"/>
      <w:lvlText w:val="%1."/>
      <w:lvlJc w:val="left"/>
      <w:pPr>
        <w:ind w:left="534" w:hanging="360"/>
      </w:pPr>
    </w:lvl>
    <w:lvl w:ilvl="1" w:tplc="04090019" w:tentative="1">
      <w:start w:val="1"/>
      <w:numFmt w:val="lowerLetter"/>
      <w:lvlText w:val="%2."/>
      <w:lvlJc w:val="left"/>
      <w:pPr>
        <w:ind w:left="1254" w:hanging="360"/>
      </w:pPr>
    </w:lvl>
    <w:lvl w:ilvl="2" w:tplc="0409001B" w:tentative="1">
      <w:start w:val="1"/>
      <w:numFmt w:val="lowerRoman"/>
      <w:lvlText w:val="%3."/>
      <w:lvlJc w:val="right"/>
      <w:pPr>
        <w:ind w:left="1974" w:hanging="180"/>
      </w:pPr>
    </w:lvl>
    <w:lvl w:ilvl="3" w:tplc="0409000F" w:tentative="1">
      <w:start w:val="1"/>
      <w:numFmt w:val="decimal"/>
      <w:lvlText w:val="%4."/>
      <w:lvlJc w:val="left"/>
      <w:pPr>
        <w:ind w:left="2694" w:hanging="360"/>
      </w:pPr>
    </w:lvl>
    <w:lvl w:ilvl="4" w:tplc="04090019" w:tentative="1">
      <w:start w:val="1"/>
      <w:numFmt w:val="lowerLetter"/>
      <w:lvlText w:val="%5."/>
      <w:lvlJc w:val="left"/>
      <w:pPr>
        <w:ind w:left="3414" w:hanging="360"/>
      </w:pPr>
    </w:lvl>
    <w:lvl w:ilvl="5" w:tplc="0409001B" w:tentative="1">
      <w:start w:val="1"/>
      <w:numFmt w:val="lowerRoman"/>
      <w:lvlText w:val="%6."/>
      <w:lvlJc w:val="right"/>
      <w:pPr>
        <w:ind w:left="4134" w:hanging="180"/>
      </w:pPr>
    </w:lvl>
    <w:lvl w:ilvl="6" w:tplc="0409000F" w:tentative="1">
      <w:start w:val="1"/>
      <w:numFmt w:val="decimal"/>
      <w:lvlText w:val="%7."/>
      <w:lvlJc w:val="left"/>
      <w:pPr>
        <w:ind w:left="4854" w:hanging="360"/>
      </w:pPr>
    </w:lvl>
    <w:lvl w:ilvl="7" w:tplc="04090019" w:tentative="1">
      <w:start w:val="1"/>
      <w:numFmt w:val="lowerLetter"/>
      <w:lvlText w:val="%8."/>
      <w:lvlJc w:val="left"/>
      <w:pPr>
        <w:ind w:left="5574" w:hanging="360"/>
      </w:pPr>
    </w:lvl>
    <w:lvl w:ilvl="8" w:tplc="0409001B" w:tentative="1">
      <w:start w:val="1"/>
      <w:numFmt w:val="lowerRoman"/>
      <w:lvlText w:val="%9."/>
      <w:lvlJc w:val="right"/>
      <w:pPr>
        <w:ind w:left="6294" w:hanging="180"/>
      </w:pPr>
    </w:lvl>
  </w:abstractNum>
  <w:abstractNum w:abstractNumId="114">
    <w:nsid w:val="41E95546"/>
    <w:multiLevelType w:val="hybridMultilevel"/>
    <w:tmpl w:val="3320B124"/>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15">
    <w:nsid w:val="42A57C03"/>
    <w:multiLevelType w:val="hybridMultilevel"/>
    <w:tmpl w:val="B930FFB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16">
    <w:nsid w:val="42C55459"/>
    <w:multiLevelType w:val="hybridMultilevel"/>
    <w:tmpl w:val="3D960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443265DE"/>
    <w:multiLevelType w:val="hybridMultilevel"/>
    <w:tmpl w:val="9738C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8">
    <w:nsid w:val="45743031"/>
    <w:multiLevelType w:val="multilevel"/>
    <w:tmpl w:val="703E73CE"/>
    <w:lvl w:ilvl="0">
      <w:start w:val="1"/>
      <w:numFmt w:val="bullet"/>
      <w:lvlText w:val=""/>
      <w:lvlJc w:val="left"/>
      <w:pPr>
        <w:tabs>
          <w:tab w:val="num" w:pos="2880"/>
        </w:tabs>
        <w:ind w:left="2880" w:hanging="360"/>
      </w:pPr>
      <w:rPr>
        <w:rFonts w:ascii="Symbol" w:hAnsi="Symbol" w:hint="default"/>
        <w:sz w:val="20"/>
      </w:rPr>
    </w:lvl>
    <w:lvl w:ilvl="1">
      <w:start w:val="1"/>
      <w:numFmt w:val="decimal"/>
      <w:lvlText w:val="%2."/>
      <w:lvlJc w:val="left"/>
      <w:pPr>
        <w:ind w:left="3600" w:hanging="360"/>
      </w:pPr>
      <w:rPr>
        <w:rFonts w:hint="default"/>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19">
    <w:nsid w:val="460E3741"/>
    <w:multiLevelType w:val="hybridMultilevel"/>
    <w:tmpl w:val="D7067EF2"/>
    <w:lvl w:ilvl="0" w:tplc="04090009">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20">
    <w:nsid w:val="4681786B"/>
    <w:multiLevelType w:val="hybridMultilevel"/>
    <w:tmpl w:val="FB023AB0"/>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121">
    <w:nsid w:val="46992EB8"/>
    <w:multiLevelType w:val="multilevel"/>
    <w:tmpl w:val="F506A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nsid w:val="48355C6F"/>
    <w:multiLevelType w:val="hybridMultilevel"/>
    <w:tmpl w:val="8C7C0076"/>
    <w:lvl w:ilvl="0" w:tplc="04090001">
      <w:start w:val="1"/>
      <w:numFmt w:val="bullet"/>
      <w:lvlText w:val=""/>
      <w:lvlJc w:val="left"/>
      <w:pPr>
        <w:ind w:left="3272" w:hanging="360"/>
      </w:pPr>
      <w:rPr>
        <w:rFonts w:ascii="Symbol" w:hAnsi="Symbol" w:hint="default"/>
      </w:rPr>
    </w:lvl>
    <w:lvl w:ilvl="1" w:tplc="04090003" w:tentative="1">
      <w:start w:val="1"/>
      <w:numFmt w:val="bullet"/>
      <w:lvlText w:val="o"/>
      <w:lvlJc w:val="left"/>
      <w:pPr>
        <w:ind w:left="3992" w:hanging="360"/>
      </w:pPr>
      <w:rPr>
        <w:rFonts w:ascii="Courier New" w:hAnsi="Courier New" w:cs="Courier New" w:hint="default"/>
      </w:rPr>
    </w:lvl>
    <w:lvl w:ilvl="2" w:tplc="04090005" w:tentative="1">
      <w:start w:val="1"/>
      <w:numFmt w:val="bullet"/>
      <w:lvlText w:val=""/>
      <w:lvlJc w:val="left"/>
      <w:pPr>
        <w:ind w:left="4712" w:hanging="360"/>
      </w:pPr>
      <w:rPr>
        <w:rFonts w:ascii="Wingdings" w:hAnsi="Wingdings" w:hint="default"/>
      </w:rPr>
    </w:lvl>
    <w:lvl w:ilvl="3" w:tplc="04090001" w:tentative="1">
      <w:start w:val="1"/>
      <w:numFmt w:val="bullet"/>
      <w:lvlText w:val=""/>
      <w:lvlJc w:val="left"/>
      <w:pPr>
        <w:ind w:left="5432" w:hanging="360"/>
      </w:pPr>
      <w:rPr>
        <w:rFonts w:ascii="Symbol" w:hAnsi="Symbol" w:hint="default"/>
      </w:rPr>
    </w:lvl>
    <w:lvl w:ilvl="4" w:tplc="04090003" w:tentative="1">
      <w:start w:val="1"/>
      <w:numFmt w:val="bullet"/>
      <w:lvlText w:val="o"/>
      <w:lvlJc w:val="left"/>
      <w:pPr>
        <w:ind w:left="6152" w:hanging="360"/>
      </w:pPr>
      <w:rPr>
        <w:rFonts w:ascii="Courier New" w:hAnsi="Courier New" w:cs="Courier New" w:hint="default"/>
      </w:rPr>
    </w:lvl>
    <w:lvl w:ilvl="5" w:tplc="04090005" w:tentative="1">
      <w:start w:val="1"/>
      <w:numFmt w:val="bullet"/>
      <w:lvlText w:val=""/>
      <w:lvlJc w:val="left"/>
      <w:pPr>
        <w:ind w:left="6872" w:hanging="360"/>
      </w:pPr>
      <w:rPr>
        <w:rFonts w:ascii="Wingdings" w:hAnsi="Wingdings" w:hint="default"/>
      </w:rPr>
    </w:lvl>
    <w:lvl w:ilvl="6" w:tplc="04090001" w:tentative="1">
      <w:start w:val="1"/>
      <w:numFmt w:val="bullet"/>
      <w:lvlText w:val=""/>
      <w:lvlJc w:val="left"/>
      <w:pPr>
        <w:ind w:left="7592" w:hanging="360"/>
      </w:pPr>
      <w:rPr>
        <w:rFonts w:ascii="Symbol" w:hAnsi="Symbol" w:hint="default"/>
      </w:rPr>
    </w:lvl>
    <w:lvl w:ilvl="7" w:tplc="04090003" w:tentative="1">
      <w:start w:val="1"/>
      <w:numFmt w:val="bullet"/>
      <w:lvlText w:val="o"/>
      <w:lvlJc w:val="left"/>
      <w:pPr>
        <w:ind w:left="8312" w:hanging="360"/>
      </w:pPr>
      <w:rPr>
        <w:rFonts w:ascii="Courier New" w:hAnsi="Courier New" w:cs="Courier New" w:hint="default"/>
      </w:rPr>
    </w:lvl>
    <w:lvl w:ilvl="8" w:tplc="04090005" w:tentative="1">
      <w:start w:val="1"/>
      <w:numFmt w:val="bullet"/>
      <w:lvlText w:val=""/>
      <w:lvlJc w:val="left"/>
      <w:pPr>
        <w:ind w:left="9032" w:hanging="360"/>
      </w:pPr>
      <w:rPr>
        <w:rFonts w:ascii="Wingdings" w:hAnsi="Wingdings" w:hint="default"/>
      </w:rPr>
    </w:lvl>
  </w:abstractNum>
  <w:abstractNum w:abstractNumId="123">
    <w:nsid w:val="495A414B"/>
    <w:multiLevelType w:val="hybridMultilevel"/>
    <w:tmpl w:val="3CF4E6F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nsid w:val="4A7E03E9"/>
    <w:multiLevelType w:val="hybridMultilevel"/>
    <w:tmpl w:val="73420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4B5833F2"/>
    <w:multiLevelType w:val="hybridMultilevel"/>
    <w:tmpl w:val="3482C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4B6C23F2"/>
    <w:multiLevelType w:val="hybridMultilevel"/>
    <w:tmpl w:val="7108A720"/>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27">
    <w:nsid w:val="4C0B0DFD"/>
    <w:multiLevelType w:val="hybridMultilevel"/>
    <w:tmpl w:val="91EEC146"/>
    <w:lvl w:ilvl="0" w:tplc="9B2A3E9A">
      <w:start w:val="1"/>
      <w:numFmt w:val="lowerLetter"/>
      <w:lvlText w:val="%1."/>
      <w:lvlJc w:val="left"/>
      <w:pPr>
        <w:ind w:left="1440" w:hanging="360"/>
      </w:pPr>
      <w:rPr>
        <w:rFonts w:hint="default"/>
        <w:b/>
      </w:rPr>
    </w:lvl>
    <w:lvl w:ilvl="1" w:tplc="250EE480">
      <w:start w:val="1"/>
      <w:numFmt w:val="decimal"/>
      <w:lvlText w:val="%2."/>
      <w:lvlJc w:val="left"/>
      <w:pPr>
        <w:ind w:left="2520" w:hanging="720"/>
      </w:pPr>
      <w:rPr>
        <w:rFonts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8">
    <w:nsid w:val="4C95376C"/>
    <w:multiLevelType w:val="hybridMultilevel"/>
    <w:tmpl w:val="C54A37A8"/>
    <w:lvl w:ilvl="0" w:tplc="04090009">
      <w:start w:val="1"/>
      <w:numFmt w:val="bullet"/>
      <w:lvlText w:val=""/>
      <w:lvlJc w:val="left"/>
      <w:pPr>
        <w:ind w:left="1854" w:hanging="360"/>
      </w:pPr>
      <w:rPr>
        <w:rFonts w:ascii="Wingdings" w:hAnsi="Wingdings" w:hint="default"/>
      </w:rPr>
    </w:lvl>
    <w:lvl w:ilvl="1" w:tplc="04090003">
      <w:start w:val="1"/>
      <w:numFmt w:val="bullet"/>
      <w:lvlText w:val="o"/>
      <w:lvlJc w:val="left"/>
      <w:pPr>
        <w:ind w:left="2574" w:hanging="360"/>
      </w:pPr>
      <w:rPr>
        <w:rFonts w:ascii="Courier New" w:hAnsi="Courier New" w:cs="Courier New" w:hint="default"/>
      </w:rPr>
    </w:lvl>
    <w:lvl w:ilvl="2" w:tplc="04090005">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29">
    <w:nsid w:val="4EB5312F"/>
    <w:multiLevelType w:val="hybridMultilevel"/>
    <w:tmpl w:val="1856E1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0">
    <w:nsid w:val="4EC94B52"/>
    <w:multiLevelType w:val="hybridMultilevel"/>
    <w:tmpl w:val="A440C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nsid w:val="4F136462"/>
    <w:multiLevelType w:val="hybridMultilevel"/>
    <w:tmpl w:val="B6823B8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nsid w:val="4F3B526E"/>
    <w:multiLevelType w:val="hybridMultilevel"/>
    <w:tmpl w:val="1C5E8D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3">
    <w:nsid w:val="4FD30E8A"/>
    <w:multiLevelType w:val="hybridMultilevel"/>
    <w:tmpl w:val="D724F814"/>
    <w:lvl w:ilvl="0" w:tplc="04090001">
      <w:start w:val="1"/>
      <w:numFmt w:val="bullet"/>
      <w:lvlText w:val=""/>
      <w:lvlJc w:val="left"/>
      <w:pPr>
        <w:ind w:left="3150" w:hanging="360"/>
      </w:pPr>
      <w:rPr>
        <w:rFonts w:ascii="Symbol" w:hAnsi="Symbol" w:hint="default"/>
      </w:rPr>
    </w:lvl>
    <w:lvl w:ilvl="1" w:tplc="04090003" w:tentative="1">
      <w:start w:val="1"/>
      <w:numFmt w:val="bullet"/>
      <w:lvlText w:val="o"/>
      <w:lvlJc w:val="left"/>
      <w:pPr>
        <w:ind w:left="3870" w:hanging="360"/>
      </w:pPr>
      <w:rPr>
        <w:rFonts w:ascii="Courier New" w:hAnsi="Courier New" w:cs="Courier New" w:hint="default"/>
      </w:rPr>
    </w:lvl>
    <w:lvl w:ilvl="2" w:tplc="04090005" w:tentative="1">
      <w:start w:val="1"/>
      <w:numFmt w:val="bullet"/>
      <w:lvlText w:val=""/>
      <w:lvlJc w:val="left"/>
      <w:pPr>
        <w:ind w:left="4590" w:hanging="360"/>
      </w:pPr>
      <w:rPr>
        <w:rFonts w:ascii="Wingdings" w:hAnsi="Wingdings" w:hint="default"/>
      </w:rPr>
    </w:lvl>
    <w:lvl w:ilvl="3" w:tplc="04090001" w:tentative="1">
      <w:start w:val="1"/>
      <w:numFmt w:val="bullet"/>
      <w:lvlText w:val=""/>
      <w:lvlJc w:val="left"/>
      <w:pPr>
        <w:ind w:left="5310" w:hanging="360"/>
      </w:pPr>
      <w:rPr>
        <w:rFonts w:ascii="Symbol" w:hAnsi="Symbol" w:hint="default"/>
      </w:rPr>
    </w:lvl>
    <w:lvl w:ilvl="4" w:tplc="04090003" w:tentative="1">
      <w:start w:val="1"/>
      <w:numFmt w:val="bullet"/>
      <w:lvlText w:val="o"/>
      <w:lvlJc w:val="left"/>
      <w:pPr>
        <w:ind w:left="6030" w:hanging="360"/>
      </w:pPr>
      <w:rPr>
        <w:rFonts w:ascii="Courier New" w:hAnsi="Courier New" w:cs="Courier New" w:hint="default"/>
      </w:rPr>
    </w:lvl>
    <w:lvl w:ilvl="5" w:tplc="04090005" w:tentative="1">
      <w:start w:val="1"/>
      <w:numFmt w:val="bullet"/>
      <w:lvlText w:val=""/>
      <w:lvlJc w:val="left"/>
      <w:pPr>
        <w:ind w:left="6750" w:hanging="360"/>
      </w:pPr>
      <w:rPr>
        <w:rFonts w:ascii="Wingdings" w:hAnsi="Wingdings" w:hint="default"/>
      </w:rPr>
    </w:lvl>
    <w:lvl w:ilvl="6" w:tplc="04090001" w:tentative="1">
      <w:start w:val="1"/>
      <w:numFmt w:val="bullet"/>
      <w:lvlText w:val=""/>
      <w:lvlJc w:val="left"/>
      <w:pPr>
        <w:ind w:left="7470" w:hanging="360"/>
      </w:pPr>
      <w:rPr>
        <w:rFonts w:ascii="Symbol" w:hAnsi="Symbol" w:hint="default"/>
      </w:rPr>
    </w:lvl>
    <w:lvl w:ilvl="7" w:tplc="04090003" w:tentative="1">
      <w:start w:val="1"/>
      <w:numFmt w:val="bullet"/>
      <w:lvlText w:val="o"/>
      <w:lvlJc w:val="left"/>
      <w:pPr>
        <w:ind w:left="8190" w:hanging="360"/>
      </w:pPr>
      <w:rPr>
        <w:rFonts w:ascii="Courier New" w:hAnsi="Courier New" w:cs="Courier New" w:hint="default"/>
      </w:rPr>
    </w:lvl>
    <w:lvl w:ilvl="8" w:tplc="04090005" w:tentative="1">
      <w:start w:val="1"/>
      <w:numFmt w:val="bullet"/>
      <w:lvlText w:val=""/>
      <w:lvlJc w:val="left"/>
      <w:pPr>
        <w:ind w:left="8910" w:hanging="360"/>
      </w:pPr>
      <w:rPr>
        <w:rFonts w:ascii="Wingdings" w:hAnsi="Wingdings" w:hint="default"/>
      </w:rPr>
    </w:lvl>
  </w:abstractNum>
  <w:abstractNum w:abstractNumId="134">
    <w:nsid w:val="4FFE1541"/>
    <w:multiLevelType w:val="hybridMultilevel"/>
    <w:tmpl w:val="260CE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5">
    <w:nsid w:val="505477FA"/>
    <w:multiLevelType w:val="hybridMultilevel"/>
    <w:tmpl w:val="FC328DB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6">
    <w:nsid w:val="509F2578"/>
    <w:multiLevelType w:val="hybridMultilevel"/>
    <w:tmpl w:val="46F800E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37">
    <w:nsid w:val="50A50CFA"/>
    <w:multiLevelType w:val="hybridMultilevel"/>
    <w:tmpl w:val="5F72FB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nsid w:val="50AA593A"/>
    <w:multiLevelType w:val="hybridMultilevel"/>
    <w:tmpl w:val="BDE48C5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9">
    <w:nsid w:val="510B611A"/>
    <w:multiLevelType w:val="hybridMultilevel"/>
    <w:tmpl w:val="FF2AA176"/>
    <w:lvl w:ilvl="0" w:tplc="40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0">
    <w:nsid w:val="52250BCC"/>
    <w:multiLevelType w:val="hybridMultilevel"/>
    <w:tmpl w:val="7FC08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nsid w:val="53471EBF"/>
    <w:multiLevelType w:val="hybridMultilevel"/>
    <w:tmpl w:val="83327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54057F1C"/>
    <w:multiLevelType w:val="hybridMultilevel"/>
    <w:tmpl w:val="5FB4D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541A2873"/>
    <w:multiLevelType w:val="multilevel"/>
    <w:tmpl w:val="E0246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nsid w:val="55057581"/>
    <w:multiLevelType w:val="hybridMultilevel"/>
    <w:tmpl w:val="D37AA384"/>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5">
    <w:nsid w:val="55903948"/>
    <w:multiLevelType w:val="hybridMultilevel"/>
    <w:tmpl w:val="947A9A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6">
    <w:nsid w:val="55A862F1"/>
    <w:multiLevelType w:val="hybridMultilevel"/>
    <w:tmpl w:val="166A2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7">
    <w:nsid w:val="58074053"/>
    <w:multiLevelType w:val="hybridMultilevel"/>
    <w:tmpl w:val="DF60FBB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8">
    <w:nsid w:val="58CD6FD6"/>
    <w:multiLevelType w:val="hybridMultilevel"/>
    <w:tmpl w:val="6BCCDCFE"/>
    <w:lvl w:ilvl="0" w:tplc="04090001">
      <w:start w:val="1"/>
      <w:numFmt w:val="bullet"/>
      <w:lvlText w:val=""/>
      <w:lvlJc w:val="left"/>
      <w:pPr>
        <w:ind w:left="3374" w:hanging="360"/>
      </w:pPr>
      <w:rPr>
        <w:rFonts w:ascii="Symbol" w:hAnsi="Symbol" w:hint="default"/>
      </w:rPr>
    </w:lvl>
    <w:lvl w:ilvl="1" w:tplc="04090003" w:tentative="1">
      <w:start w:val="1"/>
      <w:numFmt w:val="bullet"/>
      <w:lvlText w:val="o"/>
      <w:lvlJc w:val="left"/>
      <w:pPr>
        <w:ind w:left="4094" w:hanging="360"/>
      </w:pPr>
      <w:rPr>
        <w:rFonts w:ascii="Courier New" w:hAnsi="Courier New" w:cs="Courier New" w:hint="default"/>
      </w:rPr>
    </w:lvl>
    <w:lvl w:ilvl="2" w:tplc="04090005" w:tentative="1">
      <w:start w:val="1"/>
      <w:numFmt w:val="bullet"/>
      <w:lvlText w:val=""/>
      <w:lvlJc w:val="left"/>
      <w:pPr>
        <w:ind w:left="4814" w:hanging="360"/>
      </w:pPr>
      <w:rPr>
        <w:rFonts w:ascii="Wingdings" w:hAnsi="Wingdings" w:hint="default"/>
      </w:rPr>
    </w:lvl>
    <w:lvl w:ilvl="3" w:tplc="04090001" w:tentative="1">
      <w:start w:val="1"/>
      <w:numFmt w:val="bullet"/>
      <w:lvlText w:val=""/>
      <w:lvlJc w:val="left"/>
      <w:pPr>
        <w:ind w:left="5534" w:hanging="360"/>
      </w:pPr>
      <w:rPr>
        <w:rFonts w:ascii="Symbol" w:hAnsi="Symbol" w:hint="default"/>
      </w:rPr>
    </w:lvl>
    <w:lvl w:ilvl="4" w:tplc="04090003" w:tentative="1">
      <w:start w:val="1"/>
      <w:numFmt w:val="bullet"/>
      <w:lvlText w:val="o"/>
      <w:lvlJc w:val="left"/>
      <w:pPr>
        <w:ind w:left="6254" w:hanging="360"/>
      </w:pPr>
      <w:rPr>
        <w:rFonts w:ascii="Courier New" w:hAnsi="Courier New" w:cs="Courier New" w:hint="default"/>
      </w:rPr>
    </w:lvl>
    <w:lvl w:ilvl="5" w:tplc="04090005" w:tentative="1">
      <w:start w:val="1"/>
      <w:numFmt w:val="bullet"/>
      <w:lvlText w:val=""/>
      <w:lvlJc w:val="left"/>
      <w:pPr>
        <w:ind w:left="6974" w:hanging="360"/>
      </w:pPr>
      <w:rPr>
        <w:rFonts w:ascii="Wingdings" w:hAnsi="Wingdings" w:hint="default"/>
      </w:rPr>
    </w:lvl>
    <w:lvl w:ilvl="6" w:tplc="04090001" w:tentative="1">
      <w:start w:val="1"/>
      <w:numFmt w:val="bullet"/>
      <w:lvlText w:val=""/>
      <w:lvlJc w:val="left"/>
      <w:pPr>
        <w:ind w:left="7694" w:hanging="360"/>
      </w:pPr>
      <w:rPr>
        <w:rFonts w:ascii="Symbol" w:hAnsi="Symbol" w:hint="default"/>
      </w:rPr>
    </w:lvl>
    <w:lvl w:ilvl="7" w:tplc="04090003" w:tentative="1">
      <w:start w:val="1"/>
      <w:numFmt w:val="bullet"/>
      <w:lvlText w:val="o"/>
      <w:lvlJc w:val="left"/>
      <w:pPr>
        <w:ind w:left="8414" w:hanging="360"/>
      </w:pPr>
      <w:rPr>
        <w:rFonts w:ascii="Courier New" w:hAnsi="Courier New" w:cs="Courier New" w:hint="default"/>
      </w:rPr>
    </w:lvl>
    <w:lvl w:ilvl="8" w:tplc="04090005" w:tentative="1">
      <w:start w:val="1"/>
      <w:numFmt w:val="bullet"/>
      <w:lvlText w:val=""/>
      <w:lvlJc w:val="left"/>
      <w:pPr>
        <w:ind w:left="9134" w:hanging="360"/>
      </w:pPr>
      <w:rPr>
        <w:rFonts w:ascii="Wingdings" w:hAnsi="Wingdings" w:hint="default"/>
      </w:rPr>
    </w:lvl>
  </w:abstractNum>
  <w:abstractNum w:abstractNumId="149">
    <w:nsid w:val="59CC2C55"/>
    <w:multiLevelType w:val="hybridMultilevel"/>
    <w:tmpl w:val="C6C86EFA"/>
    <w:lvl w:ilvl="0" w:tplc="04090009">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50">
    <w:nsid w:val="5A53629E"/>
    <w:multiLevelType w:val="hybridMultilevel"/>
    <w:tmpl w:val="33BAF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5A554A7D"/>
    <w:multiLevelType w:val="hybridMultilevel"/>
    <w:tmpl w:val="9EEC4A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2">
    <w:nsid w:val="5ACF001C"/>
    <w:multiLevelType w:val="hybridMultilevel"/>
    <w:tmpl w:val="C7EC5430"/>
    <w:lvl w:ilvl="0" w:tplc="04090001">
      <w:start w:val="1"/>
      <w:numFmt w:val="bullet"/>
      <w:lvlText w:val=""/>
      <w:lvlJc w:val="left"/>
      <w:pPr>
        <w:ind w:left="2728" w:hanging="360"/>
      </w:pPr>
      <w:rPr>
        <w:rFonts w:ascii="Symbol" w:hAnsi="Symbol" w:hint="default"/>
      </w:rPr>
    </w:lvl>
    <w:lvl w:ilvl="1" w:tplc="04090003" w:tentative="1">
      <w:start w:val="1"/>
      <w:numFmt w:val="bullet"/>
      <w:lvlText w:val="o"/>
      <w:lvlJc w:val="left"/>
      <w:pPr>
        <w:ind w:left="3448" w:hanging="360"/>
      </w:pPr>
      <w:rPr>
        <w:rFonts w:ascii="Courier New" w:hAnsi="Courier New" w:cs="Courier New" w:hint="default"/>
      </w:rPr>
    </w:lvl>
    <w:lvl w:ilvl="2" w:tplc="04090005" w:tentative="1">
      <w:start w:val="1"/>
      <w:numFmt w:val="bullet"/>
      <w:lvlText w:val=""/>
      <w:lvlJc w:val="left"/>
      <w:pPr>
        <w:ind w:left="4168" w:hanging="360"/>
      </w:pPr>
      <w:rPr>
        <w:rFonts w:ascii="Wingdings" w:hAnsi="Wingdings" w:hint="default"/>
      </w:rPr>
    </w:lvl>
    <w:lvl w:ilvl="3" w:tplc="04090001" w:tentative="1">
      <w:start w:val="1"/>
      <w:numFmt w:val="bullet"/>
      <w:lvlText w:val=""/>
      <w:lvlJc w:val="left"/>
      <w:pPr>
        <w:ind w:left="4888" w:hanging="360"/>
      </w:pPr>
      <w:rPr>
        <w:rFonts w:ascii="Symbol" w:hAnsi="Symbol" w:hint="default"/>
      </w:rPr>
    </w:lvl>
    <w:lvl w:ilvl="4" w:tplc="04090003" w:tentative="1">
      <w:start w:val="1"/>
      <w:numFmt w:val="bullet"/>
      <w:lvlText w:val="o"/>
      <w:lvlJc w:val="left"/>
      <w:pPr>
        <w:ind w:left="5608" w:hanging="360"/>
      </w:pPr>
      <w:rPr>
        <w:rFonts w:ascii="Courier New" w:hAnsi="Courier New" w:cs="Courier New" w:hint="default"/>
      </w:rPr>
    </w:lvl>
    <w:lvl w:ilvl="5" w:tplc="04090005" w:tentative="1">
      <w:start w:val="1"/>
      <w:numFmt w:val="bullet"/>
      <w:lvlText w:val=""/>
      <w:lvlJc w:val="left"/>
      <w:pPr>
        <w:ind w:left="6328" w:hanging="360"/>
      </w:pPr>
      <w:rPr>
        <w:rFonts w:ascii="Wingdings" w:hAnsi="Wingdings" w:hint="default"/>
      </w:rPr>
    </w:lvl>
    <w:lvl w:ilvl="6" w:tplc="04090001" w:tentative="1">
      <w:start w:val="1"/>
      <w:numFmt w:val="bullet"/>
      <w:lvlText w:val=""/>
      <w:lvlJc w:val="left"/>
      <w:pPr>
        <w:ind w:left="7048" w:hanging="360"/>
      </w:pPr>
      <w:rPr>
        <w:rFonts w:ascii="Symbol" w:hAnsi="Symbol" w:hint="default"/>
      </w:rPr>
    </w:lvl>
    <w:lvl w:ilvl="7" w:tplc="04090003" w:tentative="1">
      <w:start w:val="1"/>
      <w:numFmt w:val="bullet"/>
      <w:lvlText w:val="o"/>
      <w:lvlJc w:val="left"/>
      <w:pPr>
        <w:ind w:left="7768" w:hanging="360"/>
      </w:pPr>
      <w:rPr>
        <w:rFonts w:ascii="Courier New" w:hAnsi="Courier New" w:cs="Courier New" w:hint="default"/>
      </w:rPr>
    </w:lvl>
    <w:lvl w:ilvl="8" w:tplc="04090005" w:tentative="1">
      <w:start w:val="1"/>
      <w:numFmt w:val="bullet"/>
      <w:lvlText w:val=""/>
      <w:lvlJc w:val="left"/>
      <w:pPr>
        <w:ind w:left="8488" w:hanging="360"/>
      </w:pPr>
      <w:rPr>
        <w:rFonts w:ascii="Wingdings" w:hAnsi="Wingdings" w:hint="default"/>
      </w:rPr>
    </w:lvl>
  </w:abstractNum>
  <w:abstractNum w:abstractNumId="153">
    <w:nsid w:val="5B674120"/>
    <w:multiLevelType w:val="hybridMultilevel"/>
    <w:tmpl w:val="55E495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4">
    <w:nsid w:val="5D01411F"/>
    <w:multiLevelType w:val="hybridMultilevel"/>
    <w:tmpl w:val="0674F3B4"/>
    <w:lvl w:ilvl="0" w:tplc="04090001">
      <w:start w:val="1"/>
      <w:numFmt w:val="bullet"/>
      <w:lvlText w:val=""/>
      <w:lvlJc w:val="left"/>
      <w:pPr>
        <w:ind w:left="1713" w:hanging="360"/>
      </w:pPr>
      <w:rPr>
        <w:rFonts w:ascii="Symbol" w:hAnsi="Symbol" w:hint="default"/>
      </w:rPr>
    </w:lvl>
    <w:lvl w:ilvl="1" w:tplc="04090001">
      <w:start w:val="1"/>
      <w:numFmt w:val="bullet"/>
      <w:lvlText w:val=""/>
      <w:lvlJc w:val="left"/>
      <w:pPr>
        <w:ind w:left="2433" w:hanging="360"/>
      </w:pPr>
      <w:rPr>
        <w:rFonts w:ascii="Symbol" w:hAnsi="Symbol"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155">
    <w:nsid w:val="5D014184"/>
    <w:multiLevelType w:val="hybridMultilevel"/>
    <w:tmpl w:val="29F40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nsid w:val="5F03440D"/>
    <w:multiLevelType w:val="hybridMultilevel"/>
    <w:tmpl w:val="B6A2098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7">
    <w:nsid w:val="5F3F4093"/>
    <w:multiLevelType w:val="hybridMultilevel"/>
    <w:tmpl w:val="28AEF9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nsid w:val="60BC4977"/>
    <w:multiLevelType w:val="hybridMultilevel"/>
    <w:tmpl w:val="41F22E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nsid w:val="61A716AB"/>
    <w:multiLevelType w:val="hybridMultilevel"/>
    <w:tmpl w:val="C05E834A"/>
    <w:lvl w:ilvl="0" w:tplc="04090001">
      <w:start w:val="1"/>
      <w:numFmt w:val="bullet"/>
      <w:lvlText w:val=""/>
      <w:lvlJc w:val="left"/>
      <w:pPr>
        <w:ind w:left="19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nsid w:val="61C764EA"/>
    <w:multiLevelType w:val="hybridMultilevel"/>
    <w:tmpl w:val="F0ACB0B8"/>
    <w:lvl w:ilvl="0" w:tplc="0409000F">
      <w:start w:val="1"/>
      <w:numFmt w:val="decimal"/>
      <w:lvlText w:val="%1."/>
      <w:lvlJc w:val="left"/>
      <w:pPr>
        <w:ind w:left="1854" w:hanging="360"/>
      </w:pPr>
      <w:rPr>
        <w:rFont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61">
    <w:nsid w:val="622E5C26"/>
    <w:multiLevelType w:val="hybridMultilevel"/>
    <w:tmpl w:val="E5F4712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2">
    <w:nsid w:val="629131F8"/>
    <w:multiLevelType w:val="hybridMultilevel"/>
    <w:tmpl w:val="75DE46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3">
    <w:nsid w:val="62DD0E32"/>
    <w:multiLevelType w:val="hybridMultilevel"/>
    <w:tmpl w:val="9BD0EE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4">
    <w:nsid w:val="6340587D"/>
    <w:multiLevelType w:val="multilevel"/>
    <w:tmpl w:val="20FCA9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nsid w:val="64EF7431"/>
    <w:multiLevelType w:val="hybridMultilevel"/>
    <w:tmpl w:val="BA24A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65AC52AD"/>
    <w:multiLevelType w:val="hybridMultilevel"/>
    <w:tmpl w:val="D7487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6635486F"/>
    <w:multiLevelType w:val="hybridMultilevel"/>
    <w:tmpl w:val="C85E4D8E"/>
    <w:lvl w:ilvl="0" w:tplc="4009000F">
      <w:start w:val="1"/>
      <w:numFmt w:val="decimal"/>
      <w:lvlText w:val="%1."/>
      <w:lvlJc w:val="left"/>
      <w:pPr>
        <w:ind w:left="2880" w:hanging="360"/>
      </w:pPr>
      <w:rPr>
        <w:rFonts w:hint="default"/>
      </w:rPr>
    </w:lvl>
    <w:lvl w:ilvl="1" w:tplc="B7B2A492">
      <w:start w:val="1"/>
      <w:numFmt w:val="decimal"/>
      <w:lvlText w:val="%2)"/>
      <w:lvlJc w:val="left"/>
      <w:pPr>
        <w:ind w:left="3600" w:hanging="360"/>
      </w:pPr>
      <w:rPr>
        <w:rFonts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8">
    <w:nsid w:val="677B1E06"/>
    <w:multiLevelType w:val="hybridMultilevel"/>
    <w:tmpl w:val="702CD2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9">
    <w:nsid w:val="677E1AAF"/>
    <w:multiLevelType w:val="hybridMultilevel"/>
    <w:tmpl w:val="C472C57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0">
    <w:nsid w:val="67876EEB"/>
    <w:multiLevelType w:val="hybridMultilevel"/>
    <w:tmpl w:val="E8A4708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71">
    <w:nsid w:val="67957BA0"/>
    <w:multiLevelType w:val="hybridMultilevel"/>
    <w:tmpl w:val="1D907C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2">
    <w:nsid w:val="67D0746F"/>
    <w:multiLevelType w:val="hybridMultilevel"/>
    <w:tmpl w:val="402074DC"/>
    <w:lvl w:ilvl="0" w:tplc="04090001">
      <w:start w:val="1"/>
      <w:numFmt w:val="bullet"/>
      <w:lvlText w:val=""/>
      <w:lvlJc w:val="left"/>
      <w:pPr>
        <w:ind w:left="3374" w:hanging="360"/>
      </w:pPr>
      <w:rPr>
        <w:rFonts w:ascii="Symbol" w:hAnsi="Symbol" w:hint="default"/>
      </w:rPr>
    </w:lvl>
    <w:lvl w:ilvl="1" w:tplc="04090003" w:tentative="1">
      <w:start w:val="1"/>
      <w:numFmt w:val="bullet"/>
      <w:lvlText w:val="o"/>
      <w:lvlJc w:val="left"/>
      <w:pPr>
        <w:ind w:left="4094" w:hanging="360"/>
      </w:pPr>
      <w:rPr>
        <w:rFonts w:ascii="Courier New" w:hAnsi="Courier New" w:cs="Courier New" w:hint="default"/>
      </w:rPr>
    </w:lvl>
    <w:lvl w:ilvl="2" w:tplc="04090005" w:tentative="1">
      <w:start w:val="1"/>
      <w:numFmt w:val="bullet"/>
      <w:lvlText w:val=""/>
      <w:lvlJc w:val="left"/>
      <w:pPr>
        <w:ind w:left="4814" w:hanging="360"/>
      </w:pPr>
      <w:rPr>
        <w:rFonts w:ascii="Wingdings" w:hAnsi="Wingdings" w:hint="default"/>
      </w:rPr>
    </w:lvl>
    <w:lvl w:ilvl="3" w:tplc="04090001" w:tentative="1">
      <w:start w:val="1"/>
      <w:numFmt w:val="bullet"/>
      <w:lvlText w:val=""/>
      <w:lvlJc w:val="left"/>
      <w:pPr>
        <w:ind w:left="5534" w:hanging="360"/>
      </w:pPr>
      <w:rPr>
        <w:rFonts w:ascii="Symbol" w:hAnsi="Symbol" w:hint="default"/>
      </w:rPr>
    </w:lvl>
    <w:lvl w:ilvl="4" w:tplc="04090003" w:tentative="1">
      <w:start w:val="1"/>
      <w:numFmt w:val="bullet"/>
      <w:lvlText w:val="o"/>
      <w:lvlJc w:val="left"/>
      <w:pPr>
        <w:ind w:left="6254" w:hanging="360"/>
      </w:pPr>
      <w:rPr>
        <w:rFonts w:ascii="Courier New" w:hAnsi="Courier New" w:cs="Courier New" w:hint="default"/>
      </w:rPr>
    </w:lvl>
    <w:lvl w:ilvl="5" w:tplc="04090005" w:tentative="1">
      <w:start w:val="1"/>
      <w:numFmt w:val="bullet"/>
      <w:lvlText w:val=""/>
      <w:lvlJc w:val="left"/>
      <w:pPr>
        <w:ind w:left="6974" w:hanging="360"/>
      </w:pPr>
      <w:rPr>
        <w:rFonts w:ascii="Wingdings" w:hAnsi="Wingdings" w:hint="default"/>
      </w:rPr>
    </w:lvl>
    <w:lvl w:ilvl="6" w:tplc="04090001" w:tentative="1">
      <w:start w:val="1"/>
      <w:numFmt w:val="bullet"/>
      <w:lvlText w:val=""/>
      <w:lvlJc w:val="left"/>
      <w:pPr>
        <w:ind w:left="7694" w:hanging="360"/>
      </w:pPr>
      <w:rPr>
        <w:rFonts w:ascii="Symbol" w:hAnsi="Symbol" w:hint="default"/>
      </w:rPr>
    </w:lvl>
    <w:lvl w:ilvl="7" w:tplc="04090003" w:tentative="1">
      <w:start w:val="1"/>
      <w:numFmt w:val="bullet"/>
      <w:lvlText w:val="o"/>
      <w:lvlJc w:val="left"/>
      <w:pPr>
        <w:ind w:left="8414" w:hanging="360"/>
      </w:pPr>
      <w:rPr>
        <w:rFonts w:ascii="Courier New" w:hAnsi="Courier New" w:cs="Courier New" w:hint="default"/>
      </w:rPr>
    </w:lvl>
    <w:lvl w:ilvl="8" w:tplc="04090005" w:tentative="1">
      <w:start w:val="1"/>
      <w:numFmt w:val="bullet"/>
      <w:lvlText w:val=""/>
      <w:lvlJc w:val="left"/>
      <w:pPr>
        <w:ind w:left="9134" w:hanging="360"/>
      </w:pPr>
      <w:rPr>
        <w:rFonts w:ascii="Wingdings" w:hAnsi="Wingdings" w:hint="default"/>
      </w:rPr>
    </w:lvl>
  </w:abstractNum>
  <w:abstractNum w:abstractNumId="173">
    <w:nsid w:val="68573237"/>
    <w:multiLevelType w:val="hybridMultilevel"/>
    <w:tmpl w:val="57108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nsid w:val="69B501EA"/>
    <w:multiLevelType w:val="hybridMultilevel"/>
    <w:tmpl w:val="29920B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5">
    <w:nsid w:val="6B6E2C62"/>
    <w:multiLevelType w:val="multilevel"/>
    <w:tmpl w:val="F0741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nsid w:val="6C152232"/>
    <w:multiLevelType w:val="hybridMultilevel"/>
    <w:tmpl w:val="272AF5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7">
    <w:nsid w:val="6C7F0386"/>
    <w:multiLevelType w:val="hybridMultilevel"/>
    <w:tmpl w:val="17964A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8">
    <w:nsid w:val="6DC0354E"/>
    <w:multiLevelType w:val="hybridMultilevel"/>
    <w:tmpl w:val="6EE60A62"/>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179">
    <w:nsid w:val="6DDA1C47"/>
    <w:multiLevelType w:val="hybridMultilevel"/>
    <w:tmpl w:val="0DB0777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80">
    <w:nsid w:val="6E917474"/>
    <w:multiLevelType w:val="hybridMultilevel"/>
    <w:tmpl w:val="AB7075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1">
    <w:nsid w:val="6EDB0FBC"/>
    <w:multiLevelType w:val="hybridMultilevel"/>
    <w:tmpl w:val="74602376"/>
    <w:lvl w:ilvl="0" w:tplc="0409000F">
      <w:start w:val="1"/>
      <w:numFmt w:val="decimal"/>
      <w:lvlText w:val="%1."/>
      <w:lvlJc w:val="left"/>
      <w:pPr>
        <w:ind w:left="1080" w:hanging="360"/>
      </w:pPr>
    </w:lvl>
    <w:lvl w:ilvl="1" w:tplc="E4403198">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2">
    <w:nsid w:val="6EDC39EE"/>
    <w:multiLevelType w:val="hybridMultilevel"/>
    <w:tmpl w:val="53B0E040"/>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83">
    <w:nsid w:val="6EF27C6B"/>
    <w:multiLevelType w:val="hybridMultilevel"/>
    <w:tmpl w:val="F0265FF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84">
    <w:nsid w:val="6F1D0C37"/>
    <w:multiLevelType w:val="multilevel"/>
    <w:tmpl w:val="9746C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nsid w:val="705C59F0"/>
    <w:multiLevelType w:val="hybridMultilevel"/>
    <w:tmpl w:val="349469B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86">
    <w:nsid w:val="713D09F1"/>
    <w:multiLevelType w:val="hybridMultilevel"/>
    <w:tmpl w:val="48E86282"/>
    <w:lvl w:ilvl="0" w:tplc="0409000F">
      <w:start w:val="1"/>
      <w:numFmt w:val="decimal"/>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87">
    <w:nsid w:val="71FC2425"/>
    <w:multiLevelType w:val="hybridMultilevel"/>
    <w:tmpl w:val="972E2D1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778" w:hanging="360"/>
      </w:pPr>
      <w:rPr>
        <w:rFonts w:ascii="Symbol" w:hAnsi="Symbol" w:hint="default"/>
      </w:rPr>
    </w:lvl>
    <w:lvl w:ilvl="2" w:tplc="04090005">
      <w:start w:val="1"/>
      <w:numFmt w:val="bullet"/>
      <w:lvlText w:val=""/>
      <w:lvlJc w:val="left"/>
      <w:pPr>
        <w:ind w:left="1920" w:hanging="360"/>
      </w:pPr>
      <w:rPr>
        <w:rFonts w:ascii="Wingdings" w:hAnsi="Wingdings" w:hint="default"/>
      </w:rPr>
    </w:lvl>
    <w:lvl w:ilvl="3" w:tplc="04090001">
      <w:start w:val="1"/>
      <w:numFmt w:val="bullet"/>
      <w:lvlText w:val=""/>
      <w:lvlJc w:val="left"/>
      <w:pPr>
        <w:ind w:left="2629"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8">
    <w:nsid w:val="72F86DCE"/>
    <w:multiLevelType w:val="hybridMultilevel"/>
    <w:tmpl w:val="9C923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nsid w:val="74577166"/>
    <w:multiLevelType w:val="hybridMultilevel"/>
    <w:tmpl w:val="308CC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nsid w:val="74C45A41"/>
    <w:multiLevelType w:val="multilevel"/>
    <w:tmpl w:val="707CA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nsid w:val="7667248C"/>
    <w:multiLevelType w:val="hybridMultilevel"/>
    <w:tmpl w:val="73BC59DC"/>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2">
    <w:nsid w:val="76D51715"/>
    <w:multiLevelType w:val="hybridMultilevel"/>
    <w:tmpl w:val="81868E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3">
    <w:nsid w:val="770127D3"/>
    <w:multiLevelType w:val="hybridMultilevel"/>
    <w:tmpl w:val="5FB4D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8286E32"/>
    <w:multiLevelType w:val="hybridMultilevel"/>
    <w:tmpl w:val="884AE206"/>
    <w:lvl w:ilvl="0" w:tplc="0409000F">
      <w:start w:val="1"/>
      <w:numFmt w:val="decimal"/>
      <w:lvlText w:val="%1."/>
      <w:lvlJc w:val="left"/>
      <w:pPr>
        <w:ind w:left="1920" w:hanging="360"/>
      </w:p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95">
    <w:nsid w:val="788E43AF"/>
    <w:multiLevelType w:val="hybridMultilevel"/>
    <w:tmpl w:val="7CC63B32"/>
    <w:lvl w:ilvl="0" w:tplc="0409000F">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96">
    <w:nsid w:val="78BA3D88"/>
    <w:multiLevelType w:val="hybridMultilevel"/>
    <w:tmpl w:val="9176EF5E"/>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7">
    <w:nsid w:val="7C1A55AD"/>
    <w:multiLevelType w:val="hybridMultilevel"/>
    <w:tmpl w:val="9C609414"/>
    <w:lvl w:ilvl="0" w:tplc="0409000F">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98">
    <w:nsid w:val="7C646151"/>
    <w:multiLevelType w:val="hybridMultilevel"/>
    <w:tmpl w:val="4F386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nsid w:val="7C855463"/>
    <w:multiLevelType w:val="hybridMultilevel"/>
    <w:tmpl w:val="602265FC"/>
    <w:lvl w:ilvl="0" w:tplc="40090001">
      <w:start w:val="1"/>
      <w:numFmt w:val="bullet"/>
      <w:lvlText w:val=""/>
      <w:lvlJc w:val="left"/>
      <w:pPr>
        <w:ind w:left="1534" w:hanging="360"/>
      </w:pPr>
      <w:rPr>
        <w:rFonts w:ascii="Symbol" w:hAnsi="Symbol" w:hint="default"/>
      </w:rPr>
    </w:lvl>
    <w:lvl w:ilvl="1" w:tplc="40090003">
      <w:start w:val="1"/>
      <w:numFmt w:val="bullet"/>
      <w:lvlText w:val="o"/>
      <w:lvlJc w:val="left"/>
      <w:pPr>
        <w:ind w:left="2254" w:hanging="360"/>
      </w:pPr>
      <w:rPr>
        <w:rFonts w:ascii="Courier New" w:hAnsi="Courier New" w:cs="Courier New" w:hint="default"/>
      </w:rPr>
    </w:lvl>
    <w:lvl w:ilvl="2" w:tplc="40090005">
      <w:start w:val="1"/>
      <w:numFmt w:val="bullet"/>
      <w:lvlText w:val=""/>
      <w:lvlJc w:val="left"/>
      <w:pPr>
        <w:ind w:left="2974" w:hanging="360"/>
      </w:pPr>
      <w:rPr>
        <w:rFonts w:ascii="Wingdings" w:hAnsi="Wingdings" w:hint="default"/>
      </w:rPr>
    </w:lvl>
    <w:lvl w:ilvl="3" w:tplc="40090001" w:tentative="1">
      <w:start w:val="1"/>
      <w:numFmt w:val="bullet"/>
      <w:lvlText w:val=""/>
      <w:lvlJc w:val="left"/>
      <w:pPr>
        <w:ind w:left="3694" w:hanging="360"/>
      </w:pPr>
      <w:rPr>
        <w:rFonts w:ascii="Symbol" w:hAnsi="Symbol" w:hint="default"/>
      </w:rPr>
    </w:lvl>
    <w:lvl w:ilvl="4" w:tplc="40090003" w:tentative="1">
      <w:start w:val="1"/>
      <w:numFmt w:val="bullet"/>
      <w:lvlText w:val="o"/>
      <w:lvlJc w:val="left"/>
      <w:pPr>
        <w:ind w:left="4414" w:hanging="360"/>
      </w:pPr>
      <w:rPr>
        <w:rFonts w:ascii="Courier New" w:hAnsi="Courier New" w:cs="Courier New" w:hint="default"/>
      </w:rPr>
    </w:lvl>
    <w:lvl w:ilvl="5" w:tplc="40090005" w:tentative="1">
      <w:start w:val="1"/>
      <w:numFmt w:val="bullet"/>
      <w:lvlText w:val=""/>
      <w:lvlJc w:val="left"/>
      <w:pPr>
        <w:ind w:left="5134" w:hanging="360"/>
      </w:pPr>
      <w:rPr>
        <w:rFonts w:ascii="Wingdings" w:hAnsi="Wingdings" w:hint="default"/>
      </w:rPr>
    </w:lvl>
    <w:lvl w:ilvl="6" w:tplc="40090001" w:tentative="1">
      <w:start w:val="1"/>
      <w:numFmt w:val="bullet"/>
      <w:lvlText w:val=""/>
      <w:lvlJc w:val="left"/>
      <w:pPr>
        <w:ind w:left="5854" w:hanging="360"/>
      </w:pPr>
      <w:rPr>
        <w:rFonts w:ascii="Symbol" w:hAnsi="Symbol" w:hint="default"/>
      </w:rPr>
    </w:lvl>
    <w:lvl w:ilvl="7" w:tplc="40090003" w:tentative="1">
      <w:start w:val="1"/>
      <w:numFmt w:val="bullet"/>
      <w:lvlText w:val="o"/>
      <w:lvlJc w:val="left"/>
      <w:pPr>
        <w:ind w:left="6574" w:hanging="360"/>
      </w:pPr>
      <w:rPr>
        <w:rFonts w:ascii="Courier New" w:hAnsi="Courier New" w:cs="Courier New" w:hint="default"/>
      </w:rPr>
    </w:lvl>
    <w:lvl w:ilvl="8" w:tplc="40090005" w:tentative="1">
      <w:start w:val="1"/>
      <w:numFmt w:val="bullet"/>
      <w:lvlText w:val=""/>
      <w:lvlJc w:val="left"/>
      <w:pPr>
        <w:ind w:left="7294" w:hanging="360"/>
      </w:pPr>
      <w:rPr>
        <w:rFonts w:ascii="Wingdings" w:hAnsi="Wingdings" w:hint="default"/>
      </w:rPr>
    </w:lvl>
  </w:abstractNum>
  <w:abstractNum w:abstractNumId="200">
    <w:nsid w:val="7D1573B2"/>
    <w:multiLevelType w:val="hybridMultilevel"/>
    <w:tmpl w:val="867CB00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1">
    <w:nsid w:val="7DC12D59"/>
    <w:multiLevelType w:val="hybridMultilevel"/>
    <w:tmpl w:val="D1265A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2">
    <w:nsid w:val="7DDB7ED8"/>
    <w:multiLevelType w:val="multilevel"/>
    <w:tmpl w:val="9F5ACB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nsid w:val="7DE34C26"/>
    <w:multiLevelType w:val="hybridMultilevel"/>
    <w:tmpl w:val="4A760B2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04">
    <w:nsid w:val="7E1A0379"/>
    <w:multiLevelType w:val="hybridMultilevel"/>
    <w:tmpl w:val="8D127F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5">
    <w:nsid w:val="7EC52998"/>
    <w:multiLevelType w:val="hybridMultilevel"/>
    <w:tmpl w:val="61929CB4"/>
    <w:lvl w:ilvl="0" w:tplc="1E8EB4FA">
      <w:start w:val="1"/>
      <w:numFmt w:val="decimal"/>
      <w:lvlText w:val="%1)"/>
      <w:lvlJc w:val="left"/>
      <w:pPr>
        <w:ind w:left="2160" w:hanging="360"/>
      </w:pPr>
      <w:rPr>
        <w:b w:val="0"/>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6">
    <w:nsid w:val="7FDB4C8E"/>
    <w:multiLevelType w:val="hybridMultilevel"/>
    <w:tmpl w:val="599083C2"/>
    <w:lvl w:ilvl="0" w:tplc="0409000F">
      <w:start w:val="1"/>
      <w:numFmt w:val="decimal"/>
      <w:lvlText w:val="%1."/>
      <w:lvlJc w:val="left"/>
      <w:pPr>
        <w:ind w:left="2106" w:hanging="360"/>
      </w:pPr>
    </w:lvl>
    <w:lvl w:ilvl="1" w:tplc="04090019" w:tentative="1">
      <w:start w:val="1"/>
      <w:numFmt w:val="lowerLetter"/>
      <w:lvlText w:val="%2."/>
      <w:lvlJc w:val="left"/>
      <w:pPr>
        <w:ind w:left="2826" w:hanging="360"/>
      </w:pPr>
    </w:lvl>
    <w:lvl w:ilvl="2" w:tplc="0409001B" w:tentative="1">
      <w:start w:val="1"/>
      <w:numFmt w:val="lowerRoman"/>
      <w:lvlText w:val="%3."/>
      <w:lvlJc w:val="right"/>
      <w:pPr>
        <w:ind w:left="3546" w:hanging="180"/>
      </w:pPr>
    </w:lvl>
    <w:lvl w:ilvl="3" w:tplc="0409000F" w:tentative="1">
      <w:start w:val="1"/>
      <w:numFmt w:val="decimal"/>
      <w:lvlText w:val="%4."/>
      <w:lvlJc w:val="left"/>
      <w:pPr>
        <w:ind w:left="4266" w:hanging="360"/>
      </w:pPr>
    </w:lvl>
    <w:lvl w:ilvl="4" w:tplc="04090019" w:tentative="1">
      <w:start w:val="1"/>
      <w:numFmt w:val="lowerLetter"/>
      <w:lvlText w:val="%5."/>
      <w:lvlJc w:val="left"/>
      <w:pPr>
        <w:ind w:left="4986" w:hanging="360"/>
      </w:pPr>
    </w:lvl>
    <w:lvl w:ilvl="5" w:tplc="0409001B" w:tentative="1">
      <w:start w:val="1"/>
      <w:numFmt w:val="lowerRoman"/>
      <w:lvlText w:val="%6."/>
      <w:lvlJc w:val="right"/>
      <w:pPr>
        <w:ind w:left="5706" w:hanging="180"/>
      </w:pPr>
    </w:lvl>
    <w:lvl w:ilvl="6" w:tplc="0409000F" w:tentative="1">
      <w:start w:val="1"/>
      <w:numFmt w:val="decimal"/>
      <w:lvlText w:val="%7."/>
      <w:lvlJc w:val="left"/>
      <w:pPr>
        <w:ind w:left="6426" w:hanging="360"/>
      </w:pPr>
    </w:lvl>
    <w:lvl w:ilvl="7" w:tplc="04090019" w:tentative="1">
      <w:start w:val="1"/>
      <w:numFmt w:val="lowerLetter"/>
      <w:lvlText w:val="%8."/>
      <w:lvlJc w:val="left"/>
      <w:pPr>
        <w:ind w:left="7146" w:hanging="360"/>
      </w:pPr>
    </w:lvl>
    <w:lvl w:ilvl="8" w:tplc="0409001B" w:tentative="1">
      <w:start w:val="1"/>
      <w:numFmt w:val="lowerRoman"/>
      <w:lvlText w:val="%9."/>
      <w:lvlJc w:val="right"/>
      <w:pPr>
        <w:ind w:left="7866" w:hanging="180"/>
      </w:pPr>
    </w:lvl>
  </w:abstractNum>
  <w:num w:numId="1">
    <w:abstractNumId w:val="127"/>
  </w:num>
  <w:num w:numId="2">
    <w:abstractNumId w:val="132"/>
  </w:num>
  <w:num w:numId="3">
    <w:abstractNumId w:val="40"/>
  </w:num>
  <w:num w:numId="4">
    <w:abstractNumId w:val="204"/>
  </w:num>
  <w:num w:numId="5">
    <w:abstractNumId w:val="106"/>
  </w:num>
  <w:num w:numId="6">
    <w:abstractNumId w:val="129"/>
  </w:num>
  <w:num w:numId="7">
    <w:abstractNumId w:val="201"/>
  </w:num>
  <w:num w:numId="8">
    <w:abstractNumId w:val="163"/>
  </w:num>
  <w:num w:numId="9">
    <w:abstractNumId w:val="105"/>
  </w:num>
  <w:num w:numId="10">
    <w:abstractNumId w:val="199"/>
  </w:num>
  <w:num w:numId="11">
    <w:abstractNumId w:val="71"/>
  </w:num>
  <w:num w:numId="12">
    <w:abstractNumId w:val="109"/>
  </w:num>
  <w:num w:numId="13">
    <w:abstractNumId w:val="171"/>
  </w:num>
  <w:num w:numId="14">
    <w:abstractNumId w:val="56"/>
  </w:num>
  <w:num w:numId="15">
    <w:abstractNumId w:val="22"/>
  </w:num>
  <w:num w:numId="16">
    <w:abstractNumId w:val="57"/>
  </w:num>
  <w:num w:numId="17">
    <w:abstractNumId w:val="16"/>
  </w:num>
  <w:num w:numId="18">
    <w:abstractNumId w:val="28"/>
  </w:num>
  <w:num w:numId="19">
    <w:abstractNumId w:val="112"/>
  </w:num>
  <w:num w:numId="20">
    <w:abstractNumId w:val="162"/>
  </w:num>
  <w:num w:numId="21">
    <w:abstractNumId w:val="85"/>
  </w:num>
  <w:num w:numId="22">
    <w:abstractNumId w:val="111"/>
  </w:num>
  <w:num w:numId="23">
    <w:abstractNumId w:val="46"/>
  </w:num>
  <w:num w:numId="24">
    <w:abstractNumId w:val="66"/>
  </w:num>
  <w:num w:numId="25">
    <w:abstractNumId w:val="153"/>
  </w:num>
  <w:num w:numId="26">
    <w:abstractNumId w:val="144"/>
  </w:num>
  <w:num w:numId="27">
    <w:abstractNumId w:val="180"/>
  </w:num>
  <w:num w:numId="28">
    <w:abstractNumId w:val="151"/>
  </w:num>
  <w:num w:numId="29">
    <w:abstractNumId w:val="43"/>
  </w:num>
  <w:num w:numId="30">
    <w:abstractNumId w:val="176"/>
  </w:num>
  <w:num w:numId="31">
    <w:abstractNumId w:val="53"/>
  </w:num>
  <w:num w:numId="32">
    <w:abstractNumId w:val="23"/>
  </w:num>
  <w:num w:numId="33">
    <w:abstractNumId w:val="67"/>
  </w:num>
  <w:num w:numId="34">
    <w:abstractNumId w:val="88"/>
  </w:num>
  <w:num w:numId="35">
    <w:abstractNumId w:val="145"/>
  </w:num>
  <w:num w:numId="36">
    <w:abstractNumId w:val="64"/>
  </w:num>
  <w:num w:numId="37">
    <w:abstractNumId w:val="152"/>
  </w:num>
  <w:num w:numId="38">
    <w:abstractNumId w:val="62"/>
  </w:num>
  <w:num w:numId="39">
    <w:abstractNumId w:val="167"/>
  </w:num>
  <w:num w:numId="40">
    <w:abstractNumId w:val="187"/>
  </w:num>
  <w:num w:numId="41">
    <w:abstractNumId w:val="81"/>
  </w:num>
  <w:num w:numId="42">
    <w:abstractNumId w:val="113"/>
  </w:num>
  <w:num w:numId="43">
    <w:abstractNumId w:val="181"/>
  </w:num>
  <w:num w:numId="44">
    <w:abstractNumId w:val="206"/>
  </w:num>
  <w:num w:numId="45">
    <w:abstractNumId w:val="192"/>
  </w:num>
  <w:num w:numId="46">
    <w:abstractNumId w:val="63"/>
  </w:num>
  <w:num w:numId="47">
    <w:abstractNumId w:val="73"/>
  </w:num>
  <w:num w:numId="48">
    <w:abstractNumId w:val="107"/>
  </w:num>
  <w:num w:numId="49">
    <w:abstractNumId w:val="205"/>
  </w:num>
  <w:num w:numId="50">
    <w:abstractNumId w:val="21"/>
  </w:num>
  <w:num w:numId="51">
    <w:abstractNumId w:val="24"/>
  </w:num>
  <w:num w:numId="52">
    <w:abstractNumId w:val="94"/>
  </w:num>
  <w:num w:numId="53">
    <w:abstractNumId w:val="61"/>
  </w:num>
  <w:num w:numId="54">
    <w:abstractNumId w:val="102"/>
  </w:num>
  <w:num w:numId="55">
    <w:abstractNumId w:val="177"/>
  </w:num>
  <w:num w:numId="56">
    <w:abstractNumId w:val="114"/>
  </w:num>
  <w:num w:numId="57">
    <w:abstractNumId w:val="115"/>
  </w:num>
  <w:num w:numId="58">
    <w:abstractNumId w:val="110"/>
  </w:num>
  <w:num w:numId="59">
    <w:abstractNumId w:val="147"/>
  </w:num>
  <w:num w:numId="60">
    <w:abstractNumId w:val="100"/>
  </w:num>
  <w:num w:numId="61">
    <w:abstractNumId w:val="168"/>
  </w:num>
  <w:num w:numId="62">
    <w:abstractNumId w:val="52"/>
  </w:num>
  <w:num w:numId="63">
    <w:abstractNumId w:val="161"/>
  </w:num>
  <w:num w:numId="64">
    <w:abstractNumId w:val="50"/>
  </w:num>
  <w:num w:numId="65">
    <w:abstractNumId w:val="183"/>
  </w:num>
  <w:num w:numId="66">
    <w:abstractNumId w:val="29"/>
  </w:num>
  <w:num w:numId="67">
    <w:abstractNumId w:val="58"/>
  </w:num>
  <w:num w:numId="68">
    <w:abstractNumId w:val="185"/>
  </w:num>
  <w:num w:numId="69">
    <w:abstractNumId w:val="54"/>
  </w:num>
  <w:num w:numId="70">
    <w:abstractNumId w:val="179"/>
  </w:num>
  <w:num w:numId="71">
    <w:abstractNumId w:val="39"/>
  </w:num>
  <w:num w:numId="72">
    <w:abstractNumId w:val="119"/>
  </w:num>
  <w:num w:numId="73">
    <w:abstractNumId w:val="15"/>
  </w:num>
  <w:num w:numId="74">
    <w:abstractNumId w:val="158"/>
  </w:num>
  <w:num w:numId="75">
    <w:abstractNumId w:val="65"/>
  </w:num>
  <w:num w:numId="76">
    <w:abstractNumId w:val="136"/>
  </w:num>
  <w:num w:numId="77">
    <w:abstractNumId w:val="30"/>
  </w:num>
  <w:num w:numId="78">
    <w:abstractNumId w:val="92"/>
  </w:num>
  <w:num w:numId="79">
    <w:abstractNumId w:val="41"/>
  </w:num>
  <w:num w:numId="80">
    <w:abstractNumId w:val="31"/>
  </w:num>
  <w:num w:numId="81">
    <w:abstractNumId w:val="200"/>
  </w:num>
  <w:num w:numId="82">
    <w:abstractNumId w:val="97"/>
  </w:num>
  <w:num w:numId="83">
    <w:abstractNumId w:val="157"/>
  </w:num>
  <w:num w:numId="84">
    <w:abstractNumId w:val="34"/>
  </w:num>
  <w:num w:numId="85">
    <w:abstractNumId w:val="84"/>
  </w:num>
  <w:num w:numId="86">
    <w:abstractNumId w:val="37"/>
  </w:num>
  <w:num w:numId="87">
    <w:abstractNumId w:val="42"/>
  </w:num>
  <w:num w:numId="88">
    <w:abstractNumId w:val="32"/>
  </w:num>
  <w:num w:numId="89">
    <w:abstractNumId w:val="128"/>
  </w:num>
  <w:num w:numId="90">
    <w:abstractNumId w:val="86"/>
  </w:num>
  <w:num w:numId="91">
    <w:abstractNumId w:val="149"/>
  </w:num>
  <w:num w:numId="92">
    <w:abstractNumId w:val="91"/>
  </w:num>
  <w:num w:numId="93">
    <w:abstractNumId w:val="77"/>
  </w:num>
  <w:num w:numId="94">
    <w:abstractNumId w:val="191"/>
  </w:num>
  <w:num w:numId="95">
    <w:abstractNumId w:val="178"/>
  </w:num>
  <w:num w:numId="96">
    <w:abstractNumId w:val="120"/>
  </w:num>
  <w:num w:numId="97">
    <w:abstractNumId w:val="198"/>
  </w:num>
  <w:num w:numId="98">
    <w:abstractNumId w:val="59"/>
  </w:num>
  <w:num w:numId="99">
    <w:abstractNumId w:val="154"/>
  </w:num>
  <w:num w:numId="100">
    <w:abstractNumId w:val="169"/>
  </w:num>
  <w:num w:numId="101">
    <w:abstractNumId w:val="137"/>
  </w:num>
  <w:num w:numId="102">
    <w:abstractNumId w:val="123"/>
  </w:num>
  <w:num w:numId="103">
    <w:abstractNumId w:val="87"/>
  </w:num>
  <w:num w:numId="104">
    <w:abstractNumId w:val="173"/>
  </w:num>
  <w:num w:numId="105">
    <w:abstractNumId w:val="140"/>
  </w:num>
  <w:num w:numId="106">
    <w:abstractNumId w:val="134"/>
  </w:num>
  <w:num w:numId="107">
    <w:abstractNumId w:val="17"/>
  </w:num>
  <w:num w:numId="108">
    <w:abstractNumId w:val="19"/>
  </w:num>
  <w:num w:numId="109">
    <w:abstractNumId w:val="135"/>
  </w:num>
  <w:num w:numId="110">
    <w:abstractNumId w:val="69"/>
  </w:num>
  <w:num w:numId="111">
    <w:abstractNumId w:val="80"/>
  </w:num>
  <w:num w:numId="112">
    <w:abstractNumId w:val="25"/>
  </w:num>
  <w:num w:numId="113">
    <w:abstractNumId w:val="51"/>
  </w:num>
  <w:num w:numId="114">
    <w:abstractNumId w:val="138"/>
  </w:num>
  <w:num w:numId="115">
    <w:abstractNumId w:val="146"/>
  </w:num>
  <w:num w:numId="116">
    <w:abstractNumId w:val="74"/>
  </w:num>
  <w:num w:numId="117">
    <w:abstractNumId w:val="117"/>
  </w:num>
  <w:num w:numId="118">
    <w:abstractNumId w:val="48"/>
  </w:num>
  <w:num w:numId="119">
    <w:abstractNumId w:val="18"/>
  </w:num>
  <w:num w:numId="120">
    <w:abstractNumId w:val="82"/>
  </w:num>
  <w:num w:numId="121">
    <w:abstractNumId w:val="44"/>
  </w:num>
  <w:num w:numId="122">
    <w:abstractNumId w:val="196"/>
  </w:num>
  <w:num w:numId="123">
    <w:abstractNumId w:val="159"/>
  </w:num>
  <w:num w:numId="124">
    <w:abstractNumId w:val="45"/>
  </w:num>
  <w:num w:numId="125">
    <w:abstractNumId w:val="68"/>
  </w:num>
  <w:num w:numId="126">
    <w:abstractNumId w:val="103"/>
  </w:num>
  <w:num w:numId="127">
    <w:abstractNumId w:val="26"/>
  </w:num>
  <w:num w:numId="128">
    <w:abstractNumId w:val="108"/>
  </w:num>
  <w:num w:numId="129">
    <w:abstractNumId w:val="194"/>
  </w:num>
  <w:num w:numId="130">
    <w:abstractNumId w:val="93"/>
  </w:num>
  <w:num w:numId="131">
    <w:abstractNumId w:val="156"/>
  </w:num>
  <w:num w:numId="132">
    <w:abstractNumId w:val="189"/>
  </w:num>
  <w:num w:numId="133">
    <w:abstractNumId w:val="98"/>
  </w:num>
  <w:num w:numId="134">
    <w:abstractNumId w:val="126"/>
  </w:num>
  <w:num w:numId="135">
    <w:abstractNumId w:val="186"/>
  </w:num>
  <w:num w:numId="136">
    <w:abstractNumId w:val="125"/>
  </w:num>
  <w:num w:numId="137">
    <w:abstractNumId w:val="36"/>
  </w:num>
  <w:num w:numId="138">
    <w:abstractNumId w:val="170"/>
  </w:num>
  <w:num w:numId="139">
    <w:abstractNumId w:val="104"/>
  </w:num>
  <w:num w:numId="140">
    <w:abstractNumId w:val="49"/>
  </w:num>
  <w:num w:numId="141">
    <w:abstractNumId w:val="78"/>
  </w:num>
  <w:num w:numId="142">
    <w:abstractNumId w:val="164"/>
  </w:num>
  <w:num w:numId="143">
    <w:abstractNumId w:val="38"/>
  </w:num>
  <w:num w:numId="144">
    <w:abstractNumId w:val="195"/>
  </w:num>
  <w:num w:numId="145">
    <w:abstractNumId w:val="197"/>
  </w:num>
  <w:num w:numId="146">
    <w:abstractNumId w:val="166"/>
  </w:num>
  <w:num w:numId="147">
    <w:abstractNumId w:val="202"/>
  </w:num>
  <w:num w:numId="148">
    <w:abstractNumId w:val="101"/>
  </w:num>
  <w:num w:numId="149">
    <w:abstractNumId w:val="116"/>
  </w:num>
  <w:num w:numId="150">
    <w:abstractNumId w:val="60"/>
  </w:num>
  <w:num w:numId="151">
    <w:abstractNumId w:val="99"/>
  </w:num>
  <w:num w:numId="152">
    <w:abstractNumId w:val="14"/>
  </w:num>
  <w:num w:numId="153">
    <w:abstractNumId w:val="165"/>
  </w:num>
  <w:num w:numId="154">
    <w:abstractNumId w:val="89"/>
    <w:lvlOverride w:ilvl="0">
      <w:startOverride w:val="2"/>
    </w:lvlOverride>
    <w:lvlOverride w:ilvl="1">
      <w:startOverride w:val="2"/>
    </w:lvlOverride>
    <w:lvlOverride w:ilvl="2">
      <w:startOverride w:val="2"/>
    </w:lvlOverride>
  </w:num>
  <w:num w:numId="155">
    <w:abstractNumId w:val="89"/>
  </w:num>
  <w:num w:numId="156">
    <w:abstractNumId w:val="131"/>
  </w:num>
  <w:num w:numId="157">
    <w:abstractNumId w:val="122"/>
  </w:num>
  <w:num w:numId="158">
    <w:abstractNumId w:val="148"/>
  </w:num>
  <w:num w:numId="159">
    <w:abstractNumId w:val="172"/>
  </w:num>
  <w:num w:numId="160">
    <w:abstractNumId w:val="76"/>
  </w:num>
  <w:num w:numId="161">
    <w:abstractNumId w:val="160"/>
  </w:num>
  <w:num w:numId="162">
    <w:abstractNumId w:val="27"/>
  </w:num>
  <w:num w:numId="163">
    <w:abstractNumId w:val="35"/>
  </w:num>
  <w:num w:numId="164">
    <w:abstractNumId w:val="79"/>
  </w:num>
  <w:num w:numId="165">
    <w:abstractNumId w:val="150"/>
  </w:num>
  <w:num w:numId="166">
    <w:abstractNumId w:val="174"/>
  </w:num>
  <w:num w:numId="167">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193"/>
  </w:num>
  <w:num w:numId="170">
    <w:abstractNumId w:val="142"/>
  </w:num>
  <w:num w:numId="171">
    <w:abstractNumId w:val="70"/>
  </w:num>
  <w:num w:numId="172">
    <w:abstractNumId w:val="47"/>
  </w:num>
  <w:num w:numId="173">
    <w:abstractNumId w:val="143"/>
  </w:num>
  <w:num w:numId="174">
    <w:abstractNumId w:val="188"/>
  </w:num>
  <w:num w:numId="175">
    <w:abstractNumId w:val="72"/>
  </w:num>
  <w:num w:numId="176">
    <w:abstractNumId w:val="118"/>
  </w:num>
  <w:num w:numId="177">
    <w:abstractNumId w:val="155"/>
  </w:num>
  <w:num w:numId="178">
    <w:abstractNumId w:val="83"/>
  </w:num>
  <w:num w:numId="179">
    <w:abstractNumId w:val="133"/>
  </w:num>
  <w:num w:numId="180">
    <w:abstractNumId w:val="96"/>
  </w:num>
  <w:num w:numId="181">
    <w:abstractNumId w:val="130"/>
  </w:num>
  <w:num w:numId="182">
    <w:abstractNumId w:val="95"/>
  </w:num>
  <w:num w:numId="183">
    <w:abstractNumId w:val="124"/>
  </w:num>
  <w:num w:numId="184">
    <w:abstractNumId w:val="33"/>
  </w:num>
  <w:num w:numId="185">
    <w:abstractNumId w:val="139"/>
  </w:num>
  <w:num w:numId="186">
    <w:abstractNumId w:val="89"/>
    <w:lvlOverride w:ilvl="0">
      <w:startOverride w:val="1"/>
    </w:lvlOverride>
    <w:lvlOverride w:ilvl="1">
      <w:startOverride w:val="10"/>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182"/>
  </w:num>
  <w:num w:numId="188">
    <w:abstractNumId w:val="141"/>
  </w:num>
  <w:num w:numId="189">
    <w:abstractNumId w:val="121"/>
  </w:num>
  <w:num w:numId="190">
    <w:abstractNumId w:val="190"/>
  </w:num>
  <w:num w:numId="191">
    <w:abstractNumId w:val="175"/>
  </w:num>
  <w:num w:numId="192">
    <w:abstractNumId w:val="55"/>
  </w:num>
  <w:num w:numId="193">
    <w:abstractNumId w:val="90"/>
  </w:num>
  <w:num w:numId="194">
    <w:abstractNumId w:val="184"/>
  </w:num>
  <w:num w:numId="195">
    <w:abstractNumId w:val="20"/>
  </w:num>
  <w:num w:numId="196">
    <w:abstractNumId w:val="75"/>
  </w:num>
  <w:numIdMacAtCleanup w:val="1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DSxMDA1NTK1sDC0MDVS0lEKTi0uzszPAykwMq8FAFhIM18tAAAA"/>
  </w:docVars>
  <w:rsids>
    <w:rsidRoot w:val="00BE093B"/>
    <w:rsid w:val="000000D6"/>
    <w:rsid w:val="00000C97"/>
    <w:rsid w:val="00000DA8"/>
    <w:rsid w:val="00000EB1"/>
    <w:rsid w:val="000014BA"/>
    <w:rsid w:val="0000159C"/>
    <w:rsid w:val="000016D4"/>
    <w:rsid w:val="00001AF5"/>
    <w:rsid w:val="00001F86"/>
    <w:rsid w:val="0000217C"/>
    <w:rsid w:val="000027A1"/>
    <w:rsid w:val="00002A80"/>
    <w:rsid w:val="00003279"/>
    <w:rsid w:val="00003298"/>
    <w:rsid w:val="00003611"/>
    <w:rsid w:val="00003BE4"/>
    <w:rsid w:val="00003C41"/>
    <w:rsid w:val="00003EBE"/>
    <w:rsid w:val="00004077"/>
    <w:rsid w:val="0000415A"/>
    <w:rsid w:val="00004537"/>
    <w:rsid w:val="0000458F"/>
    <w:rsid w:val="00004743"/>
    <w:rsid w:val="000048C1"/>
    <w:rsid w:val="00004D67"/>
    <w:rsid w:val="000051CE"/>
    <w:rsid w:val="0000529B"/>
    <w:rsid w:val="000053CF"/>
    <w:rsid w:val="00005A4B"/>
    <w:rsid w:val="00006466"/>
    <w:rsid w:val="00006648"/>
    <w:rsid w:val="000068C7"/>
    <w:rsid w:val="00007690"/>
    <w:rsid w:val="00007D1F"/>
    <w:rsid w:val="00007F09"/>
    <w:rsid w:val="000101DF"/>
    <w:rsid w:val="0001031B"/>
    <w:rsid w:val="00010ADF"/>
    <w:rsid w:val="00010F03"/>
    <w:rsid w:val="000110BC"/>
    <w:rsid w:val="000111E1"/>
    <w:rsid w:val="0001146E"/>
    <w:rsid w:val="000116E8"/>
    <w:rsid w:val="00011BBA"/>
    <w:rsid w:val="00012466"/>
    <w:rsid w:val="0001298B"/>
    <w:rsid w:val="00012C53"/>
    <w:rsid w:val="00012F3A"/>
    <w:rsid w:val="000132F7"/>
    <w:rsid w:val="000134E2"/>
    <w:rsid w:val="000135CD"/>
    <w:rsid w:val="0001379D"/>
    <w:rsid w:val="00013CAF"/>
    <w:rsid w:val="00013DA6"/>
    <w:rsid w:val="000140F3"/>
    <w:rsid w:val="0001480B"/>
    <w:rsid w:val="00014A74"/>
    <w:rsid w:val="00014CDF"/>
    <w:rsid w:val="00014D51"/>
    <w:rsid w:val="000154A5"/>
    <w:rsid w:val="0001625C"/>
    <w:rsid w:val="00016773"/>
    <w:rsid w:val="00016899"/>
    <w:rsid w:val="00016CBF"/>
    <w:rsid w:val="000172AB"/>
    <w:rsid w:val="00017696"/>
    <w:rsid w:val="00017E51"/>
    <w:rsid w:val="000202BA"/>
    <w:rsid w:val="000203AF"/>
    <w:rsid w:val="0002045F"/>
    <w:rsid w:val="00020695"/>
    <w:rsid w:val="00020B8E"/>
    <w:rsid w:val="00020C20"/>
    <w:rsid w:val="00020F46"/>
    <w:rsid w:val="00021288"/>
    <w:rsid w:val="0002164F"/>
    <w:rsid w:val="000219C5"/>
    <w:rsid w:val="00021A22"/>
    <w:rsid w:val="00021B18"/>
    <w:rsid w:val="000223B8"/>
    <w:rsid w:val="000229A3"/>
    <w:rsid w:val="00022D26"/>
    <w:rsid w:val="00022EA8"/>
    <w:rsid w:val="00023372"/>
    <w:rsid w:val="00023647"/>
    <w:rsid w:val="000236A0"/>
    <w:rsid w:val="00023FB3"/>
    <w:rsid w:val="00024083"/>
    <w:rsid w:val="000248EC"/>
    <w:rsid w:val="00024C1A"/>
    <w:rsid w:val="00025154"/>
    <w:rsid w:val="000256ED"/>
    <w:rsid w:val="000258D4"/>
    <w:rsid w:val="00025CAF"/>
    <w:rsid w:val="00025E66"/>
    <w:rsid w:val="000266A5"/>
    <w:rsid w:val="000269DD"/>
    <w:rsid w:val="00026A39"/>
    <w:rsid w:val="00026DCC"/>
    <w:rsid w:val="0002732C"/>
    <w:rsid w:val="00027567"/>
    <w:rsid w:val="00027580"/>
    <w:rsid w:val="0002795D"/>
    <w:rsid w:val="00027D1E"/>
    <w:rsid w:val="00027FA7"/>
    <w:rsid w:val="00030049"/>
    <w:rsid w:val="000308AE"/>
    <w:rsid w:val="00030988"/>
    <w:rsid w:val="0003098B"/>
    <w:rsid w:val="00030A97"/>
    <w:rsid w:val="00030EDF"/>
    <w:rsid w:val="000310AB"/>
    <w:rsid w:val="00031406"/>
    <w:rsid w:val="00031429"/>
    <w:rsid w:val="0003266D"/>
    <w:rsid w:val="00032D25"/>
    <w:rsid w:val="00033288"/>
    <w:rsid w:val="00033704"/>
    <w:rsid w:val="0003397B"/>
    <w:rsid w:val="00033AAB"/>
    <w:rsid w:val="00033BB9"/>
    <w:rsid w:val="00035194"/>
    <w:rsid w:val="000352A9"/>
    <w:rsid w:val="000352AB"/>
    <w:rsid w:val="00036123"/>
    <w:rsid w:val="00036183"/>
    <w:rsid w:val="000361C6"/>
    <w:rsid w:val="000362CD"/>
    <w:rsid w:val="0003634A"/>
    <w:rsid w:val="000368E5"/>
    <w:rsid w:val="00036D27"/>
    <w:rsid w:val="00036D6B"/>
    <w:rsid w:val="00036DE9"/>
    <w:rsid w:val="00037464"/>
    <w:rsid w:val="00037BEA"/>
    <w:rsid w:val="00040273"/>
    <w:rsid w:val="00040BCC"/>
    <w:rsid w:val="00041137"/>
    <w:rsid w:val="00041468"/>
    <w:rsid w:val="00041637"/>
    <w:rsid w:val="000417A6"/>
    <w:rsid w:val="00041C6C"/>
    <w:rsid w:val="00042404"/>
    <w:rsid w:val="00042A03"/>
    <w:rsid w:val="00043019"/>
    <w:rsid w:val="00043487"/>
    <w:rsid w:val="00043584"/>
    <w:rsid w:val="000437A1"/>
    <w:rsid w:val="00043C3C"/>
    <w:rsid w:val="00043E01"/>
    <w:rsid w:val="00043FD1"/>
    <w:rsid w:val="00044137"/>
    <w:rsid w:val="0004424B"/>
    <w:rsid w:val="0004426C"/>
    <w:rsid w:val="00044399"/>
    <w:rsid w:val="000449C0"/>
    <w:rsid w:val="0004518C"/>
    <w:rsid w:val="0004546B"/>
    <w:rsid w:val="000458E5"/>
    <w:rsid w:val="00045B5E"/>
    <w:rsid w:val="00045BC7"/>
    <w:rsid w:val="00046487"/>
    <w:rsid w:val="00046546"/>
    <w:rsid w:val="00046628"/>
    <w:rsid w:val="000472CD"/>
    <w:rsid w:val="0004730D"/>
    <w:rsid w:val="0004745D"/>
    <w:rsid w:val="00047E54"/>
    <w:rsid w:val="00047F9E"/>
    <w:rsid w:val="00050517"/>
    <w:rsid w:val="0005080A"/>
    <w:rsid w:val="00050ABD"/>
    <w:rsid w:val="00051007"/>
    <w:rsid w:val="00051843"/>
    <w:rsid w:val="00051913"/>
    <w:rsid w:val="00052246"/>
    <w:rsid w:val="000522F7"/>
    <w:rsid w:val="00052C9F"/>
    <w:rsid w:val="00052CD8"/>
    <w:rsid w:val="0005310E"/>
    <w:rsid w:val="000534BF"/>
    <w:rsid w:val="00053759"/>
    <w:rsid w:val="000546D1"/>
    <w:rsid w:val="00054953"/>
    <w:rsid w:val="00054A75"/>
    <w:rsid w:val="00055101"/>
    <w:rsid w:val="000553E2"/>
    <w:rsid w:val="00055510"/>
    <w:rsid w:val="000556C3"/>
    <w:rsid w:val="00055712"/>
    <w:rsid w:val="000557A0"/>
    <w:rsid w:val="00055863"/>
    <w:rsid w:val="00055BE6"/>
    <w:rsid w:val="00055F56"/>
    <w:rsid w:val="00055FE6"/>
    <w:rsid w:val="00056D15"/>
    <w:rsid w:val="00056D20"/>
    <w:rsid w:val="000573F3"/>
    <w:rsid w:val="0005761F"/>
    <w:rsid w:val="000576E9"/>
    <w:rsid w:val="00057AA7"/>
    <w:rsid w:val="0006014E"/>
    <w:rsid w:val="000601FF"/>
    <w:rsid w:val="00060D6A"/>
    <w:rsid w:val="00061414"/>
    <w:rsid w:val="000617D0"/>
    <w:rsid w:val="00062016"/>
    <w:rsid w:val="00062188"/>
    <w:rsid w:val="00062780"/>
    <w:rsid w:val="0006288C"/>
    <w:rsid w:val="00062D66"/>
    <w:rsid w:val="00062E70"/>
    <w:rsid w:val="000632C6"/>
    <w:rsid w:val="00063358"/>
    <w:rsid w:val="00063769"/>
    <w:rsid w:val="00063AB2"/>
    <w:rsid w:val="000641FE"/>
    <w:rsid w:val="0006462A"/>
    <w:rsid w:val="00064674"/>
    <w:rsid w:val="00064789"/>
    <w:rsid w:val="0006491E"/>
    <w:rsid w:val="000649EB"/>
    <w:rsid w:val="000650B9"/>
    <w:rsid w:val="0006579C"/>
    <w:rsid w:val="0006590C"/>
    <w:rsid w:val="00065A83"/>
    <w:rsid w:val="00065BB4"/>
    <w:rsid w:val="000662C2"/>
    <w:rsid w:val="00066494"/>
    <w:rsid w:val="000665B9"/>
    <w:rsid w:val="000666AF"/>
    <w:rsid w:val="00066F37"/>
    <w:rsid w:val="0006710B"/>
    <w:rsid w:val="000673F7"/>
    <w:rsid w:val="000679B1"/>
    <w:rsid w:val="00067CE3"/>
    <w:rsid w:val="00067E78"/>
    <w:rsid w:val="0007013F"/>
    <w:rsid w:val="00070194"/>
    <w:rsid w:val="00070259"/>
    <w:rsid w:val="00070410"/>
    <w:rsid w:val="000708DE"/>
    <w:rsid w:val="00070E1D"/>
    <w:rsid w:val="00071212"/>
    <w:rsid w:val="000714B2"/>
    <w:rsid w:val="0007166E"/>
    <w:rsid w:val="000719EB"/>
    <w:rsid w:val="00072671"/>
    <w:rsid w:val="000728D9"/>
    <w:rsid w:val="00073599"/>
    <w:rsid w:val="000735D6"/>
    <w:rsid w:val="00073840"/>
    <w:rsid w:val="00073B96"/>
    <w:rsid w:val="00073DEF"/>
    <w:rsid w:val="0007452E"/>
    <w:rsid w:val="00074705"/>
    <w:rsid w:val="0007487A"/>
    <w:rsid w:val="00074CEF"/>
    <w:rsid w:val="00074E06"/>
    <w:rsid w:val="00074FD3"/>
    <w:rsid w:val="0007563C"/>
    <w:rsid w:val="00075698"/>
    <w:rsid w:val="00075739"/>
    <w:rsid w:val="0007580B"/>
    <w:rsid w:val="0007597B"/>
    <w:rsid w:val="00075A66"/>
    <w:rsid w:val="00075AF0"/>
    <w:rsid w:val="00075E20"/>
    <w:rsid w:val="00075EA2"/>
    <w:rsid w:val="00076063"/>
    <w:rsid w:val="000760FA"/>
    <w:rsid w:val="0007639A"/>
    <w:rsid w:val="000766FB"/>
    <w:rsid w:val="00076838"/>
    <w:rsid w:val="00076B36"/>
    <w:rsid w:val="00076C53"/>
    <w:rsid w:val="00076E13"/>
    <w:rsid w:val="00077131"/>
    <w:rsid w:val="000771D3"/>
    <w:rsid w:val="00077774"/>
    <w:rsid w:val="000778AF"/>
    <w:rsid w:val="00077B77"/>
    <w:rsid w:val="00077F15"/>
    <w:rsid w:val="000803BB"/>
    <w:rsid w:val="00080747"/>
    <w:rsid w:val="00081035"/>
    <w:rsid w:val="00081273"/>
    <w:rsid w:val="0008136D"/>
    <w:rsid w:val="00081840"/>
    <w:rsid w:val="00081978"/>
    <w:rsid w:val="00081DE8"/>
    <w:rsid w:val="000823BD"/>
    <w:rsid w:val="00082793"/>
    <w:rsid w:val="0008293A"/>
    <w:rsid w:val="00082981"/>
    <w:rsid w:val="0008320A"/>
    <w:rsid w:val="000832A1"/>
    <w:rsid w:val="00083560"/>
    <w:rsid w:val="00084564"/>
    <w:rsid w:val="0008489E"/>
    <w:rsid w:val="000856FE"/>
    <w:rsid w:val="00085739"/>
    <w:rsid w:val="00085977"/>
    <w:rsid w:val="00086532"/>
    <w:rsid w:val="00086867"/>
    <w:rsid w:val="000868B4"/>
    <w:rsid w:val="000868E7"/>
    <w:rsid w:val="00086E52"/>
    <w:rsid w:val="00086FEC"/>
    <w:rsid w:val="0008742E"/>
    <w:rsid w:val="00090B3F"/>
    <w:rsid w:val="00090DF5"/>
    <w:rsid w:val="00090E7D"/>
    <w:rsid w:val="00090EBF"/>
    <w:rsid w:val="000910C1"/>
    <w:rsid w:val="000912FB"/>
    <w:rsid w:val="00091313"/>
    <w:rsid w:val="00091339"/>
    <w:rsid w:val="0009185D"/>
    <w:rsid w:val="00092412"/>
    <w:rsid w:val="00092BC2"/>
    <w:rsid w:val="00092E11"/>
    <w:rsid w:val="0009335C"/>
    <w:rsid w:val="000937A3"/>
    <w:rsid w:val="00094295"/>
    <w:rsid w:val="00094426"/>
    <w:rsid w:val="00094967"/>
    <w:rsid w:val="00094B8D"/>
    <w:rsid w:val="00094D67"/>
    <w:rsid w:val="00094ED6"/>
    <w:rsid w:val="00096288"/>
    <w:rsid w:val="00096837"/>
    <w:rsid w:val="00096A86"/>
    <w:rsid w:val="00096B37"/>
    <w:rsid w:val="00096D72"/>
    <w:rsid w:val="00096E24"/>
    <w:rsid w:val="00096F2D"/>
    <w:rsid w:val="00097786"/>
    <w:rsid w:val="00097D22"/>
    <w:rsid w:val="00097E84"/>
    <w:rsid w:val="000A0054"/>
    <w:rsid w:val="000A0072"/>
    <w:rsid w:val="000A0088"/>
    <w:rsid w:val="000A0220"/>
    <w:rsid w:val="000A03C7"/>
    <w:rsid w:val="000A0626"/>
    <w:rsid w:val="000A0680"/>
    <w:rsid w:val="000A1073"/>
    <w:rsid w:val="000A139B"/>
    <w:rsid w:val="000A163D"/>
    <w:rsid w:val="000A210C"/>
    <w:rsid w:val="000A2BEA"/>
    <w:rsid w:val="000A33F9"/>
    <w:rsid w:val="000A3554"/>
    <w:rsid w:val="000A35C7"/>
    <w:rsid w:val="000A3722"/>
    <w:rsid w:val="000A3DAD"/>
    <w:rsid w:val="000A3E4A"/>
    <w:rsid w:val="000A3E65"/>
    <w:rsid w:val="000A4C47"/>
    <w:rsid w:val="000A5E49"/>
    <w:rsid w:val="000A66EA"/>
    <w:rsid w:val="000A69F1"/>
    <w:rsid w:val="000A6D79"/>
    <w:rsid w:val="000A72EA"/>
    <w:rsid w:val="000A73CA"/>
    <w:rsid w:val="000A762B"/>
    <w:rsid w:val="000A77BB"/>
    <w:rsid w:val="000A78CF"/>
    <w:rsid w:val="000A7D26"/>
    <w:rsid w:val="000A7DED"/>
    <w:rsid w:val="000B0113"/>
    <w:rsid w:val="000B0522"/>
    <w:rsid w:val="000B0B29"/>
    <w:rsid w:val="000B0CC8"/>
    <w:rsid w:val="000B0D3B"/>
    <w:rsid w:val="000B0F71"/>
    <w:rsid w:val="000B13A2"/>
    <w:rsid w:val="000B1565"/>
    <w:rsid w:val="000B16A7"/>
    <w:rsid w:val="000B171D"/>
    <w:rsid w:val="000B17FD"/>
    <w:rsid w:val="000B1982"/>
    <w:rsid w:val="000B1AA2"/>
    <w:rsid w:val="000B1E84"/>
    <w:rsid w:val="000B2268"/>
    <w:rsid w:val="000B2793"/>
    <w:rsid w:val="000B3178"/>
    <w:rsid w:val="000B31E0"/>
    <w:rsid w:val="000B31F9"/>
    <w:rsid w:val="000B3366"/>
    <w:rsid w:val="000B3716"/>
    <w:rsid w:val="000B3895"/>
    <w:rsid w:val="000B3A5E"/>
    <w:rsid w:val="000B3C0B"/>
    <w:rsid w:val="000B4766"/>
    <w:rsid w:val="000B4F97"/>
    <w:rsid w:val="000B5AE5"/>
    <w:rsid w:val="000B5BB4"/>
    <w:rsid w:val="000B607B"/>
    <w:rsid w:val="000B66C4"/>
    <w:rsid w:val="000B676C"/>
    <w:rsid w:val="000B6C32"/>
    <w:rsid w:val="000B6F9C"/>
    <w:rsid w:val="000B7BFC"/>
    <w:rsid w:val="000B7CE8"/>
    <w:rsid w:val="000C01AE"/>
    <w:rsid w:val="000C0B36"/>
    <w:rsid w:val="000C0EC5"/>
    <w:rsid w:val="000C0F19"/>
    <w:rsid w:val="000C0F61"/>
    <w:rsid w:val="000C16A4"/>
    <w:rsid w:val="000C1CA4"/>
    <w:rsid w:val="000C1CDA"/>
    <w:rsid w:val="000C234D"/>
    <w:rsid w:val="000C2645"/>
    <w:rsid w:val="000C285C"/>
    <w:rsid w:val="000C2E23"/>
    <w:rsid w:val="000C3481"/>
    <w:rsid w:val="000C3710"/>
    <w:rsid w:val="000C3915"/>
    <w:rsid w:val="000C3C0D"/>
    <w:rsid w:val="000C3DEA"/>
    <w:rsid w:val="000C3F8E"/>
    <w:rsid w:val="000C4513"/>
    <w:rsid w:val="000C46A3"/>
    <w:rsid w:val="000C4A78"/>
    <w:rsid w:val="000C4BBD"/>
    <w:rsid w:val="000C4C44"/>
    <w:rsid w:val="000C4EF1"/>
    <w:rsid w:val="000C4F7F"/>
    <w:rsid w:val="000C5120"/>
    <w:rsid w:val="000C5390"/>
    <w:rsid w:val="000C5CB3"/>
    <w:rsid w:val="000C6208"/>
    <w:rsid w:val="000C62FC"/>
    <w:rsid w:val="000C646E"/>
    <w:rsid w:val="000C6B71"/>
    <w:rsid w:val="000C6BCE"/>
    <w:rsid w:val="000C6D6A"/>
    <w:rsid w:val="000C7002"/>
    <w:rsid w:val="000C7FB3"/>
    <w:rsid w:val="000D0647"/>
    <w:rsid w:val="000D0938"/>
    <w:rsid w:val="000D0EDD"/>
    <w:rsid w:val="000D1AAE"/>
    <w:rsid w:val="000D1CB2"/>
    <w:rsid w:val="000D20A8"/>
    <w:rsid w:val="000D21F7"/>
    <w:rsid w:val="000D25A1"/>
    <w:rsid w:val="000D25E9"/>
    <w:rsid w:val="000D2DF6"/>
    <w:rsid w:val="000D2F29"/>
    <w:rsid w:val="000D3037"/>
    <w:rsid w:val="000D34FB"/>
    <w:rsid w:val="000D3848"/>
    <w:rsid w:val="000D384F"/>
    <w:rsid w:val="000D3DF3"/>
    <w:rsid w:val="000D4327"/>
    <w:rsid w:val="000D4D46"/>
    <w:rsid w:val="000D50B1"/>
    <w:rsid w:val="000D5396"/>
    <w:rsid w:val="000D572A"/>
    <w:rsid w:val="000D58FD"/>
    <w:rsid w:val="000D5EEE"/>
    <w:rsid w:val="000D6181"/>
    <w:rsid w:val="000D62CF"/>
    <w:rsid w:val="000D6D35"/>
    <w:rsid w:val="000D6F09"/>
    <w:rsid w:val="000D708D"/>
    <w:rsid w:val="000E06B6"/>
    <w:rsid w:val="000E0CA3"/>
    <w:rsid w:val="000E0DDF"/>
    <w:rsid w:val="000E1070"/>
    <w:rsid w:val="000E1091"/>
    <w:rsid w:val="000E1511"/>
    <w:rsid w:val="000E1535"/>
    <w:rsid w:val="000E1E4A"/>
    <w:rsid w:val="000E2304"/>
    <w:rsid w:val="000E324E"/>
    <w:rsid w:val="000E3463"/>
    <w:rsid w:val="000E3E40"/>
    <w:rsid w:val="000E3FD3"/>
    <w:rsid w:val="000E4186"/>
    <w:rsid w:val="000E44FA"/>
    <w:rsid w:val="000E4670"/>
    <w:rsid w:val="000E47FC"/>
    <w:rsid w:val="000E49CB"/>
    <w:rsid w:val="000E5F5D"/>
    <w:rsid w:val="000E5F75"/>
    <w:rsid w:val="000E5F85"/>
    <w:rsid w:val="000E61B6"/>
    <w:rsid w:val="000E673D"/>
    <w:rsid w:val="000E6891"/>
    <w:rsid w:val="000E68A1"/>
    <w:rsid w:val="000E71BC"/>
    <w:rsid w:val="000E7875"/>
    <w:rsid w:val="000E7DF1"/>
    <w:rsid w:val="000E7DF9"/>
    <w:rsid w:val="000F0067"/>
    <w:rsid w:val="000F05A4"/>
    <w:rsid w:val="000F0FA2"/>
    <w:rsid w:val="000F151C"/>
    <w:rsid w:val="000F19D0"/>
    <w:rsid w:val="000F1EB6"/>
    <w:rsid w:val="000F21A9"/>
    <w:rsid w:val="000F2850"/>
    <w:rsid w:val="000F287E"/>
    <w:rsid w:val="000F29E1"/>
    <w:rsid w:val="000F30F8"/>
    <w:rsid w:val="000F3209"/>
    <w:rsid w:val="000F352A"/>
    <w:rsid w:val="000F3739"/>
    <w:rsid w:val="000F375E"/>
    <w:rsid w:val="000F39BB"/>
    <w:rsid w:val="000F4052"/>
    <w:rsid w:val="000F45D3"/>
    <w:rsid w:val="000F47DF"/>
    <w:rsid w:val="000F491F"/>
    <w:rsid w:val="000F4DE6"/>
    <w:rsid w:val="000F53A7"/>
    <w:rsid w:val="000F54D9"/>
    <w:rsid w:val="000F59E5"/>
    <w:rsid w:val="000F5CE6"/>
    <w:rsid w:val="000F6BEB"/>
    <w:rsid w:val="000F6F38"/>
    <w:rsid w:val="000F7521"/>
    <w:rsid w:val="000F7A05"/>
    <w:rsid w:val="000F7B27"/>
    <w:rsid w:val="00100417"/>
    <w:rsid w:val="00100964"/>
    <w:rsid w:val="00100C08"/>
    <w:rsid w:val="00100C0B"/>
    <w:rsid w:val="00101200"/>
    <w:rsid w:val="001012AA"/>
    <w:rsid w:val="00101BB1"/>
    <w:rsid w:val="001022F5"/>
    <w:rsid w:val="00102323"/>
    <w:rsid w:val="001029F0"/>
    <w:rsid w:val="00102D8C"/>
    <w:rsid w:val="0010312E"/>
    <w:rsid w:val="001032CA"/>
    <w:rsid w:val="00103426"/>
    <w:rsid w:val="001035C3"/>
    <w:rsid w:val="00103827"/>
    <w:rsid w:val="00104056"/>
    <w:rsid w:val="00104C69"/>
    <w:rsid w:val="0010599B"/>
    <w:rsid w:val="00105B5B"/>
    <w:rsid w:val="00105DDE"/>
    <w:rsid w:val="00105E8F"/>
    <w:rsid w:val="00106057"/>
    <w:rsid w:val="00106390"/>
    <w:rsid w:val="00106395"/>
    <w:rsid w:val="0010649D"/>
    <w:rsid w:val="00106B25"/>
    <w:rsid w:val="00106B61"/>
    <w:rsid w:val="00106BA8"/>
    <w:rsid w:val="00106C5C"/>
    <w:rsid w:val="00106D39"/>
    <w:rsid w:val="001071A9"/>
    <w:rsid w:val="00107B5A"/>
    <w:rsid w:val="0011058B"/>
    <w:rsid w:val="00110723"/>
    <w:rsid w:val="0011087C"/>
    <w:rsid w:val="00110BCB"/>
    <w:rsid w:val="0011156D"/>
    <w:rsid w:val="00111615"/>
    <w:rsid w:val="00112528"/>
    <w:rsid w:val="00112A67"/>
    <w:rsid w:val="00112BDC"/>
    <w:rsid w:val="00112D5A"/>
    <w:rsid w:val="00112DB7"/>
    <w:rsid w:val="00112DE1"/>
    <w:rsid w:val="0011318B"/>
    <w:rsid w:val="00113227"/>
    <w:rsid w:val="00113414"/>
    <w:rsid w:val="001136DB"/>
    <w:rsid w:val="001137F2"/>
    <w:rsid w:val="00114544"/>
    <w:rsid w:val="001147CF"/>
    <w:rsid w:val="00114ABB"/>
    <w:rsid w:val="00114E3D"/>
    <w:rsid w:val="00114F02"/>
    <w:rsid w:val="00114F92"/>
    <w:rsid w:val="0011523D"/>
    <w:rsid w:val="0011598B"/>
    <w:rsid w:val="00115A19"/>
    <w:rsid w:val="00115A65"/>
    <w:rsid w:val="00115B10"/>
    <w:rsid w:val="00115D4E"/>
    <w:rsid w:val="00115EF3"/>
    <w:rsid w:val="0011678C"/>
    <w:rsid w:val="00116E4D"/>
    <w:rsid w:val="001177E7"/>
    <w:rsid w:val="00117A12"/>
    <w:rsid w:val="00117A98"/>
    <w:rsid w:val="00117D16"/>
    <w:rsid w:val="0012086B"/>
    <w:rsid w:val="00120879"/>
    <w:rsid w:val="00120BFD"/>
    <w:rsid w:val="00120D13"/>
    <w:rsid w:val="00120DAF"/>
    <w:rsid w:val="00121319"/>
    <w:rsid w:val="00121D6E"/>
    <w:rsid w:val="00122427"/>
    <w:rsid w:val="001224B6"/>
    <w:rsid w:val="00122619"/>
    <w:rsid w:val="001226FC"/>
    <w:rsid w:val="00122827"/>
    <w:rsid w:val="001232C6"/>
    <w:rsid w:val="00123470"/>
    <w:rsid w:val="00123635"/>
    <w:rsid w:val="00123C84"/>
    <w:rsid w:val="00123F3E"/>
    <w:rsid w:val="00124575"/>
    <w:rsid w:val="00124748"/>
    <w:rsid w:val="00125692"/>
    <w:rsid w:val="00125814"/>
    <w:rsid w:val="00125DF4"/>
    <w:rsid w:val="001270CC"/>
    <w:rsid w:val="001271EB"/>
    <w:rsid w:val="001277B1"/>
    <w:rsid w:val="0013066B"/>
    <w:rsid w:val="0013149F"/>
    <w:rsid w:val="0013150B"/>
    <w:rsid w:val="001319DC"/>
    <w:rsid w:val="00131BD6"/>
    <w:rsid w:val="0013202F"/>
    <w:rsid w:val="00132347"/>
    <w:rsid w:val="001328F6"/>
    <w:rsid w:val="00132CEE"/>
    <w:rsid w:val="0013312B"/>
    <w:rsid w:val="001332CD"/>
    <w:rsid w:val="00133927"/>
    <w:rsid w:val="00133DDF"/>
    <w:rsid w:val="0013407A"/>
    <w:rsid w:val="00134178"/>
    <w:rsid w:val="00134545"/>
    <w:rsid w:val="0013456E"/>
    <w:rsid w:val="00134720"/>
    <w:rsid w:val="00135251"/>
    <w:rsid w:val="00135306"/>
    <w:rsid w:val="00135476"/>
    <w:rsid w:val="001355FD"/>
    <w:rsid w:val="001357E2"/>
    <w:rsid w:val="00135C94"/>
    <w:rsid w:val="00135DEF"/>
    <w:rsid w:val="0013606D"/>
    <w:rsid w:val="001366AA"/>
    <w:rsid w:val="00136CEE"/>
    <w:rsid w:val="0013701E"/>
    <w:rsid w:val="0013704D"/>
    <w:rsid w:val="001372FF"/>
    <w:rsid w:val="001375F1"/>
    <w:rsid w:val="00137C2C"/>
    <w:rsid w:val="00137D51"/>
    <w:rsid w:val="001401AE"/>
    <w:rsid w:val="00140811"/>
    <w:rsid w:val="00140DA3"/>
    <w:rsid w:val="00140E89"/>
    <w:rsid w:val="0014158B"/>
    <w:rsid w:val="00141BB9"/>
    <w:rsid w:val="00141D09"/>
    <w:rsid w:val="00141F12"/>
    <w:rsid w:val="00141F3D"/>
    <w:rsid w:val="00142156"/>
    <w:rsid w:val="00142A5E"/>
    <w:rsid w:val="00142DD0"/>
    <w:rsid w:val="00142F5E"/>
    <w:rsid w:val="001430DE"/>
    <w:rsid w:val="00143399"/>
    <w:rsid w:val="00143D08"/>
    <w:rsid w:val="00144372"/>
    <w:rsid w:val="00144473"/>
    <w:rsid w:val="0014462B"/>
    <w:rsid w:val="00144EA2"/>
    <w:rsid w:val="00144FCB"/>
    <w:rsid w:val="001452E0"/>
    <w:rsid w:val="0014625A"/>
    <w:rsid w:val="001465DE"/>
    <w:rsid w:val="00146871"/>
    <w:rsid w:val="00147894"/>
    <w:rsid w:val="00147F5A"/>
    <w:rsid w:val="001501D3"/>
    <w:rsid w:val="001503A3"/>
    <w:rsid w:val="0015079A"/>
    <w:rsid w:val="001507F1"/>
    <w:rsid w:val="00150EA0"/>
    <w:rsid w:val="00151505"/>
    <w:rsid w:val="00151609"/>
    <w:rsid w:val="001518A4"/>
    <w:rsid w:val="00151CA4"/>
    <w:rsid w:val="00151DBF"/>
    <w:rsid w:val="00152279"/>
    <w:rsid w:val="00152409"/>
    <w:rsid w:val="0015282C"/>
    <w:rsid w:val="00152847"/>
    <w:rsid w:val="00152A85"/>
    <w:rsid w:val="00152B61"/>
    <w:rsid w:val="00152F4F"/>
    <w:rsid w:val="0015320C"/>
    <w:rsid w:val="001534A7"/>
    <w:rsid w:val="00153658"/>
    <w:rsid w:val="00153C5C"/>
    <w:rsid w:val="001553DF"/>
    <w:rsid w:val="001558FD"/>
    <w:rsid w:val="00156831"/>
    <w:rsid w:val="00156D6B"/>
    <w:rsid w:val="0015716C"/>
    <w:rsid w:val="00157BA8"/>
    <w:rsid w:val="00157BDB"/>
    <w:rsid w:val="00157C6E"/>
    <w:rsid w:val="00157F9A"/>
    <w:rsid w:val="00160758"/>
    <w:rsid w:val="00160EBB"/>
    <w:rsid w:val="001611AF"/>
    <w:rsid w:val="001616FA"/>
    <w:rsid w:val="00162536"/>
    <w:rsid w:val="00162A45"/>
    <w:rsid w:val="00163B4E"/>
    <w:rsid w:val="00163F95"/>
    <w:rsid w:val="00163F9D"/>
    <w:rsid w:val="001644EE"/>
    <w:rsid w:val="00164594"/>
    <w:rsid w:val="00164968"/>
    <w:rsid w:val="00164CDD"/>
    <w:rsid w:val="00164DBC"/>
    <w:rsid w:val="001657FF"/>
    <w:rsid w:val="00165B4F"/>
    <w:rsid w:val="00165DDB"/>
    <w:rsid w:val="00165E99"/>
    <w:rsid w:val="00165F15"/>
    <w:rsid w:val="001663CB"/>
    <w:rsid w:val="0016671E"/>
    <w:rsid w:val="001668A3"/>
    <w:rsid w:val="00166C1F"/>
    <w:rsid w:val="00167296"/>
    <w:rsid w:val="001672D6"/>
    <w:rsid w:val="0016732A"/>
    <w:rsid w:val="0016760D"/>
    <w:rsid w:val="00167641"/>
    <w:rsid w:val="00167BB2"/>
    <w:rsid w:val="00167E21"/>
    <w:rsid w:val="00170871"/>
    <w:rsid w:val="00170873"/>
    <w:rsid w:val="00170B44"/>
    <w:rsid w:val="00170E4D"/>
    <w:rsid w:val="00170FEC"/>
    <w:rsid w:val="00171361"/>
    <w:rsid w:val="001719EA"/>
    <w:rsid w:val="00171CB8"/>
    <w:rsid w:val="001731F2"/>
    <w:rsid w:val="00173AEB"/>
    <w:rsid w:val="00173B8B"/>
    <w:rsid w:val="00173CDA"/>
    <w:rsid w:val="00173F52"/>
    <w:rsid w:val="00174002"/>
    <w:rsid w:val="001746B2"/>
    <w:rsid w:val="001749C2"/>
    <w:rsid w:val="0017504E"/>
    <w:rsid w:val="0017518E"/>
    <w:rsid w:val="001756AB"/>
    <w:rsid w:val="0017576D"/>
    <w:rsid w:val="00175C49"/>
    <w:rsid w:val="00175DAC"/>
    <w:rsid w:val="0017694B"/>
    <w:rsid w:val="00176F44"/>
    <w:rsid w:val="00177079"/>
    <w:rsid w:val="001774E5"/>
    <w:rsid w:val="0017774C"/>
    <w:rsid w:val="001777C1"/>
    <w:rsid w:val="00180288"/>
    <w:rsid w:val="001808B8"/>
    <w:rsid w:val="00180931"/>
    <w:rsid w:val="001809B3"/>
    <w:rsid w:val="00180EA5"/>
    <w:rsid w:val="00181308"/>
    <w:rsid w:val="00181AA4"/>
    <w:rsid w:val="00181DE3"/>
    <w:rsid w:val="00182205"/>
    <w:rsid w:val="00182349"/>
    <w:rsid w:val="00182505"/>
    <w:rsid w:val="00182700"/>
    <w:rsid w:val="00182859"/>
    <w:rsid w:val="00182A8E"/>
    <w:rsid w:val="00182E95"/>
    <w:rsid w:val="001833E5"/>
    <w:rsid w:val="00183D9F"/>
    <w:rsid w:val="001843B6"/>
    <w:rsid w:val="0018473C"/>
    <w:rsid w:val="0018561A"/>
    <w:rsid w:val="001856E0"/>
    <w:rsid w:val="0018571F"/>
    <w:rsid w:val="00185E7A"/>
    <w:rsid w:val="00186066"/>
    <w:rsid w:val="001864E0"/>
    <w:rsid w:val="00186544"/>
    <w:rsid w:val="001867B4"/>
    <w:rsid w:val="00186862"/>
    <w:rsid w:val="00186CDB"/>
    <w:rsid w:val="0019001A"/>
    <w:rsid w:val="001904D4"/>
    <w:rsid w:val="001907C6"/>
    <w:rsid w:val="0019098A"/>
    <w:rsid w:val="00190B51"/>
    <w:rsid w:val="00190E4E"/>
    <w:rsid w:val="001915DA"/>
    <w:rsid w:val="0019168F"/>
    <w:rsid w:val="001918D7"/>
    <w:rsid w:val="00191A15"/>
    <w:rsid w:val="001921ED"/>
    <w:rsid w:val="0019235E"/>
    <w:rsid w:val="001927BE"/>
    <w:rsid w:val="001927CE"/>
    <w:rsid w:val="001928B9"/>
    <w:rsid w:val="00192B1D"/>
    <w:rsid w:val="00192F6C"/>
    <w:rsid w:val="0019306B"/>
    <w:rsid w:val="00193250"/>
    <w:rsid w:val="00193835"/>
    <w:rsid w:val="00193989"/>
    <w:rsid w:val="00193C7E"/>
    <w:rsid w:val="00193D60"/>
    <w:rsid w:val="00194069"/>
    <w:rsid w:val="0019489D"/>
    <w:rsid w:val="00195600"/>
    <w:rsid w:val="0019570E"/>
    <w:rsid w:val="001958DD"/>
    <w:rsid w:val="00195DD9"/>
    <w:rsid w:val="00195E2D"/>
    <w:rsid w:val="0019675D"/>
    <w:rsid w:val="00197357"/>
    <w:rsid w:val="001973EE"/>
    <w:rsid w:val="0019771E"/>
    <w:rsid w:val="0019790F"/>
    <w:rsid w:val="00197DEE"/>
    <w:rsid w:val="001A00F8"/>
    <w:rsid w:val="001A051E"/>
    <w:rsid w:val="001A0647"/>
    <w:rsid w:val="001A0A0B"/>
    <w:rsid w:val="001A0B4E"/>
    <w:rsid w:val="001A0C35"/>
    <w:rsid w:val="001A0D35"/>
    <w:rsid w:val="001A1068"/>
    <w:rsid w:val="001A1230"/>
    <w:rsid w:val="001A1590"/>
    <w:rsid w:val="001A16B9"/>
    <w:rsid w:val="001A1C74"/>
    <w:rsid w:val="001A2561"/>
    <w:rsid w:val="001A2C66"/>
    <w:rsid w:val="001A2C94"/>
    <w:rsid w:val="001A2D05"/>
    <w:rsid w:val="001A3092"/>
    <w:rsid w:val="001A313F"/>
    <w:rsid w:val="001A31E3"/>
    <w:rsid w:val="001A3A7C"/>
    <w:rsid w:val="001A3E95"/>
    <w:rsid w:val="001A3FF3"/>
    <w:rsid w:val="001A433B"/>
    <w:rsid w:val="001A438B"/>
    <w:rsid w:val="001A53C4"/>
    <w:rsid w:val="001A5406"/>
    <w:rsid w:val="001A54BA"/>
    <w:rsid w:val="001A58F5"/>
    <w:rsid w:val="001A5E69"/>
    <w:rsid w:val="001A5EBB"/>
    <w:rsid w:val="001A6448"/>
    <w:rsid w:val="001A6CC7"/>
    <w:rsid w:val="001A73D9"/>
    <w:rsid w:val="001A78F3"/>
    <w:rsid w:val="001A7A19"/>
    <w:rsid w:val="001A7ADC"/>
    <w:rsid w:val="001A7EB1"/>
    <w:rsid w:val="001A7EE1"/>
    <w:rsid w:val="001A7F27"/>
    <w:rsid w:val="001B0125"/>
    <w:rsid w:val="001B0E67"/>
    <w:rsid w:val="001B13ED"/>
    <w:rsid w:val="001B1C3B"/>
    <w:rsid w:val="001B1C4B"/>
    <w:rsid w:val="001B1FE1"/>
    <w:rsid w:val="001B21F5"/>
    <w:rsid w:val="001B25F0"/>
    <w:rsid w:val="001B2617"/>
    <w:rsid w:val="001B2A09"/>
    <w:rsid w:val="001B2AFB"/>
    <w:rsid w:val="001B3139"/>
    <w:rsid w:val="001B3ADF"/>
    <w:rsid w:val="001B3EFC"/>
    <w:rsid w:val="001B3FBB"/>
    <w:rsid w:val="001B409B"/>
    <w:rsid w:val="001B4196"/>
    <w:rsid w:val="001B42D8"/>
    <w:rsid w:val="001B45CD"/>
    <w:rsid w:val="001B47E5"/>
    <w:rsid w:val="001B4954"/>
    <w:rsid w:val="001B4966"/>
    <w:rsid w:val="001B4F3D"/>
    <w:rsid w:val="001B525A"/>
    <w:rsid w:val="001B5A1C"/>
    <w:rsid w:val="001B5B51"/>
    <w:rsid w:val="001B6266"/>
    <w:rsid w:val="001B6964"/>
    <w:rsid w:val="001B70FB"/>
    <w:rsid w:val="001B77F9"/>
    <w:rsid w:val="001C0011"/>
    <w:rsid w:val="001C02AB"/>
    <w:rsid w:val="001C03F2"/>
    <w:rsid w:val="001C092F"/>
    <w:rsid w:val="001C0BBA"/>
    <w:rsid w:val="001C120D"/>
    <w:rsid w:val="001C125C"/>
    <w:rsid w:val="001C1C19"/>
    <w:rsid w:val="001C1DBC"/>
    <w:rsid w:val="001C25EE"/>
    <w:rsid w:val="001C28AC"/>
    <w:rsid w:val="001C348C"/>
    <w:rsid w:val="001C3593"/>
    <w:rsid w:val="001C3711"/>
    <w:rsid w:val="001C38F4"/>
    <w:rsid w:val="001C39DA"/>
    <w:rsid w:val="001C3E84"/>
    <w:rsid w:val="001C3FA8"/>
    <w:rsid w:val="001C4080"/>
    <w:rsid w:val="001C4368"/>
    <w:rsid w:val="001C45C4"/>
    <w:rsid w:val="001C4F54"/>
    <w:rsid w:val="001C50CC"/>
    <w:rsid w:val="001C51DD"/>
    <w:rsid w:val="001C521A"/>
    <w:rsid w:val="001C574F"/>
    <w:rsid w:val="001C6214"/>
    <w:rsid w:val="001C67DD"/>
    <w:rsid w:val="001C6D2B"/>
    <w:rsid w:val="001C6F18"/>
    <w:rsid w:val="001C7235"/>
    <w:rsid w:val="001C77F3"/>
    <w:rsid w:val="001C7A09"/>
    <w:rsid w:val="001C7A45"/>
    <w:rsid w:val="001D0C4E"/>
    <w:rsid w:val="001D103B"/>
    <w:rsid w:val="001D13F5"/>
    <w:rsid w:val="001D272C"/>
    <w:rsid w:val="001D28AF"/>
    <w:rsid w:val="001D2FFF"/>
    <w:rsid w:val="001D3041"/>
    <w:rsid w:val="001D34C0"/>
    <w:rsid w:val="001D3BBC"/>
    <w:rsid w:val="001D3E76"/>
    <w:rsid w:val="001D4057"/>
    <w:rsid w:val="001D417D"/>
    <w:rsid w:val="001D499D"/>
    <w:rsid w:val="001D4A7C"/>
    <w:rsid w:val="001D4C9F"/>
    <w:rsid w:val="001D50C2"/>
    <w:rsid w:val="001D52F5"/>
    <w:rsid w:val="001D54B9"/>
    <w:rsid w:val="001D55B9"/>
    <w:rsid w:val="001D5791"/>
    <w:rsid w:val="001D5F4F"/>
    <w:rsid w:val="001D5FF7"/>
    <w:rsid w:val="001D6333"/>
    <w:rsid w:val="001D6579"/>
    <w:rsid w:val="001D66D7"/>
    <w:rsid w:val="001D6D0A"/>
    <w:rsid w:val="001D6DF0"/>
    <w:rsid w:val="001D7130"/>
    <w:rsid w:val="001D73CB"/>
    <w:rsid w:val="001D7977"/>
    <w:rsid w:val="001D7B69"/>
    <w:rsid w:val="001D7E19"/>
    <w:rsid w:val="001E0339"/>
    <w:rsid w:val="001E07FB"/>
    <w:rsid w:val="001E08B1"/>
    <w:rsid w:val="001E09A9"/>
    <w:rsid w:val="001E09DF"/>
    <w:rsid w:val="001E0D8D"/>
    <w:rsid w:val="001E0DB3"/>
    <w:rsid w:val="001E198E"/>
    <w:rsid w:val="001E1C4B"/>
    <w:rsid w:val="001E1EE8"/>
    <w:rsid w:val="001E22CF"/>
    <w:rsid w:val="001E2600"/>
    <w:rsid w:val="001E2773"/>
    <w:rsid w:val="001E27E1"/>
    <w:rsid w:val="001E290F"/>
    <w:rsid w:val="001E2DA5"/>
    <w:rsid w:val="001E3634"/>
    <w:rsid w:val="001E3917"/>
    <w:rsid w:val="001E3A49"/>
    <w:rsid w:val="001E3AC0"/>
    <w:rsid w:val="001E3DB6"/>
    <w:rsid w:val="001E40E4"/>
    <w:rsid w:val="001E45CD"/>
    <w:rsid w:val="001E46EE"/>
    <w:rsid w:val="001E49AC"/>
    <w:rsid w:val="001E523C"/>
    <w:rsid w:val="001E5252"/>
    <w:rsid w:val="001E559E"/>
    <w:rsid w:val="001E5610"/>
    <w:rsid w:val="001E5C95"/>
    <w:rsid w:val="001E5D4E"/>
    <w:rsid w:val="001E6301"/>
    <w:rsid w:val="001E64F8"/>
    <w:rsid w:val="001E6603"/>
    <w:rsid w:val="001E6B81"/>
    <w:rsid w:val="001E716A"/>
    <w:rsid w:val="001E754B"/>
    <w:rsid w:val="001E755A"/>
    <w:rsid w:val="001E7B50"/>
    <w:rsid w:val="001E7BFD"/>
    <w:rsid w:val="001F0361"/>
    <w:rsid w:val="001F0A1D"/>
    <w:rsid w:val="001F0D2E"/>
    <w:rsid w:val="001F1DFD"/>
    <w:rsid w:val="001F26C5"/>
    <w:rsid w:val="001F2CF2"/>
    <w:rsid w:val="001F2D44"/>
    <w:rsid w:val="001F2F69"/>
    <w:rsid w:val="001F3481"/>
    <w:rsid w:val="001F37D5"/>
    <w:rsid w:val="001F386B"/>
    <w:rsid w:val="001F3B49"/>
    <w:rsid w:val="001F3EBB"/>
    <w:rsid w:val="001F40EC"/>
    <w:rsid w:val="001F46D1"/>
    <w:rsid w:val="001F46F3"/>
    <w:rsid w:val="001F4B0E"/>
    <w:rsid w:val="001F4E23"/>
    <w:rsid w:val="001F5381"/>
    <w:rsid w:val="001F5768"/>
    <w:rsid w:val="001F57ED"/>
    <w:rsid w:val="001F659A"/>
    <w:rsid w:val="001F661D"/>
    <w:rsid w:val="001F66F7"/>
    <w:rsid w:val="001F671C"/>
    <w:rsid w:val="001F67B8"/>
    <w:rsid w:val="001F6AF7"/>
    <w:rsid w:val="001F6B7B"/>
    <w:rsid w:val="001F6C6B"/>
    <w:rsid w:val="001F7208"/>
    <w:rsid w:val="001F7404"/>
    <w:rsid w:val="001F7C5A"/>
    <w:rsid w:val="001F7D25"/>
    <w:rsid w:val="001F7ED8"/>
    <w:rsid w:val="002004E7"/>
    <w:rsid w:val="00200942"/>
    <w:rsid w:val="00201A2B"/>
    <w:rsid w:val="002021CE"/>
    <w:rsid w:val="00202C07"/>
    <w:rsid w:val="00202F5C"/>
    <w:rsid w:val="002032A3"/>
    <w:rsid w:val="00203333"/>
    <w:rsid w:val="002036F1"/>
    <w:rsid w:val="00204187"/>
    <w:rsid w:val="0020423F"/>
    <w:rsid w:val="00204501"/>
    <w:rsid w:val="00205255"/>
    <w:rsid w:val="002052F0"/>
    <w:rsid w:val="00205541"/>
    <w:rsid w:val="002057CD"/>
    <w:rsid w:val="0020598E"/>
    <w:rsid w:val="00205E0C"/>
    <w:rsid w:val="002060CD"/>
    <w:rsid w:val="00206AAB"/>
    <w:rsid w:val="00206FE7"/>
    <w:rsid w:val="00207108"/>
    <w:rsid w:val="0020734B"/>
    <w:rsid w:val="00207499"/>
    <w:rsid w:val="0020757F"/>
    <w:rsid w:val="0020795A"/>
    <w:rsid w:val="00207A76"/>
    <w:rsid w:val="00207C27"/>
    <w:rsid w:val="00210063"/>
    <w:rsid w:val="002102C9"/>
    <w:rsid w:val="00211661"/>
    <w:rsid w:val="002118B3"/>
    <w:rsid w:val="00211AEE"/>
    <w:rsid w:val="00211C7C"/>
    <w:rsid w:val="00211D9B"/>
    <w:rsid w:val="002126E0"/>
    <w:rsid w:val="00212ACF"/>
    <w:rsid w:val="00212BAC"/>
    <w:rsid w:val="00213CCE"/>
    <w:rsid w:val="00213E3F"/>
    <w:rsid w:val="00213E60"/>
    <w:rsid w:val="00214346"/>
    <w:rsid w:val="00214926"/>
    <w:rsid w:val="002149E4"/>
    <w:rsid w:val="00214C74"/>
    <w:rsid w:val="00214CB2"/>
    <w:rsid w:val="00214D69"/>
    <w:rsid w:val="00214ED6"/>
    <w:rsid w:val="002150F1"/>
    <w:rsid w:val="002156B3"/>
    <w:rsid w:val="00215DDF"/>
    <w:rsid w:val="002165C3"/>
    <w:rsid w:val="002165CC"/>
    <w:rsid w:val="00216F3B"/>
    <w:rsid w:val="00216FFC"/>
    <w:rsid w:val="0021700C"/>
    <w:rsid w:val="00217084"/>
    <w:rsid w:val="00217160"/>
    <w:rsid w:val="002171D8"/>
    <w:rsid w:val="00217254"/>
    <w:rsid w:val="00217377"/>
    <w:rsid w:val="00217A73"/>
    <w:rsid w:val="00217B73"/>
    <w:rsid w:val="00217B7F"/>
    <w:rsid w:val="00217BDB"/>
    <w:rsid w:val="00217C97"/>
    <w:rsid w:val="00220217"/>
    <w:rsid w:val="0022044F"/>
    <w:rsid w:val="002204CE"/>
    <w:rsid w:val="00220530"/>
    <w:rsid w:val="00220C4D"/>
    <w:rsid w:val="002211FF"/>
    <w:rsid w:val="002212D1"/>
    <w:rsid w:val="0022159A"/>
    <w:rsid w:val="00221669"/>
    <w:rsid w:val="00222061"/>
    <w:rsid w:val="0022216D"/>
    <w:rsid w:val="002226DD"/>
    <w:rsid w:val="002228A8"/>
    <w:rsid w:val="00222FC2"/>
    <w:rsid w:val="002230E8"/>
    <w:rsid w:val="002230F2"/>
    <w:rsid w:val="00223596"/>
    <w:rsid w:val="002241AA"/>
    <w:rsid w:val="002245F2"/>
    <w:rsid w:val="00225058"/>
    <w:rsid w:val="00226D33"/>
    <w:rsid w:val="00226F3A"/>
    <w:rsid w:val="0022786F"/>
    <w:rsid w:val="00227A51"/>
    <w:rsid w:val="00227BEF"/>
    <w:rsid w:val="00227E03"/>
    <w:rsid w:val="002303F1"/>
    <w:rsid w:val="00230498"/>
    <w:rsid w:val="0023051B"/>
    <w:rsid w:val="0023075F"/>
    <w:rsid w:val="00230A01"/>
    <w:rsid w:val="00231019"/>
    <w:rsid w:val="00231561"/>
    <w:rsid w:val="00231A65"/>
    <w:rsid w:val="00231BED"/>
    <w:rsid w:val="00231C14"/>
    <w:rsid w:val="00231C39"/>
    <w:rsid w:val="00232446"/>
    <w:rsid w:val="002324B9"/>
    <w:rsid w:val="002327AD"/>
    <w:rsid w:val="00232EBB"/>
    <w:rsid w:val="00233185"/>
    <w:rsid w:val="00233519"/>
    <w:rsid w:val="0023354A"/>
    <w:rsid w:val="00233BFB"/>
    <w:rsid w:val="0023430C"/>
    <w:rsid w:val="0023479F"/>
    <w:rsid w:val="00234AA5"/>
    <w:rsid w:val="00234ABF"/>
    <w:rsid w:val="00234C99"/>
    <w:rsid w:val="0023575F"/>
    <w:rsid w:val="002358AD"/>
    <w:rsid w:val="002359C1"/>
    <w:rsid w:val="00235B8D"/>
    <w:rsid w:val="00235C27"/>
    <w:rsid w:val="00235DCB"/>
    <w:rsid w:val="00236046"/>
    <w:rsid w:val="002360B3"/>
    <w:rsid w:val="002360D0"/>
    <w:rsid w:val="00237034"/>
    <w:rsid w:val="002372DD"/>
    <w:rsid w:val="00237D00"/>
    <w:rsid w:val="00240343"/>
    <w:rsid w:val="002405B6"/>
    <w:rsid w:val="002405C4"/>
    <w:rsid w:val="00240D5E"/>
    <w:rsid w:val="002414D4"/>
    <w:rsid w:val="00241754"/>
    <w:rsid w:val="00241968"/>
    <w:rsid w:val="00241A83"/>
    <w:rsid w:val="00241C75"/>
    <w:rsid w:val="00242659"/>
    <w:rsid w:val="0024296E"/>
    <w:rsid w:val="00242975"/>
    <w:rsid w:val="002429EB"/>
    <w:rsid w:val="00242E28"/>
    <w:rsid w:val="002436FB"/>
    <w:rsid w:val="00243906"/>
    <w:rsid w:val="00243F37"/>
    <w:rsid w:val="00243F95"/>
    <w:rsid w:val="00244017"/>
    <w:rsid w:val="002441A3"/>
    <w:rsid w:val="002447DD"/>
    <w:rsid w:val="00244F31"/>
    <w:rsid w:val="0024549A"/>
    <w:rsid w:val="0024554B"/>
    <w:rsid w:val="00245972"/>
    <w:rsid w:val="00245ACD"/>
    <w:rsid w:val="00245B5A"/>
    <w:rsid w:val="00245EBD"/>
    <w:rsid w:val="00246034"/>
    <w:rsid w:val="0024667C"/>
    <w:rsid w:val="00246696"/>
    <w:rsid w:val="00246D23"/>
    <w:rsid w:val="002472BC"/>
    <w:rsid w:val="002477E8"/>
    <w:rsid w:val="0025021B"/>
    <w:rsid w:val="002502F4"/>
    <w:rsid w:val="00250C75"/>
    <w:rsid w:val="00250EF3"/>
    <w:rsid w:val="00250FD2"/>
    <w:rsid w:val="0025119D"/>
    <w:rsid w:val="00251611"/>
    <w:rsid w:val="00251C76"/>
    <w:rsid w:val="00251CEE"/>
    <w:rsid w:val="002525EB"/>
    <w:rsid w:val="00253083"/>
    <w:rsid w:val="00253377"/>
    <w:rsid w:val="00253652"/>
    <w:rsid w:val="00253743"/>
    <w:rsid w:val="00253A8A"/>
    <w:rsid w:val="00253B98"/>
    <w:rsid w:val="00254294"/>
    <w:rsid w:val="002543DD"/>
    <w:rsid w:val="002549BD"/>
    <w:rsid w:val="00254A4C"/>
    <w:rsid w:val="00254A63"/>
    <w:rsid w:val="00254E17"/>
    <w:rsid w:val="002551A0"/>
    <w:rsid w:val="002553DB"/>
    <w:rsid w:val="002556E9"/>
    <w:rsid w:val="00255A59"/>
    <w:rsid w:val="00255E92"/>
    <w:rsid w:val="00255F8F"/>
    <w:rsid w:val="002568C3"/>
    <w:rsid w:val="00256CE5"/>
    <w:rsid w:val="00256D88"/>
    <w:rsid w:val="00256F53"/>
    <w:rsid w:val="0025716D"/>
    <w:rsid w:val="00257270"/>
    <w:rsid w:val="00257AB1"/>
    <w:rsid w:val="0026010C"/>
    <w:rsid w:val="00260F38"/>
    <w:rsid w:val="00261052"/>
    <w:rsid w:val="002616C7"/>
    <w:rsid w:val="00261C8D"/>
    <w:rsid w:val="002622E2"/>
    <w:rsid w:val="00262627"/>
    <w:rsid w:val="0026266F"/>
    <w:rsid w:val="00262BC0"/>
    <w:rsid w:val="002638AC"/>
    <w:rsid w:val="00263FC4"/>
    <w:rsid w:val="002640DC"/>
    <w:rsid w:val="00264E3C"/>
    <w:rsid w:val="002652BC"/>
    <w:rsid w:val="002657F6"/>
    <w:rsid w:val="00265B30"/>
    <w:rsid w:val="00265B7F"/>
    <w:rsid w:val="00265D13"/>
    <w:rsid w:val="00265F4B"/>
    <w:rsid w:val="002663FA"/>
    <w:rsid w:val="00266417"/>
    <w:rsid w:val="002667DC"/>
    <w:rsid w:val="002667DD"/>
    <w:rsid w:val="0026751F"/>
    <w:rsid w:val="00267618"/>
    <w:rsid w:val="00267909"/>
    <w:rsid w:val="00267B26"/>
    <w:rsid w:val="00267E44"/>
    <w:rsid w:val="002707C1"/>
    <w:rsid w:val="002707D6"/>
    <w:rsid w:val="002707F4"/>
    <w:rsid w:val="00270DA2"/>
    <w:rsid w:val="002710AF"/>
    <w:rsid w:val="002716A3"/>
    <w:rsid w:val="00271729"/>
    <w:rsid w:val="00271A75"/>
    <w:rsid w:val="00271D08"/>
    <w:rsid w:val="00271F4E"/>
    <w:rsid w:val="00272147"/>
    <w:rsid w:val="0027214E"/>
    <w:rsid w:val="0027256B"/>
    <w:rsid w:val="002727FB"/>
    <w:rsid w:val="0027285F"/>
    <w:rsid w:val="002736B9"/>
    <w:rsid w:val="0027373E"/>
    <w:rsid w:val="002737FF"/>
    <w:rsid w:val="00273D53"/>
    <w:rsid w:val="0027412F"/>
    <w:rsid w:val="00274643"/>
    <w:rsid w:val="0027474A"/>
    <w:rsid w:val="00274750"/>
    <w:rsid w:val="0027538E"/>
    <w:rsid w:val="0027574C"/>
    <w:rsid w:val="00275E74"/>
    <w:rsid w:val="002768F2"/>
    <w:rsid w:val="00276AF5"/>
    <w:rsid w:val="002776F3"/>
    <w:rsid w:val="002777A6"/>
    <w:rsid w:val="002777B0"/>
    <w:rsid w:val="002778FA"/>
    <w:rsid w:val="00277908"/>
    <w:rsid w:val="00277C4C"/>
    <w:rsid w:val="00280967"/>
    <w:rsid w:val="00280CA1"/>
    <w:rsid w:val="00280D3F"/>
    <w:rsid w:val="00280E6F"/>
    <w:rsid w:val="00280F71"/>
    <w:rsid w:val="002810A1"/>
    <w:rsid w:val="002815A4"/>
    <w:rsid w:val="002817D6"/>
    <w:rsid w:val="0028197E"/>
    <w:rsid w:val="00281CBD"/>
    <w:rsid w:val="00282256"/>
    <w:rsid w:val="00282710"/>
    <w:rsid w:val="00282792"/>
    <w:rsid w:val="00282856"/>
    <w:rsid w:val="00282C72"/>
    <w:rsid w:val="00283397"/>
    <w:rsid w:val="002837AD"/>
    <w:rsid w:val="002841C8"/>
    <w:rsid w:val="00284830"/>
    <w:rsid w:val="00284D25"/>
    <w:rsid w:val="00284D5D"/>
    <w:rsid w:val="00285B05"/>
    <w:rsid w:val="00285CDA"/>
    <w:rsid w:val="00285E12"/>
    <w:rsid w:val="0028618E"/>
    <w:rsid w:val="002861A1"/>
    <w:rsid w:val="002867C5"/>
    <w:rsid w:val="00286AC4"/>
    <w:rsid w:val="002872C1"/>
    <w:rsid w:val="002874DA"/>
    <w:rsid w:val="002878A6"/>
    <w:rsid w:val="002879E6"/>
    <w:rsid w:val="002903F8"/>
    <w:rsid w:val="0029084A"/>
    <w:rsid w:val="002908F8"/>
    <w:rsid w:val="00290F66"/>
    <w:rsid w:val="00291379"/>
    <w:rsid w:val="002915E2"/>
    <w:rsid w:val="0029218E"/>
    <w:rsid w:val="002925B0"/>
    <w:rsid w:val="00292B77"/>
    <w:rsid w:val="00292D97"/>
    <w:rsid w:val="00292F04"/>
    <w:rsid w:val="002933DC"/>
    <w:rsid w:val="00293869"/>
    <w:rsid w:val="002938CD"/>
    <w:rsid w:val="00293C95"/>
    <w:rsid w:val="00293DDA"/>
    <w:rsid w:val="0029455F"/>
    <w:rsid w:val="002947A2"/>
    <w:rsid w:val="00294F0E"/>
    <w:rsid w:val="002950C9"/>
    <w:rsid w:val="00295124"/>
    <w:rsid w:val="00295406"/>
    <w:rsid w:val="002957C9"/>
    <w:rsid w:val="0029606E"/>
    <w:rsid w:val="002963A6"/>
    <w:rsid w:val="0029642C"/>
    <w:rsid w:val="0029677F"/>
    <w:rsid w:val="0029743C"/>
    <w:rsid w:val="002978C3"/>
    <w:rsid w:val="00297C53"/>
    <w:rsid w:val="002A00F9"/>
    <w:rsid w:val="002A0992"/>
    <w:rsid w:val="002A14BE"/>
    <w:rsid w:val="002A163C"/>
    <w:rsid w:val="002A1A53"/>
    <w:rsid w:val="002A1B91"/>
    <w:rsid w:val="002A2130"/>
    <w:rsid w:val="002A234A"/>
    <w:rsid w:val="002A29EC"/>
    <w:rsid w:val="002A2BF1"/>
    <w:rsid w:val="002A362C"/>
    <w:rsid w:val="002A3A4A"/>
    <w:rsid w:val="002A3D0E"/>
    <w:rsid w:val="002A4383"/>
    <w:rsid w:val="002A4676"/>
    <w:rsid w:val="002A4D47"/>
    <w:rsid w:val="002A4DAD"/>
    <w:rsid w:val="002A5581"/>
    <w:rsid w:val="002A5D17"/>
    <w:rsid w:val="002A62AA"/>
    <w:rsid w:val="002A62FE"/>
    <w:rsid w:val="002A6AF3"/>
    <w:rsid w:val="002A6E19"/>
    <w:rsid w:val="002A710F"/>
    <w:rsid w:val="002A7373"/>
    <w:rsid w:val="002A7782"/>
    <w:rsid w:val="002A7BAD"/>
    <w:rsid w:val="002B07FE"/>
    <w:rsid w:val="002B12D4"/>
    <w:rsid w:val="002B1303"/>
    <w:rsid w:val="002B14C2"/>
    <w:rsid w:val="002B153E"/>
    <w:rsid w:val="002B1BD0"/>
    <w:rsid w:val="002B2D08"/>
    <w:rsid w:val="002B2D91"/>
    <w:rsid w:val="002B2E7D"/>
    <w:rsid w:val="002B306F"/>
    <w:rsid w:val="002B35D5"/>
    <w:rsid w:val="002B3C4A"/>
    <w:rsid w:val="002B3C4F"/>
    <w:rsid w:val="002B443B"/>
    <w:rsid w:val="002B45E3"/>
    <w:rsid w:val="002B479A"/>
    <w:rsid w:val="002B487F"/>
    <w:rsid w:val="002B4BE4"/>
    <w:rsid w:val="002B4F99"/>
    <w:rsid w:val="002B51E4"/>
    <w:rsid w:val="002B5498"/>
    <w:rsid w:val="002B5A26"/>
    <w:rsid w:val="002B5C4E"/>
    <w:rsid w:val="002B6011"/>
    <w:rsid w:val="002B620C"/>
    <w:rsid w:val="002B6373"/>
    <w:rsid w:val="002B6E2F"/>
    <w:rsid w:val="002B709B"/>
    <w:rsid w:val="002C067D"/>
    <w:rsid w:val="002C090C"/>
    <w:rsid w:val="002C129A"/>
    <w:rsid w:val="002C24F3"/>
    <w:rsid w:val="002C271E"/>
    <w:rsid w:val="002C2BFB"/>
    <w:rsid w:val="002C2C77"/>
    <w:rsid w:val="002C2ECB"/>
    <w:rsid w:val="002C2EF5"/>
    <w:rsid w:val="002C2F82"/>
    <w:rsid w:val="002C3F0F"/>
    <w:rsid w:val="002C433B"/>
    <w:rsid w:val="002C4B2B"/>
    <w:rsid w:val="002C5206"/>
    <w:rsid w:val="002C526C"/>
    <w:rsid w:val="002C6322"/>
    <w:rsid w:val="002C633E"/>
    <w:rsid w:val="002C67F3"/>
    <w:rsid w:val="002C6924"/>
    <w:rsid w:val="002C6DD3"/>
    <w:rsid w:val="002C6DD6"/>
    <w:rsid w:val="002C7537"/>
    <w:rsid w:val="002C774D"/>
    <w:rsid w:val="002D0923"/>
    <w:rsid w:val="002D0A93"/>
    <w:rsid w:val="002D0E91"/>
    <w:rsid w:val="002D1025"/>
    <w:rsid w:val="002D12DA"/>
    <w:rsid w:val="002D13A0"/>
    <w:rsid w:val="002D1D63"/>
    <w:rsid w:val="002D1F08"/>
    <w:rsid w:val="002D27CD"/>
    <w:rsid w:val="002D27E3"/>
    <w:rsid w:val="002D2D32"/>
    <w:rsid w:val="002D2DF2"/>
    <w:rsid w:val="002D3DA7"/>
    <w:rsid w:val="002D4074"/>
    <w:rsid w:val="002D4157"/>
    <w:rsid w:val="002D42E1"/>
    <w:rsid w:val="002D4476"/>
    <w:rsid w:val="002D44DC"/>
    <w:rsid w:val="002D489D"/>
    <w:rsid w:val="002D4E23"/>
    <w:rsid w:val="002D5AC5"/>
    <w:rsid w:val="002D5AF0"/>
    <w:rsid w:val="002D62F7"/>
    <w:rsid w:val="002D6B13"/>
    <w:rsid w:val="002D6C02"/>
    <w:rsid w:val="002D6D4A"/>
    <w:rsid w:val="002D7047"/>
    <w:rsid w:val="002E00A2"/>
    <w:rsid w:val="002E033A"/>
    <w:rsid w:val="002E108B"/>
    <w:rsid w:val="002E14E8"/>
    <w:rsid w:val="002E1502"/>
    <w:rsid w:val="002E15C2"/>
    <w:rsid w:val="002E1D73"/>
    <w:rsid w:val="002E1E16"/>
    <w:rsid w:val="002E1E22"/>
    <w:rsid w:val="002E295B"/>
    <w:rsid w:val="002E2BE4"/>
    <w:rsid w:val="002E3757"/>
    <w:rsid w:val="002E3CB9"/>
    <w:rsid w:val="002E410A"/>
    <w:rsid w:val="002E4347"/>
    <w:rsid w:val="002E4BF7"/>
    <w:rsid w:val="002E52B6"/>
    <w:rsid w:val="002E5759"/>
    <w:rsid w:val="002E589A"/>
    <w:rsid w:val="002E6A3C"/>
    <w:rsid w:val="002E6AB4"/>
    <w:rsid w:val="002E6B08"/>
    <w:rsid w:val="002E6D45"/>
    <w:rsid w:val="002E6FF2"/>
    <w:rsid w:val="002E71E6"/>
    <w:rsid w:val="002E7C7A"/>
    <w:rsid w:val="002E7E7F"/>
    <w:rsid w:val="002E7E85"/>
    <w:rsid w:val="002E7EEC"/>
    <w:rsid w:val="002F02AC"/>
    <w:rsid w:val="002F06C0"/>
    <w:rsid w:val="002F11C0"/>
    <w:rsid w:val="002F1232"/>
    <w:rsid w:val="002F1779"/>
    <w:rsid w:val="002F17CB"/>
    <w:rsid w:val="002F1C43"/>
    <w:rsid w:val="002F1C6C"/>
    <w:rsid w:val="002F1C92"/>
    <w:rsid w:val="002F2233"/>
    <w:rsid w:val="002F27B7"/>
    <w:rsid w:val="002F2AD6"/>
    <w:rsid w:val="002F2B84"/>
    <w:rsid w:val="002F2BCE"/>
    <w:rsid w:val="002F2D50"/>
    <w:rsid w:val="002F32B5"/>
    <w:rsid w:val="002F3605"/>
    <w:rsid w:val="002F44C8"/>
    <w:rsid w:val="002F4E5D"/>
    <w:rsid w:val="002F52C4"/>
    <w:rsid w:val="002F53AB"/>
    <w:rsid w:val="002F5CE7"/>
    <w:rsid w:val="002F5DC4"/>
    <w:rsid w:val="002F6217"/>
    <w:rsid w:val="002F6732"/>
    <w:rsid w:val="002F682F"/>
    <w:rsid w:val="002F6D6E"/>
    <w:rsid w:val="002F7477"/>
    <w:rsid w:val="002F75ED"/>
    <w:rsid w:val="002F7679"/>
    <w:rsid w:val="002F76DA"/>
    <w:rsid w:val="002F77A5"/>
    <w:rsid w:val="0030006E"/>
    <w:rsid w:val="003004F4"/>
    <w:rsid w:val="003005EB"/>
    <w:rsid w:val="0030082D"/>
    <w:rsid w:val="00300E82"/>
    <w:rsid w:val="00300FCA"/>
    <w:rsid w:val="00300FE6"/>
    <w:rsid w:val="00301327"/>
    <w:rsid w:val="0030133D"/>
    <w:rsid w:val="00301D9E"/>
    <w:rsid w:val="00301EA7"/>
    <w:rsid w:val="0030317A"/>
    <w:rsid w:val="00303773"/>
    <w:rsid w:val="00303F46"/>
    <w:rsid w:val="003040C4"/>
    <w:rsid w:val="0030436A"/>
    <w:rsid w:val="003043E3"/>
    <w:rsid w:val="00304541"/>
    <w:rsid w:val="00304A50"/>
    <w:rsid w:val="00304B62"/>
    <w:rsid w:val="00304C6C"/>
    <w:rsid w:val="003051CB"/>
    <w:rsid w:val="00305606"/>
    <w:rsid w:val="00305EDB"/>
    <w:rsid w:val="003062A1"/>
    <w:rsid w:val="00306DA5"/>
    <w:rsid w:val="00306DD6"/>
    <w:rsid w:val="00306DED"/>
    <w:rsid w:val="00307041"/>
    <w:rsid w:val="003074C3"/>
    <w:rsid w:val="0030797C"/>
    <w:rsid w:val="00307EB6"/>
    <w:rsid w:val="00307FB7"/>
    <w:rsid w:val="00310803"/>
    <w:rsid w:val="003109EC"/>
    <w:rsid w:val="00311032"/>
    <w:rsid w:val="0031103B"/>
    <w:rsid w:val="0031136E"/>
    <w:rsid w:val="0031147E"/>
    <w:rsid w:val="00311559"/>
    <w:rsid w:val="00311A10"/>
    <w:rsid w:val="00311B39"/>
    <w:rsid w:val="00312010"/>
    <w:rsid w:val="0031214B"/>
    <w:rsid w:val="00312171"/>
    <w:rsid w:val="00312426"/>
    <w:rsid w:val="00312968"/>
    <w:rsid w:val="0031309B"/>
    <w:rsid w:val="00313227"/>
    <w:rsid w:val="00313899"/>
    <w:rsid w:val="0031389E"/>
    <w:rsid w:val="00313A3A"/>
    <w:rsid w:val="003149DE"/>
    <w:rsid w:val="00314F6B"/>
    <w:rsid w:val="0031548A"/>
    <w:rsid w:val="00315C4F"/>
    <w:rsid w:val="00315C81"/>
    <w:rsid w:val="00315D0B"/>
    <w:rsid w:val="00315DA4"/>
    <w:rsid w:val="00315EF4"/>
    <w:rsid w:val="003162C7"/>
    <w:rsid w:val="00316487"/>
    <w:rsid w:val="003169D0"/>
    <w:rsid w:val="00316AE2"/>
    <w:rsid w:val="0031711A"/>
    <w:rsid w:val="00317837"/>
    <w:rsid w:val="00317870"/>
    <w:rsid w:val="00317C7B"/>
    <w:rsid w:val="00317CFE"/>
    <w:rsid w:val="00317DDC"/>
    <w:rsid w:val="00320046"/>
    <w:rsid w:val="003200C9"/>
    <w:rsid w:val="00320567"/>
    <w:rsid w:val="00320778"/>
    <w:rsid w:val="003207FF"/>
    <w:rsid w:val="003209AF"/>
    <w:rsid w:val="00320C90"/>
    <w:rsid w:val="00321CC6"/>
    <w:rsid w:val="00322468"/>
    <w:rsid w:val="003227E4"/>
    <w:rsid w:val="00322B1D"/>
    <w:rsid w:val="003235CF"/>
    <w:rsid w:val="00323BD3"/>
    <w:rsid w:val="00323DD5"/>
    <w:rsid w:val="00324006"/>
    <w:rsid w:val="00324265"/>
    <w:rsid w:val="003244A2"/>
    <w:rsid w:val="003245A2"/>
    <w:rsid w:val="003247B4"/>
    <w:rsid w:val="003249EE"/>
    <w:rsid w:val="00324FBF"/>
    <w:rsid w:val="003252AD"/>
    <w:rsid w:val="00325FEE"/>
    <w:rsid w:val="003260D7"/>
    <w:rsid w:val="0032626E"/>
    <w:rsid w:val="0032649D"/>
    <w:rsid w:val="00326C94"/>
    <w:rsid w:val="00326DF6"/>
    <w:rsid w:val="003270B0"/>
    <w:rsid w:val="00327234"/>
    <w:rsid w:val="003275C3"/>
    <w:rsid w:val="00327825"/>
    <w:rsid w:val="003278E3"/>
    <w:rsid w:val="00327DD9"/>
    <w:rsid w:val="003300A6"/>
    <w:rsid w:val="00330E4E"/>
    <w:rsid w:val="0033146F"/>
    <w:rsid w:val="00331A42"/>
    <w:rsid w:val="00331BA2"/>
    <w:rsid w:val="00331E95"/>
    <w:rsid w:val="00332090"/>
    <w:rsid w:val="003326B2"/>
    <w:rsid w:val="00332AA2"/>
    <w:rsid w:val="00333614"/>
    <w:rsid w:val="00333DE2"/>
    <w:rsid w:val="00333F30"/>
    <w:rsid w:val="0033403B"/>
    <w:rsid w:val="003341DC"/>
    <w:rsid w:val="0033490C"/>
    <w:rsid w:val="00334AD8"/>
    <w:rsid w:val="003354FF"/>
    <w:rsid w:val="0033573E"/>
    <w:rsid w:val="003369C7"/>
    <w:rsid w:val="00336D22"/>
    <w:rsid w:val="00336E4C"/>
    <w:rsid w:val="00337090"/>
    <w:rsid w:val="003373C5"/>
    <w:rsid w:val="00337697"/>
    <w:rsid w:val="00337E82"/>
    <w:rsid w:val="003405E4"/>
    <w:rsid w:val="003406E0"/>
    <w:rsid w:val="00340860"/>
    <w:rsid w:val="00340EDB"/>
    <w:rsid w:val="00340F26"/>
    <w:rsid w:val="00341105"/>
    <w:rsid w:val="00341642"/>
    <w:rsid w:val="0034197A"/>
    <w:rsid w:val="00341B32"/>
    <w:rsid w:val="00341D4D"/>
    <w:rsid w:val="0034263B"/>
    <w:rsid w:val="003427E1"/>
    <w:rsid w:val="00343247"/>
    <w:rsid w:val="00343304"/>
    <w:rsid w:val="0034337F"/>
    <w:rsid w:val="00343F22"/>
    <w:rsid w:val="0034416E"/>
    <w:rsid w:val="00344954"/>
    <w:rsid w:val="00345913"/>
    <w:rsid w:val="0034592D"/>
    <w:rsid w:val="00345BDF"/>
    <w:rsid w:val="00345DA7"/>
    <w:rsid w:val="0034608A"/>
    <w:rsid w:val="00346CB1"/>
    <w:rsid w:val="003473D9"/>
    <w:rsid w:val="00347AD5"/>
    <w:rsid w:val="00347CD0"/>
    <w:rsid w:val="003503E7"/>
    <w:rsid w:val="003506AA"/>
    <w:rsid w:val="003507BA"/>
    <w:rsid w:val="00350F61"/>
    <w:rsid w:val="00351F88"/>
    <w:rsid w:val="00352182"/>
    <w:rsid w:val="003521A5"/>
    <w:rsid w:val="003521DB"/>
    <w:rsid w:val="003523B3"/>
    <w:rsid w:val="00352EF5"/>
    <w:rsid w:val="00353004"/>
    <w:rsid w:val="00353295"/>
    <w:rsid w:val="00353823"/>
    <w:rsid w:val="003538C9"/>
    <w:rsid w:val="00353AF2"/>
    <w:rsid w:val="00353C1C"/>
    <w:rsid w:val="003547FA"/>
    <w:rsid w:val="003554D1"/>
    <w:rsid w:val="0035561B"/>
    <w:rsid w:val="0035585B"/>
    <w:rsid w:val="003559BB"/>
    <w:rsid w:val="00355B2A"/>
    <w:rsid w:val="00355BD4"/>
    <w:rsid w:val="00355CE4"/>
    <w:rsid w:val="00355DF4"/>
    <w:rsid w:val="00356052"/>
    <w:rsid w:val="0035615C"/>
    <w:rsid w:val="003564D6"/>
    <w:rsid w:val="003566EF"/>
    <w:rsid w:val="0035688E"/>
    <w:rsid w:val="00356BD4"/>
    <w:rsid w:val="00356C02"/>
    <w:rsid w:val="00356F29"/>
    <w:rsid w:val="00357801"/>
    <w:rsid w:val="003602F0"/>
    <w:rsid w:val="003609FD"/>
    <w:rsid w:val="00360C38"/>
    <w:rsid w:val="00360F95"/>
    <w:rsid w:val="00360F9C"/>
    <w:rsid w:val="00361283"/>
    <w:rsid w:val="00361330"/>
    <w:rsid w:val="00361540"/>
    <w:rsid w:val="003615BD"/>
    <w:rsid w:val="00361719"/>
    <w:rsid w:val="00361763"/>
    <w:rsid w:val="00361B06"/>
    <w:rsid w:val="003620C0"/>
    <w:rsid w:val="00362118"/>
    <w:rsid w:val="00362681"/>
    <w:rsid w:val="003629C6"/>
    <w:rsid w:val="00362A31"/>
    <w:rsid w:val="00362C68"/>
    <w:rsid w:val="00362E65"/>
    <w:rsid w:val="00362EC0"/>
    <w:rsid w:val="00362F63"/>
    <w:rsid w:val="003634BE"/>
    <w:rsid w:val="00363950"/>
    <w:rsid w:val="00363B3E"/>
    <w:rsid w:val="00363BFC"/>
    <w:rsid w:val="00363E5E"/>
    <w:rsid w:val="00363FD9"/>
    <w:rsid w:val="0036425E"/>
    <w:rsid w:val="00364496"/>
    <w:rsid w:val="00364955"/>
    <w:rsid w:val="00364B50"/>
    <w:rsid w:val="00364CE5"/>
    <w:rsid w:val="00365937"/>
    <w:rsid w:val="00366951"/>
    <w:rsid w:val="003669B5"/>
    <w:rsid w:val="0036722E"/>
    <w:rsid w:val="003676A6"/>
    <w:rsid w:val="00367936"/>
    <w:rsid w:val="00367F79"/>
    <w:rsid w:val="00367FA4"/>
    <w:rsid w:val="003701F3"/>
    <w:rsid w:val="0037021E"/>
    <w:rsid w:val="0037023C"/>
    <w:rsid w:val="00370567"/>
    <w:rsid w:val="003705AE"/>
    <w:rsid w:val="0037080D"/>
    <w:rsid w:val="00370CAA"/>
    <w:rsid w:val="00370CCD"/>
    <w:rsid w:val="0037146C"/>
    <w:rsid w:val="003714C5"/>
    <w:rsid w:val="003718D8"/>
    <w:rsid w:val="00371992"/>
    <w:rsid w:val="00371D04"/>
    <w:rsid w:val="00371E4B"/>
    <w:rsid w:val="003732FD"/>
    <w:rsid w:val="0037350E"/>
    <w:rsid w:val="003739C7"/>
    <w:rsid w:val="00373AA3"/>
    <w:rsid w:val="00373B9D"/>
    <w:rsid w:val="00373ED8"/>
    <w:rsid w:val="00373FD6"/>
    <w:rsid w:val="0037426E"/>
    <w:rsid w:val="00374E1A"/>
    <w:rsid w:val="00374EE7"/>
    <w:rsid w:val="0037513D"/>
    <w:rsid w:val="003751C1"/>
    <w:rsid w:val="0037530A"/>
    <w:rsid w:val="0037541C"/>
    <w:rsid w:val="003754CD"/>
    <w:rsid w:val="00375592"/>
    <w:rsid w:val="00375AEB"/>
    <w:rsid w:val="00375B4D"/>
    <w:rsid w:val="00375D9D"/>
    <w:rsid w:val="003761AD"/>
    <w:rsid w:val="00376267"/>
    <w:rsid w:val="00376B2E"/>
    <w:rsid w:val="0037729E"/>
    <w:rsid w:val="003777C1"/>
    <w:rsid w:val="0037796A"/>
    <w:rsid w:val="00380807"/>
    <w:rsid w:val="00380A78"/>
    <w:rsid w:val="00380FB8"/>
    <w:rsid w:val="003812A3"/>
    <w:rsid w:val="00381653"/>
    <w:rsid w:val="0038183A"/>
    <w:rsid w:val="00381CFE"/>
    <w:rsid w:val="00382130"/>
    <w:rsid w:val="00382160"/>
    <w:rsid w:val="003822D1"/>
    <w:rsid w:val="0038259D"/>
    <w:rsid w:val="003825CC"/>
    <w:rsid w:val="0038288A"/>
    <w:rsid w:val="00382B54"/>
    <w:rsid w:val="00382E51"/>
    <w:rsid w:val="00382EEC"/>
    <w:rsid w:val="00383F48"/>
    <w:rsid w:val="0038408C"/>
    <w:rsid w:val="00384BBD"/>
    <w:rsid w:val="00384BDC"/>
    <w:rsid w:val="00384EE7"/>
    <w:rsid w:val="00385265"/>
    <w:rsid w:val="003858C0"/>
    <w:rsid w:val="00385A98"/>
    <w:rsid w:val="00385E9F"/>
    <w:rsid w:val="00385F24"/>
    <w:rsid w:val="00386583"/>
    <w:rsid w:val="00386829"/>
    <w:rsid w:val="003868C5"/>
    <w:rsid w:val="00386FE8"/>
    <w:rsid w:val="00387287"/>
    <w:rsid w:val="0038789E"/>
    <w:rsid w:val="0038792C"/>
    <w:rsid w:val="003879F1"/>
    <w:rsid w:val="00387F85"/>
    <w:rsid w:val="0039032E"/>
    <w:rsid w:val="003903C9"/>
    <w:rsid w:val="0039048A"/>
    <w:rsid w:val="00390E16"/>
    <w:rsid w:val="00391466"/>
    <w:rsid w:val="003914F0"/>
    <w:rsid w:val="00391582"/>
    <w:rsid w:val="003915F3"/>
    <w:rsid w:val="003916AF"/>
    <w:rsid w:val="003916FF"/>
    <w:rsid w:val="00391AF9"/>
    <w:rsid w:val="00391C6F"/>
    <w:rsid w:val="0039217B"/>
    <w:rsid w:val="003922AF"/>
    <w:rsid w:val="003928F2"/>
    <w:rsid w:val="003932E3"/>
    <w:rsid w:val="0039384C"/>
    <w:rsid w:val="00393A7C"/>
    <w:rsid w:val="00393DE6"/>
    <w:rsid w:val="003941FA"/>
    <w:rsid w:val="00394CAE"/>
    <w:rsid w:val="00394DE0"/>
    <w:rsid w:val="00395088"/>
    <w:rsid w:val="003951E6"/>
    <w:rsid w:val="003956FF"/>
    <w:rsid w:val="003959D7"/>
    <w:rsid w:val="00396699"/>
    <w:rsid w:val="003969CB"/>
    <w:rsid w:val="00396D5A"/>
    <w:rsid w:val="00396DA7"/>
    <w:rsid w:val="003972AA"/>
    <w:rsid w:val="003975FE"/>
    <w:rsid w:val="003A0098"/>
    <w:rsid w:val="003A00BD"/>
    <w:rsid w:val="003A0106"/>
    <w:rsid w:val="003A016C"/>
    <w:rsid w:val="003A082D"/>
    <w:rsid w:val="003A0BD3"/>
    <w:rsid w:val="003A1A80"/>
    <w:rsid w:val="003A1E30"/>
    <w:rsid w:val="003A231A"/>
    <w:rsid w:val="003A2448"/>
    <w:rsid w:val="003A2688"/>
    <w:rsid w:val="003A31E2"/>
    <w:rsid w:val="003A377B"/>
    <w:rsid w:val="003A3944"/>
    <w:rsid w:val="003A48BA"/>
    <w:rsid w:val="003A49B1"/>
    <w:rsid w:val="003A4C24"/>
    <w:rsid w:val="003A52AD"/>
    <w:rsid w:val="003A52E6"/>
    <w:rsid w:val="003A55DE"/>
    <w:rsid w:val="003A5A97"/>
    <w:rsid w:val="003A6754"/>
    <w:rsid w:val="003A6A3E"/>
    <w:rsid w:val="003A6AF3"/>
    <w:rsid w:val="003A79B2"/>
    <w:rsid w:val="003A7AA2"/>
    <w:rsid w:val="003B016E"/>
    <w:rsid w:val="003B03DF"/>
    <w:rsid w:val="003B048D"/>
    <w:rsid w:val="003B092C"/>
    <w:rsid w:val="003B0B0B"/>
    <w:rsid w:val="003B0FED"/>
    <w:rsid w:val="003B17B2"/>
    <w:rsid w:val="003B1913"/>
    <w:rsid w:val="003B1DCA"/>
    <w:rsid w:val="003B200A"/>
    <w:rsid w:val="003B221F"/>
    <w:rsid w:val="003B2759"/>
    <w:rsid w:val="003B2E66"/>
    <w:rsid w:val="003B3121"/>
    <w:rsid w:val="003B3229"/>
    <w:rsid w:val="003B38A1"/>
    <w:rsid w:val="003B3B2F"/>
    <w:rsid w:val="003B3F90"/>
    <w:rsid w:val="003B4164"/>
    <w:rsid w:val="003B48C1"/>
    <w:rsid w:val="003B48F4"/>
    <w:rsid w:val="003B4900"/>
    <w:rsid w:val="003B5271"/>
    <w:rsid w:val="003B536C"/>
    <w:rsid w:val="003B5A4A"/>
    <w:rsid w:val="003B64B7"/>
    <w:rsid w:val="003B64C7"/>
    <w:rsid w:val="003B6E6E"/>
    <w:rsid w:val="003B75B3"/>
    <w:rsid w:val="003B7720"/>
    <w:rsid w:val="003B7A12"/>
    <w:rsid w:val="003B7BDB"/>
    <w:rsid w:val="003C13AE"/>
    <w:rsid w:val="003C1D0A"/>
    <w:rsid w:val="003C1E00"/>
    <w:rsid w:val="003C1FEB"/>
    <w:rsid w:val="003C1FF9"/>
    <w:rsid w:val="003C20E3"/>
    <w:rsid w:val="003C30DF"/>
    <w:rsid w:val="003C31A2"/>
    <w:rsid w:val="003C3A39"/>
    <w:rsid w:val="003C3BA2"/>
    <w:rsid w:val="003C3CE7"/>
    <w:rsid w:val="003C43E3"/>
    <w:rsid w:val="003C4472"/>
    <w:rsid w:val="003C44A9"/>
    <w:rsid w:val="003C4940"/>
    <w:rsid w:val="003C4B4B"/>
    <w:rsid w:val="003C4B62"/>
    <w:rsid w:val="003C4C6B"/>
    <w:rsid w:val="003C4E2C"/>
    <w:rsid w:val="003C52B3"/>
    <w:rsid w:val="003C56DF"/>
    <w:rsid w:val="003C57EF"/>
    <w:rsid w:val="003C58BB"/>
    <w:rsid w:val="003C6254"/>
    <w:rsid w:val="003C634F"/>
    <w:rsid w:val="003C65AF"/>
    <w:rsid w:val="003C6667"/>
    <w:rsid w:val="003C66B0"/>
    <w:rsid w:val="003C7D1B"/>
    <w:rsid w:val="003D053F"/>
    <w:rsid w:val="003D05A2"/>
    <w:rsid w:val="003D0BCB"/>
    <w:rsid w:val="003D0EA0"/>
    <w:rsid w:val="003D0F8F"/>
    <w:rsid w:val="003D11E6"/>
    <w:rsid w:val="003D154F"/>
    <w:rsid w:val="003D165B"/>
    <w:rsid w:val="003D2244"/>
    <w:rsid w:val="003D2326"/>
    <w:rsid w:val="003D2A4C"/>
    <w:rsid w:val="003D32B9"/>
    <w:rsid w:val="003D32C0"/>
    <w:rsid w:val="003D39C7"/>
    <w:rsid w:val="003D3CCF"/>
    <w:rsid w:val="003D50F2"/>
    <w:rsid w:val="003D5786"/>
    <w:rsid w:val="003D5B24"/>
    <w:rsid w:val="003D5E4C"/>
    <w:rsid w:val="003D6200"/>
    <w:rsid w:val="003D634D"/>
    <w:rsid w:val="003D6562"/>
    <w:rsid w:val="003D6EF1"/>
    <w:rsid w:val="003D7456"/>
    <w:rsid w:val="003D7657"/>
    <w:rsid w:val="003D7CC6"/>
    <w:rsid w:val="003D7F7C"/>
    <w:rsid w:val="003E01EB"/>
    <w:rsid w:val="003E0308"/>
    <w:rsid w:val="003E0981"/>
    <w:rsid w:val="003E0B13"/>
    <w:rsid w:val="003E10EB"/>
    <w:rsid w:val="003E13E0"/>
    <w:rsid w:val="003E181B"/>
    <w:rsid w:val="003E20BC"/>
    <w:rsid w:val="003E2297"/>
    <w:rsid w:val="003E2352"/>
    <w:rsid w:val="003E27FA"/>
    <w:rsid w:val="003E2A25"/>
    <w:rsid w:val="003E2F66"/>
    <w:rsid w:val="003E3303"/>
    <w:rsid w:val="003E33F7"/>
    <w:rsid w:val="003E3EBA"/>
    <w:rsid w:val="003E40A4"/>
    <w:rsid w:val="003E4150"/>
    <w:rsid w:val="003E4164"/>
    <w:rsid w:val="003E4213"/>
    <w:rsid w:val="003E5344"/>
    <w:rsid w:val="003E56A6"/>
    <w:rsid w:val="003E57F3"/>
    <w:rsid w:val="003E58A6"/>
    <w:rsid w:val="003E6068"/>
    <w:rsid w:val="003E627F"/>
    <w:rsid w:val="003E6E08"/>
    <w:rsid w:val="003E6E5D"/>
    <w:rsid w:val="003E7929"/>
    <w:rsid w:val="003E79E5"/>
    <w:rsid w:val="003E7A63"/>
    <w:rsid w:val="003F0469"/>
    <w:rsid w:val="003F0C81"/>
    <w:rsid w:val="003F0FAB"/>
    <w:rsid w:val="003F134D"/>
    <w:rsid w:val="003F1495"/>
    <w:rsid w:val="003F249A"/>
    <w:rsid w:val="003F2AF3"/>
    <w:rsid w:val="003F35EF"/>
    <w:rsid w:val="003F369A"/>
    <w:rsid w:val="003F4035"/>
    <w:rsid w:val="003F40FF"/>
    <w:rsid w:val="003F56EF"/>
    <w:rsid w:val="003F571B"/>
    <w:rsid w:val="003F575F"/>
    <w:rsid w:val="003F5BB1"/>
    <w:rsid w:val="003F5D09"/>
    <w:rsid w:val="003F5DF9"/>
    <w:rsid w:val="003F6297"/>
    <w:rsid w:val="003F6606"/>
    <w:rsid w:val="003F66F9"/>
    <w:rsid w:val="003F6EA6"/>
    <w:rsid w:val="003F730F"/>
    <w:rsid w:val="003F7799"/>
    <w:rsid w:val="003F7B81"/>
    <w:rsid w:val="003F7C3A"/>
    <w:rsid w:val="0040027D"/>
    <w:rsid w:val="004003F7"/>
    <w:rsid w:val="004016DB"/>
    <w:rsid w:val="004018F7"/>
    <w:rsid w:val="00401C31"/>
    <w:rsid w:val="00401CCF"/>
    <w:rsid w:val="004023D7"/>
    <w:rsid w:val="00402495"/>
    <w:rsid w:val="004027DB"/>
    <w:rsid w:val="00403C61"/>
    <w:rsid w:val="00403FFE"/>
    <w:rsid w:val="00404222"/>
    <w:rsid w:val="004046C2"/>
    <w:rsid w:val="00405A2A"/>
    <w:rsid w:val="00405A91"/>
    <w:rsid w:val="00405B99"/>
    <w:rsid w:val="00405C0E"/>
    <w:rsid w:val="00405C4D"/>
    <w:rsid w:val="00406B01"/>
    <w:rsid w:val="00406EC5"/>
    <w:rsid w:val="00407431"/>
    <w:rsid w:val="004076DC"/>
    <w:rsid w:val="00407E30"/>
    <w:rsid w:val="004101F8"/>
    <w:rsid w:val="00410292"/>
    <w:rsid w:val="004105F4"/>
    <w:rsid w:val="004106F9"/>
    <w:rsid w:val="004109F9"/>
    <w:rsid w:val="00410AE2"/>
    <w:rsid w:val="004118E5"/>
    <w:rsid w:val="00411ABF"/>
    <w:rsid w:val="00411E1A"/>
    <w:rsid w:val="00412BEC"/>
    <w:rsid w:val="00413199"/>
    <w:rsid w:val="0041320A"/>
    <w:rsid w:val="004133E1"/>
    <w:rsid w:val="00413BD4"/>
    <w:rsid w:val="00413C51"/>
    <w:rsid w:val="00413DC1"/>
    <w:rsid w:val="00414014"/>
    <w:rsid w:val="00414040"/>
    <w:rsid w:val="004140B8"/>
    <w:rsid w:val="00414185"/>
    <w:rsid w:val="004145E9"/>
    <w:rsid w:val="00414E1F"/>
    <w:rsid w:val="00414E88"/>
    <w:rsid w:val="00414FEF"/>
    <w:rsid w:val="004155F6"/>
    <w:rsid w:val="00415D63"/>
    <w:rsid w:val="00415DC6"/>
    <w:rsid w:val="00415ECC"/>
    <w:rsid w:val="00415F9F"/>
    <w:rsid w:val="00416895"/>
    <w:rsid w:val="004168CB"/>
    <w:rsid w:val="00416CE4"/>
    <w:rsid w:val="00417868"/>
    <w:rsid w:val="0041786A"/>
    <w:rsid w:val="00417957"/>
    <w:rsid w:val="00417B80"/>
    <w:rsid w:val="00417C7E"/>
    <w:rsid w:val="00420166"/>
    <w:rsid w:val="004206E6"/>
    <w:rsid w:val="0042078B"/>
    <w:rsid w:val="00420CA1"/>
    <w:rsid w:val="00420DC8"/>
    <w:rsid w:val="0042131E"/>
    <w:rsid w:val="004215C8"/>
    <w:rsid w:val="004215F1"/>
    <w:rsid w:val="00421AEB"/>
    <w:rsid w:val="00421BBD"/>
    <w:rsid w:val="004221E8"/>
    <w:rsid w:val="004224B7"/>
    <w:rsid w:val="0042261E"/>
    <w:rsid w:val="00422D24"/>
    <w:rsid w:val="0042308B"/>
    <w:rsid w:val="004230A9"/>
    <w:rsid w:val="00423662"/>
    <w:rsid w:val="00423690"/>
    <w:rsid w:val="004238B5"/>
    <w:rsid w:val="0042396D"/>
    <w:rsid w:val="004239F0"/>
    <w:rsid w:val="00423CBE"/>
    <w:rsid w:val="00423D0A"/>
    <w:rsid w:val="004241E1"/>
    <w:rsid w:val="0042470E"/>
    <w:rsid w:val="00424BCD"/>
    <w:rsid w:val="00424F80"/>
    <w:rsid w:val="004252EB"/>
    <w:rsid w:val="004258B0"/>
    <w:rsid w:val="004259DA"/>
    <w:rsid w:val="00425D7B"/>
    <w:rsid w:val="004268E2"/>
    <w:rsid w:val="00426949"/>
    <w:rsid w:val="00426A72"/>
    <w:rsid w:val="00426B7D"/>
    <w:rsid w:val="004270C4"/>
    <w:rsid w:val="0042711D"/>
    <w:rsid w:val="00427408"/>
    <w:rsid w:val="00427471"/>
    <w:rsid w:val="004274D9"/>
    <w:rsid w:val="0042783A"/>
    <w:rsid w:val="00427C68"/>
    <w:rsid w:val="00430239"/>
    <w:rsid w:val="00430253"/>
    <w:rsid w:val="00430B64"/>
    <w:rsid w:val="00430EBD"/>
    <w:rsid w:val="0043147B"/>
    <w:rsid w:val="00431879"/>
    <w:rsid w:val="00431AD1"/>
    <w:rsid w:val="00431AE7"/>
    <w:rsid w:val="00431BBD"/>
    <w:rsid w:val="00431E75"/>
    <w:rsid w:val="004323B8"/>
    <w:rsid w:val="0043257D"/>
    <w:rsid w:val="004326AF"/>
    <w:rsid w:val="00432AD3"/>
    <w:rsid w:val="00432DA5"/>
    <w:rsid w:val="00433540"/>
    <w:rsid w:val="00433667"/>
    <w:rsid w:val="00433D96"/>
    <w:rsid w:val="00434844"/>
    <w:rsid w:val="00434A9D"/>
    <w:rsid w:val="00434DD9"/>
    <w:rsid w:val="0043538A"/>
    <w:rsid w:val="0043572A"/>
    <w:rsid w:val="0043580A"/>
    <w:rsid w:val="00435C61"/>
    <w:rsid w:val="00435C84"/>
    <w:rsid w:val="0043614D"/>
    <w:rsid w:val="004361C9"/>
    <w:rsid w:val="00436610"/>
    <w:rsid w:val="00436A29"/>
    <w:rsid w:val="004377FD"/>
    <w:rsid w:val="00437F95"/>
    <w:rsid w:val="004404B2"/>
    <w:rsid w:val="00440938"/>
    <w:rsid w:val="00440ADE"/>
    <w:rsid w:val="00440D6B"/>
    <w:rsid w:val="00440FBD"/>
    <w:rsid w:val="0044108F"/>
    <w:rsid w:val="004414EA"/>
    <w:rsid w:val="00441E76"/>
    <w:rsid w:val="00442124"/>
    <w:rsid w:val="00442F8D"/>
    <w:rsid w:val="0044304B"/>
    <w:rsid w:val="004432D1"/>
    <w:rsid w:val="004437F7"/>
    <w:rsid w:val="00443BFB"/>
    <w:rsid w:val="00444518"/>
    <w:rsid w:val="004446D1"/>
    <w:rsid w:val="00444939"/>
    <w:rsid w:val="00444970"/>
    <w:rsid w:val="00444AFC"/>
    <w:rsid w:val="00444D26"/>
    <w:rsid w:val="00444D69"/>
    <w:rsid w:val="00444DB7"/>
    <w:rsid w:val="00445002"/>
    <w:rsid w:val="0044502B"/>
    <w:rsid w:val="00445072"/>
    <w:rsid w:val="004450C8"/>
    <w:rsid w:val="004452B4"/>
    <w:rsid w:val="004455AE"/>
    <w:rsid w:val="00445B16"/>
    <w:rsid w:val="00445E20"/>
    <w:rsid w:val="00445EBA"/>
    <w:rsid w:val="00445F47"/>
    <w:rsid w:val="0044609A"/>
    <w:rsid w:val="0044627B"/>
    <w:rsid w:val="00446E39"/>
    <w:rsid w:val="00447123"/>
    <w:rsid w:val="00447258"/>
    <w:rsid w:val="00447467"/>
    <w:rsid w:val="00447605"/>
    <w:rsid w:val="00447677"/>
    <w:rsid w:val="00447DA9"/>
    <w:rsid w:val="0045039A"/>
    <w:rsid w:val="0045040D"/>
    <w:rsid w:val="004508C2"/>
    <w:rsid w:val="00450AD3"/>
    <w:rsid w:val="0045120A"/>
    <w:rsid w:val="00451A5E"/>
    <w:rsid w:val="00451AB8"/>
    <w:rsid w:val="00452374"/>
    <w:rsid w:val="004528D7"/>
    <w:rsid w:val="0045296C"/>
    <w:rsid w:val="004533A0"/>
    <w:rsid w:val="00453410"/>
    <w:rsid w:val="00453654"/>
    <w:rsid w:val="00453E02"/>
    <w:rsid w:val="00454A0C"/>
    <w:rsid w:val="00454AFD"/>
    <w:rsid w:val="00454F17"/>
    <w:rsid w:val="00455070"/>
    <w:rsid w:val="004551BC"/>
    <w:rsid w:val="004554F7"/>
    <w:rsid w:val="004556A8"/>
    <w:rsid w:val="00455756"/>
    <w:rsid w:val="004558A6"/>
    <w:rsid w:val="00455B86"/>
    <w:rsid w:val="00455DE0"/>
    <w:rsid w:val="0045613D"/>
    <w:rsid w:val="004561B9"/>
    <w:rsid w:val="00456899"/>
    <w:rsid w:val="004569D3"/>
    <w:rsid w:val="00456E85"/>
    <w:rsid w:val="00456F12"/>
    <w:rsid w:val="004571D2"/>
    <w:rsid w:val="00457245"/>
    <w:rsid w:val="004578ED"/>
    <w:rsid w:val="00457CB1"/>
    <w:rsid w:val="0046024B"/>
    <w:rsid w:val="0046027D"/>
    <w:rsid w:val="00460615"/>
    <w:rsid w:val="00460FA4"/>
    <w:rsid w:val="00461307"/>
    <w:rsid w:val="0046259C"/>
    <w:rsid w:val="004625B3"/>
    <w:rsid w:val="004625BE"/>
    <w:rsid w:val="00462681"/>
    <w:rsid w:val="00462969"/>
    <w:rsid w:val="00462E90"/>
    <w:rsid w:val="004630A8"/>
    <w:rsid w:val="004630E9"/>
    <w:rsid w:val="004634B4"/>
    <w:rsid w:val="004635CE"/>
    <w:rsid w:val="00463742"/>
    <w:rsid w:val="004639A6"/>
    <w:rsid w:val="00463BFF"/>
    <w:rsid w:val="004645B9"/>
    <w:rsid w:val="004645C7"/>
    <w:rsid w:val="00464CEA"/>
    <w:rsid w:val="00464F1F"/>
    <w:rsid w:val="00465727"/>
    <w:rsid w:val="00465E28"/>
    <w:rsid w:val="004662C5"/>
    <w:rsid w:val="004664EE"/>
    <w:rsid w:val="00466649"/>
    <w:rsid w:val="0046693A"/>
    <w:rsid w:val="004669AA"/>
    <w:rsid w:val="004671CE"/>
    <w:rsid w:val="004672A7"/>
    <w:rsid w:val="00467446"/>
    <w:rsid w:val="00467585"/>
    <w:rsid w:val="0046768E"/>
    <w:rsid w:val="0046791E"/>
    <w:rsid w:val="004705FF"/>
    <w:rsid w:val="00470856"/>
    <w:rsid w:val="00470F48"/>
    <w:rsid w:val="0047108C"/>
    <w:rsid w:val="004714EC"/>
    <w:rsid w:val="00471A1D"/>
    <w:rsid w:val="00471A5F"/>
    <w:rsid w:val="00471C99"/>
    <w:rsid w:val="00471CAF"/>
    <w:rsid w:val="00472315"/>
    <w:rsid w:val="004728A1"/>
    <w:rsid w:val="00472BF3"/>
    <w:rsid w:val="00472F07"/>
    <w:rsid w:val="00473762"/>
    <w:rsid w:val="004738E7"/>
    <w:rsid w:val="00473CD1"/>
    <w:rsid w:val="00473EA9"/>
    <w:rsid w:val="004740E6"/>
    <w:rsid w:val="00474268"/>
    <w:rsid w:val="00474909"/>
    <w:rsid w:val="00474DE6"/>
    <w:rsid w:val="00474EFF"/>
    <w:rsid w:val="00474FFA"/>
    <w:rsid w:val="0047504D"/>
    <w:rsid w:val="004751A5"/>
    <w:rsid w:val="00475349"/>
    <w:rsid w:val="004753B4"/>
    <w:rsid w:val="00475783"/>
    <w:rsid w:val="00475EC0"/>
    <w:rsid w:val="00476020"/>
    <w:rsid w:val="0047632F"/>
    <w:rsid w:val="00477A23"/>
    <w:rsid w:val="00477D1F"/>
    <w:rsid w:val="00480081"/>
    <w:rsid w:val="004800FA"/>
    <w:rsid w:val="004803D5"/>
    <w:rsid w:val="00480A3F"/>
    <w:rsid w:val="0048154F"/>
    <w:rsid w:val="00481638"/>
    <w:rsid w:val="00481981"/>
    <w:rsid w:val="00481C29"/>
    <w:rsid w:val="00482274"/>
    <w:rsid w:val="004825DB"/>
    <w:rsid w:val="004829E2"/>
    <w:rsid w:val="00482B6A"/>
    <w:rsid w:val="00482E3F"/>
    <w:rsid w:val="00483914"/>
    <w:rsid w:val="00483CD0"/>
    <w:rsid w:val="00483FE7"/>
    <w:rsid w:val="004843C2"/>
    <w:rsid w:val="00484537"/>
    <w:rsid w:val="00484A0E"/>
    <w:rsid w:val="00484BB2"/>
    <w:rsid w:val="00484DB0"/>
    <w:rsid w:val="0048566C"/>
    <w:rsid w:val="00485719"/>
    <w:rsid w:val="00485DEE"/>
    <w:rsid w:val="0048640A"/>
    <w:rsid w:val="004867B4"/>
    <w:rsid w:val="0048692C"/>
    <w:rsid w:val="00486BC6"/>
    <w:rsid w:val="00486C4A"/>
    <w:rsid w:val="00487494"/>
    <w:rsid w:val="004876C7"/>
    <w:rsid w:val="004877F9"/>
    <w:rsid w:val="0048784E"/>
    <w:rsid w:val="00487CAA"/>
    <w:rsid w:val="00490DED"/>
    <w:rsid w:val="00491507"/>
    <w:rsid w:val="004916E6"/>
    <w:rsid w:val="0049175B"/>
    <w:rsid w:val="0049189D"/>
    <w:rsid w:val="00491AA4"/>
    <w:rsid w:val="00491BF8"/>
    <w:rsid w:val="00491C8F"/>
    <w:rsid w:val="00491EC4"/>
    <w:rsid w:val="00491F02"/>
    <w:rsid w:val="00492036"/>
    <w:rsid w:val="00492138"/>
    <w:rsid w:val="004921F1"/>
    <w:rsid w:val="0049256C"/>
    <w:rsid w:val="0049299F"/>
    <w:rsid w:val="00492BC6"/>
    <w:rsid w:val="00493138"/>
    <w:rsid w:val="00493552"/>
    <w:rsid w:val="004938E8"/>
    <w:rsid w:val="00493A96"/>
    <w:rsid w:val="00493BC2"/>
    <w:rsid w:val="00493F34"/>
    <w:rsid w:val="00493F5D"/>
    <w:rsid w:val="0049424C"/>
    <w:rsid w:val="0049424F"/>
    <w:rsid w:val="0049458E"/>
    <w:rsid w:val="00494EF3"/>
    <w:rsid w:val="004963F1"/>
    <w:rsid w:val="004965A7"/>
    <w:rsid w:val="004967C0"/>
    <w:rsid w:val="00496D69"/>
    <w:rsid w:val="004970D6"/>
    <w:rsid w:val="00497586"/>
    <w:rsid w:val="004975F5"/>
    <w:rsid w:val="0049764B"/>
    <w:rsid w:val="00497BC6"/>
    <w:rsid w:val="00497F91"/>
    <w:rsid w:val="004A02E9"/>
    <w:rsid w:val="004A0329"/>
    <w:rsid w:val="004A0687"/>
    <w:rsid w:val="004A0CAC"/>
    <w:rsid w:val="004A0FE6"/>
    <w:rsid w:val="004A1636"/>
    <w:rsid w:val="004A1640"/>
    <w:rsid w:val="004A1816"/>
    <w:rsid w:val="004A19D0"/>
    <w:rsid w:val="004A1B17"/>
    <w:rsid w:val="004A2A28"/>
    <w:rsid w:val="004A2BB9"/>
    <w:rsid w:val="004A3081"/>
    <w:rsid w:val="004A30CC"/>
    <w:rsid w:val="004A31F1"/>
    <w:rsid w:val="004A364F"/>
    <w:rsid w:val="004A373E"/>
    <w:rsid w:val="004A399B"/>
    <w:rsid w:val="004A3BF4"/>
    <w:rsid w:val="004A43D6"/>
    <w:rsid w:val="004A47A9"/>
    <w:rsid w:val="004A49FD"/>
    <w:rsid w:val="004A4D7D"/>
    <w:rsid w:val="004A4F7A"/>
    <w:rsid w:val="004A5326"/>
    <w:rsid w:val="004A557F"/>
    <w:rsid w:val="004A5A38"/>
    <w:rsid w:val="004A6447"/>
    <w:rsid w:val="004A6670"/>
    <w:rsid w:val="004A68CA"/>
    <w:rsid w:val="004A6BAB"/>
    <w:rsid w:val="004A6E77"/>
    <w:rsid w:val="004A6F06"/>
    <w:rsid w:val="004A6F73"/>
    <w:rsid w:val="004A7098"/>
    <w:rsid w:val="004A710D"/>
    <w:rsid w:val="004A7A43"/>
    <w:rsid w:val="004A7E4B"/>
    <w:rsid w:val="004B0556"/>
    <w:rsid w:val="004B065C"/>
    <w:rsid w:val="004B141C"/>
    <w:rsid w:val="004B1776"/>
    <w:rsid w:val="004B17B4"/>
    <w:rsid w:val="004B19F1"/>
    <w:rsid w:val="004B1AD0"/>
    <w:rsid w:val="004B1FE2"/>
    <w:rsid w:val="004B21B4"/>
    <w:rsid w:val="004B2215"/>
    <w:rsid w:val="004B2C32"/>
    <w:rsid w:val="004B2F1F"/>
    <w:rsid w:val="004B2F9C"/>
    <w:rsid w:val="004B31A0"/>
    <w:rsid w:val="004B3275"/>
    <w:rsid w:val="004B385F"/>
    <w:rsid w:val="004B3B1B"/>
    <w:rsid w:val="004B3C1A"/>
    <w:rsid w:val="004B404A"/>
    <w:rsid w:val="004B40FC"/>
    <w:rsid w:val="004B41FE"/>
    <w:rsid w:val="004B4CAD"/>
    <w:rsid w:val="004B4EA0"/>
    <w:rsid w:val="004B5369"/>
    <w:rsid w:val="004B5CB6"/>
    <w:rsid w:val="004B5CE8"/>
    <w:rsid w:val="004B627F"/>
    <w:rsid w:val="004B631A"/>
    <w:rsid w:val="004B6716"/>
    <w:rsid w:val="004B6B8D"/>
    <w:rsid w:val="004B6FAD"/>
    <w:rsid w:val="004B714A"/>
    <w:rsid w:val="004B76A5"/>
    <w:rsid w:val="004B7840"/>
    <w:rsid w:val="004C0121"/>
    <w:rsid w:val="004C039F"/>
    <w:rsid w:val="004C05F9"/>
    <w:rsid w:val="004C09A3"/>
    <w:rsid w:val="004C0E26"/>
    <w:rsid w:val="004C1683"/>
    <w:rsid w:val="004C1812"/>
    <w:rsid w:val="004C1960"/>
    <w:rsid w:val="004C1CC7"/>
    <w:rsid w:val="004C218E"/>
    <w:rsid w:val="004C236E"/>
    <w:rsid w:val="004C291F"/>
    <w:rsid w:val="004C2BE7"/>
    <w:rsid w:val="004C2D5A"/>
    <w:rsid w:val="004C2EAB"/>
    <w:rsid w:val="004C361D"/>
    <w:rsid w:val="004C3F34"/>
    <w:rsid w:val="004C4468"/>
    <w:rsid w:val="004C4F85"/>
    <w:rsid w:val="004C50C5"/>
    <w:rsid w:val="004C5584"/>
    <w:rsid w:val="004C55C5"/>
    <w:rsid w:val="004C58D7"/>
    <w:rsid w:val="004C5938"/>
    <w:rsid w:val="004C59A8"/>
    <w:rsid w:val="004C5A54"/>
    <w:rsid w:val="004C5BA8"/>
    <w:rsid w:val="004C5CA8"/>
    <w:rsid w:val="004C6504"/>
    <w:rsid w:val="004C6602"/>
    <w:rsid w:val="004C68C7"/>
    <w:rsid w:val="004C695F"/>
    <w:rsid w:val="004C771A"/>
    <w:rsid w:val="004D0283"/>
    <w:rsid w:val="004D0381"/>
    <w:rsid w:val="004D0D55"/>
    <w:rsid w:val="004D0D92"/>
    <w:rsid w:val="004D0E46"/>
    <w:rsid w:val="004D1176"/>
    <w:rsid w:val="004D16F0"/>
    <w:rsid w:val="004D179E"/>
    <w:rsid w:val="004D1E8F"/>
    <w:rsid w:val="004D2F54"/>
    <w:rsid w:val="004D2F63"/>
    <w:rsid w:val="004D338D"/>
    <w:rsid w:val="004D3C8B"/>
    <w:rsid w:val="004D3D4A"/>
    <w:rsid w:val="004D4146"/>
    <w:rsid w:val="004D44A9"/>
    <w:rsid w:val="004D4B24"/>
    <w:rsid w:val="004D4FC9"/>
    <w:rsid w:val="004D5291"/>
    <w:rsid w:val="004D538A"/>
    <w:rsid w:val="004D5CA5"/>
    <w:rsid w:val="004D6016"/>
    <w:rsid w:val="004D6482"/>
    <w:rsid w:val="004D6518"/>
    <w:rsid w:val="004D653E"/>
    <w:rsid w:val="004D65C5"/>
    <w:rsid w:val="004D6BA6"/>
    <w:rsid w:val="004D6DA0"/>
    <w:rsid w:val="004D7AA6"/>
    <w:rsid w:val="004E0232"/>
    <w:rsid w:val="004E0312"/>
    <w:rsid w:val="004E032D"/>
    <w:rsid w:val="004E0667"/>
    <w:rsid w:val="004E0CC8"/>
    <w:rsid w:val="004E0F73"/>
    <w:rsid w:val="004E0FBA"/>
    <w:rsid w:val="004E115D"/>
    <w:rsid w:val="004E14F9"/>
    <w:rsid w:val="004E19E3"/>
    <w:rsid w:val="004E1C22"/>
    <w:rsid w:val="004E1E7C"/>
    <w:rsid w:val="004E2086"/>
    <w:rsid w:val="004E22BE"/>
    <w:rsid w:val="004E2619"/>
    <w:rsid w:val="004E2816"/>
    <w:rsid w:val="004E295C"/>
    <w:rsid w:val="004E29B4"/>
    <w:rsid w:val="004E2D09"/>
    <w:rsid w:val="004E320B"/>
    <w:rsid w:val="004E363F"/>
    <w:rsid w:val="004E376B"/>
    <w:rsid w:val="004E3B3A"/>
    <w:rsid w:val="004E4351"/>
    <w:rsid w:val="004E4797"/>
    <w:rsid w:val="004E5B9A"/>
    <w:rsid w:val="004E690D"/>
    <w:rsid w:val="004E6BBA"/>
    <w:rsid w:val="004E6C01"/>
    <w:rsid w:val="004E71E8"/>
    <w:rsid w:val="004E74C6"/>
    <w:rsid w:val="004E7FDD"/>
    <w:rsid w:val="004F05BE"/>
    <w:rsid w:val="004F06DA"/>
    <w:rsid w:val="004F0E02"/>
    <w:rsid w:val="004F0E65"/>
    <w:rsid w:val="004F0EE9"/>
    <w:rsid w:val="004F18A6"/>
    <w:rsid w:val="004F1F55"/>
    <w:rsid w:val="004F1FB1"/>
    <w:rsid w:val="004F2150"/>
    <w:rsid w:val="004F227D"/>
    <w:rsid w:val="004F2910"/>
    <w:rsid w:val="004F2EE7"/>
    <w:rsid w:val="004F323D"/>
    <w:rsid w:val="004F3C42"/>
    <w:rsid w:val="004F3E84"/>
    <w:rsid w:val="004F3F68"/>
    <w:rsid w:val="004F40CE"/>
    <w:rsid w:val="004F4D9E"/>
    <w:rsid w:val="004F51EA"/>
    <w:rsid w:val="004F5E03"/>
    <w:rsid w:val="004F5EE8"/>
    <w:rsid w:val="004F610E"/>
    <w:rsid w:val="004F625D"/>
    <w:rsid w:val="004F6BF6"/>
    <w:rsid w:val="004F6E12"/>
    <w:rsid w:val="004F74AC"/>
    <w:rsid w:val="004F757F"/>
    <w:rsid w:val="00500237"/>
    <w:rsid w:val="005002C1"/>
    <w:rsid w:val="0050073B"/>
    <w:rsid w:val="00500A69"/>
    <w:rsid w:val="00500AA1"/>
    <w:rsid w:val="00500CB4"/>
    <w:rsid w:val="00500DC3"/>
    <w:rsid w:val="00500E2D"/>
    <w:rsid w:val="00501103"/>
    <w:rsid w:val="0050140D"/>
    <w:rsid w:val="00501475"/>
    <w:rsid w:val="00501683"/>
    <w:rsid w:val="00501AE5"/>
    <w:rsid w:val="00501BA1"/>
    <w:rsid w:val="00501D08"/>
    <w:rsid w:val="00502243"/>
    <w:rsid w:val="0050277E"/>
    <w:rsid w:val="005028B2"/>
    <w:rsid w:val="00502C08"/>
    <w:rsid w:val="00503304"/>
    <w:rsid w:val="005034F5"/>
    <w:rsid w:val="00503A51"/>
    <w:rsid w:val="00503FF1"/>
    <w:rsid w:val="0050480B"/>
    <w:rsid w:val="00504B93"/>
    <w:rsid w:val="00504E9E"/>
    <w:rsid w:val="005051FA"/>
    <w:rsid w:val="00506869"/>
    <w:rsid w:val="00506898"/>
    <w:rsid w:val="00506D2E"/>
    <w:rsid w:val="00506FC2"/>
    <w:rsid w:val="005070AD"/>
    <w:rsid w:val="005073B3"/>
    <w:rsid w:val="005075B6"/>
    <w:rsid w:val="005078CB"/>
    <w:rsid w:val="00510815"/>
    <w:rsid w:val="00510845"/>
    <w:rsid w:val="00510E49"/>
    <w:rsid w:val="00510E94"/>
    <w:rsid w:val="00511615"/>
    <w:rsid w:val="00511C14"/>
    <w:rsid w:val="00511C75"/>
    <w:rsid w:val="005122FD"/>
    <w:rsid w:val="005127E6"/>
    <w:rsid w:val="00512AB4"/>
    <w:rsid w:val="00512CB0"/>
    <w:rsid w:val="00512D20"/>
    <w:rsid w:val="005136F3"/>
    <w:rsid w:val="00513B42"/>
    <w:rsid w:val="00513D74"/>
    <w:rsid w:val="00513FE3"/>
    <w:rsid w:val="0051407C"/>
    <w:rsid w:val="0051458D"/>
    <w:rsid w:val="00514799"/>
    <w:rsid w:val="00514865"/>
    <w:rsid w:val="005152A3"/>
    <w:rsid w:val="005153AB"/>
    <w:rsid w:val="005153E6"/>
    <w:rsid w:val="00515702"/>
    <w:rsid w:val="00515F9F"/>
    <w:rsid w:val="005161E0"/>
    <w:rsid w:val="0051655C"/>
    <w:rsid w:val="005167A6"/>
    <w:rsid w:val="0051734D"/>
    <w:rsid w:val="00517447"/>
    <w:rsid w:val="005178CE"/>
    <w:rsid w:val="005178FF"/>
    <w:rsid w:val="00517BCA"/>
    <w:rsid w:val="00517C86"/>
    <w:rsid w:val="00517C9B"/>
    <w:rsid w:val="00517D16"/>
    <w:rsid w:val="0052005F"/>
    <w:rsid w:val="005205C9"/>
    <w:rsid w:val="00520AE0"/>
    <w:rsid w:val="00520F2B"/>
    <w:rsid w:val="00521052"/>
    <w:rsid w:val="0052190B"/>
    <w:rsid w:val="00521BCE"/>
    <w:rsid w:val="00521DE5"/>
    <w:rsid w:val="00521E67"/>
    <w:rsid w:val="005222B7"/>
    <w:rsid w:val="00522938"/>
    <w:rsid w:val="005230A9"/>
    <w:rsid w:val="00523D4C"/>
    <w:rsid w:val="00523E02"/>
    <w:rsid w:val="00523E7C"/>
    <w:rsid w:val="005240B6"/>
    <w:rsid w:val="005242ED"/>
    <w:rsid w:val="00524C6E"/>
    <w:rsid w:val="00524D56"/>
    <w:rsid w:val="00524F94"/>
    <w:rsid w:val="00524FD9"/>
    <w:rsid w:val="00525038"/>
    <w:rsid w:val="005255DA"/>
    <w:rsid w:val="005257F6"/>
    <w:rsid w:val="00525810"/>
    <w:rsid w:val="00525E0C"/>
    <w:rsid w:val="00525EF8"/>
    <w:rsid w:val="005260A8"/>
    <w:rsid w:val="0052612C"/>
    <w:rsid w:val="005261CC"/>
    <w:rsid w:val="00526522"/>
    <w:rsid w:val="00526708"/>
    <w:rsid w:val="00526C42"/>
    <w:rsid w:val="00526CA8"/>
    <w:rsid w:val="00526EF1"/>
    <w:rsid w:val="00527163"/>
    <w:rsid w:val="005273CC"/>
    <w:rsid w:val="005275D4"/>
    <w:rsid w:val="00527BE8"/>
    <w:rsid w:val="005308E4"/>
    <w:rsid w:val="005309A3"/>
    <w:rsid w:val="00530A78"/>
    <w:rsid w:val="005313BF"/>
    <w:rsid w:val="005322CE"/>
    <w:rsid w:val="00532384"/>
    <w:rsid w:val="00532426"/>
    <w:rsid w:val="005325C0"/>
    <w:rsid w:val="005326CF"/>
    <w:rsid w:val="00532C22"/>
    <w:rsid w:val="00532F67"/>
    <w:rsid w:val="005330ED"/>
    <w:rsid w:val="00533387"/>
    <w:rsid w:val="005335F6"/>
    <w:rsid w:val="005337C0"/>
    <w:rsid w:val="00533F15"/>
    <w:rsid w:val="0053433D"/>
    <w:rsid w:val="00534B3D"/>
    <w:rsid w:val="00534F8F"/>
    <w:rsid w:val="00535198"/>
    <w:rsid w:val="005352A9"/>
    <w:rsid w:val="0053574B"/>
    <w:rsid w:val="00535755"/>
    <w:rsid w:val="005358DC"/>
    <w:rsid w:val="00535E38"/>
    <w:rsid w:val="0053605C"/>
    <w:rsid w:val="0053607B"/>
    <w:rsid w:val="00536922"/>
    <w:rsid w:val="00536A4A"/>
    <w:rsid w:val="00536F15"/>
    <w:rsid w:val="00537092"/>
    <w:rsid w:val="005371CE"/>
    <w:rsid w:val="00537364"/>
    <w:rsid w:val="00537472"/>
    <w:rsid w:val="00540263"/>
    <w:rsid w:val="005404DF"/>
    <w:rsid w:val="0054068D"/>
    <w:rsid w:val="005407E1"/>
    <w:rsid w:val="00540DF6"/>
    <w:rsid w:val="00540F70"/>
    <w:rsid w:val="00541035"/>
    <w:rsid w:val="00541AD4"/>
    <w:rsid w:val="00541BB0"/>
    <w:rsid w:val="00541E1E"/>
    <w:rsid w:val="00542081"/>
    <w:rsid w:val="005423FE"/>
    <w:rsid w:val="00542470"/>
    <w:rsid w:val="005424EF"/>
    <w:rsid w:val="005426F5"/>
    <w:rsid w:val="00543AD8"/>
    <w:rsid w:val="00543E68"/>
    <w:rsid w:val="00544003"/>
    <w:rsid w:val="00544B91"/>
    <w:rsid w:val="005453C4"/>
    <w:rsid w:val="00545597"/>
    <w:rsid w:val="005457EB"/>
    <w:rsid w:val="005458D6"/>
    <w:rsid w:val="005459BA"/>
    <w:rsid w:val="0054674B"/>
    <w:rsid w:val="00546972"/>
    <w:rsid w:val="00546A20"/>
    <w:rsid w:val="00546BA1"/>
    <w:rsid w:val="00546F33"/>
    <w:rsid w:val="005478D2"/>
    <w:rsid w:val="0055039F"/>
    <w:rsid w:val="00550D5C"/>
    <w:rsid w:val="00551109"/>
    <w:rsid w:val="005513A9"/>
    <w:rsid w:val="00551D62"/>
    <w:rsid w:val="00551D80"/>
    <w:rsid w:val="0055224D"/>
    <w:rsid w:val="005522EC"/>
    <w:rsid w:val="005523DD"/>
    <w:rsid w:val="0055268A"/>
    <w:rsid w:val="00552CDA"/>
    <w:rsid w:val="00552DF5"/>
    <w:rsid w:val="005532CD"/>
    <w:rsid w:val="00553763"/>
    <w:rsid w:val="00553B6A"/>
    <w:rsid w:val="00553C5A"/>
    <w:rsid w:val="00553E90"/>
    <w:rsid w:val="005550B6"/>
    <w:rsid w:val="00555394"/>
    <w:rsid w:val="00555BDE"/>
    <w:rsid w:val="00555DAE"/>
    <w:rsid w:val="00555F97"/>
    <w:rsid w:val="00556446"/>
    <w:rsid w:val="00556C7F"/>
    <w:rsid w:val="005574B3"/>
    <w:rsid w:val="005577E5"/>
    <w:rsid w:val="00557AD4"/>
    <w:rsid w:val="00557B17"/>
    <w:rsid w:val="00557B91"/>
    <w:rsid w:val="00557CC7"/>
    <w:rsid w:val="005600A5"/>
    <w:rsid w:val="005603BA"/>
    <w:rsid w:val="005604BC"/>
    <w:rsid w:val="0056079C"/>
    <w:rsid w:val="00560C0A"/>
    <w:rsid w:val="00560C1C"/>
    <w:rsid w:val="00560E92"/>
    <w:rsid w:val="00561013"/>
    <w:rsid w:val="00561575"/>
    <w:rsid w:val="005615D3"/>
    <w:rsid w:val="005623FE"/>
    <w:rsid w:val="00562823"/>
    <w:rsid w:val="00562DD6"/>
    <w:rsid w:val="005635AF"/>
    <w:rsid w:val="00563E04"/>
    <w:rsid w:val="00563E07"/>
    <w:rsid w:val="00563F56"/>
    <w:rsid w:val="00564F09"/>
    <w:rsid w:val="00565499"/>
    <w:rsid w:val="005654D7"/>
    <w:rsid w:val="00565647"/>
    <w:rsid w:val="00565D82"/>
    <w:rsid w:val="0056619A"/>
    <w:rsid w:val="00566300"/>
    <w:rsid w:val="00566857"/>
    <w:rsid w:val="00566DE4"/>
    <w:rsid w:val="005675A1"/>
    <w:rsid w:val="005677E3"/>
    <w:rsid w:val="00567C1A"/>
    <w:rsid w:val="00567CE2"/>
    <w:rsid w:val="00570503"/>
    <w:rsid w:val="00570571"/>
    <w:rsid w:val="00570BF2"/>
    <w:rsid w:val="0057162D"/>
    <w:rsid w:val="005717E3"/>
    <w:rsid w:val="005719CA"/>
    <w:rsid w:val="00571BC8"/>
    <w:rsid w:val="00572199"/>
    <w:rsid w:val="00572305"/>
    <w:rsid w:val="00572AF9"/>
    <w:rsid w:val="00573487"/>
    <w:rsid w:val="005736DD"/>
    <w:rsid w:val="005738E8"/>
    <w:rsid w:val="00573DD2"/>
    <w:rsid w:val="00573DEB"/>
    <w:rsid w:val="00573F60"/>
    <w:rsid w:val="005740E1"/>
    <w:rsid w:val="00574277"/>
    <w:rsid w:val="00574481"/>
    <w:rsid w:val="00574A0D"/>
    <w:rsid w:val="00574C54"/>
    <w:rsid w:val="0057534A"/>
    <w:rsid w:val="00576236"/>
    <w:rsid w:val="005766AA"/>
    <w:rsid w:val="005773A7"/>
    <w:rsid w:val="005776E1"/>
    <w:rsid w:val="00577B0B"/>
    <w:rsid w:val="00577C3C"/>
    <w:rsid w:val="00577EAB"/>
    <w:rsid w:val="00577EEA"/>
    <w:rsid w:val="005805C4"/>
    <w:rsid w:val="00581436"/>
    <w:rsid w:val="005814BD"/>
    <w:rsid w:val="005816D7"/>
    <w:rsid w:val="0058173F"/>
    <w:rsid w:val="00581F35"/>
    <w:rsid w:val="00581F8D"/>
    <w:rsid w:val="00582036"/>
    <w:rsid w:val="00582059"/>
    <w:rsid w:val="00582202"/>
    <w:rsid w:val="00582631"/>
    <w:rsid w:val="00582B3B"/>
    <w:rsid w:val="0058396D"/>
    <w:rsid w:val="00583D0D"/>
    <w:rsid w:val="00583E53"/>
    <w:rsid w:val="0058413D"/>
    <w:rsid w:val="00584354"/>
    <w:rsid w:val="00584C89"/>
    <w:rsid w:val="00584D2A"/>
    <w:rsid w:val="00584DEB"/>
    <w:rsid w:val="0058573A"/>
    <w:rsid w:val="005867FD"/>
    <w:rsid w:val="00586BF7"/>
    <w:rsid w:val="00587C8F"/>
    <w:rsid w:val="00587E42"/>
    <w:rsid w:val="005900BD"/>
    <w:rsid w:val="0059054E"/>
    <w:rsid w:val="00590A89"/>
    <w:rsid w:val="005912E0"/>
    <w:rsid w:val="005915EF"/>
    <w:rsid w:val="00591F97"/>
    <w:rsid w:val="0059206F"/>
    <w:rsid w:val="0059212E"/>
    <w:rsid w:val="0059295F"/>
    <w:rsid w:val="00592ACF"/>
    <w:rsid w:val="00592DC2"/>
    <w:rsid w:val="00592E8D"/>
    <w:rsid w:val="00593A24"/>
    <w:rsid w:val="00593D50"/>
    <w:rsid w:val="005942FF"/>
    <w:rsid w:val="00594842"/>
    <w:rsid w:val="00594B67"/>
    <w:rsid w:val="0059508B"/>
    <w:rsid w:val="00595B9D"/>
    <w:rsid w:val="0059603D"/>
    <w:rsid w:val="005963D9"/>
    <w:rsid w:val="00596DC1"/>
    <w:rsid w:val="00597D5F"/>
    <w:rsid w:val="00597EC5"/>
    <w:rsid w:val="005A004F"/>
    <w:rsid w:val="005A0102"/>
    <w:rsid w:val="005A0A35"/>
    <w:rsid w:val="005A0C10"/>
    <w:rsid w:val="005A1232"/>
    <w:rsid w:val="005A13C0"/>
    <w:rsid w:val="005A15DD"/>
    <w:rsid w:val="005A1852"/>
    <w:rsid w:val="005A194F"/>
    <w:rsid w:val="005A1A32"/>
    <w:rsid w:val="005A1CFC"/>
    <w:rsid w:val="005A25C8"/>
    <w:rsid w:val="005A2AED"/>
    <w:rsid w:val="005A3746"/>
    <w:rsid w:val="005A46CF"/>
    <w:rsid w:val="005A4E4E"/>
    <w:rsid w:val="005A503F"/>
    <w:rsid w:val="005A5158"/>
    <w:rsid w:val="005A52AD"/>
    <w:rsid w:val="005A546D"/>
    <w:rsid w:val="005A583F"/>
    <w:rsid w:val="005A67D8"/>
    <w:rsid w:val="005A6E7C"/>
    <w:rsid w:val="005A6F3A"/>
    <w:rsid w:val="005A77FF"/>
    <w:rsid w:val="005A7886"/>
    <w:rsid w:val="005A78EA"/>
    <w:rsid w:val="005A7ACB"/>
    <w:rsid w:val="005A7BB5"/>
    <w:rsid w:val="005B0536"/>
    <w:rsid w:val="005B085E"/>
    <w:rsid w:val="005B08BC"/>
    <w:rsid w:val="005B095A"/>
    <w:rsid w:val="005B0AC6"/>
    <w:rsid w:val="005B13ED"/>
    <w:rsid w:val="005B1604"/>
    <w:rsid w:val="005B168A"/>
    <w:rsid w:val="005B1B7F"/>
    <w:rsid w:val="005B1DE1"/>
    <w:rsid w:val="005B1F4B"/>
    <w:rsid w:val="005B1FCC"/>
    <w:rsid w:val="005B277A"/>
    <w:rsid w:val="005B35D8"/>
    <w:rsid w:val="005B3B6F"/>
    <w:rsid w:val="005B446D"/>
    <w:rsid w:val="005B4551"/>
    <w:rsid w:val="005B47F6"/>
    <w:rsid w:val="005B49AD"/>
    <w:rsid w:val="005B4D06"/>
    <w:rsid w:val="005B6057"/>
    <w:rsid w:val="005B61E0"/>
    <w:rsid w:val="005B665E"/>
    <w:rsid w:val="005B6816"/>
    <w:rsid w:val="005B68D4"/>
    <w:rsid w:val="005B6BF9"/>
    <w:rsid w:val="005B6C72"/>
    <w:rsid w:val="005B6C97"/>
    <w:rsid w:val="005B706A"/>
    <w:rsid w:val="005B73DE"/>
    <w:rsid w:val="005B7498"/>
    <w:rsid w:val="005C0356"/>
    <w:rsid w:val="005C046A"/>
    <w:rsid w:val="005C0692"/>
    <w:rsid w:val="005C08DD"/>
    <w:rsid w:val="005C0D81"/>
    <w:rsid w:val="005C1862"/>
    <w:rsid w:val="005C1F24"/>
    <w:rsid w:val="005C20F3"/>
    <w:rsid w:val="005C213A"/>
    <w:rsid w:val="005C21B6"/>
    <w:rsid w:val="005C2B88"/>
    <w:rsid w:val="005C2D10"/>
    <w:rsid w:val="005C3433"/>
    <w:rsid w:val="005C377B"/>
    <w:rsid w:val="005C3DBA"/>
    <w:rsid w:val="005C3E73"/>
    <w:rsid w:val="005C439B"/>
    <w:rsid w:val="005C449C"/>
    <w:rsid w:val="005C457E"/>
    <w:rsid w:val="005C4881"/>
    <w:rsid w:val="005C4C66"/>
    <w:rsid w:val="005C4D78"/>
    <w:rsid w:val="005C4D8C"/>
    <w:rsid w:val="005C4E19"/>
    <w:rsid w:val="005C5777"/>
    <w:rsid w:val="005C57CE"/>
    <w:rsid w:val="005C5947"/>
    <w:rsid w:val="005C5E4D"/>
    <w:rsid w:val="005C5F02"/>
    <w:rsid w:val="005C6375"/>
    <w:rsid w:val="005C68A2"/>
    <w:rsid w:val="005C6B8D"/>
    <w:rsid w:val="005C6F5C"/>
    <w:rsid w:val="005C7D17"/>
    <w:rsid w:val="005D0669"/>
    <w:rsid w:val="005D066E"/>
    <w:rsid w:val="005D0B96"/>
    <w:rsid w:val="005D0CE7"/>
    <w:rsid w:val="005D0F65"/>
    <w:rsid w:val="005D0FA3"/>
    <w:rsid w:val="005D10B5"/>
    <w:rsid w:val="005D1C2F"/>
    <w:rsid w:val="005D1C42"/>
    <w:rsid w:val="005D1D8C"/>
    <w:rsid w:val="005D1DF9"/>
    <w:rsid w:val="005D204B"/>
    <w:rsid w:val="005D280A"/>
    <w:rsid w:val="005D282F"/>
    <w:rsid w:val="005D28E9"/>
    <w:rsid w:val="005D28F9"/>
    <w:rsid w:val="005D2D6C"/>
    <w:rsid w:val="005D32E2"/>
    <w:rsid w:val="005D336C"/>
    <w:rsid w:val="005D3AA1"/>
    <w:rsid w:val="005D4606"/>
    <w:rsid w:val="005D48D7"/>
    <w:rsid w:val="005D4AFE"/>
    <w:rsid w:val="005D5365"/>
    <w:rsid w:val="005D54F8"/>
    <w:rsid w:val="005D567A"/>
    <w:rsid w:val="005D5C09"/>
    <w:rsid w:val="005D5FA5"/>
    <w:rsid w:val="005D61CC"/>
    <w:rsid w:val="005D6679"/>
    <w:rsid w:val="005D6CB2"/>
    <w:rsid w:val="005D6DE1"/>
    <w:rsid w:val="005D6E1A"/>
    <w:rsid w:val="005D71E5"/>
    <w:rsid w:val="005D73F7"/>
    <w:rsid w:val="005D757E"/>
    <w:rsid w:val="005D7790"/>
    <w:rsid w:val="005D78B9"/>
    <w:rsid w:val="005D7DED"/>
    <w:rsid w:val="005D7DF3"/>
    <w:rsid w:val="005D7E4F"/>
    <w:rsid w:val="005E0109"/>
    <w:rsid w:val="005E01AB"/>
    <w:rsid w:val="005E01DD"/>
    <w:rsid w:val="005E03BC"/>
    <w:rsid w:val="005E0576"/>
    <w:rsid w:val="005E08E9"/>
    <w:rsid w:val="005E0B50"/>
    <w:rsid w:val="005E0CB9"/>
    <w:rsid w:val="005E0EAB"/>
    <w:rsid w:val="005E107E"/>
    <w:rsid w:val="005E126A"/>
    <w:rsid w:val="005E132D"/>
    <w:rsid w:val="005E1465"/>
    <w:rsid w:val="005E1520"/>
    <w:rsid w:val="005E21BF"/>
    <w:rsid w:val="005E26E5"/>
    <w:rsid w:val="005E2960"/>
    <w:rsid w:val="005E2C5B"/>
    <w:rsid w:val="005E2E90"/>
    <w:rsid w:val="005E33E8"/>
    <w:rsid w:val="005E35AA"/>
    <w:rsid w:val="005E3A52"/>
    <w:rsid w:val="005E3CC2"/>
    <w:rsid w:val="005E4187"/>
    <w:rsid w:val="005E459E"/>
    <w:rsid w:val="005E4CDE"/>
    <w:rsid w:val="005E54CD"/>
    <w:rsid w:val="005E55C1"/>
    <w:rsid w:val="005E57DC"/>
    <w:rsid w:val="005E5BE4"/>
    <w:rsid w:val="005E5C8A"/>
    <w:rsid w:val="005E61C8"/>
    <w:rsid w:val="005E6D93"/>
    <w:rsid w:val="005E7834"/>
    <w:rsid w:val="005E7860"/>
    <w:rsid w:val="005E79E5"/>
    <w:rsid w:val="005E7F8D"/>
    <w:rsid w:val="005F07F8"/>
    <w:rsid w:val="005F1B53"/>
    <w:rsid w:val="005F22F0"/>
    <w:rsid w:val="005F2799"/>
    <w:rsid w:val="005F2AC4"/>
    <w:rsid w:val="005F2BA3"/>
    <w:rsid w:val="005F2D35"/>
    <w:rsid w:val="005F30B0"/>
    <w:rsid w:val="005F41AA"/>
    <w:rsid w:val="005F44DA"/>
    <w:rsid w:val="005F45D1"/>
    <w:rsid w:val="005F4C2A"/>
    <w:rsid w:val="005F4CD8"/>
    <w:rsid w:val="005F4DFB"/>
    <w:rsid w:val="005F51E4"/>
    <w:rsid w:val="005F664A"/>
    <w:rsid w:val="005F66C2"/>
    <w:rsid w:val="005F704B"/>
    <w:rsid w:val="005F7614"/>
    <w:rsid w:val="005F7721"/>
    <w:rsid w:val="005F7975"/>
    <w:rsid w:val="005F7FE5"/>
    <w:rsid w:val="00600571"/>
    <w:rsid w:val="00600765"/>
    <w:rsid w:val="00600857"/>
    <w:rsid w:val="00600D8F"/>
    <w:rsid w:val="00600E38"/>
    <w:rsid w:val="006011E9"/>
    <w:rsid w:val="006012C5"/>
    <w:rsid w:val="00601949"/>
    <w:rsid w:val="00601F85"/>
    <w:rsid w:val="0060226D"/>
    <w:rsid w:val="006027A7"/>
    <w:rsid w:val="00603799"/>
    <w:rsid w:val="00603C16"/>
    <w:rsid w:val="00603D7B"/>
    <w:rsid w:val="00603FE8"/>
    <w:rsid w:val="00604404"/>
    <w:rsid w:val="00604633"/>
    <w:rsid w:val="006047B7"/>
    <w:rsid w:val="00604B6A"/>
    <w:rsid w:val="00604C00"/>
    <w:rsid w:val="00604DAE"/>
    <w:rsid w:val="00604FBE"/>
    <w:rsid w:val="00605116"/>
    <w:rsid w:val="0060539A"/>
    <w:rsid w:val="00605EF7"/>
    <w:rsid w:val="0060659C"/>
    <w:rsid w:val="00606624"/>
    <w:rsid w:val="006067B4"/>
    <w:rsid w:val="006067C3"/>
    <w:rsid w:val="00606CBF"/>
    <w:rsid w:val="00606EAE"/>
    <w:rsid w:val="0060712B"/>
    <w:rsid w:val="0060712F"/>
    <w:rsid w:val="00607570"/>
    <w:rsid w:val="00607E59"/>
    <w:rsid w:val="00607F70"/>
    <w:rsid w:val="0061038B"/>
    <w:rsid w:val="0061094B"/>
    <w:rsid w:val="00610C3B"/>
    <w:rsid w:val="00610CF5"/>
    <w:rsid w:val="006111EF"/>
    <w:rsid w:val="00611461"/>
    <w:rsid w:val="00611755"/>
    <w:rsid w:val="00611861"/>
    <w:rsid w:val="00611C14"/>
    <w:rsid w:val="00611C9A"/>
    <w:rsid w:val="0061205B"/>
    <w:rsid w:val="0061215A"/>
    <w:rsid w:val="006121A3"/>
    <w:rsid w:val="0061247D"/>
    <w:rsid w:val="00613004"/>
    <w:rsid w:val="0061421F"/>
    <w:rsid w:val="006143CC"/>
    <w:rsid w:val="0061495D"/>
    <w:rsid w:val="00614FB7"/>
    <w:rsid w:val="00615642"/>
    <w:rsid w:val="0061576F"/>
    <w:rsid w:val="0061585A"/>
    <w:rsid w:val="006163C5"/>
    <w:rsid w:val="00617011"/>
    <w:rsid w:val="00617469"/>
    <w:rsid w:val="0061768D"/>
    <w:rsid w:val="00617A82"/>
    <w:rsid w:val="00617B8D"/>
    <w:rsid w:val="00620476"/>
    <w:rsid w:val="0062074D"/>
    <w:rsid w:val="006207ED"/>
    <w:rsid w:val="00620E03"/>
    <w:rsid w:val="00620F7F"/>
    <w:rsid w:val="006218C0"/>
    <w:rsid w:val="00621A46"/>
    <w:rsid w:val="00621BAF"/>
    <w:rsid w:val="00622194"/>
    <w:rsid w:val="006231D8"/>
    <w:rsid w:val="0062325A"/>
    <w:rsid w:val="00623B2A"/>
    <w:rsid w:val="00623B57"/>
    <w:rsid w:val="00624A01"/>
    <w:rsid w:val="00625865"/>
    <w:rsid w:val="006265A6"/>
    <w:rsid w:val="00626CCB"/>
    <w:rsid w:val="00626D35"/>
    <w:rsid w:val="00627059"/>
    <w:rsid w:val="006278C6"/>
    <w:rsid w:val="00627C9C"/>
    <w:rsid w:val="00627EBE"/>
    <w:rsid w:val="006301D6"/>
    <w:rsid w:val="0063037A"/>
    <w:rsid w:val="006306D4"/>
    <w:rsid w:val="006319C5"/>
    <w:rsid w:val="00631A0C"/>
    <w:rsid w:val="00631D8F"/>
    <w:rsid w:val="00631ECC"/>
    <w:rsid w:val="006320E0"/>
    <w:rsid w:val="0063245E"/>
    <w:rsid w:val="00632601"/>
    <w:rsid w:val="0063282D"/>
    <w:rsid w:val="00633117"/>
    <w:rsid w:val="006337D2"/>
    <w:rsid w:val="00633D2B"/>
    <w:rsid w:val="00633EA0"/>
    <w:rsid w:val="0063400A"/>
    <w:rsid w:val="00634083"/>
    <w:rsid w:val="0063449C"/>
    <w:rsid w:val="00634848"/>
    <w:rsid w:val="00634882"/>
    <w:rsid w:val="00634BF6"/>
    <w:rsid w:val="00634ED9"/>
    <w:rsid w:val="00634F37"/>
    <w:rsid w:val="00634F6B"/>
    <w:rsid w:val="006352C5"/>
    <w:rsid w:val="00636021"/>
    <w:rsid w:val="00636289"/>
    <w:rsid w:val="00636C70"/>
    <w:rsid w:val="00636E58"/>
    <w:rsid w:val="00636E84"/>
    <w:rsid w:val="00636F58"/>
    <w:rsid w:val="00637225"/>
    <w:rsid w:val="0064058D"/>
    <w:rsid w:val="00640B6B"/>
    <w:rsid w:val="00640C38"/>
    <w:rsid w:val="00640DAC"/>
    <w:rsid w:val="00640F1D"/>
    <w:rsid w:val="00641181"/>
    <w:rsid w:val="00641916"/>
    <w:rsid w:val="00641BE8"/>
    <w:rsid w:val="00641F19"/>
    <w:rsid w:val="00641F28"/>
    <w:rsid w:val="00642BB0"/>
    <w:rsid w:val="0064326A"/>
    <w:rsid w:val="00643362"/>
    <w:rsid w:val="00643573"/>
    <w:rsid w:val="00643A7E"/>
    <w:rsid w:val="00644262"/>
    <w:rsid w:val="0064442F"/>
    <w:rsid w:val="006448F7"/>
    <w:rsid w:val="0064509A"/>
    <w:rsid w:val="0064530D"/>
    <w:rsid w:val="00645613"/>
    <w:rsid w:val="00645AEC"/>
    <w:rsid w:val="00645C70"/>
    <w:rsid w:val="0064613C"/>
    <w:rsid w:val="006463F7"/>
    <w:rsid w:val="006466C6"/>
    <w:rsid w:val="00646838"/>
    <w:rsid w:val="006468C9"/>
    <w:rsid w:val="00646A55"/>
    <w:rsid w:val="00647289"/>
    <w:rsid w:val="00647A30"/>
    <w:rsid w:val="00647D13"/>
    <w:rsid w:val="00650462"/>
    <w:rsid w:val="00650B9F"/>
    <w:rsid w:val="00651297"/>
    <w:rsid w:val="006513EB"/>
    <w:rsid w:val="00651435"/>
    <w:rsid w:val="00651DBC"/>
    <w:rsid w:val="00652269"/>
    <w:rsid w:val="006526BC"/>
    <w:rsid w:val="00652D56"/>
    <w:rsid w:val="006534BD"/>
    <w:rsid w:val="00653D2F"/>
    <w:rsid w:val="00653D31"/>
    <w:rsid w:val="006540C2"/>
    <w:rsid w:val="006540C9"/>
    <w:rsid w:val="0065420A"/>
    <w:rsid w:val="00654AB3"/>
    <w:rsid w:val="00655241"/>
    <w:rsid w:val="006553A2"/>
    <w:rsid w:val="00655E64"/>
    <w:rsid w:val="00655E6C"/>
    <w:rsid w:val="00655EA3"/>
    <w:rsid w:val="00655F24"/>
    <w:rsid w:val="00656789"/>
    <w:rsid w:val="00656F47"/>
    <w:rsid w:val="00657362"/>
    <w:rsid w:val="00657797"/>
    <w:rsid w:val="00657BC7"/>
    <w:rsid w:val="00657C85"/>
    <w:rsid w:val="00657EF3"/>
    <w:rsid w:val="00657FA7"/>
    <w:rsid w:val="0066006B"/>
    <w:rsid w:val="00660469"/>
    <w:rsid w:val="00660830"/>
    <w:rsid w:val="00661D8C"/>
    <w:rsid w:val="00661EA9"/>
    <w:rsid w:val="0066276E"/>
    <w:rsid w:val="0066284D"/>
    <w:rsid w:val="00662D7C"/>
    <w:rsid w:val="006631B2"/>
    <w:rsid w:val="006635F4"/>
    <w:rsid w:val="00663E4B"/>
    <w:rsid w:val="00663E76"/>
    <w:rsid w:val="0066438D"/>
    <w:rsid w:val="006645D8"/>
    <w:rsid w:val="00664B33"/>
    <w:rsid w:val="00664F2C"/>
    <w:rsid w:val="006657F9"/>
    <w:rsid w:val="00665C8C"/>
    <w:rsid w:val="00665FD2"/>
    <w:rsid w:val="00666446"/>
    <w:rsid w:val="00666680"/>
    <w:rsid w:val="0066679D"/>
    <w:rsid w:val="006671A0"/>
    <w:rsid w:val="006672D8"/>
    <w:rsid w:val="00667420"/>
    <w:rsid w:val="00667760"/>
    <w:rsid w:val="00667817"/>
    <w:rsid w:val="006678A5"/>
    <w:rsid w:val="006679D5"/>
    <w:rsid w:val="00670157"/>
    <w:rsid w:val="00671795"/>
    <w:rsid w:val="00671ED3"/>
    <w:rsid w:val="006720A4"/>
    <w:rsid w:val="00672640"/>
    <w:rsid w:val="00672BF8"/>
    <w:rsid w:val="0067314E"/>
    <w:rsid w:val="0067402C"/>
    <w:rsid w:val="006740B7"/>
    <w:rsid w:val="0067423E"/>
    <w:rsid w:val="00674332"/>
    <w:rsid w:val="0067469F"/>
    <w:rsid w:val="00674805"/>
    <w:rsid w:val="0067485E"/>
    <w:rsid w:val="006748E5"/>
    <w:rsid w:val="00674A72"/>
    <w:rsid w:val="00674AC9"/>
    <w:rsid w:val="006750B8"/>
    <w:rsid w:val="00675A6F"/>
    <w:rsid w:val="00675AAC"/>
    <w:rsid w:val="006771FD"/>
    <w:rsid w:val="0067720C"/>
    <w:rsid w:val="0068039B"/>
    <w:rsid w:val="0068039C"/>
    <w:rsid w:val="006803B0"/>
    <w:rsid w:val="006804D3"/>
    <w:rsid w:val="006809D3"/>
    <w:rsid w:val="00680B0F"/>
    <w:rsid w:val="00680D13"/>
    <w:rsid w:val="00680E5D"/>
    <w:rsid w:val="00680FF9"/>
    <w:rsid w:val="0068140B"/>
    <w:rsid w:val="0068142A"/>
    <w:rsid w:val="00681466"/>
    <w:rsid w:val="006814A7"/>
    <w:rsid w:val="00681D87"/>
    <w:rsid w:val="00681D8F"/>
    <w:rsid w:val="00681D98"/>
    <w:rsid w:val="00682078"/>
    <w:rsid w:val="00682094"/>
    <w:rsid w:val="006821B6"/>
    <w:rsid w:val="00682660"/>
    <w:rsid w:val="00682E44"/>
    <w:rsid w:val="006833FE"/>
    <w:rsid w:val="00683846"/>
    <w:rsid w:val="0068385C"/>
    <w:rsid w:val="00683A9A"/>
    <w:rsid w:val="00683B23"/>
    <w:rsid w:val="00683D5A"/>
    <w:rsid w:val="00684230"/>
    <w:rsid w:val="00684440"/>
    <w:rsid w:val="0068537B"/>
    <w:rsid w:val="0068545B"/>
    <w:rsid w:val="006858D1"/>
    <w:rsid w:val="00685AF9"/>
    <w:rsid w:val="00685C82"/>
    <w:rsid w:val="00685F96"/>
    <w:rsid w:val="00686243"/>
    <w:rsid w:val="00686A10"/>
    <w:rsid w:val="00687060"/>
    <w:rsid w:val="0068782C"/>
    <w:rsid w:val="00687B4B"/>
    <w:rsid w:val="00687C52"/>
    <w:rsid w:val="006905D4"/>
    <w:rsid w:val="006907D5"/>
    <w:rsid w:val="00690C17"/>
    <w:rsid w:val="00690FB6"/>
    <w:rsid w:val="0069132A"/>
    <w:rsid w:val="006914E5"/>
    <w:rsid w:val="00691EC1"/>
    <w:rsid w:val="006922FD"/>
    <w:rsid w:val="00692E48"/>
    <w:rsid w:val="0069324D"/>
    <w:rsid w:val="006937D3"/>
    <w:rsid w:val="006938C8"/>
    <w:rsid w:val="00693B80"/>
    <w:rsid w:val="00693C89"/>
    <w:rsid w:val="0069410A"/>
    <w:rsid w:val="006954F8"/>
    <w:rsid w:val="00695606"/>
    <w:rsid w:val="00695ADB"/>
    <w:rsid w:val="00695C7C"/>
    <w:rsid w:val="00695F32"/>
    <w:rsid w:val="006960AF"/>
    <w:rsid w:val="00696619"/>
    <w:rsid w:val="00696740"/>
    <w:rsid w:val="006969B1"/>
    <w:rsid w:val="00696A40"/>
    <w:rsid w:val="00696F29"/>
    <w:rsid w:val="006971EB"/>
    <w:rsid w:val="00697261"/>
    <w:rsid w:val="00697341"/>
    <w:rsid w:val="00697F19"/>
    <w:rsid w:val="006A0A32"/>
    <w:rsid w:val="006A0D6D"/>
    <w:rsid w:val="006A0E03"/>
    <w:rsid w:val="006A0F79"/>
    <w:rsid w:val="006A0FB9"/>
    <w:rsid w:val="006A144E"/>
    <w:rsid w:val="006A146F"/>
    <w:rsid w:val="006A1712"/>
    <w:rsid w:val="006A174E"/>
    <w:rsid w:val="006A1AC0"/>
    <w:rsid w:val="006A1E65"/>
    <w:rsid w:val="006A2306"/>
    <w:rsid w:val="006A231D"/>
    <w:rsid w:val="006A27E4"/>
    <w:rsid w:val="006A2884"/>
    <w:rsid w:val="006A2903"/>
    <w:rsid w:val="006A2BA9"/>
    <w:rsid w:val="006A315D"/>
    <w:rsid w:val="006A337A"/>
    <w:rsid w:val="006A3441"/>
    <w:rsid w:val="006A38DE"/>
    <w:rsid w:val="006A3AF3"/>
    <w:rsid w:val="006A3CEC"/>
    <w:rsid w:val="006A3D48"/>
    <w:rsid w:val="006A495A"/>
    <w:rsid w:val="006A4B29"/>
    <w:rsid w:val="006A4BF2"/>
    <w:rsid w:val="006A5233"/>
    <w:rsid w:val="006A53A0"/>
    <w:rsid w:val="006A5637"/>
    <w:rsid w:val="006A5BB6"/>
    <w:rsid w:val="006A5F48"/>
    <w:rsid w:val="006A6437"/>
    <w:rsid w:val="006A660B"/>
    <w:rsid w:val="006A6B38"/>
    <w:rsid w:val="006A6E93"/>
    <w:rsid w:val="006A7217"/>
    <w:rsid w:val="006A7DEA"/>
    <w:rsid w:val="006A7E9B"/>
    <w:rsid w:val="006B00BC"/>
    <w:rsid w:val="006B057E"/>
    <w:rsid w:val="006B106F"/>
    <w:rsid w:val="006B10EA"/>
    <w:rsid w:val="006B11CD"/>
    <w:rsid w:val="006B1F6D"/>
    <w:rsid w:val="006B2179"/>
    <w:rsid w:val="006B22CC"/>
    <w:rsid w:val="006B2C5D"/>
    <w:rsid w:val="006B3046"/>
    <w:rsid w:val="006B3467"/>
    <w:rsid w:val="006B39B0"/>
    <w:rsid w:val="006B3A0B"/>
    <w:rsid w:val="006B44E4"/>
    <w:rsid w:val="006B4863"/>
    <w:rsid w:val="006B4B84"/>
    <w:rsid w:val="006B4C40"/>
    <w:rsid w:val="006B5516"/>
    <w:rsid w:val="006B5841"/>
    <w:rsid w:val="006B5D4D"/>
    <w:rsid w:val="006B5E5B"/>
    <w:rsid w:val="006B60A8"/>
    <w:rsid w:val="006B60FA"/>
    <w:rsid w:val="006B6238"/>
    <w:rsid w:val="006B6484"/>
    <w:rsid w:val="006B64C3"/>
    <w:rsid w:val="006B6575"/>
    <w:rsid w:val="006B6A9E"/>
    <w:rsid w:val="006B6BF5"/>
    <w:rsid w:val="006B71B8"/>
    <w:rsid w:val="006B7622"/>
    <w:rsid w:val="006B784F"/>
    <w:rsid w:val="006B7C76"/>
    <w:rsid w:val="006C02FD"/>
    <w:rsid w:val="006C0340"/>
    <w:rsid w:val="006C063C"/>
    <w:rsid w:val="006C08FA"/>
    <w:rsid w:val="006C0996"/>
    <w:rsid w:val="006C0F8E"/>
    <w:rsid w:val="006C14DF"/>
    <w:rsid w:val="006C153A"/>
    <w:rsid w:val="006C1668"/>
    <w:rsid w:val="006C1984"/>
    <w:rsid w:val="006C1D80"/>
    <w:rsid w:val="006C1DC4"/>
    <w:rsid w:val="006C2360"/>
    <w:rsid w:val="006C31C3"/>
    <w:rsid w:val="006C328D"/>
    <w:rsid w:val="006C3619"/>
    <w:rsid w:val="006C3B33"/>
    <w:rsid w:val="006C4517"/>
    <w:rsid w:val="006C46A3"/>
    <w:rsid w:val="006C46F3"/>
    <w:rsid w:val="006C47BB"/>
    <w:rsid w:val="006C4C09"/>
    <w:rsid w:val="006C5BDB"/>
    <w:rsid w:val="006C5C66"/>
    <w:rsid w:val="006C5C91"/>
    <w:rsid w:val="006C60B5"/>
    <w:rsid w:val="006C64CB"/>
    <w:rsid w:val="006C6744"/>
    <w:rsid w:val="006C6EA8"/>
    <w:rsid w:val="006C6FC1"/>
    <w:rsid w:val="006C75EB"/>
    <w:rsid w:val="006C7C26"/>
    <w:rsid w:val="006C7F00"/>
    <w:rsid w:val="006D0005"/>
    <w:rsid w:val="006D05FA"/>
    <w:rsid w:val="006D0EC3"/>
    <w:rsid w:val="006D0FBE"/>
    <w:rsid w:val="006D11C7"/>
    <w:rsid w:val="006D12F8"/>
    <w:rsid w:val="006D13FD"/>
    <w:rsid w:val="006D1451"/>
    <w:rsid w:val="006D1981"/>
    <w:rsid w:val="006D1A1A"/>
    <w:rsid w:val="006D1FB5"/>
    <w:rsid w:val="006D26A0"/>
    <w:rsid w:val="006D27E4"/>
    <w:rsid w:val="006D29AA"/>
    <w:rsid w:val="006D2EF7"/>
    <w:rsid w:val="006D2FA3"/>
    <w:rsid w:val="006D3681"/>
    <w:rsid w:val="006D3C1C"/>
    <w:rsid w:val="006D3CA9"/>
    <w:rsid w:val="006D43EE"/>
    <w:rsid w:val="006D46DB"/>
    <w:rsid w:val="006D4A8A"/>
    <w:rsid w:val="006D4B0B"/>
    <w:rsid w:val="006D4D24"/>
    <w:rsid w:val="006D4E3B"/>
    <w:rsid w:val="006D4F82"/>
    <w:rsid w:val="006D5484"/>
    <w:rsid w:val="006D554B"/>
    <w:rsid w:val="006D6225"/>
    <w:rsid w:val="006D6309"/>
    <w:rsid w:val="006D67E0"/>
    <w:rsid w:val="006D6EB3"/>
    <w:rsid w:val="006D6FA1"/>
    <w:rsid w:val="006D6FE4"/>
    <w:rsid w:val="006D7984"/>
    <w:rsid w:val="006D7BE8"/>
    <w:rsid w:val="006E005E"/>
    <w:rsid w:val="006E01B4"/>
    <w:rsid w:val="006E0306"/>
    <w:rsid w:val="006E0B27"/>
    <w:rsid w:val="006E0B4C"/>
    <w:rsid w:val="006E0ED1"/>
    <w:rsid w:val="006E15B6"/>
    <w:rsid w:val="006E1667"/>
    <w:rsid w:val="006E1959"/>
    <w:rsid w:val="006E1F8C"/>
    <w:rsid w:val="006E217F"/>
    <w:rsid w:val="006E2215"/>
    <w:rsid w:val="006E23C6"/>
    <w:rsid w:val="006E2727"/>
    <w:rsid w:val="006E27E8"/>
    <w:rsid w:val="006E3417"/>
    <w:rsid w:val="006E343E"/>
    <w:rsid w:val="006E3CEB"/>
    <w:rsid w:val="006E4460"/>
    <w:rsid w:val="006E4693"/>
    <w:rsid w:val="006E4A76"/>
    <w:rsid w:val="006E4AF8"/>
    <w:rsid w:val="006E4B38"/>
    <w:rsid w:val="006E4B4E"/>
    <w:rsid w:val="006E51CE"/>
    <w:rsid w:val="006E52D0"/>
    <w:rsid w:val="006E53EE"/>
    <w:rsid w:val="006E54A1"/>
    <w:rsid w:val="006E54B9"/>
    <w:rsid w:val="006E611B"/>
    <w:rsid w:val="006E6316"/>
    <w:rsid w:val="006E71BF"/>
    <w:rsid w:val="006E7383"/>
    <w:rsid w:val="006E74B7"/>
    <w:rsid w:val="006E7792"/>
    <w:rsid w:val="006F0EE0"/>
    <w:rsid w:val="006F0FA8"/>
    <w:rsid w:val="006F11EF"/>
    <w:rsid w:val="006F1732"/>
    <w:rsid w:val="006F1EFF"/>
    <w:rsid w:val="006F2014"/>
    <w:rsid w:val="006F20AA"/>
    <w:rsid w:val="006F2420"/>
    <w:rsid w:val="006F2C4F"/>
    <w:rsid w:val="006F2D57"/>
    <w:rsid w:val="006F2E47"/>
    <w:rsid w:val="006F30CB"/>
    <w:rsid w:val="006F353D"/>
    <w:rsid w:val="006F36E7"/>
    <w:rsid w:val="006F3F95"/>
    <w:rsid w:val="006F480F"/>
    <w:rsid w:val="006F4A9E"/>
    <w:rsid w:val="006F57F0"/>
    <w:rsid w:val="006F587B"/>
    <w:rsid w:val="006F5C99"/>
    <w:rsid w:val="006F6071"/>
    <w:rsid w:val="006F664C"/>
    <w:rsid w:val="006F678C"/>
    <w:rsid w:val="006F6F02"/>
    <w:rsid w:val="006F6F2B"/>
    <w:rsid w:val="006F7450"/>
    <w:rsid w:val="006F7B98"/>
    <w:rsid w:val="006F7CC7"/>
    <w:rsid w:val="006F7DE7"/>
    <w:rsid w:val="006F7F55"/>
    <w:rsid w:val="0070041F"/>
    <w:rsid w:val="0070046C"/>
    <w:rsid w:val="007004FD"/>
    <w:rsid w:val="007005E5"/>
    <w:rsid w:val="0070095E"/>
    <w:rsid w:val="00700C1C"/>
    <w:rsid w:val="0070137E"/>
    <w:rsid w:val="00701389"/>
    <w:rsid w:val="00701A22"/>
    <w:rsid w:val="007020CA"/>
    <w:rsid w:val="007023BF"/>
    <w:rsid w:val="00702A8C"/>
    <w:rsid w:val="00702ADC"/>
    <w:rsid w:val="00702C19"/>
    <w:rsid w:val="00702DC0"/>
    <w:rsid w:val="00703A51"/>
    <w:rsid w:val="00703C02"/>
    <w:rsid w:val="00704428"/>
    <w:rsid w:val="0070446F"/>
    <w:rsid w:val="007048E6"/>
    <w:rsid w:val="00704C91"/>
    <w:rsid w:val="00704D4E"/>
    <w:rsid w:val="00705504"/>
    <w:rsid w:val="00705980"/>
    <w:rsid w:val="0070615E"/>
    <w:rsid w:val="00707185"/>
    <w:rsid w:val="007075B6"/>
    <w:rsid w:val="00707A1C"/>
    <w:rsid w:val="00707A86"/>
    <w:rsid w:val="00711591"/>
    <w:rsid w:val="00711ABB"/>
    <w:rsid w:val="00711B8A"/>
    <w:rsid w:val="00711FF1"/>
    <w:rsid w:val="00712105"/>
    <w:rsid w:val="00712224"/>
    <w:rsid w:val="0071256B"/>
    <w:rsid w:val="00712A40"/>
    <w:rsid w:val="00712DB6"/>
    <w:rsid w:val="00712EFB"/>
    <w:rsid w:val="007134F6"/>
    <w:rsid w:val="0071376B"/>
    <w:rsid w:val="00713FDD"/>
    <w:rsid w:val="0071418D"/>
    <w:rsid w:val="0071444A"/>
    <w:rsid w:val="007145B2"/>
    <w:rsid w:val="007145F5"/>
    <w:rsid w:val="00714699"/>
    <w:rsid w:val="00714983"/>
    <w:rsid w:val="00714DC7"/>
    <w:rsid w:val="0071502D"/>
    <w:rsid w:val="007150DE"/>
    <w:rsid w:val="007157D6"/>
    <w:rsid w:val="00715D81"/>
    <w:rsid w:val="00716553"/>
    <w:rsid w:val="0071671E"/>
    <w:rsid w:val="007168FD"/>
    <w:rsid w:val="00716928"/>
    <w:rsid w:val="00716E73"/>
    <w:rsid w:val="00717770"/>
    <w:rsid w:val="0071784A"/>
    <w:rsid w:val="00720B2B"/>
    <w:rsid w:val="00720B47"/>
    <w:rsid w:val="00720BE3"/>
    <w:rsid w:val="0072102A"/>
    <w:rsid w:val="007214A5"/>
    <w:rsid w:val="00721A12"/>
    <w:rsid w:val="00721AB3"/>
    <w:rsid w:val="00721BDE"/>
    <w:rsid w:val="00721C11"/>
    <w:rsid w:val="00721D9D"/>
    <w:rsid w:val="007224CD"/>
    <w:rsid w:val="00722763"/>
    <w:rsid w:val="00722A53"/>
    <w:rsid w:val="007234A5"/>
    <w:rsid w:val="007237A0"/>
    <w:rsid w:val="00724942"/>
    <w:rsid w:val="00725364"/>
    <w:rsid w:val="00725763"/>
    <w:rsid w:val="00725CF9"/>
    <w:rsid w:val="00725D3F"/>
    <w:rsid w:val="00726081"/>
    <w:rsid w:val="00726B2C"/>
    <w:rsid w:val="00726CF2"/>
    <w:rsid w:val="00726FFE"/>
    <w:rsid w:val="00727821"/>
    <w:rsid w:val="00727A89"/>
    <w:rsid w:val="00727E31"/>
    <w:rsid w:val="00730837"/>
    <w:rsid w:val="00730A57"/>
    <w:rsid w:val="00730B91"/>
    <w:rsid w:val="00730BC3"/>
    <w:rsid w:val="00730D53"/>
    <w:rsid w:val="00730DAA"/>
    <w:rsid w:val="00730E9E"/>
    <w:rsid w:val="00730F64"/>
    <w:rsid w:val="007310BB"/>
    <w:rsid w:val="00731483"/>
    <w:rsid w:val="007314B7"/>
    <w:rsid w:val="00731577"/>
    <w:rsid w:val="00731CDA"/>
    <w:rsid w:val="00732269"/>
    <w:rsid w:val="007325A8"/>
    <w:rsid w:val="007325D2"/>
    <w:rsid w:val="00732760"/>
    <w:rsid w:val="00732994"/>
    <w:rsid w:val="00732A7A"/>
    <w:rsid w:val="00732C30"/>
    <w:rsid w:val="00733E15"/>
    <w:rsid w:val="007349DF"/>
    <w:rsid w:val="00734ACB"/>
    <w:rsid w:val="00734B76"/>
    <w:rsid w:val="00735045"/>
    <w:rsid w:val="007353C6"/>
    <w:rsid w:val="007355CD"/>
    <w:rsid w:val="00735619"/>
    <w:rsid w:val="00736391"/>
    <w:rsid w:val="0073663E"/>
    <w:rsid w:val="007366C2"/>
    <w:rsid w:val="00736BE0"/>
    <w:rsid w:val="00736CBD"/>
    <w:rsid w:val="007370FE"/>
    <w:rsid w:val="007372AA"/>
    <w:rsid w:val="00737F0A"/>
    <w:rsid w:val="00737F63"/>
    <w:rsid w:val="007400BA"/>
    <w:rsid w:val="00740133"/>
    <w:rsid w:val="007404B5"/>
    <w:rsid w:val="00740520"/>
    <w:rsid w:val="00740549"/>
    <w:rsid w:val="00740DEB"/>
    <w:rsid w:val="00740E28"/>
    <w:rsid w:val="007414CE"/>
    <w:rsid w:val="007414FF"/>
    <w:rsid w:val="00741928"/>
    <w:rsid w:val="00741953"/>
    <w:rsid w:val="00741A01"/>
    <w:rsid w:val="0074253B"/>
    <w:rsid w:val="0074278E"/>
    <w:rsid w:val="00742C12"/>
    <w:rsid w:val="00742D3D"/>
    <w:rsid w:val="00742DC8"/>
    <w:rsid w:val="00742DF2"/>
    <w:rsid w:val="00743116"/>
    <w:rsid w:val="00743432"/>
    <w:rsid w:val="007434B2"/>
    <w:rsid w:val="00743571"/>
    <w:rsid w:val="00743D5B"/>
    <w:rsid w:val="00743DDE"/>
    <w:rsid w:val="0074411F"/>
    <w:rsid w:val="0074466B"/>
    <w:rsid w:val="00744A84"/>
    <w:rsid w:val="00744F4C"/>
    <w:rsid w:val="00745293"/>
    <w:rsid w:val="007454D5"/>
    <w:rsid w:val="00745982"/>
    <w:rsid w:val="00745A5B"/>
    <w:rsid w:val="00745D93"/>
    <w:rsid w:val="007460E8"/>
    <w:rsid w:val="007465D4"/>
    <w:rsid w:val="0074739B"/>
    <w:rsid w:val="007475B8"/>
    <w:rsid w:val="00747677"/>
    <w:rsid w:val="0075005A"/>
    <w:rsid w:val="00750140"/>
    <w:rsid w:val="0075017D"/>
    <w:rsid w:val="007502E8"/>
    <w:rsid w:val="00750353"/>
    <w:rsid w:val="007504B2"/>
    <w:rsid w:val="00750677"/>
    <w:rsid w:val="00751742"/>
    <w:rsid w:val="0075196D"/>
    <w:rsid w:val="007519EB"/>
    <w:rsid w:val="00751A7D"/>
    <w:rsid w:val="00752625"/>
    <w:rsid w:val="0075267B"/>
    <w:rsid w:val="00752840"/>
    <w:rsid w:val="007529B8"/>
    <w:rsid w:val="007529EF"/>
    <w:rsid w:val="00752BF1"/>
    <w:rsid w:val="00752F9D"/>
    <w:rsid w:val="007530CE"/>
    <w:rsid w:val="00753261"/>
    <w:rsid w:val="00753314"/>
    <w:rsid w:val="00753CF7"/>
    <w:rsid w:val="00753D18"/>
    <w:rsid w:val="007540EB"/>
    <w:rsid w:val="007546F2"/>
    <w:rsid w:val="00754B2E"/>
    <w:rsid w:val="00754DC0"/>
    <w:rsid w:val="00754FD4"/>
    <w:rsid w:val="007551DB"/>
    <w:rsid w:val="007552F3"/>
    <w:rsid w:val="007562E1"/>
    <w:rsid w:val="00757285"/>
    <w:rsid w:val="007579C0"/>
    <w:rsid w:val="00757CD7"/>
    <w:rsid w:val="00757EB6"/>
    <w:rsid w:val="007604EA"/>
    <w:rsid w:val="00760E17"/>
    <w:rsid w:val="00761058"/>
    <w:rsid w:val="00761594"/>
    <w:rsid w:val="00761A81"/>
    <w:rsid w:val="0076209D"/>
    <w:rsid w:val="007624BE"/>
    <w:rsid w:val="00762A33"/>
    <w:rsid w:val="00763118"/>
    <w:rsid w:val="007634EC"/>
    <w:rsid w:val="00763579"/>
    <w:rsid w:val="00763723"/>
    <w:rsid w:val="007639E3"/>
    <w:rsid w:val="00763C1B"/>
    <w:rsid w:val="00763F4C"/>
    <w:rsid w:val="00763FA9"/>
    <w:rsid w:val="007642E7"/>
    <w:rsid w:val="0076455F"/>
    <w:rsid w:val="00764561"/>
    <w:rsid w:val="007647B0"/>
    <w:rsid w:val="007648B9"/>
    <w:rsid w:val="00764930"/>
    <w:rsid w:val="0076510F"/>
    <w:rsid w:val="0076584F"/>
    <w:rsid w:val="00765B98"/>
    <w:rsid w:val="00765EE5"/>
    <w:rsid w:val="00766076"/>
    <w:rsid w:val="007663A7"/>
    <w:rsid w:val="007665B1"/>
    <w:rsid w:val="007667EF"/>
    <w:rsid w:val="00766CC7"/>
    <w:rsid w:val="0076724C"/>
    <w:rsid w:val="007701DD"/>
    <w:rsid w:val="00770677"/>
    <w:rsid w:val="00770CE5"/>
    <w:rsid w:val="00771136"/>
    <w:rsid w:val="0077127E"/>
    <w:rsid w:val="0077128A"/>
    <w:rsid w:val="0077138B"/>
    <w:rsid w:val="007713AB"/>
    <w:rsid w:val="007713E0"/>
    <w:rsid w:val="00771490"/>
    <w:rsid w:val="00773BB8"/>
    <w:rsid w:val="007741F6"/>
    <w:rsid w:val="007748DB"/>
    <w:rsid w:val="007751E4"/>
    <w:rsid w:val="00775EBD"/>
    <w:rsid w:val="00775F8A"/>
    <w:rsid w:val="007761DF"/>
    <w:rsid w:val="007766C5"/>
    <w:rsid w:val="007766E0"/>
    <w:rsid w:val="0077681D"/>
    <w:rsid w:val="00776A8A"/>
    <w:rsid w:val="00776B32"/>
    <w:rsid w:val="00777100"/>
    <w:rsid w:val="007775EB"/>
    <w:rsid w:val="00777710"/>
    <w:rsid w:val="00777F15"/>
    <w:rsid w:val="007802B1"/>
    <w:rsid w:val="007802C1"/>
    <w:rsid w:val="007809AB"/>
    <w:rsid w:val="00781510"/>
    <w:rsid w:val="0078190A"/>
    <w:rsid w:val="007821BA"/>
    <w:rsid w:val="00782375"/>
    <w:rsid w:val="00782A10"/>
    <w:rsid w:val="00782AC0"/>
    <w:rsid w:val="00782B35"/>
    <w:rsid w:val="007832D6"/>
    <w:rsid w:val="00783C12"/>
    <w:rsid w:val="007845C0"/>
    <w:rsid w:val="00784A07"/>
    <w:rsid w:val="00784D3A"/>
    <w:rsid w:val="007851D2"/>
    <w:rsid w:val="00785224"/>
    <w:rsid w:val="007853BB"/>
    <w:rsid w:val="007853CE"/>
    <w:rsid w:val="007856CB"/>
    <w:rsid w:val="00785A90"/>
    <w:rsid w:val="00785BE6"/>
    <w:rsid w:val="00785DF2"/>
    <w:rsid w:val="00785F1D"/>
    <w:rsid w:val="007861DA"/>
    <w:rsid w:val="00786700"/>
    <w:rsid w:val="007868B1"/>
    <w:rsid w:val="00786C8F"/>
    <w:rsid w:val="0078769E"/>
    <w:rsid w:val="00787C4A"/>
    <w:rsid w:val="0079001D"/>
    <w:rsid w:val="007903F8"/>
    <w:rsid w:val="00790D44"/>
    <w:rsid w:val="0079183D"/>
    <w:rsid w:val="00791BAF"/>
    <w:rsid w:val="00792410"/>
    <w:rsid w:val="007924EF"/>
    <w:rsid w:val="007926DB"/>
    <w:rsid w:val="007928C5"/>
    <w:rsid w:val="00792A2C"/>
    <w:rsid w:val="00793151"/>
    <w:rsid w:val="00793217"/>
    <w:rsid w:val="007934B5"/>
    <w:rsid w:val="0079352F"/>
    <w:rsid w:val="0079357A"/>
    <w:rsid w:val="0079389E"/>
    <w:rsid w:val="00793989"/>
    <w:rsid w:val="00794866"/>
    <w:rsid w:val="00794E79"/>
    <w:rsid w:val="0079535C"/>
    <w:rsid w:val="007955E6"/>
    <w:rsid w:val="00795750"/>
    <w:rsid w:val="0079586F"/>
    <w:rsid w:val="00795C2C"/>
    <w:rsid w:val="00796230"/>
    <w:rsid w:val="007962F3"/>
    <w:rsid w:val="007966D9"/>
    <w:rsid w:val="00796700"/>
    <w:rsid w:val="00796D8E"/>
    <w:rsid w:val="00797504"/>
    <w:rsid w:val="00797AA4"/>
    <w:rsid w:val="00797B1D"/>
    <w:rsid w:val="00797BEC"/>
    <w:rsid w:val="007A006F"/>
    <w:rsid w:val="007A0436"/>
    <w:rsid w:val="007A05F0"/>
    <w:rsid w:val="007A0AF5"/>
    <w:rsid w:val="007A0C79"/>
    <w:rsid w:val="007A1070"/>
    <w:rsid w:val="007A14B5"/>
    <w:rsid w:val="007A1AA6"/>
    <w:rsid w:val="007A1AC1"/>
    <w:rsid w:val="007A1D5E"/>
    <w:rsid w:val="007A210B"/>
    <w:rsid w:val="007A25EB"/>
    <w:rsid w:val="007A2867"/>
    <w:rsid w:val="007A291F"/>
    <w:rsid w:val="007A2AA2"/>
    <w:rsid w:val="007A2C95"/>
    <w:rsid w:val="007A2E52"/>
    <w:rsid w:val="007A3881"/>
    <w:rsid w:val="007A388B"/>
    <w:rsid w:val="007A3950"/>
    <w:rsid w:val="007A3997"/>
    <w:rsid w:val="007A3A88"/>
    <w:rsid w:val="007A3BFB"/>
    <w:rsid w:val="007A41B9"/>
    <w:rsid w:val="007A4940"/>
    <w:rsid w:val="007A4AE6"/>
    <w:rsid w:val="007A4FAA"/>
    <w:rsid w:val="007A5900"/>
    <w:rsid w:val="007A5EC6"/>
    <w:rsid w:val="007A5F9C"/>
    <w:rsid w:val="007A65F4"/>
    <w:rsid w:val="007A6A03"/>
    <w:rsid w:val="007A6B8F"/>
    <w:rsid w:val="007A6E26"/>
    <w:rsid w:val="007A7E97"/>
    <w:rsid w:val="007B0240"/>
    <w:rsid w:val="007B0336"/>
    <w:rsid w:val="007B066B"/>
    <w:rsid w:val="007B0ABD"/>
    <w:rsid w:val="007B0B97"/>
    <w:rsid w:val="007B0C81"/>
    <w:rsid w:val="007B1B17"/>
    <w:rsid w:val="007B1DAF"/>
    <w:rsid w:val="007B1F52"/>
    <w:rsid w:val="007B287E"/>
    <w:rsid w:val="007B2904"/>
    <w:rsid w:val="007B2CBA"/>
    <w:rsid w:val="007B2FA2"/>
    <w:rsid w:val="007B32E0"/>
    <w:rsid w:val="007B3460"/>
    <w:rsid w:val="007B3F0A"/>
    <w:rsid w:val="007B3F5A"/>
    <w:rsid w:val="007B426B"/>
    <w:rsid w:val="007B4541"/>
    <w:rsid w:val="007B45E2"/>
    <w:rsid w:val="007B48B9"/>
    <w:rsid w:val="007B4A59"/>
    <w:rsid w:val="007B4DFA"/>
    <w:rsid w:val="007B4E78"/>
    <w:rsid w:val="007B4F62"/>
    <w:rsid w:val="007B4FBC"/>
    <w:rsid w:val="007B54E0"/>
    <w:rsid w:val="007B5ED4"/>
    <w:rsid w:val="007B60E9"/>
    <w:rsid w:val="007B62BF"/>
    <w:rsid w:val="007B661D"/>
    <w:rsid w:val="007B684F"/>
    <w:rsid w:val="007B69D5"/>
    <w:rsid w:val="007B75AF"/>
    <w:rsid w:val="007B7666"/>
    <w:rsid w:val="007B7E66"/>
    <w:rsid w:val="007C01F9"/>
    <w:rsid w:val="007C2A06"/>
    <w:rsid w:val="007C2D3E"/>
    <w:rsid w:val="007C2F14"/>
    <w:rsid w:val="007C3996"/>
    <w:rsid w:val="007C3C7C"/>
    <w:rsid w:val="007C3FA5"/>
    <w:rsid w:val="007C4185"/>
    <w:rsid w:val="007C4320"/>
    <w:rsid w:val="007C44F3"/>
    <w:rsid w:val="007C4D18"/>
    <w:rsid w:val="007C54AA"/>
    <w:rsid w:val="007C5AE0"/>
    <w:rsid w:val="007C5C7B"/>
    <w:rsid w:val="007C63B3"/>
    <w:rsid w:val="007C6642"/>
    <w:rsid w:val="007C6A22"/>
    <w:rsid w:val="007C705E"/>
    <w:rsid w:val="007C75EB"/>
    <w:rsid w:val="007C7847"/>
    <w:rsid w:val="007C7AB2"/>
    <w:rsid w:val="007D0881"/>
    <w:rsid w:val="007D0B72"/>
    <w:rsid w:val="007D0DC1"/>
    <w:rsid w:val="007D0F88"/>
    <w:rsid w:val="007D1391"/>
    <w:rsid w:val="007D1395"/>
    <w:rsid w:val="007D166B"/>
    <w:rsid w:val="007D1A31"/>
    <w:rsid w:val="007D26C7"/>
    <w:rsid w:val="007D272F"/>
    <w:rsid w:val="007D284F"/>
    <w:rsid w:val="007D3461"/>
    <w:rsid w:val="007D371F"/>
    <w:rsid w:val="007D4117"/>
    <w:rsid w:val="007D4330"/>
    <w:rsid w:val="007D4ABE"/>
    <w:rsid w:val="007D4D68"/>
    <w:rsid w:val="007D55CA"/>
    <w:rsid w:val="007D569E"/>
    <w:rsid w:val="007D5796"/>
    <w:rsid w:val="007D5A57"/>
    <w:rsid w:val="007D64EE"/>
    <w:rsid w:val="007D69FC"/>
    <w:rsid w:val="007D6CF7"/>
    <w:rsid w:val="007D6E15"/>
    <w:rsid w:val="007D7459"/>
    <w:rsid w:val="007D75E5"/>
    <w:rsid w:val="007D7B83"/>
    <w:rsid w:val="007D7DF9"/>
    <w:rsid w:val="007E02BD"/>
    <w:rsid w:val="007E054B"/>
    <w:rsid w:val="007E0827"/>
    <w:rsid w:val="007E204E"/>
    <w:rsid w:val="007E2617"/>
    <w:rsid w:val="007E2677"/>
    <w:rsid w:val="007E2E27"/>
    <w:rsid w:val="007E31B7"/>
    <w:rsid w:val="007E3766"/>
    <w:rsid w:val="007E3BD7"/>
    <w:rsid w:val="007E3C11"/>
    <w:rsid w:val="007E3E89"/>
    <w:rsid w:val="007E44DB"/>
    <w:rsid w:val="007E490B"/>
    <w:rsid w:val="007E4B51"/>
    <w:rsid w:val="007E4CB3"/>
    <w:rsid w:val="007E4E35"/>
    <w:rsid w:val="007E516F"/>
    <w:rsid w:val="007E5637"/>
    <w:rsid w:val="007E5A97"/>
    <w:rsid w:val="007E5B22"/>
    <w:rsid w:val="007E5D26"/>
    <w:rsid w:val="007E6D0A"/>
    <w:rsid w:val="007E6EB3"/>
    <w:rsid w:val="007E7780"/>
    <w:rsid w:val="007F003C"/>
    <w:rsid w:val="007F0A13"/>
    <w:rsid w:val="007F13BB"/>
    <w:rsid w:val="007F1856"/>
    <w:rsid w:val="007F1BC8"/>
    <w:rsid w:val="007F1EC9"/>
    <w:rsid w:val="007F1ECC"/>
    <w:rsid w:val="007F1F2E"/>
    <w:rsid w:val="007F1F9E"/>
    <w:rsid w:val="007F248B"/>
    <w:rsid w:val="007F2F7D"/>
    <w:rsid w:val="007F30C3"/>
    <w:rsid w:val="007F39C3"/>
    <w:rsid w:val="007F3CD4"/>
    <w:rsid w:val="007F3D18"/>
    <w:rsid w:val="007F3D54"/>
    <w:rsid w:val="007F3FD1"/>
    <w:rsid w:val="007F4021"/>
    <w:rsid w:val="007F4288"/>
    <w:rsid w:val="007F4724"/>
    <w:rsid w:val="007F4B42"/>
    <w:rsid w:val="007F4F82"/>
    <w:rsid w:val="007F5007"/>
    <w:rsid w:val="007F51A6"/>
    <w:rsid w:val="007F53FE"/>
    <w:rsid w:val="007F5439"/>
    <w:rsid w:val="007F5510"/>
    <w:rsid w:val="007F5F62"/>
    <w:rsid w:val="007F6759"/>
    <w:rsid w:val="007F69D9"/>
    <w:rsid w:val="007F6B2A"/>
    <w:rsid w:val="007F6C6C"/>
    <w:rsid w:val="007F6D72"/>
    <w:rsid w:val="007F71F7"/>
    <w:rsid w:val="007F7201"/>
    <w:rsid w:val="007F78BC"/>
    <w:rsid w:val="007F7D7D"/>
    <w:rsid w:val="007F7DF6"/>
    <w:rsid w:val="007F7EFE"/>
    <w:rsid w:val="0080028A"/>
    <w:rsid w:val="00800F06"/>
    <w:rsid w:val="00801544"/>
    <w:rsid w:val="008015CD"/>
    <w:rsid w:val="00801697"/>
    <w:rsid w:val="00801A2F"/>
    <w:rsid w:val="00801B39"/>
    <w:rsid w:val="00801DB2"/>
    <w:rsid w:val="00801E6D"/>
    <w:rsid w:val="00801F00"/>
    <w:rsid w:val="008022A3"/>
    <w:rsid w:val="00802CDF"/>
    <w:rsid w:val="00802D97"/>
    <w:rsid w:val="00802DC4"/>
    <w:rsid w:val="00802DC5"/>
    <w:rsid w:val="00802F45"/>
    <w:rsid w:val="00803055"/>
    <w:rsid w:val="00803132"/>
    <w:rsid w:val="00803220"/>
    <w:rsid w:val="008032E5"/>
    <w:rsid w:val="008033C9"/>
    <w:rsid w:val="008038D5"/>
    <w:rsid w:val="00803A42"/>
    <w:rsid w:val="00803E3D"/>
    <w:rsid w:val="00804127"/>
    <w:rsid w:val="00804172"/>
    <w:rsid w:val="00804266"/>
    <w:rsid w:val="008047F5"/>
    <w:rsid w:val="00804E48"/>
    <w:rsid w:val="0080516C"/>
    <w:rsid w:val="00805A14"/>
    <w:rsid w:val="0080633B"/>
    <w:rsid w:val="0080637B"/>
    <w:rsid w:val="008065E7"/>
    <w:rsid w:val="00806CAD"/>
    <w:rsid w:val="00806D22"/>
    <w:rsid w:val="00806E60"/>
    <w:rsid w:val="00807257"/>
    <w:rsid w:val="00807290"/>
    <w:rsid w:val="0080755D"/>
    <w:rsid w:val="00807683"/>
    <w:rsid w:val="00807D9C"/>
    <w:rsid w:val="00807F2B"/>
    <w:rsid w:val="00807F9B"/>
    <w:rsid w:val="0081082E"/>
    <w:rsid w:val="008108FB"/>
    <w:rsid w:val="00810BB1"/>
    <w:rsid w:val="008114BF"/>
    <w:rsid w:val="00811818"/>
    <w:rsid w:val="00811D28"/>
    <w:rsid w:val="00811DE4"/>
    <w:rsid w:val="008124B4"/>
    <w:rsid w:val="008127CD"/>
    <w:rsid w:val="00812DF8"/>
    <w:rsid w:val="0081317A"/>
    <w:rsid w:val="008133FD"/>
    <w:rsid w:val="00813AA1"/>
    <w:rsid w:val="00813B5F"/>
    <w:rsid w:val="00813F3E"/>
    <w:rsid w:val="008140B8"/>
    <w:rsid w:val="008144F2"/>
    <w:rsid w:val="00814707"/>
    <w:rsid w:val="00814908"/>
    <w:rsid w:val="00814924"/>
    <w:rsid w:val="008149D5"/>
    <w:rsid w:val="00815377"/>
    <w:rsid w:val="00815503"/>
    <w:rsid w:val="00815A78"/>
    <w:rsid w:val="00815D37"/>
    <w:rsid w:val="00816362"/>
    <w:rsid w:val="00816A05"/>
    <w:rsid w:val="00816EBD"/>
    <w:rsid w:val="00816F63"/>
    <w:rsid w:val="00817821"/>
    <w:rsid w:val="00817A1A"/>
    <w:rsid w:val="00817A7F"/>
    <w:rsid w:val="00817BAE"/>
    <w:rsid w:val="00820D57"/>
    <w:rsid w:val="008215FC"/>
    <w:rsid w:val="00821E74"/>
    <w:rsid w:val="00821F57"/>
    <w:rsid w:val="00822BDA"/>
    <w:rsid w:val="00822E77"/>
    <w:rsid w:val="00822E79"/>
    <w:rsid w:val="00823274"/>
    <w:rsid w:val="00823639"/>
    <w:rsid w:val="008239C4"/>
    <w:rsid w:val="00823C0C"/>
    <w:rsid w:val="008244C5"/>
    <w:rsid w:val="00824744"/>
    <w:rsid w:val="00824EC7"/>
    <w:rsid w:val="00824F1B"/>
    <w:rsid w:val="00825065"/>
    <w:rsid w:val="008253D5"/>
    <w:rsid w:val="008256F6"/>
    <w:rsid w:val="00825752"/>
    <w:rsid w:val="00825975"/>
    <w:rsid w:val="00825A0A"/>
    <w:rsid w:val="00825A4B"/>
    <w:rsid w:val="00825CFC"/>
    <w:rsid w:val="00825D8E"/>
    <w:rsid w:val="00826362"/>
    <w:rsid w:val="008263E6"/>
    <w:rsid w:val="0082683C"/>
    <w:rsid w:val="00826A50"/>
    <w:rsid w:val="00827125"/>
    <w:rsid w:val="008272A2"/>
    <w:rsid w:val="0082735D"/>
    <w:rsid w:val="0082762D"/>
    <w:rsid w:val="00827A53"/>
    <w:rsid w:val="0083028F"/>
    <w:rsid w:val="00830409"/>
    <w:rsid w:val="008304BA"/>
    <w:rsid w:val="0083095E"/>
    <w:rsid w:val="00830B1A"/>
    <w:rsid w:val="00830B5A"/>
    <w:rsid w:val="00830B80"/>
    <w:rsid w:val="00830B9E"/>
    <w:rsid w:val="00830C45"/>
    <w:rsid w:val="00830E8C"/>
    <w:rsid w:val="00830F5F"/>
    <w:rsid w:val="00831071"/>
    <w:rsid w:val="008311C9"/>
    <w:rsid w:val="0083120F"/>
    <w:rsid w:val="008326E7"/>
    <w:rsid w:val="008326F1"/>
    <w:rsid w:val="00832E84"/>
    <w:rsid w:val="00833040"/>
    <w:rsid w:val="00833621"/>
    <w:rsid w:val="00833761"/>
    <w:rsid w:val="00833B4A"/>
    <w:rsid w:val="00833BF7"/>
    <w:rsid w:val="00834165"/>
    <w:rsid w:val="0083426C"/>
    <w:rsid w:val="00834955"/>
    <w:rsid w:val="00834F1B"/>
    <w:rsid w:val="0083505A"/>
    <w:rsid w:val="00835D50"/>
    <w:rsid w:val="00835E12"/>
    <w:rsid w:val="00836349"/>
    <w:rsid w:val="00836353"/>
    <w:rsid w:val="0083685B"/>
    <w:rsid w:val="00836D00"/>
    <w:rsid w:val="008370C4"/>
    <w:rsid w:val="00837495"/>
    <w:rsid w:val="008378C3"/>
    <w:rsid w:val="008378D4"/>
    <w:rsid w:val="00837D10"/>
    <w:rsid w:val="008400E4"/>
    <w:rsid w:val="00840503"/>
    <w:rsid w:val="00840626"/>
    <w:rsid w:val="0084081B"/>
    <w:rsid w:val="0084084F"/>
    <w:rsid w:val="008409C2"/>
    <w:rsid w:val="008414BD"/>
    <w:rsid w:val="0084168E"/>
    <w:rsid w:val="00841723"/>
    <w:rsid w:val="008417D5"/>
    <w:rsid w:val="00841F60"/>
    <w:rsid w:val="00842357"/>
    <w:rsid w:val="008428A8"/>
    <w:rsid w:val="00842F2D"/>
    <w:rsid w:val="0084304D"/>
    <w:rsid w:val="00843442"/>
    <w:rsid w:val="00843661"/>
    <w:rsid w:val="00843763"/>
    <w:rsid w:val="0084398A"/>
    <w:rsid w:val="008439AA"/>
    <w:rsid w:val="008441B4"/>
    <w:rsid w:val="008443A9"/>
    <w:rsid w:val="008446C3"/>
    <w:rsid w:val="008449AE"/>
    <w:rsid w:val="008450CE"/>
    <w:rsid w:val="008451CF"/>
    <w:rsid w:val="0084534C"/>
    <w:rsid w:val="008453D2"/>
    <w:rsid w:val="008456BB"/>
    <w:rsid w:val="00845892"/>
    <w:rsid w:val="00845A5D"/>
    <w:rsid w:val="00845CA5"/>
    <w:rsid w:val="008472B6"/>
    <w:rsid w:val="00850217"/>
    <w:rsid w:val="008505E6"/>
    <w:rsid w:val="0085061C"/>
    <w:rsid w:val="00851253"/>
    <w:rsid w:val="008512AD"/>
    <w:rsid w:val="00851A0A"/>
    <w:rsid w:val="008520F8"/>
    <w:rsid w:val="00852BBD"/>
    <w:rsid w:val="00852F99"/>
    <w:rsid w:val="00852FFE"/>
    <w:rsid w:val="008532C7"/>
    <w:rsid w:val="008546C6"/>
    <w:rsid w:val="00854B68"/>
    <w:rsid w:val="00855292"/>
    <w:rsid w:val="008560D0"/>
    <w:rsid w:val="008564A3"/>
    <w:rsid w:val="00856769"/>
    <w:rsid w:val="00856A43"/>
    <w:rsid w:val="00856EEB"/>
    <w:rsid w:val="00857C34"/>
    <w:rsid w:val="00861726"/>
    <w:rsid w:val="00862038"/>
    <w:rsid w:val="008627B4"/>
    <w:rsid w:val="00862838"/>
    <w:rsid w:val="00862BD6"/>
    <w:rsid w:val="00862F00"/>
    <w:rsid w:val="008631A8"/>
    <w:rsid w:val="00863501"/>
    <w:rsid w:val="008638F6"/>
    <w:rsid w:val="00863A2E"/>
    <w:rsid w:val="00863DE0"/>
    <w:rsid w:val="00863EC3"/>
    <w:rsid w:val="00863F68"/>
    <w:rsid w:val="00864917"/>
    <w:rsid w:val="00864BAA"/>
    <w:rsid w:val="00864CD2"/>
    <w:rsid w:val="00865080"/>
    <w:rsid w:val="00865691"/>
    <w:rsid w:val="0086574B"/>
    <w:rsid w:val="00865885"/>
    <w:rsid w:val="00865E48"/>
    <w:rsid w:val="008663EA"/>
    <w:rsid w:val="00866C4C"/>
    <w:rsid w:val="00866DA0"/>
    <w:rsid w:val="008670C9"/>
    <w:rsid w:val="00867653"/>
    <w:rsid w:val="0087172C"/>
    <w:rsid w:val="00871768"/>
    <w:rsid w:val="00871818"/>
    <w:rsid w:val="00871AAB"/>
    <w:rsid w:val="00872755"/>
    <w:rsid w:val="00872D11"/>
    <w:rsid w:val="00873056"/>
    <w:rsid w:val="00873817"/>
    <w:rsid w:val="00873AE0"/>
    <w:rsid w:val="00874085"/>
    <w:rsid w:val="00874414"/>
    <w:rsid w:val="008755AD"/>
    <w:rsid w:val="00875979"/>
    <w:rsid w:val="0087626F"/>
    <w:rsid w:val="008763DF"/>
    <w:rsid w:val="00876405"/>
    <w:rsid w:val="008768DE"/>
    <w:rsid w:val="00876ED2"/>
    <w:rsid w:val="00877023"/>
    <w:rsid w:val="00877060"/>
    <w:rsid w:val="00877088"/>
    <w:rsid w:val="00877E10"/>
    <w:rsid w:val="00880256"/>
    <w:rsid w:val="0088065E"/>
    <w:rsid w:val="00880736"/>
    <w:rsid w:val="0088073A"/>
    <w:rsid w:val="0088092F"/>
    <w:rsid w:val="00880C8D"/>
    <w:rsid w:val="00881181"/>
    <w:rsid w:val="00881706"/>
    <w:rsid w:val="00881A19"/>
    <w:rsid w:val="00881B2E"/>
    <w:rsid w:val="00881D23"/>
    <w:rsid w:val="00882027"/>
    <w:rsid w:val="00882361"/>
    <w:rsid w:val="00882D42"/>
    <w:rsid w:val="00883309"/>
    <w:rsid w:val="00883431"/>
    <w:rsid w:val="008835FE"/>
    <w:rsid w:val="008836DE"/>
    <w:rsid w:val="00883F92"/>
    <w:rsid w:val="00884090"/>
    <w:rsid w:val="00884EA2"/>
    <w:rsid w:val="00884FFF"/>
    <w:rsid w:val="008853EB"/>
    <w:rsid w:val="008854F9"/>
    <w:rsid w:val="008855AF"/>
    <w:rsid w:val="0088607F"/>
    <w:rsid w:val="00886655"/>
    <w:rsid w:val="00886EAD"/>
    <w:rsid w:val="008876CD"/>
    <w:rsid w:val="00887AFE"/>
    <w:rsid w:val="00887D3F"/>
    <w:rsid w:val="00887FD3"/>
    <w:rsid w:val="008900AD"/>
    <w:rsid w:val="0089057F"/>
    <w:rsid w:val="008905AA"/>
    <w:rsid w:val="00891589"/>
    <w:rsid w:val="00891957"/>
    <w:rsid w:val="0089253E"/>
    <w:rsid w:val="00892DB7"/>
    <w:rsid w:val="00893238"/>
    <w:rsid w:val="00893245"/>
    <w:rsid w:val="008937AC"/>
    <w:rsid w:val="00894FB7"/>
    <w:rsid w:val="00894FC8"/>
    <w:rsid w:val="0089563A"/>
    <w:rsid w:val="008959B8"/>
    <w:rsid w:val="00895AC1"/>
    <w:rsid w:val="00895B8A"/>
    <w:rsid w:val="008963D6"/>
    <w:rsid w:val="00896796"/>
    <w:rsid w:val="00896C82"/>
    <w:rsid w:val="00896E06"/>
    <w:rsid w:val="00896E9D"/>
    <w:rsid w:val="00897120"/>
    <w:rsid w:val="00897708"/>
    <w:rsid w:val="00897804"/>
    <w:rsid w:val="00897BD1"/>
    <w:rsid w:val="00897BD4"/>
    <w:rsid w:val="00897CBA"/>
    <w:rsid w:val="008A020E"/>
    <w:rsid w:val="008A0BDA"/>
    <w:rsid w:val="008A1788"/>
    <w:rsid w:val="008A1F81"/>
    <w:rsid w:val="008A2108"/>
    <w:rsid w:val="008A218D"/>
    <w:rsid w:val="008A25C8"/>
    <w:rsid w:val="008A2BA2"/>
    <w:rsid w:val="008A2D66"/>
    <w:rsid w:val="008A3396"/>
    <w:rsid w:val="008A3DCE"/>
    <w:rsid w:val="008A3E4B"/>
    <w:rsid w:val="008A448A"/>
    <w:rsid w:val="008A4E3F"/>
    <w:rsid w:val="008A55DE"/>
    <w:rsid w:val="008A56A2"/>
    <w:rsid w:val="008A59D6"/>
    <w:rsid w:val="008A5BB9"/>
    <w:rsid w:val="008A5E79"/>
    <w:rsid w:val="008A6014"/>
    <w:rsid w:val="008A6027"/>
    <w:rsid w:val="008A646B"/>
    <w:rsid w:val="008A6D25"/>
    <w:rsid w:val="008A71B4"/>
    <w:rsid w:val="008A74DF"/>
    <w:rsid w:val="008A7577"/>
    <w:rsid w:val="008A76C2"/>
    <w:rsid w:val="008A7D44"/>
    <w:rsid w:val="008B0416"/>
    <w:rsid w:val="008B0DC1"/>
    <w:rsid w:val="008B1408"/>
    <w:rsid w:val="008B1799"/>
    <w:rsid w:val="008B1821"/>
    <w:rsid w:val="008B1870"/>
    <w:rsid w:val="008B2235"/>
    <w:rsid w:val="008B2358"/>
    <w:rsid w:val="008B2480"/>
    <w:rsid w:val="008B25B6"/>
    <w:rsid w:val="008B2850"/>
    <w:rsid w:val="008B33E1"/>
    <w:rsid w:val="008B3B4B"/>
    <w:rsid w:val="008B43BE"/>
    <w:rsid w:val="008B5609"/>
    <w:rsid w:val="008B6224"/>
    <w:rsid w:val="008B62E0"/>
    <w:rsid w:val="008B63B2"/>
    <w:rsid w:val="008B66C9"/>
    <w:rsid w:val="008B67FE"/>
    <w:rsid w:val="008B6D9D"/>
    <w:rsid w:val="008B70E3"/>
    <w:rsid w:val="008B70F3"/>
    <w:rsid w:val="008B761A"/>
    <w:rsid w:val="008C00A3"/>
    <w:rsid w:val="008C00A8"/>
    <w:rsid w:val="008C00FE"/>
    <w:rsid w:val="008C0179"/>
    <w:rsid w:val="008C0F45"/>
    <w:rsid w:val="008C0F46"/>
    <w:rsid w:val="008C150F"/>
    <w:rsid w:val="008C163D"/>
    <w:rsid w:val="008C1BEA"/>
    <w:rsid w:val="008C26D4"/>
    <w:rsid w:val="008C2903"/>
    <w:rsid w:val="008C2968"/>
    <w:rsid w:val="008C2BD4"/>
    <w:rsid w:val="008C2DF7"/>
    <w:rsid w:val="008C30EA"/>
    <w:rsid w:val="008C362F"/>
    <w:rsid w:val="008C37EA"/>
    <w:rsid w:val="008C38D0"/>
    <w:rsid w:val="008C3A1C"/>
    <w:rsid w:val="008C3B2C"/>
    <w:rsid w:val="008C3EBD"/>
    <w:rsid w:val="008C3F0D"/>
    <w:rsid w:val="008C3FDF"/>
    <w:rsid w:val="008C46EC"/>
    <w:rsid w:val="008C51CD"/>
    <w:rsid w:val="008C573A"/>
    <w:rsid w:val="008C59E0"/>
    <w:rsid w:val="008C5BC5"/>
    <w:rsid w:val="008C6040"/>
    <w:rsid w:val="008C6343"/>
    <w:rsid w:val="008C640E"/>
    <w:rsid w:val="008C6A4E"/>
    <w:rsid w:val="008C72CC"/>
    <w:rsid w:val="008C78C8"/>
    <w:rsid w:val="008C7B6C"/>
    <w:rsid w:val="008C7C0F"/>
    <w:rsid w:val="008D020A"/>
    <w:rsid w:val="008D0318"/>
    <w:rsid w:val="008D11DB"/>
    <w:rsid w:val="008D1316"/>
    <w:rsid w:val="008D1374"/>
    <w:rsid w:val="008D13C5"/>
    <w:rsid w:val="008D1A67"/>
    <w:rsid w:val="008D2002"/>
    <w:rsid w:val="008D296A"/>
    <w:rsid w:val="008D2AAD"/>
    <w:rsid w:val="008D2AE1"/>
    <w:rsid w:val="008D3740"/>
    <w:rsid w:val="008D44C6"/>
    <w:rsid w:val="008D478E"/>
    <w:rsid w:val="008D487D"/>
    <w:rsid w:val="008D4889"/>
    <w:rsid w:val="008D4D50"/>
    <w:rsid w:val="008D4E82"/>
    <w:rsid w:val="008D5182"/>
    <w:rsid w:val="008D554B"/>
    <w:rsid w:val="008D6294"/>
    <w:rsid w:val="008D6441"/>
    <w:rsid w:val="008D7065"/>
    <w:rsid w:val="008D7177"/>
    <w:rsid w:val="008D7976"/>
    <w:rsid w:val="008E014B"/>
    <w:rsid w:val="008E046F"/>
    <w:rsid w:val="008E0698"/>
    <w:rsid w:val="008E09A9"/>
    <w:rsid w:val="008E0C16"/>
    <w:rsid w:val="008E11F8"/>
    <w:rsid w:val="008E13C0"/>
    <w:rsid w:val="008E1C76"/>
    <w:rsid w:val="008E1DF2"/>
    <w:rsid w:val="008E2185"/>
    <w:rsid w:val="008E2187"/>
    <w:rsid w:val="008E26B3"/>
    <w:rsid w:val="008E2902"/>
    <w:rsid w:val="008E365E"/>
    <w:rsid w:val="008E39EF"/>
    <w:rsid w:val="008E3A8E"/>
    <w:rsid w:val="008E40F0"/>
    <w:rsid w:val="008E5304"/>
    <w:rsid w:val="008E53D1"/>
    <w:rsid w:val="008E584A"/>
    <w:rsid w:val="008E59CC"/>
    <w:rsid w:val="008E5DDC"/>
    <w:rsid w:val="008E650D"/>
    <w:rsid w:val="008E671A"/>
    <w:rsid w:val="008E69FB"/>
    <w:rsid w:val="008E72FC"/>
    <w:rsid w:val="008E73B8"/>
    <w:rsid w:val="008E7C62"/>
    <w:rsid w:val="008E7D24"/>
    <w:rsid w:val="008E7E7A"/>
    <w:rsid w:val="008E7F02"/>
    <w:rsid w:val="008E7F81"/>
    <w:rsid w:val="008F0118"/>
    <w:rsid w:val="008F06F8"/>
    <w:rsid w:val="008F0970"/>
    <w:rsid w:val="008F09E5"/>
    <w:rsid w:val="008F0A78"/>
    <w:rsid w:val="008F0A7A"/>
    <w:rsid w:val="008F0E56"/>
    <w:rsid w:val="008F1162"/>
    <w:rsid w:val="008F11D4"/>
    <w:rsid w:val="008F1923"/>
    <w:rsid w:val="008F1A78"/>
    <w:rsid w:val="008F1AC3"/>
    <w:rsid w:val="008F1D15"/>
    <w:rsid w:val="008F1D28"/>
    <w:rsid w:val="008F292A"/>
    <w:rsid w:val="008F2B9B"/>
    <w:rsid w:val="008F2E6E"/>
    <w:rsid w:val="008F2F63"/>
    <w:rsid w:val="008F30F9"/>
    <w:rsid w:val="008F384A"/>
    <w:rsid w:val="008F3FC5"/>
    <w:rsid w:val="008F4182"/>
    <w:rsid w:val="008F42BE"/>
    <w:rsid w:val="008F513B"/>
    <w:rsid w:val="008F5F3E"/>
    <w:rsid w:val="008F5F66"/>
    <w:rsid w:val="008F60C9"/>
    <w:rsid w:val="008F6302"/>
    <w:rsid w:val="008F64BD"/>
    <w:rsid w:val="008F670B"/>
    <w:rsid w:val="008F67E0"/>
    <w:rsid w:val="008F6C0A"/>
    <w:rsid w:val="008F6DE4"/>
    <w:rsid w:val="008F6F0B"/>
    <w:rsid w:val="008F74AB"/>
    <w:rsid w:val="008F78E1"/>
    <w:rsid w:val="008F78F3"/>
    <w:rsid w:val="008F7D9F"/>
    <w:rsid w:val="00900328"/>
    <w:rsid w:val="00900F66"/>
    <w:rsid w:val="00901607"/>
    <w:rsid w:val="00902231"/>
    <w:rsid w:val="009027EF"/>
    <w:rsid w:val="009028F8"/>
    <w:rsid w:val="00902F54"/>
    <w:rsid w:val="00903488"/>
    <w:rsid w:val="00903C9F"/>
    <w:rsid w:val="009040B4"/>
    <w:rsid w:val="00904485"/>
    <w:rsid w:val="00904764"/>
    <w:rsid w:val="009047B8"/>
    <w:rsid w:val="00904805"/>
    <w:rsid w:val="00905091"/>
    <w:rsid w:val="00905434"/>
    <w:rsid w:val="00906105"/>
    <w:rsid w:val="00906500"/>
    <w:rsid w:val="009065EA"/>
    <w:rsid w:val="00906AAA"/>
    <w:rsid w:val="00906AED"/>
    <w:rsid w:val="00906E14"/>
    <w:rsid w:val="00906F84"/>
    <w:rsid w:val="00907B5F"/>
    <w:rsid w:val="00907D3A"/>
    <w:rsid w:val="00907DE3"/>
    <w:rsid w:val="009106C2"/>
    <w:rsid w:val="009107DE"/>
    <w:rsid w:val="00910A48"/>
    <w:rsid w:val="00910AF1"/>
    <w:rsid w:val="00910B69"/>
    <w:rsid w:val="00910C06"/>
    <w:rsid w:val="00910E84"/>
    <w:rsid w:val="009110BD"/>
    <w:rsid w:val="009112D1"/>
    <w:rsid w:val="0091151C"/>
    <w:rsid w:val="00911A12"/>
    <w:rsid w:val="0091246D"/>
    <w:rsid w:val="00912A3A"/>
    <w:rsid w:val="009130D4"/>
    <w:rsid w:val="009131B9"/>
    <w:rsid w:val="0091326E"/>
    <w:rsid w:val="00915726"/>
    <w:rsid w:val="00915F89"/>
    <w:rsid w:val="0091617E"/>
    <w:rsid w:val="009169FA"/>
    <w:rsid w:val="00916C62"/>
    <w:rsid w:val="00916C6A"/>
    <w:rsid w:val="00916C7A"/>
    <w:rsid w:val="00916D22"/>
    <w:rsid w:val="00917327"/>
    <w:rsid w:val="0091753C"/>
    <w:rsid w:val="00917B94"/>
    <w:rsid w:val="0092018C"/>
    <w:rsid w:val="0092039F"/>
    <w:rsid w:val="0092078D"/>
    <w:rsid w:val="00921A6B"/>
    <w:rsid w:val="00921A94"/>
    <w:rsid w:val="00921CC1"/>
    <w:rsid w:val="0092204C"/>
    <w:rsid w:val="009221F9"/>
    <w:rsid w:val="0092229F"/>
    <w:rsid w:val="009222A4"/>
    <w:rsid w:val="00922928"/>
    <w:rsid w:val="00922ED6"/>
    <w:rsid w:val="00922F65"/>
    <w:rsid w:val="009235FF"/>
    <w:rsid w:val="00923979"/>
    <w:rsid w:val="00923B94"/>
    <w:rsid w:val="0092458B"/>
    <w:rsid w:val="009245CA"/>
    <w:rsid w:val="00924C7E"/>
    <w:rsid w:val="00924FBB"/>
    <w:rsid w:val="009260A7"/>
    <w:rsid w:val="00926D32"/>
    <w:rsid w:val="00926DD2"/>
    <w:rsid w:val="00926F91"/>
    <w:rsid w:val="0092708A"/>
    <w:rsid w:val="00930B56"/>
    <w:rsid w:val="00930BBD"/>
    <w:rsid w:val="00930BED"/>
    <w:rsid w:val="00930C1E"/>
    <w:rsid w:val="00930FDD"/>
    <w:rsid w:val="00931718"/>
    <w:rsid w:val="009317D8"/>
    <w:rsid w:val="00931BAD"/>
    <w:rsid w:val="00932071"/>
    <w:rsid w:val="0093261F"/>
    <w:rsid w:val="00932D34"/>
    <w:rsid w:val="009335D9"/>
    <w:rsid w:val="00933A4F"/>
    <w:rsid w:val="00933A88"/>
    <w:rsid w:val="0093448C"/>
    <w:rsid w:val="00934C0F"/>
    <w:rsid w:val="00934CC6"/>
    <w:rsid w:val="00934D7C"/>
    <w:rsid w:val="00934F16"/>
    <w:rsid w:val="00934FAD"/>
    <w:rsid w:val="0093507D"/>
    <w:rsid w:val="0093527C"/>
    <w:rsid w:val="00935432"/>
    <w:rsid w:val="009355B1"/>
    <w:rsid w:val="009355EE"/>
    <w:rsid w:val="00935AE6"/>
    <w:rsid w:val="00935B94"/>
    <w:rsid w:val="00935E56"/>
    <w:rsid w:val="0093619C"/>
    <w:rsid w:val="00936494"/>
    <w:rsid w:val="00937386"/>
    <w:rsid w:val="0093772F"/>
    <w:rsid w:val="00937770"/>
    <w:rsid w:val="009379D2"/>
    <w:rsid w:val="00940209"/>
    <w:rsid w:val="009407C1"/>
    <w:rsid w:val="0094080E"/>
    <w:rsid w:val="00940920"/>
    <w:rsid w:val="00940D30"/>
    <w:rsid w:val="00940D3B"/>
    <w:rsid w:val="00941102"/>
    <w:rsid w:val="00941124"/>
    <w:rsid w:val="00941BBB"/>
    <w:rsid w:val="00942852"/>
    <w:rsid w:val="009429B6"/>
    <w:rsid w:val="00942CEE"/>
    <w:rsid w:val="00942DAD"/>
    <w:rsid w:val="00942E9B"/>
    <w:rsid w:val="00943484"/>
    <w:rsid w:val="00943ADA"/>
    <w:rsid w:val="00943ADE"/>
    <w:rsid w:val="00943C22"/>
    <w:rsid w:val="00944113"/>
    <w:rsid w:val="00944384"/>
    <w:rsid w:val="00944A53"/>
    <w:rsid w:val="00944DA5"/>
    <w:rsid w:val="00945369"/>
    <w:rsid w:val="00945D8C"/>
    <w:rsid w:val="00945F2F"/>
    <w:rsid w:val="00945F53"/>
    <w:rsid w:val="00946397"/>
    <w:rsid w:val="00946A61"/>
    <w:rsid w:val="00946B24"/>
    <w:rsid w:val="00946BE7"/>
    <w:rsid w:val="00946ED4"/>
    <w:rsid w:val="00947349"/>
    <w:rsid w:val="00947A32"/>
    <w:rsid w:val="00947D55"/>
    <w:rsid w:val="00950319"/>
    <w:rsid w:val="009503F2"/>
    <w:rsid w:val="0095063B"/>
    <w:rsid w:val="00950682"/>
    <w:rsid w:val="009506B0"/>
    <w:rsid w:val="00950F77"/>
    <w:rsid w:val="0095141B"/>
    <w:rsid w:val="00951489"/>
    <w:rsid w:val="00951782"/>
    <w:rsid w:val="00951834"/>
    <w:rsid w:val="00952366"/>
    <w:rsid w:val="00952769"/>
    <w:rsid w:val="00952F9B"/>
    <w:rsid w:val="00953181"/>
    <w:rsid w:val="00953A30"/>
    <w:rsid w:val="00953E0F"/>
    <w:rsid w:val="00954DDA"/>
    <w:rsid w:val="00955370"/>
    <w:rsid w:val="0095547A"/>
    <w:rsid w:val="009554C0"/>
    <w:rsid w:val="009557CE"/>
    <w:rsid w:val="0095626C"/>
    <w:rsid w:val="0095630B"/>
    <w:rsid w:val="00956CAD"/>
    <w:rsid w:val="00957689"/>
    <w:rsid w:val="0096027F"/>
    <w:rsid w:val="009606A9"/>
    <w:rsid w:val="00960DBC"/>
    <w:rsid w:val="00961280"/>
    <w:rsid w:val="00961733"/>
    <w:rsid w:val="009617F3"/>
    <w:rsid w:val="00962C7E"/>
    <w:rsid w:val="00962C9A"/>
    <w:rsid w:val="00963312"/>
    <w:rsid w:val="0096337F"/>
    <w:rsid w:val="00963625"/>
    <w:rsid w:val="00963762"/>
    <w:rsid w:val="009639AF"/>
    <w:rsid w:val="00964122"/>
    <w:rsid w:val="009641A1"/>
    <w:rsid w:val="009641E0"/>
    <w:rsid w:val="009642D2"/>
    <w:rsid w:val="00964538"/>
    <w:rsid w:val="00964577"/>
    <w:rsid w:val="009647B6"/>
    <w:rsid w:val="009649AF"/>
    <w:rsid w:val="00964B7F"/>
    <w:rsid w:val="00964EDE"/>
    <w:rsid w:val="00964F4F"/>
    <w:rsid w:val="00965131"/>
    <w:rsid w:val="009651DC"/>
    <w:rsid w:val="009652D6"/>
    <w:rsid w:val="0096570D"/>
    <w:rsid w:val="00965D49"/>
    <w:rsid w:val="00965E35"/>
    <w:rsid w:val="00966057"/>
    <w:rsid w:val="00966643"/>
    <w:rsid w:val="00966A9A"/>
    <w:rsid w:val="00966F94"/>
    <w:rsid w:val="0096726E"/>
    <w:rsid w:val="009673F6"/>
    <w:rsid w:val="0096761A"/>
    <w:rsid w:val="0096782C"/>
    <w:rsid w:val="00967AF0"/>
    <w:rsid w:val="00967CBB"/>
    <w:rsid w:val="00967E89"/>
    <w:rsid w:val="00970057"/>
    <w:rsid w:val="00970406"/>
    <w:rsid w:val="00971428"/>
    <w:rsid w:val="00972433"/>
    <w:rsid w:val="00972490"/>
    <w:rsid w:val="009724A2"/>
    <w:rsid w:val="009725C2"/>
    <w:rsid w:val="00972671"/>
    <w:rsid w:val="00972E33"/>
    <w:rsid w:val="009733F6"/>
    <w:rsid w:val="009734A7"/>
    <w:rsid w:val="0097378E"/>
    <w:rsid w:val="00973BA1"/>
    <w:rsid w:val="00973C55"/>
    <w:rsid w:val="0097422F"/>
    <w:rsid w:val="0097463C"/>
    <w:rsid w:val="00974A31"/>
    <w:rsid w:val="00974A48"/>
    <w:rsid w:val="00974A80"/>
    <w:rsid w:val="00974CC4"/>
    <w:rsid w:val="00974E0D"/>
    <w:rsid w:val="00974F40"/>
    <w:rsid w:val="009751C1"/>
    <w:rsid w:val="009752FB"/>
    <w:rsid w:val="00975529"/>
    <w:rsid w:val="00975AB1"/>
    <w:rsid w:val="00975E21"/>
    <w:rsid w:val="009761A5"/>
    <w:rsid w:val="0097630B"/>
    <w:rsid w:val="00976456"/>
    <w:rsid w:val="00976488"/>
    <w:rsid w:val="00976589"/>
    <w:rsid w:val="00976B2B"/>
    <w:rsid w:val="00976C22"/>
    <w:rsid w:val="0097701A"/>
    <w:rsid w:val="009774C4"/>
    <w:rsid w:val="00977F06"/>
    <w:rsid w:val="00977F46"/>
    <w:rsid w:val="00980088"/>
    <w:rsid w:val="009800EF"/>
    <w:rsid w:val="0098038F"/>
    <w:rsid w:val="009803E0"/>
    <w:rsid w:val="009803FD"/>
    <w:rsid w:val="00980770"/>
    <w:rsid w:val="00980818"/>
    <w:rsid w:val="00981084"/>
    <w:rsid w:val="009812DB"/>
    <w:rsid w:val="00981E64"/>
    <w:rsid w:val="009822BE"/>
    <w:rsid w:val="009823CA"/>
    <w:rsid w:val="00982547"/>
    <w:rsid w:val="009828BF"/>
    <w:rsid w:val="009830A3"/>
    <w:rsid w:val="009831E0"/>
    <w:rsid w:val="00983822"/>
    <w:rsid w:val="00984236"/>
    <w:rsid w:val="0098457C"/>
    <w:rsid w:val="00984BE5"/>
    <w:rsid w:val="00985029"/>
    <w:rsid w:val="009851DA"/>
    <w:rsid w:val="00985312"/>
    <w:rsid w:val="009853DF"/>
    <w:rsid w:val="00985B5B"/>
    <w:rsid w:val="0098614A"/>
    <w:rsid w:val="0098616B"/>
    <w:rsid w:val="00986197"/>
    <w:rsid w:val="009863B8"/>
    <w:rsid w:val="00986A09"/>
    <w:rsid w:val="00986E55"/>
    <w:rsid w:val="0098713A"/>
    <w:rsid w:val="009877A8"/>
    <w:rsid w:val="00990459"/>
    <w:rsid w:val="009906D1"/>
    <w:rsid w:val="00990D21"/>
    <w:rsid w:val="00990E60"/>
    <w:rsid w:val="009915F5"/>
    <w:rsid w:val="0099196F"/>
    <w:rsid w:val="00991D23"/>
    <w:rsid w:val="00992FFE"/>
    <w:rsid w:val="009933A2"/>
    <w:rsid w:val="009935C2"/>
    <w:rsid w:val="00993E65"/>
    <w:rsid w:val="009942C3"/>
    <w:rsid w:val="00994431"/>
    <w:rsid w:val="00994684"/>
    <w:rsid w:val="00994788"/>
    <w:rsid w:val="00994BD8"/>
    <w:rsid w:val="00994BE6"/>
    <w:rsid w:val="00994D24"/>
    <w:rsid w:val="00994D86"/>
    <w:rsid w:val="00994ED7"/>
    <w:rsid w:val="00995236"/>
    <w:rsid w:val="009952F9"/>
    <w:rsid w:val="00995672"/>
    <w:rsid w:val="009957AE"/>
    <w:rsid w:val="00995D75"/>
    <w:rsid w:val="00995DF2"/>
    <w:rsid w:val="00996408"/>
    <w:rsid w:val="009965AD"/>
    <w:rsid w:val="0099660A"/>
    <w:rsid w:val="00996A81"/>
    <w:rsid w:val="00997747"/>
    <w:rsid w:val="009978EA"/>
    <w:rsid w:val="00997B4F"/>
    <w:rsid w:val="00997F7E"/>
    <w:rsid w:val="009A071F"/>
    <w:rsid w:val="009A07EC"/>
    <w:rsid w:val="009A0E76"/>
    <w:rsid w:val="009A0FC5"/>
    <w:rsid w:val="009A1019"/>
    <w:rsid w:val="009A1667"/>
    <w:rsid w:val="009A1CB6"/>
    <w:rsid w:val="009A280B"/>
    <w:rsid w:val="009A28B8"/>
    <w:rsid w:val="009A2B27"/>
    <w:rsid w:val="009A2B9F"/>
    <w:rsid w:val="009A362B"/>
    <w:rsid w:val="009A37AA"/>
    <w:rsid w:val="009A3967"/>
    <w:rsid w:val="009A40A8"/>
    <w:rsid w:val="009A40E7"/>
    <w:rsid w:val="009A4436"/>
    <w:rsid w:val="009A44B3"/>
    <w:rsid w:val="009A456F"/>
    <w:rsid w:val="009A46DD"/>
    <w:rsid w:val="009A49A2"/>
    <w:rsid w:val="009A4A80"/>
    <w:rsid w:val="009A4D27"/>
    <w:rsid w:val="009A4DC2"/>
    <w:rsid w:val="009A51FF"/>
    <w:rsid w:val="009A52FD"/>
    <w:rsid w:val="009A6169"/>
    <w:rsid w:val="009A6485"/>
    <w:rsid w:val="009A6D80"/>
    <w:rsid w:val="009A7ABD"/>
    <w:rsid w:val="009A7C95"/>
    <w:rsid w:val="009A7DE9"/>
    <w:rsid w:val="009B0346"/>
    <w:rsid w:val="009B08FF"/>
    <w:rsid w:val="009B119D"/>
    <w:rsid w:val="009B11D4"/>
    <w:rsid w:val="009B13DB"/>
    <w:rsid w:val="009B1523"/>
    <w:rsid w:val="009B1CDF"/>
    <w:rsid w:val="009B1F04"/>
    <w:rsid w:val="009B238C"/>
    <w:rsid w:val="009B28FC"/>
    <w:rsid w:val="009B2A1D"/>
    <w:rsid w:val="009B2D5A"/>
    <w:rsid w:val="009B33F5"/>
    <w:rsid w:val="009B378C"/>
    <w:rsid w:val="009B38E1"/>
    <w:rsid w:val="009B3A2D"/>
    <w:rsid w:val="009B3BB0"/>
    <w:rsid w:val="009B4443"/>
    <w:rsid w:val="009B47BD"/>
    <w:rsid w:val="009B47DC"/>
    <w:rsid w:val="009B4C38"/>
    <w:rsid w:val="009B4D71"/>
    <w:rsid w:val="009B567C"/>
    <w:rsid w:val="009B5A00"/>
    <w:rsid w:val="009B5AC1"/>
    <w:rsid w:val="009B5F2E"/>
    <w:rsid w:val="009B615F"/>
    <w:rsid w:val="009B6718"/>
    <w:rsid w:val="009B6922"/>
    <w:rsid w:val="009B6C62"/>
    <w:rsid w:val="009B71C2"/>
    <w:rsid w:val="009B726E"/>
    <w:rsid w:val="009B7401"/>
    <w:rsid w:val="009B7653"/>
    <w:rsid w:val="009B7725"/>
    <w:rsid w:val="009B79C7"/>
    <w:rsid w:val="009C01A8"/>
    <w:rsid w:val="009C03CA"/>
    <w:rsid w:val="009C0667"/>
    <w:rsid w:val="009C06FE"/>
    <w:rsid w:val="009C0770"/>
    <w:rsid w:val="009C0B71"/>
    <w:rsid w:val="009C12A9"/>
    <w:rsid w:val="009C16B6"/>
    <w:rsid w:val="009C1850"/>
    <w:rsid w:val="009C2063"/>
    <w:rsid w:val="009C2380"/>
    <w:rsid w:val="009C23E5"/>
    <w:rsid w:val="009C349C"/>
    <w:rsid w:val="009C38F0"/>
    <w:rsid w:val="009C3BA2"/>
    <w:rsid w:val="009C3CA0"/>
    <w:rsid w:val="009C4034"/>
    <w:rsid w:val="009C4677"/>
    <w:rsid w:val="009C46AD"/>
    <w:rsid w:val="009C4AF7"/>
    <w:rsid w:val="009C50CD"/>
    <w:rsid w:val="009C532F"/>
    <w:rsid w:val="009C5D10"/>
    <w:rsid w:val="009C656D"/>
    <w:rsid w:val="009C67BE"/>
    <w:rsid w:val="009C6EB3"/>
    <w:rsid w:val="009C73AD"/>
    <w:rsid w:val="009C7412"/>
    <w:rsid w:val="009C75A8"/>
    <w:rsid w:val="009C77B5"/>
    <w:rsid w:val="009C788C"/>
    <w:rsid w:val="009D048C"/>
    <w:rsid w:val="009D0633"/>
    <w:rsid w:val="009D07C1"/>
    <w:rsid w:val="009D0A54"/>
    <w:rsid w:val="009D140B"/>
    <w:rsid w:val="009D147A"/>
    <w:rsid w:val="009D175F"/>
    <w:rsid w:val="009D1A94"/>
    <w:rsid w:val="009D1DE7"/>
    <w:rsid w:val="009D1E7E"/>
    <w:rsid w:val="009D2692"/>
    <w:rsid w:val="009D2906"/>
    <w:rsid w:val="009D2BB0"/>
    <w:rsid w:val="009D3887"/>
    <w:rsid w:val="009D3A8D"/>
    <w:rsid w:val="009D3DC9"/>
    <w:rsid w:val="009D3EA0"/>
    <w:rsid w:val="009D3F94"/>
    <w:rsid w:val="009D4405"/>
    <w:rsid w:val="009D473B"/>
    <w:rsid w:val="009D47F1"/>
    <w:rsid w:val="009D505E"/>
    <w:rsid w:val="009D515F"/>
    <w:rsid w:val="009D5275"/>
    <w:rsid w:val="009D537D"/>
    <w:rsid w:val="009D5388"/>
    <w:rsid w:val="009D5652"/>
    <w:rsid w:val="009D5A44"/>
    <w:rsid w:val="009D5B8D"/>
    <w:rsid w:val="009D5D9D"/>
    <w:rsid w:val="009D5EA9"/>
    <w:rsid w:val="009D6156"/>
    <w:rsid w:val="009D62BF"/>
    <w:rsid w:val="009D6D20"/>
    <w:rsid w:val="009D6EE9"/>
    <w:rsid w:val="009D6F88"/>
    <w:rsid w:val="009D71AB"/>
    <w:rsid w:val="009D71AE"/>
    <w:rsid w:val="009D74B2"/>
    <w:rsid w:val="009D7AC9"/>
    <w:rsid w:val="009E0C64"/>
    <w:rsid w:val="009E0D1D"/>
    <w:rsid w:val="009E1B39"/>
    <w:rsid w:val="009E1B95"/>
    <w:rsid w:val="009E2614"/>
    <w:rsid w:val="009E26D9"/>
    <w:rsid w:val="009E27A2"/>
    <w:rsid w:val="009E2E46"/>
    <w:rsid w:val="009E32D3"/>
    <w:rsid w:val="009E3328"/>
    <w:rsid w:val="009E3468"/>
    <w:rsid w:val="009E350E"/>
    <w:rsid w:val="009E36DC"/>
    <w:rsid w:val="009E3BC5"/>
    <w:rsid w:val="009E3CAB"/>
    <w:rsid w:val="009E3E1F"/>
    <w:rsid w:val="009E3F16"/>
    <w:rsid w:val="009E452D"/>
    <w:rsid w:val="009E45EE"/>
    <w:rsid w:val="009E4AA9"/>
    <w:rsid w:val="009E534C"/>
    <w:rsid w:val="009E5512"/>
    <w:rsid w:val="009E58BE"/>
    <w:rsid w:val="009E5952"/>
    <w:rsid w:val="009E5A7D"/>
    <w:rsid w:val="009E5B88"/>
    <w:rsid w:val="009E630E"/>
    <w:rsid w:val="009E6897"/>
    <w:rsid w:val="009E6B62"/>
    <w:rsid w:val="009E74DC"/>
    <w:rsid w:val="009F031B"/>
    <w:rsid w:val="009F0351"/>
    <w:rsid w:val="009F088E"/>
    <w:rsid w:val="009F096C"/>
    <w:rsid w:val="009F09AD"/>
    <w:rsid w:val="009F0DC0"/>
    <w:rsid w:val="009F103F"/>
    <w:rsid w:val="009F1303"/>
    <w:rsid w:val="009F15C5"/>
    <w:rsid w:val="009F15D3"/>
    <w:rsid w:val="009F1F56"/>
    <w:rsid w:val="009F25A4"/>
    <w:rsid w:val="009F2E65"/>
    <w:rsid w:val="009F30EE"/>
    <w:rsid w:val="009F34CF"/>
    <w:rsid w:val="009F43E4"/>
    <w:rsid w:val="009F4BAF"/>
    <w:rsid w:val="009F4F63"/>
    <w:rsid w:val="009F511C"/>
    <w:rsid w:val="009F545D"/>
    <w:rsid w:val="009F5892"/>
    <w:rsid w:val="009F5C90"/>
    <w:rsid w:val="009F6CEB"/>
    <w:rsid w:val="009F6D84"/>
    <w:rsid w:val="009F77FF"/>
    <w:rsid w:val="009F7864"/>
    <w:rsid w:val="009F7AC2"/>
    <w:rsid w:val="009F7E24"/>
    <w:rsid w:val="00A00220"/>
    <w:rsid w:val="00A00EE6"/>
    <w:rsid w:val="00A01832"/>
    <w:rsid w:val="00A018F6"/>
    <w:rsid w:val="00A01A55"/>
    <w:rsid w:val="00A01D67"/>
    <w:rsid w:val="00A01DAA"/>
    <w:rsid w:val="00A02980"/>
    <w:rsid w:val="00A02A2A"/>
    <w:rsid w:val="00A02A34"/>
    <w:rsid w:val="00A02D91"/>
    <w:rsid w:val="00A02F95"/>
    <w:rsid w:val="00A03456"/>
    <w:rsid w:val="00A0433A"/>
    <w:rsid w:val="00A04375"/>
    <w:rsid w:val="00A045E3"/>
    <w:rsid w:val="00A04CF4"/>
    <w:rsid w:val="00A04FB3"/>
    <w:rsid w:val="00A05668"/>
    <w:rsid w:val="00A05B4E"/>
    <w:rsid w:val="00A0677C"/>
    <w:rsid w:val="00A067EC"/>
    <w:rsid w:val="00A06AAC"/>
    <w:rsid w:val="00A06F11"/>
    <w:rsid w:val="00A0754C"/>
    <w:rsid w:val="00A076E9"/>
    <w:rsid w:val="00A07B3E"/>
    <w:rsid w:val="00A105A1"/>
    <w:rsid w:val="00A10833"/>
    <w:rsid w:val="00A10AFA"/>
    <w:rsid w:val="00A10B07"/>
    <w:rsid w:val="00A1104C"/>
    <w:rsid w:val="00A110B5"/>
    <w:rsid w:val="00A113C7"/>
    <w:rsid w:val="00A11D00"/>
    <w:rsid w:val="00A12117"/>
    <w:rsid w:val="00A1241D"/>
    <w:rsid w:val="00A13B13"/>
    <w:rsid w:val="00A1411F"/>
    <w:rsid w:val="00A142CC"/>
    <w:rsid w:val="00A14CF5"/>
    <w:rsid w:val="00A14EB9"/>
    <w:rsid w:val="00A14FD3"/>
    <w:rsid w:val="00A15040"/>
    <w:rsid w:val="00A155E3"/>
    <w:rsid w:val="00A1570A"/>
    <w:rsid w:val="00A15C84"/>
    <w:rsid w:val="00A16CDE"/>
    <w:rsid w:val="00A16EE4"/>
    <w:rsid w:val="00A16F53"/>
    <w:rsid w:val="00A17484"/>
    <w:rsid w:val="00A174BA"/>
    <w:rsid w:val="00A17D5D"/>
    <w:rsid w:val="00A20505"/>
    <w:rsid w:val="00A20605"/>
    <w:rsid w:val="00A20C1C"/>
    <w:rsid w:val="00A21271"/>
    <w:rsid w:val="00A21429"/>
    <w:rsid w:val="00A217BC"/>
    <w:rsid w:val="00A219B8"/>
    <w:rsid w:val="00A21ADA"/>
    <w:rsid w:val="00A21C73"/>
    <w:rsid w:val="00A21CA7"/>
    <w:rsid w:val="00A21EB9"/>
    <w:rsid w:val="00A222FB"/>
    <w:rsid w:val="00A22744"/>
    <w:rsid w:val="00A23067"/>
    <w:rsid w:val="00A23138"/>
    <w:rsid w:val="00A233CA"/>
    <w:rsid w:val="00A238D7"/>
    <w:rsid w:val="00A23957"/>
    <w:rsid w:val="00A23A11"/>
    <w:rsid w:val="00A24681"/>
    <w:rsid w:val="00A24911"/>
    <w:rsid w:val="00A24B59"/>
    <w:rsid w:val="00A24DCD"/>
    <w:rsid w:val="00A24FC2"/>
    <w:rsid w:val="00A2545F"/>
    <w:rsid w:val="00A25D1A"/>
    <w:rsid w:val="00A26836"/>
    <w:rsid w:val="00A26B35"/>
    <w:rsid w:val="00A26BF9"/>
    <w:rsid w:val="00A26E3B"/>
    <w:rsid w:val="00A27568"/>
    <w:rsid w:val="00A30059"/>
    <w:rsid w:val="00A301CD"/>
    <w:rsid w:val="00A30202"/>
    <w:rsid w:val="00A30CAB"/>
    <w:rsid w:val="00A30DEB"/>
    <w:rsid w:val="00A30EF8"/>
    <w:rsid w:val="00A319C1"/>
    <w:rsid w:val="00A31B6B"/>
    <w:rsid w:val="00A31B80"/>
    <w:rsid w:val="00A31BBA"/>
    <w:rsid w:val="00A31CFF"/>
    <w:rsid w:val="00A32404"/>
    <w:rsid w:val="00A32551"/>
    <w:rsid w:val="00A3309E"/>
    <w:rsid w:val="00A333A6"/>
    <w:rsid w:val="00A3351E"/>
    <w:rsid w:val="00A33DD7"/>
    <w:rsid w:val="00A34271"/>
    <w:rsid w:val="00A34342"/>
    <w:rsid w:val="00A347CB"/>
    <w:rsid w:val="00A34D41"/>
    <w:rsid w:val="00A34D70"/>
    <w:rsid w:val="00A3501F"/>
    <w:rsid w:val="00A35575"/>
    <w:rsid w:val="00A356A3"/>
    <w:rsid w:val="00A35752"/>
    <w:rsid w:val="00A35AEC"/>
    <w:rsid w:val="00A35E2A"/>
    <w:rsid w:val="00A360B3"/>
    <w:rsid w:val="00A36320"/>
    <w:rsid w:val="00A36DC1"/>
    <w:rsid w:val="00A372F5"/>
    <w:rsid w:val="00A3759E"/>
    <w:rsid w:val="00A37D24"/>
    <w:rsid w:val="00A40132"/>
    <w:rsid w:val="00A402E9"/>
    <w:rsid w:val="00A40675"/>
    <w:rsid w:val="00A40F4B"/>
    <w:rsid w:val="00A41093"/>
    <w:rsid w:val="00A413D5"/>
    <w:rsid w:val="00A414FA"/>
    <w:rsid w:val="00A41C41"/>
    <w:rsid w:val="00A41F5E"/>
    <w:rsid w:val="00A4220E"/>
    <w:rsid w:val="00A4250B"/>
    <w:rsid w:val="00A4255A"/>
    <w:rsid w:val="00A425D9"/>
    <w:rsid w:val="00A425F8"/>
    <w:rsid w:val="00A4299A"/>
    <w:rsid w:val="00A430A1"/>
    <w:rsid w:val="00A433C7"/>
    <w:rsid w:val="00A43709"/>
    <w:rsid w:val="00A43CAD"/>
    <w:rsid w:val="00A44705"/>
    <w:rsid w:val="00A44864"/>
    <w:rsid w:val="00A44F25"/>
    <w:rsid w:val="00A450F3"/>
    <w:rsid w:val="00A457F3"/>
    <w:rsid w:val="00A45B1B"/>
    <w:rsid w:val="00A45F5A"/>
    <w:rsid w:val="00A46123"/>
    <w:rsid w:val="00A4658C"/>
    <w:rsid w:val="00A46688"/>
    <w:rsid w:val="00A4698D"/>
    <w:rsid w:val="00A46E6A"/>
    <w:rsid w:val="00A46EDE"/>
    <w:rsid w:val="00A47101"/>
    <w:rsid w:val="00A47C41"/>
    <w:rsid w:val="00A500C5"/>
    <w:rsid w:val="00A5016B"/>
    <w:rsid w:val="00A5037F"/>
    <w:rsid w:val="00A506F0"/>
    <w:rsid w:val="00A509C3"/>
    <w:rsid w:val="00A514AD"/>
    <w:rsid w:val="00A514D1"/>
    <w:rsid w:val="00A51918"/>
    <w:rsid w:val="00A51966"/>
    <w:rsid w:val="00A51D64"/>
    <w:rsid w:val="00A52568"/>
    <w:rsid w:val="00A52707"/>
    <w:rsid w:val="00A5285C"/>
    <w:rsid w:val="00A52AB0"/>
    <w:rsid w:val="00A53923"/>
    <w:rsid w:val="00A54E03"/>
    <w:rsid w:val="00A54F15"/>
    <w:rsid w:val="00A55419"/>
    <w:rsid w:val="00A55521"/>
    <w:rsid w:val="00A55B4B"/>
    <w:rsid w:val="00A5646D"/>
    <w:rsid w:val="00A56543"/>
    <w:rsid w:val="00A5669D"/>
    <w:rsid w:val="00A56C08"/>
    <w:rsid w:val="00A56E65"/>
    <w:rsid w:val="00A6023A"/>
    <w:rsid w:val="00A60422"/>
    <w:rsid w:val="00A60891"/>
    <w:rsid w:val="00A609AF"/>
    <w:rsid w:val="00A60C5E"/>
    <w:rsid w:val="00A60DAF"/>
    <w:rsid w:val="00A619BD"/>
    <w:rsid w:val="00A62156"/>
    <w:rsid w:val="00A624E5"/>
    <w:rsid w:val="00A6252D"/>
    <w:rsid w:val="00A629AA"/>
    <w:rsid w:val="00A6300A"/>
    <w:rsid w:val="00A63050"/>
    <w:rsid w:val="00A6322A"/>
    <w:rsid w:val="00A64210"/>
    <w:rsid w:val="00A643D8"/>
    <w:rsid w:val="00A648E0"/>
    <w:rsid w:val="00A64E64"/>
    <w:rsid w:val="00A65E68"/>
    <w:rsid w:val="00A65FB7"/>
    <w:rsid w:val="00A661DE"/>
    <w:rsid w:val="00A662CD"/>
    <w:rsid w:val="00A6635E"/>
    <w:rsid w:val="00A663BD"/>
    <w:rsid w:val="00A6654F"/>
    <w:rsid w:val="00A66B14"/>
    <w:rsid w:val="00A66BB4"/>
    <w:rsid w:val="00A66D30"/>
    <w:rsid w:val="00A66D58"/>
    <w:rsid w:val="00A66E48"/>
    <w:rsid w:val="00A671AC"/>
    <w:rsid w:val="00A67213"/>
    <w:rsid w:val="00A672A9"/>
    <w:rsid w:val="00A67472"/>
    <w:rsid w:val="00A674A9"/>
    <w:rsid w:val="00A67D61"/>
    <w:rsid w:val="00A67DDD"/>
    <w:rsid w:val="00A70138"/>
    <w:rsid w:val="00A7033D"/>
    <w:rsid w:val="00A704ED"/>
    <w:rsid w:val="00A705AB"/>
    <w:rsid w:val="00A70A66"/>
    <w:rsid w:val="00A70B57"/>
    <w:rsid w:val="00A71091"/>
    <w:rsid w:val="00A71241"/>
    <w:rsid w:val="00A7186E"/>
    <w:rsid w:val="00A71986"/>
    <w:rsid w:val="00A71B6B"/>
    <w:rsid w:val="00A7213C"/>
    <w:rsid w:val="00A72506"/>
    <w:rsid w:val="00A72782"/>
    <w:rsid w:val="00A72884"/>
    <w:rsid w:val="00A7297B"/>
    <w:rsid w:val="00A729CA"/>
    <w:rsid w:val="00A72A05"/>
    <w:rsid w:val="00A72B23"/>
    <w:rsid w:val="00A734F3"/>
    <w:rsid w:val="00A735BF"/>
    <w:rsid w:val="00A7390F"/>
    <w:rsid w:val="00A73CF3"/>
    <w:rsid w:val="00A73F79"/>
    <w:rsid w:val="00A740FC"/>
    <w:rsid w:val="00A744D8"/>
    <w:rsid w:val="00A74721"/>
    <w:rsid w:val="00A74C35"/>
    <w:rsid w:val="00A74D42"/>
    <w:rsid w:val="00A74E11"/>
    <w:rsid w:val="00A755AB"/>
    <w:rsid w:val="00A757A6"/>
    <w:rsid w:val="00A75B7F"/>
    <w:rsid w:val="00A75FEE"/>
    <w:rsid w:val="00A7670D"/>
    <w:rsid w:val="00A7692C"/>
    <w:rsid w:val="00A76D06"/>
    <w:rsid w:val="00A76D12"/>
    <w:rsid w:val="00A76E6E"/>
    <w:rsid w:val="00A77202"/>
    <w:rsid w:val="00A7737C"/>
    <w:rsid w:val="00A773E8"/>
    <w:rsid w:val="00A77F03"/>
    <w:rsid w:val="00A77F3A"/>
    <w:rsid w:val="00A80493"/>
    <w:rsid w:val="00A8051E"/>
    <w:rsid w:val="00A806B7"/>
    <w:rsid w:val="00A80A36"/>
    <w:rsid w:val="00A80D57"/>
    <w:rsid w:val="00A80DB7"/>
    <w:rsid w:val="00A80EEB"/>
    <w:rsid w:val="00A80F37"/>
    <w:rsid w:val="00A814D4"/>
    <w:rsid w:val="00A81529"/>
    <w:rsid w:val="00A815BD"/>
    <w:rsid w:val="00A81639"/>
    <w:rsid w:val="00A816DF"/>
    <w:rsid w:val="00A81774"/>
    <w:rsid w:val="00A81B40"/>
    <w:rsid w:val="00A81C4D"/>
    <w:rsid w:val="00A81C4E"/>
    <w:rsid w:val="00A820D6"/>
    <w:rsid w:val="00A829A4"/>
    <w:rsid w:val="00A82C1D"/>
    <w:rsid w:val="00A82FB6"/>
    <w:rsid w:val="00A832BD"/>
    <w:rsid w:val="00A834AB"/>
    <w:rsid w:val="00A837D2"/>
    <w:rsid w:val="00A83893"/>
    <w:rsid w:val="00A8394F"/>
    <w:rsid w:val="00A83C58"/>
    <w:rsid w:val="00A83F59"/>
    <w:rsid w:val="00A849C7"/>
    <w:rsid w:val="00A84AC4"/>
    <w:rsid w:val="00A84B96"/>
    <w:rsid w:val="00A84E71"/>
    <w:rsid w:val="00A85026"/>
    <w:rsid w:val="00A85363"/>
    <w:rsid w:val="00A85703"/>
    <w:rsid w:val="00A8589A"/>
    <w:rsid w:val="00A85926"/>
    <w:rsid w:val="00A859F8"/>
    <w:rsid w:val="00A85DD2"/>
    <w:rsid w:val="00A8621D"/>
    <w:rsid w:val="00A86290"/>
    <w:rsid w:val="00A86D8A"/>
    <w:rsid w:val="00A86DAD"/>
    <w:rsid w:val="00A87411"/>
    <w:rsid w:val="00A877E3"/>
    <w:rsid w:val="00A87882"/>
    <w:rsid w:val="00A87C1E"/>
    <w:rsid w:val="00A9020D"/>
    <w:rsid w:val="00A9079D"/>
    <w:rsid w:val="00A90B0E"/>
    <w:rsid w:val="00A919C0"/>
    <w:rsid w:val="00A919C4"/>
    <w:rsid w:val="00A91B36"/>
    <w:rsid w:val="00A91EEE"/>
    <w:rsid w:val="00A922D7"/>
    <w:rsid w:val="00A92736"/>
    <w:rsid w:val="00A9274F"/>
    <w:rsid w:val="00A92970"/>
    <w:rsid w:val="00A92C39"/>
    <w:rsid w:val="00A92DCB"/>
    <w:rsid w:val="00A93098"/>
    <w:rsid w:val="00A9318D"/>
    <w:rsid w:val="00A93AC2"/>
    <w:rsid w:val="00A93D54"/>
    <w:rsid w:val="00A94344"/>
    <w:rsid w:val="00A94386"/>
    <w:rsid w:val="00A94411"/>
    <w:rsid w:val="00A94483"/>
    <w:rsid w:val="00A949C3"/>
    <w:rsid w:val="00A94E35"/>
    <w:rsid w:val="00A94EDE"/>
    <w:rsid w:val="00A95164"/>
    <w:rsid w:val="00A95A75"/>
    <w:rsid w:val="00A95C76"/>
    <w:rsid w:val="00A95D2D"/>
    <w:rsid w:val="00A965A1"/>
    <w:rsid w:val="00A96613"/>
    <w:rsid w:val="00A96A14"/>
    <w:rsid w:val="00A97087"/>
    <w:rsid w:val="00A971BD"/>
    <w:rsid w:val="00A975FE"/>
    <w:rsid w:val="00A9762B"/>
    <w:rsid w:val="00A97C89"/>
    <w:rsid w:val="00A97D6E"/>
    <w:rsid w:val="00A97E38"/>
    <w:rsid w:val="00AA0843"/>
    <w:rsid w:val="00AA08DB"/>
    <w:rsid w:val="00AA0FD5"/>
    <w:rsid w:val="00AA1200"/>
    <w:rsid w:val="00AA12F3"/>
    <w:rsid w:val="00AA19F7"/>
    <w:rsid w:val="00AA22C6"/>
    <w:rsid w:val="00AA2368"/>
    <w:rsid w:val="00AA2C13"/>
    <w:rsid w:val="00AA2C6A"/>
    <w:rsid w:val="00AA2C8F"/>
    <w:rsid w:val="00AA2F72"/>
    <w:rsid w:val="00AA3177"/>
    <w:rsid w:val="00AA321D"/>
    <w:rsid w:val="00AA351D"/>
    <w:rsid w:val="00AA3C43"/>
    <w:rsid w:val="00AA436F"/>
    <w:rsid w:val="00AA48E3"/>
    <w:rsid w:val="00AA4CDF"/>
    <w:rsid w:val="00AA4F5A"/>
    <w:rsid w:val="00AA56D3"/>
    <w:rsid w:val="00AA5878"/>
    <w:rsid w:val="00AA59B2"/>
    <w:rsid w:val="00AA61F8"/>
    <w:rsid w:val="00AA6436"/>
    <w:rsid w:val="00AA65D0"/>
    <w:rsid w:val="00AA65F7"/>
    <w:rsid w:val="00AA6D8C"/>
    <w:rsid w:val="00AA6DA7"/>
    <w:rsid w:val="00AA6F5A"/>
    <w:rsid w:val="00AA74B1"/>
    <w:rsid w:val="00AA75E5"/>
    <w:rsid w:val="00AB078C"/>
    <w:rsid w:val="00AB0DD0"/>
    <w:rsid w:val="00AB0E30"/>
    <w:rsid w:val="00AB1262"/>
    <w:rsid w:val="00AB12D1"/>
    <w:rsid w:val="00AB2156"/>
    <w:rsid w:val="00AB2811"/>
    <w:rsid w:val="00AB2AF9"/>
    <w:rsid w:val="00AB2C36"/>
    <w:rsid w:val="00AB2F52"/>
    <w:rsid w:val="00AB309B"/>
    <w:rsid w:val="00AB3827"/>
    <w:rsid w:val="00AB3958"/>
    <w:rsid w:val="00AB41CA"/>
    <w:rsid w:val="00AB4297"/>
    <w:rsid w:val="00AB4A05"/>
    <w:rsid w:val="00AB4FDE"/>
    <w:rsid w:val="00AB4FDF"/>
    <w:rsid w:val="00AB54A6"/>
    <w:rsid w:val="00AB58B2"/>
    <w:rsid w:val="00AB5920"/>
    <w:rsid w:val="00AB5A42"/>
    <w:rsid w:val="00AB64F7"/>
    <w:rsid w:val="00AB6C04"/>
    <w:rsid w:val="00AB6DFE"/>
    <w:rsid w:val="00AB6E5F"/>
    <w:rsid w:val="00AB7136"/>
    <w:rsid w:val="00AB7224"/>
    <w:rsid w:val="00AB7448"/>
    <w:rsid w:val="00AB7DD3"/>
    <w:rsid w:val="00AB7E34"/>
    <w:rsid w:val="00AC0074"/>
    <w:rsid w:val="00AC0139"/>
    <w:rsid w:val="00AC08AA"/>
    <w:rsid w:val="00AC09C3"/>
    <w:rsid w:val="00AC10DC"/>
    <w:rsid w:val="00AC2099"/>
    <w:rsid w:val="00AC20FA"/>
    <w:rsid w:val="00AC21A7"/>
    <w:rsid w:val="00AC2250"/>
    <w:rsid w:val="00AC2812"/>
    <w:rsid w:val="00AC2BD0"/>
    <w:rsid w:val="00AC3400"/>
    <w:rsid w:val="00AC377F"/>
    <w:rsid w:val="00AC3B3F"/>
    <w:rsid w:val="00AC3D00"/>
    <w:rsid w:val="00AC3D0C"/>
    <w:rsid w:val="00AC3FB5"/>
    <w:rsid w:val="00AC3FCB"/>
    <w:rsid w:val="00AC44B3"/>
    <w:rsid w:val="00AC4713"/>
    <w:rsid w:val="00AC4FEC"/>
    <w:rsid w:val="00AC5151"/>
    <w:rsid w:val="00AC5918"/>
    <w:rsid w:val="00AC59B4"/>
    <w:rsid w:val="00AC5B15"/>
    <w:rsid w:val="00AC5C65"/>
    <w:rsid w:val="00AC5E48"/>
    <w:rsid w:val="00AC5F02"/>
    <w:rsid w:val="00AC6326"/>
    <w:rsid w:val="00AC64B0"/>
    <w:rsid w:val="00AC64C1"/>
    <w:rsid w:val="00AC6CB1"/>
    <w:rsid w:val="00AC7041"/>
    <w:rsid w:val="00AC74FE"/>
    <w:rsid w:val="00AC78E4"/>
    <w:rsid w:val="00AC7AD6"/>
    <w:rsid w:val="00AD0260"/>
    <w:rsid w:val="00AD04E9"/>
    <w:rsid w:val="00AD0502"/>
    <w:rsid w:val="00AD0595"/>
    <w:rsid w:val="00AD0CD2"/>
    <w:rsid w:val="00AD0E72"/>
    <w:rsid w:val="00AD1145"/>
    <w:rsid w:val="00AD20F9"/>
    <w:rsid w:val="00AD224D"/>
    <w:rsid w:val="00AD2698"/>
    <w:rsid w:val="00AD27A8"/>
    <w:rsid w:val="00AD28C9"/>
    <w:rsid w:val="00AD2A4D"/>
    <w:rsid w:val="00AD30FD"/>
    <w:rsid w:val="00AD355C"/>
    <w:rsid w:val="00AD3B65"/>
    <w:rsid w:val="00AD3CAE"/>
    <w:rsid w:val="00AD420B"/>
    <w:rsid w:val="00AD463F"/>
    <w:rsid w:val="00AD4C26"/>
    <w:rsid w:val="00AD52ED"/>
    <w:rsid w:val="00AD55FA"/>
    <w:rsid w:val="00AD566D"/>
    <w:rsid w:val="00AD5BDA"/>
    <w:rsid w:val="00AD5CAC"/>
    <w:rsid w:val="00AD607D"/>
    <w:rsid w:val="00AD616E"/>
    <w:rsid w:val="00AD62B3"/>
    <w:rsid w:val="00AD6528"/>
    <w:rsid w:val="00AD6617"/>
    <w:rsid w:val="00AD6896"/>
    <w:rsid w:val="00AD68C0"/>
    <w:rsid w:val="00AD6910"/>
    <w:rsid w:val="00AD6EC3"/>
    <w:rsid w:val="00AD795F"/>
    <w:rsid w:val="00AD79CD"/>
    <w:rsid w:val="00AE035D"/>
    <w:rsid w:val="00AE0F42"/>
    <w:rsid w:val="00AE1074"/>
    <w:rsid w:val="00AE1C8A"/>
    <w:rsid w:val="00AE1F47"/>
    <w:rsid w:val="00AE21CC"/>
    <w:rsid w:val="00AE21E8"/>
    <w:rsid w:val="00AE35CD"/>
    <w:rsid w:val="00AE3B9D"/>
    <w:rsid w:val="00AE3E0F"/>
    <w:rsid w:val="00AE496A"/>
    <w:rsid w:val="00AE4ECB"/>
    <w:rsid w:val="00AE50C6"/>
    <w:rsid w:val="00AE5162"/>
    <w:rsid w:val="00AE5214"/>
    <w:rsid w:val="00AE5811"/>
    <w:rsid w:val="00AE5FE9"/>
    <w:rsid w:val="00AE6411"/>
    <w:rsid w:val="00AE6834"/>
    <w:rsid w:val="00AE703F"/>
    <w:rsid w:val="00AE71A3"/>
    <w:rsid w:val="00AE7281"/>
    <w:rsid w:val="00AE72D0"/>
    <w:rsid w:val="00AE771A"/>
    <w:rsid w:val="00AE78A2"/>
    <w:rsid w:val="00AE7CD0"/>
    <w:rsid w:val="00AF01C2"/>
    <w:rsid w:val="00AF0998"/>
    <w:rsid w:val="00AF0E1F"/>
    <w:rsid w:val="00AF1982"/>
    <w:rsid w:val="00AF1B5C"/>
    <w:rsid w:val="00AF1D34"/>
    <w:rsid w:val="00AF2631"/>
    <w:rsid w:val="00AF2667"/>
    <w:rsid w:val="00AF2812"/>
    <w:rsid w:val="00AF3033"/>
    <w:rsid w:val="00AF3076"/>
    <w:rsid w:val="00AF372E"/>
    <w:rsid w:val="00AF3928"/>
    <w:rsid w:val="00AF3937"/>
    <w:rsid w:val="00AF396D"/>
    <w:rsid w:val="00AF39DB"/>
    <w:rsid w:val="00AF3B48"/>
    <w:rsid w:val="00AF3D9C"/>
    <w:rsid w:val="00AF3F82"/>
    <w:rsid w:val="00AF41D4"/>
    <w:rsid w:val="00AF42B0"/>
    <w:rsid w:val="00AF43B6"/>
    <w:rsid w:val="00AF457C"/>
    <w:rsid w:val="00AF45C3"/>
    <w:rsid w:val="00AF5197"/>
    <w:rsid w:val="00AF5375"/>
    <w:rsid w:val="00AF58E0"/>
    <w:rsid w:val="00AF5BF1"/>
    <w:rsid w:val="00AF5DBF"/>
    <w:rsid w:val="00AF5F59"/>
    <w:rsid w:val="00AF61C2"/>
    <w:rsid w:val="00AF63CE"/>
    <w:rsid w:val="00AF6598"/>
    <w:rsid w:val="00AF6CA5"/>
    <w:rsid w:val="00AF6DAD"/>
    <w:rsid w:val="00AF749E"/>
    <w:rsid w:val="00AF76F4"/>
    <w:rsid w:val="00AF7982"/>
    <w:rsid w:val="00B002F4"/>
    <w:rsid w:val="00B003D9"/>
    <w:rsid w:val="00B01631"/>
    <w:rsid w:val="00B01639"/>
    <w:rsid w:val="00B01C61"/>
    <w:rsid w:val="00B01DD9"/>
    <w:rsid w:val="00B01FDB"/>
    <w:rsid w:val="00B021C2"/>
    <w:rsid w:val="00B025E1"/>
    <w:rsid w:val="00B032F7"/>
    <w:rsid w:val="00B0362B"/>
    <w:rsid w:val="00B03765"/>
    <w:rsid w:val="00B03825"/>
    <w:rsid w:val="00B03D48"/>
    <w:rsid w:val="00B04206"/>
    <w:rsid w:val="00B046CC"/>
    <w:rsid w:val="00B04BC5"/>
    <w:rsid w:val="00B04DFA"/>
    <w:rsid w:val="00B04FF7"/>
    <w:rsid w:val="00B0518B"/>
    <w:rsid w:val="00B05266"/>
    <w:rsid w:val="00B053EC"/>
    <w:rsid w:val="00B05473"/>
    <w:rsid w:val="00B06A66"/>
    <w:rsid w:val="00B06BAA"/>
    <w:rsid w:val="00B06BC1"/>
    <w:rsid w:val="00B072F6"/>
    <w:rsid w:val="00B076E7"/>
    <w:rsid w:val="00B0770A"/>
    <w:rsid w:val="00B077DF"/>
    <w:rsid w:val="00B07907"/>
    <w:rsid w:val="00B07A6D"/>
    <w:rsid w:val="00B07D7B"/>
    <w:rsid w:val="00B10273"/>
    <w:rsid w:val="00B10C26"/>
    <w:rsid w:val="00B10CF3"/>
    <w:rsid w:val="00B11190"/>
    <w:rsid w:val="00B111BC"/>
    <w:rsid w:val="00B1160E"/>
    <w:rsid w:val="00B118C0"/>
    <w:rsid w:val="00B12125"/>
    <w:rsid w:val="00B12782"/>
    <w:rsid w:val="00B12E3C"/>
    <w:rsid w:val="00B12E89"/>
    <w:rsid w:val="00B136B0"/>
    <w:rsid w:val="00B1395A"/>
    <w:rsid w:val="00B139D7"/>
    <w:rsid w:val="00B147C5"/>
    <w:rsid w:val="00B14985"/>
    <w:rsid w:val="00B14C43"/>
    <w:rsid w:val="00B14D15"/>
    <w:rsid w:val="00B14FAC"/>
    <w:rsid w:val="00B1532A"/>
    <w:rsid w:val="00B15557"/>
    <w:rsid w:val="00B1572D"/>
    <w:rsid w:val="00B15960"/>
    <w:rsid w:val="00B159A7"/>
    <w:rsid w:val="00B15E5F"/>
    <w:rsid w:val="00B16381"/>
    <w:rsid w:val="00B165E5"/>
    <w:rsid w:val="00B1663F"/>
    <w:rsid w:val="00B16918"/>
    <w:rsid w:val="00B17318"/>
    <w:rsid w:val="00B1796A"/>
    <w:rsid w:val="00B17DD6"/>
    <w:rsid w:val="00B20083"/>
    <w:rsid w:val="00B204A7"/>
    <w:rsid w:val="00B204DA"/>
    <w:rsid w:val="00B20972"/>
    <w:rsid w:val="00B21157"/>
    <w:rsid w:val="00B21329"/>
    <w:rsid w:val="00B21596"/>
    <w:rsid w:val="00B215AB"/>
    <w:rsid w:val="00B21A00"/>
    <w:rsid w:val="00B21B5C"/>
    <w:rsid w:val="00B21C91"/>
    <w:rsid w:val="00B21D17"/>
    <w:rsid w:val="00B220C9"/>
    <w:rsid w:val="00B221DD"/>
    <w:rsid w:val="00B223F5"/>
    <w:rsid w:val="00B22401"/>
    <w:rsid w:val="00B22410"/>
    <w:rsid w:val="00B22CED"/>
    <w:rsid w:val="00B22F10"/>
    <w:rsid w:val="00B233EE"/>
    <w:rsid w:val="00B23A7A"/>
    <w:rsid w:val="00B23ACD"/>
    <w:rsid w:val="00B24273"/>
    <w:rsid w:val="00B24335"/>
    <w:rsid w:val="00B2484A"/>
    <w:rsid w:val="00B24AD3"/>
    <w:rsid w:val="00B25058"/>
    <w:rsid w:val="00B2517F"/>
    <w:rsid w:val="00B2523A"/>
    <w:rsid w:val="00B25937"/>
    <w:rsid w:val="00B25F96"/>
    <w:rsid w:val="00B26690"/>
    <w:rsid w:val="00B266C2"/>
    <w:rsid w:val="00B26887"/>
    <w:rsid w:val="00B26DDF"/>
    <w:rsid w:val="00B26DE2"/>
    <w:rsid w:val="00B27785"/>
    <w:rsid w:val="00B306E0"/>
    <w:rsid w:val="00B3092B"/>
    <w:rsid w:val="00B30DE4"/>
    <w:rsid w:val="00B30EFF"/>
    <w:rsid w:val="00B30F0E"/>
    <w:rsid w:val="00B318A6"/>
    <w:rsid w:val="00B31919"/>
    <w:rsid w:val="00B31ADA"/>
    <w:rsid w:val="00B31BB6"/>
    <w:rsid w:val="00B31D24"/>
    <w:rsid w:val="00B31EC9"/>
    <w:rsid w:val="00B323F6"/>
    <w:rsid w:val="00B325A1"/>
    <w:rsid w:val="00B32C07"/>
    <w:rsid w:val="00B32E9F"/>
    <w:rsid w:val="00B330E8"/>
    <w:rsid w:val="00B335E2"/>
    <w:rsid w:val="00B3366A"/>
    <w:rsid w:val="00B33B2B"/>
    <w:rsid w:val="00B33BE4"/>
    <w:rsid w:val="00B3403E"/>
    <w:rsid w:val="00B34268"/>
    <w:rsid w:val="00B34A9D"/>
    <w:rsid w:val="00B34B42"/>
    <w:rsid w:val="00B34C42"/>
    <w:rsid w:val="00B34CA4"/>
    <w:rsid w:val="00B34D07"/>
    <w:rsid w:val="00B34D20"/>
    <w:rsid w:val="00B34E80"/>
    <w:rsid w:val="00B34F45"/>
    <w:rsid w:val="00B35458"/>
    <w:rsid w:val="00B35625"/>
    <w:rsid w:val="00B35758"/>
    <w:rsid w:val="00B35CAF"/>
    <w:rsid w:val="00B3615C"/>
    <w:rsid w:val="00B36C95"/>
    <w:rsid w:val="00B36FA6"/>
    <w:rsid w:val="00B3708B"/>
    <w:rsid w:val="00B3711D"/>
    <w:rsid w:val="00B3718F"/>
    <w:rsid w:val="00B372A0"/>
    <w:rsid w:val="00B3745A"/>
    <w:rsid w:val="00B3795D"/>
    <w:rsid w:val="00B37C43"/>
    <w:rsid w:val="00B37E4B"/>
    <w:rsid w:val="00B40010"/>
    <w:rsid w:val="00B4026A"/>
    <w:rsid w:val="00B40CFE"/>
    <w:rsid w:val="00B413F9"/>
    <w:rsid w:val="00B41534"/>
    <w:rsid w:val="00B41A1D"/>
    <w:rsid w:val="00B41B25"/>
    <w:rsid w:val="00B42327"/>
    <w:rsid w:val="00B42429"/>
    <w:rsid w:val="00B4242A"/>
    <w:rsid w:val="00B43149"/>
    <w:rsid w:val="00B43641"/>
    <w:rsid w:val="00B4450C"/>
    <w:rsid w:val="00B44ADE"/>
    <w:rsid w:val="00B45152"/>
    <w:rsid w:val="00B4534E"/>
    <w:rsid w:val="00B453E3"/>
    <w:rsid w:val="00B4544A"/>
    <w:rsid w:val="00B454AC"/>
    <w:rsid w:val="00B4592F"/>
    <w:rsid w:val="00B45DBF"/>
    <w:rsid w:val="00B46465"/>
    <w:rsid w:val="00B467DE"/>
    <w:rsid w:val="00B468D8"/>
    <w:rsid w:val="00B46972"/>
    <w:rsid w:val="00B47AF5"/>
    <w:rsid w:val="00B47EC2"/>
    <w:rsid w:val="00B50087"/>
    <w:rsid w:val="00B50210"/>
    <w:rsid w:val="00B504CF"/>
    <w:rsid w:val="00B508AA"/>
    <w:rsid w:val="00B50D15"/>
    <w:rsid w:val="00B50DB0"/>
    <w:rsid w:val="00B51C5B"/>
    <w:rsid w:val="00B52097"/>
    <w:rsid w:val="00B52107"/>
    <w:rsid w:val="00B521AA"/>
    <w:rsid w:val="00B522F7"/>
    <w:rsid w:val="00B53A0F"/>
    <w:rsid w:val="00B53B9E"/>
    <w:rsid w:val="00B53BDC"/>
    <w:rsid w:val="00B53C5A"/>
    <w:rsid w:val="00B5417F"/>
    <w:rsid w:val="00B54328"/>
    <w:rsid w:val="00B5466B"/>
    <w:rsid w:val="00B54769"/>
    <w:rsid w:val="00B548BE"/>
    <w:rsid w:val="00B54F25"/>
    <w:rsid w:val="00B55359"/>
    <w:rsid w:val="00B557D3"/>
    <w:rsid w:val="00B55B1A"/>
    <w:rsid w:val="00B55E85"/>
    <w:rsid w:val="00B563D6"/>
    <w:rsid w:val="00B56435"/>
    <w:rsid w:val="00B56643"/>
    <w:rsid w:val="00B567BB"/>
    <w:rsid w:val="00B56E95"/>
    <w:rsid w:val="00B571F1"/>
    <w:rsid w:val="00B57271"/>
    <w:rsid w:val="00B5735D"/>
    <w:rsid w:val="00B57602"/>
    <w:rsid w:val="00B57C64"/>
    <w:rsid w:val="00B57E71"/>
    <w:rsid w:val="00B6007E"/>
    <w:rsid w:val="00B6055C"/>
    <w:rsid w:val="00B606A7"/>
    <w:rsid w:val="00B6091A"/>
    <w:rsid w:val="00B60E84"/>
    <w:rsid w:val="00B60F4C"/>
    <w:rsid w:val="00B61D1D"/>
    <w:rsid w:val="00B62014"/>
    <w:rsid w:val="00B62211"/>
    <w:rsid w:val="00B627CE"/>
    <w:rsid w:val="00B62E2B"/>
    <w:rsid w:val="00B631B6"/>
    <w:rsid w:val="00B6345E"/>
    <w:rsid w:val="00B634F5"/>
    <w:rsid w:val="00B637E2"/>
    <w:rsid w:val="00B6389C"/>
    <w:rsid w:val="00B63F29"/>
    <w:rsid w:val="00B63FB0"/>
    <w:rsid w:val="00B64221"/>
    <w:rsid w:val="00B64EE0"/>
    <w:rsid w:val="00B651F8"/>
    <w:rsid w:val="00B6594F"/>
    <w:rsid w:val="00B66245"/>
    <w:rsid w:val="00B66522"/>
    <w:rsid w:val="00B66678"/>
    <w:rsid w:val="00B669E1"/>
    <w:rsid w:val="00B66A70"/>
    <w:rsid w:val="00B66D83"/>
    <w:rsid w:val="00B672F3"/>
    <w:rsid w:val="00B674C6"/>
    <w:rsid w:val="00B6768C"/>
    <w:rsid w:val="00B67CD2"/>
    <w:rsid w:val="00B67D28"/>
    <w:rsid w:val="00B7100B"/>
    <w:rsid w:val="00B71458"/>
    <w:rsid w:val="00B71805"/>
    <w:rsid w:val="00B71938"/>
    <w:rsid w:val="00B719A6"/>
    <w:rsid w:val="00B71DD6"/>
    <w:rsid w:val="00B7299F"/>
    <w:rsid w:val="00B72AA3"/>
    <w:rsid w:val="00B72C17"/>
    <w:rsid w:val="00B72E1A"/>
    <w:rsid w:val="00B7349A"/>
    <w:rsid w:val="00B7367E"/>
    <w:rsid w:val="00B73777"/>
    <w:rsid w:val="00B73D8C"/>
    <w:rsid w:val="00B74340"/>
    <w:rsid w:val="00B7439A"/>
    <w:rsid w:val="00B7502A"/>
    <w:rsid w:val="00B75049"/>
    <w:rsid w:val="00B750C1"/>
    <w:rsid w:val="00B75C96"/>
    <w:rsid w:val="00B75D5C"/>
    <w:rsid w:val="00B75EA8"/>
    <w:rsid w:val="00B7732B"/>
    <w:rsid w:val="00B774EA"/>
    <w:rsid w:val="00B775BA"/>
    <w:rsid w:val="00B7770E"/>
    <w:rsid w:val="00B7772B"/>
    <w:rsid w:val="00B777FC"/>
    <w:rsid w:val="00B77B70"/>
    <w:rsid w:val="00B77D52"/>
    <w:rsid w:val="00B80405"/>
    <w:rsid w:val="00B80606"/>
    <w:rsid w:val="00B80A8A"/>
    <w:rsid w:val="00B80D44"/>
    <w:rsid w:val="00B818D6"/>
    <w:rsid w:val="00B81C59"/>
    <w:rsid w:val="00B81D84"/>
    <w:rsid w:val="00B81FC5"/>
    <w:rsid w:val="00B82551"/>
    <w:rsid w:val="00B826CD"/>
    <w:rsid w:val="00B82919"/>
    <w:rsid w:val="00B82A00"/>
    <w:rsid w:val="00B82AA9"/>
    <w:rsid w:val="00B82E12"/>
    <w:rsid w:val="00B8391D"/>
    <w:rsid w:val="00B83A91"/>
    <w:rsid w:val="00B840C0"/>
    <w:rsid w:val="00B8442C"/>
    <w:rsid w:val="00B846C2"/>
    <w:rsid w:val="00B84922"/>
    <w:rsid w:val="00B84CED"/>
    <w:rsid w:val="00B84D91"/>
    <w:rsid w:val="00B84DA1"/>
    <w:rsid w:val="00B84DAA"/>
    <w:rsid w:val="00B84DE7"/>
    <w:rsid w:val="00B84F66"/>
    <w:rsid w:val="00B8503B"/>
    <w:rsid w:val="00B851D3"/>
    <w:rsid w:val="00B85894"/>
    <w:rsid w:val="00B8628A"/>
    <w:rsid w:val="00B864E3"/>
    <w:rsid w:val="00B86690"/>
    <w:rsid w:val="00B86751"/>
    <w:rsid w:val="00B875B9"/>
    <w:rsid w:val="00B87711"/>
    <w:rsid w:val="00B879E1"/>
    <w:rsid w:val="00B87D31"/>
    <w:rsid w:val="00B90D7F"/>
    <w:rsid w:val="00B90FBB"/>
    <w:rsid w:val="00B91037"/>
    <w:rsid w:val="00B9138D"/>
    <w:rsid w:val="00B91F7D"/>
    <w:rsid w:val="00B92F70"/>
    <w:rsid w:val="00B93370"/>
    <w:rsid w:val="00B9383B"/>
    <w:rsid w:val="00B93AA5"/>
    <w:rsid w:val="00B93C4B"/>
    <w:rsid w:val="00B93F10"/>
    <w:rsid w:val="00B94406"/>
    <w:rsid w:val="00B94823"/>
    <w:rsid w:val="00B9485E"/>
    <w:rsid w:val="00B9508F"/>
    <w:rsid w:val="00B95737"/>
    <w:rsid w:val="00B95CBB"/>
    <w:rsid w:val="00B95E36"/>
    <w:rsid w:val="00B962D4"/>
    <w:rsid w:val="00B96BFD"/>
    <w:rsid w:val="00B96E23"/>
    <w:rsid w:val="00B96F40"/>
    <w:rsid w:val="00B96F98"/>
    <w:rsid w:val="00BA01D8"/>
    <w:rsid w:val="00BA0399"/>
    <w:rsid w:val="00BA06CC"/>
    <w:rsid w:val="00BA0AE2"/>
    <w:rsid w:val="00BA0BC0"/>
    <w:rsid w:val="00BA1234"/>
    <w:rsid w:val="00BA1602"/>
    <w:rsid w:val="00BA1874"/>
    <w:rsid w:val="00BA18F6"/>
    <w:rsid w:val="00BA1BD4"/>
    <w:rsid w:val="00BA221A"/>
    <w:rsid w:val="00BA2B8B"/>
    <w:rsid w:val="00BA2C43"/>
    <w:rsid w:val="00BA2E50"/>
    <w:rsid w:val="00BA2F38"/>
    <w:rsid w:val="00BA313D"/>
    <w:rsid w:val="00BA3925"/>
    <w:rsid w:val="00BA3B4B"/>
    <w:rsid w:val="00BA3D14"/>
    <w:rsid w:val="00BA3E16"/>
    <w:rsid w:val="00BA401F"/>
    <w:rsid w:val="00BA43FD"/>
    <w:rsid w:val="00BA444D"/>
    <w:rsid w:val="00BA4720"/>
    <w:rsid w:val="00BA4DA6"/>
    <w:rsid w:val="00BA5267"/>
    <w:rsid w:val="00BA57AE"/>
    <w:rsid w:val="00BA584E"/>
    <w:rsid w:val="00BA5C31"/>
    <w:rsid w:val="00BA673C"/>
    <w:rsid w:val="00BA6AE1"/>
    <w:rsid w:val="00BA6CC1"/>
    <w:rsid w:val="00BA718A"/>
    <w:rsid w:val="00BA7B5E"/>
    <w:rsid w:val="00BB00FB"/>
    <w:rsid w:val="00BB041A"/>
    <w:rsid w:val="00BB082A"/>
    <w:rsid w:val="00BB083E"/>
    <w:rsid w:val="00BB0D85"/>
    <w:rsid w:val="00BB1283"/>
    <w:rsid w:val="00BB1300"/>
    <w:rsid w:val="00BB1C96"/>
    <w:rsid w:val="00BB1F6A"/>
    <w:rsid w:val="00BB2B1A"/>
    <w:rsid w:val="00BB2D33"/>
    <w:rsid w:val="00BB31DA"/>
    <w:rsid w:val="00BB3E70"/>
    <w:rsid w:val="00BB3F2A"/>
    <w:rsid w:val="00BB48F1"/>
    <w:rsid w:val="00BB5039"/>
    <w:rsid w:val="00BB5168"/>
    <w:rsid w:val="00BB5569"/>
    <w:rsid w:val="00BB5C60"/>
    <w:rsid w:val="00BB6251"/>
    <w:rsid w:val="00BB654A"/>
    <w:rsid w:val="00BB6A77"/>
    <w:rsid w:val="00BB7041"/>
    <w:rsid w:val="00BB72F1"/>
    <w:rsid w:val="00BB7A4F"/>
    <w:rsid w:val="00BB7E0E"/>
    <w:rsid w:val="00BC03D4"/>
    <w:rsid w:val="00BC054C"/>
    <w:rsid w:val="00BC0D6D"/>
    <w:rsid w:val="00BC17EE"/>
    <w:rsid w:val="00BC1B47"/>
    <w:rsid w:val="00BC1E27"/>
    <w:rsid w:val="00BC22A8"/>
    <w:rsid w:val="00BC2818"/>
    <w:rsid w:val="00BC2B49"/>
    <w:rsid w:val="00BC2CCB"/>
    <w:rsid w:val="00BC38EE"/>
    <w:rsid w:val="00BC4126"/>
    <w:rsid w:val="00BC45D0"/>
    <w:rsid w:val="00BC4AFE"/>
    <w:rsid w:val="00BC4C5E"/>
    <w:rsid w:val="00BC5311"/>
    <w:rsid w:val="00BC54EF"/>
    <w:rsid w:val="00BC5B20"/>
    <w:rsid w:val="00BC5CF2"/>
    <w:rsid w:val="00BC6146"/>
    <w:rsid w:val="00BC6AEA"/>
    <w:rsid w:val="00BC6CA1"/>
    <w:rsid w:val="00BC7695"/>
    <w:rsid w:val="00BD0682"/>
    <w:rsid w:val="00BD076A"/>
    <w:rsid w:val="00BD0C9D"/>
    <w:rsid w:val="00BD151D"/>
    <w:rsid w:val="00BD1799"/>
    <w:rsid w:val="00BD1A5D"/>
    <w:rsid w:val="00BD1B9E"/>
    <w:rsid w:val="00BD1D21"/>
    <w:rsid w:val="00BD1F1A"/>
    <w:rsid w:val="00BD216B"/>
    <w:rsid w:val="00BD240A"/>
    <w:rsid w:val="00BD2727"/>
    <w:rsid w:val="00BD275D"/>
    <w:rsid w:val="00BD28CA"/>
    <w:rsid w:val="00BD29A2"/>
    <w:rsid w:val="00BD29DC"/>
    <w:rsid w:val="00BD2CA5"/>
    <w:rsid w:val="00BD3438"/>
    <w:rsid w:val="00BD3575"/>
    <w:rsid w:val="00BD3E8B"/>
    <w:rsid w:val="00BD40BA"/>
    <w:rsid w:val="00BD44EC"/>
    <w:rsid w:val="00BD4F51"/>
    <w:rsid w:val="00BD5298"/>
    <w:rsid w:val="00BD55CF"/>
    <w:rsid w:val="00BD5833"/>
    <w:rsid w:val="00BD5B9A"/>
    <w:rsid w:val="00BD5BB5"/>
    <w:rsid w:val="00BD5E33"/>
    <w:rsid w:val="00BD6197"/>
    <w:rsid w:val="00BD63A9"/>
    <w:rsid w:val="00BD6703"/>
    <w:rsid w:val="00BD67C6"/>
    <w:rsid w:val="00BD6E13"/>
    <w:rsid w:val="00BD72CC"/>
    <w:rsid w:val="00BD7CA8"/>
    <w:rsid w:val="00BE00C5"/>
    <w:rsid w:val="00BE00F9"/>
    <w:rsid w:val="00BE0140"/>
    <w:rsid w:val="00BE01C4"/>
    <w:rsid w:val="00BE0498"/>
    <w:rsid w:val="00BE0809"/>
    <w:rsid w:val="00BE093B"/>
    <w:rsid w:val="00BE1043"/>
    <w:rsid w:val="00BE1067"/>
    <w:rsid w:val="00BE1139"/>
    <w:rsid w:val="00BE162C"/>
    <w:rsid w:val="00BE22BD"/>
    <w:rsid w:val="00BE2352"/>
    <w:rsid w:val="00BE23D5"/>
    <w:rsid w:val="00BE248B"/>
    <w:rsid w:val="00BE36B1"/>
    <w:rsid w:val="00BE3803"/>
    <w:rsid w:val="00BE3CA2"/>
    <w:rsid w:val="00BE3DA0"/>
    <w:rsid w:val="00BE3DE5"/>
    <w:rsid w:val="00BE3EBF"/>
    <w:rsid w:val="00BE4071"/>
    <w:rsid w:val="00BE4086"/>
    <w:rsid w:val="00BE40C4"/>
    <w:rsid w:val="00BE40EB"/>
    <w:rsid w:val="00BE4143"/>
    <w:rsid w:val="00BE4246"/>
    <w:rsid w:val="00BE4318"/>
    <w:rsid w:val="00BE4471"/>
    <w:rsid w:val="00BE4D9D"/>
    <w:rsid w:val="00BE5221"/>
    <w:rsid w:val="00BE538D"/>
    <w:rsid w:val="00BE56FF"/>
    <w:rsid w:val="00BE587E"/>
    <w:rsid w:val="00BE5ACE"/>
    <w:rsid w:val="00BE5FB1"/>
    <w:rsid w:val="00BE6336"/>
    <w:rsid w:val="00BE661E"/>
    <w:rsid w:val="00BE67F6"/>
    <w:rsid w:val="00BE68D9"/>
    <w:rsid w:val="00BE6E5D"/>
    <w:rsid w:val="00BE6F18"/>
    <w:rsid w:val="00BE6F4C"/>
    <w:rsid w:val="00BE6F8A"/>
    <w:rsid w:val="00BE72E5"/>
    <w:rsid w:val="00BE7784"/>
    <w:rsid w:val="00BE7A9E"/>
    <w:rsid w:val="00BE7F1C"/>
    <w:rsid w:val="00BE7F44"/>
    <w:rsid w:val="00BF092D"/>
    <w:rsid w:val="00BF1299"/>
    <w:rsid w:val="00BF12E8"/>
    <w:rsid w:val="00BF1998"/>
    <w:rsid w:val="00BF1BE9"/>
    <w:rsid w:val="00BF1DD4"/>
    <w:rsid w:val="00BF1FD5"/>
    <w:rsid w:val="00BF22C8"/>
    <w:rsid w:val="00BF2D95"/>
    <w:rsid w:val="00BF2E08"/>
    <w:rsid w:val="00BF2FB1"/>
    <w:rsid w:val="00BF3382"/>
    <w:rsid w:val="00BF362C"/>
    <w:rsid w:val="00BF36B5"/>
    <w:rsid w:val="00BF397F"/>
    <w:rsid w:val="00BF3DA7"/>
    <w:rsid w:val="00BF43C5"/>
    <w:rsid w:val="00BF493F"/>
    <w:rsid w:val="00BF4959"/>
    <w:rsid w:val="00BF5048"/>
    <w:rsid w:val="00BF5C36"/>
    <w:rsid w:val="00BF6264"/>
    <w:rsid w:val="00BF66FC"/>
    <w:rsid w:val="00BF6C36"/>
    <w:rsid w:val="00BF773F"/>
    <w:rsid w:val="00BF7AAE"/>
    <w:rsid w:val="00BF7C0D"/>
    <w:rsid w:val="00C0051A"/>
    <w:rsid w:val="00C006F1"/>
    <w:rsid w:val="00C00C1D"/>
    <w:rsid w:val="00C0103B"/>
    <w:rsid w:val="00C01679"/>
    <w:rsid w:val="00C01AEE"/>
    <w:rsid w:val="00C02002"/>
    <w:rsid w:val="00C022AA"/>
    <w:rsid w:val="00C02321"/>
    <w:rsid w:val="00C0256F"/>
    <w:rsid w:val="00C02BF7"/>
    <w:rsid w:val="00C03283"/>
    <w:rsid w:val="00C03543"/>
    <w:rsid w:val="00C0355B"/>
    <w:rsid w:val="00C0369D"/>
    <w:rsid w:val="00C04241"/>
    <w:rsid w:val="00C046A5"/>
    <w:rsid w:val="00C04748"/>
    <w:rsid w:val="00C048B8"/>
    <w:rsid w:val="00C04937"/>
    <w:rsid w:val="00C04986"/>
    <w:rsid w:val="00C04A00"/>
    <w:rsid w:val="00C04A6C"/>
    <w:rsid w:val="00C05562"/>
    <w:rsid w:val="00C05828"/>
    <w:rsid w:val="00C05A4F"/>
    <w:rsid w:val="00C05AD1"/>
    <w:rsid w:val="00C05D80"/>
    <w:rsid w:val="00C0678D"/>
    <w:rsid w:val="00C068AE"/>
    <w:rsid w:val="00C077AF"/>
    <w:rsid w:val="00C07FB1"/>
    <w:rsid w:val="00C10FD5"/>
    <w:rsid w:val="00C11678"/>
    <w:rsid w:val="00C125F7"/>
    <w:rsid w:val="00C127B2"/>
    <w:rsid w:val="00C128E1"/>
    <w:rsid w:val="00C12D36"/>
    <w:rsid w:val="00C1310E"/>
    <w:rsid w:val="00C13397"/>
    <w:rsid w:val="00C14901"/>
    <w:rsid w:val="00C14AB4"/>
    <w:rsid w:val="00C14C21"/>
    <w:rsid w:val="00C14F98"/>
    <w:rsid w:val="00C15DE0"/>
    <w:rsid w:val="00C161F0"/>
    <w:rsid w:val="00C1640F"/>
    <w:rsid w:val="00C164D6"/>
    <w:rsid w:val="00C171C2"/>
    <w:rsid w:val="00C172AF"/>
    <w:rsid w:val="00C17338"/>
    <w:rsid w:val="00C17484"/>
    <w:rsid w:val="00C17643"/>
    <w:rsid w:val="00C17E2E"/>
    <w:rsid w:val="00C2080F"/>
    <w:rsid w:val="00C20B4A"/>
    <w:rsid w:val="00C217BC"/>
    <w:rsid w:val="00C217EA"/>
    <w:rsid w:val="00C21A14"/>
    <w:rsid w:val="00C21B5B"/>
    <w:rsid w:val="00C21CF2"/>
    <w:rsid w:val="00C222B7"/>
    <w:rsid w:val="00C222E4"/>
    <w:rsid w:val="00C22487"/>
    <w:rsid w:val="00C225EC"/>
    <w:rsid w:val="00C22660"/>
    <w:rsid w:val="00C22AAC"/>
    <w:rsid w:val="00C22DC9"/>
    <w:rsid w:val="00C23B98"/>
    <w:rsid w:val="00C23E10"/>
    <w:rsid w:val="00C247AA"/>
    <w:rsid w:val="00C24897"/>
    <w:rsid w:val="00C24BC2"/>
    <w:rsid w:val="00C24C9B"/>
    <w:rsid w:val="00C25121"/>
    <w:rsid w:val="00C254F6"/>
    <w:rsid w:val="00C2577A"/>
    <w:rsid w:val="00C257E0"/>
    <w:rsid w:val="00C25AC4"/>
    <w:rsid w:val="00C25AD0"/>
    <w:rsid w:val="00C25C9F"/>
    <w:rsid w:val="00C25E76"/>
    <w:rsid w:val="00C25FF8"/>
    <w:rsid w:val="00C261B2"/>
    <w:rsid w:val="00C26721"/>
    <w:rsid w:val="00C2699B"/>
    <w:rsid w:val="00C26AD8"/>
    <w:rsid w:val="00C26D1B"/>
    <w:rsid w:val="00C26ED2"/>
    <w:rsid w:val="00C2727C"/>
    <w:rsid w:val="00C27A9D"/>
    <w:rsid w:val="00C27D79"/>
    <w:rsid w:val="00C27F9C"/>
    <w:rsid w:val="00C30437"/>
    <w:rsid w:val="00C30965"/>
    <w:rsid w:val="00C30BC0"/>
    <w:rsid w:val="00C30EFC"/>
    <w:rsid w:val="00C31065"/>
    <w:rsid w:val="00C31AA1"/>
    <w:rsid w:val="00C31CE6"/>
    <w:rsid w:val="00C32959"/>
    <w:rsid w:val="00C32D66"/>
    <w:rsid w:val="00C3311B"/>
    <w:rsid w:val="00C334B9"/>
    <w:rsid w:val="00C33500"/>
    <w:rsid w:val="00C339B0"/>
    <w:rsid w:val="00C33D26"/>
    <w:rsid w:val="00C33DEF"/>
    <w:rsid w:val="00C33EC6"/>
    <w:rsid w:val="00C33FA0"/>
    <w:rsid w:val="00C34339"/>
    <w:rsid w:val="00C34444"/>
    <w:rsid w:val="00C34702"/>
    <w:rsid w:val="00C348CF"/>
    <w:rsid w:val="00C3495D"/>
    <w:rsid w:val="00C34C86"/>
    <w:rsid w:val="00C356A5"/>
    <w:rsid w:val="00C35779"/>
    <w:rsid w:val="00C36098"/>
    <w:rsid w:val="00C36AE4"/>
    <w:rsid w:val="00C36DA3"/>
    <w:rsid w:val="00C36F7D"/>
    <w:rsid w:val="00C371C7"/>
    <w:rsid w:val="00C373F5"/>
    <w:rsid w:val="00C37491"/>
    <w:rsid w:val="00C375D6"/>
    <w:rsid w:val="00C37AEB"/>
    <w:rsid w:val="00C405D5"/>
    <w:rsid w:val="00C409AE"/>
    <w:rsid w:val="00C40EEF"/>
    <w:rsid w:val="00C4111B"/>
    <w:rsid w:val="00C413D4"/>
    <w:rsid w:val="00C41615"/>
    <w:rsid w:val="00C42112"/>
    <w:rsid w:val="00C42480"/>
    <w:rsid w:val="00C42E43"/>
    <w:rsid w:val="00C42E60"/>
    <w:rsid w:val="00C43096"/>
    <w:rsid w:val="00C4344F"/>
    <w:rsid w:val="00C4370C"/>
    <w:rsid w:val="00C43CA4"/>
    <w:rsid w:val="00C43E5B"/>
    <w:rsid w:val="00C44101"/>
    <w:rsid w:val="00C4413B"/>
    <w:rsid w:val="00C44CBC"/>
    <w:rsid w:val="00C45320"/>
    <w:rsid w:val="00C45418"/>
    <w:rsid w:val="00C45473"/>
    <w:rsid w:val="00C454FB"/>
    <w:rsid w:val="00C458C1"/>
    <w:rsid w:val="00C45B75"/>
    <w:rsid w:val="00C45F6C"/>
    <w:rsid w:val="00C46513"/>
    <w:rsid w:val="00C466E2"/>
    <w:rsid w:val="00C4715E"/>
    <w:rsid w:val="00C47410"/>
    <w:rsid w:val="00C47B1C"/>
    <w:rsid w:val="00C47BFA"/>
    <w:rsid w:val="00C47F67"/>
    <w:rsid w:val="00C500C7"/>
    <w:rsid w:val="00C50417"/>
    <w:rsid w:val="00C508A7"/>
    <w:rsid w:val="00C50FF4"/>
    <w:rsid w:val="00C50FFD"/>
    <w:rsid w:val="00C5162F"/>
    <w:rsid w:val="00C51665"/>
    <w:rsid w:val="00C51BC8"/>
    <w:rsid w:val="00C5202F"/>
    <w:rsid w:val="00C52150"/>
    <w:rsid w:val="00C52226"/>
    <w:rsid w:val="00C523DD"/>
    <w:rsid w:val="00C5263F"/>
    <w:rsid w:val="00C52EC1"/>
    <w:rsid w:val="00C52F0E"/>
    <w:rsid w:val="00C53439"/>
    <w:rsid w:val="00C53D6B"/>
    <w:rsid w:val="00C540C1"/>
    <w:rsid w:val="00C541E8"/>
    <w:rsid w:val="00C54406"/>
    <w:rsid w:val="00C54763"/>
    <w:rsid w:val="00C54784"/>
    <w:rsid w:val="00C5537D"/>
    <w:rsid w:val="00C55941"/>
    <w:rsid w:val="00C55C18"/>
    <w:rsid w:val="00C56E7B"/>
    <w:rsid w:val="00C57543"/>
    <w:rsid w:val="00C578B7"/>
    <w:rsid w:val="00C60352"/>
    <w:rsid w:val="00C6082F"/>
    <w:rsid w:val="00C60902"/>
    <w:rsid w:val="00C609BC"/>
    <w:rsid w:val="00C60A2B"/>
    <w:rsid w:val="00C60AB2"/>
    <w:rsid w:val="00C61164"/>
    <w:rsid w:val="00C61175"/>
    <w:rsid w:val="00C61D46"/>
    <w:rsid w:val="00C61F5D"/>
    <w:rsid w:val="00C627A6"/>
    <w:rsid w:val="00C62903"/>
    <w:rsid w:val="00C6298C"/>
    <w:rsid w:val="00C630A5"/>
    <w:rsid w:val="00C632B7"/>
    <w:rsid w:val="00C636AB"/>
    <w:rsid w:val="00C63B6F"/>
    <w:rsid w:val="00C63BF7"/>
    <w:rsid w:val="00C63C31"/>
    <w:rsid w:val="00C63C48"/>
    <w:rsid w:val="00C63D53"/>
    <w:rsid w:val="00C63F00"/>
    <w:rsid w:val="00C64B78"/>
    <w:rsid w:val="00C64BE0"/>
    <w:rsid w:val="00C65A01"/>
    <w:rsid w:val="00C66346"/>
    <w:rsid w:val="00C66505"/>
    <w:rsid w:val="00C66609"/>
    <w:rsid w:val="00C66903"/>
    <w:rsid w:val="00C66A1B"/>
    <w:rsid w:val="00C673FC"/>
    <w:rsid w:val="00C6795D"/>
    <w:rsid w:val="00C67F96"/>
    <w:rsid w:val="00C70241"/>
    <w:rsid w:val="00C705D8"/>
    <w:rsid w:val="00C7061E"/>
    <w:rsid w:val="00C707EE"/>
    <w:rsid w:val="00C70A56"/>
    <w:rsid w:val="00C70B3D"/>
    <w:rsid w:val="00C70BB8"/>
    <w:rsid w:val="00C70E5A"/>
    <w:rsid w:val="00C70ECF"/>
    <w:rsid w:val="00C70FF7"/>
    <w:rsid w:val="00C710FE"/>
    <w:rsid w:val="00C71731"/>
    <w:rsid w:val="00C71A75"/>
    <w:rsid w:val="00C72214"/>
    <w:rsid w:val="00C7224E"/>
    <w:rsid w:val="00C72488"/>
    <w:rsid w:val="00C72E16"/>
    <w:rsid w:val="00C72E38"/>
    <w:rsid w:val="00C72E9B"/>
    <w:rsid w:val="00C72EA9"/>
    <w:rsid w:val="00C73113"/>
    <w:rsid w:val="00C73B69"/>
    <w:rsid w:val="00C73D14"/>
    <w:rsid w:val="00C73DD7"/>
    <w:rsid w:val="00C740D1"/>
    <w:rsid w:val="00C74449"/>
    <w:rsid w:val="00C745CA"/>
    <w:rsid w:val="00C7477A"/>
    <w:rsid w:val="00C7483C"/>
    <w:rsid w:val="00C74BDB"/>
    <w:rsid w:val="00C74E90"/>
    <w:rsid w:val="00C74F5A"/>
    <w:rsid w:val="00C75488"/>
    <w:rsid w:val="00C75DD6"/>
    <w:rsid w:val="00C760AD"/>
    <w:rsid w:val="00C767A6"/>
    <w:rsid w:val="00C769E6"/>
    <w:rsid w:val="00C76ECC"/>
    <w:rsid w:val="00C76ED9"/>
    <w:rsid w:val="00C771CF"/>
    <w:rsid w:val="00C77AD7"/>
    <w:rsid w:val="00C77B1E"/>
    <w:rsid w:val="00C77D77"/>
    <w:rsid w:val="00C77F27"/>
    <w:rsid w:val="00C80789"/>
    <w:rsid w:val="00C80791"/>
    <w:rsid w:val="00C807EB"/>
    <w:rsid w:val="00C80E59"/>
    <w:rsid w:val="00C80ED3"/>
    <w:rsid w:val="00C81783"/>
    <w:rsid w:val="00C81986"/>
    <w:rsid w:val="00C81BAE"/>
    <w:rsid w:val="00C81E1B"/>
    <w:rsid w:val="00C8246B"/>
    <w:rsid w:val="00C83136"/>
    <w:rsid w:val="00C8322B"/>
    <w:rsid w:val="00C83467"/>
    <w:rsid w:val="00C8363D"/>
    <w:rsid w:val="00C8393A"/>
    <w:rsid w:val="00C83B01"/>
    <w:rsid w:val="00C8477B"/>
    <w:rsid w:val="00C84A7D"/>
    <w:rsid w:val="00C84E82"/>
    <w:rsid w:val="00C84F20"/>
    <w:rsid w:val="00C853E8"/>
    <w:rsid w:val="00C8542C"/>
    <w:rsid w:val="00C85D1E"/>
    <w:rsid w:val="00C8628C"/>
    <w:rsid w:val="00C8646A"/>
    <w:rsid w:val="00C867BC"/>
    <w:rsid w:val="00C869C8"/>
    <w:rsid w:val="00C86BD4"/>
    <w:rsid w:val="00C873BB"/>
    <w:rsid w:val="00C873FF"/>
    <w:rsid w:val="00C87963"/>
    <w:rsid w:val="00C87E87"/>
    <w:rsid w:val="00C902E9"/>
    <w:rsid w:val="00C90A3B"/>
    <w:rsid w:val="00C90B05"/>
    <w:rsid w:val="00C912A5"/>
    <w:rsid w:val="00C9165E"/>
    <w:rsid w:val="00C91877"/>
    <w:rsid w:val="00C91A78"/>
    <w:rsid w:val="00C92E61"/>
    <w:rsid w:val="00C9385A"/>
    <w:rsid w:val="00C93E2C"/>
    <w:rsid w:val="00C9443A"/>
    <w:rsid w:val="00C94814"/>
    <w:rsid w:val="00C95714"/>
    <w:rsid w:val="00C957D7"/>
    <w:rsid w:val="00C958B5"/>
    <w:rsid w:val="00C95A0E"/>
    <w:rsid w:val="00C95D3F"/>
    <w:rsid w:val="00C96403"/>
    <w:rsid w:val="00C966B0"/>
    <w:rsid w:val="00C97005"/>
    <w:rsid w:val="00C97274"/>
    <w:rsid w:val="00C9731A"/>
    <w:rsid w:val="00C97D80"/>
    <w:rsid w:val="00C97DED"/>
    <w:rsid w:val="00CA0011"/>
    <w:rsid w:val="00CA0A45"/>
    <w:rsid w:val="00CA0D03"/>
    <w:rsid w:val="00CA1168"/>
    <w:rsid w:val="00CA14E8"/>
    <w:rsid w:val="00CA16A4"/>
    <w:rsid w:val="00CA16B4"/>
    <w:rsid w:val="00CA1D33"/>
    <w:rsid w:val="00CA22D4"/>
    <w:rsid w:val="00CA27EF"/>
    <w:rsid w:val="00CA325F"/>
    <w:rsid w:val="00CA35CB"/>
    <w:rsid w:val="00CA3B85"/>
    <w:rsid w:val="00CA3BB4"/>
    <w:rsid w:val="00CA3C96"/>
    <w:rsid w:val="00CA3F8D"/>
    <w:rsid w:val="00CA402D"/>
    <w:rsid w:val="00CA427D"/>
    <w:rsid w:val="00CA42DE"/>
    <w:rsid w:val="00CA44AB"/>
    <w:rsid w:val="00CA462D"/>
    <w:rsid w:val="00CA46ED"/>
    <w:rsid w:val="00CA4B35"/>
    <w:rsid w:val="00CA4E8C"/>
    <w:rsid w:val="00CA5182"/>
    <w:rsid w:val="00CA6334"/>
    <w:rsid w:val="00CA68AE"/>
    <w:rsid w:val="00CA6A35"/>
    <w:rsid w:val="00CA6CB3"/>
    <w:rsid w:val="00CA6D8F"/>
    <w:rsid w:val="00CA6DA3"/>
    <w:rsid w:val="00CA6DF8"/>
    <w:rsid w:val="00CA73F3"/>
    <w:rsid w:val="00CA7A2D"/>
    <w:rsid w:val="00CA7AB9"/>
    <w:rsid w:val="00CB035E"/>
    <w:rsid w:val="00CB0971"/>
    <w:rsid w:val="00CB0C0C"/>
    <w:rsid w:val="00CB111E"/>
    <w:rsid w:val="00CB1404"/>
    <w:rsid w:val="00CB18AB"/>
    <w:rsid w:val="00CB1B35"/>
    <w:rsid w:val="00CB1BAE"/>
    <w:rsid w:val="00CB1E0A"/>
    <w:rsid w:val="00CB2431"/>
    <w:rsid w:val="00CB2445"/>
    <w:rsid w:val="00CB2627"/>
    <w:rsid w:val="00CB2666"/>
    <w:rsid w:val="00CB2DBA"/>
    <w:rsid w:val="00CB307B"/>
    <w:rsid w:val="00CB326D"/>
    <w:rsid w:val="00CB3651"/>
    <w:rsid w:val="00CB37FC"/>
    <w:rsid w:val="00CB3E00"/>
    <w:rsid w:val="00CB41C8"/>
    <w:rsid w:val="00CB426C"/>
    <w:rsid w:val="00CB4773"/>
    <w:rsid w:val="00CB4B5A"/>
    <w:rsid w:val="00CB4BB1"/>
    <w:rsid w:val="00CB4C1F"/>
    <w:rsid w:val="00CB4CCE"/>
    <w:rsid w:val="00CB4E6E"/>
    <w:rsid w:val="00CB5014"/>
    <w:rsid w:val="00CB5141"/>
    <w:rsid w:val="00CB53E5"/>
    <w:rsid w:val="00CB5BDC"/>
    <w:rsid w:val="00CB6147"/>
    <w:rsid w:val="00CB6315"/>
    <w:rsid w:val="00CB637B"/>
    <w:rsid w:val="00CB667C"/>
    <w:rsid w:val="00CB6879"/>
    <w:rsid w:val="00CB6C84"/>
    <w:rsid w:val="00CB73B9"/>
    <w:rsid w:val="00CB75A6"/>
    <w:rsid w:val="00CB7607"/>
    <w:rsid w:val="00CB7915"/>
    <w:rsid w:val="00CC0065"/>
    <w:rsid w:val="00CC03FC"/>
    <w:rsid w:val="00CC05F8"/>
    <w:rsid w:val="00CC0B38"/>
    <w:rsid w:val="00CC0B3B"/>
    <w:rsid w:val="00CC1343"/>
    <w:rsid w:val="00CC215B"/>
    <w:rsid w:val="00CC227F"/>
    <w:rsid w:val="00CC3022"/>
    <w:rsid w:val="00CC395B"/>
    <w:rsid w:val="00CC3965"/>
    <w:rsid w:val="00CC3B05"/>
    <w:rsid w:val="00CC3F8C"/>
    <w:rsid w:val="00CC4364"/>
    <w:rsid w:val="00CC451A"/>
    <w:rsid w:val="00CC481D"/>
    <w:rsid w:val="00CC4B09"/>
    <w:rsid w:val="00CC51D4"/>
    <w:rsid w:val="00CC57C4"/>
    <w:rsid w:val="00CC6104"/>
    <w:rsid w:val="00CC616B"/>
    <w:rsid w:val="00CC61AD"/>
    <w:rsid w:val="00CC638B"/>
    <w:rsid w:val="00CC6A31"/>
    <w:rsid w:val="00CC6AA2"/>
    <w:rsid w:val="00CC7A40"/>
    <w:rsid w:val="00CD0030"/>
    <w:rsid w:val="00CD0ECA"/>
    <w:rsid w:val="00CD0EFF"/>
    <w:rsid w:val="00CD107C"/>
    <w:rsid w:val="00CD16B2"/>
    <w:rsid w:val="00CD170F"/>
    <w:rsid w:val="00CD1AEB"/>
    <w:rsid w:val="00CD1B31"/>
    <w:rsid w:val="00CD1EC6"/>
    <w:rsid w:val="00CD2109"/>
    <w:rsid w:val="00CD270A"/>
    <w:rsid w:val="00CD2817"/>
    <w:rsid w:val="00CD2B48"/>
    <w:rsid w:val="00CD302B"/>
    <w:rsid w:val="00CD3291"/>
    <w:rsid w:val="00CD3ABC"/>
    <w:rsid w:val="00CD3BBF"/>
    <w:rsid w:val="00CD4648"/>
    <w:rsid w:val="00CD481D"/>
    <w:rsid w:val="00CD48D2"/>
    <w:rsid w:val="00CD4B7B"/>
    <w:rsid w:val="00CD4BB4"/>
    <w:rsid w:val="00CD535F"/>
    <w:rsid w:val="00CD5653"/>
    <w:rsid w:val="00CD609D"/>
    <w:rsid w:val="00CD6560"/>
    <w:rsid w:val="00CD68D1"/>
    <w:rsid w:val="00CD6E9A"/>
    <w:rsid w:val="00CD7650"/>
    <w:rsid w:val="00CD796F"/>
    <w:rsid w:val="00CD7E72"/>
    <w:rsid w:val="00CE0027"/>
    <w:rsid w:val="00CE0423"/>
    <w:rsid w:val="00CE0470"/>
    <w:rsid w:val="00CE0B1D"/>
    <w:rsid w:val="00CE10F4"/>
    <w:rsid w:val="00CE1281"/>
    <w:rsid w:val="00CE1524"/>
    <w:rsid w:val="00CE182C"/>
    <w:rsid w:val="00CE1B92"/>
    <w:rsid w:val="00CE1CC5"/>
    <w:rsid w:val="00CE2734"/>
    <w:rsid w:val="00CE36A3"/>
    <w:rsid w:val="00CE3916"/>
    <w:rsid w:val="00CE417B"/>
    <w:rsid w:val="00CE419C"/>
    <w:rsid w:val="00CE44AC"/>
    <w:rsid w:val="00CE48E8"/>
    <w:rsid w:val="00CE49B7"/>
    <w:rsid w:val="00CE4B06"/>
    <w:rsid w:val="00CE4E73"/>
    <w:rsid w:val="00CE5D91"/>
    <w:rsid w:val="00CE6619"/>
    <w:rsid w:val="00CE6657"/>
    <w:rsid w:val="00CE677F"/>
    <w:rsid w:val="00CE6C74"/>
    <w:rsid w:val="00CE765D"/>
    <w:rsid w:val="00CE77FC"/>
    <w:rsid w:val="00CF01C4"/>
    <w:rsid w:val="00CF1175"/>
    <w:rsid w:val="00CF19C6"/>
    <w:rsid w:val="00CF1A23"/>
    <w:rsid w:val="00CF256D"/>
    <w:rsid w:val="00CF2843"/>
    <w:rsid w:val="00CF2C22"/>
    <w:rsid w:val="00CF2CF5"/>
    <w:rsid w:val="00CF326D"/>
    <w:rsid w:val="00CF39FD"/>
    <w:rsid w:val="00CF3D4B"/>
    <w:rsid w:val="00CF4D5F"/>
    <w:rsid w:val="00CF527A"/>
    <w:rsid w:val="00CF5BFC"/>
    <w:rsid w:val="00CF6525"/>
    <w:rsid w:val="00CF6631"/>
    <w:rsid w:val="00CF66C5"/>
    <w:rsid w:val="00CF71BF"/>
    <w:rsid w:val="00CF731E"/>
    <w:rsid w:val="00CF78EA"/>
    <w:rsid w:val="00D00C9E"/>
    <w:rsid w:val="00D00F13"/>
    <w:rsid w:val="00D010F3"/>
    <w:rsid w:val="00D015F4"/>
    <w:rsid w:val="00D01CDA"/>
    <w:rsid w:val="00D02029"/>
    <w:rsid w:val="00D02B65"/>
    <w:rsid w:val="00D02BAE"/>
    <w:rsid w:val="00D02DA0"/>
    <w:rsid w:val="00D02E0A"/>
    <w:rsid w:val="00D035B3"/>
    <w:rsid w:val="00D0378D"/>
    <w:rsid w:val="00D04278"/>
    <w:rsid w:val="00D0545C"/>
    <w:rsid w:val="00D05516"/>
    <w:rsid w:val="00D056D5"/>
    <w:rsid w:val="00D0575D"/>
    <w:rsid w:val="00D05BB8"/>
    <w:rsid w:val="00D05D1E"/>
    <w:rsid w:val="00D05D69"/>
    <w:rsid w:val="00D06005"/>
    <w:rsid w:val="00D061CD"/>
    <w:rsid w:val="00D062A9"/>
    <w:rsid w:val="00D06545"/>
    <w:rsid w:val="00D06BC9"/>
    <w:rsid w:val="00D06C07"/>
    <w:rsid w:val="00D07162"/>
    <w:rsid w:val="00D079E2"/>
    <w:rsid w:val="00D10732"/>
    <w:rsid w:val="00D10849"/>
    <w:rsid w:val="00D10F09"/>
    <w:rsid w:val="00D10FA8"/>
    <w:rsid w:val="00D11129"/>
    <w:rsid w:val="00D1133B"/>
    <w:rsid w:val="00D113D3"/>
    <w:rsid w:val="00D1140F"/>
    <w:rsid w:val="00D1169A"/>
    <w:rsid w:val="00D1171C"/>
    <w:rsid w:val="00D11AE5"/>
    <w:rsid w:val="00D11B83"/>
    <w:rsid w:val="00D11E27"/>
    <w:rsid w:val="00D12169"/>
    <w:rsid w:val="00D12241"/>
    <w:rsid w:val="00D126D1"/>
    <w:rsid w:val="00D12FEA"/>
    <w:rsid w:val="00D13470"/>
    <w:rsid w:val="00D135B6"/>
    <w:rsid w:val="00D137F1"/>
    <w:rsid w:val="00D13864"/>
    <w:rsid w:val="00D13B62"/>
    <w:rsid w:val="00D13BB1"/>
    <w:rsid w:val="00D13C17"/>
    <w:rsid w:val="00D13F75"/>
    <w:rsid w:val="00D14143"/>
    <w:rsid w:val="00D14D16"/>
    <w:rsid w:val="00D14E9D"/>
    <w:rsid w:val="00D15932"/>
    <w:rsid w:val="00D159F2"/>
    <w:rsid w:val="00D15A85"/>
    <w:rsid w:val="00D165AC"/>
    <w:rsid w:val="00D16A66"/>
    <w:rsid w:val="00D16E3F"/>
    <w:rsid w:val="00D178D1"/>
    <w:rsid w:val="00D20234"/>
    <w:rsid w:val="00D20367"/>
    <w:rsid w:val="00D20498"/>
    <w:rsid w:val="00D20873"/>
    <w:rsid w:val="00D21BE0"/>
    <w:rsid w:val="00D21FB8"/>
    <w:rsid w:val="00D223F3"/>
    <w:rsid w:val="00D22590"/>
    <w:rsid w:val="00D22680"/>
    <w:rsid w:val="00D22811"/>
    <w:rsid w:val="00D22B99"/>
    <w:rsid w:val="00D22C7B"/>
    <w:rsid w:val="00D2320A"/>
    <w:rsid w:val="00D2338D"/>
    <w:rsid w:val="00D23A58"/>
    <w:rsid w:val="00D23BBF"/>
    <w:rsid w:val="00D23E2B"/>
    <w:rsid w:val="00D24669"/>
    <w:rsid w:val="00D24A41"/>
    <w:rsid w:val="00D24CAD"/>
    <w:rsid w:val="00D24D6A"/>
    <w:rsid w:val="00D255DE"/>
    <w:rsid w:val="00D25AD6"/>
    <w:rsid w:val="00D25E1B"/>
    <w:rsid w:val="00D26375"/>
    <w:rsid w:val="00D266CC"/>
    <w:rsid w:val="00D270F9"/>
    <w:rsid w:val="00D27102"/>
    <w:rsid w:val="00D27520"/>
    <w:rsid w:val="00D3020C"/>
    <w:rsid w:val="00D30C1D"/>
    <w:rsid w:val="00D312F0"/>
    <w:rsid w:val="00D31817"/>
    <w:rsid w:val="00D31889"/>
    <w:rsid w:val="00D324EE"/>
    <w:rsid w:val="00D329A0"/>
    <w:rsid w:val="00D32CCD"/>
    <w:rsid w:val="00D32E04"/>
    <w:rsid w:val="00D32E1A"/>
    <w:rsid w:val="00D33715"/>
    <w:rsid w:val="00D346D3"/>
    <w:rsid w:val="00D349C2"/>
    <w:rsid w:val="00D34A4B"/>
    <w:rsid w:val="00D34CF5"/>
    <w:rsid w:val="00D34FA2"/>
    <w:rsid w:val="00D35011"/>
    <w:rsid w:val="00D350AB"/>
    <w:rsid w:val="00D35372"/>
    <w:rsid w:val="00D35712"/>
    <w:rsid w:val="00D36103"/>
    <w:rsid w:val="00D3613D"/>
    <w:rsid w:val="00D3653C"/>
    <w:rsid w:val="00D366D6"/>
    <w:rsid w:val="00D367C7"/>
    <w:rsid w:val="00D36CAD"/>
    <w:rsid w:val="00D36DAB"/>
    <w:rsid w:val="00D3738F"/>
    <w:rsid w:val="00D37585"/>
    <w:rsid w:val="00D3788B"/>
    <w:rsid w:val="00D37970"/>
    <w:rsid w:val="00D37FF3"/>
    <w:rsid w:val="00D40086"/>
    <w:rsid w:val="00D400E6"/>
    <w:rsid w:val="00D40189"/>
    <w:rsid w:val="00D40AE7"/>
    <w:rsid w:val="00D41788"/>
    <w:rsid w:val="00D417D4"/>
    <w:rsid w:val="00D41C1B"/>
    <w:rsid w:val="00D41D27"/>
    <w:rsid w:val="00D41DA7"/>
    <w:rsid w:val="00D41F46"/>
    <w:rsid w:val="00D426FF"/>
    <w:rsid w:val="00D42D97"/>
    <w:rsid w:val="00D4376F"/>
    <w:rsid w:val="00D43CA1"/>
    <w:rsid w:val="00D43CED"/>
    <w:rsid w:val="00D44149"/>
    <w:rsid w:val="00D442DE"/>
    <w:rsid w:val="00D443F1"/>
    <w:rsid w:val="00D44454"/>
    <w:rsid w:val="00D44750"/>
    <w:rsid w:val="00D44826"/>
    <w:rsid w:val="00D44956"/>
    <w:rsid w:val="00D44B12"/>
    <w:rsid w:val="00D4523B"/>
    <w:rsid w:val="00D46057"/>
    <w:rsid w:val="00D463F1"/>
    <w:rsid w:val="00D46F50"/>
    <w:rsid w:val="00D47007"/>
    <w:rsid w:val="00D472FB"/>
    <w:rsid w:val="00D475CA"/>
    <w:rsid w:val="00D47FC0"/>
    <w:rsid w:val="00D5006A"/>
    <w:rsid w:val="00D50358"/>
    <w:rsid w:val="00D50368"/>
    <w:rsid w:val="00D50438"/>
    <w:rsid w:val="00D506FF"/>
    <w:rsid w:val="00D50853"/>
    <w:rsid w:val="00D509D2"/>
    <w:rsid w:val="00D50A5D"/>
    <w:rsid w:val="00D50CB4"/>
    <w:rsid w:val="00D51EDC"/>
    <w:rsid w:val="00D525E0"/>
    <w:rsid w:val="00D52F88"/>
    <w:rsid w:val="00D53387"/>
    <w:rsid w:val="00D53472"/>
    <w:rsid w:val="00D539C1"/>
    <w:rsid w:val="00D53BB8"/>
    <w:rsid w:val="00D53BF5"/>
    <w:rsid w:val="00D53DD8"/>
    <w:rsid w:val="00D543D1"/>
    <w:rsid w:val="00D54B86"/>
    <w:rsid w:val="00D54D20"/>
    <w:rsid w:val="00D54DE6"/>
    <w:rsid w:val="00D551D6"/>
    <w:rsid w:val="00D55281"/>
    <w:rsid w:val="00D55730"/>
    <w:rsid w:val="00D55C45"/>
    <w:rsid w:val="00D562DA"/>
    <w:rsid w:val="00D56F10"/>
    <w:rsid w:val="00D57056"/>
    <w:rsid w:val="00D572F1"/>
    <w:rsid w:val="00D57512"/>
    <w:rsid w:val="00D57768"/>
    <w:rsid w:val="00D57999"/>
    <w:rsid w:val="00D57BB5"/>
    <w:rsid w:val="00D57C3A"/>
    <w:rsid w:val="00D57F42"/>
    <w:rsid w:val="00D601C6"/>
    <w:rsid w:val="00D60B59"/>
    <w:rsid w:val="00D60BCE"/>
    <w:rsid w:val="00D61039"/>
    <w:rsid w:val="00D6105C"/>
    <w:rsid w:val="00D611D1"/>
    <w:rsid w:val="00D6190B"/>
    <w:rsid w:val="00D6199B"/>
    <w:rsid w:val="00D619BE"/>
    <w:rsid w:val="00D61EC6"/>
    <w:rsid w:val="00D62D36"/>
    <w:rsid w:val="00D62DE6"/>
    <w:rsid w:val="00D63441"/>
    <w:rsid w:val="00D63C3D"/>
    <w:rsid w:val="00D6422A"/>
    <w:rsid w:val="00D6459B"/>
    <w:rsid w:val="00D646CD"/>
    <w:rsid w:val="00D646CE"/>
    <w:rsid w:val="00D64874"/>
    <w:rsid w:val="00D64B86"/>
    <w:rsid w:val="00D64CA6"/>
    <w:rsid w:val="00D64E3F"/>
    <w:rsid w:val="00D650DD"/>
    <w:rsid w:val="00D65382"/>
    <w:rsid w:val="00D65508"/>
    <w:rsid w:val="00D6748B"/>
    <w:rsid w:val="00D6749C"/>
    <w:rsid w:val="00D675FA"/>
    <w:rsid w:val="00D67913"/>
    <w:rsid w:val="00D6798B"/>
    <w:rsid w:val="00D67FE3"/>
    <w:rsid w:val="00D7080C"/>
    <w:rsid w:val="00D70953"/>
    <w:rsid w:val="00D70988"/>
    <w:rsid w:val="00D70C51"/>
    <w:rsid w:val="00D70CD3"/>
    <w:rsid w:val="00D70D69"/>
    <w:rsid w:val="00D70E23"/>
    <w:rsid w:val="00D72051"/>
    <w:rsid w:val="00D721D3"/>
    <w:rsid w:val="00D723D4"/>
    <w:rsid w:val="00D7248C"/>
    <w:rsid w:val="00D72632"/>
    <w:rsid w:val="00D7273A"/>
    <w:rsid w:val="00D72814"/>
    <w:rsid w:val="00D72A88"/>
    <w:rsid w:val="00D72DEC"/>
    <w:rsid w:val="00D730C2"/>
    <w:rsid w:val="00D73167"/>
    <w:rsid w:val="00D732D2"/>
    <w:rsid w:val="00D733F0"/>
    <w:rsid w:val="00D734E5"/>
    <w:rsid w:val="00D7361A"/>
    <w:rsid w:val="00D73CF7"/>
    <w:rsid w:val="00D74117"/>
    <w:rsid w:val="00D74240"/>
    <w:rsid w:val="00D748FD"/>
    <w:rsid w:val="00D74A62"/>
    <w:rsid w:val="00D74A99"/>
    <w:rsid w:val="00D74CCE"/>
    <w:rsid w:val="00D74D0A"/>
    <w:rsid w:val="00D74DFC"/>
    <w:rsid w:val="00D75092"/>
    <w:rsid w:val="00D752A0"/>
    <w:rsid w:val="00D753AE"/>
    <w:rsid w:val="00D75864"/>
    <w:rsid w:val="00D758B0"/>
    <w:rsid w:val="00D7659E"/>
    <w:rsid w:val="00D767FE"/>
    <w:rsid w:val="00D76910"/>
    <w:rsid w:val="00D76C82"/>
    <w:rsid w:val="00D76E0D"/>
    <w:rsid w:val="00D77176"/>
    <w:rsid w:val="00D77396"/>
    <w:rsid w:val="00D77D7E"/>
    <w:rsid w:val="00D802FE"/>
    <w:rsid w:val="00D80C9E"/>
    <w:rsid w:val="00D8111F"/>
    <w:rsid w:val="00D811BF"/>
    <w:rsid w:val="00D811C4"/>
    <w:rsid w:val="00D815F3"/>
    <w:rsid w:val="00D81FD8"/>
    <w:rsid w:val="00D821B9"/>
    <w:rsid w:val="00D823B9"/>
    <w:rsid w:val="00D825CD"/>
    <w:rsid w:val="00D82B31"/>
    <w:rsid w:val="00D82FA4"/>
    <w:rsid w:val="00D83044"/>
    <w:rsid w:val="00D83221"/>
    <w:rsid w:val="00D832A3"/>
    <w:rsid w:val="00D8330D"/>
    <w:rsid w:val="00D833ED"/>
    <w:rsid w:val="00D838FF"/>
    <w:rsid w:val="00D83B2A"/>
    <w:rsid w:val="00D84393"/>
    <w:rsid w:val="00D845C1"/>
    <w:rsid w:val="00D84A47"/>
    <w:rsid w:val="00D84BE0"/>
    <w:rsid w:val="00D84CBB"/>
    <w:rsid w:val="00D85295"/>
    <w:rsid w:val="00D85417"/>
    <w:rsid w:val="00D857F0"/>
    <w:rsid w:val="00D85B6F"/>
    <w:rsid w:val="00D85BE7"/>
    <w:rsid w:val="00D860FC"/>
    <w:rsid w:val="00D8638B"/>
    <w:rsid w:val="00D864CE"/>
    <w:rsid w:val="00D86535"/>
    <w:rsid w:val="00D86C35"/>
    <w:rsid w:val="00D86E81"/>
    <w:rsid w:val="00D86ECB"/>
    <w:rsid w:val="00D86FB2"/>
    <w:rsid w:val="00D87121"/>
    <w:rsid w:val="00D876B6"/>
    <w:rsid w:val="00D87BD3"/>
    <w:rsid w:val="00D87E0B"/>
    <w:rsid w:val="00D9000B"/>
    <w:rsid w:val="00D90502"/>
    <w:rsid w:val="00D90949"/>
    <w:rsid w:val="00D91052"/>
    <w:rsid w:val="00D917C9"/>
    <w:rsid w:val="00D91FDD"/>
    <w:rsid w:val="00D92B6A"/>
    <w:rsid w:val="00D92DB6"/>
    <w:rsid w:val="00D9341F"/>
    <w:rsid w:val="00D9351F"/>
    <w:rsid w:val="00D937A6"/>
    <w:rsid w:val="00D93D19"/>
    <w:rsid w:val="00D9456B"/>
    <w:rsid w:val="00D94B3D"/>
    <w:rsid w:val="00D94CAC"/>
    <w:rsid w:val="00D94DB0"/>
    <w:rsid w:val="00D95034"/>
    <w:rsid w:val="00D951BF"/>
    <w:rsid w:val="00D9535F"/>
    <w:rsid w:val="00D95537"/>
    <w:rsid w:val="00D9553E"/>
    <w:rsid w:val="00D95AF7"/>
    <w:rsid w:val="00D95D3F"/>
    <w:rsid w:val="00D96043"/>
    <w:rsid w:val="00D96139"/>
    <w:rsid w:val="00D96984"/>
    <w:rsid w:val="00D96B4D"/>
    <w:rsid w:val="00D96F20"/>
    <w:rsid w:val="00D9709D"/>
    <w:rsid w:val="00D97877"/>
    <w:rsid w:val="00D97D14"/>
    <w:rsid w:val="00DA0083"/>
    <w:rsid w:val="00DA0627"/>
    <w:rsid w:val="00DA06AA"/>
    <w:rsid w:val="00DA0849"/>
    <w:rsid w:val="00DA0B06"/>
    <w:rsid w:val="00DA13AB"/>
    <w:rsid w:val="00DA1450"/>
    <w:rsid w:val="00DA17F4"/>
    <w:rsid w:val="00DA1911"/>
    <w:rsid w:val="00DA1AC9"/>
    <w:rsid w:val="00DA1C49"/>
    <w:rsid w:val="00DA1D89"/>
    <w:rsid w:val="00DA1DE5"/>
    <w:rsid w:val="00DA2166"/>
    <w:rsid w:val="00DA24CC"/>
    <w:rsid w:val="00DA2B6C"/>
    <w:rsid w:val="00DA2CDA"/>
    <w:rsid w:val="00DA313B"/>
    <w:rsid w:val="00DA3207"/>
    <w:rsid w:val="00DA32B1"/>
    <w:rsid w:val="00DA3A3E"/>
    <w:rsid w:val="00DA49F9"/>
    <w:rsid w:val="00DA5194"/>
    <w:rsid w:val="00DA5305"/>
    <w:rsid w:val="00DA537A"/>
    <w:rsid w:val="00DA586E"/>
    <w:rsid w:val="00DA6300"/>
    <w:rsid w:val="00DA6323"/>
    <w:rsid w:val="00DA6822"/>
    <w:rsid w:val="00DA6924"/>
    <w:rsid w:val="00DA6F0C"/>
    <w:rsid w:val="00DA71B3"/>
    <w:rsid w:val="00DA72DA"/>
    <w:rsid w:val="00DA73AB"/>
    <w:rsid w:val="00DA74C6"/>
    <w:rsid w:val="00DA7757"/>
    <w:rsid w:val="00DA7B20"/>
    <w:rsid w:val="00DA7E01"/>
    <w:rsid w:val="00DB0468"/>
    <w:rsid w:val="00DB0636"/>
    <w:rsid w:val="00DB08E9"/>
    <w:rsid w:val="00DB0ADD"/>
    <w:rsid w:val="00DB0AEE"/>
    <w:rsid w:val="00DB1EAE"/>
    <w:rsid w:val="00DB21EB"/>
    <w:rsid w:val="00DB2280"/>
    <w:rsid w:val="00DB22C5"/>
    <w:rsid w:val="00DB27D9"/>
    <w:rsid w:val="00DB2D26"/>
    <w:rsid w:val="00DB2D4C"/>
    <w:rsid w:val="00DB2F62"/>
    <w:rsid w:val="00DB346A"/>
    <w:rsid w:val="00DB3841"/>
    <w:rsid w:val="00DB3BE3"/>
    <w:rsid w:val="00DB3C95"/>
    <w:rsid w:val="00DB402A"/>
    <w:rsid w:val="00DB43A5"/>
    <w:rsid w:val="00DB449E"/>
    <w:rsid w:val="00DB4A31"/>
    <w:rsid w:val="00DB4AAC"/>
    <w:rsid w:val="00DB4B6A"/>
    <w:rsid w:val="00DB531D"/>
    <w:rsid w:val="00DB53AE"/>
    <w:rsid w:val="00DB5B8B"/>
    <w:rsid w:val="00DB5DF0"/>
    <w:rsid w:val="00DB6DB4"/>
    <w:rsid w:val="00DB72BF"/>
    <w:rsid w:val="00DB7727"/>
    <w:rsid w:val="00DB7931"/>
    <w:rsid w:val="00DB7A93"/>
    <w:rsid w:val="00DB7EE9"/>
    <w:rsid w:val="00DB7FF1"/>
    <w:rsid w:val="00DC00AD"/>
    <w:rsid w:val="00DC02B0"/>
    <w:rsid w:val="00DC0A46"/>
    <w:rsid w:val="00DC0BFE"/>
    <w:rsid w:val="00DC0E9A"/>
    <w:rsid w:val="00DC0FB4"/>
    <w:rsid w:val="00DC1521"/>
    <w:rsid w:val="00DC1558"/>
    <w:rsid w:val="00DC1A9C"/>
    <w:rsid w:val="00DC22CA"/>
    <w:rsid w:val="00DC277B"/>
    <w:rsid w:val="00DC29E9"/>
    <w:rsid w:val="00DC2BBB"/>
    <w:rsid w:val="00DC2E46"/>
    <w:rsid w:val="00DC2FA0"/>
    <w:rsid w:val="00DC35D6"/>
    <w:rsid w:val="00DC3B7D"/>
    <w:rsid w:val="00DC3BF9"/>
    <w:rsid w:val="00DC4160"/>
    <w:rsid w:val="00DC4693"/>
    <w:rsid w:val="00DC49BD"/>
    <w:rsid w:val="00DC4E73"/>
    <w:rsid w:val="00DC5094"/>
    <w:rsid w:val="00DC50C7"/>
    <w:rsid w:val="00DC547E"/>
    <w:rsid w:val="00DC5AA3"/>
    <w:rsid w:val="00DC5D48"/>
    <w:rsid w:val="00DC60CD"/>
    <w:rsid w:val="00DC662B"/>
    <w:rsid w:val="00DC67A8"/>
    <w:rsid w:val="00DC6844"/>
    <w:rsid w:val="00DC6881"/>
    <w:rsid w:val="00DC6DEB"/>
    <w:rsid w:val="00DC6E61"/>
    <w:rsid w:val="00DC7A84"/>
    <w:rsid w:val="00DC7ACF"/>
    <w:rsid w:val="00DC7B3C"/>
    <w:rsid w:val="00DC7F6A"/>
    <w:rsid w:val="00DD0200"/>
    <w:rsid w:val="00DD0875"/>
    <w:rsid w:val="00DD1096"/>
    <w:rsid w:val="00DD1684"/>
    <w:rsid w:val="00DD1710"/>
    <w:rsid w:val="00DD1714"/>
    <w:rsid w:val="00DD1A5C"/>
    <w:rsid w:val="00DD1BEC"/>
    <w:rsid w:val="00DD2432"/>
    <w:rsid w:val="00DD25F1"/>
    <w:rsid w:val="00DD2721"/>
    <w:rsid w:val="00DD2D66"/>
    <w:rsid w:val="00DD2DEF"/>
    <w:rsid w:val="00DD379A"/>
    <w:rsid w:val="00DD3D84"/>
    <w:rsid w:val="00DD40DE"/>
    <w:rsid w:val="00DD4C58"/>
    <w:rsid w:val="00DD4C6F"/>
    <w:rsid w:val="00DD52AE"/>
    <w:rsid w:val="00DD5422"/>
    <w:rsid w:val="00DD54CD"/>
    <w:rsid w:val="00DD5757"/>
    <w:rsid w:val="00DD5E81"/>
    <w:rsid w:val="00DD5F74"/>
    <w:rsid w:val="00DD607B"/>
    <w:rsid w:val="00DD6163"/>
    <w:rsid w:val="00DD6F34"/>
    <w:rsid w:val="00DD79EC"/>
    <w:rsid w:val="00DD7AF1"/>
    <w:rsid w:val="00DD7E54"/>
    <w:rsid w:val="00DD7EF8"/>
    <w:rsid w:val="00DD7FE5"/>
    <w:rsid w:val="00DE0423"/>
    <w:rsid w:val="00DE13E9"/>
    <w:rsid w:val="00DE1CDC"/>
    <w:rsid w:val="00DE1E38"/>
    <w:rsid w:val="00DE1F7A"/>
    <w:rsid w:val="00DE23BC"/>
    <w:rsid w:val="00DE3452"/>
    <w:rsid w:val="00DE34CC"/>
    <w:rsid w:val="00DE38E0"/>
    <w:rsid w:val="00DE3C87"/>
    <w:rsid w:val="00DE3DBC"/>
    <w:rsid w:val="00DE3E43"/>
    <w:rsid w:val="00DE3E8E"/>
    <w:rsid w:val="00DE4173"/>
    <w:rsid w:val="00DE43C7"/>
    <w:rsid w:val="00DE49FD"/>
    <w:rsid w:val="00DE4C52"/>
    <w:rsid w:val="00DE506C"/>
    <w:rsid w:val="00DE5151"/>
    <w:rsid w:val="00DE5725"/>
    <w:rsid w:val="00DE59BF"/>
    <w:rsid w:val="00DE5B20"/>
    <w:rsid w:val="00DE5BE3"/>
    <w:rsid w:val="00DE5DE9"/>
    <w:rsid w:val="00DE5DEB"/>
    <w:rsid w:val="00DE5DF0"/>
    <w:rsid w:val="00DE604D"/>
    <w:rsid w:val="00DE6356"/>
    <w:rsid w:val="00DE6624"/>
    <w:rsid w:val="00DE678E"/>
    <w:rsid w:val="00DE6956"/>
    <w:rsid w:val="00DE6A04"/>
    <w:rsid w:val="00DE7080"/>
    <w:rsid w:val="00DE7262"/>
    <w:rsid w:val="00DE772B"/>
    <w:rsid w:val="00DE7F6D"/>
    <w:rsid w:val="00DF0CDF"/>
    <w:rsid w:val="00DF1303"/>
    <w:rsid w:val="00DF15EE"/>
    <w:rsid w:val="00DF17CB"/>
    <w:rsid w:val="00DF1A57"/>
    <w:rsid w:val="00DF240D"/>
    <w:rsid w:val="00DF26E5"/>
    <w:rsid w:val="00DF2A31"/>
    <w:rsid w:val="00DF2D4B"/>
    <w:rsid w:val="00DF3753"/>
    <w:rsid w:val="00DF3B47"/>
    <w:rsid w:val="00DF3CF7"/>
    <w:rsid w:val="00DF3EF6"/>
    <w:rsid w:val="00DF4803"/>
    <w:rsid w:val="00DF490D"/>
    <w:rsid w:val="00DF4C9F"/>
    <w:rsid w:val="00DF506F"/>
    <w:rsid w:val="00DF50F8"/>
    <w:rsid w:val="00DF5176"/>
    <w:rsid w:val="00DF569E"/>
    <w:rsid w:val="00DF579C"/>
    <w:rsid w:val="00DF606D"/>
    <w:rsid w:val="00DF60C2"/>
    <w:rsid w:val="00DF633D"/>
    <w:rsid w:val="00DF6549"/>
    <w:rsid w:val="00DF67FB"/>
    <w:rsid w:val="00DF6BBA"/>
    <w:rsid w:val="00DF6CB6"/>
    <w:rsid w:val="00DF76AE"/>
    <w:rsid w:val="00E00119"/>
    <w:rsid w:val="00E00438"/>
    <w:rsid w:val="00E007DE"/>
    <w:rsid w:val="00E00C19"/>
    <w:rsid w:val="00E01C30"/>
    <w:rsid w:val="00E02306"/>
    <w:rsid w:val="00E02B84"/>
    <w:rsid w:val="00E03213"/>
    <w:rsid w:val="00E032A8"/>
    <w:rsid w:val="00E03606"/>
    <w:rsid w:val="00E03645"/>
    <w:rsid w:val="00E03FBE"/>
    <w:rsid w:val="00E0429D"/>
    <w:rsid w:val="00E042D2"/>
    <w:rsid w:val="00E04569"/>
    <w:rsid w:val="00E04F8F"/>
    <w:rsid w:val="00E0545D"/>
    <w:rsid w:val="00E05CC8"/>
    <w:rsid w:val="00E06120"/>
    <w:rsid w:val="00E0677A"/>
    <w:rsid w:val="00E06BAA"/>
    <w:rsid w:val="00E07132"/>
    <w:rsid w:val="00E0723A"/>
    <w:rsid w:val="00E0757B"/>
    <w:rsid w:val="00E077B1"/>
    <w:rsid w:val="00E07D87"/>
    <w:rsid w:val="00E105CB"/>
    <w:rsid w:val="00E1099B"/>
    <w:rsid w:val="00E10BB7"/>
    <w:rsid w:val="00E10CC0"/>
    <w:rsid w:val="00E10CC4"/>
    <w:rsid w:val="00E1127D"/>
    <w:rsid w:val="00E114A8"/>
    <w:rsid w:val="00E122B3"/>
    <w:rsid w:val="00E1274E"/>
    <w:rsid w:val="00E12BD9"/>
    <w:rsid w:val="00E12BE0"/>
    <w:rsid w:val="00E12D69"/>
    <w:rsid w:val="00E12E54"/>
    <w:rsid w:val="00E132D1"/>
    <w:rsid w:val="00E134D4"/>
    <w:rsid w:val="00E13587"/>
    <w:rsid w:val="00E13797"/>
    <w:rsid w:val="00E13872"/>
    <w:rsid w:val="00E1396B"/>
    <w:rsid w:val="00E1405E"/>
    <w:rsid w:val="00E14261"/>
    <w:rsid w:val="00E144DA"/>
    <w:rsid w:val="00E14523"/>
    <w:rsid w:val="00E14B89"/>
    <w:rsid w:val="00E14E6A"/>
    <w:rsid w:val="00E1539C"/>
    <w:rsid w:val="00E15824"/>
    <w:rsid w:val="00E15970"/>
    <w:rsid w:val="00E15A17"/>
    <w:rsid w:val="00E15A22"/>
    <w:rsid w:val="00E162AB"/>
    <w:rsid w:val="00E1646C"/>
    <w:rsid w:val="00E164B6"/>
    <w:rsid w:val="00E16AAD"/>
    <w:rsid w:val="00E16E7A"/>
    <w:rsid w:val="00E16F3F"/>
    <w:rsid w:val="00E17267"/>
    <w:rsid w:val="00E172E4"/>
    <w:rsid w:val="00E17488"/>
    <w:rsid w:val="00E1768A"/>
    <w:rsid w:val="00E1775D"/>
    <w:rsid w:val="00E17C83"/>
    <w:rsid w:val="00E20009"/>
    <w:rsid w:val="00E202C0"/>
    <w:rsid w:val="00E202EC"/>
    <w:rsid w:val="00E2061A"/>
    <w:rsid w:val="00E20784"/>
    <w:rsid w:val="00E2078F"/>
    <w:rsid w:val="00E20F64"/>
    <w:rsid w:val="00E21100"/>
    <w:rsid w:val="00E21101"/>
    <w:rsid w:val="00E21257"/>
    <w:rsid w:val="00E212BD"/>
    <w:rsid w:val="00E21328"/>
    <w:rsid w:val="00E219BD"/>
    <w:rsid w:val="00E220A2"/>
    <w:rsid w:val="00E2211E"/>
    <w:rsid w:val="00E2250E"/>
    <w:rsid w:val="00E2271C"/>
    <w:rsid w:val="00E22730"/>
    <w:rsid w:val="00E22925"/>
    <w:rsid w:val="00E2312E"/>
    <w:rsid w:val="00E23171"/>
    <w:rsid w:val="00E2335A"/>
    <w:rsid w:val="00E24244"/>
    <w:rsid w:val="00E24824"/>
    <w:rsid w:val="00E24CF6"/>
    <w:rsid w:val="00E24F62"/>
    <w:rsid w:val="00E251C2"/>
    <w:rsid w:val="00E2555F"/>
    <w:rsid w:val="00E25A26"/>
    <w:rsid w:val="00E2605A"/>
    <w:rsid w:val="00E260C9"/>
    <w:rsid w:val="00E261A9"/>
    <w:rsid w:val="00E265DA"/>
    <w:rsid w:val="00E26BA1"/>
    <w:rsid w:val="00E26C64"/>
    <w:rsid w:val="00E2745D"/>
    <w:rsid w:val="00E278F7"/>
    <w:rsid w:val="00E27A96"/>
    <w:rsid w:val="00E27E0D"/>
    <w:rsid w:val="00E27F27"/>
    <w:rsid w:val="00E3039A"/>
    <w:rsid w:val="00E313B5"/>
    <w:rsid w:val="00E31CDD"/>
    <w:rsid w:val="00E31F62"/>
    <w:rsid w:val="00E32214"/>
    <w:rsid w:val="00E322C8"/>
    <w:rsid w:val="00E32398"/>
    <w:rsid w:val="00E32511"/>
    <w:rsid w:val="00E32948"/>
    <w:rsid w:val="00E32E31"/>
    <w:rsid w:val="00E33613"/>
    <w:rsid w:val="00E33724"/>
    <w:rsid w:val="00E339E0"/>
    <w:rsid w:val="00E33AE0"/>
    <w:rsid w:val="00E33EAF"/>
    <w:rsid w:val="00E34208"/>
    <w:rsid w:val="00E3464B"/>
    <w:rsid w:val="00E346D9"/>
    <w:rsid w:val="00E34765"/>
    <w:rsid w:val="00E34996"/>
    <w:rsid w:val="00E351BC"/>
    <w:rsid w:val="00E3521B"/>
    <w:rsid w:val="00E3528F"/>
    <w:rsid w:val="00E358FB"/>
    <w:rsid w:val="00E35A14"/>
    <w:rsid w:val="00E35DDC"/>
    <w:rsid w:val="00E3655D"/>
    <w:rsid w:val="00E368AD"/>
    <w:rsid w:val="00E36BE4"/>
    <w:rsid w:val="00E36EBE"/>
    <w:rsid w:val="00E379FA"/>
    <w:rsid w:val="00E37A85"/>
    <w:rsid w:val="00E37B2A"/>
    <w:rsid w:val="00E4006D"/>
    <w:rsid w:val="00E40D1C"/>
    <w:rsid w:val="00E40EE8"/>
    <w:rsid w:val="00E41524"/>
    <w:rsid w:val="00E41659"/>
    <w:rsid w:val="00E420E3"/>
    <w:rsid w:val="00E422CA"/>
    <w:rsid w:val="00E422D6"/>
    <w:rsid w:val="00E42655"/>
    <w:rsid w:val="00E42F32"/>
    <w:rsid w:val="00E43031"/>
    <w:rsid w:val="00E433E8"/>
    <w:rsid w:val="00E44859"/>
    <w:rsid w:val="00E44908"/>
    <w:rsid w:val="00E44B78"/>
    <w:rsid w:val="00E44C1C"/>
    <w:rsid w:val="00E44C9B"/>
    <w:rsid w:val="00E44D59"/>
    <w:rsid w:val="00E44E7F"/>
    <w:rsid w:val="00E44F96"/>
    <w:rsid w:val="00E450F6"/>
    <w:rsid w:val="00E45140"/>
    <w:rsid w:val="00E454C4"/>
    <w:rsid w:val="00E4552F"/>
    <w:rsid w:val="00E456A9"/>
    <w:rsid w:val="00E4574C"/>
    <w:rsid w:val="00E46278"/>
    <w:rsid w:val="00E46519"/>
    <w:rsid w:val="00E470B8"/>
    <w:rsid w:val="00E474C6"/>
    <w:rsid w:val="00E50137"/>
    <w:rsid w:val="00E50B54"/>
    <w:rsid w:val="00E50CE8"/>
    <w:rsid w:val="00E5116A"/>
    <w:rsid w:val="00E511CA"/>
    <w:rsid w:val="00E514AF"/>
    <w:rsid w:val="00E51943"/>
    <w:rsid w:val="00E51C7F"/>
    <w:rsid w:val="00E52083"/>
    <w:rsid w:val="00E523E2"/>
    <w:rsid w:val="00E525EB"/>
    <w:rsid w:val="00E52A96"/>
    <w:rsid w:val="00E52C6B"/>
    <w:rsid w:val="00E5302D"/>
    <w:rsid w:val="00E541E5"/>
    <w:rsid w:val="00E5458F"/>
    <w:rsid w:val="00E545DB"/>
    <w:rsid w:val="00E55A3C"/>
    <w:rsid w:val="00E567C5"/>
    <w:rsid w:val="00E56B0D"/>
    <w:rsid w:val="00E56C41"/>
    <w:rsid w:val="00E56DF6"/>
    <w:rsid w:val="00E5770D"/>
    <w:rsid w:val="00E57805"/>
    <w:rsid w:val="00E578A7"/>
    <w:rsid w:val="00E57A5D"/>
    <w:rsid w:val="00E57C17"/>
    <w:rsid w:val="00E60383"/>
    <w:rsid w:val="00E607DF"/>
    <w:rsid w:val="00E61306"/>
    <w:rsid w:val="00E6149E"/>
    <w:rsid w:val="00E6171F"/>
    <w:rsid w:val="00E617AE"/>
    <w:rsid w:val="00E61A0A"/>
    <w:rsid w:val="00E61B1D"/>
    <w:rsid w:val="00E61C2D"/>
    <w:rsid w:val="00E61E87"/>
    <w:rsid w:val="00E61EF8"/>
    <w:rsid w:val="00E61F83"/>
    <w:rsid w:val="00E623DC"/>
    <w:rsid w:val="00E62746"/>
    <w:rsid w:val="00E629AA"/>
    <w:rsid w:val="00E62DD7"/>
    <w:rsid w:val="00E62E15"/>
    <w:rsid w:val="00E630D1"/>
    <w:rsid w:val="00E633F4"/>
    <w:rsid w:val="00E63A0D"/>
    <w:rsid w:val="00E63B02"/>
    <w:rsid w:val="00E63B5E"/>
    <w:rsid w:val="00E63CEE"/>
    <w:rsid w:val="00E63FAA"/>
    <w:rsid w:val="00E64D25"/>
    <w:rsid w:val="00E65F15"/>
    <w:rsid w:val="00E6625B"/>
    <w:rsid w:val="00E667FB"/>
    <w:rsid w:val="00E66CE0"/>
    <w:rsid w:val="00E66DAD"/>
    <w:rsid w:val="00E67047"/>
    <w:rsid w:val="00E678CF"/>
    <w:rsid w:val="00E67D5D"/>
    <w:rsid w:val="00E7060C"/>
    <w:rsid w:val="00E706F1"/>
    <w:rsid w:val="00E70A2E"/>
    <w:rsid w:val="00E70B75"/>
    <w:rsid w:val="00E711A2"/>
    <w:rsid w:val="00E715DC"/>
    <w:rsid w:val="00E716C8"/>
    <w:rsid w:val="00E7193B"/>
    <w:rsid w:val="00E7200F"/>
    <w:rsid w:val="00E7207E"/>
    <w:rsid w:val="00E72922"/>
    <w:rsid w:val="00E72A13"/>
    <w:rsid w:val="00E72A94"/>
    <w:rsid w:val="00E72B0C"/>
    <w:rsid w:val="00E72EF1"/>
    <w:rsid w:val="00E73273"/>
    <w:rsid w:val="00E73AD5"/>
    <w:rsid w:val="00E73F3A"/>
    <w:rsid w:val="00E744B2"/>
    <w:rsid w:val="00E7467D"/>
    <w:rsid w:val="00E74B46"/>
    <w:rsid w:val="00E7638F"/>
    <w:rsid w:val="00E7664F"/>
    <w:rsid w:val="00E7671C"/>
    <w:rsid w:val="00E76BEC"/>
    <w:rsid w:val="00E772BB"/>
    <w:rsid w:val="00E77C74"/>
    <w:rsid w:val="00E80356"/>
    <w:rsid w:val="00E807C3"/>
    <w:rsid w:val="00E812D7"/>
    <w:rsid w:val="00E8189D"/>
    <w:rsid w:val="00E8196F"/>
    <w:rsid w:val="00E822CA"/>
    <w:rsid w:val="00E829CD"/>
    <w:rsid w:val="00E82C5A"/>
    <w:rsid w:val="00E833E4"/>
    <w:rsid w:val="00E841E6"/>
    <w:rsid w:val="00E8454B"/>
    <w:rsid w:val="00E84675"/>
    <w:rsid w:val="00E84ACD"/>
    <w:rsid w:val="00E84E22"/>
    <w:rsid w:val="00E85164"/>
    <w:rsid w:val="00E8518F"/>
    <w:rsid w:val="00E8534F"/>
    <w:rsid w:val="00E856E7"/>
    <w:rsid w:val="00E8593D"/>
    <w:rsid w:val="00E85FF6"/>
    <w:rsid w:val="00E8608E"/>
    <w:rsid w:val="00E862E6"/>
    <w:rsid w:val="00E863B0"/>
    <w:rsid w:val="00E867AA"/>
    <w:rsid w:val="00E86A38"/>
    <w:rsid w:val="00E86E92"/>
    <w:rsid w:val="00E877DB"/>
    <w:rsid w:val="00E878E0"/>
    <w:rsid w:val="00E90256"/>
    <w:rsid w:val="00E90744"/>
    <w:rsid w:val="00E9075A"/>
    <w:rsid w:val="00E90852"/>
    <w:rsid w:val="00E90A47"/>
    <w:rsid w:val="00E91609"/>
    <w:rsid w:val="00E92F4B"/>
    <w:rsid w:val="00E938D1"/>
    <w:rsid w:val="00E94358"/>
    <w:rsid w:val="00E94EB7"/>
    <w:rsid w:val="00E954B8"/>
    <w:rsid w:val="00E959E8"/>
    <w:rsid w:val="00E95DF9"/>
    <w:rsid w:val="00E9619D"/>
    <w:rsid w:val="00E96207"/>
    <w:rsid w:val="00E96612"/>
    <w:rsid w:val="00E96DDF"/>
    <w:rsid w:val="00E9713E"/>
    <w:rsid w:val="00E97A67"/>
    <w:rsid w:val="00E97C7A"/>
    <w:rsid w:val="00E97C91"/>
    <w:rsid w:val="00E97CAE"/>
    <w:rsid w:val="00E97E21"/>
    <w:rsid w:val="00E97E98"/>
    <w:rsid w:val="00EA0A3C"/>
    <w:rsid w:val="00EA0BB0"/>
    <w:rsid w:val="00EA0F78"/>
    <w:rsid w:val="00EA101C"/>
    <w:rsid w:val="00EA11AC"/>
    <w:rsid w:val="00EA1558"/>
    <w:rsid w:val="00EA1757"/>
    <w:rsid w:val="00EA192A"/>
    <w:rsid w:val="00EA22DD"/>
    <w:rsid w:val="00EA24F5"/>
    <w:rsid w:val="00EA2818"/>
    <w:rsid w:val="00EA2C8B"/>
    <w:rsid w:val="00EA3464"/>
    <w:rsid w:val="00EA3ADA"/>
    <w:rsid w:val="00EA3BF9"/>
    <w:rsid w:val="00EA3E38"/>
    <w:rsid w:val="00EA436C"/>
    <w:rsid w:val="00EA4703"/>
    <w:rsid w:val="00EA4780"/>
    <w:rsid w:val="00EA4855"/>
    <w:rsid w:val="00EA4E15"/>
    <w:rsid w:val="00EA57CF"/>
    <w:rsid w:val="00EA5907"/>
    <w:rsid w:val="00EA5A24"/>
    <w:rsid w:val="00EA5EFC"/>
    <w:rsid w:val="00EA64C0"/>
    <w:rsid w:val="00EA683B"/>
    <w:rsid w:val="00EA6965"/>
    <w:rsid w:val="00EA6AC9"/>
    <w:rsid w:val="00EA7841"/>
    <w:rsid w:val="00EA796A"/>
    <w:rsid w:val="00EA7B35"/>
    <w:rsid w:val="00EA7F96"/>
    <w:rsid w:val="00EB0875"/>
    <w:rsid w:val="00EB0C7E"/>
    <w:rsid w:val="00EB112D"/>
    <w:rsid w:val="00EB1253"/>
    <w:rsid w:val="00EB1656"/>
    <w:rsid w:val="00EB165D"/>
    <w:rsid w:val="00EB1841"/>
    <w:rsid w:val="00EB1A93"/>
    <w:rsid w:val="00EB1CF8"/>
    <w:rsid w:val="00EB1F07"/>
    <w:rsid w:val="00EB1FF3"/>
    <w:rsid w:val="00EB2089"/>
    <w:rsid w:val="00EB2705"/>
    <w:rsid w:val="00EB3071"/>
    <w:rsid w:val="00EB3254"/>
    <w:rsid w:val="00EB3288"/>
    <w:rsid w:val="00EB35EB"/>
    <w:rsid w:val="00EB3B37"/>
    <w:rsid w:val="00EB3CEC"/>
    <w:rsid w:val="00EB3FF8"/>
    <w:rsid w:val="00EB407A"/>
    <w:rsid w:val="00EB42A4"/>
    <w:rsid w:val="00EB490A"/>
    <w:rsid w:val="00EB4A07"/>
    <w:rsid w:val="00EB5130"/>
    <w:rsid w:val="00EB5473"/>
    <w:rsid w:val="00EB54D5"/>
    <w:rsid w:val="00EB5AFD"/>
    <w:rsid w:val="00EB60CD"/>
    <w:rsid w:val="00EB6516"/>
    <w:rsid w:val="00EB68CB"/>
    <w:rsid w:val="00EB6B45"/>
    <w:rsid w:val="00EB6C9A"/>
    <w:rsid w:val="00EB7424"/>
    <w:rsid w:val="00EB7543"/>
    <w:rsid w:val="00EB7A0F"/>
    <w:rsid w:val="00EB7E5C"/>
    <w:rsid w:val="00EC0A38"/>
    <w:rsid w:val="00EC0A82"/>
    <w:rsid w:val="00EC0D17"/>
    <w:rsid w:val="00EC0E67"/>
    <w:rsid w:val="00EC1424"/>
    <w:rsid w:val="00EC1444"/>
    <w:rsid w:val="00EC14F1"/>
    <w:rsid w:val="00EC15AF"/>
    <w:rsid w:val="00EC1671"/>
    <w:rsid w:val="00EC17F0"/>
    <w:rsid w:val="00EC1892"/>
    <w:rsid w:val="00EC19EA"/>
    <w:rsid w:val="00EC1BF8"/>
    <w:rsid w:val="00EC1C05"/>
    <w:rsid w:val="00EC1C5C"/>
    <w:rsid w:val="00EC1DA7"/>
    <w:rsid w:val="00EC1E7B"/>
    <w:rsid w:val="00EC2091"/>
    <w:rsid w:val="00EC2217"/>
    <w:rsid w:val="00EC253F"/>
    <w:rsid w:val="00EC265F"/>
    <w:rsid w:val="00EC310F"/>
    <w:rsid w:val="00EC3771"/>
    <w:rsid w:val="00EC433A"/>
    <w:rsid w:val="00EC46AF"/>
    <w:rsid w:val="00EC4CE2"/>
    <w:rsid w:val="00EC4E67"/>
    <w:rsid w:val="00EC4E9C"/>
    <w:rsid w:val="00EC514C"/>
    <w:rsid w:val="00EC54B8"/>
    <w:rsid w:val="00EC575F"/>
    <w:rsid w:val="00EC584D"/>
    <w:rsid w:val="00EC5BB9"/>
    <w:rsid w:val="00EC5F7E"/>
    <w:rsid w:val="00EC62D6"/>
    <w:rsid w:val="00EC64CF"/>
    <w:rsid w:val="00EC6745"/>
    <w:rsid w:val="00EC6DF5"/>
    <w:rsid w:val="00EC6E0C"/>
    <w:rsid w:val="00EC720D"/>
    <w:rsid w:val="00EC7212"/>
    <w:rsid w:val="00EC7CBE"/>
    <w:rsid w:val="00EC7E18"/>
    <w:rsid w:val="00ED0D52"/>
    <w:rsid w:val="00ED127C"/>
    <w:rsid w:val="00ED1417"/>
    <w:rsid w:val="00ED14D2"/>
    <w:rsid w:val="00ED190A"/>
    <w:rsid w:val="00ED1A3F"/>
    <w:rsid w:val="00ED1BB5"/>
    <w:rsid w:val="00ED1BCE"/>
    <w:rsid w:val="00ED25BE"/>
    <w:rsid w:val="00ED310C"/>
    <w:rsid w:val="00ED31CF"/>
    <w:rsid w:val="00ED386F"/>
    <w:rsid w:val="00ED3E4A"/>
    <w:rsid w:val="00ED4224"/>
    <w:rsid w:val="00ED4503"/>
    <w:rsid w:val="00ED48E0"/>
    <w:rsid w:val="00ED4CAF"/>
    <w:rsid w:val="00ED4DF7"/>
    <w:rsid w:val="00ED4E08"/>
    <w:rsid w:val="00ED5167"/>
    <w:rsid w:val="00ED5243"/>
    <w:rsid w:val="00ED5885"/>
    <w:rsid w:val="00ED6097"/>
    <w:rsid w:val="00ED62A3"/>
    <w:rsid w:val="00ED62E0"/>
    <w:rsid w:val="00ED673F"/>
    <w:rsid w:val="00ED6764"/>
    <w:rsid w:val="00ED6813"/>
    <w:rsid w:val="00ED6FFF"/>
    <w:rsid w:val="00ED7983"/>
    <w:rsid w:val="00ED7BA1"/>
    <w:rsid w:val="00EE047F"/>
    <w:rsid w:val="00EE0FD2"/>
    <w:rsid w:val="00EE134B"/>
    <w:rsid w:val="00EE1B19"/>
    <w:rsid w:val="00EE207D"/>
    <w:rsid w:val="00EE2196"/>
    <w:rsid w:val="00EE23D4"/>
    <w:rsid w:val="00EE269D"/>
    <w:rsid w:val="00EE26B4"/>
    <w:rsid w:val="00EE2771"/>
    <w:rsid w:val="00EE2B26"/>
    <w:rsid w:val="00EE33DA"/>
    <w:rsid w:val="00EE3412"/>
    <w:rsid w:val="00EE37F2"/>
    <w:rsid w:val="00EE3A8D"/>
    <w:rsid w:val="00EE421C"/>
    <w:rsid w:val="00EE49E7"/>
    <w:rsid w:val="00EE5329"/>
    <w:rsid w:val="00EE53C1"/>
    <w:rsid w:val="00EE5473"/>
    <w:rsid w:val="00EE54AE"/>
    <w:rsid w:val="00EE5781"/>
    <w:rsid w:val="00EE61A8"/>
    <w:rsid w:val="00EE6267"/>
    <w:rsid w:val="00EE6589"/>
    <w:rsid w:val="00EE7439"/>
    <w:rsid w:val="00EE748A"/>
    <w:rsid w:val="00EE7763"/>
    <w:rsid w:val="00EE7AD3"/>
    <w:rsid w:val="00EF0087"/>
    <w:rsid w:val="00EF0228"/>
    <w:rsid w:val="00EF0355"/>
    <w:rsid w:val="00EF03BD"/>
    <w:rsid w:val="00EF0447"/>
    <w:rsid w:val="00EF0785"/>
    <w:rsid w:val="00EF08E9"/>
    <w:rsid w:val="00EF0B20"/>
    <w:rsid w:val="00EF0D45"/>
    <w:rsid w:val="00EF1126"/>
    <w:rsid w:val="00EF14F5"/>
    <w:rsid w:val="00EF1AF9"/>
    <w:rsid w:val="00EF1E64"/>
    <w:rsid w:val="00EF2D0E"/>
    <w:rsid w:val="00EF2F86"/>
    <w:rsid w:val="00EF36AF"/>
    <w:rsid w:val="00EF371E"/>
    <w:rsid w:val="00EF3A4D"/>
    <w:rsid w:val="00EF3BC2"/>
    <w:rsid w:val="00EF3C30"/>
    <w:rsid w:val="00EF478D"/>
    <w:rsid w:val="00EF4ACC"/>
    <w:rsid w:val="00EF4D60"/>
    <w:rsid w:val="00EF4FE8"/>
    <w:rsid w:val="00EF508E"/>
    <w:rsid w:val="00EF51E6"/>
    <w:rsid w:val="00EF52CC"/>
    <w:rsid w:val="00EF5345"/>
    <w:rsid w:val="00EF5356"/>
    <w:rsid w:val="00EF55DB"/>
    <w:rsid w:val="00EF56DF"/>
    <w:rsid w:val="00EF6C2A"/>
    <w:rsid w:val="00EF6D87"/>
    <w:rsid w:val="00EF7349"/>
    <w:rsid w:val="00EF7686"/>
    <w:rsid w:val="00EF77EF"/>
    <w:rsid w:val="00EF79A9"/>
    <w:rsid w:val="00EF79BE"/>
    <w:rsid w:val="00EF7B34"/>
    <w:rsid w:val="00EF7E9C"/>
    <w:rsid w:val="00F0000E"/>
    <w:rsid w:val="00F0076B"/>
    <w:rsid w:val="00F01340"/>
    <w:rsid w:val="00F01670"/>
    <w:rsid w:val="00F0185A"/>
    <w:rsid w:val="00F01D60"/>
    <w:rsid w:val="00F02113"/>
    <w:rsid w:val="00F023C8"/>
    <w:rsid w:val="00F025BD"/>
    <w:rsid w:val="00F02705"/>
    <w:rsid w:val="00F027D3"/>
    <w:rsid w:val="00F02873"/>
    <w:rsid w:val="00F029C1"/>
    <w:rsid w:val="00F02A26"/>
    <w:rsid w:val="00F02A9E"/>
    <w:rsid w:val="00F03020"/>
    <w:rsid w:val="00F031C4"/>
    <w:rsid w:val="00F03436"/>
    <w:rsid w:val="00F0366D"/>
    <w:rsid w:val="00F03C67"/>
    <w:rsid w:val="00F03DFE"/>
    <w:rsid w:val="00F03EFE"/>
    <w:rsid w:val="00F03FE9"/>
    <w:rsid w:val="00F0416B"/>
    <w:rsid w:val="00F04495"/>
    <w:rsid w:val="00F0498C"/>
    <w:rsid w:val="00F04D9A"/>
    <w:rsid w:val="00F04ED6"/>
    <w:rsid w:val="00F05198"/>
    <w:rsid w:val="00F05207"/>
    <w:rsid w:val="00F05349"/>
    <w:rsid w:val="00F0602A"/>
    <w:rsid w:val="00F06035"/>
    <w:rsid w:val="00F06D5E"/>
    <w:rsid w:val="00F079ED"/>
    <w:rsid w:val="00F07B98"/>
    <w:rsid w:val="00F10C23"/>
    <w:rsid w:val="00F119FF"/>
    <w:rsid w:val="00F11AC4"/>
    <w:rsid w:val="00F123FD"/>
    <w:rsid w:val="00F129FC"/>
    <w:rsid w:val="00F132A6"/>
    <w:rsid w:val="00F13380"/>
    <w:rsid w:val="00F133F0"/>
    <w:rsid w:val="00F136D2"/>
    <w:rsid w:val="00F13B63"/>
    <w:rsid w:val="00F13C71"/>
    <w:rsid w:val="00F13D82"/>
    <w:rsid w:val="00F13FB4"/>
    <w:rsid w:val="00F1417B"/>
    <w:rsid w:val="00F141CD"/>
    <w:rsid w:val="00F148A6"/>
    <w:rsid w:val="00F14AFA"/>
    <w:rsid w:val="00F1560C"/>
    <w:rsid w:val="00F15A42"/>
    <w:rsid w:val="00F162FC"/>
    <w:rsid w:val="00F1684D"/>
    <w:rsid w:val="00F168E4"/>
    <w:rsid w:val="00F16A93"/>
    <w:rsid w:val="00F16B98"/>
    <w:rsid w:val="00F16D9D"/>
    <w:rsid w:val="00F17129"/>
    <w:rsid w:val="00F17A44"/>
    <w:rsid w:val="00F17AD0"/>
    <w:rsid w:val="00F17D69"/>
    <w:rsid w:val="00F2008E"/>
    <w:rsid w:val="00F20207"/>
    <w:rsid w:val="00F20409"/>
    <w:rsid w:val="00F204AB"/>
    <w:rsid w:val="00F206D6"/>
    <w:rsid w:val="00F20771"/>
    <w:rsid w:val="00F217A0"/>
    <w:rsid w:val="00F21B2A"/>
    <w:rsid w:val="00F21C54"/>
    <w:rsid w:val="00F22BCC"/>
    <w:rsid w:val="00F22C05"/>
    <w:rsid w:val="00F23831"/>
    <w:rsid w:val="00F239CC"/>
    <w:rsid w:val="00F23A13"/>
    <w:rsid w:val="00F23BE6"/>
    <w:rsid w:val="00F23EAB"/>
    <w:rsid w:val="00F240A6"/>
    <w:rsid w:val="00F240F7"/>
    <w:rsid w:val="00F24708"/>
    <w:rsid w:val="00F248A7"/>
    <w:rsid w:val="00F24C88"/>
    <w:rsid w:val="00F24CD9"/>
    <w:rsid w:val="00F252A9"/>
    <w:rsid w:val="00F2537D"/>
    <w:rsid w:val="00F25B5E"/>
    <w:rsid w:val="00F25CE2"/>
    <w:rsid w:val="00F2606C"/>
    <w:rsid w:val="00F2642B"/>
    <w:rsid w:val="00F26767"/>
    <w:rsid w:val="00F26881"/>
    <w:rsid w:val="00F26E31"/>
    <w:rsid w:val="00F27259"/>
    <w:rsid w:val="00F274B7"/>
    <w:rsid w:val="00F27BAF"/>
    <w:rsid w:val="00F27E47"/>
    <w:rsid w:val="00F27E93"/>
    <w:rsid w:val="00F27F1F"/>
    <w:rsid w:val="00F30290"/>
    <w:rsid w:val="00F3079B"/>
    <w:rsid w:val="00F30864"/>
    <w:rsid w:val="00F30E88"/>
    <w:rsid w:val="00F30E8C"/>
    <w:rsid w:val="00F30F5D"/>
    <w:rsid w:val="00F31169"/>
    <w:rsid w:val="00F31214"/>
    <w:rsid w:val="00F31D10"/>
    <w:rsid w:val="00F31FCC"/>
    <w:rsid w:val="00F32367"/>
    <w:rsid w:val="00F3281B"/>
    <w:rsid w:val="00F32C99"/>
    <w:rsid w:val="00F32DCA"/>
    <w:rsid w:val="00F32F56"/>
    <w:rsid w:val="00F33272"/>
    <w:rsid w:val="00F333C0"/>
    <w:rsid w:val="00F33A03"/>
    <w:rsid w:val="00F33A49"/>
    <w:rsid w:val="00F33A58"/>
    <w:rsid w:val="00F3472A"/>
    <w:rsid w:val="00F34D4B"/>
    <w:rsid w:val="00F351DB"/>
    <w:rsid w:val="00F3637A"/>
    <w:rsid w:val="00F36550"/>
    <w:rsid w:val="00F36679"/>
    <w:rsid w:val="00F36A1D"/>
    <w:rsid w:val="00F36D01"/>
    <w:rsid w:val="00F3765C"/>
    <w:rsid w:val="00F376C2"/>
    <w:rsid w:val="00F37806"/>
    <w:rsid w:val="00F379D6"/>
    <w:rsid w:val="00F40239"/>
    <w:rsid w:val="00F405D6"/>
    <w:rsid w:val="00F4097D"/>
    <w:rsid w:val="00F40BA8"/>
    <w:rsid w:val="00F412DB"/>
    <w:rsid w:val="00F414CC"/>
    <w:rsid w:val="00F4192F"/>
    <w:rsid w:val="00F41A4F"/>
    <w:rsid w:val="00F41C02"/>
    <w:rsid w:val="00F41E82"/>
    <w:rsid w:val="00F4244A"/>
    <w:rsid w:val="00F42589"/>
    <w:rsid w:val="00F428B7"/>
    <w:rsid w:val="00F4296D"/>
    <w:rsid w:val="00F42BEE"/>
    <w:rsid w:val="00F433DE"/>
    <w:rsid w:val="00F43998"/>
    <w:rsid w:val="00F43F99"/>
    <w:rsid w:val="00F44372"/>
    <w:rsid w:val="00F444E0"/>
    <w:rsid w:val="00F447C4"/>
    <w:rsid w:val="00F4485F"/>
    <w:rsid w:val="00F450D7"/>
    <w:rsid w:val="00F45742"/>
    <w:rsid w:val="00F4589D"/>
    <w:rsid w:val="00F45DCE"/>
    <w:rsid w:val="00F46CFD"/>
    <w:rsid w:val="00F46DC1"/>
    <w:rsid w:val="00F470F1"/>
    <w:rsid w:val="00F47766"/>
    <w:rsid w:val="00F477B6"/>
    <w:rsid w:val="00F478FC"/>
    <w:rsid w:val="00F47906"/>
    <w:rsid w:val="00F47A36"/>
    <w:rsid w:val="00F47DAE"/>
    <w:rsid w:val="00F47DF5"/>
    <w:rsid w:val="00F47EB3"/>
    <w:rsid w:val="00F50196"/>
    <w:rsid w:val="00F50FF7"/>
    <w:rsid w:val="00F51036"/>
    <w:rsid w:val="00F51D97"/>
    <w:rsid w:val="00F51E19"/>
    <w:rsid w:val="00F52281"/>
    <w:rsid w:val="00F5248F"/>
    <w:rsid w:val="00F525A7"/>
    <w:rsid w:val="00F52857"/>
    <w:rsid w:val="00F52A93"/>
    <w:rsid w:val="00F5322B"/>
    <w:rsid w:val="00F532DA"/>
    <w:rsid w:val="00F53915"/>
    <w:rsid w:val="00F53A49"/>
    <w:rsid w:val="00F53C21"/>
    <w:rsid w:val="00F53E23"/>
    <w:rsid w:val="00F548A1"/>
    <w:rsid w:val="00F55064"/>
    <w:rsid w:val="00F5537A"/>
    <w:rsid w:val="00F55484"/>
    <w:rsid w:val="00F55605"/>
    <w:rsid w:val="00F55B9B"/>
    <w:rsid w:val="00F55D37"/>
    <w:rsid w:val="00F55F0B"/>
    <w:rsid w:val="00F561EB"/>
    <w:rsid w:val="00F56CE5"/>
    <w:rsid w:val="00F5711C"/>
    <w:rsid w:val="00F57527"/>
    <w:rsid w:val="00F57741"/>
    <w:rsid w:val="00F57B1C"/>
    <w:rsid w:val="00F605FA"/>
    <w:rsid w:val="00F60B31"/>
    <w:rsid w:val="00F60C33"/>
    <w:rsid w:val="00F60D2C"/>
    <w:rsid w:val="00F612EE"/>
    <w:rsid w:val="00F61A55"/>
    <w:rsid w:val="00F61D32"/>
    <w:rsid w:val="00F61E6F"/>
    <w:rsid w:val="00F620DE"/>
    <w:rsid w:val="00F620F2"/>
    <w:rsid w:val="00F62C8D"/>
    <w:rsid w:val="00F63F61"/>
    <w:rsid w:val="00F63FC8"/>
    <w:rsid w:val="00F6415B"/>
    <w:rsid w:val="00F64486"/>
    <w:rsid w:val="00F64C02"/>
    <w:rsid w:val="00F651E0"/>
    <w:rsid w:val="00F65424"/>
    <w:rsid w:val="00F65432"/>
    <w:rsid w:val="00F65A05"/>
    <w:rsid w:val="00F65C73"/>
    <w:rsid w:val="00F65D11"/>
    <w:rsid w:val="00F66282"/>
    <w:rsid w:val="00F66904"/>
    <w:rsid w:val="00F66C8B"/>
    <w:rsid w:val="00F672AD"/>
    <w:rsid w:val="00F70478"/>
    <w:rsid w:val="00F706D7"/>
    <w:rsid w:val="00F71337"/>
    <w:rsid w:val="00F71CDD"/>
    <w:rsid w:val="00F71D7A"/>
    <w:rsid w:val="00F7233F"/>
    <w:rsid w:val="00F72F87"/>
    <w:rsid w:val="00F72FE8"/>
    <w:rsid w:val="00F72FF7"/>
    <w:rsid w:val="00F734BF"/>
    <w:rsid w:val="00F734C8"/>
    <w:rsid w:val="00F735C3"/>
    <w:rsid w:val="00F7370C"/>
    <w:rsid w:val="00F7386C"/>
    <w:rsid w:val="00F73ABC"/>
    <w:rsid w:val="00F73BFB"/>
    <w:rsid w:val="00F741F3"/>
    <w:rsid w:val="00F75CCF"/>
    <w:rsid w:val="00F75D29"/>
    <w:rsid w:val="00F75E68"/>
    <w:rsid w:val="00F760CD"/>
    <w:rsid w:val="00F76156"/>
    <w:rsid w:val="00F76416"/>
    <w:rsid w:val="00F7677A"/>
    <w:rsid w:val="00F7753E"/>
    <w:rsid w:val="00F776CB"/>
    <w:rsid w:val="00F80742"/>
    <w:rsid w:val="00F80830"/>
    <w:rsid w:val="00F80AF2"/>
    <w:rsid w:val="00F80DBA"/>
    <w:rsid w:val="00F8121E"/>
    <w:rsid w:val="00F81730"/>
    <w:rsid w:val="00F81933"/>
    <w:rsid w:val="00F81C89"/>
    <w:rsid w:val="00F81F82"/>
    <w:rsid w:val="00F822D1"/>
    <w:rsid w:val="00F82A69"/>
    <w:rsid w:val="00F836E9"/>
    <w:rsid w:val="00F8378F"/>
    <w:rsid w:val="00F83E33"/>
    <w:rsid w:val="00F8427C"/>
    <w:rsid w:val="00F85A91"/>
    <w:rsid w:val="00F8610F"/>
    <w:rsid w:val="00F86934"/>
    <w:rsid w:val="00F86DFC"/>
    <w:rsid w:val="00F86EB8"/>
    <w:rsid w:val="00F86EF5"/>
    <w:rsid w:val="00F8722D"/>
    <w:rsid w:val="00F9010B"/>
    <w:rsid w:val="00F90174"/>
    <w:rsid w:val="00F90376"/>
    <w:rsid w:val="00F90716"/>
    <w:rsid w:val="00F90722"/>
    <w:rsid w:val="00F908AD"/>
    <w:rsid w:val="00F909FF"/>
    <w:rsid w:val="00F90B97"/>
    <w:rsid w:val="00F90DFC"/>
    <w:rsid w:val="00F90F3A"/>
    <w:rsid w:val="00F90FA7"/>
    <w:rsid w:val="00F9101B"/>
    <w:rsid w:val="00F91147"/>
    <w:rsid w:val="00F9114B"/>
    <w:rsid w:val="00F91421"/>
    <w:rsid w:val="00F91820"/>
    <w:rsid w:val="00F922D9"/>
    <w:rsid w:val="00F925CD"/>
    <w:rsid w:val="00F92C0A"/>
    <w:rsid w:val="00F92C4F"/>
    <w:rsid w:val="00F92C85"/>
    <w:rsid w:val="00F93839"/>
    <w:rsid w:val="00F94659"/>
    <w:rsid w:val="00F94BD4"/>
    <w:rsid w:val="00F94FF1"/>
    <w:rsid w:val="00F94FFC"/>
    <w:rsid w:val="00F950A7"/>
    <w:rsid w:val="00F95192"/>
    <w:rsid w:val="00F95894"/>
    <w:rsid w:val="00F95D6D"/>
    <w:rsid w:val="00F95E27"/>
    <w:rsid w:val="00F95F22"/>
    <w:rsid w:val="00F9625D"/>
    <w:rsid w:val="00F96263"/>
    <w:rsid w:val="00F9665E"/>
    <w:rsid w:val="00F96E64"/>
    <w:rsid w:val="00F96E8D"/>
    <w:rsid w:val="00F97138"/>
    <w:rsid w:val="00F9736E"/>
    <w:rsid w:val="00F976E0"/>
    <w:rsid w:val="00F97B25"/>
    <w:rsid w:val="00F97D74"/>
    <w:rsid w:val="00FA01D3"/>
    <w:rsid w:val="00FA09D3"/>
    <w:rsid w:val="00FA15A6"/>
    <w:rsid w:val="00FA15E9"/>
    <w:rsid w:val="00FA1661"/>
    <w:rsid w:val="00FA17E9"/>
    <w:rsid w:val="00FA191E"/>
    <w:rsid w:val="00FA194A"/>
    <w:rsid w:val="00FA19E8"/>
    <w:rsid w:val="00FA1D29"/>
    <w:rsid w:val="00FA1E2D"/>
    <w:rsid w:val="00FA28FA"/>
    <w:rsid w:val="00FA29A8"/>
    <w:rsid w:val="00FA2AC7"/>
    <w:rsid w:val="00FA2B95"/>
    <w:rsid w:val="00FA2BF2"/>
    <w:rsid w:val="00FA2C82"/>
    <w:rsid w:val="00FA4404"/>
    <w:rsid w:val="00FA47AC"/>
    <w:rsid w:val="00FA4F5B"/>
    <w:rsid w:val="00FA50D6"/>
    <w:rsid w:val="00FA548F"/>
    <w:rsid w:val="00FA5C3E"/>
    <w:rsid w:val="00FA5D7D"/>
    <w:rsid w:val="00FA614B"/>
    <w:rsid w:val="00FA6308"/>
    <w:rsid w:val="00FA64DB"/>
    <w:rsid w:val="00FA6F05"/>
    <w:rsid w:val="00FB03BC"/>
    <w:rsid w:val="00FB054E"/>
    <w:rsid w:val="00FB05E0"/>
    <w:rsid w:val="00FB060B"/>
    <w:rsid w:val="00FB0BC1"/>
    <w:rsid w:val="00FB0FCE"/>
    <w:rsid w:val="00FB18D3"/>
    <w:rsid w:val="00FB1A7E"/>
    <w:rsid w:val="00FB1AC8"/>
    <w:rsid w:val="00FB1B46"/>
    <w:rsid w:val="00FB1D7E"/>
    <w:rsid w:val="00FB2024"/>
    <w:rsid w:val="00FB218D"/>
    <w:rsid w:val="00FB21AB"/>
    <w:rsid w:val="00FB2469"/>
    <w:rsid w:val="00FB2732"/>
    <w:rsid w:val="00FB2AAF"/>
    <w:rsid w:val="00FB2BEE"/>
    <w:rsid w:val="00FB2F3F"/>
    <w:rsid w:val="00FB39BF"/>
    <w:rsid w:val="00FB3C26"/>
    <w:rsid w:val="00FB4759"/>
    <w:rsid w:val="00FB48D4"/>
    <w:rsid w:val="00FB52FE"/>
    <w:rsid w:val="00FB533A"/>
    <w:rsid w:val="00FB5920"/>
    <w:rsid w:val="00FB5E38"/>
    <w:rsid w:val="00FB5E3D"/>
    <w:rsid w:val="00FB62D1"/>
    <w:rsid w:val="00FB62E2"/>
    <w:rsid w:val="00FB6672"/>
    <w:rsid w:val="00FB6906"/>
    <w:rsid w:val="00FB697C"/>
    <w:rsid w:val="00FB6F54"/>
    <w:rsid w:val="00FB7A46"/>
    <w:rsid w:val="00FB7C81"/>
    <w:rsid w:val="00FC0425"/>
    <w:rsid w:val="00FC07A7"/>
    <w:rsid w:val="00FC0990"/>
    <w:rsid w:val="00FC0B78"/>
    <w:rsid w:val="00FC0CF6"/>
    <w:rsid w:val="00FC12A0"/>
    <w:rsid w:val="00FC15F6"/>
    <w:rsid w:val="00FC183A"/>
    <w:rsid w:val="00FC194C"/>
    <w:rsid w:val="00FC1FFB"/>
    <w:rsid w:val="00FC219B"/>
    <w:rsid w:val="00FC241C"/>
    <w:rsid w:val="00FC25E2"/>
    <w:rsid w:val="00FC28F2"/>
    <w:rsid w:val="00FC2A29"/>
    <w:rsid w:val="00FC2AA1"/>
    <w:rsid w:val="00FC313B"/>
    <w:rsid w:val="00FC32EB"/>
    <w:rsid w:val="00FC36F6"/>
    <w:rsid w:val="00FC40AB"/>
    <w:rsid w:val="00FC4231"/>
    <w:rsid w:val="00FC44D2"/>
    <w:rsid w:val="00FC4CAC"/>
    <w:rsid w:val="00FC4E0A"/>
    <w:rsid w:val="00FC4E7E"/>
    <w:rsid w:val="00FC5091"/>
    <w:rsid w:val="00FC5B85"/>
    <w:rsid w:val="00FC5CD4"/>
    <w:rsid w:val="00FC5CD6"/>
    <w:rsid w:val="00FC5F8D"/>
    <w:rsid w:val="00FC64CB"/>
    <w:rsid w:val="00FC68E5"/>
    <w:rsid w:val="00FC6C04"/>
    <w:rsid w:val="00FC70E6"/>
    <w:rsid w:val="00FC72C2"/>
    <w:rsid w:val="00FD0454"/>
    <w:rsid w:val="00FD08FD"/>
    <w:rsid w:val="00FD0AA8"/>
    <w:rsid w:val="00FD0E56"/>
    <w:rsid w:val="00FD0F61"/>
    <w:rsid w:val="00FD13B7"/>
    <w:rsid w:val="00FD1447"/>
    <w:rsid w:val="00FD16A8"/>
    <w:rsid w:val="00FD1701"/>
    <w:rsid w:val="00FD1FB3"/>
    <w:rsid w:val="00FD2102"/>
    <w:rsid w:val="00FD2118"/>
    <w:rsid w:val="00FD228A"/>
    <w:rsid w:val="00FD2937"/>
    <w:rsid w:val="00FD2DBE"/>
    <w:rsid w:val="00FD398C"/>
    <w:rsid w:val="00FD3D5C"/>
    <w:rsid w:val="00FD4327"/>
    <w:rsid w:val="00FD4C20"/>
    <w:rsid w:val="00FD4D4B"/>
    <w:rsid w:val="00FD4DBC"/>
    <w:rsid w:val="00FD5610"/>
    <w:rsid w:val="00FD57D4"/>
    <w:rsid w:val="00FD5BCF"/>
    <w:rsid w:val="00FD652D"/>
    <w:rsid w:val="00FD6A8C"/>
    <w:rsid w:val="00FD6CC4"/>
    <w:rsid w:val="00FD6E0B"/>
    <w:rsid w:val="00FD759C"/>
    <w:rsid w:val="00FD75FA"/>
    <w:rsid w:val="00FD7683"/>
    <w:rsid w:val="00FD7D7F"/>
    <w:rsid w:val="00FE0281"/>
    <w:rsid w:val="00FE02A1"/>
    <w:rsid w:val="00FE02CD"/>
    <w:rsid w:val="00FE0AF9"/>
    <w:rsid w:val="00FE0D27"/>
    <w:rsid w:val="00FE0FFA"/>
    <w:rsid w:val="00FE1447"/>
    <w:rsid w:val="00FE245C"/>
    <w:rsid w:val="00FE2582"/>
    <w:rsid w:val="00FE28AD"/>
    <w:rsid w:val="00FE2B5A"/>
    <w:rsid w:val="00FE394A"/>
    <w:rsid w:val="00FE39F0"/>
    <w:rsid w:val="00FE3FA3"/>
    <w:rsid w:val="00FE49C1"/>
    <w:rsid w:val="00FE4D9D"/>
    <w:rsid w:val="00FE561E"/>
    <w:rsid w:val="00FE5744"/>
    <w:rsid w:val="00FE61D2"/>
    <w:rsid w:val="00FE6364"/>
    <w:rsid w:val="00FE65A2"/>
    <w:rsid w:val="00FE6695"/>
    <w:rsid w:val="00FE67D8"/>
    <w:rsid w:val="00FE6DD2"/>
    <w:rsid w:val="00FE733A"/>
    <w:rsid w:val="00FE7528"/>
    <w:rsid w:val="00FE7A11"/>
    <w:rsid w:val="00FE7AEE"/>
    <w:rsid w:val="00FE7CF5"/>
    <w:rsid w:val="00FF0133"/>
    <w:rsid w:val="00FF0277"/>
    <w:rsid w:val="00FF0ED3"/>
    <w:rsid w:val="00FF0F0D"/>
    <w:rsid w:val="00FF111F"/>
    <w:rsid w:val="00FF2160"/>
    <w:rsid w:val="00FF2852"/>
    <w:rsid w:val="00FF2878"/>
    <w:rsid w:val="00FF29B5"/>
    <w:rsid w:val="00FF2A9C"/>
    <w:rsid w:val="00FF3DA5"/>
    <w:rsid w:val="00FF3F35"/>
    <w:rsid w:val="00FF41E2"/>
    <w:rsid w:val="00FF44A8"/>
    <w:rsid w:val="00FF48C2"/>
    <w:rsid w:val="00FF5191"/>
    <w:rsid w:val="00FF520C"/>
    <w:rsid w:val="00FF54F5"/>
    <w:rsid w:val="00FF5755"/>
    <w:rsid w:val="00FF5A0E"/>
    <w:rsid w:val="00FF5D83"/>
    <w:rsid w:val="00FF5FA9"/>
    <w:rsid w:val="00FF62B1"/>
    <w:rsid w:val="00FF63EE"/>
    <w:rsid w:val="00FF6673"/>
    <w:rsid w:val="00FF6691"/>
    <w:rsid w:val="00FF66E9"/>
    <w:rsid w:val="00FF694C"/>
    <w:rsid w:val="00FF6BE9"/>
    <w:rsid w:val="00FF70CE"/>
    <w:rsid w:val="00FF7390"/>
    <w:rsid w:val="00FF7587"/>
    <w:rsid w:val="00FF7629"/>
    <w:rsid w:val="00FF764F"/>
    <w:rsid w:val="00FF79A3"/>
    <w:rsid w:val="00FF7B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0C0A"/>
    <w:pPr>
      <w:spacing w:before="40" w:after="40"/>
    </w:pPr>
    <w:rPr>
      <w:lang w:val="en-US"/>
    </w:rPr>
  </w:style>
  <w:style w:type="paragraph" w:styleId="Heading1">
    <w:name w:val="heading 1"/>
    <w:basedOn w:val="Normal"/>
    <w:next w:val="Normal"/>
    <w:link w:val="Heading1Char"/>
    <w:uiPriority w:val="9"/>
    <w:qFormat/>
    <w:rsid w:val="00BE093B"/>
    <w:pPr>
      <w:keepNext/>
      <w:keepLines/>
      <w:numPr>
        <w:numId w:val="155"/>
      </w:numPr>
      <w:outlineLvl w:val="0"/>
    </w:pPr>
    <w:rPr>
      <w:rFonts w:eastAsiaTheme="majorEastAsia" w:cstheme="majorBidi"/>
      <w:b/>
      <w:bCs/>
      <w:smallCaps/>
      <w:color w:val="993366"/>
      <w:sz w:val="28"/>
      <w:szCs w:val="28"/>
    </w:rPr>
  </w:style>
  <w:style w:type="paragraph" w:styleId="Heading2">
    <w:name w:val="heading 2"/>
    <w:basedOn w:val="Normal"/>
    <w:next w:val="Normal"/>
    <w:link w:val="Heading2Char"/>
    <w:uiPriority w:val="9"/>
    <w:unhideWhenUsed/>
    <w:qFormat/>
    <w:rsid w:val="008520F8"/>
    <w:pPr>
      <w:keepNext/>
      <w:keepLines/>
      <w:numPr>
        <w:ilvl w:val="1"/>
        <w:numId w:val="155"/>
      </w:numPr>
      <w:spacing w:line="240" w:lineRule="auto"/>
      <w:outlineLvl w:val="1"/>
    </w:pPr>
    <w:rPr>
      <w:rFonts w:asciiTheme="majorHAnsi" w:eastAsiaTheme="majorEastAsia" w:hAnsiTheme="majorHAnsi" w:cstheme="majorBidi"/>
      <w:smallCaps/>
      <w:color w:val="000000" w:themeColor="text1"/>
      <w:sz w:val="36"/>
      <w:szCs w:val="36"/>
    </w:rPr>
  </w:style>
  <w:style w:type="paragraph" w:styleId="Heading3">
    <w:name w:val="heading 3"/>
    <w:basedOn w:val="Normal"/>
    <w:next w:val="Normal"/>
    <w:link w:val="Heading3Char"/>
    <w:autoRedefine/>
    <w:uiPriority w:val="9"/>
    <w:unhideWhenUsed/>
    <w:qFormat/>
    <w:rsid w:val="00B63F29"/>
    <w:pPr>
      <w:keepNext/>
      <w:keepLines/>
      <w:numPr>
        <w:ilvl w:val="2"/>
        <w:numId w:val="155"/>
      </w:numPr>
      <w:outlineLvl w:val="2"/>
    </w:pPr>
    <w:rPr>
      <w:rFonts w:asciiTheme="majorHAnsi" w:eastAsiaTheme="majorEastAsia" w:hAnsiTheme="majorHAnsi" w:cstheme="minorHAnsi"/>
      <w:b/>
      <w:bCs/>
      <w:smallCaps/>
      <w:color w:val="000000" w:themeColor="text1"/>
      <w:sz w:val="32"/>
      <w:szCs w:val="32"/>
      <w:shd w:val="clear" w:color="auto" w:fill="FFFFFF"/>
    </w:rPr>
  </w:style>
  <w:style w:type="paragraph" w:styleId="Heading4">
    <w:name w:val="heading 4"/>
    <w:basedOn w:val="Normal"/>
    <w:next w:val="Normal"/>
    <w:link w:val="Heading4Char"/>
    <w:uiPriority w:val="9"/>
    <w:unhideWhenUsed/>
    <w:qFormat/>
    <w:rsid w:val="00BE093B"/>
    <w:pPr>
      <w:keepNext/>
      <w:keepLines/>
      <w:numPr>
        <w:ilvl w:val="3"/>
        <w:numId w:val="155"/>
      </w:numPr>
      <w:spacing w:before="200" w:after="0"/>
      <w:outlineLvl w:val="3"/>
    </w:pPr>
    <w:rPr>
      <w:rFonts w:eastAsiaTheme="majorEastAsia" w:cstheme="majorBidi"/>
      <w:b/>
      <w:bCs/>
      <w:i/>
      <w:iCs/>
      <w:color w:val="000000" w:themeColor="text1"/>
      <w:sz w:val="18"/>
    </w:rPr>
  </w:style>
  <w:style w:type="paragraph" w:styleId="Heading5">
    <w:name w:val="heading 5"/>
    <w:basedOn w:val="Normal"/>
    <w:next w:val="Normal"/>
    <w:link w:val="Heading5Char"/>
    <w:uiPriority w:val="9"/>
    <w:unhideWhenUsed/>
    <w:qFormat/>
    <w:rsid w:val="00BE093B"/>
    <w:pPr>
      <w:keepNext/>
      <w:keepLines/>
      <w:numPr>
        <w:ilvl w:val="4"/>
        <w:numId w:val="155"/>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E093B"/>
    <w:pPr>
      <w:keepNext/>
      <w:keepLines/>
      <w:numPr>
        <w:ilvl w:val="5"/>
        <w:numId w:val="15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BE093B"/>
    <w:pPr>
      <w:keepNext/>
      <w:keepLines/>
      <w:numPr>
        <w:ilvl w:val="6"/>
        <w:numId w:val="15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E093B"/>
    <w:pPr>
      <w:keepNext/>
      <w:keepLines/>
      <w:numPr>
        <w:ilvl w:val="7"/>
        <w:numId w:val="155"/>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BE093B"/>
    <w:pPr>
      <w:keepNext/>
      <w:keepLines/>
      <w:numPr>
        <w:ilvl w:val="8"/>
        <w:numId w:val="155"/>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93B"/>
    <w:rPr>
      <w:rFonts w:eastAsiaTheme="majorEastAsia" w:cstheme="majorBidi"/>
      <w:b/>
      <w:bCs/>
      <w:smallCaps/>
      <w:color w:val="993366"/>
      <w:sz w:val="28"/>
      <w:szCs w:val="28"/>
      <w:lang w:val="en-US"/>
    </w:rPr>
  </w:style>
  <w:style w:type="character" w:customStyle="1" w:styleId="Heading2Char">
    <w:name w:val="Heading 2 Char"/>
    <w:basedOn w:val="DefaultParagraphFont"/>
    <w:link w:val="Heading2"/>
    <w:uiPriority w:val="9"/>
    <w:rsid w:val="008520F8"/>
    <w:rPr>
      <w:rFonts w:asciiTheme="majorHAnsi" w:eastAsiaTheme="majorEastAsia" w:hAnsiTheme="majorHAnsi" w:cstheme="majorBidi"/>
      <w:smallCaps/>
      <w:color w:val="000000" w:themeColor="text1"/>
      <w:sz w:val="36"/>
      <w:szCs w:val="36"/>
      <w:lang w:val="en-US"/>
    </w:rPr>
  </w:style>
  <w:style w:type="character" w:customStyle="1" w:styleId="Heading3Char">
    <w:name w:val="Heading 3 Char"/>
    <w:basedOn w:val="DefaultParagraphFont"/>
    <w:link w:val="Heading3"/>
    <w:uiPriority w:val="9"/>
    <w:rsid w:val="00B63F29"/>
    <w:rPr>
      <w:rFonts w:asciiTheme="majorHAnsi" w:eastAsiaTheme="majorEastAsia" w:hAnsiTheme="majorHAnsi" w:cstheme="minorHAnsi"/>
      <w:b/>
      <w:bCs/>
      <w:smallCaps/>
      <w:color w:val="000000" w:themeColor="text1"/>
      <w:sz w:val="32"/>
      <w:szCs w:val="32"/>
      <w:lang w:val="en-US"/>
    </w:rPr>
  </w:style>
  <w:style w:type="character" w:customStyle="1" w:styleId="Heading4Char">
    <w:name w:val="Heading 4 Char"/>
    <w:basedOn w:val="DefaultParagraphFont"/>
    <w:link w:val="Heading4"/>
    <w:uiPriority w:val="9"/>
    <w:rsid w:val="00BE093B"/>
    <w:rPr>
      <w:rFonts w:eastAsiaTheme="majorEastAsia" w:cstheme="majorBidi"/>
      <w:b/>
      <w:bCs/>
      <w:i/>
      <w:iCs/>
      <w:color w:val="000000" w:themeColor="text1"/>
      <w:sz w:val="18"/>
      <w:lang w:val="en-US"/>
    </w:rPr>
  </w:style>
  <w:style w:type="character" w:customStyle="1" w:styleId="Heading5Char">
    <w:name w:val="Heading 5 Char"/>
    <w:basedOn w:val="DefaultParagraphFont"/>
    <w:link w:val="Heading5"/>
    <w:uiPriority w:val="9"/>
    <w:rsid w:val="00BE093B"/>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rsid w:val="00BE093B"/>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rsid w:val="00BE093B"/>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rsid w:val="00BE093B"/>
    <w:rPr>
      <w:rFonts w:asciiTheme="majorHAnsi" w:eastAsiaTheme="majorEastAsia" w:hAnsiTheme="majorHAnsi" w:cstheme="majorBidi"/>
      <w:color w:val="404040" w:themeColor="text1" w:themeTint="BF"/>
      <w:szCs w:val="20"/>
      <w:lang w:val="en-US"/>
    </w:rPr>
  </w:style>
  <w:style w:type="character" w:customStyle="1" w:styleId="Heading9Char">
    <w:name w:val="Heading 9 Char"/>
    <w:basedOn w:val="DefaultParagraphFont"/>
    <w:link w:val="Heading9"/>
    <w:uiPriority w:val="9"/>
    <w:semiHidden/>
    <w:rsid w:val="00BE093B"/>
    <w:rPr>
      <w:rFonts w:asciiTheme="majorHAnsi" w:eastAsiaTheme="majorEastAsia" w:hAnsiTheme="majorHAnsi" w:cstheme="majorBidi"/>
      <w:i/>
      <w:iCs/>
      <w:color w:val="404040" w:themeColor="text1" w:themeTint="BF"/>
      <w:szCs w:val="20"/>
      <w:lang w:val="en-US"/>
    </w:rPr>
  </w:style>
  <w:style w:type="paragraph" w:styleId="NoSpacing">
    <w:name w:val="No Spacing"/>
    <w:link w:val="NoSpacingChar"/>
    <w:uiPriority w:val="1"/>
    <w:qFormat/>
    <w:rsid w:val="00BE093B"/>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BE093B"/>
    <w:rPr>
      <w:rFonts w:eastAsiaTheme="minorEastAsia"/>
      <w:lang w:val="en-US" w:eastAsia="ja-JP"/>
    </w:rPr>
  </w:style>
  <w:style w:type="paragraph" w:styleId="BalloonText">
    <w:name w:val="Balloon Text"/>
    <w:basedOn w:val="Normal"/>
    <w:link w:val="BalloonTextChar"/>
    <w:uiPriority w:val="99"/>
    <w:semiHidden/>
    <w:unhideWhenUsed/>
    <w:rsid w:val="00BE093B"/>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BE093B"/>
    <w:rPr>
      <w:rFonts w:ascii="Tahoma" w:hAnsi="Tahoma" w:cs="Tahoma"/>
      <w:sz w:val="16"/>
      <w:szCs w:val="16"/>
      <w:lang w:val="en-US"/>
    </w:rPr>
  </w:style>
  <w:style w:type="paragraph" w:styleId="Header">
    <w:name w:val="header"/>
    <w:basedOn w:val="Normal"/>
    <w:link w:val="HeaderChar"/>
    <w:uiPriority w:val="99"/>
    <w:unhideWhenUsed/>
    <w:rsid w:val="00BE09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093B"/>
    <w:rPr>
      <w:rFonts w:ascii="Tahoma" w:hAnsi="Tahoma"/>
      <w:sz w:val="20"/>
      <w:lang w:val="en-US"/>
    </w:rPr>
  </w:style>
  <w:style w:type="paragraph" w:styleId="Footer">
    <w:name w:val="footer"/>
    <w:basedOn w:val="Normal"/>
    <w:link w:val="FooterChar"/>
    <w:uiPriority w:val="99"/>
    <w:unhideWhenUsed/>
    <w:rsid w:val="00BE09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093B"/>
    <w:rPr>
      <w:rFonts w:ascii="Tahoma" w:hAnsi="Tahoma"/>
      <w:sz w:val="20"/>
      <w:lang w:val="en-US"/>
    </w:rPr>
  </w:style>
  <w:style w:type="paragraph" w:customStyle="1" w:styleId="Normal1">
    <w:name w:val="Normal 1"/>
    <w:basedOn w:val="Normal"/>
    <w:qFormat/>
    <w:rsid w:val="00BE093B"/>
    <w:pPr>
      <w:ind w:left="113"/>
    </w:pPr>
  </w:style>
  <w:style w:type="paragraph" w:customStyle="1" w:styleId="Normal3">
    <w:name w:val="Normal 3"/>
    <w:basedOn w:val="Normal"/>
    <w:qFormat/>
    <w:rsid w:val="00BE093B"/>
    <w:pPr>
      <w:ind w:left="284"/>
    </w:pPr>
  </w:style>
  <w:style w:type="paragraph" w:customStyle="1" w:styleId="SectionHeading">
    <w:name w:val="Section Heading"/>
    <w:basedOn w:val="Heading1"/>
    <w:qFormat/>
    <w:rsid w:val="00BE093B"/>
    <w:pPr>
      <w:numPr>
        <w:numId w:val="0"/>
      </w:numPr>
      <w:ind w:left="360" w:hanging="360"/>
    </w:pPr>
    <w:rPr>
      <w:color w:val="660033"/>
    </w:rPr>
  </w:style>
  <w:style w:type="table" w:styleId="TableGrid">
    <w:name w:val="Table Grid"/>
    <w:basedOn w:val="TableNormal"/>
    <w:uiPriority w:val="59"/>
    <w:rsid w:val="00BE093B"/>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BE093B"/>
    <w:pPr>
      <w:spacing w:after="0" w:line="240" w:lineRule="auto"/>
      <w:jc w:val="center"/>
    </w:pPr>
    <w:rPr>
      <w:b/>
    </w:rPr>
  </w:style>
  <w:style w:type="paragraph" w:customStyle="1" w:styleId="TableCell">
    <w:name w:val="Table Cell"/>
    <w:basedOn w:val="Normal"/>
    <w:qFormat/>
    <w:rsid w:val="00BE093B"/>
    <w:pPr>
      <w:spacing w:after="0" w:line="240" w:lineRule="auto"/>
    </w:pPr>
  </w:style>
  <w:style w:type="paragraph" w:styleId="TOCHeading">
    <w:name w:val="TOC Heading"/>
    <w:basedOn w:val="Heading1"/>
    <w:next w:val="Normal"/>
    <w:uiPriority w:val="39"/>
    <w:unhideWhenUsed/>
    <w:qFormat/>
    <w:rsid w:val="00BE093B"/>
    <w:pPr>
      <w:numPr>
        <w:numId w:val="0"/>
      </w:numPr>
      <w:spacing w:before="480"/>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qFormat/>
    <w:rsid w:val="00BE093B"/>
    <w:pPr>
      <w:tabs>
        <w:tab w:val="left" w:pos="400"/>
        <w:tab w:val="right" w:leader="dot" w:pos="9350"/>
      </w:tabs>
      <w:spacing w:after="100"/>
    </w:pPr>
    <w:rPr>
      <w:noProof/>
      <w:szCs w:val="20"/>
    </w:rPr>
  </w:style>
  <w:style w:type="paragraph" w:styleId="TOC2">
    <w:name w:val="toc 2"/>
    <w:basedOn w:val="Normal"/>
    <w:next w:val="Normal"/>
    <w:autoRedefine/>
    <w:uiPriority w:val="39"/>
    <w:unhideWhenUsed/>
    <w:qFormat/>
    <w:rsid w:val="00BE093B"/>
    <w:pPr>
      <w:tabs>
        <w:tab w:val="left" w:pos="630"/>
        <w:tab w:val="right" w:leader="dot" w:pos="9350"/>
      </w:tabs>
      <w:spacing w:after="100"/>
      <w:ind w:left="200"/>
    </w:pPr>
    <w:rPr>
      <w:noProof/>
      <w:sz w:val="18"/>
      <w:szCs w:val="18"/>
    </w:rPr>
  </w:style>
  <w:style w:type="paragraph" w:styleId="TOC3">
    <w:name w:val="toc 3"/>
    <w:basedOn w:val="Normal"/>
    <w:next w:val="Normal"/>
    <w:autoRedefine/>
    <w:uiPriority w:val="39"/>
    <w:unhideWhenUsed/>
    <w:qFormat/>
    <w:rsid w:val="00BE093B"/>
    <w:pPr>
      <w:tabs>
        <w:tab w:val="left" w:pos="990"/>
        <w:tab w:val="right" w:leader="dot" w:pos="9350"/>
      </w:tabs>
      <w:spacing w:after="100"/>
      <w:ind w:left="400"/>
    </w:pPr>
    <w:rPr>
      <w:noProof/>
      <w:sz w:val="16"/>
      <w:szCs w:val="16"/>
    </w:rPr>
  </w:style>
  <w:style w:type="character" w:styleId="Hyperlink">
    <w:name w:val="Hyperlink"/>
    <w:basedOn w:val="DefaultParagraphFont"/>
    <w:uiPriority w:val="99"/>
    <w:unhideWhenUsed/>
    <w:rsid w:val="00BE093B"/>
    <w:rPr>
      <w:color w:val="0000FF" w:themeColor="hyperlink"/>
      <w:u w:val="single"/>
    </w:rPr>
  </w:style>
  <w:style w:type="paragraph" w:styleId="ListParagraph">
    <w:name w:val="List Paragraph"/>
    <w:basedOn w:val="Normal"/>
    <w:link w:val="ListParagraphChar"/>
    <w:uiPriority w:val="34"/>
    <w:qFormat/>
    <w:rsid w:val="00E13797"/>
    <w:pPr>
      <w:spacing w:line="240" w:lineRule="auto"/>
      <w:ind w:left="720"/>
      <w:contextualSpacing/>
    </w:pPr>
  </w:style>
  <w:style w:type="character" w:styleId="CommentReference">
    <w:name w:val="annotation reference"/>
    <w:basedOn w:val="DefaultParagraphFont"/>
    <w:uiPriority w:val="99"/>
    <w:semiHidden/>
    <w:unhideWhenUsed/>
    <w:rsid w:val="00BE093B"/>
    <w:rPr>
      <w:sz w:val="16"/>
      <w:szCs w:val="16"/>
    </w:rPr>
  </w:style>
  <w:style w:type="paragraph" w:styleId="CommentText">
    <w:name w:val="annotation text"/>
    <w:basedOn w:val="Normal"/>
    <w:link w:val="CommentTextChar"/>
    <w:uiPriority w:val="99"/>
    <w:unhideWhenUsed/>
    <w:rsid w:val="00BE093B"/>
    <w:pPr>
      <w:spacing w:line="240" w:lineRule="auto"/>
    </w:pPr>
    <w:rPr>
      <w:szCs w:val="20"/>
    </w:rPr>
  </w:style>
  <w:style w:type="character" w:customStyle="1" w:styleId="CommentTextChar">
    <w:name w:val="Comment Text Char"/>
    <w:basedOn w:val="DefaultParagraphFont"/>
    <w:link w:val="CommentText"/>
    <w:uiPriority w:val="99"/>
    <w:rsid w:val="00BE093B"/>
    <w:rPr>
      <w:rFonts w:ascii="Tahoma" w:hAnsi="Tahoma"/>
      <w:sz w:val="20"/>
      <w:szCs w:val="20"/>
      <w:lang w:val="en-US"/>
    </w:rPr>
  </w:style>
  <w:style w:type="paragraph" w:styleId="CommentSubject">
    <w:name w:val="annotation subject"/>
    <w:basedOn w:val="CommentText"/>
    <w:next w:val="CommentText"/>
    <w:link w:val="CommentSubjectChar"/>
    <w:uiPriority w:val="99"/>
    <w:semiHidden/>
    <w:unhideWhenUsed/>
    <w:rsid w:val="00BE093B"/>
    <w:rPr>
      <w:b/>
      <w:bCs/>
    </w:rPr>
  </w:style>
  <w:style w:type="character" w:customStyle="1" w:styleId="CommentSubjectChar">
    <w:name w:val="Comment Subject Char"/>
    <w:basedOn w:val="CommentTextChar"/>
    <w:link w:val="CommentSubject"/>
    <w:uiPriority w:val="99"/>
    <w:semiHidden/>
    <w:rsid w:val="00BE093B"/>
    <w:rPr>
      <w:rFonts w:ascii="Tahoma" w:hAnsi="Tahoma"/>
      <w:b/>
      <w:bCs/>
      <w:sz w:val="20"/>
      <w:szCs w:val="20"/>
      <w:lang w:val="en-US"/>
    </w:rPr>
  </w:style>
  <w:style w:type="paragraph" w:styleId="NormalWeb">
    <w:name w:val="Normal (Web)"/>
    <w:basedOn w:val="Normal"/>
    <w:uiPriority w:val="99"/>
    <w:unhideWhenUsed/>
    <w:rsid w:val="00BE093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unhideWhenUsed/>
    <w:rsid w:val="00BE093B"/>
    <w:pPr>
      <w:spacing w:before="0" w:after="100"/>
      <w:ind w:left="660"/>
    </w:pPr>
    <w:rPr>
      <w:rFonts w:eastAsiaTheme="minorEastAsia"/>
      <w:lang w:val="en-GB" w:eastAsia="en-GB"/>
    </w:rPr>
  </w:style>
  <w:style w:type="paragraph" w:styleId="TOC5">
    <w:name w:val="toc 5"/>
    <w:basedOn w:val="Normal"/>
    <w:next w:val="Normal"/>
    <w:autoRedefine/>
    <w:uiPriority w:val="39"/>
    <w:unhideWhenUsed/>
    <w:rsid w:val="00BE093B"/>
    <w:pPr>
      <w:spacing w:before="0" w:after="100"/>
      <w:ind w:left="880"/>
    </w:pPr>
    <w:rPr>
      <w:rFonts w:eastAsiaTheme="minorEastAsia"/>
      <w:lang w:val="en-GB" w:eastAsia="en-GB"/>
    </w:rPr>
  </w:style>
  <w:style w:type="paragraph" w:styleId="TOC6">
    <w:name w:val="toc 6"/>
    <w:basedOn w:val="Normal"/>
    <w:next w:val="Normal"/>
    <w:autoRedefine/>
    <w:uiPriority w:val="39"/>
    <w:unhideWhenUsed/>
    <w:rsid w:val="00BE093B"/>
    <w:pPr>
      <w:spacing w:before="0" w:after="100"/>
      <w:ind w:left="1100"/>
    </w:pPr>
    <w:rPr>
      <w:rFonts w:eastAsiaTheme="minorEastAsia"/>
      <w:lang w:val="en-GB" w:eastAsia="en-GB"/>
    </w:rPr>
  </w:style>
  <w:style w:type="paragraph" w:styleId="TOC7">
    <w:name w:val="toc 7"/>
    <w:basedOn w:val="Normal"/>
    <w:next w:val="Normal"/>
    <w:autoRedefine/>
    <w:uiPriority w:val="39"/>
    <w:unhideWhenUsed/>
    <w:rsid w:val="00BE093B"/>
    <w:pPr>
      <w:spacing w:before="0" w:after="100"/>
      <w:ind w:left="1320"/>
    </w:pPr>
    <w:rPr>
      <w:rFonts w:eastAsiaTheme="minorEastAsia"/>
      <w:lang w:val="en-GB" w:eastAsia="en-GB"/>
    </w:rPr>
  </w:style>
  <w:style w:type="paragraph" w:styleId="TOC8">
    <w:name w:val="toc 8"/>
    <w:basedOn w:val="Normal"/>
    <w:next w:val="Normal"/>
    <w:autoRedefine/>
    <w:uiPriority w:val="39"/>
    <w:unhideWhenUsed/>
    <w:rsid w:val="00BE093B"/>
    <w:pPr>
      <w:spacing w:before="0" w:after="100"/>
      <w:ind w:left="1540"/>
    </w:pPr>
    <w:rPr>
      <w:rFonts w:eastAsiaTheme="minorEastAsia"/>
      <w:lang w:val="en-GB" w:eastAsia="en-GB"/>
    </w:rPr>
  </w:style>
  <w:style w:type="paragraph" w:styleId="TOC9">
    <w:name w:val="toc 9"/>
    <w:basedOn w:val="Normal"/>
    <w:next w:val="Normal"/>
    <w:autoRedefine/>
    <w:uiPriority w:val="39"/>
    <w:unhideWhenUsed/>
    <w:rsid w:val="00BE093B"/>
    <w:pPr>
      <w:spacing w:before="0" w:after="100"/>
      <w:ind w:left="1760"/>
    </w:pPr>
    <w:rPr>
      <w:rFonts w:eastAsiaTheme="minorEastAsia"/>
      <w:lang w:val="en-GB" w:eastAsia="en-GB"/>
    </w:rPr>
  </w:style>
  <w:style w:type="paragraph" w:customStyle="1" w:styleId="Normal4">
    <w:name w:val="Normal 4"/>
    <w:basedOn w:val="Normal3"/>
    <w:qFormat/>
    <w:rsid w:val="00BE093B"/>
    <w:rPr>
      <w:b/>
      <w:sz w:val="18"/>
      <w:u w:val="single"/>
    </w:rPr>
  </w:style>
  <w:style w:type="character" w:styleId="FollowedHyperlink">
    <w:name w:val="FollowedHyperlink"/>
    <w:basedOn w:val="DefaultParagraphFont"/>
    <w:uiPriority w:val="99"/>
    <w:semiHidden/>
    <w:unhideWhenUsed/>
    <w:rsid w:val="00BE093B"/>
    <w:rPr>
      <w:color w:val="800080" w:themeColor="followedHyperlink"/>
      <w:u w:val="single"/>
    </w:rPr>
  </w:style>
  <w:style w:type="character" w:customStyle="1" w:styleId="apple-tab-span">
    <w:name w:val="apple-tab-span"/>
    <w:basedOn w:val="DefaultParagraphFont"/>
    <w:rsid w:val="00513D74"/>
  </w:style>
  <w:style w:type="paragraph" w:styleId="FootnoteText">
    <w:name w:val="footnote text"/>
    <w:basedOn w:val="Normal"/>
    <w:link w:val="FootnoteTextChar"/>
    <w:uiPriority w:val="99"/>
    <w:semiHidden/>
    <w:unhideWhenUsed/>
    <w:rsid w:val="00611C9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611C9A"/>
    <w:rPr>
      <w:rFonts w:ascii="Tahoma" w:hAnsi="Tahoma"/>
      <w:sz w:val="20"/>
      <w:szCs w:val="20"/>
      <w:lang w:val="en-US"/>
    </w:rPr>
  </w:style>
  <w:style w:type="character" w:styleId="FootnoteReference">
    <w:name w:val="footnote reference"/>
    <w:basedOn w:val="DefaultParagraphFont"/>
    <w:uiPriority w:val="99"/>
    <w:semiHidden/>
    <w:unhideWhenUsed/>
    <w:rsid w:val="00611C9A"/>
    <w:rPr>
      <w:vertAlign w:val="superscript"/>
    </w:rPr>
  </w:style>
  <w:style w:type="paragraph" w:styleId="Revision">
    <w:name w:val="Revision"/>
    <w:hidden/>
    <w:uiPriority w:val="99"/>
    <w:semiHidden/>
    <w:rsid w:val="003B0B0B"/>
    <w:pPr>
      <w:spacing w:after="0" w:line="240" w:lineRule="auto"/>
    </w:pPr>
    <w:rPr>
      <w:rFonts w:ascii="Tahoma" w:hAnsi="Tahoma"/>
      <w:sz w:val="20"/>
      <w:lang w:val="en-US"/>
    </w:rPr>
  </w:style>
  <w:style w:type="paragraph" w:styleId="BodyText">
    <w:name w:val="Body Text"/>
    <w:basedOn w:val="Normal"/>
    <w:link w:val="BodyTextChar"/>
    <w:rsid w:val="006067C3"/>
    <w:pPr>
      <w:suppressAutoHyphens/>
      <w:spacing w:before="0" w:after="120"/>
    </w:pPr>
    <w:rPr>
      <w:rFonts w:eastAsia="SimSun" w:cs="Calibri"/>
      <w:kern w:val="1"/>
      <w:lang w:eastAsia="ar-SA"/>
    </w:rPr>
  </w:style>
  <w:style w:type="character" w:customStyle="1" w:styleId="BodyTextChar">
    <w:name w:val="Body Text Char"/>
    <w:basedOn w:val="DefaultParagraphFont"/>
    <w:link w:val="BodyText"/>
    <w:rsid w:val="006067C3"/>
    <w:rPr>
      <w:rFonts w:ascii="Tahoma" w:eastAsia="SimSun" w:hAnsi="Tahoma" w:cs="Calibri"/>
      <w:kern w:val="1"/>
      <w:sz w:val="20"/>
      <w:lang w:val="en-US" w:eastAsia="ar-SA"/>
    </w:rPr>
  </w:style>
  <w:style w:type="character" w:customStyle="1" w:styleId="WW8Num10z3">
    <w:name w:val="WW8Num10z3"/>
    <w:rsid w:val="00E44E7F"/>
    <w:rPr>
      <w:rFonts w:ascii="Symbol" w:hAnsi="Symbol" w:cs="Symbol"/>
    </w:rPr>
  </w:style>
  <w:style w:type="paragraph" w:customStyle="1" w:styleId="088095CB421E4E02BDC9682AFEE1723A">
    <w:name w:val="088095CB421E4E02BDC9682AFEE1723A"/>
    <w:rsid w:val="005E3CC2"/>
    <w:rPr>
      <w:rFonts w:eastAsiaTheme="minorEastAsia"/>
      <w:lang w:val="en-US" w:eastAsia="ja-JP"/>
    </w:rPr>
  </w:style>
  <w:style w:type="character" w:customStyle="1" w:styleId="apple-converted-space">
    <w:name w:val="apple-converted-space"/>
    <w:basedOn w:val="DefaultParagraphFont"/>
    <w:rsid w:val="00B07907"/>
  </w:style>
  <w:style w:type="character" w:styleId="Emphasis">
    <w:name w:val="Emphasis"/>
    <w:basedOn w:val="DefaultParagraphFont"/>
    <w:uiPriority w:val="20"/>
    <w:qFormat/>
    <w:rsid w:val="00B07907"/>
    <w:rPr>
      <w:i/>
      <w:iCs/>
    </w:rPr>
  </w:style>
  <w:style w:type="paragraph" w:customStyle="1" w:styleId="center">
    <w:name w:val="center"/>
    <w:basedOn w:val="Normal"/>
    <w:rsid w:val="00B0790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CB51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IN" w:eastAsia="en-IN"/>
    </w:rPr>
  </w:style>
  <w:style w:type="character" w:customStyle="1" w:styleId="HTMLPreformattedChar">
    <w:name w:val="HTML Preformatted Char"/>
    <w:basedOn w:val="DefaultParagraphFont"/>
    <w:link w:val="HTMLPreformatted"/>
    <w:uiPriority w:val="99"/>
    <w:semiHidden/>
    <w:rsid w:val="00CB5141"/>
    <w:rPr>
      <w:rFonts w:ascii="Courier New" w:eastAsia="Times New Roman" w:hAnsi="Courier New" w:cs="Courier New"/>
      <w:sz w:val="20"/>
      <w:szCs w:val="20"/>
      <w:lang w:val="en-IN" w:eastAsia="en-IN"/>
    </w:rPr>
  </w:style>
  <w:style w:type="paragraph" w:customStyle="1" w:styleId="font5">
    <w:name w:val="font5"/>
    <w:basedOn w:val="Normal"/>
    <w:rsid w:val="00F47766"/>
    <w:pPr>
      <w:spacing w:before="100" w:beforeAutospacing="1" w:after="100" w:afterAutospacing="1" w:line="240" w:lineRule="auto"/>
    </w:pPr>
    <w:rPr>
      <w:rFonts w:ascii="Nirmala UI" w:eastAsia="Times New Roman" w:hAnsi="Nirmala UI" w:cs="Nirmala UI"/>
      <w:sz w:val="24"/>
      <w:szCs w:val="24"/>
      <w:lang w:val="en-IN" w:eastAsia="en-IN"/>
    </w:rPr>
  </w:style>
  <w:style w:type="paragraph" w:customStyle="1" w:styleId="font6">
    <w:name w:val="font6"/>
    <w:basedOn w:val="Normal"/>
    <w:rsid w:val="00F47766"/>
    <w:pPr>
      <w:spacing w:before="100" w:beforeAutospacing="1" w:after="100" w:afterAutospacing="1" w:line="240" w:lineRule="auto"/>
    </w:pPr>
    <w:rPr>
      <w:rFonts w:ascii="Arial" w:eastAsia="Times New Roman" w:hAnsi="Arial" w:cs="Arial"/>
      <w:sz w:val="24"/>
      <w:szCs w:val="24"/>
      <w:lang w:val="en-IN" w:eastAsia="en-IN"/>
    </w:rPr>
  </w:style>
  <w:style w:type="paragraph" w:customStyle="1" w:styleId="xl65">
    <w:name w:val="xl65"/>
    <w:basedOn w:val="Normal"/>
    <w:rsid w:val="00F47766"/>
    <w:pPr>
      <w:pBdr>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66">
    <w:name w:val="xl66"/>
    <w:basedOn w:val="Normal"/>
    <w:rsid w:val="00F47766"/>
    <w:pPr>
      <w:pBdr>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7">
    <w:name w:val="xl67"/>
    <w:basedOn w:val="Normal"/>
    <w:rsid w:val="00F47766"/>
    <w:pPr>
      <w:pBdr>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8">
    <w:name w:val="xl68"/>
    <w:basedOn w:val="Normal"/>
    <w:rsid w:val="00F47766"/>
    <w:pPr>
      <w:pBdr>
        <w:bottom w:val="single" w:sz="8" w:space="0" w:color="808080"/>
        <w:right w:val="single" w:sz="8" w:space="0" w:color="808080"/>
      </w:pBdr>
      <w:spacing w:before="100" w:beforeAutospacing="1" w:after="100" w:afterAutospacing="1" w:line="240" w:lineRule="auto"/>
      <w:textAlignment w:val="top"/>
    </w:pPr>
    <w:rPr>
      <w:rFonts w:ascii="Nirmala UI" w:eastAsia="Times New Roman" w:hAnsi="Nirmala UI" w:cs="Nirmala UI"/>
      <w:sz w:val="24"/>
      <w:szCs w:val="24"/>
      <w:lang w:val="en-IN" w:eastAsia="en-IN"/>
    </w:rPr>
  </w:style>
  <w:style w:type="paragraph" w:customStyle="1" w:styleId="xl69">
    <w:name w:val="xl69"/>
    <w:basedOn w:val="Normal"/>
    <w:rsid w:val="00F47766"/>
    <w:pPr>
      <w:pBdr>
        <w:left w:val="single" w:sz="8" w:space="0" w:color="808080"/>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70">
    <w:name w:val="xl70"/>
    <w:basedOn w:val="Normal"/>
    <w:rsid w:val="00F47766"/>
    <w:pPr>
      <w:pBdr>
        <w:top w:val="single" w:sz="8" w:space="0" w:color="808080"/>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1">
    <w:name w:val="xl71"/>
    <w:basedOn w:val="Normal"/>
    <w:rsid w:val="00F47766"/>
    <w:pPr>
      <w:pBdr>
        <w:top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2">
    <w:name w:val="xl72"/>
    <w:basedOn w:val="Normal"/>
    <w:rsid w:val="00F47766"/>
    <w:pPr>
      <w:spacing w:before="100" w:beforeAutospacing="1" w:after="100" w:afterAutospacing="1" w:line="240" w:lineRule="auto"/>
      <w:jc w:val="center"/>
    </w:pPr>
    <w:rPr>
      <w:rFonts w:ascii="Times New Roman" w:eastAsia="Times New Roman" w:hAnsi="Times New Roman" w:cs="Times New Roman"/>
      <w:sz w:val="24"/>
      <w:szCs w:val="24"/>
      <w:lang w:val="en-IN" w:eastAsia="en-IN"/>
    </w:rPr>
  </w:style>
  <w:style w:type="character" w:customStyle="1" w:styleId="m-6037743647222804271gmail-apple-converted-space">
    <w:name w:val="m_-6037743647222804271gmail-apple-converted-space"/>
    <w:basedOn w:val="DefaultParagraphFont"/>
    <w:rsid w:val="00416CE4"/>
  </w:style>
  <w:style w:type="character" w:customStyle="1" w:styleId="m-6037743647222804271gmail-ilad">
    <w:name w:val="m_-6037743647222804271gmail-ilad"/>
    <w:basedOn w:val="DefaultParagraphFont"/>
    <w:rsid w:val="00416CE4"/>
  </w:style>
  <w:style w:type="character" w:styleId="Strong">
    <w:name w:val="Strong"/>
    <w:basedOn w:val="DefaultParagraphFont"/>
    <w:uiPriority w:val="22"/>
    <w:qFormat/>
    <w:rsid w:val="00313A3A"/>
    <w:rPr>
      <w:b/>
      <w:bCs/>
    </w:rPr>
  </w:style>
  <w:style w:type="paragraph" w:customStyle="1" w:styleId="p">
    <w:name w:val="p"/>
    <w:basedOn w:val="Normal"/>
    <w:rsid w:val="005F7FE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target">
    <w:name w:val="target"/>
    <w:basedOn w:val="DefaultParagraphFont"/>
    <w:rsid w:val="005F7FE5"/>
  </w:style>
  <w:style w:type="character" w:styleId="LineNumber">
    <w:name w:val="line number"/>
    <w:basedOn w:val="DefaultParagraphFont"/>
    <w:uiPriority w:val="99"/>
    <w:semiHidden/>
    <w:unhideWhenUsed/>
    <w:rsid w:val="00B82AA9"/>
  </w:style>
  <w:style w:type="paragraph" w:customStyle="1" w:styleId="boolformate">
    <w:name w:val="bool formate"/>
    <w:basedOn w:val="Normal"/>
    <w:link w:val="boolformateChar"/>
    <w:qFormat/>
    <w:rsid w:val="007D4117"/>
    <w:pPr>
      <w:spacing w:line="240" w:lineRule="auto"/>
      <w:ind w:left="1440"/>
    </w:pPr>
    <w:rPr>
      <w:rFonts w:cstheme="minorHAnsi"/>
    </w:rPr>
  </w:style>
  <w:style w:type="character" w:customStyle="1" w:styleId="boolformateChar">
    <w:name w:val="bool formate Char"/>
    <w:basedOn w:val="DefaultParagraphFont"/>
    <w:link w:val="boolformate"/>
    <w:rsid w:val="007D4117"/>
    <w:rPr>
      <w:rFonts w:cstheme="minorHAnsi"/>
      <w:lang w:val="en-US"/>
    </w:rPr>
  </w:style>
  <w:style w:type="paragraph" w:customStyle="1" w:styleId="paragrahk">
    <w:name w:val="paragrah k"/>
    <w:basedOn w:val="Normal"/>
    <w:link w:val="paragrahkChar"/>
    <w:qFormat/>
    <w:rsid w:val="00474909"/>
    <w:pPr>
      <w:spacing w:before="0" w:after="0" w:line="240" w:lineRule="auto"/>
      <w:ind w:left="1440"/>
    </w:pPr>
    <w:rPr>
      <w:b/>
      <w:lang w:bidi="hi-IN"/>
    </w:rPr>
  </w:style>
  <w:style w:type="character" w:customStyle="1" w:styleId="paragrahkChar">
    <w:name w:val="paragrah k Char"/>
    <w:basedOn w:val="DefaultParagraphFont"/>
    <w:link w:val="paragrahk"/>
    <w:rsid w:val="00474909"/>
    <w:rPr>
      <w:b/>
      <w:lang w:val="en-US" w:bidi="hi-IN"/>
    </w:rPr>
  </w:style>
  <w:style w:type="paragraph" w:styleId="Title">
    <w:name w:val="Title"/>
    <w:basedOn w:val="Heading1"/>
    <w:next w:val="Normal"/>
    <w:link w:val="TitleChar"/>
    <w:uiPriority w:val="10"/>
    <w:qFormat/>
    <w:rsid w:val="005260A8"/>
    <w:pPr>
      <w:pBdr>
        <w:bottom w:val="single" w:sz="8" w:space="4" w:color="4F81BD" w:themeColor="accent1"/>
      </w:pBdr>
      <w:spacing w:before="0" w:after="300" w:line="240" w:lineRule="auto"/>
      <w:contextualSpacing/>
    </w:pPr>
    <w:rPr>
      <w:rFonts w:asciiTheme="majorHAnsi"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rsid w:val="005260A8"/>
    <w:rPr>
      <w:rFonts w:asciiTheme="majorHAnsi" w:eastAsiaTheme="majorEastAsia" w:hAnsiTheme="majorHAnsi" w:cstheme="majorBidi"/>
      <w:b/>
      <w:bCs/>
      <w:smallCaps/>
      <w:color w:val="17365D" w:themeColor="text2" w:themeShade="BF"/>
      <w:spacing w:val="5"/>
      <w:kern w:val="28"/>
      <w:sz w:val="52"/>
      <w:szCs w:val="52"/>
      <w:lang w:val="en-US"/>
    </w:rPr>
  </w:style>
  <w:style w:type="paragraph" w:customStyle="1" w:styleId="hindinormal">
    <w:name w:val="hindi normal"/>
    <w:basedOn w:val="paragrahk"/>
    <w:link w:val="hindinormalChar"/>
    <w:qFormat/>
    <w:rsid w:val="005D204B"/>
    <w:pPr>
      <w:ind w:left="1134"/>
    </w:pPr>
    <w:rPr>
      <w:rFonts w:ascii="Nirmala UI" w:hAnsi="Nirmala UI" w:cs="Nirmala UI"/>
      <w:b w:val="0"/>
      <w:sz w:val="20"/>
    </w:rPr>
  </w:style>
  <w:style w:type="paragraph" w:customStyle="1" w:styleId="hindiex1">
    <w:name w:val="hindi ex 1"/>
    <w:basedOn w:val="paragrahk"/>
    <w:link w:val="hindiex1Char"/>
    <w:rsid w:val="002652BC"/>
    <w:pPr>
      <w:ind w:left="1985"/>
    </w:pPr>
    <w:rPr>
      <w:rFonts w:ascii="Nirmala UI" w:hAnsi="Nirmala UI" w:cs="Nirmala UI"/>
      <w:b w:val="0"/>
      <w:szCs w:val="20"/>
    </w:rPr>
  </w:style>
  <w:style w:type="character" w:customStyle="1" w:styleId="hindinormalChar">
    <w:name w:val="hindi normal Char"/>
    <w:basedOn w:val="paragrahkChar"/>
    <w:link w:val="hindinormal"/>
    <w:rsid w:val="005D204B"/>
    <w:rPr>
      <w:rFonts w:ascii="Nirmala UI" w:hAnsi="Nirmala UI" w:cs="Nirmala UI"/>
      <w:b w:val="0"/>
      <w:sz w:val="20"/>
      <w:lang w:val="en-US" w:bidi="hi-IN"/>
    </w:rPr>
  </w:style>
  <w:style w:type="paragraph" w:customStyle="1" w:styleId="exercise">
    <w:name w:val="exercise"/>
    <w:basedOn w:val="hindinormal"/>
    <w:link w:val="exerciseChar"/>
    <w:qFormat/>
    <w:rsid w:val="008450CE"/>
    <w:pPr>
      <w:ind w:left="1701"/>
    </w:pPr>
    <w:rPr>
      <w:b/>
    </w:rPr>
  </w:style>
  <w:style w:type="character" w:customStyle="1" w:styleId="hindiex1Char">
    <w:name w:val="hindi ex 1 Char"/>
    <w:basedOn w:val="paragrahkChar"/>
    <w:link w:val="hindiex1"/>
    <w:rsid w:val="002652BC"/>
    <w:rPr>
      <w:rFonts w:ascii="Nirmala UI" w:hAnsi="Nirmala UI" w:cs="Nirmala UI"/>
      <w:b w:val="0"/>
      <w:szCs w:val="20"/>
      <w:lang w:val="en-US" w:bidi="hi-IN"/>
    </w:rPr>
  </w:style>
  <w:style w:type="paragraph" w:customStyle="1" w:styleId="try">
    <w:name w:val="try"/>
    <w:basedOn w:val="paragrahk"/>
    <w:link w:val="tryChar"/>
    <w:qFormat/>
    <w:rsid w:val="008450CE"/>
    <w:pPr>
      <w:ind w:left="1985"/>
    </w:pPr>
  </w:style>
  <w:style w:type="character" w:customStyle="1" w:styleId="exerciseChar">
    <w:name w:val="exercise Char"/>
    <w:basedOn w:val="hindinormalChar"/>
    <w:link w:val="exercise"/>
    <w:rsid w:val="008450CE"/>
    <w:rPr>
      <w:rFonts w:ascii="Nirmala UI" w:hAnsi="Nirmala UI" w:cs="Nirmala UI"/>
      <w:b/>
      <w:sz w:val="20"/>
      <w:lang w:val="en-US" w:bidi="hi-IN"/>
    </w:rPr>
  </w:style>
  <w:style w:type="paragraph" w:customStyle="1" w:styleId="hindiex10">
    <w:name w:val="hindi ex1"/>
    <w:basedOn w:val="paragrahk"/>
    <w:link w:val="hindiex1Char0"/>
    <w:qFormat/>
    <w:rsid w:val="002652BC"/>
    <w:pPr>
      <w:ind w:left="1985"/>
    </w:pPr>
    <w:rPr>
      <w:rFonts w:ascii="Nirmala UI" w:hAnsi="Nirmala UI" w:cs="Nirmala UI"/>
      <w:color w:val="000000" w:themeColor="text1"/>
    </w:rPr>
  </w:style>
  <w:style w:type="character" w:customStyle="1" w:styleId="tryChar">
    <w:name w:val="try Char"/>
    <w:basedOn w:val="paragrahkChar"/>
    <w:link w:val="try"/>
    <w:rsid w:val="008450CE"/>
    <w:rPr>
      <w:b/>
      <w:lang w:val="en-US" w:bidi="hi-IN"/>
    </w:rPr>
  </w:style>
  <w:style w:type="character" w:customStyle="1" w:styleId="hindiex1Char0">
    <w:name w:val="hindi ex1 Char"/>
    <w:basedOn w:val="paragrahkChar"/>
    <w:link w:val="hindiex10"/>
    <w:rsid w:val="002652BC"/>
    <w:rPr>
      <w:rFonts w:ascii="Nirmala UI" w:hAnsi="Nirmala UI" w:cs="Nirmala UI"/>
      <w:b/>
      <w:color w:val="000000" w:themeColor="text1"/>
      <w:lang w:val="en-US" w:bidi="hi-IN"/>
    </w:rPr>
  </w:style>
  <w:style w:type="paragraph" w:customStyle="1" w:styleId="ooo">
    <w:name w:val="ooo"/>
    <w:basedOn w:val="Normal"/>
    <w:link w:val="oooChar"/>
    <w:qFormat/>
    <w:rsid w:val="00824EC7"/>
    <w:pPr>
      <w:spacing w:after="0" w:line="240" w:lineRule="auto"/>
      <w:ind w:left="1560"/>
    </w:pPr>
    <w:rPr>
      <w:rFonts w:ascii="Nirmala UI" w:eastAsia="Times New Roman" w:hAnsi="Nirmala UI" w:cs="Nirmala UI"/>
      <w:szCs w:val="20"/>
      <w:lang w:eastAsia="en-IN" w:bidi="hi-IN"/>
    </w:rPr>
  </w:style>
  <w:style w:type="character" w:customStyle="1" w:styleId="oooChar">
    <w:name w:val="ooo Char"/>
    <w:basedOn w:val="DefaultParagraphFont"/>
    <w:link w:val="ooo"/>
    <w:rsid w:val="00824EC7"/>
    <w:rPr>
      <w:rFonts w:ascii="Nirmala UI" w:eastAsia="Times New Roman" w:hAnsi="Nirmala UI" w:cs="Nirmala UI"/>
      <w:sz w:val="20"/>
      <w:szCs w:val="20"/>
      <w:lang w:val="en-US" w:eastAsia="en-IN" w:bidi="hi-IN"/>
    </w:rPr>
  </w:style>
  <w:style w:type="paragraph" w:customStyle="1" w:styleId="subhed">
    <w:name w:val="sub hed"/>
    <w:basedOn w:val="ListParagraph"/>
    <w:link w:val="subhedChar"/>
    <w:qFormat/>
    <w:rsid w:val="00E21101"/>
    <w:pPr>
      <w:numPr>
        <w:numId w:val="126"/>
      </w:numPr>
      <w:ind w:left="1560" w:hanging="284"/>
    </w:pPr>
    <w:rPr>
      <w:rFonts w:asciiTheme="majorHAnsi" w:hAnsiTheme="majorHAnsi"/>
      <w:b/>
      <w:bCs/>
      <w:sz w:val="24"/>
      <w:szCs w:val="24"/>
    </w:rPr>
  </w:style>
  <w:style w:type="character" w:customStyle="1" w:styleId="ListParagraphChar">
    <w:name w:val="List Paragraph Char"/>
    <w:basedOn w:val="DefaultParagraphFont"/>
    <w:link w:val="ListParagraph"/>
    <w:uiPriority w:val="34"/>
    <w:rsid w:val="00E13797"/>
    <w:rPr>
      <w:sz w:val="20"/>
      <w:lang w:val="en-US"/>
    </w:rPr>
  </w:style>
  <w:style w:type="character" w:customStyle="1" w:styleId="subhedChar">
    <w:name w:val="sub hed Char"/>
    <w:basedOn w:val="ListParagraphChar"/>
    <w:link w:val="subhed"/>
    <w:rsid w:val="00E21101"/>
    <w:rPr>
      <w:rFonts w:asciiTheme="majorHAnsi" w:hAnsiTheme="majorHAnsi"/>
      <w:b/>
      <w:bCs/>
      <w:sz w:val="24"/>
      <w:szCs w:val="24"/>
      <w:lang w:val="en-US"/>
    </w:rPr>
  </w:style>
  <w:style w:type="paragraph" w:customStyle="1" w:styleId="1hed">
    <w:name w:val="1 hed"/>
    <w:basedOn w:val="ListParagraph"/>
    <w:link w:val="1hedChar"/>
    <w:qFormat/>
    <w:rsid w:val="00E21101"/>
    <w:pPr>
      <w:numPr>
        <w:numId w:val="124"/>
      </w:numPr>
      <w:spacing w:before="0" w:after="0"/>
      <w:ind w:left="1134" w:hanging="425"/>
    </w:pPr>
    <w:rPr>
      <w:rFonts w:asciiTheme="majorHAnsi" w:hAnsiTheme="majorHAnsi" w:cs="Nirmala UI"/>
      <w:b/>
      <w:bCs/>
      <w:sz w:val="28"/>
      <w:szCs w:val="28"/>
    </w:rPr>
  </w:style>
  <w:style w:type="character" w:customStyle="1" w:styleId="1hedChar">
    <w:name w:val="1 hed Char"/>
    <w:basedOn w:val="ListParagraphChar"/>
    <w:link w:val="1hed"/>
    <w:rsid w:val="00E21101"/>
    <w:rPr>
      <w:rFonts w:asciiTheme="majorHAnsi" w:hAnsiTheme="majorHAnsi" w:cs="Nirmala UI"/>
      <w:b/>
      <w:bCs/>
      <w:sz w:val="28"/>
      <w:szCs w:val="28"/>
      <w:lang w:val="en-US"/>
    </w:rPr>
  </w:style>
  <w:style w:type="paragraph" w:customStyle="1" w:styleId="hkappu">
    <w:name w:val="hkappu"/>
    <w:basedOn w:val="Normal"/>
    <w:link w:val="hkappuChar"/>
    <w:qFormat/>
    <w:rsid w:val="00E21101"/>
    <w:pPr>
      <w:spacing w:before="0" w:after="0" w:line="240" w:lineRule="auto"/>
      <w:ind w:left="2654"/>
    </w:pPr>
    <w:rPr>
      <w:rFonts w:ascii="Nirmala UI" w:hAnsi="Nirmala UI" w:cs="Nirmala UI"/>
      <w:szCs w:val="20"/>
    </w:rPr>
  </w:style>
  <w:style w:type="paragraph" w:customStyle="1" w:styleId="dot">
    <w:name w:val="dot"/>
    <w:basedOn w:val="ListParagraph"/>
    <w:link w:val="dotChar"/>
    <w:qFormat/>
    <w:rsid w:val="00227BEF"/>
    <w:pPr>
      <w:numPr>
        <w:numId w:val="128"/>
      </w:numPr>
      <w:spacing w:after="0"/>
      <w:ind w:left="2625" w:hanging="357"/>
    </w:pPr>
    <w:rPr>
      <w:rFonts w:cstheme="minorHAnsi"/>
      <w:b/>
      <w:bCs/>
    </w:rPr>
  </w:style>
  <w:style w:type="character" w:customStyle="1" w:styleId="hkappuChar">
    <w:name w:val="hkappu Char"/>
    <w:basedOn w:val="DefaultParagraphFont"/>
    <w:link w:val="hkappu"/>
    <w:rsid w:val="00E21101"/>
    <w:rPr>
      <w:rFonts w:ascii="Nirmala UI" w:hAnsi="Nirmala UI" w:cs="Nirmala UI"/>
      <w:sz w:val="20"/>
      <w:szCs w:val="20"/>
      <w:lang w:val="en-US"/>
    </w:rPr>
  </w:style>
  <w:style w:type="character" w:customStyle="1" w:styleId="dotChar">
    <w:name w:val="dot Char"/>
    <w:basedOn w:val="ListParagraphChar"/>
    <w:link w:val="dot"/>
    <w:rsid w:val="00227BEF"/>
    <w:rPr>
      <w:rFonts w:cstheme="minorHAnsi"/>
      <w:b/>
      <w:bCs/>
      <w:sz w:val="20"/>
      <w:lang w:val="en-US"/>
    </w:rPr>
  </w:style>
  <w:style w:type="paragraph" w:customStyle="1" w:styleId="Default">
    <w:name w:val="Default"/>
    <w:rsid w:val="00E21101"/>
    <w:pPr>
      <w:autoSpaceDE w:val="0"/>
      <w:autoSpaceDN w:val="0"/>
      <w:adjustRightInd w:val="0"/>
      <w:spacing w:after="0" w:line="240" w:lineRule="auto"/>
    </w:pPr>
    <w:rPr>
      <w:rFonts w:ascii="Century Gothic" w:hAnsi="Century Gothic" w:cs="Century Gothic"/>
      <w:color w:val="000000"/>
      <w:sz w:val="24"/>
      <w:szCs w:val="24"/>
      <w:lang w:val="en-US" w:bidi="hi-IN"/>
    </w:rPr>
  </w:style>
  <w:style w:type="table" w:styleId="MediumGrid3-Accent1">
    <w:name w:val="Medium Grid 3 Accent 1"/>
    <w:basedOn w:val="TableNormal"/>
    <w:uiPriority w:val="69"/>
    <w:rsid w:val="004B76A5"/>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fu">
    <w:name w:val="fu"/>
    <w:basedOn w:val="boolformate"/>
    <w:link w:val="fuChar"/>
    <w:qFormat/>
    <w:rsid w:val="001E7BFD"/>
    <w:pPr>
      <w:numPr>
        <w:numId w:val="162"/>
      </w:numPr>
      <w:spacing w:before="0" w:after="0"/>
      <w:ind w:left="1418" w:hanging="284"/>
    </w:pPr>
  </w:style>
  <w:style w:type="character" w:customStyle="1" w:styleId="fuChar">
    <w:name w:val="fu Char"/>
    <w:basedOn w:val="boolformateChar"/>
    <w:link w:val="fu"/>
    <w:rsid w:val="001E7BFD"/>
    <w:rPr>
      <w:rFonts w:cstheme="minorHAnsi"/>
      <w:lang w:val="en-US"/>
    </w:rPr>
  </w:style>
  <w:style w:type="paragraph" w:customStyle="1" w:styleId="hindiexample">
    <w:name w:val="hindi example"/>
    <w:basedOn w:val="Normal"/>
    <w:link w:val="hindiexampleChar"/>
    <w:qFormat/>
    <w:rsid w:val="006513EB"/>
    <w:pPr>
      <w:spacing w:before="0" w:after="0" w:line="240" w:lineRule="auto"/>
      <w:ind w:left="2694"/>
    </w:pPr>
    <w:rPr>
      <w:rFonts w:ascii="Nirmala UI" w:hAnsi="Nirmala UI" w:cs="Nirmala UI"/>
      <w:sz w:val="20"/>
      <w:szCs w:val="20"/>
    </w:rPr>
  </w:style>
  <w:style w:type="character" w:customStyle="1" w:styleId="hindiexampleChar">
    <w:name w:val="hindi example Char"/>
    <w:basedOn w:val="DefaultParagraphFont"/>
    <w:link w:val="hindiexample"/>
    <w:rsid w:val="006513EB"/>
    <w:rPr>
      <w:rFonts w:ascii="Nirmala UI" w:hAnsi="Nirmala UI" w:cs="Nirmala UI"/>
      <w:sz w:val="20"/>
      <w:szCs w:val="20"/>
      <w:lang w:val="en-US"/>
    </w:rPr>
  </w:style>
  <w:style w:type="character" w:customStyle="1" w:styleId="blast">
    <w:name w:val="blast"/>
    <w:basedOn w:val="DefaultParagraphFont"/>
    <w:rsid w:val="0058396D"/>
  </w:style>
  <w:style w:type="character" w:customStyle="1" w:styleId="pbwul">
    <w:name w:val="pbwul"/>
    <w:basedOn w:val="DefaultParagraphFont"/>
    <w:rsid w:val="008A76C2"/>
  </w:style>
  <w:style w:type="character" w:customStyle="1" w:styleId="qzpluc">
    <w:name w:val="qzpluc"/>
    <w:basedOn w:val="DefaultParagraphFont"/>
    <w:rsid w:val="008A76C2"/>
  </w:style>
  <w:style w:type="paragraph" w:styleId="DocumentMap">
    <w:name w:val="Document Map"/>
    <w:basedOn w:val="Normal"/>
    <w:link w:val="DocumentMapChar"/>
    <w:uiPriority w:val="99"/>
    <w:semiHidden/>
    <w:unhideWhenUsed/>
    <w:rsid w:val="00C34444"/>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34444"/>
    <w:rPr>
      <w:rFonts w:ascii="Tahoma" w:hAnsi="Tahoma" w:cs="Tahoma"/>
      <w:sz w:val="16"/>
      <w:szCs w:val="16"/>
      <w:lang w:val="en-US"/>
    </w:rPr>
  </w:style>
  <w:style w:type="character" w:customStyle="1" w:styleId="Emphasis1">
    <w:name w:val="Emphasis1"/>
    <w:basedOn w:val="DefaultParagraphFont"/>
    <w:rsid w:val="00B63F29"/>
  </w:style>
  <w:style w:type="character" w:customStyle="1" w:styleId="megaexamples-highlight">
    <w:name w:val="megaexamples-highlight"/>
    <w:basedOn w:val="DefaultParagraphFont"/>
    <w:rsid w:val="00B63F29"/>
  </w:style>
  <w:style w:type="character" w:customStyle="1" w:styleId="ex-sent">
    <w:name w:val="ex-sent"/>
    <w:basedOn w:val="DefaultParagraphFont"/>
    <w:rsid w:val="00B63F29"/>
  </w:style>
  <w:style w:type="character" w:customStyle="1" w:styleId="infinitive">
    <w:name w:val="infinitive"/>
    <w:basedOn w:val="DefaultParagraphFont"/>
    <w:rsid w:val="00B63F29"/>
  </w:style>
  <w:style w:type="character" w:customStyle="1" w:styleId="subject">
    <w:name w:val="subject"/>
    <w:basedOn w:val="DefaultParagraphFont"/>
    <w:rsid w:val="00B63F2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0C0A"/>
    <w:pPr>
      <w:spacing w:before="40" w:after="40"/>
    </w:pPr>
    <w:rPr>
      <w:lang w:val="en-US"/>
    </w:rPr>
  </w:style>
  <w:style w:type="paragraph" w:styleId="Heading1">
    <w:name w:val="heading 1"/>
    <w:basedOn w:val="Normal"/>
    <w:next w:val="Normal"/>
    <w:link w:val="Heading1Char"/>
    <w:uiPriority w:val="9"/>
    <w:qFormat/>
    <w:rsid w:val="00BE093B"/>
    <w:pPr>
      <w:keepNext/>
      <w:keepLines/>
      <w:numPr>
        <w:numId w:val="155"/>
      </w:numPr>
      <w:outlineLvl w:val="0"/>
    </w:pPr>
    <w:rPr>
      <w:rFonts w:eastAsiaTheme="majorEastAsia" w:cstheme="majorBidi"/>
      <w:b/>
      <w:bCs/>
      <w:smallCaps/>
      <w:color w:val="993366"/>
      <w:sz w:val="28"/>
      <w:szCs w:val="28"/>
    </w:rPr>
  </w:style>
  <w:style w:type="paragraph" w:styleId="Heading2">
    <w:name w:val="heading 2"/>
    <w:basedOn w:val="Normal"/>
    <w:next w:val="Normal"/>
    <w:link w:val="Heading2Char"/>
    <w:uiPriority w:val="9"/>
    <w:unhideWhenUsed/>
    <w:qFormat/>
    <w:rsid w:val="008520F8"/>
    <w:pPr>
      <w:keepNext/>
      <w:keepLines/>
      <w:numPr>
        <w:ilvl w:val="1"/>
        <w:numId w:val="155"/>
      </w:numPr>
      <w:spacing w:line="240" w:lineRule="auto"/>
      <w:ind w:left="851" w:hanging="567"/>
      <w:outlineLvl w:val="1"/>
    </w:pPr>
    <w:rPr>
      <w:rFonts w:asciiTheme="majorHAnsi" w:eastAsiaTheme="majorEastAsia" w:hAnsiTheme="majorHAnsi" w:cstheme="majorBidi"/>
      <w:smallCaps/>
      <w:color w:val="000000" w:themeColor="text1"/>
      <w:sz w:val="36"/>
      <w:szCs w:val="36"/>
    </w:rPr>
  </w:style>
  <w:style w:type="paragraph" w:styleId="Heading3">
    <w:name w:val="heading 3"/>
    <w:basedOn w:val="Normal"/>
    <w:next w:val="Normal"/>
    <w:link w:val="Heading3Char"/>
    <w:autoRedefine/>
    <w:uiPriority w:val="9"/>
    <w:unhideWhenUsed/>
    <w:qFormat/>
    <w:rsid w:val="008520F8"/>
    <w:pPr>
      <w:keepNext/>
      <w:keepLines/>
      <w:numPr>
        <w:ilvl w:val="2"/>
        <w:numId w:val="155"/>
      </w:numPr>
      <w:spacing w:line="240" w:lineRule="auto"/>
      <w:outlineLvl w:val="2"/>
    </w:pPr>
    <w:rPr>
      <w:rFonts w:asciiTheme="majorHAnsi" w:eastAsiaTheme="majorEastAsia" w:hAnsiTheme="majorHAnsi" w:cstheme="minorHAnsi"/>
      <w:b/>
      <w:bCs/>
      <w:smallCaps/>
      <w:color w:val="000000" w:themeColor="text1"/>
      <w:sz w:val="32"/>
      <w:szCs w:val="32"/>
      <w:shd w:val="clear" w:color="auto" w:fill="FFFFFF"/>
    </w:rPr>
  </w:style>
  <w:style w:type="paragraph" w:styleId="Heading4">
    <w:name w:val="heading 4"/>
    <w:basedOn w:val="Normal"/>
    <w:next w:val="Normal"/>
    <w:link w:val="Heading4Char"/>
    <w:uiPriority w:val="9"/>
    <w:unhideWhenUsed/>
    <w:qFormat/>
    <w:rsid w:val="00BE093B"/>
    <w:pPr>
      <w:keepNext/>
      <w:keepLines/>
      <w:numPr>
        <w:ilvl w:val="3"/>
        <w:numId w:val="155"/>
      </w:numPr>
      <w:spacing w:before="200" w:after="0"/>
      <w:outlineLvl w:val="3"/>
    </w:pPr>
    <w:rPr>
      <w:rFonts w:eastAsiaTheme="majorEastAsia" w:cstheme="majorBidi"/>
      <w:b/>
      <w:bCs/>
      <w:i/>
      <w:iCs/>
      <w:color w:val="000000" w:themeColor="text1"/>
      <w:sz w:val="18"/>
    </w:rPr>
  </w:style>
  <w:style w:type="paragraph" w:styleId="Heading5">
    <w:name w:val="heading 5"/>
    <w:basedOn w:val="Normal"/>
    <w:next w:val="Normal"/>
    <w:link w:val="Heading5Char"/>
    <w:uiPriority w:val="9"/>
    <w:unhideWhenUsed/>
    <w:qFormat/>
    <w:rsid w:val="00BE093B"/>
    <w:pPr>
      <w:keepNext/>
      <w:keepLines/>
      <w:numPr>
        <w:ilvl w:val="4"/>
        <w:numId w:val="155"/>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E093B"/>
    <w:pPr>
      <w:keepNext/>
      <w:keepLines/>
      <w:numPr>
        <w:ilvl w:val="5"/>
        <w:numId w:val="155"/>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BE093B"/>
    <w:pPr>
      <w:keepNext/>
      <w:keepLines/>
      <w:numPr>
        <w:ilvl w:val="6"/>
        <w:numId w:val="155"/>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E093B"/>
    <w:pPr>
      <w:keepNext/>
      <w:keepLines/>
      <w:numPr>
        <w:ilvl w:val="7"/>
        <w:numId w:val="155"/>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BE093B"/>
    <w:pPr>
      <w:keepNext/>
      <w:keepLines/>
      <w:numPr>
        <w:ilvl w:val="8"/>
        <w:numId w:val="155"/>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93B"/>
    <w:rPr>
      <w:rFonts w:eastAsiaTheme="majorEastAsia" w:cstheme="majorBidi"/>
      <w:b/>
      <w:bCs/>
      <w:smallCaps/>
      <w:color w:val="993366"/>
      <w:sz w:val="28"/>
      <w:szCs w:val="28"/>
      <w:lang w:val="en-US"/>
    </w:rPr>
  </w:style>
  <w:style w:type="character" w:customStyle="1" w:styleId="Heading2Char">
    <w:name w:val="Heading 2 Char"/>
    <w:basedOn w:val="DefaultParagraphFont"/>
    <w:link w:val="Heading2"/>
    <w:uiPriority w:val="9"/>
    <w:rsid w:val="008520F8"/>
    <w:rPr>
      <w:rFonts w:asciiTheme="majorHAnsi" w:eastAsiaTheme="majorEastAsia" w:hAnsiTheme="majorHAnsi" w:cstheme="majorBidi"/>
      <w:smallCaps/>
      <w:color w:val="000000" w:themeColor="text1"/>
      <w:sz w:val="36"/>
      <w:szCs w:val="36"/>
      <w:lang w:val="en-US"/>
    </w:rPr>
  </w:style>
  <w:style w:type="character" w:customStyle="1" w:styleId="Heading3Char">
    <w:name w:val="Heading 3 Char"/>
    <w:basedOn w:val="DefaultParagraphFont"/>
    <w:link w:val="Heading3"/>
    <w:uiPriority w:val="9"/>
    <w:rsid w:val="008520F8"/>
    <w:rPr>
      <w:rFonts w:asciiTheme="majorHAnsi" w:eastAsiaTheme="majorEastAsia" w:hAnsiTheme="majorHAnsi" w:cstheme="minorHAnsi"/>
      <w:b/>
      <w:bCs/>
      <w:smallCaps/>
      <w:color w:val="000000" w:themeColor="text1"/>
      <w:sz w:val="32"/>
      <w:szCs w:val="32"/>
      <w:lang w:val="en-US"/>
    </w:rPr>
  </w:style>
  <w:style w:type="character" w:customStyle="1" w:styleId="Heading4Char">
    <w:name w:val="Heading 4 Char"/>
    <w:basedOn w:val="DefaultParagraphFont"/>
    <w:link w:val="Heading4"/>
    <w:uiPriority w:val="9"/>
    <w:rsid w:val="00BE093B"/>
    <w:rPr>
      <w:rFonts w:eastAsiaTheme="majorEastAsia" w:cstheme="majorBidi"/>
      <w:b/>
      <w:bCs/>
      <w:i/>
      <w:iCs/>
      <w:color w:val="000000" w:themeColor="text1"/>
      <w:sz w:val="18"/>
      <w:lang w:val="en-US"/>
    </w:rPr>
  </w:style>
  <w:style w:type="character" w:customStyle="1" w:styleId="Heading5Char">
    <w:name w:val="Heading 5 Char"/>
    <w:basedOn w:val="DefaultParagraphFont"/>
    <w:link w:val="Heading5"/>
    <w:uiPriority w:val="9"/>
    <w:rsid w:val="00BE093B"/>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rsid w:val="00BE093B"/>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rsid w:val="00BE093B"/>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rsid w:val="00BE093B"/>
    <w:rPr>
      <w:rFonts w:asciiTheme="majorHAnsi" w:eastAsiaTheme="majorEastAsia" w:hAnsiTheme="majorHAnsi" w:cstheme="majorBidi"/>
      <w:color w:val="404040" w:themeColor="text1" w:themeTint="BF"/>
      <w:szCs w:val="20"/>
      <w:lang w:val="en-US"/>
    </w:rPr>
  </w:style>
  <w:style w:type="character" w:customStyle="1" w:styleId="Heading9Char">
    <w:name w:val="Heading 9 Char"/>
    <w:basedOn w:val="DefaultParagraphFont"/>
    <w:link w:val="Heading9"/>
    <w:uiPriority w:val="9"/>
    <w:semiHidden/>
    <w:rsid w:val="00BE093B"/>
    <w:rPr>
      <w:rFonts w:asciiTheme="majorHAnsi" w:eastAsiaTheme="majorEastAsia" w:hAnsiTheme="majorHAnsi" w:cstheme="majorBidi"/>
      <w:i/>
      <w:iCs/>
      <w:color w:val="404040" w:themeColor="text1" w:themeTint="BF"/>
      <w:szCs w:val="20"/>
      <w:lang w:val="en-US"/>
    </w:rPr>
  </w:style>
  <w:style w:type="paragraph" w:styleId="NoSpacing">
    <w:name w:val="No Spacing"/>
    <w:link w:val="NoSpacingChar"/>
    <w:uiPriority w:val="1"/>
    <w:qFormat/>
    <w:rsid w:val="00BE093B"/>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BE093B"/>
    <w:rPr>
      <w:rFonts w:eastAsiaTheme="minorEastAsia"/>
      <w:lang w:val="en-US" w:eastAsia="ja-JP"/>
    </w:rPr>
  </w:style>
  <w:style w:type="paragraph" w:styleId="BalloonText">
    <w:name w:val="Balloon Text"/>
    <w:basedOn w:val="Normal"/>
    <w:link w:val="BalloonTextChar"/>
    <w:uiPriority w:val="99"/>
    <w:semiHidden/>
    <w:unhideWhenUsed/>
    <w:rsid w:val="00BE093B"/>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BE093B"/>
    <w:rPr>
      <w:rFonts w:ascii="Tahoma" w:hAnsi="Tahoma" w:cs="Tahoma"/>
      <w:sz w:val="16"/>
      <w:szCs w:val="16"/>
      <w:lang w:val="en-US"/>
    </w:rPr>
  </w:style>
  <w:style w:type="paragraph" w:styleId="Header">
    <w:name w:val="header"/>
    <w:basedOn w:val="Normal"/>
    <w:link w:val="HeaderChar"/>
    <w:uiPriority w:val="99"/>
    <w:unhideWhenUsed/>
    <w:rsid w:val="00BE09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093B"/>
    <w:rPr>
      <w:rFonts w:ascii="Tahoma" w:hAnsi="Tahoma"/>
      <w:sz w:val="20"/>
      <w:lang w:val="en-US"/>
    </w:rPr>
  </w:style>
  <w:style w:type="paragraph" w:styleId="Footer">
    <w:name w:val="footer"/>
    <w:basedOn w:val="Normal"/>
    <w:link w:val="FooterChar"/>
    <w:uiPriority w:val="99"/>
    <w:unhideWhenUsed/>
    <w:rsid w:val="00BE09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093B"/>
    <w:rPr>
      <w:rFonts w:ascii="Tahoma" w:hAnsi="Tahoma"/>
      <w:sz w:val="20"/>
      <w:lang w:val="en-US"/>
    </w:rPr>
  </w:style>
  <w:style w:type="paragraph" w:customStyle="1" w:styleId="Normal1">
    <w:name w:val="Normal 1"/>
    <w:basedOn w:val="Normal"/>
    <w:qFormat/>
    <w:rsid w:val="00BE093B"/>
    <w:pPr>
      <w:ind w:left="113"/>
    </w:pPr>
  </w:style>
  <w:style w:type="paragraph" w:customStyle="1" w:styleId="Normal3">
    <w:name w:val="Normal 3"/>
    <w:basedOn w:val="Normal"/>
    <w:qFormat/>
    <w:rsid w:val="00BE093B"/>
    <w:pPr>
      <w:ind w:left="284"/>
    </w:pPr>
  </w:style>
  <w:style w:type="paragraph" w:customStyle="1" w:styleId="SectionHeading">
    <w:name w:val="Section Heading"/>
    <w:basedOn w:val="Heading1"/>
    <w:qFormat/>
    <w:rsid w:val="00BE093B"/>
    <w:pPr>
      <w:numPr>
        <w:numId w:val="0"/>
      </w:numPr>
      <w:ind w:left="360" w:hanging="360"/>
    </w:pPr>
    <w:rPr>
      <w:color w:val="660033"/>
    </w:rPr>
  </w:style>
  <w:style w:type="table" w:styleId="TableGrid">
    <w:name w:val="Table Grid"/>
    <w:basedOn w:val="TableNormal"/>
    <w:uiPriority w:val="59"/>
    <w:rsid w:val="00BE093B"/>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BE093B"/>
    <w:pPr>
      <w:spacing w:after="0" w:line="240" w:lineRule="auto"/>
      <w:jc w:val="center"/>
    </w:pPr>
    <w:rPr>
      <w:b/>
    </w:rPr>
  </w:style>
  <w:style w:type="paragraph" w:customStyle="1" w:styleId="TableCell">
    <w:name w:val="Table Cell"/>
    <w:basedOn w:val="Normal"/>
    <w:qFormat/>
    <w:rsid w:val="00BE093B"/>
    <w:pPr>
      <w:spacing w:after="0" w:line="240" w:lineRule="auto"/>
    </w:pPr>
  </w:style>
  <w:style w:type="paragraph" w:styleId="TOCHeading">
    <w:name w:val="TOC Heading"/>
    <w:basedOn w:val="Heading1"/>
    <w:next w:val="Normal"/>
    <w:uiPriority w:val="39"/>
    <w:unhideWhenUsed/>
    <w:qFormat/>
    <w:rsid w:val="00BE093B"/>
    <w:pPr>
      <w:numPr>
        <w:numId w:val="0"/>
      </w:numPr>
      <w:spacing w:before="480"/>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qFormat/>
    <w:rsid w:val="00BE093B"/>
    <w:pPr>
      <w:tabs>
        <w:tab w:val="left" w:pos="400"/>
        <w:tab w:val="right" w:leader="dot" w:pos="9350"/>
      </w:tabs>
      <w:spacing w:after="100"/>
    </w:pPr>
    <w:rPr>
      <w:noProof/>
      <w:szCs w:val="20"/>
    </w:rPr>
  </w:style>
  <w:style w:type="paragraph" w:styleId="TOC2">
    <w:name w:val="toc 2"/>
    <w:basedOn w:val="Normal"/>
    <w:next w:val="Normal"/>
    <w:autoRedefine/>
    <w:uiPriority w:val="39"/>
    <w:unhideWhenUsed/>
    <w:qFormat/>
    <w:rsid w:val="00BE093B"/>
    <w:pPr>
      <w:tabs>
        <w:tab w:val="left" w:pos="630"/>
        <w:tab w:val="right" w:leader="dot" w:pos="9350"/>
      </w:tabs>
      <w:spacing w:after="100"/>
      <w:ind w:left="200"/>
    </w:pPr>
    <w:rPr>
      <w:noProof/>
      <w:sz w:val="18"/>
      <w:szCs w:val="18"/>
    </w:rPr>
  </w:style>
  <w:style w:type="paragraph" w:styleId="TOC3">
    <w:name w:val="toc 3"/>
    <w:basedOn w:val="Normal"/>
    <w:next w:val="Normal"/>
    <w:autoRedefine/>
    <w:uiPriority w:val="39"/>
    <w:unhideWhenUsed/>
    <w:qFormat/>
    <w:rsid w:val="00BE093B"/>
    <w:pPr>
      <w:tabs>
        <w:tab w:val="left" w:pos="990"/>
        <w:tab w:val="right" w:leader="dot" w:pos="9350"/>
      </w:tabs>
      <w:spacing w:after="100"/>
      <w:ind w:left="400"/>
    </w:pPr>
    <w:rPr>
      <w:noProof/>
      <w:sz w:val="16"/>
      <w:szCs w:val="16"/>
    </w:rPr>
  </w:style>
  <w:style w:type="character" w:styleId="Hyperlink">
    <w:name w:val="Hyperlink"/>
    <w:basedOn w:val="DefaultParagraphFont"/>
    <w:uiPriority w:val="99"/>
    <w:unhideWhenUsed/>
    <w:rsid w:val="00BE093B"/>
    <w:rPr>
      <w:color w:val="0000FF" w:themeColor="hyperlink"/>
      <w:u w:val="single"/>
    </w:rPr>
  </w:style>
  <w:style w:type="paragraph" w:styleId="ListParagraph">
    <w:name w:val="List Paragraph"/>
    <w:basedOn w:val="Normal"/>
    <w:link w:val="ListParagraphChar"/>
    <w:uiPriority w:val="34"/>
    <w:qFormat/>
    <w:rsid w:val="00E13797"/>
    <w:pPr>
      <w:spacing w:line="240" w:lineRule="auto"/>
      <w:ind w:left="720"/>
      <w:contextualSpacing/>
    </w:pPr>
  </w:style>
  <w:style w:type="character" w:styleId="CommentReference">
    <w:name w:val="annotation reference"/>
    <w:basedOn w:val="DefaultParagraphFont"/>
    <w:uiPriority w:val="99"/>
    <w:semiHidden/>
    <w:unhideWhenUsed/>
    <w:rsid w:val="00BE093B"/>
    <w:rPr>
      <w:sz w:val="16"/>
      <w:szCs w:val="16"/>
    </w:rPr>
  </w:style>
  <w:style w:type="paragraph" w:styleId="CommentText">
    <w:name w:val="annotation text"/>
    <w:basedOn w:val="Normal"/>
    <w:link w:val="CommentTextChar"/>
    <w:uiPriority w:val="99"/>
    <w:unhideWhenUsed/>
    <w:rsid w:val="00BE093B"/>
    <w:pPr>
      <w:spacing w:line="240" w:lineRule="auto"/>
    </w:pPr>
    <w:rPr>
      <w:szCs w:val="20"/>
    </w:rPr>
  </w:style>
  <w:style w:type="character" w:customStyle="1" w:styleId="CommentTextChar">
    <w:name w:val="Comment Text Char"/>
    <w:basedOn w:val="DefaultParagraphFont"/>
    <w:link w:val="CommentText"/>
    <w:uiPriority w:val="99"/>
    <w:rsid w:val="00BE093B"/>
    <w:rPr>
      <w:rFonts w:ascii="Tahoma" w:hAnsi="Tahoma"/>
      <w:sz w:val="20"/>
      <w:szCs w:val="20"/>
      <w:lang w:val="en-US"/>
    </w:rPr>
  </w:style>
  <w:style w:type="paragraph" w:styleId="CommentSubject">
    <w:name w:val="annotation subject"/>
    <w:basedOn w:val="CommentText"/>
    <w:next w:val="CommentText"/>
    <w:link w:val="CommentSubjectChar"/>
    <w:uiPriority w:val="99"/>
    <w:semiHidden/>
    <w:unhideWhenUsed/>
    <w:rsid w:val="00BE093B"/>
    <w:rPr>
      <w:b/>
      <w:bCs/>
    </w:rPr>
  </w:style>
  <w:style w:type="character" w:customStyle="1" w:styleId="CommentSubjectChar">
    <w:name w:val="Comment Subject Char"/>
    <w:basedOn w:val="CommentTextChar"/>
    <w:link w:val="CommentSubject"/>
    <w:uiPriority w:val="99"/>
    <w:semiHidden/>
    <w:rsid w:val="00BE093B"/>
    <w:rPr>
      <w:rFonts w:ascii="Tahoma" w:hAnsi="Tahoma"/>
      <w:b/>
      <w:bCs/>
      <w:sz w:val="20"/>
      <w:szCs w:val="20"/>
      <w:lang w:val="en-US"/>
    </w:rPr>
  </w:style>
  <w:style w:type="paragraph" w:styleId="NormalWeb">
    <w:name w:val="Normal (Web)"/>
    <w:basedOn w:val="Normal"/>
    <w:uiPriority w:val="99"/>
    <w:unhideWhenUsed/>
    <w:rsid w:val="00BE093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unhideWhenUsed/>
    <w:rsid w:val="00BE093B"/>
    <w:pPr>
      <w:spacing w:before="0" w:after="100"/>
      <w:ind w:left="660"/>
    </w:pPr>
    <w:rPr>
      <w:rFonts w:eastAsiaTheme="minorEastAsia"/>
      <w:lang w:val="en-GB" w:eastAsia="en-GB"/>
    </w:rPr>
  </w:style>
  <w:style w:type="paragraph" w:styleId="TOC5">
    <w:name w:val="toc 5"/>
    <w:basedOn w:val="Normal"/>
    <w:next w:val="Normal"/>
    <w:autoRedefine/>
    <w:uiPriority w:val="39"/>
    <w:unhideWhenUsed/>
    <w:rsid w:val="00BE093B"/>
    <w:pPr>
      <w:spacing w:before="0" w:after="100"/>
      <w:ind w:left="880"/>
    </w:pPr>
    <w:rPr>
      <w:rFonts w:eastAsiaTheme="minorEastAsia"/>
      <w:lang w:val="en-GB" w:eastAsia="en-GB"/>
    </w:rPr>
  </w:style>
  <w:style w:type="paragraph" w:styleId="TOC6">
    <w:name w:val="toc 6"/>
    <w:basedOn w:val="Normal"/>
    <w:next w:val="Normal"/>
    <w:autoRedefine/>
    <w:uiPriority w:val="39"/>
    <w:unhideWhenUsed/>
    <w:rsid w:val="00BE093B"/>
    <w:pPr>
      <w:spacing w:before="0" w:after="100"/>
      <w:ind w:left="1100"/>
    </w:pPr>
    <w:rPr>
      <w:rFonts w:eastAsiaTheme="minorEastAsia"/>
      <w:lang w:val="en-GB" w:eastAsia="en-GB"/>
    </w:rPr>
  </w:style>
  <w:style w:type="paragraph" w:styleId="TOC7">
    <w:name w:val="toc 7"/>
    <w:basedOn w:val="Normal"/>
    <w:next w:val="Normal"/>
    <w:autoRedefine/>
    <w:uiPriority w:val="39"/>
    <w:unhideWhenUsed/>
    <w:rsid w:val="00BE093B"/>
    <w:pPr>
      <w:spacing w:before="0" w:after="100"/>
      <w:ind w:left="1320"/>
    </w:pPr>
    <w:rPr>
      <w:rFonts w:eastAsiaTheme="minorEastAsia"/>
      <w:lang w:val="en-GB" w:eastAsia="en-GB"/>
    </w:rPr>
  </w:style>
  <w:style w:type="paragraph" w:styleId="TOC8">
    <w:name w:val="toc 8"/>
    <w:basedOn w:val="Normal"/>
    <w:next w:val="Normal"/>
    <w:autoRedefine/>
    <w:uiPriority w:val="39"/>
    <w:unhideWhenUsed/>
    <w:rsid w:val="00BE093B"/>
    <w:pPr>
      <w:spacing w:before="0" w:after="100"/>
      <w:ind w:left="1540"/>
    </w:pPr>
    <w:rPr>
      <w:rFonts w:eastAsiaTheme="minorEastAsia"/>
      <w:lang w:val="en-GB" w:eastAsia="en-GB"/>
    </w:rPr>
  </w:style>
  <w:style w:type="paragraph" w:styleId="TOC9">
    <w:name w:val="toc 9"/>
    <w:basedOn w:val="Normal"/>
    <w:next w:val="Normal"/>
    <w:autoRedefine/>
    <w:uiPriority w:val="39"/>
    <w:unhideWhenUsed/>
    <w:rsid w:val="00BE093B"/>
    <w:pPr>
      <w:spacing w:before="0" w:after="100"/>
      <w:ind w:left="1760"/>
    </w:pPr>
    <w:rPr>
      <w:rFonts w:eastAsiaTheme="minorEastAsia"/>
      <w:lang w:val="en-GB" w:eastAsia="en-GB"/>
    </w:rPr>
  </w:style>
  <w:style w:type="paragraph" w:customStyle="1" w:styleId="Normal4">
    <w:name w:val="Normal 4"/>
    <w:basedOn w:val="Normal3"/>
    <w:qFormat/>
    <w:rsid w:val="00BE093B"/>
    <w:rPr>
      <w:b/>
      <w:sz w:val="18"/>
      <w:u w:val="single"/>
    </w:rPr>
  </w:style>
  <w:style w:type="character" w:styleId="FollowedHyperlink">
    <w:name w:val="FollowedHyperlink"/>
    <w:basedOn w:val="DefaultParagraphFont"/>
    <w:uiPriority w:val="99"/>
    <w:semiHidden/>
    <w:unhideWhenUsed/>
    <w:rsid w:val="00BE093B"/>
    <w:rPr>
      <w:color w:val="800080" w:themeColor="followedHyperlink"/>
      <w:u w:val="single"/>
    </w:rPr>
  </w:style>
  <w:style w:type="character" w:customStyle="1" w:styleId="apple-tab-span">
    <w:name w:val="apple-tab-span"/>
    <w:basedOn w:val="DefaultParagraphFont"/>
    <w:rsid w:val="00513D74"/>
  </w:style>
  <w:style w:type="paragraph" w:styleId="FootnoteText">
    <w:name w:val="footnote text"/>
    <w:basedOn w:val="Normal"/>
    <w:link w:val="FootnoteTextChar"/>
    <w:uiPriority w:val="99"/>
    <w:semiHidden/>
    <w:unhideWhenUsed/>
    <w:rsid w:val="00611C9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611C9A"/>
    <w:rPr>
      <w:rFonts w:ascii="Tahoma" w:hAnsi="Tahoma"/>
      <w:sz w:val="20"/>
      <w:szCs w:val="20"/>
      <w:lang w:val="en-US"/>
    </w:rPr>
  </w:style>
  <w:style w:type="character" w:styleId="FootnoteReference">
    <w:name w:val="footnote reference"/>
    <w:basedOn w:val="DefaultParagraphFont"/>
    <w:uiPriority w:val="99"/>
    <w:semiHidden/>
    <w:unhideWhenUsed/>
    <w:rsid w:val="00611C9A"/>
    <w:rPr>
      <w:vertAlign w:val="superscript"/>
    </w:rPr>
  </w:style>
  <w:style w:type="paragraph" w:styleId="Revision">
    <w:name w:val="Revision"/>
    <w:hidden/>
    <w:uiPriority w:val="99"/>
    <w:semiHidden/>
    <w:rsid w:val="003B0B0B"/>
    <w:pPr>
      <w:spacing w:after="0" w:line="240" w:lineRule="auto"/>
    </w:pPr>
    <w:rPr>
      <w:rFonts w:ascii="Tahoma" w:hAnsi="Tahoma"/>
      <w:sz w:val="20"/>
      <w:lang w:val="en-US"/>
    </w:rPr>
  </w:style>
  <w:style w:type="paragraph" w:styleId="BodyText">
    <w:name w:val="Body Text"/>
    <w:basedOn w:val="Normal"/>
    <w:link w:val="BodyTextChar"/>
    <w:rsid w:val="006067C3"/>
    <w:pPr>
      <w:suppressAutoHyphens/>
      <w:spacing w:before="0" w:after="120"/>
    </w:pPr>
    <w:rPr>
      <w:rFonts w:eastAsia="SimSun" w:cs="Calibri"/>
      <w:kern w:val="1"/>
      <w:lang w:eastAsia="ar-SA"/>
    </w:rPr>
  </w:style>
  <w:style w:type="character" w:customStyle="1" w:styleId="BodyTextChar">
    <w:name w:val="Body Text Char"/>
    <w:basedOn w:val="DefaultParagraphFont"/>
    <w:link w:val="BodyText"/>
    <w:rsid w:val="006067C3"/>
    <w:rPr>
      <w:rFonts w:ascii="Tahoma" w:eastAsia="SimSun" w:hAnsi="Tahoma" w:cs="Calibri"/>
      <w:kern w:val="1"/>
      <w:sz w:val="20"/>
      <w:lang w:val="en-US" w:eastAsia="ar-SA"/>
    </w:rPr>
  </w:style>
  <w:style w:type="character" w:customStyle="1" w:styleId="WW8Num10z3">
    <w:name w:val="WW8Num10z3"/>
    <w:rsid w:val="00E44E7F"/>
    <w:rPr>
      <w:rFonts w:ascii="Symbol" w:hAnsi="Symbol" w:cs="Symbol"/>
    </w:rPr>
  </w:style>
  <w:style w:type="paragraph" w:customStyle="1" w:styleId="088095CB421E4E02BDC9682AFEE1723A">
    <w:name w:val="088095CB421E4E02BDC9682AFEE1723A"/>
    <w:rsid w:val="005E3CC2"/>
    <w:rPr>
      <w:rFonts w:eastAsiaTheme="minorEastAsia"/>
      <w:lang w:val="en-US" w:eastAsia="ja-JP"/>
    </w:rPr>
  </w:style>
  <w:style w:type="character" w:customStyle="1" w:styleId="apple-converted-space">
    <w:name w:val="apple-converted-space"/>
    <w:basedOn w:val="DefaultParagraphFont"/>
    <w:rsid w:val="00B07907"/>
  </w:style>
  <w:style w:type="character" w:styleId="Emphasis">
    <w:name w:val="Emphasis"/>
    <w:basedOn w:val="DefaultParagraphFont"/>
    <w:uiPriority w:val="20"/>
    <w:qFormat/>
    <w:rsid w:val="00B07907"/>
    <w:rPr>
      <w:i/>
      <w:iCs/>
    </w:rPr>
  </w:style>
  <w:style w:type="paragraph" w:customStyle="1" w:styleId="center">
    <w:name w:val="center"/>
    <w:basedOn w:val="Normal"/>
    <w:rsid w:val="00B0790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CB51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IN" w:eastAsia="en-IN"/>
    </w:rPr>
  </w:style>
  <w:style w:type="character" w:customStyle="1" w:styleId="HTMLPreformattedChar">
    <w:name w:val="HTML Preformatted Char"/>
    <w:basedOn w:val="DefaultParagraphFont"/>
    <w:link w:val="HTMLPreformatted"/>
    <w:uiPriority w:val="99"/>
    <w:semiHidden/>
    <w:rsid w:val="00CB5141"/>
    <w:rPr>
      <w:rFonts w:ascii="Courier New" w:eastAsia="Times New Roman" w:hAnsi="Courier New" w:cs="Courier New"/>
      <w:sz w:val="20"/>
      <w:szCs w:val="20"/>
      <w:lang w:val="en-IN" w:eastAsia="en-IN"/>
    </w:rPr>
  </w:style>
  <w:style w:type="paragraph" w:customStyle="1" w:styleId="font5">
    <w:name w:val="font5"/>
    <w:basedOn w:val="Normal"/>
    <w:rsid w:val="00F47766"/>
    <w:pPr>
      <w:spacing w:before="100" w:beforeAutospacing="1" w:after="100" w:afterAutospacing="1" w:line="240" w:lineRule="auto"/>
    </w:pPr>
    <w:rPr>
      <w:rFonts w:ascii="Nirmala UI" w:eastAsia="Times New Roman" w:hAnsi="Nirmala UI" w:cs="Nirmala UI"/>
      <w:sz w:val="24"/>
      <w:szCs w:val="24"/>
      <w:lang w:val="en-IN" w:eastAsia="en-IN"/>
    </w:rPr>
  </w:style>
  <w:style w:type="paragraph" w:customStyle="1" w:styleId="font6">
    <w:name w:val="font6"/>
    <w:basedOn w:val="Normal"/>
    <w:rsid w:val="00F47766"/>
    <w:pPr>
      <w:spacing w:before="100" w:beforeAutospacing="1" w:after="100" w:afterAutospacing="1" w:line="240" w:lineRule="auto"/>
    </w:pPr>
    <w:rPr>
      <w:rFonts w:ascii="Arial" w:eastAsia="Times New Roman" w:hAnsi="Arial" w:cs="Arial"/>
      <w:sz w:val="24"/>
      <w:szCs w:val="24"/>
      <w:lang w:val="en-IN" w:eastAsia="en-IN"/>
    </w:rPr>
  </w:style>
  <w:style w:type="paragraph" w:customStyle="1" w:styleId="xl65">
    <w:name w:val="xl65"/>
    <w:basedOn w:val="Normal"/>
    <w:rsid w:val="00F47766"/>
    <w:pPr>
      <w:pBdr>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66">
    <w:name w:val="xl66"/>
    <w:basedOn w:val="Normal"/>
    <w:rsid w:val="00F47766"/>
    <w:pPr>
      <w:pBdr>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7">
    <w:name w:val="xl67"/>
    <w:basedOn w:val="Normal"/>
    <w:rsid w:val="00F47766"/>
    <w:pPr>
      <w:pBdr>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8">
    <w:name w:val="xl68"/>
    <w:basedOn w:val="Normal"/>
    <w:rsid w:val="00F47766"/>
    <w:pPr>
      <w:pBdr>
        <w:bottom w:val="single" w:sz="8" w:space="0" w:color="808080"/>
        <w:right w:val="single" w:sz="8" w:space="0" w:color="808080"/>
      </w:pBdr>
      <w:spacing w:before="100" w:beforeAutospacing="1" w:after="100" w:afterAutospacing="1" w:line="240" w:lineRule="auto"/>
      <w:textAlignment w:val="top"/>
    </w:pPr>
    <w:rPr>
      <w:rFonts w:ascii="Nirmala UI" w:eastAsia="Times New Roman" w:hAnsi="Nirmala UI" w:cs="Nirmala UI"/>
      <w:sz w:val="24"/>
      <w:szCs w:val="24"/>
      <w:lang w:val="en-IN" w:eastAsia="en-IN"/>
    </w:rPr>
  </w:style>
  <w:style w:type="paragraph" w:customStyle="1" w:styleId="xl69">
    <w:name w:val="xl69"/>
    <w:basedOn w:val="Normal"/>
    <w:rsid w:val="00F47766"/>
    <w:pPr>
      <w:pBdr>
        <w:left w:val="single" w:sz="8" w:space="0" w:color="808080"/>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70">
    <w:name w:val="xl70"/>
    <w:basedOn w:val="Normal"/>
    <w:rsid w:val="00F47766"/>
    <w:pPr>
      <w:pBdr>
        <w:top w:val="single" w:sz="8" w:space="0" w:color="808080"/>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1">
    <w:name w:val="xl71"/>
    <w:basedOn w:val="Normal"/>
    <w:rsid w:val="00F47766"/>
    <w:pPr>
      <w:pBdr>
        <w:top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2">
    <w:name w:val="xl72"/>
    <w:basedOn w:val="Normal"/>
    <w:rsid w:val="00F47766"/>
    <w:pPr>
      <w:spacing w:before="100" w:beforeAutospacing="1" w:after="100" w:afterAutospacing="1" w:line="240" w:lineRule="auto"/>
      <w:jc w:val="center"/>
    </w:pPr>
    <w:rPr>
      <w:rFonts w:ascii="Times New Roman" w:eastAsia="Times New Roman" w:hAnsi="Times New Roman" w:cs="Times New Roman"/>
      <w:sz w:val="24"/>
      <w:szCs w:val="24"/>
      <w:lang w:val="en-IN" w:eastAsia="en-IN"/>
    </w:rPr>
  </w:style>
  <w:style w:type="character" w:customStyle="1" w:styleId="m-6037743647222804271gmail-apple-converted-space">
    <w:name w:val="m_-6037743647222804271gmail-apple-converted-space"/>
    <w:basedOn w:val="DefaultParagraphFont"/>
    <w:rsid w:val="00416CE4"/>
  </w:style>
  <w:style w:type="character" w:customStyle="1" w:styleId="m-6037743647222804271gmail-ilad">
    <w:name w:val="m_-6037743647222804271gmail-ilad"/>
    <w:basedOn w:val="DefaultParagraphFont"/>
    <w:rsid w:val="00416CE4"/>
  </w:style>
  <w:style w:type="character" w:styleId="Strong">
    <w:name w:val="Strong"/>
    <w:basedOn w:val="DefaultParagraphFont"/>
    <w:uiPriority w:val="22"/>
    <w:qFormat/>
    <w:rsid w:val="00313A3A"/>
    <w:rPr>
      <w:b/>
      <w:bCs/>
    </w:rPr>
  </w:style>
  <w:style w:type="paragraph" w:customStyle="1" w:styleId="p">
    <w:name w:val="p"/>
    <w:basedOn w:val="Normal"/>
    <w:rsid w:val="005F7FE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target">
    <w:name w:val="target"/>
    <w:basedOn w:val="DefaultParagraphFont"/>
    <w:rsid w:val="005F7FE5"/>
  </w:style>
  <w:style w:type="character" w:styleId="LineNumber">
    <w:name w:val="line number"/>
    <w:basedOn w:val="DefaultParagraphFont"/>
    <w:uiPriority w:val="99"/>
    <w:semiHidden/>
    <w:unhideWhenUsed/>
    <w:rsid w:val="00B82AA9"/>
  </w:style>
  <w:style w:type="paragraph" w:customStyle="1" w:styleId="boolformate">
    <w:name w:val="bool formate"/>
    <w:basedOn w:val="Normal"/>
    <w:link w:val="boolformateChar"/>
    <w:qFormat/>
    <w:rsid w:val="007D4117"/>
    <w:pPr>
      <w:spacing w:line="240" w:lineRule="auto"/>
      <w:ind w:left="1440"/>
    </w:pPr>
    <w:rPr>
      <w:rFonts w:cstheme="minorHAnsi"/>
    </w:rPr>
  </w:style>
  <w:style w:type="character" w:customStyle="1" w:styleId="boolformateChar">
    <w:name w:val="bool formate Char"/>
    <w:basedOn w:val="DefaultParagraphFont"/>
    <w:link w:val="boolformate"/>
    <w:rsid w:val="007D4117"/>
    <w:rPr>
      <w:rFonts w:cstheme="minorHAnsi"/>
      <w:lang w:val="en-US"/>
    </w:rPr>
  </w:style>
  <w:style w:type="paragraph" w:customStyle="1" w:styleId="paragrahk">
    <w:name w:val="paragrah k"/>
    <w:basedOn w:val="Normal"/>
    <w:link w:val="paragrahkChar"/>
    <w:qFormat/>
    <w:rsid w:val="00474909"/>
    <w:pPr>
      <w:spacing w:before="0" w:after="0" w:line="240" w:lineRule="auto"/>
      <w:ind w:left="1440"/>
    </w:pPr>
    <w:rPr>
      <w:b/>
      <w:lang w:bidi="hi-IN"/>
    </w:rPr>
  </w:style>
  <w:style w:type="character" w:customStyle="1" w:styleId="paragrahkChar">
    <w:name w:val="paragrah k Char"/>
    <w:basedOn w:val="DefaultParagraphFont"/>
    <w:link w:val="paragrahk"/>
    <w:rsid w:val="00474909"/>
    <w:rPr>
      <w:b/>
      <w:lang w:val="en-US" w:bidi="hi-IN"/>
    </w:rPr>
  </w:style>
  <w:style w:type="paragraph" w:styleId="Title">
    <w:name w:val="Title"/>
    <w:basedOn w:val="Heading1"/>
    <w:next w:val="Normal"/>
    <w:link w:val="TitleChar"/>
    <w:uiPriority w:val="10"/>
    <w:qFormat/>
    <w:rsid w:val="005260A8"/>
    <w:pPr>
      <w:pBdr>
        <w:bottom w:val="single" w:sz="8" w:space="4" w:color="4F81BD" w:themeColor="accent1"/>
      </w:pBdr>
      <w:spacing w:before="0" w:after="300" w:line="240" w:lineRule="auto"/>
      <w:contextualSpacing/>
    </w:pPr>
    <w:rPr>
      <w:rFonts w:asciiTheme="majorHAnsi"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rsid w:val="005260A8"/>
    <w:rPr>
      <w:rFonts w:asciiTheme="majorHAnsi" w:eastAsiaTheme="majorEastAsia" w:hAnsiTheme="majorHAnsi" w:cstheme="majorBidi"/>
      <w:b/>
      <w:bCs/>
      <w:smallCaps/>
      <w:color w:val="17365D" w:themeColor="text2" w:themeShade="BF"/>
      <w:spacing w:val="5"/>
      <w:kern w:val="28"/>
      <w:sz w:val="52"/>
      <w:szCs w:val="52"/>
      <w:lang w:val="en-US"/>
    </w:rPr>
  </w:style>
  <w:style w:type="paragraph" w:customStyle="1" w:styleId="hindinormal">
    <w:name w:val="hindi normal"/>
    <w:basedOn w:val="paragrahk"/>
    <w:link w:val="hindinormalChar"/>
    <w:qFormat/>
    <w:rsid w:val="005D204B"/>
    <w:pPr>
      <w:ind w:left="1134"/>
    </w:pPr>
    <w:rPr>
      <w:rFonts w:ascii="Nirmala UI" w:hAnsi="Nirmala UI" w:cs="Nirmala UI"/>
      <w:b w:val="0"/>
      <w:sz w:val="20"/>
    </w:rPr>
  </w:style>
  <w:style w:type="paragraph" w:customStyle="1" w:styleId="hindiex1">
    <w:name w:val="hindi ex 1"/>
    <w:basedOn w:val="paragrahk"/>
    <w:link w:val="hindiex1Char"/>
    <w:rsid w:val="002652BC"/>
    <w:pPr>
      <w:ind w:left="1985"/>
    </w:pPr>
    <w:rPr>
      <w:rFonts w:ascii="Nirmala UI" w:hAnsi="Nirmala UI" w:cs="Nirmala UI"/>
      <w:b w:val="0"/>
      <w:szCs w:val="20"/>
    </w:rPr>
  </w:style>
  <w:style w:type="character" w:customStyle="1" w:styleId="hindinormalChar">
    <w:name w:val="hindi normal Char"/>
    <w:basedOn w:val="paragrahkChar"/>
    <w:link w:val="hindinormal"/>
    <w:rsid w:val="005D204B"/>
    <w:rPr>
      <w:rFonts w:ascii="Nirmala UI" w:hAnsi="Nirmala UI" w:cs="Nirmala UI"/>
      <w:b w:val="0"/>
      <w:sz w:val="20"/>
      <w:lang w:val="en-US" w:bidi="hi-IN"/>
    </w:rPr>
  </w:style>
  <w:style w:type="paragraph" w:customStyle="1" w:styleId="exercise">
    <w:name w:val="exercise"/>
    <w:basedOn w:val="hindinormal"/>
    <w:link w:val="exerciseChar"/>
    <w:qFormat/>
    <w:rsid w:val="008450CE"/>
    <w:pPr>
      <w:ind w:left="1701"/>
    </w:pPr>
    <w:rPr>
      <w:b/>
    </w:rPr>
  </w:style>
  <w:style w:type="character" w:customStyle="1" w:styleId="hindiex1Char">
    <w:name w:val="hindi ex 1 Char"/>
    <w:basedOn w:val="paragrahkChar"/>
    <w:link w:val="hindiex1"/>
    <w:rsid w:val="002652BC"/>
    <w:rPr>
      <w:rFonts w:ascii="Nirmala UI" w:hAnsi="Nirmala UI" w:cs="Nirmala UI"/>
      <w:b w:val="0"/>
      <w:szCs w:val="20"/>
      <w:lang w:val="en-US" w:bidi="hi-IN"/>
    </w:rPr>
  </w:style>
  <w:style w:type="paragraph" w:customStyle="1" w:styleId="try">
    <w:name w:val="try"/>
    <w:basedOn w:val="paragrahk"/>
    <w:link w:val="tryChar"/>
    <w:qFormat/>
    <w:rsid w:val="008450CE"/>
    <w:pPr>
      <w:ind w:left="1985"/>
    </w:pPr>
  </w:style>
  <w:style w:type="character" w:customStyle="1" w:styleId="exerciseChar">
    <w:name w:val="exercise Char"/>
    <w:basedOn w:val="hindinormalChar"/>
    <w:link w:val="exercise"/>
    <w:rsid w:val="008450CE"/>
    <w:rPr>
      <w:rFonts w:ascii="Nirmala UI" w:hAnsi="Nirmala UI" w:cs="Nirmala UI"/>
      <w:b/>
      <w:sz w:val="20"/>
      <w:lang w:val="en-US" w:bidi="hi-IN"/>
    </w:rPr>
  </w:style>
  <w:style w:type="paragraph" w:customStyle="1" w:styleId="hindiex10">
    <w:name w:val="hindi ex1"/>
    <w:basedOn w:val="paragrahk"/>
    <w:link w:val="hindiex1Char0"/>
    <w:qFormat/>
    <w:rsid w:val="002652BC"/>
    <w:pPr>
      <w:ind w:left="1985"/>
    </w:pPr>
    <w:rPr>
      <w:rFonts w:ascii="Nirmala UI" w:hAnsi="Nirmala UI" w:cs="Nirmala UI"/>
      <w:color w:val="000000" w:themeColor="text1"/>
    </w:rPr>
  </w:style>
  <w:style w:type="character" w:customStyle="1" w:styleId="tryChar">
    <w:name w:val="try Char"/>
    <w:basedOn w:val="paragrahkChar"/>
    <w:link w:val="try"/>
    <w:rsid w:val="008450CE"/>
    <w:rPr>
      <w:b/>
      <w:lang w:val="en-US" w:bidi="hi-IN"/>
    </w:rPr>
  </w:style>
  <w:style w:type="character" w:customStyle="1" w:styleId="hindiex1Char0">
    <w:name w:val="hindi ex1 Char"/>
    <w:basedOn w:val="paragrahkChar"/>
    <w:link w:val="hindiex10"/>
    <w:rsid w:val="002652BC"/>
    <w:rPr>
      <w:rFonts w:ascii="Nirmala UI" w:hAnsi="Nirmala UI" w:cs="Nirmala UI"/>
      <w:b/>
      <w:color w:val="000000" w:themeColor="text1"/>
      <w:lang w:val="en-US" w:bidi="hi-IN"/>
    </w:rPr>
  </w:style>
  <w:style w:type="paragraph" w:customStyle="1" w:styleId="ooo">
    <w:name w:val="ooo"/>
    <w:basedOn w:val="Normal"/>
    <w:link w:val="oooChar"/>
    <w:qFormat/>
    <w:rsid w:val="00824EC7"/>
    <w:pPr>
      <w:spacing w:after="0" w:line="240" w:lineRule="auto"/>
      <w:ind w:left="1560"/>
    </w:pPr>
    <w:rPr>
      <w:rFonts w:ascii="Nirmala UI" w:eastAsia="Times New Roman" w:hAnsi="Nirmala UI" w:cs="Nirmala UI"/>
      <w:szCs w:val="20"/>
      <w:lang w:eastAsia="en-IN" w:bidi="hi-IN"/>
    </w:rPr>
  </w:style>
  <w:style w:type="character" w:customStyle="1" w:styleId="oooChar">
    <w:name w:val="ooo Char"/>
    <w:basedOn w:val="DefaultParagraphFont"/>
    <w:link w:val="ooo"/>
    <w:rsid w:val="00824EC7"/>
    <w:rPr>
      <w:rFonts w:ascii="Nirmala UI" w:eastAsia="Times New Roman" w:hAnsi="Nirmala UI" w:cs="Nirmala UI"/>
      <w:sz w:val="20"/>
      <w:szCs w:val="20"/>
      <w:lang w:val="en-US" w:eastAsia="en-IN" w:bidi="hi-IN"/>
    </w:rPr>
  </w:style>
  <w:style w:type="paragraph" w:customStyle="1" w:styleId="subhed">
    <w:name w:val="sub hed"/>
    <w:basedOn w:val="ListParagraph"/>
    <w:link w:val="subhedChar"/>
    <w:qFormat/>
    <w:rsid w:val="00E21101"/>
    <w:pPr>
      <w:numPr>
        <w:numId w:val="126"/>
      </w:numPr>
      <w:ind w:left="1560" w:hanging="284"/>
    </w:pPr>
    <w:rPr>
      <w:rFonts w:asciiTheme="majorHAnsi" w:hAnsiTheme="majorHAnsi"/>
      <w:b/>
      <w:bCs/>
      <w:sz w:val="24"/>
      <w:szCs w:val="24"/>
    </w:rPr>
  </w:style>
  <w:style w:type="character" w:customStyle="1" w:styleId="ListParagraphChar">
    <w:name w:val="List Paragraph Char"/>
    <w:basedOn w:val="DefaultParagraphFont"/>
    <w:link w:val="ListParagraph"/>
    <w:uiPriority w:val="34"/>
    <w:rsid w:val="00E13797"/>
    <w:rPr>
      <w:sz w:val="20"/>
      <w:lang w:val="en-US"/>
    </w:rPr>
  </w:style>
  <w:style w:type="character" w:customStyle="1" w:styleId="subhedChar">
    <w:name w:val="sub hed Char"/>
    <w:basedOn w:val="ListParagraphChar"/>
    <w:link w:val="subhed"/>
    <w:rsid w:val="00E21101"/>
    <w:rPr>
      <w:rFonts w:asciiTheme="majorHAnsi" w:hAnsiTheme="majorHAnsi"/>
      <w:b/>
      <w:bCs/>
      <w:sz w:val="24"/>
      <w:szCs w:val="24"/>
      <w:lang w:val="en-US"/>
    </w:rPr>
  </w:style>
  <w:style w:type="paragraph" w:customStyle="1" w:styleId="1hed">
    <w:name w:val="1 hed"/>
    <w:basedOn w:val="ListParagraph"/>
    <w:link w:val="1hedChar"/>
    <w:qFormat/>
    <w:rsid w:val="00E21101"/>
    <w:pPr>
      <w:numPr>
        <w:numId w:val="124"/>
      </w:numPr>
      <w:spacing w:before="0" w:after="0"/>
      <w:ind w:left="1134" w:hanging="425"/>
    </w:pPr>
    <w:rPr>
      <w:rFonts w:asciiTheme="majorHAnsi" w:hAnsiTheme="majorHAnsi" w:cs="Nirmala UI"/>
      <w:b/>
      <w:bCs/>
      <w:sz w:val="28"/>
      <w:szCs w:val="28"/>
    </w:rPr>
  </w:style>
  <w:style w:type="character" w:customStyle="1" w:styleId="1hedChar">
    <w:name w:val="1 hed Char"/>
    <w:basedOn w:val="ListParagraphChar"/>
    <w:link w:val="1hed"/>
    <w:rsid w:val="00E21101"/>
    <w:rPr>
      <w:rFonts w:asciiTheme="majorHAnsi" w:hAnsiTheme="majorHAnsi" w:cs="Nirmala UI"/>
      <w:b/>
      <w:bCs/>
      <w:sz w:val="28"/>
      <w:szCs w:val="28"/>
      <w:lang w:val="en-US"/>
    </w:rPr>
  </w:style>
  <w:style w:type="paragraph" w:customStyle="1" w:styleId="hkappu">
    <w:name w:val="hkappu"/>
    <w:basedOn w:val="Normal"/>
    <w:link w:val="hkappuChar"/>
    <w:qFormat/>
    <w:rsid w:val="00E21101"/>
    <w:pPr>
      <w:spacing w:before="0" w:after="0" w:line="240" w:lineRule="auto"/>
      <w:ind w:left="2654"/>
    </w:pPr>
    <w:rPr>
      <w:rFonts w:ascii="Nirmala UI" w:hAnsi="Nirmala UI" w:cs="Nirmala UI"/>
      <w:szCs w:val="20"/>
    </w:rPr>
  </w:style>
  <w:style w:type="paragraph" w:customStyle="1" w:styleId="dot">
    <w:name w:val="dot"/>
    <w:basedOn w:val="ListParagraph"/>
    <w:link w:val="dotChar"/>
    <w:qFormat/>
    <w:rsid w:val="00227BEF"/>
    <w:pPr>
      <w:numPr>
        <w:numId w:val="128"/>
      </w:numPr>
      <w:spacing w:after="0"/>
      <w:ind w:left="2625" w:hanging="357"/>
    </w:pPr>
    <w:rPr>
      <w:rFonts w:cstheme="minorHAnsi"/>
      <w:b/>
      <w:bCs/>
    </w:rPr>
  </w:style>
  <w:style w:type="character" w:customStyle="1" w:styleId="hkappuChar">
    <w:name w:val="hkappu Char"/>
    <w:basedOn w:val="DefaultParagraphFont"/>
    <w:link w:val="hkappu"/>
    <w:rsid w:val="00E21101"/>
    <w:rPr>
      <w:rFonts w:ascii="Nirmala UI" w:hAnsi="Nirmala UI" w:cs="Nirmala UI"/>
      <w:sz w:val="20"/>
      <w:szCs w:val="20"/>
      <w:lang w:val="en-US"/>
    </w:rPr>
  </w:style>
  <w:style w:type="character" w:customStyle="1" w:styleId="dotChar">
    <w:name w:val="dot Char"/>
    <w:basedOn w:val="ListParagraphChar"/>
    <w:link w:val="dot"/>
    <w:rsid w:val="00227BEF"/>
    <w:rPr>
      <w:rFonts w:cstheme="minorHAnsi"/>
      <w:b/>
      <w:bCs/>
      <w:sz w:val="20"/>
      <w:lang w:val="en-US"/>
    </w:rPr>
  </w:style>
  <w:style w:type="paragraph" w:customStyle="1" w:styleId="Default">
    <w:name w:val="Default"/>
    <w:rsid w:val="00E21101"/>
    <w:pPr>
      <w:autoSpaceDE w:val="0"/>
      <w:autoSpaceDN w:val="0"/>
      <w:adjustRightInd w:val="0"/>
      <w:spacing w:after="0" w:line="240" w:lineRule="auto"/>
    </w:pPr>
    <w:rPr>
      <w:rFonts w:ascii="Century Gothic" w:hAnsi="Century Gothic" w:cs="Century Gothic"/>
      <w:color w:val="000000"/>
      <w:sz w:val="24"/>
      <w:szCs w:val="24"/>
      <w:lang w:val="en-US" w:bidi="hi-IN"/>
    </w:rPr>
  </w:style>
  <w:style w:type="table" w:styleId="MediumGrid3-Accent1">
    <w:name w:val="Medium Grid 3 Accent 1"/>
    <w:basedOn w:val="TableNormal"/>
    <w:uiPriority w:val="69"/>
    <w:rsid w:val="004B76A5"/>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fu">
    <w:name w:val="fu"/>
    <w:basedOn w:val="boolformate"/>
    <w:link w:val="fuChar"/>
    <w:qFormat/>
    <w:rsid w:val="001E7BFD"/>
    <w:pPr>
      <w:numPr>
        <w:numId w:val="162"/>
      </w:numPr>
      <w:spacing w:before="0" w:after="0"/>
      <w:ind w:left="1418" w:hanging="284"/>
    </w:pPr>
  </w:style>
  <w:style w:type="character" w:customStyle="1" w:styleId="fuChar">
    <w:name w:val="fu Char"/>
    <w:basedOn w:val="boolformateChar"/>
    <w:link w:val="fu"/>
    <w:rsid w:val="001E7BFD"/>
    <w:rPr>
      <w:rFonts w:cstheme="minorHAnsi"/>
      <w:lang w:val="en-US"/>
    </w:rPr>
  </w:style>
  <w:style w:type="paragraph" w:customStyle="1" w:styleId="hindiexample">
    <w:name w:val="hindi example"/>
    <w:basedOn w:val="Normal"/>
    <w:link w:val="hindiexampleChar"/>
    <w:qFormat/>
    <w:rsid w:val="006513EB"/>
    <w:pPr>
      <w:spacing w:before="0" w:after="0" w:line="240" w:lineRule="auto"/>
      <w:ind w:left="2694"/>
    </w:pPr>
    <w:rPr>
      <w:rFonts w:ascii="Nirmala UI" w:hAnsi="Nirmala UI" w:cs="Nirmala UI"/>
      <w:sz w:val="20"/>
      <w:szCs w:val="20"/>
    </w:rPr>
  </w:style>
  <w:style w:type="character" w:customStyle="1" w:styleId="hindiexampleChar">
    <w:name w:val="hindi example Char"/>
    <w:basedOn w:val="DefaultParagraphFont"/>
    <w:link w:val="hindiexample"/>
    <w:rsid w:val="006513EB"/>
    <w:rPr>
      <w:rFonts w:ascii="Nirmala UI" w:hAnsi="Nirmala UI" w:cs="Nirmala UI"/>
      <w:sz w:val="20"/>
      <w:szCs w:val="20"/>
      <w:lang w:val="en-US"/>
    </w:rPr>
  </w:style>
  <w:style w:type="character" w:customStyle="1" w:styleId="blast">
    <w:name w:val="blast"/>
    <w:basedOn w:val="DefaultParagraphFont"/>
    <w:rsid w:val="0058396D"/>
  </w:style>
  <w:style w:type="character" w:customStyle="1" w:styleId="pbwul">
    <w:name w:val="pbwul"/>
    <w:basedOn w:val="DefaultParagraphFont"/>
    <w:rsid w:val="008A76C2"/>
  </w:style>
  <w:style w:type="character" w:customStyle="1" w:styleId="qzpluc">
    <w:name w:val="qzpluc"/>
    <w:basedOn w:val="DefaultParagraphFont"/>
    <w:rsid w:val="008A76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94134">
      <w:bodyDiv w:val="1"/>
      <w:marLeft w:val="0"/>
      <w:marRight w:val="0"/>
      <w:marTop w:val="0"/>
      <w:marBottom w:val="0"/>
      <w:divBdr>
        <w:top w:val="none" w:sz="0" w:space="0" w:color="auto"/>
        <w:left w:val="none" w:sz="0" w:space="0" w:color="auto"/>
        <w:bottom w:val="none" w:sz="0" w:space="0" w:color="auto"/>
        <w:right w:val="none" w:sz="0" w:space="0" w:color="auto"/>
      </w:divBdr>
    </w:div>
    <w:div w:id="8606928">
      <w:bodyDiv w:val="1"/>
      <w:marLeft w:val="0"/>
      <w:marRight w:val="0"/>
      <w:marTop w:val="0"/>
      <w:marBottom w:val="0"/>
      <w:divBdr>
        <w:top w:val="none" w:sz="0" w:space="0" w:color="auto"/>
        <w:left w:val="none" w:sz="0" w:space="0" w:color="auto"/>
        <w:bottom w:val="none" w:sz="0" w:space="0" w:color="auto"/>
        <w:right w:val="none" w:sz="0" w:space="0" w:color="auto"/>
      </w:divBdr>
    </w:div>
    <w:div w:id="19014565">
      <w:bodyDiv w:val="1"/>
      <w:marLeft w:val="0"/>
      <w:marRight w:val="0"/>
      <w:marTop w:val="0"/>
      <w:marBottom w:val="0"/>
      <w:divBdr>
        <w:top w:val="none" w:sz="0" w:space="0" w:color="auto"/>
        <w:left w:val="none" w:sz="0" w:space="0" w:color="auto"/>
        <w:bottom w:val="none" w:sz="0" w:space="0" w:color="auto"/>
        <w:right w:val="none" w:sz="0" w:space="0" w:color="auto"/>
      </w:divBdr>
    </w:div>
    <w:div w:id="36246886">
      <w:bodyDiv w:val="1"/>
      <w:marLeft w:val="0"/>
      <w:marRight w:val="0"/>
      <w:marTop w:val="0"/>
      <w:marBottom w:val="0"/>
      <w:divBdr>
        <w:top w:val="none" w:sz="0" w:space="0" w:color="auto"/>
        <w:left w:val="none" w:sz="0" w:space="0" w:color="auto"/>
        <w:bottom w:val="none" w:sz="0" w:space="0" w:color="auto"/>
        <w:right w:val="none" w:sz="0" w:space="0" w:color="auto"/>
      </w:divBdr>
    </w:div>
    <w:div w:id="52630908">
      <w:bodyDiv w:val="1"/>
      <w:marLeft w:val="0"/>
      <w:marRight w:val="0"/>
      <w:marTop w:val="0"/>
      <w:marBottom w:val="0"/>
      <w:divBdr>
        <w:top w:val="none" w:sz="0" w:space="0" w:color="auto"/>
        <w:left w:val="none" w:sz="0" w:space="0" w:color="auto"/>
        <w:bottom w:val="none" w:sz="0" w:space="0" w:color="auto"/>
        <w:right w:val="none" w:sz="0" w:space="0" w:color="auto"/>
      </w:divBdr>
    </w:div>
    <w:div w:id="65616884">
      <w:bodyDiv w:val="1"/>
      <w:marLeft w:val="0"/>
      <w:marRight w:val="0"/>
      <w:marTop w:val="0"/>
      <w:marBottom w:val="0"/>
      <w:divBdr>
        <w:top w:val="none" w:sz="0" w:space="0" w:color="auto"/>
        <w:left w:val="none" w:sz="0" w:space="0" w:color="auto"/>
        <w:bottom w:val="none" w:sz="0" w:space="0" w:color="auto"/>
        <w:right w:val="none" w:sz="0" w:space="0" w:color="auto"/>
      </w:divBdr>
    </w:div>
    <w:div w:id="96995391">
      <w:bodyDiv w:val="1"/>
      <w:marLeft w:val="0"/>
      <w:marRight w:val="0"/>
      <w:marTop w:val="0"/>
      <w:marBottom w:val="0"/>
      <w:divBdr>
        <w:top w:val="none" w:sz="0" w:space="0" w:color="auto"/>
        <w:left w:val="none" w:sz="0" w:space="0" w:color="auto"/>
        <w:bottom w:val="none" w:sz="0" w:space="0" w:color="auto"/>
        <w:right w:val="none" w:sz="0" w:space="0" w:color="auto"/>
      </w:divBdr>
    </w:div>
    <w:div w:id="113251300">
      <w:bodyDiv w:val="1"/>
      <w:marLeft w:val="0"/>
      <w:marRight w:val="0"/>
      <w:marTop w:val="0"/>
      <w:marBottom w:val="0"/>
      <w:divBdr>
        <w:top w:val="none" w:sz="0" w:space="0" w:color="auto"/>
        <w:left w:val="none" w:sz="0" w:space="0" w:color="auto"/>
        <w:bottom w:val="none" w:sz="0" w:space="0" w:color="auto"/>
        <w:right w:val="none" w:sz="0" w:space="0" w:color="auto"/>
      </w:divBdr>
    </w:div>
    <w:div w:id="118687394">
      <w:bodyDiv w:val="1"/>
      <w:marLeft w:val="0"/>
      <w:marRight w:val="0"/>
      <w:marTop w:val="0"/>
      <w:marBottom w:val="0"/>
      <w:divBdr>
        <w:top w:val="none" w:sz="0" w:space="0" w:color="auto"/>
        <w:left w:val="none" w:sz="0" w:space="0" w:color="auto"/>
        <w:bottom w:val="none" w:sz="0" w:space="0" w:color="auto"/>
        <w:right w:val="none" w:sz="0" w:space="0" w:color="auto"/>
      </w:divBdr>
    </w:div>
    <w:div w:id="120270833">
      <w:bodyDiv w:val="1"/>
      <w:marLeft w:val="0"/>
      <w:marRight w:val="0"/>
      <w:marTop w:val="0"/>
      <w:marBottom w:val="0"/>
      <w:divBdr>
        <w:top w:val="none" w:sz="0" w:space="0" w:color="auto"/>
        <w:left w:val="none" w:sz="0" w:space="0" w:color="auto"/>
        <w:bottom w:val="none" w:sz="0" w:space="0" w:color="auto"/>
        <w:right w:val="none" w:sz="0" w:space="0" w:color="auto"/>
      </w:divBdr>
    </w:div>
    <w:div w:id="135340105">
      <w:bodyDiv w:val="1"/>
      <w:marLeft w:val="0"/>
      <w:marRight w:val="0"/>
      <w:marTop w:val="0"/>
      <w:marBottom w:val="0"/>
      <w:divBdr>
        <w:top w:val="none" w:sz="0" w:space="0" w:color="auto"/>
        <w:left w:val="none" w:sz="0" w:space="0" w:color="auto"/>
        <w:bottom w:val="none" w:sz="0" w:space="0" w:color="auto"/>
        <w:right w:val="none" w:sz="0" w:space="0" w:color="auto"/>
      </w:divBdr>
    </w:div>
    <w:div w:id="164366046">
      <w:bodyDiv w:val="1"/>
      <w:marLeft w:val="0"/>
      <w:marRight w:val="0"/>
      <w:marTop w:val="0"/>
      <w:marBottom w:val="0"/>
      <w:divBdr>
        <w:top w:val="none" w:sz="0" w:space="0" w:color="auto"/>
        <w:left w:val="none" w:sz="0" w:space="0" w:color="auto"/>
        <w:bottom w:val="none" w:sz="0" w:space="0" w:color="auto"/>
        <w:right w:val="none" w:sz="0" w:space="0" w:color="auto"/>
      </w:divBdr>
    </w:div>
    <w:div w:id="185143889">
      <w:bodyDiv w:val="1"/>
      <w:marLeft w:val="0"/>
      <w:marRight w:val="0"/>
      <w:marTop w:val="0"/>
      <w:marBottom w:val="0"/>
      <w:divBdr>
        <w:top w:val="none" w:sz="0" w:space="0" w:color="auto"/>
        <w:left w:val="none" w:sz="0" w:space="0" w:color="auto"/>
        <w:bottom w:val="none" w:sz="0" w:space="0" w:color="auto"/>
        <w:right w:val="none" w:sz="0" w:space="0" w:color="auto"/>
      </w:divBdr>
      <w:divsChild>
        <w:div w:id="1510828800">
          <w:marLeft w:val="0"/>
          <w:marRight w:val="0"/>
          <w:marTop w:val="0"/>
          <w:marBottom w:val="0"/>
          <w:divBdr>
            <w:top w:val="none" w:sz="0" w:space="0" w:color="auto"/>
            <w:left w:val="none" w:sz="0" w:space="0" w:color="auto"/>
            <w:bottom w:val="none" w:sz="0" w:space="0" w:color="auto"/>
            <w:right w:val="none" w:sz="0" w:space="0" w:color="auto"/>
          </w:divBdr>
        </w:div>
      </w:divsChild>
    </w:div>
    <w:div w:id="196889576">
      <w:bodyDiv w:val="1"/>
      <w:marLeft w:val="0"/>
      <w:marRight w:val="0"/>
      <w:marTop w:val="0"/>
      <w:marBottom w:val="0"/>
      <w:divBdr>
        <w:top w:val="none" w:sz="0" w:space="0" w:color="auto"/>
        <w:left w:val="none" w:sz="0" w:space="0" w:color="auto"/>
        <w:bottom w:val="none" w:sz="0" w:space="0" w:color="auto"/>
        <w:right w:val="none" w:sz="0" w:space="0" w:color="auto"/>
      </w:divBdr>
    </w:div>
    <w:div w:id="232787892">
      <w:bodyDiv w:val="1"/>
      <w:marLeft w:val="0"/>
      <w:marRight w:val="0"/>
      <w:marTop w:val="0"/>
      <w:marBottom w:val="0"/>
      <w:divBdr>
        <w:top w:val="none" w:sz="0" w:space="0" w:color="auto"/>
        <w:left w:val="none" w:sz="0" w:space="0" w:color="auto"/>
        <w:bottom w:val="none" w:sz="0" w:space="0" w:color="auto"/>
        <w:right w:val="none" w:sz="0" w:space="0" w:color="auto"/>
      </w:divBdr>
    </w:div>
    <w:div w:id="271864696">
      <w:bodyDiv w:val="1"/>
      <w:marLeft w:val="0"/>
      <w:marRight w:val="0"/>
      <w:marTop w:val="0"/>
      <w:marBottom w:val="0"/>
      <w:divBdr>
        <w:top w:val="none" w:sz="0" w:space="0" w:color="auto"/>
        <w:left w:val="none" w:sz="0" w:space="0" w:color="auto"/>
        <w:bottom w:val="none" w:sz="0" w:space="0" w:color="auto"/>
        <w:right w:val="none" w:sz="0" w:space="0" w:color="auto"/>
      </w:divBdr>
    </w:div>
    <w:div w:id="274020090">
      <w:bodyDiv w:val="1"/>
      <w:marLeft w:val="0"/>
      <w:marRight w:val="0"/>
      <w:marTop w:val="0"/>
      <w:marBottom w:val="0"/>
      <w:divBdr>
        <w:top w:val="none" w:sz="0" w:space="0" w:color="auto"/>
        <w:left w:val="none" w:sz="0" w:space="0" w:color="auto"/>
        <w:bottom w:val="none" w:sz="0" w:space="0" w:color="auto"/>
        <w:right w:val="none" w:sz="0" w:space="0" w:color="auto"/>
      </w:divBdr>
    </w:div>
    <w:div w:id="282998291">
      <w:bodyDiv w:val="1"/>
      <w:marLeft w:val="0"/>
      <w:marRight w:val="0"/>
      <w:marTop w:val="0"/>
      <w:marBottom w:val="0"/>
      <w:divBdr>
        <w:top w:val="none" w:sz="0" w:space="0" w:color="auto"/>
        <w:left w:val="none" w:sz="0" w:space="0" w:color="auto"/>
        <w:bottom w:val="none" w:sz="0" w:space="0" w:color="auto"/>
        <w:right w:val="none" w:sz="0" w:space="0" w:color="auto"/>
      </w:divBdr>
    </w:div>
    <w:div w:id="296186964">
      <w:bodyDiv w:val="1"/>
      <w:marLeft w:val="0"/>
      <w:marRight w:val="0"/>
      <w:marTop w:val="0"/>
      <w:marBottom w:val="0"/>
      <w:divBdr>
        <w:top w:val="none" w:sz="0" w:space="0" w:color="auto"/>
        <w:left w:val="none" w:sz="0" w:space="0" w:color="auto"/>
        <w:bottom w:val="none" w:sz="0" w:space="0" w:color="auto"/>
        <w:right w:val="none" w:sz="0" w:space="0" w:color="auto"/>
      </w:divBdr>
    </w:div>
    <w:div w:id="302738407">
      <w:bodyDiv w:val="1"/>
      <w:marLeft w:val="0"/>
      <w:marRight w:val="0"/>
      <w:marTop w:val="0"/>
      <w:marBottom w:val="0"/>
      <w:divBdr>
        <w:top w:val="none" w:sz="0" w:space="0" w:color="auto"/>
        <w:left w:val="none" w:sz="0" w:space="0" w:color="auto"/>
        <w:bottom w:val="none" w:sz="0" w:space="0" w:color="auto"/>
        <w:right w:val="none" w:sz="0" w:space="0" w:color="auto"/>
      </w:divBdr>
    </w:div>
    <w:div w:id="321616723">
      <w:bodyDiv w:val="1"/>
      <w:marLeft w:val="0"/>
      <w:marRight w:val="0"/>
      <w:marTop w:val="0"/>
      <w:marBottom w:val="0"/>
      <w:divBdr>
        <w:top w:val="none" w:sz="0" w:space="0" w:color="auto"/>
        <w:left w:val="none" w:sz="0" w:space="0" w:color="auto"/>
        <w:bottom w:val="none" w:sz="0" w:space="0" w:color="auto"/>
        <w:right w:val="none" w:sz="0" w:space="0" w:color="auto"/>
      </w:divBdr>
    </w:div>
    <w:div w:id="324405930">
      <w:bodyDiv w:val="1"/>
      <w:marLeft w:val="0"/>
      <w:marRight w:val="0"/>
      <w:marTop w:val="0"/>
      <w:marBottom w:val="0"/>
      <w:divBdr>
        <w:top w:val="none" w:sz="0" w:space="0" w:color="auto"/>
        <w:left w:val="none" w:sz="0" w:space="0" w:color="auto"/>
        <w:bottom w:val="none" w:sz="0" w:space="0" w:color="auto"/>
        <w:right w:val="none" w:sz="0" w:space="0" w:color="auto"/>
      </w:divBdr>
    </w:div>
    <w:div w:id="349990405">
      <w:bodyDiv w:val="1"/>
      <w:marLeft w:val="0"/>
      <w:marRight w:val="0"/>
      <w:marTop w:val="0"/>
      <w:marBottom w:val="0"/>
      <w:divBdr>
        <w:top w:val="none" w:sz="0" w:space="0" w:color="auto"/>
        <w:left w:val="none" w:sz="0" w:space="0" w:color="auto"/>
        <w:bottom w:val="none" w:sz="0" w:space="0" w:color="auto"/>
        <w:right w:val="none" w:sz="0" w:space="0" w:color="auto"/>
      </w:divBdr>
    </w:div>
    <w:div w:id="376857264">
      <w:bodyDiv w:val="1"/>
      <w:marLeft w:val="0"/>
      <w:marRight w:val="0"/>
      <w:marTop w:val="0"/>
      <w:marBottom w:val="0"/>
      <w:divBdr>
        <w:top w:val="none" w:sz="0" w:space="0" w:color="auto"/>
        <w:left w:val="none" w:sz="0" w:space="0" w:color="auto"/>
        <w:bottom w:val="none" w:sz="0" w:space="0" w:color="auto"/>
        <w:right w:val="none" w:sz="0" w:space="0" w:color="auto"/>
      </w:divBdr>
    </w:div>
    <w:div w:id="377709138">
      <w:bodyDiv w:val="1"/>
      <w:marLeft w:val="0"/>
      <w:marRight w:val="0"/>
      <w:marTop w:val="0"/>
      <w:marBottom w:val="0"/>
      <w:divBdr>
        <w:top w:val="none" w:sz="0" w:space="0" w:color="auto"/>
        <w:left w:val="none" w:sz="0" w:space="0" w:color="auto"/>
        <w:bottom w:val="none" w:sz="0" w:space="0" w:color="auto"/>
        <w:right w:val="none" w:sz="0" w:space="0" w:color="auto"/>
      </w:divBdr>
    </w:div>
    <w:div w:id="386759853">
      <w:bodyDiv w:val="1"/>
      <w:marLeft w:val="0"/>
      <w:marRight w:val="0"/>
      <w:marTop w:val="0"/>
      <w:marBottom w:val="0"/>
      <w:divBdr>
        <w:top w:val="none" w:sz="0" w:space="0" w:color="auto"/>
        <w:left w:val="none" w:sz="0" w:space="0" w:color="auto"/>
        <w:bottom w:val="none" w:sz="0" w:space="0" w:color="auto"/>
        <w:right w:val="none" w:sz="0" w:space="0" w:color="auto"/>
      </w:divBdr>
    </w:div>
    <w:div w:id="402531328">
      <w:bodyDiv w:val="1"/>
      <w:marLeft w:val="0"/>
      <w:marRight w:val="0"/>
      <w:marTop w:val="0"/>
      <w:marBottom w:val="0"/>
      <w:divBdr>
        <w:top w:val="none" w:sz="0" w:space="0" w:color="auto"/>
        <w:left w:val="none" w:sz="0" w:space="0" w:color="auto"/>
        <w:bottom w:val="none" w:sz="0" w:space="0" w:color="auto"/>
        <w:right w:val="none" w:sz="0" w:space="0" w:color="auto"/>
      </w:divBdr>
    </w:div>
    <w:div w:id="435906706">
      <w:bodyDiv w:val="1"/>
      <w:marLeft w:val="0"/>
      <w:marRight w:val="0"/>
      <w:marTop w:val="0"/>
      <w:marBottom w:val="0"/>
      <w:divBdr>
        <w:top w:val="none" w:sz="0" w:space="0" w:color="auto"/>
        <w:left w:val="none" w:sz="0" w:space="0" w:color="auto"/>
        <w:bottom w:val="none" w:sz="0" w:space="0" w:color="auto"/>
        <w:right w:val="none" w:sz="0" w:space="0" w:color="auto"/>
      </w:divBdr>
    </w:div>
    <w:div w:id="440690616">
      <w:bodyDiv w:val="1"/>
      <w:marLeft w:val="0"/>
      <w:marRight w:val="0"/>
      <w:marTop w:val="0"/>
      <w:marBottom w:val="0"/>
      <w:divBdr>
        <w:top w:val="none" w:sz="0" w:space="0" w:color="auto"/>
        <w:left w:val="none" w:sz="0" w:space="0" w:color="auto"/>
        <w:bottom w:val="none" w:sz="0" w:space="0" w:color="auto"/>
        <w:right w:val="none" w:sz="0" w:space="0" w:color="auto"/>
      </w:divBdr>
      <w:divsChild>
        <w:div w:id="669329368">
          <w:marLeft w:val="-240"/>
          <w:marRight w:val="-240"/>
          <w:marTop w:val="0"/>
          <w:marBottom w:val="0"/>
          <w:divBdr>
            <w:top w:val="none" w:sz="0" w:space="0" w:color="auto"/>
            <w:left w:val="none" w:sz="0" w:space="0" w:color="auto"/>
            <w:bottom w:val="none" w:sz="0" w:space="0" w:color="auto"/>
            <w:right w:val="none" w:sz="0" w:space="0" w:color="auto"/>
          </w:divBdr>
          <w:divsChild>
            <w:div w:id="87041881">
              <w:marLeft w:val="0"/>
              <w:marRight w:val="0"/>
              <w:marTop w:val="0"/>
              <w:marBottom w:val="0"/>
              <w:divBdr>
                <w:top w:val="none" w:sz="0" w:space="0" w:color="auto"/>
                <w:left w:val="none" w:sz="0" w:space="0" w:color="auto"/>
                <w:bottom w:val="none" w:sz="0" w:space="0" w:color="auto"/>
                <w:right w:val="none" w:sz="0" w:space="0" w:color="auto"/>
              </w:divBdr>
              <w:divsChild>
                <w:div w:id="143775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062125">
      <w:bodyDiv w:val="1"/>
      <w:marLeft w:val="0"/>
      <w:marRight w:val="0"/>
      <w:marTop w:val="0"/>
      <w:marBottom w:val="0"/>
      <w:divBdr>
        <w:top w:val="none" w:sz="0" w:space="0" w:color="auto"/>
        <w:left w:val="none" w:sz="0" w:space="0" w:color="auto"/>
        <w:bottom w:val="none" w:sz="0" w:space="0" w:color="auto"/>
        <w:right w:val="none" w:sz="0" w:space="0" w:color="auto"/>
      </w:divBdr>
    </w:div>
    <w:div w:id="461077367">
      <w:bodyDiv w:val="1"/>
      <w:marLeft w:val="0"/>
      <w:marRight w:val="0"/>
      <w:marTop w:val="0"/>
      <w:marBottom w:val="0"/>
      <w:divBdr>
        <w:top w:val="none" w:sz="0" w:space="0" w:color="auto"/>
        <w:left w:val="none" w:sz="0" w:space="0" w:color="auto"/>
        <w:bottom w:val="none" w:sz="0" w:space="0" w:color="auto"/>
        <w:right w:val="none" w:sz="0" w:space="0" w:color="auto"/>
      </w:divBdr>
    </w:div>
    <w:div w:id="463162436">
      <w:bodyDiv w:val="1"/>
      <w:marLeft w:val="0"/>
      <w:marRight w:val="0"/>
      <w:marTop w:val="0"/>
      <w:marBottom w:val="0"/>
      <w:divBdr>
        <w:top w:val="none" w:sz="0" w:space="0" w:color="auto"/>
        <w:left w:val="none" w:sz="0" w:space="0" w:color="auto"/>
        <w:bottom w:val="none" w:sz="0" w:space="0" w:color="auto"/>
        <w:right w:val="none" w:sz="0" w:space="0" w:color="auto"/>
      </w:divBdr>
    </w:div>
    <w:div w:id="503665336">
      <w:bodyDiv w:val="1"/>
      <w:marLeft w:val="0"/>
      <w:marRight w:val="0"/>
      <w:marTop w:val="0"/>
      <w:marBottom w:val="0"/>
      <w:divBdr>
        <w:top w:val="none" w:sz="0" w:space="0" w:color="auto"/>
        <w:left w:val="none" w:sz="0" w:space="0" w:color="auto"/>
        <w:bottom w:val="none" w:sz="0" w:space="0" w:color="auto"/>
        <w:right w:val="none" w:sz="0" w:space="0" w:color="auto"/>
      </w:divBdr>
    </w:div>
    <w:div w:id="529490121">
      <w:bodyDiv w:val="1"/>
      <w:marLeft w:val="0"/>
      <w:marRight w:val="0"/>
      <w:marTop w:val="0"/>
      <w:marBottom w:val="0"/>
      <w:divBdr>
        <w:top w:val="none" w:sz="0" w:space="0" w:color="auto"/>
        <w:left w:val="none" w:sz="0" w:space="0" w:color="auto"/>
        <w:bottom w:val="none" w:sz="0" w:space="0" w:color="auto"/>
        <w:right w:val="none" w:sz="0" w:space="0" w:color="auto"/>
      </w:divBdr>
    </w:div>
    <w:div w:id="533077012">
      <w:bodyDiv w:val="1"/>
      <w:marLeft w:val="0"/>
      <w:marRight w:val="0"/>
      <w:marTop w:val="0"/>
      <w:marBottom w:val="0"/>
      <w:divBdr>
        <w:top w:val="none" w:sz="0" w:space="0" w:color="auto"/>
        <w:left w:val="none" w:sz="0" w:space="0" w:color="auto"/>
        <w:bottom w:val="none" w:sz="0" w:space="0" w:color="auto"/>
        <w:right w:val="none" w:sz="0" w:space="0" w:color="auto"/>
      </w:divBdr>
    </w:div>
    <w:div w:id="537089157">
      <w:bodyDiv w:val="1"/>
      <w:marLeft w:val="0"/>
      <w:marRight w:val="0"/>
      <w:marTop w:val="0"/>
      <w:marBottom w:val="0"/>
      <w:divBdr>
        <w:top w:val="none" w:sz="0" w:space="0" w:color="auto"/>
        <w:left w:val="none" w:sz="0" w:space="0" w:color="auto"/>
        <w:bottom w:val="none" w:sz="0" w:space="0" w:color="auto"/>
        <w:right w:val="none" w:sz="0" w:space="0" w:color="auto"/>
      </w:divBdr>
    </w:div>
    <w:div w:id="551232158">
      <w:bodyDiv w:val="1"/>
      <w:marLeft w:val="0"/>
      <w:marRight w:val="0"/>
      <w:marTop w:val="0"/>
      <w:marBottom w:val="0"/>
      <w:divBdr>
        <w:top w:val="none" w:sz="0" w:space="0" w:color="auto"/>
        <w:left w:val="none" w:sz="0" w:space="0" w:color="auto"/>
        <w:bottom w:val="none" w:sz="0" w:space="0" w:color="auto"/>
        <w:right w:val="none" w:sz="0" w:space="0" w:color="auto"/>
      </w:divBdr>
    </w:div>
    <w:div w:id="567303724">
      <w:bodyDiv w:val="1"/>
      <w:marLeft w:val="0"/>
      <w:marRight w:val="0"/>
      <w:marTop w:val="0"/>
      <w:marBottom w:val="0"/>
      <w:divBdr>
        <w:top w:val="none" w:sz="0" w:space="0" w:color="auto"/>
        <w:left w:val="none" w:sz="0" w:space="0" w:color="auto"/>
        <w:bottom w:val="none" w:sz="0" w:space="0" w:color="auto"/>
        <w:right w:val="none" w:sz="0" w:space="0" w:color="auto"/>
      </w:divBdr>
    </w:div>
    <w:div w:id="591091318">
      <w:bodyDiv w:val="1"/>
      <w:marLeft w:val="0"/>
      <w:marRight w:val="0"/>
      <w:marTop w:val="0"/>
      <w:marBottom w:val="0"/>
      <w:divBdr>
        <w:top w:val="none" w:sz="0" w:space="0" w:color="auto"/>
        <w:left w:val="none" w:sz="0" w:space="0" w:color="auto"/>
        <w:bottom w:val="none" w:sz="0" w:space="0" w:color="auto"/>
        <w:right w:val="none" w:sz="0" w:space="0" w:color="auto"/>
      </w:divBdr>
    </w:div>
    <w:div w:id="607084490">
      <w:bodyDiv w:val="1"/>
      <w:marLeft w:val="0"/>
      <w:marRight w:val="0"/>
      <w:marTop w:val="0"/>
      <w:marBottom w:val="0"/>
      <w:divBdr>
        <w:top w:val="none" w:sz="0" w:space="0" w:color="auto"/>
        <w:left w:val="none" w:sz="0" w:space="0" w:color="auto"/>
        <w:bottom w:val="none" w:sz="0" w:space="0" w:color="auto"/>
        <w:right w:val="none" w:sz="0" w:space="0" w:color="auto"/>
      </w:divBdr>
    </w:div>
    <w:div w:id="609166417">
      <w:bodyDiv w:val="1"/>
      <w:marLeft w:val="0"/>
      <w:marRight w:val="0"/>
      <w:marTop w:val="0"/>
      <w:marBottom w:val="0"/>
      <w:divBdr>
        <w:top w:val="none" w:sz="0" w:space="0" w:color="auto"/>
        <w:left w:val="none" w:sz="0" w:space="0" w:color="auto"/>
        <w:bottom w:val="none" w:sz="0" w:space="0" w:color="auto"/>
        <w:right w:val="none" w:sz="0" w:space="0" w:color="auto"/>
      </w:divBdr>
    </w:div>
    <w:div w:id="642658279">
      <w:bodyDiv w:val="1"/>
      <w:marLeft w:val="0"/>
      <w:marRight w:val="0"/>
      <w:marTop w:val="0"/>
      <w:marBottom w:val="0"/>
      <w:divBdr>
        <w:top w:val="none" w:sz="0" w:space="0" w:color="auto"/>
        <w:left w:val="none" w:sz="0" w:space="0" w:color="auto"/>
        <w:bottom w:val="none" w:sz="0" w:space="0" w:color="auto"/>
        <w:right w:val="none" w:sz="0" w:space="0" w:color="auto"/>
      </w:divBdr>
    </w:div>
    <w:div w:id="653534206">
      <w:bodyDiv w:val="1"/>
      <w:marLeft w:val="0"/>
      <w:marRight w:val="0"/>
      <w:marTop w:val="0"/>
      <w:marBottom w:val="0"/>
      <w:divBdr>
        <w:top w:val="none" w:sz="0" w:space="0" w:color="auto"/>
        <w:left w:val="none" w:sz="0" w:space="0" w:color="auto"/>
        <w:bottom w:val="none" w:sz="0" w:space="0" w:color="auto"/>
        <w:right w:val="none" w:sz="0" w:space="0" w:color="auto"/>
      </w:divBdr>
    </w:div>
    <w:div w:id="655115298">
      <w:bodyDiv w:val="1"/>
      <w:marLeft w:val="0"/>
      <w:marRight w:val="0"/>
      <w:marTop w:val="0"/>
      <w:marBottom w:val="0"/>
      <w:divBdr>
        <w:top w:val="none" w:sz="0" w:space="0" w:color="auto"/>
        <w:left w:val="none" w:sz="0" w:space="0" w:color="auto"/>
        <w:bottom w:val="none" w:sz="0" w:space="0" w:color="auto"/>
        <w:right w:val="none" w:sz="0" w:space="0" w:color="auto"/>
      </w:divBdr>
    </w:div>
    <w:div w:id="669064855">
      <w:bodyDiv w:val="1"/>
      <w:marLeft w:val="0"/>
      <w:marRight w:val="0"/>
      <w:marTop w:val="0"/>
      <w:marBottom w:val="0"/>
      <w:divBdr>
        <w:top w:val="none" w:sz="0" w:space="0" w:color="auto"/>
        <w:left w:val="none" w:sz="0" w:space="0" w:color="auto"/>
        <w:bottom w:val="none" w:sz="0" w:space="0" w:color="auto"/>
        <w:right w:val="none" w:sz="0" w:space="0" w:color="auto"/>
      </w:divBdr>
    </w:div>
    <w:div w:id="680816710">
      <w:bodyDiv w:val="1"/>
      <w:marLeft w:val="0"/>
      <w:marRight w:val="0"/>
      <w:marTop w:val="0"/>
      <w:marBottom w:val="0"/>
      <w:divBdr>
        <w:top w:val="none" w:sz="0" w:space="0" w:color="auto"/>
        <w:left w:val="none" w:sz="0" w:space="0" w:color="auto"/>
        <w:bottom w:val="none" w:sz="0" w:space="0" w:color="auto"/>
        <w:right w:val="none" w:sz="0" w:space="0" w:color="auto"/>
      </w:divBdr>
    </w:div>
    <w:div w:id="723453014">
      <w:bodyDiv w:val="1"/>
      <w:marLeft w:val="0"/>
      <w:marRight w:val="0"/>
      <w:marTop w:val="0"/>
      <w:marBottom w:val="0"/>
      <w:divBdr>
        <w:top w:val="none" w:sz="0" w:space="0" w:color="auto"/>
        <w:left w:val="none" w:sz="0" w:space="0" w:color="auto"/>
        <w:bottom w:val="none" w:sz="0" w:space="0" w:color="auto"/>
        <w:right w:val="none" w:sz="0" w:space="0" w:color="auto"/>
      </w:divBdr>
    </w:div>
    <w:div w:id="750736450">
      <w:bodyDiv w:val="1"/>
      <w:marLeft w:val="0"/>
      <w:marRight w:val="0"/>
      <w:marTop w:val="0"/>
      <w:marBottom w:val="0"/>
      <w:divBdr>
        <w:top w:val="none" w:sz="0" w:space="0" w:color="auto"/>
        <w:left w:val="none" w:sz="0" w:space="0" w:color="auto"/>
        <w:bottom w:val="none" w:sz="0" w:space="0" w:color="auto"/>
        <w:right w:val="none" w:sz="0" w:space="0" w:color="auto"/>
      </w:divBdr>
    </w:div>
    <w:div w:id="791021638">
      <w:bodyDiv w:val="1"/>
      <w:marLeft w:val="0"/>
      <w:marRight w:val="0"/>
      <w:marTop w:val="0"/>
      <w:marBottom w:val="0"/>
      <w:divBdr>
        <w:top w:val="none" w:sz="0" w:space="0" w:color="auto"/>
        <w:left w:val="none" w:sz="0" w:space="0" w:color="auto"/>
        <w:bottom w:val="none" w:sz="0" w:space="0" w:color="auto"/>
        <w:right w:val="none" w:sz="0" w:space="0" w:color="auto"/>
      </w:divBdr>
    </w:div>
    <w:div w:id="800194719">
      <w:bodyDiv w:val="1"/>
      <w:marLeft w:val="0"/>
      <w:marRight w:val="0"/>
      <w:marTop w:val="0"/>
      <w:marBottom w:val="0"/>
      <w:divBdr>
        <w:top w:val="none" w:sz="0" w:space="0" w:color="auto"/>
        <w:left w:val="none" w:sz="0" w:space="0" w:color="auto"/>
        <w:bottom w:val="none" w:sz="0" w:space="0" w:color="auto"/>
        <w:right w:val="none" w:sz="0" w:space="0" w:color="auto"/>
      </w:divBdr>
    </w:div>
    <w:div w:id="806120857">
      <w:bodyDiv w:val="1"/>
      <w:marLeft w:val="0"/>
      <w:marRight w:val="0"/>
      <w:marTop w:val="0"/>
      <w:marBottom w:val="0"/>
      <w:divBdr>
        <w:top w:val="none" w:sz="0" w:space="0" w:color="auto"/>
        <w:left w:val="none" w:sz="0" w:space="0" w:color="auto"/>
        <w:bottom w:val="none" w:sz="0" w:space="0" w:color="auto"/>
        <w:right w:val="none" w:sz="0" w:space="0" w:color="auto"/>
      </w:divBdr>
    </w:div>
    <w:div w:id="806630806">
      <w:bodyDiv w:val="1"/>
      <w:marLeft w:val="0"/>
      <w:marRight w:val="0"/>
      <w:marTop w:val="0"/>
      <w:marBottom w:val="0"/>
      <w:divBdr>
        <w:top w:val="none" w:sz="0" w:space="0" w:color="auto"/>
        <w:left w:val="none" w:sz="0" w:space="0" w:color="auto"/>
        <w:bottom w:val="none" w:sz="0" w:space="0" w:color="auto"/>
        <w:right w:val="none" w:sz="0" w:space="0" w:color="auto"/>
      </w:divBdr>
    </w:div>
    <w:div w:id="848561375">
      <w:bodyDiv w:val="1"/>
      <w:marLeft w:val="0"/>
      <w:marRight w:val="0"/>
      <w:marTop w:val="0"/>
      <w:marBottom w:val="0"/>
      <w:divBdr>
        <w:top w:val="none" w:sz="0" w:space="0" w:color="auto"/>
        <w:left w:val="none" w:sz="0" w:space="0" w:color="auto"/>
        <w:bottom w:val="none" w:sz="0" w:space="0" w:color="auto"/>
        <w:right w:val="none" w:sz="0" w:space="0" w:color="auto"/>
      </w:divBdr>
    </w:div>
    <w:div w:id="855315808">
      <w:bodyDiv w:val="1"/>
      <w:marLeft w:val="0"/>
      <w:marRight w:val="0"/>
      <w:marTop w:val="0"/>
      <w:marBottom w:val="0"/>
      <w:divBdr>
        <w:top w:val="none" w:sz="0" w:space="0" w:color="auto"/>
        <w:left w:val="none" w:sz="0" w:space="0" w:color="auto"/>
        <w:bottom w:val="none" w:sz="0" w:space="0" w:color="auto"/>
        <w:right w:val="none" w:sz="0" w:space="0" w:color="auto"/>
      </w:divBdr>
    </w:div>
    <w:div w:id="866413392">
      <w:bodyDiv w:val="1"/>
      <w:marLeft w:val="0"/>
      <w:marRight w:val="0"/>
      <w:marTop w:val="0"/>
      <w:marBottom w:val="0"/>
      <w:divBdr>
        <w:top w:val="none" w:sz="0" w:space="0" w:color="auto"/>
        <w:left w:val="none" w:sz="0" w:space="0" w:color="auto"/>
        <w:bottom w:val="none" w:sz="0" w:space="0" w:color="auto"/>
        <w:right w:val="none" w:sz="0" w:space="0" w:color="auto"/>
      </w:divBdr>
    </w:div>
    <w:div w:id="869075313">
      <w:bodyDiv w:val="1"/>
      <w:marLeft w:val="0"/>
      <w:marRight w:val="0"/>
      <w:marTop w:val="0"/>
      <w:marBottom w:val="0"/>
      <w:divBdr>
        <w:top w:val="none" w:sz="0" w:space="0" w:color="auto"/>
        <w:left w:val="none" w:sz="0" w:space="0" w:color="auto"/>
        <w:bottom w:val="none" w:sz="0" w:space="0" w:color="auto"/>
        <w:right w:val="none" w:sz="0" w:space="0" w:color="auto"/>
      </w:divBdr>
    </w:div>
    <w:div w:id="870536571">
      <w:bodyDiv w:val="1"/>
      <w:marLeft w:val="0"/>
      <w:marRight w:val="0"/>
      <w:marTop w:val="0"/>
      <w:marBottom w:val="0"/>
      <w:divBdr>
        <w:top w:val="none" w:sz="0" w:space="0" w:color="auto"/>
        <w:left w:val="none" w:sz="0" w:space="0" w:color="auto"/>
        <w:bottom w:val="none" w:sz="0" w:space="0" w:color="auto"/>
        <w:right w:val="none" w:sz="0" w:space="0" w:color="auto"/>
      </w:divBdr>
    </w:div>
    <w:div w:id="874537003">
      <w:bodyDiv w:val="1"/>
      <w:marLeft w:val="0"/>
      <w:marRight w:val="0"/>
      <w:marTop w:val="0"/>
      <w:marBottom w:val="0"/>
      <w:divBdr>
        <w:top w:val="none" w:sz="0" w:space="0" w:color="auto"/>
        <w:left w:val="none" w:sz="0" w:space="0" w:color="auto"/>
        <w:bottom w:val="none" w:sz="0" w:space="0" w:color="auto"/>
        <w:right w:val="none" w:sz="0" w:space="0" w:color="auto"/>
      </w:divBdr>
    </w:div>
    <w:div w:id="895625762">
      <w:bodyDiv w:val="1"/>
      <w:marLeft w:val="0"/>
      <w:marRight w:val="0"/>
      <w:marTop w:val="0"/>
      <w:marBottom w:val="0"/>
      <w:divBdr>
        <w:top w:val="none" w:sz="0" w:space="0" w:color="auto"/>
        <w:left w:val="none" w:sz="0" w:space="0" w:color="auto"/>
        <w:bottom w:val="none" w:sz="0" w:space="0" w:color="auto"/>
        <w:right w:val="none" w:sz="0" w:space="0" w:color="auto"/>
      </w:divBdr>
    </w:div>
    <w:div w:id="895819736">
      <w:bodyDiv w:val="1"/>
      <w:marLeft w:val="0"/>
      <w:marRight w:val="0"/>
      <w:marTop w:val="0"/>
      <w:marBottom w:val="0"/>
      <w:divBdr>
        <w:top w:val="none" w:sz="0" w:space="0" w:color="auto"/>
        <w:left w:val="none" w:sz="0" w:space="0" w:color="auto"/>
        <w:bottom w:val="none" w:sz="0" w:space="0" w:color="auto"/>
        <w:right w:val="none" w:sz="0" w:space="0" w:color="auto"/>
      </w:divBdr>
    </w:div>
    <w:div w:id="900865480">
      <w:bodyDiv w:val="1"/>
      <w:marLeft w:val="0"/>
      <w:marRight w:val="0"/>
      <w:marTop w:val="0"/>
      <w:marBottom w:val="0"/>
      <w:divBdr>
        <w:top w:val="none" w:sz="0" w:space="0" w:color="auto"/>
        <w:left w:val="none" w:sz="0" w:space="0" w:color="auto"/>
        <w:bottom w:val="none" w:sz="0" w:space="0" w:color="auto"/>
        <w:right w:val="none" w:sz="0" w:space="0" w:color="auto"/>
      </w:divBdr>
    </w:div>
    <w:div w:id="919414731">
      <w:bodyDiv w:val="1"/>
      <w:marLeft w:val="0"/>
      <w:marRight w:val="0"/>
      <w:marTop w:val="0"/>
      <w:marBottom w:val="0"/>
      <w:divBdr>
        <w:top w:val="none" w:sz="0" w:space="0" w:color="auto"/>
        <w:left w:val="none" w:sz="0" w:space="0" w:color="auto"/>
        <w:bottom w:val="none" w:sz="0" w:space="0" w:color="auto"/>
        <w:right w:val="none" w:sz="0" w:space="0" w:color="auto"/>
      </w:divBdr>
    </w:div>
    <w:div w:id="923686805">
      <w:bodyDiv w:val="1"/>
      <w:marLeft w:val="0"/>
      <w:marRight w:val="0"/>
      <w:marTop w:val="0"/>
      <w:marBottom w:val="0"/>
      <w:divBdr>
        <w:top w:val="none" w:sz="0" w:space="0" w:color="auto"/>
        <w:left w:val="none" w:sz="0" w:space="0" w:color="auto"/>
        <w:bottom w:val="none" w:sz="0" w:space="0" w:color="auto"/>
        <w:right w:val="none" w:sz="0" w:space="0" w:color="auto"/>
      </w:divBdr>
    </w:div>
    <w:div w:id="924994435">
      <w:bodyDiv w:val="1"/>
      <w:marLeft w:val="0"/>
      <w:marRight w:val="0"/>
      <w:marTop w:val="0"/>
      <w:marBottom w:val="0"/>
      <w:divBdr>
        <w:top w:val="none" w:sz="0" w:space="0" w:color="auto"/>
        <w:left w:val="none" w:sz="0" w:space="0" w:color="auto"/>
        <w:bottom w:val="none" w:sz="0" w:space="0" w:color="auto"/>
        <w:right w:val="none" w:sz="0" w:space="0" w:color="auto"/>
      </w:divBdr>
    </w:div>
    <w:div w:id="1017148794">
      <w:bodyDiv w:val="1"/>
      <w:marLeft w:val="0"/>
      <w:marRight w:val="0"/>
      <w:marTop w:val="0"/>
      <w:marBottom w:val="0"/>
      <w:divBdr>
        <w:top w:val="none" w:sz="0" w:space="0" w:color="auto"/>
        <w:left w:val="none" w:sz="0" w:space="0" w:color="auto"/>
        <w:bottom w:val="none" w:sz="0" w:space="0" w:color="auto"/>
        <w:right w:val="none" w:sz="0" w:space="0" w:color="auto"/>
      </w:divBdr>
    </w:div>
    <w:div w:id="1026829847">
      <w:bodyDiv w:val="1"/>
      <w:marLeft w:val="0"/>
      <w:marRight w:val="0"/>
      <w:marTop w:val="0"/>
      <w:marBottom w:val="0"/>
      <w:divBdr>
        <w:top w:val="none" w:sz="0" w:space="0" w:color="auto"/>
        <w:left w:val="none" w:sz="0" w:space="0" w:color="auto"/>
        <w:bottom w:val="none" w:sz="0" w:space="0" w:color="auto"/>
        <w:right w:val="none" w:sz="0" w:space="0" w:color="auto"/>
      </w:divBdr>
    </w:div>
    <w:div w:id="1038745864">
      <w:bodyDiv w:val="1"/>
      <w:marLeft w:val="0"/>
      <w:marRight w:val="0"/>
      <w:marTop w:val="0"/>
      <w:marBottom w:val="0"/>
      <w:divBdr>
        <w:top w:val="none" w:sz="0" w:space="0" w:color="auto"/>
        <w:left w:val="none" w:sz="0" w:space="0" w:color="auto"/>
        <w:bottom w:val="none" w:sz="0" w:space="0" w:color="auto"/>
        <w:right w:val="none" w:sz="0" w:space="0" w:color="auto"/>
      </w:divBdr>
    </w:div>
    <w:div w:id="1048607762">
      <w:bodyDiv w:val="1"/>
      <w:marLeft w:val="0"/>
      <w:marRight w:val="0"/>
      <w:marTop w:val="0"/>
      <w:marBottom w:val="0"/>
      <w:divBdr>
        <w:top w:val="none" w:sz="0" w:space="0" w:color="auto"/>
        <w:left w:val="none" w:sz="0" w:space="0" w:color="auto"/>
        <w:bottom w:val="none" w:sz="0" w:space="0" w:color="auto"/>
        <w:right w:val="none" w:sz="0" w:space="0" w:color="auto"/>
      </w:divBdr>
    </w:div>
    <w:div w:id="1063719152">
      <w:bodyDiv w:val="1"/>
      <w:marLeft w:val="0"/>
      <w:marRight w:val="0"/>
      <w:marTop w:val="0"/>
      <w:marBottom w:val="0"/>
      <w:divBdr>
        <w:top w:val="none" w:sz="0" w:space="0" w:color="auto"/>
        <w:left w:val="none" w:sz="0" w:space="0" w:color="auto"/>
        <w:bottom w:val="none" w:sz="0" w:space="0" w:color="auto"/>
        <w:right w:val="none" w:sz="0" w:space="0" w:color="auto"/>
      </w:divBdr>
    </w:div>
    <w:div w:id="1069310232">
      <w:bodyDiv w:val="1"/>
      <w:marLeft w:val="0"/>
      <w:marRight w:val="0"/>
      <w:marTop w:val="0"/>
      <w:marBottom w:val="0"/>
      <w:divBdr>
        <w:top w:val="none" w:sz="0" w:space="0" w:color="auto"/>
        <w:left w:val="none" w:sz="0" w:space="0" w:color="auto"/>
        <w:bottom w:val="none" w:sz="0" w:space="0" w:color="auto"/>
        <w:right w:val="none" w:sz="0" w:space="0" w:color="auto"/>
      </w:divBdr>
    </w:div>
    <w:div w:id="1092044379">
      <w:bodyDiv w:val="1"/>
      <w:marLeft w:val="0"/>
      <w:marRight w:val="0"/>
      <w:marTop w:val="0"/>
      <w:marBottom w:val="0"/>
      <w:divBdr>
        <w:top w:val="none" w:sz="0" w:space="0" w:color="auto"/>
        <w:left w:val="none" w:sz="0" w:space="0" w:color="auto"/>
        <w:bottom w:val="none" w:sz="0" w:space="0" w:color="auto"/>
        <w:right w:val="none" w:sz="0" w:space="0" w:color="auto"/>
      </w:divBdr>
    </w:div>
    <w:div w:id="1094866310">
      <w:bodyDiv w:val="1"/>
      <w:marLeft w:val="0"/>
      <w:marRight w:val="0"/>
      <w:marTop w:val="0"/>
      <w:marBottom w:val="0"/>
      <w:divBdr>
        <w:top w:val="none" w:sz="0" w:space="0" w:color="auto"/>
        <w:left w:val="none" w:sz="0" w:space="0" w:color="auto"/>
        <w:bottom w:val="none" w:sz="0" w:space="0" w:color="auto"/>
        <w:right w:val="none" w:sz="0" w:space="0" w:color="auto"/>
      </w:divBdr>
    </w:div>
    <w:div w:id="1096705334">
      <w:bodyDiv w:val="1"/>
      <w:marLeft w:val="0"/>
      <w:marRight w:val="0"/>
      <w:marTop w:val="0"/>
      <w:marBottom w:val="0"/>
      <w:divBdr>
        <w:top w:val="none" w:sz="0" w:space="0" w:color="auto"/>
        <w:left w:val="none" w:sz="0" w:space="0" w:color="auto"/>
        <w:bottom w:val="none" w:sz="0" w:space="0" w:color="auto"/>
        <w:right w:val="none" w:sz="0" w:space="0" w:color="auto"/>
      </w:divBdr>
    </w:div>
    <w:div w:id="1116565076">
      <w:bodyDiv w:val="1"/>
      <w:marLeft w:val="0"/>
      <w:marRight w:val="0"/>
      <w:marTop w:val="0"/>
      <w:marBottom w:val="0"/>
      <w:divBdr>
        <w:top w:val="none" w:sz="0" w:space="0" w:color="auto"/>
        <w:left w:val="none" w:sz="0" w:space="0" w:color="auto"/>
        <w:bottom w:val="none" w:sz="0" w:space="0" w:color="auto"/>
        <w:right w:val="none" w:sz="0" w:space="0" w:color="auto"/>
      </w:divBdr>
    </w:div>
    <w:div w:id="1131748635">
      <w:bodyDiv w:val="1"/>
      <w:marLeft w:val="0"/>
      <w:marRight w:val="0"/>
      <w:marTop w:val="0"/>
      <w:marBottom w:val="0"/>
      <w:divBdr>
        <w:top w:val="none" w:sz="0" w:space="0" w:color="auto"/>
        <w:left w:val="none" w:sz="0" w:space="0" w:color="auto"/>
        <w:bottom w:val="none" w:sz="0" w:space="0" w:color="auto"/>
        <w:right w:val="none" w:sz="0" w:space="0" w:color="auto"/>
      </w:divBdr>
    </w:div>
    <w:div w:id="1141656528">
      <w:bodyDiv w:val="1"/>
      <w:marLeft w:val="0"/>
      <w:marRight w:val="0"/>
      <w:marTop w:val="0"/>
      <w:marBottom w:val="0"/>
      <w:divBdr>
        <w:top w:val="none" w:sz="0" w:space="0" w:color="auto"/>
        <w:left w:val="none" w:sz="0" w:space="0" w:color="auto"/>
        <w:bottom w:val="none" w:sz="0" w:space="0" w:color="auto"/>
        <w:right w:val="none" w:sz="0" w:space="0" w:color="auto"/>
      </w:divBdr>
      <w:divsChild>
        <w:div w:id="765275057">
          <w:marLeft w:val="0"/>
          <w:marRight w:val="0"/>
          <w:marTop w:val="300"/>
          <w:marBottom w:val="300"/>
          <w:divBdr>
            <w:top w:val="none" w:sz="0" w:space="0" w:color="auto"/>
            <w:left w:val="none" w:sz="0" w:space="0" w:color="auto"/>
            <w:bottom w:val="none" w:sz="0" w:space="0" w:color="auto"/>
            <w:right w:val="none" w:sz="0" w:space="0" w:color="auto"/>
          </w:divBdr>
          <w:divsChild>
            <w:div w:id="832918291">
              <w:marLeft w:val="0"/>
              <w:marRight w:val="0"/>
              <w:marTop w:val="0"/>
              <w:marBottom w:val="0"/>
              <w:divBdr>
                <w:top w:val="none" w:sz="0" w:space="0" w:color="auto"/>
                <w:left w:val="none" w:sz="0" w:space="0" w:color="auto"/>
                <w:bottom w:val="none" w:sz="0" w:space="0" w:color="auto"/>
                <w:right w:val="none" w:sz="0" w:space="0" w:color="auto"/>
              </w:divBdr>
              <w:divsChild>
                <w:div w:id="124281158">
                  <w:blockQuote w:val="1"/>
                  <w:marLeft w:val="0"/>
                  <w:marRight w:val="0"/>
                  <w:marTop w:val="0"/>
                  <w:marBottom w:val="0"/>
                  <w:divBdr>
                    <w:top w:val="none" w:sz="0" w:space="0" w:color="auto"/>
                    <w:left w:val="none" w:sz="0" w:space="0" w:color="auto"/>
                    <w:bottom w:val="none" w:sz="0" w:space="0" w:color="auto"/>
                    <w:right w:val="none" w:sz="0" w:space="0" w:color="auto"/>
                  </w:divBdr>
                </w:div>
                <w:div w:id="1471053055">
                  <w:blockQuote w:val="1"/>
                  <w:marLeft w:val="0"/>
                  <w:marRight w:val="0"/>
                  <w:marTop w:val="0"/>
                  <w:marBottom w:val="0"/>
                  <w:divBdr>
                    <w:top w:val="none" w:sz="0" w:space="0" w:color="auto"/>
                    <w:left w:val="none" w:sz="0" w:space="0" w:color="auto"/>
                    <w:bottom w:val="none" w:sz="0" w:space="0" w:color="auto"/>
                    <w:right w:val="none" w:sz="0" w:space="0" w:color="auto"/>
                  </w:divBdr>
                </w:div>
                <w:div w:id="2006086935">
                  <w:blockQuote w:val="1"/>
                  <w:marLeft w:val="0"/>
                  <w:marRight w:val="0"/>
                  <w:marTop w:val="0"/>
                  <w:marBottom w:val="0"/>
                  <w:divBdr>
                    <w:top w:val="none" w:sz="0" w:space="0" w:color="auto"/>
                    <w:left w:val="none" w:sz="0" w:space="0" w:color="auto"/>
                    <w:bottom w:val="none" w:sz="0" w:space="0" w:color="auto"/>
                    <w:right w:val="none" w:sz="0" w:space="0" w:color="auto"/>
                  </w:divBdr>
                </w:div>
                <w:div w:id="404769759">
                  <w:blockQuote w:val="1"/>
                  <w:marLeft w:val="0"/>
                  <w:marRight w:val="0"/>
                  <w:marTop w:val="0"/>
                  <w:marBottom w:val="0"/>
                  <w:divBdr>
                    <w:top w:val="none" w:sz="0" w:space="0" w:color="auto"/>
                    <w:left w:val="none" w:sz="0" w:space="0" w:color="auto"/>
                    <w:bottom w:val="none" w:sz="0" w:space="0" w:color="auto"/>
                    <w:right w:val="none" w:sz="0" w:space="0" w:color="auto"/>
                  </w:divBdr>
                </w:div>
                <w:div w:id="103215100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284946">
      <w:bodyDiv w:val="1"/>
      <w:marLeft w:val="0"/>
      <w:marRight w:val="0"/>
      <w:marTop w:val="0"/>
      <w:marBottom w:val="0"/>
      <w:divBdr>
        <w:top w:val="none" w:sz="0" w:space="0" w:color="auto"/>
        <w:left w:val="none" w:sz="0" w:space="0" w:color="auto"/>
        <w:bottom w:val="none" w:sz="0" w:space="0" w:color="auto"/>
        <w:right w:val="none" w:sz="0" w:space="0" w:color="auto"/>
      </w:divBdr>
    </w:div>
    <w:div w:id="1169752894">
      <w:bodyDiv w:val="1"/>
      <w:marLeft w:val="0"/>
      <w:marRight w:val="0"/>
      <w:marTop w:val="0"/>
      <w:marBottom w:val="0"/>
      <w:divBdr>
        <w:top w:val="none" w:sz="0" w:space="0" w:color="auto"/>
        <w:left w:val="none" w:sz="0" w:space="0" w:color="auto"/>
        <w:bottom w:val="none" w:sz="0" w:space="0" w:color="auto"/>
        <w:right w:val="none" w:sz="0" w:space="0" w:color="auto"/>
      </w:divBdr>
    </w:div>
    <w:div w:id="1184440173">
      <w:bodyDiv w:val="1"/>
      <w:marLeft w:val="0"/>
      <w:marRight w:val="0"/>
      <w:marTop w:val="0"/>
      <w:marBottom w:val="0"/>
      <w:divBdr>
        <w:top w:val="none" w:sz="0" w:space="0" w:color="auto"/>
        <w:left w:val="none" w:sz="0" w:space="0" w:color="auto"/>
        <w:bottom w:val="none" w:sz="0" w:space="0" w:color="auto"/>
        <w:right w:val="none" w:sz="0" w:space="0" w:color="auto"/>
      </w:divBdr>
    </w:div>
    <w:div w:id="1188640041">
      <w:bodyDiv w:val="1"/>
      <w:marLeft w:val="0"/>
      <w:marRight w:val="0"/>
      <w:marTop w:val="0"/>
      <w:marBottom w:val="0"/>
      <w:divBdr>
        <w:top w:val="none" w:sz="0" w:space="0" w:color="auto"/>
        <w:left w:val="none" w:sz="0" w:space="0" w:color="auto"/>
        <w:bottom w:val="none" w:sz="0" w:space="0" w:color="auto"/>
        <w:right w:val="none" w:sz="0" w:space="0" w:color="auto"/>
      </w:divBdr>
    </w:div>
    <w:div w:id="1196237327">
      <w:bodyDiv w:val="1"/>
      <w:marLeft w:val="0"/>
      <w:marRight w:val="0"/>
      <w:marTop w:val="0"/>
      <w:marBottom w:val="0"/>
      <w:divBdr>
        <w:top w:val="none" w:sz="0" w:space="0" w:color="auto"/>
        <w:left w:val="none" w:sz="0" w:space="0" w:color="auto"/>
        <w:bottom w:val="none" w:sz="0" w:space="0" w:color="auto"/>
        <w:right w:val="none" w:sz="0" w:space="0" w:color="auto"/>
      </w:divBdr>
    </w:div>
    <w:div w:id="1197233772">
      <w:bodyDiv w:val="1"/>
      <w:marLeft w:val="0"/>
      <w:marRight w:val="0"/>
      <w:marTop w:val="0"/>
      <w:marBottom w:val="0"/>
      <w:divBdr>
        <w:top w:val="none" w:sz="0" w:space="0" w:color="auto"/>
        <w:left w:val="none" w:sz="0" w:space="0" w:color="auto"/>
        <w:bottom w:val="none" w:sz="0" w:space="0" w:color="auto"/>
        <w:right w:val="none" w:sz="0" w:space="0" w:color="auto"/>
      </w:divBdr>
    </w:div>
    <w:div w:id="1202784078">
      <w:bodyDiv w:val="1"/>
      <w:marLeft w:val="0"/>
      <w:marRight w:val="0"/>
      <w:marTop w:val="0"/>
      <w:marBottom w:val="0"/>
      <w:divBdr>
        <w:top w:val="none" w:sz="0" w:space="0" w:color="auto"/>
        <w:left w:val="none" w:sz="0" w:space="0" w:color="auto"/>
        <w:bottom w:val="none" w:sz="0" w:space="0" w:color="auto"/>
        <w:right w:val="none" w:sz="0" w:space="0" w:color="auto"/>
      </w:divBdr>
    </w:div>
    <w:div w:id="1204637853">
      <w:bodyDiv w:val="1"/>
      <w:marLeft w:val="0"/>
      <w:marRight w:val="0"/>
      <w:marTop w:val="0"/>
      <w:marBottom w:val="0"/>
      <w:divBdr>
        <w:top w:val="none" w:sz="0" w:space="0" w:color="auto"/>
        <w:left w:val="none" w:sz="0" w:space="0" w:color="auto"/>
        <w:bottom w:val="none" w:sz="0" w:space="0" w:color="auto"/>
        <w:right w:val="none" w:sz="0" w:space="0" w:color="auto"/>
      </w:divBdr>
    </w:div>
    <w:div w:id="1223711761">
      <w:bodyDiv w:val="1"/>
      <w:marLeft w:val="0"/>
      <w:marRight w:val="0"/>
      <w:marTop w:val="0"/>
      <w:marBottom w:val="0"/>
      <w:divBdr>
        <w:top w:val="none" w:sz="0" w:space="0" w:color="auto"/>
        <w:left w:val="none" w:sz="0" w:space="0" w:color="auto"/>
        <w:bottom w:val="none" w:sz="0" w:space="0" w:color="auto"/>
        <w:right w:val="none" w:sz="0" w:space="0" w:color="auto"/>
      </w:divBdr>
    </w:div>
    <w:div w:id="1225606233">
      <w:bodyDiv w:val="1"/>
      <w:marLeft w:val="0"/>
      <w:marRight w:val="0"/>
      <w:marTop w:val="0"/>
      <w:marBottom w:val="0"/>
      <w:divBdr>
        <w:top w:val="none" w:sz="0" w:space="0" w:color="auto"/>
        <w:left w:val="none" w:sz="0" w:space="0" w:color="auto"/>
        <w:bottom w:val="none" w:sz="0" w:space="0" w:color="auto"/>
        <w:right w:val="none" w:sz="0" w:space="0" w:color="auto"/>
      </w:divBdr>
    </w:div>
    <w:div w:id="1229222445">
      <w:bodyDiv w:val="1"/>
      <w:marLeft w:val="0"/>
      <w:marRight w:val="0"/>
      <w:marTop w:val="0"/>
      <w:marBottom w:val="0"/>
      <w:divBdr>
        <w:top w:val="none" w:sz="0" w:space="0" w:color="auto"/>
        <w:left w:val="none" w:sz="0" w:space="0" w:color="auto"/>
        <w:bottom w:val="none" w:sz="0" w:space="0" w:color="auto"/>
        <w:right w:val="none" w:sz="0" w:space="0" w:color="auto"/>
      </w:divBdr>
      <w:divsChild>
        <w:div w:id="1530289514">
          <w:marLeft w:val="-240"/>
          <w:marRight w:val="-240"/>
          <w:marTop w:val="0"/>
          <w:marBottom w:val="0"/>
          <w:divBdr>
            <w:top w:val="none" w:sz="0" w:space="0" w:color="auto"/>
            <w:left w:val="none" w:sz="0" w:space="0" w:color="auto"/>
            <w:bottom w:val="none" w:sz="0" w:space="0" w:color="auto"/>
            <w:right w:val="none" w:sz="0" w:space="0" w:color="auto"/>
          </w:divBdr>
          <w:divsChild>
            <w:div w:id="1213151035">
              <w:marLeft w:val="0"/>
              <w:marRight w:val="0"/>
              <w:marTop w:val="0"/>
              <w:marBottom w:val="0"/>
              <w:divBdr>
                <w:top w:val="none" w:sz="0" w:space="0" w:color="auto"/>
                <w:left w:val="none" w:sz="0" w:space="0" w:color="auto"/>
                <w:bottom w:val="none" w:sz="0" w:space="0" w:color="auto"/>
                <w:right w:val="none" w:sz="0" w:space="0" w:color="auto"/>
              </w:divBdr>
              <w:divsChild>
                <w:div w:id="9710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395882">
      <w:bodyDiv w:val="1"/>
      <w:marLeft w:val="0"/>
      <w:marRight w:val="0"/>
      <w:marTop w:val="0"/>
      <w:marBottom w:val="0"/>
      <w:divBdr>
        <w:top w:val="none" w:sz="0" w:space="0" w:color="auto"/>
        <w:left w:val="none" w:sz="0" w:space="0" w:color="auto"/>
        <w:bottom w:val="none" w:sz="0" w:space="0" w:color="auto"/>
        <w:right w:val="none" w:sz="0" w:space="0" w:color="auto"/>
      </w:divBdr>
    </w:div>
    <w:div w:id="1274823081">
      <w:bodyDiv w:val="1"/>
      <w:marLeft w:val="0"/>
      <w:marRight w:val="0"/>
      <w:marTop w:val="0"/>
      <w:marBottom w:val="0"/>
      <w:divBdr>
        <w:top w:val="none" w:sz="0" w:space="0" w:color="auto"/>
        <w:left w:val="none" w:sz="0" w:space="0" w:color="auto"/>
        <w:bottom w:val="none" w:sz="0" w:space="0" w:color="auto"/>
        <w:right w:val="none" w:sz="0" w:space="0" w:color="auto"/>
      </w:divBdr>
    </w:div>
    <w:div w:id="1280602256">
      <w:bodyDiv w:val="1"/>
      <w:marLeft w:val="0"/>
      <w:marRight w:val="0"/>
      <w:marTop w:val="0"/>
      <w:marBottom w:val="0"/>
      <w:divBdr>
        <w:top w:val="none" w:sz="0" w:space="0" w:color="auto"/>
        <w:left w:val="none" w:sz="0" w:space="0" w:color="auto"/>
        <w:bottom w:val="none" w:sz="0" w:space="0" w:color="auto"/>
        <w:right w:val="none" w:sz="0" w:space="0" w:color="auto"/>
      </w:divBdr>
    </w:div>
    <w:div w:id="1282541644">
      <w:bodyDiv w:val="1"/>
      <w:marLeft w:val="0"/>
      <w:marRight w:val="0"/>
      <w:marTop w:val="0"/>
      <w:marBottom w:val="0"/>
      <w:divBdr>
        <w:top w:val="none" w:sz="0" w:space="0" w:color="auto"/>
        <w:left w:val="none" w:sz="0" w:space="0" w:color="auto"/>
        <w:bottom w:val="none" w:sz="0" w:space="0" w:color="auto"/>
        <w:right w:val="none" w:sz="0" w:space="0" w:color="auto"/>
      </w:divBdr>
    </w:div>
    <w:div w:id="1305508421">
      <w:bodyDiv w:val="1"/>
      <w:marLeft w:val="0"/>
      <w:marRight w:val="0"/>
      <w:marTop w:val="0"/>
      <w:marBottom w:val="0"/>
      <w:divBdr>
        <w:top w:val="none" w:sz="0" w:space="0" w:color="auto"/>
        <w:left w:val="none" w:sz="0" w:space="0" w:color="auto"/>
        <w:bottom w:val="none" w:sz="0" w:space="0" w:color="auto"/>
        <w:right w:val="none" w:sz="0" w:space="0" w:color="auto"/>
      </w:divBdr>
    </w:div>
    <w:div w:id="1307050137">
      <w:bodyDiv w:val="1"/>
      <w:marLeft w:val="0"/>
      <w:marRight w:val="0"/>
      <w:marTop w:val="0"/>
      <w:marBottom w:val="0"/>
      <w:divBdr>
        <w:top w:val="none" w:sz="0" w:space="0" w:color="auto"/>
        <w:left w:val="none" w:sz="0" w:space="0" w:color="auto"/>
        <w:bottom w:val="none" w:sz="0" w:space="0" w:color="auto"/>
        <w:right w:val="none" w:sz="0" w:space="0" w:color="auto"/>
      </w:divBdr>
    </w:div>
    <w:div w:id="1376781390">
      <w:bodyDiv w:val="1"/>
      <w:marLeft w:val="0"/>
      <w:marRight w:val="0"/>
      <w:marTop w:val="0"/>
      <w:marBottom w:val="0"/>
      <w:divBdr>
        <w:top w:val="none" w:sz="0" w:space="0" w:color="auto"/>
        <w:left w:val="none" w:sz="0" w:space="0" w:color="auto"/>
        <w:bottom w:val="none" w:sz="0" w:space="0" w:color="auto"/>
        <w:right w:val="none" w:sz="0" w:space="0" w:color="auto"/>
      </w:divBdr>
    </w:div>
    <w:div w:id="1385329221">
      <w:bodyDiv w:val="1"/>
      <w:marLeft w:val="0"/>
      <w:marRight w:val="0"/>
      <w:marTop w:val="0"/>
      <w:marBottom w:val="0"/>
      <w:divBdr>
        <w:top w:val="none" w:sz="0" w:space="0" w:color="auto"/>
        <w:left w:val="none" w:sz="0" w:space="0" w:color="auto"/>
        <w:bottom w:val="none" w:sz="0" w:space="0" w:color="auto"/>
        <w:right w:val="none" w:sz="0" w:space="0" w:color="auto"/>
      </w:divBdr>
    </w:div>
    <w:div w:id="1407418268">
      <w:bodyDiv w:val="1"/>
      <w:marLeft w:val="0"/>
      <w:marRight w:val="0"/>
      <w:marTop w:val="0"/>
      <w:marBottom w:val="0"/>
      <w:divBdr>
        <w:top w:val="none" w:sz="0" w:space="0" w:color="auto"/>
        <w:left w:val="none" w:sz="0" w:space="0" w:color="auto"/>
        <w:bottom w:val="none" w:sz="0" w:space="0" w:color="auto"/>
        <w:right w:val="none" w:sz="0" w:space="0" w:color="auto"/>
      </w:divBdr>
    </w:div>
    <w:div w:id="1414276079">
      <w:bodyDiv w:val="1"/>
      <w:marLeft w:val="0"/>
      <w:marRight w:val="0"/>
      <w:marTop w:val="0"/>
      <w:marBottom w:val="0"/>
      <w:divBdr>
        <w:top w:val="none" w:sz="0" w:space="0" w:color="auto"/>
        <w:left w:val="none" w:sz="0" w:space="0" w:color="auto"/>
        <w:bottom w:val="none" w:sz="0" w:space="0" w:color="auto"/>
        <w:right w:val="none" w:sz="0" w:space="0" w:color="auto"/>
      </w:divBdr>
    </w:div>
    <w:div w:id="1440175263">
      <w:bodyDiv w:val="1"/>
      <w:marLeft w:val="0"/>
      <w:marRight w:val="0"/>
      <w:marTop w:val="0"/>
      <w:marBottom w:val="0"/>
      <w:divBdr>
        <w:top w:val="none" w:sz="0" w:space="0" w:color="auto"/>
        <w:left w:val="none" w:sz="0" w:space="0" w:color="auto"/>
        <w:bottom w:val="none" w:sz="0" w:space="0" w:color="auto"/>
        <w:right w:val="none" w:sz="0" w:space="0" w:color="auto"/>
      </w:divBdr>
    </w:div>
    <w:div w:id="1454248852">
      <w:bodyDiv w:val="1"/>
      <w:marLeft w:val="0"/>
      <w:marRight w:val="0"/>
      <w:marTop w:val="0"/>
      <w:marBottom w:val="0"/>
      <w:divBdr>
        <w:top w:val="none" w:sz="0" w:space="0" w:color="auto"/>
        <w:left w:val="none" w:sz="0" w:space="0" w:color="auto"/>
        <w:bottom w:val="none" w:sz="0" w:space="0" w:color="auto"/>
        <w:right w:val="none" w:sz="0" w:space="0" w:color="auto"/>
      </w:divBdr>
    </w:div>
    <w:div w:id="1461222606">
      <w:bodyDiv w:val="1"/>
      <w:marLeft w:val="0"/>
      <w:marRight w:val="0"/>
      <w:marTop w:val="0"/>
      <w:marBottom w:val="0"/>
      <w:divBdr>
        <w:top w:val="none" w:sz="0" w:space="0" w:color="auto"/>
        <w:left w:val="none" w:sz="0" w:space="0" w:color="auto"/>
        <w:bottom w:val="none" w:sz="0" w:space="0" w:color="auto"/>
        <w:right w:val="none" w:sz="0" w:space="0" w:color="auto"/>
      </w:divBdr>
    </w:div>
    <w:div w:id="1462529401">
      <w:bodyDiv w:val="1"/>
      <w:marLeft w:val="0"/>
      <w:marRight w:val="0"/>
      <w:marTop w:val="0"/>
      <w:marBottom w:val="0"/>
      <w:divBdr>
        <w:top w:val="none" w:sz="0" w:space="0" w:color="auto"/>
        <w:left w:val="none" w:sz="0" w:space="0" w:color="auto"/>
        <w:bottom w:val="none" w:sz="0" w:space="0" w:color="auto"/>
        <w:right w:val="none" w:sz="0" w:space="0" w:color="auto"/>
      </w:divBdr>
    </w:div>
    <w:div w:id="1467703518">
      <w:bodyDiv w:val="1"/>
      <w:marLeft w:val="0"/>
      <w:marRight w:val="0"/>
      <w:marTop w:val="0"/>
      <w:marBottom w:val="0"/>
      <w:divBdr>
        <w:top w:val="none" w:sz="0" w:space="0" w:color="auto"/>
        <w:left w:val="none" w:sz="0" w:space="0" w:color="auto"/>
        <w:bottom w:val="none" w:sz="0" w:space="0" w:color="auto"/>
        <w:right w:val="none" w:sz="0" w:space="0" w:color="auto"/>
      </w:divBdr>
    </w:div>
    <w:div w:id="1472286846">
      <w:bodyDiv w:val="1"/>
      <w:marLeft w:val="0"/>
      <w:marRight w:val="0"/>
      <w:marTop w:val="0"/>
      <w:marBottom w:val="0"/>
      <w:divBdr>
        <w:top w:val="none" w:sz="0" w:space="0" w:color="auto"/>
        <w:left w:val="none" w:sz="0" w:space="0" w:color="auto"/>
        <w:bottom w:val="none" w:sz="0" w:space="0" w:color="auto"/>
        <w:right w:val="none" w:sz="0" w:space="0" w:color="auto"/>
      </w:divBdr>
    </w:div>
    <w:div w:id="1478912687">
      <w:bodyDiv w:val="1"/>
      <w:marLeft w:val="0"/>
      <w:marRight w:val="0"/>
      <w:marTop w:val="0"/>
      <w:marBottom w:val="0"/>
      <w:divBdr>
        <w:top w:val="none" w:sz="0" w:space="0" w:color="auto"/>
        <w:left w:val="none" w:sz="0" w:space="0" w:color="auto"/>
        <w:bottom w:val="none" w:sz="0" w:space="0" w:color="auto"/>
        <w:right w:val="none" w:sz="0" w:space="0" w:color="auto"/>
      </w:divBdr>
    </w:div>
    <w:div w:id="1481069475">
      <w:bodyDiv w:val="1"/>
      <w:marLeft w:val="0"/>
      <w:marRight w:val="0"/>
      <w:marTop w:val="0"/>
      <w:marBottom w:val="0"/>
      <w:divBdr>
        <w:top w:val="none" w:sz="0" w:space="0" w:color="auto"/>
        <w:left w:val="none" w:sz="0" w:space="0" w:color="auto"/>
        <w:bottom w:val="none" w:sz="0" w:space="0" w:color="auto"/>
        <w:right w:val="none" w:sz="0" w:space="0" w:color="auto"/>
      </w:divBdr>
    </w:div>
    <w:div w:id="1537619572">
      <w:bodyDiv w:val="1"/>
      <w:marLeft w:val="0"/>
      <w:marRight w:val="0"/>
      <w:marTop w:val="0"/>
      <w:marBottom w:val="0"/>
      <w:divBdr>
        <w:top w:val="none" w:sz="0" w:space="0" w:color="auto"/>
        <w:left w:val="none" w:sz="0" w:space="0" w:color="auto"/>
        <w:bottom w:val="none" w:sz="0" w:space="0" w:color="auto"/>
        <w:right w:val="none" w:sz="0" w:space="0" w:color="auto"/>
      </w:divBdr>
    </w:div>
    <w:div w:id="1542590698">
      <w:bodyDiv w:val="1"/>
      <w:marLeft w:val="0"/>
      <w:marRight w:val="0"/>
      <w:marTop w:val="0"/>
      <w:marBottom w:val="0"/>
      <w:divBdr>
        <w:top w:val="none" w:sz="0" w:space="0" w:color="auto"/>
        <w:left w:val="none" w:sz="0" w:space="0" w:color="auto"/>
        <w:bottom w:val="none" w:sz="0" w:space="0" w:color="auto"/>
        <w:right w:val="none" w:sz="0" w:space="0" w:color="auto"/>
      </w:divBdr>
    </w:div>
    <w:div w:id="1554807486">
      <w:bodyDiv w:val="1"/>
      <w:marLeft w:val="0"/>
      <w:marRight w:val="0"/>
      <w:marTop w:val="0"/>
      <w:marBottom w:val="0"/>
      <w:divBdr>
        <w:top w:val="none" w:sz="0" w:space="0" w:color="auto"/>
        <w:left w:val="none" w:sz="0" w:space="0" w:color="auto"/>
        <w:bottom w:val="none" w:sz="0" w:space="0" w:color="auto"/>
        <w:right w:val="none" w:sz="0" w:space="0" w:color="auto"/>
      </w:divBdr>
    </w:div>
    <w:div w:id="1557467816">
      <w:bodyDiv w:val="1"/>
      <w:marLeft w:val="0"/>
      <w:marRight w:val="0"/>
      <w:marTop w:val="0"/>
      <w:marBottom w:val="0"/>
      <w:divBdr>
        <w:top w:val="none" w:sz="0" w:space="0" w:color="auto"/>
        <w:left w:val="none" w:sz="0" w:space="0" w:color="auto"/>
        <w:bottom w:val="none" w:sz="0" w:space="0" w:color="auto"/>
        <w:right w:val="none" w:sz="0" w:space="0" w:color="auto"/>
      </w:divBdr>
    </w:div>
    <w:div w:id="1558202669">
      <w:bodyDiv w:val="1"/>
      <w:marLeft w:val="0"/>
      <w:marRight w:val="0"/>
      <w:marTop w:val="0"/>
      <w:marBottom w:val="0"/>
      <w:divBdr>
        <w:top w:val="none" w:sz="0" w:space="0" w:color="auto"/>
        <w:left w:val="none" w:sz="0" w:space="0" w:color="auto"/>
        <w:bottom w:val="none" w:sz="0" w:space="0" w:color="auto"/>
        <w:right w:val="none" w:sz="0" w:space="0" w:color="auto"/>
      </w:divBdr>
    </w:div>
    <w:div w:id="1573464120">
      <w:bodyDiv w:val="1"/>
      <w:marLeft w:val="0"/>
      <w:marRight w:val="0"/>
      <w:marTop w:val="0"/>
      <w:marBottom w:val="0"/>
      <w:divBdr>
        <w:top w:val="none" w:sz="0" w:space="0" w:color="auto"/>
        <w:left w:val="none" w:sz="0" w:space="0" w:color="auto"/>
        <w:bottom w:val="none" w:sz="0" w:space="0" w:color="auto"/>
        <w:right w:val="none" w:sz="0" w:space="0" w:color="auto"/>
      </w:divBdr>
    </w:div>
    <w:div w:id="1582527198">
      <w:bodyDiv w:val="1"/>
      <w:marLeft w:val="0"/>
      <w:marRight w:val="0"/>
      <w:marTop w:val="0"/>
      <w:marBottom w:val="0"/>
      <w:divBdr>
        <w:top w:val="none" w:sz="0" w:space="0" w:color="auto"/>
        <w:left w:val="none" w:sz="0" w:space="0" w:color="auto"/>
        <w:bottom w:val="none" w:sz="0" w:space="0" w:color="auto"/>
        <w:right w:val="none" w:sz="0" w:space="0" w:color="auto"/>
      </w:divBdr>
    </w:div>
    <w:div w:id="1599482073">
      <w:bodyDiv w:val="1"/>
      <w:marLeft w:val="0"/>
      <w:marRight w:val="0"/>
      <w:marTop w:val="0"/>
      <w:marBottom w:val="0"/>
      <w:divBdr>
        <w:top w:val="none" w:sz="0" w:space="0" w:color="auto"/>
        <w:left w:val="none" w:sz="0" w:space="0" w:color="auto"/>
        <w:bottom w:val="none" w:sz="0" w:space="0" w:color="auto"/>
        <w:right w:val="none" w:sz="0" w:space="0" w:color="auto"/>
      </w:divBdr>
    </w:div>
    <w:div w:id="1601330663">
      <w:bodyDiv w:val="1"/>
      <w:marLeft w:val="0"/>
      <w:marRight w:val="0"/>
      <w:marTop w:val="0"/>
      <w:marBottom w:val="0"/>
      <w:divBdr>
        <w:top w:val="none" w:sz="0" w:space="0" w:color="auto"/>
        <w:left w:val="none" w:sz="0" w:space="0" w:color="auto"/>
        <w:bottom w:val="none" w:sz="0" w:space="0" w:color="auto"/>
        <w:right w:val="none" w:sz="0" w:space="0" w:color="auto"/>
      </w:divBdr>
    </w:div>
    <w:div w:id="1603799772">
      <w:bodyDiv w:val="1"/>
      <w:marLeft w:val="0"/>
      <w:marRight w:val="0"/>
      <w:marTop w:val="0"/>
      <w:marBottom w:val="0"/>
      <w:divBdr>
        <w:top w:val="none" w:sz="0" w:space="0" w:color="auto"/>
        <w:left w:val="none" w:sz="0" w:space="0" w:color="auto"/>
        <w:bottom w:val="none" w:sz="0" w:space="0" w:color="auto"/>
        <w:right w:val="none" w:sz="0" w:space="0" w:color="auto"/>
      </w:divBdr>
    </w:div>
    <w:div w:id="1611430737">
      <w:bodyDiv w:val="1"/>
      <w:marLeft w:val="0"/>
      <w:marRight w:val="0"/>
      <w:marTop w:val="0"/>
      <w:marBottom w:val="0"/>
      <w:divBdr>
        <w:top w:val="none" w:sz="0" w:space="0" w:color="auto"/>
        <w:left w:val="none" w:sz="0" w:space="0" w:color="auto"/>
        <w:bottom w:val="none" w:sz="0" w:space="0" w:color="auto"/>
        <w:right w:val="none" w:sz="0" w:space="0" w:color="auto"/>
      </w:divBdr>
    </w:div>
    <w:div w:id="1639874226">
      <w:bodyDiv w:val="1"/>
      <w:marLeft w:val="0"/>
      <w:marRight w:val="0"/>
      <w:marTop w:val="0"/>
      <w:marBottom w:val="0"/>
      <w:divBdr>
        <w:top w:val="none" w:sz="0" w:space="0" w:color="auto"/>
        <w:left w:val="none" w:sz="0" w:space="0" w:color="auto"/>
        <w:bottom w:val="none" w:sz="0" w:space="0" w:color="auto"/>
        <w:right w:val="none" w:sz="0" w:space="0" w:color="auto"/>
      </w:divBdr>
    </w:div>
    <w:div w:id="1665011511">
      <w:bodyDiv w:val="1"/>
      <w:marLeft w:val="0"/>
      <w:marRight w:val="0"/>
      <w:marTop w:val="0"/>
      <w:marBottom w:val="0"/>
      <w:divBdr>
        <w:top w:val="none" w:sz="0" w:space="0" w:color="auto"/>
        <w:left w:val="none" w:sz="0" w:space="0" w:color="auto"/>
        <w:bottom w:val="none" w:sz="0" w:space="0" w:color="auto"/>
        <w:right w:val="none" w:sz="0" w:space="0" w:color="auto"/>
      </w:divBdr>
    </w:div>
    <w:div w:id="1679969013">
      <w:bodyDiv w:val="1"/>
      <w:marLeft w:val="0"/>
      <w:marRight w:val="0"/>
      <w:marTop w:val="0"/>
      <w:marBottom w:val="0"/>
      <w:divBdr>
        <w:top w:val="none" w:sz="0" w:space="0" w:color="auto"/>
        <w:left w:val="none" w:sz="0" w:space="0" w:color="auto"/>
        <w:bottom w:val="none" w:sz="0" w:space="0" w:color="auto"/>
        <w:right w:val="none" w:sz="0" w:space="0" w:color="auto"/>
      </w:divBdr>
    </w:div>
    <w:div w:id="1703358160">
      <w:bodyDiv w:val="1"/>
      <w:marLeft w:val="0"/>
      <w:marRight w:val="0"/>
      <w:marTop w:val="0"/>
      <w:marBottom w:val="0"/>
      <w:divBdr>
        <w:top w:val="none" w:sz="0" w:space="0" w:color="auto"/>
        <w:left w:val="none" w:sz="0" w:space="0" w:color="auto"/>
        <w:bottom w:val="none" w:sz="0" w:space="0" w:color="auto"/>
        <w:right w:val="none" w:sz="0" w:space="0" w:color="auto"/>
      </w:divBdr>
    </w:div>
    <w:div w:id="1728530878">
      <w:bodyDiv w:val="1"/>
      <w:marLeft w:val="0"/>
      <w:marRight w:val="0"/>
      <w:marTop w:val="0"/>
      <w:marBottom w:val="0"/>
      <w:divBdr>
        <w:top w:val="none" w:sz="0" w:space="0" w:color="auto"/>
        <w:left w:val="none" w:sz="0" w:space="0" w:color="auto"/>
        <w:bottom w:val="none" w:sz="0" w:space="0" w:color="auto"/>
        <w:right w:val="none" w:sz="0" w:space="0" w:color="auto"/>
      </w:divBdr>
    </w:div>
    <w:div w:id="1733234929">
      <w:bodyDiv w:val="1"/>
      <w:marLeft w:val="0"/>
      <w:marRight w:val="0"/>
      <w:marTop w:val="0"/>
      <w:marBottom w:val="0"/>
      <w:divBdr>
        <w:top w:val="none" w:sz="0" w:space="0" w:color="auto"/>
        <w:left w:val="none" w:sz="0" w:space="0" w:color="auto"/>
        <w:bottom w:val="none" w:sz="0" w:space="0" w:color="auto"/>
        <w:right w:val="none" w:sz="0" w:space="0" w:color="auto"/>
      </w:divBdr>
    </w:div>
    <w:div w:id="1743525171">
      <w:bodyDiv w:val="1"/>
      <w:marLeft w:val="0"/>
      <w:marRight w:val="0"/>
      <w:marTop w:val="0"/>
      <w:marBottom w:val="0"/>
      <w:divBdr>
        <w:top w:val="none" w:sz="0" w:space="0" w:color="auto"/>
        <w:left w:val="none" w:sz="0" w:space="0" w:color="auto"/>
        <w:bottom w:val="none" w:sz="0" w:space="0" w:color="auto"/>
        <w:right w:val="none" w:sz="0" w:space="0" w:color="auto"/>
      </w:divBdr>
    </w:div>
    <w:div w:id="1744836736">
      <w:bodyDiv w:val="1"/>
      <w:marLeft w:val="0"/>
      <w:marRight w:val="0"/>
      <w:marTop w:val="0"/>
      <w:marBottom w:val="0"/>
      <w:divBdr>
        <w:top w:val="none" w:sz="0" w:space="0" w:color="auto"/>
        <w:left w:val="none" w:sz="0" w:space="0" w:color="auto"/>
        <w:bottom w:val="none" w:sz="0" w:space="0" w:color="auto"/>
        <w:right w:val="none" w:sz="0" w:space="0" w:color="auto"/>
      </w:divBdr>
    </w:div>
    <w:div w:id="1753114904">
      <w:bodyDiv w:val="1"/>
      <w:marLeft w:val="0"/>
      <w:marRight w:val="0"/>
      <w:marTop w:val="0"/>
      <w:marBottom w:val="0"/>
      <w:divBdr>
        <w:top w:val="none" w:sz="0" w:space="0" w:color="auto"/>
        <w:left w:val="none" w:sz="0" w:space="0" w:color="auto"/>
        <w:bottom w:val="none" w:sz="0" w:space="0" w:color="auto"/>
        <w:right w:val="none" w:sz="0" w:space="0" w:color="auto"/>
      </w:divBdr>
    </w:div>
    <w:div w:id="1754551250">
      <w:bodyDiv w:val="1"/>
      <w:marLeft w:val="0"/>
      <w:marRight w:val="0"/>
      <w:marTop w:val="0"/>
      <w:marBottom w:val="0"/>
      <w:divBdr>
        <w:top w:val="none" w:sz="0" w:space="0" w:color="auto"/>
        <w:left w:val="none" w:sz="0" w:space="0" w:color="auto"/>
        <w:bottom w:val="none" w:sz="0" w:space="0" w:color="auto"/>
        <w:right w:val="none" w:sz="0" w:space="0" w:color="auto"/>
      </w:divBdr>
    </w:div>
    <w:div w:id="1764523163">
      <w:bodyDiv w:val="1"/>
      <w:marLeft w:val="0"/>
      <w:marRight w:val="0"/>
      <w:marTop w:val="0"/>
      <w:marBottom w:val="0"/>
      <w:divBdr>
        <w:top w:val="none" w:sz="0" w:space="0" w:color="auto"/>
        <w:left w:val="none" w:sz="0" w:space="0" w:color="auto"/>
        <w:bottom w:val="none" w:sz="0" w:space="0" w:color="auto"/>
        <w:right w:val="none" w:sz="0" w:space="0" w:color="auto"/>
      </w:divBdr>
    </w:div>
    <w:div w:id="1776635078">
      <w:bodyDiv w:val="1"/>
      <w:marLeft w:val="0"/>
      <w:marRight w:val="0"/>
      <w:marTop w:val="0"/>
      <w:marBottom w:val="0"/>
      <w:divBdr>
        <w:top w:val="none" w:sz="0" w:space="0" w:color="auto"/>
        <w:left w:val="none" w:sz="0" w:space="0" w:color="auto"/>
        <w:bottom w:val="none" w:sz="0" w:space="0" w:color="auto"/>
        <w:right w:val="none" w:sz="0" w:space="0" w:color="auto"/>
      </w:divBdr>
    </w:div>
    <w:div w:id="1779329669">
      <w:bodyDiv w:val="1"/>
      <w:marLeft w:val="0"/>
      <w:marRight w:val="0"/>
      <w:marTop w:val="0"/>
      <w:marBottom w:val="0"/>
      <w:divBdr>
        <w:top w:val="none" w:sz="0" w:space="0" w:color="auto"/>
        <w:left w:val="none" w:sz="0" w:space="0" w:color="auto"/>
        <w:bottom w:val="none" w:sz="0" w:space="0" w:color="auto"/>
        <w:right w:val="none" w:sz="0" w:space="0" w:color="auto"/>
      </w:divBdr>
    </w:div>
    <w:div w:id="1786734756">
      <w:bodyDiv w:val="1"/>
      <w:marLeft w:val="0"/>
      <w:marRight w:val="0"/>
      <w:marTop w:val="0"/>
      <w:marBottom w:val="0"/>
      <w:divBdr>
        <w:top w:val="none" w:sz="0" w:space="0" w:color="auto"/>
        <w:left w:val="none" w:sz="0" w:space="0" w:color="auto"/>
        <w:bottom w:val="none" w:sz="0" w:space="0" w:color="auto"/>
        <w:right w:val="none" w:sz="0" w:space="0" w:color="auto"/>
      </w:divBdr>
    </w:div>
    <w:div w:id="1802723452">
      <w:bodyDiv w:val="1"/>
      <w:marLeft w:val="0"/>
      <w:marRight w:val="0"/>
      <w:marTop w:val="0"/>
      <w:marBottom w:val="0"/>
      <w:divBdr>
        <w:top w:val="none" w:sz="0" w:space="0" w:color="auto"/>
        <w:left w:val="none" w:sz="0" w:space="0" w:color="auto"/>
        <w:bottom w:val="none" w:sz="0" w:space="0" w:color="auto"/>
        <w:right w:val="none" w:sz="0" w:space="0" w:color="auto"/>
      </w:divBdr>
    </w:div>
    <w:div w:id="1803763625">
      <w:bodyDiv w:val="1"/>
      <w:marLeft w:val="0"/>
      <w:marRight w:val="0"/>
      <w:marTop w:val="0"/>
      <w:marBottom w:val="0"/>
      <w:divBdr>
        <w:top w:val="none" w:sz="0" w:space="0" w:color="auto"/>
        <w:left w:val="none" w:sz="0" w:space="0" w:color="auto"/>
        <w:bottom w:val="none" w:sz="0" w:space="0" w:color="auto"/>
        <w:right w:val="none" w:sz="0" w:space="0" w:color="auto"/>
      </w:divBdr>
    </w:div>
    <w:div w:id="1807576851">
      <w:bodyDiv w:val="1"/>
      <w:marLeft w:val="0"/>
      <w:marRight w:val="0"/>
      <w:marTop w:val="0"/>
      <w:marBottom w:val="0"/>
      <w:divBdr>
        <w:top w:val="none" w:sz="0" w:space="0" w:color="auto"/>
        <w:left w:val="none" w:sz="0" w:space="0" w:color="auto"/>
        <w:bottom w:val="none" w:sz="0" w:space="0" w:color="auto"/>
        <w:right w:val="none" w:sz="0" w:space="0" w:color="auto"/>
      </w:divBdr>
    </w:div>
    <w:div w:id="1812096367">
      <w:bodyDiv w:val="1"/>
      <w:marLeft w:val="0"/>
      <w:marRight w:val="0"/>
      <w:marTop w:val="0"/>
      <w:marBottom w:val="0"/>
      <w:divBdr>
        <w:top w:val="none" w:sz="0" w:space="0" w:color="auto"/>
        <w:left w:val="none" w:sz="0" w:space="0" w:color="auto"/>
        <w:bottom w:val="none" w:sz="0" w:space="0" w:color="auto"/>
        <w:right w:val="none" w:sz="0" w:space="0" w:color="auto"/>
      </w:divBdr>
    </w:div>
    <w:div w:id="1833787505">
      <w:bodyDiv w:val="1"/>
      <w:marLeft w:val="0"/>
      <w:marRight w:val="0"/>
      <w:marTop w:val="0"/>
      <w:marBottom w:val="0"/>
      <w:divBdr>
        <w:top w:val="none" w:sz="0" w:space="0" w:color="auto"/>
        <w:left w:val="none" w:sz="0" w:space="0" w:color="auto"/>
        <w:bottom w:val="none" w:sz="0" w:space="0" w:color="auto"/>
        <w:right w:val="none" w:sz="0" w:space="0" w:color="auto"/>
      </w:divBdr>
    </w:div>
    <w:div w:id="1850563480">
      <w:bodyDiv w:val="1"/>
      <w:marLeft w:val="0"/>
      <w:marRight w:val="0"/>
      <w:marTop w:val="0"/>
      <w:marBottom w:val="0"/>
      <w:divBdr>
        <w:top w:val="none" w:sz="0" w:space="0" w:color="auto"/>
        <w:left w:val="none" w:sz="0" w:space="0" w:color="auto"/>
        <w:bottom w:val="none" w:sz="0" w:space="0" w:color="auto"/>
        <w:right w:val="none" w:sz="0" w:space="0" w:color="auto"/>
      </w:divBdr>
      <w:divsChild>
        <w:div w:id="74668892">
          <w:marLeft w:val="547"/>
          <w:marRight w:val="0"/>
          <w:marTop w:val="0"/>
          <w:marBottom w:val="0"/>
          <w:divBdr>
            <w:top w:val="none" w:sz="0" w:space="0" w:color="auto"/>
            <w:left w:val="none" w:sz="0" w:space="0" w:color="auto"/>
            <w:bottom w:val="none" w:sz="0" w:space="0" w:color="auto"/>
            <w:right w:val="none" w:sz="0" w:space="0" w:color="auto"/>
          </w:divBdr>
        </w:div>
      </w:divsChild>
    </w:div>
    <w:div w:id="1859925062">
      <w:bodyDiv w:val="1"/>
      <w:marLeft w:val="0"/>
      <w:marRight w:val="0"/>
      <w:marTop w:val="0"/>
      <w:marBottom w:val="0"/>
      <w:divBdr>
        <w:top w:val="none" w:sz="0" w:space="0" w:color="auto"/>
        <w:left w:val="none" w:sz="0" w:space="0" w:color="auto"/>
        <w:bottom w:val="none" w:sz="0" w:space="0" w:color="auto"/>
        <w:right w:val="none" w:sz="0" w:space="0" w:color="auto"/>
      </w:divBdr>
    </w:div>
    <w:div w:id="1900169868">
      <w:bodyDiv w:val="1"/>
      <w:marLeft w:val="0"/>
      <w:marRight w:val="0"/>
      <w:marTop w:val="0"/>
      <w:marBottom w:val="0"/>
      <w:divBdr>
        <w:top w:val="none" w:sz="0" w:space="0" w:color="auto"/>
        <w:left w:val="none" w:sz="0" w:space="0" w:color="auto"/>
        <w:bottom w:val="none" w:sz="0" w:space="0" w:color="auto"/>
        <w:right w:val="none" w:sz="0" w:space="0" w:color="auto"/>
      </w:divBdr>
    </w:div>
    <w:div w:id="1900431282">
      <w:bodyDiv w:val="1"/>
      <w:marLeft w:val="0"/>
      <w:marRight w:val="0"/>
      <w:marTop w:val="0"/>
      <w:marBottom w:val="0"/>
      <w:divBdr>
        <w:top w:val="none" w:sz="0" w:space="0" w:color="auto"/>
        <w:left w:val="none" w:sz="0" w:space="0" w:color="auto"/>
        <w:bottom w:val="none" w:sz="0" w:space="0" w:color="auto"/>
        <w:right w:val="none" w:sz="0" w:space="0" w:color="auto"/>
      </w:divBdr>
    </w:div>
    <w:div w:id="1901746501">
      <w:bodyDiv w:val="1"/>
      <w:marLeft w:val="0"/>
      <w:marRight w:val="0"/>
      <w:marTop w:val="0"/>
      <w:marBottom w:val="0"/>
      <w:divBdr>
        <w:top w:val="none" w:sz="0" w:space="0" w:color="auto"/>
        <w:left w:val="none" w:sz="0" w:space="0" w:color="auto"/>
        <w:bottom w:val="none" w:sz="0" w:space="0" w:color="auto"/>
        <w:right w:val="none" w:sz="0" w:space="0" w:color="auto"/>
      </w:divBdr>
    </w:div>
    <w:div w:id="1902785768">
      <w:bodyDiv w:val="1"/>
      <w:marLeft w:val="0"/>
      <w:marRight w:val="0"/>
      <w:marTop w:val="0"/>
      <w:marBottom w:val="0"/>
      <w:divBdr>
        <w:top w:val="none" w:sz="0" w:space="0" w:color="auto"/>
        <w:left w:val="none" w:sz="0" w:space="0" w:color="auto"/>
        <w:bottom w:val="none" w:sz="0" w:space="0" w:color="auto"/>
        <w:right w:val="none" w:sz="0" w:space="0" w:color="auto"/>
      </w:divBdr>
    </w:div>
    <w:div w:id="1911840319">
      <w:bodyDiv w:val="1"/>
      <w:marLeft w:val="0"/>
      <w:marRight w:val="0"/>
      <w:marTop w:val="0"/>
      <w:marBottom w:val="0"/>
      <w:divBdr>
        <w:top w:val="none" w:sz="0" w:space="0" w:color="auto"/>
        <w:left w:val="none" w:sz="0" w:space="0" w:color="auto"/>
        <w:bottom w:val="none" w:sz="0" w:space="0" w:color="auto"/>
        <w:right w:val="none" w:sz="0" w:space="0" w:color="auto"/>
      </w:divBdr>
    </w:div>
    <w:div w:id="1914200562">
      <w:bodyDiv w:val="1"/>
      <w:marLeft w:val="0"/>
      <w:marRight w:val="0"/>
      <w:marTop w:val="0"/>
      <w:marBottom w:val="0"/>
      <w:divBdr>
        <w:top w:val="none" w:sz="0" w:space="0" w:color="auto"/>
        <w:left w:val="none" w:sz="0" w:space="0" w:color="auto"/>
        <w:bottom w:val="none" w:sz="0" w:space="0" w:color="auto"/>
        <w:right w:val="none" w:sz="0" w:space="0" w:color="auto"/>
      </w:divBdr>
    </w:div>
    <w:div w:id="1921257063">
      <w:bodyDiv w:val="1"/>
      <w:marLeft w:val="0"/>
      <w:marRight w:val="0"/>
      <w:marTop w:val="0"/>
      <w:marBottom w:val="0"/>
      <w:divBdr>
        <w:top w:val="none" w:sz="0" w:space="0" w:color="auto"/>
        <w:left w:val="none" w:sz="0" w:space="0" w:color="auto"/>
        <w:bottom w:val="none" w:sz="0" w:space="0" w:color="auto"/>
        <w:right w:val="none" w:sz="0" w:space="0" w:color="auto"/>
      </w:divBdr>
    </w:div>
    <w:div w:id="1926062395">
      <w:bodyDiv w:val="1"/>
      <w:marLeft w:val="0"/>
      <w:marRight w:val="0"/>
      <w:marTop w:val="0"/>
      <w:marBottom w:val="0"/>
      <w:divBdr>
        <w:top w:val="none" w:sz="0" w:space="0" w:color="auto"/>
        <w:left w:val="none" w:sz="0" w:space="0" w:color="auto"/>
        <w:bottom w:val="none" w:sz="0" w:space="0" w:color="auto"/>
        <w:right w:val="none" w:sz="0" w:space="0" w:color="auto"/>
      </w:divBdr>
    </w:div>
    <w:div w:id="1959683783">
      <w:bodyDiv w:val="1"/>
      <w:marLeft w:val="0"/>
      <w:marRight w:val="0"/>
      <w:marTop w:val="0"/>
      <w:marBottom w:val="0"/>
      <w:divBdr>
        <w:top w:val="none" w:sz="0" w:space="0" w:color="auto"/>
        <w:left w:val="none" w:sz="0" w:space="0" w:color="auto"/>
        <w:bottom w:val="none" w:sz="0" w:space="0" w:color="auto"/>
        <w:right w:val="none" w:sz="0" w:space="0" w:color="auto"/>
      </w:divBdr>
    </w:div>
    <w:div w:id="1973635085">
      <w:bodyDiv w:val="1"/>
      <w:marLeft w:val="0"/>
      <w:marRight w:val="0"/>
      <w:marTop w:val="0"/>
      <w:marBottom w:val="0"/>
      <w:divBdr>
        <w:top w:val="none" w:sz="0" w:space="0" w:color="auto"/>
        <w:left w:val="none" w:sz="0" w:space="0" w:color="auto"/>
        <w:bottom w:val="none" w:sz="0" w:space="0" w:color="auto"/>
        <w:right w:val="none" w:sz="0" w:space="0" w:color="auto"/>
      </w:divBdr>
    </w:div>
    <w:div w:id="1978879675">
      <w:bodyDiv w:val="1"/>
      <w:marLeft w:val="0"/>
      <w:marRight w:val="0"/>
      <w:marTop w:val="0"/>
      <w:marBottom w:val="0"/>
      <w:divBdr>
        <w:top w:val="none" w:sz="0" w:space="0" w:color="auto"/>
        <w:left w:val="none" w:sz="0" w:space="0" w:color="auto"/>
        <w:bottom w:val="none" w:sz="0" w:space="0" w:color="auto"/>
        <w:right w:val="none" w:sz="0" w:space="0" w:color="auto"/>
      </w:divBdr>
    </w:div>
    <w:div w:id="1985623290">
      <w:bodyDiv w:val="1"/>
      <w:marLeft w:val="0"/>
      <w:marRight w:val="0"/>
      <w:marTop w:val="0"/>
      <w:marBottom w:val="0"/>
      <w:divBdr>
        <w:top w:val="none" w:sz="0" w:space="0" w:color="auto"/>
        <w:left w:val="none" w:sz="0" w:space="0" w:color="auto"/>
        <w:bottom w:val="none" w:sz="0" w:space="0" w:color="auto"/>
        <w:right w:val="none" w:sz="0" w:space="0" w:color="auto"/>
      </w:divBdr>
    </w:div>
    <w:div w:id="2003582017">
      <w:bodyDiv w:val="1"/>
      <w:marLeft w:val="0"/>
      <w:marRight w:val="0"/>
      <w:marTop w:val="0"/>
      <w:marBottom w:val="0"/>
      <w:divBdr>
        <w:top w:val="none" w:sz="0" w:space="0" w:color="auto"/>
        <w:left w:val="none" w:sz="0" w:space="0" w:color="auto"/>
        <w:bottom w:val="none" w:sz="0" w:space="0" w:color="auto"/>
        <w:right w:val="none" w:sz="0" w:space="0" w:color="auto"/>
      </w:divBdr>
    </w:div>
    <w:div w:id="2006544529">
      <w:bodyDiv w:val="1"/>
      <w:marLeft w:val="0"/>
      <w:marRight w:val="0"/>
      <w:marTop w:val="0"/>
      <w:marBottom w:val="0"/>
      <w:divBdr>
        <w:top w:val="none" w:sz="0" w:space="0" w:color="auto"/>
        <w:left w:val="none" w:sz="0" w:space="0" w:color="auto"/>
        <w:bottom w:val="none" w:sz="0" w:space="0" w:color="auto"/>
        <w:right w:val="none" w:sz="0" w:space="0" w:color="auto"/>
      </w:divBdr>
    </w:div>
    <w:div w:id="2018656455">
      <w:bodyDiv w:val="1"/>
      <w:marLeft w:val="0"/>
      <w:marRight w:val="0"/>
      <w:marTop w:val="0"/>
      <w:marBottom w:val="0"/>
      <w:divBdr>
        <w:top w:val="none" w:sz="0" w:space="0" w:color="auto"/>
        <w:left w:val="none" w:sz="0" w:space="0" w:color="auto"/>
        <w:bottom w:val="none" w:sz="0" w:space="0" w:color="auto"/>
        <w:right w:val="none" w:sz="0" w:space="0" w:color="auto"/>
      </w:divBdr>
    </w:div>
    <w:div w:id="2026788745">
      <w:bodyDiv w:val="1"/>
      <w:marLeft w:val="0"/>
      <w:marRight w:val="0"/>
      <w:marTop w:val="0"/>
      <w:marBottom w:val="0"/>
      <w:divBdr>
        <w:top w:val="none" w:sz="0" w:space="0" w:color="auto"/>
        <w:left w:val="none" w:sz="0" w:space="0" w:color="auto"/>
        <w:bottom w:val="none" w:sz="0" w:space="0" w:color="auto"/>
        <w:right w:val="none" w:sz="0" w:space="0" w:color="auto"/>
      </w:divBdr>
    </w:div>
    <w:div w:id="2050638702">
      <w:bodyDiv w:val="1"/>
      <w:marLeft w:val="30"/>
      <w:marRight w:val="30"/>
      <w:marTop w:val="0"/>
      <w:marBottom w:val="0"/>
      <w:divBdr>
        <w:top w:val="none" w:sz="0" w:space="0" w:color="auto"/>
        <w:left w:val="none" w:sz="0" w:space="0" w:color="auto"/>
        <w:bottom w:val="none" w:sz="0" w:space="0" w:color="auto"/>
        <w:right w:val="none" w:sz="0" w:space="0" w:color="auto"/>
      </w:divBdr>
      <w:divsChild>
        <w:div w:id="1294823424">
          <w:marLeft w:val="0"/>
          <w:marRight w:val="0"/>
          <w:marTop w:val="0"/>
          <w:marBottom w:val="0"/>
          <w:divBdr>
            <w:top w:val="none" w:sz="0" w:space="0" w:color="auto"/>
            <w:left w:val="none" w:sz="0" w:space="0" w:color="auto"/>
            <w:bottom w:val="none" w:sz="0" w:space="0" w:color="auto"/>
            <w:right w:val="none" w:sz="0" w:space="0" w:color="auto"/>
          </w:divBdr>
          <w:divsChild>
            <w:div w:id="1679234101">
              <w:marLeft w:val="0"/>
              <w:marRight w:val="0"/>
              <w:marTop w:val="0"/>
              <w:marBottom w:val="0"/>
              <w:divBdr>
                <w:top w:val="none" w:sz="0" w:space="0" w:color="auto"/>
                <w:left w:val="none" w:sz="0" w:space="0" w:color="auto"/>
                <w:bottom w:val="none" w:sz="0" w:space="0" w:color="auto"/>
                <w:right w:val="none" w:sz="0" w:space="0" w:color="auto"/>
              </w:divBdr>
            </w:div>
            <w:div w:id="483546860">
              <w:marLeft w:val="0"/>
              <w:marRight w:val="0"/>
              <w:marTop w:val="0"/>
              <w:marBottom w:val="0"/>
              <w:divBdr>
                <w:top w:val="none" w:sz="0" w:space="0" w:color="auto"/>
                <w:left w:val="none" w:sz="0" w:space="0" w:color="auto"/>
                <w:bottom w:val="none" w:sz="0" w:space="0" w:color="auto"/>
                <w:right w:val="none" w:sz="0" w:space="0" w:color="auto"/>
              </w:divBdr>
              <w:divsChild>
                <w:div w:id="341201319">
                  <w:marLeft w:val="180"/>
                  <w:marRight w:val="0"/>
                  <w:marTop w:val="0"/>
                  <w:marBottom w:val="0"/>
                  <w:divBdr>
                    <w:top w:val="none" w:sz="0" w:space="0" w:color="auto"/>
                    <w:left w:val="none" w:sz="0" w:space="0" w:color="auto"/>
                    <w:bottom w:val="none" w:sz="0" w:space="0" w:color="auto"/>
                    <w:right w:val="none" w:sz="0" w:space="0" w:color="auto"/>
                  </w:divBdr>
                  <w:divsChild>
                    <w:div w:id="112512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396">
          <w:marLeft w:val="0"/>
          <w:marRight w:val="0"/>
          <w:marTop w:val="0"/>
          <w:marBottom w:val="0"/>
          <w:divBdr>
            <w:top w:val="none" w:sz="0" w:space="0" w:color="auto"/>
            <w:left w:val="none" w:sz="0" w:space="0" w:color="auto"/>
            <w:bottom w:val="none" w:sz="0" w:space="0" w:color="auto"/>
            <w:right w:val="none" w:sz="0" w:space="0" w:color="auto"/>
          </w:divBdr>
          <w:divsChild>
            <w:div w:id="142702524">
              <w:marLeft w:val="0"/>
              <w:marRight w:val="0"/>
              <w:marTop w:val="0"/>
              <w:marBottom w:val="0"/>
              <w:divBdr>
                <w:top w:val="none" w:sz="0" w:space="0" w:color="auto"/>
                <w:left w:val="none" w:sz="0" w:space="0" w:color="auto"/>
                <w:bottom w:val="none" w:sz="0" w:space="0" w:color="auto"/>
                <w:right w:val="none" w:sz="0" w:space="0" w:color="auto"/>
              </w:divBdr>
              <w:divsChild>
                <w:div w:id="464665564">
                  <w:marLeft w:val="180"/>
                  <w:marRight w:val="0"/>
                  <w:marTop w:val="0"/>
                  <w:marBottom w:val="0"/>
                  <w:divBdr>
                    <w:top w:val="none" w:sz="0" w:space="0" w:color="auto"/>
                    <w:left w:val="none" w:sz="0" w:space="0" w:color="auto"/>
                    <w:bottom w:val="none" w:sz="0" w:space="0" w:color="auto"/>
                    <w:right w:val="none" w:sz="0" w:space="0" w:color="auto"/>
                  </w:divBdr>
                  <w:divsChild>
                    <w:div w:id="158147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90201">
          <w:marLeft w:val="0"/>
          <w:marRight w:val="0"/>
          <w:marTop w:val="0"/>
          <w:marBottom w:val="0"/>
          <w:divBdr>
            <w:top w:val="none" w:sz="0" w:space="0" w:color="auto"/>
            <w:left w:val="none" w:sz="0" w:space="0" w:color="auto"/>
            <w:bottom w:val="none" w:sz="0" w:space="0" w:color="auto"/>
            <w:right w:val="none" w:sz="0" w:space="0" w:color="auto"/>
          </w:divBdr>
          <w:divsChild>
            <w:div w:id="989291247">
              <w:marLeft w:val="0"/>
              <w:marRight w:val="0"/>
              <w:marTop w:val="0"/>
              <w:marBottom w:val="0"/>
              <w:divBdr>
                <w:top w:val="none" w:sz="0" w:space="0" w:color="auto"/>
                <w:left w:val="none" w:sz="0" w:space="0" w:color="auto"/>
                <w:bottom w:val="none" w:sz="0" w:space="0" w:color="auto"/>
                <w:right w:val="none" w:sz="0" w:space="0" w:color="auto"/>
              </w:divBdr>
              <w:divsChild>
                <w:div w:id="1004164300">
                  <w:marLeft w:val="180"/>
                  <w:marRight w:val="0"/>
                  <w:marTop w:val="0"/>
                  <w:marBottom w:val="0"/>
                  <w:divBdr>
                    <w:top w:val="none" w:sz="0" w:space="0" w:color="auto"/>
                    <w:left w:val="none" w:sz="0" w:space="0" w:color="auto"/>
                    <w:bottom w:val="none" w:sz="0" w:space="0" w:color="auto"/>
                    <w:right w:val="none" w:sz="0" w:space="0" w:color="auto"/>
                  </w:divBdr>
                  <w:divsChild>
                    <w:div w:id="109682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27305">
          <w:marLeft w:val="0"/>
          <w:marRight w:val="0"/>
          <w:marTop w:val="0"/>
          <w:marBottom w:val="0"/>
          <w:divBdr>
            <w:top w:val="none" w:sz="0" w:space="0" w:color="auto"/>
            <w:left w:val="none" w:sz="0" w:space="0" w:color="auto"/>
            <w:bottom w:val="none" w:sz="0" w:space="0" w:color="auto"/>
            <w:right w:val="none" w:sz="0" w:space="0" w:color="auto"/>
          </w:divBdr>
          <w:divsChild>
            <w:div w:id="1323465038">
              <w:marLeft w:val="0"/>
              <w:marRight w:val="0"/>
              <w:marTop w:val="0"/>
              <w:marBottom w:val="0"/>
              <w:divBdr>
                <w:top w:val="none" w:sz="0" w:space="0" w:color="auto"/>
                <w:left w:val="none" w:sz="0" w:space="0" w:color="auto"/>
                <w:bottom w:val="none" w:sz="0" w:space="0" w:color="auto"/>
                <w:right w:val="none" w:sz="0" w:space="0" w:color="auto"/>
              </w:divBdr>
            </w:div>
            <w:div w:id="952710271">
              <w:marLeft w:val="0"/>
              <w:marRight w:val="0"/>
              <w:marTop w:val="0"/>
              <w:marBottom w:val="0"/>
              <w:divBdr>
                <w:top w:val="none" w:sz="0" w:space="0" w:color="auto"/>
                <w:left w:val="none" w:sz="0" w:space="0" w:color="auto"/>
                <w:bottom w:val="none" w:sz="0" w:space="0" w:color="auto"/>
                <w:right w:val="none" w:sz="0" w:space="0" w:color="auto"/>
              </w:divBdr>
              <w:divsChild>
                <w:div w:id="2146700200">
                  <w:marLeft w:val="180"/>
                  <w:marRight w:val="0"/>
                  <w:marTop w:val="0"/>
                  <w:marBottom w:val="0"/>
                  <w:divBdr>
                    <w:top w:val="none" w:sz="0" w:space="0" w:color="auto"/>
                    <w:left w:val="none" w:sz="0" w:space="0" w:color="auto"/>
                    <w:bottom w:val="none" w:sz="0" w:space="0" w:color="auto"/>
                    <w:right w:val="none" w:sz="0" w:space="0" w:color="auto"/>
                  </w:divBdr>
                  <w:divsChild>
                    <w:div w:id="156174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693966">
          <w:marLeft w:val="0"/>
          <w:marRight w:val="0"/>
          <w:marTop w:val="0"/>
          <w:marBottom w:val="0"/>
          <w:divBdr>
            <w:top w:val="none" w:sz="0" w:space="0" w:color="auto"/>
            <w:left w:val="none" w:sz="0" w:space="0" w:color="auto"/>
            <w:bottom w:val="none" w:sz="0" w:space="0" w:color="auto"/>
            <w:right w:val="none" w:sz="0" w:space="0" w:color="auto"/>
          </w:divBdr>
          <w:divsChild>
            <w:div w:id="560214590">
              <w:marLeft w:val="0"/>
              <w:marRight w:val="0"/>
              <w:marTop w:val="0"/>
              <w:marBottom w:val="0"/>
              <w:divBdr>
                <w:top w:val="none" w:sz="0" w:space="0" w:color="auto"/>
                <w:left w:val="none" w:sz="0" w:space="0" w:color="auto"/>
                <w:bottom w:val="none" w:sz="0" w:space="0" w:color="auto"/>
                <w:right w:val="none" w:sz="0" w:space="0" w:color="auto"/>
              </w:divBdr>
              <w:divsChild>
                <w:div w:id="129177586">
                  <w:marLeft w:val="180"/>
                  <w:marRight w:val="0"/>
                  <w:marTop w:val="0"/>
                  <w:marBottom w:val="0"/>
                  <w:divBdr>
                    <w:top w:val="none" w:sz="0" w:space="0" w:color="auto"/>
                    <w:left w:val="none" w:sz="0" w:space="0" w:color="auto"/>
                    <w:bottom w:val="none" w:sz="0" w:space="0" w:color="auto"/>
                    <w:right w:val="none" w:sz="0" w:space="0" w:color="auto"/>
                  </w:divBdr>
                  <w:divsChild>
                    <w:div w:id="196896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703401">
          <w:marLeft w:val="0"/>
          <w:marRight w:val="0"/>
          <w:marTop w:val="0"/>
          <w:marBottom w:val="0"/>
          <w:divBdr>
            <w:top w:val="none" w:sz="0" w:space="0" w:color="auto"/>
            <w:left w:val="none" w:sz="0" w:space="0" w:color="auto"/>
            <w:bottom w:val="none" w:sz="0" w:space="0" w:color="auto"/>
            <w:right w:val="none" w:sz="0" w:space="0" w:color="auto"/>
          </w:divBdr>
          <w:divsChild>
            <w:div w:id="1371538304">
              <w:marLeft w:val="0"/>
              <w:marRight w:val="0"/>
              <w:marTop w:val="0"/>
              <w:marBottom w:val="0"/>
              <w:divBdr>
                <w:top w:val="none" w:sz="0" w:space="0" w:color="auto"/>
                <w:left w:val="none" w:sz="0" w:space="0" w:color="auto"/>
                <w:bottom w:val="none" w:sz="0" w:space="0" w:color="auto"/>
                <w:right w:val="none" w:sz="0" w:space="0" w:color="auto"/>
              </w:divBdr>
            </w:div>
            <w:div w:id="1786197336">
              <w:marLeft w:val="0"/>
              <w:marRight w:val="0"/>
              <w:marTop w:val="0"/>
              <w:marBottom w:val="0"/>
              <w:divBdr>
                <w:top w:val="none" w:sz="0" w:space="0" w:color="auto"/>
                <w:left w:val="none" w:sz="0" w:space="0" w:color="auto"/>
                <w:bottom w:val="none" w:sz="0" w:space="0" w:color="auto"/>
                <w:right w:val="none" w:sz="0" w:space="0" w:color="auto"/>
              </w:divBdr>
              <w:divsChild>
                <w:div w:id="253443266">
                  <w:marLeft w:val="180"/>
                  <w:marRight w:val="0"/>
                  <w:marTop w:val="0"/>
                  <w:marBottom w:val="0"/>
                  <w:divBdr>
                    <w:top w:val="none" w:sz="0" w:space="0" w:color="auto"/>
                    <w:left w:val="none" w:sz="0" w:space="0" w:color="auto"/>
                    <w:bottom w:val="none" w:sz="0" w:space="0" w:color="auto"/>
                    <w:right w:val="none" w:sz="0" w:space="0" w:color="auto"/>
                  </w:divBdr>
                  <w:divsChild>
                    <w:div w:id="155905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481538">
          <w:marLeft w:val="0"/>
          <w:marRight w:val="0"/>
          <w:marTop w:val="0"/>
          <w:marBottom w:val="0"/>
          <w:divBdr>
            <w:top w:val="none" w:sz="0" w:space="0" w:color="auto"/>
            <w:left w:val="none" w:sz="0" w:space="0" w:color="auto"/>
            <w:bottom w:val="none" w:sz="0" w:space="0" w:color="auto"/>
            <w:right w:val="none" w:sz="0" w:space="0" w:color="auto"/>
          </w:divBdr>
          <w:divsChild>
            <w:div w:id="1936161657">
              <w:marLeft w:val="0"/>
              <w:marRight w:val="0"/>
              <w:marTop w:val="0"/>
              <w:marBottom w:val="0"/>
              <w:divBdr>
                <w:top w:val="none" w:sz="0" w:space="0" w:color="auto"/>
                <w:left w:val="none" w:sz="0" w:space="0" w:color="auto"/>
                <w:bottom w:val="none" w:sz="0" w:space="0" w:color="auto"/>
                <w:right w:val="none" w:sz="0" w:space="0" w:color="auto"/>
              </w:divBdr>
              <w:divsChild>
                <w:div w:id="1598519174">
                  <w:marLeft w:val="180"/>
                  <w:marRight w:val="0"/>
                  <w:marTop w:val="0"/>
                  <w:marBottom w:val="0"/>
                  <w:divBdr>
                    <w:top w:val="none" w:sz="0" w:space="0" w:color="auto"/>
                    <w:left w:val="none" w:sz="0" w:space="0" w:color="auto"/>
                    <w:bottom w:val="none" w:sz="0" w:space="0" w:color="auto"/>
                    <w:right w:val="none" w:sz="0" w:space="0" w:color="auto"/>
                  </w:divBdr>
                  <w:divsChild>
                    <w:div w:id="11483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48315">
          <w:marLeft w:val="0"/>
          <w:marRight w:val="0"/>
          <w:marTop w:val="0"/>
          <w:marBottom w:val="0"/>
          <w:divBdr>
            <w:top w:val="none" w:sz="0" w:space="0" w:color="auto"/>
            <w:left w:val="none" w:sz="0" w:space="0" w:color="auto"/>
            <w:bottom w:val="none" w:sz="0" w:space="0" w:color="auto"/>
            <w:right w:val="none" w:sz="0" w:space="0" w:color="auto"/>
          </w:divBdr>
          <w:divsChild>
            <w:div w:id="1525552197">
              <w:marLeft w:val="0"/>
              <w:marRight w:val="0"/>
              <w:marTop w:val="0"/>
              <w:marBottom w:val="0"/>
              <w:divBdr>
                <w:top w:val="none" w:sz="0" w:space="0" w:color="auto"/>
                <w:left w:val="none" w:sz="0" w:space="0" w:color="auto"/>
                <w:bottom w:val="none" w:sz="0" w:space="0" w:color="auto"/>
                <w:right w:val="none" w:sz="0" w:space="0" w:color="auto"/>
              </w:divBdr>
              <w:divsChild>
                <w:div w:id="906307345">
                  <w:marLeft w:val="180"/>
                  <w:marRight w:val="0"/>
                  <w:marTop w:val="0"/>
                  <w:marBottom w:val="0"/>
                  <w:divBdr>
                    <w:top w:val="none" w:sz="0" w:space="0" w:color="auto"/>
                    <w:left w:val="none" w:sz="0" w:space="0" w:color="auto"/>
                    <w:bottom w:val="none" w:sz="0" w:space="0" w:color="auto"/>
                    <w:right w:val="none" w:sz="0" w:space="0" w:color="auto"/>
                  </w:divBdr>
                  <w:divsChild>
                    <w:div w:id="132528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570601">
          <w:marLeft w:val="0"/>
          <w:marRight w:val="0"/>
          <w:marTop w:val="0"/>
          <w:marBottom w:val="0"/>
          <w:divBdr>
            <w:top w:val="none" w:sz="0" w:space="0" w:color="auto"/>
            <w:left w:val="none" w:sz="0" w:space="0" w:color="auto"/>
            <w:bottom w:val="none" w:sz="0" w:space="0" w:color="auto"/>
            <w:right w:val="none" w:sz="0" w:space="0" w:color="auto"/>
          </w:divBdr>
          <w:divsChild>
            <w:div w:id="604116912">
              <w:marLeft w:val="0"/>
              <w:marRight w:val="0"/>
              <w:marTop w:val="0"/>
              <w:marBottom w:val="0"/>
              <w:divBdr>
                <w:top w:val="none" w:sz="0" w:space="0" w:color="auto"/>
                <w:left w:val="none" w:sz="0" w:space="0" w:color="auto"/>
                <w:bottom w:val="none" w:sz="0" w:space="0" w:color="auto"/>
                <w:right w:val="none" w:sz="0" w:space="0" w:color="auto"/>
              </w:divBdr>
              <w:divsChild>
                <w:div w:id="1934512488">
                  <w:marLeft w:val="180"/>
                  <w:marRight w:val="0"/>
                  <w:marTop w:val="0"/>
                  <w:marBottom w:val="0"/>
                  <w:divBdr>
                    <w:top w:val="none" w:sz="0" w:space="0" w:color="auto"/>
                    <w:left w:val="none" w:sz="0" w:space="0" w:color="auto"/>
                    <w:bottom w:val="none" w:sz="0" w:space="0" w:color="auto"/>
                    <w:right w:val="none" w:sz="0" w:space="0" w:color="auto"/>
                  </w:divBdr>
                  <w:divsChild>
                    <w:div w:id="39204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509073">
      <w:bodyDiv w:val="1"/>
      <w:marLeft w:val="0"/>
      <w:marRight w:val="0"/>
      <w:marTop w:val="0"/>
      <w:marBottom w:val="0"/>
      <w:divBdr>
        <w:top w:val="none" w:sz="0" w:space="0" w:color="auto"/>
        <w:left w:val="none" w:sz="0" w:space="0" w:color="auto"/>
        <w:bottom w:val="none" w:sz="0" w:space="0" w:color="auto"/>
        <w:right w:val="none" w:sz="0" w:space="0" w:color="auto"/>
      </w:divBdr>
    </w:div>
    <w:div w:id="2081441921">
      <w:bodyDiv w:val="1"/>
      <w:marLeft w:val="0"/>
      <w:marRight w:val="0"/>
      <w:marTop w:val="0"/>
      <w:marBottom w:val="0"/>
      <w:divBdr>
        <w:top w:val="none" w:sz="0" w:space="0" w:color="auto"/>
        <w:left w:val="none" w:sz="0" w:space="0" w:color="auto"/>
        <w:bottom w:val="none" w:sz="0" w:space="0" w:color="auto"/>
        <w:right w:val="none" w:sz="0" w:space="0" w:color="auto"/>
      </w:divBdr>
    </w:div>
    <w:div w:id="2132942315">
      <w:bodyDiv w:val="1"/>
      <w:marLeft w:val="0"/>
      <w:marRight w:val="0"/>
      <w:marTop w:val="0"/>
      <w:marBottom w:val="0"/>
      <w:divBdr>
        <w:top w:val="none" w:sz="0" w:space="0" w:color="auto"/>
        <w:left w:val="none" w:sz="0" w:space="0" w:color="auto"/>
        <w:bottom w:val="none" w:sz="0" w:space="0" w:color="auto"/>
        <w:right w:val="none" w:sz="0" w:space="0" w:color="auto"/>
      </w:divBdr>
    </w:div>
    <w:div w:id="2136093571">
      <w:bodyDiv w:val="1"/>
      <w:marLeft w:val="0"/>
      <w:marRight w:val="0"/>
      <w:marTop w:val="0"/>
      <w:marBottom w:val="0"/>
      <w:divBdr>
        <w:top w:val="none" w:sz="0" w:space="0" w:color="auto"/>
        <w:left w:val="none" w:sz="0" w:space="0" w:color="auto"/>
        <w:bottom w:val="none" w:sz="0" w:space="0" w:color="auto"/>
        <w:right w:val="none" w:sz="0" w:space="0" w:color="auto"/>
      </w:divBdr>
    </w:div>
    <w:div w:id="213983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footer" Target="footer1.xml"/><Relationship Id="rId26" Type="http://schemas.openxmlformats.org/officeDocument/2006/relationships/hyperlink" Target="http://basicenglishspeaking.com/026-how-dare-you/" TargetMode="External"/><Relationship Id="rId39"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basicenglishspeaking.com/092-whats-your-favorite/" TargetMode="External"/><Relationship Id="rId34" Type="http://schemas.openxmlformats.org/officeDocument/2006/relationships/header" Target="header3.xml"/><Relationship Id="rId42"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hyperlink" Target="http://basicenglishspeaking.com/017-have-you-ever/" TargetMode="External"/><Relationship Id="rId33" Type="http://schemas.openxmlformats.org/officeDocument/2006/relationships/hyperlink" Target="http://basicenglishspeaking.com/082-what-can-i-do-for-%ef%bc%9f/" TargetMode="External"/><Relationship Id="rId38" Type="http://schemas.openxmlformats.org/officeDocument/2006/relationships/header" Target="header5.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basicenglishspeaking.com/097-would-you-care-for/" TargetMode="External"/><Relationship Id="rId29" Type="http://schemas.openxmlformats.org/officeDocument/2006/relationships/hyperlink" Target="http://basicenglishspeaking.com/030-i-bet/"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basicenglishspeaking.com/012-do-you-carry-this-in/" TargetMode="External"/><Relationship Id="rId32" Type="http://schemas.openxmlformats.org/officeDocument/2006/relationships/hyperlink" Target="http://basicenglishspeaking.com/057-its-up-to/" TargetMode="External"/><Relationship Id="rId37" Type="http://schemas.openxmlformats.org/officeDocument/2006/relationships/footer" Target="footer3.xml"/><Relationship Id="rId40" Type="http://schemas.openxmlformats.org/officeDocument/2006/relationships/hyperlink" Target="http://mebad-englishspeakingcourse.blogspot.in/p/hindi-meanings-english-translation.html" TargetMode="Externa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http://basicenglishspeaking.com/011-do-you-agree/" TargetMode="External"/><Relationship Id="rId28" Type="http://schemas.openxmlformats.org/officeDocument/2006/relationships/hyperlink" Target="http://basicenglishspeaking.com/028-how-long-does-it-take/"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yperlink" Target="http://basicenglishspeaking.com/047-im-looking-forward-t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hyperlink" Target="http://basicenglishspeaking.com/001-are-you-sure/" TargetMode="External"/><Relationship Id="rId27" Type="http://schemas.openxmlformats.org/officeDocument/2006/relationships/hyperlink" Target="http://basicenglishspeaking.com/027-how-do-you-like/" TargetMode="External"/><Relationship Id="rId30" Type="http://schemas.openxmlformats.org/officeDocument/2006/relationships/hyperlink" Target="http://basicenglishspeaking.com/045-im-afraid/" TargetMode="External"/><Relationship Id="rId35"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329C5A-189E-4455-A310-EBB74C0E0671}" type="doc">
      <dgm:prSet loTypeId="urn:microsoft.com/office/officeart/2005/8/layout/hierarchy2" loCatId="hierarchy" qsTypeId="urn:microsoft.com/office/officeart/2005/8/quickstyle/simple1" qsCatId="simple" csTypeId="urn:microsoft.com/office/officeart/2005/8/colors/colorful4" csCatId="colorful" phldr="1"/>
      <dgm:spPr/>
      <dgm:t>
        <a:bodyPr/>
        <a:lstStyle/>
        <a:p>
          <a:endParaRPr lang="en-US"/>
        </a:p>
      </dgm:t>
    </dgm:pt>
    <dgm:pt modelId="{C6C26FC9-912D-456A-BA5F-BE4940738D08}">
      <dgm:prSet phldrT="[Text]"/>
      <dgm:spPr/>
      <dgm:t>
        <a:bodyPr/>
        <a:lstStyle/>
        <a:p>
          <a:r>
            <a:rPr lang="en-US"/>
            <a:t>Noun</a:t>
          </a:r>
        </a:p>
      </dgm:t>
    </dgm:pt>
    <dgm:pt modelId="{3EBFDFA2-00DD-4BAD-9CD7-2235A0242A78}" type="parTrans" cxnId="{F82BAF23-9BAB-4171-9A2F-CEF2D5D38954}">
      <dgm:prSet/>
      <dgm:spPr/>
      <dgm:t>
        <a:bodyPr/>
        <a:lstStyle/>
        <a:p>
          <a:endParaRPr lang="en-US"/>
        </a:p>
      </dgm:t>
    </dgm:pt>
    <dgm:pt modelId="{4E04DFA8-6C4B-4CB0-90D2-3756043D5CF9}" type="sibTrans" cxnId="{F82BAF23-9BAB-4171-9A2F-CEF2D5D38954}">
      <dgm:prSet/>
      <dgm:spPr/>
      <dgm:t>
        <a:bodyPr/>
        <a:lstStyle/>
        <a:p>
          <a:endParaRPr lang="en-US"/>
        </a:p>
      </dgm:t>
    </dgm:pt>
    <dgm:pt modelId="{D0659E14-D2D6-4606-AF40-38ED9DE2DCE7}">
      <dgm:prSet phldrT="[Text]"/>
      <dgm:spPr/>
      <dgm:t>
        <a:bodyPr/>
        <a:lstStyle/>
        <a:p>
          <a:r>
            <a:rPr lang="en-US"/>
            <a:t>Proper</a:t>
          </a:r>
        </a:p>
      </dgm:t>
    </dgm:pt>
    <dgm:pt modelId="{9A6E90F2-7099-44D7-BA1C-5D4984179DF9}" type="parTrans" cxnId="{05032980-9942-4E15-81F9-7EE42D6EAFB3}">
      <dgm:prSet/>
      <dgm:spPr/>
      <dgm:t>
        <a:bodyPr/>
        <a:lstStyle/>
        <a:p>
          <a:endParaRPr lang="en-US"/>
        </a:p>
      </dgm:t>
    </dgm:pt>
    <dgm:pt modelId="{9F286FC0-669C-497E-A647-014822C75A52}" type="sibTrans" cxnId="{05032980-9942-4E15-81F9-7EE42D6EAFB3}">
      <dgm:prSet/>
      <dgm:spPr/>
      <dgm:t>
        <a:bodyPr/>
        <a:lstStyle/>
        <a:p>
          <a:endParaRPr lang="en-US"/>
        </a:p>
      </dgm:t>
    </dgm:pt>
    <dgm:pt modelId="{D38BF561-1B96-430A-9007-CC4A3311C020}">
      <dgm:prSet phldrT="[Text]"/>
      <dgm:spPr/>
      <dgm:t>
        <a:bodyPr/>
        <a:lstStyle/>
        <a:p>
          <a:r>
            <a:rPr lang="en-US"/>
            <a:t>Common</a:t>
          </a:r>
        </a:p>
      </dgm:t>
    </dgm:pt>
    <dgm:pt modelId="{D6391E72-3786-4993-A464-62E4C0498145}" type="parTrans" cxnId="{B841E96E-30D6-4FD7-A969-EB6BDB1D0769}">
      <dgm:prSet/>
      <dgm:spPr/>
      <dgm:t>
        <a:bodyPr/>
        <a:lstStyle/>
        <a:p>
          <a:endParaRPr lang="en-US"/>
        </a:p>
      </dgm:t>
    </dgm:pt>
    <dgm:pt modelId="{CCD1F9D4-C662-409C-8E49-FD9B1FFB013F}" type="sibTrans" cxnId="{B841E96E-30D6-4FD7-A969-EB6BDB1D0769}">
      <dgm:prSet/>
      <dgm:spPr/>
      <dgm:t>
        <a:bodyPr/>
        <a:lstStyle/>
        <a:p>
          <a:endParaRPr lang="en-US"/>
        </a:p>
      </dgm:t>
    </dgm:pt>
    <dgm:pt modelId="{73B3F692-7E95-419A-8A55-160014FF69E7}">
      <dgm:prSet phldrT="[Text]"/>
      <dgm:spPr/>
      <dgm:t>
        <a:bodyPr/>
        <a:lstStyle/>
        <a:p>
          <a:r>
            <a:rPr lang="en-US"/>
            <a:t>Count</a:t>
          </a:r>
        </a:p>
      </dgm:t>
    </dgm:pt>
    <dgm:pt modelId="{3825EA24-50BE-477B-B75E-B381D24571E2}" type="parTrans" cxnId="{5AA88F33-4B42-4249-97DD-E0C3A0EC1C2D}">
      <dgm:prSet/>
      <dgm:spPr/>
      <dgm:t>
        <a:bodyPr/>
        <a:lstStyle/>
        <a:p>
          <a:endParaRPr lang="en-US"/>
        </a:p>
      </dgm:t>
    </dgm:pt>
    <dgm:pt modelId="{DCAA1134-D882-4D8D-8DDD-CE30C31C8E91}" type="sibTrans" cxnId="{5AA88F33-4B42-4249-97DD-E0C3A0EC1C2D}">
      <dgm:prSet/>
      <dgm:spPr/>
      <dgm:t>
        <a:bodyPr/>
        <a:lstStyle/>
        <a:p>
          <a:endParaRPr lang="en-US"/>
        </a:p>
      </dgm:t>
    </dgm:pt>
    <dgm:pt modelId="{5AB882F7-1236-43C3-B742-E351C4CFD311}">
      <dgm:prSet phldrT="[Text]"/>
      <dgm:spPr/>
      <dgm:t>
        <a:bodyPr/>
        <a:lstStyle/>
        <a:p>
          <a:r>
            <a:rPr lang="en-US"/>
            <a:t>Non-count</a:t>
          </a:r>
        </a:p>
      </dgm:t>
    </dgm:pt>
    <dgm:pt modelId="{2C0B6282-F054-4BF1-A02C-EDE0B91CF086}" type="parTrans" cxnId="{D0DF317E-1637-476B-9AB1-077AD53E6106}">
      <dgm:prSet/>
      <dgm:spPr/>
      <dgm:t>
        <a:bodyPr/>
        <a:lstStyle/>
        <a:p>
          <a:endParaRPr lang="en-US"/>
        </a:p>
      </dgm:t>
    </dgm:pt>
    <dgm:pt modelId="{F288DBFB-716E-4EAB-A277-85475042ACDE}" type="sibTrans" cxnId="{D0DF317E-1637-476B-9AB1-077AD53E6106}">
      <dgm:prSet/>
      <dgm:spPr/>
      <dgm:t>
        <a:bodyPr/>
        <a:lstStyle/>
        <a:p>
          <a:endParaRPr lang="en-US"/>
        </a:p>
      </dgm:t>
    </dgm:pt>
    <dgm:pt modelId="{FDF4390A-B9D0-4207-A6C0-E374CE08E68C}">
      <dgm:prSet phldrT="[Text]"/>
      <dgm:spPr/>
      <dgm:t>
        <a:bodyPr/>
        <a:lstStyle/>
        <a:p>
          <a:r>
            <a:rPr lang="en-US"/>
            <a:t>Abstract</a:t>
          </a:r>
        </a:p>
      </dgm:t>
    </dgm:pt>
    <dgm:pt modelId="{CA9B509C-237A-4EF6-8600-0E114DB09A6D}" type="parTrans" cxnId="{2E542F56-C12F-43D2-99BA-D5DBAC53AFDF}">
      <dgm:prSet/>
      <dgm:spPr/>
      <dgm:t>
        <a:bodyPr/>
        <a:lstStyle/>
        <a:p>
          <a:endParaRPr lang="en-US"/>
        </a:p>
      </dgm:t>
    </dgm:pt>
    <dgm:pt modelId="{2B97719F-F9E8-40C9-805A-30FB05A12A8E}" type="sibTrans" cxnId="{2E542F56-C12F-43D2-99BA-D5DBAC53AFDF}">
      <dgm:prSet/>
      <dgm:spPr/>
      <dgm:t>
        <a:bodyPr/>
        <a:lstStyle/>
        <a:p>
          <a:endParaRPr lang="en-US"/>
        </a:p>
      </dgm:t>
    </dgm:pt>
    <dgm:pt modelId="{B2432B46-5DDE-4ACE-93E3-A3633234B69E}">
      <dgm:prSet phldrT="[Text]"/>
      <dgm:spPr/>
      <dgm:t>
        <a:bodyPr/>
        <a:lstStyle/>
        <a:p>
          <a:r>
            <a:rPr lang="en-US"/>
            <a:t>Concrete</a:t>
          </a:r>
        </a:p>
      </dgm:t>
    </dgm:pt>
    <dgm:pt modelId="{90FAF3AC-A06B-4210-B51C-860B29504779}" type="parTrans" cxnId="{55067F60-5FFA-4D70-9447-0C88A7448DD0}">
      <dgm:prSet/>
      <dgm:spPr/>
      <dgm:t>
        <a:bodyPr/>
        <a:lstStyle/>
        <a:p>
          <a:endParaRPr lang="en-US"/>
        </a:p>
      </dgm:t>
    </dgm:pt>
    <dgm:pt modelId="{5DF4A8EE-9E00-488F-852C-4AFD6C826410}" type="sibTrans" cxnId="{55067F60-5FFA-4D70-9447-0C88A7448DD0}">
      <dgm:prSet/>
      <dgm:spPr/>
      <dgm:t>
        <a:bodyPr/>
        <a:lstStyle/>
        <a:p>
          <a:endParaRPr lang="en-US"/>
        </a:p>
      </dgm:t>
    </dgm:pt>
    <dgm:pt modelId="{F85A3369-3810-4AD8-A9FF-942BA4A62D4F}">
      <dgm:prSet phldrT="[Text]"/>
      <dgm:spPr/>
      <dgm:t>
        <a:bodyPr/>
        <a:lstStyle/>
        <a:p>
          <a:r>
            <a:rPr lang="en-US"/>
            <a:t>Abstract</a:t>
          </a:r>
        </a:p>
      </dgm:t>
    </dgm:pt>
    <dgm:pt modelId="{57FDBB3E-FA7F-40D3-9CE9-ED20F2B07B04}" type="parTrans" cxnId="{C727D672-8916-4DAA-9776-33A169EA3E8F}">
      <dgm:prSet/>
      <dgm:spPr/>
      <dgm:t>
        <a:bodyPr/>
        <a:lstStyle/>
        <a:p>
          <a:endParaRPr lang="en-US"/>
        </a:p>
      </dgm:t>
    </dgm:pt>
    <dgm:pt modelId="{3131357F-1458-48C6-AE4E-BBEB45A4E471}" type="sibTrans" cxnId="{C727D672-8916-4DAA-9776-33A169EA3E8F}">
      <dgm:prSet/>
      <dgm:spPr/>
      <dgm:t>
        <a:bodyPr/>
        <a:lstStyle/>
        <a:p>
          <a:endParaRPr lang="en-US"/>
        </a:p>
      </dgm:t>
    </dgm:pt>
    <dgm:pt modelId="{47FDF9E8-07DF-4503-9781-106A0A16A062}">
      <dgm:prSet phldrT="[Text]"/>
      <dgm:spPr/>
      <dgm:t>
        <a:bodyPr/>
        <a:lstStyle/>
        <a:p>
          <a:r>
            <a:rPr lang="en-US"/>
            <a:t>Concrete</a:t>
          </a:r>
        </a:p>
      </dgm:t>
    </dgm:pt>
    <dgm:pt modelId="{DF0D2C40-06E3-4B8B-A6D1-9512C087121E}" type="parTrans" cxnId="{2FBBD800-941C-494B-B7A7-06D183E294FF}">
      <dgm:prSet/>
      <dgm:spPr/>
      <dgm:t>
        <a:bodyPr/>
        <a:lstStyle/>
        <a:p>
          <a:endParaRPr lang="en-US"/>
        </a:p>
      </dgm:t>
    </dgm:pt>
    <dgm:pt modelId="{8BBF546C-DAB4-4321-BCD1-F078506A047A}" type="sibTrans" cxnId="{2FBBD800-941C-494B-B7A7-06D183E294FF}">
      <dgm:prSet/>
      <dgm:spPr/>
      <dgm:t>
        <a:bodyPr/>
        <a:lstStyle/>
        <a:p>
          <a:endParaRPr lang="en-US"/>
        </a:p>
      </dgm:t>
    </dgm:pt>
    <dgm:pt modelId="{102AAE8F-32F4-41A0-9A8C-D8D56EB0D2D0}" type="pres">
      <dgm:prSet presAssocID="{6B329C5A-189E-4455-A310-EBB74C0E0671}" presName="diagram" presStyleCnt="0">
        <dgm:presLayoutVars>
          <dgm:chPref val="1"/>
          <dgm:dir/>
          <dgm:animOne val="branch"/>
          <dgm:animLvl val="lvl"/>
          <dgm:resizeHandles val="exact"/>
        </dgm:presLayoutVars>
      </dgm:prSet>
      <dgm:spPr/>
      <dgm:t>
        <a:bodyPr/>
        <a:lstStyle/>
        <a:p>
          <a:endParaRPr lang="en-US"/>
        </a:p>
      </dgm:t>
    </dgm:pt>
    <dgm:pt modelId="{0F46FE7D-1CE6-4B40-8BEC-8ECEEB3C1729}" type="pres">
      <dgm:prSet presAssocID="{C6C26FC9-912D-456A-BA5F-BE4940738D08}" presName="root1" presStyleCnt="0"/>
      <dgm:spPr/>
    </dgm:pt>
    <dgm:pt modelId="{5A341CBE-7D72-4AEA-9A59-DC61D79171D1}" type="pres">
      <dgm:prSet presAssocID="{C6C26FC9-912D-456A-BA5F-BE4940738D08}" presName="LevelOneTextNode" presStyleLbl="node0" presStyleIdx="0" presStyleCnt="1">
        <dgm:presLayoutVars>
          <dgm:chPref val="3"/>
        </dgm:presLayoutVars>
      </dgm:prSet>
      <dgm:spPr/>
      <dgm:t>
        <a:bodyPr/>
        <a:lstStyle/>
        <a:p>
          <a:endParaRPr lang="en-US"/>
        </a:p>
      </dgm:t>
    </dgm:pt>
    <dgm:pt modelId="{65CA11B2-3EBE-4AEF-87C9-DC0130B48652}" type="pres">
      <dgm:prSet presAssocID="{C6C26FC9-912D-456A-BA5F-BE4940738D08}" presName="level2hierChild" presStyleCnt="0"/>
      <dgm:spPr/>
    </dgm:pt>
    <dgm:pt modelId="{E41A49F9-12D9-4467-8B9E-24EC93BB96F3}" type="pres">
      <dgm:prSet presAssocID="{9A6E90F2-7099-44D7-BA1C-5D4984179DF9}" presName="conn2-1" presStyleLbl="parChTrans1D2" presStyleIdx="0" presStyleCnt="2"/>
      <dgm:spPr/>
      <dgm:t>
        <a:bodyPr/>
        <a:lstStyle/>
        <a:p>
          <a:endParaRPr lang="en-US"/>
        </a:p>
      </dgm:t>
    </dgm:pt>
    <dgm:pt modelId="{A47F7647-9612-4AE6-A84A-203D4742C1C1}" type="pres">
      <dgm:prSet presAssocID="{9A6E90F2-7099-44D7-BA1C-5D4984179DF9}" presName="connTx" presStyleLbl="parChTrans1D2" presStyleIdx="0" presStyleCnt="2"/>
      <dgm:spPr/>
      <dgm:t>
        <a:bodyPr/>
        <a:lstStyle/>
        <a:p>
          <a:endParaRPr lang="en-US"/>
        </a:p>
      </dgm:t>
    </dgm:pt>
    <dgm:pt modelId="{7F3AE388-CD7D-4C40-9ADB-35C9B5B1D9EB}" type="pres">
      <dgm:prSet presAssocID="{D0659E14-D2D6-4606-AF40-38ED9DE2DCE7}" presName="root2" presStyleCnt="0"/>
      <dgm:spPr/>
    </dgm:pt>
    <dgm:pt modelId="{A858D3A5-1AD3-4D7D-A71B-89FDC5146598}" type="pres">
      <dgm:prSet presAssocID="{D0659E14-D2D6-4606-AF40-38ED9DE2DCE7}" presName="LevelTwoTextNode" presStyleLbl="node2" presStyleIdx="0" presStyleCnt="2">
        <dgm:presLayoutVars>
          <dgm:chPref val="3"/>
        </dgm:presLayoutVars>
      </dgm:prSet>
      <dgm:spPr/>
      <dgm:t>
        <a:bodyPr/>
        <a:lstStyle/>
        <a:p>
          <a:endParaRPr lang="en-US"/>
        </a:p>
      </dgm:t>
    </dgm:pt>
    <dgm:pt modelId="{045CFB00-6A6C-40C2-8B34-DEFCAC2EF605}" type="pres">
      <dgm:prSet presAssocID="{D0659E14-D2D6-4606-AF40-38ED9DE2DCE7}" presName="level3hierChild" presStyleCnt="0"/>
      <dgm:spPr/>
    </dgm:pt>
    <dgm:pt modelId="{C9569733-4BB2-4085-AE4E-A780BD8D3408}" type="pres">
      <dgm:prSet presAssocID="{D6391E72-3786-4993-A464-62E4C0498145}" presName="conn2-1" presStyleLbl="parChTrans1D2" presStyleIdx="1" presStyleCnt="2"/>
      <dgm:spPr/>
      <dgm:t>
        <a:bodyPr/>
        <a:lstStyle/>
        <a:p>
          <a:endParaRPr lang="en-US"/>
        </a:p>
      </dgm:t>
    </dgm:pt>
    <dgm:pt modelId="{641A2908-159B-4401-A520-27B2A68CE324}" type="pres">
      <dgm:prSet presAssocID="{D6391E72-3786-4993-A464-62E4C0498145}" presName="connTx" presStyleLbl="parChTrans1D2" presStyleIdx="1" presStyleCnt="2"/>
      <dgm:spPr/>
      <dgm:t>
        <a:bodyPr/>
        <a:lstStyle/>
        <a:p>
          <a:endParaRPr lang="en-US"/>
        </a:p>
      </dgm:t>
    </dgm:pt>
    <dgm:pt modelId="{74DE9504-926A-42C2-8D0C-8317EE59DD8C}" type="pres">
      <dgm:prSet presAssocID="{D38BF561-1B96-430A-9007-CC4A3311C020}" presName="root2" presStyleCnt="0"/>
      <dgm:spPr/>
    </dgm:pt>
    <dgm:pt modelId="{4D2A5895-9F30-4461-988A-B9D96D9420B0}" type="pres">
      <dgm:prSet presAssocID="{D38BF561-1B96-430A-9007-CC4A3311C020}" presName="LevelTwoTextNode" presStyleLbl="node2" presStyleIdx="1" presStyleCnt="2">
        <dgm:presLayoutVars>
          <dgm:chPref val="3"/>
        </dgm:presLayoutVars>
      </dgm:prSet>
      <dgm:spPr/>
      <dgm:t>
        <a:bodyPr/>
        <a:lstStyle/>
        <a:p>
          <a:endParaRPr lang="en-US"/>
        </a:p>
      </dgm:t>
    </dgm:pt>
    <dgm:pt modelId="{334D8AE7-85F4-461F-90C9-8FF37231B18B}" type="pres">
      <dgm:prSet presAssocID="{D38BF561-1B96-430A-9007-CC4A3311C020}" presName="level3hierChild" presStyleCnt="0"/>
      <dgm:spPr/>
    </dgm:pt>
    <dgm:pt modelId="{5E05C16B-36C2-479B-BBD4-29D5DAF5BAC8}" type="pres">
      <dgm:prSet presAssocID="{3825EA24-50BE-477B-B75E-B381D24571E2}" presName="conn2-1" presStyleLbl="parChTrans1D3" presStyleIdx="0" presStyleCnt="2"/>
      <dgm:spPr/>
      <dgm:t>
        <a:bodyPr/>
        <a:lstStyle/>
        <a:p>
          <a:endParaRPr lang="en-US"/>
        </a:p>
      </dgm:t>
    </dgm:pt>
    <dgm:pt modelId="{EEBBDFED-8AC1-4867-BAFC-0B137C1A400F}" type="pres">
      <dgm:prSet presAssocID="{3825EA24-50BE-477B-B75E-B381D24571E2}" presName="connTx" presStyleLbl="parChTrans1D3" presStyleIdx="0" presStyleCnt="2"/>
      <dgm:spPr/>
      <dgm:t>
        <a:bodyPr/>
        <a:lstStyle/>
        <a:p>
          <a:endParaRPr lang="en-US"/>
        </a:p>
      </dgm:t>
    </dgm:pt>
    <dgm:pt modelId="{99C8FF6D-2D42-44B4-8315-B3B7A547B9D2}" type="pres">
      <dgm:prSet presAssocID="{73B3F692-7E95-419A-8A55-160014FF69E7}" presName="root2" presStyleCnt="0"/>
      <dgm:spPr/>
    </dgm:pt>
    <dgm:pt modelId="{71129F76-94A9-4D3C-ACB0-33D813F39FF4}" type="pres">
      <dgm:prSet presAssocID="{73B3F692-7E95-419A-8A55-160014FF69E7}" presName="LevelTwoTextNode" presStyleLbl="node3" presStyleIdx="0" presStyleCnt="2">
        <dgm:presLayoutVars>
          <dgm:chPref val="3"/>
        </dgm:presLayoutVars>
      </dgm:prSet>
      <dgm:spPr/>
      <dgm:t>
        <a:bodyPr/>
        <a:lstStyle/>
        <a:p>
          <a:endParaRPr lang="en-US"/>
        </a:p>
      </dgm:t>
    </dgm:pt>
    <dgm:pt modelId="{90410208-0B5E-4442-99AB-59CBAB20BF99}" type="pres">
      <dgm:prSet presAssocID="{73B3F692-7E95-419A-8A55-160014FF69E7}" presName="level3hierChild" presStyleCnt="0"/>
      <dgm:spPr/>
    </dgm:pt>
    <dgm:pt modelId="{29FF9B77-C8FD-426E-AF1E-1EF3CB5FFEDC}" type="pres">
      <dgm:prSet presAssocID="{57FDBB3E-FA7F-40D3-9CE9-ED20F2B07B04}" presName="conn2-1" presStyleLbl="parChTrans1D4" presStyleIdx="0" presStyleCnt="4"/>
      <dgm:spPr/>
      <dgm:t>
        <a:bodyPr/>
        <a:lstStyle/>
        <a:p>
          <a:endParaRPr lang="en-US"/>
        </a:p>
      </dgm:t>
    </dgm:pt>
    <dgm:pt modelId="{0364ED73-4E18-447E-BF89-710152D1CEF4}" type="pres">
      <dgm:prSet presAssocID="{57FDBB3E-FA7F-40D3-9CE9-ED20F2B07B04}" presName="connTx" presStyleLbl="parChTrans1D4" presStyleIdx="0" presStyleCnt="4"/>
      <dgm:spPr/>
      <dgm:t>
        <a:bodyPr/>
        <a:lstStyle/>
        <a:p>
          <a:endParaRPr lang="en-US"/>
        </a:p>
      </dgm:t>
    </dgm:pt>
    <dgm:pt modelId="{46C016F9-BF9E-40E2-857F-03A36E8B4928}" type="pres">
      <dgm:prSet presAssocID="{F85A3369-3810-4AD8-A9FF-942BA4A62D4F}" presName="root2" presStyleCnt="0"/>
      <dgm:spPr/>
    </dgm:pt>
    <dgm:pt modelId="{5CE35A09-F795-4A8A-94A1-485C4F964389}" type="pres">
      <dgm:prSet presAssocID="{F85A3369-3810-4AD8-A9FF-942BA4A62D4F}" presName="LevelTwoTextNode" presStyleLbl="node4" presStyleIdx="0" presStyleCnt="4">
        <dgm:presLayoutVars>
          <dgm:chPref val="3"/>
        </dgm:presLayoutVars>
      </dgm:prSet>
      <dgm:spPr/>
      <dgm:t>
        <a:bodyPr/>
        <a:lstStyle/>
        <a:p>
          <a:endParaRPr lang="en-US"/>
        </a:p>
      </dgm:t>
    </dgm:pt>
    <dgm:pt modelId="{7D0E7BA3-15E9-40E4-A636-190A87CAE10A}" type="pres">
      <dgm:prSet presAssocID="{F85A3369-3810-4AD8-A9FF-942BA4A62D4F}" presName="level3hierChild" presStyleCnt="0"/>
      <dgm:spPr/>
    </dgm:pt>
    <dgm:pt modelId="{F128E590-F1FF-4084-9979-66413ECDC012}" type="pres">
      <dgm:prSet presAssocID="{DF0D2C40-06E3-4B8B-A6D1-9512C087121E}" presName="conn2-1" presStyleLbl="parChTrans1D4" presStyleIdx="1" presStyleCnt="4"/>
      <dgm:spPr/>
      <dgm:t>
        <a:bodyPr/>
        <a:lstStyle/>
        <a:p>
          <a:endParaRPr lang="en-US"/>
        </a:p>
      </dgm:t>
    </dgm:pt>
    <dgm:pt modelId="{1BF6E0F6-8105-4E97-B2D2-1A840B9975BA}" type="pres">
      <dgm:prSet presAssocID="{DF0D2C40-06E3-4B8B-A6D1-9512C087121E}" presName="connTx" presStyleLbl="parChTrans1D4" presStyleIdx="1" presStyleCnt="4"/>
      <dgm:spPr/>
      <dgm:t>
        <a:bodyPr/>
        <a:lstStyle/>
        <a:p>
          <a:endParaRPr lang="en-US"/>
        </a:p>
      </dgm:t>
    </dgm:pt>
    <dgm:pt modelId="{5D96464F-C587-4648-943B-4F5DBA5E8907}" type="pres">
      <dgm:prSet presAssocID="{47FDF9E8-07DF-4503-9781-106A0A16A062}" presName="root2" presStyleCnt="0"/>
      <dgm:spPr/>
    </dgm:pt>
    <dgm:pt modelId="{637FFA9E-F5F4-4B64-9B9C-A0F1D5428EDF}" type="pres">
      <dgm:prSet presAssocID="{47FDF9E8-07DF-4503-9781-106A0A16A062}" presName="LevelTwoTextNode" presStyleLbl="node4" presStyleIdx="1" presStyleCnt="4">
        <dgm:presLayoutVars>
          <dgm:chPref val="3"/>
        </dgm:presLayoutVars>
      </dgm:prSet>
      <dgm:spPr/>
      <dgm:t>
        <a:bodyPr/>
        <a:lstStyle/>
        <a:p>
          <a:endParaRPr lang="en-US"/>
        </a:p>
      </dgm:t>
    </dgm:pt>
    <dgm:pt modelId="{EA07CE7A-BF82-49AA-8BF1-F6E5E3B268CE}" type="pres">
      <dgm:prSet presAssocID="{47FDF9E8-07DF-4503-9781-106A0A16A062}" presName="level3hierChild" presStyleCnt="0"/>
      <dgm:spPr/>
    </dgm:pt>
    <dgm:pt modelId="{132AC5D2-9952-4FF6-956E-D7AA4805317F}" type="pres">
      <dgm:prSet presAssocID="{2C0B6282-F054-4BF1-A02C-EDE0B91CF086}" presName="conn2-1" presStyleLbl="parChTrans1D3" presStyleIdx="1" presStyleCnt="2"/>
      <dgm:spPr/>
      <dgm:t>
        <a:bodyPr/>
        <a:lstStyle/>
        <a:p>
          <a:endParaRPr lang="en-US"/>
        </a:p>
      </dgm:t>
    </dgm:pt>
    <dgm:pt modelId="{E9E1B360-F47E-4F27-8D23-1B3BCEA9AA2B}" type="pres">
      <dgm:prSet presAssocID="{2C0B6282-F054-4BF1-A02C-EDE0B91CF086}" presName="connTx" presStyleLbl="parChTrans1D3" presStyleIdx="1" presStyleCnt="2"/>
      <dgm:spPr/>
      <dgm:t>
        <a:bodyPr/>
        <a:lstStyle/>
        <a:p>
          <a:endParaRPr lang="en-US"/>
        </a:p>
      </dgm:t>
    </dgm:pt>
    <dgm:pt modelId="{3A2FCA33-A676-44D9-86FF-B0E108A61CDA}" type="pres">
      <dgm:prSet presAssocID="{5AB882F7-1236-43C3-B742-E351C4CFD311}" presName="root2" presStyleCnt="0"/>
      <dgm:spPr/>
    </dgm:pt>
    <dgm:pt modelId="{3376C9E9-65B6-419D-BDB1-CFE5E1BD1D96}" type="pres">
      <dgm:prSet presAssocID="{5AB882F7-1236-43C3-B742-E351C4CFD311}" presName="LevelTwoTextNode" presStyleLbl="node3" presStyleIdx="1" presStyleCnt="2">
        <dgm:presLayoutVars>
          <dgm:chPref val="3"/>
        </dgm:presLayoutVars>
      </dgm:prSet>
      <dgm:spPr/>
      <dgm:t>
        <a:bodyPr/>
        <a:lstStyle/>
        <a:p>
          <a:endParaRPr lang="en-US"/>
        </a:p>
      </dgm:t>
    </dgm:pt>
    <dgm:pt modelId="{D667BFE9-9D94-42F6-8451-DC318DD78574}" type="pres">
      <dgm:prSet presAssocID="{5AB882F7-1236-43C3-B742-E351C4CFD311}" presName="level3hierChild" presStyleCnt="0"/>
      <dgm:spPr/>
    </dgm:pt>
    <dgm:pt modelId="{2DF36BAF-70FA-48BD-B801-6059A0F84EB4}" type="pres">
      <dgm:prSet presAssocID="{CA9B509C-237A-4EF6-8600-0E114DB09A6D}" presName="conn2-1" presStyleLbl="parChTrans1D4" presStyleIdx="2" presStyleCnt="4"/>
      <dgm:spPr/>
      <dgm:t>
        <a:bodyPr/>
        <a:lstStyle/>
        <a:p>
          <a:endParaRPr lang="en-US"/>
        </a:p>
      </dgm:t>
    </dgm:pt>
    <dgm:pt modelId="{BAB7540A-3304-4033-8FFE-D6E0931470F0}" type="pres">
      <dgm:prSet presAssocID="{CA9B509C-237A-4EF6-8600-0E114DB09A6D}" presName="connTx" presStyleLbl="parChTrans1D4" presStyleIdx="2" presStyleCnt="4"/>
      <dgm:spPr/>
      <dgm:t>
        <a:bodyPr/>
        <a:lstStyle/>
        <a:p>
          <a:endParaRPr lang="en-US"/>
        </a:p>
      </dgm:t>
    </dgm:pt>
    <dgm:pt modelId="{39827818-CD52-4942-9BD5-98176A1C973D}" type="pres">
      <dgm:prSet presAssocID="{FDF4390A-B9D0-4207-A6C0-E374CE08E68C}" presName="root2" presStyleCnt="0"/>
      <dgm:spPr/>
    </dgm:pt>
    <dgm:pt modelId="{D8094C87-77FF-4AA7-A9D4-A57D6F303B50}" type="pres">
      <dgm:prSet presAssocID="{FDF4390A-B9D0-4207-A6C0-E374CE08E68C}" presName="LevelTwoTextNode" presStyleLbl="node4" presStyleIdx="2" presStyleCnt="4">
        <dgm:presLayoutVars>
          <dgm:chPref val="3"/>
        </dgm:presLayoutVars>
      </dgm:prSet>
      <dgm:spPr/>
      <dgm:t>
        <a:bodyPr/>
        <a:lstStyle/>
        <a:p>
          <a:endParaRPr lang="en-US"/>
        </a:p>
      </dgm:t>
    </dgm:pt>
    <dgm:pt modelId="{DFBCECC5-62D7-4E6E-844E-0A626B38D177}" type="pres">
      <dgm:prSet presAssocID="{FDF4390A-B9D0-4207-A6C0-E374CE08E68C}" presName="level3hierChild" presStyleCnt="0"/>
      <dgm:spPr/>
    </dgm:pt>
    <dgm:pt modelId="{ECE898B6-68BA-44D8-B015-BB892E3DA050}" type="pres">
      <dgm:prSet presAssocID="{90FAF3AC-A06B-4210-B51C-860B29504779}" presName="conn2-1" presStyleLbl="parChTrans1D4" presStyleIdx="3" presStyleCnt="4"/>
      <dgm:spPr/>
      <dgm:t>
        <a:bodyPr/>
        <a:lstStyle/>
        <a:p>
          <a:endParaRPr lang="en-US"/>
        </a:p>
      </dgm:t>
    </dgm:pt>
    <dgm:pt modelId="{1C502D9B-67C9-460D-B237-A03EB8229FC0}" type="pres">
      <dgm:prSet presAssocID="{90FAF3AC-A06B-4210-B51C-860B29504779}" presName="connTx" presStyleLbl="parChTrans1D4" presStyleIdx="3" presStyleCnt="4"/>
      <dgm:spPr/>
      <dgm:t>
        <a:bodyPr/>
        <a:lstStyle/>
        <a:p>
          <a:endParaRPr lang="en-US"/>
        </a:p>
      </dgm:t>
    </dgm:pt>
    <dgm:pt modelId="{6D69F905-33FC-4823-857B-1770695218D5}" type="pres">
      <dgm:prSet presAssocID="{B2432B46-5DDE-4ACE-93E3-A3633234B69E}" presName="root2" presStyleCnt="0"/>
      <dgm:spPr/>
    </dgm:pt>
    <dgm:pt modelId="{FF54FAE7-5AC5-41F2-9ABF-C849C4A17DDA}" type="pres">
      <dgm:prSet presAssocID="{B2432B46-5DDE-4ACE-93E3-A3633234B69E}" presName="LevelTwoTextNode" presStyleLbl="node4" presStyleIdx="3" presStyleCnt="4">
        <dgm:presLayoutVars>
          <dgm:chPref val="3"/>
        </dgm:presLayoutVars>
      </dgm:prSet>
      <dgm:spPr/>
      <dgm:t>
        <a:bodyPr/>
        <a:lstStyle/>
        <a:p>
          <a:endParaRPr lang="en-US"/>
        </a:p>
      </dgm:t>
    </dgm:pt>
    <dgm:pt modelId="{837BDA77-A0BE-4CDF-BC9D-9CFDC4CEE26E}" type="pres">
      <dgm:prSet presAssocID="{B2432B46-5DDE-4ACE-93E3-A3633234B69E}" presName="level3hierChild" presStyleCnt="0"/>
      <dgm:spPr/>
    </dgm:pt>
  </dgm:ptLst>
  <dgm:cxnLst>
    <dgm:cxn modelId="{87F64E8D-3472-41B6-B729-2C94E2A08B41}" type="presOf" srcId="{2C0B6282-F054-4BF1-A02C-EDE0B91CF086}" destId="{132AC5D2-9952-4FF6-956E-D7AA4805317F}" srcOrd="0" destOrd="0" presId="urn:microsoft.com/office/officeart/2005/8/layout/hierarchy2"/>
    <dgm:cxn modelId="{C44A325A-CB95-444D-81A1-56FF4C90E4C3}" type="presOf" srcId="{57FDBB3E-FA7F-40D3-9CE9-ED20F2B07B04}" destId="{0364ED73-4E18-447E-BF89-710152D1CEF4}" srcOrd="1" destOrd="0" presId="urn:microsoft.com/office/officeart/2005/8/layout/hierarchy2"/>
    <dgm:cxn modelId="{93FA5A54-FCED-4A5C-AE51-108FC9C44180}" type="presOf" srcId="{C6C26FC9-912D-456A-BA5F-BE4940738D08}" destId="{5A341CBE-7D72-4AEA-9A59-DC61D79171D1}" srcOrd="0" destOrd="0" presId="urn:microsoft.com/office/officeart/2005/8/layout/hierarchy2"/>
    <dgm:cxn modelId="{11FFA37D-F252-45A9-96AC-898A7135175F}" type="presOf" srcId="{57FDBB3E-FA7F-40D3-9CE9-ED20F2B07B04}" destId="{29FF9B77-C8FD-426E-AF1E-1EF3CB5FFEDC}" srcOrd="0" destOrd="0" presId="urn:microsoft.com/office/officeart/2005/8/layout/hierarchy2"/>
    <dgm:cxn modelId="{6C34186E-55A7-4691-BA91-EC9AC926F619}" type="presOf" srcId="{D38BF561-1B96-430A-9007-CC4A3311C020}" destId="{4D2A5895-9F30-4461-988A-B9D96D9420B0}" srcOrd="0" destOrd="0" presId="urn:microsoft.com/office/officeart/2005/8/layout/hierarchy2"/>
    <dgm:cxn modelId="{84AA113F-1AEF-4403-8ECF-860748CC62F1}" type="presOf" srcId="{3825EA24-50BE-477B-B75E-B381D24571E2}" destId="{EEBBDFED-8AC1-4867-BAFC-0B137C1A400F}" srcOrd="1" destOrd="0" presId="urn:microsoft.com/office/officeart/2005/8/layout/hierarchy2"/>
    <dgm:cxn modelId="{92202070-353F-4EE9-9F1A-D16FACEE2AEF}" type="presOf" srcId="{73B3F692-7E95-419A-8A55-160014FF69E7}" destId="{71129F76-94A9-4D3C-ACB0-33D813F39FF4}" srcOrd="0" destOrd="0" presId="urn:microsoft.com/office/officeart/2005/8/layout/hierarchy2"/>
    <dgm:cxn modelId="{14EFEBAE-3978-4F8A-9458-60B098C2FA4B}" type="presOf" srcId="{DF0D2C40-06E3-4B8B-A6D1-9512C087121E}" destId="{1BF6E0F6-8105-4E97-B2D2-1A840B9975BA}" srcOrd="1" destOrd="0" presId="urn:microsoft.com/office/officeart/2005/8/layout/hierarchy2"/>
    <dgm:cxn modelId="{5AA88F33-4B42-4249-97DD-E0C3A0EC1C2D}" srcId="{D38BF561-1B96-430A-9007-CC4A3311C020}" destId="{73B3F692-7E95-419A-8A55-160014FF69E7}" srcOrd="0" destOrd="0" parTransId="{3825EA24-50BE-477B-B75E-B381D24571E2}" sibTransId="{DCAA1134-D882-4D8D-8DDD-CE30C31C8E91}"/>
    <dgm:cxn modelId="{D0DF317E-1637-476B-9AB1-077AD53E6106}" srcId="{D38BF561-1B96-430A-9007-CC4A3311C020}" destId="{5AB882F7-1236-43C3-B742-E351C4CFD311}" srcOrd="1" destOrd="0" parTransId="{2C0B6282-F054-4BF1-A02C-EDE0B91CF086}" sibTransId="{F288DBFB-716E-4EAB-A277-85475042ACDE}"/>
    <dgm:cxn modelId="{8423EFED-EAE4-4D96-AC79-A036CEDCD715}" type="presOf" srcId="{47FDF9E8-07DF-4503-9781-106A0A16A062}" destId="{637FFA9E-F5F4-4B64-9B9C-A0F1D5428EDF}" srcOrd="0" destOrd="0" presId="urn:microsoft.com/office/officeart/2005/8/layout/hierarchy2"/>
    <dgm:cxn modelId="{0B751622-39B5-48A2-A61A-C2AEB2AFB08D}" type="presOf" srcId="{9A6E90F2-7099-44D7-BA1C-5D4984179DF9}" destId="{A47F7647-9612-4AE6-A84A-203D4742C1C1}" srcOrd="1" destOrd="0" presId="urn:microsoft.com/office/officeart/2005/8/layout/hierarchy2"/>
    <dgm:cxn modelId="{0729921E-F98A-45D9-93CD-AF12F121D702}" type="presOf" srcId="{FDF4390A-B9D0-4207-A6C0-E374CE08E68C}" destId="{D8094C87-77FF-4AA7-A9D4-A57D6F303B50}" srcOrd="0" destOrd="0" presId="urn:microsoft.com/office/officeart/2005/8/layout/hierarchy2"/>
    <dgm:cxn modelId="{A2E677A1-3278-410B-BADE-0B64693034DA}" type="presOf" srcId="{CA9B509C-237A-4EF6-8600-0E114DB09A6D}" destId="{2DF36BAF-70FA-48BD-B801-6059A0F84EB4}" srcOrd="0" destOrd="0" presId="urn:microsoft.com/office/officeart/2005/8/layout/hierarchy2"/>
    <dgm:cxn modelId="{55067F60-5FFA-4D70-9447-0C88A7448DD0}" srcId="{5AB882F7-1236-43C3-B742-E351C4CFD311}" destId="{B2432B46-5DDE-4ACE-93E3-A3633234B69E}" srcOrd="1" destOrd="0" parTransId="{90FAF3AC-A06B-4210-B51C-860B29504779}" sibTransId="{5DF4A8EE-9E00-488F-852C-4AFD6C826410}"/>
    <dgm:cxn modelId="{E45BBFB3-E41D-4A73-93A6-D01CAD5CFFBF}" type="presOf" srcId="{D0659E14-D2D6-4606-AF40-38ED9DE2DCE7}" destId="{A858D3A5-1AD3-4D7D-A71B-89FDC5146598}" srcOrd="0" destOrd="0" presId="urn:microsoft.com/office/officeart/2005/8/layout/hierarchy2"/>
    <dgm:cxn modelId="{3F76A03E-18F6-4F7B-A2B8-7F675E251410}" type="presOf" srcId="{D6391E72-3786-4993-A464-62E4C0498145}" destId="{C9569733-4BB2-4085-AE4E-A780BD8D3408}" srcOrd="0" destOrd="0" presId="urn:microsoft.com/office/officeart/2005/8/layout/hierarchy2"/>
    <dgm:cxn modelId="{3E31429B-06E8-4C3C-9AF7-EB11B80ED073}" type="presOf" srcId="{DF0D2C40-06E3-4B8B-A6D1-9512C087121E}" destId="{F128E590-F1FF-4084-9979-66413ECDC012}" srcOrd="0" destOrd="0" presId="urn:microsoft.com/office/officeart/2005/8/layout/hierarchy2"/>
    <dgm:cxn modelId="{6887D0B2-7ED6-4D04-8A34-FBA371F6FF82}" type="presOf" srcId="{90FAF3AC-A06B-4210-B51C-860B29504779}" destId="{1C502D9B-67C9-460D-B237-A03EB8229FC0}" srcOrd="1" destOrd="0" presId="urn:microsoft.com/office/officeart/2005/8/layout/hierarchy2"/>
    <dgm:cxn modelId="{B841E96E-30D6-4FD7-A969-EB6BDB1D0769}" srcId="{C6C26FC9-912D-456A-BA5F-BE4940738D08}" destId="{D38BF561-1B96-430A-9007-CC4A3311C020}" srcOrd="1" destOrd="0" parTransId="{D6391E72-3786-4993-A464-62E4C0498145}" sibTransId="{CCD1F9D4-C662-409C-8E49-FD9B1FFB013F}"/>
    <dgm:cxn modelId="{A35456E6-2944-4CFA-BB8C-B22304F95157}" type="presOf" srcId="{CA9B509C-237A-4EF6-8600-0E114DB09A6D}" destId="{BAB7540A-3304-4033-8FFE-D6E0931470F0}" srcOrd="1" destOrd="0" presId="urn:microsoft.com/office/officeart/2005/8/layout/hierarchy2"/>
    <dgm:cxn modelId="{52480E3E-9FE4-4B73-850E-BF3F61D64923}" type="presOf" srcId="{2C0B6282-F054-4BF1-A02C-EDE0B91CF086}" destId="{E9E1B360-F47E-4F27-8D23-1B3BCEA9AA2B}" srcOrd="1" destOrd="0" presId="urn:microsoft.com/office/officeart/2005/8/layout/hierarchy2"/>
    <dgm:cxn modelId="{05032980-9942-4E15-81F9-7EE42D6EAFB3}" srcId="{C6C26FC9-912D-456A-BA5F-BE4940738D08}" destId="{D0659E14-D2D6-4606-AF40-38ED9DE2DCE7}" srcOrd="0" destOrd="0" parTransId="{9A6E90F2-7099-44D7-BA1C-5D4984179DF9}" sibTransId="{9F286FC0-669C-497E-A647-014822C75A52}"/>
    <dgm:cxn modelId="{CAFEAB7F-DDBC-4DE8-9182-0A7B7FA8C687}" type="presOf" srcId="{6B329C5A-189E-4455-A310-EBB74C0E0671}" destId="{102AAE8F-32F4-41A0-9A8C-D8D56EB0D2D0}" srcOrd="0" destOrd="0" presId="urn:microsoft.com/office/officeart/2005/8/layout/hierarchy2"/>
    <dgm:cxn modelId="{DDBB191B-B9AF-45AC-8D61-D039414F7BC3}" type="presOf" srcId="{9A6E90F2-7099-44D7-BA1C-5D4984179DF9}" destId="{E41A49F9-12D9-4467-8B9E-24EC93BB96F3}" srcOrd="0" destOrd="0" presId="urn:microsoft.com/office/officeart/2005/8/layout/hierarchy2"/>
    <dgm:cxn modelId="{0BB99927-9AA7-49E4-B4FC-3D2D04EEADA0}" type="presOf" srcId="{D6391E72-3786-4993-A464-62E4C0498145}" destId="{641A2908-159B-4401-A520-27B2A68CE324}" srcOrd="1" destOrd="0" presId="urn:microsoft.com/office/officeart/2005/8/layout/hierarchy2"/>
    <dgm:cxn modelId="{C727D672-8916-4DAA-9776-33A169EA3E8F}" srcId="{73B3F692-7E95-419A-8A55-160014FF69E7}" destId="{F85A3369-3810-4AD8-A9FF-942BA4A62D4F}" srcOrd="0" destOrd="0" parTransId="{57FDBB3E-FA7F-40D3-9CE9-ED20F2B07B04}" sibTransId="{3131357F-1458-48C6-AE4E-BBEB45A4E471}"/>
    <dgm:cxn modelId="{6B5D4395-8205-492A-B1B6-504953EA4901}" type="presOf" srcId="{5AB882F7-1236-43C3-B742-E351C4CFD311}" destId="{3376C9E9-65B6-419D-BDB1-CFE5E1BD1D96}" srcOrd="0" destOrd="0" presId="urn:microsoft.com/office/officeart/2005/8/layout/hierarchy2"/>
    <dgm:cxn modelId="{3E53525E-861C-42CF-B6D8-D202A8609DD7}" type="presOf" srcId="{B2432B46-5DDE-4ACE-93E3-A3633234B69E}" destId="{FF54FAE7-5AC5-41F2-9ABF-C849C4A17DDA}" srcOrd="0" destOrd="0" presId="urn:microsoft.com/office/officeart/2005/8/layout/hierarchy2"/>
    <dgm:cxn modelId="{F82BAF23-9BAB-4171-9A2F-CEF2D5D38954}" srcId="{6B329C5A-189E-4455-A310-EBB74C0E0671}" destId="{C6C26FC9-912D-456A-BA5F-BE4940738D08}" srcOrd="0" destOrd="0" parTransId="{3EBFDFA2-00DD-4BAD-9CD7-2235A0242A78}" sibTransId="{4E04DFA8-6C4B-4CB0-90D2-3756043D5CF9}"/>
    <dgm:cxn modelId="{F6326199-403E-4E7C-BD1D-F5FF9A8E5AC5}" type="presOf" srcId="{90FAF3AC-A06B-4210-B51C-860B29504779}" destId="{ECE898B6-68BA-44D8-B015-BB892E3DA050}" srcOrd="0" destOrd="0" presId="urn:microsoft.com/office/officeart/2005/8/layout/hierarchy2"/>
    <dgm:cxn modelId="{2FBBD800-941C-494B-B7A7-06D183E294FF}" srcId="{73B3F692-7E95-419A-8A55-160014FF69E7}" destId="{47FDF9E8-07DF-4503-9781-106A0A16A062}" srcOrd="1" destOrd="0" parTransId="{DF0D2C40-06E3-4B8B-A6D1-9512C087121E}" sibTransId="{8BBF546C-DAB4-4321-BCD1-F078506A047A}"/>
    <dgm:cxn modelId="{49FD40CB-CC13-498E-98B9-AC76C33CFA20}" type="presOf" srcId="{F85A3369-3810-4AD8-A9FF-942BA4A62D4F}" destId="{5CE35A09-F795-4A8A-94A1-485C4F964389}" srcOrd="0" destOrd="0" presId="urn:microsoft.com/office/officeart/2005/8/layout/hierarchy2"/>
    <dgm:cxn modelId="{1AFC2FFF-D5C1-4106-B9CB-AF7595404668}" type="presOf" srcId="{3825EA24-50BE-477B-B75E-B381D24571E2}" destId="{5E05C16B-36C2-479B-BBD4-29D5DAF5BAC8}" srcOrd="0" destOrd="0" presId="urn:microsoft.com/office/officeart/2005/8/layout/hierarchy2"/>
    <dgm:cxn modelId="{2E542F56-C12F-43D2-99BA-D5DBAC53AFDF}" srcId="{5AB882F7-1236-43C3-B742-E351C4CFD311}" destId="{FDF4390A-B9D0-4207-A6C0-E374CE08E68C}" srcOrd="0" destOrd="0" parTransId="{CA9B509C-237A-4EF6-8600-0E114DB09A6D}" sibTransId="{2B97719F-F9E8-40C9-805A-30FB05A12A8E}"/>
    <dgm:cxn modelId="{10E5DD7D-14BA-4522-AA9A-9050054D0073}" type="presParOf" srcId="{102AAE8F-32F4-41A0-9A8C-D8D56EB0D2D0}" destId="{0F46FE7D-1CE6-4B40-8BEC-8ECEEB3C1729}" srcOrd="0" destOrd="0" presId="urn:microsoft.com/office/officeart/2005/8/layout/hierarchy2"/>
    <dgm:cxn modelId="{8E9D69B1-BE6F-4F00-9E1D-8B8E53339D24}" type="presParOf" srcId="{0F46FE7D-1CE6-4B40-8BEC-8ECEEB3C1729}" destId="{5A341CBE-7D72-4AEA-9A59-DC61D79171D1}" srcOrd="0" destOrd="0" presId="urn:microsoft.com/office/officeart/2005/8/layout/hierarchy2"/>
    <dgm:cxn modelId="{BF88E652-A22C-4712-93CB-C3BE8F776FEF}" type="presParOf" srcId="{0F46FE7D-1CE6-4B40-8BEC-8ECEEB3C1729}" destId="{65CA11B2-3EBE-4AEF-87C9-DC0130B48652}" srcOrd="1" destOrd="0" presId="urn:microsoft.com/office/officeart/2005/8/layout/hierarchy2"/>
    <dgm:cxn modelId="{13267B9D-BD83-46E8-A11E-64790C317200}" type="presParOf" srcId="{65CA11B2-3EBE-4AEF-87C9-DC0130B48652}" destId="{E41A49F9-12D9-4467-8B9E-24EC93BB96F3}" srcOrd="0" destOrd="0" presId="urn:microsoft.com/office/officeart/2005/8/layout/hierarchy2"/>
    <dgm:cxn modelId="{6453EF8A-B0BB-43A6-8D72-F82FF2024AC8}" type="presParOf" srcId="{E41A49F9-12D9-4467-8B9E-24EC93BB96F3}" destId="{A47F7647-9612-4AE6-A84A-203D4742C1C1}" srcOrd="0" destOrd="0" presId="urn:microsoft.com/office/officeart/2005/8/layout/hierarchy2"/>
    <dgm:cxn modelId="{5F45B1F0-061F-4693-8341-9EAADA089977}" type="presParOf" srcId="{65CA11B2-3EBE-4AEF-87C9-DC0130B48652}" destId="{7F3AE388-CD7D-4C40-9ADB-35C9B5B1D9EB}" srcOrd="1" destOrd="0" presId="urn:microsoft.com/office/officeart/2005/8/layout/hierarchy2"/>
    <dgm:cxn modelId="{417A2591-787F-4270-9CAD-2680AB8F2FA7}" type="presParOf" srcId="{7F3AE388-CD7D-4C40-9ADB-35C9B5B1D9EB}" destId="{A858D3A5-1AD3-4D7D-A71B-89FDC5146598}" srcOrd="0" destOrd="0" presId="urn:microsoft.com/office/officeart/2005/8/layout/hierarchy2"/>
    <dgm:cxn modelId="{A51487A6-E9BE-4191-893F-C7B021AD7175}" type="presParOf" srcId="{7F3AE388-CD7D-4C40-9ADB-35C9B5B1D9EB}" destId="{045CFB00-6A6C-40C2-8B34-DEFCAC2EF605}" srcOrd="1" destOrd="0" presId="urn:microsoft.com/office/officeart/2005/8/layout/hierarchy2"/>
    <dgm:cxn modelId="{284A1F13-D819-470F-B6D5-BCBECCB1E050}" type="presParOf" srcId="{65CA11B2-3EBE-4AEF-87C9-DC0130B48652}" destId="{C9569733-4BB2-4085-AE4E-A780BD8D3408}" srcOrd="2" destOrd="0" presId="urn:microsoft.com/office/officeart/2005/8/layout/hierarchy2"/>
    <dgm:cxn modelId="{F1A10791-C072-4C77-B97E-B686EC168921}" type="presParOf" srcId="{C9569733-4BB2-4085-AE4E-A780BD8D3408}" destId="{641A2908-159B-4401-A520-27B2A68CE324}" srcOrd="0" destOrd="0" presId="urn:microsoft.com/office/officeart/2005/8/layout/hierarchy2"/>
    <dgm:cxn modelId="{2BA52D14-5139-47B0-AB5C-670C21CBB086}" type="presParOf" srcId="{65CA11B2-3EBE-4AEF-87C9-DC0130B48652}" destId="{74DE9504-926A-42C2-8D0C-8317EE59DD8C}" srcOrd="3" destOrd="0" presId="urn:microsoft.com/office/officeart/2005/8/layout/hierarchy2"/>
    <dgm:cxn modelId="{5AE81296-3FCB-402B-92D5-E3C792ACF283}" type="presParOf" srcId="{74DE9504-926A-42C2-8D0C-8317EE59DD8C}" destId="{4D2A5895-9F30-4461-988A-B9D96D9420B0}" srcOrd="0" destOrd="0" presId="urn:microsoft.com/office/officeart/2005/8/layout/hierarchy2"/>
    <dgm:cxn modelId="{BCDCAA50-C6AF-4CF1-9845-2716F371C4D5}" type="presParOf" srcId="{74DE9504-926A-42C2-8D0C-8317EE59DD8C}" destId="{334D8AE7-85F4-461F-90C9-8FF37231B18B}" srcOrd="1" destOrd="0" presId="urn:microsoft.com/office/officeart/2005/8/layout/hierarchy2"/>
    <dgm:cxn modelId="{545E0F78-7422-4560-83C8-D0CA515C8312}" type="presParOf" srcId="{334D8AE7-85F4-461F-90C9-8FF37231B18B}" destId="{5E05C16B-36C2-479B-BBD4-29D5DAF5BAC8}" srcOrd="0" destOrd="0" presId="urn:microsoft.com/office/officeart/2005/8/layout/hierarchy2"/>
    <dgm:cxn modelId="{2A0F47DE-EDD8-45EC-8390-EA4352962FC3}" type="presParOf" srcId="{5E05C16B-36C2-479B-BBD4-29D5DAF5BAC8}" destId="{EEBBDFED-8AC1-4867-BAFC-0B137C1A400F}" srcOrd="0" destOrd="0" presId="urn:microsoft.com/office/officeart/2005/8/layout/hierarchy2"/>
    <dgm:cxn modelId="{57728F11-47DE-4D6F-AF73-6DDC4AECAEB3}" type="presParOf" srcId="{334D8AE7-85F4-461F-90C9-8FF37231B18B}" destId="{99C8FF6D-2D42-44B4-8315-B3B7A547B9D2}" srcOrd="1" destOrd="0" presId="urn:microsoft.com/office/officeart/2005/8/layout/hierarchy2"/>
    <dgm:cxn modelId="{092B9A73-76A2-4F18-913D-71111188F05D}" type="presParOf" srcId="{99C8FF6D-2D42-44B4-8315-B3B7A547B9D2}" destId="{71129F76-94A9-4D3C-ACB0-33D813F39FF4}" srcOrd="0" destOrd="0" presId="urn:microsoft.com/office/officeart/2005/8/layout/hierarchy2"/>
    <dgm:cxn modelId="{4CBAADE4-876E-4120-B2B9-F1DEC024FC78}" type="presParOf" srcId="{99C8FF6D-2D42-44B4-8315-B3B7A547B9D2}" destId="{90410208-0B5E-4442-99AB-59CBAB20BF99}" srcOrd="1" destOrd="0" presId="urn:microsoft.com/office/officeart/2005/8/layout/hierarchy2"/>
    <dgm:cxn modelId="{9CFFE1DD-D441-417F-86D8-890D386F4629}" type="presParOf" srcId="{90410208-0B5E-4442-99AB-59CBAB20BF99}" destId="{29FF9B77-C8FD-426E-AF1E-1EF3CB5FFEDC}" srcOrd="0" destOrd="0" presId="urn:microsoft.com/office/officeart/2005/8/layout/hierarchy2"/>
    <dgm:cxn modelId="{A37CFF35-082B-4FEF-8351-EAD1658BABA6}" type="presParOf" srcId="{29FF9B77-C8FD-426E-AF1E-1EF3CB5FFEDC}" destId="{0364ED73-4E18-447E-BF89-710152D1CEF4}" srcOrd="0" destOrd="0" presId="urn:microsoft.com/office/officeart/2005/8/layout/hierarchy2"/>
    <dgm:cxn modelId="{59BEB515-9C1D-4387-8209-8B13E7A0C8FB}" type="presParOf" srcId="{90410208-0B5E-4442-99AB-59CBAB20BF99}" destId="{46C016F9-BF9E-40E2-857F-03A36E8B4928}" srcOrd="1" destOrd="0" presId="urn:microsoft.com/office/officeart/2005/8/layout/hierarchy2"/>
    <dgm:cxn modelId="{3922E702-D9EC-4A42-93FC-9A64F7EC7AD6}" type="presParOf" srcId="{46C016F9-BF9E-40E2-857F-03A36E8B4928}" destId="{5CE35A09-F795-4A8A-94A1-485C4F964389}" srcOrd="0" destOrd="0" presId="urn:microsoft.com/office/officeart/2005/8/layout/hierarchy2"/>
    <dgm:cxn modelId="{1AE931EB-375E-4BCE-8A82-4489F2FC9B6B}" type="presParOf" srcId="{46C016F9-BF9E-40E2-857F-03A36E8B4928}" destId="{7D0E7BA3-15E9-40E4-A636-190A87CAE10A}" srcOrd="1" destOrd="0" presId="urn:microsoft.com/office/officeart/2005/8/layout/hierarchy2"/>
    <dgm:cxn modelId="{8CAD6FB9-B739-4A72-8E84-FD8E530612FA}" type="presParOf" srcId="{90410208-0B5E-4442-99AB-59CBAB20BF99}" destId="{F128E590-F1FF-4084-9979-66413ECDC012}" srcOrd="2" destOrd="0" presId="urn:microsoft.com/office/officeart/2005/8/layout/hierarchy2"/>
    <dgm:cxn modelId="{24A13A78-4B44-4C03-8CD7-1F7793003D59}" type="presParOf" srcId="{F128E590-F1FF-4084-9979-66413ECDC012}" destId="{1BF6E0F6-8105-4E97-B2D2-1A840B9975BA}" srcOrd="0" destOrd="0" presId="urn:microsoft.com/office/officeart/2005/8/layout/hierarchy2"/>
    <dgm:cxn modelId="{D4374B2B-9C1B-49B5-9545-92B46D714163}" type="presParOf" srcId="{90410208-0B5E-4442-99AB-59CBAB20BF99}" destId="{5D96464F-C587-4648-943B-4F5DBA5E8907}" srcOrd="3" destOrd="0" presId="urn:microsoft.com/office/officeart/2005/8/layout/hierarchy2"/>
    <dgm:cxn modelId="{F63998A4-40CE-4644-8B12-F4BD9A1AEB8D}" type="presParOf" srcId="{5D96464F-C587-4648-943B-4F5DBA5E8907}" destId="{637FFA9E-F5F4-4B64-9B9C-A0F1D5428EDF}" srcOrd="0" destOrd="0" presId="urn:microsoft.com/office/officeart/2005/8/layout/hierarchy2"/>
    <dgm:cxn modelId="{16ED03A3-071E-4DEA-AB45-B2A96F89DB9D}" type="presParOf" srcId="{5D96464F-C587-4648-943B-4F5DBA5E8907}" destId="{EA07CE7A-BF82-49AA-8BF1-F6E5E3B268CE}" srcOrd="1" destOrd="0" presId="urn:microsoft.com/office/officeart/2005/8/layout/hierarchy2"/>
    <dgm:cxn modelId="{2A261D74-4547-44C3-813F-D2A8DCF749B2}" type="presParOf" srcId="{334D8AE7-85F4-461F-90C9-8FF37231B18B}" destId="{132AC5D2-9952-4FF6-956E-D7AA4805317F}" srcOrd="2" destOrd="0" presId="urn:microsoft.com/office/officeart/2005/8/layout/hierarchy2"/>
    <dgm:cxn modelId="{87129D82-7BCE-4072-9769-9A6ED822E3E2}" type="presParOf" srcId="{132AC5D2-9952-4FF6-956E-D7AA4805317F}" destId="{E9E1B360-F47E-4F27-8D23-1B3BCEA9AA2B}" srcOrd="0" destOrd="0" presId="urn:microsoft.com/office/officeart/2005/8/layout/hierarchy2"/>
    <dgm:cxn modelId="{7F901BB1-2935-4313-A9DA-50843EDFCB1E}" type="presParOf" srcId="{334D8AE7-85F4-461F-90C9-8FF37231B18B}" destId="{3A2FCA33-A676-44D9-86FF-B0E108A61CDA}" srcOrd="3" destOrd="0" presId="urn:microsoft.com/office/officeart/2005/8/layout/hierarchy2"/>
    <dgm:cxn modelId="{1BAD8E45-46BE-4696-A85E-ED9916C17172}" type="presParOf" srcId="{3A2FCA33-A676-44D9-86FF-B0E108A61CDA}" destId="{3376C9E9-65B6-419D-BDB1-CFE5E1BD1D96}" srcOrd="0" destOrd="0" presId="urn:microsoft.com/office/officeart/2005/8/layout/hierarchy2"/>
    <dgm:cxn modelId="{0A1DC699-DF75-47D5-BCD1-AD99FB566D59}" type="presParOf" srcId="{3A2FCA33-A676-44D9-86FF-B0E108A61CDA}" destId="{D667BFE9-9D94-42F6-8451-DC318DD78574}" srcOrd="1" destOrd="0" presId="urn:microsoft.com/office/officeart/2005/8/layout/hierarchy2"/>
    <dgm:cxn modelId="{F9FF0922-2C12-42C6-9C06-1EDC9255A283}" type="presParOf" srcId="{D667BFE9-9D94-42F6-8451-DC318DD78574}" destId="{2DF36BAF-70FA-48BD-B801-6059A0F84EB4}" srcOrd="0" destOrd="0" presId="urn:microsoft.com/office/officeart/2005/8/layout/hierarchy2"/>
    <dgm:cxn modelId="{F74A7D87-519A-4F76-B0C1-920E8B407619}" type="presParOf" srcId="{2DF36BAF-70FA-48BD-B801-6059A0F84EB4}" destId="{BAB7540A-3304-4033-8FFE-D6E0931470F0}" srcOrd="0" destOrd="0" presId="urn:microsoft.com/office/officeart/2005/8/layout/hierarchy2"/>
    <dgm:cxn modelId="{4D41B1D5-5536-40DC-9DF7-C699B18AB595}" type="presParOf" srcId="{D667BFE9-9D94-42F6-8451-DC318DD78574}" destId="{39827818-CD52-4942-9BD5-98176A1C973D}" srcOrd="1" destOrd="0" presId="urn:microsoft.com/office/officeart/2005/8/layout/hierarchy2"/>
    <dgm:cxn modelId="{2ED03E8C-DD54-4015-8F82-ACCED0546FE6}" type="presParOf" srcId="{39827818-CD52-4942-9BD5-98176A1C973D}" destId="{D8094C87-77FF-4AA7-A9D4-A57D6F303B50}" srcOrd="0" destOrd="0" presId="urn:microsoft.com/office/officeart/2005/8/layout/hierarchy2"/>
    <dgm:cxn modelId="{AFB28F3B-124C-4D21-9CF0-BA70AE3CFA97}" type="presParOf" srcId="{39827818-CD52-4942-9BD5-98176A1C973D}" destId="{DFBCECC5-62D7-4E6E-844E-0A626B38D177}" srcOrd="1" destOrd="0" presId="urn:microsoft.com/office/officeart/2005/8/layout/hierarchy2"/>
    <dgm:cxn modelId="{76134539-215B-4529-87C8-CBB8AAA9BEFD}" type="presParOf" srcId="{D667BFE9-9D94-42F6-8451-DC318DD78574}" destId="{ECE898B6-68BA-44D8-B015-BB892E3DA050}" srcOrd="2" destOrd="0" presId="urn:microsoft.com/office/officeart/2005/8/layout/hierarchy2"/>
    <dgm:cxn modelId="{1A0FCEB4-CF59-4D02-B104-D03DB52C68E8}" type="presParOf" srcId="{ECE898B6-68BA-44D8-B015-BB892E3DA050}" destId="{1C502D9B-67C9-460D-B237-A03EB8229FC0}" srcOrd="0" destOrd="0" presId="urn:microsoft.com/office/officeart/2005/8/layout/hierarchy2"/>
    <dgm:cxn modelId="{EF640CA4-13BE-40E2-A88D-107D845ACCA0}" type="presParOf" srcId="{D667BFE9-9D94-42F6-8451-DC318DD78574}" destId="{6D69F905-33FC-4823-857B-1770695218D5}" srcOrd="3" destOrd="0" presId="urn:microsoft.com/office/officeart/2005/8/layout/hierarchy2"/>
    <dgm:cxn modelId="{9C7EB0B7-BE27-4B6F-A886-B545B800AA58}" type="presParOf" srcId="{6D69F905-33FC-4823-857B-1770695218D5}" destId="{FF54FAE7-5AC5-41F2-9ABF-C849C4A17DDA}" srcOrd="0" destOrd="0" presId="urn:microsoft.com/office/officeart/2005/8/layout/hierarchy2"/>
    <dgm:cxn modelId="{7F2C20BB-7AAD-414A-AF3E-54F1CF174E1E}" type="presParOf" srcId="{6D69F905-33FC-4823-857B-1770695218D5}" destId="{837BDA77-A0BE-4CDF-BC9D-9CFDC4CEE26E}" srcOrd="1" destOrd="0" presId="urn:microsoft.com/office/officeart/2005/8/layout/hierarchy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341CBE-7D72-4AEA-9A59-DC61D79171D1}">
      <dsp:nvSpPr>
        <dsp:cNvPr id="0" name=""/>
        <dsp:cNvSpPr/>
      </dsp:nvSpPr>
      <dsp:spPr>
        <a:xfrm>
          <a:off x="3331" y="907625"/>
          <a:ext cx="972006" cy="486003"/>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Noun</a:t>
          </a:r>
        </a:p>
      </dsp:txBody>
      <dsp:txXfrm>
        <a:off x="17566" y="921860"/>
        <a:ext cx="943536" cy="457533"/>
      </dsp:txXfrm>
    </dsp:sp>
    <dsp:sp modelId="{E41A49F9-12D9-4467-8B9E-24EC93BB96F3}">
      <dsp:nvSpPr>
        <dsp:cNvPr id="0" name=""/>
        <dsp:cNvSpPr/>
      </dsp:nvSpPr>
      <dsp:spPr>
        <a:xfrm rot="19457599">
          <a:off x="930333" y="995608"/>
          <a:ext cx="478812" cy="30585"/>
        </a:xfrm>
        <a:custGeom>
          <a:avLst/>
          <a:gdLst/>
          <a:ahLst/>
          <a:cxnLst/>
          <a:rect l="0" t="0" r="0" b="0"/>
          <a:pathLst>
            <a:path>
              <a:moveTo>
                <a:pt x="0" y="15292"/>
              </a:moveTo>
              <a:lnTo>
                <a:pt x="478812" y="1529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157769" y="998930"/>
        <a:ext cx="23940" cy="23940"/>
      </dsp:txXfrm>
    </dsp:sp>
    <dsp:sp modelId="{A858D3A5-1AD3-4D7D-A71B-89FDC5146598}">
      <dsp:nvSpPr>
        <dsp:cNvPr id="0" name=""/>
        <dsp:cNvSpPr/>
      </dsp:nvSpPr>
      <dsp:spPr>
        <a:xfrm>
          <a:off x="1364140" y="628173"/>
          <a:ext cx="972006" cy="486003"/>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Proper</a:t>
          </a:r>
        </a:p>
      </dsp:txBody>
      <dsp:txXfrm>
        <a:off x="1378375" y="642408"/>
        <a:ext cx="943536" cy="457533"/>
      </dsp:txXfrm>
    </dsp:sp>
    <dsp:sp modelId="{C9569733-4BB2-4085-AE4E-A780BD8D3408}">
      <dsp:nvSpPr>
        <dsp:cNvPr id="0" name=""/>
        <dsp:cNvSpPr/>
      </dsp:nvSpPr>
      <dsp:spPr>
        <a:xfrm rot="2142401">
          <a:off x="930333" y="1275060"/>
          <a:ext cx="478812" cy="30585"/>
        </a:xfrm>
        <a:custGeom>
          <a:avLst/>
          <a:gdLst/>
          <a:ahLst/>
          <a:cxnLst/>
          <a:rect l="0" t="0" r="0" b="0"/>
          <a:pathLst>
            <a:path>
              <a:moveTo>
                <a:pt x="0" y="15292"/>
              </a:moveTo>
              <a:lnTo>
                <a:pt x="478812" y="1529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157769" y="1278382"/>
        <a:ext cx="23940" cy="23940"/>
      </dsp:txXfrm>
    </dsp:sp>
    <dsp:sp modelId="{4D2A5895-9F30-4461-988A-B9D96D9420B0}">
      <dsp:nvSpPr>
        <dsp:cNvPr id="0" name=""/>
        <dsp:cNvSpPr/>
      </dsp:nvSpPr>
      <dsp:spPr>
        <a:xfrm>
          <a:off x="1364140" y="1187077"/>
          <a:ext cx="972006" cy="486003"/>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mmon</a:t>
          </a:r>
        </a:p>
      </dsp:txBody>
      <dsp:txXfrm>
        <a:off x="1378375" y="1201312"/>
        <a:ext cx="943536" cy="457533"/>
      </dsp:txXfrm>
    </dsp:sp>
    <dsp:sp modelId="{5E05C16B-36C2-479B-BBD4-29D5DAF5BAC8}">
      <dsp:nvSpPr>
        <dsp:cNvPr id="0" name=""/>
        <dsp:cNvSpPr/>
      </dsp:nvSpPr>
      <dsp:spPr>
        <a:xfrm rot="18289469">
          <a:off x="2190129" y="1135334"/>
          <a:ext cx="680838" cy="30585"/>
        </a:xfrm>
        <a:custGeom>
          <a:avLst/>
          <a:gdLst/>
          <a:ahLst/>
          <a:cxnLst/>
          <a:rect l="0" t="0" r="0" b="0"/>
          <a:pathLst>
            <a:path>
              <a:moveTo>
                <a:pt x="0" y="15292"/>
              </a:moveTo>
              <a:lnTo>
                <a:pt x="680838" y="15292"/>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13528" y="1133606"/>
        <a:ext cx="34041" cy="34041"/>
      </dsp:txXfrm>
    </dsp:sp>
    <dsp:sp modelId="{71129F76-94A9-4D3C-ACB0-33D813F39FF4}">
      <dsp:nvSpPr>
        <dsp:cNvPr id="0" name=""/>
        <dsp:cNvSpPr/>
      </dsp:nvSpPr>
      <dsp:spPr>
        <a:xfrm>
          <a:off x="2724950" y="628173"/>
          <a:ext cx="972006" cy="486003"/>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unt</a:t>
          </a:r>
        </a:p>
      </dsp:txBody>
      <dsp:txXfrm>
        <a:off x="2739185" y="642408"/>
        <a:ext cx="943536" cy="457533"/>
      </dsp:txXfrm>
    </dsp:sp>
    <dsp:sp modelId="{29FF9B77-C8FD-426E-AF1E-1EF3CB5FFEDC}">
      <dsp:nvSpPr>
        <dsp:cNvPr id="0" name=""/>
        <dsp:cNvSpPr/>
      </dsp:nvSpPr>
      <dsp:spPr>
        <a:xfrm rot="19457599">
          <a:off x="3651952" y="716156"/>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719478"/>
        <a:ext cx="23940" cy="23940"/>
      </dsp:txXfrm>
    </dsp:sp>
    <dsp:sp modelId="{5CE35A09-F795-4A8A-94A1-485C4F964389}">
      <dsp:nvSpPr>
        <dsp:cNvPr id="0" name=""/>
        <dsp:cNvSpPr/>
      </dsp:nvSpPr>
      <dsp:spPr>
        <a:xfrm>
          <a:off x="4085759" y="348721"/>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Abstract</a:t>
          </a:r>
        </a:p>
      </dsp:txBody>
      <dsp:txXfrm>
        <a:off x="4099994" y="362956"/>
        <a:ext cx="943536" cy="457533"/>
      </dsp:txXfrm>
    </dsp:sp>
    <dsp:sp modelId="{F128E590-F1FF-4084-9979-66413ECDC012}">
      <dsp:nvSpPr>
        <dsp:cNvPr id="0" name=""/>
        <dsp:cNvSpPr/>
      </dsp:nvSpPr>
      <dsp:spPr>
        <a:xfrm rot="2142401">
          <a:off x="3651952" y="995608"/>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998930"/>
        <a:ext cx="23940" cy="23940"/>
      </dsp:txXfrm>
    </dsp:sp>
    <dsp:sp modelId="{637FFA9E-F5F4-4B64-9B9C-A0F1D5428EDF}">
      <dsp:nvSpPr>
        <dsp:cNvPr id="0" name=""/>
        <dsp:cNvSpPr/>
      </dsp:nvSpPr>
      <dsp:spPr>
        <a:xfrm>
          <a:off x="4085759" y="907625"/>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ncrete</a:t>
          </a:r>
        </a:p>
      </dsp:txBody>
      <dsp:txXfrm>
        <a:off x="4099994" y="921860"/>
        <a:ext cx="943536" cy="457533"/>
      </dsp:txXfrm>
    </dsp:sp>
    <dsp:sp modelId="{132AC5D2-9952-4FF6-956E-D7AA4805317F}">
      <dsp:nvSpPr>
        <dsp:cNvPr id="0" name=""/>
        <dsp:cNvSpPr/>
      </dsp:nvSpPr>
      <dsp:spPr>
        <a:xfrm rot="3310531">
          <a:off x="2190129" y="1694237"/>
          <a:ext cx="680838" cy="30585"/>
        </a:xfrm>
        <a:custGeom>
          <a:avLst/>
          <a:gdLst/>
          <a:ahLst/>
          <a:cxnLst/>
          <a:rect l="0" t="0" r="0" b="0"/>
          <a:pathLst>
            <a:path>
              <a:moveTo>
                <a:pt x="0" y="15292"/>
              </a:moveTo>
              <a:lnTo>
                <a:pt x="680838" y="15292"/>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13528" y="1692509"/>
        <a:ext cx="34041" cy="34041"/>
      </dsp:txXfrm>
    </dsp:sp>
    <dsp:sp modelId="{3376C9E9-65B6-419D-BDB1-CFE5E1BD1D96}">
      <dsp:nvSpPr>
        <dsp:cNvPr id="0" name=""/>
        <dsp:cNvSpPr/>
      </dsp:nvSpPr>
      <dsp:spPr>
        <a:xfrm>
          <a:off x="2724950" y="1745981"/>
          <a:ext cx="972006" cy="486003"/>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Non-count</a:t>
          </a:r>
        </a:p>
      </dsp:txBody>
      <dsp:txXfrm>
        <a:off x="2739185" y="1760216"/>
        <a:ext cx="943536" cy="457533"/>
      </dsp:txXfrm>
    </dsp:sp>
    <dsp:sp modelId="{2DF36BAF-70FA-48BD-B801-6059A0F84EB4}">
      <dsp:nvSpPr>
        <dsp:cNvPr id="0" name=""/>
        <dsp:cNvSpPr/>
      </dsp:nvSpPr>
      <dsp:spPr>
        <a:xfrm rot="19457599">
          <a:off x="3651952" y="1833963"/>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1837286"/>
        <a:ext cx="23940" cy="23940"/>
      </dsp:txXfrm>
    </dsp:sp>
    <dsp:sp modelId="{D8094C87-77FF-4AA7-A9D4-A57D6F303B50}">
      <dsp:nvSpPr>
        <dsp:cNvPr id="0" name=""/>
        <dsp:cNvSpPr/>
      </dsp:nvSpPr>
      <dsp:spPr>
        <a:xfrm>
          <a:off x="4085759" y="1466529"/>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Abstract</a:t>
          </a:r>
        </a:p>
      </dsp:txBody>
      <dsp:txXfrm>
        <a:off x="4099994" y="1480764"/>
        <a:ext cx="943536" cy="457533"/>
      </dsp:txXfrm>
    </dsp:sp>
    <dsp:sp modelId="{ECE898B6-68BA-44D8-B015-BB892E3DA050}">
      <dsp:nvSpPr>
        <dsp:cNvPr id="0" name=""/>
        <dsp:cNvSpPr/>
      </dsp:nvSpPr>
      <dsp:spPr>
        <a:xfrm rot="2142401">
          <a:off x="3651952" y="2113415"/>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2116738"/>
        <a:ext cx="23940" cy="23940"/>
      </dsp:txXfrm>
    </dsp:sp>
    <dsp:sp modelId="{FF54FAE7-5AC5-41F2-9ABF-C849C4A17DDA}">
      <dsp:nvSpPr>
        <dsp:cNvPr id="0" name=""/>
        <dsp:cNvSpPr/>
      </dsp:nvSpPr>
      <dsp:spPr>
        <a:xfrm>
          <a:off x="4085759" y="2025433"/>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ncrete</a:t>
          </a:r>
        </a:p>
      </dsp:txBody>
      <dsp:txXfrm>
        <a:off x="4099994" y="2039668"/>
        <a:ext cx="943536" cy="45753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Cambria"/>
        <a:ea typeface=""/>
        <a:cs typeface=""/>
      </a:majorFont>
      <a:minorFont>
        <a:latin typeface="Calibri"/>
        <a:ea typeface=""/>
        <a:cs typeface="Nirmala U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E05C8E39AD5444AB9DCA5F1AD59584" ma:contentTypeVersion="0" ma:contentTypeDescription="Create a new document." ma:contentTypeScope="" ma:versionID="b6744950582fdff969131550fada22e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C0FB57-4225-4BAA-BFC6-2B2EF7FB8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97EBFB7-9621-4BCD-BE9D-ACD096B03E87}">
  <ds:schemaRefs>
    <ds:schemaRef ds:uri="http://schemas.microsoft.com/sharepoint/v3/contenttype/forms"/>
  </ds:schemaRefs>
</ds:datastoreItem>
</file>

<file path=customXml/itemProps3.xml><?xml version="1.0" encoding="utf-8"?>
<ds:datastoreItem xmlns:ds="http://schemas.openxmlformats.org/officeDocument/2006/customXml" ds:itemID="{8D3DAE9F-9BA5-4D9C-9A1C-52F22703C2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764DDE4-D120-46CF-987A-8B7FE7EC4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65</TotalTime>
  <Pages>204</Pages>
  <Words>41257</Words>
  <Characters>235170</Characters>
  <Application>Microsoft Office Word</Application>
  <DocSecurity>0</DocSecurity>
  <Lines>1959</Lines>
  <Paragraphs>551</Paragraphs>
  <ScaleCrop>false</ScaleCrop>
  <HeadingPairs>
    <vt:vector size="2" baseType="variant">
      <vt:variant>
        <vt:lpstr>Title</vt:lpstr>
      </vt:variant>
      <vt:variant>
        <vt:i4>1</vt:i4>
      </vt:variant>
    </vt:vector>
  </HeadingPairs>
  <TitlesOfParts>
    <vt:vector size="1" baseType="lpstr">
      <vt:lpstr/>
    </vt:vector>
  </TitlesOfParts>
  <Company>Qatar Airways</Company>
  <LinksUpToDate>false</LinksUpToDate>
  <CharactersWithSpaces>2758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gnesh</dc:creator>
  <cp:lastModifiedBy>kappu</cp:lastModifiedBy>
  <cp:revision>452</cp:revision>
  <cp:lastPrinted>2013-07-15T12:43:00Z</cp:lastPrinted>
  <dcterms:created xsi:type="dcterms:W3CDTF">2019-08-08T12:51:00Z</dcterms:created>
  <dcterms:modified xsi:type="dcterms:W3CDTF">2019-08-29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E05C8E39AD5444AB9DCA5F1AD59584</vt:lpwstr>
  </property>
  <property fmtid="{D5CDD505-2E9C-101B-9397-08002B2CF9AE}" pid="3" name="_DocHome">
    <vt:i4>-1061891304</vt:i4>
  </property>
</Properties>
</file>